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02F77" w14:textId="77777777" w:rsidR="006569BF" w:rsidRDefault="006569BF" w:rsidP="006569BF">
      <w:pPr>
        <w:rPr>
          <w:lang w:val="en-GB"/>
        </w:rPr>
      </w:pPr>
      <w:r w:rsidRPr="00DD66A7">
        <w:rPr>
          <w:noProof/>
        </w:rPr>
        <w:drawing>
          <wp:anchor distT="0" distB="0" distL="114300" distR="114300" simplePos="0" relativeHeight="251659264" behindDoc="0" locked="0" layoutInCell="1" allowOverlap="1" wp14:anchorId="568DAF9A" wp14:editId="1496971E">
            <wp:simplePos x="0" y="0"/>
            <wp:positionH relativeFrom="column">
              <wp:posOffset>-3175</wp:posOffset>
            </wp:positionH>
            <wp:positionV relativeFrom="paragraph">
              <wp:posOffset>120650</wp:posOffset>
            </wp:positionV>
            <wp:extent cx="1344295" cy="1115695"/>
            <wp:effectExtent l="0" t="0" r="1905" b="1905"/>
            <wp:wrapTopAndBottom/>
            <wp:docPr id="4"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44295" cy="1115695"/>
                    </a:xfrm>
                    <a:prstGeom prst="rect">
                      <a:avLst/>
                    </a:prstGeom>
                  </pic:spPr>
                </pic:pic>
              </a:graphicData>
            </a:graphic>
            <wp14:sizeRelH relativeFrom="margin">
              <wp14:pctWidth>0</wp14:pctWidth>
            </wp14:sizeRelH>
            <wp14:sizeRelV relativeFrom="margin">
              <wp14:pctHeight>0</wp14:pctHeight>
            </wp14:sizeRelV>
          </wp:anchor>
        </w:drawing>
      </w:r>
    </w:p>
    <w:p w14:paraId="4659A020" w14:textId="77777777" w:rsidR="006569BF" w:rsidRDefault="006569BF" w:rsidP="006569BF">
      <w:pPr>
        <w:rPr>
          <w:lang w:val="en-GB"/>
        </w:rPr>
      </w:pPr>
    </w:p>
    <w:p w14:paraId="7760D8CB" w14:textId="77777777" w:rsidR="006569BF" w:rsidRDefault="006569BF" w:rsidP="006569BF">
      <w:pPr>
        <w:rPr>
          <w:lang w:val="en-GB"/>
        </w:rPr>
      </w:pPr>
    </w:p>
    <w:p w14:paraId="5969D689" w14:textId="77777777" w:rsidR="006569BF" w:rsidRDefault="006569BF" w:rsidP="006569BF">
      <w:pPr>
        <w:rPr>
          <w:lang w:val="en-GB"/>
        </w:rPr>
      </w:pPr>
    </w:p>
    <w:p w14:paraId="4C582A19" w14:textId="77777777" w:rsidR="006569BF" w:rsidRDefault="006569BF" w:rsidP="006569BF">
      <w:pPr>
        <w:rPr>
          <w:lang w:val="en-GB"/>
        </w:rPr>
      </w:pPr>
    </w:p>
    <w:p w14:paraId="6D53E33C" w14:textId="77777777" w:rsidR="006569BF" w:rsidRDefault="006569BF" w:rsidP="006569BF">
      <w:pPr>
        <w:rPr>
          <w:lang w:val="en-GB"/>
        </w:rPr>
      </w:pPr>
    </w:p>
    <w:p w14:paraId="4641730D" w14:textId="77777777" w:rsidR="006569BF" w:rsidRDefault="006569BF" w:rsidP="006569BF">
      <w:pPr>
        <w:rPr>
          <w:lang w:val="en-GB"/>
        </w:rPr>
      </w:pPr>
    </w:p>
    <w:p w14:paraId="57E7961C" w14:textId="77777777" w:rsidR="006569BF" w:rsidRDefault="006569BF" w:rsidP="006569BF">
      <w:pPr>
        <w:rPr>
          <w:lang w:val="en-GB"/>
        </w:rPr>
      </w:pPr>
    </w:p>
    <w:p w14:paraId="6A768896" w14:textId="77777777" w:rsidR="006569BF" w:rsidRDefault="006569BF" w:rsidP="006569BF">
      <w:pPr>
        <w:rPr>
          <w:lang w:val="en-GB"/>
        </w:rPr>
      </w:pPr>
    </w:p>
    <w:p w14:paraId="6062C938" w14:textId="77777777" w:rsidR="006569BF" w:rsidRDefault="006569BF" w:rsidP="006569BF">
      <w:pPr>
        <w:rPr>
          <w:lang w:val="en-GB"/>
        </w:rPr>
      </w:pPr>
    </w:p>
    <w:p w14:paraId="48CE444E" w14:textId="77777777" w:rsidR="006569BF" w:rsidRDefault="006569BF" w:rsidP="006569BF">
      <w:pPr>
        <w:rPr>
          <w:lang w:val="en-GB"/>
        </w:rPr>
      </w:pPr>
    </w:p>
    <w:p w14:paraId="2C1F51CF" w14:textId="77777777" w:rsidR="006569BF" w:rsidRDefault="006569BF" w:rsidP="006569BF">
      <w:pPr>
        <w:rPr>
          <w:lang w:val="en-GB"/>
        </w:rPr>
      </w:pPr>
    </w:p>
    <w:p w14:paraId="48923423" w14:textId="77777777" w:rsidR="006569BF" w:rsidRPr="00987B7F" w:rsidRDefault="006569BF" w:rsidP="006569BF">
      <w:pPr>
        <w:rPr>
          <w:b/>
          <w:bCs/>
          <w:sz w:val="48"/>
          <w:szCs w:val="48"/>
          <w:lang w:val="en-GB"/>
        </w:rPr>
      </w:pPr>
      <w:r w:rsidRPr="00987B7F">
        <w:rPr>
          <w:b/>
          <w:bCs/>
          <w:sz w:val="48"/>
          <w:szCs w:val="48"/>
          <w:lang w:val="en-GB"/>
        </w:rPr>
        <w:t>State of Aadhaar 2019:</w:t>
      </w:r>
    </w:p>
    <w:p w14:paraId="2BE6F690" w14:textId="2ED0F0BA" w:rsidR="006569BF" w:rsidRPr="00987B7F" w:rsidRDefault="006569BF" w:rsidP="006569BF">
      <w:pPr>
        <w:rPr>
          <w:b/>
          <w:bCs/>
          <w:sz w:val="48"/>
          <w:szCs w:val="48"/>
          <w:lang w:val="en-GB"/>
        </w:rPr>
      </w:pPr>
      <w:r w:rsidRPr="00987B7F">
        <w:rPr>
          <w:b/>
          <w:bCs/>
          <w:sz w:val="48"/>
          <w:szCs w:val="48"/>
          <w:lang w:val="en-GB"/>
        </w:rPr>
        <w:t>In-depth Survey Questionnaire</w:t>
      </w:r>
    </w:p>
    <w:p w14:paraId="29B4E42B" w14:textId="77777777" w:rsidR="00D5647A" w:rsidRPr="002422FA" w:rsidRDefault="00D5647A" w:rsidP="006569BF">
      <w:r w:rsidRPr="002422FA">
        <w:br w:type="page"/>
      </w:r>
    </w:p>
    <w:bookmarkStart w:id="0" w:name="_Hlk25492363" w:displacedByCustomXml="next"/>
    <w:bookmarkStart w:id="1" w:name="_Toc16155678" w:displacedByCustomXml="next"/>
    <w:bookmarkStart w:id="2" w:name="_Toc16763866" w:displacedByCustomXml="next"/>
    <w:bookmarkStart w:id="3" w:name="_Toc25063861" w:displacedByCustomXml="next"/>
    <w:sdt>
      <w:sdtPr>
        <w:rPr>
          <w:color w:val="auto"/>
          <w:sz w:val="22"/>
          <w:szCs w:val="22"/>
        </w:rPr>
        <w:id w:val="-1850409101"/>
        <w:docPartObj>
          <w:docPartGallery w:val="Table of Contents"/>
          <w:docPartUnique/>
        </w:docPartObj>
      </w:sdtPr>
      <w:sdtEndPr>
        <w:rPr>
          <w:b w:val="0"/>
          <w:noProof/>
          <w:sz w:val="4"/>
          <w:szCs w:val="4"/>
        </w:rPr>
      </w:sdtEndPr>
      <w:sdtContent>
        <w:p w14:paraId="686A3D5B" w14:textId="2E82C4EF" w:rsidR="000206FC" w:rsidRPr="00DE67C6" w:rsidRDefault="00DE67C6" w:rsidP="006569BF">
          <w:pPr>
            <w:pStyle w:val="TOCHeading"/>
            <w:rPr>
              <w:color w:val="68B7E9"/>
              <w:sz w:val="36"/>
              <w:szCs w:val="36"/>
            </w:rPr>
          </w:pPr>
          <w:r>
            <w:rPr>
              <w:color w:val="68B7E9"/>
              <w:sz w:val="36"/>
              <w:szCs w:val="36"/>
            </w:rPr>
            <w:t>Contents</w:t>
          </w:r>
        </w:p>
        <w:bookmarkEnd w:id="0"/>
        <w:p w14:paraId="6D9C285F" w14:textId="5C3BEE42" w:rsidR="00DE67C6" w:rsidRDefault="000206FC" w:rsidP="00DE67C6">
          <w:pPr>
            <w:pStyle w:val="TOC1"/>
            <w:ind w:left="1701" w:hanging="1701"/>
            <w:rPr>
              <w:rFonts w:asciiTheme="minorHAnsi" w:eastAsiaTheme="minorEastAsia" w:hAnsiTheme="minorHAnsi" w:cstheme="minorBidi"/>
              <w:sz w:val="24"/>
              <w:szCs w:val="24"/>
              <w:lang w:val="en-IN" w:eastAsia="en-GB"/>
            </w:rPr>
          </w:pPr>
          <w:r w:rsidRPr="002422FA">
            <w:fldChar w:fldCharType="begin"/>
          </w:r>
          <w:r w:rsidRPr="002422FA">
            <w:instrText xml:space="preserve"> TOC \o "1-3" \h \z \u </w:instrText>
          </w:r>
          <w:r w:rsidRPr="002422FA">
            <w:fldChar w:fldCharType="separate"/>
          </w:r>
          <w:hyperlink w:anchor="_Toc25506602" w:history="1">
            <w:r w:rsidR="00DE67C6" w:rsidRPr="00523743">
              <w:rPr>
                <w:rStyle w:val="Hyperlink"/>
              </w:rPr>
              <w:t>Overview</w:t>
            </w:r>
            <w:r w:rsidR="00DE67C6">
              <w:rPr>
                <w:webHidden/>
              </w:rPr>
              <w:tab/>
            </w:r>
            <w:r w:rsidR="00DE67C6">
              <w:rPr>
                <w:webHidden/>
              </w:rPr>
              <w:fldChar w:fldCharType="begin"/>
            </w:r>
            <w:r w:rsidR="00DE67C6">
              <w:rPr>
                <w:webHidden/>
              </w:rPr>
              <w:instrText xml:space="preserve"> PAGEREF _Toc25506602 \h </w:instrText>
            </w:r>
            <w:r w:rsidR="00DE67C6">
              <w:rPr>
                <w:webHidden/>
              </w:rPr>
            </w:r>
            <w:r w:rsidR="00DE67C6">
              <w:rPr>
                <w:webHidden/>
              </w:rPr>
              <w:fldChar w:fldCharType="separate"/>
            </w:r>
            <w:r w:rsidR="00DE67C6">
              <w:rPr>
                <w:webHidden/>
              </w:rPr>
              <w:t>4</w:t>
            </w:r>
            <w:r w:rsidR="00DE67C6">
              <w:rPr>
                <w:webHidden/>
              </w:rPr>
              <w:fldChar w:fldCharType="end"/>
            </w:r>
          </w:hyperlink>
        </w:p>
        <w:p w14:paraId="1AC5C2C5" w14:textId="1C24440E"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3" w:history="1">
            <w:r w:rsidRPr="00523743">
              <w:rPr>
                <w:rStyle w:val="Hyperlink"/>
              </w:rPr>
              <w:t>Sentiment</w:t>
            </w:r>
            <w:r>
              <w:rPr>
                <w:webHidden/>
              </w:rPr>
              <w:tab/>
            </w:r>
            <w:r>
              <w:rPr>
                <w:webHidden/>
              </w:rPr>
              <w:fldChar w:fldCharType="begin"/>
            </w:r>
            <w:r>
              <w:rPr>
                <w:webHidden/>
              </w:rPr>
              <w:instrText xml:space="preserve"> PAGEREF _Toc25506603 \h </w:instrText>
            </w:r>
            <w:r>
              <w:rPr>
                <w:webHidden/>
              </w:rPr>
            </w:r>
            <w:r>
              <w:rPr>
                <w:webHidden/>
              </w:rPr>
              <w:fldChar w:fldCharType="separate"/>
            </w:r>
            <w:r>
              <w:rPr>
                <w:webHidden/>
              </w:rPr>
              <w:t>6</w:t>
            </w:r>
            <w:r>
              <w:rPr>
                <w:webHidden/>
              </w:rPr>
              <w:fldChar w:fldCharType="end"/>
            </w:r>
          </w:hyperlink>
        </w:p>
        <w:p w14:paraId="2FCDB597" w14:textId="4656BEDA"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4" w:history="1">
            <w:r w:rsidRPr="00523743">
              <w:rPr>
                <w:rStyle w:val="Hyperlink"/>
              </w:rPr>
              <w:t>Aadhaar enrolment</w:t>
            </w:r>
            <w:r>
              <w:rPr>
                <w:webHidden/>
              </w:rPr>
              <w:tab/>
            </w:r>
            <w:r>
              <w:rPr>
                <w:webHidden/>
              </w:rPr>
              <w:fldChar w:fldCharType="begin"/>
            </w:r>
            <w:r>
              <w:rPr>
                <w:webHidden/>
              </w:rPr>
              <w:instrText xml:space="preserve"> PAGEREF _Toc25506604 \h </w:instrText>
            </w:r>
            <w:r>
              <w:rPr>
                <w:webHidden/>
              </w:rPr>
            </w:r>
            <w:r>
              <w:rPr>
                <w:webHidden/>
              </w:rPr>
              <w:fldChar w:fldCharType="separate"/>
            </w:r>
            <w:r>
              <w:rPr>
                <w:webHidden/>
              </w:rPr>
              <w:t>11</w:t>
            </w:r>
            <w:r>
              <w:rPr>
                <w:webHidden/>
              </w:rPr>
              <w:fldChar w:fldCharType="end"/>
            </w:r>
          </w:hyperlink>
        </w:p>
        <w:p w14:paraId="01BC3A46" w14:textId="33DB7749"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5" w:history="1">
            <w:r w:rsidRPr="00523743">
              <w:rPr>
                <w:rStyle w:val="Hyperlink"/>
              </w:rPr>
              <w:t>Other IDs</w:t>
            </w:r>
            <w:r>
              <w:rPr>
                <w:webHidden/>
              </w:rPr>
              <w:tab/>
            </w:r>
            <w:r>
              <w:rPr>
                <w:webHidden/>
              </w:rPr>
              <w:fldChar w:fldCharType="begin"/>
            </w:r>
            <w:r>
              <w:rPr>
                <w:webHidden/>
              </w:rPr>
              <w:instrText xml:space="preserve"> PAGEREF _Toc25506605 \h </w:instrText>
            </w:r>
            <w:r>
              <w:rPr>
                <w:webHidden/>
              </w:rPr>
            </w:r>
            <w:r>
              <w:rPr>
                <w:webHidden/>
              </w:rPr>
              <w:fldChar w:fldCharType="separate"/>
            </w:r>
            <w:r>
              <w:rPr>
                <w:webHidden/>
              </w:rPr>
              <w:t>17</w:t>
            </w:r>
            <w:r>
              <w:rPr>
                <w:webHidden/>
              </w:rPr>
              <w:fldChar w:fldCharType="end"/>
            </w:r>
          </w:hyperlink>
        </w:p>
        <w:p w14:paraId="2D144FCB" w14:textId="2D832007"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6" w:history="1">
            <w:r w:rsidRPr="00523743">
              <w:rPr>
                <w:rStyle w:val="Hyperlink"/>
              </w:rPr>
              <w:t>Forms and features of Aadhaar</w:t>
            </w:r>
            <w:r>
              <w:rPr>
                <w:webHidden/>
              </w:rPr>
              <w:tab/>
            </w:r>
            <w:r>
              <w:rPr>
                <w:webHidden/>
              </w:rPr>
              <w:fldChar w:fldCharType="begin"/>
            </w:r>
            <w:r>
              <w:rPr>
                <w:webHidden/>
              </w:rPr>
              <w:instrText xml:space="preserve"> PAGEREF _Toc25506606 \h </w:instrText>
            </w:r>
            <w:r>
              <w:rPr>
                <w:webHidden/>
              </w:rPr>
            </w:r>
            <w:r>
              <w:rPr>
                <w:webHidden/>
              </w:rPr>
              <w:fldChar w:fldCharType="separate"/>
            </w:r>
            <w:r>
              <w:rPr>
                <w:webHidden/>
              </w:rPr>
              <w:t>21</w:t>
            </w:r>
            <w:r>
              <w:rPr>
                <w:webHidden/>
              </w:rPr>
              <w:fldChar w:fldCharType="end"/>
            </w:r>
          </w:hyperlink>
        </w:p>
        <w:p w14:paraId="7F45F9B5" w14:textId="4873AE8B"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7" w:history="1">
            <w:r w:rsidRPr="00523743">
              <w:rPr>
                <w:rStyle w:val="Hyperlink"/>
              </w:rPr>
              <w:t>Aadhaar update</w:t>
            </w:r>
            <w:r>
              <w:rPr>
                <w:webHidden/>
              </w:rPr>
              <w:tab/>
            </w:r>
            <w:r>
              <w:rPr>
                <w:webHidden/>
              </w:rPr>
              <w:fldChar w:fldCharType="begin"/>
            </w:r>
            <w:r>
              <w:rPr>
                <w:webHidden/>
              </w:rPr>
              <w:instrText xml:space="preserve"> PAGEREF _Toc25506607 \h </w:instrText>
            </w:r>
            <w:r>
              <w:rPr>
                <w:webHidden/>
              </w:rPr>
            </w:r>
            <w:r>
              <w:rPr>
                <w:webHidden/>
              </w:rPr>
              <w:fldChar w:fldCharType="separate"/>
            </w:r>
            <w:r>
              <w:rPr>
                <w:webHidden/>
              </w:rPr>
              <w:t>25</w:t>
            </w:r>
            <w:r>
              <w:rPr>
                <w:webHidden/>
              </w:rPr>
              <w:fldChar w:fldCharType="end"/>
            </w:r>
          </w:hyperlink>
        </w:p>
        <w:p w14:paraId="3A89993A" w14:textId="6A1F2DC5"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8" w:history="1">
            <w:r w:rsidRPr="00523743">
              <w:rPr>
                <w:rStyle w:val="Hyperlink"/>
              </w:rPr>
              <w:t>Assistance with Aadhaar enrolment and updates</w:t>
            </w:r>
            <w:r>
              <w:rPr>
                <w:webHidden/>
              </w:rPr>
              <w:tab/>
            </w:r>
            <w:r>
              <w:rPr>
                <w:webHidden/>
              </w:rPr>
              <w:fldChar w:fldCharType="begin"/>
            </w:r>
            <w:r>
              <w:rPr>
                <w:webHidden/>
              </w:rPr>
              <w:instrText xml:space="preserve"> PAGEREF _Toc25506608 \h </w:instrText>
            </w:r>
            <w:r>
              <w:rPr>
                <w:webHidden/>
              </w:rPr>
            </w:r>
            <w:r>
              <w:rPr>
                <w:webHidden/>
              </w:rPr>
              <w:fldChar w:fldCharType="separate"/>
            </w:r>
            <w:r>
              <w:rPr>
                <w:webHidden/>
              </w:rPr>
              <w:t>34</w:t>
            </w:r>
            <w:r>
              <w:rPr>
                <w:webHidden/>
              </w:rPr>
              <w:fldChar w:fldCharType="end"/>
            </w:r>
          </w:hyperlink>
        </w:p>
        <w:p w14:paraId="4BC8254E" w14:textId="01DFB595"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09" w:history="1">
            <w:r w:rsidRPr="00523743">
              <w:rPr>
                <w:rStyle w:val="Hyperlink"/>
              </w:rPr>
              <w:t>Aadhaar uses</w:t>
            </w:r>
            <w:r>
              <w:rPr>
                <w:webHidden/>
              </w:rPr>
              <w:tab/>
            </w:r>
            <w:r>
              <w:rPr>
                <w:webHidden/>
              </w:rPr>
              <w:fldChar w:fldCharType="begin"/>
            </w:r>
            <w:r>
              <w:rPr>
                <w:webHidden/>
              </w:rPr>
              <w:instrText xml:space="preserve"> PAGEREF _Toc25506609 \h </w:instrText>
            </w:r>
            <w:r>
              <w:rPr>
                <w:webHidden/>
              </w:rPr>
            </w:r>
            <w:r>
              <w:rPr>
                <w:webHidden/>
              </w:rPr>
              <w:fldChar w:fldCharType="separate"/>
            </w:r>
            <w:r>
              <w:rPr>
                <w:webHidden/>
              </w:rPr>
              <w:t>43</w:t>
            </w:r>
            <w:r>
              <w:rPr>
                <w:webHidden/>
              </w:rPr>
              <w:fldChar w:fldCharType="end"/>
            </w:r>
          </w:hyperlink>
        </w:p>
        <w:p w14:paraId="584BF601" w14:textId="1798ABA6"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0" w:history="1">
            <w:r w:rsidRPr="00523743">
              <w:rPr>
                <w:rStyle w:val="Hyperlink"/>
              </w:rPr>
              <w:t>PDS</w:t>
            </w:r>
            <w:r>
              <w:rPr>
                <w:webHidden/>
              </w:rPr>
              <w:tab/>
            </w:r>
            <w:r>
              <w:rPr>
                <w:webHidden/>
              </w:rPr>
              <w:fldChar w:fldCharType="begin"/>
            </w:r>
            <w:r>
              <w:rPr>
                <w:webHidden/>
              </w:rPr>
              <w:instrText xml:space="preserve"> PAGEREF _Toc25506610 \h </w:instrText>
            </w:r>
            <w:r>
              <w:rPr>
                <w:webHidden/>
              </w:rPr>
            </w:r>
            <w:r>
              <w:rPr>
                <w:webHidden/>
              </w:rPr>
              <w:fldChar w:fldCharType="separate"/>
            </w:r>
            <w:r>
              <w:rPr>
                <w:webHidden/>
              </w:rPr>
              <w:t>48</w:t>
            </w:r>
            <w:r>
              <w:rPr>
                <w:webHidden/>
              </w:rPr>
              <w:fldChar w:fldCharType="end"/>
            </w:r>
          </w:hyperlink>
        </w:p>
        <w:p w14:paraId="752967F1" w14:textId="5079D9E0"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1" w:history="1">
            <w:r w:rsidRPr="00523743">
              <w:rPr>
                <w:rStyle w:val="Hyperlink"/>
              </w:rPr>
              <w:t>MNREGA</w:t>
            </w:r>
            <w:r>
              <w:rPr>
                <w:webHidden/>
              </w:rPr>
              <w:tab/>
            </w:r>
            <w:r>
              <w:rPr>
                <w:webHidden/>
              </w:rPr>
              <w:fldChar w:fldCharType="begin"/>
            </w:r>
            <w:r>
              <w:rPr>
                <w:webHidden/>
              </w:rPr>
              <w:instrText xml:space="preserve"> PAGEREF _Toc25506611 \h </w:instrText>
            </w:r>
            <w:r>
              <w:rPr>
                <w:webHidden/>
              </w:rPr>
            </w:r>
            <w:r>
              <w:rPr>
                <w:webHidden/>
              </w:rPr>
              <w:fldChar w:fldCharType="separate"/>
            </w:r>
            <w:r>
              <w:rPr>
                <w:webHidden/>
              </w:rPr>
              <w:t>61</w:t>
            </w:r>
            <w:r>
              <w:rPr>
                <w:webHidden/>
              </w:rPr>
              <w:fldChar w:fldCharType="end"/>
            </w:r>
          </w:hyperlink>
        </w:p>
        <w:p w14:paraId="508571C0" w14:textId="0E4994A9"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2" w:history="1">
            <w:r w:rsidRPr="00523743">
              <w:rPr>
                <w:rStyle w:val="Hyperlink"/>
              </w:rPr>
              <w:t>Mobile phones</w:t>
            </w:r>
            <w:r>
              <w:rPr>
                <w:webHidden/>
              </w:rPr>
              <w:tab/>
            </w:r>
            <w:r>
              <w:rPr>
                <w:webHidden/>
              </w:rPr>
              <w:fldChar w:fldCharType="begin"/>
            </w:r>
            <w:r>
              <w:rPr>
                <w:webHidden/>
              </w:rPr>
              <w:instrText xml:space="preserve"> PAGEREF _Toc25506612 \h </w:instrText>
            </w:r>
            <w:r>
              <w:rPr>
                <w:webHidden/>
              </w:rPr>
            </w:r>
            <w:r>
              <w:rPr>
                <w:webHidden/>
              </w:rPr>
              <w:fldChar w:fldCharType="separate"/>
            </w:r>
            <w:r>
              <w:rPr>
                <w:webHidden/>
              </w:rPr>
              <w:t>67</w:t>
            </w:r>
            <w:r>
              <w:rPr>
                <w:webHidden/>
              </w:rPr>
              <w:fldChar w:fldCharType="end"/>
            </w:r>
          </w:hyperlink>
        </w:p>
        <w:p w14:paraId="2A69AD7D" w14:textId="2AA01CFF"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3" w:history="1">
            <w:r w:rsidRPr="00523743">
              <w:rPr>
                <w:rStyle w:val="Hyperlink"/>
              </w:rPr>
              <w:t>NSAP/SSP</w:t>
            </w:r>
            <w:r>
              <w:rPr>
                <w:webHidden/>
              </w:rPr>
              <w:tab/>
            </w:r>
            <w:r>
              <w:rPr>
                <w:webHidden/>
              </w:rPr>
              <w:fldChar w:fldCharType="begin"/>
            </w:r>
            <w:r>
              <w:rPr>
                <w:webHidden/>
              </w:rPr>
              <w:instrText xml:space="preserve"> PAGEREF _Toc25506613 \h </w:instrText>
            </w:r>
            <w:r>
              <w:rPr>
                <w:webHidden/>
              </w:rPr>
            </w:r>
            <w:r>
              <w:rPr>
                <w:webHidden/>
              </w:rPr>
              <w:fldChar w:fldCharType="separate"/>
            </w:r>
            <w:r>
              <w:rPr>
                <w:webHidden/>
              </w:rPr>
              <w:t>71</w:t>
            </w:r>
            <w:r>
              <w:rPr>
                <w:webHidden/>
              </w:rPr>
              <w:fldChar w:fldCharType="end"/>
            </w:r>
          </w:hyperlink>
        </w:p>
        <w:p w14:paraId="33316CFA" w14:textId="3E1FE039"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4" w:history="1">
            <w:r w:rsidRPr="00523743">
              <w:rPr>
                <w:rStyle w:val="Hyperlink"/>
              </w:rPr>
              <w:t>Financial services</w:t>
            </w:r>
            <w:r>
              <w:rPr>
                <w:webHidden/>
              </w:rPr>
              <w:tab/>
            </w:r>
            <w:r>
              <w:rPr>
                <w:webHidden/>
              </w:rPr>
              <w:fldChar w:fldCharType="begin"/>
            </w:r>
            <w:r>
              <w:rPr>
                <w:webHidden/>
              </w:rPr>
              <w:instrText xml:space="preserve"> PAGEREF _Toc25506614 \h </w:instrText>
            </w:r>
            <w:r>
              <w:rPr>
                <w:webHidden/>
              </w:rPr>
            </w:r>
            <w:r>
              <w:rPr>
                <w:webHidden/>
              </w:rPr>
              <w:fldChar w:fldCharType="separate"/>
            </w:r>
            <w:r>
              <w:rPr>
                <w:webHidden/>
              </w:rPr>
              <w:t>81</w:t>
            </w:r>
            <w:r>
              <w:rPr>
                <w:webHidden/>
              </w:rPr>
              <w:fldChar w:fldCharType="end"/>
            </w:r>
          </w:hyperlink>
        </w:p>
        <w:p w14:paraId="0A2E8120" w14:textId="77A21103"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5" w:history="1">
            <w:r w:rsidRPr="00523743">
              <w:rPr>
                <w:rStyle w:val="Hyperlink"/>
              </w:rPr>
              <w:t>Schools</w:t>
            </w:r>
            <w:r>
              <w:rPr>
                <w:webHidden/>
              </w:rPr>
              <w:tab/>
            </w:r>
            <w:r>
              <w:rPr>
                <w:webHidden/>
              </w:rPr>
              <w:fldChar w:fldCharType="begin"/>
            </w:r>
            <w:r>
              <w:rPr>
                <w:webHidden/>
              </w:rPr>
              <w:instrText xml:space="preserve"> PAGEREF _Toc25506615 \h </w:instrText>
            </w:r>
            <w:r>
              <w:rPr>
                <w:webHidden/>
              </w:rPr>
            </w:r>
            <w:r>
              <w:rPr>
                <w:webHidden/>
              </w:rPr>
              <w:fldChar w:fldCharType="separate"/>
            </w:r>
            <w:r>
              <w:rPr>
                <w:webHidden/>
              </w:rPr>
              <w:t>87</w:t>
            </w:r>
            <w:r>
              <w:rPr>
                <w:webHidden/>
              </w:rPr>
              <w:fldChar w:fldCharType="end"/>
            </w:r>
          </w:hyperlink>
        </w:p>
        <w:p w14:paraId="351C54FC" w14:textId="119AC71B"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6" w:history="1">
            <w:r w:rsidRPr="00523743">
              <w:rPr>
                <w:rStyle w:val="Hyperlink"/>
              </w:rPr>
              <w:t>Laws that apply to Aadhaar</w:t>
            </w:r>
            <w:r>
              <w:rPr>
                <w:webHidden/>
              </w:rPr>
              <w:tab/>
            </w:r>
            <w:r>
              <w:rPr>
                <w:webHidden/>
              </w:rPr>
              <w:fldChar w:fldCharType="begin"/>
            </w:r>
            <w:r>
              <w:rPr>
                <w:webHidden/>
              </w:rPr>
              <w:instrText xml:space="preserve"> PAGEREF _Toc25506616 \h </w:instrText>
            </w:r>
            <w:r>
              <w:rPr>
                <w:webHidden/>
              </w:rPr>
            </w:r>
            <w:r>
              <w:rPr>
                <w:webHidden/>
              </w:rPr>
              <w:fldChar w:fldCharType="separate"/>
            </w:r>
            <w:r>
              <w:rPr>
                <w:webHidden/>
              </w:rPr>
              <w:t>91</w:t>
            </w:r>
            <w:r>
              <w:rPr>
                <w:webHidden/>
              </w:rPr>
              <w:fldChar w:fldCharType="end"/>
            </w:r>
          </w:hyperlink>
        </w:p>
        <w:p w14:paraId="1AF50F68" w14:textId="3F3D4893"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7" w:history="1">
            <w:r w:rsidRPr="00523743">
              <w:rPr>
                <w:rStyle w:val="Hyperlink"/>
              </w:rPr>
              <w:t>Trust</w:t>
            </w:r>
            <w:r>
              <w:rPr>
                <w:webHidden/>
              </w:rPr>
              <w:tab/>
            </w:r>
            <w:r>
              <w:rPr>
                <w:webHidden/>
              </w:rPr>
              <w:fldChar w:fldCharType="begin"/>
            </w:r>
            <w:r>
              <w:rPr>
                <w:webHidden/>
              </w:rPr>
              <w:instrText xml:space="preserve"> PAGEREF _Toc25506617 \h </w:instrText>
            </w:r>
            <w:r>
              <w:rPr>
                <w:webHidden/>
              </w:rPr>
            </w:r>
            <w:r>
              <w:rPr>
                <w:webHidden/>
              </w:rPr>
              <w:fldChar w:fldCharType="separate"/>
            </w:r>
            <w:r>
              <w:rPr>
                <w:webHidden/>
              </w:rPr>
              <w:t>93</w:t>
            </w:r>
            <w:r>
              <w:rPr>
                <w:webHidden/>
              </w:rPr>
              <w:fldChar w:fldCharType="end"/>
            </w:r>
          </w:hyperlink>
        </w:p>
        <w:p w14:paraId="465CC3AD" w14:textId="120BBAE2"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18" w:history="1">
            <w:r w:rsidRPr="00523743">
              <w:rPr>
                <w:rStyle w:val="Hyperlink"/>
              </w:rPr>
              <w:t>Upfront household selection and information</w:t>
            </w:r>
            <w:r>
              <w:rPr>
                <w:webHidden/>
              </w:rPr>
              <w:tab/>
            </w:r>
            <w:r>
              <w:rPr>
                <w:webHidden/>
              </w:rPr>
              <w:fldChar w:fldCharType="begin"/>
            </w:r>
            <w:r>
              <w:rPr>
                <w:webHidden/>
              </w:rPr>
              <w:instrText xml:space="preserve"> PAGEREF _Toc25506618 \h </w:instrText>
            </w:r>
            <w:r>
              <w:rPr>
                <w:webHidden/>
              </w:rPr>
            </w:r>
            <w:r>
              <w:rPr>
                <w:webHidden/>
              </w:rPr>
              <w:fldChar w:fldCharType="separate"/>
            </w:r>
            <w:r>
              <w:rPr>
                <w:webHidden/>
              </w:rPr>
              <w:t>94</w:t>
            </w:r>
            <w:r>
              <w:rPr>
                <w:webHidden/>
              </w:rPr>
              <w:fldChar w:fldCharType="end"/>
            </w:r>
          </w:hyperlink>
        </w:p>
        <w:p w14:paraId="6FCB94D8" w14:textId="7F59285D"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19" w:history="1">
            <w:r w:rsidRPr="00523743">
              <w:rPr>
                <w:rStyle w:val="Hyperlink"/>
              </w:rPr>
              <w:t>Access to households</w:t>
            </w:r>
            <w:r>
              <w:rPr>
                <w:webHidden/>
              </w:rPr>
              <w:tab/>
            </w:r>
            <w:r>
              <w:rPr>
                <w:webHidden/>
              </w:rPr>
              <w:fldChar w:fldCharType="begin"/>
            </w:r>
            <w:r>
              <w:rPr>
                <w:webHidden/>
              </w:rPr>
              <w:instrText xml:space="preserve"> PAGEREF _Toc25506619 \h </w:instrText>
            </w:r>
            <w:r>
              <w:rPr>
                <w:webHidden/>
              </w:rPr>
            </w:r>
            <w:r>
              <w:rPr>
                <w:webHidden/>
              </w:rPr>
              <w:fldChar w:fldCharType="separate"/>
            </w:r>
            <w:r>
              <w:rPr>
                <w:webHidden/>
              </w:rPr>
              <w:t>94</w:t>
            </w:r>
            <w:r>
              <w:rPr>
                <w:webHidden/>
              </w:rPr>
              <w:fldChar w:fldCharType="end"/>
            </w:r>
          </w:hyperlink>
        </w:p>
        <w:p w14:paraId="701A09DE" w14:textId="1A6E7B36"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0" w:history="1">
            <w:r w:rsidRPr="00523743">
              <w:rPr>
                <w:rStyle w:val="Hyperlink"/>
              </w:rPr>
              <w:t>Consent</w:t>
            </w:r>
            <w:r>
              <w:rPr>
                <w:webHidden/>
              </w:rPr>
              <w:tab/>
            </w:r>
            <w:r>
              <w:rPr>
                <w:webHidden/>
              </w:rPr>
              <w:fldChar w:fldCharType="begin"/>
            </w:r>
            <w:r>
              <w:rPr>
                <w:webHidden/>
              </w:rPr>
              <w:instrText xml:space="preserve"> PAGEREF _Toc25506620 \h </w:instrText>
            </w:r>
            <w:r>
              <w:rPr>
                <w:webHidden/>
              </w:rPr>
            </w:r>
            <w:r>
              <w:rPr>
                <w:webHidden/>
              </w:rPr>
              <w:fldChar w:fldCharType="separate"/>
            </w:r>
            <w:r>
              <w:rPr>
                <w:webHidden/>
              </w:rPr>
              <w:t>98</w:t>
            </w:r>
            <w:r>
              <w:rPr>
                <w:webHidden/>
              </w:rPr>
              <w:fldChar w:fldCharType="end"/>
            </w:r>
          </w:hyperlink>
        </w:p>
        <w:p w14:paraId="31F97CF7" w14:textId="35C4EE14"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21" w:history="1">
            <w:r w:rsidRPr="00523743">
              <w:rPr>
                <w:rStyle w:val="Hyperlink"/>
              </w:rPr>
              <w:t>Respondent selection and key demographic variables</w:t>
            </w:r>
            <w:r>
              <w:rPr>
                <w:webHidden/>
              </w:rPr>
              <w:tab/>
            </w:r>
            <w:r>
              <w:rPr>
                <w:webHidden/>
              </w:rPr>
              <w:fldChar w:fldCharType="begin"/>
            </w:r>
            <w:r>
              <w:rPr>
                <w:webHidden/>
              </w:rPr>
              <w:instrText xml:space="preserve"> PAGEREF _Toc25506621 \h </w:instrText>
            </w:r>
            <w:r>
              <w:rPr>
                <w:webHidden/>
              </w:rPr>
            </w:r>
            <w:r>
              <w:rPr>
                <w:webHidden/>
              </w:rPr>
              <w:fldChar w:fldCharType="separate"/>
            </w:r>
            <w:r>
              <w:rPr>
                <w:webHidden/>
              </w:rPr>
              <w:t>99</w:t>
            </w:r>
            <w:r>
              <w:rPr>
                <w:webHidden/>
              </w:rPr>
              <w:fldChar w:fldCharType="end"/>
            </w:r>
          </w:hyperlink>
        </w:p>
        <w:p w14:paraId="4B3BD830" w14:textId="1B79912C"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2" w:history="1">
            <w:r w:rsidRPr="00523743">
              <w:rPr>
                <w:rStyle w:val="Hyperlink"/>
              </w:rPr>
              <w:t>Respondent selection and upfront demographic variables</w:t>
            </w:r>
            <w:r>
              <w:rPr>
                <w:webHidden/>
              </w:rPr>
              <w:tab/>
            </w:r>
            <w:r>
              <w:rPr>
                <w:webHidden/>
              </w:rPr>
              <w:fldChar w:fldCharType="begin"/>
            </w:r>
            <w:r>
              <w:rPr>
                <w:webHidden/>
              </w:rPr>
              <w:instrText xml:space="preserve"> PAGEREF _Toc25506622 \h </w:instrText>
            </w:r>
            <w:r>
              <w:rPr>
                <w:webHidden/>
              </w:rPr>
            </w:r>
            <w:r>
              <w:rPr>
                <w:webHidden/>
              </w:rPr>
              <w:fldChar w:fldCharType="separate"/>
            </w:r>
            <w:r>
              <w:rPr>
                <w:webHidden/>
              </w:rPr>
              <w:t>99</w:t>
            </w:r>
            <w:r>
              <w:rPr>
                <w:webHidden/>
              </w:rPr>
              <w:fldChar w:fldCharType="end"/>
            </w:r>
          </w:hyperlink>
        </w:p>
        <w:p w14:paraId="51E175B7" w14:textId="21C3148F"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3" w:history="1">
            <w:r w:rsidRPr="00523743">
              <w:rPr>
                <w:rStyle w:val="Hyperlink"/>
              </w:rPr>
              <w:t>Respondent consent and other demographic variables</w:t>
            </w:r>
            <w:r>
              <w:rPr>
                <w:webHidden/>
              </w:rPr>
              <w:tab/>
            </w:r>
            <w:r>
              <w:rPr>
                <w:webHidden/>
              </w:rPr>
              <w:fldChar w:fldCharType="begin"/>
            </w:r>
            <w:r>
              <w:rPr>
                <w:webHidden/>
              </w:rPr>
              <w:instrText xml:space="preserve"> PAGEREF _Toc25506623 \h </w:instrText>
            </w:r>
            <w:r>
              <w:rPr>
                <w:webHidden/>
              </w:rPr>
            </w:r>
            <w:r>
              <w:rPr>
                <w:webHidden/>
              </w:rPr>
              <w:fldChar w:fldCharType="separate"/>
            </w:r>
            <w:r>
              <w:rPr>
                <w:webHidden/>
              </w:rPr>
              <w:t>101</w:t>
            </w:r>
            <w:r>
              <w:rPr>
                <w:webHidden/>
              </w:rPr>
              <w:fldChar w:fldCharType="end"/>
            </w:r>
          </w:hyperlink>
        </w:p>
        <w:p w14:paraId="516DC3DF" w14:textId="53F8880A"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4" w:history="1">
            <w:r w:rsidRPr="00523743">
              <w:rPr>
                <w:rStyle w:val="Hyperlink"/>
              </w:rPr>
              <w:t>End of questionnaire: variables relevant for SECC inclusion</w:t>
            </w:r>
            <w:r>
              <w:rPr>
                <w:webHidden/>
              </w:rPr>
              <w:tab/>
            </w:r>
            <w:r>
              <w:rPr>
                <w:webHidden/>
              </w:rPr>
              <w:fldChar w:fldCharType="begin"/>
            </w:r>
            <w:r>
              <w:rPr>
                <w:webHidden/>
              </w:rPr>
              <w:instrText xml:space="preserve"> PAGEREF _Toc25506624 \h </w:instrText>
            </w:r>
            <w:r>
              <w:rPr>
                <w:webHidden/>
              </w:rPr>
            </w:r>
            <w:r>
              <w:rPr>
                <w:webHidden/>
              </w:rPr>
              <w:fldChar w:fldCharType="separate"/>
            </w:r>
            <w:r>
              <w:rPr>
                <w:webHidden/>
              </w:rPr>
              <w:t>108</w:t>
            </w:r>
            <w:r>
              <w:rPr>
                <w:webHidden/>
              </w:rPr>
              <w:fldChar w:fldCharType="end"/>
            </w:r>
          </w:hyperlink>
        </w:p>
        <w:p w14:paraId="7B002C68" w14:textId="60AC0CB2"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25" w:history="1">
            <w:r w:rsidRPr="00523743">
              <w:rPr>
                <w:rStyle w:val="Hyperlink"/>
              </w:rPr>
              <w:t>Information on multiple attempts and replacements</w:t>
            </w:r>
            <w:r>
              <w:rPr>
                <w:webHidden/>
              </w:rPr>
              <w:tab/>
            </w:r>
            <w:r>
              <w:rPr>
                <w:webHidden/>
              </w:rPr>
              <w:fldChar w:fldCharType="begin"/>
            </w:r>
            <w:r>
              <w:rPr>
                <w:webHidden/>
              </w:rPr>
              <w:instrText xml:space="preserve"> PAGEREF _Toc25506625 \h </w:instrText>
            </w:r>
            <w:r>
              <w:rPr>
                <w:webHidden/>
              </w:rPr>
            </w:r>
            <w:r>
              <w:rPr>
                <w:webHidden/>
              </w:rPr>
              <w:fldChar w:fldCharType="separate"/>
            </w:r>
            <w:r>
              <w:rPr>
                <w:webHidden/>
              </w:rPr>
              <w:t>112</w:t>
            </w:r>
            <w:r>
              <w:rPr>
                <w:webHidden/>
              </w:rPr>
              <w:fldChar w:fldCharType="end"/>
            </w:r>
          </w:hyperlink>
        </w:p>
        <w:p w14:paraId="50B48F49" w14:textId="0087DC86"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6" w:history="1">
            <w:r w:rsidRPr="00523743">
              <w:rPr>
                <w:rStyle w:val="Hyperlink"/>
              </w:rPr>
              <w:t>Access to respondents for interview</w:t>
            </w:r>
            <w:r>
              <w:rPr>
                <w:webHidden/>
              </w:rPr>
              <w:tab/>
            </w:r>
            <w:r>
              <w:rPr>
                <w:webHidden/>
              </w:rPr>
              <w:fldChar w:fldCharType="begin"/>
            </w:r>
            <w:r>
              <w:rPr>
                <w:webHidden/>
              </w:rPr>
              <w:instrText xml:space="preserve"> PAGEREF _Toc25506626 \h </w:instrText>
            </w:r>
            <w:r>
              <w:rPr>
                <w:webHidden/>
              </w:rPr>
            </w:r>
            <w:r>
              <w:rPr>
                <w:webHidden/>
              </w:rPr>
              <w:fldChar w:fldCharType="separate"/>
            </w:r>
            <w:r>
              <w:rPr>
                <w:webHidden/>
              </w:rPr>
              <w:t>112</w:t>
            </w:r>
            <w:r>
              <w:rPr>
                <w:webHidden/>
              </w:rPr>
              <w:fldChar w:fldCharType="end"/>
            </w:r>
          </w:hyperlink>
        </w:p>
        <w:p w14:paraId="39E9C6F3" w14:textId="7723C1F0"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7" w:history="1">
            <w:r w:rsidRPr="00523743">
              <w:rPr>
                <w:rStyle w:val="Hyperlink"/>
              </w:rPr>
              <w:t>Consent</w:t>
            </w:r>
            <w:r>
              <w:rPr>
                <w:webHidden/>
              </w:rPr>
              <w:tab/>
            </w:r>
            <w:r>
              <w:rPr>
                <w:webHidden/>
              </w:rPr>
              <w:fldChar w:fldCharType="begin"/>
            </w:r>
            <w:r>
              <w:rPr>
                <w:webHidden/>
              </w:rPr>
              <w:instrText xml:space="preserve"> PAGEREF _Toc25506627 \h </w:instrText>
            </w:r>
            <w:r>
              <w:rPr>
                <w:webHidden/>
              </w:rPr>
            </w:r>
            <w:r>
              <w:rPr>
                <w:webHidden/>
              </w:rPr>
              <w:fldChar w:fldCharType="separate"/>
            </w:r>
            <w:r>
              <w:rPr>
                <w:webHidden/>
              </w:rPr>
              <w:t>118</w:t>
            </w:r>
            <w:r>
              <w:rPr>
                <w:webHidden/>
              </w:rPr>
              <w:fldChar w:fldCharType="end"/>
            </w:r>
          </w:hyperlink>
        </w:p>
        <w:p w14:paraId="5882338A" w14:textId="31D41C69"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8" w:history="1">
            <w:r w:rsidRPr="00523743">
              <w:rPr>
                <w:rStyle w:val="Hyperlink"/>
              </w:rPr>
              <w:t>Key demographic variables</w:t>
            </w:r>
            <w:r>
              <w:rPr>
                <w:webHidden/>
              </w:rPr>
              <w:tab/>
            </w:r>
            <w:r>
              <w:rPr>
                <w:webHidden/>
              </w:rPr>
              <w:fldChar w:fldCharType="begin"/>
            </w:r>
            <w:r>
              <w:rPr>
                <w:webHidden/>
              </w:rPr>
              <w:instrText xml:space="preserve"> PAGEREF _Toc25506628 \h </w:instrText>
            </w:r>
            <w:r>
              <w:rPr>
                <w:webHidden/>
              </w:rPr>
            </w:r>
            <w:r>
              <w:rPr>
                <w:webHidden/>
              </w:rPr>
              <w:fldChar w:fldCharType="separate"/>
            </w:r>
            <w:r>
              <w:rPr>
                <w:webHidden/>
              </w:rPr>
              <w:t>120</w:t>
            </w:r>
            <w:r>
              <w:rPr>
                <w:webHidden/>
              </w:rPr>
              <w:fldChar w:fldCharType="end"/>
            </w:r>
          </w:hyperlink>
        </w:p>
        <w:p w14:paraId="1600181E" w14:textId="3152AFB4" w:rsidR="00DE67C6" w:rsidRDefault="00DE67C6" w:rsidP="00DE67C6">
          <w:pPr>
            <w:pStyle w:val="TOC2"/>
            <w:ind w:left="1701" w:hanging="1701"/>
            <w:rPr>
              <w:rFonts w:asciiTheme="minorHAnsi" w:eastAsiaTheme="minorEastAsia" w:hAnsiTheme="minorHAnsi"/>
              <w:sz w:val="24"/>
              <w:szCs w:val="24"/>
              <w:lang w:val="en-IN" w:eastAsia="en-GB"/>
            </w:rPr>
          </w:pPr>
          <w:r>
            <w:rPr>
              <w:rStyle w:val="Hyperlink"/>
            </w:rPr>
            <w:tab/>
          </w:r>
          <w:hyperlink w:anchor="_Toc25506629" w:history="1">
            <w:r w:rsidRPr="00523743">
              <w:rPr>
                <w:rStyle w:val="Hyperlink"/>
              </w:rPr>
              <w:t>Other demographic variables</w:t>
            </w:r>
            <w:r>
              <w:rPr>
                <w:webHidden/>
              </w:rPr>
              <w:tab/>
            </w:r>
            <w:r>
              <w:rPr>
                <w:webHidden/>
              </w:rPr>
              <w:fldChar w:fldCharType="begin"/>
            </w:r>
            <w:r>
              <w:rPr>
                <w:webHidden/>
              </w:rPr>
              <w:instrText xml:space="preserve"> PAGEREF _Toc25506629 \h </w:instrText>
            </w:r>
            <w:r>
              <w:rPr>
                <w:webHidden/>
              </w:rPr>
            </w:r>
            <w:r>
              <w:rPr>
                <w:webHidden/>
              </w:rPr>
              <w:fldChar w:fldCharType="separate"/>
            </w:r>
            <w:r>
              <w:rPr>
                <w:webHidden/>
              </w:rPr>
              <w:t>121</w:t>
            </w:r>
            <w:r>
              <w:rPr>
                <w:webHidden/>
              </w:rPr>
              <w:fldChar w:fldCharType="end"/>
            </w:r>
          </w:hyperlink>
        </w:p>
        <w:p w14:paraId="1CA9E85B" w14:textId="4F9A39C0"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30" w:history="1">
            <w:r w:rsidRPr="00523743">
              <w:rPr>
                <w:rStyle w:val="Hyperlink"/>
              </w:rPr>
              <w:t>Start of interview for enumerators: administrative questions</w:t>
            </w:r>
            <w:r>
              <w:rPr>
                <w:webHidden/>
              </w:rPr>
              <w:tab/>
            </w:r>
            <w:r>
              <w:rPr>
                <w:webHidden/>
              </w:rPr>
              <w:fldChar w:fldCharType="begin"/>
            </w:r>
            <w:r>
              <w:rPr>
                <w:webHidden/>
              </w:rPr>
              <w:instrText xml:space="preserve"> PAGEREF _Toc25506630 \h </w:instrText>
            </w:r>
            <w:r>
              <w:rPr>
                <w:webHidden/>
              </w:rPr>
            </w:r>
            <w:r>
              <w:rPr>
                <w:webHidden/>
              </w:rPr>
              <w:fldChar w:fldCharType="separate"/>
            </w:r>
            <w:r>
              <w:rPr>
                <w:webHidden/>
              </w:rPr>
              <w:t>128</w:t>
            </w:r>
            <w:r>
              <w:rPr>
                <w:webHidden/>
              </w:rPr>
              <w:fldChar w:fldCharType="end"/>
            </w:r>
          </w:hyperlink>
        </w:p>
        <w:p w14:paraId="3D439A0A" w14:textId="6EC3C23D"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31" w:history="1">
            <w:r w:rsidRPr="00523743">
              <w:rPr>
                <w:rStyle w:val="Hyperlink"/>
              </w:rPr>
              <w:t>End of interview administrative questions</w:t>
            </w:r>
            <w:r>
              <w:rPr>
                <w:webHidden/>
              </w:rPr>
              <w:tab/>
            </w:r>
            <w:r>
              <w:rPr>
                <w:webHidden/>
              </w:rPr>
              <w:fldChar w:fldCharType="begin"/>
            </w:r>
            <w:r>
              <w:rPr>
                <w:webHidden/>
              </w:rPr>
              <w:instrText xml:space="preserve"> PAGEREF _Toc25506631 \h </w:instrText>
            </w:r>
            <w:r>
              <w:rPr>
                <w:webHidden/>
              </w:rPr>
            </w:r>
            <w:r>
              <w:rPr>
                <w:webHidden/>
              </w:rPr>
              <w:fldChar w:fldCharType="separate"/>
            </w:r>
            <w:r>
              <w:rPr>
                <w:webHidden/>
              </w:rPr>
              <w:t>136</w:t>
            </w:r>
            <w:r>
              <w:rPr>
                <w:webHidden/>
              </w:rPr>
              <w:fldChar w:fldCharType="end"/>
            </w:r>
          </w:hyperlink>
        </w:p>
        <w:p w14:paraId="65794733" w14:textId="23751E4E"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32" w:history="1">
            <w:r w:rsidRPr="00523743">
              <w:rPr>
                <w:rStyle w:val="Hyperlink"/>
              </w:rPr>
              <w:t>Contact for future research</w:t>
            </w:r>
            <w:r>
              <w:rPr>
                <w:webHidden/>
              </w:rPr>
              <w:tab/>
            </w:r>
            <w:r>
              <w:rPr>
                <w:webHidden/>
              </w:rPr>
              <w:fldChar w:fldCharType="begin"/>
            </w:r>
            <w:r>
              <w:rPr>
                <w:webHidden/>
              </w:rPr>
              <w:instrText xml:space="preserve"> PAGEREF _Toc25506632 \h </w:instrText>
            </w:r>
            <w:r>
              <w:rPr>
                <w:webHidden/>
              </w:rPr>
            </w:r>
            <w:r>
              <w:rPr>
                <w:webHidden/>
              </w:rPr>
              <w:fldChar w:fldCharType="separate"/>
            </w:r>
            <w:r>
              <w:rPr>
                <w:webHidden/>
              </w:rPr>
              <w:t>136</w:t>
            </w:r>
            <w:r>
              <w:rPr>
                <w:webHidden/>
              </w:rPr>
              <w:fldChar w:fldCharType="end"/>
            </w:r>
          </w:hyperlink>
        </w:p>
        <w:p w14:paraId="78AD59FF" w14:textId="7AD62556" w:rsidR="00DE67C6" w:rsidRDefault="00DE67C6" w:rsidP="00DE67C6">
          <w:pPr>
            <w:pStyle w:val="TOC1"/>
            <w:ind w:left="1701" w:hanging="1701"/>
            <w:rPr>
              <w:rFonts w:asciiTheme="minorHAnsi" w:eastAsiaTheme="minorEastAsia" w:hAnsiTheme="minorHAnsi" w:cstheme="minorBidi"/>
              <w:sz w:val="24"/>
              <w:szCs w:val="24"/>
              <w:lang w:val="en-IN" w:eastAsia="en-GB"/>
            </w:rPr>
          </w:pPr>
          <w:hyperlink w:anchor="_Toc25506633" w:history="1">
            <w:r w:rsidRPr="00523743">
              <w:rPr>
                <w:rStyle w:val="Hyperlink"/>
              </w:rPr>
              <w:t>Annexure</w:t>
            </w:r>
            <w:r>
              <w:rPr>
                <w:webHidden/>
              </w:rPr>
              <w:tab/>
            </w:r>
            <w:r>
              <w:rPr>
                <w:webHidden/>
              </w:rPr>
              <w:fldChar w:fldCharType="begin"/>
            </w:r>
            <w:r>
              <w:rPr>
                <w:webHidden/>
              </w:rPr>
              <w:instrText xml:space="preserve"> PAGEREF _Toc25506633 \h </w:instrText>
            </w:r>
            <w:r>
              <w:rPr>
                <w:webHidden/>
              </w:rPr>
            </w:r>
            <w:r>
              <w:rPr>
                <w:webHidden/>
              </w:rPr>
              <w:fldChar w:fldCharType="separate"/>
            </w:r>
            <w:r>
              <w:rPr>
                <w:webHidden/>
              </w:rPr>
              <w:t>137</w:t>
            </w:r>
            <w:r>
              <w:rPr>
                <w:webHidden/>
              </w:rPr>
              <w:fldChar w:fldCharType="end"/>
            </w:r>
          </w:hyperlink>
        </w:p>
        <w:p w14:paraId="75CE8019" w14:textId="77777777" w:rsidR="00DE67C6" w:rsidRDefault="000206FC" w:rsidP="00DE67C6">
          <w:pPr>
            <w:spacing w:after="0" w:line="240" w:lineRule="auto"/>
            <w:rPr>
              <w:noProof/>
              <w:sz w:val="4"/>
              <w:szCs w:val="4"/>
            </w:rPr>
          </w:pPr>
          <w:r w:rsidRPr="002422FA">
            <w:rPr>
              <w:b/>
              <w:noProof/>
            </w:rPr>
            <w:fldChar w:fldCharType="end"/>
          </w:r>
        </w:p>
      </w:sdtContent>
    </w:sdt>
    <w:bookmarkStart w:id="4" w:name="_Toc25070805" w:displacedByCustomXml="prev"/>
    <w:p w14:paraId="31B49E08" w14:textId="4D0C8EC8" w:rsidR="00A44ABA" w:rsidRPr="00DE67C6" w:rsidRDefault="00A44ABA" w:rsidP="00DE67C6">
      <w:pPr>
        <w:spacing w:after="0" w:line="240" w:lineRule="auto"/>
      </w:pPr>
      <w:r>
        <w:br w:type="page"/>
      </w:r>
    </w:p>
    <w:p w14:paraId="4F840378" w14:textId="15FD4E61" w:rsidR="004B112E" w:rsidRPr="006569BF" w:rsidRDefault="000206FC" w:rsidP="006569BF">
      <w:pPr>
        <w:pStyle w:val="Heading1"/>
      </w:pPr>
      <w:bookmarkStart w:id="5" w:name="_Toc25506602"/>
      <w:r w:rsidRPr="006569BF">
        <w:lastRenderedPageBreak/>
        <w:t>O</w:t>
      </w:r>
      <w:r w:rsidR="004B112E" w:rsidRPr="006569BF">
        <w:t>verview</w:t>
      </w:r>
      <w:bookmarkEnd w:id="4"/>
      <w:bookmarkEnd w:id="5"/>
      <w:r w:rsidR="004B112E" w:rsidRPr="006569BF">
        <w:t xml:space="preserve"> </w:t>
      </w:r>
    </w:p>
    <w:p w14:paraId="00C3D279" w14:textId="0655826E" w:rsidR="004B112E" w:rsidRPr="006569BF" w:rsidRDefault="004B112E" w:rsidP="006569BF">
      <w:r w:rsidRPr="006569BF">
        <w:t>The core survey questionnaire was a 45-60 minutes CAPI interview conducted on a 19,000-household sample.</w:t>
      </w:r>
    </w:p>
    <w:p w14:paraId="736E2B91" w14:textId="67CE8426" w:rsidR="004B112E" w:rsidRPr="002422FA" w:rsidRDefault="003B6534" w:rsidP="006569BF">
      <w:r>
        <w:t>Here is an overview of key indicators collected across different them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832"/>
        <w:gridCol w:w="6663"/>
      </w:tblGrid>
      <w:tr w:rsidR="00EE405D" w:rsidRPr="006569BF" w14:paraId="41659E42" w14:textId="77777777" w:rsidTr="006C08C6">
        <w:trPr>
          <w:cantSplit/>
          <w:trHeight w:val="512"/>
        </w:trPr>
        <w:tc>
          <w:tcPr>
            <w:tcW w:w="2832" w:type="dxa"/>
            <w:shd w:val="clear" w:color="auto" w:fill="D9D9D9" w:themeFill="background1" w:themeFillShade="D9"/>
            <w:vAlign w:val="center"/>
          </w:tcPr>
          <w:p w14:paraId="648A620B" w14:textId="5266A12C" w:rsidR="006C08C6" w:rsidRPr="006569BF" w:rsidRDefault="00EE405D" w:rsidP="006C08C6">
            <w:pPr>
              <w:rPr>
                <w:b/>
                <w:bCs/>
              </w:rPr>
            </w:pPr>
            <w:r w:rsidRPr="006569BF">
              <w:rPr>
                <w:b/>
                <w:bCs/>
              </w:rPr>
              <w:t>Section</w:t>
            </w:r>
          </w:p>
        </w:tc>
        <w:tc>
          <w:tcPr>
            <w:tcW w:w="6663" w:type="dxa"/>
            <w:shd w:val="clear" w:color="auto" w:fill="D9D9D9" w:themeFill="background1" w:themeFillShade="D9"/>
            <w:vAlign w:val="center"/>
          </w:tcPr>
          <w:p w14:paraId="2BE03BDB" w14:textId="70DC2B80" w:rsidR="00EE405D" w:rsidRPr="006569BF" w:rsidRDefault="00EE405D" w:rsidP="006C08C6">
            <w:pPr>
              <w:rPr>
                <w:b/>
                <w:bCs/>
              </w:rPr>
            </w:pPr>
            <w:r w:rsidRPr="006569BF">
              <w:rPr>
                <w:b/>
                <w:bCs/>
              </w:rPr>
              <w:t>Key indicators (not exhaustive)</w:t>
            </w:r>
          </w:p>
        </w:tc>
      </w:tr>
      <w:tr w:rsidR="00EE405D" w:rsidRPr="002422FA" w14:paraId="3F617609" w14:textId="77777777" w:rsidTr="006C08C6">
        <w:trPr>
          <w:cantSplit/>
        </w:trPr>
        <w:tc>
          <w:tcPr>
            <w:tcW w:w="2832" w:type="dxa"/>
          </w:tcPr>
          <w:p w14:paraId="6A1546A2" w14:textId="6581131C" w:rsidR="00EE405D" w:rsidRPr="002422FA" w:rsidRDefault="00EE405D" w:rsidP="006569BF">
            <w:r>
              <w:t>Sentiment</w:t>
            </w:r>
          </w:p>
        </w:tc>
        <w:tc>
          <w:tcPr>
            <w:tcW w:w="6663" w:type="dxa"/>
          </w:tcPr>
          <w:p w14:paraId="1B2E3BD0" w14:textId="07B42B5E" w:rsidR="00EE405D" w:rsidRPr="006569BF" w:rsidRDefault="00EE405D" w:rsidP="006569BF">
            <w:pPr>
              <w:pStyle w:val="ListParagraph"/>
              <w:numPr>
                <w:ilvl w:val="0"/>
                <w:numId w:val="385"/>
              </w:numPr>
              <w:rPr>
                <w:lang w:val="en-IN"/>
              </w:rPr>
            </w:pPr>
            <w:r w:rsidRPr="006569BF">
              <w:rPr>
                <w:lang w:val="en-CA"/>
              </w:rPr>
              <w:t>Satisfaction/ dissatisfaction</w:t>
            </w:r>
          </w:p>
          <w:p w14:paraId="57B95B4D" w14:textId="77777777" w:rsidR="00EE405D" w:rsidRPr="006569BF" w:rsidRDefault="00EE405D" w:rsidP="006569BF">
            <w:pPr>
              <w:pStyle w:val="ListParagraph"/>
              <w:numPr>
                <w:ilvl w:val="0"/>
                <w:numId w:val="385"/>
              </w:numPr>
              <w:rPr>
                <w:lang w:val="en-IN"/>
              </w:rPr>
            </w:pPr>
            <w:r w:rsidRPr="006569BF">
              <w:rPr>
                <w:lang w:val="en-CA"/>
              </w:rPr>
              <w:t>Awareness (of process, law)</w:t>
            </w:r>
          </w:p>
          <w:p w14:paraId="7CF07069" w14:textId="77777777" w:rsidR="00EE405D" w:rsidRPr="006569BF" w:rsidRDefault="00EE405D" w:rsidP="006569BF">
            <w:pPr>
              <w:pStyle w:val="ListParagraph"/>
              <w:numPr>
                <w:ilvl w:val="0"/>
                <w:numId w:val="385"/>
              </w:numPr>
              <w:rPr>
                <w:lang w:val="en-IN"/>
              </w:rPr>
            </w:pPr>
            <w:r w:rsidRPr="006569BF">
              <w:rPr>
                <w:lang w:val="en-CA"/>
              </w:rPr>
              <w:t>Choice of ID</w:t>
            </w:r>
          </w:p>
          <w:p w14:paraId="6985510E" w14:textId="77777777" w:rsidR="00EE405D" w:rsidRPr="006C08C6" w:rsidRDefault="00EE405D" w:rsidP="006569BF">
            <w:pPr>
              <w:pStyle w:val="ListParagraph"/>
              <w:numPr>
                <w:ilvl w:val="0"/>
                <w:numId w:val="385"/>
              </w:numPr>
              <w:rPr>
                <w:lang w:val="en-IN"/>
              </w:rPr>
            </w:pPr>
            <w:r w:rsidRPr="006569BF">
              <w:rPr>
                <w:lang w:val="en-CA"/>
              </w:rPr>
              <w:t>Better or worse off with Aadhaar</w:t>
            </w:r>
          </w:p>
          <w:p w14:paraId="4D4391FD" w14:textId="6242B17C" w:rsidR="006C08C6" w:rsidRPr="006569BF" w:rsidRDefault="006C08C6" w:rsidP="006569BF">
            <w:pPr>
              <w:pStyle w:val="ListParagraph"/>
              <w:numPr>
                <w:ilvl w:val="0"/>
                <w:numId w:val="385"/>
              </w:numPr>
              <w:rPr>
                <w:lang w:val="en-IN"/>
              </w:rPr>
            </w:pPr>
            <w:r>
              <w:rPr>
                <w:lang w:val="en-CA"/>
              </w:rPr>
              <w:t>Impact of Aadhaar on daily life</w:t>
            </w:r>
          </w:p>
        </w:tc>
      </w:tr>
      <w:tr w:rsidR="00EE405D" w:rsidRPr="002422FA" w14:paraId="12230F90" w14:textId="77777777" w:rsidTr="006C08C6">
        <w:trPr>
          <w:cantSplit/>
        </w:trPr>
        <w:tc>
          <w:tcPr>
            <w:tcW w:w="2832" w:type="dxa"/>
          </w:tcPr>
          <w:p w14:paraId="3AF4D16E" w14:textId="1358BB69" w:rsidR="00EE405D" w:rsidRPr="002422FA" w:rsidRDefault="00EE405D" w:rsidP="006569BF">
            <w:r>
              <w:t>Aadhaar enrolment</w:t>
            </w:r>
          </w:p>
        </w:tc>
        <w:tc>
          <w:tcPr>
            <w:tcW w:w="6663" w:type="dxa"/>
          </w:tcPr>
          <w:p w14:paraId="25A510B6" w14:textId="32E52728" w:rsidR="00EE405D" w:rsidRPr="006569BF" w:rsidRDefault="00EE405D" w:rsidP="006569BF">
            <w:pPr>
              <w:pStyle w:val="ListParagraph"/>
              <w:numPr>
                <w:ilvl w:val="0"/>
                <w:numId w:val="385"/>
              </w:numPr>
              <w:rPr>
                <w:lang w:val="en-CA"/>
              </w:rPr>
            </w:pPr>
            <w:r w:rsidRPr="006569BF">
              <w:rPr>
                <w:lang w:val="en-CA"/>
              </w:rPr>
              <w:t>Enrolment status</w:t>
            </w:r>
          </w:p>
          <w:p w14:paraId="1C1BFD27" w14:textId="74CB77D6" w:rsidR="00EE405D" w:rsidRPr="006569BF" w:rsidRDefault="00EE405D" w:rsidP="006569BF">
            <w:pPr>
              <w:pStyle w:val="ListParagraph"/>
              <w:numPr>
                <w:ilvl w:val="0"/>
                <w:numId w:val="385"/>
              </w:numPr>
              <w:rPr>
                <w:lang w:val="en-CA"/>
              </w:rPr>
            </w:pPr>
            <w:r w:rsidRPr="006569BF">
              <w:rPr>
                <w:lang w:val="en-CA"/>
              </w:rPr>
              <w:t>Time of enrolment</w:t>
            </w:r>
          </w:p>
          <w:p w14:paraId="3CC14946" w14:textId="71027C5F" w:rsidR="00EE405D" w:rsidRPr="006569BF" w:rsidRDefault="00EE405D" w:rsidP="006569BF">
            <w:pPr>
              <w:pStyle w:val="ListParagraph"/>
              <w:numPr>
                <w:ilvl w:val="0"/>
                <w:numId w:val="385"/>
              </w:numPr>
              <w:rPr>
                <w:lang w:val="en-CA"/>
              </w:rPr>
            </w:pPr>
            <w:r w:rsidRPr="006569BF">
              <w:rPr>
                <w:lang w:val="en-CA"/>
              </w:rPr>
              <w:t>Place of enrolment</w:t>
            </w:r>
          </w:p>
          <w:p w14:paraId="487EC9E4" w14:textId="77777777" w:rsidR="00EE405D" w:rsidRPr="006569BF" w:rsidRDefault="00EE405D" w:rsidP="006569BF">
            <w:pPr>
              <w:pStyle w:val="ListParagraph"/>
              <w:numPr>
                <w:ilvl w:val="0"/>
                <w:numId w:val="385"/>
              </w:numPr>
              <w:rPr>
                <w:lang w:val="en-CA"/>
              </w:rPr>
            </w:pPr>
            <w:r w:rsidRPr="006569BF">
              <w:rPr>
                <w:lang w:val="en-CA"/>
              </w:rPr>
              <w:t>Reasons for not getting</w:t>
            </w:r>
          </w:p>
          <w:p w14:paraId="43141D60" w14:textId="77777777" w:rsidR="00EE405D" w:rsidRPr="006569BF" w:rsidRDefault="00EE405D" w:rsidP="006569BF">
            <w:pPr>
              <w:pStyle w:val="ListParagraph"/>
              <w:numPr>
                <w:ilvl w:val="0"/>
                <w:numId w:val="385"/>
              </w:numPr>
              <w:rPr>
                <w:lang w:val="en-CA"/>
              </w:rPr>
            </w:pPr>
            <w:r w:rsidRPr="006569BF">
              <w:rPr>
                <w:lang w:val="en-CA"/>
              </w:rPr>
              <w:t>Trips, time taken, cost</w:t>
            </w:r>
          </w:p>
          <w:p w14:paraId="70B919C4" w14:textId="77777777" w:rsidR="00EE405D" w:rsidRPr="006569BF" w:rsidRDefault="00EE405D" w:rsidP="006569BF">
            <w:pPr>
              <w:pStyle w:val="ListParagraph"/>
              <w:numPr>
                <w:ilvl w:val="0"/>
                <w:numId w:val="385"/>
              </w:numPr>
              <w:rPr>
                <w:lang w:val="en-IN"/>
              </w:rPr>
            </w:pPr>
            <w:r w:rsidRPr="006569BF">
              <w:rPr>
                <w:lang w:val="en-CA"/>
              </w:rPr>
              <w:t>Ease of enrolling</w:t>
            </w:r>
          </w:p>
          <w:p w14:paraId="5D133756" w14:textId="56C347F7" w:rsidR="00DA0AFE" w:rsidRPr="006569BF" w:rsidRDefault="00DA0AFE" w:rsidP="006569BF">
            <w:pPr>
              <w:pStyle w:val="ListParagraph"/>
              <w:numPr>
                <w:ilvl w:val="0"/>
                <w:numId w:val="385"/>
              </w:numPr>
              <w:rPr>
                <w:lang w:val="en-IN"/>
              </w:rPr>
            </w:pPr>
            <w:r>
              <w:t>Forms and features of Aadhaar used</w:t>
            </w:r>
          </w:p>
        </w:tc>
      </w:tr>
      <w:tr w:rsidR="00EE405D" w:rsidRPr="002422FA" w14:paraId="5C89E81A" w14:textId="77777777" w:rsidTr="006C08C6">
        <w:trPr>
          <w:cantSplit/>
        </w:trPr>
        <w:tc>
          <w:tcPr>
            <w:tcW w:w="2832" w:type="dxa"/>
          </w:tcPr>
          <w:p w14:paraId="6874A805" w14:textId="55189EF7" w:rsidR="00EE405D" w:rsidRPr="002422FA" w:rsidRDefault="00EE405D" w:rsidP="006569BF">
            <w:r>
              <w:t>Other IDs</w:t>
            </w:r>
          </w:p>
        </w:tc>
        <w:tc>
          <w:tcPr>
            <w:tcW w:w="6663" w:type="dxa"/>
          </w:tcPr>
          <w:p w14:paraId="5E5EB8BB" w14:textId="33968640" w:rsidR="00EE405D" w:rsidRPr="002422FA" w:rsidRDefault="00EE405D" w:rsidP="006569BF">
            <w:pPr>
              <w:pStyle w:val="ListParagraph"/>
              <w:numPr>
                <w:ilvl w:val="0"/>
                <w:numId w:val="385"/>
              </w:numPr>
            </w:pPr>
            <w:r w:rsidRPr="006569BF">
              <w:rPr>
                <w:lang w:val="en-CA"/>
              </w:rPr>
              <w:t>Access to other IDs</w:t>
            </w:r>
          </w:p>
        </w:tc>
      </w:tr>
      <w:tr w:rsidR="00EE405D" w:rsidRPr="002422FA" w14:paraId="3EF07DD9" w14:textId="77777777" w:rsidTr="006C08C6">
        <w:trPr>
          <w:cantSplit/>
        </w:trPr>
        <w:tc>
          <w:tcPr>
            <w:tcW w:w="2832" w:type="dxa"/>
          </w:tcPr>
          <w:p w14:paraId="48F200CC" w14:textId="02E1E000" w:rsidR="00EE405D" w:rsidRPr="002422FA" w:rsidRDefault="00EE405D" w:rsidP="006569BF">
            <w:r>
              <w:t>Aadhaar update</w:t>
            </w:r>
          </w:p>
        </w:tc>
        <w:tc>
          <w:tcPr>
            <w:tcW w:w="6663" w:type="dxa"/>
          </w:tcPr>
          <w:p w14:paraId="320A1DBC" w14:textId="77777777" w:rsidR="00EE405D" w:rsidRPr="00DA0AFE" w:rsidRDefault="00DA0AFE" w:rsidP="006569BF">
            <w:pPr>
              <w:pStyle w:val="ListParagraph"/>
              <w:numPr>
                <w:ilvl w:val="0"/>
                <w:numId w:val="385"/>
              </w:numPr>
            </w:pPr>
            <w:r w:rsidRPr="006569BF">
              <w:rPr>
                <w:lang w:val="en-CA"/>
              </w:rPr>
              <w:t>Error rate on Aadhaar card</w:t>
            </w:r>
          </w:p>
          <w:p w14:paraId="1FEEC900" w14:textId="77777777" w:rsidR="00DA0AFE" w:rsidRDefault="00DA0AFE" w:rsidP="006569BF">
            <w:pPr>
              <w:pStyle w:val="ListParagraph"/>
              <w:numPr>
                <w:ilvl w:val="0"/>
                <w:numId w:val="385"/>
              </w:numPr>
            </w:pPr>
            <w:r>
              <w:t>Error rate of linked mobile number and biometrics</w:t>
            </w:r>
          </w:p>
          <w:p w14:paraId="2512D73C" w14:textId="6DCB5D9A" w:rsidR="00DA0AFE" w:rsidRDefault="00DA0AFE" w:rsidP="006569BF">
            <w:pPr>
              <w:pStyle w:val="ListParagraph"/>
              <w:numPr>
                <w:ilvl w:val="0"/>
                <w:numId w:val="385"/>
              </w:numPr>
            </w:pPr>
            <w:r>
              <w:t>Need for updates</w:t>
            </w:r>
          </w:p>
          <w:p w14:paraId="2DD2DE0C" w14:textId="54422C08" w:rsidR="00DA0AFE" w:rsidRDefault="00DA0AFE" w:rsidP="006569BF">
            <w:pPr>
              <w:pStyle w:val="ListParagraph"/>
              <w:numPr>
                <w:ilvl w:val="0"/>
                <w:numId w:val="385"/>
              </w:numPr>
            </w:pPr>
            <w:r>
              <w:t>Experience with update process</w:t>
            </w:r>
          </w:p>
          <w:p w14:paraId="071560DD" w14:textId="7F013E99" w:rsidR="00DA0AFE" w:rsidRPr="002422FA" w:rsidRDefault="00DA0AFE" w:rsidP="006569BF">
            <w:pPr>
              <w:pStyle w:val="ListParagraph"/>
              <w:numPr>
                <w:ilvl w:val="0"/>
                <w:numId w:val="385"/>
              </w:numPr>
            </w:pPr>
            <w:r>
              <w:t>Repercussion of not updating/ failure to update details</w:t>
            </w:r>
          </w:p>
        </w:tc>
      </w:tr>
      <w:tr w:rsidR="00EE405D" w:rsidRPr="002422FA" w14:paraId="79BC4A8E" w14:textId="77777777" w:rsidTr="006C08C6">
        <w:trPr>
          <w:cantSplit/>
        </w:trPr>
        <w:tc>
          <w:tcPr>
            <w:tcW w:w="2832" w:type="dxa"/>
          </w:tcPr>
          <w:p w14:paraId="4704676C" w14:textId="15B41DFA" w:rsidR="00EE405D" w:rsidRPr="002422FA" w:rsidRDefault="00EE405D" w:rsidP="006569BF">
            <w:r>
              <w:t>Assistance with Aadhaar enrolment and updates</w:t>
            </w:r>
          </w:p>
        </w:tc>
        <w:tc>
          <w:tcPr>
            <w:tcW w:w="6663" w:type="dxa"/>
          </w:tcPr>
          <w:p w14:paraId="4D90ACF4" w14:textId="3BC5FE6F" w:rsidR="00EE405D" w:rsidRPr="006569BF" w:rsidRDefault="00DA0AFE" w:rsidP="006569BF">
            <w:pPr>
              <w:pStyle w:val="ListParagraph"/>
              <w:numPr>
                <w:ilvl w:val="0"/>
                <w:numId w:val="385"/>
              </w:numPr>
              <w:rPr>
                <w:lang w:val="en-CA"/>
              </w:rPr>
            </w:pPr>
            <w:r w:rsidRPr="006569BF">
              <w:rPr>
                <w:lang w:val="en-CA"/>
              </w:rPr>
              <w:t>Knowledge of helplines</w:t>
            </w:r>
          </w:p>
          <w:p w14:paraId="0F007859" w14:textId="208D11B8" w:rsidR="00DA0AFE" w:rsidRPr="006569BF" w:rsidRDefault="00DA0AFE" w:rsidP="006569BF">
            <w:pPr>
              <w:pStyle w:val="ListParagraph"/>
              <w:numPr>
                <w:ilvl w:val="0"/>
                <w:numId w:val="385"/>
              </w:numPr>
              <w:rPr>
                <w:lang w:val="en-IN"/>
              </w:rPr>
            </w:pPr>
            <w:r w:rsidRPr="006569BF">
              <w:rPr>
                <w:lang w:val="en-CA"/>
              </w:rPr>
              <w:t>Experience</w:t>
            </w:r>
            <w:r w:rsidRPr="006569BF">
              <w:rPr>
                <w:lang w:val="en-IN"/>
              </w:rPr>
              <w:t xml:space="preserve"> with recourse mechanism</w:t>
            </w:r>
          </w:p>
        </w:tc>
      </w:tr>
      <w:tr w:rsidR="00EE405D" w:rsidRPr="002422FA" w14:paraId="6DD8F3EA" w14:textId="77777777" w:rsidTr="006C08C6">
        <w:trPr>
          <w:cantSplit/>
        </w:trPr>
        <w:tc>
          <w:tcPr>
            <w:tcW w:w="2832" w:type="dxa"/>
          </w:tcPr>
          <w:p w14:paraId="2AA403C8" w14:textId="0F8A3887" w:rsidR="00EE405D" w:rsidRPr="002422FA" w:rsidRDefault="00EE405D" w:rsidP="006569BF">
            <w:r>
              <w:t>Aadhaar uses</w:t>
            </w:r>
          </w:p>
        </w:tc>
        <w:tc>
          <w:tcPr>
            <w:tcW w:w="6663" w:type="dxa"/>
          </w:tcPr>
          <w:p w14:paraId="214C1418" w14:textId="77777777" w:rsidR="00EE405D" w:rsidRPr="006569BF" w:rsidRDefault="00EE405D" w:rsidP="006569BF">
            <w:pPr>
              <w:pStyle w:val="ListParagraph"/>
              <w:numPr>
                <w:ilvl w:val="0"/>
                <w:numId w:val="385"/>
              </w:numPr>
              <w:rPr>
                <w:lang w:val="en-IN"/>
              </w:rPr>
            </w:pPr>
            <w:r w:rsidRPr="006569BF">
              <w:rPr>
                <w:lang w:val="en-CA"/>
              </w:rPr>
              <w:t>Number and type of uses</w:t>
            </w:r>
          </w:p>
          <w:p w14:paraId="7EAB9D9A" w14:textId="77777777" w:rsidR="00EE405D" w:rsidRPr="006569BF" w:rsidRDefault="00EE405D" w:rsidP="006569BF">
            <w:pPr>
              <w:pStyle w:val="ListParagraph"/>
              <w:numPr>
                <w:ilvl w:val="0"/>
                <w:numId w:val="385"/>
              </w:numPr>
              <w:rPr>
                <w:lang w:val="en-IN"/>
              </w:rPr>
            </w:pPr>
            <w:r w:rsidRPr="006569BF">
              <w:rPr>
                <w:lang w:val="en-CA"/>
              </w:rPr>
              <w:t>Use of digital features</w:t>
            </w:r>
          </w:p>
          <w:p w14:paraId="18CA28B0" w14:textId="77777777" w:rsidR="00EE405D" w:rsidRPr="006569BF" w:rsidRDefault="00EE405D" w:rsidP="006569BF">
            <w:pPr>
              <w:pStyle w:val="ListParagraph"/>
              <w:numPr>
                <w:ilvl w:val="0"/>
                <w:numId w:val="385"/>
              </w:numPr>
              <w:rPr>
                <w:lang w:val="en-IN"/>
              </w:rPr>
            </w:pPr>
            <w:r w:rsidRPr="006569BF">
              <w:rPr>
                <w:lang w:val="en-CA"/>
              </w:rPr>
              <w:t>Authentication attempts</w:t>
            </w:r>
          </w:p>
          <w:p w14:paraId="368D7FF8" w14:textId="4B978D36" w:rsidR="00DA0AFE" w:rsidRPr="00DA0AFE" w:rsidRDefault="00EE405D" w:rsidP="006569BF">
            <w:pPr>
              <w:pStyle w:val="ListParagraph"/>
              <w:numPr>
                <w:ilvl w:val="0"/>
                <w:numId w:val="385"/>
              </w:numPr>
            </w:pPr>
            <w:r w:rsidRPr="006569BF">
              <w:rPr>
                <w:lang w:val="en-CA"/>
              </w:rPr>
              <w:t>Exclusion from services</w:t>
            </w:r>
          </w:p>
          <w:p w14:paraId="7131D99C" w14:textId="4A298985" w:rsidR="00EE405D" w:rsidRPr="002422FA" w:rsidRDefault="00EE405D" w:rsidP="006569BF">
            <w:pPr>
              <w:pStyle w:val="ListParagraph"/>
              <w:numPr>
                <w:ilvl w:val="0"/>
                <w:numId w:val="385"/>
              </w:numPr>
            </w:pPr>
            <w:r w:rsidRPr="006569BF">
              <w:rPr>
                <w:lang w:val="en-CA"/>
              </w:rPr>
              <w:t>Use for Ayushman Bharat, other IDs, transport, etc.</w:t>
            </w:r>
          </w:p>
        </w:tc>
      </w:tr>
      <w:tr w:rsidR="00EE405D" w:rsidRPr="002422FA" w14:paraId="1B3D9DEC" w14:textId="77777777" w:rsidTr="006C08C6">
        <w:trPr>
          <w:cantSplit/>
        </w:trPr>
        <w:tc>
          <w:tcPr>
            <w:tcW w:w="2832" w:type="dxa"/>
          </w:tcPr>
          <w:p w14:paraId="3239DE7D" w14:textId="05F7795F" w:rsidR="00EE405D" w:rsidRPr="002422FA" w:rsidRDefault="00EE405D" w:rsidP="006569BF">
            <w:r>
              <w:t>PDS</w:t>
            </w:r>
          </w:p>
        </w:tc>
        <w:tc>
          <w:tcPr>
            <w:tcW w:w="6663" w:type="dxa"/>
          </w:tcPr>
          <w:p w14:paraId="79E9D3B9" w14:textId="77777777" w:rsidR="00EE405D" w:rsidRPr="006569BF" w:rsidRDefault="00EE405D" w:rsidP="006569BF">
            <w:pPr>
              <w:pStyle w:val="ListParagraph"/>
              <w:numPr>
                <w:ilvl w:val="0"/>
                <w:numId w:val="385"/>
              </w:numPr>
              <w:rPr>
                <w:lang w:val="en-CA"/>
              </w:rPr>
            </w:pPr>
            <w:r w:rsidRPr="006569BF">
              <w:rPr>
                <w:lang w:val="en-CA"/>
              </w:rPr>
              <w:t>Ownership of ration card, type</w:t>
            </w:r>
          </w:p>
          <w:p w14:paraId="1A6C4690" w14:textId="77777777" w:rsidR="00EE405D" w:rsidRPr="006569BF" w:rsidRDefault="00EE405D" w:rsidP="006569BF">
            <w:pPr>
              <w:pStyle w:val="ListParagraph"/>
              <w:numPr>
                <w:ilvl w:val="0"/>
                <w:numId w:val="385"/>
              </w:numPr>
              <w:rPr>
                <w:lang w:val="en-CA"/>
              </w:rPr>
            </w:pPr>
            <w:r w:rsidRPr="006569BF">
              <w:rPr>
                <w:lang w:val="en-CA"/>
              </w:rPr>
              <w:t>Dependence on rations</w:t>
            </w:r>
          </w:p>
          <w:p w14:paraId="46DBBA95" w14:textId="77777777" w:rsidR="00EE405D" w:rsidRPr="006569BF" w:rsidRDefault="00EE405D" w:rsidP="006569BF">
            <w:pPr>
              <w:pStyle w:val="ListParagraph"/>
              <w:numPr>
                <w:ilvl w:val="0"/>
                <w:numId w:val="385"/>
              </w:numPr>
              <w:rPr>
                <w:lang w:val="en-CA"/>
              </w:rPr>
            </w:pPr>
            <w:r w:rsidRPr="006569BF">
              <w:rPr>
                <w:lang w:val="en-CA"/>
              </w:rPr>
              <w:t>Use of PDS portability</w:t>
            </w:r>
          </w:p>
          <w:p w14:paraId="7691CFC6" w14:textId="77777777" w:rsidR="00EE405D" w:rsidRPr="006569BF" w:rsidRDefault="00EE405D" w:rsidP="006569BF">
            <w:pPr>
              <w:pStyle w:val="ListParagraph"/>
              <w:numPr>
                <w:ilvl w:val="0"/>
                <w:numId w:val="385"/>
              </w:numPr>
              <w:rPr>
                <w:lang w:val="en-CA"/>
              </w:rPr>
            </w:pPr>
            <w:r w:rsidRPr="006569BF">
              <w:rPr>
                <w:lang w:val="en-CA"/>
              </w:rPr>
              <w:t>Register or e-PDS system at the respondent’s centre</w:t>
            </w:r>
          </w:p>
          <w:p w14:paraId="71192165" w14:textId="74B022E2" w:rsidR="00EE405D" w:rsidRPr="006569BF" w:rsidRDefault="00EE405D" w:rsidP="006569BF">
            <w:pPr>
              <w:pStyle w:val="ListParagraph"/>
              <w:numPr>
                <w:ilvl w:val="0"/>
                <w:numId w:val="385"/>
              </w:numPr>
              <w:rPr>
                <w:lang w:val="en-IN"/>
              </w:rPr>
            </w:pPr>
            <w:r w:rsidRPr="006569BF">
              <w:rPr>
                <w:lang w:val="en-CA"/>
              </w:rPr>
              <w:t>Timeliness of rations, received in full/ parts</w:t>
            </w:r>
          </w:p>
        </w:tc>
      </w:tr>
      <w:tr w:rsidR="00EE405D" w:rsidRPr="002422FA" w14:paraId="387C664B" w14:textId="77777777" w:rsidTr="006C08C6">
        <w:trPr>
          <w:cantSplit/>
        </w:trPr>
        <w:tc>
          <w:tcPr>
            <w:tcW w:w="2832" w:type="dxa"/>
          </w:tcPr>
          <w:p w14:paraId="3FE6312E" w14:textId="69F2E26F" w:rsidR="00EE405D" w:rsidRPr="002422FA" w:rsidRDefault="00EE405D" w:rsidP="006569BF">
            <w:r>
              <w:t>MGNREGS</w:t>
            </w:r>
          </w:p>
        </w:tc>
        <w:tc>
          <w:tcPr>
            <w:tcW w:w="6663" w:type="dxa"/>
          </w:tcPr>
          <w:p w14:paraId="272DBA31" w14:textId="77777777" w:rsidR="00EE405D" w:rsidRPr="006569BF" w:rsidRDefault="00EE405D" w:rsidP="006569BF">
            <w:pPr>
              <w:pStyle w:val="ListParagraph"/>
              <w:numPr>
                <w:ilvl w:val="0"/>
                <w:numId w:val="385"/>
              </w:numPr>
              <w:rPr>
                <w:lang w:val="en-CA"/>
              </w:rPr>
            </w:pPr>
            <w:r w:rsidRPr="006569BF">
              <w:rPr>
                <w:lang w:val="en-CA"/>
              </w:rPr>
              <w:t>Ownership of job card</w:t>
            </w:r>
          </w:p>
          <w:p w14:paraId="204CB6D4" w14:textId="7FDE45B7" w:rsidR="00EE405D" w:rsidRPr="006569BF" w:rsidRDefault="00EE405D" w:rsidP="006569BF">
            <w:pPr>
              <w:pStyle w:val="ListParagraph"/>
              <w:numPr>
                <w:ilvl w:val="0"/>
                <w:numId w:val="385"/>
              </w:numPr>
              <w:rPr>
                <w:lang w:val="en-CA"/>
              </w:rPr>
            </w:pPr>
            <w:r w:rsidRPr="006569BF">
              <w:rPr>
                <w:lang w:val="en-CA"/>
              </w:rPr>
              <w:t>Number of job days utilized</w:t>
            </w:r>
            <w:r w:rsidR="006C08C6">
              <w:rPr>
                <w:lang w:val="en-CA"/>
              </w:rPr>
              <w:t>, access to jobs</w:t>
            </w:r>
          </w:p>
          <w:p w14:paraId="3A0EB25E" w14:textId="77777777" w:rsidR="00EE405D" w:rsidRPr="006569BF" w:rsidRDefault="00EE405D" w:rsidP="006569BF">
            <w:pPr>
              <w:pStyle w:val="ListParagraph"/>
              <w:numPr>
                <w:ilvl w:val="0"/>
                <w:numId w:val="385"/>
              </w:numPr>
              <w:rPr>
                <w:lang w:val="en-CA"/>
              </w:rPr>
            </w:pPr>
            <w:r w:rsidRPr="006569BF">
              <w:rPr>
                <w:lang w:val="en-CA"/>
              </w:rPr>
              <w:t>Timeliness of wages, paid in full/ parts</w:t>
            </w:r>
          </w:p>
          <w:p w14:paraId="1F7A4A8A" w14:textId="77777777" w:rsidR="00EE405D" w:rsidRPr="006569BF" w:rsidRDefault="00EE405D" w:rsidP="006569BF">
            <w:pPr>
              <w:pStyle w:val="ListParagraph"/>
              <w:numPr>
                <w:ilvl w:val="0"/>
                <w:numId w:val="385"/>
              </w:numPr>
              <w:rPr>
                <w:lang w:val="en-CA"/>
              </w:rPr>
            </w:pPr>
            <w:r w:rsidRPr="006569BF">
              <w:rPr>
                <w:lang w:val="en-CA"/>
              </w:rPr>
              <w:t>Mode of wage payments</w:t>
            </w:r>
          </w:p>
          <w:p w14:paraId="7CF9870D" w14:textId="58ED3796" w:rsidR="00EE405D" w:rsidRPr="002422FA" w:rsidRDefault="00EE405D" w:rsidP="006569BF">
            <w:pPr>
              <w:pStyle w:val="ListParagraph"/>
              <w:numPr>
                <w:ilvl w:val="0"/>
                <w:numId w:val="385"/>
              </w:numPr>
            </w:pPr>
            <w:r w:rsidRPr="006569BF">
              <w:rPr>
                <w:lang w:val="en-CA"/>
              </w:rPr>
              <w:t>Misdirected wages</w:t>
            </w:r>
          </w:p>
        </w:tc>
      </w:tr>
      <w:tr w:rsidR="00EE405D" w:rsidRPr="002422FA" w14:paraId="50C593DD" w14:textId="77777777" w:rsidTr="006C08C6">
        <w:trPr>
          <w:cantSplit/>
        </w:trPr>
        <w:tc>
          <w:tcPr>
            <w:tcW w:w="2832" w:type="dxa"/>
          </w:tcPr>
          <w:p w14:paraId="3E85911D" w14:textId="7FB7863A" w:rsidR="00EE405D" w:rsidRPr="002422FA" w:rsidRDefault="00EE405D" w:rsidP="006569BF">
            <w:r>
              <w:t>Mobile phones</w:t>
            </w:r>
            <w:r w:rsidR="00DA0AFE">
              <w:t>/ SIM</w:t>
            </w:r>
          </w:p>
        </w:tc>
        <w:tc>
          <w:tcPr>
            <w:tcW w:w="6663" w:type="dxa"/>
          </w:tcPr>
          <w:p w14:paraId="769DB077" w14:textId="37E7BEF6" w:rsidR="006C08C6" w:rsidRDefault="006C08C6" w:rsidP="006569BF">
            <w:pPr>
              <w:pStyle w:val="ListParagraph"/>
              <w:numPr>
                <w:ilvl w:val="0"/>
                <w:numId w:val="385"/>
              </w:numPr>
              <w:rPr>
                <w:lang w:val="en-CA"/>
              </w:rPr>
            </w:pPr>
            <w:r>
              <w:rPr>
                <w:lang w:val="en-CA"/>
              </w:rPr>
              <w:t>SIM ownership</w:t>
            </w:r>
          </w:p>
          <w:p w14:paraId="670E8BBA" w14:textId="385D83FF" w:rsidR="00DA0AFE" w:rsidRDefault="00DA0AFE" w:rsidP="006569BF">
            <w:pPr>
              <w:pStyle w:val="ListParagraph"/>
              <w:numPr>
                <w:ilvl w:val="0"/>
                <w:numId w:val="385"/>
              </w:numPr>
              <w:rPr>
                <w:lang w:val="en-CA"/>
              </w:rPr>
            </w:pPr>
            <w:r w:rsidRPr="006569BF">
              <w:rPr>
                <w:lang w:val="en-CA"/>
              </w:rPr>
              <w:t>Month and year of enrolment</w:t>
            </w:r>
          </w:p>
          <w:p w14:paraId="73DD4287" w14:textId="2AC3E60E" w:rsidR="006C08C6" w:rsidRPr="006569BF" w:rsidRDefault="006C08C6" w:rsidP="006569BF">
            <w:pPr>
              <w:pStyle w:val="ListParagraph"/>
              <w:numPr>
                <w:ilvl w:val="0"/>
                <w:numId w:val="385"/>
              </w:numPr>
              <w:rPr>
                <w:lang w:val="en-CA"/>
              </w:rPr>
            </w:pPr>
            <w:r>
              <w:rPr>
                <w:lang w:val="en-CA"/>
              </w:rPr>
              <w:t>Use of Aadhaar to get SIM</w:t>
            </w:r>
          </w:p>
          <w:p w14:paraId="251CEB4A" w14:textId="781148FA" w:rsidR="00EE405D" w:rsidRPr="006569BF" w:rsidRDefault="00EE405D" w:rsidP="006569BF">
            <w:pPr>
              <w:pStyle w:val="ListParagraph"/>
              <w:numPr>
                <w:ilvl w:val="0"/>
                <w:numId w:val="385"/>
              </w:numPr>
              <w:rPr>
                <w:lang w:val="en-IN"/>
              </w:rPr>
            </w:pPr>
            <w:r w:rsidRPr="006569BF">
              <w:rPr>
                <w:lang w:val="en-CA"/>
              </w:rPr>
              <w:t>Time</w:t>
            </w:r>
            <w:r w:rsidR="00DA0AFE" w:rsidRPr="006569BF">
              <w:rPr>
                <w:lang w:val="en-CA"/>
              </w:rPr>
              <w:t xml:space="preserve"> taken</w:t>
            </w:r>
            <w:r w:rsidRPr="006569BF">
              <w:rPr>
                <w:lang w:val="en-CA"/>
              </w:rPr>
              <w:t xml:space="preserve"> to get SIM</w:t>
            </w:r>
          </w:p>
        </w:tc>
      </w:tr>
      <w:tr w:rsidR="00EE405D" w:rsidRPr="002422FA" w14:paraId="5B5D7AD6" w14:textId="77777777" w:rsidTr="006C08C6">
        <w:trPr>
          <w:cantSplit/>
        </w:trPr>
        <w:tc>
          <w:tcPr>
            <w:tcW w:w="2832" w:type="dxa"/>
          </w:tcPr>
          <w:p w14:paraId="026EB58D" w14:textId="3550A016" w:rsidR="00EE405D" w:rsidRPr="002422FA" w:rsidRDefault="00EE405D" w:rsidP="006569BF">
            <w:r>
              <w:t>NSAP/ SSP</w:t>
            </w:r>
          </w:p>
        </w:tc>
        <w:tc>
          <w:tcPr>
            <w:tcW w:w="6663" w:type="dxa"/>
          </w:tcPr>
          <w:p w14:paraId="07487559" w14:textId="77777777" w:rsidR="00EE405D" w:rsidRPr="006569BF" w:rsidRDefault="00EE405D" w:rsidP="006569BF">
            <w:pPr>
              <w:pStyle w:val="ListParagraph"/>
              <w:numPr>
                <w:ilvl w:val="0"/>
                <w:numId w:val="385"/>
              </w:numPr>
              <w:rPr>
                <w:lang w:val="en-CA"/>
              </w:rPr>
            </w:pPr>
            <w:r w:rsidRPr="006569BF">
              <w:rPr>
                <w:lang w:val="en-CA"/>
              </w:rPr>
              <w:t>Enrolment, type of pensions</w:t>
            </w:r>
          </w:p>
          <w:p w14:paraId="01CA8A4A" w14:textId="77777777" w:rsidR="00EE405D" w:rsidRPr="006569BF" w:rsidRDefault="00EE405D" w:rsidP="006569BF">
            <w:pPr>
              <w:pStyle w:val="ListParagraph"/>
              <w:numPr>
                <w:ilvl w:val="0"/>
                <w:numId w:val="385"/>
              </w:numPr>
              <w:rPr>
                <w:lang w:val="en-CA"/>
              </w:rPr>
            </w:pPr>
            <w:r w:rsidRPr="006569BF">
              <w:rPr>
                <w:lang w:val="en-CA"/>
              </w:rPr>
              <w:t>Dependence on pensions</w:t>
            </w:r>
          </w:p>
          <w:p w14:paraId="5227D9C7" w14:textId="77777777" w:rsidR="00EE405D" w:rsidRPr="006569BF" w:rsidRDefault="00EE405D" w:rsidP="006569BF">
            <w:pPr>
              <w:pStyle w:val="ListParagraph"/>
              <w:numPr>
                <w:ilvl w:val="0"/>
                <w:numId w:val="385"/>
              </w:numPr>
              <w:rPr>
                <w:lang w:val="en-CA"/>
              </w:rPr>
            </w:pPr>
            <w:r w:rsidRPr="006569BF">
              <w:rPr>
                <w:lang w:val="en-CA"/>
              </w:rPr>
              <w:t>Timeliness, and amount of pension received</w:t>
            </w:r>
          </w:p>
          <w:p w14:paraId="3577C575" w14:textId="77777777" w:rsidR="00EE405D" w:rsidRPr="00987B7F" w:rsidRDefault="00EE405D" w:rsidP="006569BF">
            <w:pPr>
              <w:pStyle w:val="ListParagraph"/>
              <w:numPr>
                <w:ilvl w:val="0"/>
                <w:numId w:val="385"/>
              </w:numPr>
              <w:rPr>
                <w:lang w:val="en-IN"/>
              </w:rPr>
            </w:pPr>
            <w:r w:rsidRPr="006569BF">
              <w:rPr>
                <w:lang w:val="en-CA"/>
              </w:rPr>
              <w:t>Mode of pension payments</w:t>
            </w:r>
          </w:p>
          <w:p w14:paraId="6C378FED" w14:textId="4AC83F9D" w:rsidR="00987B7F" w:rsidRPr="006569BF" w:rsidRDefault="00987B7F" w:rsidP="006569BF">
            <w:pPr>
              <w:pStyle w:val="ListParagraph"/>
              <w:numPr>
                <w:ilvl w:val="0"/>
                <w:numId w:val="385"/>
              </w:numPr>
              <w:rPr>
                <w:lang w:val="en-IN"/>
              </w:rPr>
            </w:pPr>
            <w:r>
              <w:rPr>
                <w:lang w:val="en-IN"/>
              </w:rPr>
              <w:t>Ease of proof of life</w:t>
            </w:r>
          </w:p>
        </w:tc>
      </w:tr>
      <w:tr w:rsidR="00EE405D" w:rsidRPr="002422FA" w14:paraId="026BED31" w14:textId="77777777" w:rsidTr="006C08C6">
        <w:trPr>
          <w:cantSplit/>
        </w:trPr>
        <w:tc>
          <w:tcPr>
            <w:tcW w:w="2832" w:type="dxa"/>
          </w:tcPr>
          <w:p w14:paraId="01A6D756" w14:textId="3B9E8A84" w:rsidR="00EE405D" w:rsidRPr="002422FA" w:rsidRDefault="00EE405D" w:rsidP="006569BF">
            <w:r>
              <w:t>Financial services</w:t>
            </w:r>
          </w:p>
        </w:tc>
        <w:tc>
          <w:tcPr>
            <w:tcW w:w="6663" w:type="dxa"/>
          </w:tcPr>
          <w:p w14:paraId="5DE8A1D6" w14:textId="77777777" w:rsidR="00EE405D" w:rsidRPr="006569BF" w:rsidRDefault="00EE405D" w:rsidP="006569BF">
            <w:pPr>
              <w:pStyle w:val="ListParagraph"/>
              <w:numPr>
                <w:ilvl w:val="0"/>
                <w:numId w:val="385"/>
              </w:numPr>
              <w:rPr>
                <w:lang w:val="en-CA"/>
              </w:rPr>
            </w:pPr>
            <w:r w:rsidRPr="006569BF">
              <w:rPr>
                <w:lang w:val="en-CA"/>
              </w:rPr>
              <w:t>Account ownership</w:t>
            </w:r>
          </w:p>
          <w:p w14:paraId="6F2EEA34" w14:textId="5095C659" w:rsidR="0058146D" w:rsidRDefault="00DA0AFE" w:rsidP="006569BF">
            <w:pPr>
              <w:pStyle w:val="ListParagraph"/>
              <w:numPr>
                <w:ilvl w:val="0"/>
                <w:numId w:val="385"/>
              </w:numPr>
              <w:rPr>
                <w:lang w:val="en-CA"/>
              </w:rPr>
            </w:pPr>
            <w:r w:rsidRPr="006569BF">
              <w:rPr>
                <w:lang w:val="en-CA"/>
              </w:rPr>
              <w:t>Month and year of enrolment</w:t>
            </w:r>
          </w:p>
          <w:p w14:paraId="1CE71C27" w14:textId="3F942580" w:rsidR="006C08C6" w:rsidRPr="006569BF" w:rsidRDefault="006C08C6" w:rsidP="006569BF">
            <w:pPr>
              <w:pStyle w:val="ListParagraph"/>
              <w:numPr>
                <w:ilvl w:val="0"/>
                <w:numId w:val="385"/>
              </w:numPr>
              <w:rPr>
                <w:lang w:val="en-CA"/>
              </w:rPr>
            </w:pPr>
            <w:r>
              <w:rPr>
                <w:lang w:val="en-CA"/>
              </w:rPr>
              <w:t>Use of Aadhaar to get account</w:t>
            </w:r>
          </w:p>
          <w:p w14:paraId="436BD92A" w14:textId="468B75B1" w:rsidR="00EE405D" w:rsidRPr="006569BF" w:rsidRDefault="00EE405D" w:rsidP="006569BF">
            <w:pPr>
              <w:pStyle w:val="ListParagraph"/>
              <w:numPr>
                <w:ilvl w:val="0"/>
                <w:numId w:val="385"/>
              </w:numPr>
              <w:rPr>
                <w:lang w:val="en-CA"/>
              </w:rPr>
            </w:pPr>
            <w:r w:rsidRPr="006569BF">
              <w:rPr>
                <w:lang w:val="en-CA"/>
              </w:rPr>
              <w:t>Use of tools</w:t>
            </w:r>
          </w:p>
          <w:p w14:paraId="789FA8A6" w14:textId="32A03E2D" w:rsidR="00EE405D" w:rsidRPr="006569BF" w:rsidRDefault="00EE405D" w:rsidP="006569BF">
            <w:pPr>
              <w:pStyle w:val="ListParagraph"/>
              <w:numPr>
                <w:ilvl w:val="0"/>
                <w:numId w:val="385"/>
              </w:numPr>
              <w:rPr>
                <w:lang w:val="en-IN"/>
              </w:rPr>
            </w:pPr>
            <w:r w:rsidRPr="006569BF">
              <w:rPr>
                <w:lang w:val="en-CA"/>
              </w:rPr>
              <w:t>Reasons for exclusion</w:t>
            </w:r>
          </w:p>
        </w:tc>
      </w:tr>
      <w:tr w:rsidR="00EE405D" w:rsidRPr="002422FA" w14:paraId="1F03F5B6" w14:textId="77777777" w:rsidTr="006C08C6">
        <w:trPr>
          <w:cantSplit/>
        </w:trPr>
        <w:tc>
          <w:tcPr>
            <w:tcW w:w="2832" w:type="dxa"/>
          </w:tcPr>
          <w:p w14:paraId="2818FAC5" w14:textId="51341860" w:rsidR="00EE405D" w:rsidRDefault="00EE405D" w:rsidP="006569BF">
            <w:r>
              <w:t>Schools</w:t>
            </w:r>
          </w:p>
        </w:tc>
        <w:tc>
          <w:tcPr>
            <w:tcW w:w="6663" w:type="dxa"/>
          </w:tcPr>
          <w:p w14:paraId="60DAE09F" w14:textId="77777777" w:rsidR="00EE405D" w:rsidRPr="006569BF" w:rsidRDefault="00EE405D" w:rsidP="006569BF">
            <w:pPr>
              <w:pStyle w:val="ListParagraph"/>
              <w:numPr>
                <w:ilvl w:val="0"/>
                <w:numId w:val="385"/>
              </w:numPr>
              <w:rPr>
                <w:lang w:val="en-CA"/>
              </w:rPr>
            </w:pPr>
            <w:r w:rsidRPr="006569BF">
              <w:rPr>
                <w:lang w:val="en-CA"/>
              </w:rPr>
              <w:t>School enrolment</w:t>
            </w:r>
          </w:p>
          <w:p w14:paraId="47E818B1" w14:textId="77777777" w:rsidR="00EE405D" w:rsidRPr="006569BF" w:rsidRDefault="00EE405D" w:rsidP="006569BF">
            <w:pPr>
              <w:pStyle w:val="ListParagraph"/>
              <w:numPr>
                <w:ilvl w:val="0"/>
                <w:numId w:val="385"/>
              </w:numPr>
              <w:rPr>
                <w:lang w:val="en-CA"/>
              </w:rPr>
            </w:pPr>
            <w:r w:rsidRPr="006569BF">
              <w:rPr>
                <w:lang w:val="en-CA"/>
              </w:rPr>
              <w:t>Time of enrolment</w:t>
            </w:r>
          </w:p>
          <w:p w14:paraId="2E080B7A" w14:textId="77777777" w:rsidR="00EE405D" w:rsidRPr="006569BF" w:rsidRDefault="00EE405D" w:rsidP="006569BF">
            <w:pPr>
              <w:pStyle w:val="ListParagraph"/>
              <w:numPr>
                <w:ilvl w:val="0"/>
                <w:numId w:val="385"/>
              </w:numPr>
              <w:rPr>
                <w:lang w:val="en-CA"/>
              </w:rPr>
            </w:pPr>
            <w:r w:rsidRPr="006569BF">
              <w:rPr>
                <w:lang w:val="en-CA"/>
              </w:rPr>
              <w:t>Aadhaar mandatory/ optional for enrolment</w:t>
            </w:r>
          </w:p>
          <w:p w14:paraId="05AD249C" w14:textId="77777777" w:rsidR="00EE405D" w:rsidRPr="006569BF" w:rsidRDefault="00EE405D" w:rsidP="006569BF">
            <w:pPr>
              <w:pStyle w:val="ListParagraph"/>
              <w:numPr>
                <w:ilvl w:val="0"/>
                <w:numId w:val="385"/>
              </w:numPr>
              <w:rPr>
                <w:lang w:val="en-CA"/>
              </w:rPr>
            </w:pPr>
            <w:r w:rsidRPr="006569BF">
              <w:rPr>
                <w:lang w:val="en-CA"/>
              </w:rPr>
              <w:t>Delay/ denial because of Aadhaar</w:t>
            </w:r>
          </w:p>
          <w:p w14:paraId="61591CB9" w14:textId="692B6D07" w:rsidR="00EE405D" w:rsidRPr="006569BF" w:rsidRDefault="00987B7F" w:rsidP="006569BF">
            <w:pPr>
              <w:pStyle w:val="ListParagraph"/>
              <w:numPr>
                <w:ilvl w:val="0"/>
                <w:numId w:val="385"/>
              </w:numPr>
              <w:rPr>
                <w:lang w:val="en-IN"/>
              </w:rPr>
            </w:pPr>
            <w:r>
              <w:rPr>
                <w:lang w:val="en-CA"/>
              </w:rPr>
              <w:t>Access to</w:t>
            </w:r>
            <w:r w:rsidR="00EE405D" w:rsidRPr="006569BF">
              <w:rPr>
                <w:lang w:val="en-CA"/>
              </w:rPr>
              <w:t xml:space="preserve"> mid-day meals</w:t>
            </w:r>
            <w:r>
              <w:rPr>
                <w:lang w:val="en-CA"/>
              </w:rPr>
              <w:t xml:space="preserve"> and Aadhaar</w:t>
            </w:r>
          </w:p>
        </w:tc>
      </w:tr>
      <w:tr w:rsidR="00EE405D" w:rsidRPr="002422FA" w14:paraId="50B73294" w14:textId="77777777" w:rsidTr="006C08C6">
        <w:trPr>
          <w:cantSplit/>
        </w:trPr>
        <w:tc>
          <w:tcPr>
            <w:tcW w:w="2832" w:type="dxa"/>
          </w:tcPr>
          <w:p w14:paraId="7E5910B7" w14:textId="43E2EC61" w:rsidR="00EE405D" w:rsidRDefault="00EE405D" w:rsidP="006569BF">
            <w:r>
              <w:t>Laws that apply to Aadhaar</w:t>
            </w:r>
          </w:p>
        </w:tc>
        <w:tc>
          <w:tcPr>
            <w:tcW w:w="6663" w:type="dxa"/>
          </w:tcPr>
          <w:p w14:paraId="759B02CE" w14:textId="2CFED057" w:rsidR="00EE405D" w:rsidRPr="0058146D" w:rsidRDefault="0058146D" w:rsidP="006569BF">
            <w:pPr>
              <w:pStyle w:val="ListParagraph"/>
              <w:numPr>
                <w:ilvl w:val="0"/>
                <w:numId w:val="385"/>
              </w:numPr>
            </w:pPr>
            <w:r w:rsidRPr="006569BF">
              <w:rPr>
                <w:lang w:val="en-CA"/>
              </w:rPr>
              <w:t>Knowledge of mandates around the use of Aadhaar</w:t>
            </w:r>
          </w:p>
          <w:p w14:paraId="39E32DFF" w14:textId="24A4D24B" w:rsidR="0058146D" w:rsidRPr="000E135F" w:rsidRDefault="0058146D" w:rsidP="006569BF">
            <w:pPr>
              <w:pStyle w:val="ListParagraph"/>
              <w:numPr>
                <w:ilvl w:val="0"/>
                <w:numId w:val="385"/>
              </w:numPr>
            </w:pPr>
            <w:r>
              <w:t>Reasons for using Aadhaar for bank account, SIM, and school-</w:t>
            </w:r>
            <w:r w:rsidR="00987B7F">
              <w:t>enrolment</w:t>
            </w:r>
            <w:r>
              <w:t xml:space="preserve"> (after the Supreme Court ruling)</w:t>
            </w:r>
          </w:p>
        </w:tc>
      </w:tr>
      <w:tr w:rsidR="00EE405D" w:rsidRPr="002422FA" w14:paraId="17F7169E" w14:textId="77777777" w:rsidTr="006C08C6">
        <w:trPr>
          <w:cantSplit/>
        </w:trPr>
        <w:tc>
          <w:tcPr>
            <w:tcW w:w="2832" w:type="dxa"/>
          </w:tcPr>
          <w:p w14:paraId="7BC049F7" w14:textId="071C0B1B" w:rsidR="00EE405D" w:rsidRDefault="00EE405D" w:rsidP="006569BF">
            <w:r>
              <w:lastRenderedPageBreak/>
              <w:t>Trust</w:t>
            </w:r>
          </w:p>
        </w:tc>
        <w:tc>
          <w:tcPr>
            <w:tcW w:w="6663" w:type="dxa"/>
          </w:tcPr>
          <w:p w14:paraId="1AE283FD" w14:textId="64458546" w:rsidR="00EE405D" w:rsidRPr="006569BF" w:rsidRDefault="00EE405D" w:rsidP="006569BF">
            <w:pPr>
              <w:pStyle w:val="ListParagraph"/>
              <w:numPr>
                <w:ilvl w:val="0"/>
                <w:numId w:val="385"/>
              </w:numPr>
              <w:rPr>
                <w:lang w:val="en-IN"/>
              </w:rPr>
            </w:pPr>
            <w:r w:rsidRPr="006569BF">
              <w:rPr>
                <w:lang w:val="en-CA"/>
              </w:rPr>
              <w:t>Trust: perception of data protection, fraud</w:t>
            </w:r>
          </w:p>
        </w:tc>
      </w:tr>
      <w:tr w:rsidR="00EE405D" w:rsidRPr="002422FA" w14:paraId="0382020A" w14:textId="77777777" w:rsidTr="006C08C6">
        <w:trPr>
          <w:cantSplit/>
        </w:trPr>
        <w:tc>
          <w:tcPr>
            <w:tcW w:w="2832" w:type="dxa"/>
          </w:tcPr>
          <w:p w14:paraId="0072100B" w14:textId="26855982" w:rsidR="00EE405D" w:rsidRDefault="00EE405D" w:rsidP="006569BF">
            <w:r>
              <w:t>Household and respondent information</w:t>
            </w:r>
          </w:p>
        </w:tc>
        <w:tc>
          <w:tcPr>
            <w:tcW w:w="6663" w:type="dxa"/>
          </w:tcPr>
          <w:p w14:paraId="58EB6F34" w14:textId="77777777" w:rsidR="00EE405D" w:rsidRPr="006569BF" w:rsidRDefault="00EE405D" w:rsidP="006569BF">
            <w:pPr>
              <w:pStyle w:val="ListParagraph"/>
              <w:numPr>
                <w:ilvl w:val="0"/>
                <w:numId w:val="385"/>
              </w:numPr>
              <w:rPr>
                <w:lang w:val="en-CA"/>
              </w:rPr>
            </w:pPr>
            <w:r w:rsidRPr="006569BF">
              <w:rPr>
                <w:lang w:val="en-CA"/>
              </w:rPr>
              <w:t>State</w:t>
            </w:r>
          </w:p>
          <w:p w14:paraId="5B1614CD" w14:textId="77777777" w:rsidR="00EE405D" w:rsidRPr="006569BF" w:rsidRDefault="00EE405D" w:rsidP="006569BF">
            <w:pPr>
              <w:pStyle w:val="ListParagraph"/>
              <w:numPr>
                <w:ilvl w:val="0"/>
                <w:numId w:val="385"/>
              </w:numPr>
              <w:rPr>
                <w:lang w:val="en-CA"/>
              </w:rPr>
            </w:pPr>
            <w:r w:rsidRPr="006569BF">
              <w:rPr>
                <w:lang w:val="en-CA"/>
              </w:rPr>
              <w:t>District</w:t>
            </w:r>
          </w:p>
          <w:p w14:paraId="7928E06D" w14:textId="77777777" w:rsidR="00EE405D" w:rsidRPr="006569BF" w:rsidRDefault="00EE405D" w:rsidP="006569BF">
            <w:pPr>
              <w:pStyle w:val="ListParagraph"/>
              <w:numPr>
                <w:ilvl w:val="0"/>
                <w:numId w:val="385"/>
              </w:numPr>
              <w:rPr>
                <w:lang w:val="en-CA"/>
              </w:rPr>
            </w:pPr>
            <w:r w:rsidRPr="006569BF">
              <w:rPr>
                <w:lang w:val="en-CA"/>
              </w:rPr>
              <w:t>Age</w:t>
            </w:r>
          </w:p>
          <w:p w14:paraId="30369B47" w14:textId="06B71BDF" w:rsidR="00EE405D" w:rsidRPr="006569BF" w:rsidRDefault="00EE405D" w:rsidP="006569BF">
            <w:pPr>
              <w:pStyle w:val="ListParagraph"/>
              <w:numPr>
                <w:ilvl w:val="0"/>
                <w:numId w:val="385"/>
              </w:numPr>
              <w:rPr>
                <w:lang w:val="en-CA"/>
              </w:rPr>
            </w:pPr>
            <w:r w:rsidRPr="006569BF">
              <w:rPr>
                <w:lang w:val="en-CA"/>
              </w:rPr>
              <w:t>Rural/ Urban</w:t>
            </w:r>
          </w:p>
          <w:p w14:paraId="2BB1B26B" w14:textId="77777777" w:rsidR="00EE405D" w:rsidRPr="006569BF" w:rsidRDefault="00EE405D" w:rsidP="006569BF">
            <w:pPr>
              <w:pStyle w:val="ListParagraph"/>
              <w:numPr>
                <w:ilvl w:val="0"/>
                <w:numId w:val="385"/>
              </w:numPr>
              <w:rPr>
                <w:lang w:val="en-CA"/>
              </w:rPr>
            </w:pPr>
            <w:r w:rsidRPr="006569BF">
              <w:rPr>
                <w:lang w:val="en-CA"/>
              </w:rPr>
              <w:t>Gender</w:t>
            </w:r>
          </w:p>
          <w:p w14:paraId="043E9BA2" w14:textId="77777777" w:rsidR="00EE405D" w:rsidRPr="00B7414E" w:rsidRDefault="00EE405D" w:rsidP="006569BF">
            <w:pPr>
              <w:pStyle w:val="ListParagraph"/>
              <w:numPr>
                <w:ilvl w:val="0"/>
                <w:numId w:val="385"/>
              </w:numPr>
            </w:pPr>
            <w:r w:rsidRPr="006569BF">
              <w:rPr>
                <w:lang w:val="en-CA"/>
              </w:rPr>
              <w:t>Caste</w:t>
            </w:r>
          </w:p>
          <w:p w14:paraId="2A7D5B8D" w14:textId="77777777" w:rsidR="00EE405D" w:rsidRPr="006569BF" w:rsidRDefault="00EE405D" w:rsidP="006569BF">
            <w:pPr>
              <w:pStyle w:val="ListParagraph"/>
              <w:numPr>
                <w:ilvl w:val="0"/>
                <w:numId w:val="385"/>
              </w:numPr>
              <w:rPr>
                <w:lang w:val="en-IN"/>
              </w:rPr>
            </w:pPr>
            <w:r w:rsidRPr="006569BF">
              <w:rPr>
                <w:lang w:val="en-CA"/>
              </w:rPr>
              <w:t>Homelessness</w:t>
            </w:r>
          </w:p>
          <w:p w14:paraId="262E014C" w14:textId="148062B8" w:rsidR="00EE405D" w:rsidRPr="00987B7F" w:rsidRDefault="00EE405D" w:rsidP="006569BF">
            <w:pPr>
              <w:pStyle w:val="ListParagraph"/>
              <w:numPr>
                <w:ilvl w:val="0"/>
                <w:numId w:val="385"/>
              </w:numPr>
              <w:rPr>
                <w:lang w:val="en-IN"/>
              </w:rPr>
            </w:pPr>
            <w:r w:rsidRPr="006569BF">
              <w:rPr>
                <w:lang w:val="en-CA"/>
              </w:rPr>
              <w:t>Disability</w:t>
            </w:r>
          </w:p>
          <w:p w14:paraId="1C57FA3F" w14:textId="16638CAD" w:rsidR="00987B7F" w:rsidRPr="006569BF" w:rsidRDefault="00987B7F" w:rsidP="006569BF">
            <w:pPr>
              <w:pStyle w:val="ListParagraph"/>
              <w:numPr>
                <w:ilvl w:val="0"/>
                <w:numId w:val="385"/>
              </w:numPr>
              <w:rPr>
                <w:lang w:val="en-IN"/>
              </w:rPr>
            </w:pPr>
            <w:r>
              <w:rPr>
                <w:lang w:val="en-IN"/>
              </w:rPr>
              <w:t>Education</w:t>
            </w:r>
          </w:p>
          <w:p w14:paraId="4DF4889D" w14:textId="62244DD4" w:rsidR="00EE405D" w:rsidRPr="006569BF" w:rsidRDefault="00EE405D" w:rsidP="006569BF">
            <w:pPr>
              <w:pStyle w:val="ListParagraph"/>
              <w:numPr>
                <w:ilvl w:val="0"/>
                <w:numId w:val="385"/>
              </w:numPr>
              <w:rPr>
                <w:lang w:val="en-IN"/>
              </w:rPr>
            </w:pPr>
            <w:r w:rsidRPr="006569BF">
              <w:rPr>
                <w:lang w:val="en-CA"/>
              </w:rPr>
              <w:t>Occupation</w:t>
            </w:r>
          </w:p>
          <w:p w14:paraId="163F4631" w14:textId="6526971F" w:rsidR="00EE405D" w:rsidRPr="00987B7F" w:rsidRDefault="00EE405D" w:rsidP="00987B7F">
            <w:pPr>
              <w:pStyle w:val="ListParagraph"/>
              <w:numPr>
                <w:ilvl w:val="0"/>
                <w:numId w:val="385"/>
              </w:numPr>
              <w:rPr>
                <w:lang w:val="en-IN"/>
              </w:rPr>
            </w:pPr>
            <w:r w:rsidRPr="006569BF">
              <w:rPr>
                <w:lang w:val="en-CA"/>
              </w:rPr>
              <w:t>Digital literacy</w:t>
            </w:r>
            <w:r w:rsidR="00987B7F">
              <w:rPr>
                <w:lang w:val="en-CA"/>
              </w:rPr>
              <w:t xml:space="preserve"> and s</w:t>
            </w:r>
            <w:r w:rsidRPr="00987B7F">
              <w:rPr>
                <w:lang w:val="en-CA"/>
              </w:rPr>
              <w:t>martphone ownership</w:t>
            </w:r>
          </w:p>
          <w:p w14:paraId="14748797" w14:textId="77777777" w:rsidR="00EE405D" w:rsidRPr="006569BF" w:rsidRDefault="00EE405D" w:rsidP="006569BF">
            <w:pPr>
              <w:pStyle w:val="ListParagraph"/>
              <w:numPr>
                <w:ilvl w:val="0"/>
                <w:numId w:val="385"/>
              </w:numPr>
              <w:rPr>
                <w:lang w:val="en-IN"/>
              </w:rPr>
            </w:pPr>
            <w:r w:rsidRPr="006569BF">
              <w:rPr>
                <w:lang w:val="en-CA"/>
              </w:rPr>
              <w:t>Usage of financial tools</w:t>
            </w:r>
          </w:p>
          <w:p w14:paraId="32DE2906" w14:textId="70C80332" w:rsidR="00EE405D" w:rsidRPr="006569BF" w:rsidRDefault="00EE405D" w:rsidP="006569BF">
            <w:pPr>
              <w:pStyle w:val="ListParagraph"/>
              <w:numPr>
                <w:ilvl w:val="0"/>
                <w:numId w:val="385"/>
              </w:numPr>
              <w:rPr>
                <w:lang w:val="en-IN"/>
              </w:rPr>
            </w:pPr>
            <w:r w:rsidRPr="006569BF">
              <w:rPr>
                <w:lang w:val="en-CA"/>
              </w:rPr>
              <w:t>Agency in financial matters</w:t>
            </w:r>
          </w:p>
        </w:tc>
      </w:tr>
      <w:bookmarkEnd w:id="2"/>
      <w:bookmarkEnd w:id="1"/>
    </w:tbl>
    <w:p w14:paraId="1D06655F" w14:textId="77777777" w:rsidR="004B112E" w:rsidRPr="002422FA" w:rsidRDefault="004B112E" w:rsidP="006569BF"/>
    <w:p w14:paraId="1002F770" w14:textId="5C277382" w:rsidR="000206FC" w:rsidRDefault="004B112E" w:rsidP="006569BF">
      <w:r w:rsidRPr="002422FA">
        <w:t xml:space="preserve">Please note that </w:t>
      </w:r>
      <w:r w:rsidR="00B7414E">
        <w:t xml:space="preserve">the </w:t>
      </w:r>
      <w:r w:rsidR="006569BF">
        <w:t xml:space="preserve">sequence and </w:t>
      </w:r>
      <w:r w:rsidR="00B7414E">
        <w:t xml:space="preserve">serial numbers of the </w:t>
      </w:r>
      <w:r w:rsidRPr="002422FA">
        <w:t>questionnaire</w:t>
      </w:r>
      <w:r w:rsidR="006569BF">
        <w:t xml:space="preserve"> below</w:t>
      </w:r>
      <w:r w:rsidRPr="002422FA">
        <w:t xml:space="preserve"> </w:t>
      </w:r>
      <w:r w:rsidR="00B7414E">
        <w:t>correspond to their actual sequence in the script and dataset. D</w:t>
      </w:r>
      <w:r w:rsidR="000206FC" w:rsidRPr="002422FA">
        <w:t>iscrepancies</w:t>
      </w:r>
      <w:r w:rsidR="00B7414E">
        <w:t xml:space="preserve"> in numbering, if any (e.g., missing </w:t>
      </w:r>
      <w:r w:rsidR="006569BF">
        <w:t>numbers, out of sequence</w:t>
      </w:r>
      <w:r w:rsidR="00B7414E">
        <w:t xml:space="preserve">), </w:t>
      </w:r>
      <w:r w:rsidR="000206FC" w:rsidRPr="002422FA">
        <w:t xml:space="preserve">were a result of </w:t>
      </w:r>
      <w:r w:rsidR="006C08C6">
        <w:t xml:space="preserve">pre- and </w:t>
      </w:r>
      <w:r w:rsidR="000206FC" w:rsidRPr="002422FA">
        <w:t>post-pilot decisions that were taken on the script.</w:t>
      </w:r>
      <w:r w:rsidR="00DE67C6">
        <w:t xml:space="preserve"> </w:t>
      </w:r>
    </w:p>
    <w:p w14:paraId="708736F6" w14:textId="3F179FD5" w:rsidR="00DE67C6" w:rsidRPr="002422FA" w:rsidRDefault="00DE67C6" w:rsidP="006569BF">
      <w:r>
        <w:t>The actual questionnaire began with administrative and demographic questions as well as 2 rounds of consent (once at the household level, once at the respondent level). These questions have been moved to the end of the document for better readability.</w:t>
      </w:r>
      <w:bookmarkStart w:id="6" w:name="_GoBack"/>
      <w:bookmarkEnd w:id="6"/>
    </w:p>
    <w:p w14:paraId="0DA3496D" w14:textId="48C3F0F4" w:rsidR="000206FC" w:rsidRPr="002422FA" w:rsidRDefault="000206FC" w:rsidP="006569BF">
      <w:pPr>
        <w:sectPr w:rsidR="000206FC" w:rsidRPr="002422FA" w:rsidSect="006569BF">
          <w:headerReference w:type="default" r:id="rId12"/>
          <w:footerReference w:type="even" r:id="rId13"/>
          <w:footerReference w:type="default" r:id="rId14"/>
          <w:type w:val="continuous"/>
          <w:pgSz w:w="11906" w:h="16838" w:code="9"/>
          <w:pgMar w:top="1151" w:right="1151" w:bottom="1151" w:left="1151" w:header="720" w:footer="357" w:gutter="0"/>
          <w:cols w:space="720"/>
          <w:titlePg/>
          <w:docGrid w:linePitch="360"/>
        </w:sectPr>
      </w:pPr>
      <w:r w:rsidRPr="002422FA">
        <w:t xml:space="preserve">Write to us on </w:t>
      </w:r>
      <w:hyperlink r:id="rId15" w:history="1">
        <w:r w:rsidRPr="002422FA">
          <w:rPr>
            <w:rStyle w:val="Hyperlink"/>
          </w:rPr>
          <w:t>info@stateofaadhaar.in</w:t>
        </w:r>
      </w:hyperlink>
      <w:r w:rsidRPr="002422FA">
        <w:t xml:space="preserve"> if you have any questions</w:t>
      </w:r>
      <w:r w:rsidR="006569BF">
        <w:t xml:space="preserve"> or</w:t>
      </w:r>
      <w:r w:rsidRPr="002422FA">
        <w:t xml:space="preserve"> further requests on the survey instrument and data more broadly.</w:t>
      </w:r>
    </w:p>
    <w:p w14:paraId="419B0CD2" w14:textId="3C4185EA" w:rsidR="00F66B2A" w:rsidRPr="002422FA" w:rsidRDefault="00174AEB" w:rsidP="006569BF">
      <w:pPr>
        <w:pStyle w:val="Heading1"/>
      </w:pPr>
      <w:bookmarkStart w:id="7" w:name="_Toc25506603"/>
      <w:r w:rsidRPr="002422FA">
        <w:lastRenderedPageBreak/>
        <w:t>Sentiment</w:t>
      </w:r>
      <w:bookmarkEnd w:id="3"/>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3969"/>
        <w:gridCol w:w="2794"/>
        <w:gridCol w:w="2876"/>
        <w:gridCol w:w="1829"/>
        <w:gridCol w:w="1710"/>
      </w:tblGrid>
      <w:tr w:rsidR="00CD6BA6" w:rsidRPr="00987B7F" w14:paraId="1F7D307A" w14:textId="77777777" w:rsidTr="00987B7F">
        <w:trPr>
          <w:cantSplit/>
          <w:trHeight w:val="360"/>
          <w:tblHeader/>
        </w:trPr>
        <w:tc>
          <w:tcPr>
            <w:tcW w:w="1271" w:type="dxa"/>
            <w:shd w:val="clear" w:color="auto" w:fill="D9D9D9" w:themeFill="background1" w:themeFillShade="D9"/>
            <w:vAlign w:val="center"/>
          </w:tcPr>
          <w:p w14:paraId="431E42D4" w14:textId="77777777" w:rsidR="00CD6BA6" w:rsidRPr="00987B7F" w:rsidRDefault="00CD6BA6" w:rsidP="00F544D1">
            <w:r w:rsidRPr="00987B7F">
              <w:t>Question ID</w:t>
            </w:r>
          </w:p>
        </w:tc>
        <w:tc>
          <w:tcPr>
            <w:tcW w:w="3969" w:type="dxa"/>
            <w:shd w:val="clear" w:color="auto" w:fill="D9D9D9" w:themeFill="background1" w:themeFillShade="D9"/>
            <w:vAlign w:val="center"/>
          </w:tcPr>
          <w:p w14:paraId="7AF6946E" w14:textId="77777777" w:rsidR="00CD6BA6" w:rsidRPr="00987B7F" w:rsidRDefault="00CD6BA6" w:rsidP="00F544D1">
            <w:r w:rsidRPr="00987B7F">
              <w:t>Question (English)</w:t>
            </w:r>
          </w:p>
        </w:tc>
        <w:tc>
          <w:tcPr>
            <w:tcW w:w="2794" w:type="dxa"/>
            <w:shd w:val="clear" w:color="auto" w:fill="D9D9D9" w:themeFill="background1" w:themeFillShade="D9"/>
            <w:vAlign w:val="center"/>
          </w:tcPr>
          <w:p w14:paraId="60A942DC" w14:textId="77777777" w:rsidR="00CD6BA6" w:rsidRPr="00987B7F" w:rsidRDefault="00CD6BA6" w:rsidP="00F544D1">
            <w:r w:rsidRPr="00987B7F">
              <w:t>Options</w:t>
            </w:r>
          </w:p>
        </w:tc>
        <w:tc>
          <w:tcPr>
            <w:tcW w:w="2876" w:type="dxa"/>
            <w:shd w:val="clear" w:color="auto" w:fill="D9D9D9" w:themeFill="background1" w:themeFillShade="D9"/>
            <w:vAlign w:val="center"/>
          </w:tcPr>
          <w:p w14:paraId="5876D859" w14:textId="77777777" w:rsidR="00CD6BA6" w:rsidRPr="00987B7F" w:rsidRDefault="00CD6BA6" w:rsidP="00F544D1">
            <w:r w:rsidRPr="00987B7F">
              <w:t>Entrance Condition</w:t>
            </w:r>
          </w:p>
        </w:tc>
        <w:tc>
          <w:tcPr>
            <w:tcW w:w="1829" w:type="dxa"/>
            <w:shd w:val="clear" w:color="auto" w:fill="D9D9D9" w:themeFill="background1" w:themeFillShade="D9"/>
            <w:vAlign w:val="center"/>
          </w:tcPr>
          <w:p w14:paraId="6256B3C8" w14:textId="77777777" w:rsidR="00CD6BA6" w:rsidRPr="00987B7F" w:rsidRDefault="00CD6BA6" w:rsidP="00F544D1">
            <w:r w:rsidRPr="00987B7F">
              <w:t>Instructions</w:t>
            </w:r>
          </w:p>
        </w:tc>
        <w:tc>
          <w:tcPr>
            <w:tcW w:w="1710" w:type="dxa"/>
            <w:shd w:val="clear" w:color="auto" w:fill="D9D9D9" w:themeFill="background1" w:themeFillShade="D9"/>
            <w:vAlign w:val="center"/>
          </w:tcPr>
          <w:p w14:paraId="333BFD9D" w14:textId="77777777" w:rsidR="00CD6BA6" w:rsidRPr="00987B7F" w:rsidRDefault="00CD6BA6" w:rsidP="00F544D1">
            <w:r w:rsidRPr="00987B7F">
              <w:t>Jump Rule</w:t>
            </w:r>
          </w:p>
        </w:tc>
      </w:tr>
      <w:tr w:rsidR="00F66B2A" w:rsidRPr="002422FA" w14:paraId="7A00156A" w14:textId="77777777" w:rsidTr="00987B7F">
        <w:trPr>
          <w:cantSplit/>
        </w:trPr>
        <w:tc>
          <w:tcPr>
            <w:tcW w:w="1271" w:type="dxa"/>
            <w:shd w:val="clear" w:color="auto" w:fill="auto"/>
          </w:tcPr>
          <w:p w14:paraId="13FB10DB" w14:textId="77777777" w:rsidR="00F66B2A" w:rsidRPr="002422FA" w:rsidRDefault="00F66B2A" w:rsidP="006569BF">
            <w:r w:rsidRPr="002422FA">
              <w:t>Q9</w:t>
            </w:r>
          </w:p>
        </w:tc>
        <w:tc>
          <w:tcPr>
            <w:tcW w:w="3969" w:type="dxa"/>
            <w:shd w:val="clear" w:color="auto" w:fill="auto"/>
          </w:tcPr>
          <w:p w14:paraId="21C25077" w14:textId="77777777" w:rsidR="00F66B2A" w:rsidRPr="002422FA" w:rsidRDefault="00F66B2A" w:rsidP="006569BF">
            <w:r w:rsidRPr="002422FA">
              <w:t>Q9 Considering all of your household’s experiences with Aadhaar, how much does Aadhaar affect your lives, whether or not you have it?</w:t>
            </w:r>
          </w:p>
        </w:tc>
        <w:tc>
          <w:tcPr>
            <w:tcW w:w="2794" w:type="dxa"/>
            <w:shd w:val="clear" w:color="auto" w:fill="auto"/>
          </w:tcPr>
          <w:p w14:paraId="3695B3D5" w14:textId="77777777" w:rsidR="00F66B2A" w:rsidRPr="002422FA" w:rsidRDefault="00F66B2A" w:rsidP="006569BF">
            <w:pPr>
              <w:pStyle w:val="ListParagraph"/>
              <w:numPr>
                <w:ilvl w:val="0"/>
                <w:numId w:val="77"/>
              </w:numPr>
            </w:pPr>
            <w:r w:rsidRPr="002422FA">
              <w:t>Doesn't affect us at all</w:t>
            </w:r>
          </w:p>
          <w:p w14:paraId="2820BA9D" w14:textId="77777777" w:rsidR="00F66B2A" w:rsidRPr="002422FA" w:rsidRDefault="00F66B2A" w:rsidP="006569BF">
            <w:pPr>
              <w:pStyle w:val="ListParagraph"/>
              <w:numPr>
                <w:ilvl w:val="0"/>
                <w:numId w:val="77"/>
              </w:numPr>
            </w:pPr>
            <w:r w:rsidRPr="002422FA">
              <w:t>Affects us a little</w:t>
            </w:r>
          </w:p>
          <w:p w14:paraId="0AA3D069" w14:textId="77777777" w:rsidR="00F66B2A" w:rsidRPr="002422FA" w:rsidRDefault="00F66B2A" w:rsidP="006569BF">
            <w:pPr>
              <w:pStyle w:val="ListParagraph"/>
              <w:numPr>
                <w:ilvl w:val="0"/>
                <w:numId w:val="77"/>
              </w:numPr>
            </w:pPr>
            <w:r w:rsidRPr="002422FA">
              <w:t>Affects us a lot</w:t>
            </w:r>
          </w:p>
          <w:p w14:paraId="497F0889" w14:textId="77777777" w:rsidR="00F66B2A" w:rsidRPr="002422FA" w:rsidRDefault="00F66B2A" w:rsidP="006569BF">
            <w:pPr>
              <w:pStyle w:val="ListParagraph"/>
              <w:numPr>
                <w:ilvl w:val="0"/>
                <w:numId w:val="77"/>
              </w:numPr>
            </w:pPr>
            <w:r w:rsidRPr="002422FA">
              <w:t>Don't know</w:t>
            </w:r>
          </w:p>
        </w:tc>
        <w:tc>
          <w:tcPr>
            <w:tcW w:w="2876" w:type="dxa"/>
            <w:shd w:val="clear" w:color="auto" w:fill="auto"/>
          </w:tcPr>
          <w:p w14:paraId="2977590C" w14:textId="77777777" w:rsidR="00F66B2A" w:rsidRPr="002422FA" w:rsidRDefault="00F66B2A" w:rsidP="006569BF"/>
        </w:tc>
        <w:tc>
          <w:tcPr>
            <w:tcW w:w="1829" w:type="dxa"/>
            <w:shd w:val="clear" w:color="auto" w:fill="auto"/>
          </w:tcPr>
          <w:p w14:paraId="629FDCB3" w14:textId="77777777" w:rsidR="00F66B2A" w:rsidRPr="002422FA" w:rsidRDefault="00F66B2A" w:rsidP="006569BF"/>
        </w:tc>
        <w:tc>
          <w:tcPr>
            <w:tcW w:w="1710" w:type="dxa"/>
            <w:shd w:val="clear" w:color="auto" w:fill="auto"/>
          </w:tcPr>
          <w:p w14:paraId="29E2B9D6" w14:textId="77777777" w:rsidR="00F66B2A" w:rsidRPr="002422FA" w:rsidRDefault="00F66B2A" w:rsidP="006569BF"/>
        </w:tc>
      </w:tr>
      <w:tr w:rsidR="00F66B2A" w:rsidRPr="002422FA" w14:paraId="739FDBC1" w14:textId="77777777" w:rsidTr="00987B7F">
        <w:trPr>
          <w:cantSplit/>
        </w:trPr>
        <w:tc>
          <w:tcPr>
            <w:tcW w:w="1271" w:type="dxa"/>
            <w:shd w:val="clear" w:color="auto" w:fill="auto"/>
          </w:tcPr>
          <w:p w14:paraId="70427911" w14:textId="77777777" w:rsidR="00F66B2A" w:rsidRPr="002422FA" w:rsidRDefault="00F66B2A" w:rsidP="006569BF">
            <w:r w:rsidRPr="002422FA">
              <w:t>Q10</w:t>
            </w:r>
          </w:p>
        </w:tc>
        <w:tc>
          <w:tcPr>
            <w:tcW w:w="3969" w:type="dxa"/>
            <w:shd w:val="clear" w:color="auto" w:fill="auto"/>
          </w:tcPr>
          <w:p w14:paraId="412B813A" w14:textId="77777777" w:rsidR="00F66B2A" w:rsidRPr="002422FA" w:rsidRDefault="00F66B2A" w:rsidP="006569BF">
            <w:r w:rsidRPr="002422FA">
              <w:t>Q10 Thinking about the role that Aadhaar plays in your household, how satisfied or unsatisfied are you with the Aadhaar system?</w:t>
            </w:r>
          </w:p>
        </w:tc>
        <w:tc>
          <w:tcPr>
            <w:tcW w:w="2794" w:type="dxa"/>
            <w:shd w:val="clear" w:color="auto" w:fill="auto"/>
          </w:tcPr>
          <w:p w14:paraId="3D09783F" w14:textId="77777777" w:rsidR="00F66B2A" w:rsidRPr="002422FA" w:rsidRDefault="00F66B2A" w:rsidP="006569BF">
            <w:pPr>
              <w:pStyle w:val="ListParagraph"/>
              <w:numPr>
                <w:ilvl w:val="0"/>
                <w:numId w:val="78"/>
              </w:numPr>
            </w:pPr>
            <w:r w:rsidRPr="002422FA">
              <w:t>Satisfied</w:t>
            </w:r>
          </w:p>
          <w:p w14:paraId="2F56CB20" w14:textId="77777777" w:rsidR="00F66B2A" w:rsidRPr="002422FA" w:rsidRDefault="00F66B2A" w:rsidP="006569BF">
            <w:pPr>
              <w:pStyle w:val="ListParagraph"/>
              <w:numPr>
                <w:ilvl w:val="0"/>
                <w:numId w:val="78"/>
              </w:numPr>
            </w:pPr>
            <w:r w:rsidRPr="002422FA">
              <w:t>Neither satisfied nor unsatisfied</w:t>
            </w:r>
          </w:p>
          <w:p w14:paraId="2FBB53FB" w14:textId="77777777" w:rsidR="00F66B2A" w:rsidRPr="002422FA" w:rsidRDefault="00F66B2A" w:rsidP="006569BF">
            <w:pPr>
              <w:pStyle w:val="ListParagraph"/>
              <w:numPr>
                <w:ilvl w:val="0"/>
                <w:numId w:val="78"/>
              </w:numPr>
            </w:pPr>
            <w:r w:rsidRPr="002422FA">
              <w:t>Unsatisfied</w:t>
            </w:r>
          </w:p>
          <w:p w14:paraId="4091975B" w14:textId="77777777" w:rsidR="00F66B2A" w:rsidRPr="002422FA" w:rsidRDefault="00F66B2A" w:rsidP="006569BF">
            <w:pPr>
              <w:pStyle w:val="ListParagraph"/>
              <w:numPr>
                <w:ilvl w:val="0"/>
                <w:numId w:val="78"/>
              </w:numPr>
            </w:pPr>
            <w:r w:rsidRPr="002422FA">
              <w:t>Don't know</w:t>
            </w:r>
          </w:p>
        </w:tc>
        <w:tc>
          <w:tcPr>
            <w:tcW w:w="2876" w:type="dxa"/>
            <w:shd w:val="clear" w:color="auto" w:fill="auto"/>
          </w:tcPr>
          <w:p w14:paraId="2C68495D" w14:textId="77777777" w:rsidR="00F66B2A" w:rsidRPr="002422FA" w:rsidRDefault="00F66B2A" w:rsidP="006569BF"/>
        </w:tc>
        <w:tc>
          <w:tcPr>
            <w:tcW w:w="1829" w:type="dxa"/>
            <w:shd w:val="clear" w:color="auto" w:fill="auto"/>
          </w:tcPr>
          <w:p w14:paraId="37D33D51" w14:textId="77777777" w:rsidR="00F66B2A" w:rsidRPr="002422FA" w:rsidRDefault="00F66B2A" w:rsidP="006569BF"/>
        </w:tc>
        <w:tc>
          <w:tcPr>
            <w:tcW w:w="1710" w:type="dxa"/>
            <w:shd w:val="clear" w:color="auto" w:fill="auto"/>
          </w:tcPr>
          <w:p w14:paraId="3DE41FAC" w14:textId="77777777" w:rsidR="00F66B2A" w:rsidRPr="002422FA" w:rsidRDefault="00F66B2A" w:rsidP="006569BF"/>
        </w:tc>
      </w:tr>
      <w:tr w:rsidR="00F66B2A" w:rsidRPr="002422FA" w14:paraId="45C85BF7" w14:textId="77777777" w:rsidTr="00987B7F">
        <w:trPr>
          <w:cantSplit/>
        </w:trPr>
        <w:tc>
          <w:tcPr>
            <w:tcW w:w="1271" w:type="dxa"/>
            <w:shd w:val="clear" w:color="auto" w:fill="auto"/>
          </w:tcPr>
          <w:p w14:paraId="56BE65E3" w14:textId="77777777" w:rsidR="00F66B2A" w:rsidRPr="002422FA" w:rsidRDefault="00F66B2A" w:rsidP="006569BF">
            <w:r w:rsidRPr="002422FA">
              <w:t>Q13</w:t>
            </w:r>
          </w:p>
        </w:tc>
        <w:tc>
          <w:tcPr>
            <w:tcW w:w="3969" w:type="dxa"/>
            <w:shd w:val="clear" w:color="auto" w:fill="auto"/>
          </w:tcPr>
          <w:p w14:paraId="61578928" w14:textId="77777777" w:rsidR="00F66B2A" w:rsidRPr="002422FA" w:rsidRDefault="00F66B2A" w:rsidP="006569BF">
            <w:r w:rsidRPr="002422FA">
              <w:t>Q13 Considering all of your household's experiences with having or not having Aadhaar, has it made your life better, worse or just about the same?</w:t>
            </w:r>
          </w:p>
        </w:tc>
        <w:tc>
          <w:tcPr>
            <w:tcW w:w="2794" w:type="dxa"/>
            <w:shd w:val="clear" w:color="auto" w:fill="auto"/>
          </w:tcPr>
          <w:p w14:paraId="7635BF9C" w14:textId="77777777" w:rsidR="00F66B2A" w:rsidRPr="002422FA" w:rsidRDefault="00F66B2A" w:rsidP="006569BF">
            <w:pPr>
              <w:pStyle w:val="ListParagraph"/>
              <w:numPr>
                <w:ilvl w:val="0"/>
                <w:numId w:val="79"/>
              </w:numPr>
            </w:pPr>
            <w:r w:rsidRPr="002422FA">
              <w:t>Better</w:t>
            </w:r>
          </w:p>
          <w:p w14:paraId="0704BC16" w14:textId="77777777" w:rsidR="00F66B2A" w:rsidRPr="002422FA" w:rsidRDefault="00F66B2A" w:rsidP="006569BF">
            <w:pPr>
              <w:pStyle w:val="ListParagraph"/>
              <w:numPr>
                <w:ilvl w:val="0"/>
                <w:numId w:val="79"/>
              </w:numPr>
            </w:pPr>
            <w:r w:rsidRPr="002422FA">
              <w:t>No change</w:t>
            </w:r>
          </w:p>
          <w:p w14:paraId="5BB04792" w14:textId="77777777" w:rsidR="00F66B2A" w:rsidRPr="002422FA" w:rsidRDefault="00F66B2A" w:rsidP="006569BF">
            <w:pPr>
              <w:pStyle w:val="ListParagraph"/>
              <w:numPr>
                <w:ilvl w:val="0"/>
                <w:numId w:val="79"/>
              </w:numPr>
            </w:pPr>
            <w:r w:rsidRPr="002422FA">
              <w:t>Worse</w:t>
            </w:r>
          </w:p>
          <w:p w14:paraId="14B692FE" w14:textId="77777777" w:rsidR="00F66B2A" w:rsidRPr="002422FA" w:rsidRDefault="00F66B2A" w:rsidP="006569BF">
            <w:pPr>
              <w:pStyle w:val="ListParagraph"/>
              <w:numPr>
                <w:ilvl w:val="0"/>
                <w:numId w:val="79"/>
              </w:numPr>
            </w:pPr>
            <w:r w:rsidRPr="002422FA">
              <w:t>Don't know</w:t>
            </w:r>
          </w:p>
        </w:tc>
        <w:tc>
          <w:tcPr>
            <w:tcW w:w="2876" w:type="dxa"/>
            <w:shd w:val="clear" w:color="auto" w:fill="auto"/>
          </w:tcPr>
          <w:p w14:paraId="3B31E3C7" w14:textId="77777777" w:rsidR="00F66B2A" w:rsidRPr="002422FA" w:rsidRDefault="00F66B2A" w:rsidP="006569BF"/>
        </w:tc>
        <w:tc>
          <w:tcPr>
            <w:tcW w:w="1829" w:type="dxa"/>
            <w:shd w:val="clear" w:color="auto" w:fill="auto"/>
          </w:tcPr>
          <w:p w14:paraId="03FC2A67" w14:textId="77777777" w:rsidR="00F66B2A" w:rsidRPr="002422FA" w:rsidRDefault="00F66B2A" w:rsidP="006569BF"/>
        </w:tc>
        <w:tc>
          <w:tcPr>
            <w:tcW w:w="1710" w:type="dxa"/>
            <w:shd w:val="clear" w:color="auto" w:fill="auto"/>
          </w:tcPr>
          <w:p w14:paraId="7BF3747A" w14:textId="77777777" w:rsidR="00F66B2A" w:rsidRPr="002422FA" w:rsidRDefault="00F66B2A" w:rsidP="006569BF"/>
        </w:tc>
      </w:tr>
      <w:tr w:rsidR="00F66B2A" w:rsidRPr="002422FA" w14:paraId="4C883B8A" w14:textId="77777777" w:rsidTr="00987B7F">
        <w:trPr>
          <w:cantSplit/>
        </w:trPr>
        <w:tc>
          <w:tcPr>
            <w:tcW w:w="1271" w:type="dxa"/>
            <w:shd w:val="clear" w:color="auto" w:fill="auto"/>
          </w:tcPr>
          <w:p w14:paraId="327CDF15" w14:textId="77777777" w:rsidR="00F66B2A" w:rsidRPr="002422FA" w:rsidRDefault="00F66B2A" w:rsidP="006569BF">
            <w:r w:rsidRPr="002422FA">
              <w:t>Q13A</w:t>
            </w:r>
          </w:p>
        </w:tc>
        <w:tc>
          <w:tcPr>
            <w:tcW w:w="3969" w:type="dxa"/>
            <w:shd w:val="clear" w:color="auto" w:fill="auto"/>
          </w:tcPr>
          <w:p w14:paraId="7B8705FC" w14:textId="77777777" w:rsidR="00F66B2A" w:rsidRPr="002422FA" w:rsidRDefault="00F66B2A" w:rsidP="006569BF">
            <w:r w:rsidRPr="002422FA">
              <w:t>Q13A Why did it make your life better?</w:t>
            </w:r>
          </w:p>
        </w:tc>
        <w:tc>
          <w:tcPr>
            <w:tcW w:w="2794" w:type="dxa"/>
            <w:shd w:val="clear" w:color="auto" w:fill="auto"/>
          </w:tcPr>
          <w:p w14:paraId="05FDA131" w14:textId="70EDE04B" w:rsidR="00F66B2A" w:rsidRPr="002422FA" w:rsidRDefault="00941402" w:rsidP="006569BF">
            <w:pPr>
              <w:pStyle w:val="ListParagraph"/>
              <w:numPr>
                <w:ilvl w:val="0"/>
                <w:numId w:val="80"/>
              </w:numPr>
            </w:pPr>
            <w:r w:rsidRPr="002422FA">
              <w:t>We gained</w:t>
            </w:r>
            <w:r w:rsidR="00F66B2A" w:rsidRPr="002422FA">
              <w:t xml:space="preserve"> access to a service(s) because of it</w:t>
            </w:r>
          </w:p>
          <w:p w14:paraId="6E1D8607" w14:textId="77777777" w:rsidR="00F66B2A" w:rsidRPr="002422FA" w:rsidRDefault="00F66B2A" w:rsidP="006569BF">
            <w:pPr>
              <w:pStyle w:val="ListParagraph"/>
              <w:numPr>
                <w:ilvl w:val="0"/>
                <w:numId w:val="80"/>
              </w:numPr>
            </w:pPr>
            <w:r w:rsidRPr="002422FA">
              <w:t>Everyone accepts it as identity proof</w:t>
            </w:r>
          </w:p>
          <w:p w14:paraId="7DABA157" w14:textId="77777777" w:rsidR="00F66B2A" w:rsidRPr="002422FA" w:rsidRDefault="00F66B2A" w:rsidP="006569BF">
            <w:pPr>
              <w:pStyle w:val="ListParagraph"/>
              <w:numPr>
                <w:ilvl w:val="0"/>
                <w:numId w:val="80"/>
              </w:numPr>
            </w:pPr>
            <w:r w:rsidRPr="002422FA">
              <w:t>I can just give my fingerprint/iris scan/Aadhaar for every identity proof</w:t>
            </w:r>
          </w:p>
          <w:p w14:paraId="3C598EE7" w14:textId="77777777" w:rsidR="00F66B2A" w:rsidRPr="002422FA" w:rsidRDefault="00F66B2A" w:rsidP="006569BF">
            <w:pPr>
              <w:pStyle w:val="ListParagraph"/>
              <w:numPr>
                <w:ilvl w:val="0"/>
                <w:numId w:val="80"/>
              </w:numPr>
            </w:pPr>
            <w:r w:rsidRPr="002422FA">
              <w:t>We did not have a proof of address before/it gives personal identity</w:t>
            </w:r>
          </w:p>
          <w:p w14:paraId="52CBF6FA" w14:textId="77777777" w:rsidR="00F66B2A" w:rsidRPr="002422FA" w:rsidRDefault="00F66B2A" w:rsidP="006569BF">
            <w:pPr>
              <w:pStyle w:val="ListParagraph"/>
              <w:numPr>
                <w:ilvl w:val="0"/>
                <w:numId w:val="80"/>
              </w:numPr>
            </w:pPr>
            <w:r w:rsidRPr="002422FA">
              <w:t>It made access to services easier/faster</w:t>
            </w:r>
          </w:p>
          <w:p w14:paraId="75CEC476" w14:textId="77777777" w:rsidR="00F66B2A" w:rsidRPr="002422FA" w:rsidRDefault="00F66B2A" w:rsidP="006569BF">
            <w:pPr>
              <w:pStyle w:val="ListParagraph"/>
              <w:numPr>
                <w:ilvl w:val="0"/>
                <w:numId w:val="80"/>
              </w:numPr>
            </w:pPr>
            <w:r w:rsidRPr="002422FA">
              <w:t>It keeps others from taking benefits in my name</w:t>
            </w:r>
          </w:p>
          <w:p w14:paraId="1853D56F" w14:textId="77777777" w:rsidR="00F66B2A" w:rsidRPr="002422FA" w:rsidRDefault="00F66B2A" w:rsidP="006569BF">
            <w:pPr>
              <w:pStyle w:val="ListParagraph"/>
              <w:numPr>
                <w:ilvl w:val="0"/>
                <w:numId w:val="80"/>
              </w:numPr>
            </w:pPr>
            <w:r w:rsidRPr="002422FA">
              <w:t>I feel that my data is secure</w:t>
            </w:r>
          </w:p>
          <w:p w14:paraId="632FD2D2" w14:textId="77777777" w:rsidR="00F66B2A" w:rsidRPr="002422FA" w:rsidRDefault="00F66B2A" w:rsidP="006569BF">
            <w:pPr>
              <w:pStyle w:val="ListParagraph"/>
              <w:numPr>
                <w:ilvl w:val="0"/>
                <w:numId w:val="80"/>
              </w:numPr>
            </w:pPr>
            <w:r w:rsidRPr="002422FA">
              <w:t>Others (please specify)</w:t>
            </w:r>
          </w:p>
          <w:p w14:paraId="3CB7B7C7" w14:textId="77777777" w:rsidR="00F66B2A" w:rsidRPr="002422FA" w:rsidRDefault="00F66B2A" w:rsidP="006569BF">
            <w:pPr>
              <w:pStyle w:val="ListParagraph"/>
              <w:numPr>
                <w:ilvl w:val="0"/>
                <w:numId w:val="80"/>
              </w:numPr>
            </w:pPr>
            <w:r w:rsidRPr="002422FA">
              <w:t>Don’t know</w:t>
            </w:r>
          </w:p>
        </w:tc>
        <w:tc>
          <w:tcPr>
            <w:tcW w:w="2876" w:type="dxa"/>
            <w:shd w:val="clear" w:color="auto" w:fill="auto"/>
          </w:tcPr>
          <w:p w14:paraId="6F121FF0" w14:textId="77777777" w:rsidR="00F66B2A" w:rsidRPr="002422FA" w:rsidRDefault="00F66B2A" w:rsidP="006569BF">
            <w:r w:rsidRPr="002422FA">
              <w:t>Equals(Q13,1)</w:t>
            </w:r>
          </w:p>
        </w:tc>
        <w:tc>
          <w:tcPr>
            <w:tcW w:w="1829" w:type="dxa"/>
            <w:shd w:val="clear" w:color="auto" w:fill="auto"/>
          </w:tcPr>
          <w:p w14:paraId="25602171" w14:textId="77777777" w:rsidR="00F66B2A" w:rsidRPr="002422FA" w:rsidRDefault="00F66B2A" w:rsidP="006569BF"/>
        </w:tc>
        <w:tc>
          <w:tcPr>
            <w:tcW w:w="1710" w:type="dxa"/>
            <w:shd w:val="clear" w:color="auto" w:fill="auto"/>
          </w:tcPr>
          <w:p w14:paraId="73EFAB36" w14:textId="77777777" w:rsidR="00F66B2A" w:rsidRPr="002422FA" w:rsidRDefault="00F66B2A" w:rsidP="006569BF"/>
        </w:tc>
      </w:tr>
      <w:tr w:rsidR="00F66B2A" w:rsidRPr="002422FA" w14:paraId="3FB1634D" w14:textId="77777777" w:rsidTr="00987B7F">
        <w:trPr>
          <w:cantSplit/>
        </w:trPr>
        <w:tc>
          <w:tcPr>
            <w:tcW w:w="1271" w:type="dxa"/>
            <w:shd w:val="clear" w:color="auto" w:fill="auto"/>
          </w:tcPr>
          <w:p w14:paraId="2160FFF7" w14:textId="77777777" w:rsidR="00F66B2A" w:rsidRPr="002422FA" w:rsidRDefault="00F66B2A" w:rsidP="006569BF">
            <w:r w:rsidRPr="002422FA">
              <w:lastRenderedPageBreak/>
              <w:t>Q13B</w:t>
            </w:r>
          </w:p>
        </w:tc>
        <w:tc>
          <w:tcPr>
            <w:tcW w:w="3969" w:type="dxa"/>
            <w:shd w:val="clear" w:color="auto" w:fill="auto"/>
          </w:tcPr>
          <w:p w14:paraId="2148709D" w14:textId="77777777" w:rsidR="00F66B2A" w:rsidRPr="002422FA" w:rsidRDefault="00F66B2A" w:rsidP="006569BF">
            <w:r w:rsidRPr="002422FA">
              <w:t>Q13B. Why did it make your life worse?</w:t>
            </w:r>
          </w:p>
        </w:tc>
        <w:tc>
          <w:tcPr>
            <w:tcW w:w="2794" w:type="dxa"/>
            <w:shd w:val="clear" w:color="auto" w:fill="auto"/>
          </w:tcPr>
          <w:p w14:paraId="7314EE41" w14:textId="77777777" w:rsidR="00F66B2A" w:rsidRPr="002422FA" w:rsidRDefault="00F66B2A" w:rsidP="006569BF">
            <w:pPr>
              <w:pStyle w:val="ListParagraph"/>
              <w:numPr>
                <w:ilvl w:val="0"/>
                <w:numId w:val="81"/>
              </w:numPr>
            </w:pPr>
            <w:proofErr w:type="gramStart"/>
            <w:r w:rsidRPr="002422FA">
              <w:t>We  lost</w:t>
            </w:r>
            <w:proofErr w:type="gramEnd"/>
            <w:r w:rsidRPr="002422FA">
              <w:t xml:space="preserve"> access to a service(s) because of it</w:t>
            </w:r>
          </w:p>
          <w:p w14:paraId="05052ECD" w14:textId="77777777" w:rsidR="00F66B2A" w:rsidRPr="002422FA" w:rsidRDefault="00F66B2A" w:rsidP="006569BF">
            <w:pPr>
              <w:pStyle w:val="ListParagraph"/>
              <w:numPr>
                <w:ilvl w:val="0"/>
                <w:numId w:val="81"/>
              </w:numPr>
            </w:pPr>
            <w:r w:rsidRPr="002422FA">
              <w:t>Too many services are linked to the same ID</w:t>
            </w:r>
          </w:p>
          <w:p w14:paraId="32E11343" w14:textId="77777777" w:rsidR="00F66B2A" w:rsidRPr="002422FA" w:rsidRDefault="00F66B2A" w:rsidP="006569BF">
            <w:pPr>
              <w:pStyle w:val="ListParagraph"/>
              <w:numPr>
                <w:ilvl w:val="0"/>
                <w:numId w:val="81"/>
              </w:numPr>
            </w:pPr>
            <w:r w:rsidRPr="002422FA">
              <w:t>It is inconvenient for us to give Aadhaar for every identity proof</w:t>
            </w:r>
          </w:p>
          <w:p w14:paraId="7FACD24B" w14:textId="77777777" w:rsidR="00F66B2A" w:rsidRPr="002422FA" w:rsidRDefault="00F66B2A" w:rsidP="006569BF">
            <w:pPr>
              <w:pStyle w:val="ListParagraph"/>
              <w:numPr>
                <w:ilvl w:val="0"/>
                <w:numId w:val="81"/>
              </w:numPr>
            </w:pPr>
            <w:r w:rsidRPr="002422FA">
              <w:t>It made services more difficult to access/it means we too longer to access services</w:t>
            </w:r>
          </w:p>
          <w:p w14:paraId="240C8919" w14:textId="77777777" w:rsidR="00F66B2A" w:rsidRPr="002422FA" w:rsidRDefault="00F66B2A" w:rsidP="006569BF">
            <w:pPr>
              <w:pStyle w:val="ListParagraph"/>
              <w:numPr>
                <w:ilvl w:val="0"/>
                <w:numId w:val="81"/>
              </w:numPr>
            </w:pPr>
            <w:r w:rsidRPr="002422FA">
              <w:t>We are worried about others getting benefits in our name</w:t>
            </w:r>
          </w:p>
          <w:p w14:paraId="0FF455AF" w14:textId="77777777" w:rsidR="00F66B2A" w:rsidRPr="002422FA" w:rsidRDefault="00F66B2A" w:rsidP="006569BF">
            <w:pPr>
              <w:pStyle w:val="ListParagraph"/>
              <w:numPr>
                <w:ilvl w:val="0"/>
                <w:numId w:val="81"/>
              </w:numPr>
            </w:pPr>
            <w:r w:rsidRPr="002422FA">
              <w:t>We are worried about the safety of our data</w:t>
            </w:r>
          </w:p>
          <w:p w14:paraId="2B87C6A2" w14:textId="77777777" w:rsidR="00F66B2A" w:rsidRPr="002422FA" w:rsidRDefault="00F66B2A" w:rsidP="006569BF">
            <w:pPr>
              <w:pStyle w:val="ListParagraph"/>
              <w:numPr>
                <w:ilvl w:val="0"/>
                <w:numId w:val="81"/>
              </w:numPr>
            </w:pPr>
            <w:r w:rsidRPr="002422FA">
              <w:t>Others (please specify)</w:t>
            </w:r>
          </w:p>
          <w:p w14:paraId="12DC0733" w14:textId="77777777" w:rsidR="00F66B2A" w:rsidRPr="002422FA" w:rsidRDefault="00F66B2A" w:rsidP="006569BF">
            <w:pPr>
              <w:pStyle w:val="ListParagraph"/>
              <w:numPr>
                <w:ilvl w:val="0"/>
                <w:numId w:val="81"/>
              </w:numPr>
            </w:pPr>
            <w:r w:rsidRPr="002422FA">
              <w:t>Don’t know</w:t>
            </w:r>
          </w:p>
        </w:tc>
        <w:tc>
          <w:tcPr>
            <w:tcW w:w="2876" w:type="dxa"/>
            <w:shd w:val="clear" w:color="auto" w:fill="auto"/>
          </w:tcPr>
          <w:p w14:paraId="1E0CFAE8" w14:textId="77777777" w:rsidR="00F66B2A" w:rsidRPr="002422FA" w:rsidRDefault="00F66B2A" w:rsidP="006569BF">
            <w:r w:rsidRPr="002422FA">
              <w:t>Equals(Q13,3)</w:t>
            </w:r>
          </w:p>
        </w:tc>
        <w:tc>
          <w:tcPr>
            <w:tcW w:w="1829" w:type="dxa"/>
            <w:shd w:val="clear" w:color="auto" w:fill="auto"/>
          </w:tcPr>
          <w:p w14:paraId="730265C7" w14:textId="77777777" w:rsidR="00F66B2A" w:rsidRPr="002422FA" w:rsidRDefault="00F66B2A" w:rsidP="006569BF"/>
        </w:tc>
        <w:tc>
          <w:tcPr>
            <w:tcW w:w="1710" w:type="dxa"/>
            <w:shd w:val="clear" w:color="auto" w:fill="auto"/>
          </w:tcPr>
          <w:p w14:paraId="3E0778C8" w14:textId="77777777" w:rsidR="00F66B2A" w:rsidRPr="002422FA" w:rsidRDefault="00F66B2A" w:rsidP="006569BF"/>
        </w:tc>
      </w:tr>
      <w:tr w:rsidR="00F66B2A" w:rsidRPr="002422FA" w14:paraId="61D9B1A7" w14:textId="77777777" w:rsidTr="00987B7F">
        <w:trPr>
          <w:cantSplit/>
        </w:trPr>
        <w:tc>
          <w:tcPr>
            <w:tcW w:w="1271" w:type="dxa"/>
            <w:shd w:val="clear" w:color="auto" w:fill="auto"/>
          </w:tcPr>
          <w:p w14:paraId="133B683A" w14:textId="77777777" w:rsidR="00F66B2A" w:rsidRPr="002422FA" w:rsidRDefault="00F66B2A" w:rsidP="006569BF">
            <w:r w:rsidRPr="002422FA">
              <w:lastRenderedPageBreak/>
              <w:t>Q14</w:t>
            </w:r>
          </w:p>
        </w:tc>
        <w:tc>
          <w:tcPr>
            <w:tcW w:w="3969" w:type="dxa"/>
            <w:shd w:val="clear" w:color="auto" w:fill="auto"/>
          </w:tcPr>
          <w:p w14:paraId="691A3815" w14:textId="77777777" w:rsidR="00F66B2A" w:rsidRPr="002422FA" w:rsidRDefault="00F66B2A" w:rsidP="006569BF">
            <w:r w:rsidRPr="002422FA">
              <w:t>Q14 What are the benefits with Aadhaar that matter most to you? Please list up to 3.</w:t>
            </w:r>
          </w:p>
        </w:tc>
        <w:tc>
          <w:tcPr>
            <w:tcW w:w="2794" w:type="dxa"/>
            <w:shd w:val="clear" w:color="auto" w:fill="auto"/>
          </w:tcPr>
          <w:p w14:paraId="2DE6749E" w14:textId="77777777" w:rsidR="00F66B2A" w:rsidRPr="002422FA" w:rsidRDefault="00F66B2A" w:rsidP="006569BF">
            <w:pPr>
              <w:pStyle w:val="ListParagraph"/>
              <w:numPr>
                <w:ilvl w:val="0"/>
                <w:numId w:val="82"/>
              </w:numPr>
            </w:pPr>
            <w:proofErr w:type="gramStart"/>
            <w:r w:rsidRPr="002422FA">
              <w:t>It  gives</w:t>
            </w:r>
            <w:proofErr w:type="gramEnd"/>
            <w:r w:rsidRPr="002422FA">
              <w:t xml:space="preserve"> access to a service(s)</w:t>
            </w:r>
          </w:p>
          <w:p w14:paraId="7D1495F4" w14:textId="77777777" w:rsidR="00F66B2A" w:rsidRPr="002422FA" w:rsidRDefault="00F66B2A" w:rsidP="006569BF">
            <w:pPr>
              <w:pStyle w:val="ListParagraph"/>
              <w:numPr>
                <w:ilvl w:val="0"/>
                <w:numId w:val="82"/>
              </w:numPr>
            </w:pPr>
            <w:r w:rsidRPr="002422FA">
              <w:t>Everyone accepts it as identity proof</w:t>
            </w:r>
          </w:p>
          <w:p w14:paraId="19C9B990" w14:textId="77777777" w:rsidR="00F66B2A" w:rsidRPr="002422FA" w:rsidRDefault="00F66B2A" w:rsidP="006569BF">
            <w:pPr>
              <w:pStyle w:val="ListParagraph"/>
              <w:numPr>
                <w:ilvl w:val="0"/>
                <w:numId w:val="82"/>
              </w:numPr>
            </w:pPr>
            <w:r w:rsidRPr="002422FA">
              <w:t>It is easy to carry one ID/just give fingerprint/iris scan</w:t>
            </w:r>
          </w:p>
          <w:p w14:paraId="6AE08FF8" w14:textId="77777777" w:rsidR="00F66B2A" w:rsidRPr="002422FA" w:rsidRDefault="00F66B2A" w:rsidP="006569BF">
            <w:pPr>
              <w:pStyle w:val="ListParagraph"/>
              <w:numPr>
                <w:ilvl w:val="0"/>
                <w:numId w:val="82"/>
              </w:numPr>
            </w:pPr>
            <w:r w:rsidRPr="002422FA">
              <w:t>It gives me a personal identity/proof of address</w:t>
            </w:r>
          </w:p>
          <w:p w14:paraId="440001F3" w14:textId="77777777" w:rsidR="00F66B2A" w:rsidRPr="002422FA" w:rsidRDefault="00F66B2A" w:rsidP="006569BF">
            <w:pPr>
              <w:pStyle w:val="ListParagraph"/>
              <w:numPr>
                <w:ilvl w:val="0"/>
                <w:numId w:val="82"/>
              </w:numPr>
            </w:pPr>
            <w:r w:rsidRPr="002422FA">
              <w:t>It makes access to services easier (faster, cheaper, more reliable)</w:t>
            </w:r>
          </w:p>
          <w:p w14:paraId="4F578DA2" w14:textId="3C9A4670" w:rsidR="00F66B2A" w:rsidRPr="002422FA" w:rsidRDefault="00F66B2A" w:rsidP="006569BF">
            <w:pPr>
              <w:pStyle w:val="ListParagraph"/>
              <w:numPr>
                <w:ilvl w:val="0"/>
                <w:numId w:val="82"/>
              </w:numPr>
            </w:pPr>
            <w:r w:rsidRPr="002422FA">
              <w:t>It can’t be misu</w:t>
            </w:r>
            <w:r w:rsidR="00544395" w:rsidRPr="002422FA">
              <w:t>s</w:t>
            </w:r>
            <w:r w:rsidRPr="002422FA">
              <w:t>ed/nobody can get benefits in my name</w:t>
            </w:r>
          </w:p>
          <w:p w14:paraId="6CE16F31" w14:textId="77777777" w:rsidR="00F66B2A" w:rsidRPr="002422FA" w:rsidRDefault="00F66B2A" w:rsidP="006569BF">
            <w:pPr>
              <w:pStyle w:val="ListParagraph"/>
              <w:numPr>
                <w:ilvl w:val="0"/>
                <w:numId w:val="82"/>
              </w:numPr>
            </w:pPr>
            <w:r w:rsidRPr="002422FA">
              <w:t>I feel it is secure (my data is safe)</w:t>
            </w:r>
          </w:p>
          <w:p w14:paraId="1F73A7DC" w14:textId="77777777" w:rsidR="00F66B2A" w:rsidRPr="002422FA" w:rsidRDefault="00F66B2A" w:rsidP="006569BF">
            <w:pPr>
              <w:pStyle w:val="ListParagraph"/>
              <w:numPr>
                <w:ilvl w:val="0"/>
                <w:numId w:val="82"/>
              </w:numPr>
            </w:pPr>
            <w:r w:rsidRPr="002422FA">
              <w:t>Others (please specify)</w:t>
            </w:r>
          </w:p>
          <w:p w14:paraId="32FB5C8B" w14:textId="77777777" w:rsidR="00F66B2A" w:rsidRPr="002422FA" w:rsidRDefault="00F66B2A" w:rsidP="006569BF">
            <w:pPr>
              <w:pStyle w:val="ListParagraph"/>
              <w:numPr>
                <w:ilvl w:val="0"/>
                <w:numId w:val="82"/>
              </w:numPr>
            </w:pPr>
            <w:r w:rsidRPr="002422FA">
              <w:t>None</w:t>
            </w:r>
          </w:p>
          <w:p w14:paraId="701A0E1F" w14:textId="77777777" w:rsidR="00F66B2A" w:rsidRPr="002422FA" w:rsidRDefault="00F66B2A" w:rsidP="006569BF">
            <w:pPr>
              <w:pStyle w:val="ListParagraph"/>
              <w:numPr>
                <w:ilvl w:val="0"/>
                <w:numId w:val="82"/>
              </w:numPr>
            </w:pPr>
            <w:r w:rsidRPr="002422FA">
              <w:t>Don’t know</w:t>
            </w:r>
          </w:p>
        </w:tc>
        <w:tc>
          <w:tcPr>
            <w:tcW w:w="2876" w:type="dxa"/>
            <w:shd w:val="clear" w:color="auto" w:fill="auto"/>
          </w:tcPr>
          <w:p w14:paraId="329C9BFF" w14:textId="77777777" w:rsidR="00F66B2A" w:rsidRPr="002422FA" w:rsidRDefault="00F66B2A" w:rsidP="006569BF"/>
        </w:tc>
        <w:tc>
          <w:tcPr>
            <w:tcW w:w="1829" w:type="dxa"/>
            <w:shd w:val="clear" w:color="auto" w:fill="auto"/>
          </w:tcPr>
          <w:p w14:paraId="3D194C4B" w14:textId="77777777" w:rsidR="00F66B2A" w:rsidRPr="002422FA" w:rsidRDefault="00F66B2A" w:rsidP="006569BF">
            <w:r w:rsidRPr="002422FA">
              <w:t>(do not read out options)</w:t>
            </w:r>
          </w:p>
        </w:tc>
        <w:tc>
          <w:tcPr>
            <w:tcW w:w="1710" w:type="dxa"/>
            <w:shd w:val="clear" w:color="auto" w:fill="auto"/>
          </w:tcPr>
          <w:p w14:paraId="0E90BE1A" w14:textId="77777777" w:rsidR="00F66B2A" w:rsidRPr="002422FA" w:rsidRDefault="00F66B2A" w:rsidP="006569BF"/>
        </w:tc>
      </w:tr>
      <w:tr w:rsidR="00F66B2A" w:rsidRPr="002422FA" w14:paraId="40D8262C" w14:textId="77777777" w:rsidTr="00987B7F">
        <w:trPr>
          <w:cantSplit/>
        </w:trPr>
        <w:tc>
          <w:tcPr>
            <w:tcW w:w="1271" w:type="dxa"/>
            <w:shd w:val="clear" w:color="auto" w:fill="auto"/>
          </w:tcPr>
          <w:p w14:paraId="77813512" w14:textId="77777777" w:rsidR="00F66B2A" w:rsidRPr="002422FA" w:rsidRDefault="00F66B2A" w:rsidP="006569BF">
            <w:r w:rsidRPr="002422FA">
              <w:lastRenderedPageBreak/>
              <w:t>Q15</w:t>
            </w:r>
          </w:p>
        </w:tc>
        <w:tc>
          <w:tcPr>
            <w:tcW w:w="3969" w:type="dxa"/>
            <w:shd w:val="clear" w:color="auto" w:fill="auto"/>
          </w:tcPr>
          <w:p w14:paraId="32DDF8D6" w14:textId="77777777" w:rsidR="00F66B2A" w:rsidRPr="002422FA" w:rsidRDefault="00F66B2A" w:rsidP="006569BF">
            <w:r w:rsidRPr="002422FA">
              <w:t>Q15 What are the challenges with Aadhaar that matter most to you? Please list up to 3.</w:t>
            </w:r>
          </w:p>
        </w:tc>
        <w:tc>
          <w:tcPr>
            <w:tcW w:w="2794" w:type="dxa"/>
            <w:shd w:val="clear" w:color="auto" w:fill="auto"/>
          </w:tcPr>
          <w:p w14:paraId="08A008FB" w14:textId="2C555CD5" w:rsidR="00F66B2A" w:rsidRPr="002422FA" w:rsidRDefault="00F66B2A" w:rsidP="006569BF">
            <w:pPr>
              <w:pStyle w:val="ListParagraph"/>
              <w:numPr>
                <w:ilvl w:val="0"/>
                <w:numId w:val="83"/>
              </w:numPr>
            </w:pPr>
            <w:r w:rsidRPr="002422FA">
              <w:t>It can cause loss of access to a service(s)</w:t>
            </w:r>
          </w:p>
          <w:p w14:paraId="7E85337C" w14:textId="77777777" w:rsidR="00F66B2A" w:rsidRPr="002422FA" w:rsidRDefault="00F66B2A" w:rsidP="006569BF">
            <w:pPr>
              <w:pStyle w:val="ListParagraph"/>
              <w:numPr>
                <w:ilvl w:val="0"/>
                <w:numId w:val="83"/>
              </w:numPr>
            </w:pPr>
            <w:r w:rsidRPr="002422FA">
              <w:t>Too many services are linked to the same ID and/or there is a risk of losing it</w:t>
            </w:r>
          </w:p>
          <w:p w14:paraId="571525FD" w14:textId="77777777" w:rsidR="00F66B2A" w:rsidRPr="002422FA" w:rsidRDefault="00F66B2A" w:rsidP="006569BF">
            <w:pPr>
              <w:pStyle w:val="ListParagraph"/>
              <w:numPr>
                <w:ilvl w:val="0"/>
                <w:numId w:val="83"/>
              </w:numPr>
            </w:pPr>
            <w:r w:rsidRPr="002422FA">
              <w:t>It is inconvenient to have to give Aadhaar for every identity proof/carry Aadhaar with other documents</w:t>
            </w:r>
          </w:p>
          <w:p w14:paraId="615F442F" w14:textId="77777777" w:rsidR="00F66B2A" w:rsidRPr="002422FA" w:rsidRDefault="00F66B2A" w:rsidP="006569BF">
            <w:pPr>
              <w:pStyle w:val="ListParagraph"/>
              <w:numPr>
                <w:ilvl w:val="0"/>
                <w:numId w:val="83"/>
              </w:numPr>
            </w:pPr>
            <w:r w:rsidRPr="002422FA">
              <w:t>It makes it more difficult to access services (e.g. more expensive, slower, less reliable)</w:t>
            </w:r>
          </w:p>
          <w:p w14:paraId="1EC7A0C8" w14:textId="77777777" w:rsidR="00F66B2A" w:rsidRPr="002422FA" w:rsidRDefault="00F66B2A" w:rsidP="006569BF">
            <w:pPr>
              <w:pStyle w:val="ListParagraph"/>
              <w:numPr>
                <w:ilvl w:val="0"/>
                <w:numId w:val="83"/>
              </w:numPr>
            </w:pPr>
            <w:r w:rsidRPr="002422FA">
              <w:t>I think it can be misused/others can get benefits in my name</w:t>
            </w:r>
          </w:p>
          <w:p w14:paraId="6B6FED19" w14:textId="77777777" w:rsidR="00F66B2A" w:rsidRPr="002422FA" w:rsidRDefault="00F66B2A" w:rsidP="006569BF">
            <w:pPr>
              <w:pStyle w:val="ListParagraph"/>
              <w:numPr>
                <w:ilvl w:val="0"/>
                <w:numId w:val="83"/>
              </w:numPr>
            </w:pPr>
            <w:r w:rsidRPr="002422FA">
              <w:t>I don’t feel that it is secure (my data is not safe)</w:t>
            </w:r>
          </w:p>
          <w:p w14:paraId="3FE7CD1F" w14:textId="77777777" w:rsidR="00F66B2A" w:rsidRPr="002422FA" w:rsidRDefault="00F66B2A" w:rsidP="006569BF">
            <w:pPr>
              <w:pStyle w:val="ListParagraph"/>
              <w:numPr>
                <w:ilvl w:val="0"/>
                <w:numId w:val="83"/>
              </w:numPr>
            </w:pPr>
            <w:r w:rsidRPr="002422FA">
              <w:t>Others (please specify)</w:t>
            </w:r>
          </w:p>
          <w:p w14:paraId="3AB4ED9D" w14:textId="77777777" w:rsidR="00F66B2A" w:rsidRPr="002422FA" w:rsidRDefault="00F66B2A" w:rsidP="006569BF">
            <w:pPr>
              <w:pStyle w:val="ListParagraph"/>
              <w:numPr>
                <w:ilvl w:val="0"/>
                <w:numId w:val="83"/>
              </w:numPr>
            </w:pPr>
            <w:r w:rsidRPr="002422FA">
              <w:t>None</w:t>
            </w:r>
          </w:p>
          <w:p w14:paraId="4A0C6139" w14:textId="77777777" w:rsidR="00F66B2A" w:rsidRPr="002422FA" w:rsidRDefault="00F66B2A" w:rsidP="006569BF">
            <w:pPr>
              <w:pStyle w:val="ListParagraph"/>
              <w:numPr>
                <w:ilvl w:val="0"/>
                <w:numId w:val="83"/>
              </w:numPr>
            </w:pPr>
            <w:r w:rsidRPr="002422FA">
              <w:t>Don’t know</w:t>
            </w:r>
          </w:p>
        </w:tc>
        <w:tc>
          <w:tcPr>
            <w:tcW w:w="2876" w:type="dxa"/>
            <w:shd w:val="clear" w:color="auto" w:fill="auto"/>
          </w:tcPr>
          <w:p w14:paraId="57FAA298" w14:textId="77777777" w:rsidR="00F66B2A" w:rsidRPr="002422FA" w:rsidRDefault="00F66B2A" w:rsidP="006569BF"/>
        </w:tc>
        <w:tc>
          <w:tcPr>
            <w:tcW w:w="1829" w:type="dxa"/>
            <w:shd w:val="clear" w:color="auto" w:fill="auto"/>
          </w:tcPr>
          <w:p w14:paraId="453C87B8" w14:textId="77777777" w:rsidR="00F66B2A" w:rsidRPr="002422FA" w:rsidRDefault="00F66B2A" w:rsidP="006569BF">
            <w:r w:rsidRPr="002422FA">
              <w:t>(Do not read out all options)</w:t>
            </w:r>
          </w:p>
        </w:tc>
        <w:tc>
          <w:tcPr>
            <w:tcW w:w="1710" w:type="dxa"/>
            <w:shd w:val="clear" w:color="auto" w:fill="auto"/>
          </w:tcPr>
          <w:p w14:paraId="3E2F8A44" w14:textId="77777777" w:rsidR="00F66B2A" w:rsidRPr="002422FA" w:rsidRDefault="00F66B2A" w:rsidP="006569BF"/>
        </w:tc>
      </w:tr>
      <w:tr w:rsidR="00F66B2A" w:rsidRPr="002422FA" w14:paraId="0F5CB84A" w14:textId="77777777" w:rsidTr="00987B7F">
        <w:trPr>
          <w:cantSplit/>
        </w:trPr>
        <w:tc>
          <w:tcPr>
            <w:tcW w:w="1271" w:type="dxa"/>
            <w:shd w:val="clear" w:color="auto" w:fill="auto"/>
          </w:tcPr>
          <w:p w14:paraId="3F3D4D29" w14:textId="77777777" w:rsidR="00F66B2A" w:rsidRPr="002422FA" w:rsidRDefault="00F66B2A" w:rsidP="006569BF">
            <w:r w:rsidRPr="002422FA">
              <w:t>Q16iip</w:t>
            </w:r>
          </w:p>
        </w:tc>
        <w:tc>
          <w:tcPr>
            <w:tcW w:w="3969" w:type="dxa"/>
            <w:shd w:val="clear" w:color="auto" w:fill="auto"/>
          </w:tcPr>
          <w:p w14:paraId="2DC5FC4E" w14:textId="77777777" w:rsidR="00F66B2A" w:rsidRPr="002422FA" w:rsidRDefault="00F66B2A" w:rsidP="006569BF">
            <w:r w:rsidRPr="002422FA">
              <w:t>Q16ii) Do you have an Aadhaar or not?</w:t>
            </w:r>
          </w:p>
        </w:tc>
        <w:tc>
          <w:tcPr>
            <w:tcW w:w="2794" w:type="dxa"/>
            <w:shd w:val="clear" w:color="auto" w:fill="auto"/>
          </w:tcPr>
          <w:p w14:paraId="1F6D1115" w14:textId="77777777" w:rsidR="00F66B2A" w:rsidRPr="002422FA" w:rsidRDefault="00F66B2A" w:rsidP="006569BF">
            <w:pPr>
              <w:pStyle w:val="ListParagraph"/>
              <w:numPr>
                <w:ilvl w:val="0"/>
                <w:numId w:val="84"/>
              </w:numPr>
            </w:pPr>
            <w:r w:rsidRPr="002422FA">
              <w:t>Yes</w:t>
            </w:r>
          </w:p>
          <w:p w14:paraId="363516D1" w14:textId="77777777" w:rsidR="00F66B2A" w:rsidRPr="002422FA" w:rsidRDefault="00F66B2A" w:rsidP="006569BF">
            <w:pPr>
              <w:pStyle w:val="ListParagraph"/>
              <w:numPr>
                <w:ilvl w:val="0"/>
                <w:numId w:val="84"/>
              </w:numPr>
            </w:pPr>
            <w:r w:rsidRPr="002422FA">
              <w:t>No</w:t>
            </w:r>
          </w:p>
          <w:p w14:paraId="2DB90EA4" w14:textId="77777777" w:rsidR="00F66B2A" w:rsidRPr="002422FA" w:rsidRDefault="00F66B2A" w:rsidP="006569BF">
            <w:pPr>
              <w:pStyle w:val="ListParagraph"/>
              <w:numPr>
                <w:ilvl w:val="0"/>
                <w:numId w:val="84"/>
              </w:numPr>
            </w:pPr>
            <w:r w:rsidRPr="002422FA">
              <w:t>Don't know</w:t>
            </w:r>
          </w:p>
        </w:tc>
        <w:tc>
          <w:tcPr>
            <w:tcW w:w="2876" w:type="dxa"/>
            <w:shd w:val="clear" w:color="auto" w:fill="auto"/>
          </w:tcPr>
          <w:p w14:paraId="2F7384B1" w14:textId="77777777" w:rsidR="00F66B2A" w:rsidRPr="002422FA" w:rsidRDefault="00F66B2A" w:rsidP="006569BF"/>
        </w:tc>
        <w:tc>
          <w:tcPr>
            <w:tcW w:w="1829" w:type="dxa"/>
            <w:shd w:val="clear" w:color="auto" w:fill="auto"/>
          </w:tcPr>
          <w:p w14:paraId="7DB64F57" w14:textId="77777777" w:rsidR="00F66B2A" w:rsidRPr="002422FA" w:rsidRDefault="00F66B2A" w:rsidP="006569BF">
            <w:r w:rsidRPr="002422FA">
              <w:t>(if respondent is unsure, prompt them by describing what Aadhaar is, what it looks like, show a picture of an Aadhaar card, suggest they ask someone else, etc. If they are still unsure, put in don't know)</w:t>
            </w:r>
          </w:p>
        </w:tc>
        <w:tc>
          <w:tcPr>
            <w:tcW w:w="1710" w:type="dxa"/>
            <w:shd w:val="clear" w:color="auto" w:fill="auto"/>
          </w:tcPr>
          <w:p w14:paraId="560EC307" w14:textId="77777777" w:rsidR="00F66B2A" w:rsidRPr="002422FA" w:rsidRDefault="00F66B2A" w:rsidP="006569BF"/>
        </w:tc>
      </w:tr>
      <w:tr w:rsidR="00F66B2A" w:rsidRPr="002422FA" w14:paraId="0ECE4123" w14:textId="77777777" w:rsidTr="00987B7F">
        <w:trPr>
          <w:cantSplit/>
        </w:trPr>
        <w:tc>
          <w:tcPr>
            <w:tcW w:w="1271" w:type="dxa"/>
            <w:shd w:val="clear" w:color="auto" w:fill="auto"/>
          </w:tcPr>
          <w:p w14:paraId="7316B311" w14:textId="77777777" w:rsidR="00F66B2A" w:rsidRPr="002422FA" w:rsidRDefault="00F66B2A" w:rsidP="006569BF">
            <w:r w:rsidRPr="002422FA">
              <w:lastRenderedPageBreak/>
              <w:t>Q16iiip</w:t>
            </w:r>
          </w:p>
        </w:tc>
        <w:tc>
          <w:tcPr>
            <w:tcW w:w="3969" w:type="dxa"/>
            <w:shd w:val="clear" w:color="auto" w:fill="auto"/>
          </w:tcPr>
          <w:p w14:paraId="48E07841" w14:textId="77777777" w:rsidR="00F66B2A" w:rsidRPr="002422FA" w:rsidRDefault="00F66B2A" w:rsidP="006569BF">
            <w:r w:rsidRPr="002422FA">
              <w:t>Q16iii) Was your Aadhaar ever cancelled?</w:t>
            </w:r>
          </w:p>
        </w:tc>
        <w:tc>
          <w:tcPr>
            <w:tcW w:w="2794" w:type="dxa"/>
            <w:shd w:val="clear" w:color="auto" w:fill="auto"/>
          </w:tcPr>
          <w:p w14:paraId="667230CD" w14:textId="77777777" w:rsidR="00F66B2A" w:rsidRPr="002422FA" w:rsidRDefault="00F66B2A" w:rsidP="006569BF">
            <w:pPr>
              <w:pStyle w:val="ListParagraph"/>
              <w:numPr>
                <w:ilvl w:val="0"/>
                <w:numId w:val="85"/>
              </w:numPr>
            </w:pPr>
            <w:r w:rsidRPr="002422FA">
              <w:t>Yes</w:t>
            </w:r>
          </w:p>
          <w:p w14:paraId="45C7047C" w14:textId="77777777" w:rsidR="00F66B2A" w:rsidRPr="002422FA" w:rsidRDefault="00F66B2A" w:rsidP="006569BF">
            <w:pPr>
              <w:pStyle w:val="ListParagraph"/>
              <w:numPr>
                <w:ilvl w:val="0"/>
                <w:numId w:val="85"/>
              </w:numPr>
            </w:pPr>
            <w:r w:rsidRPr="002422FA">
              <w:t>No</w:t>
            </w:r>
          </w:p>
          <w:p w14:paraId="7F03E4FB" w14:textId="77777777" w:rsidR="00F66B2A" w:rsidRPr="002422FA" w:rsidRDefault="00F66B2A" w:rsidP="006569BF">
            <w:pPr>
              <w:pStyle w:val="ListParagraph"/>
              <w:numPr>
                <w:ilvl w:val="0"/>
                <w:numId w:val="85"/>
              </w:numPr>
            </w:pPr>
            <w:r w:rsidRPr="002422FA">
              <w:t>Don't know</w:t>
            </w:r>
          </w:p>
        </w:tc>
        <w:tc>
          <w:tcPr>
            <w:tcW w:w="2876" w:type="dxa"/>
            <w:shd w:val="clear" w:color="auto" w:fill="auto"/>
          </w:tcPr>
          <w:p w14:paraId="53746C84" w14:textId="77777777" w:rsidR="00F66B2A" w:rsidRPr="002422FA" w:rsidRDefault="00F66B2A" w:rsidP="006569BF">
            <w:proofErr w:type="gramStart"/>
            <w:r w:rsidRPr="002422FA">
              <w:t>!Equals</w:t>
            </w:r>
            <w:proofErr w:type="gramEnd"/>
            <w:r w:rsidRPr="002422FA">
              <w:t>(Q16iiP,3) &amp;&amp; !Equals(Q16iiP,2)</w:t>
            </w:r>
          </w:p>
        </w:tc>
        <w:tc>
          <w:tcPr>
            <w:tcW w:w="1829" w:type="dxa"/>
            <w:shd w:val="clear" w:color="auto" w:fill="auto"/>
          </w:tcPr>
          <w:p w14:paraId="3473DD32" w14:textId="77777777" w:rsidR="00F66B2A" w:rsidRPr="002422FA" w:rsidRDefault="00F66B2A" w:rsidP="006569BF"/>
        </w:tc>
        <w:tc>
          <w:tcPr>
            <w:tcW w:w="1710" w:type="dxa"/>
            <w:shd w:val="clear" w:color="auto" w:fill="auto"/>
          </w:tcPr>
          <w:p w14:paraId="5BF98773" w14:textId="77777777" w:rsidR="00F66B2A" w:rsidRPr="002422FA" w:rsidRDefault="00F66B2A" w:rsidP="006569BF"/>
        </w:tc>
      </w:tr>
    </w:tbl>
    <w:p w14:paraId="19A5A6F2" w14:textId="77777777" w:rsidR="00F66B2A" w:rsidRPr="002422FA" w:rsidRDefault="00F66B2A" w:rsidP="006569BF"/>
    <w:p w14:paraId="31DE4C91" w14:textId="77777777" w:rsidR="000A79CD" w:rsidRPr="002422FA" w:rsidRDefault="000A79CD" w:rsidP="006569BF">
      <w:pPr>
        <w:rPr>
          <w:rFonts w:eastAsiaTheme="majorEastAsia" w:cstheme="majorBidi"/>
          <w:color w:val="881944" w:themeColor="accent1"/>
          <w:sz w:val="32"/>
          <w:szCs w:val="40"/>
        </w:rPr>
      </w:pPr>
      <w:bookmarkStart w:id="8" w:name="_Toc25063862"/>
      <w:r w:rsidRPr="002422FA">
        <w:br w:type="page"/>
      </w:r>
    </w:p>
    <w:p w14:paraId="0302537B" w14:textId="730214A1" w:rsidR="00F66B2A" w:rsidRPr="002422FA" w:rsidRDefault="00174AEB" w:rsidP="006569BF">
      <w:pPr>
        <w:pStyle w:val="Heading1"/>
      </w:pPr>
      <w:bookmarkStart w:id="9" w:name="_Toc25506604"/>
      <w:r w:rsidRPr="002422FA">
        <w:lastRenderedPageBreak/>
        <w:t>Aadhaar enrolment</w:t>
      </w:r>
      <w:bookmarkEnd w:id="8"/>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4"/>
        <w:gridCol w:w="3533"/>
        <w:gridCol w:w="3604"/>
        <w:gridCol w:w="2767"/>
        <w:gridCol w:w="1762"/>
        <w:gridCol w:w="1644"/>
      </w:tblGrid>
      <w:tr w:rsidR="00A11DEE" w:rsidRPr="003C5BA6" w14:paraId="0377E3B9" w14:textId="77777777" w:rsidTr="00A11DEE">
        <w:trPr>
          <w:trHeight w:val="360"/>
          <w:tblHeader/>
        </w:trPr>
        <w:tc>
          <w:tcPr>
            <w:tcW w:w="1222" w:type="dxa"/>
            <w:shd w:val="clear" w:color="auto" w:fill="F2F2F2" w:themeFill="background1" w:themeFillShade="F2"/>
          </w:tcPr>
          <w:p w14:paraId="7AB89F99" w14:textId="77777777" w:rsidR="00A11DEE" w:rsidRPr="003C5BA6" w:rsidRDefault="00A11DEE" w:rsidP="006569BF">
            <w:r w:rsidRPr="003C5BA6">
              <w:t>Question ID</w:t>
            </w:r>
          </w:p>
        </w:tc>
        <w:tc>
          <w:tcPr>
            <w:tcW w:w="3606" w:type="dxa"/>
            <w:shd w:val="clear" w:color="auto" w:fill="F2F2F2" w:themeFill="background1" w:themeFillShade="F2"/>
          </w:tcPr>
          <w:p w14:paraId="17CFB62F" w14:textId="77777777" w:rsidR="00A11DEE" w:rsidRPr="003C5BA6" w:rsidRDefault="00A11DEE" w:rsidP="006569BF">
            <w:r w:rsidRPr="003C5BA6">
              <w:t>Question (English)</w:t>
            </w:r>
          </w:p>
        </w:tc>
        <w:tc>
          <w:tcPr>
            <w:tcW w:w="3464" w:type="dxa"/>
            <w:shd w:val="clear" w:color="auto" w:fill="F2F2F2" w:themeFill="background1" w:themeFillShade="F2"/>
          </w:tcPr>
          <w:p w14:paraId="168CD775" w14:textId="77777777" w:rsidR="00A11DEE" w:rsidRPr="003C5BA6" w:rsidRDefault="00A11DEE" w:rsidP="006569BF">
            <w:r w:rsidRPr="003C5BA6">
              <w:t>Options</w:t>
            </w:r>
          </w:p>
        </w:tc>
        <w:tc>
          <w:tcPr>
            <w:tcW w:w="2806" w:type="dxa"/>
            <w:shd w:val="clear" w:color="auto" w:fill="F2F2F2" w:themeFill="background1" w:themeFillShade="F2"/>
          </w:tcPr>
          <w:p w14:paraId="343267B1" w14:textId="77777777" w:rsidR="00A11DEE" w:rsidRPr="003C5BA6" w:rsidRDefault="00A11DEE" w:rsidP="006569BF">
            <w:r w:rsidRPr="003C5BA6">
              <w:t>Entrance Condition</w:t>
            </w:r>
          </w:p>
        </w:tc>
        <w:tc>
          <w:tcPr>
            <w:tcW w:w="1772" w:type="dxa"/>
            <w:shd w:val="clear" w:color="auto" w:fill="F2F2F2" w:themeFill="background1" w:themeFillShade="F2"/>
          </w:tcPr>
          <w:p w14:paraId="0CC0B005" w14:textId="77777777" w:rsidR="00A11DEE" w:rsidRPr="003C5BA6" w:rsidRDefault="00A11DEE" w:rsidP="006569BF">
            <w:r w:rsidRPr="003C5BA6">
              <w:t>Instructions</w:t>
            </w:r>
          </w:p>
        </w:tc>
        <w:tc>
          <w:tcPr>
            <w:tcW w:w="1654" w:type="dxa"/>
            <w:shd w:val="clear" w:color="auto" w:fill="F2F2F2" w:themeFill="background1" w:themeFillShade="F2"/>
          </w:tcPr>
          <w:p w14:paraId="572D6491" w14:textId="77777777" w:rsidR="00A11DEE" w:rsidRPr="003C5BA6" w:rsidRDefault="00A11DEE" w:rsidP="006569BF">
            <w:r w:rsidRPr="003C5BA6">
              <w:t>Jump Rule</w:t>
            </w:r>
          </w:p>
        </w:tc>
      </w:tr>
      <w:tr w:rsidR="00F66B2A" w:rsidRPr="002422FA" w14:paraId="767264F6" w14:textId="77777777" w:rsidTr="00A11DEE">
        <w:tc>
          <w:tcPr>
            <w:tcW w:w="1222" w:type="dxa"/>
            <w:shd w:val="clear" w:color="auto" w:fill="auto"/>
          </w:tcPr>
          <w:p w14:paraId="1CA1A2B3" w14:textId="77777777" w:rsidR="00F66B2A" w:rsidRPr="002422FA" w:rsidRDefault="00F66B2A" w:rsidP="006569BF">
            <w:r w:rsidRPr="002422FA">
              <w:t>Q16ii</w:t>
            </w:r>
          </w:p>
        </w:tc>
        <w:tc>
          <w:tcPr>
            <w:tcW w:w="3606" w:type="dxa"/>
            <w:shd w:val="clear" w:color="auto" w:fill="auto"/>
          </w:tcPr>
          <w:p w14:paraId="7FEB7029" w14:textId="148A8702" w:rsidR="00F66B2A" w:rsidRPr="002422FA" w:rsidRDefault="00F66B2A" w:rsidP="006569BF">
            <w:r w:rsidRPr="002422FA">
              <w:t xml:space="preserve">Q16ii) Does </w:t>
            </w:r>
            <w:r w:rsidR="003E3A3F" w:rsidRPr="002422FA">
              <w:t>&lt;name&gt;</w:t>
            </w:r>
            <w:r w:rsidRPr="002422FA">
              <w:t xml:space="preserve"> have an Aadhaar or not?</w:t>
            </w:r>
          </w:p>
        </w:tc>
        <w:tc>
          <w:tcPr>
            <w:tcW w:w="3464" w:type="dxa"/>
            <w:shd w:val="clear" w:color="auto" w:fill="auto"/>
          </w:tcPr>
          <w:p w14:paraId="063ACB83" w14:textId="77777777" w:rsidR="00F66B2A" w:rsidRPr="002422FA" w:rsidRDefault="00F66B2A" w:rsidP="006569BF">
            <w:pPr>
              <w:pStyle w:val="ListParagraph"/>
              <w:numPr>
                <w:ilvl w:val="0"/>
                <w:numId w:val="86"/>
              </w:numPr>
            </w:pPr>
            <w:r w:rsidRPr="002422FA">
              <w:t>Yes</w:t>
            </w:r>
          </w:p>
          <w:p w14:paraId="189E0263" w14:textId="77777777" w:rsidR="00F66B2A" w:rsidRPr="002422FA" w:rsidRDefault="00F66B2A" w:rsidP="006569BF">
            <w:pPr>
              <w:pStyle w:val="ListParagraph"/>
              <w:numPr>
                <w:ilvl w:val="0"/>
                <w:numId w:val="86"/>
              </w:numPr>
            </w:pPr>
            <w:r w:rsidRPr="002422FA">
              <w:t>No</w:t>
            </w:r>
          </w:p>
          <w:p w14:paraId="00CE405F" w14:textId="77777777" w:rsidR="00F66B2A" w:rsidRPr="002422FA" w:rsidRDefault="00F66B2A" w:rsidP="006569BF">
            <w:pPr>
              <w:pStyle w:val="ListParagraph"/>
              <w:numPr>
                <w:ilvl w:val="0"/>
                <w:numId w:val="86"/>
              </w:numPr>
            </w:pPr>
            <w:r w:rsidRPr="002422FA">
              <w:t>Don't know</w:t>
            </w:r>
          </w:p>
        </w:tc>
        <w:tc>
          <w:tcPr>
            <w:tcW w:w="2806" w:type="dxa"/>
            <w:shd w:val="clear" w:color="auto" w:fill="auto"/>
          </w:tcPr>
          <w:p w14:paraId="03883D07" w14:textId="77777777" w:rsidR="00F66B2A" w:rsidRPr="002422FA" w:rsidRDefault="00F66B2A" w:rsidP="006569BF">
            <w:proofErr w:type="gramStart"/>
            <w:r w:rsidRPr="002422FA">
              <w:t>!Equals</w:t>
            </w:r>
            <w:proofErr w:type="gramEnd"/>
            <w:r w:rsidRPr="002422FA">
              <w:t>(Q16iiP,3) &amp;&amp; Answer(Q3b)&gt;1 &amp;&amp; Answered(Q3_5)</w:t>
            </w:r>
          </w:p>
        </w:tc>
        <w:tc>
          <w:tcPr>
            <w:tcW w:w="1772" w:type="dxa"/>
            <w:shd w:val="clear" w:color="auto" w:fill="auto"/>
          </w:tcPr>
          <w:p w14:paraId="1C99F815" w14:textId="77777777" w:rsidR="00F66B2A" w:rsidRPr="002422FA" w:rsidRDefault="00F66B2A" w:rsidP="006569BF">
            <w:r w:rsidRPr="002422FA">
              <w:t>(if respondent is unsure, prompt them by describing what Aadhaar is, what it looks like, show a picture of an Aadhaar card, suggest they ask someone else, etc. If they are still unsure, put in don't know)</w:t>
            </w:r>
          </w:p>
        </w:tc>
        <w:tc>
          <w:tcPr>
            <w:tcW w:w="1654" w:type="dxa"/>
            <w:shd w:val="clear" w:color="auto" w:fill="auto"/>
          </w:tcPr>
          <w:p w14:paraId="59CF07FD" w14:textId="77777777" w:rsidR="00F66B2A" w:rsidRPr="002422FA" w:rsidRDefault="00F66B2A" w:rsidP="006569BF">
            <w:proofErr w:type="spellStart"/>
            <w:r w:rsidRPr="002422FA">
              <w:t>IterationIndex &lt;= Answer(Q</w:t>
            </w:r>
            <w:proofErr w:type="spellEnd"/>
            <w:r w:rsidRPr="002422FA">
              <w:t>3b)</w:t>
            </w:r>
          </w:p>
        </w:tc>
      </w:tr>
      <w:tr w:rsidR="00F66B2A" w:rsidRPr="002422FA" w14:paraId="04C31D12" w14:textId="77777777" w:rsidTr="00A11DEE">
        <w:tc>
          <w:tcPr>
            <w:tcW w:w="1222" w:type="dxa"/>
            <w:shd w:val="clear" w:color="auto" w:fill="auto"/>
          </w:tcPr>
          <w:p w14:paraId="06A3E0B9" w14:textId="77777777" w:rsidR="00F66B2A" w:rsidRPr="002422FA" w:rsidRDefault="00F66B2A" w:rsidP="006569BF">
            <w:r w:rsidRPr="002422FA">
              <w:t>221</w:t>
            </w:r>
          </w:p>
        </w:tc>
        <w:tc>
          <w:tcPr>
            <w:tcW w:w="3606" w:type="dxa"/>
            <w:shd w:val="clear" w:color="auto" w:fill="auto"/>
          </w:tcPr>
          <w:p w14:paraId="57F0BFB8" w14:textId="122E6BF8" w:rsidR="00F66B2A" w:rsidRPr="002422FA" w:rsidRDefault="00F66B2A" w:rsidP="006569BF">
            <w:r w:rsidRPr="002422FA">
              <w:t xml:space="preserve">Q16ii) Does </w:t>
            </w:r>
            <w:r w:rsidR="003E3A3F" w:rsidRPr="002422FA">
              <w:t>&lt;name&gt;</w:t>
            </w:r>
            <w:r w:rsidRPr="002422FA">
              <w:t xml:space="preserve"> have an Aadhaar or not?</w:t>
            </w:r>
          </w:p>
        </w:tc>
        <w:tc>
          <w:tcPr>
            <w:tcW w:w="3464" w:type="dxa"/>
            <w:shd w:val="clear" w:color="auto" w:fill="auto"/>
          </w:tcPr>
          <w:p w14:paraId="49F7DD9F" w14:textId="77777777" w:rsidR="00F66B2A" w:rsidRPr="002422FA" w:rsidRDefault="00F66B2A" w:rsidP="006569BF">
            <w:pPr>
              <w:pStyle w:val="ListParagraph"/>
              <w:numPr>
                <w:ilvl w:val="0"/>
                <w:numId w:val="87"/>
              </w:numPr>
            </w:pPr>
            <w:r w:rsidRPr="002422FA">
              <w:t>Yes</w:t>
            </w:r>
          </w:p>
          <w:p w14:paraId="44FDE631" w14:textId="77777777" w:rsidR="00F66B2A" w:rsidRPr="002422FA" w:rsidRDefault="00F66B2A" w:rsidP="006569BF">
            <w:pPr>
              <w:pStyle w:val="ListParagraph"/>
              <w:numPr>
                <w:ilvl w:val="0"/>
                <w:numId w:val="87"/>
              </w:numPr>
            </w:pPr>
            <w:r w:rsidRPr="002422FA">
              <w:t>No</w:t>
            </w:r>
          </w:p>
          <w:p w14:paraId="5B74BFF0" w14:textId="77777777" w:rsidR="00F66B2A" w:rsidRPr="002422FA" w:rsidRDefault="00F66B2A" w:rsidP="006569BF">
            <w:pPr>
              <w:pStyle w:val="ListParagraph"/>
              <w:numPr>
                <w:ilvl w:val="0"/>
                <w:numId w:val="87"/>
              </w:numPr>
            </w:pPr>
            <w:r w:rsidRPr="002422FA">
              <w:t>Don't know</w:t>
            </w:r>
          </w:p>
        </w:tc>
        <w:tc>
          <w:tcPr>
            <w:tcW w:w="2806" w:type="dxa"/>
            <w:shd w:val="clear" w:color="auto" w:fill="auto"/>
          </w:tcPr>
          <w:p w14:paraId="28F447BC" w14:textId="77777777" w:rsidR="00F66B2A" w:rsidRPr="002422FA" w:rsidRDefault="00F66B2A" w:rsidP="006569BF">
            <w:proofErr w:type="gramStart"/>
            <w:r w:rsidRPr="002422FA">
              <w:t>Answered(</w:t>
            </w:r>
            <w:proofErr w:type="gramEnd"/>
            <w:r w:rsidRPr="002422FA">
              <w:t>158)|| Equals(Q2,2) || Equals(148,1) || Equals(148,5) || Equals(152,1) || Equals(152,5)|| Equals(132,2)</w:t>
            </w:r>
          </w:p>
        </w:tc>
        <w:tc>
          <w:tcPr>
            <w:tcW w:w="1772" w:type="dxa"/>
            <w:shd w:val="clear" w:color="auto" w:fill="auto"/>
          </w:tcPr>
          <w:p w14:paraId="3E70C034" w14:textId="77777777" w:rsidR="00F66B2A" w:rsidRPr="002422FA" w:rsidRDefault="00F66B2A" w:rsidP="006569BF">
            <w:r w:rsidRPr="002422FA">
              <w:t>(if respondent is unsure, prompt them by describing what Aadhaar is, what it looks like, show a picture of an Aadhaar card, suggest they ask someone else, etc. If they are still unsure, put in don't know)</w:t>
            </w:r>
          </w:p>
        </w:tc>
        <w:tc>
          <w:tcPr>
            <w:tcW w:w="1654" w:type="dxa"/>
            <w:shd w:val="clear" w:color="auto" w:fill="auto"/>
          </w:tcPr>
          <w:p w14:paraId="068A5A9E" w14:textId="77777777" w:rsidR="00F66B2A" w:rsidRPr="002422FA" w:rsidRDefault="00F66B2A" w:rsidP="006569BF">
            <w:proofErr w:type="spellStart"/>
            <w:r w:rsidRPr="002422FA">
              <w:t>IterationIndex</w:t>
            </w:r>
            <w:proofErr w:type="spellEnd"/>
            <w:r w:rsidRPr="002422FA">
              <w:t xml:space="preserve"> &lt;= </w:t>
            </w:r>
            <w:proofErr w:type="gramStart"/>
            <w:r w:rsidRPr="002422FA">
              <w:t>Answer(</w:t>
            </w:r>
            <w:proofErr w:type="gramEnd"/>
            <w:r w:rsidRPr="002422FA">
              <w:t>178)</w:t>
            </w:r>
          </w:p>
        </w:tc>
      </w:tr>
      <w:tr w:rsidR="00F66B2A" w:rsidRPr="002422FA" w14:paraId="6F8E5E38" w14:textId="77777777" w:rsidTr="00A11DEE">
        <w:tc>
          <w:tcPr>
            <w:tcW w:w="1222" w:type="dxa"/>
            <w:shd w:val="clear" w:color="auto" w:fill="auto"/>
          </w:tcPr>
          <w:p w14:paraId="2E5A60E0" w14:textId="77777777" w:rsidR="00F66B2A" w:rsidRPr="002422FA" w:rsidRDefault="00F66B2A" w:rsidP="006569BF">
            <w:r w:rsidRPr="002422FA">
              <w:t>222</w:t>
            </w:r>
          </w:p>
        </w:tc>
        <w:tc>
          <w:tcPr>
            <w:tcW w:w="3606" w:type="dxa"/>
            <w:shd w:val="clear" w:color="auto" w:fill="auto"/>
          </w:tcPr>
          <w:p w14:paraId="5C43431F" w14:textId="459B6666" w:rsidR="00F66B2A" w:rsidRPr="002422FA" w:rsidRDefault="00F66B2A" w:rsidP="006569BF">
            <w:r w:rsidRPr="002422FA">
              <w:t xml:space="preserve">Q16ii) Does </w:t>
            </w:r>
            <w:r w:rsidR="003E3A3F" w:rsidRPr="002422FA">
              <w:t>&lt;name&gt;</w:t>
            </w:r>
            <w:r w:rsidRPr="002422FA">
              <w:t xml:space="preserve"> have an Aadhaar or not?</w:t>
            </w:r>
          </w:p>
        </w:tc>
        <w:tc>
          <w:tcPr>
            <w:tcW w:w="3464" w:type="dxa"/>
            <w:shd w:val="clear" w:color="auto" w:fill="auto"/>
          </w:tcPr>
          <w:p w14:paraId="1B72DC9F" w14:textId="77777777" w:rsidR="00F66B2A" w:rsidRPr="002422FA" w:rsidRDefault="00F66B2A" w:rsidP="006569BF">
            <w:pPr>
              <w:pStyle w:val="ListParagraph"/>
              <w:numPr>
                <w:ilvl w:val="0"/>
                <w:numId w:val="88"/>
              </w:numPr>
            </w:pPr>
            <w:r w:rsidRPr="002422FA">
              <w:t>Yes</w:t>
            </w:r>
          </w:p>
          <w:p w14:paraId="208689DE" w14:textId="77777777" w:rsidR="00F66B2A" w:rsidRPr="002422FA" w:rsidRDefault="00F66B2A" w:rsidP="006569BF">
            <w:pPr>
              <w:pStyle w:val="ListParagraph"/>
              <w:numPr>
                <w:ilvl w:val="0"/>
                <w:numId w:val="88"/>
              </w:numPr>
            </w:pPr>
            <w:r w:rsidRPr="002422FA">
              <w:t>No</w:t>
            </w:r>
          </w:p>
          <w:p w14:paraId="6463D5C6" w14:textId="77777777" w:rsidR="00F66B2A" w:rsidRPr="002422FA" w:rsidRDefault="00F66B2A" w:rsidP="006569BF">
            <w:pPr>
              <w:pStyle w:val="ListParagraph"/>
              <w:numPr>
                <w:ilvl w:val="0"/>
                <w:numId w:val="88"/>
              </w:numPr>
            </w:pPr>
            <w:r w:rsidRPr="002422FA">
              <w:t>Don't know</w:t>
            </w:r>
          </w:p>
        </w:tc>
        <w:tc>
          <w:tcPr>
            <w:tcW w:w="2806" w:type="dxa"/>
            <w:shd w:val="clear" w:color="auto" w:fill="auto"/>
          </w:tcPr>
          <w:p w14:paraId="650CFBBF" w14:textId="77777777" w:rsidR="00F66B2A" w:rsidRPr="002422FA" w:rsidRDefault="00F66B2A" w:rsidP="006569BF">
            <w:proofErr w:type="gramStart"/>
            <w:r w:rsidRPr="002422FA">
              <w:t>!Equals</w:t>
            </w:r>
            <w:proofErr w:type="gramEnd"/>
            <w:r w:rsidRPr="002422FA">
              <w:t>(Q16iiP,3) &amp;&amp; (Answer(Q3)- Answer(Q3b)&gt;0) &amp;&amp; Answered(Q3_5)</w:t>
            </w:r>
          </w:p>
        </w:tc>
        <w:tc>
          <w:tcPr>
            <w:tcW w:w="1772" w:type="dxa"/>
            <w:shd w:val="clear" w:color="auto" w:fill="auto"/>
          </w:tcPr>
          <w:p w14:paraId="3E22C107" w14:textId="77777777" w:rsidR="00F66B2A" w:rsidRPr="002422FA" w:rsidRDefault="00F66B2A" w:rsidP="006569BF">
            <w:r w:rsidRPr="002422FA">
              <w:t xml:space="preserve">(if respondent is unsure, prompt them by describing what Aadhaar is, what it looks like, show a picture of an Aadhaar card, suggest they ask someone else, etc. If they are still </w:t>
            </w:r>
            <w:r w:rsidRPr="002422FA">
              <w:lastRenderedPageBreak/>
              <w:t>unsure, put in don't know)</w:t>
            </w:r>
          </w:p>
        </w:tc>
        <w:tc>
          <w:tcPr>
            <w:tcW w:w="1654" w:type="dxa"/>
            <w:shd w:val="clear" w:color="auto" w:fill="auto"/>
          </w:tcPr>
          <w:p w14:paraId="5653FFEF" w14:textId="77777777" w:rsidR="00F66B2A" w:rsidRPr="002422FA" w:rsidRDefault="00F66B2A" w:rsidP="006569BF">
            <w:proofErr w:type="spellStart"/>
            <w:r w:rsidRPr="002422FA">
              <w:lastRenderedPageBreak/>
              <w:t>IterationIndex</w:t>
            </w:r>
            <w:proofErr w:type="spellEnd"/>
            <w:r w:rsidRPr="002422FA">
              <w:t xml:space="preserve"> &gt; Answer(Q3) -Answer(Q3b)</w:t>
            </w:r>
          </w:p>
        </w:tc>
      </w:tr>
      <w:tr w:rsidR="00174AEB" w:rsidRPr="002422FA" w14:paraId="6B91F2F7" w14:textId="77777777" w:rsidTr="00A11DEE">
        <w:tc>
          <w:tcPr>
            <w:tcW w:w="1222" w:type="dxa"/>
            <w:shd w:val="clear" w:color="auto" w:fill="auto"/>
          </w:tcPr>
          <w:p w14:paraId="47C2E300" w14:textId="77777777" w:rsidR="00174AEB" w:rsidRPr="002422FA" w:rsidRDefault="00174AEB" w:rsidP="006569BF">
            <w:r w:rsidRPr="002422FA">
              <w:t>Q23_1</w:t>
            </w:r>
          </w:p>
        </w:tc>
        <w:tc>
          <w:tcPr>
            <w:tcW w:w="3606" w:type="dxa"/>
            <w:shd w:val="clear" w:color="auto" w:fill="auto"/>
          </w:tcPr>
          <w:p w14:paraId="1A8B62E6" w14:textId="77777777" w:rsidR="00174AEB" w:rsidRPr="002422FA" w:rsidRDefault="00174AEB" w:rsidP="006569BF">
            <w:r w:rsidRPr="002422FA">
              <w:t>Q23 When did you apply to enroll into Aadhaar?  Year</w:t>
            </w:r>
          </w:p>
        </w:tc>
        <w:tc>
          <w:tcPr>
            <w:tcW w:w="3464" w:type="dxa"/>
            <w:shd w:val="clear" w:color="auto" w:fill="auto"/>
          </w:tcPr>
          <w:p w14:paraId="705DDA9B" w14:textId="77777777" w:rsidR="00174AEB" w:rsidRPr="002422FA" w:rsidRDefault="00174AEB" w:rsidP="006569BF">
            <w:pPr>
              <w:pStyle w:val="ListParagraph"/>
              <w:numPr>
                <w:ilvl w:val="0"/>
                <w:numId w:val="105"/>
              </w:numPr>
            </w:pPr>
            <w:r w:rsidRPr="002422FA">
              <w:t>2009</w:t>
            </w:r>
          </w:p>
          <w:p w14:paraId="5B987055" w14:textId="77777777" w:rsidR="00174AEB" w:rsidRPr="002422FA" w:rsidRDefault="00174AEB" w:rsidP="006569BF">
            <w:pPr>
              <w:pStyle w:val="ListParagraph"/>
              <w:numPr>
                <w:ilvl w:val="0"/>
                <w:numId w:val="105"/>
              </w:numPr>
            </w:pPr>
            <w:r w:rsidRPr="002422FA">
              <w:t>2010</w:t>
            </w:r>
          </w:p>
          <w:p w14:paraId="021A48D2" w14:textId="77777777" w:rsidR="00174AEB" w:rsidRPr="002422FA" w:rsidRDefault="00174AEB" w:rsidP="006569BF">
            <w:pPr>
              <w:pStyle w:val="ListParagraph"/>
              <w:numPr>
                <w:ilvl w:val="0"/>
                <w:numId w:val="105"/>
              </w:numPr>
            </w:pPr>
            <w:r w:rsidRPr="002422FA">
              <w:t>2011</w:t>
            </w:r>
          </w:p>
          <w:p w14:paraId="45684EE5" w14:textId="77777777" w:rsidR="00174AEB" w:rsidRPr="002422FA" w:rsidRDefault="00174AEB" w:rsidP="006569BF">
            <w:pPr>
              <w:pStyle w:val="ListParagraph"/>
              <w:numPr>
                <w:ilvl w:val="0"/>
                <w:numId w:val="105"/>
              </w:numPr>
            </w:pPr>
            <w:r w:rsidRPr="002422FA">
              <w:t>2012</w:t>
            </w:r>
          </w:p>
          <w:p w14:paraId="4DA78048" w14:textId="77777777" w:rsidR="00174AEB" w:rsidRPr="002422FA" w:rsidRDefault="00174AEB" w:rsidP="006569BF">
            <w:pPr>
              <w:pStyle w:val="ListParagraph"/>
              <w:numPr>
                <w:ilvl w:val="0"/>
                <w:numId w:val="105"/>
              </w:numPr>
            </w:pPr>
            <w:r w:rsidRPr="002422FA">
              <w:t>2013</w:t>
            </w:r>
          </w:p>
          <w:p w14:paraId="2DF139E0" w14:textId="77777777" w:rsidR="00174AEB" w:rsidRPr="002422FA" w:rsidRDefault="00174AEB" w:rsidP="006569BF">
            <w:pPr>
              <w:pStyle w:val="ListParagraph"/>
              <w:numPr>
                <w:ilvl w:val="0"/>
                <w:numId w:val="105"/>
              </w:numPr>
            </w:pPr>
            <w:r w:rsidRPr="002422FA">
              <w:t>2014</w:t>
            </w:r>
          </w:p>
          <w:p w14:paraId="1A46198C" w14:textId="77777777" w:rsidR="00174AEB" w:rsidRPr="002422FA" w:rsidRDefault="00174AEB" w:rsidP="006569BF">
            <w:pPr>
              <w:pStyle w:val="ListParagraph"/>
              <w:numPr>
                <w:ilvl w:val="0"/>
                <w:numId w:val="105"/>
              </w:numPr>
            </w:pPr>
            <w:r w:rsidRPr="002422FA">
              <w:t>2015</w:t>
            </w:r>
          </w:p>
          <w:p w14:paraId="0E4EDB2A" w14:textId="77777777" w:rsidR="00174AEB" w:rsidRPr="002422FA" w:rsidRDefault="00174AEB" w:rsidP="006569BF">
            <w:pPr>
              <w:pStyle w:val="ListParagraph"/>
              <w:numPr>
                <w:ilvl w:val="0"/>
                <w:numId w:val="105"/>
              </w:numPr>
            </w:pPr>
            <w:r w:rsidRPr="002422FA">
              <w:t>2016</w:t>
            </w:r>
          </w:p>
          <w:p w14:paraId="023AA2CB" w14:textId="77777777" w:rsidR="00174AEB" w:rsidRPr="002422FA" w:rsidRDefault="00174AEB" w:rsidP="006569BF">
            <w:pPr>
              <w:pStyle w:val="ListParagraph"/>
              <w:numPr>
                <w:ilvl w:val="0"/>
                <w:numId w:val="105"/>
              </w:numPr>
            </w:pPr>
            <w:r w:rsidRPr="002422FA">
              <w:t>2017</w:t>
            </w:r>
          </w:p>
          <w:p w14:paraId="1E83F2A1" w14:textId="77777777" w:rsidR="00174AEB" w:rsidRPr="002422FA" w:rsidRDefault="00174AEB" w:rsidP="006569BF">
            <w:pPr>
              <w:pStyle w:val="ListParagraph"/>
              <w:numPr>
                <w:ilvl w:val="0"/>
                <w:numId w:val="105"/>
              </w:numPr>
            </w:pPr>
            <w:r w:rsidRPr="002422FA">
              <w:t>2018</w:t>
            </w:r>
          </w:p>
          <w:p w14:paraId="46FFDCC3" w14:textId="77777777" w:rsidR="00174AEB" w:rsidRPr="002422FA" w:rsidRDefault="00174AEB" w:rsidP="006569BF">
            <w:pPr>
              <w:pStyle w:val="ListParagraph"/>
              <w:numPr>
                <w:ilvl w:val="0"/>
                <w:numId w:val="105"/>
              </w:numPr>
            </w:pPr>
            <w:r w:rsidRPr="002422FA">
              <w:t>2019</w:t>
            </w:r>
          </w:p>
          <w:p w14:paraId="60C50040" w14:textId="77777777" w:rsidR="00174AEB" w:rsidRPr="002422FA" w:rsidRDefault="00174AEB" w:rsidP="006569BF">
            <w:pPr>
              <w:pStyle w:val="ListParagraph"/>
              <w:numPr>
                <w:ilvl w:val="0"/>
                <w:numId w:val="105"/>
              </w:numPr>
            </w:pPr>
            <w:r w:rsidRPr="002422FA">
              <w:t>Don't know</w:t>
            </w:r>
          </w:p>
        </w:tc>
        <w:tc>
          <w:tcPr>
            <w:tcW w:w="2806" w:type="dxa"/>
            <w:shd w:val="clear" w:color="auto" w:fill="auto"/>
          </w:tcPr>
          <w:p w14:paraId="00A7882C" w14:textId="77777777" w:rsidR="00174AEB" w:rsidRPr="002422FA" w:rsidRDefault="00174AEB" w:rsidP="006569BF">
            <w:r w:rsidRPr="002422FA">
              <w:t>Equals(Q16iiP,1)</w:t>
            </w:r>
          </w:p>
        </w:tc>
        <w:tc>
          <w:tcPr>
            <w:tcW w:w="1772" w:type="dxa"/>
            <w:shd w:val="clear" w:color="auto" w:fill="auto"/>
          </w:tcPr>
          <w:p w14:paraId="361FA932" w14:textId="77777777" w:rsidR="00174AEB" w:rsidRPr="002422FA" w:rsidRDefault="00174AEB" w:rsidP="006569BF"/>
        </w:tc>
        <w:tc>
          <w:tcPr>
            <w:tcW w:w="1654" w:type="dxa"/>
            <w:shd w:val="clear" w:color="auto" w:fill="auto"/>
          </w:tcPr>
          <w:p w14:paraId="77AAB941" w14:textId="77777777" w:rsidR="00174AEB" w:rsidRPr="002422FA" w:rsidRDefault="00174AEB" w:rsidP="006569BF"/>
        </w:tc>
      </w:tr>
      <w:tr w:rsidR="00174AEB" w:rsidRPr="002422FA" w14:paraId="0262390D" w14:textId="77777777" w:rsidTr="00A11DEE">
        <w:tc>
          <w:tcPr>
            <w:tcW w:w="1222" w:type="dxa"/>
            <w:shd w:val="clear" w:color="auto" w:fill="auto"/>
          </w:tcPr>
          <w:p w14:paraId="5922CD6A" w14:textId="77777777" w:rsidR="00174AEB" w:rsidRPr="002422FA" w:rsidRDefault="00174AEB" w:rsidP="006569BF">
            <w:r w:rsidRPr="002422FA">
              <w:t>Q23</w:t>
            </w:r>
          </w:p>
        </w:tc>
        <w:tc>
          <w:tcPr>
            <w:tcW w:w="3606" w:type="dxa"/>
            <w:shd w:val="clear" w:color="auto" w:fill="auto"/>
          </w:tcPr>
          <w:p w14:paraId="272F33B3" w14:textId="77777777" w:rsidR="00174AEB" w:rsidRPr="002422FA" w:rsidRDefault="00174AEB" w:rsidP="006569BF">
            <w:r w:rsidRPr="002422FA">
              <w:t>Q23 When did you apply to enroll into Aadhaar?  Month</w:t>
            </w:r>
          </w:p>
        </w:tc>
        <w:tc>
          <w:tcPr>
            <w:tcW w:w="3464" w:type="dxa"/>
            <w:shd w:val="clear" w:color="auto" w:fill="auto"/>
          </w:tcPr>
          <w:p w14:paraId="58DF2BD9" w14:textId="77777777" w:rsidR="00174AEB" w:rsidRPr="002422FA" w:rsidRDefault="00174AEB" w:rsidP="006569BF">
            <w:pPr>
              <w:pStyle w:val="ListParagraph"/>
              <w:numPr>
                <w:ilvl w:val="0"/>
                <w:numId w:val="106"/>
              </w:numPr>
            </w:pPr>
            <w:r w:rsidRPr="002422FA">
              <w:t>January</w:t>
            </w:r>
          </w:p>
          <w:p w14:paraId="04A20B29" w14:textId="6208E5BF" w:rsidR="00174AEB" w:rsidRPr="002422FA" w:rsidRDefault="004903E5" w:rsidP="006569BF">
            <w:pPr>
              <w:pStyle w:val="ListParagraph"/>
              <w:numPr>
                <w:ilvl w:val="0"/>
                <w:numId w:val="106"/>
              </w:numPr>
            </w:pPr>
            <w:r w:rsidRPr="002422FA">
              <w:t>February</w:t>
            </w:r>
          </w:p>
          <w:p w14:paraId="5792E9E0" w14:textId="77777777" w:rsidR="00174AEB" w:rsidRPr="002422FA" w:rsidRDefault="00174AEB" w:rsidP="006569BF">
            <w:pPr>
              <w:pStyle w:val="ListParagraph"/>
              <w:numPr>
                <w:ilvl w:val="0"/>
                <w:numId w:val="106"/>
              </w:numPr>
            </w:pPr>
            <w:r w:rsidRPr="002422FA">
              <w:t>March</w:t>
            </w:r>
          </w:p>
          <w:p w14:paraId="3A23293E" w14:textId="77777777" w:rsidR="00174AEB" w:rsidRPr="002422FA" w:rsidRDefault="00174AEB" w:rsidP="006569BF">
            <w:pPr>
              <w:pStyle w:val="ListParagraph"/>
              <w:numPr>
                <w:ilvl w:val="0"/>
                <w:numId w:val="106"/>
              </w:numPr>
            </w:pPr>
            <w:r w:rsidRPr="002422FA">
              <w:t>April</w:t>
            </w:r>
          </w:p>
          <w:p w14:paraId="71F1F474" w14:textId="77777777" w:rsidR="00174AEB" w:rsidRPr="002422FA" w:rsidRDefault="00174AEB" w:rsidP="006569BF">
            <w:pPr>
              <w:pStyle w:val="ListParagraph"/>
              <w:numPr>
                <w:ilvl w:val="0"/>
                <w:numId w:val="106"/>
              </w:numPr>
            </w:pPr>
            <w:r w:rsidRPr="002422FA">
              <w:t>May</w:t>
            </w:r>
          </w:p>
          <w:p w14:paraId="6A3C0A89" w14:textId="77777777" w:rsidR="00174AEB" w:rsidRPr="002422FA" w:rsidRDefault="00174AEB" w:rsidP="006569BF">
            <w:pPr>
              <w:pStyle w:val="ListParagraph"/>
              <w:numPr>
                <w:ilvl w:val="0"/>
                <w:numId w:val="106"/>
              </w:numPr>
            </w:pPr>
            <w:r w:rsidRPr="002422FA">
              <w:t>June</w:t>
            </w:r>
          </w:p>
          <w:p w14:paraId="1C6D287A" w14:textId="77777777" w:rsidR="00174AEB" w:rsidRPr="002422FA" w:rsidRDefault="00174AEB" w:rsidP="006569BF">
            <w:pPr>
              <w:pStyle w:val="ListParagraph"/>
              <w:numPr>
                <w:ilvl w:val="0"/>
                <w:numId w:val="106"/>
              </w:numPr>
            </w:pPr>
            <w:r w:rsidRPr="002422FA">
              <w:t>July</w:t>
            </w:r>
          </w:p>
          <w:p w14:paraId="22B689B8" w14:textId="77777777" w:rsidR="00174AEB" w:rsidRPr="002422FA" w:rsidRDefault="00174AEB" w:rsidP="006569BF">
            <w:pPr>
              <w:pStyle w:val="ListParagraph"/>
              <w:numPr>
                <w:ilvl w:val="0"/>
                <w:numId w:val="106"/>
              </w:numPr>
            </w:pPr>
            <w:r w:rsidRPr="002422FA">
              <w:t>August</w:t>
            </w:r>
          </w:p>
          <w:p w14:paraId="4FCE1090" w14:textId="77777777" w:rsidR="00174AEB" w:rsidRPr="002422FA" w:rsidRDefault="00174AEB" w:rsidP="006569BF">
            <w:pPr>
              <w:pStyle w:val="ListParagraph"/>
              <w:numPr>
                <w:ilvl w:val="0"/>
                <w:numId w:val="106"/>
              </w:numPr>
            </w:pPr>
            <w:r w:rsidRPr="002422FA">
              <w:t>September</w:t>
            </w:r>
          </w:p>
          <w:p w14:paraId="2F5E5169" w14:textId="77777777" w:rsidR="00174AEB" w:rsidRPr="002422FA" w:rsidRDefault="00174AEB" w:rsidP="006569BF">
            <w:pPr>
              <w:pStyle w:val="ListParagraph"/>
              <w:numPr>
                <w:ilvl w:val="0"/>
                <w:numId w:val="106"/>
              </w:numPr>
            </w:pPr>
            <w:r w:rsidRPr="002422FA">
              <w:t>October</w:t>
            </w:r>
          </w:p>
          <w:p w14:paraId="5065EE9A" w14:textId="77777777" w:rsidR="00174AEB" w:rsidRPr="002422FA" w:rsidRDefault="00174AEB" w:rsidP="006569BF">
            <w:pPr>
              <w:pStyle w:val="ListParagraph"/>
              <w:numPr>
                <w:ilvl w:val="0"/>
                <w:numId w:val="106"/>
              </w:numPr>
            </w:pPr>
            <w:r w:rsidRPr="002422FA">
              <w:t>November</w:t>
            </w:r>
          </w:p>
          <w:p w14:paraId="717F7265" w14:textId="77777777" w:rsidR="00174AEB" w:rsidRPr="002422FA" w:rsidRDefault="00174AEB" w:rsidP="006569BF">
            <w:pPr>
              <w:pStyle w:val="ListParagraph"/>
              <w:numPr>
                <w:ilvl w:val="0"/>
                <w:numId w:val="106"/>
              </w:numPr>
            </w:pPr>
            <w:r w:rsidRPr="002422FA">
              <w:t>December</w:t>
            </w:r>
          </w:p>
          <w:p w14:paraId="41546E79" w14:textId="77777777" w:rsidR="00174AEB" w:rsidRPr="002422FA" w:rsidRDefault="00174AEB" w:rsidP="006569BF">
            <w:pPr>
              <w:pStyle w:val="ListParagraph"/>
              <w:numPr>
                <w:ilvl w:val="0"/>
                <w:numId w:val="106"/>
              </w:numPr>
            </w:pPr>
            <w:r w:rsidRPr="002422FA">
              <w:t>Don't Know</w:t>
            </w:r>
          </w:p>
        </w:tc>
        <w:tc>
          <w:tcPr>
            <w:tcW w:w="2806" w:type="dxa"/>
            <w:shd w:val="clear" w:color="auto" w:fill="auto"/>
          </w:tcPr>
          <w:p w14:paraId="5F1EF371" w14:textId="77777777" w:rsidR="00174AEB" w:rsidRPr="002422FA" w:rsidRDefault="00174AEB" w:rsidP="006569BF">
            <w:r w:rsidRPr="002422FA">
              <w:t>Equals(Q16iiP,1)</w:t>
            </w:r>
          </w:p>
        </w:tc>
        <w:tc>
          <w:tcPr>
            <w:tcW w:w="1772" w:type="dxa"/>
            <w:shd w:val="clear" w:color="auto" w:fill="auto"/>
          </w:tcPr>
          <w:p w14:paraId="416E2DF0" w14:textId="77777777" w:rsidR="00174AEB" w:rsidRPr="002422FA" w:rsidRDefault="00174AEB" w:rsidP="006569BF"/>
        </w:tc>
        <w:tc>
          <w:tcPr>
            <w:tcW w:w="1654" w:type="dxa"/>
            <w:shd w:val="clear" w:color="auto" w:fill="auto"/>
          </w:tcPr>
          <w:p w14:paraId="3AE51BA4" w14:textId="77777777" w:rsidR="00174AEB" w:rsidRPr="002422FA" w:rsidRDefault="00174AEB" w:rsidP="006569BF"/>
        </w:tc>
      </w:tr>
      <w:tr w:rsidR="00174AEB" w:rsidRPr="002422FA" w14:paraId="0D8FDA67" w14:textId="77777777" w:rsidTr="00A11DEE">
        <w:tc>
          <w:tcPr>
            <w:tcW w:w="1222" w:type="dxa"/>
            <w:shd w:val="clear" w:color="auto" w:fill="auto"/>
          </w:tcPr>
          <w:p w14:paraId="0D334C5E" w14:textId="77777777" w:rsidR="00174AEB" w:rsidRPr="002422FA" w:rsidRDefault="00174AEB" w:rsidP="006569BF">
            <w:r w:rsidRPr="002422FA">
              <w:t>Q24</w:t>
            </w:r>
          </w:p>
        </w:tc>
        <w:tc>
          <w:tcPr>
            <w:tcW w:w="3606" w:type="dxa"/>
            <w:shd w:val="clear" w:color="auto" w:fill="auto"/>
          </w:tcPr>
          <w:p w14:paraId="04055ED0" w14:textId="77777777" w:rsidR="00174AEB" w:rsidRPr="002422FA" w:rsidRDefault="00174AEB" w:rsidP="006569BF">
            <w:r w:rsidRPr="002422FA">
              <w:t>Q24 What was the reason for you to get Aadhaar?</w:t>
            </w:r>
          </w:p>
        </w:tc>
        <w:tc>
          <w:tcPr>
            <w:tcW w:w="3464" w:type="dxa"/>
            <w:shd w:val="clear" w:color="auto" w:fill="auto"/>
          </w:tcPr>
          <w:p w14:paraId="5D12FF8F" w14:textId="77777777" w:rsidR="00174AEB" w:rsidRPr="002422FA" w:rsidRDefault="00174AEB" w:rsidP="006569BF">
            <w:pPr>
              <w:pStyle w:val="ListParagraph"/>
              <w:numPr>
                <w:ilvl w:val="0"/>
                <w:numId w:val="107"/>
              </w:numPr>
            </w:pPr>
            <w:r w:rsidRPr="002422FA">
              <w:t>The government made it mandatory</w:t>
            </w:r>
          </w:p>
          <w:p w14:paraId="3CE2EFC3" w14:textId="77777777" w:rsidR="00174AEB" w:rsidRPr="002422FA" w:rsidRDefault="00174AEB" w:rsidP="006569BF">
            <w:pPr>
              <w:pStyle w:val="ListParagraph"/>
              <w:numPr>
                <w:ilvl w:val="0"/>
                <w:numId w:val="107"/>
              </w:numPr>
            </w:pPr>
            <w:r w:rsidRPr="002422FA">
              <w:t>I needed a service</w:t>
            </w:r>
          </w:p>
          <w:p w14:paraId="6914E47A" w14:textId="77777777" w:rsidR="00174AEB" w:rsidRPr="002422FA" w:rsidRDefault="00174AEB" w:rsidP="006569BF">
            <w:pPr>
              <w:pStyle w:val="ListParagraph"/>
              <w:numPr>
                <w:ilvl w:val="0"/>
                <w:numId w:val="107"/>
              </w:numPr>
            </w:pPr>
            <w:r w:rsidRPr="002422FA">
              <w:t>Someone told me to get it</w:t>
            </w:r>
          </w:p>
          <w:p w14:paraId="618E17F3" w14:textId="77777777" w:rsidR="00174AEB" w:rsidRPr="002422FA" w:rsidRDefault="00174AEB" w:rsidP="006569BF">
            <w:pPr>
              <w:pStyle w:val="ListParagraph"/>
              <w:numPr>
                <w:ilvl w:val="0"/>
                <w:numId w:val="107"/>
              </w:numPr>
            </w:pPr>
            <w:r w:rsidRPr="002422FA">
              <w:t>There was a drive/camp, I decided to get it</w:t>
            </w:r>
          </w:p>
          <w:p w14:paraId="2339BA3E" w14:textId="77777777" w:rsidR="00174AEB" w:rsidRPr="002422FA" w:rsidRDefault="00174AEB" w:rsidP="006569BF">
            <w:pPr>
              <w:pStyle w:val="ListParagraph"/>
              <w:numPr>
                <w:ilvl w:val="0"/>
                <w:numId w:val="107"/>
              </w:numPr>
            </w:pPr>
            <w:r w:rsidRPr="002422FA">
              <w:t>Everyone was getting it</w:t>
            </w:r>
          </w:p>
          <w:p w14:paraId="78AAA4C0" w14:textId="77777777" w:rsidR="00174AEB" w:rsidRPr="002422FA" w:rsidRDefault="00174AEB" w:rsidP="006569BF">
            <w:pPr>
              <w:pStyle w:val="ListParagraph"/>
              <w:numPr>
                <w:ilvl w:val="0"/>
                <w:numId w:val="107"/>
              </w:numPr>
            </w:pPr>
            <w:r w:rsidRPr="002422FA">
              <w:t>I did not have an ID/address proof before</w:t>
            </w:r>
          </w:p>
          <w:p w14:paraId="457F5DD9" w14:textId="77777777" w:rsidR="00174AEB" w:rsidRPr="002422FA" w:rsidRDefault="00174AEB" w:rsidP="006569BF">
            <w:pPr>
              <w:pStyle w:val="ListParagraph"/>
              <w:numPr>
                <w:ilvl w:val="0"/>
                <w:numId w:val="107"/>
              </w:numPr>
            </w:pPr>
            <w:r w:rsidRPr="002422FA">
              <w:t>Other (please specify)</w:t>
            </w:r>
          </w:p>
          <w:p w14:paraId="424030AA" w14:textId="77777777" w:rsidR="00174AEB" w:rsidRPr="002422FA" w:rsidRDefault="00174AEB" w:rsidP="006569BF">
            <w:pPr>
              <w:pStyle w:val="ListParagraph"/>
              <w:numPr>
                <w:ilvl w:val="0"/>
                <w:numId w:val="107"/>
              </w:numPr>
            </w:pPr>
            <w:r w:rsidRPr="002422FA">
              <w:t>Don't know</w:t>
            </w:r>
          </w:p>
        </w:tc>
        <w:tc>
          <w:tcPr>
            <w:tcW w:w="2806" w:type="dxa"/>
            <w:shd w:val="clear" w:color="auto" w:fill="auto"/>
          </w:tcPr>
          <w:p w14:paraId="3397B3A3" w14:textId="77777777" w:rsidR="00174AEB" w:rsidRPr="002422FA" w:rsidRDefault="00174AEB" w:rsidP="006569BF">
            <w:r w:rsidRPr="002422FA">
              <w:t>Equals(Q16iiP,1)</w:t>
            </w:r>
          </w:p>
        </w:tc>
        <w:tc>
          <w:tcPr>
            <w:tcW w:w="1772" w:type="dxa"/>
            <w:shd w:val="clear" w:color="auto" w:fill="auto"/>
          </w:tcPr>
          <w:p w14:paraId="5DD351CC" w14:textId="77777777" w:rsidR="00174AEB" w:rsidRPr="002422FA" w:rsidRDefault="00174AEB" w:rsidP="006569BF">
            <w:r w:rsidRPr="002422FA">
              <w:t>(ask unprompted first, and then read out all options if no response/don’t know. If no response after you have read out the options, select don’t know)</w:t>
            </w:r>
          </w:p>
        </w:tc>
        <w:tc>
          <w:tcPr>
            <w:tcW w:w="1654" w:type="dxa"/>
            <w:shd w:val="clear" w:color="auto" w:fill="auto"/>
          </w:tcPr>
          <w:p w14:paraId="0EF5FA4B" w14:textId="77777777" w:rsidR="00174AEB" w:rsidRPr="002422FA" w:rsidRDefault="00174AEB" w:rsidP="006569BF"/>
        </w:tc>
      </w:tr>
      <w:tr w:rsidR="00174AEB" w:rsidRPr="002422FA" w14:paraId="4C03FECE" w14:textId="77777777" w:rsidTr="00A11DEE">
        <w:tc>
          <w:tcPr>
            <w:tcW w:w="1222" w:type="dxa"/>
            <w:shd w:val="clear" w:color="auto" w:fill="auto"/>
          </w:tcPr>
          <w:p w14:paraId="62BA5C03" w14:textId="77777777" w:rsidR="00174AEB" w:rsidRPr="002422FA" w:rsidRDefault="00174AEB" w:rsidP="006569BF">
            <w:r w:rsidRPr="002422FA">
              <w:lastRenderedPageBreak/>
              <w:t>Q25_1</w:t>
            </w:r>
          </w:p>
        </w:tc>
        <w:tc>
          <w:tcPr>
            <w:tcW w:w="3606" w:type="dxa"/>
            <w:shd w:val="clear" w:color="auto" w:fill="auto"/>
          </w:tcPr>
          <w:p w14:paraId="2268BA94" w14:textId="77777777" w:rsidR="00174AEB" w:rsidRPr="002422FA" w:rsidRDefault="00174AEB" w:rsidP="006569BF">
            <w:r w:rsidRPr="002422FA">
              <w:t>Q25_1. In which state did you apply to enroll?</w:t>
            </w:r>
          </w:p>
        </w:tc>
        <w:tc>
          <w:tcPr>
            <w:tcW w:w="3464" w:type="dxa"/>
            <w:shd w:val="clear" w:color="auto" w:fill="auto"/>
          </w:tcPr>
          <w:p w14:paraId="26CA914A" w14:textId="77777777" w:rsidR="00174AEB" w:rsidRPr="002422FA" w:rsidRDefault="00174AEB" w:rsidP="006569BF">
            <w:pPr>
              <w:pStyle w:val="ListParagraph"/>
              <w:numPr>
                <w:ilvl w:val="0"/>
                <w:numId w:val="108"/>
              </w:numPr>
            </w:pPr>
            <w:r w:rsidRPr="002422FA">
              <w:t>Andhra Pradesh</w:t>
            </w:r>
          </w:p>
          <w:p w14:paraId="44348F56" w14:textId="77777777" w:rsidR="00174AEB" w:rsidRPr="002422FA" w:rsidRDefault="00174AEB" w:rsidP="006569BF">
            <w:pPr>
              <w:pStyle w:val="ListParagraph"/>
              <w:numPr>
                <w:ilvl w:val="0"/>
                <w:numId w:val="108"/>
              </w:numPr>
            </w:pPr>
            <w:r w:rsidRPr="002422FA">
              <w:t>Assam</w:t>
            </w:r>
          </w:p>
          <w:p w14:paraId="2F6BACB6" w14:textId="77777777" w:rsidR="00174AEB" w:rsidRPr="002422FA" w:rsidRDefault="00174AEB" w:rsidP="006569BF">
            <w:pPr>
              <w:pStyle w:val="ListParagraph"/>
              <w:numPr>
                <w:ilvl w:val="0"/>
                <w:numId w:val="108"/>
              </w:numPr>
            </w:pPr>
            <w:r w:rsidRPr="002422FA">
              <w:t>Bihar</w:t>
            </w:r>
          </w:p>
          <w:p w14:paraId="50CD8D1F" w14:textId="77777777" w:rsidR="00174AEB" w:rsidRPr="002422FA" w:rsidRDefault="00174AEB" w:rsidP="006569BF">
            <w:pPr>
              <w:pStyle w:val="ListParagraph"/>
              <w:numPr>
                <w:ilvl w:val="0"/>
                <w:numId w:val="108"/>
              </w:numPr>
            </w:pPr>
            <w:r w:rsidRPr="002422FA">
              <w:t>Chhattisgarh</w:t>
            </w:r>
          </w:p>
          <w:p w14:paraId="78ABB147" w14:textId="77777777" w:rsidR="00174AEB" w:rsidRPr="002422FA" w:rsidRDefault="00174AEB" w:rsidP="006569BF">
            <w:pPr>
              <w:pStyle w:val="ListParagraph"/>
              <w:numPr>
                <w:ilvl w:val="0"/>
                <w:numId w:val="108"/>
              </w:numPr>
            </w:pPr>
            <w:r w:rsidRPr="002422FA">
              <w:t>Gujarat</w:t>
            </w:r>
          </w:p>
          <w:p w14:paraId="6DBCFAE2" w14:textId="77777777" w:rsidR="00174AEB" w:rsidRPr="002422FA" w:rsidRDefault="00174AEB" w:rsidP="006569BF">
            <w:pPr>
              <w:pStyle w:val="ListParagraph"/>
              <w:numPr>
                <w:ilvl w:val="0"/>
                <w:numId w:val="108"/>
              </w:numPr>
            </w:pPr>
            <w:r w:rsidRPr="002422FA">
              <w:t>Jharkhand</w:t>
            </w:r>
          </w:p>
          <w:p w14:paraId="05F1A751" w14:textId="77777777" w:rsidR="00174AEB" w:rsidRPr="002422FA" w:rsidRDefault="00174AEB" w:rsidP="006569BF">
            <w:pPr>
              <w:pStyle w:val="ListParagraph"/>
              <w:numPr>
                <w:ilvl w:val="0"/>
                <w:numId w:val="108"/>
              </w:numPr>
            </w:pPr>
            <w:r w:rsidRPr="002422FA">
              <w:t>Karnataka</w:t>
            </w:r>
          </w:p>
          <w:p w14:paraId="22AC819B" w14:textId="77777777" w:rsidR="00174AEB" w:rsidRPr="002422FA" w:rsidRDefault="00174AEB" w:rsidP="006569BF">
            <w:pPr>
              <w:pStyle w:val="ListParagraph"/>
              <w:numPr>
                <w:ilvl w:val="0"/>
                <w:numId w:val="108"/>
              </w:numPr>
            </w:pPr>
            <w:r w:rsidRPr="002422FA">
              <w:t>Kerala</w:t>
            </w:r>
          </w:p>
          <w:p w14:paraId="4EF4CD1B" w14:textId="77777777" w:rsidR="00174AEB" w:rsidRPr="002422FA" w:rsidRDefault="00174AEB" w:rsidP="006569BF">
            <w:pPr>
              <w:pStyle w:val="ListParagraph"/>
              <w:numPr>
                <w:ilvl w:val="0"/>
                <w:numId w:val="108"/>
              </w:numPr>
            </w:pPr>
            <w:r w:rsidRPr="002422FA">
              <w:t>Madhya Pradesh</w:t>
            </w:r>
          </w:p>
          <w:p w14:paraId="206D6EAF" w14:textId="77777777" w:rsidR="00174AEB" w:rsidRPr="002422FA" w:rsidRDefault="00174AEB" w:rsidP="006569BF">
            <w:pPr>
              <w:pStyle w:val="ListParagraph"/>
              <w:numPr>
                <w:ilvl w:val="0"/>
                <w:numId w:val="108"/>
              </w:numPr>
            </w:pPr>
            <w:r w:rsidRPr="002422FA">
              <w:t>Maharashtra</w:t>
            </w:r>
          </w:p>
          <w:p w14:paraId="213BFC4E" w14:textId="77777777" w:rsidR="00174AEB" w:rsidRPr="002422FA" w:rsidRDefault="00174AEB" w:rsidP="006569BF">
            <w:pPr>
              <w:pStyle w:val="ListParagraph"/>
              <w:numPr>
                <w:ilvl w:val="0"/>
                <w:numId w:val="108"/>
              </w:numPr>
            </w:pPr>
            <w:r w:rsidRPr="002422FA">
              <w:t>NCT of Delhi</w:t>
            </w:r>
          </w:p>
          <w:p w14:paraId="154AEFD1" w14:textId="77777777" w:rsidR="00174AEB" w:rsidRPr="002422FA" w:rsidRDefault="00174AEB" w:rsidP="006569BF">
            <w:pPr>
              <w:pStyle w:val="ListParagraph"/>
              <w:numPr>
                <w:ilvl w:val="0"/>
                <w:numId w:val="108"/>
              </w:numPr>
            </w:pPr>
            <w:r w:rsidRPr="002422FA">
              <w:t>Odisha</w:t>
            </w:r>
          </w:p>
          <w:p w14:paraId="76DED03B" w14:textId="77777777" w:rsidR="00174AEB" w:rsidRPr="002422FA" w:rsidRDefault="00174AEB" w:rsidP="006569BF">
            <w:pPr>
              <w:pStyle w:val="ListParagraph"/>
              <w:numPr>
                <w:ilvl w:val="0"/>
                <w:numId w:val="108"/>
              </w:numPr>
            </w:pPr>
            <w:r w:rsidRPr="002422FA">
              <w:t>Punjab</w:t>
            </w:r>
          </w:p>
          <w:p w14:paraId="5CE7672F" w14:textId="77777777" w:rsidR="00174AEB" w:rsidRPr="002422FA" w:rsidRDefault="00174AEB" w:rsidP="006569BF">
            <w:pPr>
              <w:pStyle w:val="ListParagraph"/>
              <w:numPr>
                <w:ilvl w:val="0"/>
                <w:numId w:val="108"/>
              </w:numPr>
            </w:pPr>
            <w:r w:rsidRPr="002422FA">
              <w:t>Rajasthan</w:t>
            </w:r>
          </w:p>
          <w:p w14:paraId="346E6ABD" w14:textId="77777777" w:rsidR="00174AEB" w:rsidRPr="002422FA" w:rsidRDefault="00174AEB" w:rsidP="006569BF">
            <w:pPr>
              <w:pStyle w:val="ListParagraph"/>
              <w:numPr>
                <w:ilvl w:val="0"/>
                <w:numId w:val="108"/>
              </w:numPr>
            </w:pPr>
            <w:r w:rsidRPr="002422FA">
              <w:t>Tamil Nadu</w:t>
            </w:r>
          </w:p>
          <w:p w14:paraId="0B01A762" w14:textId="77777777" w:rsidR="00174AEB" w:rsidRPr="002422FA" w:rsidRDefault="00174AEB" w:rsidP="006569BF">
            <w:pPr>
              <w:pStyle w:val="ListParagraph"/>
              <w:numPr>
                <w:ilvl w:val="0"/>
                <w:numId w:val="108"/>
              </w:numPr>
            </w:pPr>
            <w:r w:rsidRPr="002422FA">
              <w:t>Uttar Pradesh</w:t>
            </w:r>
          </w:p>
          <w:p w14:paraId="597F2275" w14:textId="77777777" w:rsidR="00174AEB" w:rsidRPr="002422FA" w:rsidRDefault="00174AEB" w:rsidP="006569BF">
            <w:pPr>
              <w:pStyle w:val="ListParagraph"/>
              <w:numPr>
                <w:ilvl w:val="0"/>
                <w:numId w:val="108"/>
              </w:numPr>
            </w:pPr>
            <w:r w:rsidRPr="002422FA">
              <w:t>West Bengal</w:t>
            </w:r>
          </w:p>
          <w:p w14:paraId="7D59C3C2" w14:textId="77777777" w:rsidR="00174AEB" w:rsidRPr="002422FA" w:rsidRDefault="00174AEB" w:rsidP="006569BF">
            <w:pPr>
              <w:pStyle w:val="ListParagraph"/>
              <w:numPr>
                <w:ilvl w:val="0"/>
                <w:numId w:val="108"/>
              </w:numPr>
            </w:pPr>
            <w:r w:rsidRPr="002422FA">
              <w:t>Andaman &amp; Nicobar Islands</w:t>
            </w:r>
          </w:p>
          <w:p w14:paraId="77B7E0D6" w14:textId="77777777" w:rsidR="00174AEB" w:rsidRPr="002422FA" w:rsidRDefault="00174AEB" w:rsidP="006569BF">
            <w:pPr>
              <w:pStyle w:val="ListParagraph"/>
              <w:numPr>
                <w:ilvl w:val="0"/>
                <w:numId w:val="108"/>
              </w:numPr>
            </w:pPr>
            <w:r w:rsidRPr="002422FA">
              <w:t>Arunachal Pradesh</w:t>
            </w:r>
          </w:p>
          <w:p w14:paraId="64395937" w14:textId="77777777" w:rsidR="00174AEB" w:rsidRPr="002422FA" w:rsidRDefault="00174AEB" w:rsidP="006569BF">
            <w:pPr>
              <w:pStyle w:val="ListParagraph"/>
              <w:numPr>
                <w:ilvl w:val="0"/>
                <w:numId w:val="108"/>
              </w:numPr>
            </w:pPr>
            <w:r w:rsidRPr="002422FA">
              <w:t>Chandigarh</w:t>
            </w:r>
          </w:p>
          <w:p w14:paraId="07208D58" w14:textId="77777777" w:rsidR="00174AEB" w:rsidRPr="002422FA" w:rsidRDefault="00174AEB" w:rsidP="006569BF">
            <w:pPr>
              <w:pStyle w:val="ListParagraph"/>
              <w:numPr>
                <w:ilvl w:val="0"/>
                <w:numId w:val="108"/>
              </w:numPr>
            </w:pPr>
            <w:r w:rsidRPr="002422FA">
              <w:t>Dadra &amp; Nagar Haveli</w:t>
            </w:r>
          </w:p>
          <w:p w14:paraId="06DB0DD6" w14:textId="77777777" w:rsidR="00174AEB" w:rsidRPr="002422FA" w:rsidRDefault="00174AEB" w:rsidP="006569BF">
            <w:pPr>
              <w:pStyle w:val="ListParagraph"/>
              <w:numPr>
                <w:ilvl w:val="0"/>
                <w:numId w:val="108"/>
              </w:numPr>
            </w:pPr>
            <w:r w:rsidRPr="002422FA">
              <w:t>Daman &amp; Diu</w:t>
            </w:r>
          </w:p>
          <w:p w14:paraId="1CAE8C4F" w14:textId="77777777" w:rsidR="00174AEB" w:rsidRPr="002422FA" w:rsidRDefault="00174AEB" w:rsidP="006569BF">
            <w:pPr>
              <w:pStyle w:val="ListParagraph"/>
              <w:numPr>
                <w:ilvl w:val="0"/>
                <w:numId w:val="108"/>
              </w:numPr>
            </w:pPr>
            <w:r w:rsidRPr="002422FA">
              <w:t>Goa</w:t>
            </w:r>
          </w:p>
          <w:p w14:paraId="6F4963B3" w14:textId="77777777" w:rsidR="00174AEB" w:rsidRPr="002422FA" w:rsidRDefault="00174AEB" w:rsidP="006569BF">
            <w:pPr>
              <w:pStyle w:val="ListParagraph"/>
              <w:numPr>
                <w:ilvl w:val="0"/>
                <w:numId w:val="108"/>
              </w:numPr>
            </w:pPr>
            <w:r w:rsidRPr="002422FA">
              <w:t>Haryana</w:t>
            </w:r>
          </w:p>
          <w:p w14:paraId="6D82C249" w14:textId="77777777" w:rsidR="00174AEB" w:rsidRPr="002422FA" w:rsidRDefault="00174AEB" w:rsidP="006569BF">
            <w:pPr>
              <w:pStyle w:val="ListParagraph"/>
              <w:numPr>
                <w:ilvl w:val="0"/>
                <w:numId w:val="108"/>
              </w:numPr>
            </w:pPr>
            <w:r w:rsidRPr="002422FA">
              <w:t>Himachal Pradesh</w:t>
            </w:r>
          </w:p>
          <w:p w14:paraId="4C6458E3" w14:textId="77777777" w:rsidR="00174AEB" w:rsidRPr="002422FA" w:rsidRDefault="00174AEB" w:rsidP="006569BF">
            <w:pPr>
              <w:pStyle w:val="ListParagraph"/>
              <w:numPr>
                <w:ilvl w:val="0"/>
                <w:numId w:val="108"/>
              </w:numPr>
            </w:pPr>
            <w:r w:rsidRPr="002422FA">
              <w:t>Jammu &amp; Kashmir</w:t>
            </w:r>
          </w:p>
          <w:p w14:paraId="40B2EBBC" w14:textId="77777777" w:rsidR="00174AEB" w:rsidRPr="002422FA" w:rsidRDefault="00174AEB" w:rsidP="006569BF">
            <w:pPr>
              <w:pStyle w:val="ListParagraph"/>
              <w:numPr>
                <w:ilvl w:val="0"/>
                <w:numId w:val="108"/>
              </w:numPr>
            </w:pPr>
            <w:r w:rsidRPr="002422FA">
              <w:t>Lakshadweep</w:t>
            </w:r>
          </w:p>
          <w:p w14:paraId="2B0A5B06" w14:textId="77777777" w:rsidR="00174AEB" w:rsidRPr="002422FA" w:rsidRDefault="00174AEB" w:rsidP="006569BF">
            <w:pPr>
              <w:pStyle w:val="ListParagraph"/>
              <w:numPr>
                <w:ilvl w:val="0"/>
                <w:numId w:val="108"/>
              </w:numPr>
            </w:pPr>
            <w:r w:rsidRPr="002422FA">
              <w:t>Manipur</w:t>
            </w:r>
          </w:p>
          <w:p w14:paraId="4752B2D8" w14:textId="77777777" w:rsidR="00174AEB" w:rsidRPr="002422FA" w:rsidRDefault="00174AEB" w:rsidP="006569BF">
            <w:pPr>
              <w:pStyle w:val="ListParagraph"/>
              <w:numPr>
                <w:ilvl w:val="0"/>
                <w:numId w:val="108"/>
              </w:numPr>
            </w:pPr>
            <w:r w:rsidRPr="002422FA">
              <w:t>Meghalaya</w:t>
            </w:r>
          </w:p>
          <w:p w14:paraId="4AA3F51D" w14:textId="77777777" w:rsidR="00174AEB" w:rsidRPr="002422FA" w:rsidRDefault="00174AEB" w:rsidP="006569BF">
            <w:pPr>
              <w:pStyle w:val="ListParagraph"/>
              <w:numPr>
                <w:ilvl w:val="0"/>
                <w:numId w:val="108"/>
              </w:numPr>
            </w:pPr>
            <w:r w:rsidRPr="002422FA">
              <w:t>Mizoram</w:t>
            </w:r>
          </w:p>
          <w:p w14:paraId="0EFF41EA" w14:textId="77777777" w:rsidR="00174AEB" w:rsidRPr="002422FA" w:rsidRDefault="00174AEB" w:rsidP="006569BF">
            <w:pPr>
              <w:pStyle w:val="ListParagraph"/>
              <w:numPr>
                <w:ilvl w:val="0"/>
                <w:numId w:val="108"/>
              </w:numPr>
            </w:pPr>
            <w:r w:rsidRPr="002422FA">
              <w:t>Nagaland</w:t>
            </w:r>
          </w:p>
          <w:p w14:paraId="71906274" w14:textId="77777777" w:rsidR="00174AEB" w:rsidRPr="002422FA" w:rsidRDefault="00174AEB" w:rsidP="006569BF">
            <w:pPr>
              <w:pStyle w:val="ListParagraph"/>
              <w:numPr>
                <w:ilvl w:val="0"/>
                <w:numId w:val="108"/>
              </w:numPr>
            </w:pPr>
            <w:r w:rsidRPr="002422FA">
              <w:t>Puducherry</w:t>
            </w:r>
          </w:p>
          <w:p w14:paraId="4B1E020A" w14:textId="77777777" w:rsidR="00174AEB" w:rsidRPr="002422FA" w:rsidRDefault="00174AEB" w:rsidP="006569BF">
            <w:pPr>
              <w:pStyle w:val="ListParagraph"/>
              <w:numPr>
                <w:ilvl w:val="0"/>
                <w:numId w:val="108"/>
              </w:numPr>
            </w:pPr>
            <w:r w:rsidRPr="002422FA">
              <w:t>Sikkim</w:t>
            </w:r>
          </w:p>
          <w:p w14:paraId="594103E3" w14:textId="77777777" w:rsidR="00174AEB" w:rsidRPr="002422FA" w:rsidRDefault="00174AEB" w:rsidP="006569BF">
            <w:pPr>
              <w:pStyle w:val="ListParagraph"/>
              <w:numPr>
                <w:ilvl w:val="0"/>
                <w:numId w:val="108"/>
              </w:numPr>
            </w:pPr>
            <w:r w:rsidRPr="002422FA">
              <w:t>Telangana</w:t>
            </w:r>
          </w:p>
          <w:p w14:paraId="2E3EF588" w14:textId="77777777" w:rsidR="00174AEB" w:rsidRPr="002422FA" w:rsidRDefault="00174AEB" w:rsidP="006569BF">
            <w:pPr>
              <w:pStyle w:val="ListParagraph"/>
              <w:numPr>
                <w:ilvl w:val="0"/>
                <w:numId w:val="108"/>
              </w:numPr>
            </w:pPr>
            <w:r w:rsidRPr="002422FA">
              <w:t>Tripura</w:t>
            </w:r>
          </w:p>
          <w:p w14:paraId="405E229F" w14:textId="77777777" w:rsidR="00174AEB" w:rsidRPr="002422FA" w:rsidRDefault="00174AEB" w:rsidP="006569BF">
            <w:pPr>
              <w:pStyle w:val="ListParagraph"/>
              <w:numPr>
                <w:ilvl w:val="0"/>
                <w:numId w:val="108"/>
              </w:numPr>
            </w:pPr>
            <w:r w:rsidRPr="002422FA">
              <w:t>Uttarakhand</w:t>
            </w:r>
          </w:p>
        </w:tc>
        <w:tc>
          <w:tcPr>
            <w:tcW w:w="2806" w:type="dxa"/>
            <w:shd w:val="clear" w:color="auto" w:fill="auto"/>
          </w:tcPr>
          <w:p w14:paraId="7662FAC9" w14:textId="77777777" w:rsidR="00174AEB" w:rsidRPr="002422FA" w:rsidRDefault="00174AEB" w:rsidP="006569BF">
            <w:r w:rsidRPr="002422FA">
              <w:t>Equals(Q16iiP,1)</w:t>
            </w:r>
          </w:p>
        </w:tc>
        <w:tc>
          <w:tcPr>
            <w:tcW w:w="1772" w:type="dxa"/>
            <w:shd w:val="clear" w:color="auto" w:fill="auto"/>
          </w:tcPr>
          <w:p w14:paraId="4E3BE6BB" w14:textId="77777777" w:rsidR="00174AEB" w:rsidRPr="002422FA" w:rsidRDefault="00174AEB" w:rsidP="006569BF"/>
        </w:tc>
        <w:tc>
          <w:tcPr>
            <w:tcW w:w="1654" w:type="dxa"/>
            <w:shd w:val="clear" w:color="auto" w:fill="auto"/>
          </w:tcPr>
          <w:p w14:paraId="6B0F7B8F" w14:textId="77777777" w:rsidR="00174AEB" w:rsidRPr="002422FA" w:rsidRDefault="00174AEB" w:rsidP="006569BF"/>
        </w:tc>
      </w:tr>
      <w:tr w:rsidR="00174AEB" w:rsidRPr="002422FA" w14:paraId="76F43629" w14:textId="77777777" w:rsidTr="00A11DEE">
        <w:tc>
          <w:tcPr>
            <w:tcW w:w="1222" w:type="dxa"/>
            <w:shd w:val="clear" w:color="auto" w:fill="auto"/>
          </w:tcPr>
          <w:p w14:paraId="5053075E" w14:textId="77777777" w:rsidR="00174AEB" w:rsidRPr="002422FA" w:rsidRDefault="00174AEB" w:rsidP="006569BF">
            <w:r w:rsidRPr="002422FA">
              <w:t>Q25</w:t>
            </w:r>
          </w:p>
        </w:tc>
        <w:tc>
          <w:tcPr>
            <w:tcW w:w="3606" w:type="dxa"/>
            <w:shd w:val="clear" w:color="auto" w:fill="auto"/>
          </w:tcPr>
          <w:p w14:paraId="1C4E7585" w14:textId="77777777" w:rsidR="00174AEB" w:rsidRPr="002422FA" w:rsidRDefault="00174AEB" w:rsidP="006569BF">
            <w:r w:rsidRPr="002422FA">
              <w:t>Q25 In which district did you apply to enroll?</w:t>
            </w:r>
          </w:p>
        </w:tc>
        <w:tc>
          <w:tcPr>
            <w:tcW w:w="3464" w:type="dxa"/>
            <w:shd w:val="clear" w:color="auto" w:fill="auto"/>
          </w:tcPr>
          <w:p w14:paraId="1A4A4386" w14:textId="457AB73D" w:rsidR="00174AEB" w:rsidRPr="002422FA" w:rsidRDefault="00741D27" w:rsidP="006569BF">
            <w:r>
              <w:t>(See the list of districts in the annex towards the end)</w:t>
            </w:r>
          </w:p>
        </w:tc>
        <w:tc>
          <w:tcPr>
            <w:tcW w:w="2806" w:type="dxa"/>
            <w:shd w:val="clear" w:color="auto" w:fill="auto"/>
          </w:tcPr>
          <w:p w14:paraId="2E0D1EB5" w14:textId="77777777" w:rsidR="00174AEB" w:rsidRPr="002422FA" w:rsidRDefault="00174AEB" w:rsidP="006569BF">
            <w:r w:rsidRPr="002422FA">
              <w:t>Equals(Q16iiP,1)</w:t>
            </w:r>
          </w:p>
        </w:tc>
        <w:tc>
          <w:tcPr>
            <w:tcW w:w="1772" w:type="dxa"/>
            <w:shd w:val="clear" w:color="auto" w:fill="auto"/>
          </w:tcPr>
          <w:p w14:paraId="485FD3FB" w14:textId="77777777" w:rsidR="00174AEB" w:rsidRPr="002422FA" w:rsidRDefault="00174AEB" w:rsidP="006569BF"/>
        </w:tc>
        <w:tc>
          <w:tcPr>
            <w:tcW w:w="1654" w:type="dxa"/>
            <w:shd w:val="clear" w:color="auto" w:fill="auto"/>
          </w:tcPr>
          <w:p w14:paraId="1F540FF0" w14:textId="77777777" w:rsidR="00174AEB" w:rsidRPr="002422FA" w:rsidRDefault="00174AEB" w:rsidP="006569BF"/>
        </w:tc>
      </w:tr>
      <w:tr w:rsidR="00174AEB" w:rsidRPr="002422FA" w14:paraId="2CFCAF69" w14:textId="77777777" w:rsidTr="00A11DEE">
        <w:tc>
          <w:tcPr>
            <w:tcW w:w="1222" w:type="dxa"/>
            <w:shd w:val="clear" w:color="auto" w:fill="auto"/>
          </w:tcPr>
          <w:p w14:paraId="11CECA25" w14:textId="77777777" w:rsidR="00174AEB" w:rsidRPr="002422FA" w:rsidRDefault="00174AEB" w:rsidP="006569BF">
            <w:r w:rsidRPr="002422FA">
              <w:t>Q26</w:t>
            </w:r>
          </w:p>
        </w:tc>
        <w:tc>
          <w:tcPr>
            <w:tcW w:w="3606" w:type="dxa"/>
            <w:shd w:val="clear" w:color="auto" w:fill="auto"/>
          </w:tcPr>
          <w:p w14:paraId="452D9BAC" w14:textId="77777777" w:rsidR="00174AEB" w:rsidRPr="002422FA" w:rsidRDefault="00174AEB" w:rsidP="006569BF">
            <w:r w:rsidRPr="002422FA">
              <w:t>Q26 How many minutes did it take you to reach the enrolment center where you applied for Aadhaar?</w:t>
            </w:r>
          </w:p>
        </w:tc>
        <w:tc>
          <w:tcPr>
            <w:tcW w:w="3464" w:type="dxa"/>
            <w:shd w:val="clear" w:color="auto" w:fill="auto"/>
          </w:tcPr>
          <w:p w14:paraId="01B9F21A" w14:textId="77777777" w:rsidR="00174AEB" w:rsidRPr="002422FA" w:rsidRDefault="00174AEB" w:rsidP="006569BF">
            <w:r w:rsidRPr="002422FA">
              <w:t>-998. Don't know</w:t>
            </w:r>
          </w:p>
        </w:tc>
        <w:tc>
          <w:tcPr>
            <w:tcW w:w="2806" w:type="dxa"/>
            <w:shd w:val="clear" w:color="auto" w:fill="auto"/>
          </w:tcPr>
          <w:p w14:paraId="5589700A" w14:textId="77777777" w:rsidR="00174AEB" w:rsidRPr="002422FA" w:rsidRDefault="00174AEB" w:rsidP="006569BF">
            <w:r w:rsidRPr="002422FA">
              <w:t>Equals(Q16iiP,1)</w:t>
            </w:r>
          </w:p>
        </w:tc>
        <w:tc>
          <w:tcPr>
            <w:tcW w:w="1772" w:type="dxa"/>
            <w:shd w:val="clear" w:color="auto" w:fill="auto"/>
          </w:tcPr>
          <w:p w14:paraId="149C0A00" w14:textId="77777777" w:rsidR="00174AEB" w:rsidRPr="002422FA" w:rsidRDefault="00174AEB" w:rsidP="006569BF"/>
        </w:tc>
        <w:tc>
          <w:tcPr>
            <w:tcW w:w="1654" w:type="dxa"/>
            <w:shd w:val="clear" w:color="auto" w:fill="auto"/>
          </w:tcPr>
          <w:p w14:paraId="41386EBA" w14:textId="77777777" w:rsidR="00174AEB" w:rsidRPr="002422FA" w:rsidRDefault="00174AEB" w:rsidP="006569BF"/>
        </w:tc>
      </w:tr>
      <w:tr w:rsidR="00174AEB" w:rsidRPr="002422FA" w14:paraId="10EFAF43" w14:textId="77777777" w:rsidTr="00A11DEE">
        <w:tc>
          <w:tcPr>
            <w:tcW w:w="1222" w:type="dxa"/>
            <w:shd w:val="clear" w:color="auto" w:fill="auto"/>
          </w:tcPr>
          <w:p w14:paraId="74E220D0" w14:textId="77777777" w:rsidR="00174AEB" w:rsidRPr="002422FA" w:rsidRDefault="00174AEB" w:rsidP="006569BF">
            <w:r w:rsidRPr="002422FA">
              <w:lastRenderedPageBreak/>
              <w:t>Q27</w:t>
            </w:r>
          </w:p>
        </w:tc>
        <w:tc>
          <w:tcPr>
            <w:tcW w:w="3606" w:type="dxa"/>
            <w:shd w:val="clear" w:color="auto" w:fill="auto"/>
          </w:tcPr>
          <w:p w14:paraId="2211CB51" w14:textId="77777777" w:rsidR="00174AEB" w:rsidRPr="002422FA" w:rsidRDefault="00174AEB" w:rsidP="006569BF">
            <w:r w:rsidRPr="002422FA">
              <w:t>Q27 How many trips did you make to the enrolment center for your Aadhaar?</w:t>
            </w:r>
          </w:p>
        </w:tc>
        <w:tc>
          <w:tcPr>
            <w:tcW w:w="3464" w:type="dxa"/>
            <w:shd w:val="clear" w:color="auto" w:fill="auto"/>
          </w:tcPr>
          <w:p w14:paraId="1FB1B0BA" w14:textId="77777777" w:rsidR="00174AEB" w:rsidRPr="002422FA" w:rsidRDefault="00174AEB" w:rsidP="006569BF">
            <w:r w:rsidRPr="002422FA">
              <w:t>-998. don't know</w:t>
            </w:r>
          </w:p>
        </w:tc>
        <w:tc>
          <w:tcPr>
            <w:tcW w:w="2806" w:type="dxa"/>
            <w:shd w:val="clear" w:color="auto" w:fill="auto"/>
          </w:tcPr>
          <w:p w14:paraId="7ED5A24A" w14:textId="77777777" w:rsidR="00174AEB" w:rsidRPr="002422FA" w:rsidRDefault="00174AEB" w:rsidP="006569BF">
            <w:r w:rsidRPr="002422FA">
              <w:t>Equals(Q16iiP,1)</w:t>
            </w:r>
          </w:p>
        </w:tc>
        <w:tc>
          <w:tcPr>
            <w:tcW w:w="1772" w:type="dxa"/>
            <w:shd w:val="clear" w:color="auto" w:fill="auto"/>
          </w:tcPr>
          <w:p w14:paraId="64BFDF1A" w14:textId="77777777" w:rsidR="00174AEB" w:rsidRPr="002422FA" w:rsidRDefault="00174AEB" w:rsidP="006569BF"/>
        </w:tc>
        <w:tc>
          <w:tcPr>
            <w:tcW w:w="1654" w:type="dxa"/>
            <w:shd w:val="clear" w:color="auto" w:fill="auto"/>
          </w:tcPr>
          <w:p w14:paraId="2FDEC9C7" w14:textId="77777777" w:rsidR="00174AEB" w:rsidRPr="002422FA" w:rsidRDefault="00174AEB" w:rsidP="006569BF"/>
        </w:tc>
      </w:tr>
      <w:tr w:rsidR="00174AEB" w:rsidRPr="002422FA" w14:paraId="4BD30A64" w14:textId="77777777" w:rsidTr="00A11DEE">
        <w:tc>
          <w:tcPr>
            <w:tcW w:w="1222" w:type="dxa"/>
            <w:shd w:val="clear" w:color="auto" w:fill="auto"/>
          </w:tcPr>
          <w:p w14:paraId="56235A41" w14:textId="77777777" w:rsidR="00174AEB" w:rsidRPr="002422FA" w:rsidRDefault="00174AEB" w:rsidP="006569BF">
            <w:r w:rsidRPr="002422FA">
              <w:t>Q28</w:t>
            </w:r>
          </w:p>
        </w:tc>
        <w:tc>
          <w:tcPr>
            <w:tcW w:w="3606" w:type="dxa"/>
            <w:shd w:val="clear" w:color="auto" w:fill="auto"/>
          </w:tcPr>
          <w:p w14:paraId="254A634E" w14:textId="77777777" w:rsidR="00174AEB" w:rsidRPr="002422FA" w:rsidRDefault="00174AEB" w:rsidP="006569BF">
            <w:r w:rsidRPr="002422FA">
              <w:t>Q28a-e How much money did you spend on each of these for your Aadhaar enrolment process?</w:t>
            </w:r>
          </w:p>
        </w:tc>
        <w:tc>
          <w:tcPr>
            <w:tcW w:w="3464" w:type="dxa"/>
            <w:shd w:val="clear" w:color="auto" w:fill="auto"/>
          </w:tcPr>
          <w:p w14:paraId="31D06C32" w14:textId="77777777" w:rsidR="00174AEB" w:rsidRPr="002422FA" w:rsidRDefault="00174AEB" w:rsidP="006569BF"/>
        </w:tc>
        <w:tc>
          <w:tcPr>
            <w:tcW w:w="2806" w:type="dxa"/>
            <w:shd w:val="clear" w:color="auto" w:fill="auto"/>
          </w:tcPr>
          <w:p w14:paraId="23D3913C" w14:textId="77777777" w:rsidR="00174AEB" w:rsidRPr="002422FA" w:rsidRDefault="00174AEB" w:rsidP="006569BF">
            <w:r w:rsidRPr="002422FA">
              <w:t>Equals(Q16iiP,1)</w:t>
            </w:r>
          </w:p>
        </w:tc>
        <w:tc>
          <w:tcPr>
            <w:tcW w:w="1772" w:type="dxa"/>
            <w:shd w:val="clear" w:color="auto" w:fill="auto"/>
          </w:tcPr>
          <w:p w14:paraId="067760D3" w14:textId="77777777" w:rsidR="00174AEB" w:rsidRPr="002422FA" w:rsidRDefault="00174AEB" w:rsidP="006569BF">
            <w:r w:rsidRPr="002422FA">
              <w:t>(put in Rs. 0 if not used in d and e)</w:t>
            </w:r>
          </w:p>
          <w:p w14:paraId="2CCA30B5" w14:textId="77777777" w:rsidR="00174AEB" w:rsidRPr="002422FA" w:rsidRDefault="00174AEB" w:rsidP="006569BF"/>
          <w:p w14:paraId="63BB501E" w14:textId="77777777" w:rsidR="00174AEB" w:rsidRPr="002422FA" w:rsidRDefault="00174AEB" w:rsidP="006569BF">
            <w:r w:rsidRPr="002422FA">
              <w:t>Allow to refer to other HH members who may have the answer</w:t>
            </w:r>
          </w:p>
        </w:tc>
        <w:tc>
          <w:tcPr>
            <w:tcW w:w="1654" w:type="dxa"/>
            <w:shd w:val="clear" w:color="auto" w:fill="auto"/>
          </w:tcPr>
          <w:p w14:paraId="23FD69DD" w14:textId="77777777" w:rsidR="00174AEB" w:rsidRPr="002422FA" w:rsidRDefault="00174AEB" w:rsidP="006569BF"/>
        </w:tc>
      </w:tr>
      <w:tr w:rsidR="00174AEB" w:rsidRPr="002422FA" w14:paraId="3C4D9E9A" w14:textId="77777777" w:rsidTr="00A11DEE">
        <w:tc>
          <w:tcPr>
            <w:tcW w:w="1222" w:type="dxa"/>
            <w:shd w:val="clear" w:color="auto" w:fill="auto"/>
          </w:tcPr>
          <w:p w14:paraId="7A4286A0" w14:textId="77777777" w:rsidR="00174AEB" w:rsidRPr="002422FA" w:rsidRDefault="00174AEB" w:rsidP="006569BF">
            <w:r w:rsidRPr="002422FA">
              <w:t>T_Q28a</w:t>
            </w:r>
          </w:p>
        </w:tc>
        <w:tc>
          <w:tcPr>
            <w:tcW w:w="3606" w:type="dxa"/>
            <w:shd w:val="clear" w:color="auto" w:fill="auto"/>
          </w:tcPr>
          <w:p w14:paraId="6533A255" w14:textId="77777777" w:rsidR="00174AEB" w:rsidRPr="002422FA" w:rsidRDefault="00174AEB" w:rsidP="006569BF">
            <w:r w:rsidRPr="002422FA">
              <w:t>Getting the documents ready (getting ready include procuring, laminating, photocopying, attesting, etc.)</w:t>
            </w:r>
          </w:p>
        </w:tc>
        <w:tc>
          <w:tcPr>
            <w:tcW w:w="3464" w:type="dxa"/>
            <w:shd w:val="clear" w:color="auto" w:fill="auto"/>
          </w:tcPr>
          <w:p w14:paraId="08E77A9D" w14:textId="77777777" w:rsidR="00174AEB" w:rsidRPr="002422FA" w:rsidRDefault="00174AEB" w:rsidP="006569BF">
            <w:pPr>
              <w:pStyle w:val="ListParagraph"/>
              <w:numPr>
                <w:ilvl w:val="0"/>
                <w:numId w:val="110"/>
              </w:numPr>
            </w:pPr>
            <w:r w:rsidRPr="002422FA">
              <w:t>Rs</w:t>
            </w:r>
          </w:p>
          <w:p w14:paraId="33578372" w14:textId="77777777" w:rsidR="00174AEB" w:rsidRPr="002422FA" w:rsidRDefault="00174AEB" w:rsidP="006569BF">
            <w:pPr>
              <w:pStyle w:val="ListParagraph"/>
              <w:numPr>
                <w:ilvl w:val="0"/>
                <w:numId w:val="110"/>
              </w:numPr>
            </w:pPr>
            <w:r w:rsidRPr="002422FA">
              <w:t>Don't Know</w:t>
            </w:r>
          </w:p>
          <w:p w14:paraId="3F5A7EE9" w14:textId="77777777" w:rsidR="00174AEB" w:rsidRPr="002422FA" w:rsidRDefault="00174AEB" w:rsidP="006569BF">
            <w:pPr>
              <w:pStyle w:val="ListParagraph"/>
              <w:numPr>
                <w:ilvl w:val="0"/>
                <w:numId w:val="110"/>
              </w:numPr>
            </w:pPr>
            <w:r w:rsidRPr="002422FA">
              <w:t>I did not pay anything</w:t>
            </w:r>
          </w:p>
        </w:tc>
        <w:tc>
          <w:tcPr>
            <w:tcW w:w="2806" w:type="dxa"/>
            <w:shd w:val="clear" w:color="auto" w:fill="auto"/>
          </w:tcPr>
          <w:p w14:paraId="0DC389F6" w14:textId="77777777" w:rsidR="00174AEB" w:rsidRPr="002422FA" w:rsidRDefault="00174AEB" w:rsidP="006569BF">
            <w:pPr>
              <w:rPr>
                <w:iCs/>
              </w:rPr>
            </w:pPr>
            <w:r w:rsidRPr="002422FA">
              <w:t>Equals(Q16iiP,1)</w:t>
            </w:r>
          </w:p>
        </w:tc>
        <w:tc>
          <w:tcPr>
            <w:tcW w:w="1772" w:type="dxa"/>
            <w:shd w:val="clear" w:color="auto" w:fill="auto"/>
          </w:tcPr>
          <w:p w14:paraId="219069A0" w14:textId="77777777" w:rsidR="00174AEB" w:rsidRPr="002422FA" w:rsidRDefault="00174AEB" w:rsidP="006569BF"/>
        </w:tc>
        <w:tc>
          <w:tcPr>
            <w:tcW w:w="1654" w:type="dxa"/>
            <w:shd w:val="clear" w:color="auto" w:fill="auto"/>
          </w:tcPr>
          <w:p w14:paraId="3C30EF00" w14:textId="77777777" w:rsidR="00174AEB" w:rsidRPr="002422FA" w:rsidRDefault="00174AEB" w:rsidP="006569BF"/>
        </w:tc>
      </w:tr>
      <w:tr w:rsidR="00174AEB" w:rsidRPr="002422FA" w14:paraId="0F0C5F13" w14:textId="77777777" w:rsidTr="00A11DEE">
        <w:tc>
          <w:tcPr>
            <w:tcW w:w="1222" w:type="dxa"/>
            <w:shd w:val="clear" w:color="auto" w:fill="auto"/>
          </w:tcPr>
          <w:p w14:paraId="08CA5E5A" w14:textId="77777777" w:rsidR="00174AEB" w:rsidRPr="002422FA" w:rsidRDefault="00174AEB" w:rsidP="006569BF">
            <w:r w:rsidRPr="002422FA">
              <w:t>T_Q28b</w:t>
            </w:r>
          </w:p>
        </w:tc>
        <w:tc>
          <w:tcPr>
            <w:tcW w:w="3606" w:type="dxa"/>
            <w:shd w:val="clear" w:color="auto" w:fill="auto"/>
          </w:tcPr>
          <w:p w14:paraId="56926575" w14:textId="77777777" w:rsidR="00174AEB" w:rsidRPr="002422FA" w:rsidRDefault="00174AEB" w:rsidP="006569BF">
            <w:proofErr w:type="gramStart"/>
            <w:r w:rsidRPr="002422FA">
              <w:t>Travel?(</w:t>
            </w:r>
            <w:proofErr w:type="gramEnd"/>
            <w:r w:rsidRPr="002422FA">
              <w:t>travel includes travel to/from the center, to/from copy shop, etc.)</w:t>
            </w:r>
          </w:p>
        </w:tc>
        <w:tc>
          <w:tcPr>
            <w:tcW w:w="3464" w:type="dxa"/>
            <w:shd w:val="clear" w:color="auto" w:fill="auto"/>
          </w:tcPr>
          <w:p w14:paraId="494B0D46" w14:textId="77777777" w:rsidR="00174AEB" w:rsidRPr="002422FA" w:rsidRDefault="00174AEB" w:rsidP="006569BF">
            <w:pPr>
              <w:pStyle w:val="ListParagraph"/>
              <w:numPr>
                <w:ilvl w:val="0"/>
                <w:numId w:val="111"/>
              </w:numPr>
            </w:pPr>
            <w:r w:rsidRPr="002422FA">
              <w:t>Rs</w:t>
            </w:r>
          </w:p>
          <w:p w14:paraId="5F49131D" w14:textId="77777777" w:rsidR="00174AEB" w:rsidRPr="002422FA" w:rsidRDefault="00174AEB" w:rsidP="006569BF">
            <w:pPr>
              <w:pStyle w:val="ListParagraph"/>
              <w:numPr>
                <w:ilvl w:val="0"/>
                <w:numId w:val="111"/>
              </w:numPr>
            </w:pPr>
            <w:r w:rsidRPr="002422FA">
              <w:t>Don't Know</w:t>
            </w:r>
          </w:p>
          <w:p w14:paraId="116F33D4" w14:textId="77777777" w:rsidR="00174AEB" w:rsidRPr="002422FA" w:rsidRDefault="00174AEB" w:rsidP="006569BF">
            <w:pPr>
              <w:pStyle w:val="ListParagraph"/>
              <w:numPr>
                <w:ilvl w:val="0"/>
                <w:numId w:val="111"/>
              </w:numPr>
            </w:pPr>
            <w:r w:rsidRPr="002422FA">
              <w:t>I did not pay anything</w:t>
            </w:r>
          </w:p>
        </w:tc>
        <w:tc>
          <w:tcPr>
            <w:tcW w:w="2806" w:type="dxa"/>
            <w:shd w:val="clear" w:color="auto" w:fill="auto"/>
          </w:tcPr>
          <w:p w14:paraId="7223FBE4" w14:textId="77777777" w:rsidR="00174AEB" w:rsidRPr="002422FA" w:rsidRDefault="00174AEB" w:rsidP="006569BF">
            <w:pPr>
              <w:rPr>
                <w:iCs/>
              </w:rPr>
            </w:pPr>
            <w:r w:rsidRPr="002422FA">
              <w:t>Equals(Q16iiP,1)</w:t>
            </w:r>
          </w:p>
        </w:tc>
        <w:tc>
          <w:tcPr>
            <w:tcW w:w="1772" w:type="dxa"/>
            <w:shd w:val="clear" w:color="auto" w:fill="auto"/>
          </w:tcPr>
          <w:p w14:paraId="69835CA7" w14:textId="77777777" w:rsidR="00174AEB" w:rsidRPr="002422FA" w:rsidRDefault="00174AEB" w:rsidP="006569BF"/>
        </w:tc>
        <w:tc>
          <w:tcPr>
            <w:tcW w:w="1654" w:type="dxa"/>
            <w:shd w:val="clear" w:color="auto" w:fill="auto"/>
          </w:tcPr>
          <w:p w14:paraId="6F865233" w14:textId="77777777" w:rsidR="00174AEB" w:rsidRPr="002422FA" w:rsidRDefault="00174AEB" w:rsidP="006569BF"/>
        </w:tc>
      </w:tr>
      <w:tr w:rsidR="00174AEB" w:rsidRPr="002422FA" w14:paraId="44804A38" w14:textId="77777777" w:rsidTr="00A11DEE">
        <w:tc>
          <w:tcPr>
            <w:tcW w:w="1222" w:type="dxa"/>
            <w:shd w:val="clear" w:color="auto" w:fill="auto"/>
          </w:tcPr>
          <w:p w14:paraId="68A808C8" w14:textId="77777777" w:rsidR="00174AEB" w:rsidRPr="002422FA" w:rsidRDefault="00174AEB" w:rsidP="006569BF">
            <w:r w:rsidRPr="002422FA">
              <w:t>T_Q28c</w:t>
            </w:r>
          </w:p>
        </w:tc>
        <w:tc>
          <w:tcPr>
            <w:tcW w:w="3606" w:type="dxa"/>
            <w:shd w:val="clear" w:color="auto" w:fill="auto"/>
          </w:tcPr>
          <w:p w14:paraId="1165D94B" w14:textId="77777777" w:rsidR="00174AEB" w:rsidRPr="002422FA" w:rsidRDefault="00174AEB" w:rsidP="006569BF">
            <w:r w:rsidRPr="002422FA">
              <w:t>Fees for the enrollment process?</w:t>
            </w:r>
          </w:p>
        </w:tc>
        <w:tc>
          <w:tcPr>
            <w:tcW w:w="3464" w:type="dxa"/>
            <w:shd w:val="clear" w:color="auto" w:fill="auto"/>
          </w:tcPr>
          <w:p w14:paraId="0B4DD6A9" w14:textId="77777777" w:rsidR="00174AEB" w:rsidRPr="002422FA" w:rsidRDefault="00174AEB" w:rsidP="006569BF">
            <w:pPr>
              <w:pStyle w:val="ListParagraph"/>
              <w:numPr>
                <w:ilvl w:val="0"/>
                <w:numId w:val="112"/>
              </w:numPr>
            </w:pPr>
            <w:r w:rsidRPr="002422FA">
              <w:t>Rs</w:t>
            </w:r>
          </w:p>
          <w:p w14:paraId="4430BEA7" w14:textId="77777777" w:rsidR="00174AEB" w:rsidRPr="002422FA" w:rsidRDefault="00174AEB" w:rsidP="006569BF">
            <w:pPr>
              <w:pStyle w:val="ListParagraph"/>
              <w:numPr>
                <w:ilvl w:val="0"/>
                <w:numId w:val="112"/>
              </w:numPr>
            </w:pPr>
            <w:r w:rsidRPr="002422FA">
              <w:t>Don't Know</w:t>
            </w:r>
          </w:p>
          <w:p w14:paraId="1D0EDB6C" w14:textId="77777777" w:rsidR="00174AEB" w:rsidRPr="002422FA" w:rsidRDefault="00174AEB" w:rsidP="006569BF">
            <w:pPr>
              <w:pStyle w:val="ListParagraph"/>
              <w:numPr>
                <w:ilvl w:val="0"/>
                <w:numId w:val="112"/>
              </w:numPr>
            </w:pPr>
            <w:r w:rsidRPr="002422FA">
              <w:t>I did not pay anything</w:t>
            </w:r>
          </w:p>
        </w:tc>
        <w:tc>
          <w:tcPr>
            <w:tcW w:w="2806" w:type="dxa"/>
            <w:shd w:val="clear" w:color="auto" w:fill="auto"/>
          </w:tcPr>
          <w:p w14:paraId="5E046E0A" w14:textId="77777777" w:rsidR="00174AEB" w:rsidRPr="002422FA" w:rsidRDefault="00174AEB" w:rsidP="006569BF">
            <w:pPr>
              <w:rPr>
                <w:iCs/>
              </w:rPr>
            </w:pPr>
            <w:r w:rsidRPr="002422FA">
              <w:t>Equals(Q16iiP,1)</w:t>
            </w:r>
          </w:p>
        </w:tc>
        <w:tc>
          <w:tcPr>
            <w:tcW w:w="1772" w:type="dxa"/>
            <w:shd w:val="clear" w:color="auto" w:fill="auto"/>
          </w:tcPr>
          <w:p w14:paraId="6AFE4B20" w14:textId="77777777" w:rsidR="00174AEB" w:rsidRPr="002422FA" w:rsidRDefault="00174AEB" w:rsidP="006569BF"/>
        </w:tc>
        <w:tc>
          <w:tcPr>
            <w:tcW w:w="1654" w:type="dxa"/>
            <w:shd w:val="clear" w:color="auto" w:fill="auto"/>
          </w:tcPr>
          <w:p w14:paraId="3894EE21" w14:textId="77777777" w:rsidR="00174AEB" w:rsidRPr="002422FA" w:rsidRDefault="00174AEB" w:rsidP="006569BF"/>
        </w:tc>
      </w:tr>
      <w:tr w:rsidR="00174AEB" w:rsidRPr="002422FA" w14:paraId="539DFCB0" w14:textId="77777777" w:rsidTr="00A11DEE">
        <w:tc>
          <w:tcPr>
            <w:tcW w:w="1222" w:type="dxa"/>
            <w:shd w:val="clear" w:color="auto" w:fill="auto"/>
          </w:tcPr>
          <w:p w14:paraId="08AC2535" w14:textId="77777777" w:rsidR="00174AEB" w:rsidRPr="002422FA" w:rsidRDefault="00174AEB" w:rsidP="006569BF">
            <w:r w:rsidRPr="002422FA">
              <w:t>T_Q28d</w:t>
            </w:r>
          </w:p>
        </w:tc>
        <w:tc>
          <w:tcPr>
            <w:tcW w:w="3606" w:type="dxa"/>
            <w:shd w:val="clear" w:color="auto" w:fill="auto"/>
          </w:tcPr>
          <w:p w14:paraId="4F1C1415" w14:textId="77777777" w:rsidR="00174AEB" w:rsidRPr="002422FA" w:rsidRDefault="00174AEB" w:rsidP="006569BF">
            <w:r w:rsidRPr="002422FA">
              <w:t>Payment for an agent if you used one?</w:t>
            </w:r>
          </w:p>
        </w:tc>
        <w:tc>
          <w:tcPr>
            <w:tcW w:w="3464" w:type="dxa"/>
            <w:shd w:val="clear" w:color="auto" w:fill="auto"/>
          </w:tcPr>
          <w:p w14:paraId="033B3B74" w14:textId="77777777" w:rsidR="00174AEB" w:rsidRPr="002422FA" w:rsidRDefault="00174AEB" w:rsidP="006569BF">
            <w:pPr>
              <w:pStyle w:val="ListParagraph"/>
              <w:numPr>
                <w:ilvl w:val="0"/>
                <w:numId w:val="113"/>
              </w:numPr>
            </w:pPr>
            <w:r w:rsidRPr="002422FA">
              <w:t>Rs</w:t>
            </w:r>
          </w:p>
          <w:p w14:paraId="1264921B" w14:textId="77777777" w:rsidR="00174AEB" w:rsidRPr="002422FA" w:rsidRDefault="00174AEB" w:rsidP="006569BF">
            <w:pPr>
              <w:pStyle w:val="ListParagraph"/>
              <w:numPr>
                <w:ilvl w:val="0"/>
                <w:numId w:val="113"/>
              </w:numPr>
            </w:pPr>
            <w:r w:rsidRPr="002422FA">
              <w:t>Don't Know</w:t>
            </w:r>
          </w:p>
          <w:p w14:paraId="3745DBCB" w14:textId="77777777" w:rsidR="00174AEB" w:rsidRPr="002422FA" w:rsidRDefault="00174AEB" w:rsidP="006569BF">
            <w:pPr>
              <w:pStyle w:val="ListParagraph"/>
              <w:numPr>
                <w:ilvl w:val="0"/>
                <w:numId w:val="113"/>
              </w:numPr>
            </w:pPr>
            <w:r w:rsidRPr="002422FA">
              <w:t>I did not pay anything</w:t>
            </w:r>
          </w:p>
        </w:tc>
        <w:tc>
          <w:tcPr>
            <w:tcW w:w="2806" w:type="dxa"/>
            <w:shd w:val="clear" w:color="auto" w:fill="auto"/>
          </w:tcPr>
          <w:p w14:paraId="0E0DDE41" w14:textId="77777777" w:rsidR="00174AEB" w:rsidRPr="002422FA" w:rsidRDefault="00174AEB" w:rsidP="006569BF">
            <w:pPr>
              <w:rPr>
                <w:iCs/>
              </w:rPr>
            </w:pPr>
            <w:r w:rsidRPr="002422FA">
              <w:t>Equals(Q16iiP,1)</w:t>
            </w:r>
          </w:p>
        </w:tc>
        <w:tc>
          <w:tcPr>
            <w:tcW w:w="1772" w:type="dxa"/>
            <w:shd w:val="clear" w:color="auto" w:fill="auto"/>
          </w:tcPr>
          <w:p w14:paraId="45141F7B" w14:textId="77777777" w:rsidR="00174AEB" w:rsidRPr="002422FA" w:rsidRDefault="00174AEB" w:rsidP="006569BF"/>
        </w:tc>
        <w:tc>
          <w:tcPr>
            <w:tcW w:w="1654" w:type="dxa"/>
            <w:shd w:val="clear" w:color="auto" w:fill="auto"/>
          </w:tcPr>
          <w:p w14:paraId="3008908B" w14:textId="77777777" w:rsidR="00174AEB" w:rsidRPr="002422FA" w:rsidRDefault="00174AEB" w:rsidP="006569BF"/>
        </w:tc>
      </w:tr>
      <w:tr w:rsidR="00174AEB" w:rsidRPr="002422FA" w14:paraId="0BA9C284" w14:textId="77777777" w:rsidTr="00A11DEE">
        <w:tc>
          <w:tcPr>
            <w:tcW w:w="1222" w:type="dxa"/>
            <w:shd w:val="clear" w:color="auto" w:fill="auto"/>
          </w:tcPr>
          <w:p w14:paraId="6EF3BDC2" w14:textId="77777777" w:rsidR="00174AEB" w:rsidRPr="002422FA" w:rsidRDefault="00174AEB" w:rsidP="006569BF">
            <w:r w:rsidRPr="002422FA">
              <w:t>T_Q28e</w:t>
            </w:r>
          </w:p>
        </w:tc>
        <w:tc>
          <w:tcPr>
            <w:tcW w:w="3606" w:type="dxa"/>
            <w:shd w:val="clear" w:color="auto" w:fill="auto"/>
          </w:tcPr>
          <w:p w14:paraId="17C3A2CE" w14:textId="77777777" w:rsidR="00174AEB" w:rsidRPr="002422FA" w:rsidRDefault="00174AEB" w:rsidP="006569BF">
            <w:r w:rsidRPr="002422FA">
              <w:t>Payment for bribes, if at all?</w:t>
            </w:r>
          </w:p>
        </w:tc>
        <w:tc>
          <w:tcPr>
            <w:tcW w:w="3464" w:type="dxa"/>
            <w:shd w:val="clear" w:color="auto" w:fill="auto"/>
          </w:tcPr>
          <w:p w14:paraId="47497EE5" w14:textId="77777777" w:rsidR="00174AEB" w:rsidRPr="002422FA" w:rsidRDefault="00174AEB" w:rsidP="006569BF">
            <w:pPr>
              <w:pStyle w:val="ListParagraph"/>
              <w:numPr>
                <w:ilvl w:val="0"/>
                <w:numId w:val="114"/>
              </w:numPr>
            </w:pPr>
            <w:r w:rsidRPr="002422FA">
              <w:t>Rs</w:t>
            </w:r>
          </w:p>
          <w:p w14:paraId="6995EAA9" w14:textId="77777777" w:rsidR="00174AEB" w:rsidRPr="002422FA" w:rsidRDefault="00174AEB" w:rsidP="006569BF">
            <w:pPr>
              <w:pStyle w:val="ListParagraph"/>
              <w:numPr>
                <w:ilvl w:val="0"/>
                <w:numId w:val="114"/>
              </w:numPr>
            </w:pPr>
            <w:r w:rsidRPr="002422FA">
              <w:t>Don't Know</w:t>
            </w:r>
          </w:p>
          <w:p w14:paraId="37583C92" w14:textId="77777777" w:rsidR="00174AEB" w:rsidRPr="002422FA" w:rsidRDefault="00174AEB" w:rsidP="006569BF">
            <w:pPr>
              <w:pStyle w:val="ListParagraph"/>
              <w:numPr>
                <w:ilvl w:val="0"/>
                <w:numId w:val="114"/>
              </w:numPr>
            </w:pPr>
            <w:r w:rsidRPr="002422FA">
              <w:t>I did not pay anything</w:t>
            </w:r>
          </w:p>
        </w:tc>
        <w:tc>
          <w:tcPr>
            <w:tcW w:w="2806" w:type="dxa"/>
            <w:shd w:val="clear" w:color="auto" w:fill="auto"/>
          </w:tcPr>
          <w:p w14:paraId="4F188B73" w14:textId="77777777" w:rsidR="00174AEB" w:rsidRPr="002422FA" w:rsidRDefault="00174AEB" w:rsidP="006569BF">
            <w:pPr>
              <w:rPr>
                <w:iCs/>
              </w:rPr>
            </w:pPr>
            <w:r w:rsidRPr="002422FA">
              <w:t>Equals(Q16iiP,1)</w:t>
            </w:r>
          </w:p>
        </w:tc>
        <w:tc>
          <w:tcPr>
            <w:tcW w:w="1772" w:type="dxa"/>
            <w:shd w:val="clear" w:color="auto" w:fill="auto"/>
          </w:tcPr>
          <w:p w14:paraId="7BAA8F85" w14:textId="77777777" w:rsidR="00174AEB" w:rsidRPr="002422FA" w:rsidRDefault="00174AEB" w:rsidP="006569BF"/>
        </w:tc>
        <w:tc>
          <w:tcPr>
            <w:tcW w:w="1654" w:type="dxa"/>
            <w:shd w:val="clear" w:color="auto" w:fill="auto"/>
          </w:tcPr>
          <w:p w14:paraId="5950CBDD" w14:textId="77777777" w:rsidR="00174AEB" w:rsidRPr="002422FA" w:rsidRDefault="00174AEB" w:rsidP="006569BF"/>
        </w:tc>
      </w:tr>
      <w:tr w:rsidR="00174AEB" w:rsidRPr="002422FA" w14:paraId="1F927FD8" w14:textId="77777777" w:rsidTr="00A11DEE">
        <w:tc>
          <w:tcPr>
            <w:tcW w:w="1222" w:type="dxa"/>
            <w:shd w:val="clear" w:color="auto" w:fill="auto"/>
          </w:tcPr>
          <w:p w14:paraId="0A9804A5" w14:textId="77777777" w:rsidR="00174AEB" w:rsidRPr="002422FA" w:rsidRDefault="00174AEB" w:rsidP="006569BF">
            <w:r w:rsidRPr="002422FA">
              <w:t>Q29</w:t>
            </w:r>
          </w:p>
        </w:tc>
        <w:tc>
          <w:tcPr>
            <w:tcW w:w="3606" w:type="dxa"/>
            <w:shd w:val="clear" w:color="auto" w:fill="auto"/>
          </w:tcPr>
          <w:p w14:paraId="04F6D462" w14:textId="77777777" w:rsidR="00174AEB" w:rsidRPr="002422FA" w:rsidRDefault="00174AEB" w:rsidP="006569BF">
            <w:r w:rsidRPr="002422FA">
              <w:t>Q29 How easy or difficult did you find the enrolment process?</w:t>
            </w:r>
          </w:p>
        </w:tc>
        <w:tc>
          <w:tcPr>
            <w:tcW w:w="3464" w:type="dxa"/>
            <w:shd w:val="clear" w:color="auto" w:fill="auto"/>
          </w:tcPr>
          <w:p w14:paraId="0C3E6E0D" w14:textId="77777777" w:rsidR="00174AEB" w:rsidRPr="002422FA" w:rsidRDefault="00174AEB" w:rsidP="006569BF">
            <w:pPr>
              <w:pStyle w:val="ListParagraph"/>
              <w:numPr>
                <w:ilvl w:val="0"/>
                <w:numId w:val="115"/>
              </w:numPr>
            </w:pPr>
            <w:r w:rsidRPr="002422FA">
              <w:t>Easy</w:t>
            </w:r>
          </w:p>
          <w:p w14:paraId="52108FE9" w14:textId="77777777" w:rsidR="00174AEB" w:rsidRPr="002422FA" w:rsidRDefault="00174AEB" w:rsidP="006569BF">
            <w:pPr>
              <w:pStyle w:val="ListParagraph"/>
              <w:numPr>
                <w:ilvl w:val="0"/>
                <w:numId w:val="115"/>
              </w:numPr>
            </w:pPr>
            <w:r w:rsidRPr="002422FA">
              <w:t>Neither easy nor difficult</w:t>
            </w:r>
          </w:p>
          <w:p w14:paraId="606DB768" w14:textId="77777777" w:rsidR="00174AEB" w:rsidRPr="002422FA" w:rsidRDefault="00174AEB" w:rsidP="006569BF">
            <w:pPr>
              <w:pStyle w:val="ListParagraph"/>
              <w:numPr>
                <w:ilvl w:val="0"/>
                <w:numId w:val="115"/>
              </w:numPr>
            </w:pPr>
            <w:r w:rsidRPr="002422FA">
              <w:t>Difficult</w:t>
            </w:r>
          </w:p>
          <w:p w14:paraId="6C2201D8" w14:textId="77777777" w:rsidR="00174AEB" w:rsidRPr="002422FA" w:rsidRDefault="00174AEB" w:rsidP="006569BF">
            <w:pPr>
              <w:pStyle w:val="ListParagraph"/>
              <w:numPr>
                <w:ilvl w:val="0"/>
                <w:numId w:val="115"/>
              </w:numPr>
            </w:pPr>
            <w:r w:rsidRPr="002422FA">
              <w:t>Don't know</w:t>
            </w:r>
          </w:p>
        </w:tc>
        <w:tc>
          <w:tcPr>
            <w:tcW w:w="2806" w:type="dxa"/>
            <w:shd w:val="clear" w:color="auto" w:fill="auto"/>
          </w:tcPr>
          <w:p w14:paraId="6FADBF57" w14:textId="77777777" w:rsidR="00174AEB" w:rsidRPr="002422FA" w:rsidRDefault="00174AEB" w:rsidP="006569BF">
            <w:r w:rsidRPr="002422FA">
              <w:t>Equals(Q16iiP,1)</w:t>
            </w:r>
          </w:p>
        </w:tc>
        <w:tc>
          <w:tcPr>
            <w:tcW w:w="1772" w:type="dxa"/>
            <w:shd w:val="clear" w:color="auto" w:fill="auto"/>
          </w:tcPr>
          <w:p w14:paraId="779260D1" w14:textId="77777777" w:rsidR="00174AEB" w:rsidRPr="002422FA" w:rsidRDefault="00174AEB" w:rsidP="006569BF">
            <w:r w:rsidRPr="002422FA">
              <w:t>(read out all options)</w:t>
            </w:r>
          </w:p>
        </w:tc>
        <w:tc>
          <w:tcPr>
            <w:tcW w:w="1654" w:type="dxa"/>
            <w:shd w:val="clear" w:color="auto" w:fill="auto"/>
          </w:tcPr>
          <w:p w14:paraId="459927A3" w14:textId="77777777" w:rsidR="00174AEB" w:rsidRPr="002422FA" w:rsidRDefault="00174AEB" w:rsidP="006569BF"/>
        </w:tc>
      </w:tr>
      <w:tr w:rsidR="00174AEB" w:rsidRPr="002422FA" w14:paraId="2D1C0D47" w14:textId="77777777" w:rsidTr="00A11DEE">
        <w:tc>
          <w:tcPr>
            <w:tcW w:w="1222" w:type="dxa"/>
            <w:shd w:val="clear" w:color="auto" w:fill="auto"/>
          </w:tcPr>
          <w:p w14:paraId="523F3CF6" w14:textId="77777777" w:rsidR="00174AEB" w:rsidRPr="002422FA" w:rsidRDefault="00174AEB" w:rsidP="006569BF">
            <w:r w:rsidRPr="002422FA">
              <w:t>Q30</w:t>
            </w:r>
          </w:p>
        </w:tc>
        <w:tc>
          <w:tcPr>
            <w:tcW w:w="3606" w:type="dxa"/>
            <w:shd w:val="clear" w:color="auto" w:fill="auto"/>
          </w:tcPr>
          <w:p w14:paraId="5F128BBF" w14:textId="77777777" w:rsidR="00174AEB" w:rsidRPr="002422FA" w:rsidRDefault="00174AEB" w:rsidP="006569BF">
            <w:r w:rsidRPr="002422FA">
              <w:t>Q30 Did you know what you needed to do for the enrolment process for Aadhaar or not?</w:t>
            </w:r>
          </w:p>
        </w:tc>
        <w:tc>
          <w:tcPr>
            <w:tcW w:w="3464" w:type="dxa"/>
            <w:shd w:val="clear" w:color="auto" w:fill="auto"/>
          </w:tcPr>
          <w:p w14:paraId="65880B2E" w14:textId="77777777" w:rsidR="00174AEB" w:rsidRPr="002422FA" w:rsidRDefault="00174AEB" w:rsidP="006569BF">
            <w:pPr>
              <w:pStyle w:val="ListParagraph"/>
              <w:numPr>
                <w:ilvl w:val="0"/>
                <w:numId w:val="116"/>
              </w:numPr>
            </w:pPr>
            <w:r w:rsidRPr="002422FA">
              <w:t>Yes, I knew exactly</w:t>
            </w:r>
          </w:p>
          <w:p w14:paraId="2F21DA06" w14:textId="77777777" w:rsidR="00174AEB" w:rsidRPr="002422FA" w:rsidRDefault="00174AEB" w:rsidP="006569BF">
            <w:pPr>
              <w:pStyle w:val="ListParagraph"/>
              <w:numPr>
                <w:ilvl w:val="0"/>
                <w:numId w:val="116"/>
              </w:numPr>
            </w:pPr>
            <w:r w:rsidRPr="002422FA">
              <w:t>Yes, I mostly knew</w:t>
            </w:r>
          </w:p>
          <w:p w14:paraId="40B5EAC0" w14:textId="77777777" w:rsidR="00174AEB" w:rsidRPr="002422FA" w:rsidRDefault="00174AEB" w:rsidP="006569BF">
            <w:pPr>
              <w:pStyle w:val="ListParagraph"/>
              <w:numPr>
                <w:ilvl w:val="0"/>
                <w:numId w:val="116"/>
              </w:numPr>
            </w:pPr>
            <w:r w:rsidRPr="002422FA">
              <w:t>I partially knew</w:t>
            </w:r>
          </w:p>
          <w:p w14:paraId="1DFBA809" w14:textId="77777777" w:rsidR="00174AEB" w:rsidRPr="002422FA" w:rsidRDefault="00174AEB" w:rsidP="006569BF">
            <w:pPr>
              <w:pStyle w:val="ListParagraph"/>
              <w:numPr>
                <w:ilvl w:val="0"/>
                <w:numId w:val="116"/>
              </w:numPr>
            </w:pPr>
            <w:r w:rsidRPr="002422FA">
              <w:t>No, I knew very little</w:t>
            </w:r>
          </w:p>
          <w:p w14:paraId="5A6A2467" w14:textId="77777777" w:rsidR="00174AEB" w:rsidRPr="002422FA" w:rsidRDefault="00174AEB" w:rsidP="006569BF">
            <w:pPr>
              <w:pStyle w:val="ListParagraph"/>
              <w:numPr>
                <w:ilvl w:val="0"/>
                <w:numId w:val="116"/>
              </w:numPr>
            </w:pPr>
            <w:r w:rsidRPr="002422FA">
              <w:lastRenderedPageBreak/>
              <w:t>No, I didn’t know at all</w:t>
            </w:r>
          </w:p>
          <w:p w14:paraId="35037A08" w14:textId="77777777" w:rsidR="00174AEB" w:rsidRPr="002422FA" w:rsidRDefault="00174AEB" w:rsidP="006569BF">
            <w:pPr>
              <w:pStyle w:val="ListParagraph"/>
              <w:numPr>
                <w:ilvl w:val="0"/>
                <w:numId w:val="116"/>
              </w:numPr>
            </w:pPr>
            <w:r w:rsidRPr="002422FA">
              <w:t>I don’t remember</w:t>
            </w:r>
          </w:p>
        </w:tc>
        <w:tc>
          <w:tcPr>
            <w:tcW w:w="2806" w:type="dxa"/>
            <w:shd w:val="clear" w:color="auto" w:fill="auto"/>
          </w:tcPr>
          <w:p w14:paraId="616D4CFC" w14:textId="77777777" w:rsidR="00174AEB" w:rsidRPr="002422FA" w:rsidRDefault="00174AEB" w:rsidP="006569BF">
            <w:r w:rsidRPr="002422FA">
              <w:lastRenderedPageBreak/>
              <w:t>Equals(Q16iiP,1)</w:t>
            </w:r>
          </w:p>
        </w:tc>
        <w:tc>
          <w:tcPr>
            <w:tcW w:w="1772" w:type="dxa"/>
            <w:shd w:val="clear" w:color="auto" w:fill="auto"/>
          </w:tcPr>
          <w:p w14:paraId="392F55B6" w14:textId="77777777" w:rsidR="00174AEB" w:rsidRPr="002422FA" w:rsidRDefault="00174AEB" w:rsidP="006569BF">
            <w:r w:rsidRPr="002422FA">
              <w:t>(read out all the options)</w:t>
            </w:r>
          </w:p>
        </w:tc>
        <w:tc>
          <w:tcPr>
            <w:tcW w:w="1654" w:type="dxa"/>
            <w:shd w:val="clear" w:color="auto" w:fill="auto"/>
          </w:tcPr>
          <w:p w14:paraId="67F7EBC0" w14:textId="77777777" w:rsidR="00174AEB" w:rsidRPr="002422FA" w:rsidRDefault="00174AEB" w:rsidP="006569BF"/>
        </w:tc>
      </w:tr>
      <w:tr w:rsidR="00174AEB" w:rsidRPr="002422FA" w14:paraId="1E670B8B" w14:textId="77777777" w:rsidTr="00A11DEE">
        <w:tc>
          <w:tcPr>
            <w:tcW w:w="1222" w:type="dxa"/>
            <w:shd w:val="clear" w:color="auto" w:fill="auto"/>
          </w:tcPr>
          <w:p w14:paraId="28361F2E" w14:textId="77777777" w:rsidR="00174AEB" w:rsidRPr="002422FA" w:rsidRDefault="00174AEB" w:rsidP="006569BF">
            <w:r w:rsidRPr="002422FA">
              <w:t>Q30_1</w:t>
            </w:r>
          </w:p>
        </w:tc>
        <w:tc>
          <w:tcPr>
            <w:tcW w:w="3606" w:type="dxa"/>
            <w:shd w:val="clear" w:color="auto" w:fill="auto"/>
          </w:tcPr>
          <w:p w14:paraId="3F56FF01" w14:textId="77777777" w:rsidR="00174AEB" w:rsidRPr="002422FA" w:rsidRDefault="00174AEB" w:rsidP="006569BF">
            <w:r w:rsidRPr="002422FA">
              <w:t>Q30_1. What was your main source of information on how to enroll for Aadhaar?</w:t>
            </w:r>
          </w:p>
        </w:tc>
        <w:tc>
          <w:tcPr>
            <w:tcW w:w="3464" w:type="dxa"/>
            <w:shd w:val="clear" w:color="auto" w:fill="auto"/>
          </w:tcPr>
          <w:p w14:paraId="0781944C" w14:textId="77777777" w:rsidR="00174AEB" w:rsidRPr="002422FA" w:rsidRDefault="00174AEB" w:rsidP="006569BF">
            <w:pPr>
              <w:pStyle w:val="ListParagraph"/>
              <w:numPr>
                <w:ilvl w:val="0"/>
                <w:numId w:val="117"/>
              </w:numPr>
            </w:pPr>
            <w:r w:rsidRPr="002422FA">
              <w:t>Family</w:t>
            </w:r>
          </w:p>
          <w:p w14:paraId="1122CD4D" w14:textId="77777777" w:rsidR="00174AEB" w:rsidRPr="002422FA" w:rsidRDefault="00174AEB" w:rsidP="006569BF">
            <w:pPr>
              <w:pStyle w:val="ListParagraph"/>
              <w:numPr>
                <w:ilvl w:val="0"/>
                <w:numId w:val="117"/>
              </w:numPr>
            </w:pPr>
            <w:r w:rsidRPr="002422FA">
              <w:t>Friends/</w:t>
            </w:r>
            <w:proofErr w:type="spellStart"/>
            <w:r w:rsidRPr="002422FA">
              <w:t>Neighbours</w:t>
            </w:r>
            <w:proofErr w:type="spellEnd"/>
            <w:r w:rsidRPr="002422FA">
              <w:t>/Colleagues</w:t>
            </w:r>
          </w:p>
          <w:p w14:paraId="7F2AC475" w14:textId="77777777" w:rsidR="00174AEB" w:rsidRPr="002422FA" w:rsidRDefault="00174AEB" w:rsidP="006569BF">
            <w:pPr>
              <w:pStyle w:val="ListParagraph"/>
              <w:numPr>
                <w:ilvl w:val="0"/>
                <w:numId w:val="117"/>
              </w:numPr>
            </w:pPr>
            <w:r w:rsidRPr="002422FA">
              <w:t>Radio</w:t>
            </w:r>
          </w:p>
          <w:p w14:paraId="26BFB344" w14:textId="77777777" w:rsidR="00174AEB" w:rsidRPr="002422FA" w:rsidRDefault="00174AEB" w:rsidP="006569BF">
            <w:pPr>
              <w:pStyle w:val="ListParagraph"/>
              <w:numPr>
                <w:ilvl w:val="0"/>
                <w:numId w:val="117"/>
              </w:numPr>
            </w:pPr>
            <w:r w:rsidRPr="002422FA">
              <w:t>TV</w:t>
            </w:r>
          </w:p>
          <w:p w14:paraId="234D0DCC" w14:textId="77777777" w:rsidR="00174AEB" w:rsidRPr="002422FA" w:rsidRDefault="00174AEB" w:rsidP="006569BF">
            <w:pPr>
              <w:pStyle w:val="ListParagraph"/>
              <w:numPr>
                <w:ilvl w:val="0"/>
                <w:numId w:val="117"/>
              </w:numPr>
            </w:pPr>
            <w:r w:rsidRPr="002422FA">
              <w:t>Panchayat/Municipality/MLA (Member of the Legislative Assembly)</w:t>
            </w:r>
          </w:p>
          <w:p w14:paraId="5E1719A2" w14:textId="77777777" w:rsidR="00174AEB" w:rsidRPr="002422FA" w:rsidRDefault="00174AEB" w:rsidP="006569BF">
            <w:pPr>
              <w:pStyle w:val="ListParagraph"/>
              <w:numPr>
                <w:ilvl w:val="0"/>
                <w:numId w:val="117"/>
              </w:numPr>
            </w:pPr>
            <w:r w:rsidRPr="002422FA">
              <w:t>Postman</w:t>
            </w:r>
          </w:p>
          <w:p w14:paraId="373F437A" w14:textId="77777777" w:rsidR="00174AEB" w:rsidRPr="002422FA" w:rsidRDefault="00174AEB" w:rsidP="006569BF">
            <w:pPr>
              <w:pStyle w:val="ListParagraph"/>
              <w:numPr>
                <w:ilvl w:val="0"/>
                <w:numId w:val="117"/>
              </w:numPr>
            </w:pPr>
            <w:r w:rsidRPr="002422FA">
              <w:t>Local School</w:t>
            </w:r>
          </w:p>
          <w:p w14:paraId="110C812E" w14:textId="77777777" w:rsidR="00174AEB" w:rsidRPr="002422FA" w:rsidRDefault="00174AEB" w:rsidP="006569BF">
            <w:pPr>
              <w:pStyle w:val="ListParagraph"/>
              <w:numPr>
                <w:ilvl w:val="0"/>
                <w:numId w:val="117"/>
              </w:numPr>
            </w:pPr>
            <w:r w:rsidRPr="002422FA">
              <w:t>Newspaper</w:t>
            </w:r>
          </w:p>
          <w:p w14:paraId="27C47DBB" w14:textId="77777777" w:rsidR="00174AEB" w:rsidRPr="002422FA" w:rsidRDefault="00174AEB" w:rsidP="006569BF">
            <w:pPr>
              <w:pStyle w:val="ListParagraph"/>
              <w:numPr>
                <w:ilvl w:val="0"/>
                <w:numId w:val="117"/>
              </w:numPr>
            </w:pPr>
            <w:r w:rsidRPr="002422FA">
              <w:t>WhatsApp/messages on my phone</w:t>
            </w:r>
          </w:p>
          <w:p w14:paraId="3818355E" w14:textId="77777777" w:rsidR="00174AEB" w:rsidRPr="002422FA" w:rsidRDefault="00174AEB" w:rsidP="006569BF">
            <w:pPr>
              <w:pStyle w:val="ListParagraph"/>
              <w:numPr>
                <w:ilvl w:val="0"/>
                <w:numId w:val="117"/>
              </w:numPr>
            </w:pPr>
            <w:r w:rsidRPr="002422FA">
              <w:t>Others</w:t>
            </w:r>
          </w:p>
          <w:p w14:paraId="13C4271A" w14:textId="77777777" w:rsidR="00174AEB" w:rsidRPr="002422FA" w:rsidRDefault="00174AEB" w:rsidP="006569BF">
            <w:pPr>
              <w:pStyle w:val="ListParagraph"/>
              <w:numPr>
                <w:ilvl w:val="0"/>
                <w:numId w:val="117"/>
              </w:numPr>
            </w:pPr>
            <w:r w:rsidRPr="002422FA">
              <w:t>Don’t know</w:t>
            </w:r>
          </w:p>
        </w:tc>
        <w:tc>
          <w:tcPr>
            <w:tcW w:w="2806" w:type="dxa"/>
            <w:shd w:val="clear" w:color="auto" w:fill="auto"/>
          </w:tcPr>
          <w:p w14:paraId="671CBCA7" w14:textId="77777777" w:rsidR="00174AEB" w:rsidRPr="002422FA" w:rsidRDefault="00174AEB" w:rsidP="006569BF">
            <w:r w:rsidRPr="002422FA">
              <w:t>Equals(Q16iiP,1)</w:t>
            </w:r>
          </w:p>
        </w:tc>
        <w:tc>
          <w:tcPr>
            <w:tcW w:w="1772" w:type="dxa"/>
            <w:shd w:val="clear" w:color="auto" w:fill="auto"/>
          </w:tcPr>
          <w:p w14:paraId="547E32F3" w14:textId="77777777" w:rsidR="00174AEB" w:rsidRPr="002422FA" w:rsidRDefault="00174AEB" w:rsidP="006569BF"/>
        </w:tc>
        <w:tc>
          <w:tcPr>
            <w:tcW w:w="1654" w:type="dxa"/>
            <w:shd w:val="clear" w:color="auto" w:fill="auto"/>
          </w:tcPr>
          <w:p w14:paraId="08757DC8" w14:textId="77777777" w:rsidR="00174AEB" w:rsidRPr="002422FA" w:rsidRDefault="00174AEB" w:rsidP="006569BF"/>
        </w:tc>
      </w:tr>
      <w:tr w:rsidR="00174AEB" w:rsidRPr="002422FA" w14:paraId="23BC110A" w14:textId="77777777" w:rsidTr="00A11DEE">
        <w:tc>
          <w:tcPr>
            <w:tcW w:w="1222" w:type="dxa"/>
            <w:shd w:val="clear" w:color="auto" w:fill="auto"/>
          </w:tcPr>
          <w:p w14:paraId="72329B93" w14:textId="77777777" w:rsidR="00174AEB" w:rsidRPr="002422FA" w:rsidRDefault="00174AEB" w:rsidP="006569BF">
            <w:r w:rsidRPr="002422FA">
              <w:t>Q31</w:t>
            </w:r>
          </w:p>
        </w:tc>
        <w:tc>
          <w:tcPr>
            <w:tcW w:w="3606" w:type="dxa"/>
            <w:shd w:val="clear" w:color="auto" w:fill="auto"/>
          </w:tcPr>
          <w:p w14:paraId="1A874C91" w14:textId="77777777" w:rsidR="00174AEB" w:rsidRPr="002422FA" w:rsidRDefault="00174AEB" w:rsidP="006569BF">
            <w:r w:rsidRPr="002422FA">
              <w:t>Q31 Was the Aadhaar enrolment center difficult or easy to reach?</w:t>
            </w:r>
          </w:p>
        </w:tc>
        <w:tc>
          <w:tcPr>
            <w:tcW w:w="3464" w:type="dxa"/>
            <w:shd w:val="clear" w:color="auto" w:fill="auto"/>
          </w:tcPr>
          <w:p w14:paraId="53911B62" w14:textId="77777777" w:rsidR="00174AEB" w:rsidRPr="002422FA" w:rsidRDefault="00174AEB" w:rsidP="006569BF">
            <w:pPr>
              <w:pStyle w:val="ListParagraph"/>
              <w:numPr>
                <w:ilvl w:val="0"/>
                <w:numId w:val="118"/>
              </w:numPr>
            </w:pPr>
            <w:r w:rsidRPr="002422FA">
              <w:t>Difficult</w:t>
            </w:r>
          </w:p>
          <w:p w14:paraId="00D46E19" w14:textId="77777777" w:rsidR="00174AEB" w:rsidRPr="002422FA" w:rsidRDefault="00174AEB" w:rsidP="006569BF">
            <w:pPr>
              <w:pStyle w:val="ListParagraph"/>
              <w:numPr>
                <w:ilvl w:val="0"/>
                <w:numId w:val="118"/>
              </w:numPr>
            </w:pPr>
            <w:r w:rsidRPr="002422FA">
              <w:t>Neither easy nor difficult</w:t>
            </w:r>
          </w:p>
          <w:p w14:paraId="70907358" w14:textId="77777777" w:rsidR="00174AEB" w:rsidRPr="002422FA" w:rsidRDefault="00174AEB" w:rsidP="006569BF">
            <w:pPr>
              <w:pStyle w:val="ListParagraph"/>
              <w:numPr>
                <w:ilvl w:val="0"/>
                <w:numId w:val="118"/>
              </w:numPr>
            </w:pPr>
            <w:r w:rsidRPr="002422FA">
              <w:t>Easy</w:t>
            </w:r>
          </w:p>
          <w:p w14:paraId="70A5F4FF" w14:textId="77777777" w:rsidR="00174AEB" w:rsidRPr="002422FA" w:rsidRDefault="00174AEB" w:rsidP="006569BF">
            <w:pPr>
              <w:pStyle w:val="ListParagraph"/>
              <w:numPr>
                <w:ilvl w:val="0"/>
                <w:numId w:val="118"/>
              </w:numPr>
            </w:pPr>
            <w:r w:rsidRPr="002422FA">
              <w:t>Don't know</w:t>
            </w:r>
          </w:p>
        </w:tc>
        <w:tc>
          <w:tcPr>
            <w:tcW w:w="2806" w:type="dxa"/>
            <w:shd w:val="clear" w:color="auto" w:fill="auto"/>
          </w:tcPr>
          <w:p w14:paraId="29B4D3F3" w14:textId="77777777" w:rsidR="00174AEB" w:rsidRPr="002422FA" w:rsidRDefault="00174AEB" w:rsidP="006569BF">
            <w:r w:rsidRPr="002422FA">
              <w:t>Equals(Q16iiP,1)</w:t>
            </w:r>
          </w:p>
        </w:tc>
        <w:tc>
          <w:tcPr>
            <w:tcW w:w="1772" w:type="dxa"/>
            <w:shd w:val="clear" w:color="auto" w:fill="auto"/>
          </w:tcPr>
          <w:p w14:paraId="1933C7C1" w14:textId="77777777" w:rsidR="00174AEB" w:rsidRPr="002422FA" w:rsidRDefault="00174AEB" w:rsidP="006569BF">
            <w:r w:rsidRPr="002422FA">
              <w:t>(read out all options)</w:t>
            </w:r>
          </w:p>
        </w:tc>
        <w:tc>
          <w:tcPr>
            <w:tcW w:w="1654" w:type="dxa"/>
            <w:shd w:val="clear" w:color="auto" w:fill="auto"/>
          </w:tcPr>
          <w:p w14:paraId="7282EC9C" w14:textId="77777777" w:rsidR="00174AEB" w:rsidRPr="002422FA" w:rsidRDefault="00174AEB" w:rsidP="006569BF"/>
        </w:tc>
      </w:tr>
      <w:tr w:rsidR="00174AEB" w:rsidRPr="002422FA" w14:paraId="13D3D513" w14:textId="77777777" w:rsidTr="00A11DEE">
        <w:tc>
          <w:tcPr>
            <w:tcW w:w="1222" w:type="dxa"/>
            <w:shd w:val="clear" w:color="auto" w:fill="auto"/>
          </w:tcPr>
          <w:p w14:paraId="00E6638F" w14:textId="77777777" w:rsidR="00174AEB" w:rsidRPr="002422FA" w:rsidRDefault="00174AEB" w:rsidP="006569BF">
            <w:r w:rsidRPr="002422FA">
              <w:t>Q32</w:t>
            </w:r>
          </w:p>
        </w:tc>
        <w:tc>
          <w:tcPr>
            <w:tcW w:w="3606" w:type="dxa"/>
            <w:shd w:val="clear" w:color="auto" w:fill="auto"/>
          </w:tcPr>
          <w:p w14:paraId="21861DE6" w14:textId="77777777" w:rsidR="00174AEB" w:rsidRPr="002422FA" w:rsidRDefault="00174AEB" w:rsidP="006569BF">
            <w:r w:rsidRPr="002422FA">
              <w:t>Q32 Was the enrolment process (from application to getting your Aadhaar) fast or slow?</w:t>
            </w:r>
          </w:p>
        </w:tc>
        <w:tc>
          <w:tcPr>
            <w:tcW w:w="3464" w:type="dxa"/>
            <w:shd w:val="clear" w:color="auto" w:fill="auto"/>
          </w:tcPr>
          <w:p w14:paraId="3135B5D5" w14:textId="77777777" w:rsidR="00174AEB" w:rsidRPr="002422FA" w:rsidRDefault="00174AEB" w:rsidP="006569BF">
            <w:pPr>
              <w:pStyle w:val="ListParagraph"/>
              <w:numPr>
                <w:ilvl w:val="0"/>
                <w:numId w:val="119"/>
              </w:numPr>
            </w:pPr>
            <w:r w:rsidRPr="002422FA">
              <w:t>Fast</w:t>
            </w:r>
          </w:p>
          <w:p w14:paraId="748D70F9" w14:textId="77777777" w:rsidR="00174AEB" w:rsidRPr="002422FA" w:rsidRDefault="00174AEB" w:rsidP="006569BF">
            <w:pPr>
              <w:pStyle w:val="ListParagraph"/>
              <w:numPr>
                <w:ilvl w:val="0"/>
                <w:numId w:val="119"/>
              </w:numPr>
            </w:pPr>
            <w:r w:rsidRPr="002422FA">
              <w:t>Neither fast nor slow</w:t>
            </w:r>
          </w:p>
          <w:p w14:paraId="7133F8AD" w14:textId="77777777" w:rsidR="00174AEB" w:rsidRPr="002422FA" w:rsidRDefault="00174AEB" w:rsidP="006569BF">
            <w:pPr>
              <w:pStyle w:val="ListParagraph"/>
              <w:numPr>
                <w:ilvl w:val="0"/>
                <w:numId w:val="119"/>
              </w:numPr>
            </w:pPr>
            <w:r w:rsidRPr="002422FA">
              <w:t>Slow</w:t>
            </w:r>
          </w:p>
          <w:p w14:paraId="71D802F3" w14:textId="77777777" w:rsidR="00174AEB" w:rsidRPr="002422FA" w:rsidRDefault="00174AEB" w:rsidP="006569BF">
            <w:pPr>
              <w:pStyle w:val="ListParagraph"/>
              <w:numPr>
                <w:ilvl w:val="0"/>
                <w:numId w:val="119"/>
              </w:numPr>
            </w:pPr>
            <w:r w:rsidRPr="002422FA">
              <w:t>Don't know</w:t>
            </w:r>
          </w:p>
        </w:tc>
        <w:tc>
          <w:tcPr>
            <w:tcW w:w="2806" w:type="dxa"/>
            <w:shd w:val="clear" w:color="auto" w:fill="auto"/>
          </w:tcPr>
          <w:p w14:paraId="06F61918" w14:textId="77777777" w:rsidR="00174AEB" w:rsidRPr="002422FA" w:rsidRDefault="00174AEB" w:rsidP="006569BF">
            <w:r w:rsidRPr="002422FA">
              <w:t>Equals(Q16iiP,1)</w:t>
            </w:r>
          </w:p>
        </w:tc>
        <w:tc>
          <w:tcPr>
            <w:tcW w:w="1772" w:type="dxa"/>
            <w:shd w:val="clear" w:color="auto" w:fill="auto"/>
          </w:tcPr>
          <w:p w14:paraId="2A2D6817" w14:textId="77777777" w:rsidR="00174AEB" w:rsidRPr="002422FA" w:rsidRDefault="00174AEB" w:rsidP="006569BF">
            <w:r w:rsidRPr="002422FA">
              <w:t>(read out all options)</w:t>
            </w:r>
          </w:p>
        </w:tc>
        <w:tc>
          <w:tcPr>
            <w:tcW w:w="1654" w:type="dxa"/>
            <w:shd w:val="clear" w:color="auto" w:fill="auto"/>
          </w:tcPr>
          <w:p w14:paraId="2AFF00F1" w14:textId="77777777" w:rsidR="00174AEB" w:rsidRPr="002422FA" w:rsidRDefault="00174AEB" w:rsidP="006569BF"/>
        </w:tc>
      </w:tr>
      <w:tr w:rsidR="00174AEB" w:rsidRPr="002422FA" w14:paraId="6FEA7209" w14:textId="77777777" w:rsidTr="00A11DEE">
        <w:tc>
          <w:tcPr>
            <w:tcW w:w="1222" w:type="dxa"/>
            <w:shd w:val="clear" w:color="auto" w:fill="auto"/>
          </w:tcPr>
          <w:p w14:paraId="40A2043B" w14:textId="77777777" w:rsidR="00174AEB" w:rsidRPr="002422FA" w:rsidRDefault="00174AEB" w:rsidP="006569BF">
            <w:r w:rsidRPr="002422FA">
              <w:t>Q33</w:t>
            </w:r>
          </w:p>
        </w:tc>
        <w:tc>
          <w:tcPr>
            <w:tcW w:w="3606" w:type="dxa"/>
            <w:shd w:val="clear" w:color="auto" w:fill="auto"/>
          </w:tcPr>
          <w:p w14:paraId="22892C78" w14:textId="77777777" w:rsidR="00174AEB" w:rsidRPr="002422FA" w:rsidRDefault="00174AEB" w:rsidP="006569BF">
            <w:r w:rsidRPr="002422FA">
              <w:t>Q33 Were the documents you were required to give for enrolment difficult or easy to provide?</w:t>
            </w:r>
          </w:p>
        </w:tc>
        <w:tc>
          <w:tcPr>
            <w:tcW w:w="3464" w:type="dxa"/>
            <w:shd w:val="clear" w:color="auto" w:fill="auto"/>
          </w:tcPr>
          <w:p w14:paraId="037BB3B1" w14:textId="77777777" w:rsidR="00174AEB" w:rsidRPr="002422FA" w:rsidRDefault="00174AEB" w:rsidP="006569BF">
            <w:pPr>
              <w:pStyle w:val="ListParagraph"/>
              <w:numPr>
                <w:ilvl w:val="0"/>
                <w:numId w:val="120"/>
              </w:numPr>
            </w:pPr>
            <w:r w:rsidRPr="002422FA">
              <w:t>Easy</w:t>
            </w:r>
          </w:p>
          <w:p w14:paraId="3BA93457" w14:textId="77777777" w:rsidR="00174AEB" w:rsidRPr="002422FA" w:rsidRDefault="00174AEB" w:rsidP="006569BF">
            <w:pPr>
              <w:pStyle w:val="ListParagraph"/>
              <w:numPr>
                <w:ilvl w:val="0"/>
                <w:numId w:val="120"/>
              </w:numPr>
            </w:pPr>
            <w:r w:rsidRPr="002422FA">
              <w:t>Neither easy nor difficult</w:t>
            </w:r>
          </w:p>
          <w:p w14:paraId="6549B96E" w14:textId="77777777" w:rsidR="00174AEB" w:rsidRPr="002422FA" w:rsidRDefault="00174AEB" w:rsidP="006569BF">
            <w:pPr>
              <w:pStyle w:val="ListParagraph"/>
              <w:numPr>
                <w:ilvl w:val="0"/>
                <w:numId w:val="120"/>
              </w:numPr>
            </w:pPr>
            <w:r w:rsidRPr="002422FA">
              <w:t>Difficult</w:t>
            </w:r>
          </w:p>
          <w:p w14:paraId="585BAA45" w14:textId="77777777" w:rsidR="00174AEB" w:rsidRPr="002422FA" w:rsidRDefault="00174AEB" w:rsidP="006569BF">
            <w:pPr>
              <w:pStyle w:val="ListParagraph"/>
              <w:numPr>
                <w:ilvl w:val="0"/>
                <w:numId w:val="120"/>
              </w:numPr>
            </w:pPr>
            <w:r w:rsidRPr="002422FA">
              <w:t>Don't know</w:t>
            </w:r>
          </w:p>
        </w:tc>
        <w:tc>
          <w:tcPr>
            <w:tcW w:w="2806" w:type="dxa"/>
            <w:shd w:val="clear" w:color="auto" w:fill="auto"/>
          </w:tcPr>
          <w:p w14:paraId="4F9FF5D4" w14:textId="77777777" w:rsidR="00174AEB" w:rsidRPr="002422FA" w:rsidRDefault="00174AEB" w:rsidP="006569BF">
            <w:r w:rsidRPr="002422FA">
              <w:t>Equals(Q16iiP,1)</w:t>
            </w:r>
          </w:p>
        </w:tc>
        <w:tc>
          <w:tcPr>
            <w:tcW w:w="1772" w:type="dxa"/>
            <w:shd w:val="clear" w:color="auto" w:fill="auto"/>
          </w:tcPr>
          <w:p w14:paraId="46A69AE9" w14:textId="77777777" w:rsidR="00174AEB" w:rsidRPr="002422FA" w:rsidRDefault="00174AEB" w:rsidP="006569BF">
            <w:r w:rsidRPr="002422FA">
              <w:t>(read out all options)</w:t>
            </w:r>
          </w:p>
        </w:tc>
        <w:tc>
          <w:tcPr>
            <w:tcW w:w="1654" w:type="dxa"/>
            <w:shd w:val="clear" w:color="auto" w:fill="auto"/>
          </w:tcPr>
          <w:p w14:paraId="0091AEC5" w14:textId="77777777" w:rsidR="00174AEB" w:rsidRPr="002422FA" w:rsidRDefault="00174AEB" w:rsidP="006569BF"/>
        </w:tc>
      </w:tr>
      <w:tr w:rsidR="00174AEB" w:rsidRPr="002422FA" w14:paraId="5EA54C54" w14:textId="77777777" w:rsidTr="00A11DEE">
        <w:tc>
          <w:tcPr>
            <w:tcW w:w="1222" w:type="dxa"/>
            <w:shd w:val="clear" w:color="auto" w:fill="auto"/>
          </w:tcPr>
          <w:p w14:paraId="1025C580" w14:textId="77777777" w:rsidR="00174AEB" w:rsidRPr="002422FA" w:rsidRDefault="00174AEB" w:rsidP="006569BF">
            <w:r w:rsidRPr="002422FA">
              <w:t>Q34_1</w:t>
            </w:r>
          </w:p>
        </w:tc>
        <w:tc>
          <w:tcPr>
            <w:tcW w:w="3606" w:type="dxa"/>
            <w:shd w:val="clear" w:color="auto" w:fill="auto"/>
          </w:tcPr>
          <w:p w14:paraId="141672AE" w14:textId="77777777" w:rsidR="00174AEB" w:rsidRPr="002422FA" w:rsidRDefault="00174AEB" w:rsidP="006569BF">
            <w:r w:rsidRPr="002422FA">
              <w:t>Q34_1. When you received Aadhaar, was your information on it correct?</w:t>
            </w:r>
          </w:p>
        </w:tc>
        <w:tc>
          <w:tcPr>
            <w:tcW w:w="3464" w:type="dxa"/>
            <w:shd w:val="clear" w:color="auto" w:fill="auto"/>
          </w:tcPr>
          <w:p w14:paraId="3C3A3303" w14:textId="77777777" w:rsidR="00174AEB" w:rsidRPr="002422FA" w:rsidRDefault="00174AEB" w:rsidP="006569BF">
            <w:pPr>
              <w:pStyle w:val="ListParagraph"/>
              <w:numPr>
                <w:ilvl w:val="0"/>
                <w:numId w:val="121"/>
              </w:numPr>
            </w:pPr>
            <w:r w:rsidRPr="002422FA">
              <w:t>Yes, completely correct</w:t>
            </w:r>
          </w:p>
          <w:p w14:paraId="1FC3BD9A" w14:textId="77777777" w:rsidR="00174AEB" w:rsidRPr="002422FA" w:rsidRDefault="00174AEB" w:rsidP="006569BF">
            <w:pPr>
              <w:pStyle w:val="ListParagraph"/>
              <w:numPr>
                <w:ilvl w:val="0"/>
                <w:numId w:val="121"/>
              </w:numPr>
            </w:pPr>
            <w:r w:rsidRPr="002422FA">
              <w:t>Mostly correct, just small spelling mistakes</w:t>
            </w:r>
          </w:p>
          <w:p w14:paraId="334D89AC" w14:textId="77777777" w:rsidR="00174AEB" w:rsidRPr="002422FA" w:rsidRDefault="00174AEB" w:rsidP="006569BF">
            <w:pPr>
              <w:pStyle w:val="ListParagraph"/>
              <w:numPr>
                <w:ilvl w:val="0"/>
                <w:numId w:val="121"/>
              </w:numPr>
            </w:pPr>
            <w:r w:rsidRPr="002422FA">
              <w:t>Some information was not correct</w:t>
            </w:r>
          </w:p>
          <w:p w14:paraId="40A76553" w14:textId="77777777" w:rsidR="00174AEB" w:rsidRPr="002422FA" w:rsidRDefault="00174AEB" w:rsidP="006569BF">
            <w:pPr>
              <w:pStyle w:val="ListParagraph"/>
              <w:numPr>
                <w:ilvl w:val="0"/>
                <w:numId w:val="121"/>
              </w:numPr>
            </w:pPr>
            <w:r w:rsidRPr="002422FA">
              <w:t>Don’t know</w:t>
            </w:r>
          </w:p>
        </w:tc>
        <w:tc>
          <w:tcPr>
            <w:tcW w:w="2806" w:type="dxa"/>
            <w:shd w:val="clear" w:color="auto" w:fill="auto"/>
          </w:tcPr>
          <w:p w14:paraId="70E6F2D2" w14:textId="77777777" w:rsidR="00174AEB" w:rsidRPr="002422FA" w:rsidRDefault="00174AEB" w:rsidP="006569BF">
            <w:r w:rsidRPr="002422FA">
              <w:t>Equals(Q16iiP,1)</w:t>
            </w:r>
          </w:p>
        </w:tc>
        <w:tc>
          <w:tcPr>
            <w:tcW w:w="1772" w:type="dxa"/>
            <w:shd w:val="clear" w:color="auto" w:fill="auto"/>
          </w:tcPr>
          <w:p w14:paraId="66FE620A" w14:textId="77777777" w:rsidR="00174AEB" w:rsidRPr="002422FA" w:rsidRDefault="00174AEB" w:rsidP="006569BF">
            <w:r w:rsidRPr="002422FA">
              <w:t>(read out all options)</w:t>
            </w:r>
          </w:p>
        </w:tc>
        <w:tc>
          <w:tcPr>
            <w:tcW w:w="1654" w:type="dxa"/>
            <w:shd w:val="clear" w:color="auto" w:fill="auto"/>
          </w:tcPr>
          <w:p w14:paraId="48040E4C" w14:textId="77777777" w:rsidR="00174AEB" w:rsidRPr="002422FA" w:rsidRDefault="00174AEB" w:rsidP="006569BF"/>
        </w:tc>
      </w:tr>
      <w:tr w:rsidR="00174AEB" w:rsidRPr="002422FA" w14:paraId="63914E98" w14:textId="77777777" w:rsidTr="00A11DEE">
        <w:tc>
          <w:tcPr>
            <w:tcW w:w="1222" w:type="dxa"/>
            <w:shd w:val="clear" w:color="auto" w:fill="auto"/>
          </w:tcPr>
          <w:p w14:paraId="066E20BD" w14:textId="77777777" w:rsidR="00174AEB" w:rsidRPr="002422FA" w:rsidRDefault="00174AEB" w:rsidP="006569BF">
            <w:r w:rsidRPr="002422FA">
              <w:t>Q34</w:t>
            </w:r>
          </w:p>
        </w:tc>
        <w:tc>
          <w:tcPr>
            <w:tcW w:w="3606" w:type="dxa"/>
            <w:shd w:val="clear" w:color="auto" w:fill="auto"/>
          </w:tcPr>
          <w:p w14:paraId="49EAAD8E" w14:textId="77777777" w:rsidR="00174AEB" w:rsidRPr="002422FA" w:rsidRDefault="00174AEB" w:rsidP="006569BF">
            <w:r w:rsidRPr="002422FA">
              <w:t xml:space="preserve">Q34 While you were trying to get your Aadhaar, did you miss out on any </w:t>
            </w:r>
            <w:r w:rsidRPr="002422FA">
              <w:lastRenderedPageBreak/>
              <w:t>service or facility because you didn't have Aadhaar?</w:t>
            </w:r>
          </w:p>
        </w:tc>
        <w:tc>
          <w:tcPr>
            <w:tcW w:w="3464" w:type="dxa"/>
            <w:shd w:val="clear" w:color="auto" w:fill="auto"/>
          </w:tcPr>
          <w:p w14:paraId="4B10F195" w14:textId="77777777" w:rsidR="00174AEB" w:rsidRPr="002422FA" w:rsidRDefault="00174AEB" w:rsidP="006569BF">
            <w:pPr>
              <w:pStyle w:val="ListParagraph"/>
              <w:numPr>
                <w:ilvl w:val="0"/>
                <w:numId w:val="122"/>
              </w:numPr>
            </w:pPr>
            <w:r w:rsidRPr="002422FA">
              <w:lastRenderedPageBreak/>
              <w:t>Yes</w:t>
            </w:r>
          </w:p>
          <w:p w14:paraId="6410C887" w14:textId="77777777" w:rsidR="00174AEB" w:rsidRPr="002422FA" w:rsidRDefault="00174AEB" w:rsidP="006569BF">
            <w:pPr>
              <w:pStyle w:val="ListParagraph"/>
              <w:numPr>
                <w:ilvl w:val="0"/>
                <w:numId w:val="122"/>
              </w:numPr>
            </w:pPr>
            <w:r w:rsidRPr="002422FA">
              <w:t>No</w:t>
            </w:r>
          </w:p>
          <w:p w14:paraId="72E9D65B" w14:textId="77777777" w:rsidR="00174AEB" w:rsidRPr="002422FA" w:rsidRDefault="00174AEB" w:rsidP="006569BF">
            <w:pPr>
              <w:pStyle w:val="ListParagraph"/>
              <w:numPr>
                <w:ilvl w:val="0"/>
                <w:numId w:val="122"/>
              </w:numPr>
            </w:pPr>
            <w:r w:rsidRPr="002422FA">
              <w:t>Don't know</w:t>
            </w:r>
          </w:p>
        </w:tc>
        <w:tc>
          <w:tcPr>
            <w:tcW w:w="2806" w:type="dxa"/>
            <w:shd w:val="clear" w:color="auto" w:fill="auto"/>
          </w:tcPr>
          <w:p w14:paraId="0FD14FCE" w14:textId="77777777" w:rsidR="00174AEB" w:rsidRPr="002422FA" w:rsidRDefault="00174AEB" w:rsidP="006569BF">
            <w:r w:rsidRPr="002422FA">
              <w:t>Equals(Q16iiP,1)</w:t>
            </w:r>
          </w:p>
        </w:tc>
        <w:tc>
          <w:tcPr>
            <w:tcW w:w="1772" w:type="dxa"/>
            <w:shd w:val="clear" w:color="auto" w:fill="auto"/>
          </w:tcPr>
          <w:p w14:paraId="6BEF574B" w14:textId="77777777" w:rsidR="00174AEB" w:rsidRPr="002422FA" w:rsidRDefault="00174AEB" w:rsidP="006569BF"/>
        </w:tc>
        <w:tc>
          <w:tcPr>
            <w:tcW w:w="1654" w:type="dxa"/>
            <w:shd w:val="clear" w:color="auto" w:fill="auto"/>
          </w:tcPr>
          <w:p w14:paraId="57F4C0B2" w14:textId="77777777" w:rsidR="00174AEB" w:rsidRPr="002422FA" w:rsidRDefault="00174AEB" w:rsidP="006569BF"/>
        </w:tc>
      </w:tr>
      <w:tr w:rsidR="00174AEB" w:rsidRPr="002422FA" w14:paraId="345E6FF9" w14:textId="77777777" w:rsidTr="00A11DEE">
        <w:tc>
          <w:tcPr>
            <w:tcW w:w="1222" w:type="dxa"/>
            <w:shd w:val="clear" w:color="auto" w:fill="auto"/>
          </w:tcPr>
          <w:p w14:paraId="58810691" w14:textId="77777777" w:rsidR="00174AEB" w:rsidRPr="002422FA" w:rsidRDefault="00174AEB" w:rsidP="006569BF">
            <w:r w:rsidRPr="002422FA">
              <w:t>Q35</w:t>
            </w:r>
          </w:p>
        </w:tc>
        <w:tc>
          <w:tcPr>
            <w:tcW w:w="3606" w:type="dxa"/>
            <w:shd w:val="clear" w:color="auto" w:fill="auto"/>
          </w:tcPr>
          <w:p w14:paraId="68E5D159" w14:textId="77777777" w:rsidR="00174AEB" w:rsidRPr="002422FA" w:rsidRDefault="00174AEB" w:rsidP="006569BF">
            <w:r w:rsidRPr="002422FA">
              <w:t>Q35 Which ones?</w:t>
            </w:r>
          </w:p>
        </w:tc>
        <w:tc>
          <w:tcPr>
            <w:tcW w:w="3464" w:type="dxa"/>
            <w:shd w:val="clear" w:color="auto" w:fill="auto"/>
          </w:tcPr>
          <w:p w14:paraId="539D3A04" w14:textId="77777777" w:rsidR="00174AEB" w:rsidRPr="002422FA" w:rsidRDefault="00174AEB" w:rsidP="006569BF">
            <w:pPr>
              <w:pStyle w:val="ListParagraph"/>
              <w:numPr>
                <w:ilvl w:val="0"/>
                <w:numId w:val="123"/>
              </w:numPr>
            </w:pPr>
            <w:r w:rsidRPr="002422FA">
              <w:t>Ration</w:t>
            </w:r>
          </w:p>
          <w:p w14:paraId="51C7A0DD" w14:textId="77777777" w:rsidR="00174AEB" w:rsidRPr="002422FA" w:rsidRDefault="00174AEB" w:rsidP="006569BF">
            <w:pPr>
              <w:pStyle w:val="ListParagraph"/>
              <w:numPr>
                <w:ilvl w:val="0"/>
                <w:numId w:val="123"/>
              </w:numPr>
            </w:pPr>
            <w:r w:rsidRPr="002422FA">
              <w:t>MNREGA work</w:t>
            </w:r>
          </w:p>
          <w:p w14:paraId="72733053" w14:textId="77777777" w:rsidR="00174AEB" w:rsidRPr="002422FA" w:rsidRDefault="00174AEB" w:rsidP="006569BF">
            <w:pPr>
              <w:pStyle w:val="ListParagraph"/>
              <w:numPr>
                <w:ilvl w:val="0"/>
                <w:numId w:val="123"/>
              </w:numPr>
            </w:pPr>
            <w:r w:rsidRPr="002422FA">
              <w:t>Job</w:t>
            </w:r>
          </w:p>
          <w:p w14:paraId="4811CB86" w14:textId="77777777" w:rsidR="00174AEB" w:rsidRPr="002422FA" w:rsidRDefault="00174AEB" w:rsidP="006569BF">
            <w:pPr>
              <w:pStyle w:val="ListParagraph"/>
              <w:numPr>
                <w:ilvl w:val="0"/>
                <w:numId w:val="123"/>
              </w:numPr>
            </w:pPr>
            <w:r w:rsidRPr="002422FA">
              <w:t>Social Pension [Indira Gandhi National Old Age Pension Scheme (IGNOAPS), Indira Gandhi National Widow Pension Scheme (IGNWPS), Indira Gandhi National Disability Pension Scheme (IGNDPS)]</w:t>
            </w:r>
          </w:p>
          <w:p w14:paraId="6DB9B8C1" w14:textId="77777777" w:rsidR="00174AEB" w:rsidRPr="002422FA" w:rsidRDefault="00174AEB" w:rsidP="006569BF">
            <w:pPr>
              <w:pStyle w:val="ListParagraph"/>
              <w:numPr>
                <w:ilvl w:val="0"/>
                <w:numId w:val="123"/>
              </w:numPr>
            </w:pPr>
            <w:r w:rsidRPr="002422FA">
              <w:t>Workers’ pension</w:t>
            </w:r>
          </w:p>
          <w:p w14:paraId="08F1C598" w14:textId="77777777" w:rsidR="00174AEB" w:rsidRPr="002422FA" w:rsidRDefault="00174AEB" w:rsidP="006569BF">
            <w:pPr>
              <w:pStyle w:val="ListParagraph"/>
              <w:numPr>
                <w:ilvl w:val="0"/>
                <w:numId w:val="123"/>
              </w:numPr>
            </w:pPr>
            <w:r w:rsidRPr="002422FA">
              <w:t>Scholarship</w:t>
            </w:r>
          </w:p>
          <w:p w14:paraId="3E3606E6" w14:textId="77777777" w:rsidR="00174AEB" w:rsidRPr="002422FA" w:rsidRDefault="00174AEB" w:rsidP="006569BF">
            <w:pPr>
              <w:pStyle w:val="ListParagraph"/>
              <w:numPr>
                <w:ilvl w:val="0"/>
                <w:numId w:val="123"/>
              </w:numPr>
            </w:pPr>
            <w:r w:rsidRPr="002422FA">
              <w:t>Health care</w:t>
            </w:r>
          </w:p>
          <w:p w14:paraId="39B3859D" w14:textId="77777777" w:rsidR="00174AEB" w:rsidRPr="002422FA" w:rsidRDefault="00174AEB" w:rsidP="006569BF">
            <w:pPr>
              <w:pStyle w:val="ListParagraph"/>
              <w:numPr>
                <w:ilvl w:val="0"/>
                <w:numId w:val="123"/>
              </w:numPr>
            </w:pPr>
            <w:r w:rsidRPr="002422FA">
              <w:t>Maternity benefit</w:t>
            </w:r>
          </w:p>
          <w:p w14:paraId="3719ACA1" w14:textId="77777777" w:rsidR="00174AEB" w:rsidRPr="002422FA" w:rsidRDefault="00174AEB" w:rsidP="006569BF">
            <w:pPr>
              <w:pStyle w:val="ListParagraph"/>
              <w:numPr>
                <w:ilvl w:val="0"/>
                <w:numId w:val="123"/>
              </w:numPr>
            </w:pPr>
            <w:proofErr w:type="spellStart"/>
            <w:r w:rsidRPr="002422FA">
              <w:t>Aanganwadi</w:t>
            </w:r>
            <w:proofErr w:type="spellEnd"/>
            <w:r w:rsidRPr="002422FA">
              <w:t>/school/college admission</w:t>
            </w:r>
          </w:p>
          <w:p w14:paraId="6F007919" w14:textId="77777777" w:rsidR="00174AEB" w:rsidRPr="002422FA" w:rsidRDefault="00174AEB" w:rsidP="006569BF">
            <w:pPr>
              <w:pStyle w:val="ListParagraph"/>
              <w:numPr>
                <w:ilvl w:val="0"/>
                <w:numId w:val="123"/>
              </w:numPr>
            </w:pPr>
            <w:r w:rsidRPr="002422FA">
              <w:t>LPG subsidy</w:t>
            </w:r>
          </w:p>
          <w:p w14:paraId="0032A168" w14:textId="77777777" w:rsidR="00174AEB" w:rsidRPr="002422FA" w:rsidRDefault="00174AEB" w:rsidP="006569BF">
            <w:pPr>
              <w:pStyle w:val="ListParagraph"/>
              <w:numPr>
                <w:ilvl w:val="0"/>
                <w:numId w:val="123"/>
              </w:numPr>
            </w:pPr>
            <w:r w:rsidRPr="002422FA">
              <w:t>Kerosene subsidy</w:t>
            </w:r>
          </w:p>
          <w:p w14:paraId="3166C6DC" w14:textId="77777777" w:rsidR="00174AEB" w:rsidRPr="002422FA" w:rsidRDefault="00174AEB" w:rsidP="006569BF">
            <w:pPr>
              <w:pStyle w:val="ListParagraph"/>
              <w:numPr>
                <w:ilvl w:val="0"/>
                <w:numId w:val="123"/>
              </w:numPr>
            </w:pPr>
            <w:r w:rsidRPr="002422FA">
              <w:t>Fertilizer subsidy</w:t>
            </w:r>
          </w:p>
          <w:p w14:paraId="4EE7A29D" w14:textId="77777777" w:rsidR="00174AEB" w:rsidRPr="002422FA" w:rsidRDefault="00174AEB" w:rsidP="006569BF">
            <w:pPr>
              <w:pStyle w:val="ListParagraph"/>
              <w:numPr>
                <w:ilvl w:val="0"/>
                <w:numId w:val="123"/>
              </w:numPr>
            </w:pPr>
            <w:r w:rsidRPr="002422FA">
              <w:t>Mobile/SIM card</w:t>
            </w:r>
          </w:p>
          <w:p w14:paraId="27564E35" w14:textId="77777777" w:rsidR="00174AEB" w:rsidRPr="002422FA" w:rsidRDefault="00174AEB" w:rsidP="006569BF">
            <w:pPr>
              <w:pStyle w:val="ListParagraph"/>
              <w:numPr>
                <w:ilvl w:val="0"/>
                <w:numId w:val="123"/>
              </w:numPr>
            </w:pPr>
            <w:r w:rsidRPr="002422FA">
              <w:t>Bank account</w:t>
            </w:r>
          </w:p>
          <w:p w14:paraId="350313AF" w14:textId="77777777" w:rsidR="00174AEB" w:rsidRPr="002422FA" w:rsidRDefault="00174AEB" w:rsidP="006569BF">
            <w:pPr>
              <w:pStyle w:val="ListParagraph"/>
              <w:numPr>
                <w:ilvl w:val="0"/>
                <w:numId w:val="123"/>
              </w:numPr>
            </w:pPr>
            <w:r w:rsidRPr="002422FA">
              <w:t>Other (please specify)</w:t>
            </w:r>
          </w:p>
          <w:p w14:paraId="5216DE8A" w14:textId="77777777" w:rsidR="00174AEB" w:rsidRPr="002422FA" w:rsidRDefault="00174AEB" w:rsidP="006569BF">
            <w:pPr>
              <w:pStyle w:val="ListParagraph"/>
              <w:numPr>
                <w:ilvl w:val="0"/>
                <w:numId w:val="123"/>
              </w:numPr>
            </w:pPr>
            <w:r w:rsidRPr="002422FA">
              <w:t>Don't know</w:t>
            </w:r>
          </w:p>
        </w:tc>
        <w:tc>
          <w:tcPr>
            <w:tcW w:w="2806" w:type="dxa"/>
            <w:shd w:val="clear" w:color="auto" w:fill="auto"/>
          </w:tcPr>
          <w:p w14:paraId="5264364A" w14:textId="77777777" w:rsidR="00174AEB" w:rsidRPr="002422FA" w:rsidRDefault="00174AEB" w:rsidP="006569BF">
            <w:r w:rsidRPr="002422FA">
              <w:t>Equals(Q34,1)</w:t>
            </w:r>
          </w:p>
        </w:tc>
        <w:tc>
          <w:tcPr>
            <w:tcW w:w="1772" w:type="dxa"/>
            <w:shd w:val="clear" w:color="auto" w:fill="auto"/>
          </w:tcPr>
          <w:p w14:paraId="69838CC6" w14:textId="77777777" w:rsidR="00174AEB" w:rsidRPr="002422FA" w:rsidRDefault="00174AEB" w:rsidP="006569BF">
            <w:r w:rsidRPr="002422FA">
              <w:t>(Do not read out the options)</w:t>
            </w:r>
          </w:p>
        </w:tc>
        <w:tc>
          <w:tcPr>
            <w:tcW w:w="1654" w:type="dxa"/>
            <w:shd w:val="clear" w:color="auto" w:fill="auto"/>
          </w:tcPr>
          <w:p w14:paraId="76BC643D" w14:textId="77777777" w:rsidR="00174AEB" w:rsidRPr="002422FA" w:rsidRDefault="00174AEB" w:rsidP="006569BF"/>
        </w:tc>
      </w:tr>
    </w:tbl>
    <w:p w14:paraId="473687EE" w14:textId="77777777" w:rsidR="00174AEB" w:rsidRPr="002422FA" w:rsidRDefault="00174AEB" w:rsidP="006569BF"/>
    <w:p w14:paraId="0E48F7ED" w14:textId="77777777" w:rsidR="000A79CD" w:rsidRPr="002422FA" w:rsidRDefault="000A79CD" w:rsidP="006569BF">
      <w:pPr>
        <w:rPr>
          <w:rFonts w:eastAsiaTheme="majorEastAsia" w:cstheme="majorBidi"/>
          <w:color w:val="881944" w:themeColor="accent1"/>
          <w:sz w:val="32"/>
          <w:szCs w:val="40"/>
        </w:rPr>
      </w:pPr>
      <w:bookmarkStart w:id="10" w:name="_Toc25063863"/>
      <w:r w:rsidRPr="002422FA">
        <w:br w:type="page"/>
      </w:r>
    </w:p>
    <w:p w14:paraId="72857342" w14:textId="382C15B1" w:rsidR="00F66B2A" w:rsidRPr="002422FA" w:rsidRDefault="00174AEB" w:rsidP="006569BF">
      <w:pPr>
        <w:pStyle w:val="Heading1"/>
      </w:pPr>
      <w:bookmarkStart w:id="11" w:name="_Toc25506605"/>
      <w:r w:rsidRPr="002422FA">
        <w:lastRenderedPageBreak/>
        <w:t>Other IDs</w:t>
      </w:r>
      <w:bookmarkEnd w:id="10"/>
      <w:bookmarkEnd w:id="11"/>
      <w:r w:rsidR="00F66B2A" w:rsidRPr="002422F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80"/>
        <w:gridCol w:w="2880"/>
        <w:gridCol w:w="2845"/>
        <w:gridCol w:w="1890"/>
        <w:gridCol w:w="1710"/>
      </w:tblGrid>
      <w:tr w:rsidR="003C5BA6" w:rsidRPr="003C5BA6" w14:paraId="3A83C007" w14:textId="77777777" w:rsidTr="00CD6BA6">
        <w:trPr>
          <w:trHeight w:val="360"/>
          <w:tblHeader/>
        </w:trPr>
        <w:tc>
          <w:tcPr>
            <w:tcW w:w="1368" w:type="dxa"/>
            <w:shd w:val="clear" w:color="auto" w:fill="F2F2F2" w:themeFill="background1" w:themeFillShade="F2"/>
          </w:tcPr>
          <w:p w14:paraId="16217314" w14:textId="77777777" w:rsidR="00F66B2A" w:rsidRPr="003C5BA6" w:rsidRDefault="00F66B2A" w:rsidP="006569BF">
            <w:r w:rsidRPr="003C5BA6">
              <w:t>Question ID</w:t>
            </w:r>
          </w:p>
        </w:tc>
        <w:tc>
          <w:tcPr>
            <w:tcW w:w="3780" w:type="dxa"/>
            <w:shd w:val="clear" w:color="auto" w:fill="F2F2F2" w:themeFill="background1" w:themeFillShade="F2"/>
          </w:tcPr>
          <w:p w14:paraId="1C4885A8" w14:textId="77777777" w:rsidR="00F66B2A" w:rsidRPr="003C5BA6" w:rsidRDefault="00F66B2A" w:rsidP="006569BF">
            <w:r w:rsidRPr="003C5BA6">
              <w:t>Question (English)</w:t>
            </w:r>
          </w:p>
        </w:tc>
        <w:tc>
          <w:tcPr>
            <w:tcW w:w="2880" w:type="dxa"/>
            <w:shd w:val="clear" w:color="auto" w:fill="F2F2F2" w:themeFill="background1" w:themeFillShade="F2"/>
          </w:tcPr>
          <w:p w14:paraId="253C4B22" w14:textId="77777777" w:rsidR="00F66B2A" w:rsidRPr="003C5BA6" w:rsidRDefault="00F66B2A" w:rsidP="006569BF">
            <w:r w:rsidRPr="003C5BA6">
              <w:t>Options</w:t>
            </w:r>
          </w:p>
        </w:tc>
        <w:tc>
          <w:tcPr>
            <w:tcW w:w="2821" w:type="dxa"/>
            <w:shd w:val="clear" w:color="auto" w:fill="F2F2F2" w:themeFill="background1" w:themeFillShade="F2"/>
          </w:tcPr>
          <w:p w14:paraId="151B2DAC" w14:textId="542F850C" w:rsidR="00F66B2A" w:rsidRPr="003C5BA6" w:rsidRDefault="00DE60B7" w:rsidP="006569BF">
            <w:r w:rsidRPr="003C5BA6">
              <w:t>Entrance Condition</w:t>
            </w:r>
          </w:p>
        </w:tc>
        <w:tc>
          <w:tcPr>
            <w:tcW w:w="1890" w:type="dxa"/>
            <w:shd w:val="clear" w:color="auto" w:fill="F2F2F2" w:themeFill="background1" w:themeFillShade="F2"/>
          </w:tcPr>
          <w:p w14:paraId="4EB3DC8D" w14:textId="77777777" w:rsidR="00F66B2A" w:rsidRPr="003C5BA6" w:rsidRDefault="00F66B2A" w:rsidP="006569BF">
            <w:r w:rsidRPr="003C5BA6">
              <w:t>Instructions</w:t>
            </w:r>
          </w:p>
        </w:tc>
        <w:tc>
          <w:tcPr>
            <w:tcW w:w="1710" w:type="dxa"/>
            <w:shd w:val="clear" w:color="auto" w:fill="F2F2F2" w:themeFill="background1" w:themeFillShade="F2"/>
          </w:tcPr>
          <w:p w14:paraId="6520E87C" w14:textId="65D88359" w:rsidR="00F66B2A" w:rsidRPr="003C5BA6" w:rsidRDefault="006A6B10" w:rsidP="006569BF">
            <w:r w:rsidRPr="003C5BA6">
              <w:t>Jump Rule</w:t>
            </w:r>
          </w:p>
        </w:tc>
      </w:tr>
      <w:tr w:rsidR="00F66B2A" w:rsidRPr="002422FA" w14:paraId="6813CB37" w14:textId="77777777" w:rsidTr="006E2803">
        <w:tc>
          <w:tcPr>
            <w:tcW w:w="1368" w:type="dxa"/>
            <w:shd w:val="clear" w:color="auto" w:fill="auto"/>
          </w:tcPr>
          <w:p w14:paraId="6B6AA45B" w14:textId="77777777" w:rsidR="00F66B2A" w:rsidRPr="002422FA" w:rsidRDefault="00F66B2A" w:rsidP="006569BF">
            <w:r w:rsidRPr="002422FA">
              <w:t>Q17a</w:t>
            </w:r>
          </w:p>
        </w:tc>
        <w:tc>
          <w:tcPr>
            <w:tcW w:w="3780" w:type="dxa"/>
            <w:shd w:val="clear" w:color="auto" w:fill="auto"/>
          </w:tcPr>
          <w:p w14:paraId="753032C3" w14:textId="77777777" w:rsidR="00F66B2A" w:rsidRPr="002422FA" w:rsidRDefault="00F66B2A" w:rsidP="006569BF">
            <w:r w:rsidRPr="002422FA">
              <w:t>Q17a Do you personally have a.</w:t>
            </w:r>
            <w:proofErr w:type="gramStart"/>
            <w:r w:rsidRPr="002422FA">
              <w:t>.....?</w:t>
            </w:r>
            <w:proofErr w:type="gramEnd"/>
          </w:p>
        </w:tc>
        <w:tc>
          <w:tcPr>
            <w:tcW w:w="2880" w:type="dxa"/>
            <w:shd w:val="clear" w:color="auto" w:fill="auto"/>
          </w:tcPr>
          <w:p w14:paraId="55185ED8" w14:textId="77777777" w:rsidR="00F66B2A" w:rsidRPr="002422FA" w:rsidRDefault="00F66B2A" w:rsidP="006569BF"/>
        </w:tc>
        <w:tc>
          <w:tcPr>
            <w:tcW w:w="2821" w:type="dxa"/>
            <w:shd w:val="clear" w:color="auto" w:fill="auto"/>
          </w:tcPr>
          <w:p w14:paraId="22FB75FD" w14:textId="77777777" w:rsidR="00F66B2A" w:rsidRPr="002422FA" w:rsidRDefault="00F66B2A" w:rsidP="006569BF">
            <w:proofErr w:type="gramStart"/>
            <w:r w:rsidRPr="002422FA">
              <w:t>!Equals</w:t>
            </w:r>
            <w:proofErr w:type="gramEnd"/>
            <w:r w:rsidRPr="002422FA">
              <w:t>(Q16iiP,3)</w:t>
            </w:r>
          </w:p>
        </w:tc>
        <w:tc>
          <w:tcPr>
            <w:tcW w:w="1890" w:type="dxa"/>
            <w:shd w:val="clear" w:color="auto" w:fill="auto"/>
          </w:tcPr>
          <w:p w14:paraId="23EA2582" w14:textId="77777777" w:rsidR="00F66B2A" w:rsidRPr="002422FA" w:rsidRDefault="00F66B2A" w:rsidP="006569BF">
            <w:r w:rsidRPr="002422FA">
              <w:t>(show photograph for each)</w:t>
            </w:r>
          </w:p>
        </w:tc>
        <w:tc>
          <w:tcPr>
            <w:tcW w:w="1710" w:type="dxa"/>
            <w:shd w:val="clear" w:color="auto" w:fill="auto"/>
          </w:tcPr>
          <w:p w14:paraId="68ADA159" w14:textId="77777777" w:rsidR="00F66B2A" w:rsidRPr="002422FA" w:rsidRDefault="00F66B2A" w:rsidP="006569BF"/>
        </w:tc>
      </w:tr>
      <w:tr w:rsidR="00F66B2A" w:rsidRPr="002422FA" w14:paraId="54482195" w14:textId="77777777" w:rsidTr="006E2803">
        <w:tc>
          <w:tcPr>
            <w:tcW w:w="1368" w:type="dxa"/>
            <w:shd w:val="clear" w:color="auto" w:fill="auto"/>
          </w:tcPr>
          <w:p w14:paraId="5A67EECC" w14:textId="77777777" w:rsidR="00F66B2A" w:rsidRPr="002422FA" w:rsidRDefault="00F66B2A" w:rsidP="006569BF">
            <w:r w:rsidRPr="002422FA">
              <w:t>T_Q17a_1</w:t>
            </w:r>
          </w:p>
        </w:tc>
        <w:tc>
          <w:tcPr>
            <w:tcW w:w="3780" w:type="dxa"/>
            <w:shd w:val="clear" w:color="auto" w:fill="auto"/>
          </w:tcPr>
          <w:p w14:paraId="6040DE93" w14:textId="77777777" w:rsidR="00F66B2A" w:rsidRPr="002422FA" w:rsidRDefault="00F66B2A" w:rsidP="006569BF">
            <w:r w:rsidRPr="002422FA">
              <w:t>Voter ID (election card)</w:t>
            </w:r>
          </w:p>
        </w:tc>
        <w:tc>
          <w:tcPr>
            <w:tcW w:w="2880" w:type="dxa"/>
            <w:shd w:val="clear" w:color="auto" w:fill="auto"/>
          </w:tcPr>
          <w:p w14:paraId="33A79EC5" w14:textId="77777777" w:rsidR="00F66B2A" w:rsidRPr="002422FA" w:rsidRDefault="00F66B2A" w:rsidP="006569BF">
            <w:pPr>
              <w:pStyle w:val="ListParagraph"/>
              <w:numPr>
                <w:ilvl w:val="0"/>
                <w:numId w:val="89"/>
              </w:numPr>
            </w:pPr>
            <w:r w:rsidRPr="002422FA">
              <w:t>Yes</w:t>
            </w:r>
          </w:p>
          <w:p w14:paraId="4082BE96" w14:textId="77777777" w:rsidR="00F66B2A" w:rsidRPr="002422FA" w:rsidRDefault="00F66B2A" w:rsidP="006569BF">
            <w:pPr>
              <w:pStyle w:val="ListParagraph"/>
              <w:numPr>
                <w:ilvl w:val="0"/>
                <w:numId w:val="89"/>
              </w:numPr>
            </w:pPr>
            <w:r w:rsidRPr="002422FA">
              <w:t>No</w:t>
            </w:r>
          </w:p>
          <w:p w14:paraId="72D66438" w14:textId="77777777" w:rsidR="00F66B2A" w:rsidRPr="002422FA" w:rsidRDefault="00F66B2A" w:rsidP="006569BF">
            <w:pPr>
              <w:pStyle w:val="ListParagraph"/>
              <w:numPr>
                <w:ilvl w:val="0"/>
                <w:numId w:val="89"/>
              </w:numPr>
            </w:pPr>
            <w:r w:rsidRPr="002422FA">
              <w:t>Don't know</w:t>
            </w:r>
          </w:p>
        </w:tc>
        <w:tc>
          <w:tcPr>
            <w:tcW w:w="2821" w:type="dxa"/>
            <w:shd w:val="clear" w:color="auto" w:fill="auto"/>
          </w:tcPr>
          <w:p w14:paraId="25CFAF7B"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2B8BD455" w14:textId="77777777" w:rsidR="00F66B2A" w:rsidRPr="002422FA" w:rsidRDefault="00F66B2A" w:rsidP="006569BF">
            <w:pPr>
              <w:rPr>
                <w:iCs/>
              </w:rPr>
            </w:pPr>
            <w:r w:rsidRPr="002422FA">
              <w:t>(show photograph for each)</w:t>
            </w:r>
          </w:p>
        </w:tc>
        <w:tc>
          <w:tcPr>
            <w:tcW w:w="1710" w:type="dxa"/>
            <w:shd w:val="clear" w:color="auto" w:fill="auto"/>
          </w:tcPr>
          <w:p w14:paraId="2E5D81C5" w14:textId="77777777" w:rsidR="00F66B2A" w:rsidRPr="002422FA" w:rsidRDefault="00F66B2A" w:rsidP="006569BF"/>
        </w:tc>
      </w:tr>
      <w:tr w:rsidR="00F66B2A" w:rsidRPr="002422FA" w14:paraId="2AB01027" w14:textId="77777777" w:rsidTr="006E2803">
        <w:tc>
          <w:tcPr>
            <w:tcW w:w="1368" w:type="dxa"/>
            <w:shd w:val="clear" w:color="auto" w:fill="auto"/>
          </w:tcPr>
          <w:p w14:paraId="6E3D21C0" w14:textId="77777777" w:rsidR="00F66B2A" w:rsidRPr="002422FA" w:rsidRDefault="00F66B2A" w:rsidP="006569BF">
            <w:r w:rsidRPr="002422FA">
              <w:t>T_Q17a_2</w:t>
            </w:r>
          </w:p>
        </w:tc>
        <w:tc>
          <w:tcPr>
            <w:tcW w:w="3780" w:type="dxa"/>
            <w:shd w:val="clear" w:color="auto" w:fill="auto"/>
          </w:tcPr>
          <w:p w14:paraId="3A44ADAC" w14:textId="77777777" w:rsidR="00F66B2A" w:rsidRPr="002422FA" w:rsidRDefault="00F66B2A" w:rsidP="006569BF">
            <w:r w:rsidRPr="002422FA">
              <w:t>BPL Card</w:t>
            </w:r>
          </w:p>
        </w:tc>
        <w:tc>
          <w:tcPr>
            <w:tcW w:w="2880" w:type="dxa"/>
            <w:shd w:val="clear" w:color="auto" w:fill="auto"/>
          </w:tcPr>
          <w:p w14:paraId="77C7811D" w14:textId="77777777" w:rsidR="00F66B2A" w:rsidRPr="002422FA" w:rsidRDefault="00F66B2A" w:rsidP="006569BF">
            <w:pPr>
              <w:pStyle w:val="ListParagraph"/>
              <w:numPr>
                <w:ilvl w:val="0"/>
                <w:numId w:val="90"/>
              </w:numPr>
            </w:pPr>
            <w:r w:rsidRPr="002422FA">
              <w:t>Yes</w:t>
            </w:r>
          </w:p>
          <w:p w14:paraId="3BB12960" w14:textId="77777777" w:rsidR="00F66B2A" w:rsidRPr="002422FA" w:rsidRDefault="00F66B2A" w:rsidP="006569BF">
            <w:pPr>
              <w:pStyle w:val="ListParagraph"/>
              <w:numPr>
                <w:ilvl w:val="0"/>
                <w:numId w:val="90"/>
              </w:numPr>
            </w:pPr>
            <w:r w:rsidRPr="002422FA">
              <w:t>No</w:t>
            </w:r>
          </w:p>
          <w:p w14:paraId="168D1AD3" w14:textId="77777777" w:rsidR="00F66B2A" w:rsidRPr="002422FA" w:rsidRDefault="00F66B2A" w:rsidP="006569BF">
            <w:pPr>
              <w:pStyle w:val="ListParagraph"/>
              <w:numPr>
                <w:ilvl w:val="0"/>
                <w:numId w:val="90"/>
              </w:numPr>
            </w:pPr>
            <w:r w:rsidRPr="002422FA">
              <w:t>Don't know</w:t>
            </w:r>
          </w:p>
        </w:tc>
        <w:tc>
          <w:tcPr>
            <w:tcW w:w="2821" w:type="dxa"/>
            <w:shd w:val="clear" w:color="auto" w:fill="auto"/>
          </w:tcPr>
          <w:p w14:paraId="3E4AC70D"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55C3129E" w14:textId="77777777" w:rsidR="00F66B2A" w:rsidRPr="002422FA" w:rsidRDefault="00F66B2A" w:rsidP="006569BF">
            <w:pPr>
              <w:rPr>
                <w:iCs/>
              </w:rPr>
            </w:pPr>
            <w:r w:rsidRPr="002422FA">
              <w:t>(show photograph for each)</w:t>
            </w:r>
          </w:p>
        </w:tc>
        <w:tc>
          <w:tcPr>
            <w:tcW w:w="1710" w:type="dxa"/>
            <w:shd w:val="clear" w:color="auto" w:fill="auto"/>
          </w:tcPr>
          <w:p w14:paraId="37AE0985" w14:textId="77777777" w:rsidR="00F66B2A" w:rsidRPr="002422FA" w:rsidRDefault="00F66B2A" w:rsidP="006569BF"/>
        </w:tc>
      </w:tr>
      <w:tr w:rsidR="00F66B2A" w:rsidRPr="002422FA" w14:paraId="05954B99" w14:textId="77777777" w:rsidTr="006E2803">
        <w:tc>
          <w:tcPr>
            <w:tcW w:w="1368" w:type="dxa"/>
            <w:shd w:val="clear" w:color="auto" w:fill="auto"/>
          </w:tcPr>
          <w:p w14:paraId="3F688408" w14:textId="77777777" w:rsidR="00F66B2A" w:rsidRPr="002422FA" w:rsidRDefault="00F66B2A" w:rsidP="006569BF">
            <w:r w:rsidRPr="002422FA">
              <w:t>T_Q17a_3</w:t>
            </w:r>
          </w:p>
        </w:tc>
        <w:tc>
          <w:tcPr>
            <w:tcW w:w="3780" w:type="dxa"/>
            <w:shd w:val="clear" w:color="auto" w:fill="auto"/>
          </w:tcPr>
          <w:p w14:paraId="279DF4E9" w14:textId="77777777" w:rsidR="00F66B2A" w:rsidRPr="002422FA" w:rsidRDefault="00F66B2A" w:rsidP="006569BF">
            <w:r w:rsidRPr="002422FA">
              <w:t>Ration Card</w:t>
            </w:r>
          </w:p>
        </w:tc>
        <w:tc>
          <w:tcPr>
            <w:tcW w:w="2880" w:type="dxa"/>
            <w:shd w:val="clear" w:color="auto" w:fill="auto"/>
          </w:tcPr>
          <w:p w14:paraId="71C9457D" w14:textId="77777777" w:rsidR="00F66B2A" w:rsidRPr="002422FA" w:rsidRDefault="00F66B2A" w:rsidP="006569BF">
            <w:pPr>
              <w:pStyle w:val="ListParagraph"/>
              <w:numPr>
                <w:ilvl w:val="0"/>
                <w:numId w:val="91"/>
              </w:numPr>
            </w:pPr>
            <w:r w:rsidRPr="002422FA">
              <w:t>Yes</w:t>
            </w:r>
          </w:p>
          <w:p w14:paraId="517BCB1D" w14:textId="77777777" w:rsidR="00F66B2A" w:rsidRPr="002422FA" w:rsidRDefault="00F66B2A" w:rsidP="006569BF">
            <w:pPr>
              <w:pStyle w:val="ListParagraph"/>
              <w:numPr>
                <w:ilvl w:val="0"/>
                <w:numId w:val="91"/>
              </w:numPr>
            </w:pPr>
            <w:r w:rsidRPr="002422FA">
              <w:t>No</w:t>
            </w:r>
          </w:p>
          <w:p w14:paraId="152BF75F" w14:textId="77777777" w:rsidR="00F66B2A" w:rsidRPr="002422FA" w:rsidRDefault="00F66B2A" w:rsidP="006569BF">
            <w:pPr>
              <w:pStyle w:val="ListParagraph"/>
              <w:numPr>
                <w:ilvl w:val="0"/>
                <w:numId w:val="91"/>
              </w:numPr>
            </w:pPr>
            <w:r w:rsidRPr="002422FA">
              <w:t>Don't know</w:t>
            </w:r>
          </w:p>
        </w:tc>
        <w:tc>
          <w:tcPr>
            <w:tcW w:w="2821" w:type="dxa"/>
            <w:shd w:val="clear" w:color="auto" w:fill="auto"/>
          </w:tcPr>
          <w:p w14:paraId="52BDB733"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532A0880" w14:textId="77777777" w:rsidR="00F66B2A" w:rsidRPr="002422FA" w:rsidRDefault="00F66B2A" w:rsidP="006569BF">
            <w:pPr>
              <w:rPr>
                <w:iCs/>
              </w:rPr>
            </w:pPr>
            <w:r w:rsidRPr="002422FA">
              <w:t>(show photograph for each)</w:t>
            </w:r>
          </w:p>
        </w:tc>
        <w:tc>
          <w:tcPr>
            <w:tcW w:w="1710" w:type="dxa"/>
            <w:shd w:val="clear" w:color="auto" w:fill="auto"/>
          </w:tcPr>
          <w:p w14:paraId="0E9502B3" w14:textId="77777777" w:rsidR="00F66B2A" w:rsidRPr="002422FA" w:rsidRDefault="00F66B2A" w:rsidP="006569BF"/>
        </w:tc>
      </w:tr>
      <w:tr w:rsidR="00F66B2A" w:rsidRPr="002422FA" w14:paraId="2747022C" w14:textId="77777777" w:rsidTr="006E2803">
        <w:tc>
          <w:tcPr>
            <w:tcW w:w="1368" w:type="dxa"/>
            <w:shd w:val="clear" w:color="auto" w:fill="auto"/>
          </w:tcPr>
          <w:p w14:paraId="4B81D365" w14:textId="77777777" w:rsidR="00F66B2A" w:rsidRPr="002422FA" w:rsidRDefault="00F66B2A" w:rsidP="006569BF">
            <w:r w:rsidRPr="002422FA">
              <w:t>T_Q17a_4</w:t>
            </w:r>
          </w:p>
        </w:tc>
        <w:tc>
          <w:tcPr>
            <w:tcW w:w="3780" w:type="dxa"/>
            <w:shd w:val="clear" w:color="auto" w:fill="auto"/>
          </w:tcPr>
          <w:p w14:paraId="4E97A6FA" w14:textId="77777777" w:rsidR="00F66B2A" w:rsidRPr="002422FA" w:rsidRDefault="00F66B2A" w:rsidP="006569BF">
            <w:r w:rsidRPr="002422FA">
              <w:t>PAN Card</w:t>
            </w:r>
          </w:p>
        </w:tc>
        <w:tc>
          <w:tcPr>
            <w:tcW w:w="2880" w:type="dxa"/>
            <w:shd w:val="clear" w:color="auto" w:fill="auto"/>
          </w:tcPr>
          <w:p w14:paraId="2AEDA421" w14:textId="77777777" w:rsidR="00F66B2A" w:rsidRPr="002422FA" w:rsidRDefault="00F66B2A" w:rsidP="006569BF">
            <w:pPr>
              <w:pStyle w:val="ListParagraph"/>
              <w:numPr>
                <w:ilvl w:val="0"/>
                <w:numId w:val="92"/>
              </w:numPr>
            </w:pPr>
            <w:r w:rsidRPr="002422FA">
              <w:t>Yes</w:t>
            </w:r>
          </w:p>
          <w:p w14:paraId="79BE619F" w14:textId="77777777" w:rsidR="00F66B2A" w:rsidRPr="002422FA" w:rsidRDefault="00F66B2A" w:rsidP="006569BF">
            <w:pPr>
              <w:pStyle w:val="ListParagraph"/>
              <w:numPr>
                <w:ilvl w:val="0"/>
                <w:numId w:val="92"/>
              </w:numPr>
            </w:pPr>
            <w:r w:rsidRPr="002422FA">
              <w:t>No</w:t>
            </w:r>
          </w:p>
          <w:p w14:paraId="17B41696" w14:textId="77777777" w:rsidR="00F66B2A" w:rsidRPr="002422FA" w:rsidRDefault="00F66B2A" w:rsidP="006569BF">
            <w:pPr>
              <w:pStyle w:val="ListParagraph"/>
              <w:numPr>
                <w:ilvl w:val="0"/>
                <w:numId w:val="92"/>
              </w:numPr>
            </w:pPr>
            <w:r w:rsidRPr="002422FA">
              <w:t>Don't know</w:t>
            </w:r>
          </w:p>
        </w:tc>
        <w:tc>
          <w:tcPr>
            <w:tcW w:w="2821" w:type="dxa"/>
            <w:shd w:val="clear" w:color="auto" w:fill="auto"/>
          </w:tcPr>
          <w:p w14:paraId="72D33BDA"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2CABFF5A" w14:textId="77777777" w:rsidR="00F66B2A" w:rsidRPr="002422FA" w:rsidRDefault="00F66B2A" w:rsidP="006569BF">
            <w:pPr>
              <w:rPr>
                <w:iCs/>
              </w:rPr>
            </w:pPr>
            <w:r w:rsidRPr="002422FA">
              <w:t>(show photograph for each)</w:t>
            </w:r>
          </w:p>
        </w:tc>
        <w:tc>
          <w:tcPr>
            <w:tcW w:w="1710" w:type="dxa"/>
            <w:shd w:val="clear" w:color="auto" w:fill="auto"/>
          </w:tcPr>
          <w:p w14:paraId="5D6FDB90" w14:textId="77777777" w:rsidR="00F66B2A" w:rsidRPr="002422FA" w:rsidRDefault="00F66B2A" w:rsidP="006569BF"/>
        </w:tc>
      </w:tr>
      <w:tr w:rsidR="00F66B2A" w:rsidRPr="002422FA" w14:paraId="518D7C84" w14:textId="77777777" w:rsidTr="006E2803">
        <w:tc>
          <w:tcPr>
            <w:tcW w:w="1368" w:type="dxa"/>
            <w:shd w:val="clear" w:color="auto" w:fill="auto"/>
          </w:tcPr>
          <w:p w14:paraId="6A2B2A2C" w14:textId="77777777" w:rsidR="00F66B2A" w:rsidRPr="002422FA" w:rsidRDefault="00F66B2A" w:rsidP="006569BF">
            <w:r w:rsidRPr="002422FA">
              <w:t>T_Q17a_5</w:t>
            </w:r>
          </w:p>
        </w:tc>
        <w:tc>
          <w:tcPr>
            <w:tcW w:w="3780" w:type="dxa"/>
            <w:shd w:val="clear" w:color="auto" w:fill="auto"/>
          </w:tcPr>
          <w:p w14:paraId="14FDD22C" w14:textId="77777777" w:rsidR="00F66B2A" w:rsidRPr="002422FA" w:rsidRDefault="00F66B2A" w:rsidP="006569BF">
            <w:r w:rsidRPr="002422FA">
              <w:t>Passport</w:t>
            </w:r>
          </w:p>
        </w:tc>
        <w:tc>
          <w:tcPr>
            <w:tcW w:w="2880" w:type="dxa"/>
            <w:shd w:val="clear" w:color="auto" w:fill="auto"/>
          </w:tcPr>
          <w:p w14:paraId="6874A2F2" w14:textId="77777777" w:rsidR="00F66B2A" w:rsidRPr="002422FA" w:rsidRDefault="00F66B2A" w:rsidP="006569BF">
            <w:pPr>
              <w:pStyle w:val="ListParagraph"/>
              <w:numPr>
                <w:ilvl w:val="0"/>
                <w:numId w:val="93"/>
              </w:numPr>
            </w:pPr>
            <w:r w:rsidRPr="002422FA">
              <w:t>Yes</w:t>
            </w:r>
          </w:p>
          <w:p w14:paraId="5D9C0A42" w14:textId="77777777" w:rsidR="00F66B2A" w:rsidRPr="002422FA" w:rsidRDefault="00F66B2A" w:rsidP="006569BF">
            <w:pPr>
              <w:pStyle w:val="ListParagraph"/>
              <w:numPr>
                <w:ilvl w:val="0"/>
                <w:numId w:val="93"/>
              </w:numPr>
            </w:pPr>
            <w:r w:rsidRPr="002422FA">
              <w:t>No</w:t>
            </w:r>
          </w:p>
          <w:p w14:paraId="464278D7" w14:textId="77777777" w:rsidR="00F66B2A" w:rsidRPr="002422FA" w:rsidRDefault="00F66B2A" w:rsidP="006569BF">
            <w:pPr>
              <w:pStyle w:val="ListParagraph"/>
              <w:numPr>
                <w:ilvl w:val="0"/>
                <w:numId w:val="93"/>
              </w:numPr>
            </w:pPr>
            <w:r w:rsidRPr="002422FA">
              <w:t>Don't know</w:t>
            </w:r>
          </w:p>
        </w:tc>
        <w:tc>
          <w:tcPr>
            <w:tcW w:w="2821" w:type="dxa"/>
            <w:shd w:val="clear" w:color="auto" w:fill="auto"/>
          </w:tcPr>
          <w:p w14:paraId="7F22BB66"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727C3C73" w14:textId="77777777" w:rsidR="00F66B2A" w:rsidRPr="002422FA" w:rsidRDefault="00F66B2A" w:rsidP="006569BF">
            <w:pPr>
              <w:rPr>
                <w:iCs/>
              </w:rPr>
            </w:pPr>
            <w:r w:rsidRPr="002422FA">
              <w:t>(show photograph for each)</w:t>
            </w:r>
          </w:p>
        </w:tc>
        <w:tc>
          <w:tcPr>
            <w:tcW w:w="1710" w:type="dxa"/>
            <w:shd w:val="clear" w:color="auto" w:fill="auto"/>
          </w:tcPr>
          <w:p w14:paraId="2328067C" w14:textId="77777777" w:rsidR="00F66B2A" w:rsidRPr="002422FA" w:rsidRDefault="00F66B2A" w:rsidP="006569BF"/>
        </w:tc>
      </w:tr>
      <w:tr w:rsidR="00F66B2A" w:rsidRPr="002422FA" w14:paraId="68B05549" w14:textId="77777777" w:rsidTr="006E2803">
        <w:tc>
          <w:tcPr>
            <w:tcW w:w="1368" w:type="dxa"/>
            <w:shd w:val="clear" w:color="auto" w:fill="auto"/>
          </w:tcPr>
          <w:p w14:paraId="3BEEBA02" w14:textId="77777777" w:rsidR="00F66B2A" w:rsidRPr="002422FA" w:rsidRDefault="00F66B2A" w:rsidP="006569BF">
            <w:r w:rsidRPr="002422FA">
              <w:t>T_Q17a_6</w:t>
            </w:r>
          </w:p>
        </w:tc>
        <w:tc>
          <w:tcPr>
            <w:tcW w:w="3780" w:type="dxa"/>
            <w:shd w:val="clear" w:color="auto" w:fill="auto"/>
          </w:tcPr>
          <w:p w14:paraId="5062A156" w14:textId="77777777" w:rsidR="00F66B2A" w:rsidRPr="002422FA" w:rsidRDefault="00F66B2A" w:rsidP="006569BF">
            <w:r w:rsidRPr="002422FA">
              <w:t>Caste Certificate</w:t>
            </w:r>
          </w:p>
        </w:tc>
        <w:tc>
          <w:tcPr>
            <w:tcW w:w="2880" w:type="dxa"/>
            <w:shd w:val="clear" w:color="auto" w:fill="auto"/>
          </w:tcPr>
          <w:p w14:paraId="72D44C70" w14:textId="77777777" w:rsidR="00F66B2A" w:rsidRPr="002422FA" w:rsidRDefault="00F66B2A" w:rsidP="006569BF">
            <w:pPr>
              <w:pStyle w:val="ListParagraph"/>
              <w:numPr>
                <w:ilvl w:val="0"/>
                <w:numId w:val="94"/>
              </w:numPr>
            </w:pPr>
            <w:r w:rsidRPr="002422FA">
              <w:t>Yes</w:t>
            </w:r>
          </w:p>
          <w:p w14:paraId="5585499D" w14:textId="77777777" w:rsidR="00F66B2A" w:rsidRPr="002422FA" w:rsidRDefault="00F66B2A" w:rsidP="006569BF">
            <w:pPr>
              <w:pStyle w:val="ListParagraph"/>
              <w:numPr>
                <w:ilvl w:val="0"/>
                <w:numId w:val="94"/>
              </w:numPr>
            </w:pPr>
            <w:r w:rsidRPr="002422FA">
              <w:t>No</w:t>
            </w:r>
          </w:p>
          <w:p w14:paraId="7565FFA6" w14:textId="77777777" w:rsidR="00F66B2A" w:rsidRPr="002422FA" w:rsidRDefault="00F66B2A" w:rsidP="006569BF">
            <w:pPr>
              <w:pStyle w:val="ListParagraph"/>
              <w:numPr>
                <w:ilvl w:val="0"/>
                <w:numId w:val="94"/>
              </w:numPr>
            </w:pPr>
            <w:r w:rsidRPr="002422FA">
              <w:t>Don't know</w:t>
            </w:r>
          </w:p>
        </w:tc>
        <w:tc>
          <w:tcPr>
            <w:tcW w:w="2821" w:type="dxa"/>
            <w:shd w:val="clear" w:color="auto" w:fill="auto"/>
          </w:tcPr>
          <w:p w14:paraId="650D678F"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4E4AB449" w14:textId="77777777" w:rsidR="00F66B2A" w:rsidRPr="002422FA" w:rsidRDefault="00F66B2A" w:rsidP="006569BF">
            <w:pPr>
              <w:rPr>
                <w:iCs/>
              </w:rPr>
            </w:pPr>
            <w:r w:rsidRPr="002422FA">
              <w:t>(show photograph for each)</w:t>
            </w:r>
          </w:p>
        </w:tc>
        <w:tc>
          <w:tcPr>
            <w:tcW w:w="1710" w:type="dxa"/>
            <w:shd w:val="clear" w:color="auto" w:fill="auto"/>
          </w:tcPr>
          <w:p w14:paraId="22F33E78" w14:textId="77777777" w:rsidR="00F66B2A" w:rsidRPr="002422FA" w:rsidRDefault="00F66B2A" w:rsidP="006569BF"/>
        </w:tc>
      </w:tr>
      <w:tr w:rsidR="00F66B2A" w:rsidRPr="002422FA" w14:paraId="2C68CCC9" w14:textId="77777777" w:rsidTr="006E2803">
        <w:tc>
          <w:tcPr>
            <w:tcW w:w="1368" w:type="dxa"/>
            <w:shd w:val="clear" w:color="auto" w:fill="auto"/>
          </w:tcPr>
          <w:p w14:paraId="4FC4CD9A" w14:textId="77777777" w:rsidR="00F66B2A" w:rsidRPr="002422FA" w:rsidRDefault="00F66B2A" w:rsidP="006569BF">
            <w:r w:rsidRPr="002422FA">
              <w:t>T_Q17a_7</w:t>
            </w:r>
          </w:p>
        </w:tc>
        <w:tc>
          <w:tcPr>
            <w:tcW w:w="3780" w:type="dxa"/>
            <w:shd w:val="clear" w:color="auto" w:fill="auto"/>
          </w:tcPr>
          <w:p w14:paraId="4C105EFE" w14:textId="77777777" w:rsidR="00F66B2A" w:rsidRPr="002422FA" w:rsidRDefault="00F66B2A" w:rsidP="006569BF">
            <w:r w:rsidRPr="002422FA">
              <w:t>Driver's License</w:t>
            </w:r>
          </w:p>
        </w:tc>
        <w:tc>
          <w:tcPr>
            <w:tcW w:w="2880" w:type="dxa"/>
            <w:shd w:val="clear" w:color="auto" w:fill="auto"/>
          </w:tcPr>
          <w:p w14:paraId="2B190C25" w14:textId="77777777" w:rsidR="00F66B2A" w:rsidRPr="002422FA" w:rsidRDefault="00F66B2A" w:rsidP="006569BF">
            <w:pPr>
              <w:pStyle w:val="ListParagraph"/>
              <w:numPr>
                <w:ilvl w:val="0"/>
                <w:numId w:val="95"/>
              </w:numPr>
            </w:pPr>
            <w:r w:rsidRPr="002422FA">
              <w:t>Yes</w:t>
            </w:r>
          </w:p>
          <w:p w14:paraId="7AF3A10F" w14:textId="77777777" w:rsidR="00F66B2A" w:rsidRPr="002422FA" w:rsidRDefault="00F66B2A" w:rsidP="006569BF">
            <w:pPr>
              <w:pStyle w:val="ListParagraph"/>
              <w:numPr>
                <w:ilvl w:val="0"/>
                <w:numId w:val="95"/>
              </w:numPr>
            </w:pPr>
            <w:r w:rsidRPr="002422FA">
              <w:t>No</w:t>
            </w:r>
          </w:p>
          <w:p w14:paraId="6F76B070" w14:textId="77777777" w:rsidR="00F66B2A" w:rsidRPr="002422FA" w:rsidRDefault="00F66B2A" w:rsidP="006569BF">
            <w:pPr>
              <w:pStyle w:val="ListParagraph"/>
              <w:numPr>
                <w:ilvl w:val="0"/>
                <w:numId w:val="95"/>
              </w:numPr>
            </w:pPr>
            <w:r w:rsidRPr="002422FA">
              <w:t>Don't know</w:t>
            </w:r>
          </w:p>
        </w:tc>
        <w:tc>
          <w:tcPr>
            <w:tcW w:w="2821" w:type="dxa"/>
            <w:shd w:val="clear" w:color="auto" w:fill="auto"/>
          </w:tcPr>
          <w:p w14:paraId="375B996C"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50198AE4" w14:textId="77777777" w:rsidR="00F66B2A" w:rsidRPr="002422FA" w:rsidRDefault="00F66B2A" w:rsidP="006569BF">
            <w:pPr>
              <w:rPr>
                <w:iCs/>
              </w:rPr>
            </w:pPr>
            <w:r w:rsidRPr="002422FA">
              <w:t>(show photograph for each)</w:t>
            </w:r>
          </w:p>
        </w:tc>
        <w:tc>
          <w:tcPr>
            <w:tcW w:w="1710" w:type="dxa"/>
            <w:shd w:val="clear" w:color="auto" w:fill="auto"/>
          </w:tcPr>
          <w:p w14:paraId="7EF231AE" w14:textId="77777777" w:rsidR="00F66B2A" w:rsidRPr="002422FA" w:rsidRDefault="00F66B2A" w:rsidP="006569BF"/>
        </w:tc>
      </w:tr>
      <w:tr w:rsidR="00F66B2A" w:rsidRPr="002422FA" w14:paraId="7E1FC2F1" w14:textId="77777777" w:rsidTr="006E2803">
        <w:tc>
          <w:tcPr>
            <w:tcW w:w="1368" w:type="dxa"/>
            <w:shd w:val="clear" w:color="auto" w:fill="auto"/>
          </w:tcPr>
          <w:p w14:paraId="4B84F623" w14:textId="77777777" w:rsidR="00F66B2A" w:rsidRPr="002422FA" w:rsidRDefault="00F66B2A" w:rsidP="006569BF">
            <w:r w:rsidRPr="002422FA">
              <w:t>T_Q17a_8</w:t>
            </w:r>
          </w:p>
        </w:tc>
        <w:tc>
          <w:tcPr>
            <w:tcW w:w="3780" w:type="dxa"/>
            <w:shd w:val="clear" w:color="auto" w:fill="auto"/>
          </w:tcPr>
          <w:p w14:paraId="46E3829E" w14:textId="77777777" w:rsidR="00F66B2A" w:rsidRPr="002422FA" w:rsidRDefault="00F66B2A" w:rsidP="006569BF">
            <w:r w:rsidRPr="002422FA">
              <w:t>State ID</w:t>
            </w:r>
          </w:p>
        </w:tc>
        <w:tc>
          <w:tcPr>
            <w:tcW w:w="2880" w:type="dxa"/>
            <w:shd w:val="clear" w:color="auto" w:fill="auto"/>
          </w:tcPr>
          <w:p w14:paraId="2116C270" w14:textId="77777777" w:rsidR="00F66B2A" w:rsidRPr="002422FA" w:rsidRDefault="00F66B2A" w:rsidP="006569BF">
            <w:pPr>
              <w:pStyle w:val="ListParagraph"/>
              <w:numPr>
                <w:ilvl w:val="0"/>
                <w:numId w:val="96"/>
              </w:numPr>
            </w:pPr>
            <w:r w:rsidRPr="002422FA">
              <w:t>Yes</w:t>
            </w:r>
          </w:p>
          <w:p w14:paraId="012E10C4" w14:textId="77777777" w:rsidR="00F66B2A" w:rsidRPr="002422FA" w:rsidRDefault="00F66B2A" w:rsidP="006569BF">
            <w:pPr>
              <w:pStyle w:val="ListParagraph"/>
              <w:numPr>
                <w:ilvl w:val="0"/>
                <w:numId w:val="96"/>
              </w:numPr>
            </w:pPr>
            <w:r w:rsidRPr="002422FA">
              <w:t>No</w:t>
            </w:r>
          </w:p>
          <w:p w14:paraId="5F45ED04" w14:textId="77777777" w:rsidR="00F66B2A" w:rsidRPr="002422FA" w:rsidRDefault="00F66B2A" w:rsidP="006569BF">
            <w:pPr>
              <w:pStyle w:val="ListParagraph"/>
              <w:numPr>
                <w:ilvl w:val="0"/>
                <w:numId w:val="96"/>
              </w:numPr>
            </w:pPr>
            <w:r w:rsidRPr="002422FA">
              <w:t>Don't know</w:t>
            </w:r>
          </w:p>
        </w:tc>
        <w:tc>
          <w:tcPr>
            <w:tcW w:w="2821" w:type="dxa"/>
            <w:shd w:val="clear" w:color="auto" w:fill="auto"/>
          </w:tcPr>
          <w:p w14:paraId="18A2AD0A"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33D51DDE" w14:textId="77777777" w:rsidR="00F66B2A" w:rsidRPr="002422FA" w:rsidRDefault="00F66B2A" w:rsidP="006569BF">
            <w:pPr>
              <w:rPr>
                <w:iCs/>
              </w:rPr>
            </w:pPr>
            <w:r w:rsidRPr="002422FA">
              <w:t>(show photograph for each)</w:t>
            </w:r>
          </w:p>
        </w:tc>
        <w:tc>
          <w:tcPr>
            <w:tcW w:w="1710" w:type="dxa"/>
            <w:shd w:val="clear" w:color="auto" w:fill="auto"/>
          </w:tcPr>
          <w:p w14:paraId="11E7A132" w14:textId="77777777" w:rsidR="00F66B2A" w:rsidRPr="002422FA" w:rsidRDefault="00F66B2A" w:rsidP="006569BF"/>
        </w:tc>
      </w:tr>
      <w:tr w:rsidR="00F66B2A" w:rsidRPr="002422FA" w14:paraId="54111C83" w14:textId="77777777" w:rsidTr="006E2803">
        <w:tc>
          <w:tcPr>
            <w:tcW w:w="1368" w:type="dxa"/>
            <w:shd w:val="clear" w:color="auto" w:fill="auto"/>
          </w:tcPr>
          <w:p w14:paraId="23869834" w14:textId="77777777" w:rsidR="00F66B2A" w:rsidRPr="002422FA" w:rsidRDefault="00F66B2A" w:rsidP="006569BF">
            <w:r w:rsidRPr="002422FA">
              <w:t>T_Q17a_9</w:t>
            </w:r>
          </w:p>
        </w:tc>
        <w:tc>
          <w:tcPr>
            <w:tcW w:w="3780" w:type="dxa"/>
            <w:shd w:val="clear" w:color="auto" w:fill="auto"/>
          </w:tcPr>
          <w:p w14:paraId="7D89D815" w14:textId="77777777" w:rsidR="00F66B2A" w:rsidRPr="002422FA" w:rsidRDefault="00F66B2A" w:rsidP="006569BF">
            <w:r w:rsidRPr="002422FA">
              <w:t>Bank Manager's Certificate</w:t>
            </w:r>
          </w:p>
        </w:tc>
        <w:tc>
          <w:tcPr>
            <w:tcW w:w="2880" w:type="dxa"/>
            <w:shd w:val="clear" w:color="auto" w:fill="auto"/>
          </w:tcPr>
          <w:p w14:paraId="2C338BA0" w14:textId="77777777" w:rsidR="00F66B2A" w:rsidRPr="002422FA" w:rsidRDefault="00F66B2A" w:rsidP="006569BF">
            <w:pPr>
              <w:pStyle w:val="ListParagraph"/>
              <w:numPr>
                <w:ilvl w:val="0"/>
                <w:numId w:val="97"/>
              </w:numPr>
            </w:pPr>
            <w:r w:rsidRPr="002422FA">
              <w:t>Yes</w:t>
            </w:r>
          </w:p>
          <w:p w14:paraId="5080457A" w14:textId="77777777" w:rsidR="00F66B2A" w:rsidRPr="002422FA" w:rsidRDefault="00F66B2A" w:rsidP="006569BF">
            <w:pPr>
              <w:pStyle w:val="ListParagraph"/>
              <w:numPr>
                <w:ilvl w:val="0"/>
                <w:numId w:val="97"/>
              </w:numPr>
            </w:pPr>
            <w:r w:rsidRPr="002422FA">
              <w:t>No</w:t>
            </w:r>
          </w:p>
          <w:p w14:paraId="63F636AE" w14:textId="77777777" w:rsidR="00F66B2A" w:rsidRPr="002422FA" w:rsidRDefault="00F66B2A" w:rsidP="006569BF">
            <w:pPr>
              <w:pStyle w:val="ListParagraph"/>
              <w:numPr>
                <w:ilvl w:val="0"/>
                <w:numId w:val="97"/>
              </w:numPr>
            </w:pPr>
            <w:r w:rsidRPr="002422FA">
              <w:t>Don't know</w:t>
            </w:r>
          </w:p>
        </w:tc>
        <w:tc>
          <w:tcPr>
            <w:tcW w:w="2821" w:type="dxa"/>
            <w:shd w:val="clear" w:color="auto" w:fill="auto"/>
          </w:tcPr>
          <w:p w14:paraId="779C977C"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4D6C6DED" w14:textId="77777777" w:rsidR="00F66B2A" w:rsidRPr="002422FA" w:rsidRDefault="00F66B2A" w:rsidP="006569BF">
            <w:pPr>
              <w:rPr>
                <w:iCs/>
              </w:rPr>
            </w:pPr>
            <w:r w:rsidRPr="002422FA">
              <w:t>(show photograph for each)</w:t>
            </w:r>
          </w:p>
        </w:tc>
        <w:tc>
          <w:tcPr>
            <w:tcW w:w="1710" w:type="dxa"/>
            <w:shd w:val="clear" w:color="auto" w:fill="auto"/>
          </w:tcPr>
          <w:p w14:paraId="53C1FCEE" w14:textId="77777777" w:rsidR="00F66B2A" w:rsidRPr="002422FA" w:rsidRDefault="00F66B2A" w:rsidP="006569BF"/>
        </w:tc>
      </w:tr>
      <w:tr w:rsidR="00F66B2A" w:rsidRPr="002422FA" w14:paraId="2CF49628" w14:textId="77777777" w:rsidTr="006E2803">
        <w:tc>
          <w:tcPr>
            <w:tcW w:w="1368" w:type="dxa"/>
            <w:shd w:val="clear" w:color="auto" w:fill="auto"/>
          </w:tcPr>
          <w:p w14:paraId="2F7FB691" w14:textId="77777777" w:rsidR="00F66B2A" w:rsidRPr="002422FA" w:rsidRDefault="00F66B2A" w:rsidP="006569BF">
            <w:r w:rsidRPr="002422FA">
              <w:lastRenderedPageBreak/>
              <w:t>T_Q17a_10</w:t>
            </w:r>
          </w:p>
        </w:tc>
        <w:tc>
          <w:tcPr>
            <w:tcW w:w="3780" w:type="dxa"/>
            <w:shd w:val="clear" w:color="auto" w:fill="auto"/>
          </w:tcPr>
          <w:p w14:paraId="518B9E82" w14:textId="77777777" w:rsidR="00F66B2A" w:rsidRPr="002422FA" w:rsidRDefault="00F66B2A" w:rsidP="006569BF">
            <w:r w:rsidRPr="002422FA">
              <w:t>Any other ID</w:t>
            </w:r>
          </w:p>
        </w:tc>
        <w:tc>
          <w:tcPr>
            <w:tcW w:w="2880" w:type="dxa"/>
            <w:shd w:val="clear" w:color="auto" w:fill="auto"/>
          </w:tcPr>
          <w:p w14:paraId="744CC627" w14:textId="77777777" w:rsidR="00F66B2A" w:rsidRPr="002422FA" w:rsidRDefault="00F66B2A" w:rsidP="006569BF">
            <w:pPr>
              <w:pStyle w:val="ListParagraph"/>
              <w:numPr>
                <w:ilvl w:val="0"/>
                <w:numId w:val="98"/>
              </w:numPr>
            </w:pPr>
            <w:r w:rsidRPr="002422FA">
              <w:t>Yes</w:t>
            </w:r>
          </w:p>
          <w:p w14:paraId="405AB9B5" w14:textId="77777777" w:rsidR="00F66B2A" w:rsidRPr="002422FA" w:rsidRDefault="00F66B2A" w:rsidP="006569BF">
            <w:pPr>
              <w:pStyle w:val="ListParagraph"/>
              <w:numPr>
                <w:ilvl w:val="0"/>
                <w:numId w:val="98"/>
              </w:numPr>
            </w:pPr>
            <w:r w:rsidRPr="002422FA">
              <w:t>No</w:t>
            </w:r>
          </w:p>
          <w:p w14:paraId="73933230" w14:textId="77777777" w:rsidR="00F66B2A" w:rsidRPr="002422FA" w:rsidRDefault="00F66B2A" w:rsidP="006569BF">
            <w:pPr>
              <w:pStyle w:val="ListParagraph"/>
              <w:numPr>
                <w:ilvl w:val="0"/>
                <w:numId w:val="98"/>
              </w:numPr>
            </w:pPr>
            <w:r w:rsidRPr="002422FA">
              <w:t>Don't know</w:t>
            </w:r>
          </w:p>
        </w:tc>
        <w:tc>
          <w:tcPr>
            <w:tcW w:w="2821" w:type="dxa"/>
            <w:shd w:val="clear" w:color="auto" w:fill="auto"/>
          </w:tcPr>
          <w:p w14:paraId="70F948AE" w14:textId="77777777" w:rsidR="00F66B2A" w:rsidRPr="002422FA" w:rsidRDefault="00F66B2A" w:rsidP="006569BF">
            <w:pPr>
              <w:rPr>
                <w:iCs/>
              </w:rPr>
            </w:pPr>
            <w:proofErr w:type="gramStart"/>
            <w:r w:rsidRPr="002422FA">
              <w:t>!Equals</w:t>
            </w:r>
            <w:proofErr w:type="gramEnd"/>
            <w:r w:rsidRPr="002422FA">
              <w:t>(Q16iiP,3)</w:t>
            </w:r>
          </w:p>
        </w:tc>
        <w:tc>
          <w:tcPr>
            <w:tcW w:w="1890" w:type="dxa"/>
            <w:shd w:val="clear" w:color="auto" w:fill="auto"/>
          </w:tcPr>
          <w:p w14:paraId="2666351F" w14:textId="77777777" w:rsidR="00F66B2A" w:rsidRPr="002422FA" w:rsidRDefault="00F66B2A" w:rsidP="006569BF">
            <w:pPr>
              <w:rPr>
                <w:iCs/>
              </w:rPr>
            </w:pPr>
            <w:r w:rsidRPr="002422FA">
              <w:t>(show photograph for each)</w:t>
            </w:r>
          </w:p>
        </w:tc>
        <w:tc>
          <w:tcPr>
            <w:tcW w:w="1710" w:type="dxa"/>
            <w:shd w:val="clear" w:color="auto" w:fill="auto"/>
          </w:tcPr>
          <w:p w14:paraId="3A10AE1E" w14:textId="77777777" w:rsidR="00F66B2A" w:rsidRPr="002422FA" w:rsidRDefault="00F66B2A" w:rsidP="006569BF"/>
        </w:tc>
      </w:tr>
      <w:tr w:rsidR="00F66B2A" w:rsidRPr="002422FA" w14:paraId="2C9C154C" w14:textId="77777777" w:rsidTr="006E2803">
        <w:tc>
          <w:tcPr>
            <w:tcW w:w="1368" w:type="dxa"/>
            <w:shd w:val="clear" w:color="auto" w:fill="auto"/>
          </w:tcPr>
          <w:p w14:paraId="3E314D87" w14:textId="77777777" w:rsidR="00F66B2A" w:rsidRPr="002422FA" w:rsidRDefault="00F66B2A" w:rsidP="006569BF">
            <w:r w:rsidRPr="002422FA">
              <w:t>Q17a_Spec</w:t>
            </w:r>
          </w:p>
        </w:tc>
        <w:tc>
          <w:tcPr>
            <w:tcW w:w="3780" w:type="dxa"/>
            <w:shd w:val="clear" w:color="auto" w:fill="auto"/>
          </w:tcPr>
          <w:p w14:paraId="04781B73" w14:textId="77777777" w:rsidR="00F66B2A" w:rsidRPr="002422FA" w:rsidRDefault="00F66B2A" w:rsidP="006569BF">
            <w:r w:rsidRPr="002422FA">
              <w:t>Any other ID please specify</w:t>
            </w:r>
          </w:p>
        </w:tc>
        <w:tc>
          <w:tcPr>
            <w:tcW w:w="2880" w:type="dxa"/>
            <w:shd w:val="clear" w:color="auto" w:fill="auto"/>
          </w:tcPr>
          <w:p w14:paraId="0EC1B15E" w14:textId="77777777" w:rsidR="00F66B2A" w:rsidRPr="002422FA" w:rsidRDefault="00F66B2A" w:rsidP="006569BF"/>
        </w:tc>
        <w:tc>
          <w:tcPr>
            <w:tcW w:w="2821" w:type="dxa"/>
            <w:shd w:val="clear" w:color="auto" w:fill="auto"/>
          </w:tcPr>
          <w:p w14:paraId="37BE2B88" w14:textId="77777777" w:rsidR="00F66B2A" w:rsidRPr="002422FA" w:rsidRDefault="00F66B2A" w:rsidP="006569BF">
            <w:proofErr w:type="spellStart"/>
            <w:proofErr w:type="gramStart"/>
            <w:r w:rsidRPr="002422FA">
              <w:t>ContainsSpecificRate</w:t>
            </w:r>
            <w:proofErr w:type="spellEnd"/>
            <w:r w:rsidRPr="002422FA">
              <w:t>(</w:t>
            </w:r>
            <w:proofErr w:type="gramEnd"/>
            <w:r w:rsidRPr="002422FA">
              <w:t>223, 1, 10)</w:t>
            </w:r>
          </w:p>
        </w:tc>
        <w:tc>
          <w:tcPr>
            <w:tcW w:w="1890" w:type="dxa"/>
            <w:shd w:val="clear" w:color="auto" w:fill="auto"/>
          </w:tcPr>
          <w:p w14:paraId="1598C5B8" w14:textId="77777777" w:rsidR="00F66B2A" w:rsidRPr="002422FA" w:rsidRDefault="00F66B2A" w:rsidP="006569BF"/>
        </w:tc>
        <w:tc>
          <w:tcPr>
            <w:tcW w:w="1710" w:type="dxa"/>
            <w:shd w:val="clear" w:color="auto" w:fill="auto"/>
          </w:tcPr>
          <w:p w14:paraId="20E5D7FF" w14:textId="77777777" w:rsidR="00F66B2A" w:rsidRPr="002422FA" w:rsidRDefault="00F66B2A" w:rsidP="006569BF"/>
        </w:tc>
      </w:tr>
      <w:tr w:rsidR="00F66B2A" w:rsidRPr="002422FA" w14:paraId="55BD4265" w14:textId="77777777" w:rsidTr="006E2803">
        <w:tc>
          <w:tcPr>
            <w:tcW w:w="1368" w:type="dxa"/>
            <w:shd w:val="clear" w:color="auto" w:fill="auto"/>
          </w:tcPr>
          <w:p w14:paraId="7AE9DF45" w14:textId="77777777" w:rsidR="00F66B2A" w:rsidRPr="002422FA" w:rsidRDefault="00F66B2A" w:rsidP="006569BF">
            <w:r w:rsidRPr="002422FA">
              <w:t>Q18</w:t>
            </w:r>
          </w:p>
        </w:tc>
        <w:tc>
          <w:tcPr>
            <w:tcW w:w="3780" w:type="dxa"/>
            <w:shd w:val="clear" w:color="auto" w:fill="auto"/>
          </w:tcPr>
          <w:p w14:paraId="79275206" w14:textId="77777777" w:rsidR="00F66B2A" w:rsidRPr="002422FA" w:rsidRDefault="00F66B2A" w:rsidP="006569BF">
            <w:r w:rsidRPr="002422FA">
              <w:t>Q18a Which was your first ever ID?</w:t>
            </w:r>
          </w:p>
        </w:tc>
        <w:tc>
          <w:tcPr>
            <w:tcW w:w="2880" w:type="dxa"/>
            <w:shd w:val="clear" w:color="auto" w:fill="auto"/>
          </w:tcPr>
          <w:p w14:paraId="7482A909" w14:textId="77777777" w:rsidR="00F66B2A" w:rsidRPr="002422FA" w:rsidRDefault="00F66B2A" w:rsidP="006569BF">
            <w:pPr>
              <w:pStyle w:val="ListParagraph"/>
              <w:numPr>
                <w:ilvl w:val="0"/>
                <w:numId w:val="99"/>
              </w:numPr>
            </w:pPr>
            <w:r w:rsidRPr="002422FA">
              <w:t>Voter ID (election card)</w:t>
            </w:r>
          </w:p>
          <w:p w14:paraId="539BBE05" w14:textId="77777777" w:rsidR="00F66B2A" w:rsidRPr="002422FA" w:rsidRDefault="00F66B2A" w:rsidP="006569BF">
            <w:pPr>
              <w:pStyle w:val="ListParagraph"/>
              <w:numPr>
                <w:ilvl w:val="0"/>
                <w:numId w:val="99"/>
              </w:numPr>
            </w:pPr>
            <w:r w:rsidRPr="002422FA">
              <w:t>BPL Card</w:t>
            </w:r>
          </w:p>
          <w:p w14:paraId="18D5BA7C" w14:textId="77777777" w:rsidR="00F66B2A" w:rsidRPr="002422FA" w:rsidRDefault="00F66B2A" w:rsidP="006569BF">
            <w:pPr>
              <w:pStyle w:val="ListParagraph"/>
              <w:numPr>
                <w:ilvl w:val="0"/>
                <w:numId w:val="99"/>
              </w:numPr>
            </w:pPr>
            <w:r w:rsidRPr="002422FA">
              <w:t>Ration Card</w:t>
            </w:r>
          </w:p>
          <w:p w14:paraId="5A5FD367" w14:textId="77777777" w:rsidR="00F66B2A" w:rsidRPr="002422FA" w:rsidRDefault="00F66B2A" w:rsidP="006569BF">
            <w:pPr>
              <w:pStyle w:val="ListParagraph"/>
              <w:numPr>
                <w:ilvl w:val="0"/>
                <w:numId w:val="99"/>
              </w:numPr>
            </w:pPr>
            <w:r w:rsidRPr="002422FA">
              <w:t>PAN Card</w:t>
            </w:r>
          </w:p>
          <w:p w14:paraId="293E04A4" w14:textId="77777777" w:rsidR="00F66B2A" w:rsidRPr="002422FA" w:rsidRDefault="00F66B2A" w:rsidP="006569BF">
            <w:pPr>
              <w:pStyle w:val="ListParagraph"/>
              <w:numPr>
                <w:ilvl w:val="0"/>
                <w:numId w:val="99"/>
              </w:numPr>
            </w:pPr>
            <w:r w:rsidRPr="002422FA">
              <w:t>Passport</w:t>
            </w:r>
          </w:p>
          <w:p w14:paraId="4B44C279" w14:textId="77777777" w:rsidR="00F66B2A" w:rsidRPr="002422FA" w:rsidRDefault="00F66B2A" w:rsidP="006569BF">
            <w:pPr>
              <w:pStyle w:val="ListParagraph"/>
              <w:numPr>
                <w:ilvl w:val="0"/>
                <w:numId w:val="99"/>
              </w:numPr>
            </w:pPr>
            <w:r w:rsidRPr="002422FA">
              <w:t>Caste Certificate</w:t>
            </w:r>
          </w:p>
          <w:p w14:paraId="27E56CF5" w14:textId="77777777" w:rsidR="00F66B2A" w:rsidRPr="002422FA" w:rsidRDefault="00F66B2A" w:rsidP="006569BF">
            <w:pPr>
              <w:pStyle w:val="ListParagraph"/>
              <w:numPr>
                <w:ilvl w:val="0"/>
                <w:numId w:val="99"/>
              </w:numPr>
            </w:pPr>
            <w:r w:rsidRPr="002422FA">
              <w:t>Driver's License</w:t>
            </w:r>
          </w:p>
          <w:p w14:paraId="2791B40B" w14:textId="77777777" w:rsidR="00F66B2A" w:rsidRPr="002422FA" w:rsidRDefault="00F66B2A" w:rsidP="006569BF">
            <w:pPr>
              <w:pStyle w:val="ListParagraph"/>
              <w:numPr>
                <w:ilvl w:val="0"/>
                <w:numId w:val="99"/>
              </w:numPr>
            </w:pPr>
            <w:r w:rsidRPr="002422FA">
              <w:t>State ID</w:t>
            </w:r>
          </w:p>
          <w:p w14:paraId="03A6F0A9" w14:textId="37512BE8" w:rsidR="00F66B2A" w:rsidRPr="002422FA" w:rsidRDefault="00F66B2A" w:rsidP="006569BF">
            <w:pPr>
              <w:pStyle w:val="ListParagraph"/>
              <w:numPr>
                <w:ilvl w:val="0"/>
                <w:numId w:val="99"/>
              </w:numPr>
            </w:pPr>
            <w:r w:rsidRPr="002422FA">
              <w:t>Bank Manager's Certificate</w:t>
            </w:r>
          </w:p>
          <w:p w14:paraId="400E3840" w14:textId="7C90C856" w:rsidR="003E3A3F" w:rsidRPr="002422FA" w:rsidRDefault="003E3A3F" w:rsidP="006569BF">
            <w:pPr>
              <w:pStyle w:val="ListParagraph"/>
              <w:numPr>
                <w:ilvl w:val="0"/>
                <w:numId w:val="99"/>
              </w:numPr>
            </w:pPr>
            <w:r w:rsidRPr="002422FA">
              <w:t>&lt;Other ID manually specified&gt;</w:t>
            </w:r>
          </w:p>
          <w:p w14:paraId="366B48B4" w14:textId="77777777" w:rsidR="00F66B2A" w:rsidRPr="002422FA" w:rsidRDefault="00F66B2A" w:rsidP="006569BF">
            <w:pPr>
              <w:pStyle w:val="ListParagraph"/>
              <w:numPr>
                <w:ilvl w:val="0"/>
                <w:numId w:val="99"/>
              </w:numPr>
            </w:pPr>
            <w:r w:rsidRPr="002422FA">
              <w:t>None</w:t>
            </w:r>
          </w:p>
          <w:p w14:paraId="4CD0FBE7" w14:textId="77777777" w:rsidR="00F66B2A" w:rsidRPr="002422FA" w:rsidRDefault="00F66B2A" w:rsidP="006569BF">
            <w:pPr>
              <w:pStyle w:val="ListParagraph"/>
              <w:numPr>
                <w:ilvl w:val="0"/>
                <w:numId w:val="99"/>
              </w:numPr>
            </w:pPr>
            <w:r w:rsidRPr="002422FA">
              <w:t>Don't know</w:t>
            </w:r>
          </w:p>
          <w:p w14:paraId="4C23B1B8" w14:textId="77777777" w:rsidR="00F66B2A" w:rsidRPr="002422FA" w:rsidRDefault="00F66B2A" w:rsidP="006569BF">
            <w:pPr>
              <w:pStyle w:val="ListParagraph"/>
              <w:numPr>
                <w:ilvl w:val="0"/>
                <w:numId w:val="99"/>
              </w:numPr>
            </w:pPr>
            <w:r w:rsidRPr="002422FA">
              <w:t>Aadhaar</w:t>
            </w:r>
          </w:p>
          <w:p w14:paraId="085CB6F2" w14:textId="59628A52" w:rsidR="003E3A3F" w:rsidRPr="002422FA" w:rsidRDefault="003E3A3F" w:rsidP="006569BF"/>
        </w:tc>
        <w:tc>
          <w:tcPr>
            <w:tcW w:w="2821" w:type="dxa"/>
            <w:shd w:val="clear" w:color="auto" w:fill="auto"/>
          </w:tcPr>
          <w:p w14:paraId="67E31636" w14:textId="77777777" w:rsidR="00F66B2A" w:rsidRPr="002422FA" w:rsidRDefault="00F66B2A" w:rsidP="006569BF">
            <w:proofErr w:type="spellStart"/>
            <w:r w:rsidRPr="002422FA">
              <w:t>ContainsSpecificRate</w:t>
            </w:r>
            <w:proofErr w:type="spellEnd"/>
            <w:r w:rsidRPr="002422FA">
              <w:t xml:space="preserve">(Q17a,1,1) || </w:t>
            </w:r>
            <w:proofErr w:type="spellStart"/>
            <w:r w:rsidRPr="002422FA">
              <w:t>ContainsSpecificRate</w:t>
            </w:r>
            <w:proofErr w:type="spellEnd"/>
            <w:r w:rsidRPr="002422FA">
              <w:t xml:space="preserve">(Q17a,1,2) || </w:t>
            </w:r>
            <w:proofErr w:type="spellStart"/>
            <w:r w:rsidRPr="002422FA">
              <w:t>ContainsSpecificRate</w:t>
            </w:r>
            <w:proofErr w:type="spellEnd"/>
            <w:r w:rsidRPr="002422FA">
              <w:t xml:space="preserve">(Q17a,1,3) || </w:t>
            </w:r>
            <w:proofErr w:type="spellStart"/>
            <w:r w:rsidRPr="002422FA">
              <w:t>ContainsSpecificRate</w:t>
            </w:r>
            <w:proofErr w:type="spellEnd"/>
            <w:r w:rsidRPr="002422FA">
              <w:t xml:space="preserve">(Q17a,1,4) || </w:t>
            </w:r>
            <w:proofErr w:type="spellStart"/>
            <w:r w:rsidRPr="002422FA">
              <w:t>ContainsSpecificRate</w:t>
            </w:r>
            <w:proofErr w:type="spellEnd"/>
            <w:r w:rsidRPr="002422FA">
              <w:t xml:space="preserve">(Q17a,1,5) || </w:t>
            </w:r>
            <w:proofErr w:type="spellStart"/>
            <w:r w:rsidRPr="002422FA">
              <w:t>ContainsSpecificRate</w:t>
            </w:r>
            <w:proofErr w:type="spellEnd"/>
            <w:r w:rsidRPr="002422FA">
              <w:t xml:space="preserve">(Q17a,1,6) || </w:t>
            </w:r>
            <w:proofErr w:type="spellStart"/>
            <w:r w:rsidRPr="002422FA">
              <w:t>ContainsSpecificRate</w:t>
            </w:r>
            <w:proofErr w:type="spellEnd"/>
            <w:r w:rsidRPr="002422FA">
              <w:t xml:space="preserve">(Q17a,1,7) || </w:t>
            </w:r>
            <w:proofErr w:type="spellStart"/>
            <w:r w:rsidRPr="002422FA">
              <w:t>ContainsSpecificRate</w:t>
            </w:r>
            <w:proofErr w:type="spellEnd"/>
            <w:r w:rsidRPr="002422FA">
              <w:t xml:space="preserve">(Q17a,1,8) || </w:t>
            </w:r>
            <w:proofErr w:type="spellStart"/>
            <w:r w:rsidRPr="002422FA">
              <w:t>ContainsSpecificRate</w:t>
            </w:r>
            <w:proofErr w:type="spellEnd"/>
            <w:r w:rsidRPr="002422FA">
              <w:t xml:space="preserve">(Q17a,1,9) || </w:t>
            </w:r>
            <w:proofErr w:type="spellStart"/>
            <w:r w:rsidRPr="002422FA">
              <w:t>ContainsSpecificRate</w:t>
            </w:r>
            <w:proofErr w:type="spellEnd"/>
            <w:r w:rsidRPr="002422FA">
              <w:t>(Q17a,1,10) || Equals(Q16iiP,1)</w:t>
            </w:r>
          </w:p>
          <w:p w14:paraId="0DD80D95" w14:textId="77777777" w:rsidR="00F66B2A" w:rsidRPr="002422FA" w:rsidRDefault="00F66B2A" w:rsidP="006569BF"/>
        </w:tc>
        <w:tc>
          <w:tcPr>
            <w:tcW w:w="1890" w:type="dxa"/>
            <w:shd w:val="clear" w:color="auto" w:fill="auto"/>
          </w:tcPr>
          <w:p w14:paraId="348DB930" w14:textId="77777777" w:rsidR="00F66B2A" w:rsidRPr="002422FA" w:rsidRDefault="00F66B2A" w:rsidP="006569BF"/>
        </w:tc>
        <w:tc>
          <w:tcPr>
            <w:tcW w:w="1710" w:type="dxa"/>
            <w:shd w:val="clear" w:color="auto" w:fill="auto"/>
          </w:tcPr>
          <w:p w14:paraId="3C0638C9" w14:textId="77777777" w:rsidR="00F66B2A" w:rsidRPr="002422FA" w:rsidRDefault="00F66B2A" w:rsidP="006569BF"/>
        </w:tc>
      </w:tr>
      <w:tr w:rsidR="00F66B2A" w:rsidRPr="002422FA" w14:paraId="7242AFC9" w14:textId="77777777" w:rsidTr="006E2803">
        <w:tc>
          <w:tcPr>
            <w:tcW w:w="1368" w:type="dxa"/>
            <w:shd w:val="clear" w:color="auto" w:fill="auto"/>
          </w:tcPr>
          <w:p w14:paraId="58A9128D" w14:textId="77777777" w:rsidR="00F66B2A" w:rsidRPr="002422FA" w:rsidRDefault="00F66B2A" w:rsidP="006569BF">
            <w:r w:rsidRPr="002422FA">
              <w:t>Q18b</w:t>
            </w:r>
          </w:p>
        </w:tc>
        <w:tc>
          <w:tcPr>
            <w:tcW w:w="3780" w:type="dxa"/>
            <w:shd w:val="clear" w:color="auto" w:fill="auto"/>
          </w:tcPr>
          <w:p w14:paraId="6939A0B5" w14:textId="77777777" w:rsidR="00F66B2A" w:rsidRPr="002422FA" w:rsidRDefault="00F66B2A" w:rsidP="006569BF">
            <w:r w:rsidRPr="002422FA">
              <w:t>Q18b Which was your second ID?</w:t>
            </w:r>
          </w:p>
        </w:tc>
        <w:tc>
          <w:tcPr>
            <w:tcW w:w="2880" w:type="dxa"/>
            <w:shd w:val="clear" w:color="auto" w:fill="auto"/>
          </w:tcPr>
          <w:p w14:paraId="62D738C3" w14:textId="77777777" w:rsidR="00F66B2A" w:rsidRPr="002422FA" w:rsidRDefault="00F66B2A" w:rsidP="006569BF">
            <w:pPr>
              <w:pStyle w:val="ListParagraph"/>
              <w:numPr>
                <w:ilvl w:val="0"/>
                <w:numId w:val="100"/>
              </w:numPr>
            </w:pPr>
            <w:r w:rsidRPr="002422FA">
              <w:t>Voter ID (election card)</w:t>
            </w:r>
          </w:p>
          <w:p w14:paraId="75A97817" w14:textId="77777777" w:rsidR="00F66B2A" w:rsidRPr="002422FA" w:rsidRDefault="00F66B2A" w:rsidP="006569BF">
            <w:pPr>
              <w:pStyle w:val="ListParagraph"/>
              <w:numPr>
                <w:ilvl w:val="0"/>
                <w:numId w:val="100"/>
              </w:numPr>
            </w:pPr>
            <w:r w:rsidRPr="002422FA">
              <w:t>BPL Card</w:t>
            </w:r>
          </w:p>
          <w:p w14:paraId="0170EFBD" w14:textId="77777777" w:rsidR="00F66B2A" w:rsidRPr="002422FA" w:rsidRDefault="00F66B2A" w:rsidP="006569BF">
            <w:pPr>
              <w:pStyle w:val="ListParagraph"/>
              <w:numPr>
                <w:ilvl w:val="0"/>
                <w:numId w:val="100"/>
              </w:numPr>
            </w:pPr>
            <w:r w:rsidRPr="002422FA">
              <w:t>Ration Card</w:t>
            </w:r>
          </w:p>
          <w:p w14:paraId="64A9CFFE" w14:textId="77777777" w:rsidR="00F66B2A" w:rsidRPr="002422FA" w:rsidRDefault="00F66B2A" w:rsidP="006569BF">
            <w:pPr>
              <w:pStyle w:val="ListParagraph"/>
              <w:numPr>
                <w:ilvl w:val="0"/>
                <w:numId w:val="100"/>
              </w:numPr>
            </w:pPr>
            <w:r w:rsidRPr="002422FA">
              <w:t>PAN Card</w:t>
            </w:r>
          </w:p>
          <w:p w14:paraId="619D352A" w14:textId="77777777" w:rsidR="00F66B2A" w:rsidRPr="002422FA" w:rsidRDefault="00F66B2A" w:rsidP="006569BF">
            <w:pPr>
              <w:pStyle w:val="ListParagraph"/>
              <w:numPr>
                <w:ilvl w:val="0"/>
                <w:numId w:val="100"/>
              </w:numPr>
            </w:pPr>
            <w:r w:rsidRPr="002422FA">
              <w:t>Passport</w:t>
            </w:r>
          </w:p>
          <w:p w14:paraId="670D7528" w14:textId="77777777" w:rsidR="00F66B2A" w:rsidRPr="002422FA" w:rsidRDefault="00F66B2A" w:rsidP="006569BF">
            <w:pPr>
              <w:pStyle w:val="ListParagraph"/>
              <w:numPr>
                <w:ilvl w:val="0"/>
                <w:numId w:val="100"/>
              </w:numPr>
            </w:pPr>
            <w:r w:rsidRPr="002422FA">
              <w:t>Caste Certificate</w:t>
            </w:r>
          </w:p>
          <w:p w14:paraId="0A5464C3" w14:textId="77777777" w:rsidR="00F66B2A" w:rsidRPr="002422FA" w:rsidRDefault="00F66B2A" w:rsidP="006569BF">
            <w:pPr>
              <w:pStyle w:val="ListParagraph"/>
              <w:numPr>
                <w:ilvl w:val="0"/>
                <w:numId w:val="100"/>
              </w:numPr>
            </w:pPr>
            <w:r w:rsidRPr="002422FA">
              <w:t>Driver's License</w:t>
            </w:r>
          </w:p>
          <w:p w14:paraId="62AA4F86" w14:textId="77777777" w:rsidR="00F66B2A" w:rsidRPr="002422FA" w:rsidRDefault="00F66B2A" w:rsidP="006569BF">
            <w:pPr>
              <w:pStyle w:val="ListParagraph"/>
              <w:numPr>
                <w:ilvl w:val="0"/>
                <w:numId w:val="100"/>
              </w:numPr>
            </w:pPr>
            <w:r w:rsidRPr="002422FA">
              <w:t>State ID</w:t>
            </w:r>
          </w:p>
          <w:p w14:paraId="3AB9BAD8" w14:textId="77777777" w:rsidR="00F66B2A" w:rsidRPr="002422FA" w:rsidRDefault="00F66B2A" w:rsidP="006569BF">
            <w:pPr>
              <w:pStyle w:val="ListParagraph"/>
              <w:numPr>
                <w:ilvl w:val="0"/>
                <w:numId w:val="100"/>
              </w:numPr>
            </w:pPr>
            <w:r w:rsidRPr="002422FA">
              <w:t>Bank Manager's Certificate</w:t>
            </w:r>
          </w:p>
          <w:p w14:paraId="3761A058" w14:textId="77777777" w:rsidR="003E3A3F" w:rsidRPr="002422FA" w:rsidRDefault="003E3A3F" w:rsidP="006569BF">
            <w:pPr>
              <w:pStyle w:val="ListParagraph"/>
              <w:numPr>
                <w:ilvl w:val="0"/>
                <w:numId w:val="100"/>
              </w:numPr>
            </w:pPr>
            <w:r w:rsidRPr="002422FA">
              <w:t>&lt;Other ID manually specified&gt;</w:t>
            </w:r>
          </w:p>
          <w:p w14:paraId="32065E58" w14:textId="68524659" w:rsidR="00F66B2A" w:rsidRPr="002422FA" w:rsidRDefault="00F66B2A" w:rsidP="006569BF">
            <w:pPr>
              <w:pStyle w:val="ListParagraph"/>
              <w:numPr>
                <w:ilvl w:val="0"/>
                <w:numId w:val="100"/>
              </w:numPr>
            </w:pPr>
            <w:r w:rsidRPr="002422FA">
              <w:t>None</w:t>
            </w:r>
          </w:p>
          <w:p w14:paraId="395E2FBC" w14:textId="77777777" w:rsidR="00F66B2A" w:rsidRPr="002422FA" w:rsidRDefault="00F66B2A" w:rsidP="006569BF">
            <w:pPr>
              <w:pStyle w:val="ListParagraph"/>
              <w:numPr>
                <w:ilvl w:val="0"/>
                <w:numId w:val="100"/>
              </w:numPr>
            </w:pPr>
            <w:r w:rsidRPr="002422FA">
              <w:t>Don't know</w:t>
            </w:r>
          </w:p>
          <w:p w14:paraId="6D5A2100" w14:textId="77777777" w:rsidR="00F66B2A" w:rsidRPr="002422FA" w:rsidRDefault="00F66B2A" w:rsidP="006569BF">
            <w:pPr>
              <w:pStyle w:val="ListParagraph"/>
              <w:numPr>
                <w:ilvl w:val="0"/>
                <w:numId w:val="100"/>
              </w:numPr>
            </w:pPr>
            <w:r w:rsidRPr="002422FA">
              <w:lastRenderedPageBreak/>
              <w:t>Aadhaar</w:t>
            </w:r>
          </w:p>
        </w:tc>
        <w:tc>
          <w:tcPr>
            <w:tcW w:w="2821" w:type="dxa"/>
            <w:shd w:val="clear" w:color="auto" w:fill="auto"/>
          </w:tcPr>
          <w:p w14:paraId="35B0F7CF" w14:textId="77777777" w:rsidR="00F66B2A" w:rsidRPr="002422FA" w:rsidRDefault="00F66B2A" w:rsidP="006569BF">
            <w:proofErr w:type="spellStart"/>
            <w:r w:rsidRPr="002422FA">
              <w:lastRenderedPageBreak/>
              <w:t>ContainsSpecificRate</w:t>
            </w:r>
            <w:proofErr w:type="spellEnd"/>
            <w:r w:rsidRPr="002422FA">
              <w:t xml:space="preserve">(Q17a,1,1) || </w:t>
            </w:r>
            <w:proofErr w:type="spellStart"/>
            <w:r w:rsidRPr="002422FA">
              <w:t>ContainsSpecificRate</w:t>
            </w:r>
            <w:proofErr w:type="spellEnd"/>
            <w:r w:rsidRPr="002422FA">
              <w:t xml:space="preserve">(Q17a,1,2) || </w:t>
            </w:r>
            <w:proofErr w:type="spellStart"/>
            <w:r w:rsidRPr="002422FA">
              <w:t>ContainsSpecificRate</w:t>
            </w:r>
            <w:proofErr w:type="spellEnd"/>
            <w:r w:rsidRPr="002422FA">
              <w:t xml:space="preserve">(Q17a,1,3) || </w:t>
            </w:r>
            <w:proofErr w:type="spellStart"/>
            <w:r w:rsidRPr="002422FA">
              <w:t>ContainsSpecificRate</w:t>
            </w:r>
            <w:proofErr w:type="spellEnd"/>
            <w:r w:rsidRPr="002422FA">
              <w:t xml:space="preserve">(Q17a,1,4) || </w:t>
            </w:r>
            <w:proofErr w:type="spellStart"/>
            <w:r w:rsidRPr="002422FA">
              <w:t>ContainsSpecificRate</w:t>
            </w:r>
            <w:proofErr w:type="spellEnd"/>
            <w:r w:rsidRPr="002422FA">
              <w:t xml:space="preserve">(Q17a,1,5) || </w:t>
            </w:r>
            <w:proofErr w:type="spellStart"/>
            <w:r w:rsidRPr="002422FA">
              <w:t>ContainsSpecificRate</w:t>
            </w:r>
            <w:proofErr w:type="spellEnd"/>
            <w:r w:rsidRPr="002422FA">
              <w:t xml:space="preserve">(Q17a,1,6) || </w:t>
            </w:r>
            <w:proofErr w:type="spellStart"/>
            <w:r w:rsidRPr="002422FA">
              <w:t>ContainsSpecificRate</w:t>
            </w:r>
            <w:proofErr w:type="spellEnd"/>
            <w:r w:rsidRPr="002422FA">
              <w:t xml:space="preserve">(Q17a,1,7) || </w:t>
            </w:r>
            <w:proofErr w:type="spellStart"/>
            <w:r w:rsidRPr="002422FA">
              <w:lastRenderedPageBreak/>
              <w:t>ContainsSpecificRate</w:t>
            </w:r>
            <w:proofErr w:type="spellEnd"/>
            <w:r w:rsidRPr="002422FA">
              <w:t xml:space="preserve">(Q17a,1,8) || </w:t>
            </w:r>
            <w:proofErr w:type="spellStart"/>
            <w:r w:rsidRPr="002422FA">
              <w:t>ContainsSpecificRate</w:t>
            </w:r>
            <w:proofErr w:type="spellEnd"/>
            <w:r w:rsidRPr="002422FA">
              <w:t xml:space="preserve">(Q17a,1,9) || </w:t>
            </w:r>
            <w:proofErr w:type="spellStart"/>
            <w:r w:rsidRPr="002422FA">
              <w:t>ContainsSpecificRate</w:t>
            </w:r>
            <w:proofErr w:type="spellEnd"/>
            <w:r w:rsidRPr="002422FA">
              <w:t>(Q17a,1,10) || Equals(Q16iiP,1)</w:t>
            </w:r>
          </w:p>
          <w:p w14:paraId="611F8EF2" w14:textId="77777777" w:rsidR="00F66B2A" w:rsidRPr="002422FA" w:rsidRDefault="00F66B2A" w:rsidP="006569BF"/>
        </w:tc>
        <w:tc>
          <w:tcPr>
            <w:tcW w:w="1890" w:type="dxa"/>
            <w:shd w:val="clear" w:color="auto" w:fill="auto"/>
          </w:tcPr>
          <w:p w14:paraId="12BBD673" w14:textId="77777777" w:rsidR="00F66B2A" w:rsidRPr="002422FA" w:rsidRDefault="00F66B2A" w:rsidP="006569BF"/>
        </w:tc>
        <w:tc>
          <w:tcPr>
            <w:tcW w:w="1710" w:type="dxa"/>
            <w:shd w:val="clear" w:color="auto" w:fill="auto"/>
          </w:tcPr>
          <w:p w14:paraId="4B1EA8E8" w14:textId="77777777" w:rsidR="00F66B2A" w:rsidRPr="002422FA" w:rsidRDefault="00F66B2A" w:rsidP="006569BF"/>
        </w:tc>
      </w:tr>
      <w:tr w:rsidR="00F66B2A" w:rsidRPr="002422FA" w14:paraId="571CCCC8" w14:textId="77777777" w:rsidTr="006E2803">
        <w:tc>
          <w:tcPr>
            <w:tcW w:w="1368" w:type="dxa"/>
            <w:shd w:val="clear" w:color="auto" w:fill="auto"/>
          </w:tcPr>
          <w:p w14:paraId="035E9441" w14:textId="77777777" w:rsidR="00F66B2A" w:rsidRPr="002422FA" w:rsidRDefault="00F66B2A" w:rsidP="006569BF">
            <w:r w:rsidRPr="002422FA">
              <w:t>Q18c</w:t>
            </w:r>
          </w:p>
        </w:tc>
        <w:tc>
          <w:tcPr>
            <w:tcW w:w="3780" w:type="dxa"/>
            <w:shd w:val="clear" w:color="auto" w:fill="auto"/>
          </w:tcPr>
          <w:p w14:paraId="5E6A3A2F" w14:textId="77777777" w:rsidR="00F66B2A" w:rsidRPr="002422FA" w:rsidRDefault="00F66B2A" w:rsidP="006569BF">
            <w:r w:rsidRPr="002422FA">
              <w:t>Q18c Which was your third ID?</w:t>
            </w:r>
          </w:p>
        </w:tc>
        <w:tc>
          <w:tcPr>
            <w:tcW w:w="2880" w:type="dxa"/>
            <w:shd w:val="clear" w:color="auto" w:fill="auto"/>
          </w:tcPr>
          <w:p w14:paraId="2C46FC3C" w14:textId="77777777" w:rsidR="00F66B2A" w:rsidRPr="002422FA" w:rsidRDefault="00F66B2A" w:rsidP="006569BF">
            <w:pPr>
              <w:pStyle w:val="ListParagraph"/>
              <w:numPr>
                <w:ilvl w:val="0"/>
                <w:numId w:val="101"/>
              </w:numPr>
            </w:pPr>
            <w:r w:rsidRPr="002422FA">
              <w:t>Voter ID (election card)</w:t>
            </w:r>
          </w:p>
          <w:p w14:paraId="3A475780" w14:textId="77777777" w:rsidR="00F66B2A" w:rsidRPr="002422FA" w:rsidRDefault="00F66B2A" w:rsidP="006569BF">
            <w:pPr>
              <w:pStyle w:val="ListParagraph"/>
              <w:numPr>
                <w:ilvl w:val="0"/>
                <w:numId w:val="101"/>
              </w:numPr>
            </w:pPr>
            <w:r w:rsidRPr="002422FA">
              <w:t>BPL Card</w:t>
            </w:r>
          </w:p>
          <w:p w14:paraId="5DF48AD6" w14:textId="77777777" w:rsidR="00F66B2A" w:rsidRPr="002422FA" w:rsidRDefault="00F66B2A" w:rsidP="006569BF">
            <w:pPr>
              <w:pStyle w:val="ListParagraph"/>
              <w:numPr>
                <w:ilvl w:val="0"/>
                <w:numId w:val="101"/>
              </w:numPr>
            </w:pPr>
            <w:r w:rsidRPr="002422FA">
              <w:t>Ration Card</w:t>
            </w:r>
          </w:p>
          <w:p w14:paraId="097F1C92" w14:textId="77777777" w:rsidR="00F66B2A" w:rsidRPr="002422FA" w:rsidRDefault="00F66B2A" w:rsidP="006569BF">
            <w:pPr>
              <w:pStyle w:val="ListParagraph"/>
              <w:numPr>
                <w:ilvl w:val="0"/>
                <w:numId w:val="101"/>
              </w:numPr>
            </w:pPr>
            <w:r w:rsidRPr="002422FA">
              <w:t>PAN Card</w:t>
            </w:r>
          </w:p>
          <w:p w14:paraId="6C77C4EF" w14:textId="77777777" w:rsidR="00F66B2A" w:rsidRPr="002422FA" w:rsidRDefault="00F66B2A" w:rsidP="006569BF">
            <w:pPr>
              <w:pStyle w:val="ListParagraph"/>
              <w:numPr>
                <w:ilvl w:val="0"/>
                <w:numId w:val="101"/>
              </w:numPr>
            </w:pPr>
            <w:r w:rsidRPr="002422FA">
              <w:t>Passport</w:t>
            </w:r>
          </w:p>
          <w:p w14:paraId="49CAF1FF" w14:textId="77777777" w:rsidR="00F66B2A" w:rsidRPr="002422FA" w:rsidRDefault="00F66B2A" w:rsidP="006569BF">
            <w:pPr>
              <w:pStyle w:val="ListParagraph"/>
              <w:numPr>
                <w:ilvl w:val="0"/>
                <w:numId w:val="101"/>
              </w:numPr>
            </w:pPr>
            <w:r w:rsidRPr="002422FA">
              <w:t>Caste Certificate</w:t>
            </w:r>
          </w:p>
          <w:p w14:paraId="09B29024" w14:textId="77777777" w:rsidR="00F66B2A" w:rsidRPr="002422FA" w:rsidRDefault="00F66B2A" w:rsidP="006569BF">
            <w:pPr>
              <w:pStyle w:val="ListParagraph"/>
              <w:numPr>
                <w:ilvl w:val="0"/>
                <w:numId w:val="101"/>
              </w:numPr>
            </w:pPr>
            <w:r w:rsidRPr="002422FA">
              <w:t>Driver's License</w:t>
            </w:r>
          </w:p>
          <w:p w14:paraId="22507A04" w14:textId="77777777" w:rsidR="00F66B2A" w:rsidRPr="002422FA" w:rsidRDefault="00F66B2A" w:rsidP="006569BF">
            <w:pPr>
              <w:pStyle w:val="ListParagraph"/>
              <w:numPr>
                <w:ilvl w:val="0"/>
                <w:numId w:val="101"/>
              </w:numPr>
            </w:pPr>
            <w:r w:rsidRPr="002422FA">
              <w:t>State ID</w:t>
            </w:r>
          </w:p>
          <w:p w14:paraId="0465A321" w14:textId="77777777" w:rsidR="00F66B2A" w:rsidRPr="002422FA" w:rsidRDefault="00F66B2A" w:rsidP="006569BF">
            <w:pPr>
              <w:pStyle w:val="ListParagraph"/>
              <w:numPr>
                <w:ilvl w:val="0"/>
                <w:numId w:val="101"/>
              </w:numPr>
            </w:pPr>
            <w:r w:rsidRPr="002422FA">
              <w:t>Bank Manager's Certificate</w:t>
            </w:r>
          </w:p>
          <w:p w14:paraId="278851C9" w14:textId="77777777" w:rsidR="003E3A3F" w:rsidRPr="002422FA" w:rsidRDefault="003E3A3F" w:rsidP="006569BF">
            <w:pPr>
              <w:pStyle w:val="ListParagraph"/>
              <w:numPr>
                <w:ilvl w:val="0"/>
                <w:numId w:val="101"/>
              </w:numPr>
            </w:pPr>
            <w:r w:rsidRPr="002422FA">
              <w:t>&lt;Other ID manually specified&gt;</w:t>
            </w:r>
          </w:p>
          <w:p w14:paraId="28ED359F" w14:textId="1314FF06" w:rsidR="00F66B2A" w:rsidRPr="002422FA" w:rsidRDefault="00F66B2A" w:rsidP="006569BF">
            <w:pPr>
              <w:pStyle w:val="ListParagraph"/>
              <w:numPr>
                <w:ilvl w:val="0"/>
                <w:numId w:val="101"/>
              </w:numPr>
            </w:pPr>
            <w:r w:rsidRPr="002422FA">
              <w:t>None</w:t>
            </w:r>
          </w:p>
          <w:p w14:paraId="2F2ED19B" w14:textId="77777777" w:rsidR="00F66B2A" w:rsidRPr="002422FA" w:rsidRDefault="00F66B2A" w:rsidP="006569BF">
            <w:pPr>
              <w:pStyle w:val="ListParagraph"/>
              <w:numPr>
                <w:ilvl w:val="0"/>
                <w:numId w:val="101"/>
              </w:numPr>
            </w:pPr>
            <w:r w:rsidRPr="002422FA">
              <w:t>Don't know</w:t>
            </w:r>
          </w:p>
          <w:p w14:paraId="322BEDAB" w14:textId="77777777" w:rsidR="00F66B2A" w:rsidRPr="002422FA" w:rsidRDefault="00F66B2A" w:rsidP="006569BF">
            <w:pPr>
              <w:pStyle w:val="ListParagraph"/>
              <w:numPr>
                <w:ilvl w:val="0"/>
                <w:numId w:val="101"/>
              </w:numPr>
            </w:pPr>
            <w:r w:rsidRPr="002422FA">
              <w:t>Aadhaar</w:t>
            </w:r>
          </w:p>
        </w:tc>
        <w:tc>
          <w:tcPr>
            <w:tcW w:w="2821" w:type="dxa"/>
            <w:shd w:val="clear" w:color="auto" w:fill="auto"/>
          </w:tcPr>
          <w:p w14:paraId="5A49821A" w14:textId="77777777" w:rsidR="00F66B2A" w:rsidRPr="002422FA" w:rsidRDefault="00F66B2A" w:rsidP="006569BF">
            <w:proofErr w:type="spellStart"/>
            <w:r w:rsidRPr="002422FA">
              <w:t>ContainsSpecificRate</w:t>
            </w:r>
            <w:proofErr w:type="spellEnd"/>
            <w:r w:rsidRPr="002422FA">
              <w:t xml:space="preserve">(Q17a,1,1) || </w:t>
            </w:r>
            <w:proofErr w:type="spellStart"/>
            <w:r w:rsidRPr="002422FA">
              <w:t>ContainsSpecificRate</w:t>
            </w:r>
            <w:proofErr w:type="spellEnd"/>
            <w:r w:rsidRPr="002422FA">
              <w:t xml:space="preserve">(Q17a,1,2) || </w:t>
            </w:r>
            <w:proofErr w:type="spellStart"/>
            <w:r w:rsidRPr="002422FA">
              <w:t>ContainsSpecificRate</w:t>
            </w:r>
            <w:proofErr w:type="spellEnd"/>
            <w:r w:rsidRPr="002422FA">
              <w:t xml:space="preserve">(Q17a,1,3) || </w:t>
            </w:r>
            <w:proofErr w:type="spellStart"/>
            <w:r w:rsidRPr="002422FA">
              <w:t>ContainsSpecificRate</w:t>
            </w:r>
            <w:proofErr w:type="spellEnd"/>
            <w:r w:rsidRPr="002422FA">
              <w:t xml:space="preserve">(Q17a,1,4) || </w:t>
            </w:r>
            <w:proofErr w:type="spellStart"/>
            <w:r w:rsidRPr="002422FA">
              <w:t>ContainsSpecificRate</w:t>
            </w:r>
            <w:proofErr w:type="spellEnd"/>
            <w:r w:rsidRPr="002422FA">
              <w:t xml:space="preserve">(Q17a,1,5) || </w:t>
            </w:r>
            <w:proofErr w:type="spellStart"/>
            <w:r w:rsidRPr="002422FA">
              <w:t>ContainsSpecificRate</w:t>
            </w:r>
            <w:proofErr w:type="spellEnd"/>
            <w:r w:rsidRPr="002422FA">
              <w:t xml:space="preserve">(Q17a,1,6) || </w:t>
            </w:r>
            <w:proofErr w:type="spellStart"/>
            <w:r w:rsidRPr="002422FA">
              <w:t>ContainsSpecificRate</w:t>
            </w:r>
            <w:proofErr w:type="spellEnd"/>
            <w:r w:rsidRPr="002422FA">
              <w:t xml:space="preserve">(Q17a,1,7) || </w:t>
            </w:r>
            <w:proofErr w:type="spellStart"/>
            <w:r w:rsidRPr="002422FA">
              <w:t>ContainsSpecificRate</w:t>
            </w:r>
            <w:proofErr w:type="spellEnd"/>
            <w:r w:rsidRPr="002422FA">
              <w:t xml:space="preserve">(Q17a,1,8) || </w:t>
            </w:r>
            <w:proofErr w:type="spellStart"/>
            <w:r w:rsidRPr="002422FA">
              <w:t>ContainsSpecificRate</w:t>
            </w:r>
            <w:proofErr w:type="spellEnd"/>
            <w:r w:rsidRPr="002422FA">
              <w:t xml:space="preserve">(Q17a,1,9) || </w:t>
            </w:r>
            <w:proofErr w:type="spellStart"/>
            <w:r w:rsidRPr="002422FA">
              <w:t>ContainsSpecificRate</w:t>
            </w:r>
            <w:proofErr w:type="spellEnd"/>
            <w:r w:rsidRPr="002422FA">
              <w:t>(Q17a,1,10) || Equals(Q16iiP,1)</w:t>
            </w:r>
          </w:p>
        </w:tc>
        <w:tc>
          <w:tcPr>
            <w:tcW w:w="1890" w:type="dxa"/>
            <w:shd w:val="clear" w:color="auto" w:fill="auto"/>
          </w:tcPr>
          <w:p w14:paraId="5110F623" w14:textId="77777777" w:rsidR="00F66B2A" w:rsidRPr="002422FA" w:rsidRDefault="00F66B2A" w:rsidP="006569BF"/>
        </w:tc>
        <w:tc>
          <w:tcPr>
            <w:tcW w:w="1710" w:type="dxa"/>
            <w:shd w:val="clear" w:color="auto" w:fill="auto"/>
          </w:tcPr>
          <w:p w14:paraId="12BF7CA0" w14:textId="77777777" w:rsidR="00F66B2A" w:rsidRPr="002422FA" w:rsidRDefault="00F66B2A" w:rsidP="006569BF"/>
        </w:tc>
      </w:tr>
      <w:tr w:rsidR="00F66B2A" w:rsidRPr="002422FA" w14:paraId="56520840" w14:textId="77777777" w:rsidTr="006E2803">
        <w:tc>
          <w:tcPr>
            <w:tcW w:w="1368" w:type="dxa"/>
            <w:shd w:val="clear" w:color="auto" w:fill="auto"/>
          </w:tcPr>
          <w:p w14:paraId="06E8F983" w14:textId="77777777" w:rsidR="00F66B2A" w:rsidRPr="002422FA" w:rsidRDefault="00F66B2A" w:rsidP="006569BF">
            <w:r w:rsidRPr="002422FA">
              <w:t>Q19</w:t>
            </w:r>
          </w:p>
        </w:tc>
        <w:tc>
          <w:tcPr>
            <w:tcW w:w="3780" w:type="dxa"/>
            <w:shd w:val="clear" w:color="auto" w:fill="auto"/>
          </w:tcPr>
          <w:p w14:paraId="32B8DCCC" w14:textId="77777777" w:rsidR="00F66B2A" w:rsidRPr="002422FA" w:rsidRDefault="00F66B2A" w:rsidP="006569BF">
            <w:r w:rsidRPr="002422FA">
              <w:t>Q19 Whenever you can choose which ID proof to show, which one do you use?</w:t>
            </w:r>
          </w:p>
        </w:tc>
        <w:tc>
          <w:tcPr>
            <w:tcW w:w="2880" w:type="dxa"/>
            <w:shd w:val="clear" w:color="auto" w:fill="auto"/>
          </w:tcPr>
          <w:p w14:paraId="78FB5F83" w14:textId="77777777" w:rsidR="00F66B2A" w:rsidRPr="002422FA" w:rsidRDefault="00F66B2A" w:rsidP="006569BF">
            <w:pPr>
              <w:pStyle w:val="ListParagraph"/>
              <w:numPr>
                <w:ilvl w:val="0"/>
                <w:numId w:val="102"/>
              </w:numPr>
            </w:pPr>
            <w:r w:rsidRPr="002422FA">
              <w:t>Voter ID (election card)</w:t>
            </w:r>
          </w:p>
          <w:p w14:paraId="5E8C29E3" w14:textId="77777777" w:rsidR="00F66B2A" w:rsidRPr="002422FA" w:rsidRDefault="00F66B2A" w:rsidP="006569BF">
            <w:pPr>
              <w:pStyle w:val="ListParagraph"/>
              <w:numPr>
                <w:ilvl w:val="0"/>
                <w:numId w:val="102"/>
              </w:numPr>
            </w:pPr>
            <w:r w:rsidRPr="002422FA">
              <w:t>BPL Card</w:t>
            </w:r>
          </w:p>
          <w:p w14:paraId="422FC8B3" w14:textId="77777777" w:rsidR="00F66B2A" w:rsidRPr="002422FA" w:rsidRDefault="00F66B2A" w:rsidP="006569BF">
            <w:pPr>
              <w:pStyle w:val="ListParagraph"/>
              <w:numPr>
                <w:ilvl w:val="0"/>
                <w:numId w:val="102"/>
              </w:numPr>
            </w:pPr>
            <w:r w:rsidRPr="002422FA">
              <w:t>Ration Card</w:t>
            </w:r>
          </w:p>
          <w:p w14:paraId="3E334FB2" w14:textId="77777777" w:rsidR="00F66B2A" w:rsidRPr="002422FA" w:rsidRDefault="00F66B2A" w:rsidP="006569BF">
            <w:pPr>
              <w:pStyle w:val="ListParagraph"/>
              <w:numPr>
                <w:ilvl w:val="0"/>
                <w:numId w:val="102"/>
              </w:numPr>
            </w:pPr>
            <w:r w:rsidRPr="002422FA">
              <w:t>PAN Card</w:t>
            </w:r>
          </w:p>
          <w:p w14:paraId="5185433E" w14:textId="77777777" w:rsidR="00F66B2A" w:rsidRPr="002422FA" w:rsidRDefault="00F66B2A" w:rsidP="006569BF">
            <w:pPr>
              <w:pStyle w:val="ListParagraph"/>
              <w:numPr>
                <w:ilvl w:val="0"/>
                <w:numId w:val="102"/>
              </w:numPr>
            </w:pPr>
            <w:r w:rsidRPr="002422FA">
              <w:t>Passport</w:t>
            </w:r>
          </w:p>
          <w:p w14:paraId="00718ABA" w14:textId="77777777" w:rsidR="00F66B2A" w:rsidRPr="002422FA" w:rsidRDefault="00F66B2A" w:rsidP="006569BF">
            <w:pPr>
              <w:pStyle w:val="ListParagraph"/>
              <w:numPr>
                <w:ilvl w:val="0"/>
                <w:numId w:val="102"/>
              </w:numPr>
            </w:pPr>
            <w:r w:rsidRPr="002422FA">
              <w:t>Caste Certificate</w:t>
            </w:r>
          </w:p>
          <w:p w14:paraId="1EE3B5F3" w14:textId="77777777" w:rsidR="00F66B2A" w:rsidRPr="002422FA" w:rsidRDefault="00F66B2A" w:rsidP="006569BF">
            <w:pPr>
              <w:pStyle w:val="ListParagraph"/>
              <w:numPr>
                <w:ilvl w:val="0"/>
                <w:numId w:val="102"/>
              </w:numPr>
            </w:pPr>
            <w:r w:rsidRPr="002422FA">
              <w:t>Driver's License</w:t>
            </w:r>
          </w:p>
          <w:p w14:paraId="20C7DD7C" w14:textId="77777777" w:rsidR="00F66B2A" w:rsidRPr="002422FA" w:rsidRDefault="00F66B2A" w:rsidP="006569BF">
            <w:pPr>
              <w:pStyle w:val="ListParagraph"/>
              <w:numPr>
                <w:ilvl w:val="0"/>
                <w:numId w:val="102"/>
              </w:numPr>
            </w:pPr>
            <w:r w:rsidRPr="002422FA">
              <w:t>State ID</w:t>
            </w:r>
          </w:p>
          <w:p w14:paraId="2E88917D" w14:textId="77777777" w:rsidR="00F66B2A" w:rsidRPr="002422FA" w:rsidRDefault="00F66B2A" w:rsidP="006569BF">
            <w:pPr>
              <w:pStyle w:val="ListParagraph"/>
              <w:numPr>
                <w:ilvl w:val="0"/>
                <w:numId w:val="102"/>
              </w:numPr>
            </w:pPr>
            <w:r w:rsidRPr="002422FA">
              <w:t>Bank Manager's Certificate</w:t>
            </w:r>
          </w:p>
          <w:p w14:paraId="0BC20411" w14:textId="77777777" w:rsidR="003E3A3F" w:rsidRPr="002422FA" w:rsidRDefault="003E3A3F" w:rsidP="006569BF">
            <w:pPr>
              <w:pStyle w:val="ListParagraph"/>
              <w:numPr>
                <w:ilvl w:val="0"/>
                <w:numId w:val="102"/>
              </w:numPr>
            </w:pPr>
            <w:r w:rsidRPr="002422FA">
              <w:t>&lt;Other ID manually specified&gt;</w:t>
            </w:r>
          </w:p>
          <w:p w14:paraId="2C558824" w14:textId="777CD9F2" w:rsidR="00F66B2A" w:rsidRPr="002422FA" w:rsidRDefault="00F66B2A" w:rsidP="006569BF">
            <w:pPr>
              <w:pStyle w:val="ListParagraph"/>
              <w:numPr>
                <w:ilvl w:val="0"/>
                <w:numId w:val="102"/>
              </w:numPr>
            </w:pPr>
            <w:r w:rsidRPr="002422FA">
              <w:t>Aadhaar</w:t>
            </w:r>
          </w:p>
          <w:p w14:paraId="68549B27" w14:textId="77777777" w:rsidR="00F66B2A" w:rsidRPr="002422FA" w:rsidRDefault="00F66B2A" w:rsidP="006569BF">
            <w:pPr>
              <w:pStyle w:val="ListParagraph"/>
              <w:numPr>
                <w:ilvl w:val="0"/>
                <w:numId w:val="102"/>
              </w:numPr>
            </w:pPr>
            <w:r w:rsidRPr="002422FA">
              <w:t>None</w:t>
            </w:r>
          </w:p>
          <w:p w14:paraId="10D10B5A" w14:textId="77777777" w:rsidR="00F66B2A" w:rsidRPr="002422FA" w:rsidRDefault="00F66B2A" w:rsidP="006569BF">
            <w:pPr>
              <w:pStyle w:val="ListParagraph"/>
              <w:numPr>
                <w:ilvl w:val="0"/>
                <w:numId w:val="102"/>
              </w:numPr>
            </w:pPr>
            <w:r w:rsidRPr="002422FA">
              <w:lastRenderedPageBreak/>
              <w:t>Don't know</w:t>
            </w:r>
          </w:p>
        </w:tc>
        <w:tc>
          <w:tcPr>
            <w:tcW w:w="2821" w:type="dxa"/>
            <w:shd w:val="clear" w:color="auto" w:fill="auto"/>
          </w:tcPr>
          <w:p w14:paraId="3EAD298D" w14:textId="77777777" w:rsidR="00F66B2A" w:rsidRPr="002422FA" w:rsidRDefault="00F66B2A" w:rsidP="006569BF">
            <w:proofErr w:type="spellStart"/>
            <w:r w:rsidRPr="002422FA">
              <w:lastRenderedPageBreak/>
              <w:t>ContainsSpecificRate</w:t>
            </w:r>
            <w:proofErr w:type="spellEnd"/>
            <w:r w:rsidRPr="002422FA">
              <w:t xml:space="preserve">(Q17a,1,1) || </w:t>
            </w:r>
            <w:proofErr w:type="spellStart"/>
            <w:r w:rsidRPr="002422FA">
              <w:t>ContainsSpecificRate</w:t>
            </w:r>
            <w:proofErr w:type="spellEnd"/>
            <w:r w:rsidRPr="002422FA">
              <w:t xml:space="preserve">(Q17a,1,2) || </w:t>
            </w:r>
            <w:proofErr w:type="spellStart"/>
            <w:r w:rsidRPr="002422FA">
              <w:t>ContainsSpecificRate</w:t>
            </w:r>
            <w:proofErr w:type="spellEnd"/>
            <w:r w:rsidRPr="002422FA">
              <w:t xml:space="preserve">(Q17a,1,3) || </w:t>
            </w:r>
            <w:proofErr w:type="spellStart"/>
            <w:r w:rsidRPr="002422FA">
              <w:t>ContainsSpecificRate</w:t>
            </w:r>
            <w:proofErr w:type="spellEnd"/>
            <w:r w:rsidRPr="002422FA">
              <w:t xml:space="preserve">(Q17a,1,4) || </w:t>
            </w:r>
            <w:proofErr w:type="spellStart"/>
            <w:r w:rsidRPr="002422FA">
              <w:t>ContainsSpecificRate</w:t>
            </w:r>
            <w:proofErr w:type="spellEnd"/>
            <w:r w:rsidRPr="002422FA">
              <w:t xml:space="preserve">(Q17a,1,5) || </w:t>
            </w:r>
            <w:proofErr w:type="spellStart"/>
            <w:r w:rsidRPr="002422FA">
              <w:t>ContainsSpecificRate</w:t>
            </w:r>
            <w:proofErr w:type="spellEnd"/>
            <w:r w:rsidRPr="002422FA">
              <w:t xml:space="preserve">(Q17a,1,6) || </w:t>
            </w:r>
            <w:proofErr w:type="spellStart"/>
            <w:r w:rsidRPr="002422FA">
              <w:t>ContainsSpecificRate</w:t>
            </w:r>
            <w:proofErr w:type="spellEnd"/>
            <w:r w:rsidRPr="002422FA">
              <w:t xml:space="preserve">(Q17a,1,7) || </w:t>
            </w:r>
            <w:proofErr w:type="spellStart"/>
            <w:r w:rsidRPr="002422FA">
              <w:lastRenderedPageBreak/>
              <w:t>ContainsSpecificRate</w:t>
            </w:r>
            <w:proofErr w:type="spellEnd"/>
            <w:r w:rsidRPr="002422FA">
              <w:t xml:space="preserve">(Q17a,1,8) || </w:t>
            </w:r>
            <w:proofErr w:type="spellStart"/>
            <w:r w:rsidRPr="002422FA">
              <w:t>ContainsSpecificRate</w:t>
            </w:r>
            <w:proofErr w:type="spellEnd"/>
            <w:r w:rsidRPr="002422FA">
              <w:t xml:space="preserve">(Q17a,1,9) || </w:t>
            </w:r>
            <w:proofErr w:type="spellStart"/>
            <w:r w:rsidRPr="002422FA">
              <w:t>ContainsSpecificRate</w:t>
            </w:r>
            <w:proofErr w:type="spellEnd"/>
            <w:r w:rsidRPr="002422FA">
              <w:t>(Q17a,1,10) || Equals(Q16iiP,1)</w:t>
            </w:r>
          </w:p>
        </w:tc>
        <w:tc>
          <w:tcPr>
            <w:tcW w:w="1890" w:type="dxa"/>
            <w:shd w:val="clear" w:color="auto" w:fill="auto"/>
          </w:tcPr>
          <w:p w14:paraId="141FE65C" w14:textId="77777777" w:rsidR="00F66B2A" w:rsidRPr="002422FA" w:rsidRDefault="00F66B2A" w:rsidP="006569BF">
            <w:r w:rsidRPr="002422FA">
              <w:lastRenderedPageBreak/>
              <w:t>(do not read out options)</w:t>
            </w:r>
          </w:p>
        </w:tc>
        <w:tc>
          <w:tcPr>
            <w:tcW w:w="1710" w:type="dxa"/>
            <w:shd w:val="clear" w:color="auto" w:fill="auto"/>
          </w:tcPr>
          <w:p w14:paraId="26D50C9F" w14:textId="77777777" w:rsidR="00F66B2A" w:rsidRPr="002422FA" w:rsidRDefault="00F66B2A" w:rsidP="006569BF"/>
        </w:tc>
      </w:tr>
      <w:tr w:rsidR="00F66B2A" w:rsidRPr="002422FA" w14:paraId="6B8A1463" w14:textId="77777777" w:rsidTr="006E2803">
        <w:tc>
          <w:tcPr>
            <w:tcW w:w="1368" w:type="dxa"/>
            <w:shd w:val="clear" w:color="auto" w:fill="auto"/>
          </w:tcPr>
          <w:p w14:paraId="24136CF2" w14:textId="77777777" w:rsidR="00F66B2A" w:rsidRPr="002422FA" w:rsidRDefault="00F66B2A" w:rsidP="006569BF">
            <w:r w:rsidRPr="002422FA">
              <w:t>Q20</w:t>
            </w:r>
          </w:p>
        </w:tc>
        <w:tc>
          <w:tcPr>
            <w:tcW w:w="3780" w:type="dxa"/>
            <w:shd w:val="clear" w:color="auto" w:fill="auto"/>
          </w:tcPr>
          <w:p w14:paraId="184756C2" w14:textId="77777777" w:rsidR="00F66B2A" w:rsidRPr="002422FA" w:rsidRDefault="00F66B2A" w:rsidP="006569BF">
            <w:r w:rsidRPr="002422FA">
              <w:t>Q20 You mention that you have voter ID. Is the information on your Voter ID all written correctly?</w:t>
            </w:r>
          </w:p>
        </w:tc>
        <w:tc>
          <w:tcPr>
            <w:tcW w:w="2880" w:type="dxa"/>
            <w:shd w:val="clear" w:color="auto" w:fill="auto"/>
          </w:tcPr>
          <w:p w14:paraId="03D817F6" w14:textId="77777777" w:rsidR="00F66B2A" w:rsidRPr="002422FA" w:rsidRDefault="00F66B2A" w:rsidP="006569BF">
            <w:pPr>
              <w:pStyle w:val="ListParagraph"/>
              <w:numPr>
                <w:ilvl w:val="0"/>
                <w:numId w:val="103"/>
              </w:numPr>
            </w:pPr>
            <w:r w:rsidRPr="002422FA">
              <w:t>Yes</w:t>
            </w:r>
          </w:p>
          <w:p w14:paraId="141BF6C9" w14:textId="77777777" w:rsidR="00F66B2A" w:rsidRPr="002422FA" w:rsidRDefault="00F66B2A" w:rsidP="006569BF">
            <w:pPr>
              <w:pStyle w:val="ListParagraph"/>
              <w:numPr>
                <w:ilvl w:val="0"/>
                <w:numId w:val="103"/>
              </w:numPr>
            </w:pPr>
            <w:r w:rsidRPr="002422FA">
              <w:t>No</w:t>
            </w:r>
          </w:p>
          <w:p w14:paraId="0FD73C43" w14:textId="77777777" w:rsidR="00F66B2A" w:rsidRPr="002422FA" w:rsidRDefault="00F66B2A" w:rsidP="006569BF">
            <w:pPr>
              <w:pStyle w:val="ListParagraph"/>
              <w:numPr>
                <w:ilvl w:val="0"/>
                <w:numId w:val="103"/>
              </w:numPr>
            </w:pPr>
            <w:r w:rsidRPr="002422FA">
              <w:t>Don't know</w:t>
            </w:r>
          </w:p>
        </w:tc>
        <w:tc>
          <w:tcPr>
            <w:tcW w:w="2821" w:type="dxa"/>
            <w:shd w:val="clear" w:color="auto" w:fill="auto"/>
          </w:tcPr>
          <w:p w14:paraId="4F2F9581" w14:textId="77777777" w:rsidR="00F66B2A" w:rsidRPr="002422FA" w:rsidRDefault="00F66B2A" w:rsidP="006569BF">
            <w:proofErr w:type="spellStart"/>
            <w:r w:rsidRPr="002422FA">
              <w:t>ContainsSpecificRate</w:t>
            </w:r>
            <w:proofErr w:type="spellEnd"/>
            <w:r w:rsidRPr="002422FA">
              <w:t>(Q17a,1,1)</w:t>
            </w:r>
          </w:p>
        </w:tc>
        <w:tc>
          <w:tcPr>
            <w:tcW w:w="1890" w:type="dxa"/>
            <w:shd w:val="clear" w:color="auto" w:fill="auto"/>
          </w:tcPr>
          <w:p w14:paraId="6F87546C" w14:textId="77777777" w:rsidR="00F66B2A" w:rsidRPr="002422FA" w:rsidRDefault="00F66B2A" w:rsidP="006569BF"/>
        </w:tc>
        <w:tc>
          <w:tcPr>
            <w:tcW w:w="1710" w:type="dxa"/>
            <w:shd w:val="clear" w:color="auto" w:fill="auto"/>
          </w:tcPr>
          <w:p w14:paraId="35BE95EA" w14:textId="77777777" w:rsidR="00F66B2A" w:rsidRPr="002422FA" w:rsidRDefault="00F66B2A" w:rsidP="006569BF"/>
        </w:tc>
      </w:tr>
    </w:tbl>
    <w:p w14:paraId="2B3D06C3" w14:textId="77777777" w:rsidR="00F66B2A" w:rsidRPr="002422FA" w:rsidRDefault="00F66B2A" w:rsidP="006569BF"/>
    <w:p w14:paraId="2C989C19" w14:textId="77777777" w:rsidR="00922F27" w:rsidRPr="002422FA" w:rsidRDefault="00922F27" w:rsidP="006569BF"/>
    <w:p w14:paraId="75A941C5" w14:textId="03B91375" w:rsidR="00922F27" w:rsidRPr="002422FA" w:rsidRDefault="00922F27" w:rsidP="006569BF"/>
    <w:p w14:paraId="16B4AD27" w14:textId="77777777" w:rsidR="00922F27" w:rsidRPr="002422FA" w:rsidRDefault="00922F27" w:rsidP="006569BF"/>
    <w:p w14:paraId="05052598" w14:textId="77777777" w:rsidR="000A79CD" w:rsidRPr="002422FA" w:rsidRDefault="000A79CD" w:rsidP="006569BF">
      <w:pPr>
        <w:rPr>
          <w:rFonts w:eastAsiaTheme="majorEastAsia" w:cstheme="majorBidi"/>
          <w:color w:val="881944" w:themeColor="accent1"/>
          <w:sz w:val="32"/>
          <w:szCs w:val="40"/>
        </w:rPr>
      </w:pPr>
      <w:bookmarkStart w:id="12" w:name="_Toc25063864"/>
      <w:r w:rsidRPr="002422FA">
        <w:br w:type="page"/>
      </w:r>
    </w:p>
    <w:p w14:paraId="2C636745" w14:textId="205C03A9" w:rsidR="00922F27" w:rsidRPr="002422FA" w:rsidRDefault="005329B2" w:rsidP="006569BF">
      <w:pPr>
        <w:pStyle w:val="Heading1"/>
      </w:pPr>
      <w:bookmarkStart w:id="13" w:name="_Toc25506606"/>
      <w:r w:rsidRPr="002422FA">
        <w:lastRenderedPageBreak/>
        <w:t>Forms and features of Aadhaar</w:t>
      </w:r>
      <w:bookmarkEnd w:id="12"/>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80"/>
        <w:gridCol w:w="2880"/>
        <w:gridCol w:w="2785"/>
        <w:gridCol w:w="1996"/>
        <w:gridCol w:w="1710"/>
      </w:tblGrid>
      <w:tr w:rsidR="00CD6BA6" w:rsidRPr="003C5BA6" w14:paraId="21A6FFBE" w14:textId="77777777" w:rsidTr="0015388A">
        <w:trPr>
          <w:trHeight w:val="360"/>
          <w:tblHeader/>
        </w:trPr>
        <w:tc>
          <w:tcPr>
            <w:tcW w:w="1368" w:type="dxa"/>
            <w:shd w:val="clear" w:color="auto" w:fill="F2F2F2" w:themeFill="background1" w:themeFillShade="F2"/>
          </w:tcPr>
          <w:p w14:paraId="70CFE68F" w14:textId="77777777" w:rsidR="00CD6BA6" w:rsidRPr="003C5BA6" w:rsidRDefault="00CD6BA6" w:rsidP="006569BF">
            <w:r w:rsidRPr="003C5BA6">
              <w:t>Question ID</w:t>
            </w:r>
          </w:p>
        </w:tc>
        <w:tc>
          <w:tcPr>
            <w:tcW w:w="3780" w:type="dxa"/>
            <w:shd w:val="clear" w:color="auto" w:fill="F2F2F2" w:themeFill="background1" w:themeFillShade="F2"/>
          </w:tcPr>
          <w:p w14:paraId="72CCF063" w14:textId="77777777" w:rsidR="00CD6BA6" w:rsidRPr="003C5BA6" w:rsidRDefault="00CD6BA6" w:rsidP="006569BF">
            <w:r w:rsidRPr="003C5BA6">
              <w:t>Question (English)</w:t>
            </w:r>
          </w:p>
        </w:tc>
        <w:tc>
          <w:tcPr>
            <w:tcW w:w="2880" w:type="dxa"/>
            <w:shd w:val="clear" w:color="auto" w:fill="F2F2F2" w:themeFill="background1" w:themeFillShade="F2"/>
          </w:tcPr>
          <w:p w14:paraId="3B2EEA4B" w14:textId="77777777" w:rsidR="00CD6BA6" w:rsidRPr="003C5BA6" w:rsidRDefault="00CD6BA6" w:rsidP="006569BF">
            <w:r w:rsidRPr="003C5BA6">
              <w:t>Options</w:t>
            </w:r>
          </w:p>
        </w:tc>
        <w:tc>
          <w:tcPr>
            <w:tcW w:w="2740" w:type="dxa"/>
            <w:shd w:val="clear" w:color="auto" w:fill="F2F2F2" w:themeFill="background1" w:themeFillShade="F2"/>
          </w:tcPr>
          <w:p w14:paraId="11DF217B" w14:textId="77777777" w:rsidR="00CD6BA6" w:rsidRPr="003C5BA6" w:rsidRDefault="00CD6BA6" w:rsidP="006569BF">
            <w:r w:rsidRPr="003C5BA6">
              <w:t>Entrance Condition</w:t>
            </w:r>
          </w:p>
        </w:tc>
        <w:tc>
          <w:tcPr>
            <w:tcW w:w="1996" w:type="dxa"/>
            <w:shd w:val="clear" w:color="auto" w:fill="F2F2F2" w:themeFill="background1" w:themeFillShade="F2"/>
          </w:tcPr>
          <w:p w14:paraId="3814242E" w14:textId="77777777" w:rsidR="00CD6BA6" w:rsidRPr="003C5BA6" w:rsidRDefault="00CD6BA6" w:rsidP="006569BF">
            <w:r w:rsidRPr="003C5BA6">
              <w:t>Instructions</w:t>
            </w:r>
          </w:p>
        </w:tc>
        <w:tc>
          <w:tcPr>
            <w:tcW w:w="1710" w:type="dxa"/>
            <w:shd w:val="clear" w:color="auto" w:fill="F2F2F2" w:themeFill="background1" w:themeFillShade="F2"/>
          </w:tcPr>
          <w:p w14:paraId="77BCD0E6" w14:textId="77777777" w:rsidR="00CD6BA6" w:rsidRPr="003C5BA6" w:rsidRDefault="00CD6BA6" w:rsidP="006569BF">
            <w:r w:rsidRPr="003C5BA6">
              <w:t>Jump Rule</w:t>
            </w:r>
          </w:p>
        </w:tc>
      </w:tr>
      <w:tr w:rsidR="00922F27" w:rsidRPr="002422FA" w14:paraId="73F968B0" w14:textId="77777777" w:rsidTr="0015388A">
        <w:tc>
          <w:tcPr>
            <w:tcW w:w="1368" w:type="dxa"/>
            <w:shd w:val="clear" w:color="auto" w:fill="auto"/>
          </w:tcPr>
          <w:p w14:paraId="20538029" w14:textId="77777777" w:rsidR="00922F27" w:rsidRPr="002422FA" w:rsidRDefault="00922F27" w:rsidP="006569BF">
            <w:r w:rsidRPr="002422FA">
              <w:t>Q36a</w:t>
            </w:r>
          </w:p>
        </w:tc>
        <w:tc>
          <w:tcPr>
            <w:tcW w:w="3780" w:type="dxa"/>
            <w:shd w:val="clear" w:color="auto" w:fill="auto"/>
          </w:tcPr>
          <w:p w14:paraId="3E685FCA" w14:textId="77777777" w:rsidR="00922F27" w:rsidRPr="002422FA" w:rsidRDefault="00922F27" w:rsidP="006569BF">
            <w:r w:rsidRPr="002422FA">
              <w:t>Q36a Have you ever used your</w:t>
            </w:r>
          </w:p>
        </w:tc>
        <w:tc>
          <w:tcPr>
            <w:tcW w:w="2880" w:type="dxa"/>
            <w:shd w:val="clear" w:color="auto" w:fill="auto"/>
          </w:tcPr>
          <w:p w14:paraId="452F9961" w14:textId="77777777" w:rsidR="00922F27" w:rsidRPr="002422FA" w:rsidRDefault="00922F27" w:rsidP="006569BF"/>
        </w:tc>
        <w:tc>
          <w:tcPr>
            <w:tcW w:w="2740" w:type="dxa"/>
            <w:shd w:val="clear" w:color="auto" w:fill="auto"/>
          </w:tcPr>
          <w:p w14:paraId="4E1C05A4" w14:textId="77777777" w:rsidR="00922F27" w:rsidRPr="002422FA" w:rsidRDefault="00922F27" w:rsidP="006569BF">
            <w:r w:rsidRPr="002422FA">
              <w:t>Equals(Q16iiP,1)</w:t>
            </w:r>
          </w:p>
        </w:tc>
        <w:tc>
          <w:tcPr>
            <w:tcW w:w="1996" w:type="dxa"/>
            <w:shd w:val="clear" w:color="auto" w:fill="auto"/>
          </w:tcPr>
          <w:p w14:paraId="24113188" w14:textId="77777777" w:rsidR="00922F27" w:rsidRPr="002422FA" w:rsidRDefault="00922F27" w:rsidP="006569BF"/>
        </w:tc>
        <w:tc>
          <w:tcPr>
            <w:tcW w:w="1710" w:type="dxa"/>
            <w:shd w:val="clear" w:color="auto" w:fill="auto"/>
          </w:tcPr>
          <w:p w14:paraId="42A5F6CA" w14:textId="77777777" w:rsidR="00922F27" w:rsidRPr="002422FA" w:rsidRDefault="00922F27" w:rsidP="006569BF"/>
        </w:tc>
      </w:tr>
      <w:tr w:rsidR="00922F27" w:rsidRPr="002422FA" w14:paraId="40445250" w14:textId="77777777" w:rsidTr="0015388A">
        <w:tc>
          <w:tcPr>
            <w:tcW w:w="1368" w:type="dxa"/>
            <w:shd w:val="clear" w:color="auto" w:fill="auto"/>
          </w:tcPr>
          <w:p w14:paraId="423228D0" w14:textId="77777777" w:rsidR="00922F27" w:rsidRPr="002422FA" w:rsidRDefault="00922F27" w:rsidP="006569BF">
            <w:r w:rsidRPr="002422FA">
              <w:t>T_Q36a_1</w:t>
            </w:r>
          </w:p>
        </w:tc>
        <w:tc>
          <w:tcPr>
            <w:tcW w:w="3780" w:type="dxa"/>
            <w:shd w:val="clear" w:color="auto" w:fill="auto"/>
          </w:tcPr>
          <w:p w14:paraId="19549D97" w14:textId="77777777" w:rsidR="00922F27" w:rsidRPr="002422FA" w:rsidRDefault="00922F27" w:rsidP="006569BF">
            <w:r w:rsidRPr="002422FA">
              <w:t xml:space="preserve">Aadhaar </w:t>
            </w:r>
            <w:proofErr w:type="gramStart"/>
            <w:r w:rsidRPr="002422FA">
              <w:t>card ?</w:t>
            </w:r>
            <w:proofErr w:type="gramEnd"/>
          </w:p>
        </w:tc>
        <w:tc>
          <w:tcPr>
            <w:tcW w:w="2880" w:type="dxa"/>
            <w:shd w:val="clear" w:color="auto" w:fill="auto"/>
          </w:tcPr>
          <w:p w14:paraId="5E2E5E27" w14:textId="77777777" w:rsidR="00922F27" w:rsidRPr="002422FA" w:rsidRDefault="00922F27" w:rsidP="006569BF">
            <w:pPr>
              <w:pStyle w:val="ListParagraph"/>
              <w:numPr>
                <w:ilvl w:val="0"/>
                <w:numId w:val="124"/>
              </w:numPr>
            </w:pPr>
            <w:r w:rsidRPr="002422FA">
              <w:t>Yes</w:t>
            </w:r>
          </w:p>
          <w:p w14:paraId="33DEF621" w14:textId="77777777" w:rsidR="00922F27" w:rsidRPr="002422FA" w:rsidRDefault="00922F27" w:rsidP="006569BF">
            <w:pPr>
              <w:pStyle w:val="ListParagraph"/>
              <w:numPr>
                <w:ilvl w:val="0"/>
                <w:numId w:val="124"/>
              </w:numPr>
            </w:pPr>
            <w:r w:rsidRPr="002422FA">
              <w:t>No</w:t>
            </w:r>
          </w:p>
          <w:p w14:paraId="0B95226A" w14:textId="77777777" w:rsidR="00922F27" w:rsidRPr="002422FA" w:rsidRDefault="00922F27" w:rsidP="006569BF">
            <w:pPr>
              <w:pStyle w:val="ListParagraph"/>
              <w:numPr>
                <w:ilvl w:val="0"/>
                <w:numId w:val="124"/>
              </w:numPr>
            </w:pPr>
            <w:r w:rsidRPr="002422FA">
              <w:t>I don’t know what that is</w:t>
            </w:r>
          </w:p>
          <w:p w14:paraId="7355E87D" w14:textId="77777777" w:rsidR="00922F27" w:rsidRPr="002422FA" w:rsidRDefault="00922F27" w:rsidP="006569BF">
            <w:pPr>
              <w:pStyle w:val="ListParagraph"/>
              <w:numPr>
                <w:ilvl w:val="0"/>
                <w:numId w:val="124"/>
              </w:numPr>
            </w:pPr>
            <w:r w:rsidRPr="002422FA">
              <w:t>I don't know if I have used it</w:t>
            </w:r>
          </w:p>
        </w:tc>
        <w:tc>
          <w:tcPr>
            <w:tcW w:w="2740" w:type="dxa"/>
            <w:shd w:val="clear" w:color="auto" w:fill="auto"/>
          </w:tcPr>
          <w:p w14:paraId="41C4F527" w14:textId="77777777" w:rsidR="00922F27" w:rsidRPr="002422FA" w:rsidRDefault="00922F27" w:rsidP="006569BF">
            <w:pPr>
              <w:rPr>
                <w:iCs/>
              </w:rPr>
            </w:pPr>
            <w:r w:rsidRPr="002422FA">
              <w:t>Equals(Q16iiP,1)</w:t>
            </w:r>
          </w:p>
        </w:tc>
        <w:tc>
          <w:tcPr>
            <w:tcW w:w="1996" w:type="dxa"/>
            <w:shd w:val="clear" w:color="auto" w:fill="auto"/>
          </w:tcPr>
          <w:p w14:paraId="3BFDA8D1" w14:textId="77777777" w:rsidR="00922F27" w:rsidRPr="002422FA" w:rsidRDefault="00922F27" w:rsidP="006569BF"/>
        </w:tc>
        <w:tc>
          <w:tcPr>
            <w:tcW w:w="1710" w:type="dxa"/>
            <w:shd w:val="clear" w:color="auto" w:fill="auto"/>
          </w:tcPr>
          <w:p w14:paraId="0D4236FD" w14:textId="77777777" w:rsidR="00922F27" w:rsidRPr="002422FA" w:rsidRDefault="00922F27" w:rsidP="006569BF"/>
        </w:tc>
      </w:tr>
      <w:tr w:rsidR="00922F27" w:rsidRPr="002422FA" w14:paraId="2FD1BB07" w14:textId="77777777" w:rsidTr="0015388A">
        <w:tc>
          <w:tcPr>
            <w:tcW w:w="1368" w:type="dxa"/>
            <w:shd w:val="clear" w:color="auto" w:fill="auto"/>
          </w:tcPr>
          <w:p w14:paraId="1816AF11" w14:textId="77777777" w:rsidR="00922F27" w:rsidRPr="002422FA" w:rsidRDefault="00922F27" w:rsidP="006569BF">
            <w:r w:rsidRPr="002422FA">
              <w:t>Q36ii</w:t>
            </w:r>
          </w:p>
        </w:tc>
        <w:tc>
          <w:tcPr>
            <w:tcW w:w="3780" w:type="dxa"/>
            <w:shd w:val="clear" w:color="auto" w:fill="auto"/>
          </w:tcPr>
          <w:p w14:paraId="3946D726" w14:textId="77777777" w:rsidR="00922F27" w:rsidRPr="002422FA" w:rsidRDefault="00922F27" w:rsidP="006569BF">
            <w:r w:rsidRPr="002422FA">
              <w:t>Q36ii) If yes, how many times in the last 3 months?</w:t>
            </w:r>
          </w:p>
        </w:tc>
        <w:tc>
          <w:tcPr>
            <w:tcW w:w="2880" w:type="dxa"/>
            <w:shd w:val="clear" w:color="auto" w:fill="auto"/>
          </w:tcPr>
          <w:p w14:paraId="6DB89A94" w14:textId="77777777" w:rsidR="00922F27" w:rsidRPr="002422FA" w:rsidRDefault="00922F27" w:rsidP="006569BF">
            <w:r w:rsidRPr="002422FA">
              <w:t>-998. Don't know</w:t>
            </w:r>
          </w:p>
          <w:p w14:paraId="5E0F0E6F" w14:textId="77777777" w:rsidR="00922F27" w:rsidRPr="002422FA" w:rsidRDefault="00922F27" w:rsidP="006569BF">
            <w:r w:rsidRPr="002422FA">
              <w:t>-992. Multiple times</w:t>
            </w:r>
          </w:p>
        </w:tc>
        <w:tc>
          <w:tcPr>
            <w:tcW w:w="2740" w:type="dxa"/>
            <w:shd w:val="clear" w:color="auto" w:fill="auto"/>
          </w:tcPr>
          <w:p w14:paraId="02A99D1B" w14:textId="77777777" w:rsidR="00922F27" w:rsidRPr="002422FA" w:rsidRDefault="00922F27" w:rsidP="006569BF">
            <w:proofErr w:type="spellStart"/>
            <w:r w:rsidRPr="002422FA">
              <w:t>ContainsSpecificRate</w:t>
            </w:r>
            <w:proofErr w:type="spellEnd"/>
            <w:r w:rsidRPr="002422FA">
              <w:t>(Q36a,1,1)</w:t>
            </w:r>
          </w:p>
        </w:tc>
        <w:tc>
          <w:tcPr>
            <w:tcW w:w="1996" w:type="dxa"/>
            <w:shd w:val="clear" w:color="auto" w:fill="auto"/>
          </w:tcPr>
          <w:p w14:paraId="3FFCD40C" w14:textId="77777777" w:rsidR="00922F27" w:rsidRPr="002422FA" w:rsidRDefault="00922F27" w:rsidP="006569BF"/>
        </w:tc>
        <w:tc>
          <w:tcPr>
            <w:tcW w:w="1710" w:type="dxa"/>
            <w:shd w:val="clear" w:color="auto" w:fill="auto"/>
          </w:tcPr>
          <w:p w14:paraId="615FB5E3" w14:textId="77777777" w:rsidR="00922F27" w:rsidRPr="002422FA" w:rsidRDefault="00922F27" w:rsidP="006569BF"/>
        </w:tc>
      </w:tr>
      <w:tr w:rsidR="00922F27" w:rsidRPr="002422FA" w14:paraId="17F33E5B" w14:textId="77777777" w:rsidTr="0015388A">
        <w:tc>
          <w:tcPr>
            <w:tcW w:w="1368" w:type="dxa"/>
            <w:shd w:val="clear" w:color="auto" w:fill="auto"/>
          </w:tcPr>
          <w:p w14:paraId="1C00D529" w14:textId="77777777" w:rsidR="00922F27" w:rsidRPr="002422FA" w:rsidRDefault="00922F27" w:rsidP="006569BF">
            <w:r w:rsidRPr="002422FA">
              <w:t>Q36b</w:t>
            </w:r>
          </w:p>
        </w:tc>
        <w:tc>
          <w:tcPr>
            <w:tcW w:w="3780" w:type="dxa"/>
            <w:shd w:val="clear" w:color="auto" w:fill="auto"/>
          </w:tcPr>
          <w:p w14:paraId="66FE42A9" w14:textId="77777777" w:rsidR="00922F27" w:rsidRPr="002422FA" w:rsidRDefault="00922F27" w:rsidP="006569BF">
            <w:r w:rsidRPr="002422FA">
              <w:t>Q36b Have you ever used</w:t>
            </w:r>
          </w:p>
        </w:tc>
        <w:tc>
          <w:tcPr>
            <w:tcW w:w="2880" w:type="dxa"/>
            <w:shd w:val="clear" w:color="auto" w:fill="auto"/>
          </w:tcPr>
          <w:p w14:paraId="43503326" w14:textId="77777777" w:rsidR="00922F27" w:rsidRPr="002422FA" w:rsidRDefault="00922F27" w:rsidP="006569BF"/>
        </w:tc>
        <w:tc>
          <w:tcPr>
            <w:tcW w:w="2740" w:type="dxa"/>
            <w:shd w:val="clear" w:color="auto" w:fill="auto"/>
          </w:tcPr>
          <w:p w14:paraId="76C705E7" w14:textId="77777777" w:rsidR="00922F27" w:rsidRPr="002422FA" w:rsidRDefault="00922F27" w:rsidP="006569BF">
            <w:r w:rsidRPr="002422FA">
              <w:t>Equals(Q16iiP,1)</w:t>
            </w:r>
          </w:p>
        </w:tc>
        <w:tc>
          <w:tcPr>
            <w:tcW w:w="1996" w:type="dxa"/>
            <w:shd w:val="clear" w:color="auto" w:fill="auto"/>
          </w:tcPr>
          <w:p w14:paraId="4C3A6B99" w14:textId="77777777" w:rsidR="00922F27" w:rsidRPr="002422FA" w:rsidRDefault="00922F27" w:rsidP="006569BF">
            <w:r w:rsidRPr="002422FA">
              <w:t>(show photograph)</w:t>
            </w:r>
          </w:p>
        </w:tc>
        <w:tc>
          <w:tcPr>
            <w:tcW w:w="1710" w:type="dxa"/>
            <w:shd w:val="clear" w:color="auto" w:fill="auto"/>
          </w:tcPr>
          <w:p w14:paraId="783EB002" w14:textId="77777777" w:rsidR="00922F27" w:rsidRPr="002422FA" w:rsidRDefault="00922F27" w:rsidP="006569BF"/>
        </w:tc>
      </w:tr>
      <w:tr w:rsidR="00922F27" w:rsidRPr="002422FA" w14:paraId="7544A1D0" w14:textId="77777777" w:rsidTr="0015388A">
        <w:tc>
          <w:tcPr>
            <w:tcW w:w="1368" w:type="dxa"/>
            <w:shd w:val="clear" w:color="auto" w:fill="auto"/>
          </w:tcPr>
          <w:p w14:paraId="69ABE5D3" w14:textId="77777777" w:rsidR="00922F27" w:rsidRPr="002422FA" w:rsidRDefault="00922F27" w:rsidP="006569BF">
            <w:r w:rsidRPr="002422FA">
              <w:t>T_Q36b_1</w:t>
            </w:r>
          </w:p>
        </w:tc>
        <w:tc>
          <w:tcPr>
            <w:tcW w:w="3780" w:type="dxa"/>
            <w:shd w:val="clear" w:color="auto" w:fill="auto"/>
          </w:tcPr>
          <w:p w14:paraId="029CB569" w14:textId="77777777" w:rsidR="00922F27" w:rsidRPr="002422FA" w:rsidRDefault="00922F27" w:rsidP="006569BF">
            <w:r w:rsidRPr="002422FA">
              <w:t>masked Aadhaar? (Masked Aadhaar is an Aadhaar card where the number is shown as xxxx-xxxx-1234)</w:t>
            </w:r>
          </w:p>
        </w:tc>
        <w:tc>
          <w:tcPr>
            <w:tcW w:w="2880" w:type="dxa"/>
            <w:shd w:val="clear" w:color="auto" w:fill="auto"/>
          </w:tcPr>
          <w:p w14:paraId="50E823E2" w14:textId="77777777" w:rsidR="00922F27" w:rsidRPr="002422FA" w:rsidRDefault="00922F27" w:rsidP="006569BF">
            <w:pPr>
              <w:pStyle w:val="ListParagraph"/>
              <w:numPr>
                <w:ilvl w:val="0"/>
                <w:numId w:val="125"/>
              </w:numPr>
            </w:pPr>
            <w:r w:rsidRPr="002422FA">
              <w:t>Yes</w:t>
            </w:r>
          </w:p>
          <w:p w14:paraId="74B56B6B" w14:textId="77777777" w:rsidR="00922F27" w:rsidRPr="002422FA" w:rsidRDefault="00922F27" w:rsidP="006569BF">
            <w:pPr>
              <w:pStyle w:val="ListParagraph"/>
              <w:numPr>
                <w:ilvl w:val="0"/>
                <w:numId w:val="125"/>
              </w:numPr>
            </w:pPr>
            <w:r w:rsidRPr="002422FA">
              <w:t>No</w:t>
            </w:r>
          </w:p>
          <w:p w14:paraId="6EE6E24D" w14:textId="77777777" w:rsidR="00922F27" w:rsidRPr="002422FA" w:rsidRDefault="00922F27" w:rsidP="006569BF">
            <w:pPr>
              <w:pStyle w:val="ListParagraph"/>
              <w:numPr>
                <w:ilvl w:val="0"/>
                <w:numId w:val="125"/>
              </w:numPr>
            </w:pPr>
            <w:r w:rsidRPr="002422FA">
              <w:t>I don’t know what that is</w:t>
            </w:r>
          </w:p>
          <w:p w14:paraId="2A849CAF" w14:textId="77777777" w:rsidR="00922F27" w:rsidRPr="002422FA" w:rsidRDefault="00922F27" w:rsidP="006569BF">
            <w:pPr>
              <w:pStyle w:val="ListParagraph"/>
              <w:numPr>
                <w:ilvl w:val="0"/>
                <w:numId w:val="125"/>
              </w:numPr>
            </w:pPr>
            <w:r w:rsidRPr="002422FA">
              <w:t>I don't know if I have used it</w:t>
            </w:r>
          </w:p>
        </w:tc>
        <w:tc>
          <w:tcPr>
            <w:tcW w:w="2740" w:type="dxa"/>
            <w:shd w:val="clear" w:color="auto" w:fill="auto"/>
          </w:tcPr>
          <w:p w14:paraId="3C7BB107" w14:textId="77777777" w:rsidR="00922F27" w:rsidRPr="002422FA" w:rsidRDefault="00922F27" w:rsidP="006569BF">
            <w:pPr>
              <w:rPr>
                <w:iCs/>
              </w:rPr>
            </w:pPr>
            <w:r w:rsidRPr="002422FA">
              <w:t>Equals(Q16iiP,1)</w:t>
            </w:r>
          </w:p>
        </w:tc>
        <w:tc>
          <w:tcPr>
            <w:tcW w:w="1996" w:type="dxa"/>
            <w:shd w:val="clear" w:color="auto" w:fill="auto"/>
          </w:tcPr>
          <w:p w14:paraId="70433002" w14:textId="77777777" w:rsidR="00922F27" w:rsidRPr="002422FA" w:rsidRDefault="00922F27" w:rsidP="006569BF"/>
        </w:tc>
        <w:tc>
          <w:tcPr>
            <w:tcW w:w="1710" w:type="dxa"/>
            <w:shd w:val="clear" w:color="auto" w:fill="auto"/>
          </w:tcPr>
          <w:p w14:paraId="5C95AE17" w14:textId="77777777" w:rsidR="00922F27" w:rsidRPr="002422FA" w:rsidRDefault="00922F27" w:rsidP="006569BF"/>
        </w:tc>
      </w:tr>
      <w:tr w:rsidR="00922F27" w:rsidRPr="002422FA" w14:paraId="767FA48D" w14:textId="77777777" w:rsidTr="0015388A">
        <w:tc>
          <w:tcPr>
            <w:tcW w:w="1368" w:type="dxa"/>
            <w:shd w:val="clear" w:color="auto" w:fill="auto"/>
          </w:tcPr>
          <w:p w14:paraId="65009342" w14:textId="77777777" w:rsidR="00922F27" w:rsidRPr="002422FA" w:rsidRDefault="00922F27" w:rsidP="006569BF">
            <w:r w:rsidRPr="002422FA">
              <w:t>Q36bii</w:t>
            </w:r>
          </w:p>
        </w:tc>
        <w:tc>
          <w:tcPr>
            <w:tcW w:w="3780" w:type="dxa"/>
            <w:shd w:val="clear" w:color="auto" w:fill="auto"/>
          </w:tcPr>
          <w:p w14:paraId="621E3DFD" w14:textId="77777777" w:rsidR="00922F27" w:rsidRPr="002422FA" w:rsidRDefault="00922F27" w:rsidP="006569BF">
            <w:r w:rsidRPr="002422FA">
              <w:t>ii) If yes, how many times in the last 3 months?</w:t>
            </w:r>
          </w:p>
        </w:tc>
        <w:tc>
          <w:tcPr>
            <w:tcW w:w="2880" w:type="dxa"/>
            <w:shd w:val="clear" w:color="auto" w:fill="auto"/>
          </w:tcPr>
          <w:p w14:paraId="3D3D0C25" w14:textId="77777777" w:rsidR="00922F27" w:rsidRPr="002422FA" w:rsidRDefault="00922F27" w:rsidP="006569BF">
            <w:r w:rsidRPr="002422FA">
              <w:t>-998. Don't know</w:t>
            </w:r>
          </w:p>
          <w:p w14:paraId="6A07BD3B" w14:textId="77777777" w:rsidR="00922F27" w:rsidRPr="002422FA" w:rsidRDefault="00922F27" w:rsidP="006569BF">
            <w:r w:rsidRPr="002422FA">
              <w:t>-992. Multiple times</w:t>
            </w:r>
          </w:p>
        </w:tc>
        <w:tc>
          <w:tcPr>
            <w:tcW w:w="2740" w:type="dxa"/>
            <w:shd w:val="clear" w:color="auto" w:fill="auto"/>
          </w:tcPr>
          <w:p w14:paraId="45F37FD0" w14:textId="77777777" w:rsidR="00922F27" w:rsidRPr="002422FA" w:rsidRDefault="00922F27" w:rsidP="006569BF">
            <w:proofErr w:type="spellStart"/>
            <w:r w:rsidRPr="002422FA">
              <w:t>ContainsSpecificRate</w:t>
            </w:r>
            <w:proofErr w:type="spellEnd"/>
            <w:r w:rsidRPr="002422FA">
              <w:t>(Q36b,1,1)</w:t>
            </w:r>
          </w:p>
        </w:tc>
        <w:tc>
          <w:tcPr>
            <w:tcW w:w="1996" w:type="dxa"/>
            <w:shd w:val="clear" w:color="auto" w:fill="auto"/>
          </w:tcPr>
          <w:p w14:paraId="297B2050" w14:textId="77777777" w:rsidR="00922F27" w:rsidRPr="002422FA" w:rsidRDefault="00922F27" w:rsidP="006569BF"/>
        </w:tc>
        <w:tc>
          <w:tcPr>
            <w:tcW w:w="1710" w:type="dxa"/>
            <w:shd w:val="clear" w:color="auto" w:fill="auto"/>
          </w:tcPr>
          <w:p w14:paraId="7393570E" w14:textId="77777777" w:rsidR="00922F27" w:rsidRPr="002422FA" w:rsidRDefault="00922F27" w:rsidP="006569BF"/>
        </w:tc>
      </w:tr>
      <w:tr w:rsidR="00922F27" w:rsidRPr="002422FA" w14:paraId="2AABF6B0" w14:textId="77777777" w:rsidTr="0015388A">
        <w:tc>
          <w:tcPr>
            <w:tcW w:w="1368" w:type="dxa"/>
            <w:shd w:val="clear" w:color="auto" w:fill="auto"/>
          </w:tcPr>
          <w:p w14:paraId="19D8A7CA" w14:textId="77777777" w:rsidR="00922F27" w:rsidRPr="002422FA" w:rsidRDefault="00922F27" w:rsidP="006569BF">
            <w:r w:rsidRPr="002422FA">
              <w:t>Q36c</w:t>
            </w:r>
          </w:p>
        </w:tc>
        <w:tc>
          <w:tcPr>
            <w:tcW w:w="3780" w:type="dxa"/>
            <w:shd w:val="clear" w:color="auto" w:fill="auto"/>
          </w:tcPr>
          <w:p w14:paraId="27A9BFE2" w14:textId="77777777" w:rsidR="00922F27" w:rsidRPr="002422FA" w:rsidRDefault="00922F27" w:rsidP="006569BF">
            <w:r w:rsidRPr="002422FA">
              <w:t>Q36c Have you ever used your</w:t>
            </w:r>
          </w:p>
        </w:tc>
        <w:tc>
          <w:tcPr>
            <w:tcW w:w="2880" w:type="dxa"/>
            <w:shd w:val="clear" w:color="auto" w:fill="auto"/>
          </w:tcPr>
          <w:p w14:paraId="3633103A" w14:textId="77777777" w:rsidR="00922F27" w:rsidRPr="002422FA" w:rsidRDefault="00922F27" w:rsidP="006569BF"/>
        </w:tc>
        <w:tc>
          <w:tcPr>
            <w:tcW w:w="2740" w:type="dxa"/>
            <w:shd w:val="clear" w:color="auto" w:fill="auto"/>
          </w:tcPr>
          <w:p w14:paraId="600253B7" w14:textId="77777777" w:rsidR="00922F27" w:rsidRPr="002422FA" w:rsidRDefault="00922F27" w:rsidP="006569BF">
            <w:r w:rsidRPr="002422FA">
              <w:t>Equals(Q16iiP,1)</w:t>
            </w:r>
          </w:p>
        </w:tc>
        <w:tc>
          <w:tcPr>
            <w:tcW w:w="1996" w:type="dxa"/>
            <w:shd w:val="clear" w:color="auto" w:fill="auto"/>
          </w:tcPr>
          <w:p w14:paraId="54527ABB" w14:textId="77777777" w:rsidR="00922F27" w:rsidRPr="002422FA" w:rsidRDefault="00922F27" w:rsidP="006569BF">
            <w:r w:rsidRPr="002422FA">
              <w:t>(Given the number without giving the card or a photo copy)</w:t>
            </w:r>
          </w:p>
        </w:tc>
        <w:tc>
          <w:tcPr>
            <w:tcW w:w="1710" w:type="dxa"/>
            <w:shd w:val="clear" w:color="auto" w:fill="auto"/>
          </w:tcPr>
          <w:p w14:paraId="7B3B3D4F" w14:textId="77777777" w:rsidR="00922F27" w:rsidRPr="002422FA" w:rsidRDefault="00922F27" w:rsidP="006569BF"/>
        </w:tc>
      </w:tr>
      <w:tr w:rsidR="00922F27" w:rsidRPr="002422FA" w14:paraId="5272CC1F" w14:textId="77777777" w:rsidTr="0015388A">
        <w:tc>
          <w:tcPr>
            <w:tcW w:w="1368" w:type="dxa"/>
            <w:shd w:val="clear" w:color="auto" w:fill="auto"/>
          </w:tcPr>
          <w:p w14:paraId="22238280" w14:textId="77777777" w:rsidR="00922F27" w:rsidRPr="002422FA" w:rsidRDefault="00922F27" w:rsidP="006569BF">
            <w:r w:rsidRPr="002422FA">
              <w:t>T_Q36c_1</w:t>
            </w:r>
          </w:p>
        </w:tc>
        <w:tc>
          <w:tcPr>
            <w:tcW w:w="3780" w:type="dxa"/>
            <w:shd w:val="clear" w:color="auto" w:fill="auto"/>
          </w:tcPr>
          <w:p w14:paraId="475223B1" w14:textId="77777777" w:rsidR="00922F27" w:rsidRPr="002422FA" w:rsidRDefault="00922F27" w:rsidP="006569BF">
            <w:r w:rsidRPr="002422FA">
              <w:t>Aadhaar number? (This means providing your Aadhaar number without giving the card or a photocopy.)?</w:t>
            </w:r>
          </w:p>
        </w:tc>
        <w:tc>
          <w:tcPr>
            <w:tcW w:w="2880" w:type="dxa"/>
            <w:shd w:val="clear" w:color="auto" w:fill="auto"/>
          </w:tcPr>
          <w:p w14:paraId="35302A2C" w14:textId="77777777" w:rsidR="00922F27" w:rsidRPr="002422FA" w:rsidRDefault="00922F27" w:rsidP="006569BF">
            <w:pPr>
              <w:pStyle w:val="ListParagraph"/>
              <w:numPr>
                <w:ilvl w:val="0"/>
                <w:numId w:val="126"/>
              </w:numPr>
            </w:pPr>
            <w:r w:rsidRPr="002422FA">
              <w:t>Yes</w:t>
            </w:r>
          </w:p>
          <w:p w14:paraId="13CEB0E7" w14:textId="77777777" w:rsidR="00922F27" w:rsidRPr="002422FA" w:rsidRDefault="00922F27" w:rsidP="006569BF">
            <w:pPr>
              <w:pStyle w:val="ListParagraph"/>
              <w:numPr>
                <w:ilvl w:val="0"/>
                <w:numId w:val="126"/>
              </w:numPr>
            </w:pPr>
            <w:r w:rsidRPr="002422FA">
              <w:t>No</w:t>
            </w:r>
          </w:p>
          <w:p w14:paraId="7B655C5D" w14:textId="77777777" w:rsidR="00922F27" w:rsidRPr="002422FA" w:rsidRDefault="00922F27" w:rsidP="006569BF">
            <w:pPr>
              <w:pStyle w:val="ListParagraph"/>
              <w:numPr>
                <w:ilvl w:val="0"/>
                <w:numId w:val="126"/>
              </w:numPr>
            </w:pPr>
            <w:r w:rsidRPr="002422FA">
              <w:t>I don’t know what that is</w:t>
            </w:r>
          </w:p>
          <w:p w14:paraId="7A9562CD" w14:textId="77777777" w:rsidR="00922F27" w:rsidRPr="002422FA" w:rsidRDefault="00922F27" w:rsidP="006569BF">
            <w:pPr>
              <w:pStyle w:val="ListParagraph"/>
              <w:numPr>
                <w:ilvl w:val="0"/>
                <w:numId w:val="126"/>
              </w:numPr>
            </w:pPr>
            <w:r w:rsidRPr="002422FA">
              <w:t>I don't know if I have used it</w:t>
            </w:r>
          </w:p>
        </w:tc>
        <w:tc>
          <w:tcPr>
            <w:tcW w:w="2740" w:type="dxa"/>
            <w:shd w:val="clear" w:color="auto" w:fill="auto"/>
          </w:tcPr>
          <w:p w14:paraId="4FFC5EF6" w14:textId="77777777" w:rsidR="00922F27" w:rsidRPr="002422FA" w:rsidRDefault="00922F27" w:rsidP="006569BF">
            <w:pPr>
              <w:rPr>
                <w:iCs/>
              </w:rPr>
            </w:pPr>
            <w:r w:rsidRPr="002422FA">
              <w:t>Equals(Q16iiP,1)</w:t>
            </w:r>
          </w:p>
        </w:tc>
        <w:tc>
          <w:tcPr>
            <w:tcW w:w="1996" w:type="dxa"/>
            <w:shd w:val="clear" w:color="auto" w:fill="auto"/>
          </w:tcPr>
          <w:p w14:paraId="1FD3F363" w14:textId="77777777" w:rsidR="00922F27" w:rsidRPr="002422FA" w:rsidRDefault="00922F27" w:rsidP="006569BF"/>
        </w:tc>
        <w:tc>
          <w:tcPr>
            <w:tcW w:w="1710" w:type="dxa"/>
            <w:shd w:val="clear" w:color="auto" w:fill="auto"/>
          </w:tcPr>
          <w:p w14:paraId="212CE5A6" w14:textId="77777777" w:rsidR="00922F27" w:rsidRPr="002422FA" w:rsidRDefault="00922F27" w:rsidP="006569BF"/>
        </w:tc>
      </w:tr>
      <w:tr w:rsidR="00922F27" w:rsidRPr="002422FA" w14:paraId="16A58E99" w14:textId="77777777" w:rsidTr="0015388A">
        <w:tc>
          <w:tcPr>
            <w:tcW w:w="1368" w:type="dxa"/>
            <w:shd w:val="clear" w:color="auto" w:fill="auto"/>
          </w:tcPr>
          <w:p w14:paraId="190DB1A8" w14:textId="77777777" w:rsidR="00922F27" w:rsidRPr="002422FA" w:rsidRDefault="00922F27" w:rsidP="006569BF">
            <w:r w:rsidRPr="002422FA">
              <w:t>Q36cii</w:t>
            </w:r>
          </w:p>
        </w:tc>
        <w:tc>
          <w:tcPr>
            <w:tcW w:w="3780" w:type="dxa"/>
            <w:shd w:val="clear" w:color="auto" w:fill="auto"/>
          </w:tcPr>
          <w:p w14:paraId="3D653F31" w14:textId="77777777" w:rsidR="00922F27" w:rsidRPr="002422FA" w:rsidRDefault="00922F27" w:rsidP="006569BF">
            <w:r w:rsidRPr="002422FA">
              <w:t>Q36c ii) If yes, how many times in the last 3 months?</w:t>
            </w:r>
          </w:p>
        </w:tc>
        <w:tc>
          <w:tcPr>
            <w:tcW w:w="2880" w:type="dxa"/>
            <w:shd w:val="clear" w:color="auto" w:fill="auto"/>
          </w:tcPr>
          <w:p w14:paraId="70360760" w14:textId="77777777" w:rsidR="00922F27" w:rsidRPr="002422FA" w:rsidRDefault="00922F27" w:rsidP="006569BF">
            <w:r w:rsidRPr="002422FA">
              <w:t>-998. Don't know</w:t>
            </w:r>
          </w:p>
          <w:p w14:paraId="63C5E024" w14:textId="77777777" w:rsidR="00922F27" w:rsidRPr="002422FA" w:rsidRDefault="00922F27" w:rsidP="006569BF">
            <w:r w:rsidRPr="002422FA">
              <w:lastRenderedPageBreak/>
              <w:t>-992. Multiple times</w:t>
            </w:r>
          </w:p>
        </w:tc>
        <w:tc>
          <w:tcPr>
            <w:tcW w:w="2740" w:type="dxa"/>
            <w:shd w:val="clear" w:color="auto" w:fill="auto"/>
          </w:tcPr>
          <w:p w14:paraId="39349F11" w14:textId="77777777" w:rsidR="00922F27" w:rsidRPr="002422FA" w:rsidRDefault="00922F27" w:rsidP="006569BF">
            <w:proofErr w:type="spellStart"/>
            <w:r w:rsidRPr="002422FA">
              <w:lastRenderedPageBreak/>
              <w:t>ContainsSpecificRate</w:t>
            </w:r>
            <w:proofErr w:type="spellEnd"/>
            <w:r w:rsidRPr="002422FA">
              <w:t>(Q36c,1,1)</w:t>
            </w:r>
          </w:p>
        </w:tc>
        <w:tc>
          <w:tcPr>
            <w:tcW w:w="1996" w:type="dxa"/>
            <w:shd w:val="clear" w:color="auto" w:fill="auto"/>
          </w:tcPr>
          <w:p w14:paraId="32C72EC9" w14:textId="77777777" w:rsidR="00922F27" w:rsidRPr="002422FA" w:rsidRDefault="00922F27" w:rsidP="006569BF"/>
        </w:tc>
        <w:tc>
          <w:tcPr>
            <w:tcW w:w="1710" w:type="dxa"/>
            <w:shd w:val="clear" w:color="auto" w:fill="auto"/>
          </w:tcPr>
          <w:p w14:paraId="1E5AA62B" w14:textId="77777777" w:rsidR="00922F27" w:rsidRPr="002422FA" w:rsidRDefault="00922F27" w:rsidP="006569BF"/>
        </w:tc>
      </w:tr>
      <w:tr w:rsidR="00922F27" w:rsidRPr="002422FA" w14:paraId="6D031C1B" w14:textId="77777777" w:rsidTr="0015388A">
        <w:tc>
          <w:tcPr>
            <w:tcW w:w="1368" w:type="dxa"/>
            <w:shd w:val="clear" w:color="auto" w:fill="auto"/>
          </w:tcPr>
          <w:p w14:paraId="685C484A" w14:textId="77777777" w:rsidR="00922F27" w:rsidRPr="002422FA" w:rsidRDefault="00922F27" w:rsidP="006569BF">
            <w:r w:rsidRPr="002422FA">
              <w:t>Q36d</w:t>
            </w:r>
          </w:p>
        </w:tc>
        <w:tc>
          <w:tcPr>
            <w:tcW w:w="3780" w:type="dxa"/>
            <w:shd w:val="clear" w:color="auto" w:fill="auto"/>
          </w:tcPr>
          <w:p w14:paraId="374E2E61" w14:textId="77777777" w:rsidR="00922F27" w:rsidRPr="002422FA" w:rsidRDefault="00922F27" w:rsidP="006569BF">
            <w:r w:rsidRPr="002422FA">
              <w:t>Q36d Have you ever used a</w:t>
            </w:r>
          </w:p>
        </w:tc>
        <w:tc>
          <w:tcPr>
            <w:tcW w:w="2880" w:type="dxa"/>
            <w:shd w:val="clear" w:color="auto" w:fill="auto"/>
          </w:tcPr>
          <w:p w14:paraId="4D55FD81" w14:textId="77777777" w:rsidR="00922F27" w:rsidRPr="002422FA" w:rsidRDefault="00922F27" w:rsidP="006569BF"/>
        </w:tc>
        <w:tc>
          <w:tcPr>
            <w:tcW w:w="2740" w:type="dxa"/>
            <w:shd w:val="clear" w:color="auto" w:fill="auto"/>
          </w:tcPr>
          <w:p w14:paraId="76EB1587" w14:textId="77777777" w:rsidR="00922F27" w:rsidRPr="002422FA" w:rsidRDefault="00922F27" w:rsidP="006569BF">
            <w:r w:rsidRPr="002422FA">
              <w:t>Equals(Q16iiP,1)</w:t>
            </w:r>
          </w:p>
        </w:tc>
        <w:tc>
          <w:tcPr>
            <w:tcW w:w="1996" w:type="dxa"/>
            <w:shd w:val="clear" w:color="auto" w:fill="auto"/>
          </w:tcPr>
          <w:p w14:paraId="33A5C9D0" w14:textId="77777777" w:rsidR="00922F27" w:rsidRPr="002422FA" w:rsidRDefault="00922F27" w:rsidP="006569BF">
            <w:r w:rsidRPr="002422FA">
              <w:t>(show photograph)</w:t>
            </w:r>
          </w:p>
        </w:tc>
        <w:tc>
          <w:tcPr>
            <w:tcW w:w="1710" w:type="dxa"/>
            <w:shd w:val="clear" w:color="auto" w:fill="auto"/>
          </w:tcPr>
          <w:p w14:paraId="7A3C0E72" w14:textId="77777777" w:rsidR="00922F27" w:rsidRPr="002422FA" w:rsidRDefault="00922F27" w:rsidP="006569BF"/>
        </w:tc>
      </w:tr>
      <w:tr w:rsidR="00922F27" w:rsidRPr="002422FA" w14:paraId="2F8EC9D2" w14:textId="77777777" w:rsidTr="0015388A">
        <w:tc>
          <w:tcPr>
            <w:tcW w:w="1368" w:type="dxa"/>
            <w:shd w:val="clear" w:color="auto" w:fill="auto"/>
          </w:tcPr>
          <w:p w14:paraId="2B5A18D8" w14:textId="77777777" w:rsidR="00922F27" w:rsidRPr="002422FA" w:rsidRDefault="00922F27" w:rsidP="006569BF">
            <w:r w:rsidRPr="002422FA">
              <w:t>T_Q36d_1</w:t>
            </w:r>
          </w:p>
        </w:tc>
        <w:tc>
          <w:tcPr>
            <w:tcW w:w="3780" w:type="dxa"/>
            <w:shd w:val="clear" w:color="auto" w:fill="auto"/>
          </w:tcPr>
          <w:p w14:paraId="3A77D2A3" w14:textId="77777777" w:rsidR="00922F27" w:rsidRPr="002422FA" w:rsidRDefault="00922F27" w:rsidP="006569BF">
            <w:r w:rsidRPr="002422FA">
              <w:t>virtual Aadhaar number?</w:t>
            </w:r>
          </w:p>
        </w:tc>
        <w:tc>
          <w:tcPr>
            <w:tcW w:w="2880" w:type="dxa"/>
            <w:shd w:val="clear" w:color="auto" w:fill="auto"/>
          </w:tcPr>
          <w:p w14:paraId="21D88B96" w14:textId="77777777" w:rsidR="00922F27" w:rsidRPr="002422FA" w:rsidRDefault="00922F27" w:rsidP="006569BF">
            <w:pPr>
              <w:pStyle w:val="ListParagraph"/>
              <w:numPr>
                <w:ilvl w:val="0"/>
                <w:numId w:val="127"/>
              </w:numPr>
            </w:pPr>
            <w:r w:rsidRPr="002422FA">
              <w:t>Yes</w:t>
            </w:r>
          </w:p>
          <w:p w14:paraId="0B6FC134" w14:textId="77777777" w:rsidR="00922F27" w:rsidRPr="002422FA" w:rsidRDefault="00922F27" w:rsidP="006569BF">
            <w:pPr>
              <w:pStyle w:val="ListParagraph"/>
              <w:numPr>
                <w:ilvl w:val="0"/>
                <w:numId w:val="127"/>
              </w:numPr>
            </w:pPr>
            <w:r w:rsidRPr="002422FA">
              <w:t>No</w:t>
            </w:r>
          </w:p>
          <w:p w14:paraId="595394D9" w14:textId="77777777" w:rsidR="00922F27" w:rsidRPr="002422FA" w:rsidRDefault="00922F27" w:rsidP="006569BF">
            <w:pPr>
              <w:pStyle w:val="ListParagraph"/>
              <w:numPr>
                <w:ilvl w:val="0"/>
                <w:numId w:val="127"/>
              </w:numPr>
            </w:pPr>
            <w:r w:rsidRPr="002422FA">
              <w:t>I don’t know what that is</w:t>
            </w:r>
          </w:p>
          <w:p w14:paraId="76822212" w14:textId="77777777" w:rsidR="00922F27" w:rsidRPr="002422FA" w:rsidRDefault="00922F27" w:rsidP="006569BF">
            <w:pPr>
              <w:pStyle w:val="ListParagraph"/>
              <w:numPr>
                <w:ilvl w:val="0"/>
                <w:numId w:val="127"/>
              </w:numPr>
            </w:pPr>
            <w:r w:rsidRPr="002422FA">
              <w:t>I don't know if I have used it</w:t>
            </w:r>
          </w:p>
        </w:tc>
        <w:tc>
          <w:tcPr>
            <w:tcW w:w="2740" w:type="dxa"/>
            <w:shd w:val="clear" w:color="auto" w:fill="auto"/>
          </w:tcPr>
          <w:p w14:paraId="7961F330" w14:textId="77777777" w:rsidR="00922F27" w:rsidRPr="002422FA" w:rsidRDefault="00922F27" w:rsidP="006569BF">
            <w:pPr>
              <w:rPr>
                <w:iCs/>
              </w:rPr>
            </w:pPr>
            <w:r w:rsidRPr="002422FA">
              <w:t>Equals(Q16iiP,1)</w:t>
            </w:r>
          </w:p>
        </w:tc>
        <w:tc>
          <w:tcPr>
            <w:tcW w:w="1996" w:type="dxa"/>
            <w:shd w:val="clear" w:color="auto" w:fill="auto"/>
          </w:tcPr>
          <w:p w14:paraId="3DBB72F2" w14:textId="77777777" w:rsidR="00922F27" w:rsidRPr="002422FA" w:rsidRDefault="00922F27" w:rsidP="006569BF"/>
        </w:tc>
        <w:tc>
          <w:tcPr>
            <w:tcW w:w="1710" w:type="dxa"/>
            <w:shd w:val="clear" w:color="auto" w:fill="auto"/>
          </w:tcPr>
          <w:p w14:paraId="5B358727" w14:textId="77777777" w:rsidR="00922F27" w:rsidRPr="002422FA" w:rsidRDefault="00922F27" w:rsidP="006569BF"/>
        </w:tc>
      </w:tr>
      <w:tr w:rsidR="00922F27" w:rsidRPr="002422FA" w14:paraId="0008D21D" w14:textId="77777777" w:rsidTr="0015388A">
        <w:tc>
          <w:tcPr>
            <w:tcW w:w="1368" w:type="dxa"/>
            <w:shd w:val="clear" w:color="auto" w:fill="auto"/>
          </w:tcPr>
          <w:p w14:paraId="13E15149" w14:textId="77777777" w:rsidR="00922F27" w:rsidRPr="002422FA" w:rsidRDefault="00922F27" w:rsidP="006569BF">
            <w:r w:rsidRPr="002422FA">
              <w:t>Q36dii</w:t>
            </w:r>
          </w:p>
        </w:tc>
        <w:tc>
          <w:tcPr>
            <w:tcW w:w="3780" w:type="dxa"/>
            <w:shd w:val="clear" w:color="auto" w:fill="auto"/>
          </w:tcPr>
          <w:p w14:paraId="45F828BF" w14:textId="77777777" w:rsidR="00922F27" w:rsidRPr="002422FA" w:rsidRDefault="00922F27" w:rsidP="006569BF">
            <w:r w:rsidRPr="002422FA">
              <w:t>Q36d ii) If yes, how many times in the last 3 months?</w:t>
            </w:r>
          </w:p>
        </w:tc>
        <w:tc>
          <w:tcPr>
            <w:tcW w:w="2880" w:type="dxa"/>
            <w:shd w:val="clear" w:color="auto" w:fill="auto"/>
          </w:tcPr>
          <w:p w14:paraId="5C400F50" w14:textId="77777777" w:rsidR="00922F27" w:rsidRPr="002422FA" w:rsidRDefault="00922F27" w:rsidP="006569BF">
            <w:r w:rsidRPr="002422FA">
              <w:t>-998. Don't know</w:t>
            </w:r>
          </w:p>
          <w:p w14:paraId="2098476E" w14:textId="77777777" w:rsidR="00922F27" w:rsidRPr="002422FA" w:rsidRDefault="00922F27" w:rsidP="006569BF">
            <w:r w:rsidRPr="002422FA">
              <w:t>-992. Multiple times</w:t>
            </w:r>
          </w:p>
        </w:tc>
        <w:tc>
          <w:tcPr>
            <w:tcW w:w="2740" w:type="dxa"/>
            <w:shd w:val="clear" w:color="auto" w:fill="auto"/>
          </w:tcPr>
          <w:p w14:paraId="0CF918DC" w14:textId="77777777" w:rsidR="00922F27" w:rsidRPr="002422FA" w:rsidRDefault="00922F27" w:rsidP="006569BF">
            <w:proofErr w:type="spellStart"/>
            <w:r w:rsidRPr="002422FA">
              <w:t>ContainsSpecificRate</w:t>
            </w:r>
            <w:proofErr w:type="spellEnd"/>
            <w:r w:rsidRPr="002422FA">
              <w:t>(Q36d,1,1)</w:t>
            </w:r>
          </w:p>
        </w:tc>
        <w:tc>
          <w:tcPr>
            <w:tcW w:w="1996" w:type="dxa"/>
            <w:shd w:val="clear" w:color="auto" w:fill="auto"/>
          </w:tcPr>
          <w:p w14:paraId="4B3B77DA" w14:textId="77777777" w:rsidR="00922F27" w:rsidRPr="002422FA" w:rsidRDefault="00922F27" w:rsidP="006569BF"/>
        </w:tc>
        <w:tc>
          <w:tcPr>
            <w:tcW w:w="1710" w:type="dxa"/>
            <w:shd w:val="clear" w:color="auto" w:fill="auto"/>
          </w:tcPr>
          <w:p w14:paraId="4371CE6C" w14:textId="77777777" w:rsidR="00922F27" w:rsidRPr="002422FA" w:rsidRDefault="00922F27" w:rsidP="006569BF"/>
        </w:tc>
      </w:tr>
      <w:tr w:rsidR="00922F27" w:rsidRPr="002422FA" w14:paraId="36072709" w14:textId="77777777" w:rsidTr="0015388A">
        <w:tc>
          <w:tcPr>
            <w:tcW w:w="1368" w:type="dxa"/>
            <w:shd w:val="clear" w:color="auto" w:fill="auto"/>
          </w:tcPr>
          <w:p w14:paraId="6D7163F2" w14:textId="77777777" w:rsidR="00922F27" w:rsidRPr="002422FA" w:rsidRDefault="00922F27" w:rsidP="006569BF">
            <w:r w:rsidRPr="002422FA">
              <w:t>Q36e</w:t>
            </w:r>
          </w:p>
        </w:tc>
        <w:tc>
          <w:tcPr>
            <w:tcW w:w="3780" w:type="dxa"/>
            <w:shd w:val="clear" w:color="auto" w:fill="auto"/>
          </w:tcPr>
          <w:p w14:paraId="32142AB6" w14:textId="77777777" w:rsidR="00922F27" w:rsidRPr="002422FA" w:rsidRDefault="00922F27" w:rsidP="006569BF">
            <w:r w:rsidRPr="002422FA">
              <w:t>Q36e Have you ever used Aadhaar</w:t>
            </w:r>
          </w:p>
        </w:tc>
        <w:tc>
          <w:tcPr>
            <w:tcW w:w="2880" w:type="dxa"/>
            <w:shd w:val="clear" w:color="auto" w:fill="auto"/>
          </w:tcPr>
          <w:p w14:paraId="4AB749AE" w14:textId="77777777" w:rsidR="00922F27" w:rsidRPr="002422FA" w:rsidRDefault="00922F27" w:rsidP="006569BF"/>
        </w:tc>
        <w:tc>
          <w:tcPr>
            <w:tcW w:w="2740" w:type="dxa"/>
            <w:shd w:val="clear" w:color="auto" w:fill="auto"/>
          </w:tcPr>
          <w:p w14:paraId="74926F93" w14:textId="77777777" w:rsidR="00922F27" w:rsidRPr="002422FA" w:rsidRDefault="00922F27" w:rsidP="006569BF">
            <w:r w:rsidRPr="002422FA">
              <w:t>Equals(Q16iiP,1)</w:t>
            </w:r>
          </w:p>
        </w:tc>
        <w:tc>
          <w:tcPr>
            <w:tcW w:w="1996" w:type="dxa"/>
            <w:shd w:val="clear" w:color="auto" w:fill="auto"/>
          </w:tcPr>
          <w:p w14:paraId="30CF52AA" w14:textId="77777777" w:rsidR="00922F27" w:rsidRPr="002422FA" w:rsidRDefault="00922F27" w:rsidP="006569BF"/>
        </w:tc>
        <w:tc>
          <w:tcPr>
            <w:tcW w:w="1710" w:type="dxa"/>
            <w:shd w:val="clear" w:color="auto" w:fill="auto"/>
          </w:tcPr>
          <w:p w14:paraId="1CA30BC4" w14:textId="77777777" w:rsidR="00922F27" w:rsidRPr="002422FA" w:rsidRDefault="00922F27" w:rsidP="006569BF"/>
        </w:tc>
      </w:tr>
      <w:tr w:rsidR="00922F27" w:rsidRPr="002422FA" w14:paraId="40CBCBF4" w14:textId="77777777" w:rsidTr="0015388A">
        <w:tc>
          <w:tcPr>
            <w:tcW w:w="1368" w:type="dxa"/>
            <w:shd w:val="clear" w:color="auto" w:fill="auto"/>
          </w:tcPr>
          <w:p w14:paraId="4B714D06" w14:textId="77777777" w:rsidR="00922F27" w:rsidRPr="002422FA" w:rsidRDefault="00922F27" w:rsidP="006569BF">
            <w:r w:rsidRPr="002422FA">
              <w:t>T_Q36e_1</w:t>
            </w:r>
          </w:p>
        </w:tc>
        <w:tc>
          <w:tcPr>
            <w:tcW w:w="3780" w:type="dxa"/>
            <w:shd w:val="clear" w:color="auto" w:fill="auto"/>
          </w:tcPr>
          <w:p w14:paraId="54A4C754" w14:textId="77777777" w:rsidR="00922F27" w:rsidRPr="002422FA" w:rsidRDefault="00922F27" w:rsidP="006569BF">
            <w:r w:rsidRPr="002422FA">
              <w:t>with OTP? (OTP is a one-time password. A number is sent as a passcode to your mobile phone or email)</w:t>
            </w:r>
          </w:p>
        </w:tc>
        <w:tc>
          <w:tcPr>
            <w:tcW w:w="2880" w:type="dxa"/>
            <w:shd w:val="clear" w:color="auto" w:fill="auto"/>
          </w:tcPr>
          <w:p w14:paraId="507FCDC9" w14:textId="77777777" w:rsidR="00922F27" w:rsidRPr="002422FA" w:rsidRDefault="00922F27" w:rsidP="006569BF">
            <w:pPr>
              <w:pStyle w:val="ListParagraph"/>
              <w:numPr>
                <w:ilvl w:val="0"/>
                <w:numId w:val="128"/>
              </w:numPr>
            </w:pPr>
            <w:r w:rsidRPr="002422FA">
              <w:t>Yes</w:t>
            </w:r>
          </w:p>
          <w:p w14:paraId="520683EA" w14:textId="77777777" w:rsidR="00922F27" w:rsidRPr="002422FA" w:rsidRDefault="00922F27" w:rsidP="006569BF">
            <w:pPr>
              <w:pStyle w:val="ListParagraph"/>
              <w:numPr>
                <w:ilvl w:val="0"/>
                <w:numId w:val="128"/>
              </w:numPr>
            </w:pPr>
            <w:r w:rsidRPr="002422FA">
              <w:t>No</w:t>
            </w:r>
          </w:p>
          <w:p w14:paraId="5EFF976D" w14:textId="77777777" w:rsidR="00922F27" w:rsidRPr="002422FA" w:rsidRDefault="00922F27" w:rsidP="006569BF">
            <w:pPr>
              <w:pStyle w:val="ListParagraph"/>
              <w:numPr>
                <w:ilvl w:val="0"/>
                <w:numId w:val="128"/>
              </w:numPr>
            </w:pPr>
            <w:r w:rsidRPr="002422FA">
              <w:t>I don’t know what that is</w:t>
            </w:r>
          </w:p>
          <w:p w14:paraId="0E610E43" w14:textId="77777777" w:rsidR="00922F27" w:rsidRPr="002422FA" w:rsidRDefault="00922F27" w:rsidP="006569BF">
            <w:pPr>
              <w:pStyle w:val="ListParagraph"/>
              <w:numPr>
                <w:ilvl w:val="0"/>
                <w:numId w:val="128"/>
              </w:numPr>
            </w:pPr>
            <w:r w:rsidRPr="002422FA">
              <w:t>I don't know if I have used it</w:t>
            </w:r>
          </w:p>
        </w:tc>
        <w:tc>
          <w:tcPr>
            <w:tcW w:w="2740" w:type="dxa"/>
            <w:shd w:val="clear" w:color="auto" w:fill="auto"/>
          </w:tcPr>
          <w:p w14:paraId="3C6CD5C4" w14:textId="77777777" w:rsidR="00922F27" w:rsidRPr="002422FA" w:rsidRDefault="00922F27" w:rsidP="006569BF">
            <w:pPr>
              <w:rPr>
                <w:iCs/>
              </w:rPr>
            </w:pPr>
            <w:r w:rsidRPr="002422FA">
              <w:t>Equals(Q16iiP,1)</w:t>
            </w:r>
          </w:p>
        </w:tc>
        <w:tc>
          <w:tcPr>
            <w:tcW w:w="1996" w:type="dxa"/>
            <w:shd w:val="clear" w:color="auto" w:fill="auto"/>
          </w:tcPr>
          <w:p w14:paraId="3651873C" w14:textId="77777777" w:rsidR="00922F27" w:rsidRPr="002422FA" w:rsidRDefault="00922F27" w:rsidP="006569BF"/>
        </w:tc>
        <w:tc>
          <w:tcPr>
            <w:tcW w:w="1710" w:type="dxa"/>
            <w:shd w:val="clear" w:color="auto" w:fill="auto"/>
          </w:tcPr>
          <w:p w14:paraId="70BDEA20" w14:textId="77777777" w:rsidR="00922F27" w:rsidRPr="002422FA" w:rsidRDefault="00922F27" w:rsidP="006569BF"/>
        </w:tc>
      </w:tr>
      <w:tr w:rsidR="00922F27" w:rsidRPr="002422FA" w14:paraId="01E9698D" w14:textId="77777777" w:rsidTr="0015388A">
        <w:tc>
          <w:tcPr>
            <w:tcW w:w="1368" w:type="dxa"/>
            <w:shd w:val="clear" w:color="auto" w:fill="auto"/>
          </w:tcPr>
          <w:p w14:paraId="655C3312" w14:textId="77777777" w:rsidR="00922F27" w:rsidRPr="002422FA" w:rsidRDefault="00922F27" w:rsidP="006569BF">
            <w:r w:rsidRPr="002422FA">
              <w:t>Q36eii</w:t>
            </w:r>
          </w:p>
        </w:tc>
        <w:tc>
          <w:tcPr>
            <w:tcW w:w="3780" w:type="dxa"/>
            <w:shd w:val="clear" w:color="auto" w:fill="auto"/>
          </w:tcPr>
          <w:p w14:paraId="1D2014CE" w14:textId="77777777" w:rsidR="00922F27" w:rsidRPr="002422FA" w:rsidRDefault="00922F27" w:rsidP="006569BF">
            <w:r w:rsidRPr="002422FA">
              <w:t>Q36e ii) If yes, how many times in the last 3 months?</w:t>
            </w:r>
          </w:p>
        </w:tc>
        <w:tc>
          <w:tcPr>
            <w:tcW w:w="2880" w:type="dxa"/>
            <w:shd w:val="clear" w:color="auto" w:fill="auto"/>
          </w:tcPr>
          <w:p w14:paraId="72CADF73" w14:textId="77777777" w:rsidR="00922F27" w:rsidRPr="002422FA" w:rsidRDefault="00922F27" w:rsidP="006569BF">
            <w:r w:rsidRPr="002422FA">
              <w:t>-998. Don't know</w:t>
            </w:r>
          </w:p>
          <w:p w14:paraId="6BEB3CF4" w14:textId="77777777" w:rsidR="00922F27" w:rsidRPr="002422FA" w:rsidRDefault="00922F27" w:rsidP="006569BF">
            <w:r w:rsidRPr="002422FA">
              <w:t>-992. Multiple times</w:t>
            </w:r>
          </w:p>
        </w:tc>
        <w:tc>
          <w:tcPr>
            <w:tcW w:w="2740" w:type="dxa"/>
            <w:shd w:val="clear" w:color="auto" w:fill="auto"/>
          </w:tcPr>
          <w:p w14:paraId="3A8E5859" w14:textId="77777777" w:rsidR="00922F27" w:rsidRPr="002422FA" w:rsidRDefault="00922F27" w:rsidP="006569BF">
            <w:proofErr w:type="spellStart"/>
            <w:r w:rsidRPr="002422FA">
              <w:t>ContainsSpecificRate</w:t>
            </w:r>
            <w:proofErr w:type="spellEnd"/>
            <w:r w:rsidRPr="002422FA">
              <w:t>(Q36e,1,1)</w:t>
            </w:r>
          </w:p>
        </w:tc>
        <w:tc>
          <w:tcPr>
            <w:tcW w:w="1996" w:type="dxa"/>
            <w:shd w:val="clear" w:color="auto" w:fill="auto"/>
          </w:tcPr>
          <w:p w14:paraId="01E023FB" w14:textId="77777777" w:rsidR="00922F27" w:rsidRPr="002422FA" w:rsidRDefault="00922F27" w:rsidP="006569BF"/>
        </w:tc>
        <w:tc>
          <w:tcPr>
            <w:tcW w:w="1710" w:type="dxa"/>
            <w:shd w:val="clear" w:color="auto" w:fill="auto"/>
          </w:tcPr>
          <w:p w14:paraId="0ED0F8E7" w14:textId="77777777" w:rsidR="00922F27" w:rsidRPr="002422FA" w:rsidRDefault="00922F27" w:rsidP="006569BF"/>
        </w:tc>
      </w:tr>
      <w:tr w:rsidR="00922F27" w:rsidRPr="002422FA" w14:paraId="12A3C47B" w14:textId="77777777" w:rsidTr="0015388A">
        <w:tc>
          <w:tcPr>
            <w:tcW w:w="1368" w:type="dxa"/>
            <w:shd w:val="clear" w:color="auto" w:fill="auto"/>
          </w:tcPr>
          <w:p w14:paraId="7282F01B" w14:textId="77777777" w:rsidR="00922F27" w:rsidRPr="002422FA" w:rsidRDefault="00922F27" w:rsidP="006569BF">
            <w:r w:rsidRPr="002422FA">
              <w:t>Q36f</w:t>
            </w:r>
          </w:p>
        </w:tc>
        <w:tc>
          <w:tcPr>
            <w:tcW w:w="3780" w:type="dxa"/>
            <w:shd w:val="clear" w:color="auto" w:fill="auto"/>
          </w:tcPr>
          <w:p w14:paraId="24422A42" w14:textId="77777777" w:rsidR="00922F27" w:rsidRPr="002422FA" w:rsidRDefault="00922F27" w:rsidP="006569BF">
            <w:r w:rsidRPr="002422FA">
              <w:t>Q36f Have you ever used</w:t>
            </w:r>
          </w:p>
        </w:tc>
        <w:tc>
          <w:tcPr>
            <w:tcW w:w="2880" w:type="dxa"/>
            <w:shd w:val="clear" w:color="auto" w:fill="auto"/>
          </w:tcPr>
          <w:p w14:paraId="195BE67E" w14:textId="77777777" w:rsidR="00922F27" w:rsidRPr="002422FA" w:rsidRDefault="00922F27" w:rsidP="006569BF"/>
        </w:tc>
        <w:tc>
          <w:tcPr>
            <w:tcW w:w="2740" w:type="dxa"/>
            <w:shd w:val="clear" w:color="auto" w:fill="auto"/>
          </w:tcPr>
          <w:p w14:paraId="75A6324F" w14:textId="77777777" w:rsidR="00922F27" w:rsidRPr="002422FA" w:rsidRDefault="00922F27" w:rsidP="006569BF">
            <w:r w:rsidRPr="002422FA">
              <w:t>Equals(Q16iiP,1)</w:t>
            </w:r>
          </w:p>
        </w:tc>
        <w:tc>
          <w:tcPr>
            <w:tcW w:w="1996" w:type="dxa"/>
            <w:shd w:val="clear" w:color="auto" w:fill="auto"/>
          </w:tcPr>
          <w:p w14:paraId="03E4E5EE" w14:textId="77777777" w:rsidR="00922F27" w:rsidRPr="002422FA" w:rsidRDefault="00922F27" w:rsidP="006569BF"/>
        </w:tc>
        <w:tc>
          <w:tcPr>
            <w:tcW w:w="1710" w:type="dxa"/>
            <w:shd w:val="clear" w:color="auto" w:fill="auto"/>
          </w:tcPr>
          <w:p w14:paraId="7F559E38" w14:textId="77777777" w:rsidR="00922F27" w:rsidRPr="002422FA" w:rsidRDefault="00922F27" w:rsidP="006569BF"/>
        </w:tc>
      </w:tr>
      <w:tr w:rsidR="00922F27" w:rsidRPr="002422FA" w14:paraId="20F31B9B" w14:textId="77777777" w:rsidTr="0015388A">
        <w:tc>
          <w:tcPr>
            <w:tcW w:w="1368" w:type="dxa"/>
            <w:shd w:val="clear" w:color="auto" w:fill="auto"/>
          </w:tcPr>
          <w:p w14:paraId="2FB55928" w14:textId="77777777" w:rsidR="00922F27" w:rsidRPr="002422FA" w:rsidRDefault="00922F27" w:rsidP="006569BF">
            <w:r w:rsidRPr="002422FA">
              <w:t>T_Q36f_1</w:t>
            </w:r>
          </w:p>
        </w:tc>
        <w:tc>
          <w:tcPr>
            <w:tcW w:w="3780" w:type="dxa"/>
            <w:shd w:val="clear" w:color="auto" w:fill="auto"/>
          </w:tcPr>
          <w:p w14:paraId="5B2A2F64" w14:textId="77777777" w:rsidR="00922F27" w:rsidRPr="002422FA" w:rsidRDefault="00922F27" w:rsidP="006569BF">
            <w:r w:rsidRPr="002422FA">
              <w:t>Aadhaar fingerprint scanning/given your finger print or thumb print for Aadhaar? (Except during enrolment or update)</w:t>
            </w:r>
          </w:p>
        </w:tc>
        <w:tc>
          <w:tcPr>
            <w:tcW w:w="2880" w:type="dxa"/>
            <w:shd w:val="clear" w:color="auto" w:fill="auto"/>
          </w:tcPr>
          <w:p w14:paraId="7C6903B0" w14:textId="77777777" w:rsidR="00922F27" w:rsidRPr="002422FA" w:rsidRDefault="00922F27" w:rsidP="006569BF">
            <w:pPr>
              <w:pStyle w:val="ListParagraph"/>
              <w:numPr>
                <w:ilvl w:val="0"/>
                <w:numId w:val="129"/>
              </w:numPr>
            </w:pPr>
            <w:r w:rsidRPr="002422FA">
              <w:t>Yes</w:t>
            </w:r>
          </w:p>
          <w:p w14:paraId="63BF7A82" w14:textId="77777777" w:rsidR="00922F27" w:rsidRPr="002422FA" w:rsidRDefault="00922F27" w:rsidP="006569BF">
            <w:pPr>
              <w:pStyle w:val="ListParagraph"/>
              <w:numPr>
                <w:ilvl w:val="0"/>
                <w:numId w:val="129"/>
              </w:numPr>
            </w:pPr>
            <w:r w:rsidRPr="002422FA">
              <w:t>No</w:t>
            </w:r>
          </w:p>
          <w:p w14:paraId="43CBCBEE" w14:textId="77777777" w:rsidR="00922F27" w:rsidRPr="002422FA" w:rsidRDefault="00922F27" w:rsidP="006569BF">
            <w:pPr>
              <w:pStyle w:val="ListParagraph"/>
              <w:numPr>
                <w:ilvl w:val="0"/>
                <w:numId w:val="129"/>
              </w:numPr>
            </w:pPr>
            <w:r w:rsidRPr="002422FA">
              <w:t>I don’t know what that is</w:t>
            </w:r>
          </w:p>
          <w:p w14:paraId="7C5B4937" w14:textId="77777777" w:rsidR="00922F27" w:rsidRPr="002422FA" w:rsidRDefault="00922F27" w:rsidP="006569BF">
            <w:pPr>
              <w:pStyle w:val="ListParagraph"/>
              <w:numPr>
                <w:ilvl w:val="0"/>
                <w:numId w:val="129"/>
              </w:numPr>
            </w:pPr>
            <w:r w:rsidRPr="002422FA">
              <w:t>I don't know if I have used it</w:t>
            </w:r>
          </w:p>
        </w:tc>
        <w:tc>
          <w:tcPr>
            <w:tcW w:w="2740" w:type="dxa"/>
            <w:shd w:val="clear" w:color="auto" w:fill="auto"/>
          </w:tcPr>
          <w:p w14:paraId="5514C86D" w14:textId="77777777" w:rsidR="00922F27" w:rsidRPr="002422FA" w:rsidRDefault="00922F27" w:rsidP="006569BF">
            <w:pPr>
              <w:rPr>
                <w:iCs/>
              </w:rPr>
            </w:pPr>
            <w:r w:rsidRPr="002422FA">
              <w:t>Equals(Q16iiP,1)</w:t>
            </w:r>
          </w:p>
        </w:tc>
        <w:tc>
          <w:tcPr>
            <w:tcW w:w="1996" w:type="dxa"/>
            <w:shd w:val="clear" w:color="auto" w:fill="auto"/>
          </w:tcPr>
          <w:p w14:paraId="1959EAC5" w14:textId="77777777" w:rsidR="00922F27" w:rsidRPr="002422FA" w:rsidRDefault="00922F27" w:rsidP="006569BF"/>
        </w:tc>
        <w:tc>
          <w:tcPr>
            <w:tcW w:w="1710" w:type="dxa"/>
            <w:shd w:val="clear" w:color="auto" w:fill="auto"/>
          </w:tcPr>
          <w:p w14:paraId="299053FF" w14:textId="77777777" w:rsidR="00922F27" w:rsidRPr="002422FA" w:rsidRDefault="00922F27" w:rsidP="006569BF"/>
        </w:tc>
      </w:tr>
      <w:tr w:rsidR="00922F27" w:rsidRPr="002422FA" w14:paraId="063E8B3C" w14:textId="77777777" w:rsidTr="0015388A">
        <w:tc>
          <w:tcPr>
            <w:tcW w:w="1368" w:type="dxa"/>
            <w:shd w:val="clear" w:color="auto" w:fill="auto"/>
          </w:tcPr>
          <w:p w14:paraId="2976C51A" w14:textId="77777777" w:rsidR="00922F27" w:rsidRPr="002422FA" w:rsidRDefault="00922F27" w:rsidP="006569BF">
            <w:r w:rsidRPr="002422FA">
              <w:t>Q36fii</w:t>
            </w:r>
          </w:p>
        </w:tc>
        <w:tc>
          <w:tcPr>
            <w:tcW w:w="3780" w:type="dxa"/>
            <w:shd w:val="clear" w:color="auto" w:fill="auto"/>
          </w:tcPr>
          <w:p w14:paraId="4C744E56" w14:textId="77777777" w:rsidR="00922F27" w:rsidRPr="002422FA" w:rsidRDefault="00922F27" w:rsidP="006569BF">
            <w:r w:rsidRPr="002422FA">
              <w:t>Q36f ii) If yes, how many times in the last 3 months?</w:t>
            </w:r>
          </w:p>
        </w:tc>
        <w:tc>
          <w:tcPr>
            <w:tcW w:w="2880" w:type="dxa"/>
            <w:shd w:val="clear" w:color="auto" w:fill="auto"/>
          </w:tcPr>
          <w:p w14:paraId="24EE158E" w14:textId="77777777" w:rsidR="00922F27" w:rsidRPr="002422FA" w:rsidRDefault="00922F27" w:rsidP="006569BF">
            <w:r w:rsidRPr="002422FA">
              <w:t>-998. Don't know</w:t>
            </w:r>
          </w:p>
          <w:p w14:paraId="5CBDBA08" w14:textId="77777777" w:rsidR="00922F27" w:rsidRPr="002422FA" w:rsidRDefault="00922F27" w:rsidP="006569BF">
            <w:r w:rsidRPr="002422FA">
              <w:t>-992. Multiple times</w:t>
            </w:r>
          </w:p>
        </w:tc>
        <w:tc>
          <w:tcPr>
            <w:tcW w:w="2740" w:type="dxa"/>
            <w:shd w:val="clear" w:color="auto" w:fill="auto"/>
          </w:tcPr>
          <w:p w14:paraId="7596AFC0" w14:textId="77777777" w:rsidR="00922F27" w:rsidRPr="002422FA" w:rsidRDefault="00922F27" w:rsidP="006569BF">
            <w:proofErr w:type="spellStart"/>
            <w:r w:rsidRPr="002422FA">
              <w:t>ContainsSpecificRate</w:t>
            </w:r>
            <w:proofErr w:type="spellEnd"/>
            <w:r w:rsidRPr="002422FA">
              <w:t>(Q36f,1,1)</w:t>
            </w:r>
          </w:p>
        </w:tc>
        <w:tc>
          <w:tcPr>
            <w:tcW w:w="1996" w:type="dxa"/>
            <w:shd w:val="clear" w:color="auto" w:fill="auto"/>
          </w:tcPr>
          <w:p w14:paraId="30E159B4" w14:textId="77777777" w:rsidR="00922F27" w:rsidRPr="002422FA" w:rsidRDefault="00922F27" w:rsidP="006569BF"/>
        </w:tc>
        <w:tc>
          <w:tcPr>
            <w:tcW w:w="1710" w:type="dxa"/>
            <w:shd w:val="clear" w:color="auto" w:fill="auto"/>
          </w:tcPr>
          <w:p w14:paraId="503B1918" w14:textId="77777777" w:rsidR="00922F27" w:rsidRPr="002422FA" w:rsidRDefault="00922F27" w:rsidP="006569BF"/>
        </w:tc>
      </w:tr>
      <w:tr w:rsidR="00922F27" w:rsidRPr="002422FA" w14:paraId="38B2D692" w14:textId="77777777" w:rsidTr="0015388A">
        <w:tc>
          <w:tcPr>
            <w:tcW w:w="1368" w:type="dxa"/>
            <w:shd w:val="clear" w:color="auto" w:fill="auto"/>
          </w:tcPr>
          <w:p w14:paraId="28702449" w14:textId="77777777" w:rsidR="00922F27" w:rsidRPr="002422FA" w:rsidRDefault="00922F27" w:rsidP="006569BF">
            <w:r w:rsidRPr="002422FA">
              <w:t>Q36g</w:t>
            </w:r>
          </w:p>
        </w:tc>
        <w:tc>
          <w:tcPr>
            <w:tcW w:w="3780" w:type="dxa"/>
            <w:shd w:val="clear" w:color="auto" w:fill="auto"/>
          </w:tcPr>
          <w:p w14:paraId="712CD3CA" w14:textId="77777777" w:rsidR="00922F27" w:rsidRPr="002422FA" w:rsidRDefault="00922F27" w:rsidP="006569BF">
            <w:r w:rsidRPr="002422FA">
              <w:t>Q36g Have you ever used</w:t>
            </w:r>
          </w:p>
        </w:tc>
        <w:tc>
          <w:tcPr>
            <w:tcW w:w="2880" w:type="dxa"/>
            <w:shd w:val="clear" w:color="auto" w:fill="auto"/>
          </w:tcPr>
          <w:p w14:paraId="5FC5F354" w14:textId="77777777" w:rsidR="00922F27" w:rsidRPr="002422FA" w:rsidRDefault="00922F27" w:rsidP="006569BF"/>
        </w:tc>
        <w:tc>
          <w:tcPr>
            <w:tcW w:w="2740" w:type="dxa"/>
            <w:shd w:val="clear" w:color="auto" w:fill="auto"/>
          </w:tcPr>
          <w:p w14:paraId="4814BC99" w14:textId="77777777" w:rsidR="00922F27" w:rsidRPr="002422FA" w:rsidRDefault="00922F27" w:rsidP="006569BF">
            <w:r w:rsidRPr="002422FA">
              <w:t>Equals(Q16iiP,1)</w:t>
            </w:r>
          </w:p>
        </w:tc>
        <w:tc>
          <w:tcPr>
            <w:tcW w:w="1996" w:type="dxa"/>
            <w:shd w:val="clear" w:color="auto" w:fill="auto"/>
          </w:tcPr>
          <w:p w14:paraId="5E9426AD" w14:textId="77777777" w:rsidR="00922F27" w:rsidRPr="002422FA" w:rsidRDefault="00922F27" w:rsidP="006569BF"/>
        </w:tc>
        <w:tc>
          <w:tcPr>
            <w:tcW w:w="1710" w:type="dxa"/>
            <w:shd w:val="clear" w:color="auto" w:fill="auto"/>
          </w:tcPr>
          <w:p w14:paraId="749CA6AB" w14:textId="77777777" w:rsidR="00922F27" w:rsidRPr="002422FA" w:rsidRDefault="00922F27" w:rsidP="006569BF"/>
        </w:tc>
      </w:tr>
      <w:tr w:rsidR="00922F27" w:rsidRPr="002422FA" w14:paraId="104B0D41" w14:textId="77777777" w:rsidTr="0015388A">
        <w:tc>
          <w:tcPr>
            <w:tcW w:w="1368" w:type="dxa"/>
            <w:shd w:val="clear" w:color="auto" w:fill="auto"/>
          </w:tcPr>
          <w:p w14:paraId="3FDE80F8" w14:textId="77777777" w:rsidR="00922F27" w:rsidRPr="002422FA" w:rsidRDefault="00922F27" w:rsidP="006569BF">
            <w:r w:rsidRPr="002422FA">
              <w:lastRenderedPageBreak/>
              <w:t>T_Q36g_1</w:t>
            </w:r>
          </w:p>
        </w:tc>
        <w:tc>
          <w:tcPr>
            <w:tcW w:w="3780" w:type="dxa"/>
            <w:shd w:val="clear" w:color="auto" w:fill="auto"/>
          </w:tcPr>
          <w:p w14:paraId="56069371" w14:textId="77777777" w:rsidR="00922F27" w:rsidRPr="002422FA" w:rsidRDefault="00922F27" w:rsidP="006569BF">
            <w:r w:rsidRPr="002422FA">
              <w:t>Aadhaar iris scanning/looked into a machine that reads your iris? (Except during enrolment or update)</w:t>
            </w:r>
          </w:p>
        </w:tc>
        <w:tc>
          <w:tcPr>
            <w:tcW w:w="2880" w:type="dxa"/>
            <w:shd w:val="clear" w:color="auto" w:fill="auto"/>
          </w:tcPr>
          <w:p w14:paraId="55533EBA" w14:textId="77777777" w:rsidR="00922F27" w:rsidRPr="002422FA" w:rsidRDefault="00922F27" w:rsidP="006569BF">
            <w:pPr>
              <w:pStyle w:val="ListParagraph"/>
              <w:numPr>
                <w:ilvl w:val="0"/>
                <w:numId w:val="130"/>
              </w:numPr>
            </w:pPr>
            <w:r w:rsidRPr="002422FA">
              <w:t>Yes</w:t>
            </w:r>
          </w:p>
          <w:p w14:paraId="759A35E4" w14:textId="77777777" w:rsidR="00922F27" w:rsidRPr="002422FA" w:rsidRDefault="00922F27" w:rsidP="006569BF">
            <w:pPr>
              <w:pStyle w:val="ListParagraph"/>
              <w:numPr>
                <w:ilvl w:val="0"/>
                <w:numId w:val="130"/>
              </w:numPr>
            </w:pPr>
            <w:r w:rsidRPr="002422FA">
              <w:t>No</w:t>
            </w:r>
          </w:p>
          <w:p w14:paraId="3812613E" w14:textId="77777777" w:rsidR="00922F27" w:rsidRPr="002422FA" w:rsidRDefault="00922F27" w:rsidP="006569BF">
            <w:pPr>
              <w:pStyle w:val="ListParagraph"/>
              <w:numPr>
                <w:ilvl w:val="0"/>
                <w:numId w:val="130"/>
              </w:numPr>
            </w:pPr>
            <w:r w:rsidRPr="002422FA">
              <w:t>I don’t know what that is</w:t>
            </w:r>
          </w:p>
          <w:p w14:paraId="34295347" w14:textId="77777777" w:rsidR="00922F27" w:rsidRPr="002422FA" w:rsidRDefault="00922F27" w:rsidP="006569BF">
            <w:pPr>
              <w:pStyle w:val="ListParagraph"/>
              <w:numPr>
                <w:ilvl w:val="0"/>
                <w:numId w:val="130"/>
              </w:numPr>
            </w:pPr>
            <w:r w:rsidRPr="002422FA">
              <w:t>I don't know if I have used it</w:t>
            </w:r>
          </w:p>
        </w:tc>
        <w:tc>
          <w:tcPr>
            <w:tcW w:w="2740" w:type="dxa"/>
            <w:shd w:val="clear" w:color="auto" w:fill="auto"/>
          </w:tcPr>
          <w:p w14:paraId="306C96C6" w14:textId="77777777" w:rsidR="00922F27" w:rsidRPr="002422FA" w:rsidRDefault="00922F27" w:rsidP="006569BF">
            <w:pPr>
              <w:rPr>
                <w:iCs/>
              </w:rPr>
            </w:pPr>
            <w:r w:rsidRPr="002422FA">
              <w:t>Equals(Q16iiP,1)</w:t>
            </w:r>
          </w:p>
        </w:tc>
        <w:tc>
          <w:tcPr>
            <w:tcW w:w="1996" w:type="dxa"/>
            <w:shd w:val="clear" w:color="auto" w:fill="auto"/>
          </w:tcPr>
          <w:p w14:paraId="50E0E473" w14:textId="77777777" w:rsidR="00922F27" w:rsidRPr="002422FA" w:rsidRDefault="00922F27" w:rsidP="006569BF"/>
        </w:tc>
        <w:tc>
          <w:tcPr>
            <w:tcW w:w="1710" w:type="dxa"/>
            <w:shd w:val="clear" w:color="auto" w:fill="auto"/>
          </w:tcPr>
          <w:p w14:paraId="5EA8E44B" w14:textId="77777777" w:rsidR="00922F27" w:rsidRPr="002422FA" w:rsidRDefault="00922F27" w:rsidP="006569BF"/>
        </w:tc>
      </w:tr>
      <w:tr w:rsidR="00922F27" w:rsidRPr="002422FA" w14:paraId="2DA28112" w14:textId="77777777" w:rsidTr="0015388A">
        <w:tc>
          <w:tcPr>
            <w:tcW w:w="1368" w:type="dxa"/>
            <w:shd w:val="clear" w:color="auto" w:fill="auto"/>
          </w:tcPr>
          <w:p w14:paraId="2A4841B1" w14:textId="77777777" w:rsidR="00922F27" w:rsidRPr="002422FA" w:rsidRDefault="00922F27" w:rsidP="006569BF">
            <w:r w:rsidRPr="002422FA">
              <w:t>Q36gii</w:t>
            </w:r>
          </w:p>
        </w:tc>
        <w:tc>
          <w:tcPr>
            <w:tcW w:w="3780" w:type="dxa"/>
            <w:shd w:val="clear" w:color="auto" w:fill="auto"/>
          </w:tcPr>
          <w:p w14:paraId="310CFD4A" w14:textId="77777777" w:rsidR="00922F27" w:rsidRPr="002422FA" w:rsidRDefault="00922F27" w:rsidP="006569BF">
            <w:r w:rsidRPr="002422FA">
              <w:t>Q36g ii) If yes, how many times in the last 3 months?</w:t>
            </w:r>
          </w:p>
        </w:tc>
        <w:tc>
          <w:tcPr>
            <w:tcW w:w="2880" w:type="dxa"/>
            <w:shd w:val="clear" w:color="auto" w:fill="auto"/>
          </w:tcPr>
          <w:p w14:paraId="5A5DDF7D" w14:textId="77777777" w:rsidR="00922F27" w:rsidRPr="002422FA" w:rsidRDefault="00922F27" w:rsidP="006569BF">
            <w:r w:rsidRPr="002422FA">
              <w:t>-998. Don't know</w:t>
            </w:r>
          </w:p>
          <w:p w14:paraId="5E53B5EB" w14:textId="77777777" w:rsidR="00922F27" w:rsidRPr="002422FA" w:rsidRDefault="00922F27" w:rsidP="006569BF">
            <w:r w:rsidRPr="002422FA">
              <w:t>-992. Multiple times</w:t>
            </w:r>
          </w:p>
        </w:tc>
        <w:tc>
          <w:tcPr>
            <w:tcW w:w="2740" w:type="dxa"/>
            <w:shd w:val="clear" w:color="auto" w:fill="auto"/>
          </w:tcPr>
          <w:p w14:paraId="4C76EDB5" w14:textId="77777777" w:rsidR="00922F27" w:rsidRPr="002422FA" w:rsidRDefault="00922F27" w:rsidP="006569BF">
            <w:proofErr w:type="spellStart"/>
            <w:r w:rsidRPr="002422FA">
              <w:t>ContainsSpecificRate</w:t>
            </w:r>
            <w:proofErr w:type="spellEnd"/>
            <w:r w:rsidRPr="002422FA">
              <w:t>(Q36g,1,1)</w:t>
            </w:r>
          </w:p>
        </w:tc>
        <w:tc>
          <w:tcPr>
            <w:tcW w:w="1996" w:type="dxa"/>
            <w:shd w:val="clear" w:color="auto" w:fill="auto"/>
          </w:tcPr>
          <w:p w14:paraId="098A23D5" w14:textId="77777777" w:rsidR="00922F27" w:rsidRPr="002422FA" w:rsidRDefault="00922F27" w:rsidP="006569BF"/>
        </w:tc>
        <w:tc>
          <w:tcPr>
            <w:tcW w:w="1710" w:type="dxa"/>
            <w:shd w:val="clear" w:color="auto" w:fill="auto"/>
          </w:tcPr>
          <w:p w14:paraId="138D4526" w14:textId="77777777" w:rsidR="00922F27" w:rsidRPr="002422FA" w:rsidRDefault="00922F27" w:rsidP="006569BF"/>
        </w:tc>
      </w:tr>
      <w:tr w:rsidR="00922F27" w:rsidRPr="002422FA" w14:paraId="1F955E3E" w14:textId="77777777" w:rsidTr="0015388A">
        <w:tc>
          <w:tcPr>
            <w:tcW w:w="1368" w:type="dxa"/>
            <w:shd w:val="clear" w:color="auto" w:fill="auto"/>
          </w:tcPr>
          <w:p w14:paraId="4E3E6734" w14:textId="77777777" w:rsidR="00922F27" w:rsidRPr="002422FA" w:rsidRDefault="00922F27" w:rsidP="006569BF">
            <w:r w:rsidRPr="002422FA">
              <w:t>Q36h</w:t>
            </w:r>
          </w:p>
        </w:tc>
        <w:tc>
          <w:tcPr>
            <w:tcW w:w="3780" w:type="dxa"/>
            <w:shd w:val="clear" w:color="auto" w:fill="auto"/>
          </w:tcPr>
          <w:p w14:paraId="4B0A23A9" w14:textId="77777777" w:rsidR="00922F27" w:rsidRPr="002422FA" w:rsidRDefault="00922F27" w:rsidP="006569BF">
            <w:r w:rsidRPr="002422FA">
              <w:t>Q36h Have you ever used the</w:t>
            </w:r>
          </w:p>
        </w:tc>
        <w:tc>
          <w:tcPr>
            <w:tcW w:w="2880" w:type="dxa"/>
            <w:shd w:val="clear" w:color="auto" w:fill="auto"/>
          </w:tcPr>
          <w:p w14:paraId="5F06E834" w14:textId="77777777" w:rsidR="00922F27" w:rsidRPr="002422FA" w:rsidRDefault="00922F27" w:rsidP="006569BF"/>
        </w:tc>
        <w:tc>
          <w:tcPr>
            <w:tcW w:w="2740" w:type="dxa"/>
            <w:shd w:val="clear" w:color="auto" w:fill="auto"/>
          </w:tcPr>
          <w:p w14:paraId="2706FC9E" w14:textId="77777777" w:rsidR="00922F27" w:rsidRPr="002422FA" w:rsidRDefault="00922F27" w:rsidP="006569BF">
            <w:r w:rsidRPr="002422FA">
              <w:t>Equals(Q16iiP,1)</w:t>
            </w:r>
          </w:p>
        </w:tc>
        <w:tc>
          <w:tcPr>
            <w:tcW w:w="1996" w:type="dxa"/>
            <w:shd w:val="clear" w:color="auto" w:fill="auto"/>
          </w:tcPr>
          <w:p w14:paraId="5215F830" w14:textId="77777777" w:rsidR="00922F27" w:rsidRPr="002422FA" w:rsidRDefault="00922F27" w:rsidP="006569BF">
            <w:r w:rsidRPr="002422FA">
              <w:t>(show photograph)</w:t>
            </w:r>
          </w:p>
        </w:tc>
        <w:tc>
          <w:tcPr>
            <w:tcW w:w="1710" w:type="dxa"/>
            <w:shd w:val="clear" w:color="auto" w:fill="auto"/>
          </w:tcPr>
          <w:p w14:paraId="2FDF2B85" w14:textId="77777777" w:rsidR="00922F27" w:rsidRPr="002422FA" w:rsidRDefault="00922F27" w:rsidP="006569BF"/>
        </w:tc>
      </w:tr>
      <w:tr w:rsidR="00922F27" w:rsidRPr="002422FA" w14:paraId="3F1842DF" w14:textId="77777777" w:rsidTr="0015388A">
        <w:tc>
          <w:tcPr>
            <w:tcW w:w="1368" w:type="dxa"/>
            <w:shd w:val="clear" w:color="auto" w:fill="auto"/>
          </w:tcPr>
          <w:p w14:paraId="404D2A98" w14:textId="77777777" w:rsidR="00922F27" w:rsidRPr="002422FA" w:rsidRDefault="00922F27" w:rsidP="006569BF">
            <w:r w:rsidRPr="002422FA">
              <w:t>T_Q36h_1</w:t>
            </w:r>
          </w:p>
        </w:tc>
        <w:tc>
          <w:tcPr>
            <w:tcW w:w="3780" w:type="dxa"/>
            <w:shd w:val="clear" w:color="auto" w:fill="auto"/>
          </w:tcPr>
          <w:p w14:paraId="6B67DA4A" w14:textId="77777777" w:rsidR="00922F27" w:rsidRPr="002422FA" w:rsidRDefault="00922F27" w:rsidP="006569BF">
            <w:r w:rsidRPr="002422FA">
              <w:t>Aadhaar QR code? (QR code is the square box with dots and dashes on the Aadhaar card)</w:t>
            </w:r>
          </w:p>
        </w:tc>
        <w:tc>
          <w:tcPr>
            <w:tcW w:w="2880" w:type="dxa"/>
            <w:shd w:val="clear" w:color="auto" w:fill="auto"/>
          </w:tcPr>
          <w:p w14:paraId="0A2E3741" w14:textId="77777777" w:rsidR="00922F27" w:rsidRPr="002422FA" w:rsidRDefault="00922F27" w:rsidP="006569BF">
            <w:pPr>
              <w:pStyle w:val="ListParagraph"/>
              <w:numPr>
                <w:ilvl w:val="0"/>
                <w:numId w:val="131"/>
              </w:numPr>
            </w:pPr>
            <w:r w:rsidRPr="002422FA">
              <w:t>Yes</w:t>
            </w:r>
          </w:p>
          <w:p w14:paraId="2A0A8185" w14:textId="77777777" w:rsidR="00922F27" w:rsidRPr="002422FA" w:rsidRDefault="00922F27" w:rsidP="006569BF">
            <w:pPr>
              <w:pStyle w:val="ListParagraph"/>
              <w:numPr>
                <w:ilvl w:val="0"/>
                <w:numId w:val="131"/>
              </w:numPr>
            </w:pPr>
            <w:r w:rsidRPr="002422FA">
              <w:t>No</w:t>
            </w:r>
          </w:p>
          <w:p w14:paraId="70179B0A" w14:textId="77777777" w:rsidR="00922F27" w:rsidRPr="002422FA" w:rsidRDefault="00922F27" w:rsidP="006569BF">
            <w:pPr>
              <w:pStyle w:val="ListParagraph"/>
              <w:numPr>
                <w:ilvl w:val="0"/>
                <w:numId w:val="131"/>
              </w:numPr>
            </w:pPr>
            <w:r w:rsidRPr="002422FA">
              <w:t>I don’t know what that is</w:t>
            </w:r>
          </w:p>
          <w:p w14:paraId="54A3B2A9" w14:textId="77777777" w:rsidR="00922F27" w:rsidRPr="002422FA" w:rsidRDefault="00922F27" w:rsidP="006569BF">
            <w:pPr>
              <w:pStyle w:val="ListParagraph"/>
              <w:numPr>
                <w:ilvl w:val="0"/>
                <w:numId w:val="131"/>
              </w:numPr>
            </w:pPr>
            <w:r w:rsidRPr="002422FA">
              <w:t>I don't know if I have used it</w:t>
            </w:r>
          </w:p>
        </w:tc>
        <w:tc>
          <w:tcPr>
            <w:tcW w:w="2740" w:type="dxa"/>
            <w:shd w:val="clear" w:color="auto" w:fill="auto"/>
          </w:tcPr>
          <w:p w14:paraId="2709EA1E" w14:textId="77777777" w:rsidR="00922F27" w:rsidRPr="002422FA" w:rsidRDefault="00922F27" w:rsidP="006569BF">
            <w:pPr>
              <w:rPr>
                <w:iCs/>
              </w:rPr>
            </w:pPr>
            <w:r w:rsidRPr="002422FA">
              <w:t>Equals(Q16iiP,1)</w:t>
            </w:r>
          </w:p>
        </w:tc>
        <w:tc>
          <w:tcPr>
            <w:tcW w:w="1996" w:type="dxa"/>
            <w:shd w:val="clear" w:color="auto" w:fill="auto"/>
          </w:tcPr>
          <w:p w14:paraId="426749E1" w14:textId="77777777" w:rsidR="00922F27" w:rsidRPr="002422FA" w:rsidRDefault="00922F27" w:rsidP="006569BF"/>
        </w:tc>
        <w:tc>
          <w:tcPr>
            <w:tcW w:w="1710" w:type="dxa"/>
            <w:shd w:val="clear" w:color="auto" w:fill="auto"/>
          </w:tcPr>
          <w:p w14:paraId="0F8A136F" w14:textId="77777777" w:rsidR="00922F27" w:rsidRPr="002422FA" w:rsidRDefault="00922F27" w:rsidP="006569BF"/>
        </w:tc>
      </w:tr>
      <w:tr w:rsidR="00922F27" w:rsidRPr="002422FA" w14:paraId="3B3FAEFA" w14:textId="77777777" w:rsidTr="0015388A">
        <w:tc>
          <w:tcPr>
            <w:tcW w:w="1368" w:type="dxa"/>
            <w:shd w:val="clear" w:color="auto" w:fill="auto"/>
          </w:tcPr>
          <w:p w14:paraId="20CA2BAC" w14:textId="77777777" w:rsidR="00922F27" w:rsidRPr="002422FA" w:rsidRDefault="00922F27" w:rsidP="006569BF">
            <w:r w:rsidRPr="002422FA">
              <w:t>Q36hii</w:t>
            </w:r>
          </w:p>
        </w:tc>
        <w:tc>
          <w:tcPr>
            <w:tcW w:w="3780" w:type="dxa"/>
            <w:shd w:val="clear" w:color="auto" w:fill="auto"/>
          </w:tcPr>
          <w:p w14:paraId="06FA23FA" w14:textId="77777777" w:rsidR="00922F27" w:rsidRPr="002422FA" w:rsidRDefault="00922F27" w:rsidP="006569BF">
            <w:r w:rsidRPr="002422FA">
              <w:t>Q36h ii) If yes, how many times in the last 3 months?</w:t>
            </w:r>
          </w:p>
        </w:tc>
        <w:tc>
          <w:tcPr>
            <w:tcW w:w="2880" w:type="dxa"/>
            <w:shd w:val="clear" w:color="auto" w:fill="auto"/>
          </w:tcPr>
          <w:p w14:paraId="4542F407" w14:textId="77777777" w:rsidR="00922F27" w:rsidRPr="002422FA" w:rsidRDefault="00922F27" w:rsidP="006569BF">
            <w:r w:rsidRPr="002422FA">
              <w:t>-998. Don't know</w:t>
            </w:r>
          </w:p>
          <w:p w14:paraId="349891F3" w14:textId="77777777" w:rsidR="00922F27" w:rsidRPr="002422FA" w:rsidRDefault="00922F27" w:rsidP="006569BF">
            <w:r w:rsidRPr="002422FA">
              <w:t>-992. Multiple times</w:t>
            </w:r>
          </w:p>
        </w:tc>
        <w:tc>
          <w:tcPr>
            <w:tcW w:w="2740" w:type="dxa"/>
            <w:shd w:val="clear" w:color="auto" w:fill="auto"/>
          </w:tcPr>
          <w:p w14:paraId="5C23F636" w14:textId="77777777" w:rsidR="00922F27" w:rsidRPr="002422FA" w:rsidRDefault="00922F27" w:rsidP="006569BF">
            <w:proofErr w:type="spellStart"/>
            <w:r w:rsidRPr="002422FA">
              <w:t>ContainsSpecificRate</w:t>
            </w:r>
            <w:proofErr w:type="spellEnd"/>
            <w:r w:rsidRPr="002422FA">
              <w:t>(Q36h,1,1)</w:t>
            </w:r>
          </w:p>
        </w:tc>
        <w:tc>
          <w:tcPr>
            <w:tcW w:w="1996" w:type="dxa"/>
            <w:shd w:val="clear" w:color="auto" w:fill="auto"/>
          </w:tcPr>
          <w:p w14:paraId="6AA954C6" w14:textId="77777777" w:rsidR="00922F27" w:rsidRPr="002422FA" w:rsidRDefault="00922F27" w:rsidP="006569BF"/>
        </w:tc>
        <w:tc>
          <w:tcPr>
            <w:tcW w:w="1710" w:type="dxa"/>
            <w:shd w:val="clear" w:color="auto" w:fill="auto"/>
          </w:tcPr>
          <w:p w14:paraId="7D2623FD" w14:textId="77777777" w:rsidR="00922F27" w:rsidRPr="002422FA" w:rsidRDefault="00922F27" w:rsidP="006569BF"/>
        </w:tc>
      </w:tr>
      <w:tr w:rsidR="00922F27" w:rsidRPr="002422FA" w14:paraId="4AB44E8F" w14:textId="77777777" w:rsidTr="0015388A">
        <w:tc>
          <w:tcPr>
            <w:tcW w:w="1368" w:type="dxa"/>
            <w:shd w:val="clear" w:color="auto" w:fill="auto"/>
          </w:tcPr>
          <w:p w14:paraId="15286F49" w14:textId="77777777" w:rsidR="00922F27" w:rsidRPr="002422FA" w:rsidRDefault="00922F27" w:rsidP="006569BF">
            <w:r w:rsidRPr="002422FA">
              <w:t>Q36i</w:t>
            </w:r>
          </w:p>
        </w:tc>
        <w:tc>
          <w:tcPr>
            <w:tcW w:w="3780" w:type="dxa"/>
            <w:shd w:val="clear" w:color="auto" w:fill="auto"/>
          </w:tcPr>
          <w:p w14:paraId="4B41FB6A" w14:textId="77777777" w:rsidR="00922F27" w:rsidRPr="002422FA" w:rsidRDefault="00922F27" w:rsidP="006569BF">
            <w:r w:rsidRPr="002422FA">
              <w:t>Q36i Have you ever used the</w:t>
            </w:r>
          </w:p>
        </w:tc>
        <w:tc>
          <w:tcPr>
            <w:tcW w:w="2880" w:type="dxa"/>
            <w:shd w:val="clear" w:color="auto" w:fill="auto"/>
          </w:tcPr>
          <w:p w14:paraId="3D56FEAE" w14:textId="77777777" w:rsidR="00922F27" w:rsidRPr="002422FA" w:rsidRDefault="00922F27" w:rsidP="006569BF"/>
        </w:tc>
        <w:tc>
          <w:tcPr>
            <w:tcW w:w="2740" w:type="dxa"/>
            <w:shd w:val="clear" w:color="auto" w:fill="auto"/>
          </w:tcPr>
          <w:p w14:paraId="4D7525A3" w14:textId="77777777" w:rsidR="00922F27" w:rsidRPr="002422FA" w:rsidRDefault="00922F27" w:rsidP="006569BF">
            <w:r w:rsidRPr="002422FA">
              <w:t>Equals(Q16iiP,1)</w:t>
            </w:r>
          </w:p>
        </w:tc>
        <w:tc>
          <w:tcPr>
            <w:tcW w:w="1996" w:type="dxa"/>
            <w:shd w:val="clear" w:color="auto" w:fill="auto"/>
          </w:tcPr>
          <w:p w14:paraId="2231C28C" w14:textId="77777777" w:rsidR="00922F27" w:rsidRPr="002422FA" w:rsidRDefault="00922F27" w:rsidP="006569BF">
            <w:r w:rsidRPr="002422FA">
              <w:t>(show photograph)</w:t>
            </w:r>
          </w:p>
        </w:tc>
        <w:tc>
          <w:tcPr>
            <w:tcW w:w="1710" w:type="dxa"/>
            <w:shd w:val="clear" w:color="auto" w:fill="auto"/>
          </w:tcPr>
          <w:p w14:paraId="6A0130A6" w14:textId="77777777" w:rsidR="00922F27" w:rsidRPr="002422FA" w:rsidRDefault="00922F27" w:rsidP="006569BF"/>
        </w:tc>
      </w:tr>
      <w:tr w:rsidR="00922F27" w:rsidRPr="002422FA" w14:paraId="3EF701AD" w14:textId="77777777" w:rsidTr="0015388A">
        <w:tc>
          <w:tcPr>
            <w:tcW w:w="1368" w:type="dxa"/>
            <w:shd w:val="clear" w:color="auto" w:fill="auto"/>
          </w:tcPr>
          <w:p w14:paraId="0236A044" w14:textId="77777777" w:rsidR="00922F27" w:rsidRPr="002422FA" w:rsidRDefault="00922F27" w:rsidP="006569BF">
            <w:r w:rsidRPr="002422FA">
              <w:t>T_Q36i_1</w:t>
            </w:r>
          </w:p>
        </w:tc>
        <w:tc>
          <w:tcPr>
            <w:tcW w:w="3780" w:type="dxa"/>
            <w:shd w:val="clear" w:color="auto" w:fill="auto"/>
          </w:tcPr>
          <w:p w14:paraId="04AEFBCA" w14:textId="77777777" w:rsidR="00922F27" w:rsidRPr="002422FA" w:rsidRDefault="00922F27" w:rsidP="006569BF">
            <w:proofErr w:type="spellStart"/>
            <w:r w:rsidRPr="002422FA">
              <w:t>mAadhaar</w:t>
            </w:r>
            <w:proofErr w:type="spellEnd"/>
            <w:r w:rsidRPr="002422FA">
              <w:t xml:space="preserve"> app on a mobile phone?</w:t>
            </w:r>
          </w:p>
        </w:tc>
        <w:tc>
          <w:tcPr>
            <w:tcW w:w="2880" w:type="dxa"/>
            <w:shd w:val="clear" w:color="auto" w:fill="auto"/>
          </w:tcPr>
          <w:p w14:paraId="47FE38DF" w14:textId="77777777" w:rsidR="00922F27" w:rsidRPr="002422FA" w:rsidRDefault="00922F27" w:rsidP="006569BF">
            <w:pPr>
              <w:pStyle w:val="ListParagraph"/>
              <w:numPr>
                <w:ilvl w:val="0"/>
                <w:numId w:val="132"/>
              </w:numPr>
            </w:pPr>
            <w:r w:rsidRPr="002422FA">
              <w:t>Yes</w:t>
            </w:r>
          </w:p>
          <w:p w14:paraId="7ED88E3A" w14:textId="77777777" w:rsidR="00922F27" w:rsidRPr="002422FA" w:rsidRDefault="00922F27" w:rsidP="006569BF">
            <w:pPr>
              <w:pStyle w:val="ListParagraph"/>
              <w:numPr>
                <w:ilvl w:val="0"/>
                <w:numId w:val="132"/>
              </w:numPr>
            </w:pPr>
            <w:r w:rsidRPr="002422FA">
              <w:t>No</w:t>
            </w:r>
          </w:p>
          <w:p w14:paraId="54D54613" w14:textId="77777777" w:rsidR="00922F27" w:rsidRPr="002422FA" w:rsidRDefault="00922F27" w:rsidP="006569BF">
            <w:pPr>
              <w:pStyle w:val="ListParagraph"/>
              <w:numPr>
                <w:ilvl w:val="0"/>
                <w:numId w:val="132"/>
              </w:numPr>
            </w:pPr>
            <w:r w:rsidRPr="002422FA">
              <w:t>I don’t know what that is</w:t>
            </w:r>
          </w:p>
          <w:p w14:paraId="14EE1C40" w14:textId="77777777" w:rsidR="00922F27" w:rsidRPr="002422FA" w:rsidRDefault="00922F27" w:rsidP="006569BF">
            <w:pPr>
              <w:pStyle w:val="ListParagraph"/>
              <w:numPr>
                <w:ilvl w:val="0"/>
                <w:numId w:val="132"/>
              </w:numPr>
            </w:pPr>
            <w:r w:rsidRPr="002422FA">
              <w:t>I don't know if I have used it</w:t>
            </w:r>
          </w:p>
        </w:tc>
        <w:tc>
          <w:tcPr>
            <w:tcW w:w="2740" w:type="dxa"/>
            <w:shd w:val="clear" w:color="auto" w:fill="auto"/>
          </w:tcPr>
          <w:p w14:paraId="0DBE7275" w14:textId="77777777" w:rsidR="00922F27" w:rsidRPr="002422FA" w:rsidRDefault="00922F27" w:rsidP="006569BF">
            <w:pPr>
              <w:rPr>
                <w:iCs/>
              </w:rPr>
            </w:pPr>
            <w:r w:rsidRPr="002422FA">
              <w:t>Equals(Q16iiP,1)</w:t>
            </w:r>
          </w:p>
        </w:tc>
        <w:tc>
          <w:tcPr>
            <w:tcW w:w="1996" w:type="dxa"/>
            <w:shd w:val="clear" w:color="auto" w:fill="auto"/>
          </w:tcPr>
          <w:p w14:paraId="5E39B69D" w14:textId="77777777" w:rsidR="00922F27" w:rsidRPr="002422FA" w:rsidRDefault="00922F27" w:rsidP="006569BF"/>
        </w:tc>
        <w:tc>
          <w:tcPr>
            <w:tcW w:w="1710" w:type="dxa"/>
            <w:shd w:val="clear" w:color="auto" w:fill="auto"/>
          </w:tcPr>
          <w:p w14:paraId="671F8325" w14:textId="77777777" w:rsidR="00922F27" w:rsidRPr="002422FA" w:rsidRDefault="00922F27" w:rsidP="006569BF"/>
        </w:tc>
      </w:tr>
      <w:tr w:rsidR="00922F27" w:rsidRPr="002422FA" w14:paraId="3364CF26" w14:textId="77777777" w:rsidTr="0015388A">
        <w:tc>
          <w:tcPr>
            <w:tcW w:w="1368" w:type="dxa"/>
            <w:shd w:val="clear" w:color="auto" w:fill="auto"/>
          </w:tcPr>
          <w:p w14:paraId="25081E85" w14:textId="77777777" w:rsidR="00922F27" w:rsidRPr="002422FA" w:rsidRDefault="00922F27" w:rsidP="006569BF">
            <w:r w:rsidRPr="002422FA">
              <w:t>Q36iii</w:t>
            </w:r>
          </w:p>
        </w:tc>
        <w:tc>
          <w:tcPr>
            <w:tcW w:w="3780" w:type="dxa"/>
            <w:shd w:val="clear" w:color="auto" w:fill="auto"/>
          </w:tcPr>
          <w:p w14:paraId="43879188" w14:textId="77777777" w:rsidR="00922F27" w:rsidRPr="002422FA" w:rsidRDefault="00922F27" w:rsidP="006569BF">
            <w:r w:rsidRPr="002422FA">
              <w:t>Q36i ii) If yes, how many times in the last 3 months?</w:t>
            </w:r>
          </w:p>
        </w:tc>
        <w:tc>
          <w:tcPr>
            <w:tcW w:w="2880" w:type="dxa"/>
            <w:shd w:val="clear" w:color="auto" w:fill="auto"/>
          </w:tcPr>
          <w:p w14:paraId="42E6F79B" w14:textId="77777777" w:rsidR="00922F27" w:rsidRPr="002422FA" w:rsidRDefault="00922F27" w:rsidP="006569BF">
            <w:r w:rsidRPr="002422FA">
              <w:t>-998. Don't know</w:t>
            </w:r>
          </w:p>
          <w:p w14:paraId="31B5D00C" w14:textId="77777777" w:rsidR="00922F27" w:rsidRPr="002422FA" w:rsidRDefault="00922F27" w:rsidP="006569BF">
            <w:r w:rsidRPr="002422FA">
              <w:t>-992. Multiple times</w:t>
            </w:r>
          </w:p>
        </w:tc>
        <w:tc>
          <w:tcPr>
            <w:tcW w:w="2740" w:type="dxa"/>
            <w:shd w:val="clear" w:color="auto" w:fill="auto"/>
          </w:tcPr>
          <w:p w14:paraId="26FB34ED" w14:textId="77777777" w:rsidR="00922F27" w:rsidRPr="002422FA" w:rsidRDefault="00922F27" w:rsidP="006569BF">
            <w:proofErr w:type="spellStart"/>
            <w:r w:rsidRPr="002422FA">
              <w:t>ContainsSpecificRate</w:t>
            </w:r>
            <w:proofErr w:type="spellEnd"/>
            <w:r w:rsidRPr="002422FA">
              <w:t>(Q36i,1,1)</w:t>
            </w:r>
          </w:p>
        </w:tc>
        <w:tc>
          <w:tcPr>
            <w:tcW w:w="1996" w:type="dxa"/>
            <w:shd w:val="clear" w:color="auto" w:fill="auto"/>
          </w:tcPr>
          <w:p w14:paraId="0E2A3667" w14:textId="77777777" w:rsidR="00922F27" w:rsidRPr="002422FA" w:rsidRDefault="00922F27" w:rsidP="006569BF"/>
        </w:tc>
        <w:tc>
          <w:tcPr>
            <w:tcW w:w="1710" w:type="dxa"/>
            <w:shd w:val="clear" w:color="auto" w:fill="auto"/>
          </w:tcPr>
          <w:p w14:paraId="0475B9C8" w14:textId="77777777" w:rsidR="00922F27" w:rsidRPr="002422FA" w:rsidRDefault="00922F27" w:rsidP="006569BF"/>
        </w:tc>
      </w:tr>
      <w:tr w:rsidR="00922F27" w:rsidRPr="002422FA" w14:paraId="56FE05A6" w14:textId="77777777" w:rsidTr="0015388A">
        <w:tc>
          <w:tcPr>
            <w:tcW w:w="1368" w:type="dxa"/>
            <w:shd w:val="clear" w:color="auto" w:fill="auto"/>
          </w:tcPr>
          <w:p w14:paraId="3D6BC610" w14:textId="77777777" w:rsidR="00922F27" w:rsidRPr="002422FA" w:rsidRDefault="00922F27" w:rsidP="006569BF">
            <w:r w:rsidRPr="002422FA">
              <w:t>Q36j</w:t>
            </w:r>
          </w:p>
        </w:tc>
        <w:tc>
          <w:tcPr>
            <w:tcW w:w="3780" w:type="dxa"/>
            <w:shd w:val="clear" w:color="auto" w:fill="auto"/>
          </w:tcPr>
          <w:p w14:paraId="6A9A24CF" w14:textId="77777777" w:rsidR="00922F27" w:rsidRPr="002422FA" w:rsidRDefault="00922F27" w:rsidP="006569BF">
            <w:r w:rsidRPr="002422FA">
              <w:t>Q36j Have you ever used a</w:t>
            </w:r>
          </w:p>
        </w:tc>
        <w:tc>
          <w:tcPr>
            <w:tcW w:w="2880" w:type="dxa"/>
            <w:shd w:val="clear" w:color="auto" w:fill="auto"/>
          </w:tcPr>
          <w:p w14:paraId="3683009A" w14:textId="77777777" w:rsidR="00922F27" w:rsidRPr="002422FA" w:rsidRDefault="00922F27" w:rsidP="006569BF"/>
        </w:tc>
        <w:tc>
          <w:tcPr>
            <w:tcW w:w="2740" w:type="dxa"/>
            <w:shd w:val="clear" w:color="auto" w:fill="auto"/>
          </w:tcPr>
          <w:p w14:paraId="5ABAE0E5" w14:textId="77777777" w:rsidR="00922F27" w:rsidRPr="002422FA" w:rsidRDefault="00922F27" w:rsidP="006569BF">
            <w:r w:rsidRPr="002422FA">
              <w:t>Equals(Q16iiP,1)</w:t>
            </w:r>
          </w:p>
        </w:tc>
        <w:tc>
          <w:tcPr>
            <w:tcW w:w="1996" w:type="dxa"/>
            <w:shd w:val="clear" w:color="auto" w:fill="auto"/>
          </w:tcPr>
          <w:p w14:paraId="4E529FEF" w14:textId="77777777" w:rsidR="00922F27" w:rsidRPr="002422FA" w:rsidRDefault="00922F27" w:rsidP="006569BF"/>
        </w:tc>
        <w:tc>
          <w:tcPr>
            <w:tcW w:w="1710" w:type="dxa"/>
            <w:shd w:val="clear" w:color="auto" w:fill="auto"/>
          </w:tcPr>
          <w:p w14:paraId="52CE7F7F" w14:textId="77777777" w:rsidR="00922F27" w:rsidRPr="002422FA" w:rsidRDefault="00922F27" w:rsidP="006569BF"/>
        </w:tc>
      </w:tr>
      <w:tr w:rsidR="00922F27" w:rsidRPr="002422FA" w14:paraId="34CAC46F" w14:textId="77777777" w:rsidTr="0015388A">
        <w:tc>
          <w:tcPr>
            <w:tcW w:w="1368" w:type="dxa"/>
            <w:shd w:val="clear" w:color="auto" w:fill="auto"/>
          </w:tcPr>
          <w:p w14:paraId="6A2B9B53" w14:textId="77777777" w:rsidR="00922F27" w:rsidRPr="002422FA" w:rsidRDefault="00922F27" w:rsidP="006569BF">
            <w:r w:rsidRPr="002422FA">
              <w:t>T_Q36j_1</w:t>
            </w:r>
          </w:p>
        </w:tc>
        <w:tc>
          <w:tcPr>
            <w:tcW w:w="3780" w:type="dxa"/>
            <w:shd w:val="clear" w:color="auto" w:fill="auto"/>
          </w:tcPr>
          <w:p w14:paraId="25F2C02E" w14:textId="77777777" w:rsidR="00922F27" w:rsidRPr="002422FA" w:rsidRDefault="00922F27" w:rsidP="006569BF">
            <w:r w:rsidRPr="002422FA">
              <w:t>photocopy of Aadhaar?</w:t>
            </w:r>
          </w:p>
        </w:tc>
        <w:tc>
          <w:tcPr>
            <w:tcW w:w="2880" w:type="dxa"/>
            <w:shd w:val="clear" w:color="auto" w:fill="auto"/>
          </w:tcPr>
          <w:p w14:paraId="6CC3764E" w14:textId="77777777" w:rsidR="00922F27" w:rsidRPr="002422FA" w:rsidRDefault="00922F27" w:rsidP="006569BF">
            <w:pPr>
              <w:pStyle w:val="ListParagraph"/>
              <w:numPr>
                <w:ilvl w:val="0"/>
                <w:numId w:val="133"/>
              </w:numPr>
            </w:pPr>
            <w:r w:rsidRPr="002422FA">
              <w:t>Yes</w:t>
            </w:r>
          </w:p>
          <w:p w14:paraId="219E871F" w14:textId="77777777" w:rsidR="00922F27" w:rsidRPr="002422FA" w:rsidRDefault="00922F27" w:rsidP="006569BF">
            <w:pPr>
              <w:pStyle w:val="ListParagraph"/>
              <w:numPr>
                <w:ilvl w:val="0"/>
                <w:numId w:val="133"/>
              </w:numPr>
            </w:pPr>
            <w:r w:rsidRPr="002422FA">
              <w:t>No</w:t>
            </w:r>
          </w:p>
          <w:p w14:paraId="59B2829B" w14:textId="77777777" w:rsidR="00922F27" w:rsidRPr="002422FA" w:rsidRDefault="00922F27" w:rsidP="006569BF">
            <w:pPr>
              <w:pStyle w:val="ListParagraph"/>
              <w:numPr>
                <w:ilvl w:val="0"/>
                <w:numId w:val="133"/>
              </w:numPr>
            </w:pPr>
            <w:r w:rsidRPr="002422FA">
              <w:t>I don’t know what that is</w:t>
            </w:r>
          </w:p>
          <w:p w14:paraId="3049660D" w14:textId="77777777" w:rsidR="00922F27" w:rsidRPr="002422FA" w:rsidRDefault="00922F27" w:rsidP="006569BF">
            <w:pPr>
              <w:pStyle w:val="ListParagraph"/>
              <w:numPr>
                <w:ilvl w:val="0"/>
                <w:numId w:val="133"/>
              </w:numPr>
            </w:pPr>
            <w:r w:rsidRPr="002422FA">
              <w:lastRenderedPageBreak/>
              <w:t>I don't know if I have used it</w:t>
            </w:r>
          </w:p>
        </w:tc>
        <w:tc>
          <w:tcPr>
            <w:tcW w:w="2740" w:type="dxa"/>
            <w:shd w:val="clear" w:color="auto" w:fill="auto"/>
          </w:tcPr>
          <w:p w14:paraId="0ADCD03A" w14:textId="77777777" w:rsidR="00922F27" w:rsidRPr="002422FA" w:rsidRDefault="00922F27" w:rsidP="006569BF">
            <w:pPr>
              <w:rPr>
                <w:iCs/>
              </w:rPr>
            </w:pPr>
            <w:r w:rsidRPr="002422FA">
              <w:lastRenderedPageBreak/>
              <w:t>Equals(Q16iiP,1)</w:t>
            </w:r>
          </w:p>
        </w:tc>
        <w:tc>
          <w:tcPr>
            <w:tcW w:w="1996" w:type="dxa"/>
            <w:shd w:val="clear" w:color="auto" w:fill="auto"/>
          </w:tcPr>
          <w:p w14:paraId="542CE9D5" w14:textId="77777777" w:rsidR="00922F27" w:rsidRPr="002422FA" w:rsidRDefault="00922F27" w:rsidP="006569BF"/>
        </w:tc>
        <w:tc>
          <w:tcPr>
            <w:tcW w:w="1710" w:type="dxa"/>
            <w:shd w:val="clear" w:color="auto" w:fill="auto"/>
          </w:tcPr>
          <w:p w14:paraId="5A136306" w14:textId="77777777" w:rsidR="00922F27" w:rsidRPr="002422FA" w:rsidRDefault="00922F27" w:rsidP="006569BF"/>
        </w:tc>
      </w:tr>
      <w:tr w:rsidR="00922F27" w:rsidRPr="002422FA" w14:paraId="70A5C461" w14:textId="77777777" w:rsidTr="0015388A">
        <w:tc>
          <w:tcPr>
            <w:tcW w:w="1368" w:type="dxa"/>
            <w:shd w:val="clear" w:color="auto" w:fill="auto"/>
          </w:tcPr>
          <w:p w14:paraId="61DE9556" w14:textId="77777777" w:rsidR="00922F27" w:rsidRPr="002422FA" w:rsidRDefault="00922F27" w:rsidP="006569BF">
            <w:r w:rsidRPr="002422FA">
              <w:t>Q36jii</w:t>
            </w:r>
          </w:p>
        </w:tc>
        <w:tc>
          <w:tcPr>
            <w:tcW w:w="3780" w:type="dxa"/>
            <w:shd w:val="clear" w:color="auto" w:fill="auto"/>
          </w:tcPr>
          <w:p w14:paraId="3313FB3B" w14:textId="77777777" w:rsidR="00922F27" w:rsidRPr="002422FA" w:rsidRDefault="00922F27" w:rsidP="006569BF">
            <w:r w:rsidRPr="002422FA">
              <w:t>Q36j ii) If yes, how many times in the last 3 months?</w:t>
            </w:r>
          </w:p>
        </w:tc>
        <w:tc>
          <w:tcPr>
            <w:tcW w:w="2880" w:type="dxa"/>
            <w:shd w:val="clear" w:color="auto" w:fill="auto"/>
          </w:tcPr>
          <w:p w14:paraId="2099CAFF" w14:textId="77777777" w:rsidR="00922F27" w:rsidRPr="002422FA" w:rsidRDefault="00922F27" w:rsidP="006569BF">
            <w:r w:rsidRPr="002422FA">
              <w:t>-998. Don't know</w:t>
            </w:r>
          </w:p>
          <w:p w14:paraId="470D53D4" w14:textId="77777777" w:rsidR="00922F27" w:rsidRPr="002422FA" w:rsidRDefault="00922F27" w:rsidP="006569BF">
            <w:r w:rsidRPr="002422FA">
              <w:t>-992. Multiple times</w:t>
            </w:r>
          </w:p>
        </w:tc>
        <w:tc>
          <w:tcPr>
            <w:tcW w:w="2740" w:type="dxa"/>
            <w:shd w:val="clear" w:color="auto" w:fill="auto"/>
          </w:tcPr>
          <w:p w14:paraId="6555D8E2" w14:textId="77777777" w:rsidR="00922F27" w:rsidRPr="002422FA" w:rsidRDefault="00922F27" w:rsidP="006569BF">
            <w:proofErr w:type="spellStart"/>
            <w:r w:rsidRPr="002422FA">
              <w:t>ContainsSpecificRate</w:t>
            </w:r>
            <w:proofErr w:type="spellEnd"/>
            <w:r w:rsidRPr="002422FA">
              <w:t>(Q36j,1,1)</w:t>
            </w:r>
          </w:p>
        </w:tc>
        <w:tc>
          <w:tcPr>
            <w:tcW w:w="1996" w:type="dxa"/>
            <w:shd w:val="clear" w:color="auto" w:fill="auto"/>
          </w:tcPr>
          <w:p w14:paraId="296E5362" w14:textId="77777777" w:rsidR="00922F27" w:rsidRPr="002422FA" w:rsidRDefault="00922F27" w:rsidP="006569BF"/>
        </w:tc>
        <w:tc>
          <w:tcPr>
            <w:tcW w:w="1710" w:type="dxa"/>
            <w:shd w:val="clear" w:color="auto" w:fill="auto"/>
          </w:tcPr>
          <w:p w14:paraId="0881A50E" w14:textId="77777777" w:rsidR="00922F27" w:rsidRPr="002422FA" w:rsidRDefault="00922F27" w:rsidP="006569BF"/>
        </w:tc>
      </w:tr>
    </w:tbl>
    <w:p w14:paraId="226BA338" w14:textId="77777777" w:rsidR="00922F27" w:rsidRPr="002422FA" w:rsidRDefault="00922F27" w:rsidP="006569BF"/>
    <w:p w14:paraId="109C3EB5" w14:textId="77777777" w:rsidR="000A79CD" w:rsidRPr="002422FA" w:rsidRDefault="000A79CD" w:rsidP="006569BF">
      <w:pPr>
        <w:rPr>
          <w:rFonts w:eastAsiaTheme="majorEastAsia" w:cstheme="majorBidi"/>
          <w:color w:val="881944" w:themeColor="accent1"/>
          <w:sz w:val="32"/>
          <w:szCs w:val="40"/>
        </w:rPr>
      </w:pPr>
      <w:bookmarkStart w:id="14" w:name="_Toc25063865"/>
      <w:r w:rsidRPr="002422FA">
        <w:br w:type="page"/>
      </w:r>
    </w:p>
    <w:p w14:paraId="16615711" w14:textId="317FD85D" w:rsidR="00922F27" w:rsidRPr="002422FA" w:rsidRDefault="00922F27" w:rsidP="006569BF">
      <w:pPr>
        <w:pStyle w:val="Heading1"/>
      </w:pPr>
      <w:bookmarkStart w:id="15" w:name="_Toc25506607"/>
      <w:r w:rsidRPr="002422FA">
        <w:lastRenderedPageBreak/>
        <w:t xml:space="preserve">Aadhaar </w:t>
      </w:r>
      <w:r w:rsidR="00174AEB" w:rsidRPr="002422FA">
        <w:t>u</w:t>
      </w:r>
      <w:r w:rsidRPr="002422FA">
        <w:t>pdate</w:t>
      </w:r>
      <w:bookmarkEnd w:id="14"/>
      <w:bookmarkEnd w:id="15"/>
      <w:r w:rsidRPr="002422F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37"/>
        <w:gridCol w:w="3773"/>
        <w:gridCol w:w="3295"/>
        <w:gridCol w:w="2673"/>
        <w:gridCol w:w="1858"/>
        <w:gridCol w:w="1588"/>
      </w:tblGrid>
      <w:tr w:rsidR="00CD6BA6" w:rsidRPr="003C5BA6" w14:paraId="578BDA50" w14:textId="77777777" w:rsidTr="0015388A">
        <w:trPr>
          <w:trHeight w:val="360"/>
          <w:tblHeader/>
        </w:trPr>
        <w:tc>
          <w:tcPr>
            <w:tcW w:w="1368" w:type="dxa"/>
            <w:shd w:val="clear" w:color="auto" w:fill="F2F2F2" w:themeFill="background1" w:themeFillShade="F2"/>
          </w:tcPr>
          <w:p w14:paraId="084608CF" w14:textId="77777777" w:rsidR="00CD6BA6" w:rsidRPr="003C5BA6" w:rsidRDefault="00CD6BA6" w:rsidP="006569BF">
            <w:r w:rsidRPr="003C5BA6">
              <w:t>Question ID</w:t>
            </w:r>
          </w:p>
        </w:tc>
        <w:tc>
          <w:tcPr>
            <w:tcW w:w="3780" w:type="dxa"/>
            <w:shd w:val="clear" w:color="auto" w:fill="F2F2F2" w:themeFill="background1" w:themeFillShade="F2"/>
          </w:tcPr>
          <w:p w14:paraId="01CCAB52" w14:textId="77777777" w:rsidR="00CD6BA6" w:rsidRPr="003C5BA6" w:rsidRDefault="00CD6BA6" w:rsidP="006569BF">
            <w:r w:rsidRPr="003C5BA6">
              <w:t>Question (English)</w:t>
            </w:r>
          </w:p>
        </w:tc>
        <w:tc>
          <w:tcPr>
            <w:tcW w:w="2880" w:type="dxa"/>
            <w:shd w:val="clear" w:color="auto" w:fill="F2F2F2" w:themeFill="background1" w:themeFillShade="F2"/>
          </w:tcPr>
          <w:p w14:paraId="23D50C28" w14:textId="77777777" w:rsidR="00CD6BA6" w:rsidRPr="003C5BA6" w:rsidRDefault="00CD6BA6" w:rsidP="006569BF">
            <w:r w:rsidRPr="003C5BA6">
              <w:t>Options</w:t>
            </w:r>
          </w:p>
        </w:tc>
        <w:tc>
          <w:tcPr>
            <w:tcW w:w="2770" w:type="dxa"/>
            <w:shd w:val="clear" w:color="auto" w:fill="F2F2F2" w:themeFill="background1" w:themeFillShade="F2"/>
          </w:tcPr>
          <w:p w14:paraId="3F402A2F" w14:textId="77777777" w:rsidR="00CD6BA6" w:rsidRPr="003C5BA6" w:rsidRDefault="00CD6BA6" w:rsidP="006569BF">
            <w:r w:rsidRPr="003C5BA6">
              <w:t>Entrance Condition</w:t>
            </w:r>
          </w:p>
        </w:tc>
        <w:tc>
          <w:tcPr>
            <w:tcW w:w="1941" w:type="dxa"/>
            <w:shd w:val="clear" w:color="auto" w:fill="F2F2F2" w:themeFill="background1" w:themeFillShade="F2"/>
          </w:tcPr>
          <w:p w14:paraId="1B9F1AC7" w14:textId="77777777" w:rsidR="00CD6BA6" w:rsidRPr="003C5BA6" w:rsidRDefault="00CD6BA6" w:rsidP="006569BF">
            <w:r w:rsidRPr="003C5BA6">
              <w:t>Instructions</w:t>
            </w:r>
          </w:p>
        </w:tc>
        <w:tc>
          <w:tcPr>
            <w:tcW w:w="1710" w:type="dxa"/>
            <w:shd w:val="clear" w:color="auto" w:fill="F2F2F2" w:themeFill="background1" w:themeFillShade="F2"/>
          </w:tcPr>
          <w:p w14:paraId="41D305A1" w14:textId="77777777" w:rsidR="00CD6BA6" w:rsidRPr="003C5BA6" w:rsidRDefault="00CD6BA6" w:rsidP="006569BF">
            <w:r w:rsidRPr="003C5BA6">
              <w:t>Jump Rule</w:t>
            </w:r>
          </w:p>
        </w:tc>
      </w:tr>
      <w:tr w:rsidR="00922F27" w:rsidRPr="002422FA" w14:paraId="6C90A805" w14:textId="77777777" w:rsidTr="0015388A">
        <w:tc>
          <w:tcPr>
            <w:tcW w:w="1368" w:type="dxa"/>
            <w:shd w:val="clear" w:color="auto" w:fill="auto"/>
          </w:tcPr>
          <w:p w14:paraId="0D665D84" w14:textId="77777777" w:rsidR="00922F27" w:rsidRPr="002422FA" w:rsidRDefault="00922F27" w:rsidP="006569BF">
            <w:r w:rsidRPr="002422FA">
              <w:t>267</w:t>
            </w:r>
          </w:p>
        </w:tc>
        <w:tc>
          <w:tcPr>
            <w:tcW w:w="3780" w:type="dxa"/>
            <w:shd w:val="clear" w:color="auto" w:fill="auto"/>
          </w:tcPr>
          <w:p w14:paraId="2B1E4AA6" w14:textId="77777777" w:rsidR="00922F27" w:rsidRPr="002422FA" w:rsidRDefault="00922F27" w:rsidP="006569BF">
            <w:r w:rsidRPr="002422FA">
              <w:t>It is possible to update the details on your Aadhaar if required. We have a few questions on your experience with this feature.</w:t>
            </w:r>
          </w:p>
        </w:tc>
        <w:tc>
          <w:tcPr>
            <w:tcW w:w="2880" w:type="dxa"/>
            <w:shd w:val="clear" w:color="auto" w:fill="auto"/>
          </w:tcPr>
          <w:p w14:paraId="442296E6" w14:textId="77777777" w:rsidR="00922F27" w:rsidRPr="002422FA" w:rsidRDefault="00922F27" w:rsidP="006569BF"/>
        </w:tc>
        <w:tc>
          <w:tcPr>
            <w:tcW w:w="2770" w:type="dxa"/>
            <w:shd w:val="clear" w:color="auto" w:fill="auto"/>
          </w:tcPr>
          <w:p w14:paraId="7E03D22A" w14:textId="77777777" w:rsidR="00922F27" w:rsidRPr="002422FA" w:rsidRDefault="00922F27" w:rsidP="006569BF">
            <w:r w:rsidRPr="002422FA">
              <w:t>Equals(Q16iiP,1)</w:t>
            </w:r>
          </w:p>
        </w:tc>
        <w:tc>
          <w:tcPr>
            <w:tcW w:w="1941" w:type="dxa"/>
            <w:shd w:val="clear" w:color="auto" w:fill="auto"/>
          </w:tcPr>
          <w:p w14:paraId="73A28293" w14:textId="77777777" w:rsidR="00922F27" w:rsidRPr="002422FA" w:rsidRDefault="00922F27" w:rsidP="006569BF"/>
        </w:tc>
        <w:tc>
          <w:tcPr>
            <w:tcW w:w="1710" w:type="dxa"/>
            <w:shd w:val="clear" w:color="auto" w:fill="auto"/>
          </w:tcPr>
          <w:p w14:paraId="3C784234" w14:textId="77777777" w:rsidR="00922F27" w:rsidRPr="002422FA" w:rsidRDefault="00922F27" w:rsidP="006569BF"/>
        </w:tc>
      </w:tr>
      <w:tr w:rsidR="00922F27" w:rsidRPr="002422FA" w14:paraId="52182F6B" w14:textId="77777777" w:rsidTr="0015388A">
        <w:tc>
          <w:tcPr>
            <w:tcW w:w="1368" w:type="dxa"/>
            <w:shd w:val="clear" w:color="auto" w:fill="auto"/>
          </w:tcPr>
          <w:p w14:paraId="048AAD93" w14:textId="77777777" w:rsidR="00922F27" w:rsidRPr="002422FA" w:rsidRDefault="00922F27" w:rsidP="006569BF">
            <w:r w:rsidRPr="002422FA">
              <w:t>Q37</w:t>
            </w:r>
          </w:p>
        </w:tc>
        <w:tc>
          <w:tcPr>
            <w:tcW w:w="3780" w:type="dxa"/>
            <w:shd w:val="clear" w:color="auto" w:fill="auto"/>
          </w:tcPr>
          <w:p w14:paraId="5731874A" w14:textId="77777777" w:rsidR="00922F27" w:rsidRPr="002422FA" w:rsidRDefault="00922F27" w:rsidP="006569BF">
            <w:r w:rsidRPr="002422FA">
              <w:t>Q37 Do you know where your nearest Aadhaar update center is now? (this applies to the location where the interview is taking place, not the original location of enrollment if different)</w:t>
            </w:r>
          </w:p>
        </w:tc>
        <w:tc>
          <w:tcPr>
            <w:tcW w:w="2880" w:type="dxa"/>
            <w:shd w:val="clear" w:color="auto" w:fill="auto"/>
          </w:tcPr>
          <w:p w14:paraId="22200624" w14:textId="77777777" w:rsidR="00922F27" w:rsidRPr="002422FA" w:rsidRDefault="00922F27" w:rsidP="006569BF">
            <w:pPr>
              <w:pStyle w:val="ListParagraph"/>
              <w:numPr>
                <w:ilvl w:val="0"/>
                <w:numId w:val="134"/>
              </w:numPr>
            </w:pPr>
            <w:r w:rsidRPr="002422FA">
              <w:t>Yes</w:t>
            </w:r>
          </w:p>
          <w:p w14:paraId="419847E7" w14:textId="77777777" w:rsidR="00922F27" w:rsidRPr="002422FA" w:rsidRDefault="00922F27" w:rsidP="006569BF">
            <w:pPr>
              <w:pStyle w:val="ListParagraph"/>
              <w:numPr>
                <w:ilvl w:val="0"/>
                <w:numId w:val="134"/>
              </w:numPr>
            </w:pPr>
            <w:r w:rsidRPr="002422FA">
              <w:t>No</w:t>
            </w:r>
          </w:p>
        </w:tc>
        <w:tc>
          <w:tcPr>
            <w:tcW w:w="2770" w:type="dxa"/>
            <w:shd w:val="clear" w:color="auto" w:fill="auto"/>
          </w:tcPr>
          <w:p w14:paraId="0A0B44EF" w14:textId="77777777" w:rsidR="00922F27" w:rsidRPr="002422FA" w:rsidRDefault="00922F27" w:rsidP="006569BF">
            <w:r w:rsidRPr="002422FA">
              <w:t>Equals(Q16iiP,1)</w:t>
            </w:r>
          </w:p>
        </w:tc>
        <w:tc>
          <w:tcPr>
            <w:tcW w:w="1941" w:type="dxa"/>
            <w:shd w:val="clear" w:color="auto" w:fill="auto"/>
          </w:tcPr>
          <w:p w14:paraId="6D603A65" w14:textId="77777777" w:rsidR="00922F27" w:rsidRPr="002422FA" w:rsidRDefault="00922F27" w:rsidP="006569BF"/>
        </w:tc>
        <w:tc>
          <w:tcPr>
            <w:tcW w:w="1710" w:type="dxa"/>
            <w:shd w:val="clear" w:color="auto" w:fill="auto"/>
          </w:tcPr>
          <w:p w14:paraId="1FAD3007" w14:textId="77777777" w:rsidR="00922F27" w:rsidRPr="002422FA" w:rsidRDefault="00922F27" w:rsidP="006569BF"/>
        </w:tc>
      </w:tr>
      <w:tr w:rsidR="00922F27" w:rsidRPr="002422FA" w14:paraId="03C0416F" w14:textId="77777777" w:rsidTr="0015388A">
        <w:tc>
          <w:tcPr>
            <w:tcW w:w="1368" w:type="dxa"/>
            <w:shd w:val="clear" w:color="auto" w:fill="auto"/>
          </w:tcPr>
          <w:p w14:paraId="04E00287" w14:textId="77777777" w:rsidR="00922F27" w:rsidRPr="002422FA" w:rsidRDefault="00922F27" w:rsidP="006569BF">
            <w:r w:rsidRPr="002422FA">
              <w:t>Q38</w:t>
            </w:r>
          </w:p>
        </w:tc>
        <w:tc>
          <w:tcPr>
            <w:tcW w:w="3780" w:type="dxa"/>
            <w:shd w:val="clear" w:color="auto" w:fill="auto"/>
          </w:tcPr>
          <w:p w14:paraId="20CDA2AD" w14:textId="77777777" w:rsidR="00922F27" w:rsidRPr="002422FA" w:rsidRDefault="00922F27" w:rsidP="006569BF">
            <w:r w:rsidRPr="002422FA">
              <w:t>Q38 How much is the official fee for any person to update Aadhaar?  Rs</w:t>
            </w:r>
          </w:p>
        </w:tc>
        <w:tc>
          <w:tcPr>
            <w:tcW w:w="2880" w:type="dxa"/>
            <w:shd w:val="clear" w:color="auto" w:fill="auto"/>
          </w:tcPr>
          <w:p w14:paraId="0BE69214" w14:textId="77777777" w:rsidR="00922F27" w:rsidRPr="002422FA" w:rsidRDefault="00922F27" w:rsidP="006569BF">
            <w:r w:rsidRPr="002422FA">
              <w:t>-998. Don't know</w:t>
            </w:r>
          </w:p>
        </w:tc>
        <w:tc>
          <w:tcPr>
            <w:tcW w:w="2770" w:type="dxa"/>
            <w:shd w:val="clear" w:color="auto" w:fill="auto"/>
          </w:tcPr>
          <w:p w14:paraId="277ECAD4" w14:textId="77777777" w:rsidR="00922F27" w:rsidRPr="002422FA" w:rsidRDefault="00922F27" w:rsidP="006569BF">
            <w:r w:rsidRPr="002422FA">
              <w:t>Equals(Q37,1)</w:t>
            </w:r>
          </w:p>
        </w:tc>
        <w:tc>
          <w:tcPr>
            <w:tcW w:w="1941" w:type="dxa"/>
            <w:shd w:val="clear" w:color="auto" w:fill="auto"/>
          </w:tcPr>
          <w:p w14:paraId="4637FE62" w14:textId="77777777" w:rsidR="00922F27" w:rsidRPr="002422FA" w:rsidRDefault="00922F27" w:rsidP="006569BF"/>
        </w:tc>
        <w:tc>
          <w:tcPr>
            <w:tcW w:w="1710" w:type="dxa"/>
            <w:shd w:val="clear" w:color="auto" w:fill="auto"/>
          </w:tcPr>
          <w:p w14:paraId="6D26C77F" w14:textId="77777777" w:rsidR="00922F27" w:rsidRPr="002422FA" w:rsidRDefault="00922F27" w:rsidP="006569BF"/>
        </w:tc>
      </w:tr>
      <w:tr w:rsidR="00922F27" w:rsidRPr="002422FA" w14:paraId="0BA00780" w14:textId="77777777" w:rsidTr="0015388A">
        <w:tc>
          <w:tcPr>
            <w:tcW w:w="1368" w:type="dxa"/>
            <w:shd w:val="clear" w:color="auto" w:fill="auto"/>
          </w:tcPr>
          <w:p w14:paraId="019B0131" w14:textId="77777777" w:rsidR="00922F27" w:rsidRPr="002422FA" w:rsidRDefault="00922F27" w:rsidP="006569BF">
            <w:r w:rsidRPr="002422FA">
              <w:t>Q39</w:t>
            </w:r>
          </w:p>
        </w:tc>
        <w:tc>
          <w:tcPr>
            <w:tcW w:w="3780" w:type="dxa"/>
            <w:shd w:val="clear" w:color="auto" w:fill="auto"/>
          </w:tcPr>
          <w:p w14:paraId="32895B51" w14:textId="77777777" w:rsidR="00922F27" w:rsidRPr="002422FA" w:rsidRDefault="00922F27" w:rsidP="006569BF">
            <w:r w:rsidRPr="002422FA">
              <w:t>Q39. Have you ever updated any information on your Aadhaar card?</w:t>
            </w:r>
          </w:p>
        </w:tc>
        <w:tc>
          <w:tcPr>
            <w:tcW w:w="2880" w:type="dxa"/>
            <w:shd w:val="clear" w:color="auto" w:fill="auto"/>
          </w:tcPr>
          <w:p w14:paraId="5A80F3D7" w14:textId="77777777" w:rsidR="00922F27" w:rsidRPr="002422FA" w:rsidRDefault="00922F27" w:rsidP="006569BF">
            <w:pPr>
              <w:pStyle w:val="ListParagraph"/>
              <w:numPr>
                <w:ilvl w:val="0"/>
                <w:numId w:val="135"/>
              </w:numPr>
            </w:pPr>
            <w:r w:rsidRPr="002422FA">
              <w:t>Yes</w:t>
            </w:r>
          </w:p>
          <w:p w14:paraId="2017540A" w14:textId="77777777" w:rsidR="00922F27" w:rsidRPr="002422FA" w:rsidRDefault="00922F27" w:rsidP="006569BF">
            <w:pPr>
              <w:pStyle w:val="ListParagraph"/>
              <w:numPr>
                <w:ilvl w:val="0"/>
                <w:numId w:val="135"/>
              </w:numPr>
            </w:pPr>
            <w:r w:rsidRPr="002422FA">
              <w:t>No</w:t>
            </w:r>
          </w:p>
        </w:tc>
        <w:tc>
          <w:tcPr>
            <w:tcW w:w="2770" w:type="dxa"/>
            <w:shd w:val="clear" w:color="auto" w:fill="auto"/>
          </w:tcPr>
          <w:p w14:paraId="39FFC605" w14:textId="77777777" w:rsidR="00922F27" w:rsidRPr="002422FA" w:rsidRDefault="00922F27" w:rsidP="006569BF">
            <w:r w:rsidRPr="002422FA">
              <w:t>Equals(Q16iiP,1)</w:t>
            </w:r>
          </w:p>
        </w:tc>
        <w:tc>
          <w:tcPr>
            <w:tcW w:w="1941" w:type="dxa"/>
            <w:shd w:val="clear" w:color="auto" w:fill="auto"/>
          </w:tcPr>
          <w:p w14:paraId="245C851C" w14:textId="77777777" w:rsidR="00922F27" w:rsidRPr="002422FA" w:rsidRDefault="00922F27" w:rsidP="006569BF"/>
        </w:tc>
        <w:tc>
          <w:tcPr>
            <w:tcW w:w="1710" w:type="dxa"/>
            <w:shd w:val="clear" w:color="auto" w:fill="auto"/>
          </w:tcPr>
          <w:p w14:paraId="0C6B4E1B" w14:textId="77777777" w:rsidR="00922F27" w:rsidRPr="002422FA" w:rsidRDefault="00922F27" w:rsidP="006569BF"/>
        </w:tc>
      </w:tr>
      <w:tr w:rsidR="00922F27" w:rsidRPr="002422FA" w14:paraId="6C913AFE" w14:textId="77777777" w:rsidTr="0015388A">
        <w:tc>
          <w:tcPr>
            <w:tcW w:w="1368" w:type="dxa"/>
            <w:shd w:val="clear" w:color="auto" w:fill="auto"/>
          </w:tcPr>
          <w:p w14:paraId="315F4F86" w14:textId="77777777" w:rsidR="00922F27" w:rsidRPr="002422FA" w:rsidRDefault="00922F27" w:rsidP="006569BF">
            <w:r w:rsidRPr="002422FA">
              <w:t>Q39i</w:t>
            </w:r>
          </w:p>
        </w:tc>
        <w:tc>
          <w:tcPr>
            <w:tcW w:w="3780" w:type="dxa"/>
            <w:shd w:val="clear" w:color="auto" w:fill="auto"/>
          </w:tcPr>
          <w:p w14:paraId="0C8AC791" w14:textId="1DD5F35D" w:rsidR="00922F27" w:rsidRPr="002422FA" w:rsidRDefault="00922F27" w:rsidP="006569BF">
            <w:r w:rsidRPr="002422FA">
              <w:t xml:space="preserve">Q39i. Has </w:t>
            </w:r>
            <w:r w:rsidR="00B5450F" w:rsidRPr="002422FA">
              <w:t>…</w:t>
            </w:r>
            <w:r w:rsidRPr="002422FA">
              <w:t xml:space="preserve"> changed after getting Aadhaar?</w:t>
            </w:r>
          </w:p>
          <w:p w14:paraId="2B00B1A6" w14:textId="58734D0B" w:rsidR="00B5450F" w:rsidRPr="002422FA" w:rsidRDefault="00B5450F" w:rsidP="006569BF">
            <w:pPr>
              <w:pStyle w:val="ListParagraph"/>
              <w:numPr>
                <w:ilvl w:val="6"/>
                <w:numId w:val="1"/>
              </w:numPr>
            </w:pPr>
            <w:r w:rsidRPr="002422FA">
              <w:t>Name</w:t>
            </w:r>
          </w:p>
          <w:p w14:paraId="54AC0259" w14:textId="66B643DF" w:rsidR="00B5450F" w:rsidRPr="002422FA" w:rsidRDefault="00B5450F" w:rsidP="006569BF">
            <w:pPr>
              <w:pStyle w:val="ListParagraph"/>
              <w:numPr>
                <w:ilvl w:val="6"/>
                <w:numId w:val="1"/>
              </w:numPr>
            </w:pPr>
            <w:r w:rsidRPr="002422FA">
              <w:t>Date of birth</w:t>
            </w:r>
          </w:p>
          <w:p w14:paraId="312BF113" w14:textId="77777777" w:rsidR="00B5450F" w:rsidRPr="002422FA" w:rsidRDefault="00B5450F" w:rsidP="006569BF">
            <w:pPr>
              <w:pStyle w:val="ListParagraph"/>
              <w:numPr>
                <w:ilvl w:val="6"/>
                <w:numId w:val="1"/>
              </w:numPr>
            </w:pPr>
            <w:r w:rsidRPr="002422FA">
              <w:t>Address</w:t>
            </w:r>
          </w:p>
          <w:p w14:paraId="307AA7D0" w14:textId="652AAC96" w:rsidR="00B5450F" w:rsidRPr="002422FA" w:rsidRDefault="00B5450F" w:rsidP="006569BF">
            <w:pPr>
              <w:pStyle w:val="ListParagraph"/>
              <w:numPr>
                <w:ilvl w:val="6"/>
                <w:numId w:val="1"/>
              </w:numPr>
            </w:pPr>
            <w:r w:rsidRPr="002422FA">
              <w:t>Photograph</w:t>
            </w:r>
          </w:p>
        </w:tc>
        <w:tc>
          <w:tcPr>
            <w:tcW w:w="2880" w:type="dxa"/>
            <w:shd w:val="clear" w:color="auto" w:fill="auto"/>
          </w:tcPr>
          <w:p w14:paraId="6C84B21F" w14:textId="77777777" w:rsidR="00922F27" w:rsidRPr="002422FA" w:rsidRDefault="00922F27" w:rsidP="006569BF">
            <w:pPr>
              <w:pStyle w:val="ListParagraph"/>
              <w:numPr>
                <w:ilvl w:val="0"/>
                <w:numId w:val="136"/>
              </w:numPr>
            </w:pPr>
            <w:r w:rsidRPr="002422FA">
              <w:t>Yes</w:t>
            </w:r>
          </w:p>
          <w:p w14:paraId="39B24E1E" w14:textId="77777777" w:rsidR="00922F27" w:rsidRPr="002422FA" w:rsidRDefault="00922F27" w:rsidP="006569BF">
            <w:pPr>
              <w:pStyle w:val="ListParagraph"/>
              <w:numPr>
                <w:ilvl w:val="0"/>
                <w:numId w:val="136"/>
              </w:numPr>
            </w:pPr>
            <w:r w:rsidRPr="002422FA">
              <w:t>No</w:t>
            </w:r>
          </w:p>
          <w:p w14:paraId="086B9C4F" w14:textId="77777777" w:rsidR="00922F27" w:rsidRPr="002422FA" w:rsidRDefault="00922F27" w:rsidP="006569BF">
            <w:pPr>
              <w:pStyle w:val="ListParagraph"/>
              <w:numPr>
                <w:ilvl w:val="0"/>
                <w:numId w:val="136"/>
              </w:numPr>
            </w:pPr>
            <w:r w:rsidRPr="002422FA">
              <w:t>Don't know</w:t>
            </w:r>
          </w:p>
        </w:tc>
        <w:tc>
          <w:tcPr>
            <w:tcW w:w="2770" w:type="dxa"/>
            <w:shd w:val="clear" w:color="auto" w:fill="auto"/>
          </w:tcPr>
          <w:p w14:paraId="23583A26" w14:textId="77777777" w:rsidR="00922F27" w:rsidRPr="002422FA" w:rsidRDefault="00922F27" w:rsidP="006569BF">
            <w:proofErr w:type="spellStart"/>
            <w:r w:rsidRPr="002422FA">
              <w:t>IterationIndex</w:t>
            </w:r>
            <w:proofErr w:type="spellEnd"/>
            <w:r w:rsidRPr="002422FA">
              <w:t xml:space="preserve">==1 || </w:t>
            </w:r>
            <w:proofErr w:type="spellStart"/>
            <w:r w:rsidRPr="002422FA">
              <w:t>IterationIndex</w:t>
            </w:r>
            <w:proofErr w:type="spellEnd"/>
            <w:r w:rsidRPr="002422FA">
              <w:t xml:space="preserve">==3 || </w:t>
            </w:r>
            <w:proofErr w:type="spellStart"/>
            <w:r w:rsidRPr="002422FA">
              <w:t>IterationIndex</w:t>
            </w:r>
            <w:proofErr w:type="spellEnd"/>
            <w:r w:rsidRPr="002422FA">
              <w:t xml:space="preserve">==5 || </w:t>
            </w:r>
            <w:proofErr w:type="spellStart"/>
            <w:r w:rsidRPr="002422FA">
              <w:t>IterationIndex</w:t>
            </w:r>
            <w:proofErr w:type="spellEnd"/>
            <w:r w:rsidRPr="002422FA">
              <w:t>==6</w:t>
            </w:r>
          </w:p>
          <w:p w14:paraId="0ABB872B" w14:textId="77777777" w:rsidR="00922F27" w:rsidRPr="002422FA" w:rsidRDefault="00922F27" w:rsidP="006569BF"/>
        </w:tc>
        <w:tc>
          <w:tcPr>
            <w:tcW w:w="1941" w:type="dxa"/>
            <w:shd w:val="clear" w:color="auto" w:fill="auto"/>
          </w:tcPr>
          <w:p w14:paraId="573D3B69" w14:textId="77777777" w:rsidR="00922F27" w:rsidRPr="002422FA" w:rsidRDefault="00922F27" w:rsidP="006569BF"/>
        </w:tc>
        <w:tc>
          <w:tcPr>
            <w:tcW w:w="1710" w:type="dxa"/>
            <w:shd w:val="clear" w:color="auto" w:fill="auto"/>
          </w:tcPr>
          <w:p w14:paraId="631D0D39" w14:textId="77777777" w:rsidR="00922F27" w:rsidRPr="002422FA" w:rsidRDefault="00922F27" w:rsidP="006569BF"/>
        </w:tc>
      </w:tr>
      <w:tr w:rsidR="00922F27" w:rsidRPr="002422FA" w14:paraId="4C0575CB" w14:textId="77777777" w:rsidTr="0015388A">
        <w:tc>
          <w:tcPr>
            <w:tcW w:w="1368" w:type="dxa"/>
            <w:shd w:val="clear" w:color="auto" w:fill="auto"/>
          </w:tcPr>
          <w:p w14:paraId="1A9102B5" w14:textId="77777777" w:rsidR="00922F27" w:rsidRPr="002422FA" w:rsidRDefault="00922F27" w:rsidP="006569BF">
            <w:r w:rsidRPr="002422FA">
              <w:t>Q39ii</w:t>
            </w:r>
          </w:p>
        </w:tc>
        <w:tc>
          <w:tcPr>
            <w:tcW w:w="3780" w:type="dxa"/>
            <w:shd w:val="clear" w:color="auto" w:fill="auto"/>
          </w:tcPr>
          <w:p w14:paraId="4240AEB8" w14:textId="77777777" w:rsidR="00922F27" w:rsidRPr="002422FA" w:rsidRDefault="00922F27" w:rsidP="006569BF">
            <w:r w:rsidRPr="002422FA">
              <w:t xml:space="preserve">Q39ii. On your Aadhaar is there currently a mistake in </w:t>
            </w:r>
            <w:proofErr w:type="gramStart"/>
            <w:r w:rsidR="00531621" w:rsidRPr="002422FA">
              <w:t>…</w:t>
            </w:r>
            <w:r w:rsidRPr="002422FA">
              <w:t xml:space="preserve"> ?</w:t>
            </w:r>
            <w:proofErr w:type="gramEnd"/>
            <w:r w:rsidRPr="002422FA">
              <w:t xml:space="preserve"> (mistake = different from what the respondent expects the detail to be)</w:t>
            </w:r>
          </w:p>
          <w:p w14:paraId="29146805" w14:textId="4882820B" w:rsidR="00531621" w:rsidRPr="002422FA" w:rsidRDefault="00531621" w:rsidP="006569BF">
            <w:pPr>
              <w:pStyle w:val="ListParagraph"/>
              <w:numPr>
                <w:ilvl w:val="0"/>
                <w:numId w:val="383"/>
              </w:numPr>
            </w:pPr>
            <w:r w:rsidRPr="002422FA">
              <w:t>Name</w:t>
            </w:r>
          </w:p>
          <w:p w14:paraId="0EE75C1D" w14:textId="4AD01124" w:rsidR="00531621" w:rsidRPr="002422FA" w:rsidRDefault="00531621" w:rsidP="006569BF">
            <w:pPr>
              <w:pStyle w:val="ListParagraph"/>
              <w:numPr>
                <w:ilvl w:val="0"/>
                <w:numId w:val="383"/>
              </w:numPr>
            </w:pPr>
            <w:r w:rsidRPr="002422FA">
              <w:t>Date of birth</w:t>
            </w:r>
          </w:p>
          <w:p w14:paraId="5CC58546" w14:textId="4ADF1752" w:rsidR="00531621" w:rsidRPr="002422FA" w:rsidRDefault="00531621" w:rsidP="006569BF">
            <w:pPr>
              <w:pStyle w:val="ListParagraph"/>
              <w:numPr>
                <w:ilvl w:val="0"/>
                <w:numId w:val="383"/>
              </w:numPr>
            </w:pPr>
            <w:r w:rsidRPr="002422FA">
              <w:t>Address</w:t>
            </w:r>
          </w:p>
          <w:p w14:paraId="4116D07A" w14:textId="77777777" w:rsidR="00531621" w:rsidRPr="002422FA" w:rsidRDefault="00531621" w:rsidP="006569BF">
            <w:pPr>
              <w:pStyle w:val="ListParagraph"/>
              <w:numPr>
                <w:ilvl w:val="0"/>
                <w:numId w:val="383"/>
              </w:numPr>
            </w:pPr>
            <w:r w:rsidRPr="002422FA">
              <w:t>Photograph</w:t>
            </w:r>
          </w:p>
          <w:p w14:paraId="4821AAE7" w14:textId="4B3165AF" w:rsidR="00531621" w:rsidRPr="002422FA" w:rsidRDefault="00531621" w:rsidP="006569BF">
            <w:pPr>
              <w:pStyle w:val="ListParagraph"/>
              <w:numPr>
                <w:ilvl w:val="0"/>
                <w:numId w:val="383"/>
              </w:numPr>
            </w:pPr>
            <w:r w:rsidRPr="002422FA">
              <w:t>Biometrics</w:t>
            </w:r>
          </w:p>
        </w:tc>
        <w:tc>
          <w:tcPr>
            <w:tcW w:w="2880" w:type="dxa"/>
            <w:shd w:val="clear" w:color="auto" w:fill="auto"/>
          </w:tcPr>
          <w:p w14:paraId="4EA62EE4" w14:textId="77777777" w:rsidR="00922F27" w:rsidRPr="002422FA" w:rsidRDefault="00922F27" w:rsidP="006569BF">
            <w:pPr>
              <w:pStyle w:val="ListParagraph"/>
              <w:numPr>
                <w:ilvl w:val="0"/>
                <w:numId w:val="137"/>
              </w:numPr>
            </w:pPr>
            <w:r w:rsidRPr="002422FA">
              <w:t>Yes</w:t>
            </w:r>
          </w:p>
          <w:p w14:paraId="5861CBE6" w14:textId="77777777" w:rsidR="00922F27" w:rsidRPr="002422FA" w:rsidRDefault="00922F27" w:rsidP="006569BF">
            <w:pPr>
              <w:pStyle w:val="ListParagraph"/>
              <w:numPr>
                <w:ilvl w:val="0"/>
                <w:numId w:val="137"/>
              </w:numPr>
            </w:pPr>
            <w:r w:rsidRPr="002422FA">
              <w:t>No</w:t>
            </w:r>
          </w:p>
          <w:p w14:paraId="3AD8260C" w14:textId="77777777" w:rsidR="00922F27" w:rsidRPr="002422FA" w:rsidRDefault="00922F27" w:rsidP="006569BF">
            <w:pPr>
              <w:pStyle w:val="ListParagraph"/>
              <w:numPr>
                <w:ilvl w:val="0"/>
                <w:numId w:val="137"/>
              </w:numPr>
            </w:pPr>
            <w:r w:rsidRPr="002422FA">
              <w:t>Don't know</w:t>
            </w:r>
          </w:p>
        </w:tc>
        <w:tc>
          <w:tcPr>
            <w:tcW w:w="2770" w:type="dxa"/>
            <w:shd w:val="clear" w:color="auto" w:fill="auto"/>
          </w:tcPr>
          <w:p w14:paraId="11387EFE" w14:textId="77777777" w:rsidR="00922F27" w:rsidRPr="002422FA" w:rsidRDefault="00922F27" w:rsidP="006569BF"/>
        </w:tc>
        <w:tc>
          <w:tcPr>
            <w:tcW w:w="1941" w:type="dxa"/>
            <w:shd w:val="clear" w:color="auto" w:fill="auto"/>
          </w:tcPr>
          <w:p w14:paraId="3F6C8794" w14:textId="77777777" w:rsidR="00922F27" w:rsidRPr="002422FA" w:rsidRDefault="00922F27" w:rsidP="006569BF"/>
        </w:tc>
        <w:tc>
          <w:tcPr>
            <w:tcW w:w="1710" w:type="dxa"/>
            <w:shd w:val="clear" w:color="auto" w:fill="auto"/>
          </w:tcPr>
          <w:p w14:paraId="419A002C" w14:textId="77777777" w:rsidR="00922F27" w:rsidRPr="002422FA" w:rsidRDefault="00922F27" w:rsidP="006569BF"/>
        </w:tc>
      </w:tr>
      <w:tr w:rsidR="00922F27" w:rsidRPr="002422FA" w14:paraId="01547383" w14:textId="77777777" w:rsidTr="0015388A">
        <w:tc>
          <w:tcPr>
            <w:tcW w:w="1368" w:type="dxa"/>
            <w:shd w:val="clear" w:color="auto" w:fill="auto"/>
          </w:tcPr>
          <w:p w14:paraId="0884D679" w14:textId="77777777" w:rsidR="00922F27" w:rsidRPr="002422FA" w:rsidRDefault="00922F27" w:rsidP="006569BF">
            <w:r w:rsidRPr="002422FA">
              <w:t>Q39iii</w:t>
            </w:r>
          </w:p>
        </w:tc>
        <w:tc>
          <w:tcPr>
            <w:tcW w:w="3780" w:type="dxa"/>
            <w:shd w:val="clear" w:color="auto" w:fill="auto"/>
          </w:tcPr>
          <w:p w14:paraId="6B249EBF" w14:textId="77777777" w:rsidR="00922F27" w:rsidRPr="002422FA" w:rsidRDefault="00922F27" w:rsidP="006569BF">
            <w:r w:rsidRPr="002422FA">
              <w:t>Q39iii. If yes, what kind of mistake is there?</w:t>
            </w:r>
          </w:p>
        </w:tc>
        <w:tc>
          <w:tcPr>
            <w:tcW w:w="2880" w:type="dxa"/>
            <w:shd w:val="clear" w:color="auto" w:fill="auto"/>
          </w:tcPr>
          <w:p w14:paraId="76EAE777" w14:textId="77777777" w:rsidR="00922F27" w:rsidRPr="002422FA" w:rsidRDefault="00922F27" w:rsidP="006569BF">
            <w:pPr>
              <w:pStyle w:val="ListParagraph"/>
              <w:numPr>
                <w:ilvl w:val="0"/>
                <w:numId w:val="138"/>
              </w:numPr>
            </w:pPr>
            <w:r w:rsidRPr="002422FA">
              <w:t>Incorrect spelling</w:t>
            </w:r>
          </w:p>
          <w:p w14:paraId="2CBEB798" w14:textId="77777777" w:rsidR="00922F27" w:rsidRPr="002422FA" w:rsidRDefault="00922F27" w:rsidP="006569BF">
            <w:pPr>
              <w:pStyle w:val="ListParagraph"/>
              <w:numPr>
                <w:ilvl w:val="0"/>
                <w:numId w:val="138"/>
              </w:numPr>
            </w:pPr>
            <w:r w:rsidRPr="002422FA">
              <w:t>Incorrect name order</w:t>
            </w:r>
          </w:p>
          <w:p w14:paraId="2B960355" w14:textId="77777777" w:rsidR="00922F27" w:rsidRPr="002422FA" w:rsidRDefault="00922F27" w:rsidP="006569BF">
            <w:pPr>
              <w:pStyle w:val="ListParagraph"/>
              <w:numPr>
                <w:ilvl w:val="0"/>
                <w:numId w:val="138"/>
              </w:numPr>
            </w:pPr>
            <w:r w:rsidRPr="002422FA">
              <w:t>Incorrect name</w:t>
            </w:r>
          </w:p>
          <w:p w14:paraId="350AA7CD" w14:textId="77777777" w:rsidR="00922F27" w:rsidRPr="002422FA" w:rsidRDefault="00922F27" w:rsidP="006569BF">
            <w:pPr>
              <w:pStyle w:val="ListParagraph"/>
              <w:numPr>
                <w:ilvl w:val="0"/>
                <w:numId w:val="138"/>
              </w:numPr>
            </w:pPr>
            <w:r w:rsidRPr="002422FA">
              <w:t>Other (please specify)</w:t>
            </w:r>
          </w:p>
        </w:tc>
        <w:tc>
          <w:tcPr>
            <w:tcW w:w="2770" w:type="dxa"/>
            <w:shd w:val="clear" w:color="auto" w:fill="auto"/>
          </w:tcPr>
          <w:p w14:paraId="74D427BB" w14:textId="77777777" w:rsidR="00922F27" w:rsidRPr="002422FA" w:rsidRDefault="00922F27" w:rsidP="006569BF">
            <w:proofErr w:type="spellStart"/>
            <w:r w:rsidRPr="002422FA">
              <w:t>IterationIndex</w:t>
            </w:r>
            <w:proofErr w:type="spellEnd"/>
            <w:r w:rsidRPr="002422FA">
              <w:t>==1 &amp;&amp; Equals(Q39ii,1)</w:t>
            </w:r>
          </w:p>
        </w:tc>
        <w:tc>
          <w:tcPr>
            <w:tcW w:w="1941" w:type="dxa"/>
            <w:shd w:val="clear" w:color="auto" w:fill="auto"/>
          </w:tcPr>
          <w:p w14:paraId="0A051CFC" w14:textId="77777777" w:rsidR="00922F27" w:rsidRPr="002422FA" w:rsidRDefault="00922F27" w:rsidP="006569BF">
            <w:r w:rsidRPr="002422FA">
              <w:t>(read out options)</w:t>
            </w:r>
          </w:p>
        </w:tc>
        <w:tc>
          <w:tcPr>
            <w:tcW w:w="1710" w:type="dxa"/>
            <w:shd w:val="clear" w:color="auto" w:fill="auto"/>
          </w:tcPr>
          <w:p w14:paraId="0135A054" w14:textId="77777777" w:rsidR="00922F27" w:rsidRPr="002422FA" w:rsidRDefault="00922F27" w:rsidP="006569BF"/>
        </w:tc>
      </w:tr>
      <w:tr w:rsidR="00922F27" w:rsidRPr="002422FA" w14:paraId="5199D072" w14:textId="77777777" w:rsidTr="0015388A">
        <w:tc>
          <w:tcPr>
            <w:tcW w:w="1368" w:type="dxa"/>
            <w:shd w:val="clear" w:color="auto" w:fill="auto"/>
          </w:tcPr>
          <w:p w14:paraId="1FE01686" w14:textId="77777777" w:rsidR="00922F27" w:rsidRPr="002422FA" w:rsidRDefault="00922F27" w:rsidP="006569BF">
            <w:r w:rsidRPr="002422FA">
              <w:lastRenderedPageBreak/>
              <w:t>Q39iiiBOB</w:t>
            </w:r>
          </w:p>
        </w:tc>
        <w:tc>
          <w:tcPr>
            <w:tcW w:w="3780" w:type="dxa"/>
            <w:shd w:val="clear" w:color="auto" w:fill="auto"/>
          </w:tcPr>
          <w:p w14:paraId="72CCDEEA" w14:textId="77777777" w:rsidR="00922F27" w:rsidRPr="002422FA" w:rsidRDefault="00922F27" w:rsidP="006569BF">
            <w:r w:rsidRPr="002422FA">
              <w:t>Q39iii. If yes, what kind of mistake is there?  ?</w:t>
            </w:r>
          </w:p>
        </w:tc>
        <w:tc>
          <w:tcPr>
            <w:tcW w:w="2880" w:type="dxa"/>
            <w:shd w:val="clear" w:color="auto" w:fill="auto"/>
          </w:tcPr>
          <w:p w14:paraId="3890AC75" w14:textId="77777777" w:rsidR="00922F27" w:rsidRPr="002422FA" w:rsidRDefault="00922F27" w:rsidP="006569BF">
            <w:pPr>
              <w:pStyle w:val="ListParagraph"/>
              <w:numPr>
                <w:ilvl w:val="0"/>
                <w:numId w:val="139"/>
              </w:numPr>
            </w:pPr>
            <w:r w:rsidRPr="002422FA">
              <w:t>Year is incorrect</w:t>
            </w:r>
          </w:p>
          <w:p w14:paraId="2134E6E3" w14:textId="77777777" w:rsidR="00922F27" w:rsidRPr="002422FA" w:rsidRDefault="00922F27" w:rsidP="006569BF">
            <w:pPr>
              <w:pStyle w:val="ListParagraph"/>
              <w:numPr>
                <w:ilvl w:val="0"/>
                <w:numId w:val="139"/>
              </w:numPr>
            </w:pPr>
            <w:r w:rsidRPr="002422FA">
              <w:t>Day or month is incorrect</w:t>
            </w:r>
          </w:p>
          <w:p w14:paraId="058A58E7" w14:textId="77777777" w:rsidR="00922F27" w:rsidRPr="002422FA" w:rsidRDefault="00922F27" w:rsidP="006569BF">
            <w:pPr>
              <w:pStyle w:val="ListParagraph"/>
              <w:numPr>
                <w:ilvl w:val="0"/>
                <w:numId w:val="139"/>
              </w:numPr>
            </w:pPr>
            <w:r w:rsidRPr="002422FA">
              <w:t>Day or month is missing</w:t>
            </w:r>
          </w:p>
          <w:p w14:paraId="27813F81" w14:textId="77777777" w:rsidR="00922F27" w:rsidRPr="002422FA" w:rsidRDefault="00922F27" w:rsidP="006569BF">
            <w:pPr>
              <w:pStyle w:val="ListParagraph"/>
              <w:numPr>
                <w:ilvl w:val="0"/>
                <w:numId w:val="139"/>
              </w:numPr>
            </w:pPr>
            <w:r w:rsidRPr="002422FA">
              <w:t>Other (please specify)</w:t>
            </w:r>
          </w:p>
        </w:tc>
        <w:tc>
          <w:tcPr>
            <w:tcW w:w="2770" w:type="dxa"/>
            <w:shd w:val="clear" w:color="auto" w:fill="auto"/>
          </w:tcPr>
          <w:p w14:paraId="246E0A70" w14:textId="77777777" w:rsidR="00922F27" w:rsidRPr="002422FA" w:rsidRDefault="00922F27" w:rsidP="006569BF">
            <w:proofErr w:type="spellStart"/>
            <w:r w:rsidRPr="002422FA">
              <w:t>IterationIndex</w:t>
            </w:r>
            <w:proofErr w:type="spellEnd"/>
            <w:r w:rsidRPr="002422FA">
              <w:t>==2 &amp;&amp; Equals(Q39ii,1)</w:t>
            </w:r>
          </w:p>
        </w:tc>
        <w:tc>
          <w:tcPr>
            <w:tcW w:w="1941" w:type="dxa"/>
            <w:shd w:val="clear" w:color="auto" w:fill="auto"/>
          </w:tcPr>
          <w:p w14:paraId="2C93249C" w14:textId="77777777" w:rsidR="00922F27" w:rsidRPr="002422FA" w:rsidRDefault="00922F27" w:rsidP="006569BF">
            <w:r w:rsidRPr="002422FA">
              <w:t>(read out options)</w:t>
            </w:r>
          </w:p>
        </w:tc>
        <w:tc>
          <w:tcPr>
            <w:tcW w:w="1710" w:type="dxa"/>
            <w:shd w:val="clear" w:color="auto" w:fill="auto"/>
          </w:tcPr>
          <w:p w14:paraId="23F037CF" w14:textId="77777777" w:rsidR="00922F27" w:rsidRPr="002422FA" w:rsidRDefault="00922F27" w:rsidP="006569BF"/>
        </w:tc>
      </w:tr>
      <w:tr w:rsidR="00922F27" w:rsidRPr="002422FA" w14:paraId="0001E89A" w14:textId="77777777" w:rsidTr="0015388A">
        <w:tc>
          <w:tcPr>
            <w:tcW w:w="1368" w:type="dxa"/>
            <w:shd w:val="clear" w:color="auto" w:fill="auto"/>
          </w:tcPr>
          <w:p w14:paraId="14DE93DC" w14:textId="77777777" w:rsidR="00922F27" w:rsidRPr="002422FA" w:rsidRDefault="00922F27" w:rsidP="006569BF">
            <w:r w:rsidRPr="002422FA">
              <w:t>Q39iv</w:t>
            </w:r>
          </w:p>
        </w:tc>
        <w:tc>
          <w:tcPr>
            <w:tcW w:w="3780" w:type="dxa"/>
            <w:shd w:val="clear" w:color="auto" w:fill="auto"/>
          </w:tcPr>
          <w:p w14:paraId="39DB2EB9" w14:textId="77777777" w:rsidR="00922F27" w:rsidRPr="002422FA" w:rsidRDefault="00922F27" w:rsidP="006569BF">
            <w:r w:rsidRPr="002422FA">
              <w:t xml:space="preserve">Q39iv. Have you ever wanted to update </w:t>
            </w:r>
            <w:proofErr w:type="gramStart"/>
            <w:r w:rsidRPr="002422FA">
              <w:t>your  on</w:t>
            </w:r>
            <w:proofErr w:type="gramEnd"/>
            <w:r w:rsidRPr="002422FA">
              <w:t xml:space="preserve"> your Aadhaar?</w:t>
            </w:r>
          </w:p>
        </w:tc>
        <w:tc>
          <w:tcPr>
            <w:tcW w:w="2880" w:type="dxa"/>
            <w:shd w:val="clear" w:color="auto" w:fill="auto"/>
          </w:tcPr>
          <w:p w14:paraId="289C33D8" w14:textId="77777777" w:rsidR="00922F27" w:rsidRPr="002422FA" w:rsidRDefault="00922F27" w:rsidP="006569BF">
            <w:pPr>
              <w:pStyle w:val="ListParagraph"/>
              <w:numPr>
                <w:ilvl w:val="0"/>
                <w:numId w:val="140"/>
              </w:numPr>
            </w:pPr>
            <w:r w:rsidRPr="002422FA">
              <w:t>Yes</w:t>
            </w:r>
          </w:p>
          <w:p w14:paraId="0B7DA7A2" w14:textId="77777777" w:rsidR="00922F27" w:rsidRPr="002422FA" w:rsidRDefault="00922F27" w:rsidP="006569BF">
            <w:pPr>
              <w:pStyle w:val="ListParagraph"/>
              <w:numPr>
                <w:ilvl w:val="0"/>
                <w:numId w:val="140"/>
              </w:numPr>
            </w:pPr>
            <w:r w:rsidRPr="002422FA">
              <w:t>No</w:t>
            </w:r>
          </w:p>
          <w:p w14:paraId="6E94B43C" w14:textId="77777777" w:rsidR="00922F27" w:rsidRPr="002422FA" w:rsidRDefault="00922F27" w:rsidP="006569BF">
            <w:pPr>
              <w:pStyle w:val="ListParagraph"/>
              <w:numPr>
                <w:ilvl w:val="0"/>
                <w:numId w:val="140"/>
              </w:numPr>
            </w:pPr>
            <w:r w:rsidRPr="002422FA">
              <w:t>Don't know</w:t>
            </w:r>
          </w:p>
        </w:tc>
        <w:tc>
          <w:tcPr>
            <w:tcW w:w="2770" w:type="dxa"/>
            <w:shd w:val="clear" w:color="auto" w:fill="auto"/>
          </w:tcPr>
          <w:p w14:paraId="59D35F73" w14:textId="77777777" w:rsidR="00922F27" w:rsidRPr="002422FA" w:rsidRDefault="00922F27" w:rsidP="006569BF"/>
        </w:tc>
        <w:tc>
          <w:tcPr>
            <w:tcW w:w="1941" w:type="dxa"/>
            <w:shd w:val="clear" w:color="auto" w:fill="auto"/>
          </w:tcPr>
          <w:p w14:paraId="1D01B025" w14:textId="77777777" w:rsidR="00922F27" w:rsidRPr="002422FA" w:rsidRDefault="00922F27" w:rsidP="006569BF"/>
        </w:tc>
        <w:tc>
          <w:tcPr>
            <w:tcW w:w="1710" w:type="dxa"/>
            <w:shd w:val="clear" w:color="auto" w:fill="auto"/>
          </w:tcPr>
          <w:p w14:paraId="64CF4E76" w14:textId="77777777" w:rsidR="00922F27" w:rsidRPr="002422FA" w:rsidRDefault="00922F27" w:rsidP="006569BF"/>
        </w:tc>
      </w:tr>
      <w:tr w:rsidR="00922F27" w:rsidRPr="002422FA" w14:paraId="2470E654" w14:textId="77777777" w:rsidTr="0015388A">
        <w:tc>
          <w:tcPr>
            <w:tcW w:w="1368" w:type="dxa"/>
            <w:shd w:val="clear" w:color="auto" w:fill="auto"/>
          </w:tcPr>
          <w:p w14:paraId="6445065A" w14:textId="77777777" w:rsidR="00922F27" w:rsidRPr="002422FA" w:rsidRDefault="00922F27" w:rsidP="006569BF">
            <w:r w:rsidRPr="002422FA">
              <w:t>Q39v</w:t>
            </w:r>
          </w:p>
        </w:tc>
        <w:tc>
          <w:tcPr>
            <w:tcW w:w="3780" w:type="dxa"/>
            <w:shd w:val="clear" w:color="auto" w:fill="auto"/>
          </w:tcPr>
          <w:p w14:paraId="4711A38E" w14:textId="77777777" w:rsidR="00922F27" w:rsidRPr="002422FA" w:rsidRDefault="00922F27" w:rsidP="006569BF">
            <w:r w:rsidRPr="002422FA">
              <w:t xml:space="preserve">Q39 v. Have you ever tried to update </w:t>
            </w:r>
            <w:proofErr w:type="gramStart"/>
            <w:r w:rsidRPr="002422FA">
              <w:t>your  on</w:t>
            </w:r>
            <w:proofErr w:type="gramEnd"/>
            <w:r w:rsidRPr="002422FA">
              <w:t xml:space="preserve"> your Aadhaar ?</w:t>
            </w:r>
          </w:p>
        </w:tc>
        <w:tc>
          <w:tcPr>
            <w:tcW w:w="2880" w:type="dxa"/>
            <w:shd w:val="clear" w:color="auto" w:fill="auto"/>
          </w:tcPr>
          <w:p w14:paraId="0ABC65C4" w14:textId="77777777" w:rsidR="00922F27" w:rsidRPr="002422FA" w:rsidRDefault="00922F27" w:rsidP="006569BF">
            <w:pPr>
              <w:pStyle w:val="ListParagraph"/>
              <w:numPr>
                <w:ilvl w:val="0"/>
                <w:numId w:val="141"/>
              </w:numPr>
            </w:pPr>
            <w:r w:rsidRPr="002422FA">
              <w:t>Yes</w:t>
            </w:r>
          </w:p>
          <w:p w14:paraId="7898C83F" w14:textId="77777777" w:rsidR="00922F27" w:rsidRPr="002422FA" w:rsidRDefault="00922F27" w:rsidP="006569BF">
            <w:pPr>
              <w:pStyle w:val="ListParagraph"/>
              <w:numPr>
                <w:ilvl w:val="0"/>
                <w:numId w:val="141"/>
              </w:numPr>
            </w:pPr>
            <w:r w:rsidRPr="002422FA">
              <w:t>No</w:t>
            </w:r>
          </w:p>
          <w:p w14:paraId="184713FF" w14:textId="77777777" w:rsidR="00922F27" w:rsidRPr="002422FA" w:rsidRDefault="00922F27" w:rsidP="006569BF">
            <w:pPr>
              <w:pStyle w:val="ListParagraph"/>
              <w:numPr>
                <w:ilvl w:val="0"/>
                <w:numId w:val="141"/>
              </w:numPr>
            </w:pPr>
            <w:r w:rsidRPr="002422FA">
              <w:t>Don't know</w:t>
            </w:r>
          </w:p>
        </w:tc>
        <w:tc>
          <w:tcPr>
            <w:tcW w:w="2770" w:type="dxa"/>
            <w:shd w:val="clear" w:color="auto" w:fill="auto"/>
          </w:tcPr>
          <w:p w14:paraId="79D6E1E5" w14:textId="77777777" w:rsidR="00922F27" w:rsidRPr="002422FA" w:rsidRDefault="00922F27" w:rsidP="006569BF"/>
        </w:tc>
        <w:tc>
          <w:tcPr>
            <w:tcW w:w="1941" w:type="dxa"/>
            <w:shd w:val="clear" w:color="auto" w:fill="auto"/>
          </w:tcPr>
          <w:p w14:paraId="43A4FA3D" w14:textId="77777777" w:rsidR="00922F27" w:rsidRPr="002422FA" w:rsidRDefault="00922F27" w:rsidP="006569BF"/>
        </w:tc>
        <w:tc>
          <w:tcPr>
            <w:tcW w:w="1710" w:type="dxa"/>
            <w:shd w:val="clear" w:color="auto" w:fill="auto"/>
          </w:tcPr>
          <w:p w14:paraId="2B20CD4E" w14:textId="77777777" w:rsidR="00922F27" w:rsidRPr="002422FA" w:rsidRDefault="00922F27" w:rsidP="006569BF"/>
        </w:tc>
      </w:tr>
      <w:tr w:rsidR="00922F27" w:rsidRPr="002422FA" w14:paraId="7DDF05A4" w14:textId="77777777" w:rsidTr="0015388A">
        <w:tc>
          <w:tcPr>
            <w:tcW w:w="1368" w:type="dxa"/>
            <w:shd w:val="clear" w:color="auto" w:fill="auto"/>
          </w:tcPr>
          <w:p w14:paraId="1A40F8D0" w14:textId="77777777" w:rsidR="00922F27" w:rsidRPr="002422FA" w:rsidRDefault="00922F27" w:rsidP="006569BF">
            <w:r w:rsidRPr="002422FA">
              <w:t>Q43</w:t>
            </w:r>
          </w:p>
        </w:tc>
        <w:tc>
          <w:tcPr>
            <w:tcW w:w="3780" w:type="dxa"/>
            <w:shd w:val="clear" w:color="auto" w:fill="auto"/>
          </w:tcPr>
          <w:p w14:paraId="4996044D" w14:textId="77777777" w:rsidR="00922F27" w:rsidRPr="002422FA" w:rsidRDefault="00922F27" w:rsidP="006569BF">
            <w:r w:rsidRPr="002422FA">
              <w:t xml:space="preserve">Q43 When did you try </w:t>
            </w:r>
            <w:proofErr w:type="gramStart"/>
            <w:r w:rsidRPr="002422FA">
              <w:t>updating  ?</w:t>
            </w:r>
            <w:proofErr w:type="gramEnd"/>
            <w:r w:rsidRPr="002422FA">
              <w:t xml:space="preserve">  Year</w:t>
            </w:r>
          </w:p>
        </w:tc>
        <w:tc>
          <w:tcPr>
            <w:tcW w:w="2880" w:type="dxa"/>
            <w:shd w:val="clear" w:color="auto" w:fill="auto"/>
          </w:tcPr>
          <w:p w14:paraId="1B2FD56B" w14:textId="77777777" w:rsidR="00922F27" w:rsidRPr="002422FA" w:rsidRDefault="00922F27" w:rsidP="006569BF">
            <w:pPr>
              <w:pStyle w:val="ListParagraph"/>
              <w:numPr>
                <w:ilvl w:val="0"/>
                <w:numId w:val="142"/>
              </w:numPr>
            </w:pPr>
            <w:r w:rsidRPr="002422FA">
              <w:t>2009</w:t>
            </w:r>
          </w:p>
          <w:p w14:paraId="151B1C60" w14:textId="77777777" w:rsidR="00922F27" w:rsidRPr="002422FA" w:rsidRDefault="00922F27" w:rsidP="006569BF">
            <w:pPr>
              <w:pStyle w:val="ListParagraph"/>
              <w:numPr>
                <w:ilvl w:val="0"/>
                <w:numId w:val="142"/>
              </w:numPr>
            </w:pPr>
            <w:r w:rsidRPr="002422FA">
              <w:t>2010</w:t>
            </w:r>
          </w:p>
          <w:p w14:paraId="4C1C52AF" w14:textId="77777777" w:rsidR="00922F27" w:rsidRPr="002422FA" w:rsidRDefault="00922F27" w:rsidP="006569BF">
            <w:pPr>
              <w:pStyle w:val="ListParagraph"/>
              <w:numPr>
                <w:ilvl w:val="0"/>
                <w:numId w:val="142"/>
              </w:numPr>
            </w:pPr>
            <w:r w:rsidRPr="002422FA">
              <w:t>2011</w:t>
            </w:r>
          </w:p>
          <w:p w14:paraId="759CEC2C" w14:textId="77777777" w:rsidR="00922F27" w:rsidRPr="002422FA" w:rsidRDefault="00922F27" w:rsidP="006569BF">
            <w:pPr>
              <w:pStyle w:val="ListParagraph"/>
              <w:numPr>
                <w:ilvl w:val="0"/>
                <w:numId w:val="142"/>
              </w:numPr>
            </w:pPr>
            <w:r w:rsidRPr="002422FA">
              <w:t>2012</w:t>
            </w:r>
          </w:p>
          <w:p w14:paraId="201D43B4" w14:textId="77777777" w:rsidR="00922F27" w:rsidRPr="002422FA" w:rsidRDefault="00922F27" w:rsidP="006569BF">
            <w:pPr>
              <w:pStyle w:val="ListParagraph"/>
              <w:numPr>
                <w:ilvl w:val="0"/>
                <w:numId w:val="142"/>
              </w:numPr>
            </w:pPr>
            <w:r w:rsidRPr="002422FA">
              <w:t>2013</w:t>
            </w:r>
          </w:p>
          <w:p w14:paraId="1DBB23A3" w14:textId="77777777" w:rsidR="00922F27" w:rsidRPr="002422FA" w:rsidRDefault="00922F27" w:rsidP="006569BF">
            <w:pPr>
              <w:pStyle w:val="ListParagraph"/>
              <w:numPr>
                <w:ilvl w:val="0"/>
                <w:numId w:val="142"/>
              </w:numPr>
            </w:pPr>
            <w:r w:rsidRPr="002422FA">
              <w:t>2014</w:t>
            </w:r>
          </w:p>
          <w:p w14:paraId="2F52F67D" w14:textId="77777777" w:rsidR="00922F27" w:rsidRPr="002422FA" w:rsidRDefault="00922F27" w:rsidP="006569BF">
            <w:pPr>
              <w:pStyle w:val="ListParagraph"/>
              <w:numPr>
                <w:ilvl w:val="0"/>
                <w:numId w:val="142"/>
              </w:numPr>
            </w:pPr>
            <w:r w:rsidRPr="002422FA">
              <w:t>2015</w:t>
            </w:r>
          </w:p>
          <w:p w14:paraId="1CC6DDD2" w14:textId="77777777" w:rsidR="00922F27" w:rsidRPr="002422FA" w:rsidRDefault="00922F27" w:rsidP="006569BF">
            <w:pPr>
              <w:pStyle w:val="ListParagraph"/>
              <w:numPr>
                <w:ilvl w:val="0"/>
                <w:numId w:val="142"/>
              </w:numPr>
            </w:pPr>
            <w:r w:rsidRPr="002422FA">
              <w:t>2016</w:t>
            </w:r>
          </w:p>
          <w:p w14:paraId="143894E9" w14:textId="77777777" w:rsidR="00922F27" w:rsidRPr="002422FA" w:rsidRDefault="00922F27" w:rsidP="006569BF">
            <w:pPr>
              <w:pStyle w:val="ListParagraph"/>
              <w:numPr>
                <w:ilvl w:val="0"/>
                <w:numId w:val="142"/>
              </w:numPr>
            </w:pPr>
            <w:r w:rsidRPr="002422FA">
              <w:t>2017</w:t>
            </w:r>
          </w:p>
          <w:p w14:paraId="59B57D65" w14:textId="77777777" w:rsidR="00922F27" w:rsidRPr="002422FA" w:rsidRDefault="00922F27" w:rsidP="006569BF">
            <w:pPr>
              <w:pStyle w:val="ListParagraph"/>
              <w:numPr>
                <w:ilvl w:val="0"/>
                <w:numId w:val="142"/>
              </w:numPr>
            </w:pPr>
            <w:r w:rsidRPr="002422FA">
              <w:t>2018</w:t>
            </w:r>
          </w:p>
          <w:p w14:paraId="229861DC" w14:textId="77777777" w:rsidR="00922F27" w:rsidRPr="002422FA" w:rsidRDefault="00922F27" w:rsidP="006569BF">
            <w:pPr>
              <w:pStyle w:val="ListParagraph"/>
              <w:numPr>
                <w:ilvl w:val="0"/>
                <w:numId w:val="142"/>
              </w:numPr>
            </w:pPr>
            <w:r w:rsidRPr="002422FA">
              <w:t>2019</w:t>
            </w:r>
          </w:p>
          <w:p w14:paraId="4AEF0A6A" w14:textId="77777777" w:rsidR="00922F27" w:rsidRPr="002422FA" w:rsidRDefault="00922F27" w:rsidP="006569BF">
            <w:pPr>
              <w:pStyle w:val="ListParagraph"/>
              <w:numPr>
                <w:ilvl w:val="0"/>
                <w:numId w:val="142"/>
              </w:numPr>
            </w:pPr>
            <w:r w:rsidRPr="002422FA">
              <w:t>Don't know</w:t>
            </w:r>
          </w:p>
        </w:tc>
        <w:tc>
          <w:tcPr>
            <w:tcW w:w="2770" w:type="dxa"/>
            <w:shd w:val="clear" w:color="auto" w:fill="auto"/>
          </w:tcPr>
          <w:p w14:paraId="4F6F6803" w14:textId="77777777" w:rsidR="00922F27" w:rsidRPr="002422FA" w:rsidRDefault="00922F27" w:rsidP="006569BF">
            <w:r w:rsidRPr="002422FA">
              <w:t>Equals(Q39v,1)</w:t>
            </w:r>
          </w:p>
        </w:tc>
        <w:tc>
          <w:tcPr>
            <w:tcW w:w="1941" w:type="dxa"/>
            <w:shd w:val="clear" w:color="auto" w:fill="auto"/>
          </w:tcPr>
          <w:p w14:paraId="7FF61D51" w14:textId="77777777" w:rsidR="00922F27" w:rsidRPr="002422FA" w:rsidRDefault="00922F27" w:rsidP="006569BF"/>
        </w:tc>
        <w:tc>
          <w:tcPr>
            <w:tcW w:w="1710" w:type="dxa"/>
            <w:shd w:val="clear" w:color="auto" w:fill="auto"/>
          </w:tcPr>
          <w:p w14:paraId="1FCFB1A7" w14:textId="77777777" w:rsidR="00922F27" w:rsidRPr="002422FA" w:rsidRDefault="00922F27" w:rsidP="006569BF"/>
        </w:tc>
      </w:tr>
      <w:tr w:rsidR="00922F27" w:rsidRPr="002422FA" w14:paraId="6E5DEEDA" w14:textId="77777777" w:rsidTr="0015388A">
        <w:tc>
          <w:tcPr>
            <w:tcW w:w="1368" w:type="dxa"/>
            <w:shd w:val="clear" w:color="auto" w:fill="auto"/>
          </w:tcPr>
          <w:p w14:paraId="6FE86AB2" w14:textId="77777777" w:rsidR="00922F27" w:rsidRPr="002422FA" w:rsidRDefault="00922F27" w:rsidP="006569BF">
            <w:r w:rsidRPr="002422FA">
              <w:t>Q43_1</w:t>
            </w:r>
          </w:p>
        </w:tc>
        <w:tc>
          <w:tcPr>
            <w:tcW w:w="3780" w:type="dxa"/>
            <w:shd w:val="clear" w:color="auto" w:fill="auto"/>
          </w:tcPr>
          <w:p w14:paraId="42523443" w14:textId="77777777" w:rsidR="00922F27" w:rsidRPr="002422FA" w:rsidRDefault="00922F27" w:rsidP="006569BF">
            <w:r w:rsidRPr="002422FA">
              <w:t xml:space="preserve">Q43 When did you try </w:t>
            </w:r>
            <w:proofErr w:type="gramStart"/>
            <w:r w:rsidRPr="002422FA">
              <w:t>updating  ?</w:t>
            </w:r>
            <w:proofErr w:type="gramEnd"/>
            <w:r w:rsidRPr="002422FA">
              <w:t xml:space="preserve">  Months</w:t>
            </w:r>
          </w:p>
        </w:tc>
        <w:tc>
          <w:tcPr>
            <w:tcW w:w="2880" w:type="dxa"/>
            <w:shd w:val="clear" w:color="auto" w:fill="auto"/>
          </w:tcPr>
          <w:p w14:paraId="66ABC315" w14:textId="77777777" w:rsidR="00922F27" w:rsidRPr="002422FA" w:rsidRDefault="00922F27" w:rsidP="006569BF">
            <w:pPr>
              <w:pStyle w:val="ListParagraph"/>
              <w:numPr>
                <w:ilvl w:val="0"/>
                <w:numId w:val="143"/>
              </w:numPr>
            </w:pPr>
            <w:r w:rsidRPr="002422FA">
              <w:t>January</w:t>
            </w:r>
          </w:p>
          <w:p w14:paraId="6667E72D" w14:textId="0828EDBA" w:rsidR="00922F27" w:rsidRPr="002422FA" w:rsidRDefault="004903E5" w:rsidP="006569BF">
            <w:pPr>
              <w:pStyle w:val="ListParagraph"/>
              <w:numPr>
                <w:ilvl w:val="0"/>
                <w:numId w:val="143"/>
              </w:numPr>
            </w:pPr>
            <w:r w:rsidRPr="002422FA">
              <w:t>February</w:t>
            </w:r>
          </w:p>
          <w:p w14:paraId="3B1C8E6D" w14:textId="77777777" w:rsidR="00922F27" w:rsidRPr="002422FA" w:rsidRDefault="00922F27" w:rsidP="006569BF">
            <w:pPr>
              <w:pStyle w:val="ListParagraph"/>
              <w:numPr>
                <w:ilvl w:val="0"/>
                <w:numId w:val="143"/>
              </w:numPr>
            </w:pPr>
            <w:r w:rsidRPr="002422FA">
              <w:t>March</w:t>
            </w:r>
          </w:p>
          <w:p w14:paraId="5190C6B6" w14:textId="77777777" w:rsidR="00922F27" w:rsidRPr="002422FA" w:rsidRDefault="00922F27" w:rsidP="006569BF">
            <w:pPr>
              <w:pStyle w:val="ListParagraph"/>
              <w:numPr>
                <w:ilvl w:val="0"/>
                <w:numId w:val="143"/>
              </w:numPr>
            </w:pPr>
            <w:r w:rsidRPr="002422FA">
              <w:t>April</w:t>
            </w:r>
          </w:p>
          <w:p w14:paraId="3A240929" w14:textId="77777777" w:rsidR="00922F27" w:rsidRPr="002422FA" w:rsidRDefault="00922F27" w:rsidP="006569BF">
            <w:pPr>
              <w:pStyle w:val="ListParagraph"/>
              <w:numPr>
                <w:ilvl w:val="0"/>
                <w:numId w:val="143"/>
              </w:numPr>
            </w:pPr>
            <w:r w:rsidRPr="002422FA">
              <w:t>May</w:t>
            </w:r>
          </w:p>
          <w:p w14:paraId="138049F5" w14:textId="77777777" w:rsidR="00922F27" w:rsidRPr="002422FA" w:rsidRDefault="00922F27" w:rsidP="006569BF">
            <w:pPr>
              <w:pStyle w:val="ListParagraph"/>
              <w:numPr>
                <w:ilvl w:val="0"/>
                <w:numId w:val="143"/>
              </w:numPr>
            </w:pPr>
            <w:r w:rsidRPr="002422FA">
              <w:t>June</w:t>
            </w:r>
          </w:p>
          <w:p w14:paraId="3BA1EA3C" w14:textId="77777777" w:rsidR="00922F27" w:rsidRPr="002422FA" w:rsidRDefault="00922F27" w:rsidP="006569BF">
            <w:pPr>
              <w:pStyle w:val="ListParagraph"/>
              <w:numPr>
                <w:ilvl w:val="0"/>
                <w:numId w:val="143"/>
              </w:numPr>
            </w:pPr>
            <w:r w:rsidRPr="002422FA">
              <w:t>July</w:t>
            </w:r>
          </w:p>
          <w:p w14:paraId="4DA3DC68" w14:textId="77777777" w:rsidR="00922F27" w:rsidRPr="002422FA" w:rsidRDefault="00922F27" w:rsidP="006569BF">
            <w:pPr>
              <w:pStyle w:val="ListParagraph"/>
              <w:numPr>
                <w:ilvl w:val="0"/>
                <w:numId w:val="143"/>
              </w:numPr>
            </w:pPr>
            <w:r w:rsidRPr="002422FA">
              <w:t>August</w:t>
            </w:r>
          </w:p>
          <w:p w14:paraId="224B6F1B" w14:textId="77777777" w:rsidR="00922F27" w:rsidRPr="002422FA" w:rsidRDefault="00922F27" w:rsidP="006569BF">
            <w:pPr>
              <w:pStyle w:val="ListParagraph"/>
              <w:numPr>
                <w:ilvl w:val="0"/>
                <w:numId w:val="143"/>
              </w:numPr>
            </w:pPr>
            <w:r w:rsidRPr="002422FA">
              <w:t>September</w:t>
            </w:r>
          </w:p>
          <w:p w14:paraId="42F212CF" w14:textId="77777777" w:rsidR="00922F27" w:rsidRPr="002422FA" w:rsidRDefault="00922F27" w:rsidP="006569BF">
            <w:pPr>
              <w:pStyle w:val="ListParagraph"/>
              <w:numPr>
                <w:ilvl w:val="0"/>
                <w:numId w:val="143"/>
              </w:numPr>
            </w:pPr>
            <w:r w:rsidRPr="002422FA">
              <w:t>October</w:t>
            </w:r>
          </w:p>
          <w:p w14:paraId="5BC86B49" w14:textId="77777777" w:rsidR="00922F27" w:rsidRPr="002422FA" w:rsidRDefault="00922F27" w:rsidP="006569BF">
            <w:pPr>
              <w:pStyle w:val="ListParagraph"/>
              <w:numPr>
                <w:ilvl w:val="0"/>
                <w:numId w:val="143"/>
              </w:numPr>
            </w:pPr>
            <w:r w:rsidRPr="002422FA">
              <w:t>November</w:t>
            </w:r>
          </w:p>
          <w:p w14:paraId="32C8B26D" w14:textId="77777777" w:rsidR="00922F27" w:rsidRPr="002422FA" w:rsidRDefault="00922F27" w:rsidP="006569BF">
            <w:pPr>
              <w:pStyle w:val="ListParagraph"/>
              <w:numPr>
                <w:ilvl w:val="0"/>
                <w:numId w:val="143"/>
              </w:numPr>
            </w:pPr>
            <w:r w:rsidRPr="002422FA">
              <w:t>December</w:t>
            </w:r>
          </w:p>
          <w:p w14:paraId="5871D072" w14:textId="77777777" w:rsidR="00922F27" w:rsidRPr="002422FA" w:rsidRDefault="00922F27" w:rsidP="006569BF">
            <w:pPr>
              <w:pStyle w:val="ListParagraph"/>
              <w:numPr>
                <w:ilvl w:val="0"/>
                <w:numId w:val="143"/>
              </w:numPr>
            </w:pPr>
            <w:r w:rsidRPr="002422FA">
              <w:t>Don't Know</w:t>
            </w:r>
          </w:p>
        </w:tc>
        <w:tc>
          <w:tcPr>
            <w:tcW w:w="2770" w:type="dxa"/>
            <w:shd w:val="clear" w:color="auto" w:fill="auto"/>
          </w:tcPr>
          <w:p w14:paraId="21567EE1" w14:textId="77777777" w:rsidR="00922F27" w:rsidRPr="002422FA" w:rsidRDefault="00922F27" w:rsidP="006569BF">
            <w:r w:rsidRPr="002422FA">
              <w:t>Equals(Q39v,1)</w:t>
            </w:r>
          </w:p>
        </w:tc>
        <w:tc>
          <w:tcPr>
            <w:tcW w:w="1941" w:type="dxa"/>
            <w:shd w:val="clear" w:color="auto" w:fill="auto"/>
          </w:tcPr>
          <w:p w14:paraId="0E4E52EF" w14:textId="77777777" w:rsidR="00922F27" w:rsidRPr="002422FA" w:rsidRDefault="00922F27" w:rsidP="006569BF"/>
        </w:tc>
        <w:tc>
          <w:tcPr>
            <w:tcW w:w="1710" w:type="dxa"/>
            <w:shd w:val="clear" w:color="auto" w:fill="auto"/>
          </w:tcPr>
          <w:p w14:paraId="6DD06274" w14:textId="77777777" w:rsidR="00922F27" w:rsidRPr="002422FA" w:rsidRDefault="00922F27" w:rsidP="006569BF"/>
        </w:tc>
      </w:tr>
      <w:tr w:rsidR="00922F27" w:rsidRPr="002422FA" w14:paraId="19AF7B09" w14:textId="77777777" w:rsidTr="0015388A">
        <w:tc>
          <w:tcPr>
            <w:tcW w:w="1368" w:type="dxa"/>
            <w:shd w:val="clear" w:color="auto" w:fill="auto"/>
          </w:tcPr>
          <w:p w14:paraId="24A124FF" w14:textId="77777777" w:rsidR="00922F27" w:rsidRPr="002422FA" w:rsidRDefault="00922F27" w:rsidP="006569BF">
            <w:r w:rsidRPr="002422FA">
              <w:t>Q44</w:t>
            </w:r>
          </w:p>
        </w:tc>
        <w:tc>
          <w:tcPr>
            <w:tcW w:w="3780" w:type="dxa"/>
            <w:shd w:val="clear" w:color="auto" w:fill="auto"/>
          </w:tcPr>
          <w:p w14:paraId="55151198" w14:textId="77777777" w:rsidR="00922F27" w:rsidRPr="002422FA" w:rsidRDefault="00922F27" w:rsidP="006569BF">
            <w:r w:rsidRPr="002422FA">
              <w:t xml:space="preserve">Q44 Thinking back to your experience, what did you do to </w:t>
            </w:r>
            <w:proofErr w:type="gramStart"/>
            <w:r w:rsidRPr="002422FA">
              <w:t>update  ?</w:t>
            </w:r>
            <w:proofErr w:type="gramEnd"/>
          </w:p>
        </w:tc>
        <w:tc>
          <w:tcPr>
            <w:tcW w:w="2880" w:type="dxa"/>
            <w:shd w:val="clear" w:color="auto" w:fill="auto"/>
          </w:tcPr>
          <w:p w14:paraId="2450CE96" w14:textId="77777777" w:rsidR="00922F27" w:rsidRPr="002422FA" w:rsidRDefault="00922F27" w:rsidP="006569BF">
            <w:pPr>
              <w:pStyle w:val="ListParagraph"/>
              <w:numPr>
                <w:ilvl w:val="0"/>
                <w:numId w:val="144"/>
              </w:numPr>
            </w:pPr>
            <w:r w:rsidRPr="002422FA">
              <w:t>Visited an update center</w:t>
            </w:r>
          </w:p>
          <w:p w14:paraId="4B120637" w14:textId="77777777" w:rsidR="00922F27" w:rsidRPr="002422FA" w:rsidRDefault="00922F27" w:rsidP="006569BF">
            <w:pPr>
              <w:pStyle w:val="ListParagraph"/>
              <w:numPr>
                <w:ilvl w:val="0"/>
                <w:numId w:val="144"/>
              </w:numPr>
            </w:pPr>
            <w:r w:rsidRPr="002422FA">
              <w:t>Used the Aadhaar/UIDAI website</w:t>
            </w:r>
          </w:p>
          <w:p w14:paraId="0D854EE4" w14:textId="77777777" w:rsidR="00922F27" w:rsidRPr="002422FA" w:rsidRDefault="00922F27" w:rsidP="006569BF">
            <w:pPr>
              <w:pStyle w:val="ListParagraph"/>
              <w:numPr>
                <w:ilvl w:val="0"/>
                <w:numId w:val="144"/>
              </w:numPr>
            </w:pPr>
            <w:r w:rsidRPr="002422FA">
              <w:t xml:space="preserve">Used the </w:t>
            </w:r>
            <w:proofErr w:type="spellStart"/>
            <w:r w:rsidRPr="002422FA">
              <w:t>mAadhaar</w:t>
            </w:r>
            <w:proofErr w:type="spellEnd"/>
            <w:r w:rsidRPr="002422FA">
              <w:t xml:space="preserve"> app</w:t>
            </w:r>
          </w:p>
          <w:p w14:paraId="4E302B50" w14:textId="77777777" w:rsidR="00922F27" w:rsidRPr="002422FA" w:rsidRDefault="00922F27" w:rsidP="006569BF">
            <w:pPr>
              <w:pStyle w:val="ListParagraph"/>
              <w:numPr>
                <w:ilvl w:val="0"/>
                <w:numId w:val="144"/>
              </w:numPr>
            </w:pPr>
            <w:r w:rsidRPr="002422FA">
              <w:lastRenderedPageBreak/>
              <w:t>Got a family member or a friend to do it for me</w:t>
            </w:r>
          </w:p>
          <w:p w14:paraId="28FA7587" w14:textId="77777777" w:rsidR="00922F27" w:rsidRPr="002422FA" w:rsidRDefault="00922F27" w:rsidP="006569BF">
            <w:pPr>
              <w:pStyle w:val="ListParagraph"/>
              <w:numPr>
                <w:ilvl w:val="0"/>
                <w:numId w:val="144"/>
              </w:numPr>
            </w:pPr>
            <w:r w:rsidRPr="002422FA">
              <w:t>Got an agent to do it for me</w:t>
            </w:r>
          </w:p>
          <w:p w14:paraId="2B7B913D" w14:textId="77777777" w:rsidR="00922F27" w:rsidRPr="002422FA" w:rsidRDefault="00922F27" w:rsidP="006569BF">
            <w:pPr>
              <w:pStyle w:val="ListParagraph"/>
              <w:numPr>
                <w:ilvl w:val="0"/>
                <w:numId w:val="144"/>
              </w:numPr>
            </w:pPr>
            <w:r w:rsidRPr="002422FA">
              <w:t>Other (please specify)</w:t>
            </w:r>
          </w:p>
          <w:p w14:paraId="3E7F98CB" w14:textId="77777777" w:rsidR="00922F27" w:rsidRPr="002422FA" w:rsidRDefault="00922F27" w:rsidP="006569BF">
            <w:pPr>
              <w:pStyle w:val="ListParagraph"/>
              <w:numPr>
                <w:ilvl w:val="0"/>
                <w:numId w:val="144"/>
              </w:numPr>
            </w:pPr>
            <w:r w:rsidRPr="002422FA">
              <w:t>Don't know</w:t>
            </w:r>
          </w:p>
        </w:tc>
        <w:tc>
          <w:tcPr>
            <w:tcW w:w="2770" w:type="dxa"/>
            <w:shd w:val="clear" w:color="auto" w:fill="auto"/>
          </w:tcPr>
          <w:p w14:paraId="40157019" w14:textId="77777777" w:rsidR="00922F27" w:rsidRPr="002422FA" w:rsidRDefault="00922F27" w:rsidP="006569BF">
            <w:r w:rsidRPr="002422FA">
              <w:lastRenderedPageBreak/>
              <w:t>Equals(Q39v,1)</w:t>
            </w:r>
          </w:p>
        </w:tc>
        <w:tc>
          <w:tcPr>
            <w:tcW w:w="1941" w:type="dxa"/>
            <w:shd w:val="clear" w:color="auto" w:fill="auto"/>
          </w:tcPr>
          <w:p w14:paraId="117A4C72" w14:textId="77777777" w:rsidR="00922F27" w:rsidRPr="002422FA" w:rsidRDefault="00922F27" w:rsidP="006569BF">
            <w:r w:rsidRPr="002422FA">
              <w:t xml:space="preserve">(read out options if the respondent is </w:t>
            </w:r>
            <w:r w:rsidRPr="002422FA">
              <w:lastRenderedPageBreak/>
              <w:t>unsure, choose all that apply)</w:t>
            </w:r>
          </w:p>
        </w:tc>
        <w:tc>
          <w:tcPr>
            <w:tcW w:w="1710" w:type="dxa"/>
            <w:shd w:val="clear" w:color="auto" w:fill="auto"/>
          </w:tcPr>
          <w:p w14:paraId="1BD37155" w14:textId="77777777" w:rsidR="00922F27" w:rsidRPr="002422FA" w:rsidRDefault="00922F27" w:rsidP="006569BF"/>
        </w:tc>
      </w:tr>
      <w:tr w:rsidR="00922F27" w:rsidRPr="002422FA" w14:paraId="129C8685" w14:textId="77777777" w:rsidTr="0015388A">
        <w:tc>
          <w:tcPr>
            <w:tcW w:w="1368" w:type="dxa"/>
            <w:shd w:val="clear" w:color="auto" w:fill="auto"/>
          </w:tcPr>
          <w:p w14:paraId="217B3544" w14:textId="77777777" w:rsidR="00922F27" w:rsidRPr="002422FA" w:rsidRDefault="00922F27" w:rsidP="006569BF">
            <w:r w:rsidRPr="002422FA">
              <w:t>GQ39i</w:t>
            </w:r>
          </w:p>
        </w:tc>
        <w:tc>
          <w:tcPr>
            <w:tcW w:w="3780" w:type="dxa"/>
            <w:shd w:val="clear" w:color="auto" w:fill="auto"/>
          </w:tcPr>
          <w:p w14:paraId="0EB7354B" w14:textId="77777777" w:rsidR="00922F27" w:rsidRPr="002422FA" w:rsidRDefault="00922F27" w:rsidP="006569BF">
            <w:r w:rsidRPr="002422FA">
              <w:t>Q39i. After getting your Aadhaar card, have you got your Gender changed on it?</w:t>
            </w:r>
          </w:p>
        </w:tc>
        <w:tc>
          <w:tcPr>
            <w:tcW w:w="2880" w:type="dxa"/>
            <w:shd w:val="clear" w:color="auto" w:fill="auto"/>
          </w:tcPr>
          <w:p w14:paraId="25842B94" w14:textId="77777777" w:rsidR="00922F27" w:rsidRPr="002422FA" w:rsidRDefault="00922F27" w:rsidP="006569BF">
            <w:pPr>
              <w:pStyle w:val="ListParagraph"/>
              <w:numPr>
                <w:ilvl w:val="0"/>
                <w:numId w:val="145"/>
              </w:numPr>
            </w:pPr>
            <w:r w:rsidRPr="002422FA">
              <w:t>Yes</w:t>
            </w:r>
          </w:p>
          <w:p w14:paraId="5A88A27B" w14:textId="77777777" w:rsidR="00922F27" w:rsidRPr="002422FA" w:rsidRDefault="00922F27" w:rsidP="006569BF">
            <w:pPr>
              <w:pStyle w:val="ListParagraph"/>
              <w:numPr>
                <w:ilvl w:val="0"/>
                <w:numId w:val="145"/>
              </w:numPr>
            </w:pPr>
            <w:r w:rsidRPr="002422FA">
              <w:t>No</w:t>
            </w:r>
          </w:p>
          <w:p w14:paraId="46CE4118" w14:textId="77777777" w:rsidR="00922F27" w:rsidRPr="002422FA" w:rsidRDefault="00922F27" w:rsidP="006569BF">
            <w:pPr>
              <w:pStyle w:val="ListParagraph"/>
              <w:numPr>
                <w:ilvl w:val="0"/>
                <w:numId w:val="145"/>
              </w:numPr>
            </w:pPr>
            <w:r w:rsidRPr="002422FA">
              <w:t>Don't know</w:t>
            </w:r>
          </w:p>
        </w:tc>
        <w:tc>
          <w:tcPr>
            <w:tcW w:w="2770" w:type="dxa"/>
          </w:tcPr>
          <w:p w14:paraId="71A40B95" w14:textId="77777777" w:rsidR="00922F27" w:rsidRPr="002422FA" w:rsidRDefault="00922F27" w:rsidP="006569BF">
            <w:proofErr w:type="gramStart"/>
            <w:r w:rsidRPr="002422FA">
              <w:t>Equals(</w:t>
            </w:r>
            <w:proofErr w:type="gramEnd"/>
            <w:r w:rsidRPr="002422FA">
              <w:t>Gender,3)</w:t>
            </w:r>
          </w:p>
        </w:tc>
        <w:tc>
          <w:tcPr>
            <w:tcW w:w="1941" w:type="dxa"/>
          </w:tcPr>
          <w:p w14:paraId="3D5D597A" w14:textId="77777777" w:rsidR="00922F27" w:rsidRPr="002422FA" w:rsidRDefault="00922F27" w:rsidP="006569BF"/>
        </w:tc>
        <w:tc>
          <w:tcPr>
            <w:tcW w:w="1710" w:type="dxa"/>
          </w:tcPr>
          <w:p w14:paraId="413E6B05" w14:textId="77777777" w:rsidR="00922F27" w:rsidRPr="002422FA" w:rsidRDefault="00922F27" w:rsidP="006569BF"/>
        </w:tc>
      </w:tr>
      <w:tr w:rsidR="00922F27" w:rsidRPr="002422FA" w14:paraId="61E46F74" w14:textId="77777777" w:rsidTr="0015388A">
        <w:tc>
          <w:tcPr>
            <w:tcW w:w="1368" w:type="dxa"/>
            <w:shd w:val="clear" w:color="auto" w:fill="auto"/>
          </w:tcPr>
          <w:p w14:paraId="19E15EC8" w14:textId="77777777" w:rsidR="00922F27" w:rsidRPr="002422FA" w:rsidRDefault="00922F27" w:rsidP="006569BF">
            <w:r w:rsidRPr="002422FA">
              <w:t>GQ39ii</w:t>
            </w:r>
          </w:p>
        </w:tc>
        <w:tc>
          <w:tcPr>
            <w:tcW w:w="3780" w:type="dxa"/>
            <w:shd w:val="clear" w:color="auto" w:fill="auto"/>
          </w:tcPr>
          <w:p w14:paraId="75FDD68D" w14:textId="77777777" w:rsidR="00922F27" w:rsidRPr="002422FA" w:rsidRDefault="00922F27" w:rsidP="006569BF">
            <w:r w:rsidRPr="002422FA">
              <w:t xml:space="preserve">Q39ii. On your Aadhaar is there currently a mistake in </w:t>
            </w:r>
            <w:proofErr w:type="gramStart"/>
            <w:r w:rsidRPr="002422FA">
              <w:t>Gender  ?</w:t>
            </w:r>
            <w:proofErr w:type="gramEnd"/>
            <w:r w:rsidRPr="002422FA">
              <w:t xml:space="preserve"> (mistake = different from what the respondent expects the detail to be)</w:t>
            </w:r>
          </w:p>
        </w:tc>
        <w:tc>
          <w:tcPr>
            <w:tcW w:w="2880" w:type="dxa"/>
            <w:shd w:val="clear" w:color="auto" w:fill="auto"/>
          </w:tcPr>
          <w:p w14:paraId="261CCC65" w14:textId="77777777" w:rsidR="00922F27" w:rsidRPr="002422FA" w:rsidRDefault="00922F27" w:rsidP="006569BF">
            <w:pPr>
              <w:pStyle w:val="ListParagraph"/>
              <w:numPr>
                <w:ilvl w:val="0"/>
                <w:numId w:val="146"/>
              </w:numPr>
            </w:pPr>
            <w:r w:rsidRPr="002422FA">
              <w:t>Yes</w:t>
            </w:r>
          </w:p>
          <w:p w14:paraId="39DA0B32" w14:textId="77777777" w:rsidR="00922F27" w:rsidRPr="002422FA" w:rsidRDefault="00922F27" w:rsidP="006569BF">
            <w:pPr>
              <w:pStyle w:val="ListParagraph"/>
              <w:numPr>
                <w:ilvl w:val="0"/>
                <w:numId w:val="146"/>
              </w:numPr>
            </w:pPr>
            <w:r w:rsidRPr="002422FA">
              <w:t>No</w:t>
            </w:r>
          </w:p>
          <w:p w14:paraId="7CEC4218" w14:textId="77777777" w:rsidR="00922F27" w:rsidRPr="002422FA" w:rsidRDefault="00922F27" w:rsidP="006569BF">
            <w:pPr>
              <w:pStyle w:val="ListParagraph"/>
              <w:numPr>
                <w:ilvl w:val="0"/>
                <w:numId w:val="146"/>
              </w:numPr>
            </w:pPr>
            <w:r w:rsidRPr="002422FA">
              <w:t>Don't know</w:t>
            </w:r>
          </w:p>
        </w:tc>
        <w:tc>
          <w:tcPr>
            <w:tcW w:w="2770" w:type="dxa"/>
          </w:tcPr>
          <w:p w14:paraId="0EB0971F" w14:textId="77777777" w:rsidR="00922F27" w:rsidRPr="002422FA" w:rsidRDefault="00922F27" w:rsidP="006569BF">
            <w:proofErr w:type="gramStart"/>
            <w:r w:rsidRPr="002422FA">
              <w:t>Answered(</w:t>
            </w:r>
            <w:proofErr w:type="gramEnd"/>
            <w:r w:rsidRPr="002422FA">
              <w:t>Gender)</w:t>
            </w:r>
          </w:p>
        </w:tc>
        <w:tc>
          <w:tcPr>
            <w:tcW w:w="1941" w:type="dxa"/>
          </w:tcPr>
          <w:p w14:paraId="27A2323E" w14:textId="77777777" w:rsidR="00922F27" w:rsidRPr="002422FA" w:rsidRDefault="00922F27" w:rsidP="006569BF"/>
        </w:tc>
        <w:tc>
          <w:tcPr>
            <w:tcW w:w="1710" w:type="dxa"/>
          </w:tcPr>
          <w:p w14:paraId="146E2DEC" w14:textId="77777777" w:rsidR="00922F27" w:rsidRPr="002422FA" w:rsidRDefault="00922F27" w:rsidP="006569BF"/>
        </w:tc>
      </w:tr>
      <w:tr w:rsidR="00922F27" w:rsidRPr="002422FA" w14:paraId="14E89437" w14:textId="77777777" w:rsidTr="0015388A">
        <w:tc>
          <w:tcPr>
            <w:tcW w:w="1368" w:type="dxa"/>
            <w:shd w:val="clear" w:color="auto" w:fill="auto"/>
          </w:tcPr>
          <w:p w14:paraId="1394A23D" w14:textId="77777777" w:rsidR="00922F27" w:rsidRPr="002422FA" w:rsidRDefault="00922F27" w:rsidP="006569BF">
            <w:r w:rsidRPr="002422FA">
              <w:t>GQ39iv</w:t>
            </w:r>
          </w:p>
        </w:tc>
        <w:tc>
          <w:tcPr>
            <w:tcW w:w="3780" w:type="dxa"/>
            <w:shd w:val="clear" w:color="auto" w:fill="auto"/>
          </w:tcPr>
          <w:p w14:paraId="4820C39E" w14:textId="77777777" w:rsidR="00922F27" w:rsidRPr="002422FA" w:rsidRDefault="00922F27" w:rsidP="006569BF">
            <w:r w:rsidRPr="002422FA">
              <w:t>Q39iv. Have you ever wanted to update your Gender on your Aadhaar?</w:t>
            </w:r>
          </w:p>
        </w:tc>
        <w:tc>
          <w:tcPr>
            <w:tcW w:w="2880" w:type="dxa"/>
            <w:shd w:val="clear" w:color="auto" w:fill="auto"/>
          </w:tcPr>
          <w:p w14:paraId="2BFD6CDA" w14:textId="77777777" w:rsidR="00922F27" w:rsidRPr="002422FA" w:rsidRDefault="00922F27" w:rsidP="006569BF">
            <w:pPr>
              <w:pStyle w:val="ListParagraph"/>
              <w:numPr>
                <w:ilvl w:val="0"/>
                <w:numId w:val="147"/>
              </w:numPr>
            </w:pPr>
            <w:r w:rsidRPr="002422FA">
              <w:t>Yes</w:t>
            </w:r>
          </w:p>
          <w:p w14:paraId="3445A29D" w14:textId="77777777" w:rsidR="00922F27" w:rsidRPr="002422FA" w:rsidRDefault="00922F27" w:rsidP="006569BF">
            <w:pPr>
              <w:pStyle w:val="ListParagraph"/>
              <w:numPr>
                <w:ilvl w:val="0"/>
                <w:numId w:val="147"/>
              </w:numPr>
            </w:pPr>
            <w:r w:rsidRPr="002422FA">
              <w:t>No</w:t>
            </w:r>
          </w:p>
          <w:p w14:paraId="6E7C3C72" w14:textId="77777777" w:rsidR="00922F27" w:rsidRPr="002422FA" w:rsidRDefault="00922F27" w:rsidP="006569BF">
            <w:pPr>
              <w:pStyle w:val="ListParagraph"/>
              <w:numPr>
                <w:ilvl w:val="0"/>
                <w:numId w:val="147"/>
              </w:numPr>
            </w:pPr>
            <w:r w:rsidRPr="002422FA">
              <w:t>Don't know</w:t>
            </w:r>
          </w:p>
        </w:tc>
        <w:tc>
          <w:tcPr>
            <w:tcW w:w="2770" w:type="dxa"/>
          </w:tcPr>
          <w:p w14:paraId="2F27D255" w14:textId="77777777" w:rsidR="00922F27" w:rsidRPr="002422FA" w:rsidRDefault="00922F27" w:rsidP="006569BF">
            <w:proofErr w:type="gramStart"/>
            <w:r w:rsidRPr="002422FA">
              <w:t>Answered(</w:t>
            </w:r>
            <w:proofErr w:type="gramEnd"/>
            <w:r w:rsidRPr="002422FA">
              <w:t>Gender)</w:t>
            </w:r>
          </w:p>
        </w:tc>
        <w:tc>
          <w:tcPr>
            <w:tcW w:w="1941" w:type="dxa"/>
          </w:tcPr>
          <w:p w14:paraId="25BCD688" w14:textId="77777777" w:rsidR="00922F27" w:rsidRPr="002422FA" w:rsidRDefault="00922F27" w:rsidP="006569BF"/>
        </w:tc>
        <w:tc>
          <w:tcPr>
            <w:tcW w:w="1710" w:type="dxa"/>
          </w:tcPr>
          <w:p w14:paraId="587ED61A" w14:textId="77777777" w:rsidR="00922F27" w:rsidRPr="002422FA" w:rsidRDefault="00922F27" w:rsidP="006569BF"/>
        </w:tc>
      </w:tr>
      <w:tr w:rsidR="00922F27" w:rsidRPr="002422FA" w14:paraId="5D4311B0" w14:textId="77777777" w:rsidTr="0015388A">
        <w:tc>
          <w:tcPr>
            <w:tcW w:w="1368" w:type="dxa"/>
            <w:shd w:val="clear" w:color="auto" w:fill="auto"/>
          </w:tcPr>
          <w:p w14:paraId="398AC39E" w14:textId="77777777" w:rsidR="00922F27" w:rsidRPr="002422FA" w:rsidRDefault="00922F27" w:rsidP="006569BF">
            <w:r w:rsidRPr="002422FA">
              <w:t>GQ39v</w:t>
            </w:r>
          </w:p>
        </w:tc>
        <w:tc>
          <w:tcPr>
            <w:tcW w:w="3780" w:type="dxa"/>
            <w:shd w:val="clear" w:color="auto" w:fill="auto"/>
          </w:tcPr>
          <w:p w14:paraId="1B7F62BC" w14:textId="77777777" w:rsidR="00922F27" w:rsidRPr="002422FA" w:rsidRDefault="00922F27" w:rsidP="006569BF">
            <w:r w:rsidRPr="002422FA">
              <w:t xml:space="preserve">Q39 v. If yes, have you ever tried to update your Gender on your </w:t>
            </w:r>
            <w:proofErr w:type="gramStart"/>
            <w:r w:rsidRPr="002422FA">
              <w:t>Aadhaar ?</w:t>
            </w:r>
            <w:proofErr w:type="gramEnd"/>
          </w:p>
        </w:tc>
        <w:tc>
          <w:tcPr>
            <w:tcW w:w="2880" w:type="dxa"/>
            <w:shd w:val="clear" w:color="auto" w:fill="auto"/>
          </w:tcPr>
          <w:p w14:paraId="00FB9414" w14:textId="77777777" w:rsidR="00922F27" w:rsidRPr="002422FA" w:rsidRDefault="00922F27" w:rsidP="006569BF">
            <w:pPr>
              <w:pStyle w:val="ListParagraph"/>
              <w:numPr>
                <w:ilvl w:val="0"/>
                <w:numId w:val="148"/>
              </w:numPr>
            </w:pPr>
            <w:r w:rsidRPr="002422FA">
              <w:t>Yes</w:t>
            </w:r>
          </w:p>
          <w:p w14:paraId="4E6C6535" w14:textId="77777777" w:rsidR="00922F27" w:rsidRPr="002422FA" w:rsidRDefault="00922F27" w:rsidP="006569BF">
            <w:pPr>
              <w:pStyle w:val="ListParagraph"/>
              <w:numPr>
                <w:ilvl w:val="0"/>
                <w:numId w:val="148"/>
              </w:numPr>
            </w:pPr>
            <w:r w:rsidRPr="002422FA">
              <w:t>No</w:t>
            </w:r>
          </w:p>
          <w:p w14:paraId="2F7386F6" w14:textId="77777777" w:rsidR="00922F27" w:rsidRPr="002422FA" w:rsidRDefault="00922F27" w:rsidP="006569BF">
            <w:pPr>
              <w:pStyle w:val="ListParagraph"/>
              <w:numPr>
                <w:ilvl w:val="0"/>
                <w:numId w:val="148"/>
              </w:numPr>
            </w:pPr>
            <w:r w:rsidRPr="002422FA">
              <w:t>Don't know</w:t>
            </w:r>
          </w:p>
        </w:tc>
        <w:tc>
          <w:tcPr>
            <w:tcW w:w="2770" w:type="dxa"/>
          </w:tcPr>
          <w:p w14:paraId="7E0D4F19" w14:textId="77777777" w:rsidR="00922F27" w:rsidRPr="002422FA" w:rsidRDefault="00922F27" w:rsidP="006569BF">
            <w:proofErr w:type="gramStart"/>
            <w:r w:rsidRPr="002422FA">
              <w:t>Answered(</w:t>
            </w:r>
            <w:proofErr w:type="gramEnd"/>
            <w:r w:rsidRPr="002422FA">
              <w:t>Gender)</w:t>
            </w:r>
          </w:p>
        </w:tc>
        <w:tc>
          <w:tcPr>
            <w:tcW w:w="1941" w:type="dxa"/>
          </w:tcPr>
          <w:p w14:paraId="5FA07A13" w14:textId="77777777" w:rsidR="00922F27" w:rsidRPr="002422FA" w:rsidRDefault="00922F27" w:rsidP="006569BF"/>
        </w:tc>
        <w:tc>
          <w:tcPr>
            <w:tcW w:w="1710" w:type="dxa"/>
          </w:tcPr>
          <w:p w14:paraId="2A781ED1" w14:textId="77777777" w:rsidR="00922F27" w:rsidRPr="002422FA" w:rsidRDefault="00922F27" w:rsidP="006569BF"/>
        </w:tc>
      </w:tr>
      <w:tr w:rsidR="00922F27" w:rsidRPr="002422FA" w14:paraId="1DCB9681" w14:textId="77777777" w:rsidTr="0015388A">
        <w:tc>
          <w:tcPr>
            <w:tcW w:w="1368" w:type="dxa"/>
            <w:shd w:val="clear" w:color="auto" w:fill="auto"/>
          </w:tcPr>
          <w:p w14:paraId="710A7E00" w14:textId="77777777" w:rsidR="00922F27" w:rsidRPr="002422FA" w:rsidRDefault="00922F27" w:rsidP="006569BF">
            <w:r w:rsidRPr="002422FA">
              <w:t>GQ43</w:t>
            </w:r>
          </w:p>
        </w:tc>
        <w:tc>
          <w:tcPr>
            <w:tcW w:w="3780" w:type="dxa"/>
            <w:shd w:val="clear" w:color="auto" w:fill="auto"/>
          </w:tcPr>
          <w:p w14:paraId="3A90C9E0" w14:textId="77777777" w:rsidR="00922F27" w:rsidRPr="002422FA" w:rsidRDefault="00922F27" w:rsidP="006569BF">
            <w:r w:rsidRPr="002422FA">
              <w:t xml:space="preserve">Q43 When did you try updating </w:t>
            </w:r>
            <w:proofErr w:type="gramStart"/>
            <w:r w:rsidRPr="002422FA">
              <w:t>Gender ?</w:t>
            </w:r>
            <w:proofErr w:type="gramEnd"/>
            <w:r w:rsidRPr="002422FA">
              <w:t xml:space="preserve">  Year</w:t>
            </w:r>
          </w:p>
        </w:tc>
        <w:tc>
          <w:tcPr>
            <w:tcW w:w="2880" w:type="dxa"/>
            <w:shd w:val="clear" w:color="auto" w:fill="auto"/>
          </w:tcPr>
          <w:p w14:paraId="5F9D6439" w14:textId="77777777" w:rsidR="00922F27" w:rsidRPr="002422FA" w:rsidRDefault="00922F27" w:rsidP="006569BF">
            <w:pPr>
              <w:pStyle w:val="ListParagraph"/>
              <w:numPr>
                <w:ilvl w:val="0"/>
                <w:numId w:val="149"/>
              </w:numPr>
            </w:pPr>
            <w:r w:rsidRPr="002422FA">
              <w:t>2009</w:t>
            </w:r>
          </w:p>
          <w:p w14:paraId="341AD458" w14:textId="77777777" w:rsidR="00922F27" w:rsidRPr="002422FA" w:rsidRDefault="00922F27" w:rsidP="006569BF">
            <w:pPr>
              <w:pStyle w:val="ListParagraph"/>
              <w:numPr>
                <w:ilvl w:val="0"/>
                <w:numId w:val="149"/>
              </w:numPr>
            </w:pPr>
            <w:r w:rsidRPr="002422FA">
              <w:t>2010</w:t>
            </w:r>
          </w:p>
          <w:p w14:paraId="0451148E" w14:textId="77777777" w:rsidR="00922F27" w:rsidRPr="002422FA" w:rsidRDefault="00922F27" w:rsidP="006569BF">
            <w:pPr>
              <w:pStyle w:val="ListParagraph"/>
              <w:numPr>
                <w:ilvl w:val="0"/>
                <w:numId w:val="149"/>
              </w:numPr>
            </w:pPr>
            <w:r w:rsidRPr="002422FA">
              <w:t>2011</w:t>
            </w:r>
          </w:p>
          <w:p w14:paraId="358E443C" w14:textId="77777777" w:rsidR="00922F27" w:rsidRPr="002422FA" w:rsidRDefault="00922F27" w:rsidP="006569BF">
            <w:pPr>
              <w:pStyle w:val="ListParagraph"/>
              <w:numPr>
                <w:ilvl w:val="0"/>
                <w:numId w:val="149"/>
              </w:numPr>
            </w:pPr>
            <w:r w:rsidRPr="002422FA">
              <w:t>2012</w:t>
            </w:r>
          </w:p>
          <w:p w14:paraId="2DDC7190" w14:textId="77777777" w:rsidR="00922F27" w:rsidRPr="002422FA" w:rsidRDefault="00922F27" w:rsidP="006569BF">
            <w:pPr>
              <w:pStyle w:val="ListParagraph"/>
              <w:numPr>
                <w:ilvl w:val="0"/>
                <w:numId w:val="149"/>
              </w:numPr>
            </w:pPr>
            <w:r w:rsidRPr="002422FA">
              <w:t>2013</w:t>
            </w:r>
          </w:p>
          <w:p w14:paraId="7CFD6AE4" w14:textId="77777777" w:rsidR="00922F27" w:rsidRPr="002422FA" w:rsidRDefault="00922F27" w:rsidP="006569BF">
            <w:pPr>
              <w:pStyle w:val="ListParagraph"/>
              <w:numPr>
                <w:ilvl w:val="0"/>
                <w:numId w:val="149"/>
              </w:numPr>
            </w:pPr>
            <w:r w:rsidRPr="002422FA">
              <w:t>2014</w:t>
            </w:r>
          </w:p>
          <w:p w14:paraId="20FA94E8" w14:textId="77777777" w:rsidR="00922F27" w:rsidRPr="002422FA" w:rsidRDefault="00922F27" w:rsidP="006569BF">
            <w:pPr>
              <w:pStyle w:val="ListParagraph"/>
              <w:numPr>
                <w:ilvl w:val="0"/>
                <w:numId w:val="149"/>
              </w:numPr>
            </w:pPr>
            <w:r w:rsidRPr="002422FA">
              <w:t>2015</w:t>
            </w:r>
          </w:p>
          <w:p w14:paraId="482F474C" w14:textId="77777777" w:rsidR="00922F27" w:rsidRPr="002422FA" w:rsidRDefault="00922F27" w:rsidP="006569BF">
            <w:pPr>
              <w:pStyle w:val="ListParagraph"/>
              <w:numPr>
                <w:ilvl w:val="0"/>
                <w:numId w:val="149"/>
              </w:numPr>
            </w:pPr>
            <w:r w:rsidRPr="002422FA">
              <w:t>2016</w:t>
            </w:r>
          </w:p>
          <w:p w14:paraId="58CEFF3B" w14:textId="77777777" w:rsidR="00922F27" w:rsidRPr="002422FA" w:rsidRDefault="00922F27" w:rsidP="006569BF">
            <w:pPr>
              <w:pStyle w:val="ListParagraph"/>
              <w:numPr>
                <w:ilvl w:val="0"/>
                <w:numId w:val="149"/>
              </w:numPr>
            </w:pPr>
            <w:r w:rsidRPr="002422FA">
              <w:t>2017</w:t>
            </w:r>
          </w:p>
          <w:p w14:paraId="1822655C" w14:textId="77777777" w:rsidR="00922F27" w:rsidRPr="002422FA" w:rsidRDefault="00922F27" w:rsidP="006569BF">
            <w:pPr>
              <w:pStyle w:val="ListParagraph"/>
              <w:numPr>
                <w:ilvl w:val="0"/>
                <w:numId w:val="149"/>
              </w:numPr>
            </w:pPr>
            <w:r w:rsidRPr="002422FA">
              <w:t>2018</w:t>
            </w:r>
          </w:p>
          <w:p w14:paraId="7A97359D" w14:textId="77777777" w:rsidR="00922F27" w:rsidRPr="002422FA" w:rsidRDefault="00922F27" w:rsidP="006569BF">
            <w:pPr>
              <w:pStyle w:val="ListParagraph"/>
              <w:numPr>
                <w:ilvl w:val="0"/>
                <w:numId w:val="149"/>
              </w:numPr>
            </w:pPr>
            <w:r w:rsidRPr="002422FA">
              <w:t>2019</w:t>
            </w:r>
          </w:p>
          <w:p w14:paraId="15F0B4E9" w14:textId="77777777" w:rsidR="00922F27" w:rsidRPr="002422FA" w:rsidRDefault="00922F27" w:rsidP="006569BF">
            <w:pPr>
              <w:pStyle w:val="ListParagraph"/>
              <w:numPr>
                <w:ilvl w:val="0"/>
                <w:numId w:val="149"/>
              </w:numPr>
            </w:pPr>
            <w:r w:rsidRPr="002422FA">
              <w:t>Don't know</w:t>
            </w:r>
          </w:p>
        </w:tc>
        <w:tc>
          <w:tcPr>
            <w:tcW w:w="2770" w:type="dxa"/>
          </w:tcPr>
          <w:p w14:paraId="4E58FF46" w14:textId="77777777" w:rsidR="00922F27" w:rsidRPr="002422FA" w:rsidRDefault="00922F27" w:rsidP="006569BF">
            <w:proofErr w:type="gramStart"/>
            <w:r w:rsidRPr="002422FA">
              <w:t>Answered(</w:t>
            </w:r>
            <w:proofErr w:type="gramEnd"/>
            <w:r w:rsidRPr="002422FA">
              <w:t>Gender) &amp;&amp; Equals(GQ39v,1)</w:t>
            </w:r>
          </w:p>
        </w:tc>
        <w:tc>
          <w:tcPr>
            <w:tcW w:w="1941" w:type="dxa"/>
          </w:tcPr>
          <w:p w14:paraId="4745F5D9" w14:textId="77777777" w:rsidR="00922F27" w:rsidRPr="002422FA" w:rsidRDefault="00922F27" w:rsidP="006569BF"/>
        </w:tc>
        <w:tc>
          <w:tcPr>
            <w:tcW w:w="1710" w:type="dxa"/>
          </w:tcPr>
          <w:p w14:paraId="61F5625E" w14:textId="77777777" w:rsidR="00922F27" w:rsidRPr="002422FA" w:rsidRDefault="00922F27" w:rsidP="006569BF"/>
        </w:tc>
      </w:tr>
      <w:tr w:rsidR="00922F27" w:rsidRPr="002422FA" w14:paraId="29D208A5" w14:textId="77777777" w:rsidTr="0015388A">
        <w:tc>
          <w:tcPr>
            <w:tcW w:w="1368" w:type="dxa"/>
            <w:shd w:val="clear" w:color="auto" w:fill="auto"/>
          </w:tcPr>
          <w:p w14:paraId="26598AFD" w14:textId="77777777" w:rsidR="00922F27" w:rsidRPr="002422FA" w:rsidRDefault="00922F27" w:rsidP="006569BF">
            <w:r w:rsidRPr="002422FA">
              <w:t>GQ43_1</w:t>
            </w:r>
          </w:p>
        </w:tc>
        <w:tc>
          <w:tcPr>
            <w:tcW w:w="3780" w:type="dxa"/>
            <w:shd w:val="clear" w:color="auto" w:fill="auto"/>
          </w:tcPr>
          <w:p w14:paraId="5435C142" w14:textId="77777777" w:rsidR="00922F27" w:rsidRPr="002422FA" w:rsidRDefault="00922F27" w:rsidP="006569BF">
            <w:r w:rsidRPr="002422FA">
              <w:t xml:space="preserve">Q43 When did you try updating </w:t>
            </w:r>
            <w:proofErr w:type="gramStart"/>
            <w:r w:rsidRPr="002422FA">
              <w:t>Gender ?</w:t>
            </w:r>
            <w:proofErr w:type="gramEnd"/>
            <w:r w:rsidRPr="002422FA">
              <w:t xml:space="preserve">  Months</w:t>
            </w:r>
          </w:p>
        </w:tc>
        <w:tc>
          <w:tcPr>
            <w:tcW w:w="2880" w:type="dxa"/>
            <w:shd w:val="clear" w:color="auto" w:fill="auto"/>
          </w:tcPr>
          <w:p w14:paraId="2D43E768" w14:textId="77777777" w:rsidR="00922F27" w:rsidRPr="002422FA" w:rsidRDefault="00922F27" w:rsidP="006569BF">
            <w:pPr>
              <w:pStyle w:val="ListParagraph"/>
              <w:numPr>
                <w:ilvl w:val="0"/>
                <w:numId w:val="150"/>
              </w:numPr>
            </w:pPr>
            <w:r w:rsidRPr="002422FA">
              <w:t>January</w:t>
            </w:r>
          </w:p>
          <w:p w14:paraId="21113FE0" w14:textId="6FF5A2D3" w:rsidR="00922F27" w:rsidRPr="002422FA" w:rsidRDefault="004903E5" w:rsidP="006569BF">
            <w:pPr>
              <w:pStyle w:val="ListParagraph"/>
              <w:numPr>
                <w:ilvl w:val="0"/>
                <w:numId w:val="150"/>
              </w:numPr>
            </w:pPr>
            <w:r w:rsidRPr="002422FA">
              <w:t>February</w:t>
            </w:r>
          </w:p>
          <w:p w14:paraId="2DCC259B" w14:textId="77777777" w:rsidR="00922F27" w:rsidRPr="002422FA" w:rsidRDefault="00922F27" w:rsidP="006569BF">
            <w:pPr>
              <w:pStyle w:val="ListParagraph"/>
              <w:numPr>
                <w:ilvl w:val="0"/>
                <w:numId w:val="150"/>
              </w:numPr>
            </w:pPr>
            <w:r w:rsidRPr="002422FA">
              <w:t>March</w:t>
            </w:r>
          </w:p>
          <w:p w14:paraId="0BCB6BC0" w14:textId="77777777" w:rsidR="00922F27" w:rsidRPr="002422FA" w:rsidRDefault="00922F27" w:rsidP="006569BF">
            <w:pPr>
              <w:pStyle w:val="ListParagraph"/>
              <w:numPr>
                <w:ilvl w:val="0"/>
                <w:numId w:val="150"/>
              </w:numPr>
            </w:pPr>
            <w:r w:rsidRPr="002422FA">
              <w:t>April</w:t>
            </w:r>
          </w:p>
          <w:p w14:paraId="15F16052" w14:textId="77777777" w:rsidR="00922F27" w:rsidRPr="002422FA" w:rsidRDefault="00922F27" w:rsidP="006569BF">
            <w:pPr>
              <w:pStyle w:val="ListParagraph"/>
              <w:numPr>
                <w:ilvl w:val="0"/>
                <w:numId w:val="150"/>
              </w:numPr>
            </w:pPr>
            <w:r w:rsidRPr="002422FA">
              <w:t>May</w:t>
            </w:r>
          </w:p>
          <w:p w14:paraId="6808ECC6" w14:textId="77777777" w:rsidR="00922F27" w:rsidRPr="002422FA" w:rsidRDefault="00922F27" w:rsidP="006569BF">
            <w:pPr>
              <w:pStyle w:val="ListParagraph"/>
              <w:numPr>
                <w:ilvl w:val="0"/>
                <w:numId w:val="150"/>
              </w:numPr>
            </w:pPr>
            <w:r w:rsidRPr="002422FA">
              <w:t>June</w:t>
            </w:r>
          </w:p>
          <w:p w14:paraId="3970509B" w14:textId="77777777" w:rsidR="00922F27" w:rsidRPr="002422FA" w:rsidRDefault="00922F27" w:rsidP="006569BF">
            <w:pPr>
              <w:pStyle w:val="ListParagraph"/>
              <w:numPr>
                <w:ilvl w:val="0"/>
                <w:numId w:val="150"/>
              </w:numPr>
            </w:pPr>
            <w:r w:rsidRPr="002422FA">
              <w:t>July</w:t>
            </w:r>
          </w:p>
          <w:p w14:paraId="24D11AA2" w14:textId="77777777" w:rsidR="00922F27" w:rsidRPr="002422FA" w:rsidRDefault="00922F27" w:rsidP="006569BF">
            <w:pPr>
              <w:pStyle w:val="ListParagraph"/>
              <w:numPr>
                <w:ilvl w:val="0"/>
                <w:numId w:val="150"/>
              </w:numPr>
            </w:pPr>
            <w:r w:rsidRPr="002422FA">
              <w:t>August</w:t>
            </w:r>
          </w:p>
          <w:p w14:paraId="04F787E8" w14:textId="77777777" w:rsidR="00922F27" w:rsidRPr="002422FA" w:rsidRDefault="00922F27" w:rsidP="006569BF">
            <w:pPr>
              <w:pStyle w:val="ListParagraph"/>
              <w:numPr>
                <w:ilvl w:val="0"/>
                <w:numId w:val="150"/>
              </w:numPr>
            </w:pPr>
            <w:r w:rsidRPr="002422FA">
              <w:lastRenderedPageBreak/>
              <w:t>September</w:t>
            </w:r>
          </w:p>
          <w:p w14:paraId="27257499" w14:textId="77777777" w:rsidR="00922F27" w:rsidRPr="002422FA" w:rsidRDefault="00922F27" w:rsidP="006569BF">
            <w:pPr>
              <w:pStyle w:val="ListParagraph"/>
              <w:numPr>
                <w:ilvl w:val="0"/>
                <w:numId w:val="150"/>
              </w:numPr>
            </w:pPr>
            <w:r w:rsidRPr="002422FA">
              <w:t>October</w:t>
            </w:r>
          </w:p>
          <w:p w14:paraId="62F6D697" w14:textId="77777777" w:rsidR="00922F27" w:rsidRPr="002422FA" w:rsidRDefault="00922F27" w:rsidP="006569BF">
            <w:pPr>
              <w:pStyle w:val="ListParagraph"/>
              <w:numPr>
                <w:ilvl w:val="0"/>
                <w:numId w:val="150"/>
              </w:numPr>
            </w:pPr>
            <w:r w:rsidRPr="002422FA">
              <w:t>November</w:t>
            </w:r>
          </w:p>
          <w:p w14:paraId="329343DC" w14:textId="77777777" w:rsidR="00922F27" w:rsidRPr="002422FA" w:rsidRDefault="00922F27" w:rsidP="006569BF">
            <w:pPr>
              <w:pStyle w:val="ListParagraph"/>
              <w:numPr>
                <w:ilvl w:val="0"/>
                <w:numId w:val="150"/>
              </w:numPr>
            </w:pPr>
            <w:r w:rsidRPr="002422FA">
              <w:t>December</w:t>
            </w:r>
          </w:p>
          <w:p w14:paraId="569F2311" w14:textId="77777777" w:rsidR="00922F27" w:rsidRPr="002422FA" w:rsidRDefault="00922F27" w:rsidP="006569BF">
            <w:pPr>
              <w:pStyle w:val="ListParagraph"/>
              <w:numPr>
                <w:ilvl w:val="0"/>
                <w:numId w:val="150"/>
              </w:numPr>
            </w:pPr>
            <w:r w:rsidRPr="002422FA">
              <w:t>Don't Know</w:t>
            </w:r>
          </w:p>
        </w:tc>
        <w:tc>
          <w:tcPr>
            <w:tcW w:w="2770" w:type="dxa"/>
          </w:tcPr>
          <w:p w14:paraId="32111C57" w14:textId="77777777" w:rsidR="00922F27" w:rsidRPr="002422FA" w:rsidRDefault="00922F27" w:rsidP="006569BF">
            <w:proofErr w:type="gramStart"/>
            <w:r w:rsidRPr="002422FA">
              <w:lastRenderedPageBreak/>
              <w:t>Answered(</w:t>
            </w:r>
            <w:proofErr w:type="gramEnd"/>
            <w:r w:rsidRPr="002422FA">
              <w:t>Gender) &amp;&amp; Equals(GQ39v,1)</w:t>
            </w:r>
          </w:p>
          <w:p w14:paraId="5579154A" w14:textId="77777777" w:rsidR="00922F27" w:rsidRPr="002422FA" w:rsidRDefault="00922F27" w:rsidP="006569BF"/>
        </w:tc>
        <w:tc>
          <w:tcPr>
            <w:tcW w:w="1941" w:type="dxa"/>
          </w:tcPr>
          <w:p w14:paraId="21329000" w14:textId="77777777" w:rsidR="00922F27" w:rsidRPr="002422FA" w:rsidRDefault="00922F27" w:rsidP="006569BF"/>
        </w:tc>
        <w:tc>
          <w:tcPr>
            <w:tcW w:w="1710" w:type="dxa"/>
          </w:tcPr>
          <w:p w14:paraId="2BCB1ADB" w14:textId="77777777" w:rsidR="00922F27" w:rsidRPr="002422FA" w:rsidRDefault="00922F27" w:rsidP="006569BF"/>
        </w:tc>
      </w:tr>
      <w:tr w:rsidR="00922F27" w:rsidRPr="002422FA" w14:paraId="6E3315D6" w14:textId="77777777" w:rsidTr="0015388A">
        <w:tc>
          <w:tcPr>
            <w:tcW w:w="1368" w:type="dxa"/>
            <w:shd w:val="clear" w:color="auto" w:fill="auto"/>
          </w:tcPr>
          <w:p w14:paraId="79A2678C" w14:textId="77777777" w:rsidR="00922F27" w:rsidRPr="002422FA" w:rsidRDefault="00922F27" w:rsidP="006569BF">
            <w:r w:rsidRPr="002422FA">
              <w:t>GQ44</w:t>
            </w:r>
          </w:p>
        </w:tc>
        <w:tc>
          <w:tcPr>
            <w:tcW w:w="3780" w:type="dxa"/>
            <w:shd w:val="clear" w:color="auto" w:fill="auto"/>
          </w:tcPr>
          <w:p w14:paraId="666B5C3E" w14:textId="77777777" w:rsidR="00922F27" w:rsidRPr="002422FA" w:rsidRDefault="00922F27" w:rsidP="006569BF">
            <w:r w:rsidRPr="002422FA">
              <w:t xml:space="preserve">Q44 Thinking back to your experience, what did you do to update </w:t>
            </w:r>
            <w:proofErr w:type="gramStart"/>
            <w:r w:rsidRPr="002422FA">
              <w:t>Gender  ?</w:t>
            </w:r>
            <w:proofErr w:type="gramEnd"/>
          </w:p>
        </w:tc>
        <w:tc>
          <w:tcPr>
            <w:tcW w:w="2880" w:type="dxa"/>
            <w:shd w:val="clear" w:color="auto" w:fill="auto"/>
          </w:tcPr>
          <w:p w14:paraId="3FBEB66D" w14:textId="77777777" w:rsidR="00922F27" w:rsidRPr="002422FA" w:rsidRDefault="00922F27" w:rsidP="006569BF">
            <w:pPr>
              <w:pStyle w:val="ListParagraph"/>
              <w:numPr>
                <w:ilvl w:val="0"/>
                <w:numId w:val="151"/>
              </w:numPr>
            </w:pPr>
            <w:r w:rsidRPr="002422FA">
              <w:t>Visited an update center</w:t>
            </w:r>
          </w:p>
          <w:p w14:paraId="12694FC3" w14:textId="77777777" w:rsidR="00922F27" w:rsidRPr="002422FA" w:rsidRDefault="00922F27" w:rsidP="006569BF">
            <w:pPr>
              <w:pStyle w:val="ListParagraph"/>
              <w:numPr>
                <w:ilvl w:val="0"/>
                <w:numId w:val="151"/>
              </w:numPr>
            </w:pPr>
            <w:r w:rsidRPr="002422FA">
              <w:t>Used the Aadhaar/UIDAI website</w:t>
            </w:r>
          </w:p>
          <w:p w14:paraId="6D25AF59" w14:textId="77777777" w:rsidR="00922F27" w:rsidRPr="002422FA" w:rsidRDefault="00922F27" w:rsidP="006569BF">
            <w:pPr>
              <w:pStyle w:val="ListParagraph"/>
              <w:numPr>
                <w:ilvl w:val="0"/>
                <w:numId w:val="151"/>
              </w:numPr>
            </w:pPr>
            <w:r w:rsidRPr="002422FA">
              <w:t xml:space="preserve">Used the </w:t>
            </w:r>
            <w:proofErr w:type="spellStart"/>
            <w:r w:rsidRPr="002422FA">
              <w:t>mAadhaar</w:t>
            </w:r>
            <w:proofErr w:type="spellEnd"/>
            <w:r w:rsidRPr="002422FA">
              <w:t xml:space="preserve"> app</w:t>
            </w:r>
          </w:p>
          <w:p w14:paraId="59C4DC6C" w14:textId="77777777" w:rsidR="00922F27" w:rsidRPr="002422FA" w:rsidRDefault="00922F27" w:rsidP="006569BF">
            <w:pPr>
              <w:pStyle w:val="ListParagraph"/>
              <w:numPr>
                <w:ilvl w:val="0"/>
                <w:numId w:val="151"/>
              </w:numPr>
            </w:pPr>
            <w:r w:rsidRPr="002422FA">
              <w:t>Got a family member or a friend to do it for me</w:t>
            </w:r>
          </w:p>
          <w:p w14:paraId="7048F512" w14:textId="77777777" w:rsidR="00922F27" w:rsidRPr="002422FA" w:rsidRDefault="00922F27" w:rsidP="006569BF">
            <w:pPr>
              <w:pStyle w:val="ListParagraph"/>
              <w:numPr>
                <w:ilvl w:val="0"/>
                <w:numId w:val="151"/>
              </w:numPr>
            </w:pPr>
            <w:r w:rsidRPr="002422FA">
              <w:t>Got an agent to do it for me</w:t>
            </w:r>
          </w:p>
          <w:p w14:paraId="39EEAB93" w14:textId="77777777" w:rsidR="00922F27" w:rsidRPr="002422FA" w:rsidRDefault="00922F27" w:rsidP="006569BF">
            <w:pPr>
              <w:pStyle w:val="ListParagraph"/>
              <w:numPr>
                <w:ilvl w:val="0"/>
                <w:numId w:val="151"/>
              </w:numPr>
            </w:pPr>
            <w:r w:rsidRPr="002422FA">
              <w:t>Other (please specify)</w:t>
            </w:r>
          </w:p>
          <w:p w14:paraId="1438FFF2" w14:textId="77777777" w:rsidR="00922F27" w:rsidRPr="002422FA" w:rsidRDefault="00922F27" w:rsidP="006569BF">
            <w:pPr>
              <w:pStyle w:val="ListParagraph"/>
              <w:numPr>
                <w:ilvl w:val="0"/>
                <w:numId w:val="151"/>
              </w:numPr>
            </w:pPr>
            <w:r w:rsidRPr="002422FA">
              <w:t>Don't know</w:t>
            </w:r>
          </w:p>
        </w:tc>
        <w:tc>
          <w:tcPr>
            <w:tcW w:w="2770" w:type="dxa"/>
          </w:tcPr>
          <w:p w14:paraId="69BF9CB6" w14:textId="77777777" w:rsidR="00922F27" w:rsidRPr="002422FA" w:rsidRDefault="00922F27" w:rsidP="006569BF">
            <w:proofErr w:type="gramStart"/>
            <w:r w:rsidRPr="002422FA">
              <w:t>Answered(</w:t>
            </w:r>
            <w:proofErr w:type="gramEnd"/>
            <w:r w:rsidRPr="002422FA">
              <w:t>Gender) &amp;&amp; Equals(GQ39v,1)</w:t>
            </w:r>
          </w:p>
        </w:tc>
        <w:tc>
          <w:tcPr>
            <w:tcW w:w="1941" w:type="dxa"/>
          </w:tcPr>
          <w:p w14:paraId="76EBDBFD" w14:textId="77777777" w:rsidR="00922F27" w:rsidRPr="002422FA" w:rsidRDefault="00922F27" w:rsidP="006569BF">
            <w:r w:rsidRPr="002422FA">
              <w:t>(read out options if the respondent is unsure, choose all that apply)</w:t>
            </w:r>
          </w:p>
        </w:tc>
        <w:tc>
          <w:tcPr>
            <w:tcW w:w="1710" w:type="dxa"/>
          </w:tcPr>
          <w:p w14:paraId="51636C00" w14:textId="77777777" w:rsidR="00922F27" w:rsidRPr="002422FA" w:rsidRDefault="00922F27" w:rsidP="006569BF"/>
        </w:tc>
      </w:tr>
      <w:tr w:rsidR="00922F27" w:rsidRPr="002422FA" w14:paraId="1F44D7E0" w14:textId="77777777" w:rsidTr="0015388A">
        <w:tc>
          <w:tcPr>
            <w:tcW w:w="1368" w:type="dxa"/>
            <w:shd w:val="clear" w:color="auto" w:fill="auto"/>
          </w:tcPr>
          <w:p w14:paraId="38D9AAC7" w14:textId="77777777" w:rsidR="00922F27" w:rsidRPr="002422FA" w:rsidRDefault="00922F27" w:rsidP="006569BF">
            <w:r w:rsidRPr="002422FA">
              <w:t>Q40</w:t>
            </w:r>
          </w:p>
        </w:tc>
        <w:tc>
          <w:tcPr>
            <w:tcW w:w="3780" w:type="dxa"/>
            <w:shd w:val="clear" w:color="auto" w:fill="auto"/>
          </w:tcPr>
          <w:p w14:paraId="11796DD6" w14:textId="77777777" w:rsidR="00922F27" w:rsidRPr="002422FA" w:rsidRDefault="00922F27" w:rsidP="006569BF">
            <w:r w:rsidRPr="002422FA">
              <w:t>Q40 Have you given a mobile number for your Aadhaar?</w:t>
            </w:r>
          </w:p>
        </w:tc>
        <w:tc>
          <w:tcPr>
            <w:tcW w:w="2880" w:type="dxa"/>
            <w:shd w:val="clear" w:color="auto" w:fill="auto"/>
          </w:tcPr>
          <w:p w14:paraId="7A77608A" w14:textId="77777777" w:rsidR="00922F27" w:rsidRPr="002422FA" w:rsidRDefault="00922F27" w:rsidP="006569BF">
            <w:pPr>
              <w:pStyle w:val="ListParagraph"/>
              <w:numPr>
                <w:ilvl w:val="0"/>
                <w:numId w:val="152"/>
              </w:numPr>
            </w:pPr>
            <w:r w:rsidRPr="002422FA">
              <w:t>Yes</w:t>
            </w:r>
          </w:p>
          <w:p w14:paraId="50BF7801" w14:textId="77777777" w:rsidR="00922F27" w:rsidRPr="002422FA" w:rsidRDefault="00922F27" w:rsidP="006569BF">
            <w:pPr>
              <w:pStyle w:val="ListParagraph"/>
              <w:numPr>
                <w:ilvl w:val="0"/>
                <w:numId w:val="152"/>
              </w:numPr>
            </w:pPr>
            <w:r w:rsidRPr="002422FA">
              <w:t>No</w:t>
            </w:r>
          </w:p>
          <w:p w14:paraId="5C6BB187" w14:textId="77777777" w:rsidR="00922F27" w:rsidRPr="002422FA" w:rsidRDefault="00922F27" w:rsidP="006569BF">
            <w:pPr>
              <w:pStyle w:val="ListParagraph"/>
              <w:numPr>
                <w:ilvl w:val="0"/>
                <w:numId w:val="152"/>
              </w:numPr>
            </w:pPr>
            <w:r w:rsidRPr="002422FA">
              <w:t>Don't know</w:t>
            </w:r>
          </w:p>
        </w:tc>
        <w:tc>
          <w:tcPr>
            <w:tcW w:w="2770" w:type="dxa"/>
          </w:tcPr>
          <w:p w14:paraId="2A8668DA" w14:textId="77777777" w:rsidR="00922F27" w:rsidRPr="002422FA" w:rsidRDefault="00922F27" w:rsidP="006569BF"/>
        </w:tc>
        <w:tc>
          <w:tcPr>
            <w:tcW w:w="1941" w:type="dxa"/>
          </w:tcPr>
          <w:p w14:paraId="017140C0" w14:textId="77777777" w:rsidR="00922F27" w:rsidRPr="002422FA" w:rsidRDefault="00922F27" w:rsidP="006569BF">
            <w:r w:rsidRPr="002422FA">
              <w:t>(enumerator instruction: this process involves giving mobile to the Aadhaar center. NOT giving Aadhaar to the mobile phone operator)</w:t>
            </w:r>
          </w:p>
        </w:tc>
        <w:tc>
          <w:tcPr>
            <w:tcW w:w="1710" w:type="dxa"/>
          </w:tcPr>
          <w:p w14:paraId="70CDB926" w14:textId="77777777" w:rsidR="00922F27" w:rsidRPr="002422FA" w:rsidRDefault="00922F27" w:rsidP="006569BF"/>
        </w:tc>
      </w:tr>
      <w:tr w:rsidR="00922F27" w:rsidRPr="002422FA" w14:paraId="6EF8C40D" w14:textId="77777777" w:rsidTr="0015388A">
        <w:tc>
          <w:tcPr>
            <w:tcW w:w="1368" w:type="dxa"/>
            <w:shd w:val="clear" w:color="auto" w:fill="auto"/>
          </w:tcPr>
          <w:p w14:paraId="2F1A6F23" w14:textId="77777777" w:rsidR="00922F27" w:rsidRPr="002422FA" w:rsidRDefault="00922F27" w:rsidP="006569BF">
            <w:r w:rsidRPr="002422FA">
              <w:t>Q41</w:t>
            </w:r>
          </w:p>
        </w:tc>
        <w:tc>
          <w:tcPr>
            <w:tcW w:w="3780" w:type="dxa"/>
            <w:shd w:val="clear" w:color="auto" w:fill="auto"/>
          </w:tcPr>
          <w:p w14:paraId="2426657D" w14:textId="77777777" w:rsidR="00922F27" w:rsidRPr="002422FA" w:rsidRDefault="00922F27" w:rsidP="006569BF">
            <w:r w:rsidRPr="002422FA">
              <w:t>Q41. For the mobile number you linked, who has this phone?</w:t>
            </w:r>
          </w:p>
        </w:tc>
        <w:tc>
          <w:tcPr>
            <w:tcW w:w="2880" w:type="dxa"/>
            <w:shd w:val="clear" w:color="auto" w:fill="auto"/>
          </w:tcPr>
          <w:p w14:paraId="701022BB" w14:textId="77777777" w:rsidR="00922F27" w:rsidRPr="002422FA" w:rsidRDefault="00922F27" w:rsidP="006569BF">
            <w:pPr>
              <w:pStyle w:val="ListParagraph"/>
              <w:numPr>
                <w:ilvl w:val="0"/>
                <w:numId w:val="153"/>
              </w:numPr>
            </w:pPr>
            <w:r w:rsidRPr="002422FA">
              <w:t>Me (respondent)</w:t>
            </w:r>
          </w:p>
          <w:p w14:paraId="36115439" w14:textId="77777777" w:rsidR="00922F27" w:rsidRPr="002422FA" w:rsidRDefault="00922F27" w:rsidP="006569BF">
            <w:pPr>
              <w:pStyle w:val="ListParagraph"/>
              <w:numPr>
                <w:ilvl w:val="0"/>
                <w:numId w:val="153"/>
              </w:numPr>
            </w:pPr>
            <w:r w:rsidRPr="002422FA">
              <w:t>It is my/someone's old/deactivated number</w:t>
            </w:r>
          </w:p>
          <w:p w14:paraId="51D8E4F3" w14:textId="77777777" w:rsidR="00922F27" w:rsidRPr="002422FA" w:rsidRDefault="00922F27" w:rsidP="006569BF">
            <w:pPr>
              <w:pStyle w:val="ListParagraph"/>
              <w:numPr>
                <w:ilvl w:val="0"/>
                <w:numId w:val="153"/>
              </w:numPr>
            </w:pPr>
            <w:r w:rsidRPr="002422FA">
              <w:t>A parent/parent-in-law</w:t>
            </w:r>
          </w:p>
          <w:p w14:paraId="08D41ABE" w14:textId="77777777" w:rsidR="00922F27" w:rsidRPr="002422FA" w:rsidRDefault="00922F27" w:rsidP="006569BF">
            <w:pPr>
              <w:pStyle w:val="ListParagraph"/>
              <w:numPr>
                <w:ilvl w:val="0"/>
                <w:numId w:val="153"/>
              </w:numPr>
            </w:pPr>
            <w:r w:rsidRPr="002422FA">
              <w:t>Spouse</w:t>
            </w:r>
          </w:p>
          <w:p w14:paraId="4C12A40B" w14:textId="77777777" w:rsidR="00922F27" w:rsidRPr="002422FA" w:rsidRDefault="00922F27" w:rsidP="006569BF">
            <w:pPr>
              <w:pStyle w:val="ListParagraph"/>
              <w:numPr>
                <w:ilvl w:val="0"/>
                <w:numId w:val="153"/>
              </w:numPr>
            </w:pPr>
            <w:r w:rsidRPr="002422FA">
              <w:t>Sibling</w:t>
            </w:r>
          </w:p>
          <w:p w14:paraId="022C1C9B" w14:textId="77777777" w:rsidR="00922F27" w:rsidRPr="002422FA" w:rsidRDefault="00922F27" w:rsidP="006569BF">
            <w:pPr>
              <w:pStyle w:val="ListParagraph"/>
              <w:numPr>
                <w:ilvl w:val="0"/>
                <w:numId w:val="153"/>
              </w:numPr>
            </w:pPr>
            <w:r w:rsidRPr="002422FA">
              <w:t>Child</w:t>
            </w:r>
          </w:p>
          <w:p w14:paraId="71521B48" w14:textId="77777777" w:rsidR="00922F27" w:rsidRPr="002422FA" w:rsidRDefault="00922F27" w:rsidP="006569BF">
            <w:pPr>
              <w:pStyle w:val="ListParagraph"/>
              <w:numPr>
                <w:ilvl w:val="0"/>
                <w:numId w:val="153"/>
              </w:numPr>
            </w:pPr>
            <w:r w:rsidRPr="002422FA">
              <w:t>Another family member</w:t>
            </w:r>
          </w:p>
          <w:p w14:paraId="75ED831B" w14:textId="77777777" w:rsidR="00922F27" w:rsidRPr="002422FA" w:rsidRDefault="00922F27" w:rsidP="006569BF">
            <w:pPr>
              <w:pStyle w:val="ListParagraph"/>
              <w:numPr>
                <w:ilvl w:val="0"/>
                <w:numId w:val="153"/>
              </w:numPr>
            </w:pPr>
            <w:r w:rsidRPr="002422FA">
              <w:t>A friend</w:t>
            </w:r>
          </w:p>
          <w:p w14:paraId="33CB8D95" w14:textId="77777777" w:rsidR="00922F27" w:rsidRPr="002422FA" w:rsidRDefault="00922F27" w:rsidP="006569BF">
            <w:pPr>
              <w:pStyle w:val="ListParagraph"/>
              <w:numPr>
                <w:ilvl w:val="0"/>
                <w:numId w:val="153"/>
              </w:numPr>
            </w:pPr>
            <w:r w:rsidRPr="002422FA">
              <w:t>Operator</w:t>
            </w:r>
          </w:p>
          <w:p w14:paraId="230360D3" w14:textId="77777777" w:rsidR="00922F27" w:rsidRPr="002422FA" w:rsidRDefault="00922F27" w:rsidP="006569BF">
            <w:pPr>
              <w:pStyle w:val="ListParagraph"/>
              <w:numPr>
                <w:ilvl w:val="0"/>
                <w:numId w:val="153"/>
              </w:numPr>
            </w:pPr>
            <w:r w:rsidRPr="002422FA">
              <w:t>Someone else outside the household</w:t>
            </w:r>
          </w:p>
          <w:p w14:paraId="53A6545F" w14:textId="77777777" w:rsidR="00922F27" w:rsidRPr="002422FA" w:rsidRDefault="00922F27" w:rsidP="006569BF">
            <w:pPr>
              <w:pStyle w:val="ListParagraph"/>
              <w:numPr>
                <w:ilvl w:val="0"/>
                <w:numId w:val="153"/>
              </w:numPr>
            </w:pPr>
            <w:r w:rsidRPr="002422FA">
              <w:t>I don't know</w:t>
            </w:r>
          </w:p>
          <w:p w14:paraId="2EFF928F" w14:textId="77777777" w:rsidR="00922F27" w:rsidRPr="002422FA" w:rsidRDefault="00922F27" w:rsidP="006569BF">
            <w:pPr>
              <w:pStyle w:val="ListParagraph"/>
              <w:numPr>
                <w:ilvl w:val="0"/>
                <w:numId w:val="153"/>
              </w:numPr>
            </w:pPr>
            <w:r w:rsidRPr="002422FA">
              <w:t>Other (please specify)</w:t>
            </w:r>
          </w:p>
        </w:tc>
        <w:tc>
          <w:tcPr>
            <w:tcW w:w="2770" w:type="dxa"/>
          </w:tcPr>
          <w:p w14:paraId="1DA64DD2" w14:textId="77777777" w:rsidR="00922F27" w:rsidRPr="002422FA" w:rsidRDefault="00922F27" w:rsidP="006569BF">
            <w:r w:rsidRPr="002422FA">
              <w:t>Equals(Q40,1)</w:t>
            </w:r>
          </w:p>
          <w:p w14:paraId="10042AEA" w14:textId="77777777" w:rsidR="00922F27" w:rsidRPr="002422FA" w:rsidRDefault="00922F27" w:rsidP="006569BF"/>
        </w:tc>
        <w:tc>
          <w:tcPr>
            <w:tcW w:w="1941" w:type="dxa"/>
          </w:tcPr>
          <w:p w14:paraId="0AEEFA46" w14:textId="77777777" w:rsidR="00922F27" w:rsidRPr="002422FA" w:rsidRDefault="00922F27" w:rsidP="006569BF">
            <w:r w:rsidRPr="002422FA">
              <w:t xml:space="preserve">(do not read out options; </w:t>
            </w:r>
            <w:proofErr w:type="spellStart"/>
            <w:r w:rsidRPr="002422FA">
              <w:t>enusre</w:t>
            </w:r>
            <w:proofErr w:type="spellEnd"/>
            <w:r w:rsidRPr="002422FA">
              <w:t xml:space="preserve"> that "old number" is chosen for any person's old number)</w:t>
            </w:r>
          </w:p>
        </w:tc>
        <w:tc>
          <w:tcPr>
            <w:tcW w:w="1710" w:type="dxa"/>
          </w:tcPr>
          <w:p w14:paraId="0D0409CD" w14:textId="77777777" w:rsidR="00922F27" w:rsidRPr="002422FA" w:rsidRDefault="00922F27" w:rsidP="006569BF"/>
        </w:tc>
      </w:tr>
      <w:tr w:rsidR="00922F27" w:rsidRPr="002422FA" w14:paraId="754E5D7A" w14:textId="77777777" w:rsidTr="0015388A">
        <w:tc>
          <w:tcPr>
            <w:tcW w:w="1368" w:type="dxa"/>
            <w:shd w:val="clear" w:color="auto" w:fill="auto"/>
          </w:tcPr>
          <w:p w14:paraId="58862AF8" w14:textId="77777777" w:rsidR="00922F27" w:rsidRPr="002422FA" w:rsidRDefault="00922F27" w:rsidP="006569BF">
            <w:r w:rsidRPr="002422FA">
              <w:t>MQ39i</w:t>
            </w:r>
          </w:p>
        </w:tc>
        <w:tc>
          <w:tcPr>
            <w:tcW w:w="3780" w:type="dxa"/>
            <w:shd w:val="clear" w:color="auto" w:fill="auto"/>
          </w:tcPr>
          <w:p w14:paraId="2E2B5CDD" w14:textId="77777777" w:rsidR="00922F27" w:rsidRPr="002422FA" w:rsidRDefault="00922F27" w:rsidP="006569BF">
            <w:r w:rsidRPr="002422FA">
              <w:t>Q39i. Has mobile number changed after getting Aadhaar?</w:t>
            </w:r>
          </w:p>
        </w:tc>
        <w:tc>
          <w:tcPr>
            <w:tcW w:w="2880" w:type="dxa"/>
            <w:shd w:val="clear" w:color="auto" w:fill="auto"/>
          </w:tcPr>
          <w:p w14:paraId="50964BEC" w14:textId="77777777" w:rsidR="00922F27" w:rsidRPr="002422FA" w:rsidRDefault="00922F27" w:rsidP="006569BF">
            <w:pPr>
              <w:pStyle w:val="ListParagraph"/>
              <w:numPr>
                <w:ilvl w:val="0"/>
                <w:numId w:val="154"/>
              </w:numPr>
            </w:pPr>
            <w:r w:rsidRPr="002422FA">
              <w:t>Yes</w:t>
            </w:r>
          </w:p>
          <w:p w14:paraId="30EB7B12" w14:textId="77777777" w:rsidR="00922F27" w:rsidRPr="002422FA" w:rsidRDefault="00922F27" w:rsidP="006569BF">
            <w:pPr>
              <w:pStyle w:val="ListParagraph"/>
              <w:numPr>
                <w:ilvl w:val="0"/>
                <w:numId w:val="154"/>
              </w:numPr>
            </w:pPr>
            <w:r w:rsidRPr="002422FA">
              <w:t>No</w:t>
            </w:r>
          </w:p>
          <w:p w14:paraId="54DD2F50" w14:textId="77777777" w:rsidR="00922F27" w:rsidRPr="002422FA" w:rsidRDefault="00922F27" w:rsidP="006569BF">
            <w:pPr>
              <w:pStyle w:val="ListParagraph"/>
              <w:numPr>
                <w:ilvl w:val="0"/>
                <w:numId w:val="154"/>
              </w:numPr>
            </w:pPr>
            <w:r w:rsidRPr="002422FA">
              <w:lastRenderedPageBreak/>
              <w:t>Don't know</w:t>
            </w:r>
          </w:p>
        </w:tc>
        <w:tc>
          <w:tcPr>
            <w:tcW w:w="2770" w:type="dxa"/>
          </w:tcPr>
          <w:p w14:paraId="446CFEBB" w14:textId="77777777" w:rsidR="00922F27" w:rsidRPr="002422FA" w:rsidRDefault="00922F27" w:rsidP="006569BF">
            <w:r w:rsidRPr="002422FA">
              <w:lastRenderedPageBreak/>
              <w:t>Equals(Q40,1)</w:t>
            </w:r>
          </w:p>
        </w:tc>
        <w:tc>
          <w:tcPr>
            <w:tcW w:w="1941" w:type="dxa"/>
          </w:tcPr>
          <w:p w14:paraId="247530A4" w14:textId="77777777" w:rsidR="00922F27" w:rsidRPr="002422FA" w:rsidRDefault="00922F27" w:rsidP="006569BF"/>
        </w:tc>
        <w:tc>
          <w:tcPr>
            <w:tcW w:w="1710" w:type="dxa"/>
          </w:tcPr>
          <w:p w14:paraId="3ED7BBDA" w14:textId="77777777" w:rsidR="00922F27" w:rsidRPr="002422FA" w:rsidRDefault="00922F27" w:rsidP="006569BF"/>
        </w:tc>
      </w:tr>
      <w:tr w:rsidR="00922F27" w:rsidRPr="002422FA" w14:paraId="36AE374D" w14:textId="77777777" w:rsidTr="0015388A">
        <w:tc>
          <w:tcPr>
            <w:tcW w:w="1368" w:type="dxa"/>
            <w:shd w:val="clear" w:color="auto" w:fill="auto"/>
          </w:tcPr>
          <w:p w14:paraId="5A6515DE" w14:textId="77777777" w:rsidR="00922F27" w:rsidRPr="002422FA" w:rsidRDefault="00922F27" w:rsidP="006569BF">
            <w:r w:rsidRPr="002422FA">
              <w:t>MQ39ii</w:t>
            </w:r>
          </w:p>
        </w:tc>
        <w:tc>
          <w:tcPr>
            <w:tcW w:w="3780" w:type="dxa"/>
            <w:shd w:val="clear" w:color="auto" w:fill="auto"/>
          </w:tcPr>
          <w:p w14:paraId="7304CBEC" w14:textId="77777777" w:rsidR="00922F27" w:rsidRPr="002422FA" w:rsidRDefault="00922F27" w:rsidP="006569BF">
            <w:r w:rsidRPr="002422FA">
              <w:t xml:space="preserve">Q39ii. On your Aadhaar is there currently a mistake in mobile </w:t>
            </w:r>
            <w:proofErr w:type="gramStart"/>
            <w:r w:rsidRPr="002422FA">
              <w:t>number ?</w:t>
            </w:r>
            <w:proofErr w:type="gramEnd"/>
            <w:r w:rsidRPr="002422FA">
              <w:t xml:space="preserve"> (mistake = different from what the respondent expects the detail to be)</w:t>
            </w:r>
          </w:p>
        </w:tc>
        <w:tc>
          <w:tcPr>
            <w:tcW w:w="2880" w:type="dxa"/>
            <w:shd w:val="clear" w:color="auto" w:fill="auto"/>
          </w:tcPr>
          <w:p w14:paraId="1A101A9E" w14:textId="77777777" w:rsidR="00922F27" w:rsidRPr="002422FA" w:rsidRDefault="00922F27" w:rsidP="006569BF">
            <w:pPr>
              <w:pStyle w:val="ListParagraph"/>
              <w:numPr>
                <w:ilvl w:val="0"/>
                <w:numId w:val="155"/>
              </w:numPr>
            </w:pPr>
            <w:r w:rsidRPr="002422FA">
              <w:t>Yes</w:t>
            </w:r>
          </w:p>
          <w:p w14:paraId="76D9D8DE" w14:textId="77777777" w:rsidR="00922F27" w:rsidRPr="002422FA" w:rsidRDefault="00922F27" w:rsidP="006569BF">
            <w:pPr>
              <w:pStyle w:val="ListParagraph"/>
              <w:numPr>
                <w:ilvl w:val="0"/>
                <w:numId w:val="155"/>
              </w:numPr>
            </w:pPr>
            <w:r w:rsidRPr="002422FA">
              <w:t>No</w:t>
            </w:r>
          </w:p>
          <w:p w14:paraId="1E61A2B4" w14:textId="77777777" w:rsidR="00922F27" w:rsidRPr="002422FA" w:rsidRDefault="00922F27" w:rsidP="006569BF">
            <w:pPr>
              <w:pStyle w:val="ListParagraph"/>
              <w:numPr>
                <w:ilvl w:val="0"/>
                <w:numId w:val="155"/>
              </w:numPr>
            </w:pPr>
            <w:r w:rsidRPr="002422FA">
              <w:t>Don't know</w:t>
            </w:r>
          </w:p>
        </w:tc>
        <w:tc>
          <w:tcPr>
            <w:tcW w:w="2770" w:type="dxa"/>
          </w:tcPr>
          <w:p w14:paraId="22AB9627" w14:textId="77777777" w:rsidR="00922F27" w:rsidRPr="002422FA" w:rsidRDefault="00922F27" w:rsidP="006569BF">
            <w:r w:rsidRPr="002422FA">
              <w:t>Equals(Q40,1)</w:t>
            </w:r>
          </w:p>
        </w:tc>
        <w:tc>
          <w:tcPr>
            <w:tcW w:w="1941" w:type="dxa"/>
          </w:tcPr>
          <w:p w14:paraId="2BAC29F0" w14:textId="77777777" w:rsidR="00922F27" w:rsidRPr="002422FA" w:rsidRDefault="00922F27" w:rsidP="006569BF"/>
        </w:tc>
        <w:tc>
          <w:tcPr>
            <w:tcW w:w="1710" w:type="dxa"/>
          </w:tcPr>
          <w:p w14:paraId="06D1B8E1" w14:textId="77777777" w:rsidR="00922F27" w:rsidRPr="002422FA" w:rsidRDefault="00922F27" w:rsidP="006569BF"/>
        </w:tc>
      </w:tr>
      <w:tr w:rsidR="00922F27" w:rsidRPr="002422FA" w14:paraId="22831F25" w14:textId="77777777" w:rsidTr="0015388A">
        <w:tc>
          <w:tcPr>
            <w:tcW w:w="1368" w:type="dxa"/>
            <w:shd w:val="clear" w:color="auto" w:fill="auto"/>
          </w:tcPr>
          <w:p w14:paraId="548C5B37" w14:textId="77777777" w:rsidR="00922F27" w:rsidRPr="002422FA" w:rsidRDefault="00922F27" w:rsidP="006569BF">
            <w:r w:rsidRPr="002422FA">
              <w:t>MQ39iv</w:t>
            </w:r>
          </w:p>
        </w:tc>
        <w:tc>
          <w:tcPr>
            <w:tcW w:w="3780" w:type="dxa"/>
            <w:shd w:val="clear" w:color="auto" w:fill="auto"/>
          </w:tcPr>
          <w:p w14:paraId="27942972" w14:textId="77777777" w:rsidR="00922F27" w:rsidRPr="002422FA" w:rsidRDefault="00922F27" w:rsidP="006569BF">
            <w:r w:rsidRPr="002422FA">
              <w:t>Q39iv. Have you ever wanted to update your mobile number on your Aadhaar?</w:t>
            </w:r>
          </w:p>
        </w:tc>
        <w:tc>
          <w:tcPr>
            <w:tcW w:w="2880" w:type="dxa"/>
            <w:shd w:val="clear" w:color="auto" w:fill="auto"/>
          </w:tcPr>
          <w:p w14:paraId="7A06B36E" w14:textId="77777777" w:rsidR="00922F27" w:rsidRPr="002422FA" w:rsidRDefault="00922F27" w:rsidP="006569BF">
            <w:pPr>
              <w:pStyle w:val="ListParagraph"/>
              <w:numPr>
                <w:ilvl w:val="0"/>
                <w:numId w:val="156"/>
              </w:numPr>
            </w:pPr>
            <w:r w:rsidRPr="002422FA">
              <w:t>Yes</w:t>
            </w:r>
          </w:p>
          <w:p w14:paraId="6E1E8BED" w14:textId="77777777" w:rsidR="00922F27" w:rsidRPr="002422FA" w:rsidRDefault="00922F27" w:rsidP="006569BF">
            <w:pPr>
              <w:pStyle w:val="ListParagraph"/>
              <w:numPr>
                <w:ilvl w:val="0"/>
                <w:numId w:val="156"/>
              </w:numPr>
            </w:pPr>
            <w:r w:rsidRPr="002422FA">
              <w:t>No</w:t>
            </w:r>
          </w:p>
          <w:p w14:paraId="24EB04CD" w14:textId="77777777" w:rsidR="00922F27" w:rsidRPr="002422FA" w:rsidRDefault="00922F27" w:rsidP="006569BF">
            <w:pPr>
              <w:pStyle w:val="ListParagraph"/>
              <w:numPr>
                <w:ilvl w:val="0"/>
                <w:numId w:val="156"/>
              </w:numPr>
            </w:pPr>
            <w:r w:rsidRPr="002422FA">
              <w:t>Don't know</w:t>
            </w:r>
          </w:p>
        </w:tc>
        <w:tc>
          <w:tcPr>
            <w:tcW w:w="2770" w:type="dxa"/>
          </w:tcPr>
          <w:p w14:paraId="6723F021" w14:textId="77777777" w:rsidR="00922F27" w:rsidRPr="002422FA" w:rsidRDefault="00922F27" w:rsidP="006569BF">
            <w:r w:rsidRPr="002422FA">
              <w:t>Equals(Q40,1)</w:t>
            </w:r>
          </w:p>
        </w:tc>
        <w:tc>
          <w:tcPr>
            <w:tcW w:w="1941" w:type="dxa"/>
          </w:tcPr>
          <w:p w14:paraId="68C02303" w14:textId="77777777" w:rsidR="00922F27" w:rsidRPr="002422FA" w:rsidRDefault="00922F27" w:rsidP="006569BF"/>
        </w:tc>
        <w:tc>
          <w:tcPr>
            <w:tcW w:w="1710" w:type="dxa"/>
          </w:tcPr>
          <w:p w14:paraId="2E0C220D" w14:textId="77777777" w:rsidR="00922F27" w:rsidRPr="002422FA" w:rsidRDefault="00922F27" w:rsidP="006569BF"/>
        </w:tc>
      </w:tr>
      <w:tr w:rsidR="00922F27" w:rsidRPr="002422FA" w14:paraId="2D3D95ED" w14:textId="77777777" w:rsidTr="0015388A">
        <w:tc>
          <w:tcPr>
            <w:tcW w:w="1368" w:type="dxa"/>
            <w:shd w:val="clear" w:color="auto" w:fill="auto"/>
          </w:tcPr>
          <w:p w14:paraId="1B4EA0CA" w14:textId="77777777" w:rsidR="00922F27" w:rsidRPr="002422FA" w:rsidRDefault="00922F27" w:rsidP="006569BF">
            <w:r w:rsidRPr="002422FA">
              <w:t>MQ39v</w:t>
            </w:r>
          </w:p>
        </w:tc>
        <w:tc>
          <w:tcPr>
            <w:tcW w:w="3780" w:type="dxa"/>
            <w:shd w:val="clear" w:color="auto" w:fill="auto"/>
          </w:tcPr>
          <w:p w14:paraId="327B30C3" w14:textId="77777777" w:rsidR="00922F27" w:rsidRPr="002422FA" w:rsidRDefault="00922F27" w:rsidP="006569BF">
            <w:r w:rsidRPr="002422FA">
              <w:t xml:space="preserve">Q39 v. Have you ever tried to update your mobile number on your </w:t>
            </w:r>
            <w:proofErr w:type="gramStart"/>
            <w:r w:rsidRPr="002422FA">
              <w:t>Aadhaar ?</w:t>
            </w:r>
            <w:proofErr w:type="gramEnd"/>
          </w:p>
        </w:tc>
        <w:tc>
          <w:tcPr>
            <w:tcW w:w="2880" w:type="dxa"/>
            <w:shd w:val="clear" w:color="auto" w:fill="auto"/>
          </w:tcPr>
          <w:p w14:paraId="3B0A7857" w14:textId="77777777" w:rsidR="00922F27" w:rsidRPr="002422FA" w:rsidRDefault="00922F27" w:rsidP="006569BF">
            <w:pPr>
              <w:pStyle w:val="ListParagraph"/>
              <w:numPr>
                <w:ilvl w:val="0"/>
                <w:numId w:val="157"/>
              </w:numPr>
            </w:pPr>
            <w:r w:rsidRPr="002422FA">
              <w:t>Yes</w:t>
            </w:r>
          </w:p>
          <w:p w14:paraId="1BB770BB" w14:textId="77777777" w:rsidR="00922F27" w:rsidRPr="002422FA" w:rsidRDefault="00922F27" w:rsidP="006569BF">
            <w:pPr>
              <w:pStyle w:val="ListParagraph"/>
              <w:numPr>
                <w:ilvl w:val="0"/>
                <w:numId w:val="157"/>
              </w:numPr>
            </w:pPr>
            <w:r w:rsidRPr="002422FA">
              <w:t>No</w:t>
            </w:r>
          </w:p>
          <w:p w14:paraId="676C8894" w14:textId="77777777" w:rsidR="00922F27" w:rsidRPr="002422FA" w:rsidRDefault="00922F27" w:rsidP="006569BF">
            <w:pPr>
              <w:pStyle w:val="ListParagraph"/>
              <w:numPr>
                <w:ilvl w:val="0"/>
                <w:numId w:val="157"/>
              </w:numPr>
            </w:pPr>
            <w:r w:rsidRPr="002422FA">
              <w:t>Don't know</w:t>
            </w:r>
          </w:p>
        </w:tc>
        <w:tc>
          <w:tcPr>
            <w:tcW w:w="2770" w:type="dxa"/>
          </w:tcPr>
          <w:p w14:paraId="49C07D04" w14:textId="77777777" w:rsidR="00922F27" w:rsidRPr="002422FA" w:rsidRDefault="00922F27" w:rsidP="006569BF">
            <w:r w:rsidRPr="002422FA">
              <w:t>Equals(Q40,1)</w:t>
            </w:r>
          </w:p>
        </w:tc>
        <w:tc>
          <w:tcPr>
            <w:tcW w:w="1941" w:type="dxa"/>
          </w:tcPr>
          <w:p w14:paraId="7888E7D4" w14:textId="77777777" w:rsidR="00922F27" w:rsidRPr="002422FA" w:rsidRDefault="00922F27" w:rsidP="006569BF"/>
        </w:tc>
        <w:tc>
          <w:tcPr>
            <w:tcW w:w="1710" w:type="dxa"/>
          </w:tcPr>
          <w:p w14:paraId="3732A701" w14:textId="77777777" w:rsidR="00922F27" w:rsidRPr="002422FA" w:rsidRDefault="00922F27" w:rsidP="006569BF"/>
        </w:tc>
      </w:tr>
      <w:tr w:rsidR="00922F27" w:rsidRPr="002422FA" w14:paraId="362192B9" w14:textId="77777777" w:rsidTr="0015388A">
        <w:tc>
          <w:tcPr>
            <w:tcW w:w="1368" w:type="dxa"/>
            <w:shd w:val="clear" w:color="auto" w:fill="auto"/>
          </w:tcPr>
          <w:p w14:paraId="2EAD604B" w14:textId="77777777" w:rsidR="00922F27" w:rsidRPr="002422FA" w:rsidRDefault="00922F27" w:rsidP="006569BF">
            <w:r w:rsidRPr="002422FA">
              <w:t>MQ43</w:t>
            </w:r>
          </w:p>
        </w:tc>
        <w:tc>
          <w:tcPr>
            <w:tcW w:w="3780" w:type="dxa"/>
            <w:shd w:val="clear" w:color="auto" w:fill="auto"/>
          </w:tcPr>
          <w:p w14:paraId="4C53E3C1" w14:textId="77777777" w:rsidR="00922F27" w:rsidRPr="002422FA" w:rsidRDefault="00922F27" w:rsidP="006569BF">
            <w:r w:rsidRPr="002422FA">
              <w:t>Q43 When did you try updating mobile number?  Year</w:t>
            </w:r>
          </w:p>
        </w:tc>
        <w:tc>
          <w:tcPr>
            <w:tcW w:w="2880" w:type="dxa"/>
            <w:shd w:val="clear" w:color="auto" w:fill="auto"/>
          </w:tcPr>
          <w:p w14:paraId="49553A08" w14:textId="77777777" w:rsidR="00922F27" w:rsidRPr="002422FA" w:rsidRDefault="00922F27" w:rsidP="006569BF">
            <w:pPr>
              <w:pStyle w:val="ListParagraph"/>
              <w:numPr>
                <w:ilvl w:val="0"/>
                <w:numId w:val="158"/>
              </w:numPr>
            </w:pPr>
            <w:r w:rsidRPr="002422FA">
              <w:t>2009</w:t>
            </w:r>
          </w:p>
          <w:p w14:paraId="65A0135B" w14:textId="77777777" w:rsidR="00922F27" w:rsidRPr="002422FA" w:rsidRDefault="00922F27" w:rsidP="006569BF">
            <w:pPr>
              <w:pStyle w:val="ListParagraph"/>
              <w:numPr>
                <w:ilvl w:val="0"/>
                <w:numId w:val="158"/>
              </w:numPr>
            </w:pPr>
            <w:r w:rsidRPr="002422FA">
              <w:t>2010</w:t>
            </w:r>
          </w:p>
          <w:p w14:paraId="49136AB7" w14:textId="77777777" w:rsidR="00922F27" w:rsidRPr="002422FA" w:rsidRDefault="00922F27" w:rsidP="006569BF">
            <w:pPr>
              <w:pStyle w:val="ListParagraph"/>
              <w:numPr>
                <w:ilvl w:val="0"/>
                <w:numId w:val="158"/>
              </w:numPr>
            </w:pPr>
            <w:r w:rsidRPr="002422FA">
              <w:t>2011</w:t>
            </w:r>
          </w:p>
          <w:p w14:paraId="08F1D476" w14:textId="77777777" w:rsidR="00922F27" w:rsidRPr="002422FA" w:rsidRDefault="00922F27" w:rsidP="006569BF">
            <w:pPr>
              <w:pStyle w:val="ListParagraph"/>
              <w:numPr>
                <w:ilvl w:val="0"/>
                <w:numId w:val="158"/>
              </w:numPr>
            </w:pPr>
            <w:r w:rsidRPr="002422FA">
              <w:t>2012</w:t>
            </w:r>
          </w:p>
          <w:p w14:paraId="40706E83" w14:textId="77777777" w:rsidR="00922F27" w:rsidRPr="002422FA" w:rsidRDefault="00922F27" w:rsidP="006569BF">
            <w:pPr>
              <w:pStyle w:val="ListParagraph"/>
              <w:numPr>
                <w:ilvl w:val="0"/>
                <w:numId w:val="158"/>
              </w:numPr>
            </w:pPr>
            <w:r w:rsidRPr="002422FA">
              <w:t>2013</w:t>
            </w:r>
          </w:p>
          <w:p w14:paraId="344C618C" w14:textId="77777777" w:rsidR="00922F27" w:rsidRPr="002422FA" w:rsidRDefault="00922F27" w:rsidP="006569BF">
            <w:pPr>
              <w:pStyle w:val="ListParagraph"/>
              <w:numPr>
                <w:ilvl w:val="0"/>
                <w:numId w:val="158"/>
              </w:numPr>
            </w:pPr>
            <w:r w:rsidRPr="002422FA">
              <w:t>2014</w:t>
            </w:r>
          </w:p>
          <w:p w14:paraId="7146F60C" w14:textId="77777777" w:rsidR="00922F27" w:rsidRPr="002422FA" w:rsidRDefault="00922F27" w:rsidP="006569BF">
            <w:pPr>
              <w:pStyle w:val="ListParagraph"/>
              <w:numPr>
                <w:ilvl w:val="0"/>
                <w:numId w:val="158"/>
              </w:numPr>
            </w:pPr>
            <w:r w:rsidRPr="002422FA">
              <w:t>2015</w:t>
            </w:r>
          </w:p>
          <w:p w14:paraId="4A5A216C" w14:textId="77777777" w:rsidR="00922F27" w:rsidRPr="002422FA" w:rsidRDefault="00922F27" w:rsidP="006569BF">
            <w:pPr>
              <w:pStyle w:val="ListParagraph"/>
              <w:numPr>
                <w:ilvl w:val="0"/>
                <w:numId w:val="158"/>
              </w:numPr>
            </w:pPr>
            <w:r w:rsidRPr="002422FA">
              <w:t>2016</w:t>
            </w:r>
          </w:p>
          <w:p w14:paraId="7EC0F7D5" w14:textId="77777777" w:rsidR="00922F27" w:rsidRPr="002422FA" w:rsidRDefault="00922F27" w:rsidP="006569BF">
            <w:pPr>
              <w:pStyle w:val="ListParagraph"/>
              <w:numPr>
                <w:ilvl w:val="0"/>
                <w:numId w:val="158"/>
              </w:numPr>
            </w:pPr>
            <w:r w:rsidRPr="002422FA">
              <w:t>2017</w:t>
            </w:r>
          </w:p>
          <w:p w14:paraId="4BF0B125" w14:textId="77777777" w:rsidR="00922F27" w:rsidRPr="002422FA" w:rsidRDefault="00922F27" w:rsidP="006569BF">
            <w:pPr>
              <w:pStyle w:val="ListParagraph"/>
              <w:numPr>
                <w:ilvl w:val="0"/>
                <w:numId w:val="158"/>
              </w:numPr>
            </w:pPr>
            <w:r w:rsidRPr="002422FA">
              <w:t>2018</w:t>
            </w:r>
          </w:p>
          <w:p w14:paraId="6BC8C190" w14:textId="77777777" w:rsidR="00922F27" w:rsidRPr="002422FA" w:rsidRDefault="00922F27" w:rsidP="006569BF">
            <w:pPr>
              <w:pStyle w:val="ListParagraph"/>
              <w:numPr>
                <w:ilvl w:val="0"/>
                <w:numId w:val="158"/>
              </w:numPr>
            </w:pPr>
            <w:r w:rsidRPr="002422FA">
              <w:t>2019</w:t>
            </w:r>
          </w:p>
          <w:p w14:paraId="0FB6AB73" w14:textId="77777777" w:rsidR="00922F27" w:rsidRPr="002422FA" w:rsidRDefault="00922F27" w:rsidP="006569BF">
            <w:pPr>
              <w:pStyle w:val="ListParagraph"/>
              <w:numPr>
                <w:ilvl w:val="0"/>
                <w:numId w:val="158"/>
              </w:numPr>
            </w:pPr>
            <w:r w:rsidRPr="002422FA">
              <w:t>Don't know</w:t>
            </w:r>
          </w:p>
        </w:tc>
        <w:tc>
          <w:tcPr>
            <w:tcW w:w="2770" w:type="dxa"/>
          </w:tcPr>
          <w:p w14:paraId="6DDC113F" w14:textId="77777777" w:rsidR="00922F27" w:rsidRPr="002422FA" w:rsidRDefault="00922F27" w:rsidP="006569BF">
            <w:proofErr w:type="gramStart"/>
            <w:r w:rsidRPr="002422FA">
              <w:t>Equals(</w:t>
            </w:r>
            <w:proofErr w:type="gramEnd"/>
            <w:r w:rsidRPr="002422FA">
              <w:t>MQ39v,1)</w:t>
            </w:r>
          </w:p>
        </w:tc>
        <w:tc>
          <w:tcPr>
            <w:tcW w:w="1941" w:type="dxa"/>
          </w:tcPr>
          <w:p w14:paraId="2E8EA01D" w14:textId="77777777" w:rsidR="00922F27" w:rsidRPr="002422FA" w:rsidRDefault="00922F27" w:rsidP="006569BF"/>
        </w:tc>
        <w:tc>
          <w:tcPr>
            <w:tcW w:w="1710" w:type="dxa"/>
          </w:tcPr>
          <w:p w14:paraId="30A146B0" w14:textId="77777777" w:rsidR="00922F27" w:rsidRPr="002422FA" w:rsidRDefault="00922F27" w:rsidP="006569BF"/>
        </w:tc>
      </w:tr>
      <w:tr w:rsidR="00922F27" w:rsidRPr="002422FA" w14:paraId="1E83B6AF" w14:textId="77777777" w:rsidTr="0015388A">
        <w:tc>
          <w:tcPr>
            <w:tcW w:w="1368" w:type="dxa"/>
            <w:shd w:val="clear" w:color="auto" w:fill="auto"/>
          </w:tcPr>
          <w:p w14:paraId="4106934E" w14:textId="77777777" w:rsidR="00922F27" w:rsidRPr="002422FA" w:rsidRDefault="00922F27" w:rsidP="006569BF">
            <w:r w:rsidRPr="002422FA">
              <w:t>MQ43_1</w:t>
            </w:r>
          </w:p>
        </w:tc>
        <w:tc>
          <w:tcPr>
            <w:tcW w:w="3780" w:type="dxa"/>
            <w:shd w:val="clear" w:color="auto" w:fill="auto"/>
          </w:tcPr>
          <w:p w14:paraId="344DF7D8" w14:textId="77777777" w:rsidR="00922F27" w:rsidRPr="002422FA" w:rsidRDefault="00922F27" w:rsidP="006569BF">
            <w:r w:rsidRPr="002422FA">
              <w:t xml:space="preserve">Q43 When did you try updating mobile </w:t>
            </w:r>
            <w:proofErr w:type="gramStart"/>
            <w:r w:rsidRPr="002422FA">
              <w:t>number ?</w:t>
            </w:r>
            <w:proofErr w:type="gramEnd"/>
            <w:r w:rsidRPr="002422FA">
              <w:t xml:space="preserve">  Months</w:t>
            </w:r>
          </w:p>
        </w:tc>
        <w:tc>
          <w:tcPr>
            <w:tcW w:w="2880" w:type="dxa"/>
            <w:shd w:val="clear" w:color="auto" w:fill="auto"/>
          </w:tcPr>
          <w:p w14:paraId="2E29F183" w14:textId="77777777" w:rsidR="00922F27" w:rsidRPr="002422FA" w:rsidRDefault="00922F27" w:rsidP="006569BF">
            <w:pPr>
              <w:pStyle w:val="ListParagraph"/>
              <w:numPr>
                <w:ilvl w:val="0"/>
                <w:numId w:val="159"/>
              </w:numPr>
            </w:pPr>
            <w:r w:rsidRPr="002422FA">
              <w:t>January</w:t>
            </w:r>
          </w:p>
          <w:p w14:paraId="1A22F27A" w14:textId="5F563BA3" w:rsidR="00922F27" w:rsidRPr="002422FA" w:rsidRDefault="004903E5" w:rsidP="006569BF">
            <w:pPr>
              <w:pStyle w:val="ListParagraph"/>
              <w:numPr>
                <w:ilvl w:val="0"/>
                <w:numId w:val="159"/>
              </w:numPr>
            </w:pPr>
            <w:r w:rsidRPr="002422FA">
              <w:t>February</w:t>
            </w:r>
          </w:p>
          <w:p w14:paraId="49BCFB86" w14:textId="77777777" w:rsidR="00922F27" w:rsidRPr="002422FA" w:rsidRDefault="00922F27" w:rsidP="006569BF">
            <w:pPr>
              <w:pStyle w:val="ListParagraph"/>
              <w:numPr>
                <w:ilvl w:val="0"/>
                <w:numId w:val="159"/>
              </w:numPr>
            </w:pPr>
            <w:r w:rsidRPr="002422FA">
              <w:t>March</w:t>
            </w:r>
          </w:p>
          <w:p w14:paraId="720A2F46" w14:textId="77777777" w:rsidR="00922F27" w:rsidRPr="002422FA" w:rsidRDefault="00922F27" w:rsidP="006569BF">
            <w:pPr>
              <w:pStyle w:val="ListParagraph"/>
              <w:numPr>
                <w:ilvl w:val="0"/>
                <w:numId w:val="159"/>
              </w:numPr>
            </w:pPr>
            <w:r w:rsidRPr="002422FA">
              <w:t>April</w:t>
            </w:r>
          </w:p>
          <w:p w14:paraId="0BC48A57" w14:textId="77777777" w:rsidR="00922F27" w:rsidRPr="002422FA" w:rsidRDefault="00922F27" w:rsidP="006569BF">
            <w:pPr>
              <w:pStyle w:val="ListParagraph"/>
              <w:numPr>
                <w:ilvl w:val="0"/>
                <w:numId w:val="159"/>
              </w:numPr>
            </w:pPr>
            <w:r w:rsidRPr="002422FA">
              <w:t>May</w:t>
            </w:r>
          </w:p>
          <w:p w14:paraId="0DFBF377" w14:textId="77777777" w:rsidR="00922F27" w:rsidRPr="002422FA" w:rsidRDefault="00922F27" w:rsidP="006569BF">
            <w:pPr>
              <w:pStyle w:val="ListParagraph"/>
              <w:numPr>
                <w:ilvl w:val="0"/>
                <w:numId w:val="159"/>
              </w:numPr>
            </w:pPr>
            <w:r w:rsidRPr="002422FA">
              <w:t>June</w:t>
            </w:r>
          </w:p>
          <w:p w14:paraId="15B7D721" w14:textId="77777777" w:rsidR="00922F27" w:rsidRPr="002422FA" w:rsidRDefault="00922F27" w:rsidP="006569BF">
            <w:pPr>
              <w:pStyle w:val="ListParagraph"/>
              <w:numPr>
                <w:ilvl w:val="0"/>
                <w:numId w:val="159"/>
              </w:numPr>
            </w:pPr>
            <w:r w:rsidRPr="002422FA">
              <w:t>July</w:t>
            </w:r>
          </w:p>
          <w:p w14:paraId="48C4B79F" w14:textId="77777777" w:rsidR="00922F27" w:rsidRPr="002422FA" w:rsidRDefault="00922F27" w:rsidP="006569BF">
            <w:pPr>
              <w:pStyle w:val="ListParagraph"/>
              <w:numPr>
                <w:ilvl w:val="0"/>
                <w:numId w:val="159"/>
              </w:numPr>
            </w:pPr>
            <w:r w:rsidRPr="002422FA">
              <w:t>August</w:t>
            </w:r>
          </w:p>
          <w:p w14:paraId="3DC5362A" w14:textId="77777777" w:rsidR="00922F27" w:rsidRPr="002422FA" w:rsidRDefault="00922F27" w:rsidP="006569BF">
            <w:pPr>
              <w:pStyle w:val="ListParagraph"/>
              <w:numPr>
                <w:ilvl w:val="0"/>
                <w:numId w:val="159"/>
              </w:numPr>
            </w:pPr>
            <w:r w:rsidRPr="002422FA">
              <w:t>September</w:t>
            </w:r>
          </w:p>
          <w:p w14:paraId="51BBB635" w14:textId="77777777" w:rsidR="00922F27" w:rsidRPr="002422FA" w:rsidRDefault="00922F27" w:rsidP="006569BF">
            <w:pPr>
              <w:pStyle w:val="ListParagraph"/>
              <w:numPr>
                <w:ilvl w:val="0"/>
                <w:numId w:val="159"/>
              </w:numPr>
            </w:pPr>
            <w:r w:rsidRPr="002422FA">
              <w:t>October</w:t>
            </w:r>
          </w:p>
          <w:p w14:paraId="2949FE00" w14:textId="77777777" w:rsidR="00922F27" w:rsidRPr="002422FA" w:rsidRDefault="00922F27" w:rsidP="006569BF">
            <w:pPr>
              <w:pStyle w:val="ListParagraph"/>
              <w:numPr>
                <w:ilvl w:val="0"/>
                <w:numId w:val="159"/>
              </w:numPr>
            </w:pPr>
            <w:r w:rsidRPr="002422FA">
              <w:t>November</w:t>
            </w:r>
          </w:p>
          <w:p w14:paraId="16A20B50" w14:textId="77777777" w:rsidR="00922F27" w:rsidRPr="002422FA" w:rsidRDefault="00922F27" w:rsidP="006569BF">
            <w:pPr>
              <w:pStyle w:val="ListParagraph"/>
              <w:numPr>
                <w:ilvl w:val="0"/>
                <w:numId w:val="159"/>
              </w:numPr>
            </w:pPr>
            <w:r w:rsidRPr="002422FA">
              <w:t>December</w:t>
            </w:r>
          </w:p>
          <w:p w14:paraId="6198B036" w14:textId="77777777" w:rsidR="00922F27" w:rsidRPr="002422FA" w:rsidRDefault="00922F27" w:rsidP="006569BF">
            <w:pPr>
              <w:pStyle w:val="ListParagraph"/>
              <w:numPr>
                <w:ilvl w:val="0"/>
                <w:numId w:val="159"/>
              </w:numPr>
            </w:pPr>
            <w:r w:rsidRPr="002422FA">
              <w:t>Don't Know</w:t>
            </w:r>
          </w:p>
        </w:tc>
        <w:tc>
          <w:tcPr>
            <w:tcW w:w="2770" w:type="dxa"/>
          </w:tcPr>
          <w:p w14:paraId="39ACF1A4" w14:textId="77777777" w:rsidR="00922F27" w:rsidRPr="002422FA" w:rsidRDefault="00922F27" w:rsidP="006569BF">
            <w:proofErr w:type="gramStart"/>
            <w:r w:rsidRPr="002422FA">
              <w:t>Equals(</w:t>
            </w:r>
            <w:proofErr w:type="gramEnd"/>
            <w:r w:rsidRPr="002422FA">
              <w:t>MQ39v,1)</w:t>
            </w:r>
          </w:p>
        </w:tc>
        <w:tc>
          <w:tcPr>
            <w:tcW w:w="1941" w:type="dxa"/>
          </w:tcPr>
          <w:p w14:paraId="3ABEFB3E" w14:textId="77777777" w:rsidR="00922F27" w:rsidRPr="002422FA" w:rsidRDefault="00922F27" w:rsidP="006569BF"/>
        </w:tc>
        <w:tc>
          <w:tcPr>
            <w:tcW w:w="1710" w:type="dxa"/>
          </w:tcPr>
          <w:p w14:paraId="4BB94B1F" w14:textId="77777777" w:rsidR="00922F27" w:rsidRPr="002422FA" w:rsidRDefault="00922F27" w:rsidP="006569BF"/>
        </w:tc>
      </w:tr>
      <w:tr w:rsidR="00922F27" w:rsidRPr="002422FA" w14:paraId="0199F326" w14:textId="77777777" w:rsidTr="0015388A">
        <w:tc>
          <w:tcPr>
            <w:tcW w:w="1368" w:type="dxa"/>
            <w:shd w:val="clear" w:color="auto" w:fill="auto"/>
          </w:tcPr>
          <w:p w14:paraId="3E0429EC" w14:textId="77777777" w:rsidR="00922F27" w:rsidRPr="002422FA" w:rsidRDefault="00922F27" w:rsidP="006569BF">
            <w:r w:rsidRPr="002422FA">
              <w:lastRenderedPageBreak/>
              <w:t>MQ44</w:t>
            </w:r>
          </w:p>
        </w:tc>
        <w:tc>
          <w:tcPr>
            <w:tcW w:w="3780" w:type="dxa"/>
            <w:shd w:val="clear" w:color="auto" w:fill="auto"/>
          </w:tcPr>
          <w:p w14:paraId="40C90E1D" w14:textId="77777777" w:rsidR="00922F27" w:rsidRPr="002422FA" w:rsidRDefault="00922F27" w:rsidP="006569BF">
            <w:r w:rsidRPr="002422FA">
              <w:t>Q44 Thinking back to your experience, what did you do to update mobile number?</w:t>
            </w:r>
          </w:p>
        </w:tc>
        <w:tc>
          <w:tcPr>
            <w:tcW w:w="2880" w:type="dxa"/>
            <w:shd w:val="clear" w:color="auto" w:fill="auto"/>
          </w:tcPr>
          <w:p w14:paraId="7C2F3E08" w14:textId="77777777" w:rsidR="00922F27" w:rsidRPr="002422FA" w:rsidRDefault="00922F27" w:rsidP="006569BF">
            <w:pPr>
              <w:pStyle w:val="ListParagraph"/>
              <w:numPr>
                <w:ilvl w:val="0"/>
                <w:numId w:val="160"/>
              </w:numPr>
            </w:pPr>
            <w:r w:rsidRPr="002422FA">
              <w:t>Visited an update center</w:t>
            </w:r>
          </w:p>
          <w:p w14:paraId="3B6BAE65" w14:textId="77777777" w:rsidR="00922F27" w:rsidRPr="002422FA" w:rsidRDefault="00922F27" w:rsidP="006569BF">
            <w:pPr>
              <w:pStyle w:val="ListParagraph"/>
              <w:numPr>
                <w:ilvl w:val="0"/>
                <w:numId w:val="160"/>
              </w:numPr>
            </w:pPr>
            <w:r w:rsidRPr="002422FA">
              <w:t>Used the Aadhaar/UIDAI website</w:t>
            </w:r>
          </w:p>
          <w:p w14:paraId="2D0E2B57" w14:textId="77777777" w:rsidR="00922F27" w:rsidRPr="002422FA" w:rsidRDefault="00922F27" w:rsidP="006569BF">
            <w:pPr>
              <w:pStyle w:val="ListParagraph"/>
              <w:numPr>
                <w:ilvl w:val="0"/>
                <w:numId w:val="160"/>
              </w:numPr>
            </w:pPr>
            <w:r w:rsidRPr="002422FA">
              <w:t xml:space="preserve">Used the </w:t>
            </w:r>
            <w:proofErr w:type="spellStart"/>
            <w:r w:rsidRPr="002422FA">
              <w:t>mAadhaar</w:t>
            </w:r>
            <w:proofErr w:type="spellEnd"/>
            <w:r w:rsidRPr="002422FA">
              <w:t xml:space="preserve"> app</w:t>
            </w:r>
          </w:p>
          <w:p w14:paraId="13A1697F" w14:textId="77777777" w:rsidR="00922F27" w:rsidRPr="002422FA" w:rsidRDefault="00922F27" w:rsidP="006569BF">
            <w:pPr>
              <w:pStyle w:val="ListParagraph"/>
              <w:numPr>
                <w:ilvl w:val="0"/>
                <w:numId w:val="160"/>
              </w:numPr>
            </w:pPr>
            <w:r w:rsidRPr="002422FA">
              <w:t>Got a family member or a friend to do it for me</w:t>
            </w:r>
          </w:p>
          <w:p w14:paraId="3258EC27" w14:textId="77777777" w:rsidR="00922F27" w:rsidRPr="002422FA" w:rsidRDefault="00922F27" w:rsidP="006569BF">
            <w:pPr>
              <w:pStyle w:val="ListParagraph"/>
              <w:numPr>
                <w:ilvl w:val="0"/>
                <w:numId w:val="160"/>
              </w:numPr>
            </w:pPr>
            <w:r w:rsidRPr="002422FA">
              <w:t>Got an agent to do it for me</w:t>
            </w:r>
          </w:p>
          <w:p w14:paraId="186864CB" w14:textId="77777777" w:rsidR="00922F27" w:rsidRPr="002422FA" w:rsidRDefault="00922F27" w:rsidP="006569BF">
            <w:pPr>
              <w:pStyle w:val="ListParagraph"/>
              <w:numPr>
                <w:ilvl w:val="0"/>
                <w:numId w:val="160"/>
              </w:numPr>
            </w:pPr>
            <w:r w:rsidRPr="002422FA">
              <w:t>Other (please specify)</w:t>
            </w:r>
          </w:p>
          <w:p w14:paraId="77EF844D" w14:textId="77777777" w:rsidR="00922F27" w:rsidRPr="002422FA" w:rsidRDefault="00922F27" w:rsidP="006569BF">
            <w:pPr>
              <w:pStyle w:val="ListParagraph"/>
              <w:numPr>
                <w:ilvl w:val="0"/>
                <w:numId w:val="160"/>
              </w:numPr>
            </w:pPr>
            <w:r w:rsidRPr="002422FA">
              <w:t>Don't know</w:t>
            </w:r>
          </w:p>
        </w:tc>
        <w:tc>
          <w:tcPr>
            <w:tcW w:w="2770" w:type="dxa"/>
          </w:tcPr>
          <w:p w14:paraId="3AB385E5" w14:textId="77777777" w:rsidR="00922F27" w:rsidRPr="002422FA" w:rsidRDefault="00922F27" w:rsidP="006569BF">
            <w:proofErr w:type="gramStart"/>
            <w:r w:rsidRPr="002422FA">
              <w:t>Equals(</w:t>
            </w:r>
            <w:proofErr w:type="gramEnd"/>
            <w:r w:rsidRPr="002422FA">
              <w:t>MQ39v,1)</w:t>
            </w:r>
          </w:p>
        </w:tc>
        <w:tc>
          <w:tcPr>
            <w:tcW w:w="1941" w:type="dxa"/>
          </w:tcPr>
          <w:p w14:paraId="142468DA" w14:textId="77777777" w:rsidR="00922F27" w:rsidRPr="002422FA" w:rsidRDefault="00922F27" w:rsidP="006569BF">
            <w:r w:rsidRPr="002422FA">
              <w:t>(read out options if the respondent is unsure, choose all that apply)</w:t>
            </w:r>
          </w:p>
        </w:tc>
        <w:tc>
          <w:tcPr>
            <w:tcW w:w="1710" w:type="dxa"/>
          </w:tcPr>
          <w:p w14:paraId="53D731AF" w14:textId="77777777" w:rsidR="00922F27" w:rsidRPr="002422FA" w:rsidRDefault="00922F27" w:rsidP="006569BF"/>
        </w:tc>
      </w:tr>
      <w:tr w:rsidR="00922F27" w:rsidRPr="002422FA" w14:paraId="2BEA25EB" w14:textId="77777777" w:rsidTr="0015388A">
        <w:tc>
          <w:tcPr>
            <w:tcW w:w="1368" w:type="dxa"/>
            <w:shd w:val="clear" w:color="auto" w:fill="auto"/>
          </w:tcPr>
          <w:p w14:paraId="0A11B3DA" w14:textId="77777777" w:rsidR="00922F27" w:rsidRPr="002422FA" w:rsidRDefault="00922F27" w:rsidP="006569BF">
            <w:r w:rsidRPr="002422FA">
              <w:t>Q45</w:t>
            </w:r>
          </w:p>
        </w:tc>
        <w:tc>
          <w:tcPr>
            <w:tcW w:w="3780" w:type="dxa"/>
            <w:shd w:val="clear" w:color="auto" w:fill="auto"/>
          </w:tcPr>
          <w:p w14:paraId="642D6AC4" w14:textId="77777777" w:rsidR="00922F27" w:rsidRPr="002422FA" w:rsidRDefault="00922F27" w:rsidP="006569BF">
            <w:r w:rsidRPr="002422FA">
              <w:t xml:space="preserve">Q45. How many minutes did it take you to get to the </w:t>
            </w:r>
            <w:proofErr w:type="gramStart"/>
            <w:r w:rsidRPr="002422FA">
              <w:t>Aadhaar  update</w:t>
            </w:r>
            <w:proofErr w:type="gramEnd"/>
            <w:r w:rsidRPr="002422FA">
              <w:t xml:space="preserve"> center?</w:t>
            </w:r>
          </w:p>
        </w:tc>
        <w:tc>
          <w:tcPr>
            <w:tcW w:w="2880" w:type="dxa"/>
            <w:shd w:val="clear" w:color="auto" w:fill="auto"/>
          </w:tcPr>
          <w:p w14:paraId="3D65CBDD" w14:textId="77777777" w:rsidR="00922F27" w:rsidRPr="002422FA" w:rsidRDefault="00922F27" w:rsidP="006569BF">
            <w:r w:rsidRPr="002422FA">
              <w:t>-998. Don't know</w:t>
            </w:r>
          </w:p>
        </w:tc>
        <w:tc>
          <w:tcPr>
            <w:tcW w:w="2770" w:type="dxa"/>
          </w:tcPr>
          <w:p w14:paraId="054AB99A" w14:textId="77777777" w:rsidR="00922F27" w:rsidRPr="002422FA" w:rsidRDefault="00922F27" w:rsidP="006569BF">
            <w:pPr>
              <w:rPr>
                <w:lang w:val="fr-FR"/>
              </w:rPr>
            </w:pPr>
            <w:proofErr w:type="spellStart"/>
            <w:r w:rsidRPr="002422FA">
              <w:rPr>
                <w:lang w:val="fr-FR"/>
              </w:rPr>
              <w:t>ContainsIter</w:t>
            </w:r>
            <w:proofErr w:type="spellEnd"/>
            <w:r w:rsidRPr="002422FA">
              <w:rPr>
                <w:lang w:val="fr-FR"/>
              </w:rPr>
              <w:t xml:space="preserve">(Q44,1,1) || </w:t>
            </w:r>
            <w:proofErr w:type="spellStart"/>
            <w:r w:rsidRPr="002422FA">
              <w:rPr>
                <w:lang w:val="fr-FR"/>
              </w:rPr>
              <w:t>ContainsIter</w:t>
            </w:r>
            <w:proofErr w:type="spellEnd"/>
            <w:r w:rsidRPr="002422FA">
              <w:rPr>
                <w:lang w:val="fr-FR"/>
              </w:rPr>
              <w:t xml:space="preserve">(Q44,1,2) || </w:t>
            </w:r>
            <w:proofErr w:type="spellStart"/>
            <w:r w:rsidRPr="002422FA">
              <w:rPr>
                <w:lang w:val="fr-FR"/>
              </w:rPr>
              <w:t>ContainsIter</w:t>
            </w:r>
            <w:proofErr w:type="spellEnd"/>
            <w:r w:rsidRPr="002422FA">
              <w:rPr>
                <w:lang w:val="fr-FR"/>
              </w:rPr>
              <w:t xml:space="preserve">(Q44,1,3) || </w:t>
            </w:r>
            <w:proofErr w:type="spellStart"/>
            <w:r w:rsidRPr="002422FA">
              <w:rPr>
                <w:lang w:val="fr-FR"/>
              </w:rPr>
              <w:t>ContainsIter</w:t>
            </w:r>
            <w:proofErr w:type="spellEnd"/>
            <w:r w:rsidRPr="002422FA">
              <w:rPr>
                <w:lang w:val="fr-FR"/>
              </w:rPr>
              <w:t xml:space="preserve">(Q44,1,4) || </w:t>
            </w:r>
            <w:proofErr w:type="spellStart"/>
            <w:r w:rsidRPr="002422FA">
              <w:rPr>
                <w:lang w:val="fr-FR"/>
              </w:rPr>
              <w:t>ContainsIter</w:t>
            </w:r>
            <w:proofErr w:type="spellEnd"/>
            <w:r w:rsidRPr="002422FA">
              <w:rPr>
                <w:lang w:val="fr-FR"/>
              </w:rPr>
              <w:t xml:space="preserve">(Q44,1,5) || </w:t>
            </w:r>
            <w:proofErr w:type="spellStart"/>
            <w:proofErr w:type="gramStart"/>
            <w:r w:rsidRPr="002422FA">
              <w:rPr>
                <w:lang w:val="fr-FR"/>
              </w:rPr>
              <w:t>Contains</w:t>
            </w:r>
            <w:proofErr w:type="spellEnd"/>
            <w:r w:rsidRPr="002422FA">
              <w:rPr>
                <w:lang w:val="fr-FR"/>
              </w:rPr>
              <w:t>(</w:t>
            </w:r>
            <w:proofErr w:type="gramEnd"/>
            <w:r w:rsidRPr="002422FA">
              <w:rPr>
                <w:lang w:val="fr-FR"/>
              </w:rPr>
              <w:t xml:space="preserve">MQ44,1) || </w:t>
            </w:r>
            <w:proofErr w:type="spellStart"/>
            <w:r w:rsidRPr="002422FA">
              <w:rPr>
                <w:lang w:val="fr-FR"/>
              </w:rPr>
              <w:t>Contains</w:t>
            </w:r>
            <w:proofErr w:type="spellEnd"/>
            <w:r w:rsidRPr="002422FA">
              <w:rPr>
                <w:lang w:val="fr-FR"/>
              </w:rPr>
              <w:t xml:space="preserve">(GQ44,1) || </w:t>
            </w:r>
            <w:proofErr w:type="spellStart"/>
            <w:r w:rsidRPr="002422FA">
              <w:rPr>
                <w:lang w:val="fr-FR"/>
              </w:rPr>
              <w:t>Contains</w:t>
            </w:r>
            <w:proofErr w:type="spellEnd"/>
            <w:r w:rsidRPr="002422FA">
              <w:rPr>
                <w:lang w:val="fr-FR"/>
              </w:rPr>
              <w:t xml:space="preserve">(MQ44,1) || </w:t>
            </w:r>
            <w:proofErr w:type="spellStart"/>
            <w:r w:rsidRPr="002422FA">
              <w:rPr>
                <w:lang w:val="fr-FR"/>
              </w:rPr>
              <w:t>Contains</w:t>
            </w:r>
            <w:proofErr w:type="spellEnd"/>
            <w:r w:rsidRPr="002422FA">
              <w:rPr>
                <w:lang w:val="fr-FR"/>
              </w:rPr>
              <w:t>(GQ44,1)</w:t>
            </w:r>
          </w:p>
        </w:tc>
        <w:tc>
          <w:tcPr>
            <w:tcW w:w="1941" w:type="dxa"/>
          </w:tcPr>
          <w:p w14:paraId="1EBEF408" w14:textId="77777777" w:rsidR="00922F27" w:rsidRPr="002422FA" w:rsidRDefault="00922F27" w:rsidP="006569BF">
            <w:pPr>
              <w:rPr>
                <w:lang w:val="fr-FR"/>
              </w:rPr>
            </w:pPr>
          </w:p>
        </w:tc>
        <w:tc>
          <w:tcPr>
            <w:tcW w:w="1710" w:type="dxa"/>
          </w:tcPr>
          <w:p w14:paraId="1EA49B65" w14:textId="77777777" w:rsidR="00922F27" w:rsidRPr="002422FA" w:rsidRDefault="00922F27" w:rsidP="006569BF">
            <w:pPr>
              <w:rPr>
                <w:lang w:val="fr-FR"/>
              </w:rPr>
            </w:pPr>
          </w:p>
        </w:tc>
      </w:tr>
      <w:tr w:rsidR="00922F27" w:rsidRPr="002422FA" w14:paraId="1CBA403E" w14:textId="77777777" w:rsidTr="0015388A">
        <w:tc>
          <w:tcPr>
            <w:tcW w:w="1368" w:type="dxa"/>
            <w:shd w:val="clear" w:color="auto" w:fill="auto"/>
          </w:tcPr>
          <w:p w14:paraId="50BD7300" w14:textId="77777777" w:rsidR="00922F27" w:rsidRPr="002422FA" w:rsidRDefault="00922F27" w:rsidP="006569BF">
            <w:r w:rsidRPr="002422FA">
              <w:t>Q46</w:t>
            </w:r>
          </w:p>
        </w:tc>
        <w:tc>
          <w:tcPr>
            <w:tcW w:w="3780" w:type="dxa"/>
            <w:shd w:val="clear" w:color="auto" w:fill="auto"/>
          </w:tcPr>
          <w:p w14:paraId="0EF19D8C" w14:textId="77777777" w:rsidR="00922F27" w:rsidRPr="002422FA" w:rsidRDefault="00922F27" w:rsidP="006569BF">
            <w:r w:rsidRPr="002422FA">
              <w:t>Q46 How many trips did you make to the update center?</w:t>
            </w:r>
          </w:p>
        </w:tc>
        <w:tc>
          <w:tcPr>
            <w:tcW w:w="2880" w:type="dxa"/>
            <w:shd w:val="clear" w:color="auto" w:fill="auto"/>
          </w:tcPr>
          <w:p w14:paraId="6635AF77" w14:textId="77777777" w:rsidR="00922F27" w:rsidRPr="002422FA" w:rsidRDefault="00922F27" w:rsidP="006569BF"/>
        </w:tc>
        <w:tc>
          <w:tcPr>
            <w:tcW w:w="2770" w:type="dxa"/>
          </w:tcPr>
          <w:p w14:paraId="34995D7F" w14:textId="77777777" w:rsidR="00922F27" w:rsidRPr="002422FA" w:rsidRDefault="00922F27" w:rsidP="006569BF">
            <w:pPr>
              <w:rPr>
                <w:lang w:val="fr-FR"/>
              </w:rPr>
            </w:pPr>
            <w:proofErr w:type="spellStart"/>
            <w:r w:rsidRPr="002422FA">
              <w:rPr>
                <w:lang w:val="fr-FR"/>
              </w:rPr>
              <w:t>ContainsIter</w:t>
            </w:r>
            <w:proofErr w:type="spellEnd"/>
            <w:r w:rsidRPr="002422FA">
              <w:rPr>
                <w:lang w:val="fr-FR"/>
              </w:rPr>
              <w:t xml:space="preserve">(Q44,1,1) || </w:t>
            </w:r>
            <w:proofErr w:type="spellStart"/>
            <w:r w:rsidRPr="002422FA">
              <w:rPr>
                <w:lang w:val="fr-FR"/>
              </w:rPr>
              <w:t>ContainsIter</w:t>
            </w:r>
            <w:proofErr w:type="spellEnd"/>
            <w:r w:rsidRPr="002422FA">
              <w:rPr>
                <w:lang w:val="fr-FR"/>
              </w:rPr>
              <w:t xml:space="preserve">(Q44,1,2) || </w:t>
            </w:r>
            <w:proofErr w:type="spellStart"/>
            <w:r w:rsidRPr="002422FA">
              <w:rPr>
                <w:lang w:val="fr-FR"/>
              </w:rPr>
              <w:t>ContainsIter</w:t>
            </w:r>
            <w:proofErr w:type="spellEnd"/>
            <w:r w:rsidRPr="002422FA">
              <w:rPr>
                <w:lang w:val="fr-FR"/>
              </w:rPr>
              <w:t xml:space="preserve">(Q44,1,3) || </w:t>
            </w:r>
            <w:proofErr w:type="spellStart"/>
            <w:r w:rsidRPr="002422FA">
              <w:rPr>
                <w:lang w:val="fr-FR"/>
              </w:rPr>
              <w:t>ContainsIter</w:t>
            </w:r>
            <w:proofErr w:type="spellEnd"/>
            <w:r w:rsidRPr="002422FA">
              <w:rPr>
                <w:lang w:val="fr-FR"/>
              </w:rPr>
              <w:t xml:space="preserve">(Q44,1,4) || </w:t>
            </w:r>
            <w:proofErr w:type="spellStart"/>
            <w:r w:rsidRPr="002422FA">
              <w:rPr>
                <w:lang w:val="fr-FR"/>
              </w:rPr>
              <w:t>ContainsIter</w:t>
            </w:r>
            <w:proofErr w:type="spellEnd"/>
            <w:r w:rsidRPr="002422FA">
              <w:rPr>
                <w:lang w:val="fr-FR"/>
              </w:rPr>
              <w:t xml:space="preserve">(Q44,1,5) || </w:t>
            </w:r>
            <w:proofErr w:type="spellStart"/>
            <w:proofErr w:type="gramStart"/>
            <w:r w:rsidRPr="002422FA">
              <w:rPr>
                <w:lang w:val="fr-FR"/>
              </w:rPr>
              <w:t>Contains</w:t>
            </w:r>
            <w:proofErr w:type="spellEnd"/>
            <w:r w:rsidRPr="002422FA">
              <w:rPr>
                <w:lang w:val="fr-FR"/>
              </w:rPr>
              <w:t>(</w:t>
            </w:r>
            <w:proofErr w:type="gramEnd"/>
            <w:r w:rsidRPr="002422FA">
              <w:rPr>
                <w:lang w:val="fr-FR"/>
              </w:rPr>
              <w:t xml:space="preserve">MQ44,1) || </w:t>
            </w:r>
            <w:proofErr w:type="spellStart"/>
            <w:r w:rsidRPr="002422FA">
              <w:rPr>
                <w:lang w:val="fr-FR"/>
              </w:rPr>
              <w:t>Contains</w:t>
            </w:r>
            <w:proofErr w:type="spellEnd"/>
            <w:r w:rsidRPr="002422FA">
              <w:rPr>
                <w:lang w:val="fr-FR"/>
              </w:rPr>
              <w:t xml:space="preserve">(GQ44,1) || </w:t>
            </w:r>
            <w:proofErr w:type="spellStart"/>
            <w:r w:rsidRPr="002422FA">
              <w:rPr>
                <w:lang w:val="fr-FR"/>
              </w:rPr>
              <w:t>Contains</w:t>
            </w:r>
            <w:proofErr w:type="spellEnd"/>
            <w:r w:rsidRPr="002422FA">
              <w:rPr>
                <w:lang w:val="fr-FR"/>
              </w:rPr>
              <w:t xml:space="preserve">(MQ44,1) || </w:t>
            </w:r>
            <w:proofErr w:type="spellStart"/>
            <w:r w:rsidRPr="002422FA">
              <w:rPr>
                <w:lang w:val="fr-FR"/>
              </w:rPr>
              <w:t>Contains</w:t>
            </w:r>
            <w:proofErr w:type="spellEnd"/>
            <w:r w:rsidRPr="002422FA">
              <w:rPr>
                <w:lang w:val="fr-FR"/>
              </w:rPr>
              <w:t>(GQ44,1)</w:t>
            </w:r>
          </w:p>
        </w:tc>
        <w:tc>
          <w:tcPr>
            <w:tcW w:w="1941" w:type="dxa"/>
          </w:tcPr>
          <w:p w14:paraId="7AA48EE0" w14:textId="77777777" w:rsidR="00922F27" w:rsidRPr="002422FA" w:rsidRDefault="00922F27" w:rsidP="006569BF">
            <w:pPr>
              <w:rPr>
                <w:lang w:val="fr-FR"/>
              </w:rPr>
            </w:pPr>
          </w:p>
        </w:tc>
        <w:tc>
          <w:tcPr>
            <w:tcW w:w="1710" w:type="dxa"/>
          </w:tcPr>
          <w:p w14:paraId="160A1AFE" w14:textId="77777777" w:rsidR="00922F27" w:rsidRPr="002422FA" w:rsidRDefault="00922F27" w:rsidP="006569BF">
            <w:pPr>
              <w:rPr>
                <w:lang w:val="fr-FR"/>
              </w:rPr>
            </w:pPr>
          </w:p>
        </w:tc>
      </w:tr>
      <w:tr w:rsidR="00922F27" w:rsidRPr="002422FA" w14:paraId="46A5D148" w14:textId="77777777" w:rsidTr="0015388A">
        <w:tc>
          <w:tcPr>
            <w:tcW w:w="1368" w:type="dxa"/>
            <w:shd w:val="clear" w:color="auto" w:fill="auto"/>
          </w:tcPr>
          <w:p w14:paraId="303F4651" w14:textId="77777777" w:rsidR="00922F27" w:rsidRPr="002422FA" w:rsidRDefault="00922F27" w:rsidP="006569BF">
            <w:r w:rsidRPr="002422FA">
              <w:t>Q47a</w:t>
            </w:r>
          </w:p>
        </w:tc>
        <w:tc>
          <w:tcPr>
            <w:tcW w:w="3780" w:type="dxa"/>
            <w:shd w:val="clear" w:color="auto" w:fill="auto"/>
          </w:tcPr>
          <w:p w14:paraId="06796952" w14:textId="77777777" w:rsidR="00922F27" w:rsidRPr="002422FA" w:rsidRDefault="00922F27" w:rsidP="006569BF">
            <w:r w:rsidRPr="002422FA">
              <w:t>Q47a How much money did you spend on each of these for the Aadhaar update process?</w:t>
            </w:r>
          </w:p>
        </w:tc>
        <w:tc>
          <w:tcPr>
            <w:tcW w:w="2880" w:type="dxa"/>
            <w:shd w:val="clear" w:color="auto" w:fill="auto"/>
          </w:tcPr>
          <w:p w14:paraId="7ACA24BC" w14:textId="77777777" w:rsidR="00922F27" w:rsidRPr="002422FA" w:rsidRDefault="00922F27" w:rsidP="006569BF"/>
        </w:tc>
        <w:tc>
          <w:tcPr>
            <w:tcW w:w="2770" w:type="dxa"/>
          </w:tcPr>
          <w:p w14:paraId="37F0381C"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15A54EBC" w14:textId="77777777" w:rsidR="00922F27" w:rsidRPr="002422FA" w:rsidRDefault="00922F27" w:rsidP="006569BF"/>
        </w:tc>
        <w:tc>
          <w:tcPr>
            <w:tcW w:w="1710" w:type="dxa"/>
          </w:tcPr>
          <w:p w14:paraId="01CA3D7F" w14:textId="77777777" w:rsidR="00922F27" w:rsidRPr="002422FA" w:rsidRDefault="00922F27" w:rsidP="006569BF"/>
        </w:tc>
      </w:tr>
      <w:tr w:rsidR="00922F27" w:rsidRPr="002422FA" w14:paraId="4AA37A13" w14:textId="77777777" w:rsidTr="0015388A">
        <w:tc>
          <w:tcPr>
            <w:tcW w:w="1368" w:type="dxa"/>
            <w:shd w:val="clear" w:color="auto" w:fill="auto"/>
          </w:tcPr>
          <w:p w14:paraId="625A8E13" w14:textId="77777777" w:rsidR="00922F27" w:rsidRPr="002422FA" w:rsidRDefault="00922F27" w:rsidP="006569BF">
            <w:r w:rsidRPr="002422FA">
              <w:t>T_Q47a_1</w:t>
            </w:r>
          </w:p>
        </w:tc>
        <w:tc>
          <w:tcPr>
            <w:tcW w:w="3780" w:type="dxa"/>
            <w:shd w:val="clear" w:color="auto" w:fill="auto"/>
          </w:tcPr>
          <w:p w14:paraId="4709545B" w14:textId="77777777" w:rsidR="00922F27" w:rsidRPr="002422FA" w:rsidRDefault="00922F27" w:rsidP="006569BF">
            <w:r w:rsidRPr="002422FA">
              <w:t>getting the documents ready?</w:t>
            </w:r>
          </w:p>
        </w:tc>
        <w:tc>
          <w:tcPr>
            <w:tcW w:w="2880" w:type="dxa"/>
            <w:shd w:val="clear" w:color="auto" w:fill="auto"/>
          </w:tcPr>
          <w:p w14:paraId="4BF5FEA6" w14:textId="77777777" w:rsidR="00922F27" w:rsidRPr="002422FA" w:rsidRDefault="00922F27" w:rsidP="006569BF">
            <w:pPr>
              <w:pStyle w:val="ListParagraph"/>
              <w:numPr>
                <w:ilvl w:val="0"/>
                <w:numId w:val="161"/>
              </w:numPr>
            </w:pPr>
            <w:r w:rsidRPr="002422FA">
              <w:t>Rs</w:t>
            </w:r>
          </w:p>
          <w:p w14:paraId="37370D1B" w14:textId="77777777" w:rsidR="00922F27" w:rsidRPr="002422FA" w:rsidRDefault="00922F27" w:rsidP="006569BF">
            <w:pPr>
              <w:pStyle w:val="ListParagraph"/>
              <w:numPr>
                <w:ilvl w:val="0"/>
                <w:numId w:val="161"/>
              </w:numPr>
            </w:pPr>
            <w:r w:rsidRPr="002422FA">
              <w:t>Don't know</w:t>
            </w:r>
          </w:p>
          <w:p w14:paraId="55FEA6BD" w14:textId="77777777" w:rsidR="00922F27" w:rsidRPr="002422FA" w:rsidRDefault="00922F27" w:rsidP="006569BF">
            <w:pPr>
              <w:pStyle w:val="ListParagraph"/>
              <w:numPr>
                <w:ilvl w:val="0"/>
                <w:numId w:val="161"/>
              </w:numPr>
            </w:pPr>
            <w:r w:rsidRPr="002422FA">
              <w:t>I did not pay anything</w:t>
            </w:r>
          </w:p>
        </w:tc>
        <w:tc>
          <w:tcPr>
            <w:tcW w:w="2770" w:type="dxa"/>
          </w:tcPr>
          <w:p w14:paraId="254F8A03" w14:textId="77777777" w:rsidR="00922F27" w:rsidRPr="002422FA" w:rsidRDefault="00922F27" w:rsidP="006569BF">
            <w:pPr>
              <w:rPr>
                <w:iCs/>
              </w:rPr>
            </w:pP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lastRenderedPageBreak/>
              <w:t>Equals(</w:t>
            </w:r>
            <w:proofErr w:type="gramEnd"/>
            <w:r w:rsidRPr="002422FA">
              <w:t>GQ39v,1) || Equals(MQ39v,1)</w:t>
            </w:r>
          </w:p>
        </w:tc>
        <w:tc>
          <w:tcPr>
            <w:tcW w:w="1941" w:type="dxa"/>
          </w:tcPr>
          <w:p w14:paraId="776E5766" w14:textId="77777777" w:rsidR="00922F27" w:rsidRPr="002422FA" w:rsidRDefault="00922F27" w:rsidP="006569BF"/>
        </w:tc>
        <w:tc>
          <w:tcPr>
            <w:tcW w:w="1710" w:type="dxa"/>
          </w:tcPr>
          <w:p w14:paraId="5F1BDABD" w14:textId="77777777" w:rsidR="00922F27" w:rsidRPr="002422FA" w:rsidRDefault="00922F27" w:rsidP="006569BF"/>
        </w:tc>
      </w:tr>
      <w:tr w:rsidR="00922F27" w:rsidRPr="002422FA" w14:paraId="168A2849" w14:textId="77777777" w:rsidTr="0015388A">
        <w:tc>
          <w:tcPr>
            <w:tcW w:w="1368" w:type="dxa"/>
            <w:shd w:val="clear" w:color="auto" w:fill="auto"/>
          </w:tcPr>
          <w:p w14:paraId="7C8EF694" w14:textId="77777777" w:rsidR="00922F27" w:rsidRPr="002422FA" w:rsidRDefault="00922F27" w:rsidP="006569BF">
            <w:r w:rsidRPr="002422FA">
              <w:t>T_Q47a_2</w:t>
            </w:r>
          </w:p>
        </w:tc>
        <w:tc>
          <w:tcPr>
            <w:tcW w:w="3780" w:type="dxa"/>
            <w:shd w:val="clear" w:color="auto" w:fill="auto"/>
          </w:tcPr>
          <w:p w14:paraId="13967724" w14:textId="77777777" w:rsidR="00922F27" w:rsidRPr="002422FA" w:rsidRDefault="00922F27" w:rsidP="006569BF">
            <w:r w:rsidRPr="002422FA">
              <w:t>travel (travel includes travel to/from the center, to/from copy shop, etc.)</w:t>
            </w:r>
          </w:p>
        </w:tc>
        <w:tc>
          <w:tcPr>
            <w:tcW w:w="2880" w:type="dxa"/>
            <w:shd w:val="clear" w:color="auto" w:fill="auto"/>
          </w:tcPr>
          <w:p w14:paraId="0E655ECC" w14:textId="77777777" w:rsidR="00922F27" w:rsidRPr="002422FA" w:rsidRDefault="00922F27" w:rsidP="006569BF">
            <w:pPr>
              <w:pStyle w:val="ListParagraph"/>
              <w:numPr>
                <w:ilvl w:val="0"/>
                <w:numId w:val="162"/>
              </w:numPr>
            </w:pPr>
            <w:r w:rsidRPr="002422FA">
              <w:t>Rs</w:t>
            </w:r>
          </w:p>
          <w:p w14:paraId="61F26CDB" w14:textId="77777777" w:rsidR="00922F27" w:rsidRPr="002422FA" w:rsidRDefault="00922F27" w:rsidP="006569BF">
            <w:pPr>
              <w:pStyle w:val="ListParagraph"/>
              <w:numPr>
                <w:ilvl w:val="0"/>
                <w:numId w:val="162"/>
              </w:numPr>
            </w:pPr>
            <w:r w:rsidRPr="002422FA">
              <w:t>Don't know</w:t>
            </w:r>
          </w:p>
          <w:p w14:paraId="2C4708F8" w14:textId="77777777" w:rsidR="00922F27" w:rsidRPr="002422FA" w:rsidRDefault="00922F27" w:rsidP="006569BF">
            <w:pPr>
              <w:pStyle w:val="ListParagraph"/>
              <w:numPr>
                <w:ilvl w:val="0"/>
                <w:numId w:val="162"/>
              </w:numPr>
            </w:pPr>
            <w:r w:rsidRPr="002422FA">
              <w:t>I did not pay anything</w:t>
            </w:r>
          </w:p>
        </w:tc>
        <w:tc>
          <w:tcPr>
            <w:tcW w:w="2770" w:type="dxa"/>
          </w:tcPr>
          <w:p w14:paraId="3C2FCBCA" w14:textId="77777777" w:rsidR="00922F27" w:rsidRPr="002422FA" w:rsidRDefault="00922F27" w:rsidP="006569BF">
            <w:pPr>
              <w:rPr>
                <w:iCs/>
              </w:rPr>
            </w:pP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10A9D8FB" w14:textId="77777777" w:rsidR="00922F27" w:rsidRPr="002422FA" w:rsidRDefault="00922F27" w:rsidP="006569BF"/>
        </w:tc>
        <w:tc>
          <w:tcPr>
            <w:tcW w:w="1710" w:type="dxa"/>
          </w:tcPr>
          <w:p w14:paraId="5EF5CB6E" w14:textId="77777777" w:rsidR="00922F27" w:rsidRPr="002422FA" w:rsidRDefault="00922F27" w:rsidP="006569BF"/>
        </w:tc>
      </w:tr>
      <w:tr w:rsidR="00922F27" w:rsidRPr="002422FA" w14:paraId="3AAEE061" w14:textId="77777777" w:rsidTr="0015388A">
        <w:tc>
          <w:tcPr>
            <w:tcW w:w="1368" w:type="dxa"/>
            <w:shd w:val="clear" w:color="auto" w:fill="auto"/>
          </w:tcPr>
          <w:p w14:paraId="4D382C85" w14:textId="77777777" w:rsidR="00922F27" w:rsidRPr="002422FA" w:rsidRDefault="00922F27" w:rsidP="006569BF">
            <w:r w:rsidRPr="002422FA">
              <w:t>T_Q47a_3</w:t>
            </w:r>
          </w:p>
        </w:tc>
        <w:tc>
          <w:tcPr>
            <w:tcW w:w="3780" w:type="dxa"/>
            <w:shd w:val="clear" w:color="auto" w:fill="auto"/>
          </w:tcPr>
          <w:p w14:paraId="7F10C666" w14:textId="77777777" w:rsidR="00922F27" w:rsidRPr="002422FA" w:rsidRDefault="00922F27" w:rsidP="006569BF">
            <w:r w:rsidRPr="002422FA">
              <w:t>fees for the update process?</w:t>
            </w:r>
          </w:p>
        </w:tc>
        <w:tc>
          <w:tcPr>
            <w:tcW w:w="2880" w:type="dxa"/>
            <w:shd w:val="clear" w:color="auto" w:fill="auto"/>
          </w:tcPr>
          <w:p w14:paraId="41984053" w14:textId="77777777" w:rsidR="00922F27" w:rsidRPr="002422FA" w:rsidRDefault="00922F27" w:rsidP="006569BF">
            <w:pPr>
              <w:pStyle w:val="ListParagraph"/>
              <w:numPr>
                <w:ilvl w:val="0"/>
                <w:numId w:val="163"/>
              </w:numPr>
            </w:pPr>
            <w:r w:rsidRPr="002422FA">
              <w:t>Rs</w:t>
            </w:r>
          </w:p>
          <w:p w14:paraId="08E88101" w14:textId="77777777" w:rsidR="00922F27" w:rsidRPr="002422FA" w:rsidRDefault="00922F27" w:rsidP="006569BF">
            <w:pPr>
              <w:pStyle w:val="ListParagraph"/>
              <w:numPr>
                <w:ilvl w:val="0"/>
                <w:numId w:val="163"/>
              </w:numPr>
            </w:pPr>
            <w:r w:rsidRPr="002422FA">
              <w:t>Don't know</w:t>
            </w:r>
          </w:p>
          <w:p w14:paraId="5AA9B677" w14:textId="77777777" w:rsidR="00922F27" w:rsidRPr="002422FA" w:rsidRDefault="00922F27" w:rsidP="006569BF">
            <w:pPr>
              <w:pStyle w:val="ListParagraph"/>
              <w:numPr>
                <w:ilvl w:val="0"/>
                <w:numId w:val="163"/>
              </w:numPr>
            </w:pPr>
            <w:r w:rsidRPr="002422FA">
              <w:t>I did not pay anything</w:t>
            </w:r>
          </w:p>
        </w:tc>
        <w:tc>
          <w:tcPr>
            <w:tcW w:w="2770" w:type="dxa"/>
          </w:tcPr>
          <w:p w14:paraId="3BC9C86D" w14:textId="77777777" w:rsidR="00922F27" w:rsidRPr="002422FA" w:rsidRDefault="00922F27" w:rsidP="006569BF">
            <w:pPr>
              <w:rPr>
                <w:iCs/>
              </w:rPr>
            </w:pP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471AC53B" w14:textId="77777777" w:rsidR="00922F27" w:rsidRPr="002422FA" w:rsidRDefault="00922F27" w:rsidP="006569BF"/>
        </w:tc>
        <w:tc>
          <w:tcPr>
            <w:tcW w:w="1710" w:type="dxa"/>
          </w:tcPr>
          <w:p w14:paraId="690D34C9" w14:textId="77777777" w:rsidR="00922F27" w:rsidRPr="002422FA" w:rsidRDefault="00922F27" w:rsidP="006569BF"/>
        </w:tc>
      </w:tr>
      <w:tr w:rsidR="00922F27" w:rsidRPr="002422FA" w14:paraId="5C715671" w14:textId="77777777" w:rsidTr="0015388A">
        <w:tc>
          <w:tcPr>
            <w:tcW w:w="1368" w:type="dxa"/>
            <w:shd w:val="clear" w:color="auto" w:fill="auto"/>
          </w:tcPr>
          <w:p w14:paraId="61E2CF83" w14:textId="77777777" w:rsidR="00922F27" w:rsidRPr="002422FA" w:rsidRDefault="00922F27" w:rsidP="006569BF">
            <w:r w:rsidRPr="002422FA">
              <w:t>T_Q47a_4</w:t>
            </w:r>
          </w:p>
        </w:tc>
        <w:tc>
          <w:tcPr>
            <w:tcW w:w="3780" w:type="dxa"/>
            <w:shd w:val="clear" w:color="auto" w:fill="auto"/>
          </w:tcPr>
          <w:p w14:paraId="553FD278" w14:textId="77777777" w:rsidR="00922F27" w:rsidRPr="002422FA" w:rsidRDefault="00922F27" w:rsidP="006569BF">
            <w:r w:rsidRPr="002422FA">
              <w:t>payment for agent, if you used one?</w:t>
            </w:r>
          </w:p>
        </w:tc>
        <w:tc>
          <w:tcPr>
            <w:tcW w:w="2880" w:type="dxa"/>
            <w:shd w:val="clear" w:color="auto" w:fill="auto"/>
          </w:tcPr>
          <w:p w14:paraId="0C7A256E" w14:textId="77777777" w:rsidR="00922F27" w:rsidRPr="002422FA" w:rsidRDefault="00922F27" w:rsidP="006569BF">
            <w:pPr>
              <w:pStyle w:val="ListParagraph"/>
              <w:numPr>
                <w:ilvl w:val="0"/>
                <w:numId w:val="164"/>
              </w:numPr>
            </w:pPr>
            <w:r w:rsidRPr="002422FA">
              <w:t>Rs</w:t>
            </w:r>
          </w:p>
          <w:p w14:paraId="44FAACA6" w14:textId="77777777" w:rsidR="00922F27" w:rsidRPr="002422FA" w:rsidRDefault="00922F27" w:rsidP="006569BF">
            <w:pPr>
              <w:pStyle w:val="ListParagraph"/>
              <w:numPr>
                <w:ilvl w:val="0"/>
                <w:numId w:val="164"/>
              </w:numPr>
            </w:pPr>
            <w:r w:rsidRPr="002422FA">
              <w:t>Don't know</w:t>
            </w:r>
          </w:p>
          <w:p w14:paraId="5FBE4547" w14:textId="77777777" w:rsidR="00922F27" w:rsidRPr="002422FA" w:rsidRDefault="00922F27" w:rsidP="006569BF">
            <w:pPr>
              <w:pStyle w:val="ListParagraph"/>
              <w:numPr>
                <w:ilvl w:val="0"/>
                <w:numId w:val="164"/>
              </w:numPr>
            </w:pPr>
            <w:r w:rsidRPr="002422FA">
              <w:t>I did not pay anything</w:t>
            </w:r>
          </w:p>
        </w:tc>
        <w:tc>
          <w:tcPr>
            <w:tcW w:w="2770" w:type="dxa"/>
          </w:tcPr>
          <w:p w14:paraId="2174A0FE" w14:textId="77777777" w:rsidR="00922F27" w:rsidRPr="002422FA" w:rsidRDefault="00922F27" w:rsidP="006569BF">
            <w:pPr>
              <w:rPr>
                <w:iCs/>
              </w:rPr>
            </w:pP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1250EED7" w14:textId="77777777" w:rsidR="00922F27" w:rsidRPr="002422FA" w:rsidRDefault="00922F27" w:rsidP="006569BF"/>
        </w:tc>
        <w:tc>
          <w:tcPr>
            <w:tcW w:w="1710" w:type="dxa"/>
          </w:tcPr>
          <w:p w14:paraId="45E77B48" w14:textId="77777777" w:rsidR="00922F27" w:rsidRPr="002422FA" w:rsidRDefault="00922F27" w:rsidP="006569BF"/>
        </w:tc>
      </w:tr>
      <w:tr w:rsidR="00922F27" w:rsidRPr="002422FA" w14:paraId="76141D34" w14:textId="77777777" w:rsidTr="0015388A">
        <w:tc>
          <w:tcPr>
            <w:tcW w:w="1368" w:type="dxa"/>
            <w:shd w:val="clear" w:color="auto" w:fill="auto"/>
          </w:tcPr>
          <w:p w14:paraId="030E0C5D" w14:textId="77777777" w:rsidR="00922F27" w:rsidRPr="002422FA" w:rsidRDefault="00922F27" w:rsidP="006569BF">
            <w:r w:rsidRPr="002422FA">
              <w:t>T_Q47a_5</w:t>
            </w:r>
          </w:p>
        </w:tc>
        <w:tc>
          <w:tcPr>
            <w:tcW w:w="3780" w:type="dxa"/>
            <w:shd w:val="clear" w:color="auto" w:fill="auto"/>
          </w:tcPr>
          <w:p w14:paraId="4CFD010F" w14:textId="77777777" w:rsidR="00922F27" w:rsidRPr="002422FA" w:rsidRDefault="00922F27" w:rsidP="006569BF">
            <w:r w:rsidRPr="002422FA">
              <w:t>payment for bribes, if at all?</w:t>
            </w:r>
          </w:p>
        </w:tc>
        <w:tc>
          <w:tcPr>
            <w:tcW w:w="2880" w:type="dxa"/>
            <w:shd w:val="clear" w:color="auto" w:fill="auto"/>
          </w:tcPr>
          <w:p w14:paraId="211E7BEA" w14:textId="77777777" w:rsidR="00922F27" w:rsidRPr="002422FA" w:rsidRDefault="00922F27" w:rsidP="006569BF">
            <w:pPr>
              <w:pStyle w:val="ListParagraph"/>
              <w:numPr>
                <w:ilvl w:val="0"/>
                <w:numId w:val="165"/>
              </w:numPr>
            </w:pPr>
            <w:r w:rsidRPr="002422FA">
              <w:t>Rs</w:t>
            </w:r>
          </w:p>
          <w:p w14:paraId="298473DC" w14:textId="77777777" w:rsidR="00922F27" w:rsidRPr="002422FA" w:rsidRDefault="00922F27" w:rsidP="006569BF">
            <w:pPr>
              <w:pStyle w:val="ListParagraph"/>
              <w:numPr>
                <w:ilvl w:val="0"/>
                <w:numId w:val="165"/>
              </w:numPr>
            </w:pPr>
            <w:r w:rsidRPr="002422FA">
              <w:t>Don't know</w:t>
            </w:r>
          </w:p>
          <w:p w14:paraId="595D8D12" w14:textId="77777777" w:rsidR="00922F27" w:rsidRPr="002422FA" w:rsidRDefault="00922F27" w:rsidP="006569BF">
            <w:pPr>
              <w:pStyle w:val="ListParagraph"/>
              <w:numPr>
                <w:ilvl w:val="0"/>
                <w:numId w:val="165"/>
              </w:numPr>
            </w:pPr>
            <w:r w:rsidRPr="002422FA">
              <w:t>I did not pay anything</w:t>
            </w:r>
          </w:p>
        </w:tc>
        <w:tc>
          <w:tcPr>
            <w:tcW w:w="2770" w:type="dxa"/>
          </w:tcPr>
          <w:p w14:paraId="74F9D6AF" w14:textId="77777777" w:rsidR="00922F27" w:rsidRPr="002422FA" w:rsidRDefault="00922F27" w:rsidP="006569BF">
            <w:pPr>
              <w:rPr>
                <w:iCs/>
              </w:rPr>
            </w:pP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2FADEE0A" w14:textId="77777777" w:rsidR="00922F27" w:rsidRPr="002422FA" w:rsidRDefault="00922F27" w:rsidP="006569BF"/>
        </w:tc>
        <w:tc>
          <w:tcPr>
            <w:tcW w:w="1710" w:type="dxa"/>
          </w:tcPr>
          <w:p w14:paraId="3E91AFDA" w14:textId="77777777" w:rsidR="00922F27" w:rsidRPr="002422FA" w:rsidRDefault="00922F27" w:rsidP="006569BF"/>
        </w:tc>
      </w:tr>
      <w:tr w:rsidR="00922F27" w:rsidRPr="002422FA" w14:paraId="5309A4FF" w14:textId="77777777" w:rsidTr="0015388A">
        <w:tc>
          <w:tcPr>
            <w:tcW w:w="1368" w:type="dxa"/>
            <w:shd w:val="clear" w:color="auto" w:fill="auto"/>
          </w:tcPr>
          <w:p w14:paraId="7CB13A04" w14:textId="77777777" w:rsidR="00922F27" w:rsidRPr="002422FA" w:rsidRDefault="00922F27" w:rsidP="006569BF">
            <w:r w:rsidRPr="002422FA">
              <w:t>Q48</w:t>
            </w:r>
          </w:p>
        </w:tc>
        <w:tc>
          <w:tcPr>
            <w:tcW w:w="3780" w:type="dxa"/>
            <w:shd w:val="clear" w:color="auto" w:fill="auto"/>
          </w:tcPr>
          <w:p w14:paraId="360B9B79" w14:textId="77777777" w:rsidR="00922F27" w:rsidRPr="002422FA" w:rsidRDefault="00922F27" w:rsidP="006569BF">
            <w:r w:rsidRPr="002422FA">
              <w:t>Q48 How easy or difficult did you find the update process?</w:t>
            </w:r>
          </w:p>
        </w:tc>
        <w:tc>
          <w:tcPr>
            <w:tcW w:w="2880" w:type="dxa"/>
            <w:shd w:val="clear" w:color="auto" w:fill="auto"/>
          </w:tcPr>
          <w:p w14:paraId="765839B6" w14:textId="77777777" w:rsidR="00922F27" w:rsidRPr="002422FA" w:rsidRDefault="00922F27" w:rsidP="006569BF">
            <w:pPr>
              <w:pStyle w:val="ListParagraph"/>
              <w:numPr>
                <w:ilvl w:val="0"/>
                <w:numId w:val="166"/>
              </w:numPr>
            </w:pPr>
            <w:r w:rsidRPr="002422FA">
              <w:t>Difficult</w:t>
            </w:r>
          </w:p>
          <w:p w14:paraId="31AAE345" w14:textId="77777777" w:rsidR="00922F27" w:rsidRPr="002422FA" w:rsidRDefault="00922F27" w:rsidP="006569BF">
            <w:pPr>
              <w:pStyle w:val="ListParagraph"/>
              <w:numPr>
                <w:ilvl w:val="0"/>
                <w:numId w:val="166"/>
              </w:numPr>
            </w:pPr>
            <w:r w:rsidRPr="002422FA">
              <w:t>Neither easy nor difficult</w:t>
            </w:r>
          </w:p>
          <w:p w14:paraId="03DD9421" w14:textId="77777777" w:rsidR="00922F27" w:rsidRPr="002422FA" w:rsidRDefault="00922F27" w:rsidP="006569BF">
            <w:pPr>
              <w:pStyle w:val="ListParagraph"/>
              <w:numPr>
                <w:ilvl w:val="0"/>
                <w:numId w:val="166"/>
              </w:numPr>
            </w:pPr>
            <w:r w:rsidRPr="002422FA">
              <w:t>Easy</w:t>
            </w:r>
          </w:p>
          <w:p w14:paraId="66886318" w14:textId="77777777" w:rsidR="00922F27" w:rsidRPr="002422FA" w:rsidRDefault="00922F27" w:rsidP="006569BF">
            <w:pPr>
              <w:pStyle w:val="ListParagraph"/>
              <w:numPr>
                <w:ilvl w:val="0"/>
                <w:numId w:val="166"/>
              </w:numPr>
            </w:pPr>
            <w:r w:rsidRPr="002422FA">
              <w:t>Don't know</w:t>
            </w:r>
          </w:p>
        </w:tc>
        <w:tc>
          <w:tcPr>
            <w:tcW w:w="2770" w:type="dxa"/>
          </w:tcPr>
          <w:p w14:paraId="72340D99" w14:textId="2A750CBB"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51FAA1B0" w14:textId="77777777" w:rsidR="00922F27" w:rsidRPr="002422FA" w:rsidRDefault="00922F27" w:rsidP="006569BF">
            <w:r w:rsidRPr="002422FA">
              <w:t>(read out all the options)</w:t>
            </w:r>
          </w:p>
        </w:tc>
        <w:tc>
          <w:tcPr>
            <w:tcW w:w="1710" w:type="dxa"/>
          </w:tcPr>
          <w:p w14:paraId="1719C790" w14:textId="77777777" w:rsidR="00922F27" w:rsidRPr="002422FA" w:rsidRDefault="00922F27" w:rsidP="006569BF"/>
        </w:tc>
      </w:tr>
      <w:tr w:rsidR="00922F27" w:rsidRPr="002422FA" w14:paraId="580774ED" w14:textId="77777777" w:rsidTr="0015388A">
        <w:tc>
          <w:tcPr>
            <w:tcW w:w="1368" w:type="dxa"/>
            <w:shd w:val="clear" w:color="auto" w:fill="auto"/>
          </w:tcPr>
          <w:p w14:paraId="340BA1A1" w14:textId="77777777" w:rsidR="00922F27" w:rsidRPr="002422FA" w:rsidRDefault="00922F27" w:rsidP="006569BF">
            <w:r w:rsidRPr="002422FA">
              <w:lastRenderedPageBreak/>
              <w:t>Q49</w:t>
            </w:r>
          </w:p>
        </w:tc>
        <w:tc>
          <w:tcPr>
            <w:tcW w:w="3780" w:type="dxa"/>
            <w:shd w:val="clear" w:color="auto" w:fill="auto"/>
          </w:tcPr>
          <w:p w14:paraId="3D4472E8" w14:textId="5E564C3A" w:rsidR="00922F27" w:rsidRPr="002422FA" w:rsidRDefault="00922F27" w:rsidP="006569BF">
            <w:r w:rsidRPr="002422FA">
              <w:t>Q49 Did you know what you needed to do for the update process or not?</w:t>
            </w:r>
          </w:p>
        </w:tc>
        <w:tc>
          <w:tcPr>
            <w:tcW w:w="2880" w:type="dxa"/>
            <w:shd w:val="clear" w:color="auto" w:fill="auto"/>
          </w:tcPr>
          <w:p w14:paraId="05F90AD2" w14:textId="77777777" w:rsidR="00922F27" w:rsidRPr="002422FA" w:rsidRDefault="00922F27" w:rsidP="006569BF">
            <w:pPr>
              <w:pStyle w:val="ListParagraph"/>
              <w:numPr>
                <w:ilvl w:val="0"/>
                <w:numId w:val="167"/>
              </w:numPr>
            </w:pPr>
            <w:r w:rsidRPr="002422FA">
              <w:t>Yes, I knew exactly</w:t>
            </w:r>
          </w:p>
          <w:p w14:paraId="3E20DA47" w14:textId="77777777" w:rsidR="00922F27" w:rsidRPr="002422FA" w:rsidRDefault="00922F27" w:rsidP="006569BF">
            <w:pPr>
              <w:pStyle w:val="ListParagraph"/>
              <w:numPr>
                <w:ilvl w:val="0"/>
                <w:numId w:val="167"/>
              </w:numPr>
            </w:pPr>
            <w:r w:rsidRPr="002422FA">
              <w:t>Yes, I mostly knew</w:t>
            </w:r>
          </w:p>
          <w:p w14:paraId="0D62B448" w14:textId="77777777" w:rsidR="00922F27" w:rsidRPr="002422FA" w:rsidRDefault="00922F27" w:rsidP="006569BF">
            <w:pPr>
              <w:pStyle w:val="ListParagraph"/>
              <w:numPr>
                <w:ilvl w:val="0"/>
                <w:numId w:val="167"/>
              </w:numPr>
            </w:pPr>
            <w:r w:rsidRPr="002422FA">
              <w:t>I partially knew</w:t>
            </w:r>
          </w:p>
          <w:p w14:paraId="1EAAE382" w14:textId="77777777" w:rsidR="00922F27" w:rsidRPr="002422FA" w:rsidRDefault="00922F27" w:rsidP="006569BF">
            <w:pPr>
              <w:pStyle w:val="ListParagraph"/>
              <w:numPr>
                <w:ilvl w:val="0"/>
                <w:numId w:val="167"/>
              </w:numPr>
            </w:pPr>
            <w:r w:rsidRPr="002422FA">
              <w:t>No, I knew very little</w:t>
            </w:r>
          </w:p>
          <w:p w14:paraId="1CE6B24B" w14:textId="77777777" w:rsidR="00922F27" w:rsidRPr="002422FA" w:rsidRDefault="00922F27" w:rsidP="006569BF">
            <w:pPr>
              <w:pStyle w:val="ListParagraph"/>
              <w:numPr>
                <w:ilvl w:val="0"/>
                <w:numId w:val="167"/>
              </w:numPr>
            </w:pPr>
            <w:r w:rsidRPr="002422FA">
              <w:t>No, I didn’t know at all</w:t>
            </w:r>
          </w:p>
          <w:p w14:paraId="5952A656" w14:textId="77777777" w:rsidR="00922F27" w:rsidRPr="002422FA" w:rsidRDefault="00922F27" w:rsidP="006569BF">
            <w:pPr>
              <w:pStyle w:val="ListParagraph"/>
              <w:numPr>
                <w:ilvl w:val="0"/>
                <w:numId w:val="167"/>
              </w:numPr>
            </w:pPr>
            <w:r w:rsidRPr="002422FA">
              <w:t>I don’t remember</w:t>
            </w:r>
          </w:p>
        </w:tc>
        <w:tc>
          <w:tcPr>
            <w:tcW w:w="2770" w:type="dxa"/>
          </w:tcPr>
          <w:p w14:paraId="52C408D5"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4593BA2E" w14:textId="77777777" w:rsidR="00922F27" w:rsidRPr="002422FA" w:rsidRDefault="00922F27" w:rsidP="006569BF">
            <w:r w:rsidRPr="002422FA">
              <w:t>(read out all the options)</w:t>
            </w:r>
          </w:p>
        </w:tc>
        <w:tc>
          <w:tcPr>
            <w:tcW w:w="1710" w:type="dxa"/>
          </w:tcPr>
          <w:p w14:paraId="4F5A58A4" w14:textId="77777777" w:rsidR="00922F27" w:rsidRPr="002422FA" w:rsidRDefault="00922F27" w:rsidP="006569BF"/>
        </w:tc>
      </w:tr>
      <w:tr w:rsidR="00922F27" w:rsidRPr="002422FA" w14:paraId="63FD6D11" w14:textId="77777777" w:rsidTr="0015388A">
        <w:tc>
          <w:tcPr>
            <w:tcW w:w="1368" w:type="dxa"/>
            <w:shd w:val="clear" w:color="auto" w:fill="auto"/>
          </w:tcPr>
          <w:p w14:paraId="311D90C6" w14:textId="77777777" w:rsidR="00922F27" w:rsidRPr="002422FA" w:rsidRDefault="00922F27" w:rsidP="006569BF">
            <w:r w:rsidRPr="002422FA">
              <w:t>Q50</w:t>
            </w:r>
          </w:p>
        </w:tc>
        <w:tc>
          <w:tcPr>
            <w:tcW w:w="3780" w:type="dxa"/>
            <w:shd w:val="clear" w:color="auto" w:fill="auto"/>
          </w:tcPr>
          <w:p w14:paraId="5647CC40" w14:textId="77777777" w:rsidR="00922F27" w:rsidRPr="002422FA" w:rsidRDefault="00922F27" w:rsidP="006569BF">
            <w:r w:rsidRPr="002422FA">
              <w:t>Q50 Was the process of updating your Aadhaar (from applying the update to getting Aadhaar updated fast or slow?</w:t>
            </w:r>
          </w:p>
        </w:tc>
        <w:tc>
          <w:tcPr>
            <w:tcW w:w="2880" w:type="dxa"/>
            <w:shd w:val="clear" w:color="auto" w:fill="auto"/>
          </w:tcPr>
          <w:p w14:paraId="1B73A8AA" w14:textId="77777777" w:rsidR="00922F27" w:rsidRPr="002422FA" w:rsidRDefault="00922F27" w:rsidP="006569BF">
            <w:pPr>
              <w:pStyle w:val="ListParagraph"/>
              <w:numPr>
                <w:ilvl w:val="0"/>
                <w:numId w:val="168"/>
              </w:numPr>
            </w:pPr>
            <w:r w:rsidRPr="002422FA">
              <w:t>Fast</w:t>
            </w:r>
          </w:p>
          <w:p w14:paraId="3F1A4D70" w14:textId="77777777" w:rsidR="00922F27" w:rsidRPr="002422FA" w:rsidRDefault="00922F27" w:rsidP="006569BF">
            <w:pPr>
              <w:pStyle w:val="ListParagraph"/>
              <w:numPr>
                <w:ilvl w:val="0"/>
                <w:numId w:val="168"/>
              </w:numPr>
            </w:pPr>
            <w:r w:rsidRPr="002422FA">
              <w:t>Neither fast nor slow</w:t>
            </w:r>
          </w:p>
          <w:p w14:paraId="6F1986B2" w14:textId="77777777" w:rsidR="00922F27" w:rsidRPr="002422FA" w:rsidRDefault="00922F27" w:rsidP="006569BF">
            <w:pPr>
              <w:pStyle w:val="ListParagraph"/>
              <w:numPr>
                <w:ilvl w:val="0"/>
                <w:numId w:val="168"/>
              </w:numPr>
            </w:pPr>
            <w:r w:rsidRPr="002422FA">
              <w:t>Slow</w:t>
            </w:r>
          </w:p>
          <w:p w14:paraId="41513FAB" w14:textId="77777777" w:rsidR="00922F27" w:rsidRPr="002422FA" w:rsidRDefault="00922F27" w:rsidP="006569BF">
            <w:pPr>
              <w:pStyle w:val="ListParagraph"/>
              <w:numPr>
                <w:ilvl w:val="0"/>
                <w:numId w:val="168"/>
              </w:numPr>
            </w:pPr>
            <w:r w:rsidRPr="002422FA">
              <w:t>Don't know</w:t>
            </w:r>
          </w:p>
        </w:tc>
        <w:tc>
          <w:tcPr>
            <w:tcW w:w="2770" w:type="dxa"/>
          </w:tcPr>
          <w:p w14:paraId="65045743"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7294A4DD" w14:textId="77777777" w:rsidR="00922F27" w:rsidRPr="002422FA" w:rsidRDefault="00922F27" w:rsidP="006569BF">
            <w:r w:rsidRPr="002422FA">
              <w:t>(read out the options)</w:t>
            </w:r>
          </w:p>
        </w:tc>
        <w:tc>
          <w:tcPr>
            <w:tcW w:w="1710" w:type="dxa"/>
          </w:tcPr>
          <w:p w14:paraId="4B85B855" w14:textId="77777777" w:rsidR="00922F27" w:rsidRPr="002422FA" w:rsidRDefault="00922F27" w:rsidP="006569BF"/>
        </w:tc>
      </w:tr>
      <w:tr w:rsidR="00922F27" w:rsidRPr="002422FA" w14:paraId="331189F4" w14:textId="77777777" w:rsidTr="0015388A">
        <w:tc>
          <w:tcPr>
            <w:tcW w:w="1368" w:type="dxa"/>
            <w:shd w:val="clear" w:color="auto" w:fill="auto"/>
          </w:tcPr>
          <w:p w14:paraId="0C4E1D5D" w14:textId="77777777" w:rsidR="00922F27" w:rsidRPr="002422FA" w:rsidRDefault="00922F27" w:rsidP="006569BF">
            <w:r w:rsidRPr="002422FA">
              <w:t>Q51</w:t>
            </w:r>
          </w:p>
        </w:tc>
        <w:tc>
          <w:tcPr>
            <w:tcW w:w="3780" w:type="dxa"/>
            <w:shd w:val="clear" w:color="auto" w:fill="auto"/>
          </w:tcPr>
          <w:p w14:paraId="2BC939C0" w14:textId="77777777" w:rsidR="00922F27" w:rsidRPr="002422FA" w:rsidRDefault="00922F27" w:rsidP="006569BF">
            <w:r w:rsidRPr="002422FA">
              <w:t>Q51 Were the documents you were required to give to update your Aadhaar difficult or easy to provide?</w:t>
            </w:r>
          </w:p>
        </w:tc>
        <w:tc>
          <w:tcPr>
            <w:tcW w:w="2880" w:type="dxa"/>
            <w:shd w:val="clear" w:color="auto" w:fill="auto"/>
          </w:tcPr>
          <w:p w14:paraId="61B940BB" w14:textId="77777777" w:rsidR="00922F27" w:rsidRPr="002422FA" w:rsidRDefault="00922F27" w:rsidP="006569BF">
            <w:pPr>
              <w:pStyle w:val="ListParagraph"/>
              <w:numPr>
                <w:ilvl w:val="0"/>
                <w:numId w:val="169"/>
              </w:numPr>
            </w:pPr>
            <w:r w:rsidRPr="002422FA">
              <w:t>Easy</w:t>
            </w:r>
          </w:p>
          <w:p w14:paraId="1AF538CD" w14:textId="77777777" w:rsidR="00922F27" w:rsidRPr="002422FA" w:rsidRDefault="00922F27" w:rsidP="006569BF">
            <w:pPr>
              <w:pStyle w:val="ListParagraph"/>
              <w:numPr>
                <w:ilvl w:val="0"/>
                <w:numId w:val="169"/>
              </w:numPr>
            </w:pPr>
            <w:r w:rsidRPr="002422FA">
              <w:t>Neither easy nor difficult</w:t>
            </w:r>
          </w:p>
          <w:p w14:paraId="4C90D568" w14:textId="77777777" w:rsidR="00922F27" w:rsidRPr="002422FA" w:rsidRDefault="00922F27" w:rsidP="006569BF">
            <w:pPr>
              <w:pStyle w:val="ListParagraph"/>
              <w:numPr>
                <w:ilvl w:val="0"/>
                <w:numId w:val="169"/>
              </w:numPr>
            </w:pPr>
            <w:r w:rsidRPr="002422FA">
              <w:t>Difficult</w:t>
            </w:r>
          </w:p>
          <w:p w14:paraId="6B57D4D0" w14:textId="77777777" w:rsidR="00922F27" w:rsidRPr="002422FA" w:rsidRDefault="00922F27" w:rsidP="006569BF">
            <w:pPr>
              <w:pStyle w:val="ListParagraph"/>
              <w:numPr>
                <w:ilvl w:val="0"/>
                <w:numId w:val="169"/>
              </w:numPr>
            </w:pPr>
            <w:r w:rsidRPr="002422FA">
              <w:t>Don't know</w:t>
            </w:r>
          </w:p>
        </w:tc>
        <w:tc>
          <w:tcPr>
            <w:tcW w:w="2770" w:type="dxa"/>
          </w:tcPr>
          <w:p w14:paraId="238C2E32"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53D4E6BD" w14:textId="77777777" w:rsidR="00922F27" w:rsidRPr="002422FA" w:rsidRDefault="00922F27" w:rsidP="006569BF">
            <w:r w:rsidRPr="002422FA">
              <w:t>(read out the options)</w:t>
            </w:r>
          </w:p>
        </w:tc>
        <w:tc>
          <w:tcPr>
            <w:tcW w:w="1710" w:type="dxa"/>
          </w:tcPr>
          <w:p w14:paraId="29A4D1CE" w14:textId="77777777" w:rsidR="00922F27" w:rsidRPr="002422FA" w:rsidRDefault="00922F27" w:rsidP="006569BF"/>
        </w:tc>
      </w:tr>
      <w:tr w:rsidR="00922F27" w:rsidRPr="002422FA" w14:paraId="73F121B9" w14:textId="77777777" w:rsidTr="0015388A">
        <w:tc>
          <w:tcPr>
            <w:tcW w:w="1368" w:type="dxa"/>
            <w:shd w:val="clear" w:color="auto" w:fill="auto"/>
          </w:tcPr>
          <w:p w14:paraId="42E61F5F" w14:textId="77777777" w:rsidR="00922F27" w:rsidRPr="002422FA" w:rsidRDefault="00922F27" w:rsidP="006569BF">
            <w:r w:rsidRPr="002422FA">
              <w:t>Q52</w:t>
            </w:r>
          </w:p>
        </w:tc>
        <w:tc>
          <w:tcPr>
            <w:tcW w:w="3780" w:type="dxa"/>
            <w:shd w:val="clear" w:color="auto" w:fill="auto"/>
          </w:tcPr>
          <w:p w14:paraId="114E4F2A" w14:textId="77777777" w:rsidR="00922F27" w:rsidRPr="002422FA" w:rsidRDefault="00922F27" w:rsidP="006569BF">
            <w:r w:rsidRPr="002422FA">
              <w:t>Q52 Was the update center difficult or easy to reach?</w:t>
            </w:r>
          </w:p>
        </w:tc>
        <w:tc>
          <w:tcPr>
            <w:tcW w:w="2880" w:type="dxa"/>
            <w:shd w:val="clear" w:color="auto" w:fill="auto"/>
          </w:tcPr>
          <w:p w14:paraId="043FB4F6" w14:textId="77777777" w:rsidR="00922F27" w:rsidRPr="002422FA" w:rsidRDefault="00922F27" w:rsidP="006569BF">
            <w:pPr>
              <w:pStyle w:val="ListParagraph"/>
              <w:numPr>
                <w:ilvl w:val="0"/>
                <w:numId w:val="170"/>
              </w:numPr>
            </w:pPr>
            <w:r w:rsidRPr="002422FA">
              <w:t>Difficult</w:t>
            </w:r>
          </w:p>
          <w:p w14:paraId="1B0DE569" w14:textId="77777777" w:rsidR="00922F27" w:rsidRPr="002422FA" w:rsidRDefault="00922F27" w:rsidP="006569BF">
            <w:pPr>
              <w:pStyle w:val="ListParagraph"/>
              <w:numPr>
                <w:ilvl w:val="0"/>
                <w:numId w:val="170"/>
              </w:numPr>
            </w:pPr>
            <w:r w:rsidRPr="002422FA">
              <w:t>Neither easy nor difficult</w:t>
            </w:r>
          </w:p>
          <w:p w14:paraId="7F26AEC7" w14:textId="77777777" w:rsidR="00922F27" w:rsidRPr="002422FA" w:rsidRDefault="00922F27" w:rsidP="006569BF">
            <w:pPr>
              <w:pStyle w:val="ListParagraph"/>
              <w:numPr>
                <w:ilvl w:val="0"/>
                <w:numId w:val="170"/>
              </w:numPr>
            </w:pPr>
            <w:r w:rsidRPr="002422FA">
              <w:t>Easy</w:t>
            </w:r>
          </w:p>
          <w:p w14:paraId="0A0C0CFF" w14:textId="77777777" w:rsidR="00922F27" w:rsidRPr="002422FA" w:rsidRDefault="00922F27" w:rsidP="006569BF">
            <w:pPr>
              <w:pStyle w:val="ListParagraph"/>
              <w:numPr>
                <w:ilvl w:val="0"/>
                <w:numId w:val="170"/>
              </w:numPr>
            </w:pPr>
            <w:r w:rsidRPr="002422FA">
              <w:t>Don't know</w:t>
            </w:r>
          </w:p>
        </w:tc>
        <w:tc>
          <w:tcPr>
            <w:tcW w:w="2770" w:type="dxa"/>
          </w:tcPr>
          <w:p w14:paraId="0B5B3A21" w14:textId="77777777" w:rsidR="00922F27" w:rsidRPr="002422FA" w:rsidRDefault="00922F27" w:rsidP="006569BF">
            <w:pPr>
              <w:rPr>
                <w:lang w:val="fr-FR"/>
              </w:rPr>
            </w:pPr>
            <w:proofErr w:type="spellStart"/>
            <w:r w:rsidRPr="002422FA">
              <w:rPr>
                <w:lang w:val="fr-FR"/>
              </w:rPr>
              <w:t>ContainsIter</w:t>
            </w:r>
            <w:proofErr w:type="spellEnd"/>
            <w:r w:rsidRPr="002422FA">
              <w:rPr>
                <w:lang w:val="fr-FR"/>
              </w:rPr>
              <w:t xml:space="preserve">(Q44,1,1) || </w:t>
            </w:r>
            <w:proofErr w:type="spellStart"/>
            <w:r w:rsidRPr="002422FA">
              <w:rPr>
                <w:lang w:val="fr-FR"/>
              </w:rPr>
              <w:t>ContainsIter</w:t>
            </w:r>
            <w:proofErr w:type="spellEnd"/>
            <w:r w:rsidRPr="002422FA">
              <w:rPr>
                <w:lang w:val="fr-FR"/>
              </w:rPr>
              <w:t xml:space="preserve">(Q44,1,2) || </w:t>
            </w:r>
            <w:proofErr w:type="spellStart"/>
            <w:r w:rsidRPr="002422FA">
              <w:rPr>
                <w:lang w:val="fr-FR"/>
              </w:rPr>
              <w:t>ContainsIter</w:t>
            </w:r>
            <w:proofErr w:type="spellEnd"/>
            <w:r w:rsidRPr="002422FA">
              <w:rPr>
                <w:lang w:val="fr-FR"/>
              </w:rPr>
              <w:t xml:space="preserve">(Q44,1,3) || </w:t>
            </w:r>
            <w:proofErr w:type="spellStart"/>
            <w:r w:rsidRPr="002422FA">
              <w:rPr>
                <w:lang w:val="fr-FR"/>
              </w:rPr>
              <w:t>ContainsIter</w:t>
            </w:r>
            <w:proofErr w:type="spellEnd"/>
            <w:r w:rsidRPr="002422FA">
              <w:rPr>
                <w:lang w:val="fr-FR"/>
              </w:rPr>
              <w:t xml:space="preserve">(Q44,1,4) || </w:t>
            </w:r>
            <w:proofErr w:type="spellStart"/>
            <w:r w:rsidRPr="002422FA">
              <w:rPr>
                <w:lang w:val="fr-FR"/>
              </w:rPr>
              <w:t>ContainsIter</w:t>
            </w:r>
            <w:proofErr w:type="spellEnd"/>
            <w:r w:rsidRPr="002422FA">
              <w:rPr>
                <w:lang w:val="fr-FR"/>
              </w:rPr>
              <w:t xml:space="preserve">(Q44,1,5) || </w:t>
            </w:r>
            <w:proofErr w:type="spellStart"/>
            <w:proofErr w:type="gramStart"/>
            <w:r w:rsidRPr="002422FA">
              <w:rPr>
                <w:lang w:val="fr-FR"/>
              </w:rPr>
              <w:t>Contains</w:t>
            </w:r>
            <w:proofErr w:type="spellEnd"/>
            <w:r w:rsidRPr="002422FA">
              <w:rPr>
                <w:lang w:val="fr-FR"/>
              </w:rPr>
              <w:t>(</w:t>
            </w:r>
            <w:proofErr w:type="gramEnd"/>
            <w:r w:rsidRPr="002422FA">
              <w:rPr>
                <w:lang w:val="fr-FR"/>
              </w:rPr>
              <w:t xml:space="preserve">MQ44,1) || </w:t>
            </w:r>
            <w:proofErr w:type="spellStart"/>
            <w:r w:rsidRPr="002422FA">
              <w:rPr>
                <w:lang w:val="fr-FR"/>
              </w:rPr>
              <w:t>Contains</w:t>
            </w:r>
            <w:proofErr w:type="spellEnd"/>
            <w:r w:rsidRPr="002422FA">
              <w:rPr>
                <w:lang w:val="fr-FR"/>
              </w:rPr>
              <w:t xml:space="preserve">(GQ44,1) || </w:t>
            </w:r>
            <w:proofErr w:type="spellStart"/>
            <w:r w:rsidRPr="002422FA">
              <w:rPr>
                <w:lang w:val="fr-FR"/>
              </w:rPr>
              <w:t>Contains</w:t>
            </w:r>
            <w:proofErr w:type="spellEnd"/>
            <w:r w:rsidRPr="002422FA">
              <w:rPr>
                <w:lang w:val="fr-FR"/>
              </w:rPr>
              <w:t xml:space="preserve">(MQ44,1) || </w:t>
            </w:r>
            <w:proofErr w:type="spellStart"/>
            <w:r w:rsidRPr="002422FA">
              <w:rPr>
                <w:lang w:val="fr-FR"/>
              </w:rPr>
              <w:t>Contains</w:t>
            </w:r>
            <w:proofErr w:type="spellEnd"/>
            <w:r w:rsidRPr="002422FA">
              <w:rPr>
                <w:lang w:val="fr-FR"/>
              </w:rPr>
              <w:t>(GQ44,1)</w:t>
            </w:r>
          </w:p>
        </w:tc>
        <w:tc>
          <w:tcPr>
            <w:tcW w:w="1941" w:type="dxa"/>
          </w:tcPr>
          <w:p w14:paraId="45D1ACE6" w14:textId="77777777" w:rsidR="00922F27" w:rsidRPr="002422FA" w:rsidRDefault="00922F27" w:rsidP="006569BF">
            <w:pPr>
              <w:rPr>
                <w:lang w:val="fr-FR"/>
              </w:rPr>
            </w:pPr>
          </w:p>
        </w:tc>
        <w:tc>
          <w:tcPr>
            <w:tcW w:w="1710" w:type="dxa"/>
          </w:tcPr>
          <w:p w14:paraId="17E2D424" w14:textId="77777777" w:rsidR="00922F27" w:rsidRPr="002422FA" w:rsidRDefault="00922F27" w:rsidP="006569BF">
            <w:pPr>
              <w:rPr>
                <w:lang w:val="fr-FR"/>
              </w:rPr>
            </w:pPr>
          </w:p>
        </w:tc>
      </w:tr>
      <w:tr w:rsidR="00922F27" w:rsidRPr="002422FA" w14:paraId="2BB55FBD" w14:textId="77777777" w:rsidTr="0015388A">
        <w:tc>
          <w:tcPr>
            <w:tcW w:w="1368" w:type="dxa"/>
            <w:shd w:val="clear" w:color="auto" w:fill="auto"/>
          </w:tcPr>
          <w:p w14:paraId="04A79C57" w14:textId="77777777" w:rsidR="00922F27" w:rsidRPr="002422FA" w:rsidRDefault="00922F27" w:rsidP="006569BF">
            <w:r w:rsidRPr="002422FA">
              <w:t>Q53</w:t>
            </w:r>
          </w:p>
        </w:tc>
        <w:tc>
          <w:tcPr>
            <w:tcW w:w="3780" w:type="dxa"/>
            <w:shd w:val="clear" w:color="auto" w:fill="auto"/>
          </w:tcPr>
          <w:p w14:paraId="2D2558E6" w14:textId="77777777" w:rsidR="00922F27" w:rsidRPr="002422FA" w:rsidRDefault="00922F27" w:rsidP="006569BF">
            <w:r w:rsidRPr="002422FA">
              <w:t>Q53 While you were trying to get your Aadhaar updated, did you miss out on any service or facility?</w:t>
            </w:r>
          </w:p>
        </w:tc>
        <w:tc>
          <w:tcPr>
            <w:tcW w:w="2880" w:type="dxa"/>
            <w:shd w:val="clear" w:color="auto" w:fill="auto"/>
          </w:tcPr>
          <w:p w14:paraId="0CD0383D" w14:textId="77777777" w:rsidR="00922F27" w:rsidRPr="002422FA" w:rsidRDefault="00922F27" w:rsidP="006569BF">
            <w:pPr>
              <w:pStyle w:val="ListParagraph"/>
              <w:numPr>
                <w:ilvl w:val="0"/>
                <w:numId w:val="171"/>
              </w:numPr>
            </w:pPr>
            <w:r w:rsidRPr="002422FA">
              <w:t>Yes</w:t>
            </w:r>
          </w:p>
          <w:p w14:paraId="2B0A36FB" w14:textId="77777777" w:rsidR="00922F27" w:rsidRPr="002422FA" w:rsidRDefault="00922F27" w:rsidP="006569BF">
            <w:pPr>
              <w:pStyle w:val="ListParagraph"/>
              <w:numPr>
                <w:ilvl w:val="0"/>
                <w:numId w:val="171"/>
              </w:numPr>
            </w:pPr>
            <w:r w:rsidRPr="002422FA">
              <w:t>No</w:t>
            </w:r>
          </w:p>
          <w:p w14:paraId="41EC0537" w14:textId="77777777" w:rsidR="00922F27" w:rsidRPr="002422FA" w:rsidRDefault="00922F27" w:rsidP="006569BF">
            <w:pPr>
              <w:pStyle w:val="ListParagraph"/>
              <w:numPr>
                <w:ilvl w:val="0"/>
                <w:numId w:val="171"/>
              </w:numPr>
            </w:pPr>
            <w:r w:rsidRPr="002422FA">
              <w:t>I don’t remember</w:t>
            </w:r>
          </w:p>
        </w:tc>
        <w:tc>
          <w:tcPr>
            <w:tcW w:w="2770" w:type="dxa"/>
          </w:tcPr>
          <w:p w14:paraId="1690D424"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4D2735A8" w14:textId="77777777" w:rsidR="00922F27" w:rsidRPr="002422FA" w:rsidRDefault="00922F27" w:rsidP="006569BF"/>
        </w:tc>
        <w:tc>
          <w:tcPr>
            <w:tcW w:w="1710" w:type="dxa"/>
          </w:tcPr>
          <w:p w14:paraId="744239EE" w14:textId="77777777" w:rsidR="00922F27" w:rsidRPr="002422FA" w:rsidRDefault="00922F27" w:rsidP="006569BF"/>
        </w:tc>
      </w:tr>
      <w:tr w:rsidR="00922F27" w:rsidRPr="002422FA" w14:paraId="1861EB73" w14:textId="77777777" w:rsidTr="0015388A">
        <w:tc>
          <w:tcPr>
            <w:tcW w:w="1368" w:type="dxa"/>
            <w:shd w:val="clear" w:color="auto" w:fill="auto"/>
          </w:tcPr>
          <w:p w14:paraId="6826AE4C" w14:textId="77777777" w:rsidR="00922F27" w:rsidRPr="002422FA" w:rsidRDefault="00922F27" w:rsidP="006569BF">
            <w:r w:rsidRPr="002422FA">
              <w:t>Q54</w:t>
            </w:r>
          </w:p>
        </w:tc>
        <w:tc>
          <w:tcPr>
            <w:tcW w:w="3780" w:type="dxa"/>
            <w:shd w:val="clear" w:color="auto" w:fill="auto"/>
          </w:tcPr>
          <w:p w14:paraId="2EF9953E" w14:textId="77777777" w:rsidR="00922F27" w:rsidRPr="002422FA" w:rsidRDefault="00922F27" w:rsidP="006569BF">
            <w:r w:rsidRPr="002422FA">
              <w:t>Q54 Which ones?</w:t>
            </w:r>
          </w:p>
        </w:tc>
        <w:tc>
          <w:tcPr>
            <w:tcW w:w="2880" w:type="dxa"/>
            <w:shd w:val="clear" w:color="auto" w:fill="auto"/>
          </w:tcPr>
          <w:p w14:paraId="37DF3A20" w14:textId="77777777" w:rsidR="00922F27" w:rsidRPr="002422FA" w:rsidRDefault="00922F27" w:rsidP="006569BF">
            <w:pPr>
              <w:pStyle w:val="ListParagraph"/>
              <w:numPr>
                <w:ilvl w:val="0"/>
                <w:numId w:val="172"/>
              </w:numPr>
            </w:pPr>
            <w:r w:rsidRPr="002422FA">
              <w:t>Ration</w:t>
            </w:r>
          </w:p>
          <w:p w14:paraId="09C5A5DC" w14:textId="77777777" w:rsidR="00922F27" w:rsidRPr="002422FA" w:rsidRDefault="00922F27" w:rsidP="006569BF">
            <w:pPr>
              <w:pStyle w:val="ListParagraph"/>
              <w:numPr>
                <w:ilvl w:val="0"/>
                <w:numId w:val="172"/>
              </w:numPr>
            </w:pPr>
            <w:r w:rsidRPr="002422FA">
              <w:t>MNREGA work</w:t>
            </w:r>
          </w:p>
          <w:p w14:paraId="7E78A04A" w14:textId="77777777" w:rsidR="00922F27" w:rsidRPr="002422FA" w:rsidRDefault="00922F27" w:rsidP="006569BF">
            <w:pPr>
              <w:pStyle w:val="ListParagraph"/>
              <w:numPr>
                <w:ilvl w:val="0"/>
                <w:numId w:val="172"/>
              </w:numPr>
            </w:pPr>
            <w:r w:rsidRPr="002422FA">
              <w:lastRenderedPageBreak/>
              <w:t>Job</w:t>
            </w:r>
          </w:p>
          <w:p w14:paraId="74AA4000" w14:textId="77777777" w:rsidR="00922F27" w:rsidRPr="002422FA" w:rsidRDefault="00922F27" w:rsidP="006569BF">
            <w:pPr>
              <w:pStyle w:val="ListParagraph"/>
              <w:numPr>
                <w:ilvl w:val="0"/>
                <w:numId w:val="172"/>
              </w:numPr>
            </w:pPr>
            <w:r w:rsidRPr="002422FA">
              <w:t>Social Pension [Indira Gandhi National Old Age Pension Scheme (IGNOAPS), Indira Gandhi National Widow Pension Scheme (IGNWPS), Indira Gandhi National Disability Pension Scheme (IGNDPS)]</w:t>
            </w:r>
          </w:p>
          <w:p w14:paraId="4266296D" w14:textId="77777777" w:rsidR="00922F27" w:rsidRPr="002422FA" w:rsidRDefault="00922F27" w:rsidP="006569BF">
            <w:pPr>
              <w:pStyle w:val="ListParagraph"/>
              <w:numPr>
                <w:ilvl w:val="0"/>
                <w:numId w:val="172"/>
              </w:numPr>
            </w:pPr>
            <w:proofErr w:type="spellStart"/>
            <w:r w:rsidRPr="002422FA">
              <w:t>Workers</w:t>
            </w:r>
            <w:proofErr w:type="spellEnd"/>
            <w:r w:rsidRPr="002422FA">
              <w:t xml:space="preserve"> pension</w:t>
            </w:r>
          </w:p>
          <w:p w14:paraId="645003F3" w14:textId="77777777" w:rsidR="00922F27" w:rsidRPr="002422FA" w:rsidRDefault="00922F27" w:rsidP="006569BF">
            <w:pPr>
              <w:pStyle w:val="ListParagraph"/>
              <w:numPr>
                <w:ilvl w:val="0"/>
                <w:numId w:val="172"/>
              </w:numPr>
            </w:pPr>
            <w:r w:rsidRPr="002422FA">
              <w:t>Scholarship</w:t>
            </w:r>
          </w:p>
          <w:p w14:paraId="6CB47ACF" w14:textId="77777777" w:rsidR="00922F27" w:rsidRPr="002422FA" w:rsidRDefault="00922F27" w:rsidP="006569BF">
            <w:pPr>
              <w:pStyle w:val="ListParagraph"/>
              <w:numPr>
                <w:ilvl w:val="0"/>
                <w:numId w:val="172"/>
              </w:numPr>
            </w:pPr>
            <w:r w:rsidRPr="002422FA">
              <w:t>Health care</w:t>
            </w:r>
          </w:p>
          <w:p w14:paraId="62D848DD" w14:textId="77777777" w:rsidR="00922F27" w:rsidRPr="002422FA" w:rsidRDefault="00922F27" w:rsidP="006569BF">
            <w:pPr>
              <w:pStyle w:val="ListParagraph"/>
              <w:numPr>
                <w:ilvl w:val="0"/>
                <w:numId w:val="172"/>
              </w:numPr>
            </w:pPr>
            <w:r w:rsidRPr="002422FA">
              <w:t>Maternity benefit</w:t>
            </w:r>
          </w:p>
          <w:p w14:paraId="1E703542" w14:textId="77777777" w:rsidR="00922F27" w:rsidRPr="002422FA" w:rsidRDefault="00922F27" w:rsidP="006569BF">
            <w:pPr>
              <w:pStyle w:val="ListParagraph"/>
              <w:numPr>
                <w:ilvl w:val="0"/>
                <w:numId w:val="172"/>
              </w:numPr>
            </w:pPr>
            <w:proofErr w:type="spellStart"/>
            <w:r w:rsidRPr="002422FA">
              <w:t>Aanganwadi</w:t>
            </w:r>
            <w:proofErr w:type="spellEnd"/>
            <w:r w:rsidRPr="002422FA">
              <w:t>/school/college admission</w:t>
            </w:r>
          </w:p>
          <w:p w14:paraId="51B7D8D4" w14:textId="77777777" w:rsidR="00922F27" w:rsidRPr="002422FA" w:rsidRDefault="00922F27" w:rsidP="006569BF">
            <w:pPr>
              <w:pStyle w:val="ListParagraph"/>
              <w:numPr>
                <w:ilvl w:val="0"/>
                <w:numId w:val="172"/>
              </w:numPr>
            </w:pPr>
            <w:r w:rsidRPr="002422FA">
              <w:t>LPG subsidy</w:t>
            </w:r>
          </w:p>
          <w:p w14:paraId="15060B2B" w14:textId="77777777" w:rsidR="00922F27" w:rsidRPr="002422FA" w:rsidRDefault="00922F27" w:rsidP="006569BF">
            <w:pPr>
              <w:pStyle w:val="ListParagraph"/>
              <w:numPr>
                <w:ilvl w:val="0"/>
                <w:numId w:val="172"/>
              </w:numPr>
            </w:pPr>
            <w:r w:rsidRPr="002422FA">
              <w:t>Kerosene subsidy</w:t>
            </w:r>
          </w:p>
          <w:p w14:paraId="23E73568" w14:textId="77777777" w:rsidR="00922F27" w:rsidRPr="002422FA" w:rsidRDefault="00922F27" w:rsidP="006569BF">
            <w:pPr>
              <w:pStyle w:val="ListParagraph"/>
              <w:numPr>
                <w:ilvl w:val="0"/>
                <w:numId w:val="172"/>
              </w:numPr>
            </w:pPr>
            <w:r w:rsidRPr="002422FA">
              <w:t>Fertilizer subsidy</w:t>
            </w:r>
          </w:p>
          <w:p w14:paraId="77F8A6E0" w14:textId="77777777" w:rsidR="00922F27" w:rsidRPr="002422FA" w:rsidRDefault="00922F27" w:rsidP="006569BF">
            <w:pPr>
              <w:pStyle w:val="ListParagraph"/>
              <w:numPr>
                <w:ilvl w:val="0"/>
                <w:numId w:val="172"/>
              </w:numPr>
            </w:pPr>
            <w:r w:rsidRPr="002422FA">
              <w:t>Mobile/SIM card</w:t>
            </w:r>
          </w:p>
          <w:p w14:paraId="1926E640" w14:textId="77777777" w:rsidR="00922F27" w:rsidRPr="002422FA" w:rsidRDefault="00922F27" w:rsidP="006569BF">
            <w:pPr>
              <w:pStyle w:val="ListParagraph"/>
              <w:numPr>
                <w:ilvl w:val="0"/>
                <w:numId w:val="172"/>
              </w:numPr>
            </w:pPr>
            <w:r w:rsidRPr="002422FA">
              <w:t>Bank account</w:t>
            </w:r>
          </w:p>
          <w:p w14:paraId="045BD6EE" w14:textId="77777777" w:rsidR="00922F27" w:rsidRPr="002422FA" w:rsidRDefault="00922F27" w:rsidP="006569BF">
            <w:pPr>
              <w:pStyle w:val="ListParagraph"/>
              <w:numPr>
                <w:ilvl w:val="0"/>
                <w:numId w:val="172"/>
              </w:numPr>
            </w:pPr>
            <w:r w:rsidRPr="002422FA">
              <w:t>Other (please specify)</w:t>
            </w:r>
          </w:p>
          <w:p w14:paraId="52512C58" w14:textId="77777777" w:rsidR="00922F27" w:rsidRPr="002422FA" w:rsidRDefault="00922F27" w:rsidP="006569BF">
            <w:pPr>
              <w:pStyle w:val="ListParagraph"/>
              <w:numPr>
                <w:ilvl w:val="0"/>
                <w:numId w:val="172"/>
              </w:numPr>
            </w:pPr>
            <w:r w:rsidRPr="002422FA">
              <w:t>Don't know</w:t>
            </w:r>
          </w:p>
        </w:tc>
        <w:tc>
          <w:tcPr>
            <w:tcW w:w="2770" w:type="dxa"/>
          </w:tcPr>
          <w:p w14:paraId="0F1F1B8A" w14:textId="77777777" w:rsidR="00922F27" w:rsidRPr="002422FA" w:rsidRDefault="00922F27" w:rsidP="006569BF">
            <w:r w:rsidRPr="002422FA">
              <w:lastRenderedPageBreak/>
              <w:t>Equals(Q53,1)</w:t>
            </w:r>
          </w:p>
        </w:tc>
        <w:tc>
          <w:tcPr>
            <w:tcW w:w="1941" w:type="dxa"/>
          </w:tcPr>
          <w:p w14:paraId="3770425E" w14:textId="77777777" w:rsidR="00922F27" w:rsidRPr="002422FA" w:rsidRDefault="00922F27" w:rsidP="006569BF"/>
        </w:tc>
        <w:tc>
          <w:tcPr>
            <w:tcW w:w="1710" w:type="dxa"/>
          </w:tcPr>
          <w:p w14:paraId="68AEE3B1" w14:textId="77777777" w:rsidR="00922F27" w:rsidRPr="002422FA" w:rsidRDefault="00922F27" w:rsidP="006569BF"/>
        </w:tc>
      </w:tr>
      <w:tr w:rsidR="00922F27" w:rsidRPr="002422FA" w14:paraId="34B6ED44" w14:textId="77777777" w:rsidTr="0015388A">
        <w:tc>
          <w:tcPr>
            <w:tcW w:w="1368" w:type="dxa"/>
            <w:shd w:val="clear" w:color="auto" w:fill="auto"/>
          </w:tcPr>
          <w:p w14:paraId="7F924EB3" w14:textId="77777777" w:rsidR="00922F27" w:rsidRPr="002422FA" w:rsidRDefault="00922F27" w:rsidP="006569BF">
            <w:r w:rsidRPr="002422FA">
              <w:t>Q55</w:t>
            </w:r>
          </w:p>
        </w:tc>
        <w:tc>
          <w:tcPr>
            <w:tcW w:w="3780" w:type="dxa"/>
            <w:shd w:val="clear" w:color="auto" w:fill="auto"/>
          </w:tcPr>
          <w:p w14:paraId="2AE22483" w14:textId="77777777" w:rsidR="00922F27" w:rsidRPr="002422FA" w:rsidRDefault="00922F27" w:rsidP="006569BF">
            <w:r w:rsidRPr="002422FA">
              <w:t>Q55 Was the Aadhaar update successful?</w:t>
            </w:r>
          </w:p>
        </w:tc>
        <w:tc>
          <w:tcPr>
            <w:tcW w:w="2880" w:type="dxa"/>
            <w:shd w:val="clear" w:color="auto" w:fill="auto"/>
          </w:tcPr>
          <w:p w14:paraId="409F7641" w14:textId="77777777" w:rsidR="00922F27" w:rsidRPr="002422FA" w:rsidRDefault="00922F27" w:rsidP="006569BF">
            <w:pPr>
              <w:pStyle w:val="ListParagraph"/>
              <w:numPr>
                <w:ilvl w:val="0"/>
                <w:numId w:val="173"/>
              </w:numPr>
            </w:pPr>
            <w:r w:rsidRPr="002422FA">
              <w:t>Yes</w:t>
            </w:r>
          </w:p>
          <w:p w14:paraId="40886C16" w14:textId="77777777" w:rsidR="00922F27" w:rsidRPr="002422FA" w:rsidRDefault="00922F27" w:rsidP="006569BF">
            <w:pPr>
              <w:pStyle w:val="ListParagraph"/>
              <w:numPr>
                <w:ilvl w:val="0"/>
                <w:numId w:val="173"/>
              </w:numPr>
            </w:pPr>
            <w:r w:rsidRPr="002422FA">
              <w:t>No</w:t>
            </w:r>
          </w:p>
          <w:p w14:paraId="4CA764FA" w14:textId="77777777" w:rsidR="00922F27" w:rsidRPr="002422FA" w:rsidRDefault="00922F27" w:rsidP="006569BF">
            <w:pPr>
              <w:pStyle w:val="ListParagraph"/>
              <w:numPr>
                <w:ilvl w:val="0"/>
                <w:numId w:val="173"/>
              </w:numPr>
            </w:pPr>
            <w:r w:rsidRPr="002422FA">
              <w:t>I don’t remember</w:t>
            </w:r>
          </w:p>
          <w:p w14:paraId="4CD9B49E" w14:textId="77777777" w:rsidR="00922F27" w:rsidRPr="002422FA" w:rsidRDefault="00922F27" w:rsidP="006569BF">
            <w:pPr>
              <w:pStyle w:val="ListParagraph"/>
              <w:numPr>
                <w:ilvl w:val="0"/>
                <w:numId w:val="173"/>
              </w:numPr>
            </w:pPr>
            <w:r w:rsidRPr="002422FA">
              <w:t>I don't know</w:t>
            </w:r>
          </w:p>
        </w:tc>
        <w:tc>
          <w:tcPr>
            <w:tcW w:w="2770" w:type="dxa"/>
          </w:tcPr>
          <w:p w14:paraId="56F2FD85" w14:textId="77777777" w:rsidR="00922F27" w:rsidRPr="002422FA" w:rsidRDefault="00922F27" w:rsidP="006569BF">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 xml:space="preserve">(Q39v,1,5) || </w:t>
            </w:r>
            <w:proofErr w:type="gramStart"/>
            <w:r w:rsidRPr="002422FA">
              <w:t>Equals(</w:t>
            </w:r>
            <w:proofErr w:type="gramEnd"/>
            <w:r w:rsidRPr="002422FA">
              <w:t>GQ39v,1) || Equals(MQ39v,1)</w:t>
            </w:r>
          </w:p>
        </w:tc>
        <w:tc>
          <w:tcPr>
            <w:tcW w:w="1941" w:type="dxa"/>
          </w:tcPr>
          <w:p w14:paraId="42F4B547" w14:textId="77777777" w:rsidR="00922F27" w:rsidRPr="002422FA" w:rsidRDefault="00922F27" w:rsidP="006569BF"/>
        </w:tc>
        <w:tc>
          <w:tcPr>
            <w:tcW w:w="1710" w:type="dxa"/>
          </w:tcPr>
          <w:p w14:paraId="40DB3617" w14:textId="77777777" w:rsidR="00922F27" w:rsidRPr="002422FA" w:rsidRDefault="00922F27" w:rsidP="006569BF"/>
        </w:tc>
      </w:tr>
    </w:tbl>
    <w:p w14:paraId="68B92C88" w14:textId="77777777" w:rsidR="00922F27" w:rsidRPr="002422FA" w:rsidRDefault="00922F27" w:rsidP="006569BF"/>
    <w:p w14:paraId="069D11C4" w14:textId="77777777" w:rsidR="000A79CD" w:rsidRPr="002422FA" w:rsidRDefault="000A79CD" w:rsidP="006569BF">
      <w:pPr>
        <w:rPr>
          <w:rFonts w:eastAsiaTheme="majorEastAsia" w:cstheme="majorBidi"/>
          <w:color w:val="881944" w:themeColor="accent1"/>
          <w:sz w:val="32"/>
          <w:szCs w:val="40"/>
        </w:rPr>
      </w:pPr>
      <w:bookmarkStart w:id="16" w:name="_Toc25063866"/>
      <w:r w:rsidRPr="002422FA">
        <w:br w:type="page"/>
      </w:r>
    </w:p>
    <w:p w14:paraId="22EE4DA7" w14:textId="551E4DD7" w:rsidR="00922F27" w:rsidRPr="002422FA" w:rsidRDefault="00174AEB" w:rsidP="006569BF">
      <w:pPr>
        <w:pStyle w:val="Heading1"/>
      </w:pPr>
      <w:bookmarkStart w:id="17" w:name="_Toc25506608"/>
      <w:r w:rsidRPr="002422FA">
        <w:lastRenderedPageBreak/>
        <w:t>Assistance with Aadhaar enrolment and updates</w:t>
      </w:r>
      <w:bookmarkEnd w:id="16"/>
      <w:bookmarkEnd w:id="17"/>
    </w:p>
    <w:tbl>
      <w:tblPr>
        <w:tblW w:w="14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1"/>
        <w:gridCol w:w="2915"/>
        <w:gridCol w:w="4253"/>
        <w:gridCol w:w="2976"/>
        <w:gridCol w:w="1985"/>
        <w:gridCol w:w="1205"/>
      </w:tblGrid>
      <w:tr w:rsidR="00CD6BA6" w:rsidRPr="003C5BA6" w14:paraId="6E6B9FA8" w14:textId="77777777" w:rsidTr="00B027AF">
        <w:trPr>
          <w:trHeight w:val="360"/>
          <w:tblHeader/>
        </w:trPr>
        <w:tc>
          <w:tcPr>
            <w:tcW w:w="1191" w:type="dxa"/>
            <w:shd w:val="clear" w:color="auto" w:fill="F2F2F2" w:themeFill="background1" w:themeFillShade="F2"/>
          </w:tcPr>
          <w:p w14:paraId="2B430D53" w14:textId="77777777" w:rsidR="00CD6BA6" w:rsidRPr="003C5BA6" w:rsidRDefault="00CD6BA6" w:rsidP="006569BF">
            <w:r w:rsidRPr="003C5BA6">
              <w:t>Question ID</w:t>
            </w:r>
          </w:p>
        </w:tc>
        <w:tc>
          <w:tcPr>
            <w:tcW w:w="2915" w:type="dxa"/>
            <w:shd w:val="clear" w:color="auto" w:fill="F2F2F2" w:themeFill="background1" w:themeFillShade="F2"/>
          </w:tcPr>
          <w:p w14:paraId="4662EFF6" w14:textId="77777777" w:rsidR="00CD6BA6" w:rsidRPr="003C5BA6" w:rsidRDefault="00CD6BA6" w:rsidP="006569BF">
            <w:r w:rsidRPr="003C5BA6">
              <w:t>Question (English)</w:t>
            </w:r>
          </w:p>
        </w:tc>
        <w:tc>
          <w:tcPr>
            <w:tcW w:w="4253" w:type="dxa"/>
            <w:shd w:val="clear" w:color="auto" w:fill="F2F2F2" w:themeFill="background1" w:themeFillShade="F2"/>
          </w:tcPr>
          <w:p w14:paraId="5C9C7CCB" w14:textId="77777777" w:rsidR="00CD6BA6" w:rsidRPr="003C5BA6" w:rsidRDefault="00CD6BA6" w:rsidP="006569BF">
            <w:r w:rsidRPr="003C5BA6">
              <w:t>Options</w:t>
            </w:r>
          </w:p>
        </w:tc>
        <w:tc>
          <w:tcPr>
            <w:tcW w:w="2976" w:type="dxa"/>
            <w:shd w:val="clear" w:color="auto" w:fill="F2F2F2" w:themeFill="background1" w:themeFillShade="F2"/>
          </w:tcPr>
          <w:p w14:paraId="7A6C5C12" w14:textId="77777777" w:rsidR="00CD6BA6" w:rsidRPr="003C5BA6" w:rsidRDefault="00CD6BA6" w:rsidP="006569BF">
            <w:r w:rsidRPr="003C5BA6">
              <w:t>Entrance Condition</w:t>
            </w:r>
          </w:p>
        </w:tc>
        <w:tc>
          <w:tcPr>
            <w:tcW w:w="1985" w:type="dxa"/>
            <w:shd w:val="clear" w:color="auto" w:fill="F2F2F2" w:themeFill="background1" w:themeFillShade="F2"/>
          </w:tcPr>
          <w:p w14:paraId="2A15270F" w14:textId="77777777" w:rsidR="00CD6BA6" w:rsidRPr="003C5BA6" w:rsidRDefault="00CD6BA6" w:rsidP="006569BF">
            <w:r w:rsidRPr="003C5BA6">
              <w:t>Instructions</w:t>
            </w:r>
          </w:p>
        </w:tc>
        <w:tc>
          <w:tcPr>
            <w:tcW w:w="1205" w:type="dxa"/>
            <w:shd w:val="clear" w:color="auto" w:fill="F2F2F2" w:themeFill="background1" w:themeFillShade="F2"/>
          </w:tcPr>
          <w:p w14:paraId="0888427E" w14:textId="77777777" w:rsidR="00CD6BA6" w:rsidRPr="003C5BA6" w:rsidRDefault="00CD6BA6" w:rsidP="006569BF">
            <w:r w:rsidRPr="003C5BA6">
              <w:t>Jump Rule</w:t>
            </w:r>
          </w:p>
        </w:tc>
      </w:tr>
      <w:tr w:rsidR="00922F27" w:rsidRPr="002422FA" w14:paraId="12CC03A2" w14:textId="77777777" w:rsidTr="00B027AF">
        <w:tc>
          <w:tcPr>
            <w:tcW w:w="1191" w:type="dxa"/>
            <w:shd w:val="clear" w:color="auto" w:fill="auto"/>
          </w:tcPr>
          <w:p w14:paraId="722B3752" w14:textId="77777777" w:rsidR="00922F27" w:rsidRPr="002422FA" w:rsidRDefault="00922F27" w:rsidP="006569BF">
            <w:r w:rsidRPr="002422FA">
              <w:t>Q64</w:t>
            </w:r>
          </w:p>
        </w:tc>
        <w:tc>
          <w:tcPr>
            <w:tcW w:w="2915" w:type="dxa"/>
            <w:shd w:val="clear" w:color="auto" w:fill="auto"/>
          </w:tcPr>
          <w:p w14:paraId="7EF63B52" w14:textId="77777777" w:rsidR="00922F27" w:rsidRPr="002422FA" w:rsidRDefault="00922F27" w:rsidP="006569BF">
            <w:r w:rsidRPr="002422FA">
              <w:t>Q64 What number can you call for help with enrolling or updating Aadhaar?</w:t>
            </w:r>
          </w:p>
        </w:tc>
        <w:tc>
          <w:tcPr>
            <w:tcW w:w="4253" w:type="dxa"/>
            <w:shd w:val="clear" w:color="auto" w:fill="auto"/>
          </w:tcPr>
          <w:p w14:paraId="474EC6C7" w14:textId="77777777" w:rsidR="00922F27" w:rsidRPr="002422FA" w:rsidRDefault="00922F27" w:rsidP="006569BF">
            <w:pPr>
              <w:pStyle w:val="ListParagraph"/>
              <w:numPr>
                <w:ilvl w:val="0"/>
                <w:numId w:val="174"/>
              </w:numPr>
            </w:pPr>
            <w:r w:rsidRPr="002422FA">
              <w:t>1947</w:t>
            </w:r>
          </w:p>
          <w:p w14:paraId="342CA23A" w14:textId="77777777" w:rsidR="00922F27" w:rsidRPr="002422FA" w:rsidRDefault="00922F27" w:rsidP="006569BF">
            <w:pPr>
              <w:pStyle w:val="ListParagraph"/>
              <w:numPr>
                <w:ilvl w:val="0"/>
                <w:numId w:val="174"/>
              </w:numPr>
            </w:pPr>
            <w:r w:rsidRPr="002422FA">
              <w:t>Regional UIDAI/Aadhaar office number</w:t>
            </w:r>
          </w:p>
          <w:p w14:paraId="2F584E0F" w14:textId="77777777" w:rsidR="00922F27" w:rsidRPr="002422FA" w:rsidRDefault="00922F27" w:rsidP="006569BF">
            <w:pPr>
              <w:pStyle w:val="ListParagraph"/>
              <w:numPr>
                <w:ilvl w:val="0"/>
                <w:numId w:val="174"/>
              </w:numPr>
            </w:pPr>
            <w:r w:rsidRPr="002422FA">
              <w:t>I know but don't remember</w:t>
            </w:r>
          </w:p>
          <w:p w14:paraId="69B757C2" w14:textId="77777777" w:rsidR="00922F27" w:rsidRPr="002422FA" w:rsidRDefault="00922F27" w:rsidP="006569BF">
            <w:pPr>
              <w:pStyle w:val="ListParagraph"/>
              <w:numPr>
                <w:ilvl w:val="0"/>
                <w:numId w:val="174"/>
              </w:numPr>
            </w:pPr>
            <w:r w:rsidRPr="002422FA">
              <w:t>Don't know</w:t>
            </w:r>
          </w:p>
          <w:p w14:paraId="39AEA42A" w14:textId="77777777" w:rsidR="00922F27" w:rsidRPr="002422FA" w:rsidRDefault="00922F27" w:rsidP="006569BF">
            <w:pPr>
              <w:pStyle w:val="ListParagraph"/>
              <w:numPr>
                <w:ilvl w:val="0"/>
                <w:numId w:val="174"/>
              </w:numPr>
            </w:pPr>
            <w:r w:rsidRPr="002422FA">
              <w:t>Other Specify</w:t>
            </w:r>
          </w:p>
        </w:tc>
        <w:tc>
          <w:tcPr>
            <w:tcW w:w="2976" w:type="dxa"/>
          </w:tcPr>
          <w:p w14:paraId="7BDCAE4E" w14:textId="77777777" w:rsidR="00922F27" w:rsidRPr="002422FA" w:rsidRDefault="00922F27" w:rsidP="006569BF">
            <w:proofErr w:type="gramStart"/>
            <w:r w:rsidRPr="002422FA">
              <w:t>!Equals</w:t>
            </w:r>
            <w:proofErr w:type="gramEnd"/>
            <w:r w:rsidRPr="002422FA">
              <w:t>(Q16iiP,3)</w:t>
            </w:r>
          </w:p>
        </w:tc>
        <w:tc>
          <w:tcPr>
            <w:tcW w:w="1985" w:type="dxa"/>
          </w:tcPr>
          <w:p w14:paraId="5C17D860" w14:textId="77777777" w:rsidR="00922F27" w:rsidRPr="002422FA" w:rsidRDefault="00922F27" w:rsidP="006569BF">
            <w:r w:rsidRPr="002422FA">
              <w:t>(do not read out options)</w:t>
            </w:r>
          </w:p>
        </w:tc>
        <w:tc>
          <w:tcPr>
            <w:tcW w:w="1205" w:type="dxa"/>
          </w:tcPr>
          <w:p w14:paraId="19D4C666" w14:textId="77777777" w:rsidR="00922F27" w:rsidRPr="002422FA" w:rsidRDefault="00922F27" w:rsidP="006569BF"/>
        </w:tc>
      </w:tr>
      <w:tr w:rsidR="00922F27" w:rsidRPr="002422FA" w14:paraId="3290816F" w14:textId="77777777" w:rsidTr="00B027AF">
        <w:tc>
          <w:tcPr>
            <w:tcW w:w="1191" w:type="dxa"/>
            <w:shd w:val="clear" w:color="auto" w:fill="auto"/>
          </w:tcPr>
          <w:p w14:paraId="37B429C1" w14:textId="77777777" w:rsidR="00922F27" w:rsidRPr="002422FA" w:rsidRDefault="00922F27" w:rsidP="006569BF">
            <w:r w:rsidRPr="002422FA">
              <w:t>Q56</w:t>
            </w:r>
          </w:p>
        </w:tc>
        <w:tc>
          <w:tcPr>
            <w:tcW w:w="2915" w:type="dxa"/>
            <w:shd w:val="clear" w:color="auto" w:fill="auto"/>
          </w:tcPr>
          <w:p w14:paraId="15B2AB08" w14:textId="77777777" w:rsidR="00922F27" w:rsidRPr="002422FA" w:rsidRDefault="00922F27" w:rsidP="006569BF">
            <w:r w:rsidRPr="002422FA">
              <w:t>Q56. Did you call the Aadhaar helpline or the phone number 1947 to resolve an issue with updating?</w:t>
            </w:r>
          </w:p>
        </w:tc>
        <w:tc>
          <w:tcPr>
            <w:tcW w:w="4253" w:type="dxa"/>
            <w:shd w:val="clear" w:color="auto" w:fill="auto"/>
          </w:tcPr>
          <w:p w14:paraId="02580430" w14:textId="77777777" w:rsidR="00922F27" w:rsidRPr="002422FA" w:rsidRDefault="00922F27" w:rsidP="006569BF">
            <w:pPr>
              <w:pStyle w:val="ListParagraph"/>
              <w:numPr>
                <w:ilvl w:val="0"/>
                <w:numId w:val="175"/>
              </w:numPr>
            </w:pPr>
            <w:r w:rsidRPr="002422FA">
              <w:t>Yes</w:t>
            </w:r>
          </w:p>
          <w:p w14:paraId="05A55459" w14:textId="77777777" w:rsidR="00922F27" w:rsidRPr="002422FA" w:rsidRDefault="00922F27" w:rsidP="006569BF">
            <w:pPr>
              <w:pStyle w:val="ListParagraph"/>
              <w:numPr>
                <w:ilvl w:val="0"/>
                <w:numId w:val="175"/>
              </w:numPr>
            </w:pPr>
            <w:r w:rsidRPr="002422FA">
              <w:t>No</w:t>
            </w:r>
          </w:p>
          <w:p w14:paraId="32A18292" w14:textId="77777777" w:rsidR="00922F27" w:rsidRPr="002422FA" w:rsidRDefault="00922F27" w:rsidP="006569BF">
            <w:pPr>
              <w:pStyle w:val="ListParagraph"/>
              <w:numPr>
                <w:ilvl w:val="0"/>
                <w:numId w:val="175"/>
              </w:numPr>
            </w:pPr>
            <w:r w:rsidRPr="002422FA">
              <w:t>I wanted to, but I didn't know where to call</w:t>
            </w:r>
          </w:p>
          <w:p w14:paraId="791AFA43" w14:textId="77777777" w:rsidR="00922F27" w:rsidRPr="002422FA" w:rsidRDefault="00922F27" w:rsidP="006569BF">
            <w:pPr>
              <w:pStyle w:val="ListParagraph"/>
              <w:numPr>
                <w:ilvl w:val="0"/>
                <w:numId w:val="175"/>
              </w:numPr>
            </w:pPr>
            <w:r w:rsidRPr="002422FA">
              <w:t>I don’t remember</w:t>
            </w:r>
          </w:p>
        </w:tc>
        <w:tc>
          <w:tcPr>
            <w:tcW w:w="2976" w:type="dxa"/>
          </w:tcPr>
          <w:p w14:paraId="1AFFC820" w14:textId="77777777" w:rsidR="00922F27" w:rsidRPr="002422FA" w:rsidRDefault="00922F27" w:rsidP="006569BF">
            <w:r w:rsidRPr="002422FA">
              <w:t xml:space="preserve">Equals(Q16iiP,1) &amp;&amp; ((Answer(Q46) &gt; 1) || </w:t>
            </w:r>
            <w:proofErr w:type="spellStart"/>
            <w:r w:rsidRPr="002422FA">
              <w:t>EqualsIter</w:t>
            </w:r>
            <w:proofErr w:type="spellEnd"/>
            <w:r w:rsidRPr="002422FA">
              <w:t xml:space="preserve">(Q39v,1,1) || </w:t>
            </w:r>
            <w:proofErr w:type="spellStart"/>
            <w:r w:rsidRPr="002422FA">
              <w:t>EqualsIter</w:t>
            </w:r>
            <w:proofErr w:type="spellEnd"/>
            <w:r w:rsidRPr="002422FA">
              <w:t xml:space="preserve">(Q39v,1,2) || </w:t>
            </w:r>
            <w:proofErr w:type="spellStart"/>
            <w:r w:rsidRPr="002422FA">
              <w:t>EqualsIter</w:t>
            </w:r>
            <w:proofErr w:type="spellEnd"/>
            <w:r w:rsidRPr="002422FA">
              <w:t xml:space="preserve">(Q39v,1,3) || </w:t>
            </w:r>
            <w:proofErr w:type="spellStart"/>
            <w:r w:rsidRPr="002422FA">
              <w:t>EqualsIter</w:t>
            </w:r>
            <w:proofErr w:type="spellEnd"/>
            <w:r w:rsidRPr="002422FA">
              <w:t xml:space="preserve">(Q39v,1,4) || </w:t>
            </w:r>
            <w:proofErr w:type="spellStart"/>
            <w:r w:rsidRPr="002422FA">
              <w:t>EqualsIter</w:t>
            </w:r>
            <w:proofErr w:type="spellEnd"/>
            <w:r w:rsidRPr="002422FA">
              <w:t>(Q39v,1,5) || Equals(GQ39v,1) || Equals(MQ39v,1))</w:t>
            </w:r>
          </w:p>
          <w:p w14:paraId="61AD4585" w14:textId="77777777" w:rsidR="00922F27" w:rsidRPr="002422FA" w:rsidRDefault="00922F27" w:rsidP="006569BF"/>
        </w:tc>
        <w:tc>
          <w:tcPr>
            <w:tcW w:w="1985" w:type="dxa"/>
          </w:tcPr>
          <w:p w14:paraId="4F50ED9C" w14:textId="77777777" w:rsidR="00922F27" w:rsidRPr="002422FA" w:rsidRDefault="00922F27" w:rsidP="006569BF">
            <w:r w:rsidRPr="002422FA">
              <w:t>(read out all options)</w:t>
            </w:r>
          </w:p>
        </w:tc>
        <w:tc>
          <w:tcPr>
            <w:tcW w:w="1205" w:type="dxa"/>
          </w:tcPr>
          <w:p w14:paraId="6EB861E5" w14:textId="77777777" w:rsidR="00922F27" w:rsidRPr="002422FA" w:rsidRDefault="00922F27" w:rsidP="006569BF"/>
        </w:tc>
      </w:tr>
      <w:tr w:rsidR="00922F27" w:rsidRPr="002422FA" w14:paraId="33AE610F" w14:textId="77777777" w:rsidTr="00B027AF">
        <w:tc>
          <w:tcPr>
            <w:tcW w:w="1191" w:type="dxa"/>
            <w:shd w:val="clear" w:color="auto" w:fill="auto"/>
          </w:tcPr>
          <w:p w14:paraId="6CC240E2" w14:textId="77777777" w:rsidR="00922F27" w:rsidRPr="002422FA" w:rsidRDefault="00922F27" w:rsidP="006569BF">
            <w:r w:rsidRPr="002422FA">
              <w:t>Q57</w:t>
            </w:r>
          </w:p>
        </w:tc>
        <w:tc>
          <w:tcPr>
            <w:tcW w:w="2915" w:type="dxa"/>
            <w:shd w:val="clear" w:color="auto" w:fill="auto"/>
          </w:tcPr>
          <w:p w14:paraId="73401BD4" w14:textId="77777777" w:rsidR="00922F27" w:rsidRPr="002422FA" w:rsidRDefault="00922F27" w:rsidP="006569BF">
            <w:r w:rsidRPr="002422FA">
              <w:t>Q57. Did that solve your problem?</w:t>
            </w:r>
          </w:p>
        </w:tc>
        <w:tc>
          <w:tcPr>
            <w:tcW w:w="4253" w:type="dxa"/>
            <w:shd w:val="clear" w:color="auto" w:fill="auto"/>
          </w:tcPr>
          <w:p w14:paraId="7D788C6C" w14:textId="77777777" w:rsidR="00922F27" w:rsidRPr="002422FA" w:rsidRDefault="00922F27" w:rsidP="006569BF">
            <w:pPr>
              <w:pStyle w:val="ListParagraph"/>
              <w:numPr>
                <w:ilvl w:val="0"/>
                <w:numId w:val="176"/>
              </w:numPr>
            </w:pPr>
            <w:r w:rsidRPr="002422FA">
              <w:t>Yes</w:t>
            </w:r>
          </w:p>
          <w:p w14:paraId="14B0078B" w14:textId="77777777" w:rsidR="00922F27" w:rsidRPr="002422FA" w:rsidRDefault="00922F27" w:rsidP="006569BF">
            <w:pPr>
              <w:pStyle w:val="ListParagraph"/>
              <w:numPr>
                <w:ilvl w:val="0"/>
                <w:numId w:val="176"/>
              </w:numPr>
            </w:pPr>
            <w:r w:rsidRPr="002422FA">
              <w:t>Partially</w:t>
            </w:r>
          </w:p>
          <w:p w14:paraId="401E2029" w14:textId="77777777" w:rsidR="00922F27" w:rsidRPr="002422FA" w:rsidRDefault="00922F27" w:rsidP="006569BF">
            <w:pPr>
              <w:pStyle w:val="ListParagraph"/>
              <w:numPr>
                <w:ilvl w:val="0"/>
                <w:numId w:val="176"/>
              </w:numPr>
            </w:pPr>
            <w:r w:rsidRPr="002422FA">
              <w:t>No</w:t>
            </w:r>
          </w:p>
          <w:p w14:paraId="5EC4955E" w14:textId="77777777" w:rsidR="00922F27" w:rsidRPr="002422FA" w:rsidRDefault="00922F27" w:rsidP="006569BF">
            <w:pPr>
              <w:pStyle w:val="ListParagraph"/>
              <w:numPr>
                <w:ilvl w:val="0"/>
                <w:numId w:val="176"/>
              </w:numPr>
            </w:pPr>
            <w:r w:rsidRPr="002422FA">
              <w:t>I don't remember</w:t>
            </w:r>
          </w:p>
        </w:tc>
        <w:tc>
          <w:tcPr>
            <w:tcW w:w="2976" w:type="dxa"/>
          </w:tcPr>
          <w:p w14:paraId="36A31423" w14:textId="77777777" w:rsidR="00922F27" w:rsidRPr="002422FA" w:rsidRDefault="00922F27" w:rsidP="006569BF">
            <w:r w:rsidRPr="002422FA">
              <w:t>Equals(Q16iiP,1) &amp;&amp; Equals(Q56,1)</w:t>
            </w:r>
          </w:p>
        </w:tc>
        <w:tc>
          <w:tcPr>
            <w:tcW w:w="1985" w:type="dxa"/>
          </w:tcPr>
          <w:p w14:paraId="29484627" w14:textId="77777777" w:rsidR="00922F27" w:rsidRPr="002422FA" w:rsidRDefault="00922F27" w:rsidP="006569BF">
            <w:r w:rsidRPr="002422FA">
              <w:t>(read out all options)</w:t>
            </w:r>
          </w:p>
        </w:tc>
        <w:tc>
          <w:tcPr>
            <w:tcW w:w="1205" w:type="dxa"/>
          </w:tcPr>
          <w:p w14:paraId="54B80BED" w14:textId="77777777" w:rsidR="00922F27" w:rsidRPr="002422FA" w:rsidRDefault="00922F27" w:rsidP="006569BF"/>
        </w:tc>
      </w:tr>
      <w:tr w:rsidR="00922F27" w:rsidRPr="002422FA" w14:paraId="45D4802F" w14:textId="77777777" w:rsidTr="00B027AF">
        <w:tc>
          <w:tcPr>
            <w:tcW w:w="1191" w:type="dxa"/>
            <w:shd w:val="clear" w:color="auto" w:fill="auto"/>
          </w:tcPr>
          <w:p w14:paraId="43CE4DBF" w14:textId="77777777" w:rsidR="00922F27" w:rsidRPr="002422FA" w:rsidRDefault="00922F27" w:rsidP="006569BF">
            <w:r w:rsidRPr="002422FA">
              <w:t>Q58</w:t>
            </w:r>
          </w:p>
        </w:tc>
        <w:tc>
          <w:tcPr>
            <w:tcW w:w="2915" w:type="dxa"/>
            <w:shd w:val="clear" w:color="auto" w:fill="auto"/>
          </w:tcPr>
          <w:p w14:paraId="5C89754C" w14:textId="77777777" w:rsidR="00922F27" w:rsidRPr="002422FA" w:rsidRDefault="00922F27" w:rsidP="006569BF">
            <w:r w:rsidRPr="002422FA">
              <w:t>Q58 Did you file a formal complaint to resolve an issue with updating?</w:t>
            </w:r>
          </w:p>
        </w:tc>
        <w:tc>
          <w:tcPr>
            <w:tcW w:w="4253" w:type="dxa"/>
            <w:shd w:val="clear" w:color="auto" w:fill="auto"/>
          </w:tcPr>
          <w:p w14:paraId="2065C771" w14:textId="77777777" w:rsidR="00922F27" w:rsidRPr="002422FA" w:rsidRDefault="00922F27" w:rsidP="006569BF">
            <w:pPr>
              <w:pStyle w:val="ListParagraph"/>
              <w:numPr>
                <w:ilvl w:val="0"/>
                <w:numId w:val="177"/>
              </w:numPr>
            </w:pPr>
            <w:r w:rsidRPr="002422FA">
              <w:t>Yes</w:t>
            </w:r>
          </w:p>
          <w:p w14:paraId="7BA103ED" w14:textId="77777777" w:rsidR="00922F27" w:rsidRPr="002422FA" w:rsidRDefault="00922F27" w:rsidP="006569BF">
            <w:pPr>
              <w:pStyle w:val="ListParagraph"/>
              <w:numPr>
                <w:ilvl w:val="0"/>
                <w:numId w:val="177"/>
              </w:numPr>
            </w:pPr>
            <w:r w:rsidRPr="002422FA">
              <w:t>No</w:t>
            </w:r>
          </w:p>
          <w:p w14:paraId="6B209F0B" w14:textId="77777777" w:rsidR="00922F27" w:rsidRPr="002422FA" w:rsidRDefault="00922F27" w:rsidP="006569BF">
            <w:pPr>
              <w:pStyle w:val="ListParagraph"/>
              <w:numPr>
                <w:ilvl w:val="0"/>
                <w:numId w:val="177"/>
              </w:numPr>
            </w:pPr>
            <w:r w:rsidRPr="002422FA">
              <w:t>I wanted to, but I don't know how</w:t>
            </w:r>
          </w:p>
          <w:p w14:paraId="5D826440" w14:textId="77777777" w:rsidR="00922F27" w:rsidRPr="002422FA" w:rsidRDefault="00922F27" w:rsidP="006569BF">
            <w:pPr>
              <w:pStyle w:val="ListParagraph"/>
              <w:numPr>
                <w:ilvl w:val="0"/>
                <w:numId w:val="177"/>
              </w:numPr>
            </w:pPr>
            <w:r w:rsidRPr="002422FA">
              <w:t>I don’t remember</w:t>
            </w:r>
          </w:p>
        </w:tc>
        <w:tc>
          <w:tcPr>
            <w:tcW w:w="2976" w:type="dxa"/>
          </w:tcPr>
          <w:p w14:paraId="6E4CE3CF" w14:textId="77777777" w:rsidR="00922F27" w:rsidRPr="002422FA" w:rsidRDefault="00922F27" w:rsidP="006569BF">
            <w:r w:rsidRPr="002422FA">
              <w:t>Equals(Q16iiP,1)</w:t>
            </w:r>
          </w:p>
        </w:tc>
        <w:tc>
          <w:tcPr>
            <w:tcW w:w="1985" w:type="dxa"/>
          </w:tcPr>
          <w:p w14:paraId="16CC6002" w14:textId="77777777" w:rsidR="00922F27" w:rsidRPr="002422FA" w:rsidRDefault="00922F27" w:rsidP="006569BF">
            <w:r w:rsidRPr="002422FA">
              <w:t>(read out all options)</w:t>
            </w:r>
          </w:p>
        </w:tc>
        <w:tc>
          <w:tcPr>
            <w:tcW w:w="1205" w:type="dxa"/>
          </w:tcPr>
          <w:p w14:paraId="398BDE1B" w14:textId="77777777" w:rsidR="00922F27" w:rsidRPr="002422FA" w:rsidRDefault="00922F27" w:rsidP="006569BF"/>
        </w:tc>
      </w:tr>
      <w:tr w:rsidR="00922F27" w:rsidRPr="002422FA" w14:paraId="56855BDF" w14:textId="77777777" w:rsidTr="00B027AF">
        <w:tc>
          <w:tcPr>
            <w:tcW w:w="1191" w:type="dxa"/>
            <w:shd w:val="clear" w:color="auto" w:fill="auto"/>
          </w:tcPr>
          <w:p w14:paraId="044664C4" w14:textId="77777777" w:rsidR="00922F27" w:rsidRPr="002422FA" w:rsidRDefault="00922F27" w:rsidP="006569BF">
            <w:r w:rsidRPr="002422FA">
              <w:t>Q59</w:t>
            </w:r>
          </w:p>
        </w:tc>
        <w:tc>
          <w:tcPr>
            <w:tcW w:w="2915" w:type="dxa"/>
            <w:shd w:val="clear" w:color="auto" w:fill="auto"/>
          </w:tcPr>
          <w:p w14:paraId="1B9476F1" w14:textId="77777777" w:rsidR="00922F27" w:rsidRPr="002422FA" w:rsidRDefault="00922F27" w:rsidP="006569BF">
            <w:r w:rsidRPr="002422FA">
              <w:t>Q59 Did that solve your problem?</w:t>
            </w:r>
          </w:p>
        </w:tc>
        <w:tc>
          <w:tcPr>
            <w:tcW w:w="4253" w:type="dxa"/>
            <w:shd w:val="clear" w:color="auto" w:fill="auto"/>
          </w:tcPr>
          <w:p w14:paraId="29A3B6D2" w14:textId="77777777" w:rsidR="00922F27" w:rsidRPr="002422FA" w:rsidRDefault="00922F27" w:rsidP="006569BF">
            <w:pPr>
              <w:pStyle w:val="ListParagraph"/>
              <w:numPr>
                <w:ilvl w:val="0"/>
                <w:numId w:val="178"/>
              </w:numPr>
            </w:pPr>
            <w:r w:rsidRPr="002422FA">
              <w:t>Yes</w:t>
            </w:r>
          </w:p>
          <w:p w14:paraId="08A963C5" w14:textId="77777777" w:rsidR="00922F27" w:rsidRPr="002422FA" w:rsidRDefault="00922F27" w:rsidP="006569BF">
            <w:pPr>
              <w:pStyle w:val="ListParagraph"/>
              <w:numPr>
                <w:ilvl w:val="0"/>
                <w:numId w:val="178"/>
              </w:numPr>
            </w:pPr>
            <w:r w:rsidRPr="002422FA">
              <w:t>Partially</w:t>
            </w:r>
          </w:p>
          <w:p w14:paraId="656528FF" w14:textId="77777777" w:rsidR="00922F27" w:rsidRPr="002422FA" w:rsidRDefault="00922F27" w:rsidP="006569BF">
            <w:pPr>
              <w:pStyle w:val="ListParagraph"/>
              <w:numPr>
                <w:ilvl w:val="0"/>
                <w:numId w:val="178"/>
              </w:numPr>
            </w:pPr>
            <w:r w:rsidRPr="002422FA">
              <w:t>No</w:t>
            </w:r>
          </w:p>
          <w:p w14:paraId="74E2B3D2" w14:textId="77777777" w:rsidR="00922F27" w:rsidRPr="002422FA" w:rsidRDefault="00922F27" w:rsidP="006569BF">
            <w:pPr>
              <w:pStyle w:val="ListParagraph"/>
              <w:numPr>
                <w:ilvl w:val="0"/>
                <w:numId w:val="178"/>
              </w:numPr>
            </w:pPr>
            <w:r w:rsidRPr="002422FA">
              <w:t>I don't remember</w:t>
            </w:r>
          </w:p>
        </w:tc>
        <w:tc>
          <w:tcPr>
            <w:tcW w:w="2976" w:type="dxa"/>
          </w:tcPr>
          <w:p w14:paraId="381982CA" w14:textId="77777777" w:rsidR="00922F27" w:rsidRPr="002422FA" w:rsidRDefault="00922F27" w:rsidP="006569BF">
            <w:r w:rsidRPr="002422FA">
              <w:t xml:space="preserve">Equals(Q16iiP,1) &amp;&amp; Equals(Q58,1) </w:t>
            </w:r>
          </w:p>
        </w:tc>
        <w:tc>
          <w:tcPr>
            <w:tcW w:w="1985" w:type="dxa"/>
          </w:tcPr>
          <w:p w14:paraId="45BB50D4" w14:textId="77777777" w:rsidR="00922F27" w:rsidRPr="002422FA" w:rsidRDefault="00922F27" w:rsidP="006569BF">
            <w:r w:rsidRPr="002422FA">
              <w:t>(read out all options)</w:t>
            </w:r>
          </w:p>
        </w:tc>
        <w:tc>
          <w:tcPr>
            <w:tcW w:w="1205" w:type="dxa"/>
          </w:tcPr>
          <w:p w14:paraId="3E18BFDD" w14:textId="77777777" w:rsidR="00922F27" w:rsidRPr="002422FA" w:rsidRDefault="00922F27" w:rsidP="006569BF"/>
        </w:tc>
      </w:tr>
      <w:tr w:rsidR="00922F27" w:rsidRPr="002422FA" w14:paraId="72E65241" w14:textId="77777777" w:rsidTr="00B027AF">
        <w:tc>
          <w:tcPr>
            <w:tcW w:w="1191" w:type="dxa"/>
            <w:shd w:val="clear" w:color="auto" w:fill="auto"/>
          </w:tcPr>
          <w:p w14:paraId="55226B01" w14:textId="77777777" w:rsidR="00922F27" w:rsidRPr="002422FA" w:rsidRDefault="00922F27" w:rsidP="006569BF">
            <w:r w:rsidRPr="002422FA">
              <w:t>Q60</w:t>
            </w:r>
          </w:p>
        </w:tc>
        <w:tc>
          <w:tcPr>
            <w:tcW w:w="2915" w:type="dxa"/>
            <w:shd w:val="clear" w:color="auto" w:fill="auto"/>
          </w:tcPr>
          <w:p w14:paraId="246FDBE8" w14:textId="77777777" w:rsidR="00922F27" w:rsidRPr="002422FA" w:rsidRDefault="00922F27" w:rsidP="006569BF">
            <w:r w:rsidRPr="002422FA">
              <w:t>Q60 Why did you never update?</w:t>
            </w:r>
          </w:p>
        </w:tc>
        <w:tc>
          <w:tcPr>
            <w:tcW w:w="4253" w:type="dxa"/>
            <w:shd w:val="clear" w:color="auto" w:fill="auto"/>
          </w:tcPr>
          <w:p w14:paraId="72542540" w14:textId="77777777" w:rsidR="00922F27" w:rsidRPr="002422FA" w:rsidRDefault="00922F27" w:rsidP="006569BF">
            <w:pPr>
              <w:pStyle w:val="ListParagraph"/>
              <w:numPr>
                <w:ilvl w:val="0"/>
                <w:numId w:val="179"/>
              </w:numPr>
            </w:pPr>
            <w:r w:rsidRPr="002422FA">
              <w:t>My Aadhaar was correct</w:t>
            </w:r>
          </w:p>
          <w:p w14:paraId="2125FD84" w14:textId="77777777" w:rsidR="00922F27" w:rsidRPr="002422FA" w:rsidRDefault="00922F27" w:rsidP="006569BF">
            <w:pPr>
              <w:pStyle w:val="ListParagraph"/>
              <w:numPr>
                <w:ilvl w:val="0"/>
                <w:numId w:val="179"/>
              </w:numPr>
            </w:pPr>
            <w:r w:rsidRPr="002422FA">
              <w:t>My Aadhaar has a mistake but it doesn’t matter</w:t>
            </w:r>
          </w:p>
          <w:p w14:paraId="497B6EC5" w14:textId="77777777" w:rsidR="00922F27" w:rsidRPr="002422FA" w:rsidRDefault="00922F27" w:rsidP="006569BF">
            <w:pPr>
              <w:pStyle w:val="ListParagraph"/>
              <w:numPr>
                <w:ilvl w:val="0"/>
                <w:numId w:val="179"/>
              </w:numPr>
            </w:pPr>
            <w:r w:rsidRPr="002422FA">
              <w:t xml:space="preserve">I </w:t>
            </w:r>
            <w:proofErr w:type="gramStart"/>
            <w:r w:rsidRPr="002422FA">
              <w:t>didn’t  know</w:t>
            </w:r>
            <w:proofErr w:type="gramEnd"/>
            <w:r w:rsidRPr="002422FA">
              <w:t xml:space="preserve"> I could update</w:t>
            </w:r>
          </w:p>
          <w:p w14:paraId="1F554FCA" w14:textId="77777777" w:rsidR="00922F27" w:rsidRPr="002422FA" w:rsidRDefault="00922F27" w:rsidP="006569BF">
            <w:pPr>
              <w:pStyle w:val="ListParagraph"/>
              <w:numPr>
                <w:ilvl w:val="0"/>
                <w:numId w:val="179"/>
              </w:numPr>
            </w:pPr>
            <w:r w:rsidRPr="002422FA">
              <w:t>The update process is too much effort/too difficult</w:t>
            </w:r>
          </w:p>
          <w:p w14:paraId="26E2B228" w14:textId="77777777" w:rsidR="00922F27" w:rsidRPr="002422FA" w:rsidRDefault="00922F27" w:rsidP="006569BF">
            <w:pPr>
              <w:pStyle w:val="ListParagraph"/>
              <w:numPr>
                <w:ilvl w:val="0"/>
                <w:numId w:val="179"/>
              </w:numPr>
            </w:pPr>
            <w:r w:rsidRPr="002422FA">
              <w:t>It is too expensive to update</w:t>
            </w:r>
          </w:p>
          <w:p w14:paraId="61D95DBB" w14:textId="77777777" w:rsidR="00922F27" w:rsidRPr="002422FA" w:rsidRDefault="00922F27" w:rsidP="006569BF">
            <w:pPr>
              <w:pStyle w:val="ListParagraph"/>
              <w:numPr>
                <w:ilvl w:val="0"/>
                <w:numId w:val="179"/>
              </w:numPr>
            </w:pPr>
            <w:r w:rsidRPr="002422FA">
              <w:lastRenderedPageBreak/>
              <w:t>I don't have the right documents</w:t>
            </w:r>
          </w:p>
          <w:p w14:paraId="6AEDA76C" w14:textId="77777777" w:rsidR="00922F27" w:rsidRPr="002422FA" w:rsidRDefault="00922F27" w:rsidP="006569BF">
            <w:pPr>
              <w:pStyle w:val="ListParagraph"/>
              <w:numPr>
                <w:ilvl w:val="0"/>
                <w:numId w:val="179"/>
              </w:numPr>
            </w:pPr>
            <w:r w:rsidRPr="002422FA">
              <w:t>I can't go back to my village (or another location) to do it</w:t>
            </w:r>
          </w:p>
          <w:p w14:paraId="3A3CC7EE" w14:textId="77777777" w:rsidR="00922F27" w:rsidRPr="002422FA" w:rsidRDefault="00922F27" w:rsidP="006569BF">
            <w:pPr>
              <w:pStyle w:val="ListParagraph"/>
              <w:numPr>
                <w:ilvl w:val="0"/>
                <w:numId w:val="179"/>
              </w:numPr>
            </w:pPr>
            <w:r w:rsidRPr="002422FA">
              <w:t>I don’t want to give more information</w:t>
            </w:r>
          </w:p>
          <w:p w14:paraId="48CECC4D" w14:textId="77777777" w:rsidR="00922F27" w:rsidRPr="002422FA" w:rsidRDefault="00922F27" w:rsidP="006569BF">
            <w:pPr>
              <w:pStyle w:val="ListParagraph"/>
              <w:numPr>
                <w:ilvl w:val="0"/>
                <w:numId w:val="179"/>
              </w:numPr>
            </w:pPr>
            <w:r w:rsidRPr="002422FA">
              <w:t>I don’t want to lose the Aadhaar that I have</w:t>
            </w:r>
          </w:p>
          <w:p w14:paraId="408093D1" w14:textId="77777777" w:rsidR="00922F27" w:rsidRPr="002422FA" w:rsidRDefault="00922F27" w:rsidP="006569BF">
            <w:pPr>
              <w:pStyle w:val="ListParagraph"/>
              <w:numPr>
                <w:ilvl w:val="0"/>
                <w:numId w:val="179"/>
              </w:numPr>
            </w:pPr>
            <w:r w:rsidRPr="002422FA">
              <w:t>It is someone else's decision</w:t>
            </w:r>
          </w:p>
          <w:p w14:paraId="1FB39DB5" w14:textId="77777777" w:rsidR="00922F27" w:rsidRPr="002422FA" w:rsidRDefault="00922F27" w:rsidP="006569BF">
            <w:pPr>
              <w:pStyle w:val="ListParagraph"/>
              <w:numPr>
                <w:ilvl w:val="0"/>
                <w:numId w:val="179"/>
              </w:numPr>
            </w:pPr>
            <w:r w:rsidRPr="002422FA">
              <w:t>Other</w:t>
            </w:r>
          </w:p>
          <w:p w14:paraId="48B5E7FE" w14:textId="77777777" w:rsidR="00922F27" w:rsidRPr="002422FA" w:rsidRDefault="00922F27" w:rsidP="006569BF">
            <w:pPr>
              <w:pStyle w:val="ListParagraph"/>
              <w:numPr>
                <w:ilvl w:val="0"/>
                <w:numId w:val="179"/>
              </w:numPr>
            </w:pPr>
            <w:r w:rsidRPr="002422FA">
              <w:t>Don't know</w:t>
            </w:r>
          </w:p>
        </w:tc>
        <w:tc>
          <w:tcPr>
            <w:tcW w:w="2976" w:type="dxa"/>
          </w:tcPr>
          <w:p w14:paraId="0591E0CE" w14:textId="77777777" w:rsidR="00922F27" w:rsidRPr="002422FA" w:rsidRDefault="00922F27" w:rsidP="006569BF">
            <w:r w:rsidRPr="002422FA">
              <w:lastRenderedPageBreak/>
              <w:t>Equals(Q16iiP,1) &amp;&amp; (</w:t>
            </w:r>
            <w:proofErr w:type="spellStart"/>
            <w:r w:rsidRPr="002422FA">
              <w:t>EqualsIter</w:t>
            </w:r>
            <w:proofErr w:type="spellEnd"/>
            <w:r w:rsidRPr="002422FA">
              <w:t xml:space="preserve">(Q39v,2,1) &amp;&amp; </w:t>
            </w:r>
            <w:proofErr w:type="spellStart"/>
            <w:r w:rsidRPr="002422FA">
              <w:t>EqualsIter</w:t>
            </w:r>
            <w:proofErr w:type="spellEnd"/>
            <w:r w:rsidRPr="002422FA">
              <w:t xml:space="preserve">(Q39v,2,2) &amp;&amp; </w:t>
            </w:r>
            <w:proofErr w:type="spellStart"/>
            <w:r w:rsidRPr="002422FA">
              <w:t>EqualsIter</w:t>
            </w:r>
            <w:proofErr w:type="spellEnd"/>
            <w:r w:rsidRPr="002422FA">
              <w:t xml:space="preserve">(Q39v,2,3) &amp;&amp; </w:t>
            </w:r>
            <w:proofErr w:type="spellStart"/>
            <w:r w:rsidRPr="002422FA">
              <w:t>EqualsIter</w:t>
            </w:r>
            <w:proofErr w:type="spellEnd"/>
            <w:r w:rsidRPr="002422FA">
              <w:t xml:space="preserve">(Q39v,2,4) &amp;&amp; </w:t>
            </w:r>
            <w:proofErr w:type="spellStart"/>
            <w:r w:rsidRPr="002422FA">
              <w:t>EqualsIter</w:t>
            </w:r>
            <w:proofErr w:type="spellEnd"/>
            <w:r w:rsidRPr="002422FA">
              <w:t xml:space="preserve">(Q39v,2,5) &amp;&amp; </w:t>
            </w:r>
            <w:r w:rsidRPr="002422FA">
              <w:lastRenderedPageBreak/>
              <w:t>Equals(GQ39v,2) &amp;&amp; Equals(MQ39v,2))</w:t>
            </w:r>
          </w:p>
        </w:tc>
        <w:tc>
          <w:tcPr>
            <w:tcW w:w="1985" w:type="dxa"/>
          </w:tcPr>
          <w:p w14:paraId="4869F708" w14:textId="77777777" w:rsidR="00922F27" w:rsidRPr="002422FA" w:rsidRDefault="00922F27" w:rsidP="006569BF">
            <w:r w:rsidRPr="002422FA">
              <w:lastRenderedPageBreak/>
              <w:t xml:space="preserve">(do not read out options) </w:t>
            </w:r>
          </w:p>
          <w:p w14:paraId="2436D097" w14:textId="77777777" w:rsidR="00922F27" w:rsidRPr="002422FA" w:rsidRDefault="00922F27" w:rsidP="006569BF"/>
          <w:p w14:paraId="65ECECCC" w14:textId="77777777" w:rsidR="00922F27" w:rsidRPr="002422FA" w:rsidRDefault="00922F27" w:rsidP="006569BF">
            <w:r w:rsidRPr="002422FA">
              <w:t xml:space="preserve">Ask unprompted first, and then </w:t>
            </w:r>
            <w:r w:rsidRPr="002422FA">
              <w:lastRenderedPageBreak/>
              <w:t>provide options if no response;</w:t>
            </w:r>
          </w:p>
        </w:tc>
        <w:tc>
          <w:tcPr>
            <w:tcW w:w="1205" w:type="dxa"/>
          </w:tcPr>
          <w:p w14:paraId="4D4533F0" w14:textId="77777777" w:rsidR="00922F27" w:rsidRPr="002422FA" w:rsidRDefault="00922F27" w:rsidP="006569BF"/>
        </w:tc>
      </w:tr>
      <w:tr w:rsidR="00922F27" w:rsidRPr="002422FA" w14:paraId="71FC7BC7" w14:textId="77777777" w:rsidTr="00B027AF">
        <w:tc>
          <w:tcPr>
            <w:tcW w:w="1191" w:type="dxa"/>
            <w:shd w:val="clear" w:color="auto" w:fill="auto"/>
          </w:tcPr>
          <w:p w14:paraId="08EE802D" w14:textId="77777777" w:rsidR="00922F27" w:rsidRPr="002422FA" w:rsidRDefault="00922F27" w:rsidP="006569BF">
            <w:r w:rsidRPr="002422FA">
              <w:t>Q61</w:t>
            </w:r>
          </w:p>
        </w:tc>
        <w:tc>
          <w:tcPr>
            <w:tcW w:w="2915" w:type="dxa"/>
            <w:shd w:val="clear" w:color="auto" w:fill="auto"/>
          </w:tcPr>
          <w:p w14:paraId="40B7FBDD" w14:textId="77777777" w:rsidR="00922F27" w:rsidRPr="002422FA" w:rsidRDefault="00922F27" w:rsidP="006569BF">
            <w:r w:rsidRPr="002422FA">
              <w:t>Q61 Did you miss out on any service or facility because of not updating? (because your Aadhaar was not correct)</w:t>
            </w:r>
          </w:p>
        </w:tc>
        <w:tc>
          <w:tcPr>
            <w:tcW w:w="4253" w:type="dxa"/>
            <w:shd w:val="clear" w:color="auto" w:fill="auto"/>
          </w:tcPr>
          <w:p w14:paraId="6D462BFE" w14:textId="77777777" w:rsidR="00922F27" w:rsidRPr="002422FA" w:rsidRDefault="00922F27" w:rsidP="006569BF">
            <w:pPr>
              <w:pStyle w:val="ListParagraph"/>
              <w:numPr>
                <w:ilvl w:val="0"/>
                <w:numId w:val="180"/>
              </w:numPr>
            </w:pPr>
            <w:r w:rsidRPr="002422FA">
              <w:t>Yes</w:t>
            </w:r>
          </w:p>
          <w:p w14:paraId="38129FE4" w14:textId="77777777" w:rsidR="00922F27" w:rsidRPr="002422FA" w:rsidRDefault="00922F27" w:rsidP="006569BF">
            <w:pPr>
              <w:pStyle w:val="ListParagraph"/>
              <w:numPr>
                <w:ilvl w:val="0"/>
                <w:numId w:val="180"/>
              </w:numPr>
            </w:pPr>
            <w:r w:rsidRPr="002422FA">
              <w:t>No</w:t>
            </w:r>
          </w:p>
          <w:p w14:paraId="3D8CC7F8" w14:textId="77777777" w:rsidR="00922F27" w:rsidRPr="002422FA" w:rsidRDefault="00922F27" w:rsidP="006569BF">
            <w:pPr>
              <w:pStyle w:val="ListParagraph"/>
              <w:numPr>
                <w:ilvl w:val="0"/>
                <w:numId w:val="180"/>
              </w:numPr>
            </w:pPr>
            <w:r w:rsidRPr="002422FA">
              <w:t>I don’t remember</w:t>
            </w:r>
          </w:p>
        </w:tc>
        <w:tc>
          <w:tcPr>
            <w:tcW w:w="2976" w:type="dxa"/>
          </w:tcPr>
          <w:p w14:paraId="5CE03C46" w14:textId="77777777" w:rsidR="00922F27" w:rsidRPr="002422FA" w:rsidRDefault="00922F27" w:rsidP="006569BF">
            <w:r w:rsidRPr="002422FA">
              <w:t xml:space="preserve">(Equals(Q16iiP,1) &amp;&amp; </w:t>
            </w:r>
            <w:proofErr w:type="spellStart"/>
            <w:r w:rsidRPr="002422FA">
              <w:t>EqualsIter</w:t>
            </w:r>
            <w:proofErr w:type="spellEnd"/>
            <w:r w:rsidRPr="002422FA">
              <w:t xml:space="preserve">(Q39v,2,1) &amp;&amp; </w:t>
            </w:r>
            <w:proofErr w:type="spellStart"/>
            <w:r w:rsidRPr="002422FA">
              <w:t>EqualsIter</w:t>
            </w:r>
            <w:proofErr w:type="spellEnd"/>
            <w:r w:rsidRPr="002422FA">
              <w:t xml:space="preserve">(Q39v,2,2) &amp;&amp; </w:t>
            </w:r>
            <w:proofErr w:type="spellStart"/>
            <w:r w:rsidRPr="002422FA">
              <w:t>EqualsIter</w:t>
            </w:r>
            <w:proofErr w:type="spellEnd"/>
            <w:r w:rsidRPr="002422FA">
              <w:t xml:space="preserve">(Q39v,2,3) &amp;&amp; </w:t>
            </w:r>
            <w:proofErr w:type="spellStart"/>
            <w:r w:rsidRPr="002422FA">
              <w:t>EqualsIter</w:t>
            </w:r>
            <w:proofErr w:type="spellEnd"/>
            <w:r w:rsidRPr="002422FA">
              <w:t xml:space="preserve">(Q39v,2,4) &amp;&amp; </w:t>
            </w:r>
            <w:proofErr w:type="spellStart"/>
            <w:r w:rsidRPr="002422FA">
              <w:t>EqualsIter</w:t>
            </w:r>
            <w:proofErr w:type="spellEnd"/>
            <w:r w:rsidRPr="002422FA">
              <w:t>(Q39v,2,5) &amp;&amp; Equals(GQ39v,2) &amp;&amp; Equals(MQ39v,2)) || Equals(Q55,2)</w:t>
            </w:r>
          </w:p>
        </w:tc>
        <w:tc>
          <w:tcPr>
            <w:tcW w:w="1985" w:type="dxa"/>
          </w:tcPr>
          <w:p w14:paraId="217538B3" w14:textId="77777777" w:rsidR="00922F27" w:rsidRPr="002422FA" w:rsidRDefault="00922F27" w:rsidP="006569BF"/>
        </w:tc>
        <w:tc>
          <w:tcPr>
            <w:tcW w:w="1205" w:type="dxa"/>
          </w:tcPr>
          <w:p w14:paraId="290CFAC1" w14:textId="77777777" w:rsidR="00922F27" w:rsidRPr="002422FA" w:rsidRDefault="00922F27" w:rsidP="006569BF"/>
        </w:tc>
      </w:tr>
      <w:tr w:rsidR="00922F27" w:rsidRPr="002422FA" w14:paraId="514E51CC" w14:textId="77777777" w:rsidTr="00B027AF">
        <w:tc>
          <w:tcPr>
            <w:tcW w:w="1191" w:type="dxa"/>
            <w:shd w:val="clear" w:color="auto" w:fill="auto"/>
          </w:tcPr>
          <w:p w14:paraId="7E256DEF" w14:textId="77777777" w:rsidR="00922F27" w:rsidRPr="002422FA" w:rsidRDefault="00922F27" w:rsidP="006569BF">
            <w:r w:rsidRPr="002422FA">
              <w:t>Q62</w:t>
            </w:r>
          </w:p>
        </w:tc>
        <w:tc>
          <w:tcPr>
            <w:tcW w:w="2915" w:type="dxa"/>
            <w:shd w:val="clear" w:color="auto" w:fill="auto"/>
          </w:tcPr>
          <w:p w14:paraId="7CF778B6" w14:textId="77777777" w:rsidR="00922F27" w:rsidRPr="002422FA" w:rsidRDefault="00922F27" w:rsidP="006569BF">
            <w:r w:rsidRPr="002422FA">
              <w:t>Q62. Which ones?</w:t>
            </w:r>
          </w:p>
        </w:tc>
        <w:tc>
          <w:tcPr>
            <w:tcW w:w="4253" w:type="dxa"/>
            <w:shd w:val="clear" w:color="auto" w:fill="auto"/>
          </w:tcPr>
          <w:p w14:paraId="3CDEC6F1" w14:textId="77777777" w:rsidR="00922F27" w:rsidRPr="002422FA" w:rsidRDefault="00922F27" w:rsidP="006569BF">
            <w:pPr>
              <w:pStyle w:val="ListParagraph"/>
              <w:numPr>
                <w:ilvl w:val="0"/>
                <w:numId w:val="181"/>
              </w:numPr>
            </w:pPr>
            <w:r w:rsidRPr="002422FA">
              <w:t>PDS/Ration</w:t>
            </w:r>
          </w:p>
          <w:p w14:paraId="4982E9E3" w14:textId="77777777" w:rsidR="00922F27" w:rsidRPr="002422FA" w:rsidRDefault="00922F27" w:rsidP="006569BF">
            <w:pPr>
              <w:pStyle w:val="ListParagraph"/>
              <w:numPr>
                <w:ilvl w:val="0"/>
                <w:numId w:val="181"/>
              </w:numPr>
            </w:pPr>
            <w:r w:rsidRPr="002422FA">
              <w:t>MNREGA work</w:t>
            </w:r>
          </w:p>
          <w:p w14:paraId="3E53773E" w14:textId="77777777" w:rsidR="00922F27" w:rsidRPr="002422FA" w:rsidRDefault="00922F27" w:rsidP="006569BF">
            <w:pPr>
              <w:pStyle w:val="ListParagraph"/>
              <w:numPr>
                <w:ilvl w:val="0"/>
                <w:numId w:val="181"/>
              </w:numPr>
            </w:pPr>
            <w:r w:rsidRPr="002422FA">
              <w:t>Job</w:t>
            </w:r>
          </w:p>
          <w:p w14:paraId="23124DD5" w14:textId="77777777" w:rsidR="00922F27" w:rsidRPr="002422FA" w:rsidRDefault="00922F27" w:rsidP="006569BF">
            <w:pPr>
              <w:pStyle w:val="ListParagraph"/>
              <w:numPr>
                <w:ilvl w:val="0"/>
                <w:numId w:val="181"/>
              </w:numPr>
            </w:pPr>
            <w:r w:rsidRPr="002422FA">
              <w:t>Social Pension [Indira Gandhi National Old Age Pension Scheme (IGNOAPS), Indira Gandhi National Widow Pension Scheme (IGNWPS), Indira Gandhi National Disability Pension Scheme (IGNDPS)]</w:t>
            </w:r>
          </w:p>
          <w:p w14:paraId="1040A2B9" w14:textId="77777777" w:rsidR="00922F27" w:rsidRPr="002422FA" w:rsidRDefault="00922F27" w:rsidP="006569BF">
            <w:pPr>
              <w:pStyle w:val="ListParagraph"/>
              <w:numPr>
                <w:ilvl w:val="0"/>
                <w:numId w:val="181"/>
              </w:numPr>
            </w:pPr>
            <w:proofErr w:type="spellStart"/>
            <w:r w:rsidRPr="002422FA">
              <w:t>Workers</w:t>
            </w:r>
            <w:proofErr w:type="spellEnd"/>
            <w:r w:rsidRPr="002422FA">
              <w:t xml:space="preserve"> pension</w:t>
            </w:r>
          </w:p>
          <w:p w14:paraId="1AAF4B7B" w14:textId="77777777" w:rsidR="00922F27" w:rsidRPr="002422FA" w:rsidRDefault="00922F27" w:rsidP="006569BF">
            <w:pPr>
              <w:pStyle w:val="ListParagraph"/>
              <w:numPr>
                <w:ilvl w:val="0"/>
                <w:numId w:val="181"/>
              </w:numPr>
            </w:pPr>
            <w:r w:rsidRPr="002422FA">
              <w:t>Scholarship</w:t>
            </w:r>
          </w:p>
          <w:p w14:paraId="51EF70F8" w14:textId="77777777" w:rsidR="00922F27" w:rsidRPr="002422FA" w:rsidRDefault="00922F27" w:rsidP="006569BF">
            <w:pPr>
              <w:pStyle w:val="ListParagraph"/>
              <w:numPr>
                <w:ilvl w:val="0"/>
                <w:numId w:val="181"/>
              </w:numPr>
            </w:pPr>
            <w:r w:rsidRPr="002422FA">
              <w:t>Health care</w:t>
            </w:r>
          </w:p>
          <w:p w14:paraId="69CDB847" w14:textId="77777777" w:rsidR="00922F27" w:rsidRPr="002422FA" w:rsidRDefault="00922F27" w:rsidP="006569BF">
            <w:pPr>
              <w:pStyle w:val="ListParagraph"/>
              <w:numPr>
                <w:ilvl w:val="0"/>
                <w:numId w:val="181"/>
              </w:numPr>
            </w:pPr>
            <w:r w:rsidRPr="002422FA">
              <w:t>Maternity benefit</w:t>
            </w:r>
          </w:p>
          <w:p w14:paraId="14236200" w14:textId="77777777" w:rsidR="00922F27" w:rsidRPr="002422FA" w:rsidRDefault="00922F27" w:rsidP="006569BF">
            <w:pPr>
              <w:pStyle w:val="ListParagraph"/>
              <w:numPr>
                <w:ilvl w:val="0"/>
                <w:numId w:val="181"/>
              </w:numPr>
            </w:pPr>
            <w:proofErr w:type="spellStart"/>
            <w:r w:rsidRPr="002422FA">
              <w:t>Aanganwadi</w:t>
            </w:r>
            <w:proofErr w:type="spellEnd"/>
            <w:r w:rsidRPr="002422FA">
              <w:t>/school/college admission</w:t>
            </w:r>
          </w:p>
          <w:p w14:paraId="2C734430" w14:textId="77777777" w:rsidR="00922F27" w:rsidRPr="002422FA" w:rsidRDefault="00922F27" w:rsidP="006569BF">
            <w:pPr>
              <w:pStyle w:val="ListParagraph"/>
              <w:numPr>
                <w:ilvl w:val="0"/>
                <w:numId w:val="181"/>
              </w:numPr>
            </w:pPr>
            <w:r w:rsidRPr="002422FA">
              <w:t>LPG subsidy</w:t>
            </w:r>
          </w:p>
          <w:p w14:paraId="5D0BA307" w14:textId="77777777" w:rsidR="00922F27" w:rsidRPr="002422FA" w:rsidRDefault="00922F27" w:rsidP="006569BF">
            <w:pPr>
              <w:pStyle w:val="ListParagraph"/>
              <w:numPr>
                <w:ilvl w:val="0"/>
                <w:numId w:val="181"/>
              </w:numPr>
            </w:pPr>
            <w:r w:rsidRPr="002422FA">
              <w:t>Kerosene subsidy</w:t>
            </w:r>
          </w:p>
          <w:p w14:paraId="227A2939" w14:textId="77777777" w:rsidR="00922F27" w:rsidRPr="002422FA" w:rsidRDefault="00922F27" w:rsidP="006569BF">
            <w:pPr>
              <w:pStyle w:val="ListParagraph"/>
              <w:numPr>
                <w:ilvl w:val="0"/>
                <w:numId w:val="181"/>
              </w:numPr>
            </w:pPr>
            <w:r w:rsidRPr="002422FA">
              <w:t>Fertilizer subsidy</w:t>
            </w:r>
          </w:p>
          <w:p w14:paraId="438C35D7" w14:textId="77777777" w:rsidR="00922F27" w:rsidRPr="002422FA" w:rsidRDefault="00922F27" w:rsidP="006569BF">
            <w:pPr>
              <w:pStyle w:val="ListParagraph"/>
              <w:numPr>
                <w:ilvl w:val="0"/>
                <w:numId w:val="181"/>
              </w:numPr>
            </w:pPr>
            <w:r w:rsidRPr="002422FA">
              <w:t>Mobile/SIM card</w:t>
            </w:r>
          </w:p>
          <w:p w14:paraId="74FA538A" w14:textId="77777777" w:rsidR="00922F27" w:rsidRPr="002422FA" w:rsidRDefault="00922F27" w:rsidP="006569BF">
            <w:pPr>
              <w:pStyle w:val="ListParagraph"/>
              <w:numPr>
                <w:ilvl w:val="0"/>
                <w:numId w:val="181"/>
              </w:numPr>
            </w:pPr>
            <w:r w:rsidRPr="002422FA">
              <w:t>Bank account</w:t>
            </w:r>
          </w:p>
          <w:p w14:paraId="4263DE8D" w14:textId="77777777" w:rsidR="00922F27" w:rsidRPr="002422FA" w:rsidRDefault="00922F27" w:rsidP="006569BF">
            <w:pPr>
              <w:pStyle w:val="ListParagraph"/>
              <w:numPr>
                <w:ilvl w:val="0"/>
                <w:numId w:val="181"/>
              </w:numPr>
            </w:pPr>
            <w:r w:rsidRPr="002422FA">
              <w:t>Other (please specify)</w:t>
            </w:r>
          </w:p>
          <w:p w14:paraId="0C5DA629" w14:textId="77777777" w:rsidR="00922F27" w:rsidRPr="002422FA" w:rsidRDefault="00922F27" w:rsidP="006569BF">
            <w:pPr>
              <w:pStyle w:val="ListParagraph"/>
              <w:numPr>
                <w:ilvl w:val="0"/>
                <w:numId w:val="181"/>
              </w:numPr>
            </w:pPr>
            <w:r w:rsidRPr="002422FA">
              <w:t>Don't know</w:t>
            </w:r>
          </w:p>
        </w:tc>
        <w:tc>
          <w:tcPr>
            <w:tcW w:w="2976" w:type="dxa"/>
          </w:tcPr>
          <w:p w14:paraId="7FBC2BB0" w14:textId="77777777" w:rsidR="00922F27" w:rsidRPr="002422FA" w:rsidRDefault="00922F27" w:rsidP="006569BF">
            <w:r w:rsidRPr="002422FA">
              <w:t>Equals(Q16iiP,1) &amp;&amp; Equals(Q61,1)</w:t>
            </w:r>
          </w:p>
        </w:tc>
        <w:tc>
          <w:tcPr>
            <w:tcW w:w="1985" w:type="dxa"/>
          </w:tcPr>
          <w:p w14:paraId="70E4F300" w14:textId="77777777" w:rsidR="00922F27" w:rsidRPr="002422FA" w:rsidRDefault="00922F27" w:rsidP="006569BF"/>
        </w:tc>
        <w:tc>
          <w:tcPr>
            <w:tcW w:w="1205" w:type="dxa"/>
          </w:tcPr>
          <w:p w14:paraId="1A4B2EC7" w14:textId="77777777" w:rsidR="00922F27" w:rsidRPr="002422FA" w:rsidRDefault="00922F27" w:rsidP="006569BF"/>
        </w:tc>
      </w:tr>
      <w:tr w:rsidR="00922F27" w:rsidRPr="002422FA" w14:paraId="4D4D76F5" w14:textId="77777777" w:rsidTr="00B027AF">
        <w:tc>
          <w:tcPr>
            <w:tcW w:w="1191" w:type="dxa"/>
            <w:shd w:val="clear" w:color="auto" w:fill="auto"/>
          </w:tcPr>
          <w:p w14:paraId="44A4E037" w14:textId="77777777" w:rsidR="00922F27" w:rsidRPr="002422FA" w:rsidRDefault="00922F27" w:rsidP="006569BF">
            <w:r w:rsidRPr="002422FA">
              <w:lastRenderedPageBreak/>
              <w:t>Q63</w:t>
            </w:r>
          </w:p>
        </w:tc>
        <w:tc>
          <w:tcPr>
            <w:tcW w:w="2915" w:type="dxa"/>
            <w:shd w:val="clear" w:color="auto" w:fill="auto"/>
          </w:tcPr>
          <w:p w14:paraId="043A8769" w14:textId="77777777" w:rsidR="00922F27" w:rsidRPr="002422FA" w:rsidRDefault="00922F27" w:rsidP="006569BF">
            <w:r w:rsidRPr="002422FA">
              <w:t>Q63 How long (in minutes) does it take you to reach your nearest enrolment center?</w:t>
            </w:r>
          </w:p>
        </w:tc>
        <w:tc>
          <w:tcPr>
            <w:tcW w:w="4253" w:type="dxa"/>
            <w:shd w:val="clear" w:color="auto" w:fill="auto"/>
          </w:tcPr>
          <w:p w14:paraId="54696A0F" w14:textId="77777777" w:rsidR="00922F27" w:rsidRPr="002422FA" w:rsidRDefault="00922F27" w:rsidP="006569BF">
            <w:r w:rsidRPr="002422FA">
              <w:t xml:space="preserve">Don't know-998. </w:t>
            </w:r>
          </w:p>
        </w:tc>
        <w:tc>
          <w:tcPr>
            <w:tcW w:w="2976" w:type="dxa"/>
          </w:tcPr>
          <w:p w14:paraId="6B16B403" w14:textId="77777777" w:rsidR="00922F27" w:rsidRPr="002422FA" w:rsidRDefault="00922F27" w:rsidP="006569BF">
            <w:r w:rsidRPr="002422FA">
              <w:t>Equals(Q16iiP,2)</w:t>
            </w:r>
          </w:p>
        </w:tc>
        <w:tc>
          <w:tcPr>
            <w:tcW w:w="1985" w:type="dxa"/>
          </w:tcPr>
          <w:p w14:paraId="6104CCE0" w14:textId="77777777" w:rsidR="00922F27" w:rsidRPr="002422FA" w:rsidRDefault="00922F27" w:rsidP="006569BF">
            <w:r w:rsidRPr="002422FA">
              <w:t>(using your usual mode of transport)</w:t>
            </w:r>
          </w:p>
        </w:tc>
        <w:tc>
          <w:tcPr>
            <w:tcW w:w="1205" w:type="dxa"/>
          </w:tcPr>
          <w:p w14:paraId="10349BE6" w14:textId="77777777" w:rsidR="00922F27" w:rsidRPr="002422FA" w:rsidRDefault="00922F27" w:rsidP="006569BF"/>
        </w:tc>
      </w:tr>
      <w:tr w:rsidR="00922F27" w:rsidRPr="002422FA" w14:paraId="3B8BEB17" w14:textId="77777777" w:rsidTr="00B027AF">
        <w:tc>
          <w:tcPr>
            <w:tcW w:w="1191" w:type="dxa"/>
            <w:shd w:val="clear" w:color="auto" w:fill="auto"/>
          </w:tcPr>
          <w:p w14:paraId="2FD97BE2" w14:textId="77777777" w:rsidR="00922F27" w:rsidRPr="002422FA" w:rsidRDefault="00922F27" w:rsidP="006569BF">
            <w:r w:rsidRPr="002422FA">
              <w:t>Q65</w:t>
            </w:r>
          </w:p>
        </w:tc>
        <w:tc>
          <w:tcPr>
            <w:tcW w:w="2915" w:type="dxa"/>
            <w:shd w:val="clear" w:color="auto" w:fill="auto"/>
          </w:tcPr>
          <w:p w14:paraId="45724FA3" w14:textId="77777777" w:rsidR="00922F27" w:rsidRPr="002422FA" w:rsidRDefault="00922F27" w:rsidP="006569BF">
            <w:r w:rsidRPr="002422FA">
              <w:t>Q65 Did you miss out on any service or facility because of not having Aadhaar?</w:t>
            </w:r>
          </w:p>
        </w:tc>
        <w:tc>
          <w:tcPr>
            <w:tcW w:w="4253" w:type="dxa"/>
            <w:shd w:val="clear" w:color="auto" w:fill="auto"/>
          </w:tcPr>
          <w:p w14:paraId="4D660571" w14:textId="77777777" w:rsidR="00922F27" w:rsidRPr="002422FA" w:rsidRDefault="00922F27" w:rsidP="006569BF">
            <w:pPr>
              <w:pStyle w:val="ListParagraph"/>
              <w:numPr>
                <w:ilvl w:val="0"/>
                <w:numId w:val="182"/>
              </w:numPr>
            </w:pPr>
            <w:r w:rsidRPr="002422FA">
              <w:t>Yes</w:t>
            </w:r>
          </w:p>
          <w:p w14:paraId="5DEBA919" w14:textId="77777777" w:rsidR="00922F27" w:rsidRPr="002422FA" w:rsidRDefault="00922F27" w:rsidP="006569BF">
            <w:pPr>
              <w:pStyle w:val="ListParagraph"/>
              <w:numPr>
                <w:ilvl w:val="0"/>
                <w:numId w:val="182"/>
              </w:numPr>
            </w:pPr>
            <w:r w:rsidRPr="002422FA">
              <w:t>No</w:t>
            </w:r>
          </w:p>
          <w:p w14:paraId="34C3173F" w14:textId="77777777" w:rsidR="00922F27" w:rsidRPr="002422FA" w:rsidRDefault="00922F27" w:rsidP="006569BF">
            <w:pPr>
              <w:pStyle w:val="ListParagraph"/>
              <w:numPr>
                <w:ilvl w:val="0"/>
                <w:numId w:val="182"/>
              </w:numPr>
            </w:pPr>
            <w:r w:rsidRPr="002422FA">
              <w:t>I don’t remember</w:t>
            </w:r>
          </w:p>
        </w:tc>
        <w:tc>
          <w:tcPr>
            <w:tcW w:w="2976" w:type="dxa"/>
          </w:tcPr>
          <w:p w14:paraId="3B5FACB2" w14:textId="77777777" w:rsidR="00922F27" w:rsidRPr="002422FA" w:rsidRDefault="00922F27" w:rsidP="006569BF">
            <w:r w:rsidRPr="002422FA">
              <w:t>Equals(Q16iiP,2)</w:t>
            </w:r>
          </w:p>
        </w:tc>
        <w:tc>
          <w:tcPr>
            <w:tcW w:w="1985" w:type="dxa"/>
          </w:tcPr>
          <w:p w14:paraId="6070F637" w14:textId="77777777" w:rsidR="00922F27" w:rsidRPr="002422FA" w:rsidRDefault="00922F27" w:rsidP="006569BF"/>
        </w:tc>
        <w:tc>
          <w:tcPr>
            <w:tcW w:w="1205" w:type="dxa"/>
          </w:tcPr>
          <w:p w14:paraId="68A275BE" w14:textId="77777777" w:rsidR="00922F27" w:rsidRPr="002422FA" w:rsidRDefault="00922F27" w:rsidP="006569BF"/>
        </w:tc>
      </w:tr>
      <w:tr w:rsidR="00922F27" w:rsidRPr="002422FA" w14:paraId="2D8311FA" w14:textId="77777777" w:rsidTr="00B027AF">
        <w:tc>
          <w:tcPr>
            <w:tcW w:w="1191" w:type="dxa"/>
            <w:shd w:val="clear" w:color="auto" w:fill="auto"/>
          </w:tcPr>
          <w:p w14:paraId="01C6AEDF" w14:textId="77777777" w:rsidR="00922F27" w:rsidRPr="002422FA" w:rsidRDefault="00922F27" w:rsidP="006569BF">
            <w:r w:rsidRPr="002422FA">
              <w:t>Q66</w:t>
            </w:r>
          </w:p>
        </w:tc>
        <w:tc>
          <w:tcPr>
            <w:tcW w:w="2915" w:type="dxa"/>
            <w:shd w:val="clear" w:color="auto" w:fill="auto"/>
          </w:tcPr>
          <w:p w14:paraId="3E2F4880" w14:textId="77777777" w:rsidR="00922F27" w:rsidRPr="002422FA" w:rsidRDefault="00922F27" w:rsidP="006569BF">
            <w:r w:rsidRPr="002422FA">
              <w:t>Q66 Which ones?</w:t>
            </w:r>
          </w:p>
        </w:tc>
        <w:tc>
          <w:tcPr>
            <w:tcW w:w="4253" w:type="dxa"/>
            <w:shd w:val="clear" w:color="auto" w:fill="auto"/>
          </w:tcPr>
          <w:p w14:paraId="36FD25C7" w14:textId="77777777" w:rsidR="00922F27" w:rsidRPr="002422FA" w:rsidRDefault="00922F27" w:rsidP="006569BF">
            <w:pPr>
              <w:pStyle w:val="ListParagraph"/>
              <w:numPr>
                <w:ilvl w:val="0"/>
                <w:numId w:val="183"/>
              </w:numPr>
            </w:pPr>
            <w:r w:rsidRPr="002422FA">
              <w:t>PDS/Ration</w:t>
            </w:r>
          </w:p>
          <w:p w14:paraId="289F1484" w14:textId="77777777" w:rsidR="00922F27" w:rsidRPr="002422FA" w:rsidRDefault="00922F27" w:rsidP="006569BF">
            <w:pPr>
              <w:pStyle w:val="ListParagraph"/>
              <w:numPr>
                <w:ilvl w:val="0"/>
                <w:numId w:val="183"/>
              </w:numPr>
            </w:pPr>
            <w:r w:rsidRPr="002422FA">
              <w:t>MNREGA work</w:t>
            </w:r>
          </w:p>
          <w:p w14:paraId="79E2E1E5" w14:textId="77777777" w:rsidR="00922F27" w:rsidRPr="002422FA" w:rsidRDefault="00922F27" w:rsidP="006569BF">
            <w:pPr>
              <w:pStyle w:val="ListParagraph"/>
              <w:numPr>
                <w:ilvl w:val="0"/>
                <w:numId w:val="183"/>
              </w:numPr>
            </w:pPr>
            <w:r w:rsidRPr="002422FA">
              <w:t>Job</w:t>
            </w:r>
          </w:p>
          <w:p w14:paraId="1000F525" w14:textId="77777777" w:rsidR="00922F27" w:rsidRPr="002422FA" w:rsidRDefault="00922F27" w:rsidP="006569BF">
            <w:pPr>
              <w:pStyle w:val="ListParagraph"/>
              <w:numPr>
                <w:ilvl w:val="0"/>
                <w:numId w:val="183"/>
              </w:numPr>
            </w:pPr>
            <w:r w:rsidRPr="002422FA">
              <w:t>Social Pension [Indira Gandhi National Old Age Pension Scheme (IGNOAPS), Indira Gandhi National Widow Pension Scheme (IGNWPS), Indira Gandhi National Disability Pension Scheme (IGNDPS)]</w:t>
            </w:r>
          </w:p>
          <w:p w14:paraId="0FC95619" w14:textId="77777777" w:rsidR="00922F27" w:rsidRPr="002422FA" w:rsidRDefault="00922F27" w:rsidP="006569BF">
            <w:pPr>
              <w:pStyle w:val="ListParagraph"/>
              <w:numPr>
                <w:ilvl w:val="0"/>
                <w:numId w:val="183"/>
              </w:numPr>
            </w:pPr>
            <w:proofErr w:type="spellStart"/>
            <w:r w:rsidRPr="002422FA">
              <w:t>Workers</w:t>
            </w:r>
            <w:proofErr w:type="spellEnd"/>
            <w:r w:rsidRPr="002422FA">
              <w:t xml:space="preserve"> pension</w:t>
            </w:r>
          </w:p>
          <w:p w14:paraId="39F8C5C3" w14:textId="77777777" w:rsidR="00922F27" w:rsidRPr="002422FA" w:rsidRDefault="00922F27" w:rsidP="006569BF">
            <w:pPr>
              <w:pStyle w:val="ListParagraph"/>
              <w:numPr>
                <w:ilvl w:val="0"/>
                <w:numId w:val="183"/>
              </w:numPr>
            </w:pPr>
            <w:r w:rsidRPr="002422FA">
              <w:t>Scholarship</w:t>
            </w:r>
          </w:p>
          <w:p w14:paraId="17C7AB06" w14:textId="77777777" w:rsidR="00922F27" w:rsidRPr="002422FA" w:rsidRDefault="00922F27" w:rsidP="006569BF">
            <w:pPr>
              <w:pStyle w:val="ListParagraph"/>
              <w:numPr>
                <w:ilvl w:val="0"/>
                <w:numId w:val="183"/>
              </w:numPr>
            </w:pPr>
            <w:r w:rsidRPr="002422FA">
              <w:t>Health care</w:t>
            </w:r>
          </w:p>
          <w:p w14:paraId="61F8CF35" w14:textId="77777777" w:rsidR="00922F27" w:rsidRPr="002422FA" w:rsidRDefault="00922F27" w:rsidP="006569BF">
            <w:pPr>
              <w:pStyle w:val="ListParagraph"/>
              <w:numPr>
                <w:ilvl w:val="0"/>
                <w:numId w:val="183"/>
              </w:numPr>
            </w:pPr>
            <w:r w:rsidRPr="002422FA">
              <w:t>Maternity benefit</w:t>
            </w:r>
          </w:p>
          <w:p w14:paraId="21320FC7" w14:textId="77777777" w:rsidR="00922F27" w:rsidRPr="002422FA" w:rsidRDefault="00922F27" w:rsidP="006569BF">
            <w:pPr>
              <w:pStyle w:val="ListParagraph"/>
              <w:numPr>
                <w:ilvl w:val="0"/>
                <w:numId w:val="183"/>
              </w:numPr>
            </w:pPr>
            <w:proofErr w:type="spellStart"/>
            <w:r w:rsidRPr="002422FA">
              <w:t>Aanganwadi</w:t>
            </w:r>
            <w:proofErr w:type="spellEnd"/>
            <w:r w:rsidRPr="002422FA">
              <w:t>/school/college admission</w:t>
            </w:r>
          </w:p>
          <w:p w14:paraId="189411DF" w14:textId="77777777" w:rsidR="00922F27" w:rsidRPr="002422FA" w:rsidRDefault="00922F27" w:rsidP="006569BF">
            <w:pPr>
              <w:pStyle w:val="ListParagraph"/>
              <w:numPr>
                <w:ilvl w:val="0"/>
                <w:numId w:val="183"/>
              </w:numPr>
            </w:pPr>
            <w:r w:rsidRPr="002422FA">
              <w:t>LPG subsidy</w:t>
            </w:r>
          </w:p>
          <w:p w14:paraId="037E63EB" w14:textId="77777777" w:rsidR="00922F27" w:rsidRPr="002422FA" w:rsidRDefault="00922F27" w:rsidP="006569BF">
            <w:pPr>
              <w:pStyle w:val="ListParagraph"/>
              <w:numPr>
                <w:ilvl w:val="0"/>
                <w:numId w:val="183"/>
              </w:numPr>
            </w:pPr>
            <w:r w:rsidRPr="002422FA">
              <w:t>Kerosene subsidy</w:t>
            </w:r>
          </w:p>
          <w:p w14:paraId="22CBE1ED" w14:textId="77777777" w:rsidR="00922F27" w:rsidRPr="002422FA" w:rsidRDefault="00922F27" w:rsidP="006569BF">
            <w:pPr>
              <w:pStyle w:val="ListParagraph"/>
              <w:numPr>
                <w:ilvl w:val="0"/>
                <w:numId w:val="183"/>
              </w:numPr>
            </w:pPr>
            <w:r w:rsidRPr="002422FA">
              <w:t>Fertilizer subsidy</w:t>
            </w:r>
          </w:p>
          <w:p w14:paraId="02A6F361" w14:textId="77777777" w:rsidR="00922F27" w:rsidRPr="002422FA" w:rsidRDefault="00922F27" w:rsidP="006569BF">
            <w:pPr>
              <w:pStyle w:val="ListParagraph"/>
              <w:numPr>
                <w:ilvl w:val="0"/>
                <w:numId w:val="183"/>
              </w:numPr>
            </w:pPr>
            <w:r w:rsidRPr="002422FA">
              <w:t>Mobile/SIM card</w:t>
            </w:r>
          </w:p>
          <w:p w14:paraId="59D37F24" w14:textId="77777777" w:rsidR="00922F27" w:rsidRPr="002422FA" w:rsidRDefault="00922F27" w:rsidP="006569BF">
            <w:pPr>
              <w:pStyle w:val="ListParagraph"/>
              <w:numPr>
                <w:ilvl w:val="0"/>
                <w:numId w:val="183"/>
              </w:numPr>
            </w:pPr>
            <w:r w:rsidRPr="002422FA">
              <w:t>Bank account</w:t>
            </w:r>
          </w:p>
          <w:p w14:paraId="21C17D0C" w14:textId="77777777" w:rsidR="00922F27" w:rsidRPr="002422FA" w:rsidRDefault="00922F27" w:rsidP="006569BF">
            <w:pPr>
              <w:pStyle w:val="ListParagraph"/>
              <w:numPr>
                <w:ilvl w:val="0"/>
                <w:numId w:val="183"/>
              </w:numPr>
            </w:pPr>
            <w:r w:rsidRPr="002422FA">
              <w:t>Other (please specify)</w:t>
            </w:r>
          </w:p>
          <w:p w14:paraId="16E6EE3C" w14:textId="77777777" w:rsidR="00922F27" w:rsidRPr="002422FA" w:rsidRDefault="00922F27" w:rsidP="006569BF">
            <w:pPr>
              <w:pStyle w:val="ListParagraph"/>
              <w:numPr>
                <w:ilvl w:val="0"/>
                <w:numId w:val="183"/>
              </w:numPr>
            </w:pPr>
            <w:r w:rsidRPr="002422FA">
              <w:t>Don't know</w:t>
            </w:r>
          </w:p>
        </w:tc>
        <w:tc>
          <w:tcPr>
            <w:tcW w:w="2976" w:type="dxa"/>
          </w:tcPr>
          <w:p w14:paraId="344E221B" w14:textId="77777777" w:rsidR="00922F27" w:rsidRPr="002422FA" w:rsidRDefault="00922F27" w:rsidP="006569BF">
            <w:r w:rsidRPr="002422FA">
              <w:t>Equals(Q65,1)</w:t>
            </w:r>
          </w:p>
        </w:tc>
        <w:tc>
          <w:tcPr>
            <w:tcW w:w="1985" w:type="dxa"/>
          </w:tcPr>
          <w:p w14:paraId="347F2307" w14:textId="77777777" w:rsidR="00922F27" w:rsidRPr="002422FA" w:rsidRDefault="00922F27" w:rsidP="006569BF"/>
        </w:tc>
        <w:tc>
          <w:tcPr>
            <w:tcW w:w="1205" w:type="dxa"/>
          </w:tcPr>
          <w:p w14:paraId="0C6F8662" w14:textId="77777777" w:rsidR="00922F27" w:rsidRPr="002422FA" w:rsidRDefault="00922F27" w:rsidP="006569BF"/>
        </w:tc>
      </w:tr>
      <w:tr w:rsidR="00922F27" w:rsidRPr="002422FA" w14:paraId="666B2125" w14:textId="77777777" w:rsidTr="00B027AF">
        <w:tc>
          <w:tcPr>
            <w:tcW w:w="1191" w:type="dxa"/>
            <w:shd w:val="clear" w:color="auto" w:fill="auto"/>
          </w:tcPr>
          <w:p w14:paraId="18557C63" w14:textId="77777777" w:rsidR="00922F27" w:rsidRPr="002422FA" w:rsidRDefault="00922F27" w:rsidP="006569BF">
            <w:r w:rsidRPr="002422FA">
              <w:t>Q67</w:t>
            </w:r>
          </w:p>
        </w:tc>
        <w:tc>
          <w:tcPr>
            <w:tcW w:w="2915" w:type="dxa"/>
            <w:shd w:val="clear" w:color="auto" w:fill="auto"/>
          </w:tcPr>
          <w:p w14:paraId="2291B044" w14:textId="77777777" w:rsidR="00922F27" w:rsidRPr="002422FA" w:rsidRDefault="00922F27" w:rsidP="006569BF">
            <w:r w:rsidRPr="002422FA">
              <w:t>Q67 Have you tried to enroll in Aadhaar?</w:t>
            </w:r>
          </w:p>
        </w:tc>
        <w:tc>
          <w:tcPr>
            <w:tcW w:w="4253" w:type="dxa"/>
            <w:shd w:val="clear" w:color="auto" w:fill="auto"/>
          </w:tcPr>
          <w:p w14:paraId="4A23F36C" w14:textId="77777777" w:rsidR="00922F27" w:rsidRPr="002422FA" w:rsidRDefault="00922F27" w:rsidP="006569BF">
            <w:pPr>
              <w:pStyle w:val="ListParagraph"/>
              <w:numPr>
                <w:ilvl w:val="0"/>
                <w:numId w:val="184"/>
              </w:numPr>
            </w:pPr>
            <w:r w:rsidRPr="002422FA">
              <w:t>Yes</w:t>
            </w:r>
          </w:p>
          <w:p w14:paraId="603E6474" w14:textId="77777777" w:rsidR="00922F27" w:rsidRPr="002422FA" w:rsidRDefault="00922F27" w:rsidP="006569BF">
            <w:pPr>
              <w:pStyle w:val="ListParagraph"/>
              <w:numPr>
                <w:ilvl w:val="0"/>
                <w:numId w:val="184"/>
              </w:numPr>
            </w:pPr>
            <w:r w:rsidRPr="002422FA">
              <w:t>No</w:t>
            </w:r>
          </w:p>
          <w:p w14:paraId="54A09766" w14:textId="77777777" w:rsidR="00922F27" w:rsidRPr="002422FA" w:rsidRDefault="00922F27" w:rsidP="006569BF">
            <w:pPr>
              <w:pStyle w:val="ListParagraph"/>
              <w:numPr>
                <w:ilvl w:val="0"/>
                <w:numId w:val="184"/>
              </w:numPr>
            </w:pPr>
            <w:r w:rsidRPr="002422FA">
              <w:t>Don't know</w:t>
            </w:r>
          </w:p>
        </w:tc>
        <w:tc>
          <w:tcPr>
            <w:tcW w:w="2976" w:type="dxa"/>
          </w:tcPr>
          <w:p w14:paraId="2FDCF50E" w14:textId="77777777" w:rsidR="00922F27" w:rsidRPr="002422FA" w:rsidRDefault="00922F27" w:rsidP="006569BF">
            <w:r w:rsidRPr="002422FA">
              <w:t>Equals(Q16iiP,2)</w:t>
            </w:r>
          </w:p>
        </w:tc>
        <w:tc>
          <w:tcPr>
            <w:tcW w:w="1985" w:type="dxa"/>
          </w:tcPr>
          <w:p w14:paraId="4AB1DB20" w14:textId="77777777" w:rsidR="00922F27" w:rsidRPr="002422FA" w:rsidRDefault="00922F27" w:rsidP="006569BF"/>
        </w:tc>
        <w:tc>
          <w:tcPr>
            <w:tcW w:w="1205" w:type="dxa"/>
          </w:tcPr>
          <w:p w14:paraId="24302794" w14:textId="77777777" w:rsidR="00922F27" w:rsidRPr="002422FA" w:rsidRDefault="00922F27" w:rsidP="006569BF"/>
        </w:tc>
      </w:tr>
      <w:tr w:rsidR="00922F27" w:rsidRPr="002422FA" w14:paraId="1E454C01" w14:textId="77777777" w:rsidTr="00B027AF">
        <w:tc>
          <w:tcPr>
            <w:tcW w:w="1191" w:type="dxa"/>
            <w:shd w:val="clear" w:color="auto" w:fill="auto"/>
          </w:tcPr>
          <w:p w14:paraId="36E3741D" w14:textId="77777777" w:rsidR="00922F27" w:rsidRPr="002422FA" w:rsidRDefault="00922F27" w:rsidP="006569BF">
            <w:r w:rsidRPr="002422FA">
              <w:rPr>
                <w:rtl/>
              </w:rPr>
              <w:t>Q67_1</w:t>
            </w:r>
          </w:p>
        </w:tc>
        <w:tc>
          <w:tcPr>
            <w:tcW w:w="2915" w:type="dxa"/>
            <w:shd w:val="clear" w:color="auto" w:fill="auto"/>
          </w:tcPr>
          <w:p w14:paraId="4EEA570C" w14:textId="77777777" w:rsidR="00922F27" w:rsidRPr="002422FA" w:rsidRDefault="00922F27" w:rsidP="006569BF">
            <w:r w:rsidRPr="002422FA">
              <w:t>Q67_1. What was your main source of information on how to enroll for Aadhaar?</w:t>
            </w:r>
          </w:p>
        </w:tc>
        <w:tc>
          <w:tcPr>
            <w:tcW w:w="4253" w:type="dxa"/>
            <w:shd w:val="clear" w:color="auto" w:fill="auto"/>
          </w:tcPr>
          <w:tbl>
            <w:tblPr>
              <w:tblW w:w="5766" w:type="dxa"/>
              <w:tblLayout w:type="fixed"/>
              <w:tblLook w:val="04A0" w:firstRow="1" w:lastRow="0" w:firstColumn="1" w:lastColumn="0" w:noHBand="0" w:noVBand="1"/>
            </w:tblPr>
            <w:tblGrid>
              <w:gridCol w:w="5766"/>
            </w:tblGrid>
            <w:tr w:rsidR="00922F27" w:rsidRPr="002422FA" w14:paraId="7FB0F743" w14:textId="77777777" w:rsidTr="00B027AF">
              <w:trPr>
                <w:trHeight w:val="288"/>
              </w:trPr>
              <w:tc>
                <w:tcPr>
                  <w:tcW w:w="5766" w:type="dxa"/>
                  <w:tcBorders>
                    <w:top w:val="nil"/>
                    <w:left w:val="nil"/>
                    <w:bottom w:val="nil"/>
                    <w:right w:val="nil"/>
                  </w:tcBorders>
                  <w:shd w:val="clear" w:color="auto" w:fill="auto"/>
                  <w:noWrap/>
                  <w:vAlign w:val="bottom"/>
                </w:tcPr>
                <w:p w14:paraId="0F1A5163" w14:textId="77777777" w:rsidR="00922F27" w:rsidRPr="002422FA" w:rsidRDefault="00922F27" w:rsidP="006569BF">
                  <w:pPr>
                    <w:pStyle w:val="ListParagraph"/>
                    <w:numPr>
                      <w:ilvl w:val="0"/>
                      <w:numId w:val="207"/>
                    </w:numPr>
                  </w:pPr>
                  <w:r w:rsidRPr="002422FA">
                    <w:t>Family</w:t>
                  </w:r>
                </w:p>
              </w:tc>
            </w:tr>
            <w:tr w:rsidR="00922F27" w:rsidRPr="002422FA" w14:paraId="0E0D0579" w14:textId="77777777" w:rsidTr="00B027AF">
              <w:trPr>
                <w:trHeight w:val="288"/>
              </w:trPr>
              <w:tc>
                <w:tcPr>
                  <w:tcW w:w="5766" w:type="dxa"/>
                  <w:tcBorders>
                    <w:top w:val="nil"/>
                    <w:left w:val="nil"/>
                    <w:bottom w:val="nil"/>
                    <w:right w:val="nil"/>
                  </w:tcBorders>
                  <w:shd w:val="clear" w:color="auto" w:fill="auto"/>
                  <w:noWrap/>
                  <w:vAlign w:val="bottom"/>
                </w:tcPr>
                <w:p w14:paraId="430ABD4D" w14:textId="77777777" w:rsidR="00922F27" w:rsidRPr="002422FA" w:rsidRDefault="00922F27" w:rsidP="006569BF">
                  <w:pPr>
                    <w:pStyle w:val="ListParagraph"/>
                    <w:numPr>
                      <w:ilvl w:val="0"/>
                      <w:numId w:val="207"/>
                    </w:numPr>
                  </w:pPr>
                  <w:r w:rsidRPr="002422FA">
                    <w:t>Friends/</w:t>
                  </w:r>
                  <w:proofErr w:type="spellStart"/>
                  <w:r w:rsidRPr="002422FA">
                    <w:t>Neighbours</w:t>
                  </w:r>
                  <w:proofErr w:type="spellEnd"/>
                  <w:r w:rsidRPr="002422FA">
                    <w:t>/Colleagues</w:t>
                  </w:r>
                </w:p>
              </w:tc>
            </w:tr>
            <w:tr w:rsidR="00922F27" w:rsidRPr="002422FA" w14:paraId="68C4A2E6" w14:textId="77777777" w:rsidTr="00B027AF">
              <w:trPr>
                <w:trHeight w:val="288"/>
              </w:trPr>
              <w:tc>
                <w:tcPr>
                  <w:tcW w:w="5766" w:type="dxa"/>
                  <w:tcBorders>
                    <w:top w:val="nil"/>
                    <w:left w:val="nil"/>
                    <w:bottom w:val="nil"/>
                    <w:right w:val="nil"/>
                  </w:tcBorders>
                  <w:shd w:val="clear" w:color="auto" w:fill="auto"/>
                  <w:noWrap/>
                  <w:vAlign w:val="bottom"/>
                </w:tcPr>
                <w:p w14:paraId="2497A5E9" w14:textId="77777777" w:rsidR="00922F27" w:rsidRPr="002422FA" w:rsidRDefault="00922F27" w:rsidP="006569BF">
                  <w:pPr>
                    <w:pStyle w:val="ListParagraph"/>
                    <w:numPr>
                      <w:ilvl w:val="0"/>
                      <w:numId w:val="207"/>
                    </w:numPr>
                  </w:pPr>
                  <w:r w:rsidRPr="002422FA">
                    <w:t>Radio</w:t>
                  </w:r>
                </w:p>
              </w:tc>
            </w:tr>
            <w:tr w:rsidR="00922F27" w:rsidRPr="002422FA" w14:paraId="51910259" w14:textId="77777777" w:rsidTr="00B027AF">
              <w:trPr>
                <w:trHeight w:val="288"/>
              </w:trPr>
              <w:tc>
                <w:tcPr>
                  <w:tcW w:w="5766" w:type="dxa"/>
                  <w:tcBorders>
                    <w:top w:val="nil"/>
                    <w:left w:val="nil"/>
                    <w:bottom w:val="nil"/>
                    <w:right w:val="nil"/>
                  </w:tcBorders>
                  <w:shd w:val="clear" w:color="auto" w:fill="auto"/>
                  <w:noWrap/>
                  <w:vAlign w:val="bottom"/>
                </w:tcPr>
                <w:p w14:paraId="5AAA47CA" w14:textId="77777777" w:rsidR="00922F27" w:rsidRPr="002422FA" w:rsidRDefault="00922F27" w:rsidP="006569BF">
                  <w:pPr>
                    <w:pStyle w:val="ListParagraph"/>
                    <w:numPr>
                      <w:ilvl w:val="0"/>
                      <w:numId w:val="207"/>
                    </w:numPr>
                  </w:pPr>
                  <w:r w:rsidRPr="002422FA">
                    <w:t>TV</w:t>
                  </w:r>
                </w:p>
              </w:tc>
            </w:tr>
            <w:tr w:rsidR="00922F27" w:rsidRPr="002422FA" w14:paraId="6FA0B96B" w14:textId="77777777" w:rsidTr="00B027AF">
              <w:trPr>
                <w:trHeight w:val="288"/>
              </w:trPr>
              <w:tc>
                <w:tcPr>
                  <w:tcW w:w="5766" w:type="dxa"/>
                  <w:tcBorders>
                    <w:top w:val="nil"/>
                    <w:left w:val="nil"/>
                    <w:bottom w:val="nil"/>
                    <w:right w:val="nil"/>
                  </w:tcBorders>
                  <w:shd w:val="clear" w:color="auto" w:fill="auto"/>
                  <w:noWrap/>
                  <w:vAlign w:val="bottom"/>
                </w:tcPr>
                <w:p w14:paraId="4313F4BC" w14:textId="77777777" w:rsidR="00922F27" w:rsidRPr="002422FA" w:rsidRDefault="00922F27" w:rsidP="006569BF">
                  <w:pPr>
                    <w:pStyle w:val="ListParagraph"/>
                    <w:numPr>
                      <w:ilvl w:val="0"/>
                      <w:numId w:val="207"/>
                    </w:numPr>
                  </w:pPr>
                  <w:r w:rsidRPr="002422FA">
                    <w:lastRenderedPageBreak/>
                    <w:t>Panchayat /Municipality/MLA (Member of Legislative Assembly)</w:t>
                  </w:r>
                </w:p>
              </w:tc>
            </w:tr>
            <w:tr w:rsidR="00922F27" w:rsidRPr="002422FA" w14:paraId="17CF5B34" w14:textId="77777777" w:rsidTr="00B027AF">
              <w:trPr>
                <w:trHeight w:val="288"/>
              </w:trPr>
              <w:tc>
                <w:tcPr>
                  <w:tcW w:w="5766" w:type="dxa"/>
                  <w:tcBorders>
                    <w:top w:val="nil"/>
                    <w:left w:val="nil"/>
                    <w:bottom w:val="nil"/>
                    <w:right w:val="nil"/>
                  </w:tcBorders>
                  <w:shd w:val="clear" w:color="auto" w:fill="auto"/>
                  <w:noWrap/>
                  <w:vAlign w:val="bottom"/>
                </w:tcPr>
                <w:p w14:paraId="03F63802" w14:textId="77777777" w:rsidR="00922F27" w:rsidRPr="002422FA" w:rsidRDefault="00922F27" w:rsidP="006569BF">
                  <w:pPr>
                    <w:pStyle w:val="ListParagraph"/>
                    <w:numPr>
                      <w:ilvl w:val="0"/>
                      <w:numId w:val="207"/>
                    </w:numPr>
                  </w:pPr>
                  <w:r w:rsidRPr="002422FA">
                    <w:t>Postman</w:t>
                  </w:r>
                </w:p>
              </w:tc>
            </w:tr>
            <w:tr w:rsidR="00922F27" w:rsidRPr="002422FA" w14:paraId="298BBD55" w14:textId="77777777" w:rsidTr="00B027AF">
              <w:trPr>
                <w:trHeight w:val="288"/>
              </w:trPr>
              <w:tc>
                <w:tcPr>
                  <w:tcW w:w="5766" w:type="dxa"/>
                  <w:tcBorders>
                    <w:top w:val="nil"/>
                    <w:left w:val="nil"/>
                    <w:bottom w:val="nil"/>
                    <w:right w:val="nil"/>
                  </w:tcBorders>
                  <w:shd w:val="clear" w:color="auto" w:fill="auto"/>
                  <w:noWrap/>
                  <w:vAlign w:val="bottom"/>
                </w:tcPr>
                <w:p w14:paraId="08EA8F65" w14:textId="77777777" w:rsidR="00922F27" w:rsidRPr="002422FA" w:rsidRDefault="00922F27" w:rsidP="006569BF">
                  <w:pPr>
                    <w:pStyle w:val="ListParagraph"/>
                    <w:numPr>
                      <w:ilvl w:val="0"/>
                      <w:numId w:val="207"/>
                    </w:numPr>
                  </w:pPr>
                  <w:r w:rsidRPr="002422FA">
                    <w:t>Local School</w:t>
                  </w:r>
                </w:p>
              </w:tc>
            </w:tr>
            <w:tr w:rsidR="00922F27" w:rsidRPr="002422FA" w14:paraId="06B9E3EA" w14:textId="77777777" w:rsidTr="00B027AF">
              <w:trPr>
                <w:trHeight w:val="288"/>
              </w:trPr>
              <w:tc>
                <w:tcPr>
                  <w:tcW w:w="5766" w:type="dxa"/>
                  <w:tcBorders>
                    <w:top w:val="nil"/>
                    <w:left w:val="nil"/>
                    <w:bottom w:val="nil"/>
                    <w:right w:val="nil"/>
                  </w:tcBorders>
                  <w:shd w:val="clear" w:color="auto" w:fill="auto"/>
                  <w:noWrap/>
                  <w:vAlign w:val="bottom"/>
                </w:tcPr>
                <w:p w14:paraId="70EB1CB9" w14:textId="77777777" w:rsidR="00922F27" w:rsidRPr="002422FA" w:rsidRDefault="00922F27" w:rsidP="006569BF">
                  <w:pPr>
                    <w:pStyle w:val="ListParagraph"/>
                    <w:numPr>
                      <w:ilvl w:val="0"/>
                      <w:numId w:val="207"/>
                    </w:numPr>
                  </w:pPr>
                  <w:r w:rsidRPr="002422FA">
                    <w:t>Newspaper</w:t>
                  </w:r>
                </w:p>
              </w:tc>
            </w:tr>
            <w:tr w:rsidR="00922F27" w:rsidRPr="002422FA" w14:paraId="7501CB5F" w14:textId="77777777" w:rsidTr="00B027AF">
              <w:trPr>
                <w:trHeight w:val="288"/>
              </w:trPr>
              <w:tc>
                <w:tcPr>
                  <w:tcW w:w="5766" w:type="dxa"/>
                  <w:tcBorders>
                    <w:top w:val="nil"/>
                    <w:left w:val="nil"/>
                    <w:bottom w:val="nil"/>
                    <w:right w:val="nil"/>
                  </w:tcBorders>
                  <w:shd w:val="clear" w:color="auto" w:fill="auto"/>
                  <w:noWrap/>
                  <w:vAlign w:val="bottom"/>
                </w:tcPr>
                <w:p w14:paraId="2469417B" w14:textId="77777777" w:rsidR="00922F27" w:rsidRPr="002422FA" w:rsidRDefault="00922F27" w:rsidP="006569BF">
                  <w:pPr>
                    <w:pStyle w:val="ListParagraph"/>
                    <w:numPr>
                      <w:ilvl w:val="0"/>
                      <w:numId w:val="207"/>
                    </w:numPr>
                  </w:pPr>
                  <w:r w:rsidRPr="002422FA">
                    <w:t>WhatsApp/messages on my phone</w:t>
                  </w:r>
                </w:p>
              </w:tc>
            </w:tr>
            <w:tr w:rsidR="00922F27" w:rsidRPr="002422FA" w14:paraId="21C15552" w14:textId="77777777" w:rsidTr="00B027AF">
              <w:trPr>
                <w:trHeight w:val="288"/>
              </w:trPr>
              <w:tc>
                <w:tcPr>
                  <w:tcW w:w="5766" w:type="dxa"/>
                  <w:tcBorders>
                    <w:top w:val="nil"/>
                    <w:left w:val="nil"/>
                    <w:bottom w:val="nil"/>
                    <w:right w:val="nil"/>
                  </w:tcBorders>
                  <w:shd w:val="clear" w:color="auto" w:fill="auto"/>
                  <w:noWrap/>
                  <w:vAlign w:val="bottom"/>
                </w:tcPr>
                <w:p w14:paraId="60E3E47C" w14:textId="77777777" w:rsidR="00922F27" w:rsidRPr="002422FA" w:rsidRDefault="00922F27" w:rsidP="006569BF">
                  <w:pPr>
                    <w:pStyle w:val="ListParagraph"/>
                    <w:numPr>
                      <w:ilvl w:val="0"/>
                      <w:numId w:val="207"/>
                    </w:numPr>
                  </w:pPr>
                  <w:r w:rsidRPr="002422FA">
                    <w:t>Others</w:t>
                  </w:r>
                </w:p>
              </w:tc>
            </w:tr>
            <w:tr w:rsidR="00922F27" w:rsidRPr="002422FA" w14:paraId="52FA6935" w14:textId="77777777" w:rsidTr="00B027AF">
              <w:trPr>
                <w:trHeight w:val="288"/>
              </w:trPr>
              <w:tc>
                <w:tcPr>
                  <w:tcW w:w="5766" w:type="dxa"/>
                  <w:tcBorders>
                    <w:top w:val="nil"/>
                    <w:left w:val="nil"/>
                    <w:bottom w:val="nil"/>
                    <w:right w:val="nil"/>
                  </w:tcBorders>
                  <w:shd w:val="clear" w:color="auto" w:fill="auto"/>
                  <w:noWrap/>
                  <w:vAlign w:val="bottom"/>
                </w:tcPr>
                <w:p w14:paraId="10F2F053" w14:textId="77777777" w:rsidR="00922F27" w:rsidRPr="002422FA" w:rsidRDefault="00922F27" w:rsidP="006569BF">
                  <w:pPr>
                    <w:pStyle w:val="ListParagraph"/>
                    <w:numPr>
                      <w:ilvl w:val="0"/>
                      <w:numId w:val="207"/>
                    </w:numPr>
                  </w:pPr>
                  <w:r w:rsidRPr="002422FA">
                    <w:t>Don’t know</w:t>
                  </w:r>
                </w:p>
              </w:tc>
            </w:tr>
          </w:tbl>
          <w:p w14:paraId="6BA2F3E9" w14:textId="77777777" w:rsidR="00922F27" w:rsidRPr="002422FA" w:rsidRDefault="00922F27" w:rsidP="006569BF"/>
        </w:tc>
        <w:tc>
          <w:tcPr>
            <w:tcW w:w="2976" w:type="dxa"/>
          </w:tcPr>
          <w:p w14:paraId="657433CB" w14:textId="77777777" w:rsidR="00922F27" w:rsidRPr="002422FA" w:rsidRDefault="00922F27" w:rsidP="006569BF">
            <w:r w:rsidRPr="002422FA">
              <w:lastRenderedPageBreak/>
              <w:t>Equals(Q67,1)</w:t>
            </w:r>
          </w:p>
        </w:tc>
        <w:tc>
          <w:tcPr>
            <w:tcW w:w="1985" w:type="dxa"/>
          </w:tcPr>
          <w:p w14:paraId="35F3E038" w14:textId="77777777" w:rsidR="00922F27" w:rsidRPr="002422FA" w:rsidRDefault="00922F27" w:rsidP="006569BF"/>
        </w:tc>
        <w:tc>
          <w:tcPr>
            <w:tcW w:w="1205" w:type="dxa"/>
          </w:tcPr>
          <w:p w14:paraId="67ED8647" w14:textId="77777777" w:rsidR="00922F27" w:rsidRPr="002422FA" w:rsidRDefault="00922F27" w:rsidP="006569BF"/>
        </w:tc>
      </w:tr>
      <w:tr w:rsidR="00922F27" w:rsidRPr="002422FA" w14:paraId="1B278CD3" w14:textId="77777777" w:rsidTr="00B027AF">
        <w:tc>
          <w:tcPr>
            <w:tcW w:w="1191" w:type="dxa"/>
            <w:shd w:val="clear" w:color="auto" w:fill="auto"/>
          </w:tcPr>
          <w:p w14:paraId="63817FA7" w14:textId="77777777" w:rsidR="00922F27" w:rsidRPr="002422FA" w:rsidRDefault="00922F27" w:rsidP="006569BF">
            <w:r w:rsidRPr="002422FA">
              <w:t>Q68</w:t>
            </w:r>
          </w:p>
        </w:tc>
        <w:tc>
          <w:tcPr>
            <w:tcW w:w="2915" w:type="dxa"/>
            <w:shd w:val="clear" w:color="auto" w:fill="auto"/>
          </w:tcPr>
          <w:p w14:paraId="7A0B19D5" w14:textId="77777777" w:rsidR="00922F27" w:rsidRPr="002422FA" w:rsidRDefault="00922F27" w:rsidP="006569BF">
            <w:r w:rsidRPr="002422FA">
              <w:t xml:space="preserve">Q68 When did you try to </w:t>
            </w:r>
            <w:proofErr w:type="spellStart"/>
            <w:r w:rsidRPr="002422FA">
              <w:t>enrol</w:t>
            </w:r>
            <w:proofErr w:type="spellEnd"/>
            <w:r w:rsidRPr="002422FA">
              <w:t>?</w:t>
            </w:r>
          </w:p>
        </w:tc>
        <w:tc>
          <w:tcPr>
            <w:tcW w:w="4253" w:type="dxa"/>
            <w:shd w:val="clear" w:color="auto" w:fill="auto"/>
          </w:tcPr>
          <w:p w14:paraId="16EAFD5D" w14:textId="77777777" w:rsidR="00922F27" w:rsidRPr="002422FA" w:rsidRDefault="00922F27" w:rsidP="006569BF">
            <w:pPr>
              <w:pStyle w:val="ListParagraph"/>
              <w:numPr>
                <w:ilvl w:val="0"/>
                <w:numId w:val="185"/>
              </w:numPr>
            </w:pPr>
            <w:r w:rsidRPr="002422FA">
              <w:t>2009</w:t>
            </w:r>
          </w:p>
          <w:p w14:paraId="50068B5C" w14:textId="77777777" w:rsidR="00922F27" w:rsidRPr="002422FA" w:rsidRDefault="00922F27" w:rsidP="006569BF">
            <w:pPr>
              <w:pStyle w:val="ListParagraph"/>
              <w:numPr>
                <w:ilvl w:val="0"/>
                <w:numId w:val="185"/>
              </w:numPr>
            </w:pPr>
            <w:r w:rsidRPr="002422FA">
              <w:t>2010</w:t>
            </w:r>
          </w:p>
          <w:p w14:paraId="261D3991" w14:textId="77777777" w:rsidR="00922F27" w:rsidRPr="002422FA" w:rsidRDefault="00922F27" w:rsidP="006569BF">
            <w:pPr>
              <w:pStyle w:val="ListParagraph"/>
              <w:numPr>
                <w:ilvl w:val="0"/>
                <w:numId w:val="185"/>
              </w:numPr>
            </w:pPr>
            <w:r w:rsidRPr="002422FA">
              <w:t>2011</w:t>
            </w:r>
          </w:p>
          <w:p w14:paraId="4A362DCB" w14:textId="77777777" w:rsidR="00922F27" w:rsidRPr="002422FA" w:rsidRDefault="00922F27" w:rsidP="006569BF">
            <w:pPr>
              <w:pStyle w:val="ListParagraph"/>
              <w:numPr>
                <w:ilvl w:val="0"/>
                <w:numId w:val="185"/>
              </w:numPr>
            </w:pPr>
            <w:r w:rsidRPr="002422FA">
              <w:t>2012</w:t>
            </w:r>
          </w:p>
          <w:p w14:paraId="1B878E7A" w14:textId="77777777" w:rsidR="00922F27" w:rsidRPr="002422FA" w:rsidRDefault="00922F27" w:rsidP="006569BF">
            <w:pPr>
              <w:pStyle w:val="ListParagraph"/>
              <w:numPr>
                <w:ilvl w:val="0"/>
                <w:numId w:val="185"/>
              </w:numPr>
            </w:pPr>
            <w:r w:rsidRPr="002422FA">
              <w:t>2013</w:t>
            </w:r>
          </w:p>
          <w:p w14:paraId="3A71ADF8" w14:textId="77777777" w:rsidR="00922F27" w:rsidRPr="002422FA" w:rsidRDefault="00922F27" w:rsidP="006569BF">
            <w:pPr>
              <w:pStyle w:val="ListParagraph"/>
              <w:numPr>
                <w:ilvl w:val="0"/>
                <w:numId w:val="185"/>
              </w:numPr>
            </w:pPr>
            <w:r w:rsidRPr="002422FA">
              <w:t>2014</w:t>
            </w:r>
          </w:p>
          <w:p w14:paraId="362BE028" w14:textId="77777777" w:rsidR="00922F27" w:rsidRPr="002422FA" w:rsidRDefault="00922F27" w:rsidP="006569BF">
            <w:pPr>
              <w:pStyle w:val="ListParagraph"/>
              <w:numPr>
                <w:ilvl w:val="0"/>
                <w:numId w:val="185"/>
              </w:numPr>
            </w:pPr>
            <w:r w:rsidRPr="002422FA">
              <w:t>2015</w:t>
            </w:r>
          </w:p>
          <w:p w14:paraId="4C4328EF" w14:textId="77777777" w:rsidR="00922F27" w:rsidRPr="002422FA" w:rsidRDefault="00922F27" w:rsidP="006569BF">
            <w:pPr>
              <w:pStyle w:val="ListParagraph"/>
              <w:numPr>
                <w:ilvl w:val="0"/>
                <w:numId w:val="185"/>
              </w:numPr>
            </w:pPr>
            <w:r w:rsidRPr="002422FA">
              <w:t>2016</w:t>
            </w:r>
          </w:p>
          <w:p w14:paraId="478640D3" w14:textId="77777777" w:rsidR="00922F27" w:rsidRPr="002422FA" w:rsidRDefault="00922F27" w:rsidP="006569BF">
            <w:pPr>
              <w:pStyle w:val="ListParagraph"/>
              <w:numPr>
                <w:ilvl w:val="0"/>
                <w:numId w:val="185"/>
              </w:numPr>
            </w:pPr>
            <w:r w:rsidRPr="002422FA">
              <w:t>2017</w:t>
            </w:r>
          </w:p>
          <w:p w14:paraId="0471BCFE" w14:textId="77777777" w:rsidR="00922F27" w:rsidRPr="002422FA" w:rsidRDefault="00922F27" w:rsidP="006569BF">
            <w:pPr>
              <w:pStyle w:val="ListParagraph"/>
              <w:numPr>
                <w:ilvl w:val="0"/>
                <w:numId w:val="185"/>
              </w:numPr>
            </w:pPr>
            <w:r w:rsidRPr="002422FA">
              <w:t>2018</w:t>
            </w:r>
          </w:p>
          <w:p w14:paraId="1A6C03B0" w14:textId="77777777" w:rsidR="00922F27" w:rsidRPr="002422FA" w:rsidRDefault="00922F27" w:rsidP="006569BF">
            <w:pPr>
              <w:pStyle w:val="ListParagraph"/>
              <w:numPr>
                <w:ilvl w:val="0"/>
                <w:numId w:val="185"/>
              </w:numPr>
            </w:pPr>
            <w:r w:rsidRPr="002422FA">
              <w:t>2019</w:t>
            </w:r>
          </w:p>
          <w:p w14:paraId="3CD63F3E" w14:textId="77777777" w:rsidR="00922F27" w:rsidRPr="002422FA" w:rsidRDefault="00922F27" w:rsidP="006569BF">
            <w:pPr>
              <w:pStyle w:val="ListParagraph"/>
              <w:numPr>
                <w:ilvl w:val="0"/>
                <w:numId w:val="185"/>
              </w:numPr>
            </w:pPr>
            <w:r w:rsidRPr="002422FA">
              <w:t>Don't know</w:t>
            </w:r>
          </w:p>
        </w:tc>
        <w:tc>
          <w:tcPr>
            <w:tcW w:w="2976" w:type="dxa"/>
          </w:tcPr>
          <w:p w14:paraId="0245123B" w14:textId="77777777" w:rsidR="00922F27" w:rsidRPr="002422FA" w:rsidRDefault="00922F27" w:rsidP="006569BF">
            <w:r w:rsidRPr="002422FA">
              <w:t>Equals(Q16iiP,2) &amp;&amp; Equals(Q67,1)</w:t>
            </w:r>
          </w:p>
        </w:tc>
        <w:tc>
          <w:tcPr>
            <w:tcW w:w="1985" w:type="dxa"/>
          </w:tcPr>
          <w:p w14:paraId="2ED919B5" w14:textId="77777777" w:rsidR="00922F27" w:rsidRPr="002422FA" w:rsidRDefault="00922F27" w:rsidP="006569BF"/>
        </w:tc>
        <w:tc>
          <w:tcPr>
            <w:tcW w:w="1205" w:type="dxa"/>
          </w:tcPr>
          <w:p w14:paraId="59BBF80A" w14:textId="77777777" w:rsidR="00922F27" w:rsidRPr="002422FA" w:rsidRDefault="00922F27" w:rsidP="006569BF"/>
        </w:tc>
      </w:tr>
      <w:tr w:rsidR="00922F27" w:rsidRPr="002422FA" w14:paraId="4FB7CBB5" w14:textId="77777777" w:rsidTr="00B027AF">
        <w:tc>
          <w:tcPr>
            <w:tcW w:w="1191" w:type="dxa"/>
            <w:shd w:val="clear" w:color="auto" w:fill="auto"/>
          </w:tcPr>
          <w:p w14:paraId="5752316D" w14:textId="77777777" w:rsidR="00922F27" w:rsidRPr="002422FA" w:rsidRDefault="00922F27" w:rsidP="006569BF">
            <w:r w:rsidRPr="002422FA">
              <w:t>Q68_1</w:t>
            </w:r>
          </w:p>
        </w:tc>
        <w:tc>
          <w:tcPr>
            <w:tcW w:w="2915" w:type="dxa"/>
            <w:shd w:val="clear" w:color="auto" w:fill="auto"/>
          </w:tcPr>
          <w:p w14:paraId="073EF3F9" w14:textId="77777777" w:rsidR="00922F27" w:rsidRPr="002422FA" w:rsidRDefault="00922F27" w:rsidP="006569BF">
            <w:r w:rsidRPr="002422FA">
              <w:t xml:space="preserve">Q68_1. When did you try to </w:t>
            </w:r>
            <w:proofErr w:type="spellStart"/>
            <w:r w:rsidRPr="002422FA">
              <w:t>enrol</w:t>
            </w:r>
            <w:proofErr w:type="spellEnd"/>
            <w:r w:rsidRPr="002422FA">
              <w:t>?</w:t>
            </w:r>
          </w:p>
        </w:tc>
        <w:tc>
          <w:tcPr>
            <w:tcW w:w="4253" w:type="dxa"/>
            <w:shd w:val="clear" w:color="auto" w:fill="auto"/>
          </w:tcPr>
          <w:p w14:paraId="152254FA" w14:textId="77777777" w:rsidR="00922F27" w:rsidRPr="002422FA" w:rsidRDefault="00922F27" w:rsidP="006569BF">
            <w:pPr>
              <w:pStyle w:val="ListParagraph"/>
              <w:numPr>
                <w:ilvl w:val="0"/>
                <w:numId w:val="186"/>
              </w:numPr>
            </w:pPr>
            <w:r w:rsidRPr="002422FA">
              <w:t>January</w:t>
            </w:r>
          </w:p>
          <w:p w14:paraId="6122B32A" w14:textId="0BFC2B04" w:rsidR="00922F27" w:rsidRPr="002422FA" w:rsidRDefault="004903E5" w:rsidP="006569BF">
            <w:pPr>
              <w:pStyle w:val="ListParagraph"/>
              <w:numPr>
                <w:ilvl w:val="0"/>
                <w:numId w:val="186"/>
              </w:numPr>
            </w:pPr>
            <w:r w:rsidRPr="002422FA">
              <w:t>February</w:t>
            </w:r>
          </w:p>
          <w:p w14:paraId="0B4042E1" w14:textId="77777777" w:rsidR="00922F27" w:rsidRPr="002422FA" w:rsidRDefault="00922F27" w:rsidP="006569BF">
            <w:pPr>
              <w:pStyle w:val="ListParagraph"/>
              <w:numPr>
                <w:ilvl w:val="0"/>
                <w:numId w:val="186"/>
              </w:numPr>
            </w:pPr>
            <w:r w:rsidRPr="002422FA">
              <w:t>March</w:t>
            </w:r>
          </w:p>
          <w:p w14:paraId="3B526570" w14:textId="77777777" w:rsidR="00922F27" w:rsidRPr="002422FA" w:rsidRDefault="00922F27" w:rsidP="006569BF">
            <w:pPr>
              <w:pStyle w:val="ListParagraph"/>
              <w:numPr>
                <w:ilvl w:val="0"/>
                <w:numId w:val="186"/>
              </w:numPr>
            </w:pPr>
            <w:r w:rsidRPr="002422FA">
              <w:t>April</w:t>
            </w:r>
          </w:p>
          <w:p w14:paraId="630A6043" w14:textId="77777777" w:rsidR="00922F27" w:rsidRPr="002422FA" w:rsidRDefault="00922F27" w:rsidP="006569BF">
            <w:pPr>
              <w:pStyle w:val="ListParagraph"/>
              <w:numPr>
                <w:ilvl w:val="0"/>
                <w:numId w:val="186"/>
              </w:numPr>
            </w:pPr>
            <w:r w:rsidRPr="002422FA">
              <w:t>May</w:t>
            </w:r>
          </w:p>
          <w:p w14:paraId="201BDDBB" w14:textId="77777777" w:rsidR="00922F27" w:rsidRPr="002422FA" w:rsidRDefault="00922F27" w:rsidP="006569BF">
            <w:pPr>
              <w:pStyle w:val="ListParagraph"/>
              <w:numPr>
                <w:ilvl w:val="0"/>
                <w:numId w:val="186"/>
              </w:numPr>
            </w:pPr>
            <w:r w:rsidRPr="002422FA">
              <w:t>June</w:t>
            </w:r>
          </w:p>
          <w:p w14:paraId="68161E48" w14:textId="77777777" w:rsidR="00922F27" w:rsidRPr="002422FA" w:rsidRDefault="00922F27" w:rsidP="006569BF">
            <w:pPr>
              <w:pStyle w:val="ListParagraph"/>
              <w:numPr>
                <w:ilvl w:val="0"/>
                <w:numId w:val="186"/>
              </w:numPr>
            </w:pPr>
            <w:r w:rsidRPr="002422FA">
              <w:t>July</w:t>
            </w:r>
          </w:p>
          <w:p w14:paraId="339497B5" w14:textId="77777777" w:rsidR="00922F27" w:rsidRPr="002422FA" w:rsidRDefault="00922F27" w:rsidP="006569BF">
            <w:pPr>
              <w:pStyle w:val="ListParagraph"/>
              <w:numPr>
                <w:ilvl w:val="0"/>
                <w:numId w:val="186"/>
              </w:numPr>
            </w:pPr>
            <w:r w:rsidRPr="002422FA">
              <w:t>August</w:t>
            </w:r>
          </w:p>
          <w:p w14:paraId="668CD5A4" w14:textId="77777777" w:rsidR="00922F27" w:rsidRPr="002422FA" w:rsidRDefault="00922F27" w:rsidP="006569BF">
            <w:pPr>
              <w:pStyle w:val="ListParagraph"/>
              <w:numPr>
                <w:ilvl w:val="0"/>
                <w:numId w:val="186"/>
              </w:numPr>
            </w:pPr>
            <w:r w:rsidRPr="002422FA">
              <w:t>September</w:t>
            </w:r>
          </w:p>
          <w:p w14:paraId="43ECDB15" w14:textId="77777777" w:rsidR="00922F27" w:rsidRPr="002422FA" w:rsidRDefault="00922F27" w:rsidP="006569BF">
            <w:pPr>
              <w:pStyle w:val="ListParagraph"/>
              <w:numPr>
                <w:ilvl w:val="0"/>
                <w:numId w:val="186"/>
              </w:numPr>
            </w:pPr>
            <w:r w:rsidRPr="002422FA">
              <w:t>October</w:t>
            </w:r>
          </w:p>
          <w:p w14:paraId="709D7AAF" w14:textId="77777777" w:rsidR="00922F27" w:rsidRPr="002422FA" w:rsidRDefault="00922F27" w:rsidP="006569BF">
            <w:pPr>
              <w:pStyle w:val="ListParagraph"/>
              <w:numPr>
                <w:ilvl w:val="0"/>
                <w:numId w:val="186"/>
              </w:numPr>
            </w:pPr>
            <w:r w:rsidRPr="002422FA">
              <w:t>November</w:t>
            </w:r>
          </w:p>
          <w:p w14:paraId="64788568" w14:textId="77777777" w:rsidR="00922F27" w:rsidRPr="002422FA" w:rsidRDefault="00922F27" w:rsidP="006569BF">
            <w:pPr>
              <w:pStyle w:val="ListParagraph"/>
              <w:numPr>
                <w:ilvl w:val="0"/>
                <w:numId w:val="186"/>
              </w:numPr>
            </w:pPr>
            <w:r w:rsidRPr="002422FA">
              <w:t>December</w:t>
            </w:r>
          </w:p>
          <w:p w14:paraId="7EA2CE1B" w14:textId="77777777" w:rsidR="00922F27" w:rsidRPr="002422FA" w:rsidRDefault="00922F27" w:rsidP="006569BF">
            <w:pPr>
              <w:pStyle w:val="ListParagraph"/>
              <w:numPr>
                <w:ilvl w:val="0"/>
                <w:numId w:val="186"/>
              </w:numPr>
            </w:pPr>
            <w:r w:rsidRPr="002422FA">
              <w:t>Don't Know</w:t>
            </w:r>
          </w:p>
        </w:tc>
        <w:tc>
          <w:tcPr>
            <w:tcW w:w="2976" w:type="dxa"/>
          </w:tcPr>
          <w:p w14:paraId="46C9CE28" w14:textId="77777777" w:rsidR="00922F27" w:rsidRPr="002422FA" w:rsidRDefault="00922F27" w:rsidP="006569BF">
            <w:r w:rsidRPr="002422FA">
              <w:t>Equals(Q16iiP,2) &amp;&amp; Equals(Q67,1)</w:t>
            </w:r>
          </w:p>
        </w:tc>
        <w:tc>
          <w:tcPr>
            <w:tcW w:w="1985" w:type="dxa"/>
          </w:tcPr>
          <w:p w14:paraId="46F6A12F" w14:textId="77777777" w:rsidR="00922F27" w:rsidRPr="002422FA" w:rsidRDefault="00922F27" w:rsidP="006569BF"/>
        </w:tc>
        <w:tc>
          <w:tcPr>
            <w:tcW w:w="1205" w:type="dxa"/>
          </w:tcPr>
          <w:p w14:paraId="7E925AF1" w14:textId="77777777" w:rsidR="00922F27" w:rsidRPr="002422FA" w:rsidRDefault="00922F27" w:rsidP="006569BF"/>
        </w:tc>
      </w:tr>
      <w:tr w:rsidR="00922F27" w:rsidRPr="002422FA" w14:paraId="66554788" w14:textId="77777777" w:rsidTr="00B027AF">
        <w:tc>
          <w:tcPr>
            <w:tcW w:w="1191" w:type="dxa"/>
            <w:shd w:val="clear" w:color="auto" w:fill="auto"/>
          </w:tcPr>
          <w:p w14:paraId="590EB7D8" w14:textId="77777777" w:rsidR="00922F27" w:rsidRPr="002422FA" w:rsidRDefault="00922F27" w:rsidP="006569BF">
            <w:r w:rsidRPr="002422FA">
              <w:lastRenderedPageBreak/>
              <w:t>Q69</w:t>
            </w:r>
          </w:p>
        </w:tc>
        <w:tc>
          <w:tcPr>
            <w:tcW w:w="2915" w:type="dxa"/>
            <w:shd w:val="clear" w:color="auto" w:fill="auto"/>
          </w:tcPr>
          <w:p w14:paraId="24AFB230" w14:textId="77777777" w:rsidR="00922F27" w:rsidRPr="002422FA" w:rsidRDefault="00922F27" w:rsidP="006569BF">
            <w:r w:rsidRPr="002422FA">
              <w:t>Q69 What was the reason for you to try getting Aadhaar?</w:t>
            </w:r>
          </w:p>
        </w:tc>
        <w:tc>
          <w:tcPr>
            <w:tcW w:w="4253" w:type="dxa"/>
            <w:shd w:val="clear" w:color="auto" w:fill="auto"/>
          </w:tcPr>
          <w:p w14:paraId="03539151" w14:textId="77777777" w:rsidR="00922F27" w:rsidRPr="002422FA" w:rsidRDefault="00922F27" w:rsidP="006569BF">
            <w:pPr>
              <w:pStyle w:val="ListParagraph"/>
              <w:numPr>
                <w:ilvl w:val="0"/>
                <w:numId w:val="187"/>
              </w:numPr>
            </w:pPr>
            <w:r w:rsidRPr="002422FA">
              <w:t>The government made it mandatory</w:t>
            </w:r>
          </w:p>
          <w:p w14:paraId="37FA748B" w14:textId="77777777" w:rsidR="00922F27" w:rsidRPr="002422FA" w:rsidRDefault="00922F27" w:rsidP="006569BF">
            <w:pPr>
              <w:pStyle w:val="ListParagraph"/>
              <w:numPr>
                <w:ilvl w:val="0"/>
                <w:numId w:val="187"/>
              </w:numPr>
            </w:pPr>
            <w:r w:rsidRPr="002422FA">
              <w:t>I needed a service</w:t>
            </w:r>
          </w:p>
          <w:p w14:paraId="1E55C11B" w14:textId="77777777" w:rsidR="00922F27" w:rsidRPr="002422FA" w:rsidRDefault="00922F27" w:rsidP="006569BF">
            <w:pPr>
              <w:pStyle w:val="ListParagraph"/>
              <w:numPr>
                <w:ilvl w:val="0"/>
                <w:numId w:val="187"/>
              </w:numPr>
            </w:pPr>
            <w:r w:rsidRPr="002422FA">
              <w:t>Someone told me to get it</w:t>
            </w:r>
          </w:p>
          <w:p w14:paraId="5ADDF3A9" w14:textId="77777777" w:rsidR="00922F27" w:rsidRPr="002422FA" w:rsidRDefault="00922F27" w:rsidP="006569BF">
            <w:pPr>
              <w:pStyle w:val="ListParagraph"/>
              <w:numPr>
                <w:ilvl w:val="0"/>
                <w:numId w:val="187"/>
              </w:numPr>
            </w:pPr>
            <w:r w:rsidRPr="002422FA">
              <w:t>There was a drive/camp, I decided to get it</w:t>
            </w:r>
          </w:p>
          <w:p w14:paraId="0FD985D8" w14:textId="77777777" w:rsidR="00922F27" w:rsidRPr="002422FA" w:rsidRDefault="00922F27" w:rsidP="006569BF">
            <w:pPr>
              <w:pStyle w:val="ListParagraph"/>
              <w:numPr>
                <w:ilvl w:val="0"/>
                <w:numId w:val="187"/>
              </w:numPr>
            </w:pPr>
            <w:r w:rsidRPr="002422FA">
              <w:t>Everyone was getting it</w:t>
            </w:r>
          </w:p>
          <w:p w14:paraId="26F07514" w14:textId="77777777" w:rsidR="00922F27" w:rsidRPr="002422FA" w:rsidRDefault="00922F27" w:rsidP="006569BF">
            <w:pPr>
              <w:pStyle w:val="ListParagraph"/>
              <w:numPr>
                <w:ilvl w:val="0"/>
                <w:numId w:val="187"/>
              </w:numPr>
            </w:pPr>
            <w:r w:rsidRPr="002422FA">
              <w:t>I did not have an ID/address proof before</w:t>
            </w:r>
          </w:p>
          <w:p w14:paraId="71C85049" w14:textId="77777777" w:rsidR="00922F27" w:rsidRPr="002422FA" w:rsidRDefault="00922F27" w:rsidP="006569BF">
            <w:pPr>
              <w:pStyle w:val="ListParagraph"/>
              <w:numPr>
                <w:ilvl w:val="0"/>
                <w:numId w:val="187"/>
              </w:numPr>
            </w:pPr>
            <w:r w:rsidRPr="002422FA">
              <w:t>Other (please specify)</w:t>
            </w:r>
          </w:p>
          <w:p w14:paraId="2CBD006C" w14:textId="77777777" w:rsidR="00922F27" w:rsidRPr="002422FA" w:rsidRDefault="00922F27" w:rsidP="006569BF">
            <w:pPr>
              <w:pStyle w:val="ListParagraph"/>
              <w:numPr>
                <w:ilvl w:val="0"/>
                <w:numId w:val="187"/>
              </w:numPr>
            </w:pPr>
            <w:r w:rsidRPr="002422FA">
              <w:t>Don't know</w:t>
            </w:r>
          </w:p>
        </w:tc>
        <w:tc>
          <w:tcPr>
            <w:tcW w:w="2976" w:type="dxa"/>
          </w:tcPr>
          <w:p w14:paraId="69C60B78" w14:textId="77777777" w:rsidR="00922F27" w:rsidRPr="002422FA" w:rsidRDefault="00922F27" w:rsidP="006569BF">
            <w:r w:rsidRPr="002422FA">
              <w:t>Equals(Q67,1)</w:t>
            </w:r>
          </w:p>
        </w:tc>
        <w:tc>
          <w:tcPr>
            <w:tcW w:w="1985" w:type="dxa"/>
          </w:tcPr>
          <w:p w14:paraId="6DB2EB6F" w14:textId="77777777" w:rsidR="00922F27" w:rsidRPr="002422FA" w:rsidRDefault="00922F27" w:rsidP="006569BF">
            <w:r w:rsidRPr="002422FA">
              <w:t>(ask unprompted first, and then read out all options if no response/don’t know. If no response after you have read out the options, select don’t know)</w:t>
            </w:r>
          </w:p>
        </w:tc>
        <w:tc>
          <w:tcPr>
            <w:tcW w:w="1205" w:type="dxa"/>
          </w:tcPr>
          <w:p w14:paraId="03FEF04C" w14:textId="77777777" w:rsidR="00922F27" w:rsidRPr="002422FA" w:rsidRDefault="00922F27" w:rsidP="006569BF"/>
        </w:tc>
      </w:tr>
      <w:tr w:rsidR="00922F27" w:rsidRPr="002422FA" w14:paraId="26605332" w14:textId="77777777" w:rsidTr="00B027AF">
        <w:tc>
          <w:tcPr>
            <w:tcW w:w="1191" w:type="dxa"/>
            <w:shd w:val="clear" w:color="auto" w:fill="auto"/>
          </w:tcPr>
          <w:p w14:paraId="70A627E3" w14:textId="77777777" w:rsidR="00922F27" w:rsidRPr="002422FA" w:rsidRDefault="00922F27" w:rsidP="006569BF">
            <w:r w:rsidRPr="002422FA">
              <w:t>323</w:t>
            </w:r>
          </w:p>
        </w:tc>
        <w:tc>
          <w:tcPr>
            <w:tcW w:w="2915" w:type="dxa"/>
            <w:shd w:val="clear" w:color="auto" w:fill="auto"/>
          </w:tcPr>
          <w:p w14:paraId="3155167E" w14:textId="77777777" w:rsidR="00922F27" w:rsidRPr="002422FA" w:rsidRDefault="00922F27" w:rsidP="006569BF">
            <w:r w:rsidRPr="002422FA">
              <w:t>Q70_1. In which State did you try to enroll?</w:t>
            </w:r>
          </w:p>
        </w:tc>
        <w:tc>
          <w:tcPr>
            <w:tcW w:w="4253" w:type="dxa"/>
            <w:shd w:val="clear" w:color="auto" w:fill="auto"/>
          </w:tcPr>
          <w:p w14:paraId="284CB053" w14:textId="77777777" w:rsidR="00922F27" w:rsidRPr="002422FA" w:rsidRDefault="00922F27" w:rsidP="006569BF">
            <w:pPr>
              <w:pStyle w:val="ListParagraph"/>
              <w:numPr>
                <w:ilvl w:val="0"/>
                <w:numId w:val="188"/>
              </w:numPr>
            </w:pPr>
            <w:r w:rsidRPr="002422FA">
              <w:t>Andhra Pradesh</w:t>
            </w:r>
          </w:p>
          <w:p w14:paraId="21151DBF" w14:textId="77777777" w:rsidR="00922F27" w:rsidRPr="002422FA" w:rsidRDefault="00922F27" w:rsidP="006569BF">
            <w:pPr>
              <w:pStyle w:val="ListParagraph"/>
              <w:numPr>
                <w:ilvl w:val="0"/>
                <w:numId w:val="188"/>
              </w:numPr>
            </w:pPr>
            <w:r w:rsidRPr="002422FA">
              <w:t>Assam</w:t>
            </w:r>
          </w:p>
          <w:p w14:paraId="4222E7B4" w14:textId="77777777" w:rsidR="00922F27" w:rsidRPr="002422FA" w:rsidRDefault="00922F27" w:rsidP="006569BF">
            <w:pPr>
              <w:pStyle w:val="ListParagraph"/>
              <w:numPr>
                <w:ilvl w:val="0"/>
                <w:numId w:val="188"/>
              </w:numPr>
            </w:pPr>
            <w:r w:rsidRPr="002422FA">
              <w:t>Bihar</w:t>
            </w:r>
          </w:p>
          <w:p w14:paraId="501FAA86" w14:textId="77777777" w:rsidR="00922F27" w:rsidRPr="002422FA" w:rsidRDefault="00922F27" w:rsidP="006569BF">
            <w:pPr>
              <w:pStyle w:val="ListParagraph"/>
              <w:numPr>
                <w:ilvl w:val="0"/>
                <w:numId w:val="188"/>
              </w:numPr>
            </w:pPr>
            <w:r w:rsidRPr="002422FA">
              <w:t>Chhattisgarh</w:t>
            </w:r>
          </w:p>
          <w:p w14:paraId="69DDB11E" w14:textId="77777777" w:rsidR="00922F27" w:rsidRPr="002422FA" w:rsidRDefault="00922F27" w:rsidP="006569BF">
            <w:pPr>
              <w:pStyle w:val="ListParagraph"/>
              <w:numPr>
                <w:ilvl w:val="0"/>
                <w:numId w:val="188"/>
              </w:numPr>
            </w:pPr>
            <w:r w:rsidRPr="002422FA">
              <w:t>Gujarat</w:t>
            </w:r>
          </w:p>
          <w:p w14:paraId="78E0AEF3" w14:textId="77777777" w:rsidR="00922F27" w:rsidRPr="002422FA" w:rsidRDefault="00922F27" w:rsidP="006569BF">
            <w:pPr>
              <w:pStyle w:val="ListParagraph"/>
              <w:numPr>
                <w:ilvl w:val="0"/>
                <w:numId w:val="188"/>
              </w:numPr>
            </w:pPr>
            <w:r w:rsidRPr="002422FA">
              <w:t>Jharkhand</w:t>
            </w:r>
          </w:p>
          <w:p w14:paraId="5EA4A56C" w14:textId="77777777" w:rsidR="00922F27" w:rsidRPr="002422FA" w:rsidRDefault="00922F27" w:rsidP="006569BF">
            <w:pPr>
              <w:pStyle w:val="ListParagraph"/>
              <w:numPr>
                <w:ilvl w:val="0"/>
                <w:numId w:val="188"/>
              </w:numPr>
            </w:pPr>
            <w:r w:rsidRPr="002422FA">
              <w:t>Karnataka</w:t>
            </w:r>
          </w:p>
          <w:p w14:paraId="6D6B17E4" w14:textId="77777777" w:rsidR="00922F27" w:rsidRPr="002422FA" w:rsidRDefault="00922F27" w:rsidP="006569BF">
            <w:pPr>
              <w:pStyle w:val="ListParagraph"/>
              <w:numPr>
                <w:ilvl w:val="0"/>
                <w:numId w:val="188"/>
              </w:numPr>
            </w:pPr>
            <w:r w:rsidRPr="002422FA">
              <w:t>Kerala</w:t>
            </w:r>
          </w:p>
          <w:p w14:paraId="4080891A" w14:textId="77777777" w:rsidR="00922F27" w:rsidRPr="002422FA" w:rsidRDefault="00922F27" w:rsidP="006569BF">
            <w:pPr>
              <w:pStyle w:val="ListParagraph"/>
              <w:numPr>
                <w:ilvl w:val="0"/>
                <w:numId w:val="188"/>
              </w:numPr>
            </w:pPr>
            <w:r w:rsidRPr="002422FA">
              <w:t>Madhya Pradesh</w:t>
            </w:r>
          </w:p>
          <w:p w14:paraId="1E188D47" w14:textId="77777777" w:rsidR="00922F27" w:rsidRPr="002422FA" w:rsidRDefault="00922F27" w:rsidP="006569BF">
            <w:pPr>
              <w:pStyle w:val="ListParagraph"/>
              <w:numPr>
                <w:ilvl w:val="0"/>
                <w:numId w:val="188"/>
              </w:numPr>
            </w:pPr>
            <w:r w:rsidRPr="002422FA">
              <w:t>Maharashtra</w:t>
            </w:r>
          </w:p>
          <w:p w14:paraId="2EF0A6AC" w14:textId="77777777" w:rsidR="00922F27" w:rsidRPr="002422FA" w:rsidRDefault="00922F27" w:rsidP="006569BF">
            <w:pPr>
              <w:pStyle w:val="ListParagraph"/>
              <w:numPr>
                <w:ilvl w:val="0"/>
                <w:numId w:val="188"/>
              </w:numPr>
            </w:pPr>
            <w:r w:rsidRPr="002422FA">
              <w:t>NCT of Delhi</w:t>
            </w:r>
          </w:p>
          <w:p w14:paraId="6136F211" w14:textId="77777777" w:rsidR="00922F27" w:rsidRPr="002422FA" w:rsidRDefault="00922F27" w:rsidP="006569BF">
            <w:pPr>
              <w:pStyle w:val="ListParagraph"/>
              <w:numPr>
                <w:ilvl w:val="0"/>
                <w:numId w:val="188"/>
              </w:numPr>
            </w:pPr>
            <w:r w:rsidRPr="002422FA">
              <w:t>Odisha</w:t>
            </w:r>
          </w:p>
          <w:p w14:paraId="13F1715C" w14:textId="77777777" w:rsidR="00922F27" w:rsidRPr="002422FA" w:rsidRDefault="00922F27" w:rsidP="006569BF">
            <w:pPr>
              <w:pStyle w:val="ListParagraph"/>
              <w:numPr>
                <w:ilvl w:val="0"/>
                <w:numId w:val="188"/>
              </w:numPr>
            </w:pPr>
            <w:r w:rsidRPr="002422FA">
              <w:t>Punjab</w:t>
            </w:r>
          </w:p>
          <w:p w14:paraId="3096A194" w14:textId="77777777" w:rsidR="00922F27" w:rsidRPr="002422FA" w:rsidRDefault="00922F27" w:rsidP="006569BF">
            <w:pPr>
              <w:pStyle w:val="ListParagraph"/>
              <w:numPr>
                <w:ilvl w:val="0"/>
                <w:numId w:val="188"/>
              </w:numPr>
            </w:pPr>
            <w:r w:rsidRPr="002422FA">
              <w:t>Rajasthan</w:t>
            </w:r>
          </w:p>
          <w:p w14:paraId="1DC1655D" w14:textId="77777777" w:rsidR="00922F27" w:rsidRPr="002422FA" w:rsidRDefault="00922F27" w:rsidP="006569BF">
            <w:pPr>
              <w:pStyle w:val="ListParagraph"/>
              <w:numPr>
                <w:ilvl w:val="0"/>
                <w:numId w:val="188"/>
              </w:numPr>
            </w:pPr>
            <w:r w:rsidRPr="002422FA">
              <w:t>Tamil Nadu</w:t>
            </w:r>
          </w:p>
          <w:p w14:paraId="1F5A55E9" w14:textId="77777777" w:rsidR="00922F27" w:rsidRPr="002422FA" w:rsidRDefault="00922F27" w:rsidP="006569BF">
            <w:pPr>
              <w:pStyle w:val="ListParagraph"/>
              <w:numPr>
                <w:ilvl w:val="0"/>
                <w:numId w:val="188"/>
              </w:numPr>
            </w:pPr>
            <w:r w:rsidRPr="002422FA">
              <w:t>Uttar Pradesh</w:t>
            </w:r>
          </w:p>
          <w:p w14:paraId="679E9D2A" w14:textId="77777777" w:rsidR="00922F27" w:rsidRPr="002422FA" w:rsidRDefault="00922F27" w:rsidP="006569BF">
            <w:pPr>
              <w:pStyle w:val="ListParagraph"/>
              <w:numPr>
                <w:ilvl w:val="0"/>
                <w:numId w:val="188"/>
              </w:numPr>
            </w:pPr>
            <w:r w:rsidRPr="002422FA">
              <w:t>West Bengal</w:t>
            </w:r>
          </w:p>
          <w:p w14:paraId="4B004613" w14:textId="77777777" w:rsidR="00922F27" w:rsidRPr="002422FA" w:rsidRDefault="00922F27" w:rsidP="006569BF">
            <w:pPr>
              <w:pStyle w:val="ListParagraph"/>
              <w:numPr>
                <w:ilvl w:val="0"/>
                <w:numId w:val="188"/>
              </w:numPr>
            </w:pPr>
            <w:r w:rsidRPr="002422FA">
              <w:t>Andaman &amp; Nicobar Islands</w:t>
            </w:r>
          </w:p>
          <w:p w14:paraId="648D1D5E" w14:textId="77777777" w:rsidR="00922F27" w:rsidRPr="002422FA" w:rsidRDefault="00922F27" w:rsidP="006569BF">
            <w:pPr>
              <w:pStyle w:val="ListParagraph"/>
              <w:numPr>
                <w:ilvl w:val="0"/>
                <w:numId w:val="188"/>
              </w:numPr>
            </w:pPr>
            <w:r w:rsidRPr="002422FA">
              <w:t>Arunachal Pradesh</w:t>
            </w:r>
          </w:p>
          <w:p w14:paraId="14AC9085" w14:textId="77777777" w:rsidR="00922F27" w:rsidRPr="002422FA" w:rsidRDefault="00922F27" w:rsidP="006569BF">
            <w:pPr>
              <w:pStyle w:val="ListParagraph"/>
              <w:numPr>
                <w:ilvl w:val="0"/>
                <w:numId w:val="188"/>
              </w:numPr>
            </w:pPr>
            <w:r w:rsidRPr="002422FA">
              <w:t>Chandigarh</w:t>
            </w:r>
          </w:p>
          <w:p w14:paraId="3B30EAF9" w14:textId="77777777" w:rsidR="00922F27" w:rsidRPr="002422FA" w:rsidRDefault="00922F27" w:rsidP="006569BF">
            <w:pPr>
              <w:pStyle w:val="ListParagraph"/>
              <w:numPr>
                <w:ilvl w:val="0"/>
                <w:numId w:val="188"/>
              </w:numPr>
            </w:pPr>
            <w:r w:rsidRPr="002422FA">
              <w:t>Dadra &amp; Nagar Haveli</w:t>
            </w:r>
          </w:p>
          <w:p w14:paraId="5EB3362F" w14:textId="77777777" w:rsidR="00922F27" w:rsidRPr="002422FA" w:rsidRDefault="00922F27" w:rsidP="006569BF">
            <w:pPr>
              <w:pStyle w:val="ListParagraph"/>
              <w:numPr>
                <w:ilvl w:val="0"/>
                <w:numId w:val="188"/>
              </w:numPr>
            </w:pPr>
            <w:r w:rsidRPr="002422FA">
              <w:t>Daman &amp; Diu</w:t>
            </w:r>
          </w:p>
          <w:p w14:paraId="1C32A036" w14:textId="77777777" w:rsidR="00922F27" w:rsidRPr="002422FA" w:rsidRDefault="00922F27" w:rsidP="006569BF">
            <w:pPr>
              <w:pStyle w:val="ListParagraph"/>
              <w:numPr>
                <w:ilvl w:val="0"/>
                <w:numId w:val="188"/>
              </w:numPr>
            </w:pPr>
            <w:r w:rsidRPr="002422FA">
              <w:t>Goa</w:t>
            </w:r>
          </w:p>
          <w:p w14:paraId="5D390A1D" w14:textId="77777777" w:rsidR="00922F27" w:rsidRPr="002422FA" w:rsidRDefault="00922F27" w:rsidP="006569BF">
            <w:pPr>
              <w:pStyle w:val="ListParagraph"/>
              <w:numPr>
                <w:ilvl w:val="0"/>
                <w:numId w:val="188"/>
              </w:numPr>
            </w:pPr>
            <w:r w:rsidRPr="002422FA">
              <w:t>Haryana</w:t>
            </w:r>
          </w:p>
          <w:p w14:paraId="7045D3D9" w14:textId="77777777" w:rsidR="00922F27" w:rsidRPr="002422FA" w:rsidRDefault="00922F27" w:rsidP="006569BF">
            <w:pPr>
              <w:pStyle w:val="ListParagraph"/>
              <w:numPr>
                <w:ilvl w:val="0"/>
                <w:numId w:val="188"/>
              </w:numPr>
            </w:pPr>
            <w:r w:rsidRPr="002422FA">
              <w:t>Himachal Pradesh</w:t>
            </w:r>
          </w:p>
          <w:p w14:paraId="41DD1974" w14:textId="77777777" w:rsidR="00922F27" w:rsidRPr="002422FA" w:rsidRDefault="00922F27" w:rsidP="006569BF">
            <w:pPr>
              <w:pStyle w:val="ListParagraph"/>
              <w:numPr>
                <w:ilvl w:val="0"/>
                <w:numId w:val="188"/>
              </w:numPr>
            </w:pPr>
            <w:r w:rsidRPr="002422FA">
              <w:t>Jammu &amp; Kashmir</w:t>
            </w:r>
          </w:p>
          <w:p w14:paraId="5A264716" w14:textId="77777777" w:rsidR="00922F27" w:rsidRPr="002422FA" w:rsidRDefault="00922F27" w:rsidP="006569BF">
            <w:pPr>
              <w:pStyle w:val="ListParagraph"/>
              <w:numPr>
                <w:ilvl w:val="0"/>
                <w:numId w:val="188"/>
              </w:numPr>
            </w:pPr>
            <w:r w:rsidRPr="002422FA">
              <w:t>Lakshadweep</w:t>
            </w:r>
          </w:p>
          <w:p w14:paraId="09820FEE" w14:textId="77777777" w:rsidR="00922F27" w:rsidRPr="002422FA" w:rsidRDefault="00922F27" w:rsidP="006569BF">
            <w:pPr>
              <w:pStyle w:val="ListParagraph"/>
              <w:numPr>
                <w:ilvl w:val="0"/>
                <w:numId w:val="188"/>
              </w:numPr>
            </w:pPr>
            <w:r w:rsidRPr="002422FA">
              <w:t>Manipur</w:t>
            </w:r>
          </w:p>
          <w:p w14:paraId="5DA9D761" w14:textId="77777777" w:rsidR="00922F27" w:rsidRPr="002422FA" w:rsidRDefault="00922F27" w:rsidP="006569BF">
            <w:pPr>
              <w:pStyle w:val="ListParagraph"/>
              <w:numPr>
                <w:ilvl w:val="0"/>
                <w:numId w:val="188"/>
              </w:numPr>
            </w:pPr>
            <w:r w:rsidRPr="002422FA">
              <w:t>Meghalaya</w:t>
            </w:r>
          </w:p>
          <w:p w14:paraId="57B88DBC" w14:textId="77777777" w:rsidR="00922F27" w:rsidRPr="002422FA" w:rsidRDefault="00922F27" w:rsidP="006569BF">
            <w:pPr>
              <w:pStyle w:val="ListParagraph"/>
              <w:numPr>
                <w:ilvl w:val="0"/>
                <w:numId w:val="188"/>
              </w:numPr>
            </w:pPr>
            <w:r w:rsidRPr="002422FA">
              <w:t>Mizoram</w:t>
            </w:r>
          </w:p>
          <w:p w14:paraId="5E225BE8" w14:textId="77777777" w:rsidR="00922F27" w:rsidRPr="002422FA" w:rsidRDefault="00922F27" w:rsidP="006569BF">
            <w:pPr>
              <w:pStyle w:val="ListParagraph"/>
              <w:numPr>
                <w:ilvl w:val="0"/>
                <w:numId w:val="188"/>
              </w:numPr>
            </w:pPr>
            <w:r w:rsidRPr="002422FA">
              <w:t>Nagaland</w:t>
            </w:r>
          </w:p>
          <w:p w14:paraId="672CC1B9" w14:textId="77777777" w:rsidR="00922F27" w:rsidRPr="002422FA" w:rsidRDefault="00922F27" w:rsidP="006569BF">
            <w:pPr>
              <w:pStyle w:val="ListParagraph"/>
              <w:numPr>
                <w:ilvl w:val="0"/>
                <w:numId w:val="188"/>
              </w:numPr>
            </w:pPr>
            <w:r w:rsidRPr="002422FA">
              <w:t>Puducherry</w:t>
            </w:r>
          </w:p>
          <w:p w14:paraId="3B10CC5F" w14:textId="77777777" w:rsidR="00922F27" w:rsidRPr="002422FA" w:rsidRDefault="00922F27" w:rsidP="006569BF">
            <w:pPr>
              <w:pStyle w:val="ListParagraph"/>
              <w:numPr>
                <w:ilvl w:val="0"/>
                <w:numId w:val="188"/>
              </w:numPr>
            </w:pPr>
            <w:r w:rsidRPr="002422FA">
              <w:lastRenderedPageBreak/>
              <w:t>Sikkim</w:t>
            </w:r>
          </w:p>
          <w:p w14:paraId="0E7D1D26" w14:textId="77777777" w:rsidR="00922F27" w:rsidRPr="002422FA" w:rsidRDefault="00922F27" w:rsidP="006569BF">
            <w:pPr>
              <w:pStyle w:val="ListParagraph"/>
              <w:numPr>
                <w:ilvl w:val="0"/>
                <w:numId w:val="188"/>
              </w:numPr>
            </w:pPr>
            <w:r w:rsidRPr="002422FA">
              <w:t>Telangana</w:t>
            </w:r>
          </w:p>
          <w:p w14:paraId="70D3FCF7" w14:textId="77777777" w:rsidR="00922F27" w:rsidRPr="002422FA" w:rsidRDefault="00922F27" w:rsidP="006569BF">
            <w:pPr>
              <w:pStyle w:val="ListParagraph"/>
              <w:numPr>
                <w:ilvl w:val="0"/>
                <w:numId w:val="188"/>
              </w:numPr>
            </w:pPr>
            <w:r w:rsidRPr="002422FA">
              <w:t>Tripura</w:t>
            </w:r>
          </w:p>
          <w:p w14:paraId="0F9C787C" w14:textId="77777777" w:rsidR="00922F27" w:rsidRPr="002422FA" w:rsidRDefault="00922F27" w:rsidP="006569BF">
            <w:pPr>
              <w:pStyle w:val="ListParagraph"/>
              <w:numPr>
                <w:ilvl w:val="0"/>
                <w:numId w:val="188"/>
              </w:numPr>
            </w:pPr>
            <w:r w:rsidRPr="002422FA">
              <w:t>Uttarakhand</w:t>
            </w:r>
          </w:p>
        </w:tc>
        <w:tc>
          <w:tcPr>
            <w:tcW w:w="2976" w:type="dxa"/>
          </w:tcPr>
          <w:p w14:paraId="00C6DE21" w14:textId="77777777" w:rsidR="00922F27" w:rsidRPr="002422FA" w:rsidRDefault="00922F27" w:rsidP="006569BF">
            <w:r w:rsidRPr="002422FA">
              <w:lastRenderedPageBreak/>
              <w:t>Equals(Q67,1)</w:t>
            </w:r>
          </w:p>
        </w:tc>
        <w:tc>
          <w:tcPr>
            <w:tcW w:w="1985" w:type="dxa"/>
          </w:tcPr>
          <w:p w14:paraId="68444A7D" w14:textId="77777777" w:rsidR="00922F27" w:rsidRPr="002422FA" w:rsidRDefault="00922F27" w:rsidP="006569BF"/>
        </w:tc>
        <w:tc>
          <w:tcPr>
            <w:tcW w:w="1205" w:type="dxa"/>
          </w:tcPr>
          <w:p w14:paraId="1EEA8796" w14:textId="77777777" w:rsidR="00922F27" w:rsidRPr="002422FA" w:rsidRDefault="00922F27" w:rsidP="006569BF"/>
        </w:tc>
      </w:tr>
      <w:tr w:rsidR="00922F27" w:rsidRPr="002422FA" w14:paraId="5B3584A9" w14:textId="77777777" w:rsidTr="00B027AF">
        <w:tc>
          <w:tcPr>
            <w:tcW w:w="1191" w:type="dxa"/>
            <w:shd w:val="clear" w:color="auto" w:fill="auto"/>
          </w:tcPr>
          <w:p w14:paraId="58646680" w14:textId="77777777" w:rsidR="00922F27" w:rsidRPr="002422FA" w:rsidRDefault="00922F27" w:rsidP="006569BF">
            <w:r w:rsidRPr="002422FA">
              <w:t>324</w:t>
            </w:r>
          </w:p>
        </w:tc>
        <w:tc>
          <w:tcPr>
            <w:tcW w:w="2915" w:type="dxa"/>
            <w:shd w:val="clear" w:color="auto" w:fill="auto"/>
          </w:tcPr>
          <w:p w14:paraId="1EBD2554" w14:textId="77777777" w:rsidR="00922F27" w:rsidRPr="002422FA" w:rsidRDefault="00922F27" w:rsidP="006569BF">
            <w:r w:rsidRPr="002422FA">
              <w:t>Q70 In which district did you try to enroll?</w:t>
            </w:r>
          </w:p>
        </w:tc>
        <w:tc>
          <w:tcPr>
            <w:tcW w:w="4253" w:type="dxa"/>
            <w:shd w:val="clear" w:color="auto" w:fill="auto"/>
          </w:tcPr>
          <w:p w14:paraId="57563296" w14:textId="4617C110" w:rsidR="00922F27" w:rsidRPr="002422FA" w:rsidRDefault="00D96A99" w:rsidP="006569BF">
            <w:r>
              <w:t>(See the list of districts in the annex towards the end)</w:t>
            </w:r>
          </w:p>
        </w:tc>
        <w:tc>
          <w:tcPr>
            <w:tcW w:w="2976" w:type="dxa"/>
          </w:tcPr>
          <w:p w14:paraId="20DF9975" w14:textId="77777777" w:rsidR="00922F27" w:rsidRPr="002422FA" w:rsidRDefault="00922F27" w:rsidP="006569BF">
            <w:r w:rsidRPr="002422FA">
              <w:t>Equals(Q67,1)</w:t>
            </w:r>
          </w:p>
        </w:tc>
        <w:tc>
          <w:tcPr>
            <w:tcW w:w="1985" w:type="dxa"/>
          </w:tcPr>
          <w:p w14:paraId="3D0EE5BC" w14:textId="77777777" w:rsidR="00922F27" w:rsidRPr="002422FA" w:rsidRDefault="00922F27" w:rsidP="006569BF"/>
        </w:tc>
        <w:tc>
          <w:tcPr>
            <w:tcW w:w="1205" w:type="dxa"/>
          </w:tcPr>
          <w:p w14:paraId="7F903B07" w14:textId="77777777" w:rsidR="00922F27" w:rsidRPr="002422FA" w:rsidRDefault="00922F27" w:rsidP="006569BF"/>
        </w:tc>
      </w:tr>
      <w:tr w:rsidR="00922F27" w:rsidRPr="002422FA" w14:paraId="2779071B" w14:textId="77777777" w:rsidTr="00B027AF">
        <w:tc>
          <w:tcPr>
            <w:tcW w:w="1191" w:type="dxa"/>
            <w:shd w:val="clear" w:color="auto" w:fill="auto"/>
          </w:tcPr>
          <w:p w14:paraId="2F2F30D2" w14:textId="77777777" w:rsidR="00922F27" w:rsidRPr="002422FA" w:rsidRDefault="00922F27" w:rsidP="006569BF">
            <w:r w:rsidRPr="002422FA">
              <w:t>Q71</w:t>
            </w:r>
          </w:p>
        </w:tc>
        <w:tc>
          <w:tcPr>
            <w:tcW w:w="2915" w:type="dxa"/>
            <w:shd w:val="clear" w:color="auto" w:fill="auto"/>
          </w:tcPr>
          <w:p w14:paraId="4070B192" w14:textId="77777777" w:rsidR="00922F27" w:rsidRPr="002422FA" w:rsidRDefault="00922F27" w:rsidP="006569BF">
            <w:r w:rsidRPr="002422FA">
              <w:t>Q71 How much time in minutes did it take you to reach the enrolment center?</w:t>
            </w:r>
          </w:p>
        </w:tc>
        <w:tc>
          <w:tcPr>
            <w:tcW w:w="4253" w:type="dxa"/>
            <w:shd w:val="clear" w:color="auto" w:fill="auto"/>
          </w:tcPr>
          <w:p w14:paraId="3E58FA3E" w14:textId="77777777" w:rsidR="00922F27" w:rsidRPr="002422FA" w:rsidRDefault="00922F27" w:rsidP="006569BF">
            <w:r w:rsidRPr="002422FA">
              <w:t>-998. Don't know</w:t>
            </w:r>
          </w:p>
        </w:tc>
        <w:tc>
          <w:tcPr>
            <w:tcW w:w="2976" w:type="dxa"/>
          </w:tcPr>
          <w:p w14:paraId="7684EBF2" w14:textId="77777777" w:rsidR="00922F27" w:rsidRPr="002422FA" w:rsidRDefault="00922F27" w:rsidP="006569BF">
            <w:r w:rsidRPr="002422FA">
              <w:t>Equals(Q67,1)</w:t>
            </w:r>
          </w:p>
        </w:tc>
        <w:tc>
          <w:tcPr>
            <w:tcW w:w="1985" w:type="dxa"/>
          </w:tcPr>
          <w:p w14:paraId="645C916E" w14:textId="77777777" w:rsidR="00922F27" w:rsidRPr="002422FA" w:rsidRDefault="00922F27" w:rsidP="006569BF"/>
        </w:tc>
        <w:tc>
          <w:tcPr>
            <w:tcW w:w="1205" w:type="dxa"/>
          </w:tcPr>
          <w:p w14:paraId="4E44262A" w14:textId="77777777" w:rsidR="00922F27" w:rsidRPr="002422FA" w:rsidRDefault="00922F27" w:rsidP="006569BF"/>
        </w:tc>
      </w:tr>
      <w:tr w:rsidR="00922F27" w:rsidRPr="002422FA" w14:paraId="44068021" w14:textId="77777777" w:rsidTr="00B027AF">
        <w:tc>
          <w:tcPr>
            <w:tcW w:w="1191" w:type="dxa"/>
            <w:shd w:val="clear" w:color="auto" w:fill="auto"/>
          </w:tcPr>
          <w:p w14:paraId="69125539" w14:textId="77777777" w:rsidR="00922F27" w:rsidRPr="002422FA" w:rsidRDefault="00922F27" w:rsidP="006569BF">
            <w:r w:rsidRPr="002422FA">
              <w:t>Q72</w:t>
            </w:r>
          </w:p>
        </w:tc>
        <w:tc>
          <w:tcPr>
            <w:tcW w:w="2915" w:type="dxa"/>
            <w:shd w:val="clear" w:color="auto" w:fill="auto"/>
          </w:tcPr>
          <w:p w14:paraId="7F5C514E" w14:textId="77777777" w:rsidR="00922F27" w:rsidRPr="002422FA" w:rsidRDefault="00922F27" w:rsidP="006569BF">
            <w:r w:rsidRPr="002422FA">
              <w:t>Q72 How many trips did you make to try to enroll in Aadhaar?</w:t>
            </w:r>
          </w:p>
        </w:tc>
        <w:tc>
          <w:tcPr>
            <w:tcW w:w="4253" w:type="dxa"/>
            <w:shd w:val="clear" w:color="auto" w:fill="auto"/>
          </w:tcPr>
          <w:p w14:paraId="13A8293B" w14:textId="77777777" w:rsidR="00922F27" w:rsidRPr="002422FA" w:rsidRDefault="00922F27" w:rsidP="006569BF">
            <w:r w:rsidRPr="002422FA">
              <w:t>-998. Don't Know</w:t>
            </w:r>
          </w:p>
        </w:tc>
        <w:tc>
          <w:tcPr>
            <w:tcW w:w="2976" w:type="dxa"/>
          </w:tcPr>
          <w:p w14:paraId="354274B5" w14:textId="77777777" w:rsidR="00922F27" w:rsidRPr="002422FA" w:rsidRDefault="00922F27" w:rsidP="006569BF">
            <w:r w:rsidRPr="002422FA">
              <w:t>Equals(Q67,1)</w:t>
            </w:r>
          </w:p>
        </w:tc>
        <w:tc>
          <w:tcPr>
            <w:tcW w:w="1985" w:type="dxa"/>
          </w:tcPr>
          <w:p w14:paraId="5184070A" w14:textId="77777777" w:rsidR="00922F27" w:rsidRPr="002422FA" w:rsidRDefault="00922F27" w:rsidP="006569BF"/>
        </w:tc>
        <w:tc>
          <w:tcPr>
            <w:tcW w:w="1205" w:type="dxa"/>
          </w:tcPr>
          <w:p w14:paraId="510EE8D1" w14:textId="77777777" w:rsidR="00922F27" w:rsidRPr="002422FA" w:rsidRDefault="00922F27" w:rsidP="006569BF"/>
        </w:tc>
      </w:tr>
      <w:tr w:rsidR="00922F27" w:rsidRPr="002422FA" w14:paraId="134B9CCD" w14:textId="77777777" w:rsidTr="00B027AF">
        <w:tc>
          <w:tcPr>
            <w:tcW w:w="1191" w:type="dxa"/>
            <w:shd w:val="clear" w:color="auto" w:fill="auto"/>
          </w:tcPr>
          <w:p w14:paraId="486E4289" w14:textId="77777777" w:rsidR="00922F27" w:rsidRPr="002422FA" w:rsidRDefault="00922F27" w:rsidP="006569BF">
            <w:r w:rsidRPr="002422FA">
              <w:t>Q73</w:t>
            </w:r>
          </w:p>
        </w:tc>
        <w:tc>
          <w:tcPr>
            <w:tcW w:w="2915" w:type="dxa"/>
            <w:shd w:val="clear" w:color="auto" w:fill="auto"/>
          </w:tcPr>
          <w:p w14:paraId="48FB65B9" w14:textId="77777777" w:rsidR="00922F27" w:rsidRPr="002422FA" w:rsidRDefault="00922F27" w:rsidP="006569BF">
            <w:r w:rsidRPr="002422FA">
              <w:t>Q73 How much money did you spend on each of these to try to enroll in Aadhaar?</w:t>
            </w:r>
          </w:p>
        </w:tc>
        <w:tc>
          <w:tcPr>
            <w:tcW w:w="4253" w:type="dxa"/>
            <w:shd w:val="clear" w:color="auto" w:fill="auto"/>
          </w:tcPr>
          <w:p w14:paraId="6F7A4FE2" w14:textId="77777777" w:rsidR="00922F27" w:rsidRPr="002422FA" w:rsidRDefault="00922F27" w:rsidP="006569BF"/>
        </w:tc>
        <w:tc>
          <w:tcPr>
            <w:tcW w:w="2976" w:type="dxa"/>
          </w:tcPr>
          <w:p w14:paraId="42577D99" w14:textId="77777777" w:rsidR="00922F27" w:rsidRPr="002422FA" w:rsidRDefault="00922F27" w:rsidP="006569BF">
            <w:r w:rsidRPr="002422FA">
              <w:t>Equals(Q67,1)</w:t>
            </w:r>
          </w:p>
        </w:tc>
        <w:tc>
          <w:tcPr>
            <w:tcW w:w="1985" w:type="dxa"/>
          </w:tcPr>
          <w:p w14:paraId="317A3106" w14:textId="77777777" w:rsidR="00922F27" w:rsidRPr="002422FA" w:rsidRDefault="00922F27" w:rsidP="006569BF"/>
        </w:tc>
        <w:tc>
          <w:tcPr>
            <w:tcW w:w="1205" w:type="dxa"/>
          </w:tcPr>
          <w:p w14:paraId="37B76FDF" w14:textId="77777777" w:rsidR="00922F27" w:rsidRPr="002422FA" w:rsidRDefault="00922F27" w:rsidP="006569BF"/>
        </w:tc>
      </w:tr>
      <w:tr w:rsidR="00922F27" w:rsidRPr="002422FA" w14:paraId="355A78DE" w14:textId="77777777" w:rsidTr="00B027AF">
        <w:tc>
          <w:tcPr>
            <w:tcW w:w="1191" w:type="dxa"/>
            <w:shd w:val="clear" w:color="auto" w:fill="auto"/>
          </w:tcPr>
          <w:p w14:paraId="56CB0F55" w14:textId="77777777" w:rsidR="00922F27" w:rsidRPr="002422FA" w:rsidRDefault="00922F27" w:rsidP="006569BF">
            <w:r w:rsidRPr="002422FA">
              <w:t>T_Q73_1</w:t>
            </w:r>
          </w:p>
        </w:tc>
        <w:tc>
          <w:tcPr>
            <w:tcW w:w="2915" w:type="dxa"/>
            <w:shd w:val="clear" w:color="auto" w:fill="auto"/>
          </w:tcPr>
          <w:p w14:paraId="471805D2" w14:textId="77777777" w:rsidR="00922F27" w:rsidRPr="002422FA" w:rsidRDefault="00922F27" w:rsidP="006569BF">
            <w:r w:rsidRPr="002422FA">
              <w:t xml:space="preserve">Getting the documents </w:t>
            </w:r>
            <w:proofErr w:type="gramStart"/>
            <w:r w:rsidRPr="002422FA">
              <w:t>ready?(</w:t>
            </w:r>
            <w:proofErr w:type="gramEnd"/>
            <w:r w:rsidRPr="002422FA">
              <w:t>getting ready include procuring, laminating, photocopying, attesting, etc.)</w:t>
            </w:r>
          </w:p>
        </w:tc>
        <w:tc>
          <w:tcPr>
            <w:tcW w:w="4253" w:type="dxa"/>
            <w:shd w:val="clear" w:color="auto" w:fill="auto"/>
          </w:tcPr>
          <w:p w14:paraId="7FA4303D" w14:textId="77777777" w:rsidR="00922F27" w:rsidRPr="002422FA" w:rsidRDefault="00922F27" w:rsidP="006569BF">
            <w:pPr>
              <w:pStyle w:val="ListParagraph"/>
              <w:numPr>
                <w:ilvl w:val="0"/>
                <w:numId w:val="189"/>
              </w:numPr>
            </w:pPr>
            <w:r w:rsidRPr="002422FA">
              <w:t>R's</w:t>
            </w:r>
          </w:p>
          <w:p w14:paraId="58DB8407" w14:textId="77777777" w:rsidR="00922F27" w:rsidRPr="002422FA" w:rsidRDefault="00922F27" w:rsidP="006569BF">
            <w:pPr>
              <w:pStyle w:val="ListParagraph"/>
              <w:numPr>
                <w:ilvl w:val="0"/>
                <w:numId w:val="189"/>
              </w:numPr>
            </w:pPr>
            <w:r w:rsidRPr="002422FA">
              <w:t>Don't know</w:t>
            </w:r>
          </w:p>
          <w:p w14:paraId="7864E1B9" w14:textId="77777777" w:rsidR="00922F27" w:rsidRPr="002422FA" w:rsidRDefault="00922F27" w:rsidP="006569BF">
            <w:pPr>
              <w:pStyle w:val="ListParagraph"/>
              <w:numPr>
                <w:ilvl w:val="0"/>
                <w:numId w:val="189"/>
              </w:numPr>
            </w:pPr>
            <w:r w:rsidRPr="002422FA">
              <w:t>I did not pay anything</w:t>
            </w:r>
          </w:p>
        </w:tc>
        <w:tc>
          <w:tcPr>
            <w:tcW w:w="2976" w:type="dxa"/>
          </w:tcPr>
          <w:p w14:paraId="51346699" w14:textId="77777777" w:rsidR="00922F27" w:rsidRPr="002422FA" w:rsidRDefault="00922F27" w:rsidP="006569BF">
            <w:r w:rsidRPr="002422FA">
              <w:t>Equals(Q67,1)</w:t>
            </w:r>
          </w:p>
        </w:tc>
        <w:tc>
          <w:tcPr>
            <w:tcW w:w="1985" w:type="dxa"/>
          </w:tcPr>
          <w:p w14:paraId="6250E71A" w14:textId="77777777" w:rsidR="00922F27" w:rsidRPr="002422FA" w:rsidRDefault="00922F27" w:rsidP="006569BF"/>
        </w:tc>
        <w:tc>
          <w:tcPr>
            <w:tcW w:w="1205" w:type="dxa"/>
          </w:tcPr>
          <w:p w14:paraId="54BEC362" w14:textId="77777777" w:rsidR="00922F27" w:rsidRPr="002422FA" w:rsidRDefault="00922F27" w:rsidP="006569BF"/>
        </w:tc>
      </w:tr>
      <w:tr w:rsidR="00922F27" w:rsidRPr="002422FA" w14:paraId="15E72983" w14:textId="77777777" w:rsidTr="00B027AF">
        <w:tc>
          <w:tcPr>
            <w:tcW w:w="1191" w:type="dxa"/>
            <w:shd w:val="clear" w:color="auto" w:fill="auto"/>
          </w:tcPr>
          <w:p w14:paraId="6ADBB68F" w14:textId="77777777" w:rsidR="00922F27" w:rsidRPr="002422FA" w:rsidRDefault="00922F27" w:rsidP="006569BF">
            <w:r w:rsidRPr="002422FA">
              <w:t>T_Q73_2</w:t>
            </w:r>
          </w:p>
        </w:tc>
        <w:tc>
          <w:tcPr>
            <w:tcW w:w="2915" w:type="dxa"/>
            <w:shd w:val="clear" w:color="auto" w:fill="auto"/>
          </w:tcPr>
          <w:p w14:paraId="09F78AF5" w14:textId="77777777" w:rsidR="00922F27" w:rsidRPr="002422FA" w:rsidRDefault="00922F27" w:rsidP="006569BF">
            <w:r w:rsidRPr="002422FA">
              <w:t>travel (travel includes travel to/from the center, to/from copy shop, etc.)</w:t>
            </w:r>
          </w:p>
        </w:tc>
        <w:tc>
          <w:tcPr>
            <w:tcW w:w="4253" w:type="dxa"/>
            <w:shd w:val="clear" w:color="auto" w:fill="auto"/>
          </w:tcPr>
          <w:p w14:paraId="789A87FB" w14:textId="77777777" w:rsidR="00922F27" w:rsidRPr="002422FA" w:rsidRDefault="00922F27" w:rsidP="006569BF">
            <w:pPr>
              <w:pStyle w:val="ListParagraph"/>
              <w:numPr>
                <w:ilvl w:val="0"/>
                <w:numId w:val="190"/>
              </w:numPr>
            </w:pPr>
            <w:r w:rsidRPr="002422FA">
              <w:t>R's</w:t>
            </w:r>
          </w:p>
          <w:p w14:paraId="5B5FA41D" w14:textId="77777777" w:rsidR="00922F27" w:rsidRPr="002422FA" w:rsidRDefault="00922F27" w:rsidP="006569BF">
            <w:pPr>
              <w:pStyle w:val="ListParagraph"/>
              <w:numPr>
                <w:ilvl w:val="0"/>
                <w:numId w:val="190"/>
              </w:numPr>
            </w:pPr>
            <w:r w:rsidRPr="002422FA">
              <w:t>Don't know</w:t>
            </w:r>
          </w:p>
          <w:p w14:paraId="7F27D728" w14:textId="77777777" w:rsidR="00922F27" w:rsidRPr="002422FA" w:rsidRDefault="00922F27" w:rsidP="006569BF">
            <w:pPr>
              <w:pStyle w:val="ListParagraph"/>
              <w:numPr>
                <w:ilvl w:val="0"/>
                <w:numId w:val="190"/>
              </w:numPr>
            </w:pPr>
            <w:r w:rsidRPr="002422FA">
              <w:t>I did not pay anything</w:t>
            </w:r>
          </w:p>
        </w:tc>
        <w:tc>
          <w:tcPr>
            <w:tcW w:w="2976" w:type="dxa"/>
          </w:tcPr>
          <w:p w14:paraId="36760594" w14:textId="77777777" w:rsidR="00922F27" w:rsidRPr="002422FA" w:rsidRDefault="00922F27" w:rsidP="006569BF">
            <w:r w:rsidRPr="002422FA">
              <w:t>Equals(Q67,1)</w:t>
            </w:r>
          </w:p>
        </w:tc>
        <w:tc>
          <w:tcPr>
            <w:tcW w:w="1985" w:type="dxa"/>
          </w:tcPr>
          <w:p w14:paraId="68C0D5E8" w14:textId="77777777" w:rsidR="00922F27" w:rsidRPr="002422FA" w:rsidRDefault="00922F27" w:rsidP="006569BF"/>
        </w:tc>
        <w:tc>
          <w:tcPr>
            <w:tcW w:w="1205" w:type="dxa"/>
          </w:tcPr>
          <w:p w14:paraId="48DB08A3" w14:textId="77777777" w:rsidR="00922F27" w:rsidRPr="002422FA" w:rsidRDefault="00922F27" w:rsidP="006569BF"/>
        </w:tc>
      </w:tr>
      <w:tr w:rsidR="00922F27" w:rsidRPr="002422FA" w14:paraId="34818355" w14:textId="77777777" w:rsidTr="00B027AF">
        <w:tc>
          <w:tcPr>
            <w:tcW w:w="1191" w:type="dxa"/>
            <w:shd w:val="clear" w:color="auto" w:fill="auto"/>
          </w:tcPr>
          <w:p w14:paraId="60304754" w14:textId="77777777" w:rsidR="00922F27" w:rsidRPr="002422FA" w:rsidRDefault="00922F27" w:rsidP="006569BF">
            <w:r w:rsidRPr="002422FA">
              <w:t>T_Q73_3</w:t>
            </w:r>
          </w:p>
        </w:tc>
        <w:tc>
          <w:tcPr>
            <w:tcW w:w="2915" w:type="dxa"/>
            <w:shd w:val="clear" w:color="auto" w:fill="auto"/>
          </w:tcPr>
          <w:p w14:paraId="372D38F5" w14:textId="77777777" w:rsidR="00922F27" w:rsidRPr="002422FA" w:rsidRDefault="00922F27" w:rsidP="006569BF">
            <w:r w:rsidRPr="002422FA">
              <w:t>Fees for the enrollment process?</w:t>
            </w:r>
          </w:p>
        </w:tc>
        <w:tc>
          <w:tcPr>
            <w:tcW w:w="4253" w:type="dxa"/>
            <w:shd w:val="clear" w:color="auto" w:fill="auto"/>
          </w:tcPr>
          <w:p w14:paraId="5CEEE7DE" w14:textId="77777777" w:rsidR="00922F27" w:rsidRPr="002422FA" w:rsidRDefault="00922F27" w:rsidP="006569BF">
            <w:pPr>
              <w:pStyle w:val="ListParagraph"/>
              <w:numPr>
                <w:ilvl w:val="0"/>
                <w:numId w:val="191"/>
              </w:numPr>
            </w:pPr>
            <w:r w:rsidRPr="002422FA">
              <w:t>R's</w:t>
            </w:r>
          </w:p>
          <w:p w14:paraId="544219D2" w14:textId="77777777" w:rsidR="00922F27" w:rsidRPr="002422FA" w:rsidRDefault="00922F27" w:rsidP="006569BF">
            <w:pPr>
              <w:pStyle w:val="ListParagraph"/>
              <w:numPr>
                <w:ilvl w:val="0"/>
                <w:numId w:val="191"/>
              </w:numPr>
            </w:pPr>
            <w:r w:rsidRPr="002422FA">
              <w:t>Don't know</w:t>
            </w:r>
          </w:p>
          <w:p w14:paraId="06E575E5" w14:textId="77777777" w:rsidR="00922F27" w:rsidRPr="002422FA" w:rsidRDefault="00922F27" w:rsidP="006569BF">
            <w:pPr>
              <w:pStyle w:val="ListParagraph"/>
              <w:numPr>
                <w:ilvl w:val="0"/>
                <w:numId w:val="191"/>
              </w:numPr>
            </w:pPr>
            <w:r w:rsidRPr="002422FA">
              <w:t>I did not pay anything</w:t>
            </w:r>
          </w:p>
        </w:tc>
        <w:tc>
          <w:tcPr>
            <w:tcW w:w="2976" w:type="dxa"/>
          </w:tcPr>
          <w:p w14:paraId="2BE8752F" w14:textId="77777777" w:rsidR="00922F27" w:rsidRPr="002422FA" w:rsidRDefault="00922F27" w:rsidP="006569BF">
            <w:r w:rsidRPr="002422FA">
              <w:t>Equals(Q67,1)</w:t>
            </w:r>
          </w:p>
        </w:tc>
        <w:tc>
          <w:tcPr>
            <w:tcW w:w="1985" w:type="dxa"/>
          </w:tcPr>
          <w:p w14:paraId="0FE45F3F" w14:textId="77777777" w:rsidR="00922F27" w:rsidRPr="002422FA" w:rsidRDefault="00922F27" w:rsidP="006569BF"/>
        </w:tc>
        <w:tc>
          <w:tcPr>
            <w:tcW w:w="1205" w:type="dxa"/>
          </w:tcPr>
          <w:p w14:paraId="4726BF31" w14:textId="77777777" w:rsidR="00922F27" w:rsidRPr="002422FA" w:rsidRDefault="00922F27" w:rsidP="006569BF"/>
        </w:tc>
      </w:tr>
      <w:tr w:rsidR="00922F27" w:rsidRPr="002422FA" w14:paraId="39F160E6" w14:textId="77777777" w:rsidTr="00B027AF">
        <w:tc>
          <w:tcPr>
            <w:tcW w:w="1191" w:type="dxa"/>
            <w:shd w:val="clear" w:color="auto" w:fill="auto"/>
          </w:tcPr>
          <w:p w14:paraId="6798271F" w14:textId="77777777" w:rsidR="00922F27" w:rsidRPr="002422FA" w:rsidRDefault="00922F27" w:rsidP="006569BF">
            <w:r w:rsidRPr="002422FA">
              <w:t>T_Q73_4</w:t>
            </w:r>
          </w:p>
        </w:tc>
        <w:tc>
          <w:tcPr>
            <w:tcW w:w="2915" w:type="dxa"/>
            <w:shd w:val="clear" w:color="auto" w:fill="auto"/>
          </w:tcPr>
          <w:p w14:paraId="5321C8E5" w14:textId="77777777" w:rsidR="00922F27" w:rsidRPr="002422FA" w:rsidRDefault="00922F27" w:rsidP="006569BF">
            <w:r w:rsidRPr="002422FA">
              <w:t>Payment for an agent, if used one?</w:t>
            </w:r>
          </w:p>
        </w:tc>
        <w:tc>
          <w:tcPr>
            <w:tcW w:w="4253" w:type="dxa"/>
            <w:shd w:val="clear" w:color="auto" w:fill="auto"/>
          </w:tcPr>
          <w:p w14:paraId="5224E3F7" w14:textId="77777777" w:rsidR="00922F27" w:rsidRPr="002422FA" w:rsidRDefault="00922F27" w:rsidP="006569BF">
            <w:pPr>
              <w:pStyle w:val="ListParagraph"/>
              <w:numPr>
                <w:ilvl w:val="0"/>
                <w:numId w:val="192"/>
              </w:numPr>
            </w:pPr>
            <w:r w:rsidRPr="002422FA">
              <w:t>R's</w:t>
            </w:r>
          </w:p>
          <w:p w14:paraId="6C4A4E59" w14:textId="77777777" w:rsidR="00922F27" w:rsidRPr="002422FA" w:rsidRDefault="00922F27" w:rsidP="006569BF">
            <w:pPr>
              <w:pStyle w:val="ListParagraph"/>
              <w:numPr>
                <w:ilvl w:val="0"/>
                <w:numId w:val="192"/>
              </w:numPr>
            </w:pPr>
            <w:r w:rsidRPr="002422FA">
              <w:t>Don't know</w:t>
            </w:r>
          </w:p>
          <w:p w14:paraId="79ACA171" w14:textId="77777777" w:rsidR="00922F27" w:rsidRPr="002422FA" w:rsidRDefault="00922F27" w:rsidP="006569BF">
            <w:pPr>
              <w:pStyle w:val="ListParagraph"/>
              <w:numPr>
                <w:ilvl w:val="0"/>
                <w:numId w:val="192"/>
              </w:numPr>
            </w:pPr>
            <w:r w:rsidRPr="002422FA">
              <w:t>I did not pay anything</w:t>
            </w:r>
          </w:p>
        </w:tc>
        <w:tc>
          <w:tcPr>
            <w:tcW w:w="2976" w:type="dxa"/>
          </w:tcPr>
          <w:p w14:paraId="6EBA68A7" w14:textId="77777777" w:rsidR="00922F27" w:rsidRPr="002422FA" w:rsidRDefault="00922F27" w:rsidP="006569BF">
            <w:r w:rsidRPr="002422FA">
              <w:t>Equals(Q67,1)</w:t>
            </w:r>
          </w:p>
        </w:tc>
        <w:tc>
          <w:tcPr>
            <w:tcW w:w="1985" w:type="dxa"/>
          </w:tcPr>
          <w:p w14:paraId="004DD192" w14:textId="77777777" w:rsidR="00922F27" w:rsidRPr="002422FA" w:rsidRDefault="00922F27" w:rsidP="006569BF"/>
        </w:tc>
        <w:tc>
          <w:tcPr>
            <w:tcW w:w="1205" w:type="dxa"/>
          </w:tcPr>
          <w:p w14:paraId="446D8E1A" w14:textId="77777777" w:rsidR="00922F27" w:rsidRPr="002422FA" w:rsidRDefault="00922F27" w:rsidP="006569BF"/>
        </w:tc>
      </w:tr>
      <w:tr w:rsidR="00922F27" w:rsidRPr="002422FA" w14:paraId="2E7E26EE" w14:textId="77777777" w:rsidTr="00B027AF">
        <w:tc>
          <w:tcPr>
            <w:tcW w:w="1191" w:type="dxa"/>
            <w:shd w:val="clear" w:color="auto" w:fill="auto"/>
          </w:tcPr>
          <w:p w14:paraId="7C1F3D87" w14:textId="77777777" w:rsidR="00922F27" w:rsidRPr="002422FA" w:rsidRDefault="00922F27" w:rsidP="006569BF">
            <w:r w:rsidRPr="002422FA">
              <w:t>T_Q73_5</w:t>
            </w:r>
          </w:p>
        </w:tc>
        <w:tc>
          <w:tcPr>
            <w:tcW w:w="2915" w:type="dxa"/>
            <w:shd w:val="clear" w:color="auto" w:fill="auto"/>
          </w:tcPr>
          <w:p w14:paraId="55886C69" w14:textId="77777777" w:rsidR="00922F27" w:rsidRPr="002422FA" w:rsidRDefault="00922F27" w:rsidP="006569BF">
            <w:r w:rsidRPr="002422FA">
              <w:t>Payment for bribes, if at all?</w:t>
            </w:r>
          </w:p>
        </w:tc>
        <w:tc>
          <w:tcPr>
            <w:tcW w:w="4253" w:type="dxa"/>
            <w:shd w:val="clear" w:color="auto" w:fill="auto"/>
          </w:tcPr>
          <w:p w14:paraId="6DB3E876" w14:textId="77777777" w:rsidR="00922F27" w:rsidRPr="002422FA" w:rsidRDefault="00922F27" w:rsidP="006569BF">
            <w:pPr>
              <w:pStyle w:val="ListParagraph"/>
              <w:numPr>
                <w:ilvl w:val="0"/>
                <w:numId w:val="193"/>
              </w:numPr>
            </w:pPr>
            <w:r w:rsidRPr="002422FA">
              <w:t>R's</w:t>
            </w:r>
          </w:p>
          <w:p w14:paraId="29E9DB6C" w14:textId="77777777" w:rsidR="00922F27" w:rsidRPr="002422FA" w:rsidRDefault="00922F27" w:rsidP="006569BF">
            <w:pPr>
              <w:pStyle w:val="ListParagraph"/>
              <w:numPr>
                <w:ilvl w:val="0"/>
                <w:numId w:val="193"/>
              </w:numPr>
            </w:pPr>
            <w:r w:rsidRPr="002422FA">
              <w:t>Don't know</w:t>
            </w:r>
          </w:p>
          <w:p w14:paraId="0B938F16" w14:textId="77777777" w:rsidR="00922F27" w:rsidRPr="002422FA" w:rsidRDefault="00922F27" w:rsidP="006569BF">
            <w:pPr>
              <w:pStyle w:val="ListParagraph"/>
              <w:numPr>
                <w:ilvl w:val="0"/>
                <w:numId w:val="193"/>
              </w:numPr>
            </w:pPr>
            <w:r w:rsidRPr="002422FA">
              <w:t>I did not pay anything</w:t>
            </w:r>
          </w:p>
        </w:tc>
        <w:tc>
          <w:tcPr>
            <w:tcW w:w="2976" w:type="dxa"/>
          </w:tcPr>
          <w:p w14:paraId="36E4F218" w14:textId="77777777" w:rsidR="00922F27" w:rsidRPr="002422FA" w:rsidRDefault="00922F27" w:rsidP="006569BF">
            <w:r w:rsidRPr="002422FA">
              <w:t>Equals(Q67,1)</w:t>
            </w:r>
          </w:p>
        </w:tc>
        <w:tc>
          <w:tcPr>
            <w:tcW w:w="1985" w:type="dxa"/>
          </w:tcPr>
          <w:p w14:paraId="082857EA" w14:textId="77777777" w:rsidR="00922F27" w:rsidRPr="002422FA" w:rsidRDefault="00922F27" w:rsidP="006569BF"/>
        </w:tc>
        <w:tc>
          <w:tcPr>
            <w:tcW w:w="1205" w:type="dxa"/>
          </w:tcPr>
          <w:p w14:paraId="0EC173A5" w14:textId="77777777" w:rsidR="00922F27" w:rsidRPr="002422FA" w:rsidRDefault="00922F27" w:rsidP="006569BF"/>
        </w:tc>
      </w:tr>
      <w:tr w:rsidR="00922F27" w:rsidRPr="002422FA" w14:paraId="5723C58F" w14:textId="77777777" w:rsidTr="00B027AF">
        <w:tc>
          <w:tcPr>
            <w:tcW w:w="1191" w:type="dxa"/>
            <w:shd w:val="clear" w:color="auto" w:fill="auto"/>
          </w:tcPr>
          <w:p w14:paraId="38A855D3" w14:textId="77777777" w:rsidR="00922F27" w:rsidRPr="002422FA" w:rsidRDefault="00922F27" w:rsidP="006569BF">
            <w:r w:rsidRPr="002422FA">
              <w:lastRenderedPageBreak/>
              <w:t>Q74</w:t>
            </w:r>
          </w:p>
        </w:tc>
        <w:tc>
          <w:tcPr>
            <w:tcW w:w="2915" w:type="dxa"/>
            <w:shd w:val="clear" w:color="auto" w:fill="auto"/>
          </w:tcPr>
          <w:p w14:paraId="2CF13F91" w14:textId="77777777" w:rsidR="00922F27" w:rsidRPr="002422FA" w:rsidRDefault="00922F27" w:rsidP="006569BF">
            <w:r w:rsidRPr="002422FA">
              <w:t>Q74 How easy or difficult did you find the enrolment process?</w:t>
            </w:r>
          </w:p>
        </w:tc>
        <w:tc>
          <w:tcPr>
            <w:tcW w:w="4253" w:type="dxa"/>
            <w:shd w:val="clear" w:color="auto" w:fill="auto"/>
          </w:tcPr>
          <w:p w14:paraId="3E207531" w14:textId="77777777" w:rsidR="00922F27" w:rsidRPr="002422FA" w:rsidRDefault="00922F27" w:rsidP="006569BF">
            <w:pPr>
              <w:pStyle w:val="ListParagraph"/>
              <w:numPr>
                <w:ilvl w:val="0"/>
                <w:numId w:val="194"/>
              </w:numPr>
            </w:pPr>
            <w:r w:rsidRPr="002422FA">
              <w:t>Easy</w:t>
            </w:r>
          </w:p>
          <w:p w14:paraId="7E3CB8A1" w14:textId="77777777" w:rsidR="00922F27" w:rsidRPr="002422FA" w:rsidRDefault="00922F27" w:rsidP="006569BF">
            <w:pPr>
              <w:pStyle w:val="ListParagraph"/>
              <w:numPr>
                <w:ilvl w:val="0"/>
                <w:numId w:val="194"/>
              </w:numPr>
            </w:pPr>
            <w:r w:rsidRPr="002422FA">
              <w:t>Neither easy nor difficult</w:t>
            </w:r>
          </w:p>
          <w:p w14:paraId="7A8404E7" w14:textId="77777777" w:rsidR="00922F27" w:rsidRPr="002422FA" w:rsidRDefault="00922F27" w:rsidP="006569BF">
            <w:pPr>
              <w:pStyle w:val="ListParagraph"/>
              <w:numPr>
                <w:ilvl w:val="0"/>
                <w:numId w:val="194"/>
              </w:numPr>
            </w:pPr>
            <w:r w:rsidRPr="002422FA">
              <w:t>Difficult</w:t>
            </w:r>
          </w:p>
          <w:p w14:paraId="35BCFB0B" w14:textId="77777777" w:rsidR="00922F27" w:rsidRPr="002422FA" w:rsidRDefault="00922F27" w:rsidP="006569BF">
            <w:pPr>
              <w:pStyle w:val="ListParagraph"/>
              <w:numPr>
                <w:ilvl w:val="0"/>
                <w:numId w:val="194"/>
              </w:numPr>
            </w:pPr>
            <w:r w:rsidRPr="002422FA">
              <w:t>Don't know</w:t>
            </w:r>
          </w:p>
        </w:tc>
        <w:tc>
          <w:tcPr>
            <w:tcW w:w="2976" w:type="dxa"/>
          </w:tcPr>
          <w:p w14:paraId="2DF7A8D8" w14:textId="77777777" w:rsidR="00922F27" w:rsidRPr="002422FA" w:rsidRDefault="00922F27" w:rsidP="006569BF">
            <w:r w:rsidRPr="002422FA">
              <w:t>Equals(Q67,1)</w:t>
            </w:r>
          </w:p>
        </w:tc>
        <w:tc>
          <w:tcPr>
            <w:tcW w:w="1985" w:type="dxa"/>
          </w:tcPr>
          <w:p w14:paraId="111523C3" w14:textId="77777777" w:rsidR="00922F27" w:rsidRPr="002422FA" w:rsidRDefault="00922F27" w:rsidP="006569BF">
            <w:r w:rsidRPr="002422FA">
              <w:t>(read out all options)</w:t>
            </w:r>
          </w:p>
        </w:tc>
        <w:tc>
          <w:tcPr>
            <w:tcW w:w="1205" w:type="dxa"/>
          </w:tcPr>
          <w:p w14:paraId="7309B9A4" w14:textId="77777777" w:rsidR="00922F27" w:rsidRPr="002422FA" w:rsidRDefault="00922F27" w:rsidP="006569BF"/>
        </w:tc>
      </w:tr>
      <w:tr w:rsidR="00922F27" w:rsidRPr="002422FA" w14:paraId="1F2E4F4C" w14:textId="77777777" w:rsidTr="00B027AF">
        <w:tc>
          <w:tcPr>
            <w:tcW w:w="1191" w:type="dxa"/>
            <w:shd w:val="clear" w:color="auto" w:fill="auto"/>
          </w:tcPr>
          <w:p w14:paraId="125ED7E4" w14:textId="77777777" w:rsidR="00922F27" w:rsidRPr="002422FA" w:rsidRDefault="00922F27" w:rsidP="006569BF">
            <w:r w:rsidRPr="002422FA">
              <w:t>Q75</w:t>
            </w:r>
          </w:p>
        </w:tc>
        <w:tc>
          <w:tcPr>
            <w:tcW w:w="2915" w:type="dxa"/>
            <w:shd w:val="clear" w:color="auto" w:fill="auto"/>
          </w:tcPr>
          <w:p w14:paraId="5B8D109B" w14:textId="77777777" w:rsidR="00922F27" w:rsidRPr="002422FA" w:rsidRDefault="00922F27" w:rsidP="006569BF">
            <w:r w:rsidRPr="002422FA">
              <w:t xml:space="preserve">Q75 Did you know what </w:t>
            </w:r>
            <w:proofErr w:type="spellStart"/>
            <w:r w:rsidRPr="002422FA">
              <w:t>what</w:t>
            </w:r>
            <w:proofErr w:type="spellEnd"/>
            <w:r w:rsidRPr="002422FA">
              <w:t xml:space="preserve"> you needed to do for the enrolment process or not?</w:t>
            </w:r>
          </w:p>
        </w:tc>
        <w:tc>
          <w:tcPr>
            <w:tcW w:w="4253" w:type="dxa"/>
            <w:shd w:val="clear" w:color="auto" w:fill="auto"/>
          </w:tcPr>
          <w:p w14:paraId="4DC2EEC9" w14:textId="77777777" w:rsidR="00922F27" w:rsidRPr="002422FA" w:rsidRDefault="00922F27" w:rsidP="006569BF">
            <w:pPr>
              <w:pStyle w:val="ListParagraph"/>
              <w:numPr>
                <w:ilvl w:val="0"/>
                <w:numId w:val="195"/>
              </w:numPr>
            </w:pPr>
            <w:r w:rsidRPr="002422FA">
              <w:t>Yes, I knew exactly</w:t>
            </w:r>
          </w:p>
          <w:p w14:paraId="4A4F851D" w14:textId="77777777" w:rsidR="00922F27" w:rsidRPr="002422FA" w:rsidRDefault="00922F27" w:rsidP="006569BF">
            <w:pPr>
              <w:pStyle w:val="ListParagraph"/>
              <w:numPr>
                <w:ilvl w:val="0"/>
                <w:numId w:val="195"/>
              </w:numPr>
            </w:pPr>
            <w:r w:rsidRPr="002422FA">
              <w:t>Yes, I mostly knew</w:t>
            </w:r>
          </w:p>
          <w:p w14:paraId="67B2792F" w14:textId="77777777" w:rsidR="00922F27" w:rsidRPr="002422FA" w:rsidRDefault="00922F27" w:rsidP="006569BF">
            <w:pPr>
              <w:pStyle w:val="ListParagraph"/>
              <w:numPr>
                <w:ilvl w:val="0"/>
                <w:numId w:val="195"/>
              </w:numPr>
            </w:pPr>
            <w:r w:rsidRPr="002422FA">
              <w:t>I partially knew</w:t>
            </w:r>
          </w:p>
          <w:p w14:paraId="44DFDD23" w14:textId="77777777" w:rsidR="00922F27" w:rsidRPr="002422FA" w:rsidRDefault="00922F27" w:rsidP="006569BF">
            <w:pPr>
              <w:pStyle w:val="ListParagraph"/>
              <w:numPr>
                <w:ilvl w:val="0"/>
                <w:numId w:val="195"/>
              </w:numPr>
            </w:pPr>
            <w:r w:rsidRPr="002422FA">
              <w:t>No, I knew very little</w:t>
            </w:r>
          </w:p>
          <w:p w14:paraId="5B33521E" w14:textId="77777777" w:rsidR="00922F27" w:rsidRPr="002422FA" w:rsidRDefault="00922F27" w:rsidP="006569BF">
            <w:pPr>
              <w:pStyle w:val="ListParagraph"/>
              <w:numPr>
                <w:ilvl w:val="0"/>
                <w:numId w:val="195"/>
              </w:numPr>
            </w:pPr>
            <w:r w:rsidRPr="002422FA">
              <w:t>No, I didn’t know at all</w:t>
            </w:r>
          </w:p>
          <w:p w14:paraId="5AE230E6" w14:textId="77777777" w:rsidR="00922F27" w:rsidRPr="002422FA" w:rsidRDefault="00922F27" w:rsidP="006569BF">
            <w:pPr>
              <w:pStyle w:val="ListParagraph"/>
              <w:numPr>
                <w:ilvl w:val="0"/>
                <w:numId w:val="195"/>
              </w:numPr>
            </w:pPr>
            <w:r w:rsidRPr="002422FA">
              <w:t>I don’t remember</w:t>
            </w:r>
          </w:p>
        </w:tc>
        <w:tc>
          <w:tcPr>
            <w:tcW w:w="2976" w:type="dxa"/>
          </w:tcPr>
          <w:p w14:paraId="327AC5E4" w14:textId="77777777" w:rsidR="00922F27" w:rsidRPr="002422FA" w:rsidRDefault="00922F27" w:rsidP="006569BF">
            <w:r w:rsidRPr="002422FA">
              <w:t>Equals(Q67,1)</w:t>
            </w:r>
          </w:p>
          <w:p w14:paraId="2B06899B" w14:textId="77777777" w:rsidR="00922F27" w:rsidRPr="002422FA" w:rsidRDefault="00922F27" w:rsidP="006569BF"/>
        </w:tc>
        <w:tc>
          <w:tcPr>
            <w:tcW w:w="1985" w:type="dxa"/>
          </w:tcPr>
          <w:p w14:paraId="34D9C79E" w14:textId="77777777" w:rsidR="00922F27" w:rsidRPr="002422FA" w:rsidRDefault="00922F27" w:rsidP="006569BF"/>
        </w:tc>
        <w:tc>
          <w:tcPr>
            <w:tcW w:w="1205" w:type="dxa"/>
          </w:tcPr>
          <w:p w14:paraId="21CBB6BE" w14:textId="77777777" w:rsidR="00922F27" w:rsidRPr="002422FA" w:rsidRDefault="00922F27" w:rsidP="006569BF"/>
        </w:tc>
      </w:tr>
      <w:tr w:rsidR="00922F27" w:rsidRPr="002422FA" w14:paraId="30BB98BF" w14:textId="77777777" w:rsidTr="00B027AF">
        <w:tc>
          <w:tcPr>
            <w:tcW w:w="1191" w:type="dxa"/>
            <w:shd w:val="clear" w:color="auto" w:fill="auto"/>
          </w:tcPr>
          <w:p w14:paraId="4EA4D9E5" w14:textId="77777777" w:rsidR="00922F27" w:rsidRPr="002422FA" w:rsidRDefault="00922F27" w:rsidP="006569BF">
            <w:r w:rsidRPr="002422FA">
              <w:t>Q76</w:t>
            </w:r>
          </w:p>
        </w:tc>
        <w:tc>
          <w:tcPr>
            <w:tcW w:w="2915" w:type="dxa"/>
            <w:shd w:val="clear" w:color="auto" w:fill="auto"/>
          </w:tcPr>
          <w:p w14:paraId="25480461" w14:textId="77777777" w:rsidR="00922F27" w:rsidRPr="002422FA" w:rsidRDefault="00922F27" w:rsidP="006569BF">
            <w:r w:rsidRPr="002422FA">
              <w:t>Q76 Was the enrolment center difficult or easy to reach?</w:t>
            </w:r>
          </w:p>
        </w:tc>
        <w:tc>
          <w:tcPr>
            <w:tcW w:w="4253" w:type="dxa"/>
            <w:shd w:val="clear" w:color="auto" w:fill="auto"/>
          </w:tcPr>
          <w:p w14:paraId="56DCBD13" w14:textId="77777777" w:rsidR="00922F27" w:rsidRPr="002422FA" w:rsidRDefault="00922F27" w:rsidP="006569BF">
            <w:pPr>
              <w:pStyle w:val="ListParagraph"/>
              <w:numPr>
                <w:ilvl w:val="0"/>
                <w:numId w:val="196"/>
              </w:numPr>
            </w:pPr>
            <w:r w:rsidRPr="002422FA">
              <w:t>Difficult</w:t>
            </w:r>
          </w:p>
          <w:p w14:paraId="6D4E78D0" w14:textId="77777777" w:rsidR="00922F27" w:rsidRPr="002422FA" w:rsidRDefault="00922F27" w:rsidP="006569BF">
            <w:pPr>
              <w:pStyle w:val="ListParagraph"/>
              <w:numPr>
                <w:ilvl w:val="0"/>
                <w:numId w:val="196"/>
              </w:numPr>
            </w:pPr>
            <w:r w:rsidRPr="002422FA">
              <w:t>Neither easy nor difficult</w:t>
            </w:r>
          </w:p>
          <w:p w14:paraId="767DA784" w14:textId="77777777" w:rsidR="00922F27" w:rsidRPr="002422FA" w:rsidRDefault="00922F27" w:rsidP="006569BF">
            <w:pPr>
              <w:pStyle w:val="ListParagraph"/>
              <w:numPr>
                <w:ilvl w:val="0"/>
                <w:numId w:val="196"/>
              </w:numPr>
            </w:pPr>
            <w:r w:rsidRPr="002422FA">
              <w:t>Easy</w:t>
            </w:r>
          </w:p>
          <w:p w14:paraId="4D9058C8" w14:textId="77777777" w:rsidR="00922F27" w:rsidRPr="002422FA" w:rsidRDefault="00922F27" w:rsidP="006569BF">
            <w:pPr>
              <w:pStyle w:val="ListParagraph"/>
              <w:numPr>
                <w:ilvl w:val="0"/>
                <w:numId w:val="196"/>
              </w:numPr>
            </w:pPr>
            <w:r w:rsidRPr="002422FA">
              <w:t>Don't know</w:t>
            </w:r>
          </w:p>
        </w:tc>
        <w:tc>
          <w:tcPr>
            <w:tcW w:w="2976" w:type="dxa"/>
          </w:tcPr>
          <w:p w14:paraId="35AAC4CD" w14:textId="77777777" w:rsidR="00922F27" w:rsidRPr="002422FA" w:rsidRDefault="00922F27" w:rsidP="006569BF">
            <w:r w:rsidRPr="002422FA">
              <w:t>Equals(Q67,1)</w:t>
            </w:r>
          </w:p>
        </w:tc>
        <w:tc>
          <w:tcPr>
            <w:tcW w:w="1985" w:type="dxa"/>
          </w:tcPr>
          <w:p w14:paraId="734CC5A2" w14:textId="77777777" w:rsidR="00922F27" w:rsidRPr="002422FA" w:rsidRDefault="00922F27" w:rsidP="006569BF">
            <w:r w:rsidRPr="002422FA">
              <w:t>(read out all options)</w:t>
            </w:r>
          </w:p>
        </w:tc>
        <w:tc>
          <w:tcPr>
            <w:tcW w:w="1205" w:type="dxa"/>
          </w:tcPr>
          <w:p w14:paraId="6346DDE5" w14:textId="77777777" w:rsidR="00922F27" w:rsidRPr="002422FA" w:rsidRDefault="00922F27" w:rsidP="006569BF"/>
        </w:tc>
      </w:tr>
      <w:tr w:rsidR="00922F27" w:rsidRPr="002422FA" w14:paraId="4A3EAAE9" w14:textId="77777777" w:rsidTr="00B027AF">
        <w:tc>
          <w:tcPr>
            <w:tcW w:w="1191" w:type="dxa"/>
            <w:shd w:val="clear" w:color="auto" w:fill="auto"/>
          </w:tcPr>
          <w:p w14:paraId="27DFA936" w14:textId="77777777" w:rsidR="00922F27" w:rsidRPr="002422FA" w:rsidRDefault="00922F27" w:rsidP="006569BF">
            <w:r w:rsidRPr="002422FA">
              <w:t>Q77</w:t>
            </w:r>
          </w:p>
        </w:tc>
        <w:tc>
          <w:tcPr>
            <w:tcW w:w="2915" w:type="dxa"/>
            <w:shd w:val="clear" w:color="auto" w:fill="auto"/>
          </w:tcPr>
          <w:p w14:paraId="4A6B3D94" w14:textId="77777777" w:rsidR="00922F27" w:rsidRPr="002422FA" w:rsidRDefault="00922F27" w:rsidP="006569BF">
            <w:r w:rsidRPr="002422FA">
              <w:t>Q77 Was the process of Aadhaar enrolment fast or slow?</w:t>
            </w:r>
          </w:p>
        </w:tc>
        <w:tc>
          <w:tcPr>
            <w:tcW w:w="4253" w:type="dxa"/>
            <w:shd w:val="clear" w:color="auto" w:fill="auto"/>
          </w:tcPr>
          <w:p w14:paraId="0F26431E" w14:textId="77777777" w:rsidR="00922F27" w:rsidRPr="002422FA" w:rsidRDefault="00922F27" w:rsidP="006569BF">
            <w:pPr>
              <w:pStyle w:val="ListParagraph"/>
              <w:numPr>
                <w:ilvl w:val="0"/>
                <w:numId w:val="197"/>
              </w:numPr>
            </w:pPr>
            <w:r w:rsidRPr="002422FA">
              <w:t>Slow</w:t>
            </w:r>
          </w:p>
          <w:p w14:paraId="49E97C09" w14:textId="77777777" w:rsidR="00922F27" w:rsidRPr="002422FA" w:rsidRDefault="00922F27" w:rsidP="006569BF">
            <w:pPr>
              <w:pStyle w:val="ListParagraph"/>
              <w:numPr>
                <w:ilvl w:val="0"/>
                <w:numId w:val="197"/>
              </w:numPr>
            </w:pPr>
            <w:r w:rsidRPr="002422FA">
              <w:t>Neither fast nor slow</w:t>
            </w:r>
          </w:p>
          <w:p w14:paraId="1D485092" w14:textId="77777777" w:rsidR="00922F27" w:rsidRPr="002422FA" w:rsidRDefault="00922F27" w:rsidP="006569BF">
            <w:pPr>
              <w:pStyle w:val="ListParagraph"/>
              <w:numPr>
                <w:ilvl w:val="0"/>
                <w:numId w:val="197"/>
              </w:numPr>
            </w:pPr>
            <w:r w:rsidRPr="002422FA">
              <w:t>Fast</w:t>
            </w:r>
          </w:p>
          <w:p w14:paraId="7A47A8B5" w14:textId="77777777" w:rsidR="00922F27" w:rsidRPr="002422FA" w:rsidRDefault="00922F27" w:rsidP="006569BF">
            <w:pPr>
              <w:pStyle w:val="ListParagraph"/>
              <w:numPr>
                <w:ilvl w:val="0"/>
                <w:numId w:val="197"/>
              </w:numPr>
            </w:pPr>
            <w:r w:rsidRPr="002422FA">
              <w:t>Don't know</w:t>
            </w:r>
          </w:p>
        </w:tc>
        <w:tc>
          <w:tcPr>
            <w:tcW w:w="2976" w:type="dxa"/>
          </w:tcPr>
          <w:p w14:paraId="2A202662" w14:textId="77777777" w:rsidR="00922F27" w:rsidRPr="002422FA" w:rsidRDefault="00922F27" w:rsidP="006569BF">
            <w:r w:rsidRPr="002422FA">
              <w:t>Equals(Q67,1)</w:t>
            </w:r>
          </w:p>
        </w:tc>
        <w:tc>
          <w:tcPr>
            <w:tcW w:w="1985" w:type="dxa"/>
          </w:tcPr>
          <w:p w14:paraId="2E6D568B" w14:textId="77777777" w:rsidR="00922F27" w:rsidRPr="002422FA" w:rsidRDefault="00922F27" w:rsidP="006569BF">
            <w:r w:rsidRPr="002422FA">
              <w:t>(read out all options)</w:t>
            </w:r>
          </w:p>
        </w:tc>
        <w:tc>
          <w:tcPr>
            <w:tcW w:w="1205" w:type="dxa"/>
          </w:tcPr>
          <w:p w14:paraId="339DDD47" w14:textId="77777777" w:rsidR="00922F27" w:rsidRPr="002422FA" w:rsidRDefault="00922F27" w:rsidP="006569BF"/>
        </w:tc>
      </w:tr>
      <w:tr w:rsidR="00922F27" w:rsidRPr="002422FA" w14:paraId="73116551" w14:textId="77777777" w:rsidTr="00B027AF">
        <w:tc>
          <w:tcPr>
            <w:tcW w:w="1191" w:type="dxa"/>
            <w:shd w:val="clear" w:color="auto" w:fill="auto"/>
          </w:tcPr>
          <w:p w14:paraId="612F765F" w14:textId="77777777" w:rsidR="00922F27" w:rsidRPr="002422FA" w:rsidRDefault="00922F27" w:rsidP="006569BF">
            <w:r w:rsidRPr="002422FA">
              <w:t>Q78</w:t>
            </w:r>
          </w:p>
        </w:tc>
        <w:tc>
          <w:tcPr>
            <w:tcW w:w="2915" w:type="dxa"/>
            <w:shd w:val="clear" w:color="auto" w:fill="auto"/>
          </w:tcPr>
          <w:p w14:paraId="74DD1085" w14:textId="77777777" w:rsidR="00922F27" w:rsidRPr="002422FA" w:rsidRDefault="00922F27" w:rsidP="006569BF">
            <w:r w:rsidRPr="002422FA">
              <w:t>Q78 Were the documents required for enrolment difficult or easy to provide?</w:t>
            </w:r>
          </w:p>
        </w:tc>
        <w:tc>
          <w:tcPr>
            <w:tcW w:w="4253" w:type="dxa"/>
            <w:shd w:val="clear" w:color="auto" w:fill="auto"/>
          </w:tcPr>
          <w:p w14:paraId="5FCFC1BD" w14:textId="77777777" w:rsidR="00922F27" w:rsidRPr="002422FA" w:rsidRDefault="00922F27" w:rsidP="006569BF">
            <w:pPr>
              <w:pStyle w:val="ListParagraph"/>
              <w:numPr>
                <w:ilvl w:val="0"/>
                <w:numId w:val="198"/>
              </w:numPr>
            </w:pPr>
            <w:r w:rsidRPr="002422FA">
              <w:t>Easy</w:t>
            </w:r>
          </w:p>
          <w:p w14:paraId="40486094" w14:textId="77777777" w:rsidR="00922F27" w:rsidRPr="002422FA" w:rsidRDefault="00922F27" w:rsidP="006569BF">
            <w:pPr>
              <w:pStyle w:val="ListParagraph"/>
              <w:numPr>
                <w:ilvl w:val="0"/>
                <w:numId w:val="198"/>
              </w:numPr>
            </w:pPr>
            <w:r w:rsidRPr="002422FA">
              <w:t>Neither easy nor difficult</w:t>
            </w:r>
          </w:p>
          <w:p w14:paraId="33ADDD57" w14:textId="77777777" w:rsidR="00922F27" w:rsidRPr="002422FA" w:rsidRDefault="00922F27" w:rsidP="006569BF">
            <w:pPr>
              <w:pStyle w:val="ListParagraph"/>
              <w:numPr>
                <w:ilvl w:val="0"/>
                <w:numId w:val="198"/>
              </w:numPr>
            </w:pPr>
            <w:r w:rsidRPr="002422FA">
              <w:t>Difficult</w:t>
            </w:r>
          </w:p>
          <w:p w14:paraId="301128B3" w14:textId="77777777" w:rsidR="00922F27" w:rsidRPr="002422FA" w:rsidRDefault="00922F27" w:rsidP="006569BF">
            <w:pPr>
              <w:pStyle w:val="ListParagraph"/>
              <w:numPr>
                <w:ilvl w:val="0"/>
                <w:numId w:val="198"/>
              </w:numPr>
            </w:pPr>
            <w:r w:rsidRPr="002422FA">
              <w:t>Don't know</w:t>
            </w:r>
          </w:p>
        </w:tc>
        <w:tc>
          <w:tcPr>
            <w:tcW w:w="2976" w:type="dxa"/>
          </w:tcPr>
          <w:p w14:paraId="1D53298E" w14:textId="77777777" w:rsidR="00922F27" w:rsidRPr="002422FA" w:rsidRDefault="00922F27" w:rsidP="006569BF">
            <w:r w:rsidRPr="002422FA">
              <w:t>Equals(Q67,1)</w:t>
            </w:r>
          </w:p>
        </w:tc>
        <w:tc>
          <w:tcPr>
            <w:tcW w:w="1985" w:type="dxa"/>
          </w:tcPr>
          <w:p w14:paraId="1A6DEDDA" w14:textId="77777777" w:rsidR="00922F27" w:rsidRPr="002422FA" w:rsidRDefault="00922F27" w:rsidP="006569BF">
            <w:r w:rsidRPr="002422FA">
              <w:t>(read out all options)</w:t>
            </w:r>
          </w:p>
        </w:tc>
        <w:tc>
          <w:tcPr>
            <w:tcW w:w="1205" w:type="dxa"/>
          </w:tcPr>
          <w:p w14:paraId="064A7FB1" w14:textId="77777777" w:rsidR="00922F27" w:rsidRPr="002422FA" w:rsidRDefault="00922F27" w:rsidP="006569BF"/>
        </w:tc>
      </w:tr>
      <w:tr w:rsidR="00922F27" w:rsidRPr="002422FA" w14:paraId="147C0CF4" w14:textId="77777777" w:rsidTr="00B027AF">
        <w:tc>
          <w:tcPr>
            <w:tcW w:w="1191" w:type="dxa"/>
            <w:shd w:val="clear" w:color="auto" w:fill="auto"/>
          </w:tcPr>
          <w:p w14:paraId="7D68C138" w14:textId="77777777" w:rsidR="00922F27" w:rsidRPr="002422FA" w:rsidRDefault="00922F27" w:rsidP="006569BF">
            <w:r w:rsidRPr="002422FA">
              <w:t>Q79</w:t>
            </w:r>
          </w:p>
        </w:tc>
        <w:tc>
          <w:tcPr>
            <w:tcW w:w="2915" w:type="dxa"/>
            <w:shd w:val="clear" w:color="auto" w:fill="auto"/>
          </w:tcPr>
          <w:p w14:paraId="36C977A8" w14:textId="77777777" w:rsidR="00922F27" w:rsidRPr="002422FA" w:rsidRDefault="00922F27" w:rsidP="006569BF">
            <w:r w:rsidRPr="002422FA">
              <w:t>Q79 After your attempt to enroll didn't work, did you call the Aadhaar helpline or the phone number 1947?</w:t>
            </w:r>
          </w:p>
        </w:tc>
        <w:tc>
          <w:tcPr>
            <w:tcW w:w="4253" w:type="dxa"/>
            <w:shd w:val="clear" w:color="auto" w:fill="auto"/>
          </w:tcPr>
          <w:p w14:paraId="6A003AAD" w14:textId="77777777" w:rsidR="00922F27" w:rsidRPr="002422FA" w:rsidRDefault="00922F27" w:rsidP="006569BF">
            <w:pPr>
              <w:pStyle w:val="ListParagraph"/>
              <w:numPr>
                <w:ilvl w:val="0"/>
                <w:numId w:val="199"/>
              </w:numPr>
            </w:pPr>
            <w:r w:rsidRPr="002422FA">
              <w:t>Yes</w:t>
            </w:r>
          </w:p>
          <w:p w14:paraId="25D7E61A" w14:textId="77777777" w:rsidR="00922F27" w:rsidRPr="002422FA" w:rsidRDefault="00922F27" w:rsidP="006569BF">
            <w:pPr>
              <w:pStyle w:val="ListParagraph"/>
              <w:numPr>
                <w:ilvl w:val="0"/>
                <w:numId w:val="199"/>
              </w:numPr>
            </w:pPr>
            <w:r w:rsidRPr="002422FA">
              <w:t>No</w:t>
            </w:r>
          </w:p>
          <w:p w14:paraId="66A33275" w14:textId="77777777" w:rsidR="00922F27" w:rsidRPr="002422FA" w:rsidRDefault="00922F27" w:rsidP="006569BF">
            <w:pPr>
              <w:pStyle w:val="ListParagraph"/>
              <w:numPr>
                <w:ilvl w:val="0"/>
                <w:numId w:val="199"/>
              </w:numPr>
            </w:pPr>
            <w:r w:rsidRPr="002422FA">
              <w:t>I wanted to, but I didn't know where to call</w:t>
            </w:r>
          </w:p>
          <w:p w14:paraId="1DD3A97E" w14:textId="77777777" w:rsidR="00922F27" w:rsidRPr="002422FA" w:rsidRDefault="00922F27" w:rsidP="006569BF">
            <w:pPr>
              <w:pStyle w:val="ListParagraph"/>
              <w:numPr>
                <w:ilvl w:val="0"/>
                <w:numId w:val="199"/>
              </w:numPr>
            </w:pPr>
            <w:r w:rsidRPr="002422FA">
              <w:t>I don’t remember</w:t>
            </w:r>
          </w:p>
        </w:tc>
        <w:tc>
          <w:tcPr>
            <w:tcW w:w="2976" w:type="dxa"/>
          </w:tcPr>
          <w:p w14:paraId="5C1A0B55" w14:textId="77777777" w:rsidR="00922F27" w:rsidRPr="002422FA" w:rsidRDefault="00922F27" w:rsidP="006569BF">
            <w:r w:rsidRPr="002422FA">
              <w:t>Equals(Q67,1)</w:t>
            </w:r>
          </w:p>
          <w:p w14:paraId="6E319D6F" w14:textId="77777777" w:rsidR="00922F27" w:rsidRPr="002422FA" w:rsidRDefault="00922F27" w:rsidP="006569BF"/>
        </w:tc>
        <w:tc>
          <w:tcPr>
            <w:tcW w:w="1985" w:type="dxa"/>
          </w:tcPr>
          <w:p w14:paraId="00719833" w14:textId="77777777" w:rsidR="00922F27" w:rsidRPr="002422FA" w:rsidRDefault="00922F27" w:rsidP="006569BF">
            <w:r w:rsidRPr="002422FA">
              <w:t>(read out all the options)</w:t>
            </w:r>
          </w:p>
        </w:tc>
        <w:tc>
          <w:tcPr>
            <w:tcW w:w="1205" w:type="dxa"/>
          </w:tcPr>
          <w:p w14:paraId="20E88D28" w14:textId="77777777" w:rsidR="00922F27" w:rsidRPr="002422FA" w:rsidRDefault="00922F27" w:rsidP="006569BF"/>
        </w:tc>
      </w:tr>
      <w:tr w:rsidR="00922F27" w:rsidRPr="002422FA" w14:paraId="597DC608" w14:textId="77777777" w:rsidTr="00B027AF">
        <w:tc>
          <w:tcPr>
            <w:tcW w:w="1191" w:type="dxa"/>
            <w:shd w:val="clear" w:color="auto" w:fill="auto"/>
          </w:tcPr>
          <w:p w14:paraId="7609AE50" w14:textId="77777777" w:rsidR="00922F27" w:rsidRPr="002422FA" w:rsidRDefault="00922F27" w:rsidP="006569BF">
            <w:r w:rsidRPr="002422FA">
              <w:t>Q80_1</w:t>
            </w:r>
          </w:p>
        </w:tc>
        <w:tc>
          <w:tcPr>
            <w:tcW w:w="2915" w:type="dxa"/>
            <w:shd w:val="clear" w:color="auto" w:fill="auto"/>
          </w:tcPr>
          <w:p w14:paraId="6C712810" w14:textId="77777777" w:rsidR="00922F27" w:rsidRPr="002422FA" w:rsidRDefault="00922F27" w:rsidP="006569BF">
            <w:r w:rsidRPr="002422FA">
              <w:t>Q80 Did that solve your problem?</w:t>
            </w:r>
          </w:p>
        </w:tc>
        <w:tc>
          <w:tcPr>
            <w:tcW w:w="4253" w:type="dxa"/>
            <w:shd w:val="clear" w:color="auto" w:fill="auto"/>
          </w:tcPr>
          <w:p w14:paraId="4C1ACCBF" w14:textId="77777777" w:rsidR="00922F27" w:rsidRPr="002422FA" w:rsidRDefault="00922F27" w:rsidP="006569BF">
            <w:pPr>
              <w:pStyle w:val="ListParagraph"/>
              <w:numPr>
                <w:ilvl w:val="0"/>
                <w:numId w:val="200"/>
              </w:numPr>
            </w:pPr>
            <w:r w:rsidRPr="002422FA">
              <w:t>Yes</w:t>
            </w:r>
          </w:p>
          <w:p w14:paraId="3B2D9A9F" w14:textId="77777777" w:rsidR="00922F27" w:rsidRPr="002422FA" w:rsidRDefault="00922F27" w:rsidP="006569BF">
            <w:pPr>
              <w:pStyle w:val="ListParagraph"/>
              <w:numPr>
                <w:ilvl w:val="0"/>
                <w:numId w:val="200"/>
              </w:numPr>
            </w:pPr>
            <w:r w:rsidRPr="002422FA">
              <w:t>No</w:t>
            </w:r>
          </w:p>
          <w:p w14:paraId="5F919A6E" w14:textId="77777777" w:rsidR="00922F27" w:rsidRPr="002422FA" w:rsidRDefault="00922F27" w:rsidP="006569BF">
            <w:pPr>
              <w:pStyle w:val="ListParagraph"/>
              <w:numPr>
                <w:ilvl w:val="0"/>
                <w:numId w:val="200"/>
              </w:numPr>
            </w:pPr>
            <w:r w:rsidRPr="002422FA">
              <w:t>Partially</w:t>
            </w:r>
          </w:p>
          <w:p w14:paraId="6FDE518A" w14:textId="77777777" w:rsidR="00922F27" w:rsidRPr="002422FA" w:rsidRDefault="00922F27" w:rsidP="006569BF">
            <w:pPr>
              <w:pStyle w:val="ListParagraph"/>
              <w:numPr>
                <w:ilvl w:val="0"/>
                <w:numId w:val="200"/>
              </w:numPr>
            </w:pPr>
            <w:r w:rsidRPr="002422FA">
              <w:t>I don’t remember</w:t>
            </w:r>
          </w:p>
        </w:tc>
        <w:tc>
          <w:tcPr>
            <w:tcW w:w="2976" w:type="dxa"/>
          </w:tcPr>
          <w:p w14:paraId="3EEB0455" w14:textId="77777777" w:rsidR="00922F27" w:rsidRPr="002422FA" w:rsidRDefault="00922F27" w:rsidP="006569BF">
            <w:r w:rsidRPr="002422FA">
              <w:t>Equals(Q67,1) &amp;&amp; Equals(Q79,1)</w:t>
            </w:r>
          </w:p>
        </w:tc>
        <w:tc>
          <w:tcPr>
            <w:tcW w:w="1985" w:type="dxa"/>
          </w:tcPr>
          <w:p w14:paraId="59120B9E" w14:textId="77777777" w:rsidR="00922F27" w:rsidRPr="002422FA" w:rsidRDefault="00922F27" w:rsidP="006569BF">
            <w:r w:rsidRPr="002422FA">
              <w:t>(read out all options)</w:t>
            </w:r>
          </w:p>
        </w:tc>
        <w:tc>
          <w:tcPr>
            <w:tcW w:w="1205" w:type="dxa"/>
          </w:tcPr>
          <w:p w14:paraId="245484F7" w14:textId="77777777" w:rsidR="00922F27" w:rsidRPr="002422FA" w:rsidRDefault="00922F27" w:rsidP="006569BF"/>
        </w:tc>
      </w:tr>
      <w:tr w:rsidR="00922F27" w:rsidRPr="002422FA" w14:paraId="060244EC" w14:textId="77777777" w:rsidTr="00B027AF">
        <w:tc>
          <w:tcPr>
            <w:tcW w:w="1191" w:type="dxa"/>
            <w:shd w:val="clear" w:color="auto" w:fill="auto"/>
          </w:tcPr>
          <w:p w14:paraId="4922F3A0" w14:textId="77777777" w:rsidR="00922F27" w:rsidRPr="002422FA" w:rsidRDefault="00922F27" w:rsidP="006569BF">
            <w:r w:rsidRPr="002422FA">
              <w:t>Q80</w:t>
            </w:r>
          </w:p>
        </w:tc>
        <w:tc>
          <w:tcPr>
            <w:tcW w:w="2915" w:type="dxa"/>
            <w:shd w:val="clear" w:color="auto" w:fill="auto"/>
          </w:tcPr>
          <w:p w14:paraId="5CE92F58" w14:textId="77777777" w:rsidR="00922F27" w:rsidRPr="002422FA" w:rsidRDefault="00922F27" w:rsidP="006569BF">
            <w:r w:rsidRPr="002422FA">
              <w:t>Q80 After your attempt to enroll didn't work, did you file a formal complaint?</w:t>
            </w:r>
          </w:p>
        </w:tc>
        <w:tc>
          <w:tcPr>
            <w:tcW w:w="4253" w:type="dxa"/>
            <w:shd w:val="clear" w:color="auto" w:fill="auto"/>
          </w:tcPr>
          <w:p w14:paraId="78CA2439" w14:textId="77777777" w:rsidR="00922F27" w:rsidRPr="002422FA" w:rsidRDefault="00922F27" w:rsidP="006569BF">
            <w:pPr>
              <w:pStyle w:val="ListParagraph"/>
              <w:numPr>
                <w:ilvl w:val="0"/>
                <w:numId w:val="201"/>
              </w:numPr>
            </w:pPr>
            <w:r w:rsidRPr="002422FA">
              <w:t>Yes</w:t>
            </w:r>
          </w:p>
          <w:p w14:paraId="7DDC9610" w14:textId="77777777" w:rsidR="00922F27" w:rsidRPr="002422FA" w:rsidRDefault="00922F27" w:rsidP="006569BF">
            <w:pPr>
              <w:pStyle w:val="ListParagraph"/>
              <w:numPr>
                <w:ilvl w:val="0"/>
                <w:numId w:val="201"/>
              </w:numPr>
            </w:pPr>
            <w:r w:rsidRPr="002422FA">
              <w:t>No</w:t>
            </w:r>
          </w:p>
          <w:p w14:paraId="1275F1A8" w14:textId="77777777" w:rsidR="00922F27" w:rsidRPr="002422FA" w:rsidRDefault="00922F27" w:rsidP="006569BF">
            <w:pPr>
              <w:pStyle w:val="ListParagraph"/>
              <w:numPr>
                <w:ilvl w:val="0"/>
                <w:numId w:val="201"/>
              </w:numPr>
            </w:pPr>
            <w:r w:rsidRPr="002422FA">
              <w:t>I wanted to, but I didn't know how</w:t>
            </w:r>
          </w:p>
          <w:p w14:paraId="51C467A9" w14:textId="77777777" w:rsidR="00922F27" w:rsidRPr="002422FA" w:rsidRDefault="00922F27" w:rsidP="006569BF">
            <w:pPr>
              <w:pStyle w:val="ListParagraph"/>
              <w:numPr>
                <w:ilvl w:val="0"/>
                <w:numId w:val="201"/>
              </w:numPr>
            </w:pPr>
            <w:r w:rsidRPr="002422FA">
              <w:t>I don’t remember</w:t>
            </w:r>
          </w:p>
        </w:tc>
        <w:tc>
          <w:tcPr>
            <w:tcW w:w="2976" w:type="dxa"/>
          </w:tcPr>
          <w:p w14:paraId="76C9AFFC" w14:textId="77777777" w:rsidR="00922F27" w:rsidRPr="002422FA" w:rsidRDefault="00922F27" w:rsidP="006569BF">
            <w:r w:rsidRPr="002422FA">
              <w:t>Equals(Q67,1)</w:t>
            </w:r>
          </w:p>
        </w:tc>
        <w:tc>
          <w:tcPr>
            <w:tcW w:w="1985" w:type="dxa"/>
          </w:tcPr>
          <w:p w14:paraId="32713E79" w14:textId="77777777" w:rsidR="00922F27" w:rsidRPr="002422FA" w:rsidRDefault="00922F27" w:rsidP="006569BF">
            <w:r w:rsidRPr="002422FA">
              <w:t>(read out all the options)</w:t>
            </w:r>
          </w:p>
        </w:tc>
        <w:tc>
          <w:tcPr>
            <w:tcW w:w="1205" w:type="dxa"/>
          </w:tcPr>
          <w:p w14:paraId="3D767F66" w14:textId="77777777" w:rsidR="00922F27" w:rsidRPr="002422FA" w:rsidRDefault="00922F27" w:rsidP="006569BF"/>
        </w:tc>
      </w:tr>
      <w:tr w:rsidR="00922F27" w:rsidRPr="002422FA" w14:paraId="3146CFC2" w14:textId="77777777" w:rsidTr="00B027AF">
        <w:tc>
          <w:tcPr>
            <w:tcW w:w="1191" w:type="dxa"/>
            <w:shd w:val="clear" w:color="auto" w:fill="auto"/>
          </w:tcPr>
          <w:p w14:paraId="201AD58C" w14:textId="77777777" w:rsidR="00922F27" w:rsidRPr="002422FA" w:rsidRDefault="00922F27" w:rsidP="006569BF">
            <w:r w:rsidRPr="002422FA">
              <w:lastRenderedPageBreak/>
              <w:t>Q80_2</w:t>
            </w:r>
          </w:p>
        </w:tc>
        <w:tc>
          <w:tcPr>
            <w:tcW w:w="2915" w:type="dxa"/>
            <w:shd w:val="clear" w:color="auto" w:fill="auto"/>
          </w:tcPr>
          <w:p w14:paraId="407F1E19" w14:textId="77777777" w:rsidR="00922F27" w:rsidRPr="002422FA" w:rsidRDefault="00922F27" w:rsidP="006569BF">
            <w:r w:rsidRPr="002422FA">
              <w:t>Q80 Did that solve your problem?</w:t>
            </w:r>
          </w:p>
        </w:tc>
        <w:tc>
          <w:tcPr>
            <w:tcW w:w="4253" w:type="dxa"/>
            <w:shd w:val="clear" w:color="auto" w:fill="auto"/>
          </w:tcPr>
          <w:p w14:paraId="67B26E6F" w14:textId="77777777" w:rsidR="00922F27" w:rsidRPr="002422FA" w:rsidRDefault="00922F27" w:rsidP="006569BF">
            <w:pPr>
              <w:pStyle w:val="ListParagraph"/>
              <w:numPr>
                <w:ilvl w:val="0"/>
                <w:numId w:val="202"/>
              </w:numPr>
            </w:pPr>
            <w:r w:rsidRPr="002422FA">
              <w:t>Yes</w:t>
            </w:r>
          </w:p>
          <w:p w14:paraId="434391DC" w14:textId="77777777" w:rsidR="00922F27" w:rsidRPr="002422FA" w:rsidRDefault="00922F27" w:rsidP="006569BF">
            <w:pPr>
              <w:pStyle w:val="ListParagraph"/>
              <w:numPr>
                <w:ilvl w:val="0"/>
                <w:numId w:val="202"/>
              </w:numPr>
            </w:pPr>
            <w:r w:rsidRPr="002422FA">
              <w:t>No</w:t>
            </w:r>
          </w:p>
          <w:p w14:paraId="123F703A" w14:textId="77777777" w:rsidR="00922F27" w:rsidRPr="002422FA" w:rsidRDefault="00922F27" w:rsidP="006569BF">
            <w:pPr>
              <w:pStyle w:val="ListParagraph"/>
              <w:numPr>
                <w:ilvl w:val="0"/>
                <w:numId w:val="202"/>
              </w:numPr>
            </w:pPr>
            <w:r w:rsidRPr="002422FA">
              <w:t>Partially</w:t>
            </w:r>
          </w:p>
          <w:p w14:paraId="26C1299A" w14:textId="77777777" w:rsidR="00922F27" w:rsidRPr="002422FA" w:rsidRDefault="00922F27" w:rsidP="006569BF">
            <w:pPr>
              <w:pStyle w:val="ListParagraph"/>
              <w:numPr>
                <w:ilvl w:val="0"/>
                <w:numId w:val="202"/>
              </w:numPr>
            </w:pPr>
            <w:r w:rsidRPr="002422FA">
              <w:t>I don’t remember</w:t>
            </w:r>
          </w:p>
        </w:tc>
        <w:tc>
          <w:tcPr>
            <w:tcW w:w="2976" w:type="dxa"/>
          </w:tcPr>
          <w:p w14:paraId="5B65CC30" w14:textId="77777777" w:rsidR="00922F27" w:rsidRPr="002422FA" w:rsidRDefault="00922F27" w:rsidP="006569BF">
            <w:r w:rsidRPr="002422FA">
              <w:t>Equals(Q67,1) &amp;&amp; Equals(Q80,1)</w:t>
            </w:r>
          </w:p>
        </w:tc>
        <w:tc>
          <w:tcPr>
            <w:tcW w:w="1985" w:type="dxa"/>
          </w:tcPr>
          <w:p w14:paraId="6B574612" w14:textId="77777777" w:rsidR="00922F27" w:rsidRPr="002422FA" w:rsidRDefault="00922F27" w:rsidP="006569BF">
            <w:r w:rsidRPr="002422FA">
              <w:t>(read out all options)</w:t>
            </w:r>
          </w:p>
        </w:tc>
        <w:tc>
          <w:tcPr>
            <w:tcW w:w="1205" w:type="dxa"/>
          </w:tcPr>
          <w:p w14:paraId="0E280B51" w14:textId="77777777" w:rsidR="00922F27" w:rsidRPr="002422FA" w:rsidRDefault="00922F27" w:rsidP="006569BF"/>
        </w:tc>
      </w:tr>
      <w:tr w:rsidR="00922F27" w:rsidRPr="002422FA" w14:paraId="66CE364F" w14:textId="77777777" w:rsidTr="00B027AF">
        <w:tc>
          <w:tcPr>
            <w:tcW w:w="1191" w:type="dxa"/>
            <w:shd w:val="clear" w:color="auto" w:fill="auto"/>
          </w:tcPr>
          <w:p w14:paraId="049D1B33" w14:textId="77777777" w:rsidR="00922F27" w:rsidRPr="002422FA" w:rsidRDefault="00922F27" w:rsidP="006569BF">
            <w:r w:rsidRPr="002422FA">
              <w:t>Q81</w:t>
            </w:r>
          </w:p>
        </w:tc>
        <w:tc>
          <w:tcPr>
            <w:tcW w:w="2915" w:type="dxa"/>
            <w:shd w:val="clear" w:color="auto" w:fill="auto"/>
          </w:tcPr>
          <w:p w14:paraId="1A291F37" w14:textId="77777777" w:rsidR="00922F27" w:rsidRPr="002422FA" w:rsidRDefault="00922F27" w:rsidP="006569BF">
            <w:r w:rsidRPr="002422FA">
              <w:t>Q81 What was your reason for not getting an Aadhaar?</w:t>
            </w:r>
          </w:p>
        </w:tc>
        <w:tc>
          <w:tcPr>
            <w:tcW w:w="4253" w:type="dxa"/>
            <w:shd w:val="clear" w:color="auto" w:fill="auto"/>
          </w:tcPr>
          <w:p w14:paraId="369F307C" w14:textId="77777777" w:rsidR="00922F27" w:rsidRPr="002422FA" w:rsidRDefault="00922F27" w:rsidP="006569BF">
            <w:pPr>
              <w:pStyle w:val="ListParagraph"/>
              <w:numPr>
                <w:ilvl w:val="0"/>
                <w:numId w:val="203"/>
              </w:numPr>
            </w:pPr>
            <w:r w:rsidRPr="002422FA">
              <w:t xml:space="preserve">I could not </w:t>
            </w:r>
            <w:proofErr w:type="spellStart"/>
            <w:r w:rsidRPr="002422FA">
              <w:t>enrol</w:t>
            </w:r>
            <w:proofErr w:type="spellEnd"/>
            <w:r w:rsidRPr="002422FA">
              <w:t xml:space="preserve"> due to a biometric error</w:t>
            </w:r>
          </w:p>
          <w:p w14:paraId="1413E508" w14:textId="77777777" w:rsidR="00922F27" w:rsidRPr="002422FA" w:rsidRDefault="00922F27" w:rsidP="006569BF">
            <w:pPr>
              <w:pStyle w:val="ListParagraph"/>
              <w:numPr>
                <w:ilvl w:val="0"/>
                <w:numId w:val="203"/>
              </w:numPr>
            </w:pPr>
            <w:r w:rsidRPr="002422FA">
              <w:t xml:space="preserve">I did not know where to </w:t>
            </w:r>
            <w:proofErr w:type="spellStart"/>
            <w:r w:rsidRPr="002422FA">
              <w:t>enrol</w:t>
            </w:r>
            <w:proofErr w:type="spellEnd"/>
          </w:p>
          <w:p w14:paraId="5A463188" w14:textId="77777777" w:rsidR="00922F27" w:rsidRPr="002422FA" w:rsidRDefault="00922F27" w:rsidP="006569BF">
            <w:pPr>
              <w:pStyle w:val="ListParagraph"/>
              <w:numPr>
                <w:ilvl w:val="0"/>
                <w:numId w:val="203"/>
              </w:numPr>
            </w:pPr>
            <w:r w:rsidRPr="002422FA">
              <w:t>There are no enrolment centers nearby</w:t>
            </w:r>
          </w:p>
          <w:p w14:paraId="51E70F23" w14:textId="77777777" w:rsidR="00922F27" w:rsidRPr="002422FA" w:rsidRDefault="00922F27" w:rsidP="006569BF">
            <w:pPr>
              <w:pStyle w:val="ListParagraph"/>
              <w:numPr>
                <w:ilvl w:val="0"/>
                <w:numId w:val="203"/>
              </w:numPr>
            </w:pPr>
            <w:r w:rsidRPr="002422FA">
              <w:t>Due to my caste / religion</w:t>
            </w:r>
          </w:p>
          <w:p w14:paraId="283C9EAA" w14:textId="77777777" w:rsidR="00922F27" w:rsidRPr="002422FA" w:rsidRDefault="00922F27" w:rsidP="006569BF">
            <w:pPr>
              <w:pStyle w:val="ListParagraph"/>
              <w:numPr>
                <w:ilvl w:val="0"/>
                <w:numId w:val="203"/>
              </w:numPr>
            </w:pPr>
            <w:r w:rsidRPr="002422FA">
              <w:t>Due to my gender</w:t>
            </w:r>
          </w:p>
          <w:p w14:paraId="389F9748" w14:textId="77777777" w:rsidR="00922F27" w:rsidRPr="002422FA" w:rsidRDefault="00922F27" w:rsidP="006569BF">
            <w:pPr>
              <w:pStyle w:val="ListParagraph"/>
              <w:numPr>
                <w:ilvl w:val="0"/>
                <w:numId w:val="203"/>
              </w:numPr>
            </w:pPr>
            <w:r w:rsidRPr="002422FA">
              <w:t>Because I was not from that place</w:t>
            </w:r>
          </w:p>
          <w:p w14:paraId="5D7B6F7C" w14:textId="77777777" w:rsidR="00922F27" w:rsidRPr="002422FA" w:rsidRDefault="00922F27" w:rsidP="006569BF">
            <w:pPr>
              <w:pStyle w:val="ListParagraph"/>
              <w:numPr>
                <w:ilvl w:val="0"/>
                <w:numId w:val="203"/>
              </w:numPr>
            </w:pPr>
            <w:r w:rsidRPr="002422FA">
              <w:t>Due to my disability</w:t>
            </w:r>
          </w:p>
          <w:p w14:paraId="6370C914" w14:textId="77777777" w:rsidR="00922F27" w:rsidRPr="002422FA" w:rsidRDefault="00922F27" w:rsidP="006569BF">
            <w:pPr>
              <w:pStyle w:val="ListParagraph"/>
              <w:numPr>
                <w:ilvl w:val="0"/>
                <w:numId w:val="203"/>
              </w:numPr>
            </w:pPr>
            <w:r w:rsidRPr="002422FA">
              <w:t>Someone asked for a bribe</w:t>
            </w:r>
          </w:p>
          <w:p w14:paraId="78DEE6B8" w14:textId="77777777" w:rsidR="00922F27" w:rsidRPr="002422FA" w:rsidRDefault="00922F27" w:rsidP="006569BF">
            <w:pPr>
              <w:pStyle w:val="ListParagraph"/>
              <w:numPr>
                <w:ilvl w:val="0"/>
                <w:numId w:val="203"/>
              </w:numPr>
            </w:pPr>
            <w:r w:rsidRPr="002422FA">
              <w:t>I did not have the necessary documents</w:t>
            </w:r>
          </w:p>
          <w:p w14:paraId="1A46149C" w14:textId="77777777" w:rsidR="00922F27" w:rsidRPr="002422FA" w:rsidRDefault="00922F27" w:rsidP="006569BF">
            <w:pPr>
              <w:pStyle w:val="ListParagraph"/>
              <w:numPr>
                <w:ilvl w:val="0"/>
                <w:numId w:val="203"/>
              </w:numPr>
            </w:pPr>
            <w:r w:rsidRPr="002422FA">
              <w:t>I don’t need Aadhaar</w:t>
            </w:r>
          </w:p>
          <w:p w14:paraId="0D917094" w14:textId="77777777" w:rsidR="00922F27" w:rsidRPr="002422FA" w:rsidRDefault="00922F27" w:rsidP="006569BF">
            <w:pPr>
              <w:pStyle w:val="ListParagraph"/>
              <w:numPr>
                <w:ilvl w:val="0"/>
                <w:numId w:val="203"/>
              </w:numPr>
            </w:pPr>
            <w:r w:rsidRPr="002422FA">
              <w:t xml:space="preserve">I do not wish to </w:t>
            </w:r>
            <w:proofErr w:type="spellStart"/>
            <w:r w:rsidRPr="002422FA">
              <w:t>enrol</w:t>
            </w:r>
            <w:proofErr w:type="spellEnd"/>
            <w:r w:rsidRPr="002422FA">
              <w:t xml:space="preserve"> in Aadhaar</w:t>
            </w:r>
          </w:p>
          <w:p w14:paraId="1F989152" w14:textId="77777777" w:rsidR="00922F27" w:rsidRPr="002422FA" w:rsidRDefault="00922F27" w:rsidP="006569BF">
            <w:pPr>
              <w:pStyle w:val="ListParagraph"/>
              <w:numPr>
                <w:ilvl w:val="0"/>
                <w:numId w:val="203"/>
              </w:numPr>
            </w:pPr>
            <w:r w:rsidRPr="002422FA">
              <w:t>Other, please specify</w:t>
            </w:r>
          </w:p>
          <w:p w14:paraId="3B0BA911" w14:textId="77777777" w:rsidR="00922F27" w:rsidRPr="002422FA" w:rsidRDefault="00922F27" w:rsidP="006569BF">
            <w:pPr>
              <w:pStyle w:val="ListParagraph"/>
              <w:numPr>
                <w:ilvl w:val="0"/>
                <w:numId w:val="203"/>
              </w:numPr>
            </w:pPr>
            <w:r w:rsidRPr="002422FA">
              <w:t>Don't know</w:t>
            </w:r>
          </w:p>
        </w:tc>
        <w:tc>
          <w:tcPr>
            <w:tcW w:w="2976" w:type="dxa"/>
          </w:tcPr>
          <w:p w14:paraId="4961C672" w14:textId="77777777" w:rsidR="00922F27" w:rsidRPr="002422FA" w:rsidRDefault="00922F27" w:rsidP="006569BF">
            <w:r w:rsidRPr="002422FA">
              <w:t>Equals(Q67,2) || Equals(Q67,3)</w:t>
            </w:r>
          </w:p>
        </w:tc>
        <w:tc>
          <w:tcPr>
            <w:tcW w:w="1985" w:type="dxa"/>
          </w:tcPr>
          <w:p w14:paraId="4706D204" w14:textId="77777777" w:rsidR="00922F27" w:rsidRPr="002422FA" w:rsidRDefault="00922F27" w:rsidP="006569BF">
            <w:r w:rsidRPr="002422FA">
              <w:t>(do not read out options, choose all that apply)</w:t>
            </w:r>
          </w:p>
        </w:tc>
        <w:tc>
          <w:tcPr>
            <w:tcW w:w="1205" w:type="dxa"/>
          </w:tcPr>
          <w:p w14:paraId="6BB3ABAF" w14:textId="77777777" w:rsidR="00922F27" w:rsidRPr="002422FA" w:rsidRDefault="00922F27" w:rsidP="006569BF"/>
        </w:tc>
      </w:tr>
      <w:tr w:rsidR="00922F27" w:rsidRPr="002422FA" w14:paraId="7A489EE0" w14:textId="77777777" w:rsidTr="00B027AF">
        <w:tc>
          <w:tcPr>
            <w:tcW w:w="1191" w:type="dxa"/>
            <w:shd w:val="clear" w:color="auto" w:fill="auto"/>
          </w:tcPr>
          <w:p w14:paraId="10065788" w14:textId="77777777" w:rsidR="00922F27" w:rsidRPr="002422FA" w:rsidRDefault="00922F27" w:rsidP="006569BF">
            <w:r w:rsidRPr="002422FA">
              <w:t>Q82</w:t>
            </w:r>
          </w:p>
        </w:tc>
        <w:tc>
          <w:tcPr>
            <w:tcW w:w="2915" w:type="dxa"/>
            <w:shd w:val="clear" w:color="auto" w:fill="auto"/>
          </w:tcPr>
          <w:p w14:paraId="5E58C649" w14:textId="77777777" w:rsidR="00922F27" w:rsidRPr="002422FA" w:rsidRDefault="00922F27" w:rsidP="006569BF">
            <w:r w:rsidRPr="002422FA">
              <w:t>Q82 Can the Head of Household provide a copy of their Aadhaar card and proof of relationship to help you get Aadhaar?</w:t>
            </w:r>
          </w:p>
        </w:tc>
        <w:tc>
          <w:tcPr>
            <w:tcW w:w="4253" w:type="dxa"/>
            <w:shd w:val="clear" w:color="auto" w:fill="auto"/>
          </w:tcPr>
          <w:p w14:paraId="0EBBBC1C" w14:textId="77777777" w:rsidR="00922F27" w:rsidRPr="002422FA" w:rsidRDefault="00922F27" w:rsidP="006569BF">
            <w:pPr>
              <w:pStyle w:val="ListParagraph"/>
              <w:numPr>
                <w:ilvl w:val="0"/>
                <w:numId w:val="204"/>
              </w:numPr>
            </w:pPr>
            <w:r w:rsidRPr="002422FA">
              <w:t>Yes, but that did not work</w:t>
            </w:r>
          </w:p>
          <w:p w14:paraId="532C2CA0" w14:textId="77777777" w:rsidR="00922F27" w:rsidRPr="002422FA" w:rsidRDefault="00922F27" w:rsidP="006569BF">
            <w:pPr>
              <w:pStyle w:val="ListParagraph"/>
              <w:numPr>
                <w:ilvl w:val="0"/>
                <w:numId w:val="204"/>
              </w:numPr>
            </w:pPr>
            <w:r w:rsidRPr="002422FA">
              <w:t>Yes, but I didn’t try</w:t>
            </w:r>
          </w:p>
          <w:p w14:paraId="60B8E7A4" w14:textId="77777777" w:rsidR="00922F27" w:rsidRPr="002422FA" w:rsidRDefault="00922F27" w:rsidP="006569BF">
            <w:pPr>
              <w:pStyle w:val="ListParagraph"/>
              <w:numPr>
                <w:ilvl w:val="0"/>
                <w:numId w:val="204"/>
              </w:numPr>
            </w:pPr>
            <w:r w:rsidRPr="002422FA">
              <w:t>No, I did not know about the process</w:t>
            </w:r>
          </w:p>
          <w:p w14:paraId="309B5F89" w14:textId="77777777" w:rsidR="00922F27" w:rsidRPr="002422FA" w:rsidRDefault="00922F27" w:rsidP="006569BF">
            <w:pPr>
              <w:pStyle w:val="ListParagraph"/>
              <w:numPr>
                <w:ilvl w:val="0"/>
                <w:numId w:val="204"/>
              </w:numPr>
            </w:pPr>
            <w:r w:rsidRPr="002422FA">
              <w:t>No, I could not approach them</w:t>
            </w:r>
          </w:p>
          <w:p w14:paraId="53ACE642" w14:textId="77777777" w:rsidR="00922F27" w:rsidRPr="002422FA" w:rsidRDefault="00922F27" w:rsidP="006569BF">
            <w:pPr>
              <w:pStyle w:val="ListParagraph"/>
              <w:numPr>
                <w:ilvl w:val="0"/>
                <w:numId w:val="204"/>
              </w:numPr>
            </w:pPr>
            <w:r w:rsidRPr="002422FA">
              <w:t>No, they refused to help</w:t>
            </w:r>
          </w:p>
          <w:p w14:paraId="2B0A4380" w14:textId="77777777" w:rsidR="00922F27" w:rsidRPr="002422FA" w:rsidRDefault="00922F27" w:rsidP="006569BF">
            <w:pPr>
              <w:pStyle w:val="ListParagraph"/>
              <w:numPr>
                <w:ilvl w:val="0"/>
                <w:numId w:val="204"/>
              </w:numPr>
            </w:pPr>
            <w:r w:rsidRPr="002422FA">
              <w:t>No</w:t>
            </w:r>
          </w:p>
          <w:p w14:paraId="43CC50F4" w14:textId="77777777" w:rsidR="00922F27" w:rsidRPr="002422FA" w:rsidRDefault="00922F27" w:rsidP="006569BF">
            <w:pPr>
              <w:pStyle w:val="ListParagraph"/>
              <w:numPr>
                <w:ilvl w:val="0"/>
                <w:numId w:val="204"/>
              </w:numPr>
            </w:pPr>
            <w:r w:rsidRPr="002422FA">
              <w:t>Don't remember</w:t>
            </w:r>
          </w:p>
        </w:tc>
        <w:tc>
          <w:tcPr>
            <w:tcW w:w="2976" w:type="dxa"/>
          </w:tcPr>
          <w:p w14:paraId="104A771C" w14:textId="77777777" w:rsidR="00922F27" w:rsidRPr="002422FA" w:rsidRDefault="00922F27" w:rsidP="006569BF">
            <w:r w:rsidRPr="002422FA">
              <w:t>Contains(Q81,9)</w:t>
            </w:r>
          </w:p>
        </w:tc>
        <w:tc>
          <w:tcPr>
            <w:tcW w:w="1985" w:type="dxa"/>
          </w:tcPr>
          <w:p w14:paraId="13C8382E" w14:textId="77777777" w:rsidR="00922F27" w:rsidRPr="002422FA" w:rsidRDefault="00922F27" w:rsidP="006569BF">
            <w:r w:rsidRPr="002422FA">
              <w:t>(read out all options)</w:t>
            </w:r>
          </w:p>
        </w:tc>
        <w:tc>
          <w:tcPr>
            <w:tcW w:w="1205" w:type="dxa"/>
          </w:tcPr>
          <w:p w14:paraId="031FE95F" w14:textId="77777777" w:rsidR="00922F27" w:rsidRPr="002422FA" w:rsidRDefault="00922F27" w:rsidP="006569BF"/>
        </w:tc>
      </w:tr>
      <w:tr w:rsidR="00922F27" w:rsidRPr="002422FA" w14:paraId="36A8F687" w14:textId="77777777" w:rsidTr="00B027AF">
        <w:tc>
          <w:tcPr>
            <w:tcW w:w="1191" w:type="dxa"/>
            <w:shd w:val="clear" w:color="auto" w:fill="auto"/>
          </w:tcPr>
          <w:p w14:paraId="4F03EE83" w14:textId="77777777" w:rsidR="00922F27" w:rsidRPr="002422FA" w:rsidRDefault="00922F27" w:rsidP="006569BF">
            <w:r w:rsidRPr="002422FA">
              <w:t>Q83</w:t>
            </w:r>
          </w:p>
        </w:tc>
        <w:tc>
          <w:tcPr>
            <w:tcW w:w="2915" w:type="dxa"/>
            <w:shd w:val="clear" w:color="auto" w:fill="auto"/>
          </w:tcPr>
          <w:p w14:paraId="64E20129" w14:textId="77777777" w:rsidR="00922F27" w:rsidRPr="002422FA" w:rsidRDefault="00922F27" w:rsidP="006569BF">
            <w:r w:rsidRPr="002422FA">
              <w:t>Q83 Can you get an address certificate from your local representative (Panchayat, Tehsildar, MLA, MP or any Gazetted Officer)?</w:t>
            </w:r>
          </w:p>
        </w:tc>
        <w:tc>
          <w:tcPr>
            <w:tcW w:w="4253" w:type="dxa"/>
            <w:shd w:val="clear" w:color="auto" w:fill="auto"/>
          </w:tcPr>
          <w:p w14:paraId="4D537F79" w14:textId="77777777" w:rsidR="00922F27" w:rsidRPr="002422FA" w:rsidRDefault="00922F27" w:rsidP="006569BF">
            <w:pPr>
              <w:pStyle w:val="ListParagraph"/>
              <w:numPr>
                <w:ilvl w:val="0"/>
                <w:numId w:val="205"/>
              </w:numPr>
            </w:pPr>
            <w:r w:rsidRPr="002422FA">
              <w:t>Yes, but that did not work</w:t>
            </w:r>
          </w:p>
          <w:p w14:paraId="174E2F48" w14:textId="77777777" w:rsidR="00922F27" w:rsidRPr="002422FA" w:rsidRDefault="00922F27" w:rsidP="006569BF">
            <w:pPr>
              <w:pStyle w:val="ListParagraph"/>
              <w:numPr>
                <w:ilvl w:val="0"/>
                <w:numId w:val="205"/>
              </w:numPr>
            </w:pPr>
            <w:r w:rsidRPr="002422FA">
              <w:t>Yes, but I didn’t try</w:t>
            </w:r>
          </w:p>
          <w:p w14:paraId="2D78AD55" w14:textId="77777777" w:rsidR="00922F27" w:rsidRPr="002422FA" w:rsidRDefault="00922F27" w:rsidP="006569BF">
            <w:pPr>
              <w:pStyle w:val="ListParagraph"/>
              <w:numPr>
                <w:ilvl w:val="0"/>
                <w:numId w:val="205"/>
              </w:numPr>
            </w:pPr>
            <w:r w:rsidRPr="002422FA">
              <w:t>No, I did not know about the process</w:t>
            </w:r>
          </w:p>
          <w:p w14:paraId="099E56FF" w14:textId="77777777" w:rsidR="00922F27" w:rsidRPr="002422FA" w:rsidRDefault="00922F27" w:rsidP="006569BF">
            <w:pPr>
              <w:pStyle w:val="ListParagraph"/>
              <w:numPr>
                <w:ilvl w:val="0"/>
                <w:numId w:val="205"/>
              </w:numPr>
            </w:pPr>
            <w:r w:rsidRPr="002422FA">
              <w:t>No, I could not approach them</w:t>
            </w:r>
          </w:p>
          <w:p w14:paraId="1A7C2232" w14:textId="77777777" w:rsidR="00922F27" w:rsidRPr="002422FA" w:rsidRDefault="00922F27" w:rsidP="006569BF">
            <w:pPr>
              <w:pStyle w:val="ListParagraph"/>
              <w:numPr>
                <w:ilvl w:val="0"/>
                <w:numId w:val="205"/>
              </w:numPr>
            </w:pPr>
            <w:r w:rsidRPr="002422FA">
              <w:t>No, they refused to help</w:t>
            </w:r>
          </w:p>
          <w:p w14:paraId="27389C6D" w14:textId="77777777" w:rsidR="00922F27" w:rsidRPr="002422FA" w:rsidRDefault="00922F27" w:rsidP="006569BF">
            <w:pPr>
              <w:pStyle w:val="ListParagraph"/>
              <w:numPr>
                <w:ilvl w:val="0"/>
                <w:numId w:val="205"/>
              </w:numPr>
            </w:pPr>
            <w:r w:rsidRPr="002422FA">
              <w:t>No</w:t>
            </w:r>
          </w:p>
          <w:p w14:paraId="41D5C748" w14:textId="77777777" w:rsidR="00922F27" w:rsidRPr="002422FA" w:rsidRDefault="00922F27" w:rsidP="006569BF">
            <w:pPr>
              <w:pStyle w:val="ListParagraph"/>
              <w:numPr>
                <w:ilvl w:val="0"/>
                <w:numId w:val="205"/>
              </w:numPr>
            </w:pPr>
            <w:r w:rsidRPr="002422FA">
              <w:t>Don't remember</w:t>
            </w:r>
          </w:p>
        </w:tc>
        <w:tc>
          <w:tcPr>
            <w:tcW w:w="2976" w:type="dxa"/>
          </w:tcPr>
          <w:p w14:paraId="414AEC26" w14:textId="77777777" w:rsidR="00922F27" w:rsidRPr="002422FA" w:rsidRDefault="00922F27" w:rsidP="006569BF">
            <w:r w:rsidRPr="002422FA">
              <w:t>Contains(Q81,9)</w:t>
            </w:r>
          </w:p>
        </w:tc>
        <w:tc>
          <w:tcPr>
            <w:tcW w:w="1985" w:type="dxa"/>
          </w:tcPr>
          <w:p w14:paraId="72524338" w14:textId="77777777" w:rsidR="00922F27" w:rsidRPr="002422FA" w:rsidRDefault="00922F27" w:rsidP="006569BF">
            <w:r w:rsidRPr="002422FA">
              <w:t>(This includes:</w:t>
            </w:r>
          </w:p>
          <w:p w14:paraId="58E9BE3E" w14:textId="77777777" w:rsidR="00922F27" w:rsidRPr="002422FA" w:rsidRDefault="00922F27" w:rsidP="006569BF">
            <w:r w:rsidRPr="002422FA">
              <w:t>Certificate of Address having photo issued by MP or MLA or Gazetted Officer or Tehsildar on letterhead OR</w:t>
            </w:r>
          </w:p>
          <w:p w14:paraId="1A3436F4" w14:textId="77777777" w:rsidR="00922F27" w:rsidRPr="002422FA" w:rsidRDefault="00922F27" w:rsidP="006569BF">
            <w:r w:rsidRPr="002422FA">
              <w:t xml:space="preserve">Certificate of Address issued by Village Panchayat head or its </w:t>
            </w:r>
            <w:r w:rsidRPr="002422FA">
              <w:lastRenderedPageBreak/>
              <w:t>equivalent authority (for rural areas))</w:t>
            </w:r>
          </w:p>
        </w:tc>
        <w:tc>
          <w:tcPr>
            <w:tcW w:w="1205" w:type="dxa"/>
          </w:tcPr>
          <w:p w14:paraId="602CEDBB" w14:textId="77777777" w:rsidR="00922F27" w:rsidRPr="002422FA" w:rsidRDefault="00922F27" w:rsidP="006569BF"/>
        </w:tc>
      </w:tr>
      <w:tr w:rsidR="00922F27" w:rsidRPr="002422FA" w14:paraId="5C799F12" w14:textId="77777777" w:rsidTr="00B027AF">
        <w:tc>
          <w:tcPr>
            <w:tcW w:w="1191" w:type="dxa"/>
            <w:shd w:val="clear" w:color="auto" w:fill="auto"/>
          </w:tcPr>
          <w:p w14:paraId="0B06597C" w14:textId="77777777" w:rsidR="00922F27" w:rsidRPr="002422FA" w:rsidRDefault="00922F27" w:rsidP="006569BF">
            <w:r w:rsidRPr="002422FA">
              <w:t>Q84</w:t>
            </w:r>
          </w:p>
        </w:tc>
        <w:tc>
          <w:tcPr>
            <w:tcW w:w="2915" w:type="dxa"/>
            <w:shd w:val="clear" w:color="auto" w:fill="auto"/>
          </w:tcPr>
          <w:p w14:paraId="0DA3A59E" w14:textId="77777777" w:rsidR="00922F27" w:rsidRPr="002422FA" w:rsidRDefault="00922F27" w:rsidP="006569BF">
            <w:r w:rsidRPr="002422FA">
              <w:t>Q84 Why did you not wish to enroll?</w:t>
            </w:r>
          </w:p>
        </w:tc>
        <w:tc>
          <w:tcPr>
            <w:tcW w:w="4253" w:type="dxa"/>
            <w:shd w:val="clear" w:color="auto" w:fill="auto"/>
          </w:tcPr>
          <w:p w14:paraId="5A156162" w14:textId="77777777" w:rsidR="00922F27" w:rsidRPr="002422FA" w:rsidRDefault="00922F27" w:rsidP="006569BF">
            <w:pPr>
              <w:pStyle w:val="ListParagraph"/>
              <w:numPr>
                <w:ilvl w:val="0"/>
                <w:numId w:val="206"/>
              </w:numPr>
            </w:pPr>
            <w:r w:rsidRPr="002422FA">
              <w:t>I don’t need Aadhaar</w:t>
            </w:r>
          </w:p>
          <w:p w14:paraId="0145D548" w14:textId="77777777" w:rsidR="00922F27" w:rsidRPr="002422FA" w:rsidRDefault="00922F27" w:rsidP="006569BF">
            <w:pPr>
              <w:pStyle w:val="ListParagraph"/>
              <w:numPr>
                <w:ilvl w:val="0"/>
                <w:numId w:val="206"/>
              </w:numPr>
            </w:pPr>
            <w:r w:rsidRPr="002422FA">
              <w:t xml:space="preserve">It’s too difficult to </w:t>
            </w:r>
            <w:proofErr w:type="spellStart"/>
            <w:r w:rsidRPr="002422FA">
              <w:t>enrol</w:t>
            </w:r>
            <w:proofErr w:type="spellEnd"/>
            <w:r w:rsidRPr="002422FA">
              <w:t xml:space="preserve"> (e.g. takes too much time, is too expensive)</w:t>
            </w:r>
          </w:p>
          <w:p w14:paraId="6F13D51D" w14:textId="77777777" w:rsidR="00922F27" w:rsidRPr="002422FA" w:rsidRDefault="00922F27" w:rsidP="006569BF">
            <w:pPr>
              <w:pStyle w:val="ListParagraph"/>
              <w:numPr>
                <w:ilvl w:val="0"/>
                <w:numId w:val="206"/>
              </w:numPr>
            </w:pPr>
            <w:r w:rsidRPr="002422FA">
              <w:t>I am worried someone will use my Aadhaar to get my benefits</w:t>
            </w:r>
          </w:p>
          <w:p w14:paraId="66E3AEF2" w14:textId="77777777" w:rsidR="00922F27" w:rsidRPr="002422FA" w:rsidRDefault="00922F27" w:rsidP="006569BF">
            <w:pPr>
              <w:pStyle w:val="ListParagraph"/>
              <w:numPr>
                <w:ilvl w:val="0"/>
                <w:numId w:val="206"/>
              </w:numPr>
            </w:pPr>
            <w:r w:rsidRPr="002422FA">
              <w:t>I am worried about the security of my data / that someone will use my data</w:t>
            </w:r>
          </w:p>
          <w:p w14:paraId="47BB7792" w14:textId="77777777" w:rsidR="00922F27" w:rsidRPr="002422FA" w:rsidRDefault="00922F27" w:rsidP="006569BF">
            <w:pPr>
              <w:pStyle w:val="ListParagraph"/>
              <w:numPr>
                <w:ilvl w:val="0"/>
                <w:numId w:val="206"/>
              </w:numPr>
            </w:pPr>
            <w:r w:rsidRPr="002422FA">
              <w:t xml:space="preserve">Someone told me that I should not </w:t>
            </w:r>
            <w:proofErr w:type="spellStart"/>
            <w:r w:rsidRPr="002422FA">
              <w:t>enrol</w:t>
            </w:r>
            <w:proofErr w:type="spellEnd"/>
          </w:p>
          <w:p w14:paraId="7DE6E6F7" w14:textId="77777777" w:rsidR="00922F27" w:rsidRPr="002422FA" w:rsidRDefault="00922F27" w:rsidP="006569BF">
            <w:pPr>
              <w:pStyle w:val="ListParagraph"/>
              <w:numPr>
                <w:ilvl w:val="0"/>
                <w:numId w:val="206"/>
              </w:numPr>
            </w:pPr>
            <w:r w:rsidRPr="002422FA">
              <w:t>I have too many IDs already</w:t>
            </w:r>
          </w:p>
          <w:p w14:paraId="1E378426" w14:textId="77777777" w:rsidR="00922F27" w:rsidRPr="002422FA" w:rsidRDefault="00922F27" w:rsidP="006569BF">
            <w:pPr>
              <w:pStyle w:val="ListParagraph"/>
              <w:numPr>
                <w:ilvl w:val="0"/>
                <w:numId w:val="206"/>
              </w:numPr>
            </w:pPr>
            <w:r w:rsidRPr="002422FA">
              <w:t xml:space="preserve">I want to </w:t>
            </w:r>
            <w:proofErr w:type="spellStart"/>
            <w:r w:rsidRPr="002422FA">
              <w:t>enrol</w:t>
            </w:r>
            <w:proofErr w:type="spellEnd"/>
            <w:r w:rsidRPr="002422FA">
              <w:t>, but I haven’t gotten around to it yet</w:t>
            </w:r>
          </w:p>
          <w:p w14:paraId="52D5675E" w14:textId="77777777" w:rsidR="00922F27" w:rsidRPr="002422FA" w:rsidRDefault="00922F27" w:rsidP="006569BF">
            <w:pPr>
              <w:pStyle w:val="ListParagraph"/>
              <w:numPr>
                <w:ilvl w:val="0"/>
                <w:numId w:val="206"/>
              </w:numPr>
            </w:pPr>
            <w:r w:rsidRPr="002422FA">
              <w:t>Other</w:t>
            </w:r>
          </w:p>
          <w:p w14:paraId="5FEB5883" w14:textId="77777777" w:rsidR="00922F27" w:rsidRPr="002422FA" w:rsidRDefault="00922F27" w:rsidP="006569BF">
            <w:pPr>
              <w:pStyle w:val="ListParagraph"/>
              <w:numPr>
                <w:ilvl w:val="0"/>
                <w:numId w:val="206"/>
              </w:numPr>
            </w:pPr>
            <w:r w:rsidRPr="002422FA">
              <w:t>Don't know</w:t>
            </w:r>
          </w:p>
        </w:tc>
        <w:tc>
          <w:tcPr>
            <w:tcW w:w="2976" w:type="dxa"/>
          </w:tcPr>
          <w:p w14:paraId="62AF91D9" w14:textId="77777777" w:rsidR="00922F27" w:rsidRPr="002422FA" w:rsidRDefault="00922F27" w:rsidP="006569BF">
            <w:r w:rsidRPr="002422FA">
              <w:t>Contains(Q81,11)</w:t>
            </w:r>
          </w:p>
        </w:tc>
        <w:tc>
          <w:tcPr>
            <w:tcW w:w="1985" w:type="dxa"/>
          </w:tcPr>
          <w:p w14:paraId="047B2021" w14:textId="77777777" w:rsidR="00922F27" w:rsidRPr="002422FA" w:rsidRDefault="00922F27" w:rsidP="006569BF">
            <w:r w:rsidRPr="002422FA">
              <w:t>(do not read out, choose all that apply)</w:t>
            </w:r>
          </w:p>
        </w:tc>
        <w:tc>
          <w:tcPr>
            <w:tcW w:w="1205" w:type="dxa"/>
          </w:tcPr>
          <w:p w14:paraId="028C53DB" w14:textId="77777777" w:rsidR="00922F27" w:rsidRPr="002422FA" w:rsidRDefault="00922F27" w:rsidP="006569BF"/>
        </w:tc>
      </w:tr>
      <w:tr w:rsidR="00922F27" w:rsidRPr="002422FA" w14:paraId="0A8C71BA" w14:textId="77777777" w:rsidTr="00B027AF">
        <w:tc>
          <w:tcPr>
            <w:tcW w:w="1191" w:type="dxa"/>
            <w:shd w:val="clear" w:color="auto" w:fill="auto"/>
          </w:tcPr>
          <w:p w14:paraId="40D85D51" w14:textId="77777777" w:rsidR="00922F27" w:rsidRPr="002422FA" w:rsidRDefault="00922F27" w:rsidP="006569BF">
            <w:r w:rsidRPr="002422FA">
              <w:t>341</w:t>
            </w:r>
          </w:p>
        </w:tc>
        <w:tc>
          <w:tcPr>
            <w:tcW w:w="2915" w:type="dxa"/>
            <w:shd w:val="clear" w:color="auto" w:fill="auto"/>
          </w:tcPr>
          <w:p w14:paraId="4780CCDC" w14:textId="77777777" w:rsidR="00922F27" w:rsidRPr="002422FA" w:rsidRDefault="00922F27" w:rsidP="006569BF">
            <w:r w:rsidRPr="002422FA">
              <w:t>This next set of questions will ask you about services that you use and your experiences with them.</w:t>
            </w:r>
          </w:p>
        </w:tc>
        <w:tc>
          <w:tcPr>
            <w:tcW w:w="4253" w:type="dxa"/>
            <w:shd w:val="clear" w:color="auto" w:fill="auto"/>
          </w:tcPr>
          <w:p w14:paraId="333FE4FF" w14:textId="77777777" w:rsidR="00922F27" w:rsidRPr="002422FA" w:rsidRDefault="00922F27" w:rsidP="006569BF"/>
        </w:tc>
        <w:tc>
          <w:tcPr>
            <w:tcW w:w="2976" w:type="dxa"/>
          </w:tcPr>
          <w:p w14:paraId="3540D2A5" w14:textId="77777777" w:rsidR="00922F27" w:rsidRPr="002422FA" w:rsidRDefault="00922F27" w:rsidP="006569BF"/>
        </w:tc>
        <w:tc>
          <w:tcPr>
            <w:tcW w:w="1985" w:type="dxa"/>
          </w:tcPr>
          <w:p w14:paraId="12DDCCC6" w14:textId="77777777" w:rsidR="00922F27" w:rsidRPr="002422FA" w:rsidRDefault="00922F27" w:rsidP="006569BF"/>
        </w:tc>
        <w:tc>
          <w:tcPr>
            <w:tcW w:w="1205" w:type="dxa"/>
          </w:tcPr>
          <w:p w14:paraId="620590AF" w14:textId="77777777" w:rsidR="00922F27" w:rsidRPr="002422FA" w:rsidRDefault="00922F27" w:rsidP="006569BF"/>
        </w:tc>
      </w:tr>
    </w:tbl>
    <w:p w14:paraId="7522AE3A" w14:textId="2EEBC87A" w:rsidR="00922F27" w:rsidRPr="002422FA" w:rsidRDefault="00922F27" w:rsidP="006569BF">
      <w:r w:rsidRPr="002422FA">
        <w:t xml:space="preserve"> </w:t>
      </w:r>
    </w:p>
    <w:p w14:paraId="0FCC72EF" w14:textId="77777777" w:rsidR="000A79CD" w:rsidRPr="002422FA" w:rsidRDefault="000A79CD" w:rsidP="006569BF">
      <w:pPr>
        <w:rPr>
          <w:rFonts w:eastAsiaTheme="majorEastAsia" w:cstheme="majorBidi"/>
          <w:color w:val="881944" w:themeColor="accent1"/>
          <w:sz w:val="32"/>
          <w:szCs w:val="40"/>
        </w:rPr>
      </w:pPr>
      <w:bookmarkStart w:id="18" w:name="_Toc25063867"/>
      <w:r w:rsidRPr="002422FA">
        <w:br w:type="page"/>
      </w:r>
    </w:p>
    <w:p w14:paraId="4E82E3C0" w14:textId="52BF4BD1" w:rsidR="00922F27" w:rsidRPr="002422FA" w:rsidRDefault="002B54B3" w:rsidP="006569BF">
      <w:pPr>
        <w:pStyle w:val="Heading1"/>
      </w:pPr>
      <w:bookmarkStart w:id="19" w:name="_Toc25506609"/>
      <w:r w:rsidRPr="002422FA">
        <w:lastRenderedPageBreak/>
        <w:t>Aadhaar uses</w:t>
      </w:r>
      <w:bookmarkEnd w:id="18"/>
      <w:bookmarkEnd w:id="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9"/>
        <w:gridCol w:w="4472"/>
        <w:gridCol w:w="3295"/>
        <w:gridCol w:w="2426"/>
        <w:gridCol w:w="1689"/>
        <w:gridCol w:w="1393"/>
      </w:tblGrid>
      <w:tr w:rsidR="00CD6BA6" w:rsidRPr="003C5BA6" w14:paraId="33D8B4CF" w14:textId="77777777" w:rsidTr="00B027AF">
        <w:trPr>
          <w:trHeight w:val="360"/>
          <w:tblHeader/>
        </w:trPr>
        <w:tc>
          <w:tcPr>
            <w:tcW w:w="1354" w:type="dxa"/>
            <w:shd w:val="clear" w:color="auto" w:fill="F2F2F2" w:themeFill="background1" w:themeFillShade="F2"/>
          </w:tcPr>
          <w:p w14:paraId="005B318F" w14:textId="77777777" w:rsidR="00CD6BA6" w:rsidRPr="003C5BA6" w:rsidRDefault="00CD6BA6" w:rsidP="006569BF">
            <w:r w:rsidRPr="003C5BA6">
              <w:t>Question ID</w:t>
            </w:r>
          </w:p>
        </w:tc>
        <w:tc>
          <w:tcPr>
            <w:tcW w:w="3709" w:type="dxa"/>
            <w:shd w:val="clear" w:color="auto" w:fill="F2F2F2" w:themeFill="background1" w:themeFillShade="F2"/>
          </w:tcPr>
          <w:p w14:paraId="4588E00A" w14:textId="77777777" w:rsidR="00CD6BA6" w:rsidRPr="003C5BA6" w:rsidRDefault="00CD6BA6" w:rsidP="006569BF">
            <w:r w:rsidRPr="003C5BA6">
              <w:t>Question (English)</w:t>
            </w:r>
          </w:p>
        </w:tc>
        <w:tc>
          <w:tcPr>
            <w:tcW w:w="3171" w:type="dxa"/>
            <w:shd w:val="clear" w:color="auto" w:fill="F2F2F2" w:themeFill="background1" w:themeFillShade="F2"/>
          </w:tcPr>
          <w:p w14:paraId="2F07B61A" w14:textId="77777777" w:rsidR="00CD6BA6" w:rsidRPr="003C5BA6" w:rsidRDefault="00CD6BA6" w:rsidP="006569BF">
            <w:r w:rsidRPr="003C5BA6">
              <w:t>Options</w:t>
            </w:r>
          </w:p>
        </w:tc>
        <w:tc>
          <w:tcPr>
            <w:tcW w:w="2741" w:type="dxa"/>
            <w:shd w:val="clear" w:color="auto" w:fill="F2F2F2" w:themeFill="background1" w:themeFillShade="F2"/>
          </w:tcPr>
          <w:p w14:paraId="55E1DCD5" w14:textId="77777777" w:rsidR="00CD6BA6" w:rsidRPr="003C5BA6" w:rsidRDefault="00CD6BA6" w:rsidP="006569BF">
            <w:r w:rsidRPr="003C5BA6">
              <w:t>Entrance Condition</w:t>
            </w:r>
          </w:p>
        </w:tc>
        <w:tc>
          <w:tcPr>
            <w:tcW w:w="1884" w:type="dxa"/>
            <w:shd w:val="clear" w:color="auto" w:fill="F2F2F2" w:themeFill="background1" w:themeFillShade="F2"/>
          </w:tcPr>
          <w:p w14:paraId="54E1CBF7" w14:textId="77777777" w:rsidR="00CD6BA6" w:rsidRPr="003C5BA6" w:rsidRDefault="00CD6BA6" w:rsidP="006569BF">
            <w:r w:rsidRPr="003C5BA6">
              <w:t>Instructions</w:t>
            </w:r>
          </w:p>
        </w:tc>
        <w:tc>
          <w:tcPr>
            <w:tcW w:w="1665" w:type="dxa"/>
            <w:shd w:val="clear" w:color="auto" w:fill="F2F2F2" w:themeFill="background1" w:themeFillShade="F2"/>
          </w:tcPr>
          <w:p w14:paraId="755AB4D8" w14:textId="77777777" w:rsidR="00CD6BA6" w:rsidRPr="003C5BA6" w:rsidRDefault="00CD6BA6" w:rsidP="006569BF">
            <w:r w:rsidRPr="003C5BA6">
              <w:t>Jump Rule</w:t>
            </w:r>
          </w:p>
        </w:tc>
      </w:tr>
      <w:tr w:rsidR="003A4316" w:rsidRPr="002422FA" w14:paraId="6B22174A" w14:textId="77777777" w:rsidTr="00B027AF">
        <w:tc>
          <w:tcPr>
            <w:tcW w:w="1354" w:type="dxa"/>
            <w:shd w:val="clear" w:color="auto" w:fill="auto"/>
          </w:tcPr>
          <w:p w14:paraId="321BE4D3" w14:textId="77777777" w:rsidR="003A4316" w:rsidRPr="002422FA" w:rsidRDefault="003A4316" w:rsidP="006569BF">
            <w:r w:rsidRPr="002422FA">
              <w:t>Q85i</w:t>
            </w:r>
          </w:p>
        </w:tc>
        <w:tc>
          <w:tcPr>
            <w:tcW w:w="3709" w:type="dxa"/>
            <w:shd w:val="clear" w:color="auto" w:fill="auto"/>
          </w:tcPr>
          <w:p w14:paraId="73264AD7" w14:textId="60522E98" w:rsidR="003A4316" w:rsidRPr="002422FA" w:rsidRDefault="003A4316" w:rsidP="006569BF">
            <w:r w:rsidRPr="002422FA">
              <w:t xml:space="preserve">Q85i. Do you currently </w:t>
            </w:r>
            <w:r w:rsidR="00137C13" w:rsidRPr="002422FA">
              <w:t>have:</w:t>
            </w:r>
          </w:p>
          <w:p w14:paraId="3F49E0E9" w14:textId="2C2C22E9" w:rsidR="00137C13" w:rsidRPr="002422FA" w:rsidRDefault="00137C13" w:rsidP="006569BF">
            <w:pPr>
              <w:pStyle w:val="ListParagraph"/>
              <w:numPr>
                <w:ilvl w:val="6"/>
                <w:numId w:val="1"/>
              </w:numPr>
            </w:pPr>
            <w:r w:rsidRPr="002422FA">
              <w:t>Job card (NREGA</w:t>
            </w:r>
            <w:proofErr w:type="gramStart"/>
            <w:r w:rsidRPr="002422FA">
              <w:t>)?(</w:t>
            </w:r>
            <w:proofErr w:type="gramEnd"/>
            <w:r w:rsidRPr="002422FA">
              <w:t>The scheme that gives your household 100-150 days of work, e.g. to build roads or wells)</w:t>
            </w:r>
          </w:p>
          <w:p w14:paraId="10462B28" w14:textId="5DF67B3E" w:rsidR="00137C13" w:rsidRPr="002422FA" w:rsidRDefault="00137C13" w:rsidP="006569BF">
            <w:pPr>
              <w:pStyle w:val="ListParagraph"/>
              <w:numPr>
                <w:ilvl w:val="6"/>
                <w:numId w:val="1"/>
              </w:numPr>
            </w:pPr>
            <w:r w:rsidRPr="002422FA">
              <w:t>Social Security and Pensions? [Indira Gandhi National Old Age Pension Scheme (IGNOAPS), Indira Gandhi National Widow Pension Scheme (IGNWPS), Indira Gandhi National Disability Pension Scheme (IGNDPS)]</w:t>
            </w:r>
          </w:p>
          <w:p w14:paraId="6EF24F35" w14:textId="7D3072FB" w:rsidR="00137C13" w:rsidRPr="002422FA" w:rsidRDefault="00137C13" w:rsidP="006569BF">
            <w:pPr>
              <w:pStyle w:val="ListParagraph"/>
              <w:numPr>
                <w:ilvl w:val="6"/>
                <w:numId w:val="1"/>
              </w:numPr>
            </w:pPr>
            <w:r w:rsidRPr="002422FA">
              <w:t>a workers' pension scheme?</w:t>
            </w:r>
          </w:p>
          <w:p w14:paraId="60D58E80" w14:textId="3D6B4BFA" w:rsidR="00137C13" w:rsidRPr="002422FA" w:rsidRDefault="00137C13" w:rsidP="006569BF">
            <w:pPr>
              <w:pStyle w:val="ListParagraph"/>
              <w:numPr>
                <w:ilvl w:val="6"/>
                <w:numId w:val="1"/>
              </w:numPr>
            </w:pPr>
            <w:r w:rsidRPr="002422FA">
              <w:t>LPG subsidy?</w:t>
            </w:r>
          </w:p>
          <w:p w14:paraId="7BC8B437" w14:textId="61ED5987" w:rsidR="00137C13" w:rsidRPr="002422FA" w:rsidRDefault="00137C13" w:rsidP="006569BF">
            <w:pPr>
              <w:pStyle w:val="ListParagraph"/>
              <w:numPr>
                <w:ilvl w:val="6"/>
                <w:numId w:val="1"/>
              </w:numPr>
            </w:pPr>
            <w:r w:rsidRPr="002422FA">
              <w:t>Kerosene subsidy?</w:t>
            </w:r>
          </w:p>
          <w:p w14:paraId="5DB69B83" w14:textId="1C6057DA" w:rsidR="00137C13" w:rsidRPr="002422FA" w:rsidRDefault="00137C13" w:rsidP="006569BF">
            <w:pPr>
              <w:pStyle w:val="ListParagraph"/>
              <w:numPr>
                <w:ilvl w:val="6"/>
                <w:numId w:val="1"/>
              </w:numPr>
            </w:pPr>
            <w:r w:rsidRPr="002422FA">
              <w:t>Fertilizer subsidy?</w:t>
            </w:r>
          </w:p>
          <w:p w14:paraId="4178E268" w14:textId="64B5F1D5" w:rsidR="00137C13" w:rsidRPr="002422FA" w:rsidRDefault="00137C13" w:rsidP="006569BF">
            <w:pPr>
              <w:pStyle w:val="ListParagraph"/>
              <w:numPr>
                <w:ilvl w:val="6"/>
                <w:numId w:val="1"/>
              </w:numPr>
            </w:pPr>
            <w:r w:rsidRPr="002422FA">
              <w:t>Ration card (PDS)?</w:t>
            </w:r>
          </w:p>
          <w:p w14:paraId="5592863F" w14:textId="72A7032D" w:rsidR="00137C13" w:rsidRPr="002422FA" w:rsidRDefault="00137C13" w:rsidP="006569BF">
            <w:pPr>
              <w:pStyle w:val="ListParagraph"/>
              <w:numPr>
                <w:ilvl w:val="6"/>
                <w:numId w:val="1"/>
              </w:numPr>
            </w:pPr>
            <w:r w:rsidRPr="002422FA">
              <w:t xml:space="preserve">Ayushmaan </w:t>
            </w:r>
            <w:proofErr w:type="gramStart"/>
            <w:r w:rsidRPr="002422FA">
              <w:t>Bharat?(</w:t>
            </w:r>
            <w:proofErr w:type="gramEnd"/>
            <w:r w:rsidRPr="002422FA">
              <w:t>Government health insurance for hospitalization, surgery, medical treatments, medicines, and diagnostics for Rs. 500,000 per family. For government hospitals and some private hospitals)</w:t>
            </w:r>
          </w:p>
          <w:p w14:paraId="33929258" w14:textId="77777777" w:rsidR="00137C13" w:rsidRPr="002422FA" w:rsidRDefault="00137C13" w:rsidP="006569BF">
            <w:pPr>
              <w:pStyle w:val="ListParagraph"/>
              <w:numPr>
                <w:ilvl w:val="6"/>
                <w:numId w:val="1"/>
              </w:numPr>
            </w:pPr>
            <w:r w:rsidRPr="002422FA">
              <w:t>Scholarships?</w:t>
            </w:r>
          </w:p>
          <w:p w14:paraId="6008F7F5" w14:textId="60799694" w:rsidR="00137C13" w:rsidRPr="002422FA" w:rsidRDefault="00137C13" w:rsidP="006569BF">
            <w:pPr>
              <w:pStyle w:val="ListParagraph"/>
              <w:numPr>
                <w:ilvl w:val="6"/>
                <w:numId w:val="1"/>
              </w:numPr>
            </w:pPr>
            <w:r w:rsidRPr="002422FA">
              <w:lastRenderedPageBreak/>
              <w:t>A SIM card/mobile phone connection?</w:t>
            </w:r>
          </w:p>
        </w:tc>
        <w:tc>
          <w:tcPr>
            <w:tcW w:w="3171" w:type="dxa"/>
            <w:shd w:val="clear" w:color="auto" w:fill="auto"/>
          </w:tcPr>
          <w:p w14:paraId="531D5A01" w14:textId="77777777" w:rsidR="003A4316" w:rsidRPr="002422FA" w:rsidRDefault="003A4316" w:rsidP="006569BF">
            <w:pPr>
              <w:pStyle w:val="ListParagraph"/>
              <w:numPr>
                <w:ilvl w:val="0"/>
                <w:numId w:val="208"/>
              </w:numPr>
            </w:pPr>
            <w:r w:rsidRPr="002422FA">
              <w:lastRenderedPageBreak/>
              <w:t>Yes</w:t>
            </w:r>
          </w:p>
          <w:p w14:paraId="2812B6B3" w14:textId="77777777" w:rsidR="003A4316" w:rsidRPr="002422FA" w:rsidRDefault="003A4316" w:rsidP="006569BF">
            <w:pPr>
              <w:pStyle w:val="ListParagraph"/>
              <w:numPr>
                <w:ilvl w:val="0"/>
                <w:numId w:val="208"/>
              </w:numPr>
            </w:pPr>
            <w:r w:rsidRPr="002422FA">
              <w:t>No</w:t>
            </w:r>
          </w:p>
          <w:p w14:paraId="70F7BECD" w14:textId="77777777" w:rsidR="003A4316" w:rsidRPr="002422FA" w:rsidRDefault="003A4316" w:rsidP="006569BF">
            <w:pPr>
              <w:pStyle w:val="ListParagraph"/>
              <w:numPr>
                <w:ilvl w:val="0"/>
                <w:numId w:val="208"/>
              </w:numPr>
            </w:pPr>
            <w:r w:rsidRPr="002422FA">
              <w:t>Don't know</w:t>
            </w:r>
          </w:p>
        </w:tc>
        <w:tc>
          <w:tcPr>
            <w:tcW w:w="2741" w:type="dxa"/>
          </w:tcPr>
          <w:p w14:paraId="6B5FAD24" w14:textId="77777777" w:rsidR="003A4316" w:rsidRPr="002422FA" w:rsidRDefault="003A4316" w:rsidP="006569BF">
            <w:proofErr w:type="gramStart"/>
            <w:r w:rsidRPr="002422FA">
              <w:t>!Equals</w:t>
            </w:r>
            <w:proofErr w:type="gramEnd"/>
            <w:r w:rsidRPr="002422FA">
              <w:t>(Q16iiP,3)</w:t>
            </w:r>
          </w:p>
        </w:tc>
        <w:tc>
          <w:tcPr>
            <w:tcW w:w="1884" w:type="dxa"/>
          </w:tcPr>
          <w:p w14:paraId="508222DB" w14:textId="77777777" w:rsidR="003A4316" w:rsidRPr="002422FA" w:rsidRDefault="003A4316" w:rsidP="006569BF"/>
        </w:tc>
        <w:tc>
          <w:tcPr>
            <w:tcW w:w="1665" w:type="dxa"/>
          </w:tcPr>
          <w:p w14:paraId="2B80113D" w14:textId="77777777" w:rsidR="003A4316" w:rsidRPr="002422FA" w:rsidRDefault="003A4316" w:rsidP="006569BF"/>
        </w:tc>
      </w:tr>
      <w:tr w:rsidR="003A4316" w:rsidRPr="002422FA" w14:paraId="53A8DF45" w14:textId="77777777" w:rsidTr="00B027AF">
        <w:tc>
          <w:tcPr>
            <w:tcW w:w="1354" w:type="dxa"/>
            <w:shd w:val="clear" w:color="auto" w:fill="auto"/>
          </w:tcPr>
          <w:p w14:paraId="15E472B0" w14:textId="77777777" w:rsidR="003A4316" w:rsidRPr="002422FA" w:rsidRDefault="003A4316" w:rsidP="006569BF">
            <w:r w:rsidRPr="002422FA">
              <w:t>Q85ii</w:t>
            </w:r>
          </w:p>
        </w:tc>
        <w:tc>
          <w:tcPr>
            <w:tcW w:w="3709" w:type="dxa"/>
            <w:shd w:val="clear" w:color="auto" w:fill="auto"/>
          </w:tcPr>
          <w:p w14:paraId="781086B4" w14:textId="77777777" w:rsidR="003A4316" w:rsidRPr="002422FA" w:rsidRDefault="003A4316" w:rsidP="006569BF">
            <w:r w:rsidRPr="002422FA">
              <w:t>Q85ii) Have you ever given your Aadhaar number, Aadhaar photocopy, fingerprint and/or iris scan for it?</w:t>
            </w:r>
          </w:p>
        </w:tc>
        <w:tc>
          <w:tcPr>
            <w:tcW w:w="3171" w:type="dxa"/>
            <w:shd w:val="clear" w:color="auto" w:fill="auto"/>
          </w:tcPr>
          <w:p w14:paraId="2D0C8D25" w14:textId="77777777" w:rsidR="003A4316" w:rsidRPr="002422FA" w:rsidRDefault="003A4316" w:rsidP="006569BF">
            <w:pPr>
              <w:pStyle w:val="ListParagraph"/>
              <w:numPr>
                <w:ilvl w:val="0"/>
                <w:numId w:val="209"/>
              </w:numPr>
            </w:pPr>
            <w:r w:rsidRPr="002422FA">
              <w:t>Yes</w:t>
            </w:r>
          </w:p>
          <w:p w14:paraId="558F91B1" w14:textId="77777777" w:rsidR="003A4316" w:rsidRPr="002422FA" w:rsidRDefault="003A4316" w:rsidP="006569BF">
            <w:pPr>
              <w:pStyle w:val="ListParagraph"/>
              <w:numPr>
                <w:ilvl w:val="0"/>
                <w:numId w:val="209"/>
              </w:numPr>
            </w:pPr>
            <w:r w:rsidRPr="002422FA">
              <w:t>No</w:t>
            </w:r>
          </w:p>
          <w:p w14:paraId="7FD5178D" w14:textId="77777777" w:rsidR="003A4316" w:rsidRPr="002422FA" w:rsidRDefault="003A4316" w:rsidP="006569BF">
            <w:pPr>
              <w:pStyle w:val="ListParagraph"/>
              <w:numPr>
                <w:ilvl w:val="0"/>
                <w:numId w:val="209"/>
              </w:numPr>
            </w:pPr>
            <w:r w:rsidRPr="002422FA">
              <w:t>Don't know</w:t>
            </w:r>
          </w:p>
        </w:tc>
        <w:tc>
          <w:tcPr>
            <w:tcW w:w="2741" w:type="dxa"/>
          </w:tcPr>
          <w:p w14:paraId="2CF57DC6" w14:textId="77777777" w:rsidR="003A4316" w:rsidRPr="002422FA" w:rsidRDefault="003A4316" w:rsidP="006569BF">
            <w:r w:rsidRPr="002422FA">
              <w:t>Equals(Q85i,1) &amp;&amp; Equals(Q16iiP,1)</w:t>
            </w:r>
          </w:p>
        </w:tc>
        <w:tc>
          <w:tcPr>
            <w:tcW w:w="1884" w:type="dxa"/>
          </w:tcPr>
          <w:p w14:paraId="60E6F104" w14:textId="77777777" w:rsidR="003A4316" w:rsidRPr="002422FA" w:rsidRDefault="003A4316" w:rsidP="006569BF">
            <w:r w:rsidRPr="002422FA">
              <w:t>(do not read out options)</w:t>
            </w:r>
          </w:p>
        </w:tc>
        <w:tc>
          <w:tcPr>
            <w:tcW w:w="1665" w:type="dxa"/>
          </w:tcPr>
          <w:p w14:paraId="16B9095C" w14:textId="77777777" w:rsidR="003A4316" w:rsidRPr="002422FA" w:rsidRDefault="003A4316" w:rsidP="006569BF"/>
        </w:tc>
      </w:tr>
      <w:tr w:rsidR="00922F27" w:rsidRPr="002422FA" w14:paraId="4AB48DA4" w14:textId="77777777" w:rsidTr="00B027AF">
        <w:tc>
          <w:tcPr>
            <w:tcW w:w="1354" w:type="dxa"/>
            <w:shd w:val="clear" w:color="auto" w:fill="auto"/>
          </w:tcPr>
          <w:p w14:paraId="22824783" w14:textId="77777777" w:rsidR="00922F27" w:rsidRPr="002422FA" w:rsidRDefault="00922F27" w:rsidP="006569BF">
            <w:r w:rsidRPr="002422FA">
              <w:t>Q86a</w:t>
            </w:r>
          </w:p>
        </w:tc>
        <w:tc>
          <w:tcPr>
            <w:tcW w:w="3709" w:type="dxa"/>
            <w:shd w:val="clear" w:color="auto" w:fill="auto"/>
          </w:tcPr>
          <w:p w14:paraId="7AFE4141" w14:textId="77777777" w:rsidR="00922F27" w:rsidRPr="002422FA" w:rsidRDefault="00922F27" w:rsidP="006569BF">
            <w:r w:rsidRPr="002422FA">
              <w:t>Q86a Have you ever given Aadhaar for a job application?</w:t>
            </w:r>
          </w:p>
        </w:tc>
        <w:tc>
          <w:tcPr>
            <w:tcW w:w="3171" w:type="dxa"/>
            <w:shd w:val="clear" w:color="auto" w:fill="auto"/>
          </w:tcPr>
          <w:p w14:paraId="071A648F" w14:textId="77777777" w:rsidR="00922F27" w:rsidRPr="002422FA" w:rsidRDefault="00922F27" w:rsidP="006569BF">
            <w:pPr>
              <w:pStyle w:val="ListParagraph"/>
              <w:numPr>
                <w:ilvl w:val="0"/>
                <w:numId w:val="212"/>
              </w:numPr>
            </w:pPr>
            <w:r w:rsidRPr="002422FA">
              <w:t>Yes</w:t>
            </w:r>
          </w:p>
          <w:p w14:paraId="1A9084DD" w14:textId="77777777" w:rsidR="00922F27" w:rsidRPr="002422FA" w:rsidRDefault="00922F27" w:rsidP="006569BF">
            <w:pPr>
              <w:pStyle w:val="ListParagraph"/>
              <w:numPr>
                <w:ilvl w:val="0"/>
                <w:numId w:val="212"/>
              </w:numPr>
            </w:pPr>
            <w:r w:rsidRPr="002422FA">
              <w:t>No</w:t>
            </w:r>
          </w:p>
          <w:p w14:paraId="3545CDA1" w14:textId="77777777" w:rsidR="00922F27" w:rsidRPr="002422FA" w:rsidRDefault="00922F27" w:rsidP="006569BF">
            <w:pPr>
              <w:pStyle w:val="ListParagraph"/>
              <w:numPr>
                <w:ilvl w:val="0"/>
                <w:numId w:val="212"/>
              </w:numPr>
            </w:pPr>
            <w:r w:rsidRPr="002422FA">
              <w:t>Don't know</w:t>
            </w:r>
          </w:p>
        </w:tc>
        <w:tc>
          <w:tcPr>
            <w:tcW w:w="2741" w:type="dxa"/>
          </w:tcPr>
          <w:p w14:paraId="51EE6DEF" w14:textId="77777777" w:rsidR="00922F27" w:rsidRPr="002422FA" w:rsidRDefault="00922F27" w:rsidP="006569BF">
            <w:r w:rsidRPr="002422FA">
              <w:t>Equals(Q16iiP,1)</w:t>
            </w:r>
          </w:p>
        </w:tc>
        <w:tc>
          <w:tcPr>
            <w:tcW w:w="1884" w:type="dxa"/>
          </w:tcPr>
          <w:p w14:paraId="42FC3880" w14:textId="77777777" w:rsidR="00922F27" w:rsidRPr="002422FA" w:rsidRDefault="00922F27" w:rsidP="006569BF"/>
        </w:tc>
        <w:tc>
          <w:tcPr>
            <w:tcW w:w="1665" w:type="dxa"/>
          </w:tcPr>
          <w:p w14:paraId="611055B3" w14:textId="77777777" w:rsidR="00922F27" w:rsidRPr="002422FA" w:rsidRDefault="00922F27" w:rsidP="006569BF"/>
        </w:tc>
      </w:tr>
      <w:tr w:rsidR="00922F27" w:rsidRPr="002422FA" w14:paraId="5DFA04A6" w14:textId="77777777" w:rsidTr="00B027AF">
        <w:tc>
          <w:tcPr>
            <w:tcW w:w="1354" w:type="dxa"/>
            <w:shd w:val="clear" w:color="auto" w:fill="auto"/>
          </w:tcPr>
          <w:p w14:paraId="0BAAAFB6" w14:textId="77777777" w:rsidR="00922F27" w:rsidRPr="002422FA" w:rsidRDefault="00922F27" w:rsidP="006569BF">
            <w:r w:rsidRPr="002422FA">
              <w:t>Q86b</w:t>
            </w:r>
          </w:p>
        </w:tc>
        <w:tc>
          <w:tcPr>
            <w:tcW w:w="3709" w:type="dxa"/>
            <w:shd w:val="clear" w:color="auto" w:fill="auto"/>
          </w:tcPr>
          <w:p w14:paraId="2E239882" w14:textId="77777777" w:rsidR="00922F27" w:rsidRPr="002422FA" w:rsidRDefault="00922F27" w:rsidP="006569BF">
            <w:r w:rsidRPr="002422FA">
              <w:t>Q86b Have you ever given Aadhaar for land registration?</w:t>
            </w:r>
          </w:p>
        </w:tc>
        <w:tc>
          <w:tcPr>
            <w:tcW w:w="3171" w:type="dxa"/>
            <w:shd w:val="clear" w:color="auto" w:fill="auto"/>
          </w:tcPr>
          <w:p w14:paraId="269E8054" w14:textId="77777777" w:rsidR="00922F27" w:rsidRPr="002422FA" w:rsidRDefault="00922F27" w:rsidP="006569BF">
            <w:pPr>
              <w:pStyle w:val="ListParagraph"/>
              <w:numPr>
                <w:ilvl w:val="0"/>
                <w:numId w:val="213"/>
              </w:numPr>
            </w:pPr>
            <w:r w:rsidRPr="002422FA">
              <w:t>Yes</w:t>
            </w:r>
          </w:p>
          <w:p w14:paraId="29ADECD6" w14:textId="77777777" w:rsidR="00922F27" w:rsidRPr="002422FA" w:rsidRDefault="00922F27" w:rsidP="006569BF">
            <w:pPr>
              <w:pStyle w:val="ListParagraph"/>
              <w:numPr>
                <w:ilvl w:val="0"/>
                <w:numId w:val="213"/>
              </w:numPr>
            </w:pPr>
            <w:r w:rsidRPr="002422FA">
              <w:t>No</w:t>
            </w:r>
          </w:p>
          <w:p w14:paraId="10638AD0" w14:textId="77777777" w:rsidR="00922F27" w:rsidRPr="002422FA" w:rsidRDefault="00922F27" w:rsidP="006569BF">
            <w:pPr>
              <w:pStyle w:val="ListParagraph"/>
              <w:numPr>
                <w:ilvl w:val="0"/>
                <w:numId w:val="213"/>
              </w:numPr>
            </w:pPr>
            <w:r w:rsidRPr="002422FA">
              <w:t>Don't know</w:t>
            </w:r>
          </w:p>
        </w:tc>
        <w:tc>
          <w:tcPr>
            <w:tcW w:w="2741" w:type="dxa"/>
          </w:tcPr>
          <w:p w14:paraId="55D10276" w14:textId="77777777" w:rsidR="00922F27" w:rsidRPr="002422FA" w:rsidRDefault="00922F27" w:rsidP="006569BF">
            <w:r w:rsidRPr="002422FA">
              <w:t>Equals(Q16iiP,1)</w:t>
            </w:r>
          </w:p>
        </w:tc>
        <w:tc>
          <w:tcPr>
            <w:tcW w:w="1884" w:type="dxa"/>
          </w:tcPr>
          <w:p w14:paraId="4E584BD9" w14:textId="77777777" w:rsidR="00922F27" w:rsidRPr="002422FA" w:rsidRDefault="00922F27" w:rsidP="006569BF"/>
        </w:tc>
        <w:tc>
          <w:tcPr>
            <w:tcW w:w="1665" w:type="dxa"/>
          </w:tcPr>
          <w:p w14:paraId="2C629BA6" w14:textId="77777777" w:rsidR="00922F27" w:rsidRPr="002422FA" w:rsidRDefault="00922F27" w:rsidP="006569BF"/>
        </w:tc>
      </w:tr>
      <w:tr w:rsidR="00922F27" w:rsidRPr="002422FA" w14:paraId="2F480209" w14:textId="77777777" w:rsidTr="00B027AF">
        <w:tc>
          <w:tcPr>
            <w:tcW w:w="1354" w:type="dxa"/>
            <w:shd w:val="clear" w:color="auto" w:fill="auto"/>
          </w:tcPr>
          <w:p w14:paraId="5B9129DF" w14:textId="77777777" w:rsidR="00922F27" w:rsidRPr="002422FA" w:rsidRDefault="00922F27" w:rsidP="006569BF">
            <w:r w:rsidRPr="002422FA">
              <w:t>Q86c</w:t>
            </w:r>
          </w:p>
        </w:tc>
        <w:tc>
          <w:tcPr>
            <w:tcW w:w="3709" w:type="dxa"/>
            <w:shd w:val="clear" w:color="auto" w:fill="auto"/>
          </w:tcPr>
          <w:p w14:paraId="6B003A7C" w14:textId="77777777" w:rsidR="00922F27" w:rsidRPr="002422FA" w:rsidRDefault="00922F27" w:rsidP="006569BF">
            <w:r w:rsidRPr="002422FA">
              <w:t xml:space="preserve">Q86c When you have to show ID for transport, how often </w:t>
            </w:r>
            <w:proofErr w:type="gramStart"/>
            <w:r w:rsidRPr="002422FA">
              <w:t>do  you</w:t>
            </w:r>
            <w:proofErr w:type="gramEnd"/>
            <w:r w:rsidRPr="002422FA">
              <w:t xml:space="preserve"> show Aadhaar (bus, train, plane, auto, etc.) ?</w:t>
            </w:r>
          </w:p>
        </w:tc>
        <w:tc>
          <w:tcPr>
            <w:tcW w:w="3171" w:type="dxa"/>
            <w:shd w:val="clear" w:color="auto" w:fill="auto"/>
          </w:tcPr>
          <w:p w14:paraId="02D08529" w14:textId="77777777" w:rsidR="00922F27" w:rsidRPr="002422FA" w:rsidRDefault="00922F27" w:rsidP="006569BF">
            <w:pPr>
              <w:pStyle w:val="ListParagraph"/>
              <w:numPr>
                <w:ilvl w:val="0"/>
                <w:numId w:val="214"/>
              </w:numPr>
            </w:pPr>
            <w:r w:rsidRPr="002422FA">
              <w:t>Always</w:t>
            </w:r>
          </w:p>
          <w:p w14:paraId="14912EC5" w14:textId="77777777" w:rsidR="00922F27" w:rsidRPr="002422FA" w:rsidRDefault="00922F27" w:rsidP="006569BF">
            <w:pPr>
              <w:pStyle w:val="ListParagraph"/>
              <w:numPr>
                <w:ilvl w:val="0"/>
                <w:numId w:val="214"/>
              </w:numPr>
            </w:pPr>
            <w:r w:rsidRPr="002422FA">
              <w:t>Mostly</w:t>
            </w:r>
          </w:p>
          <w:p w14:paraId="20BBE9E0" w14:textId="77777777" w:rsidR="00922F27" w:rsidRPr="002422FA" w:rsidRDefault="00922F27" w:rsidP="006569BF">
            <w:pPr>
              <w:pStyle w:val="ListParagraph"/>
              <w:numPr>
                <w:ilvl w:val="0"/>
                <w:numId w:val="214"/>
              </w:numPr>
            </w:pPr>
            <w:r w:rsidRPr="002422FA">
              <w:t>Sometimes</w:t>
            </w:r>
          </w:p>
          <w:p w14:paraId="64080A98" w14:textId="77777777" w:rsidR="00922F27" w:rsidRPr="002422FA" w:rsidRDefault="00922F27" w:rsidP="006569BF">
            <w:pPr>
              <w:pStyle w:val="ListParagraph"/>
              <w:numPr>
                <w:ilvl w:val="0"/>
                <w:numId w:val="214"/>
              </w:numPr>
            </w:pPr>
            <w:r w:rsidRPr="002422FA">
              <w:t>Rarely</w:t>
            </w:r>
          </w:p>
          <w:p w14:paraId="238B495B" w14:textId="77777777" w:rsidR="00922F27" w:rsidRPr="002422FA" w:rsidRDefault="00922F27" w:rsidP="006569BF">
            <w:pPr>
              <w:pStyle w:val="ListParagraph"/>
              <w:numPr>
                <w:ilvl w:val="0"/>
                <w:numId w:val="214"/>
              </w:numPr>
            </w:pPr>
            <w:r w:rsidRPr="002422FA">
              <w:t>Never</w:t>
            </w:r>
          </w:p>
          <w:p w14:paraId="3189DD42" w14:textId="77777777" w:rsidR="00922F27" w:rsidRPr="002422FA" w:rsidRDefault="00922F27" w:rsidP="006569BF">
            <w:pPr>
              <w:pStyle w:val="ListParagraph"/>
              <w:numPr>
                <w:ilvl w:val="0"/>
                <w:numId w:val="214"/>
              </w:numPr>
            </w:pPr>
            <w:r w:rsidRPr="002422FA">
              <w:t>Don't know</w:t>
            </w:r>
          </w:p>
        </w:tc>
        <w:tc>
          <w:tcPr>
            <w:tcW w:w="2741" w:type="dxa"/>
          </w:tcPr>
          <w:p w14:paraId="10FA0578" w14:textId="77777777" w:rsidR="00922F27" w:rsidRPr="002422FA" w:rsidRDefault="00922F27" w:rsidP="006569BF">
            <w:r w:rsidRPr="002422FA">
              <w:t>Equals(Q16iiP,1)</w:t>
            </w:r>
          </w:p>
        </w:tc>
        <w:tc>
          <w:tcPr>
            <w:tcW w:w="1884" w:type="dxa"/>
          </w:tcPr>
          <w:p w14:paraId="62B093EC" w14:textId="77777777" w:rsidR="00922F27" w:rsidRPr="002422FA" w:rsidRDefault="00922F27" w:rsidP="006569BF"/>
        </w:tc>
        <w:tc>
          <w:tcPr>
            <w:tcW w:w="1665" w:type="dxa"/>
          </w:tcPr>
          <w:p w14:paraId="2B27C1F1" w14:textId="77777777" w:rsidR="00922F27" w:rsidRPr="002422FA" w:rsidRDefault="00922F27" w:rsidP="006569BF"/>
        </w:tc>
      </w:tr>
      <w:tr w:rsidR="00922F27" w:rsidRPr="002422FA" w14:paraId="4D96E72E" w14:textId="77777777" w:rsidTr="00B027AF">
        <w:tc>
          <w:tcPr>
            <w:tcW w:w="1354" w:type="dxa"/>
            <w:shd w:val="clear" w:color="auto" w:fill="auto"/>
          </w:tcPr>
          <w:p w14:paraId="7882D1AF" w14:textId="77777777" w:rsidR="00922F27" w:rsidRPr="002422FA" w:rsidRDefault="00922F27" w:rsidP="006569BF">
            <w:r w:rsidRPr="002422FA">
              <w:t>Q86d</w:t>
            </w:r>
          </w:p>
        </w:tc>
        <w:tc>
          <w:tcPr>
            <w:tcW w:w="3709" w:type="dxa"/>
            <w:shd w:val="clear" w:color="auto" w:fill="auto"/>
          </w:tcPr>
          <w:p w14:paraId="4DB30C2D" w14:textId="77777777" w:rsidR="00922F27" w:rsidRPr="002422FA" w:rsidRDefault="00922F27" w:rsidP="006569BF">
            <w:r w:rsidRPr="002422FA">
              <w:t>Q86d Have you ever given Aadhaar for proof of age?</w:t>
            </w:r>
          </w:p>
        </w:tc>
        <w:tc>
          <w:tcPr>
            <w:tcW w:w="3171" w:type="dxa"/>
            <w:shd w:val="clear" w:color="auto" w:fill="auto"/>
          </w:tcPr>
          <w:p w14:paraId="68E6FFE0" w14:textId="77777777" w:rsidR="00922F27" w:rsidRPr="002422FA" w:rsidRDefault="00922F27" w:rsidP="006569BF">
            <w:pPr>
              <w:pStyle w:val="ListParagraph"/>
              <w:numPr>
                <w:ilvl w:val="0"/>
                <w:numId w:val="215"/>
              </w:numPr>
            </w:pPr>
            <w:r w:rsidRPr="002422FA">
              <w:t>Yes</w:t>
            </w:r>
          </w:p>
          <w:p w14:paraId="00F312F0" w14:textId="77777777" w:rsidR="00922F27" w:rsidRPr="002422FA" w:rsidRDefault="00922F27" w:rsidP="006569BF">
            <w:pPr>
              <w:pStyle w:val="ListParagraph"/>
              <w:numPr>
                <w:ilvl w:val="0"/>
                <w:numId w:val="215"/>
              </w:numPr>
            </w:pPr>
            <w:r w:rsidRPr="002422FA">
              <w:t>No</w:t>
            </w:r>
          </w:p>
          <w:p w14:paraId="082A3D82" w14:textId="77777777" w:rsidR="00922F27" w:rsidRPr="002422FA" w:rsidRDefault="00922F27" w:rsidP="006569BF">
            <w:pPr>
              <w:pStyle w:val="ListParagraph"/>
              <w:numPr>
                <w:ilvl w:val="0"/>
                <w:numId w:val="215"/>
              </w:numPr>
            </w:pPr>
            <w:r w:rsidRPr="002422FA">
              <w:t>Don't know</w:t>
            </w:r>
          </w:p>
        </w:tc>
        <w:tc>
          <w:tcPr>
            <w:tcW w:w="2741" w:type="dxa"/>
          </w:tcPr>
          <w:p w14:paraId="5786602B" w14:textId="77777777" w:rsidR="00922F27" w:rsidRPr="002422FA" w:rsidRDefault="00922F27" w:rsidP="006569BF">
            <w:r w:rsidRPr="002422FA">
              <w:t>Equals(Q16iiP,1)</w:t>
            </w:r>
          </w:p>
        </w:tc>
        <w:tc>
          <w:tcPr>
            <w:tcW w:w="1884" w:type="dxa"/>
          </w:tcPr>
          <w:p w14:paraId="592442F3" w14:textId="77777777" w:rsidR="00922F27" w:rsidRPr="002422FA" w:rsidRDefault="00922F27" w:rsidP="006569BF"/>
        </w:tc>
        <w:tc>
          <w:tcPr>
            <w:tcW w:w="1665" w:type="dxa"/>
          </w:tcPr>
          <w:p w14:paraId="5F294708" w14:textId="77777777" w:rsidR="00922F27" w:rsidRPr="002422FA" w:rsidRDefault="00922F27" w:rsidP="006569BF"/>
        </w:tc>
      </w:tr>
      <w:tr w:rsidR="00922F27" w:rsidRPr="002422FA" w14:paraId="17329EE0" w14:textId="77777777" w:rsidTr="00B027AF">
        <w:tc>
          <w:tcPr>
            <w:tcW w:w="1354" w:type="dxa"/>
            <w:shd w:val="clear" w:color="auto" w:fill="auto"/>
          </w:tcPr>
          <w:p w14:paraId="312FB16B" w14:textId="77777777" w:rsidR="00922F27" w:rsidRPr="002422FA" w:rsidRDefault="00922F27" w:rsidP="006569BF">
            <w:r w:rsidRPr="002422FA">
              <w:t>Q86e</w:t>
            </w:r>
          </w:p>
        </w:tc>
        <w:tc>
          <w:tcPr>
            <w:tcW w:w="3709" w:type="dxa"/>
            <w:shd w:val="clear" w:color="auto" w:fill="auto"/>
          </w:tcPr>
          <w:p w14:paraId="0DB62A52" w14:textId="77777777" w:rsidR="00922F27" w:rsidRPr="002422FA" w:rsidRDefault="00922F27" w:rsidP="006569BF">
            <w:r w:rsidRPr="002422FA">
              <w:t>Q86e Have you ever given Aadhaar for getting another ID (can be passport, voter ID, driver's license, PAN card, etc.)?</w:t>
            </w:r>
          </w:p>
        </w:tc>
        <w:tc>
          <w:tcPr>
            <w:tcW w:w="3171" w:type="dxa"/>
            <w:shd w:val="clear" w:color="auto" w:fill="auto"/>
          </w:tcPr>
          <w:p w14:paraId="2082341A" w14:textId="77777777" w:rsidR="00922F27" w:rsidRPr="002422FA" w:rsidRDefault="00922F27" w:rsidP="006569BF">
            <w:pPr>
              <w:pStyle w:val="ListParagraph"/>
              <w:numPr>
                <w:ilvl w:val="0"/>
                <w:numId w:val="216"/>
              </w:numPr>
            </w:pPr>
            <w:r w:rsidRPr="002422FA">
              <w:t>Yes</w:t>
            </w:r>
          </w:p>
          <w:p w14:paraId="3E1598A5" w14:textId="77777777" w:rsidR="00922F27" w:rsidRPr="002422FA" w:rsidRDefault="00922F27" w:rsidP="006569BF">
            <w:pPr>
              <w:pStyle w:val="ListParagraph"/>
              <w:numPr>
                <w:ilvl w:val="0"/>
                <w:numId w:val="216"/>
              </w:numPr>
            </w:pPr>
            <w:r w:rsidRPr="002422FA">
              <w:t>No</w:t>
            </w:r>
          </w:p>
          <w:p w14:paraId="5D8DCB8E" w14:textId="77777777" w:rsidR="00922F27" w:rsidRPr="002422FA" w:rsidRDefault="00922F27" w:rsidP="006569BF">
            <w:pPr>
              <w:pStyle w:val="ListParagraph"/>
              <w:numPr>
                <w:ilvl w:val="0"/>
                <w:numId w:val="216"/>
              </w:numPr>
            </w:pPr>
            <w:r w:rsidRPr="002422FA">
              <w:t>Don't know</w:t>
            </w:r>
          </w:p>
        </w:tc>
        <w:tc>
          <w:tcPr>
            <w:tcW w:w="2741" w:type="dxa"/>
          </w:tcPr>
          <w:p w14:paraId="23C6E9B8" w14:textId="77777777" w:rsidR="00922F27" w:rsidRPr="002422FA" w:rsidRDefault="00922F27" w:rsidP="006569BF">
            <w:r w:rsidRPr="002422FA">
              <w:t>Equals(Q16iiP,1)</w:t>
            </w:r>
          </w:p>
        </w:tc>
        <w:tc>
          <w:tcPr>
            <w:tcW w:w="1884" w:type="dxa"/>
          </w:tcPr>
          <w:p w14:paraId="2100F73C" w14:textId="77777777" w:rsidR="00922F27" w:rsidRPr="002422FA" w:rsidRDefault="00922F27" w:rsidP="006569BF"/>
        </w:tc>
        <w:tc>
          <w:tcPr>
            <w:tcW w:w="1665" w:type="dxa"/>
          </w:tcPr>
          <w:p w14:paraId="3D1985E6" w14:textId="77777777" w:rsidR="00922F27" w:rsidRPr="002422FA" w:rsidRDefault="00922F27" w:rsidP="006569BF"/>
        </w:tc>
      </w:tr>
      <w:tr w:rsidR="00922F27" w:rsidRPr="002422FA" w14:paraId="40000DA6" w14:textId="77777777" w:rsidTr="00B027AF">
        <w:tc>
          <w:tcPr>
            <w:tcW w:w="1354" w:type="dxa"/>
            <w:shd w:val="clear" w:color="auto" w:fill="auto"/>
          </w:tcPr>
          <w:p w14:paraId="0C05B472" w14:textId="77777777" w:rsidR="00922F27" w:rsidRPr="002422FA" w:rsidRDefault="00922F27" w:rsidP="006569BF">
            <w:r w:rsidRPr="002422FA">
              <w:t>Q86f</w:t>
            </w:r>
          </w:p>
        </w:tc>
        <w:tc>
          <w:tcPr>
            <w:tcW w:w="3709" w:type="dxa"/>
            <w:shd w:val="clear" w:color="auto" w:fill="auto"/>
          </w:tcPr>
          <w:p w14:paraId="51E82E50" w14:textId="77777777" w:rsidR="00922F27" w:rsidRPr="002422FA" w:rsidRDefault="00922F27" w:rsidP="006569BF">
            <w:r w:rsidRPr="002422FA">
              <w:t>Q86f Have you ever refused to give Aadhaar when asked to provide it? (This applies to giving Aadhaar card, photo copy, Aadhaar number, Aadhaar and fingerprints – or any other form of Aadhaar)</w:t>
            </w:r>
          </w:p>
        </w:tc>
        <w:tc>
          <w:tcPr>
            <w:tcW w:w="3171" w:type="dxa"/>
            <w:shd w:val="clear" w:color="auto" w:fill="auto"/>
          </w:tcPr>
          <w:p w14:paraId="5345960B" w14:textId="77777777" w:rsidR="00922F27" w:rsidRPr="002422FA" w:rsidRDefault="00922F27" w:rsidP="006569BF">
            <w:pPr>
              <w:pStyle w:val="ListParagraph"/>
              <w:numPr>
                <w:ilvl w:val="0"/>
                <w:numId w:val="217"/>
              </w:numPr>
            </w:pPr>
            <w:r w:rsidRPr="002422FA">
              <w:t>Yes</w:t>
            </w:r>
          </w:p>
          <w:p w14:paraId="2F99FBD0" w14:textId="77777777" w:rsidR="00922F27" w:rsidRPr="002422FA" w:rsidRDefault="00922F27" w:rsidP="006569BF">
            <w:pPr>
              <w:pStyle w:val="ListParagraph"/>
              <w:numPr>
                <w:ilvl w:val="0"/>
                <w:numId w:val="217"/>
              </w:numPr>
            </w:pPr>
            <w:r w:rsidRPr="002422FA">
              <w:t>No</w:t>
            </w:r>
          </w:p>
          <w:p w14:paraId="415E2FE8" w14:textId="77777777" w:rsidR="00922F27" w:rsidRPr="002422FA" w:rsidRDefault="00922F27" w:rsidP="006569BF">
            <w:pPr>
              <w:pStyle w:val="ListParagraph"/>
              <w:numPr>
                <w:ilvl w:val="0"/>
                <w:numId w:val="217"/>
              </w:numPr>
            </w:pPr>
            <w:r w:rsidRPr="002422FA">
              <w:t>Don't know</w:t>
            </w:r>
          </w:p>
        </w:tc>
        <w:tc>
          <w:tcPr>
            <w:tcW w:w="2741" w:type="dxa"/>
          </w:tcPr>
          <w:p w14:paraId="5560ACD9" w14:textId="77777777" w:rsidR="00922F27" w:rsidRPr="002422FA" w:rsidRDefault="00922F27" w:rsidP="006569BF">
            <w:r w:rsidRPr="002422FA">
              <w:t>Equals(Q16iiP,1)</w:t>
            </w:r>
          </w:p>
        </w:tc>
        <w:tc>
          <w:tcPr>
            <w:tcW w:w="1884" w:type="dxa"/>
          </w:tcPr>
          <w:p w14:paraId="78D3EB4D" w14:textId="77777777" w:rsidR="00922F27" w:rsidRPr="002422FA" w:rsidRDefault="00922F27" w:rsidP="006569BF"/>
        </w:tc>
        <w:tc>
          <w:tcPr>
            <w:tcW w:w="1665" w:type="dxa"/>
          </w:tcPr>
          <w:p w14:paraId="74F6ED71" w14:textId="77777777" w:rsidR="00922F27" w:rsidRPr="002422FA" w:rsidRDefault="00922F27" w:rsidP="006569BF"/>
        </w:tc>
      </w:tr>
      <w:tr w:rsidR="00922F27" w:rsidRPr="002422FA" w14:paraId="5E2F8D0C" w14:textId="77777777" w:rsidTr="00B027AF">
        <w:tc>
          <w:tcPr>
            <w:tcW w:w="1354" w:type="dxa"/>
            <w:shd w:val="clear" w:color="auto" w:fill="auto"/>
          </w:tcPr>
          <w:p w14:paraId="5D186E0C" w14:textId="77777777" w:rsidR="00922F27" w:rsidRPr="002422FA" w:rsidRDefault="00922F27" w:rsidP="006569BF">
            <w:r w:rsidRPr="002422FA">
              <w:t>Q86g</w:t>
            </w:r>
          </w:p>
        </w:tc>
        <w:tc>
          <w:tcPr>
            <w:tcW w:w="3709" w:type="dxa"/>
            <w:shd w:val="clear" w:color="auto" w:fill="auto"/>
          </w:tcPr>
          <w:p w14:paraId="0D42ACE9" w14:textId="77777777" w:rsidR="00922F27" w:rsidRPr="002422FA" w:rsidRDefault="00922F27" w:rsidP="006569BF">
            <w:r w:rsidRPr="002422FA">
              <w:t xml:space="preserve">Q86g </w:t>
            </w:r>
            <w:proofErr w:type="gramStart"/>
            <w:r w:rsidRPr="002422FA">
              <w:t>For</w:t>
            </w:r>
            <w:proofErr w:type="gramEnd"/>
            <w:r w:rsidRPr="002422FA">
              <w:t xml:space="preserve"> which service did you refuse to give it?</w:t>
            </w:r>
          </w:p>
        </w:tc>
        <w:tc>
          <w:tcPr>
            <w:tcW w:w="3171" w:type="dxa"/>
            <w:shd w:val="clear" w:color="auto" w:fill="auto"/>
          </w:tcPr>
          <w:p w14:paraId="51F0255C" w14:textId="77777777" w:rsidR="00922F27" w:rsidRPr="002422FA" w:rsidRDefault="00922F27" w:rsidP="006569BF">
            <w:pPr>
              <w:pStyle w:val="ListParagraph"/>
              <w:numPr>
                <w:ilvl w:val="0"/>
                <w:numId w:val="218"/>
              </w:numPr>
            </w:pPr>
            <w:r w:rsidRPr="002422FA">
              <w:t>Ration</w:t>
            </w:r>
          </w:p>
          <w:p w14:paraId="04D6158A" w14:textId="77777777" w:rsidR="00922F27" w:rsidRPr="002422FA" w:rsidRDefault="00922F27" w:rsidP="006569BF">
            <w:pPr>
              <w:pStyle w:val="ListParagraph"/>
              <w:numPr>
                <w:ilvl w:val="0"/>
                <w:numId w:val="218"/>
              </w:numPr>
            </w:pPr>
            <w:r w:rsidRPr="002422FA">
              <w:t>MNREGA work</w:t>
            </w:r>
          </w:p>
          <w:p w14:paraId="2404FDD1" w14:textId="77777777" w:rsidR="00922F27" w:rsidRPr="002422FA" w:rsidRDefault="00922F27" w:rsidP="006569BF">
            <w:pPr>
              <w:pStyle w:val="ListParagraph"/>
              <w:numPr>
                <w:ilvl w:val="0"/>
                <w:numId w:val="218"/>
              </w:numPr>
            </w:pPr>
            <w:r w:rsidRPr="002422FA">
              <w:t>Job</w:t>
            </w:r>
          </w:p>
          <w:p w14:paraId="6E89F49E" w14:textId="77777777" w:rsidR="00922F27" w:rsidRPr="002422FA" w:rsidRDefault="00922F27" w:rsidP="006569BF">
            <w:pPr>
              <w:pStyle w:val="ListParagraph"/>
              <w:numPr>
                <w:ilvl w:val="0"/>
                <w:numId w:val="218"/>
              </w:numPr>
            </w:pPr>
            <w:r w:rsidRPr="002422FA">
              <w:t xml:space="preserve">Social Pension [Indira Gandhi National Old Age Pension Scheme (IGNOAPS), Indira Gandhi National Widow Pension Scheme (IGNWPS), Indira </w:t>
            </w:r>
            <w:r w:rsidRPr="002422FA">
              <w:lastRenderedPageBreak/>
              <w:t>Gandhi National Disability Pension Scheme (IGNDPS)]</w:t>
            </w:r>
          </w:p>
          <w:p w14:paraId="3D7A4C5B" w14:textId="77777777" w:rsidR="00922F27" w:rsidRPr="002422FA" w:rsidRDefault="00922F27" w:rsidP="006569BF">
            <w:pPr>
              <w:pStyle w:val="ListParagraph"/>
              <w:numPr>
                <w:ilvl w:val="0"/>
                <w:numId w:val="218"/>
              </w:numPr>
            </w:pPr>
            <w:r w:rsidRPr="002422FA">
              <w:t>Workers’ pension</w:t>
            </w:r>
          </w:p>
          <w:p w14:paraId="17D01BBF" w14:textId="77777777" w:rsidR="00922F27" w:rsidRPr="002422FA" w:rsidRDefault="00922F27" w:rsidP="006569BF">
            <w:pPr>
              <w:pStyle w:val="ListParagraph"/>
              <w:numPr>
                <w:ilvl w:val="0"/>
                <w:numId w:val="218"/>
              </w:numPr>
            </w:pPr>
            <w:r w:rsidRPr="002422FA">
              <w:t>Scholarship</w:t>
            </w:r>
          </w:p>
          <w:p w14:paraId="25C53C50" w14:textId="77777777" w:rsidR="00922F27" w:rsidRPr="002422FA" w:rsidRDefault="00922F27" w:rsidP="006569BF">
            <w:pPr>
              <w:pStyle w:val="ListParagraph"/>
              <w:numPr>
                <w:ilvl w:val="0"/>
                <w:numId w:val="218"/>
              </w:numPr>
            </w:pPr>
            <w:r w:rsidRPr="002422FA">
              <w:t>Health care</w:t>
            </w:r>
          </w:p>
          <w:p w14:paraId="1AA79F4F" w14:textId="77777777" w:rsidR="00922F27" w:rsidRPr="002422FA" w:rsidRDefault="00922F27" w:rsidP="006569BF">
            <w:pPr>
              <w:pStyle w:val="ListParagraph"/>
              <w:numPr>
                <w:ilvl w:val="0"/>
                <w:numId w:val="218"/>
              </w:numPr>
            </w:pPr>
            <w:r w:rsidRPr="002422FA">
              <w:t>Maternity benefit</w:t>
            </w:r>
          </w:p>
          <w:p w14:paraId="2B974FCD" w14:textId="77777777" w:rsidR="00922F27" w:rsidRPr="002422FA" w:rsidRDefault="00922F27" w:rsidP="006569BF">
            <w:pPr>
              <w:pStyle w:val="ListParagraph"/>
              <w:numPr>
                <w:ilvl w:val="0"/>
                <w:numId w:val="218"/>
              </w:numPr>
            </w:pPr>
            <w:proofErr w:type="spellStart"/>
            <w:r w:rsidRPr="002422FA">
              <w:t>Aanganwadi</w:t>
            </w:r>
            <w:proofErr w:type="spellEnd"/>
            <w:r w:rsidRPr="002422FA">
              <w:t>/school/college admission</w:t>
            </w:r>
          </w:p>
          <w:p w14:paraId="66DD247E" w14:textId="77777777" w:rsidR="00922F27" w:rsidRPr="002422FA" w:rsidRDefault="00922F27" w:rsidP="006569BF">
            <w:pPr>
              <w:pStyle w:val="ListParagraph"/>
              <w:numPr>
                <w:ilvl w:val="0"/>
                <w:numId w:val="218"/>
              </w:numPr>
            </w:pPr>
            <w:r w:rsidRPr="002422FA">
              <w:t>LPG subsidy</w:t>
            </w:r>
          </w:p>
          <w:p w14:paraId="4CCDD861" w14:textId="77777777" w:rsidR="00922F27" w:rsidRPr="002422FA" w:rsidRDefault="00922F27" w:rsidP="006569BF">
            <w:pPr>
              <w:pStyle w:val="ListParagraph"/>
              <w:numPr>
                <w:ilvl w:val="0"/>
                <w:numId w:val="218"/>
              </w:numPr>
            </w:pPr>
            <w:r w:rsidRPr="002422FA">
              <w:t>Kerosene subsidy</w:t>
            </w:r>
          </w:p>
          <w:p w14:paraId="0FF2DC94" w14:textId="77777777" w:rsidR="00922F27" w:rsidRPr="002422FA" w:rsidRDefault="00922F27" w:rsidP="006569BF">
            <w:pPr>
              <w:pStyle w:val="ListParagraph"/>
              <w:numPr>
                <w:ilvl w:val="0"/>
                <w:numId w:val="218"/>
              </w:numPr>
            </w:pPr>
            <w:r w:rsidRPr="002422FA">
              <w:t>Fertilizer subsidy</w:t>
            </w:r>
          </w:p>
          <w:p w14:paraId="7304DD59" w14:textId="77777777" w:rsidR="00922F27" w:rsidRPr="002422FA" w:rsidRDefault="00922F27" w:rsidP="006569BF">
            <w:pPr>
              <w:pStyle w:val="ListParagraph"/>
              <w:numPr>
                <w:ilvl w:val="0"/>
                <w:numId w:val="218"/>
              </w:numPr>
            </w:pPr>
            <w:r w:rsidRPr="002422FA">
              <w:t>Mobile/SIM card</w:t>
            </w:r>
          </w:p>
          <w:p w14:paraId="1CAC9965" w14:textId="77777777" w:rsidR="00922F27" w:rsidRPr="002422FA" w:rsidRDefault="00922F27" w:rsidP="006569BF">
            <w:pPr>
              <w:pStyle w:val="ListParagraph"/>
              <w:numPr>
                <w:ilvl w:val="0"/>
                <w:numId w:val="218"/>
              </w:numPr>
            </w:pPr>
            <w:r w:rsidRPr="002422FA">
              <w:t>Bank account</w:t>
            </w:r>
          </w:p>
          <w:p w14:paraId="2485671F" w14:textId="77777777" w:rsidR="00922F27" w:rsidRPr="002422FA" w:rsidRDefault="00922F27" w:rsidP="006569BF">
            <w:pPr>
              <w:pStyle w:val="ListParagraph"/>
              <w:numPr>
                <w:ilvl w:val="0"/>
                <w:numId w:val="218"/>
              </w:numPr>
            </w:pPr>
            <w:r w:rsidRPr="002422FA">
              <w:t>Transport</w:t>
            </w:r>
          </w:p>
          <w:p w14:paraId="2CD1E947" w14:textId="77777777" w:rsidR="00922F27" w:rsidRPr="002422FA" w:rsidRDefault="00922F27" w:rsidP="006569BF">
            <w:pPr>
              <w:pStyle w:val="ListParagraph"/>
              <w:numPr>
                <w:ilvl w:val="0"/>
                <w:numId w:val="218"/>
              </w:numPr>
            </w:pPr>
            <w:r w:rsidRPr="002422FA">
              <w:t>Taxes/PAN card</w:t>
            </w:r>
          </w:p>
          <w:p w14:paraId="0BEF1A8B" w14:textId="77777777" w:rsidR="00922F27" w:rsidRPr="002422FA" w:rsidRDefault="00922F27" w:rsidP="006569BF">
            <w:pPr>
              <w:pStyle w:val="ListParagraph"/>
              <w:numPr>
                <w:ilvl w:val="0"/>
                <w:numId w:val="218"/>
              </w:numPr>
            </w:pPr>
            <w:r w:rsidRPr="002422FA">
              <w:t>None</w:t>
            </w:r>
          </w:p>
          <w:p w14:paraId="6EDA007D" w14:textId="77777777" w:rsidR="00922F27" w:rsidRPr="002422FA" w:rsidRDefault="00922F27" w:rsidP="006569BF">
            <w:pPr>
              <w:pStyle w:val="ListParagraph"/>
              <w:numPr>
                <w:ilvl w:val="0"/>
                <w:numId w:val="218"/>
              </w:numPr>
            </w:pPr>
            <w:r w:rsidRPr="002422FA">
              <w:t>Other</w:t>
            </w:r>
          </w:p>
          <w:p w14:paraId="3C51ABE1" w14:textId="77777777" w:rsidR="00922F27" w:rsidRPr="002422FA" w:rsidRDefault="00922F27" w:rsidP="006569BF">
            <w:pPr>
              <w:pStyle w:val="ListParagraph"/>
              <w:numPr>
                <w:ilvl w:val="0"/>
                <w:numId w:val="218"/>
              </w:numPr>
            </w:pPr>
            <w:r w:rsidRPr="002422FA">
              <w:t>Don’t have Aadhaar</w:t>
            </w:r>
          </w:p>
          <w:p w14:paraId="243BA2F1" w14:textId="77777777" w:rsidR="00922F27" w:rsidRPr="002422FA" w:rsidRDefault="00922F27" w:rsidP="006569BF">
            <w:pPr>
              <w:pStyle w:val="ListParagraph"/>
              <w:numPr>
                <w:ilvl w:val="0"/>
                <w:numId w:val="218"/>
              </w:numPr>
            </w:pPr>
            <w:r w:rsidRPr="002422FA">
              <w:t>Don’t know</w:t>
            </w:r>
          </w:p>
        </w:tc>
        <w:tc>
          <w:tcPr>
            <w:tcW w:w="2741" w:type="dxa"/>
          </w:tcPr>
          <w:p w14:paraId="1EE6C6FA" w14:textId="77777777" w:rsidR="00922F27" w:rsidRPr="002422FA" w:rsidRDefault="00922F27" w:rsidP="006569BF">
            <w:r w:rsidRPr="002422FA">
              <w:lastRenderedPageBreak/>
              <w:t>Equals(Q86f,1)</w:t>
            </w:r>
          </w:p>
        </w:tc>
        <w:tc>
          <w:tcPr>
            <w:tcW w:w="1884" w:type="dxa"/>
          </w:tcPr>
          <w:p w14:paraId="166C2CFB" w14:textId="77777777" w:rsidR="00922F27" w:rsidRPr="002422FA" w:rsidRDefault="00922F27" w:rsidP="006569BF">
            <w:r w:rsidRPr="002422FA">
              <w:t>Do not read out answers</w:t>
            </w:r>
          </w:p>
          <w:p w14:paraId="4F064996" w14:textId="77777777" w:rsidR="00922F27" w:rsidRPr="002422FA" w:rsidRDefault="00922F27" w:rsidP="006569BF">
            <w:r w:rsidRPr="002422FA">
              <w:t>multiple answers allowed)</w:t>
            </w:r>
          </w:p>
        </w:tc>
        <w:tc>
          <w:tcPr>
            <w:tcW w:w="1665" w:type="dxa"/>
          </w:tcPr>
          <w:p w14:paraId="3F41E65E" w14:textId="77777777" w:rsidR="00922F27" w:rsidRPr="002422FA" w:rsidRDefault="00922F27" w:rsidP="006569BF"/>
        </w:tc>
      </w:tr>
      <w:tr w:rsidR="00922F27" w:rsidRPr="002422FA" w14:paraId="31A4A8CB" w14:textId="77777777" w:rsidTr="00B027AF">
        <w:tc>
          <w:tcPr>
            <w:tcW w:w="1354" w:type="dxa"/>
            <w:shd w:val="clear" w:color="auto" w:fill="auto"/>
          </w:tcPr>
          <w:p w14:paraId="6142EA96" w14:textId="77777777" w:rsidR="00922F27" w:rsidRPr="002422FA" w:rsidRDefault="00922F27" w:rsidP="006569BF">
            <w:r w:rsidRPr="002422FA">
              <w:t>Q86h</w:t>
            </w:r>
          </w:p>
        </w:tc>
        <w:tc>
          <w:tcPr>
            <w:tcW w:w="3709" w:type="dxa"/>
            <w:shd w:val="clear" w:color="auto" w:fill="auto"/>
          </w:tcPr>
          <w:p w14:paraId="5F2E658A" w14:textId="77777777" w:rsidR="00922F27" w:rsidRPr="002422FA" w:rsidRDefault="00922F27" w:rsidP="006569BF">
            <w:r w:rsidRPr="002422FA">
              <w:t>Q86h Thinking about all the services you use, for which one was Aadhaar most helpful?</w:t>
            </w:r>
          </w:p>
        </w:tc>
        <w:tc>
          <w:tcPr>
            <w:tcW w:w="3171" w:type="dxa"/>
            <w:shd w:val="clear" w:color="auto" w:fill="auto"/>
          </w:tcPr>
          <w:p w14:paraId="11FA524D" w14:textId="77777777" w:rsidR="00922F27" w:rsidRPr="002422FA" w:rsidRDefault="00922F27" w:rsidP="006569BF">
            <w:pPr>
              <w:pStyle w:val="ListParagraph"/>
              <w:numPr>
                <w:ilvl w:val="0"/>
                <w:numId w:val="219"/>
              </w:numPr>
            </w:pPr>
            <w:r w:rsidRPr="002422FA">
              <w:t>Ration</w:t>
            </w:r>
          </w:p>
          <w:p w14:paraId="4B340E6B" w14:textId="77777777" w:rsidR="00922F27" w:rsidRPr="002422FA" w:rsidRDefault="00922F27" w:rsidP="006569BF">
            <w:pPr>
              <w:pStyle w:val="ListParagraph"/>
              <w:numPr>
                <w:ilvl w:val="0"/>
                <w:numId w:val="219"/>
              </w:numPr>
            </w:pPr>
            <w:r w:rsidRPr="002422FA">
              <w:t>MNREGA work</w:t>
            </w:r>
          </w:p>
          <w:p w14:paraId="2719EC6C" w14:textId="77777777" w:rsidR="00922F27" w:rsidRPr="002422FA" w:rsidRDefault="00922F27" w:rsidP="006569BF">
            <w:pPr>
              <w:pStyle w:val="ListParagraph"/>
              <w:numPr>
                <w:ilvl w:val="0"/>
                <w:numId w:val="219"/>
              </w:numPr>
            </w:pPr>
            <w:r w:rsidRPr="002422FA">
              <w:t>Job</w:t>
            </w:r>
          </w:p>
          <w:p w14:paraId="288FC500" w14:textId="77777777" w:rsidR="00922F27" w:rsidRPr="002422FA" w:rsidRDefault="00922F27" w:rsidP="006569BF">
            <w:pPr>
              <w:pStyle w:val="ListParagraph"/>
              <w:numPr>
                <w:ilvl w:val="0"/>
                <w:numId w:val="219"/>
              </w:numPr>
            </w:pPr>
            <w:r w:rsidRPr="002422FA">
              <w:t>Social Pension [Indira Gandhi National Old Age Pension Scheme (IGNOAPS), Indira Gandhi National Widow Pension Scheme (IGNWPS), Indira Gandhi National Disability Pension Scheme (IGNDPS)]</w:t>
            </w:r>
          </w:p>
          <w:p w14:paraId="2E855BB4" w14:textId="77777777" w:rsidR="00922F27" w:rsidRPr="002422FA" w:rsidRDefault="00922F27" w:rsidP="006569BF">
            <w:pPr>
              <w:pStyle w:val="ListParagraph"/>
              <w:numPr>
                <w:ilvl w:val="0"/>
                <w:numId w:val="219"/>
              </w:numPr>
            </w:pPr>
            <w:r w:rsidRPr="002422FA">
              <w:t>Workers’ pension</w:t>
            </w:r>
          </w:p>
          <w:p w14:paraId="4D1BE5E7" w14:textId="77777777" w:rsidR="00922F27" w:rsidRPr="002422FA" w:rsidRDefault="00922F27" w:rsidP="006569BF">
            <w:pPr>
              <w:pStyle w:val="ListParagraph"/>
              <w:numPr>
                <w:ilvl w:val="0"/>
                <w:numId w:val="219"/>
              </w:numPr>
            </w:pPr>
            <w:r w:rsidRPr="002422FA">
              <w:t>Scholarship</w:t>
            </w:r>
          </w:p>
          <w:p w14:paraId="424F9CC5" w14:textId="77777777" w:rsidR="00922F27" w:rsidRPr="002422FA" w:rsidRDefault="00922F27" w:rsidP="006569BF">
            <w:pPr>
              <w:pStyle w:val="ListParagraph"/>
              <w:numPr>
                <w:ilvl w:val="0"/>
                <w:numId w:val="219"/>
              </w:numPr>
            </w:pPr>
            <w:r w:rsidRPr="002422FA">
              <w:t>Health care</w:t>
            </w:r>
          </w:p>
          <w:p w14:paraId="033E00D8" w14:textId="77777777" w:rsidR="00922F27" w:rsidRPr="002422FA" w:rsidRDefault="00922F27" w:rsidP="006569BF">
            <w:pPr>
              <w:pStyle w:val="ListParagraph"/>
              <w:numPr>
                <w:ilvl w:val="0"/>
                <w:numId w:val="219"/>
              </w:numPr>
            </w:pPr>
            <w:r w:rsidRPr="002422FA">
              <w:t>Maternity benefit</w:t>
            </w:r>
          </w:p>
          <w:p w14:paraId="7CB318AF" w14:textId="77777777" w:rsidR="00922F27" w:rsidRPr="002422FA" w:rsidRDefault="00922F27" w:rsidP="006569BF">
            <w:pPr>
              <w:pStyle w:val="ListParagraph"/>
              <w:numPr>
                <w:ilvl w:val="0"/>
                <w:numId w:val="219"/>
              </w:numPr>
            </w:pPr>
            <w:proofErr w:type="spellStart"/>
            <w:r w:rsidRPr="002422FA">
              <w:t>Aanganwadi</w:t>
            </w:r>
            <w:proofErr w:type="spellEnd"/>
            <w:r w:rsidRPr="002422FA">
              <w:t>/school/college admission</w:t>
            </w:r>
          </w:p>
          <w:p w14:paraId="7DC6F6F2" w14:textId="77777777" w:rsidR="00922F27" w:rsidRPr="002422FA" w:rsidRDefault="00922F27" w:rsidP="006569BF">
            <w:pPr>
              <w:pStyle w:val="ListParagraph"/>
              <w:numPr>
                <w:ilvl w:val="0"/>
                <w:numId w:val="219"/>
              </w:numPr>
            </w:pPr>
            <w:r w:rsidRPr="002422FA">
              <w:t>LPG subsidy</w:t>
            </w:r>
          </w:p>
          <w:p w14:paraId="54FC9F1E" w14:textId="77777777" w:rsidR="00922F27" w:rsidRPr="002422FA" w:rsidRDefault="00922F27" w:rsidP="006569BF">
            <w:pPr>
              <w:pStyle w:val="ListParagraph"/>
              <w:numPr>
                <w:ilvl w:val="0"/>
                <w:numId w:val="219"/>
              </w:numPr>
            </w:pPr>
            <w:r w:rsidRPr="002422FA">
              <w:t>Kerosene subsidy</w:t>
            </w:r>
          </w:p>
          <w:p w14:paraId="7A712FD1" w14:textId="77777777" w:rsidR="00922F27" w:rsidRPr="002422FA" w:rsidRDefault="00922F27" w:rsidP="006569BF">
            <w:pPr>
              <w:pStyle w:val="ListParagraph"/>
              <w:numPr>
                <w:ilvl w:val="0"/>
                <w:numId w:val="219"/>
              </w:numPr>
            </w:pPr>
            <w:r w:rsidRPr="002422FA">
              <w:t>Fertilizer subsidy</w:t>
            </w:r>
          </w:p>
          <w:p w14:paraId="634450AC" w14:textId="77777777" w:rsidR="00922F27" w:rsidRPr="002422FA" w:rsidRDefault="00922F27" w:rsidP="006569BF">
            <w:pPr>
              <w:pStyle w:val="ListParagraph"/>
              <w:numPr>
                <w:ilvl w:val="0"/>
                <w:numId w:val="219"/>
              </w:numPr>
            </w:pPr>
            <w:r w:rsidRPr="002422FA">
              <w:t>Mobile/SIM card</w:t>
            </w:r>
          </w:p>
          <w:p w14:paraId="4ED7B81E" w14:textId="77777777" w:rsidR="00922F27" w:rsidRPr="002422FA" w:rsidRDefault="00922F27" w:rsidP="006569BF">
            <w:pPr>
              <w:pStyle w:val="ListParagraph"/>
              <w:numPr>
                <w:ilvl w:val="0"/>
                <w:numId w:val="219"/>
              </w:numPr>
            </w:pPr>
            <w:r w:rsidRPr="002422FA">
              <w:t>Bank account</w:t>
            </w:r>
          </w:p>
          <w:p w14:paraId="44BF2460" w14:textId="77777777" w:rsidR="00922F27" w:rsidRPr="002422FA" w:rsidRDefault="00922F27" w:rsidP="006569BF">
            <w:pPr>
              <w:pStyle w:val="ListParagraph"/>
              <w:numPr>
                <w:ilvl w:val="0"/>
                <w:numId w:val="219"/>
              </w:numPr>
            </w:pPr>
            <w:r w:rsidRPr="002422FA">
              <w:t>Transport</w:t>
            </w:r>
          </w:p>
          <w:p w14:paraId="73E349AB" w14:textId="77777777" w:rsidR="00922F27" w:rsidRPr="002422FA" w:rsidRDefault="00922F27" w:rsidP="006569BF">
            <w:pPr>
              <w:pStyle w:val="ListParagraph"/>
              <w:numPr>
                <w:ilvl w:val="0"/>
                <w:numId w:val="219"/>
              </w:numPr>
            </w:pPr>
            <w:r w:rsidRPr="002422FA">
              <w:t>Taxes/PAN card</w:t>
            </w:r>
          </w:p>
          <w:p w14:paraId="718E1A4E" w14:textId="77777777" w:rsidR="00922F27" w:rsidRPr="002422FA" w:rsidRDefault="00922F27" w:rsidP="006569BF">
            <w:pPr>
              <w:pStyle w:val="ListParagraph"/>
              <w:numPr>
                <w:ilvl w:val="0"/>
                <w:numId w:val="219"/>
              </w:numPr>
            </w:pPr>
            <w:r w:rsidRPr="002422FA">
              <w:lastRenderedPageBreak/>
              <w:t>None</w:t>
            </w:r>
          </w:p>
          <w:p w14:paraId="739425D5" w14:textId="77777777" w:rsidR="00922F27" w:rsidRPr="002422FA" w:rsidRDefault="00922F27" w:rsidP="006569BF">
            <w:pPr>
              <w:pStyle w:val="ListParagraph"/>
              <w:numPr>
                <w:ilvl w:val="0"/>
                <w:numId w:val="219"/>
              </w:numPr>
            </w:pPr>
            <w:r w:rsidRPr="002422FA">
              <w:t>Other</w:t>
            </w:r>
          </w:p>
          <w:p w14:paraId="157C5431" w14:textId="77777777" w:rsidR="00922F27" w:rsidRPr="002422FA" w:rsidRDefault="00922F27" w:rsidP="006569BF">
            <w:pPr>
              <w:pStyle w:val="ListParagraph"/>
              <w:numPr>
                <w:ilvl w:val="0"/>
                <w:numId w:val="219"/>
              </w:numPr>
            </w:pPr>
            <w:r w:rsidRPr="002422FA">
              <w:t>Don’t have Aadhaar</w:t>
            </w:r>
          </w:p>
          <w:p w14:paraId="5DB6A05C" w14:textId="77777777" w:rsidR="00922F27" w:rsidRPr="002422FA" w:rsidRDefault="00922F27" w:rsidP="006569BF">
            <w:pPr>
              <w:pStyle w:val="ListParagraph"/>
              <w:numPr>
                <w:ilvl w:val="0"/>
                <w:numId w:val="219"/>
              </w:numPr>
            </w:pPr>
            <w:r w:rsidRPr="002422FA">
              <w:t>Don’t know</w:t>
            </w:r>
          </w:p>
        </w:tc>
        <w:tc>
          <w:tcPr>
            <w:tcW w:w="2741" w:type="dxa"/>
          </w:tcPr>
          <w:p w14:paraId="4232CAFB" w14:textId="77777777" w:rsidR="00922F27" w:rsidRPr="002422FA" w:rsidRDefault="00922F27" w:rsidP="006569BF">
            <w:r w:rsidRPr="002422FA">
              <w:lastRenderedPageBreak/>
              <w:t>Equals(Q16iiP,1)</w:t>
            </w:r>
          </w:p>
        </w:tc>
        <w:tc>
          <w:tcPr>
            <w:tcW w:w="1884" w:type="dxa"/>
          </w:tcPr>
          <w:p w14:paraId="31A1C5B1" w14:textId="77777777" w:rsidR="00922F27" w:rsidRPr="002422FA" w:rsidRDefault="00922F27" w:rsidP="006569BF"/>
        </w:tc>
        <w:tc>
          <w:tcPr>
            <w:tcW w:w="1665" w:type="dxa"/>
          </w:tcPr>
          <w:p w14:paraId="2629EE38" w14:textId="77777777" w:rsidR="00922F27" w:rsidRPr="002422FA" w:rsidRDefault="00922F27" w:rsidP="006569BF"/>
        </w:tc>
      </w:tr>
      <w:tr w:rsidR="00922F27" w:rsidRPr="002422FA" w14:paraId="5329246E" w14:textId="77777777" w:rsidTr="00B027AF">
        <w:tc>
          <w:tcPr>
            <w:tcW w:w="1354" w:type="dxa"/>
            <w:shd w:val="clear" w:color="auto" w:fill="auto"/>
          </w:tcPr>
          <w:p w14:paraId="14EC5468" w14:textId="77777777" w:rsidR="00922F27" w:rsidRPr="002422FA" w:rsidRDefault="00922F27" w:rsidP="006569BF">
            <w:r w:rsidRPr="002422FA">
              <w:t>Q87</w:t>
            </w:r>
          </w:p>
        </w:tc>
        <w:tc>
          <w:tcPr>
            <w:tcW w:w="3709" w:type="dxa"/>
            <w:shd w:val="clear" w:color="auto" w:fill="auto"/>
          </w:tcPr>
          <w:p w14:paraId="496ED965" w14:textId="77777777" w:rsidR="00922F27" w:rsidRPr="002422FA" w:rsidRDefault="00922F27" w:rsidP="006569BF">
            <w:r w:rsidRPr="002422FA">
              <w:t>Q87 Do you think that it was easier or more difficult to get another ID because you had Aadhaar than if you did not have Aadhaar?</w:t>
            </w:r>
          </w:p>
        </w:tc>
        <w:tc>
          <w:tcPr>
            <w:tcW w:w="3171" w:type="dxa"/>
            <w:shd w:val="clear" w:color="auto" w:fill="auto"/>
          </w:tcPr>
          <w:p w14:paraId="3C96D9B3" w14:textId="77777777" w:rsidR="00922F27" w:rsidRPr="002422FA" w:rsidRDefault="00922F27" w:rsidP="006569BF">
            <w:pPr>
              <w:pStyle w:val="ListParagraph"/>
              <w:numPr>
                <w:ilvl w:val="0"/>
                <w:numId w:val="220"/>
              </w:numPr>
            </w:pPr>
            <w:r w:rsidRPr="002422FA">
              <w:t>Easier with Aadhaar</w:t>
            </w:r>
          </w:p>
          <w:p w14:paraId="022A71FC" w14:textId="77777777" w:rsidR="00922F27" w:rsidRPr="002422FA" w:rsidRDefault="00922F27" w:rsidP="006569BF">
            <w:pPr>
              <w:pStyle w:val="ListParagraph"/>
              <w:numPr>
                <w:ilvl w:val="0"/>
                <w:numId w:val="220"/>
              </w:numPr>
            </w:pPr>
            <w:r w:rsidRPr="002422FA">
              <w:t>Aadhaar did not make a difference</w:t>
            </w:r>
          </w:p>
          <w:p w14:paraId="31638EBD" w14:textId="77777777" w:rsidR="00922F27" w:rsidRPr="002422FA" w:rsidRDefault="00922F27" w:rsidP="006569BF">
            <w:pPr>
              <w:pStyle w:val="ListParagraph"/>
              <w:numPr>
                <w:ilvl w:val="0"/>
                <w:numId w:val="220"/>
              </w:numPr>
            </w:pPr>
            <w:r w:rsidRPr="002422FA">
              <w:t>Difficult with Aadhaar</w:t>
            </w:r>
          </w:p>
          <w:p w14:paraId="5367B95C" w14:textId="77777777" w:rsidR="00922F27" w:rsidRPr="002422FA" w:rsidRDefault="00922F27" w:rsidP="006569BF">
            <w:pPr>
              <w:pStyle w:val="ListParagraph"/>
              <w:numPr>
                <w:ilvl w:val="0"/>
                <w:numId w:val="220"/>
              </w:numPr>
            </w:pPr>
            <w:r w:rsidRPr="002422FA">
              <w:t>Don't know</w:t>
            </w:r>
          </w:p>
        </w:tc>
        <w:tc>
          <w:tcPr>
            <w:tcW w:w="2741" w:type="dxa"/>
          </w:tcPr>
          <w:p w14:paraId="4D3EE0F4" w14:textId="77777777" w:rsidR="00922F27" w:rsidRPr="002422FA" w:rsidRDefault="00922F27" w:rsidP="006569BF">
            <w:r w:rsidRPr="002422FA">
              <w:t>Equals(Q86e,1)</w:t>
            </w:r>
          </w:p>
        </w:tc>
        <w:tc>
          <w:tcPr>
            <w:tcW w:w="1884" w:type="dxa"/>
          </w:tcPr>
          <w:p w14:paraId="0048C504" w14:textId="77777777" w:rsidR="00922F27" w:rsidRPr="002422FA" w:rsidRDefault="00922F27" w:rsidP="006569BF">
            <w:r w:rsidRPr="002422FA">
              <w:t>(read out all the options)</w:t>
            </w:r>
          </w:p>
        </w:tc>
        <w:tc>
          <w:tcPr>
            <w:tcW w:w="1665" w:type="dxa"/>
          </w:tcPr>
          <w:p w14:paraId="02BACBCD" w14:textId="77777777" w:rsidR="00922F27" w:rsidRPr="002422FA" w:rsidRDefault="00922F27" w:rsidP="006569BF"/>
        </w:tc>
      </w:tr>
      <w:tr w:rsidR="00922F27" w:rsidRPr="002422FA" w14:paraId="4C4BB6BB" w14:textId="77777777" w:rsidTr="00B027AF">
        <w:tc>
          <w:tcPr>
            <w:tcW w:w="1354" w:type="dxa"/>
            <w:shd w:val="clear" w:color="auto" w:fill="auto"/>
          </w:tcPr>
          <w:p w14:paraId="6C677793" w14:textId="77777777" w:rsidR="00922F27" w:rsidRPr="002422FA" w:rsidRDefault="00922F27" w:rsidP="006569BF">
            <w:r w:rsidRPr="002422FA">
              <w:t>Q88</w:t>
            </w:r>
          </w:p>
        </w:tc>
        <w:tc>
          <w:tcPr>
            <w:tcW w:w="3709" w:type="dxa"/>
            <w:shd w:val="clear" w:color="auto" w:fill="auto"/>
          </w:tcPr>
          <w:p w14:paraId="58632455" w14:textId="77777777" w:rsidR="00922F27" w:rsidRPr="002422FA" w:rsidRDefault="00922F27" w:rsidP="006569BF">
            <w:r w:rsidRPr="002422FA">
              <w:t>Q88. Do you personally use Aadhaar with fingerprint scan for work attendance? (Ensure that it is Aadhaar-connected attendance, not just a fingerprint scan)</w:t>
            </w:r>
          </w:p>
        </w:tc>
        <w:tc>
          <w:tcPr>
            <w:tcW w:w="3171" w:type="dxa"/>
            <w:shd w:val="clear" w:color="auto" w:fill="auto"/>
          </w:tcPr>
          <w:p w14:paraId="6E75BA4D" w14:textId="77777777" w:rsidR="00922F27" w:rsidRPr="002422FA" w:rsidRDefault="00922F27" w:rsidP="006569BF">
            <w:pPr>
              <w:pStyle w:val="ListParagraph"/>
              <w:numPr>
                <w:ilvl w:val="0"/>
                <w:numId w:val="221"/>
              </w:numPr>
            </w:pPr>
            <w:r w:rsidRPr="002422FA">
              <w:t>Yes</w:t>
            </w:r>
          </w:p>
          <w:p w14:paraId="35790B9E" w14:textId="77777777" w:rsidR="00922F27" w:rsidRPr="002422FA" w:rsidRDefault="00922F27" w:rsidP="006569BF">
            <w:pPr>
              <w:pStyle w:val="ListParagraph"/>
              <w:numPr>
                <w:ilvl w:val="0"/>
                <w:numId w:val="221"/>
              </w:numPr>
            </w:pPr>
            <w:r w:rsidRPr="002422FA">
              <w:t>No</w:t>
            </w:r>
          </w:p>
          <w:p w14:paraId="7FBF78BF" w14:textId="77777777" w:rsidR="00922F27" w:rsidRPr="002422FA" w:rsidRDefault="00922F27" w:rsidP="006569BF">
            <w:pPr>
              <w:pStyle w:val="ListParagraph"/>
              <w:numPr>
                <w:ilvl w:val="0"/>
                <w:numId w:val="221"/>
              </w:numPr>
            </w:pPr>
            <w:r w:rsidRPr="002422FA">
              <w:t>Don't know</w:t>
            </w:r>
          </w:p>
        </w:tc>
        <w:tc>
          <w:tcPr>
            <w:tcW w:w="2741" w:type="dxa"/>
          </w:tcPr>
          <w:p w14:paraId="6F883B1C" w14:textId="77777777" w:rsidR="00922F27" w:rsidRPr="002422FA" w:rsidRDefault="00922F27" w:rsidP="006569BF">
            <w:r w:rsidRPr="002422FA">
              <w:t>Equals(Q16iiP,1)</w:t>
            </w:r>
          </w:p>
        </w:tc>
        <w:tc>
          <w:tcPr>
            <w:tcW w:w="1884" w:type="dxa"/>
          </w:tcPr>
          <w:p w14:paraId="58508799" w14:textId="77777777" w:rsidR="00922F27" w:rsidRPr="002422FA" w:rsidRDefault="00922F27" w:rsidP="006569BF"/>
        </w:tc>
        <w:tc>
          <w:tcPr>
            <w:tcW w:w="1665" w:type="dxa"/>
          </w:tcPr>
          <w:p w14:paraId="246EDE1D" w14:textId="77777777" w:rsidR="00922F27" w:rsidRPr="002422FA" w:rsidRDefault="00922F27" w:rsidP="006569BF"/>
        </w:tc>
      </w:tr>
      <w:tr w:rsidR="008074F0" w:rsidRPr="002422FA" w14:paraId="7692B764" w14:textId="77777777" w:rsidTr="00B027AF">
        <w:tc>
          <w:tcPr>
            <w:tcW w:w="1354" w:type="dxa"/>
            <w:shd w:val="clear" w:color="auto" w:fill="auto"/>
          </w:tcPr>
          <w:p w14:paraId="5F83FA33" w14:textId="77777777" w:rsidR="008074F0" w:rsidRPr="002422FA" w:rsidRDefault="008074F0" w:rsidP="006569BF">
            <w:r w:rsidRPr="002422FA">
              <w:t>Q86i</w:t>
            </w:r>
          </w:p>
        </w:tc>
        <w:tc>
          <w:tcPr>
            <w:tcW w:w="3709" w:type="dxa"/>
            <w:shd w:val="clear" w:color="auto" w:fill="auto"/>
          </w:tcPr>
          <w:p w14:paraId="65225084" w14:textId="75B428F3" w:rsidR="008074F0" w:rsidRPr="002422FA" w:rsidRDefault="008074F0" w:rsidP="006569BF">
            <w:r w:rsidRPr="002422FA">
              <w:t xml:space="preserve">Q86i Thinking about all the services you use, for which one did you face the most challenges because of Aadhaar (whether or not you have Aadhaar) (All respondents) </w:t>
            </w:r>
          </w:p>
        </w:tc>
        <w:tc>
          <w:tcPr>
            <w:tcW w:w="3171" w:type="dxa"/>
            <w:shd w:val="clear" w:color="auto" w:fill="auto"/>
          </w:tcPr>
          <w:p w14:paraId="7077B78F" w14:textId="77777777" w:rsidR="008074F0" w:rsidRPr="002422FA" w:rsidRDefault="008074F0" w:rsidP="006569BF">
            <w:pPr>
              <w:pStyle w:val="ListParagraph"/>
              <w:numPr>
                <w:ilvl w:val="0"/>
                <w:numId w:val="222"/>
              </w:numPr>
            </w:pPr>
            <w:r w:rsidRPr="002422FA">
              <w:t>Ration</w:t>
            </w:r>
          </w:p>
          <w:p w14:paraId="3BC9E076" w14:textId="77777777" w:rsidR="008074F0" w:rsidRPr="002422FA" w:rsidRDefault="008074F0" w:rsidP="006569BF">
            <w:pPr>
              <w:pStyle w:val="ListParagraph"/>
              <w:numPr>
                <w:ilvl w:val="0"/>
                <w:numId w:val="222"/>
              </w:numPr>
            </w:pPr>
            <w:r w:rsidRPr="002422FA">
              <w:t>MNREGA work</w:t>
            </w:r>
          </w:p>
          <w:p w14:paraId="4AB4DDEB" w14:textId="77777777" w:rsidR="008074F0" w:rsidRPr="002422FA" w:rsidRDefault="008074F0" w:rsidP="006569BF">
            <w:pPr>
              <w:pStyle w:val="ListParagraph"/>
              <w:numPr>
                <w:ilvl w:val="0"/>
                <w:numId w:val="222"/>
              </w:numPr>
            </w:pPr>
            <w:r w:rsidRPr="002422FA">
              <w:t>Job</w:t>
            </w:r>
          </w:p>
          <w:p w14:paraId="17B24C0D" w14:textId="77777777" w:rsidR="008074F0" w:rsidRPr="002422FA" w:rsidRDefault="008074F0" w:rsidP="006569BF">
            <w:pPr>
              <w:pStyle w:val="ListParagraph"/>
              <w:numPr>
                <w:ilvl w:val="0"/>
                <w:numId w:val="222"/>
              </w:numPr>
            </w:pPr>
            <w:r w:rsidRPr="002422FA">
              <w:t>Social Pension [Indira Gandhi National Old Age Pension Scheme (IGNOAPS), Indira Gandhi National Widow Pension Scheme (IGNWPS), Indira Gandhi National Disability Pension Scheme (IGNDPS)]</w:t>
            </w:r>
          </w:p>
          <w:p w14:paraId="2E1C53BC" w14:textId="77777777" w:rsidR="008074F0" w:rsidRPr="002422FA" w:rsidRDefault="008074F0" w:rsidP="006569BF">
            <w:pPr>
              <w:pStyle w:val="ListParagraph"/>
              <w:numPr>
                <w:ilvl w:val="0"/>
                <w:numId w:val="222"/>
              </w:numPr>
            </w:pPr>
            <w:r w:rsidRPr="002422FA">
              <w:t>Workers’ pension</w:t>
            </w:r>
          </w:p>
          <w:p w14:paraId="0FC511F1" w14:textId="77777777" w:rsidR="008074F0" w:rsidRPr="002422FA" w:rsidRDefault="008074F0" w:rsidP="006569BF">
            <w:pPr>
              <w:pStyle w:val="ListParagraph"/>
              <w:numPr>
                <w:ilvl w:val="0"/>
                <w:numId w:val="222"/>
              </w:numPr>
            </w:pPr>
            <w:r w:rsidRPr="002422FA">
              <w:t>Scholarship</w:t>
            </w:r>
          </w:p>
          <w:p w14:paraId="164DF856" w14:textId="77777777" w:rsidR="008074F0" w:rsidRPr="002422FA" w:rsidRDefault="008074F0" w:rsidP="006569BF">
            <w:pPr>
              <w:pStyle w:val="ListParagraph"/>
              <w:numPr>
                <w:ilvl w:val="0"/>
                <w:numId w:val="222"/>
              </w:numPr>
            </w:pPr>
            <w:r w:rsidRPr="002422FA">
              <w:t>Health care</w:t>
            </w:r>
          </w:p>
          <w:p w14:paraId="483CAE0B" w14:textId="77777777" w:rsidR="008074F0" w:rsidRPr="002422FA" w:rsidRDefault="008074F0" w:rsidP="006569BF">
            <w:pPr>
              <w:pStyle w:val="ListParagraph"/>
              <w:numPr>
                <w:ilvl w:val="0"/>
                <w:numId w:val="222"/>
              </w:numPr>
            </w:pPr>
            <w:r w:rsidRPr="002422FA">
              <w:t>Maternity benefit</w:t>
            </w:r>
          </w:p>
          <w:p w14:paraId="5AEDBBAE" w14:textId="77777777" w:rsidR="008074F0" w:rsidRPr="002422FA" w:rsidRDefault="008074F0" w:rsidP="006569BF">
            <w:pPr>
              <w:pStyle w:val="ListParagraph"/>
              <w:numPr>
                <w:ilvl w:val="0"/>
                <w:numId w:val="222"/>
              </w:numPr>
            </w:pPr>
            <w:proofErr w:type="spellStart"/>
            <w:r w:rsidRPr="002422FA">
              <w:t>Aanganwadi</w:t>
            </w:r>
            <w:proofErr w:type="spellEnd"/>
            <w:r w:rsidRPr="002422FA">
              <w:t>/school/college admission</w:t>
            </w:r>
          </w:p>
          <w:p w14:paraId="6D45DA53" w14:textId="77777777" w:rsidR="008074F0" w:rsidRPr="002422FA" w:rsidRDefault="008074F0" w:rsidP="006569BF">
            <w:pPr>
              <w:pStyle w:val="ListParagraph"/>
              <w:numPr>
                <w:ilvl w:val="0"/>
                <w:numId w:val="222"/>
              </w:numPr>
            </w:pPr>
            <w:r w:rsidRPr="002422FA">
              <w:t>LPG subsidy</w:t>
            </w:r>
          </w:p>
          <w:p w14:paraId="2BD5935F" w14:textId="77777777" w:rsidR="008074F0" w:rsidRPr="002422FA" w:rsidRDefault="008074F0" w:rsidP="006569BF">
            <w:pPr>
              <w:pStyle w:val="ListParagraph"/>
              <w:numPr>
                <w:ilvl w:val="0"/>
                <w:numId w:val="222"/>
              </w:numPr>
            </w:pPr>
            <w:r w:rsidRPr="002422FA">
              <w:t>Kerosene subsidy</w:t>
            </w:r>
          </w:p>
          <w:p w14:paraId="3B8368AC" w14:textId="77777777" w:rsidR="008074F0" w:rsidRPr="002422FA" w:rsidRDefault="008074F0" w:rsidP="006569BF">
            <w:pPr>
              <w:pStyle w:val="ListParagraph"/>
              <w:numPr>
                <w:ilvl w:val="0"/>
                <w:numId w:val="222"/>
              </w:numPr>
            </w:pPr>
            <w:r w:rsidRPr="002422FA">
              <w:t>Fertilizer subsidy</w:t>
            </w:r>
          </w:p>
          <w:p w14:paraId="3B535B10" w14:textId="77777777" w:rsidR="008074F0" w:rsidRPr="002422FA" w:rsidRDefault="008074F0" w:rsidP="006569BF">
            <w:pPr>
              <w:pStyle w:val="ListParagraph"/>
              <w:numPr>
                <w:ilvl w:val="0"/>
                <w:numId w:val="222"/>
              </w:numPr>
            </w:pPr>
            <w:r w:rsidRPr="002422FA">
              <w:t>Mobile/SIM card</w:t>
            </w:r>
          </w:p>
          <w:p w14:paraId="07D940B8" w14:textId="77777777" w:rsidR="008074F0" w:rsidRPr="002422FA" w:rsidRDefault="008074F0" w:rsidP="006569BF">
            <w:pPr>
              <w:pStyle w:val="ListParagraph"/>
              <w:numPr>
                <w:ilvl w:val="0"/>
                <w:numId w:val="222"/>
              </w:numPr>
            </w:pPr>
            <w:r w:rsidRPr="002422FA">
              <w:t>Bank account</w:t>
            </w:r>
          </w:p>
          <w:p w14:paraId="34948665" w14:textId="77777777" w:rsidR="008074F0" w:rsidRPr="002422FA" w:rsidRDefault="008074F0" w:rsidP="006569BF">
            <w:pPr>
              <w:pStyle w:val="ListParagraph"/>
              <w:numPr>
                <w:ilvl w:val="0"/>
                <w:numId w:val="222"/>
              </w:numPr>
            </w:pPr>
            <w:r w:rsidRPr="002422FA">
              <w:t>Transport</w:t>
            </w:r>
          </w:p>
          <w:p w14:paraId="40F4A955" w14:textId="77777777" w:rsidR="008074F0" w:rsidRPr="002422FA" w:rsidRDefault="008074F0" w:rsidP="006569BF">
            <w:pPr>
              <w:pStyle w:val="ListParagraph"/>
              <w:numPr>
                <w:ilvl w:val="0"/>
                <w:numId w:val="222"/>
              </w:numPr>
            </w:pPr>
            <w:r w:rsidRPr="002422FA">
              <w:t>Taxes/PAN card</w:t>
            </w:r>
          </w:p>
          <w:p w14:paraId="0510F727" w14:textId="77777777" w:rsidR="008074F0" w:rsidRPr="002422FA" w:rsidRDefault="008074F0" w:rsidP="006569BF">
            <w:pPr>
              <w:pStyle w:val="ListParagraph"/>
              <w:numPr>
                <w:ilvl w:val="0"/>
                <w:numId w:val="222"/>
              </w:numPr>
            </w:pPr>
            <w:r w:rsidRPr="002422FA">
              <w:t>None</w:t>
            </w:r>
          </w:p>
          <w:p w14:paraId="76E63B67" w14:textId="77777777" w:rsidR="008074F0" w:rsidRPr="002422FA" w:rsidRDefault="008074F0" w:rsidP="006569BF">
            <w:pPr>
              <w:pStyle w:val="ListParagraph"/>
              <w:numPr>
                <w:ilvl w:val="0"/>
                <w:numId w:val="222"/>
              </w:numPr>
            </w:pPr>
            <w:r w:rsidRPr="002422FA">
              <w:t>Other</w:t>
            </w:r>
          </w:p>
          <w:p w14:paraId="7981CD02" w14:textId="77777777" w:rsidR="008074F0" w:rsidRPr="002422FA" w:rsidRDefault="008074F0" w:rsidP="006569BF">
            <w:pPr>
              <w:pStyle w:val="ListParagraph"/>
              <w:numPr>
                <w:ilvl w:val="0"/>
                <w:numId w:val="222"/>
              </w:numPr>
            </w:pPr>
            <w:r w:rsidRPr="002422FA">
              <w:t>Don’t have Aadhaar</w:t>
            </w:r>
          </w:p>
          <w:p w14:paraId="03A2C9D4" w14:textId="77777777" w:rsidR="008074F0" w:rsidRPr="002422FA" w:rsidRDefault="008074F0" w:rsidP="006569BF">
            <w:pPr>
              <w:pStyle w:val="ListParagraph"/>
              <w:numPr>
                <w:ilvl w:val="0"/>
                <w:numId w:val="222"/>
              </w:numPr>
            </w:pPr>
            <w:r w:rsidRPr="002422FA">
              <w:lastRenderedPageBreak/>
              <w:t>Don’t know</w:t>
            </w:r>
          </w:p>
        </w:tc>
        <w:tc>
          <w:tcPr>
            <w:tcW w:w="2741" w:type="dxa"/>
          </w:tcPr>
          <w:p w14:paraId="1725867C" w14:textId="77777777" w:rsidR="008074F0" w:rsidRPr="002422FA" w:rsidRDefault="008074F0" w:rsidP="006569BF">
            <w:proofErr w:type="gramStart"/>
            <w:r w:rsidRPr="002422FA">
              <w:lastRenderedPageBreak/>
              <w:t>!Equals</w:t>
            </w:r>
            <w:proofErr w:type="gramEnd"/>
            <w:r w:rsidRPr="002422FA">
              <w:t>(Q16iiP,3)</w:t>
            </w:r>
          </w:p>
        </w:tc>
        <w:tc>
          <w:tcPr>
            <w:tcW w:w="1884" w:type="dxa"/>
          </w:tcPr>
          <w:p w14:paraId="15A50CEE" w14:textId="77777777" w:rsidR="008074F0" w:rsidRPr="002422FA" w:rsidRDefault="008074F0" w:rsidP="006569BF">
            <w:r w:rsidRPr="002422FA">
              <w:t>Kindly crosscheck whether the answer provided in Q86i and Q86h are the same. If they are the same, probe further</w:t>
            </w:r>
          </w:p>
        </w:tc>
        <w:tc>
          <w:tcPr>
            <w:tcW w:w="1665" w:type="dxa"/>
          </w:tcPr>
          <w:p w14:paraId="77EDBDAE" w14:textId="77777777" w:rsidR="008074F0" w:rsidRPr="002422FA" w:rsidRDefault="008074F0" w:rsidP="006569BF"/>
        </w:tc>
      </w:tr>
    </w:tbl>
    <w:p w14:paraId="30A59C08" w14:textId="77777777" w:rsidR="008074F0" w:rsidRPr="002422FA" w:rsidRDefault="008074F0" w:rsidP="006569BF"/>
    <w:p w14:paraId="185E2AD9" w14:textId="77777777" w:rsidR="000A79CD" w:rsidRPr="002422FA" w:rsidRDefault="000A79CD" w:rsidP="006569BF">
      <w:pPr>
        <w:rPr>
          <w:rFonts w:eastAsiaTheme="majorEastAsia" w:cstheme="majorBidi"/>
          <w:color w:val="881944" w:themeColor="accent1"/>
          <w:sz w:val="32"/>
          <w:szCs w:val="40"/>
        </w:rPr>
      </w:pPr>
      <w:bookmarkStart w:id="20" w:name="_Toc25063868"/>
      <w:r w:rsidRPr="002422FA">
        <w:br w:type="page"/>
      </w:r>
    </w:p>
    <w:p w14:paraId="68B8D4CF" w14:textId="316204C8" w:rsidR="008074F0" w:rsidRPr="002422FA" w:rsidRDefault="005329B2" w:rsidP="006569BF">
      <w:pPr>
        <w:pStyle w:val="Heading1"/>
      </w:pPr>
      <w:bookmarkStart w:id="21" w:name="_Toc25506610"/>
      <w:r w:rsidRPr="002422FA">
        <w:lastRenderedPageBreak/>
        <w:t>PDS</w:t>
      </w:r>
      <w:bookmarkEnd w:id="20"/>
      <w:bookmarkEnd w:id="2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38"/>
        <w:gridCol w:w="2922"/>
        <w:gridCol w:w="2740"/>
        <w:gridCol w:w="1971"/>
        <w:gridCol w:w="1710"/>
      </w:tblGrid>
      <w:tr w:rsidR="00CD6BA6" w:rsidRPr="003C5BA6" w14:paraId="1BED1341" w14:textId="77777777" w:rsidTr="00B027AF">
        <w:trPr>
          <w:trHeight w:val="360"/>
          <w:tblHeader/>
        </w:trPr>
        <w:tc>
          <w:tcPr>
            <w:tcW w:w="1368" w:type="dxa"/>
            <w:shd w:val="clear" w:color="auto" w:fill="F2F2F2" w:themeFill="background1" w:themeFillShade="F2"/>
          </w:tcPr>
          <w:p w14:paraId="1B9D4A3C" w14:textId="77777777" w:rsidR="00CD6BA6" w:rsidRPr="003C5BA6" w:rsidRDefault="00CD6BA6" w:rsidP="006569BF">
            <w:r w:rsidRPr="003C5BA6">
              <w:t>Question ID</w:t>
            </w:r>
          </w:p>
        </w:tc>
        <w:tc>
          <w:tcPr>
            <w:tcW w:w="3738" w:type="dxa"/>
            <w:shd w:val="clear" w:color="auto" w:fill="F2F2F2" w:themeFill="background1" w:themeFillShade="F2"/>
          </w:tcPr>
          <w:p w14:paraId="7C359BE3" w14:textId="77777777" w:rsidR="00CD6BA6" w:rsidRPr="003C5BA6" w:rsidRDefault="00CD6BA6" w:rsidP="006569BF">
            <w:r w:rsidRPr="003C5BA6">
              <w:t>Question (English)</w:t>
            </w:r>
          </w:p>
        </w:tc>
        <w:tc>
          <w:tcPr>
            <w:tcW w:w="2922" w:type="dxa"/>
            <w:shd w:val="clear" w:color="auto" w:fill="F2F2F2" w:themeFill="background1" w:themeFillShade="F2"/>
          </w:tcPr>
          <w:p w14:paraId="2FAA473B" w14:textId="77777777" w:rsidR="00CD6BA6" w:rsidRPr="003C5BA6" w:rsidRDefault="00CD6BA6" w:rsidP="006569BF">
            <w:r w:rsidRPr="003C5BA6">
              <w:t>Options</w:t>
            </w:r>
          </w:p>
        </w:tc>
        <w:tc>
          <w:tcPr>
            <w:tcW w:w="2740" w:type="dxa"/>
            <w:shd w:val="clear" w:color="auto" w:fill="F2F2F2" w:themeFill="background1" w:themeFillShade="F2"/>
          </w:tcPr>
          <w:p w14:paraId="327B6E56" w14:textId="77777777" w:rsidR="00CD6BA6" w:rsidRPr="003C5BA6" w:rsidRDefault="00CD6BA6" w:rsidP="006569BF">
            <w:r w:rsidRPr="003C5BA6">
              <w:t>Entrance Condition</w:t>
            </w:r>
          </w:p>
        </w:tc>
        <w:tc>
          <w:tcPr>
            <w:tcW w:w="1971" w:type="dxa"/>
            <w:shd w:val="clear" w:color="auto" w:fill="F2F2F2" w:themeFill="background1" w:themeFillShade="F2"/>
          </w:tcPr>
          <w:p w14:paraId="4444B328" w14:textId="77777777" w:rsidR="00CD6BA6" w:rsidRPr="003C5BA6" w:rsidRDefault="00CD6BA6" w:rsidP="006569BF">
            <w:r w:rsidRPr="003C5BA6">
              <w:t>Instructions</w:t>
            </w:r>
          </w:p>
        </w:tc>
        <w:tc>
          <w:tcPr>
            <w:tcW w:w="1710" w:type="dxa"/>
            <w:shd w:val="clear" w:color="auto" w:fill="F2F2F2" w:themeFill="background1" w:themeFillShade="F2"/>
          </w:tcPr>
          <w:p w14:paraId="1A99DE2D" w14:textId="77777777" w:rsidR="00CD6BA6" w:rsidRPr="003C5BA6" w:rsidRDefault="00CD6BA6" w:rsidP="006569BF">
            <w:r w:rsidRPr="003C5BA6">
              <w:t>Jump Rule</w:t>
            </w:r>
          </w:p>
        </w:tc>
      </w:tr>
      <w:tr w:rsidR="008074F0" w:rsidRPr="002422FA" w14:paraId="5A30D1CC" w14:textId="77777777" w:rsidTr="00B027AF">
        <w:tc>
          <w:tcPr>
            <w:tcW w:w="1368" w:type="dxa"/>
            <w:shd w:val="clear" w:color="auto" w:fill="auto"/>
          </w:tcPr>
          <w:p w14:paraId="6C2AC7D7" w14:textId="77777777" w:rsidR="008074F0" w:rsidRPr="002422FA" w:rsidRDefault="008074F0" w:rsidP="006569BF">
            <w:r w:rsidRPr="002422FA">
              <w:t>Q95</w:t>
            </w:r>
          </w:p>
        </w:tc>
        <w:tc>
          <w:tcPr>
            <w:tcW w:w="3738" w:type="dxa"/>
            <w:shd w:val="clear" w:color="auto" w:fill="auto"/>
          </w:tcPr>
          <w:p w14:paraId="404173B9" w14:textId="77777777" w:rsidR="008074F0" w:rsidRPr="002422FA" w:rsidRDefault="008074F0" w:rsidP="006569BF">
            <w:r w:rsidRPr="002422FA">
              <w:t>Q95. You mentioned that your household does not have a PDS Ration Card. Why not?</w:t>
            </w:r>
          </w:p>
        </w:tc>
        <w:tc>
          <w:tcPr>
            <w:tcW w:w="2922" w:type="dxa"/>
            <w:shd w:val="clear" w:color="auto" w:fill="auto"/>
          </w:tcPr>
          <w:p w14:paraId="2A015A59" w14:textId="77777777" w:rsidR="008074F0" w:rsidRPr="002422FA" w:rsidRDefault="008074F0" w:rsidP="006569BF">
            <w:pPr>
              <w:pStyle w:val="ListParagraph"/>
              <w:numPr>
                <w:ilvl w:val="0"/>
                <w:numId w:val="229"/>
              </w:numPr>
            </w:pPr>
            <w:r w:rsidRPr="002422FA">
              <w:t>Was not eligible for it at all</w:t>
            </w:r>
          </w:p>
          <w:p w14:paraId="10F3CF84" w14:textId="77777777" w:rsidR="008074F0" w:rsidRPr="002422FA" w:rsidRDefault="008074F0" w:rsidP="006569BF">
            <w:pPr>
              <w:pStyle w:val="ListParagraph"/>
              <w:numPr>
                <w:ilvl w:val="0"/>
                <w:numId w:val="229"/>
              </w:numPr>
            </w:pPr>
            <w:r w:rsidRPr="002422FA">
              <w:t>Was not eligible for it in this place</w:t>
            </w:r>
          </w:p>
          <w:p w14:paraId="746CC3DB" w14:textId="77777777" w:rsidR="008074F0" w:rsidRPr="002422FA" w:rsidRDefault="008074F0" w:rsidP="006569BF">
            <w:pPr>
              <w:pStyle w:val="ListParagraph"/>
              <w:numPr>
                <w:ilvl w:val="0"/>
                <w:numId w:val="229"/>
              </w:numPr>
            </w:pPr>
            <w:r w:rsidRPr="002422FA">
              <w:t>Did not require it</w:t>
            </w:r>
          </w:p>
          <w:p w14:paraId="0BA29EA6" w14:textId="77777777" w:rsidR="008074F0" w:rsidRPr="002422FA" w:rsidRDefault="008074F0" w:rsidP="006569BF">
            <w:pPr>
              <w:pStyle w:val="ListParagraph"/>
              <w:numPr>
                <w:ilvl w:val="0"/>
                <w:numId w:val="229"/>
              </w:numPr>
            </w:pPr>
            <w:r w:rsidRPr="002422FA">
              <w:t>Did not have the time to get it</w:t>
            </w:r>
          </w:p>
          <w:p w14:paraId="78AD03F8" w14:textId="77777777" w:rsidR="008074F0" w:rsidRPr="002422FA" w:rsidRDefault="008074F0" w:rsidP="006569BF">
            <w:pPr>
              <w:pStyle w:val="ListParagraph"/>
              <w:numPr>
                <w:ilvl w:val="0"/>
                <w:numId w:val="229"/>
              </w:numPr>
            </w:pPr>
            <w:r w:rsidRPr="002422FA">
              <w:t>Did not have the money to get it</w:t>
            </w:r>
          </w:p>
          <w:p w14:paraId="207E2DBE" w14:textId="77777777" w:rsidR="008074F0" w:rsidRPr="002422FA" w:rsidRDefault="008074F0" w:rsidP="006569BF">
            <w:pPr>
              <w:pStyle w:val="ListParagraph"/>
              <w:numPr>
                <w:ilvl w:val="0"/>
                <w:numId w:val="229"/>
              </w:numPr>
            </w:pPr>
            <w:r w:rsidRPr="002422FA">
              <w:t>Ration shop is too far away</w:t>
            </w:r>
          </w:p>
          <w:p w14:paraId="23AD9430" w14:textId="77777777" w:rsidR="008074F0" w:rsidRPr="002422FA" w:rsidRDefault="008074F0" w:rsidP="006569BF">
            <w:pPr>
              <w:pStyle w:val="ListParagraph"/>
              <w:numPr>
                <w:ilvl w:val="0"/>
                <w:numId w:val="229"/>
              </w:numPr>
            </w:pPr>
            <w:r w:rsidRPr="002422FA">
              <w:t>Can't travel to the ration shop</w:t>
            </w:r>
          </w:p>
          <w:p w14:paraId="551AB7D3" w14:textId="77777777" w:rsidR="008074F0" w:rsidRPr="002422FA" w:rsidRDefault="008074F0" w:rsidP="006569BF">
            <w:pPr>
              <w:pStyle w:val="ListParagraph"/>
              <w:numPr>
                <w:ilvl w:val="0"/>
                <w:numId w:val="229"/>
              </w:numPr>
            </w:pPr>
            <w:r w:rsidRPr="002422FA">
              <w:t>Heard that ration isn't available</w:t>
            </w:r>
          </w:p>
          <w:p w14:paraId="7D0AF0F1" w14:textId="77777777" w:rsidR="008074F0" w:rsidRPr="002422FA" w:rsidRDefault="008074F0" w:rsidP="006569BF">
            <w:pPr>
              <w:pStyle w:val="ListParagraph"/>
              <w:numPr>
                <w:ilvl w:val="0"/>
                <w:numId w:val="229"/>
              </w:numPr>
            </w:pPr>
            <w:r w:rsidRPr="002422FA">
              <w:t>Lost ration card</w:t>
            </w:r>
          </w:p>
          <w:p w14:paraId="27CA3ED8" w14:textId="77777777" w:rsidR="008074F0" w:rsidRPr="002422FA" w:rsidRDefault="008074F0" w:rsidP="006569BF">
            <w:pPr>
              <w:pStyle w:val="ListParagraph"/>
              <w:numPr>
                <w:ilvl w:val="0"/>
                <w:numId w:val="229"/>
              </w:numPr>
            </w:pPr>
            <w:r w:rsidRPr="002422FA">
              <w:t>Ration card was cancelled</w:t>
            </w:r>
          </w:p>
          <w:p w14:paraId="14D9B086" w14:textId="77777777" w:rsidR="008074F0" w:rsidRPr="002422FA" w:rsidRDefault="008074F0" w:rsidP="006569BF">
            <w:pPr>
              <w:pStyle w:val="ListParagraph"/>
              <w:numPr>
                <w:ilvl w:val="0"/>
                <w:numId w:val="229"/>
              </w:numPr>
            </w:pPr>
            <w:r w:rsidRPr="002422FA">
              <w:t>Biometrics don't easily go through</w:t>
            </w:r>
          </w:p>
          <w:p w14:paraId="7E55C62A" w14:textId="77777777" w:rsidR="008074F0" w:rsidRPr="002422FA" w:rsidRDefault="008074F0" w:rsidP="006569BF">
            <w:pPr>
              <w:pStyle w:val="ListParagraph"/>
              <w:numPr>
                <w:ilvl w:val="0"/>
                <w:numId w:val="229"/>
              </w:numPr>
            </w:pPr>
            <w:r w:rsidRPr="002422FA">
              <w:t xml:space="preserve">There was a </w:t>
            </w:r>
            <w:proofErr w:type="gramStart"/>
            <w:r w:rsidRPr="002422FA">
              <w:t>problem  with</w:t>
            </w:r>
            <w:proofErr w:type="gramEnd"/>
            <w:r w:rsidRPr="002422FA">
              <w:t xml:space="preserve"> linking Aadhaar and PDS ration card</w:t>
            </w:r>
          </w:p>
          <w:p w14:paraId="3BA03005" w14:textId="77777777" w:rsidR="008074F0" w:rsidRPr="002422FA" w:rsidRDefault="008074F0" w:rsidP="006569BF">
            <w:pPr>
              <w:pStyle w:val="ListParagraph"/>
              <w:numPr>
                <w:ilvl w:val="0"/>
                <w:numId w:val="229"/>
              </w:numPr>
            </w:pPr>
            <w:r w:rsidRPr="002422FA">
              <w:t>Don't know how to access ration</w:t>
            </w:r>
          </w:p>
          <w:p w14:paraId="0B5F05EA" w14:textId="77777777" w:rsidR="008074F0" w:rsidRPr="002422FA" w:rsidRDefault="008074F0" w:rsidP="006569BF">
            <w:pPr>
              <w:pStyle w:val="ListParagraph"/>
              <w:numPr>
                <w:ilvl w:val="0"/>
                <w:numId w:val="229"/>
              </w:numPr>
            </w:pPr>
            <w:r w:rsidRPr="002422FA">
              <w:t>Other (please specify)</w:t>
            </w:r>
          </w:p>
          <w:p w14:paraId="57728A2B" w14:textId="77777777" w:rsidR="008074F0" w:rsidRPr="002422FA" w:rsidRDefault="008074F0" w:rsidP="006569BF">
            <w:pPr>
              <w:pStyle w:val="ListParagraph"/>
              <w:numPr>
                <w:ilvl w:val="0"/>
                <w:numId w:val="229"/>
              </w:numPr>
            </w:pPr>
            <w:r w:rsidRPr="002422FA">
              <w:t>Don't know</w:t>
            </w:r>
          </w:p>
        </w:tc>
        <w:tc>
          <w:tcPr>
            <w:tcW w:w="2740" w:type="dxa"/>
          </w:tcPr>
          <w:p w14:paraId="602B7B3F" w14:textId="77777777" w:rsidR="008074F0" w:rsidRPr="002422FA" w:rsidRDefault="008074F0" w:rsidP="006569BF">
            <w:proofErr w:type="spellStart"/>
            <w:r w:rsidRPr="002422FA">
              <w:t>EqualsIter</w:t>
            </w:r>
            <w:proofErr w:type="spellEnd"/>
            <w:r w:rsidRPr="002422FA">
              <w:t xml:space="preserve">(Q85i,2,7) &amp;&amp; </w:t>
            </w:r>
          </w:p>
          <w:p w14:paraId="7F2401BD" w14:textId="77777777" w:rsidR="008074F0" w:rsidRPr="002422FA" w:rsidRDefault="008074F0" w:rsidP="006569BF">
            <w:proofErr w:type="gramStart"/>
            <w:r w:rsidRPr="002422FA">
              <w:t>!Equals</w:t>
            </w:r>
            <w:proofErr w:type="gramEnd"/>
            <w:r w:rsidRPr="002422FA">
              <w:t>(Q16iiP,3)</w:t>
            </w:r>
          </w:p>
        </w:tc>
        <w:tc>
          <w:tcPr>
            <w:tcW w:w="1971" w:type="dxa"/>
          </w:tcPr>
          <w:p w14:paraId="2363B868" w14:textId="77777777" w:rsidR="008074F0" w:rsidRPr="002422FA" w:rsidRDefault="008074F0" w:rsidP="006569BF">
            <w:r w:rsidRPr="002422FA">
              <w:t>(do not read out options)</w:t>
            </w:r>
          </w:p>
        </w:tc>
        <w:tc>
          <w:tcPr>
            <w:tcW w:w="1710" w:type="dxa"/>
          </w:tcPr>
          <w:p w14:paraId="43A6344A" w14:textId="77777777" w:rsidR="008074F0" w:rsidRPr="002422FA" w:rsidRDefault="008074F0" w:rsidP="006569BF"/>
        </w:tc>
      </w:tr>
      <w:tr w:rsidR="008074F0" w:rsidRPr="002422FA" w14:paraId="4BA44B94" w14:textId="77777777" w:rsidTr="00B027AF">
        <w:tc>
          <w:tcPr>
            <w:tcW w:w="1368" w:type="dxa"/>
            <w:shd w:val="clear" w:color="auto" w:fill="auto"/>
          </w:tcPr>
          <w:p w14:paraId="1DED73ED" w14:textId="77777777" w:rsidR="008074F0" w:rsidRPr="002422FA" w:rsidRDefault="008074F0" w:rsidP="006569BF">
            <w:r w:rsidRPr="002422FA">
              <w:t>Q96</w:t>
            </w:r>
          </w:p>
        </w:tc>
        <w:tc>
          <w:tcPr>
            <w:tcW w:w="3738" w:type="dxa"/>
            <w:shd w:val="clear" w:color="auto" w:fill="auto"/>
          </w:tcPr>
          <w:p w14:paraId="39850565" w14:textId="77777777" w:rsidR="008074F0" w:rsidRPr="002422FA" w:rsidRDefault="008074F0" w:rsidP="006569BF">
            <w:r w:rsidRPr="002422FA">
              <w:t>Q96. Which type of PDS ration card does your household have?</w:t>
            </w:r>
          </w:p>
        </w:tc>
        <w:tc>
          <w:tcPr>
            <w:tcW w:w="2922" w:type="dxa"/>
            <w:shd w:val="clear" w:color="auto" w:fill="auto"/>
          </w:tcPr>
          <w:p w14:paraId="3F2CB34E" w14:textId="77777777" w:rsidR="008074F0" w:rsidRPr="002422FA" w:rsidRDefault="008074F0" w:rsidP="006569BF">
            <w:pPr>
              <w:pStyle w:val="ListParagraph"/>
              <w:numPr>
                <w:ilvl w:val="0"/>
                <w:numId w:val="230"/>
              </w:numPr>
            </w:pPr>
            <w:proofErr w:type="spellStart"/>
            <w:r w:rsidRPr="002422FA">
              <w:t>Antyodaya</w:t>
            </w:r>
            <w:proofErr w:type="spellEnd"/>
          </w:p>
          <w:p w14:paraId="30E79958" w14:textId="77777777" w:rsidR="008074F0" w:rsidRPr="002422FA" w:rsidRDefault="008074F0" w:rsidP="006569BF">
            <w:pPr>
              <w:pStyle w:val="ListParagraph"/>
              <w:numPr>
                <w:ilvl w:val="0"/>
                <w:numId w:val="230"/>
              </w:numPr>
            </w:pPr>
            <w:r w:rsidRPr="002422FA">
              <w:t>BPL</w:t>
            </w:r>
          </w:p>
          <w:p w14:paraId="3FF28EEC" w14:textId="77777777" w:rsidR="008074F0" w:rsidRPr="002422FA" w:rsidRDefault="008074F0" w:rsidP="006569BF">
            <w:pPr>
              <w:pStyle w:val="ListParagraph"/>
              <w:numPr>
                <w:ilvl w:val="0"/>
                <w:numId w:val="230"/>
              </w:numPr>
            </w:pPr>
            <w:r w:rsidRPr="002422FA">
              <w:t>APL</w:t>
            </w:r>
          </w:p>
          <w:p w14:paraId="5761D849" w14:textId="77777777" w:rsidR="008074F0" w:rsidRPr="002422FA" w:rsidRDefault="008074F0" w:rsidP="006569BF">
            <w:pPr>
              <w:pStyle w:val="ListParagraph"/>
              <w:numPr>
                <w:ilvl w:val="0"/>
                <w:numId w:val="230"/>
              </w:numPr>
            </w:pPr>
            <w:r w:rsidRPr="002422FA">
              <w:t>Annapurna</w:t>
            </w:r>
          </w:p>
          <w:p w14:paraId="5FB35F94" w14:textId="77777777" w:rsidR="008074F0" w:rsidRPr="002422FA" w:rsidRDefault="008074F0" w:rsidP="006569BF">
            <w:pPr>
              <w:pStyle w:val="ListParagraph"/>
              <w:numPr>
                <w:ilvl w:val="0"/>
                <w:numId w:val="230"/>
              </w:numPr>
            </w:pPr>
            <w:r w:rsidRPr="002422FA">
              <w:t>Don't know</w:t>
            </w:r>
          </w:p>
          <w:p w14:paraId="7F66A2A7" w14:textId="77777777" w:rsidR="008074F0" w:rsidRPr="002422FA" w:rsidRDefault="008074F0" w:rsidP="006569BF">
            <w:pPr>
              <w:pStyle w:val="ListParagraph"/>
              <w:numPr>
                <w:ilvl w:val="0"/>
                <w:numId w:val="230"/>
              </w:numPr>
            </w:pPr>
            <w:r w:rsidRPr="002422FA">
              <w:t>None</w:t>
            </w:r>
          </w:p>
        </w:tc>
        <w:tc>
          <w:tcPr>
            <w:tcW w:w="2740" w:type="dxa"/>
          </w:tcPr>
          <w:p w14:paraId="1F7AE478" w14:textId="77777777" w:rsidR="008074F0" w:rsidRPr="002422FA" w:rsidRDefault="008074F0" w:rsidP="006569BF">
            <w:proofErr w:type="spellStart"/>
            <w:r w:rsidRPr="002422FA">
              <w:t>EqualsIter</w:t>
            </w:r>
            <w:proofErr w:type="spellEnd"/>
            <w:r w:rsidRPr="002422FA">
              <w:t>(Q85i,1,7)</w:t>
            </w:r>
          </w:p>
        </w:tc>
        <w:tc>
          <w:tcPr>
            <w:tcW w:w="1971" w:type="dxa"/>
          </w:tcPr>
          <w:p w14:paraId="489B968D" w14:textId="77777777" w:rsidR="008074F0" w:rsidRPr="002422FA" w:rsidRDefault="008074F0" w:rsidP="006569BF"/>
        </w:tc>
        <w:tc>
          <w:tcPr>
            <w:tcW w:w="1710" w:type="dxa"/>
          </w:tcPr>
          <w:p w14:paraId="13EB7997" w14:textId="77777777" w:rsidR="008074F0" w:rsidRPr="002422FA" w:rsidRDefault="008074F0" w:rsidP="006569BF"/>
        </w:tc>
      </w:tr>
      <w:tr w:rsidR="008074F0" w:rsidRPr="002422FA" w14:paraId="53BE30F5" w14:textId="77777777" w:rsidTr="00B027AF">
        <w:tc>
          <w:tcPr>
            <w:tcW w:w="1368" w:type="dxa"/>
            <w:shd w:val="clear" w:color="auto" w:fill="auto"/>
          </w:tcPr>
          <w:p w14:paraId="78F44FAB" w14:textId="77777777" w:rsidR="008074F0" w:rsidRPr="002422FA" w:rsidRDefault="008074F0" w:rsidP="006569BF">
            <w:r w:rsidRPr="002422FA">
              <w:t>Q97_1</w:t>
            </w:r>
          </w:p>
        </w:tc>
        <w:tc>
          <w:tcPr>
            <w:tcW w:w="3738" w:type="dxa"/>
            <w:shd w:val="clear" w:color="auto" w:fill="auto"/>
          </w:tcPr>
          <w:p w14:paraId="4FA14A55" w14:textId="77777777" w:rsidR="008074F0" w:rsidRPr="002422FA" w:rsidRDefault="008074F0" w:rsidP="006569BF">
            <w:r w:rsidRPr="002422FA">
              <w:t>Q97 When did your household first obtain your PDS ration card?</w:t>
            </w:r>
          </w:p>
        </w:tc>
        <w:tc>
          <w:tcPr>
            <w:tcW w:w="2922" w:type="dxa"/>
            <w:shd w:val="clear" w:color="auto" w:fill="auto"/>
          </w:tcPr>
          <w:p w14:paraId="79AD786A" w14:textId="77777777" w:rsidR="008074F0" w:rsidRPr="002422FA" w:rsidRDefault="008074F0" w:rsidP="006569BF">
            <w:pPr>
              <w:pStyle w:val="ListParagraph"/>
              <w:numPr>
                <w:ilvl w:val="0"/>
                <w:numId w:val="231"/>
              </w:numPr>
            </w:pPr>
            <w:r w:rsidRPr="002422FA">
              <w:t>Before 2000</w:t>
            </w:r>
          </w:p>
          <w:p w14:paraId="0EF17D09" w14:textId="77777777" w:rsidR="008074F0" w:rsidRPr="002422FA" w:rsidRDefault="008074F0" w:rsidP="006569BF">
            <w:pPr>
              <w:pStyle w:val="ListParagraph"/>
              <w:numPr>
                <w:ilvl w:val="0"/>
                <w:numId w:val="231"/>
              </w:numPr>
            </w:pPr>
            <w:r w:rsidRPr="002422FA">
              <w:t>2000</w:t>
            </w:r>
          </w:p>
          <w:p w14:paraId="615685EE" w14:textId="77777777" w:rsidR="008074F0" w:rsidRPr="002422FA" w:rsidRDefault="008074F0" w:rsidP="006569BF">
            <w:pPr>
              <w:pStyle w:val="ListParagraph"/>
              <w:numPr>
                <w:ilvl w:val="0"/>
                <w:numId w:val="231"/>
              </w:numPr>
            </w:pPr>
            <w:r w:rsidRPr="002422FA">
              <w:t>2001</w:t>
            </w:r>
          </w:p>
          <w:p w14:paraId="4F5CD620" w14:textId="77777777" w:rsidR="008074F0" w:rsidRPr="002422FA" w:rsidRDefault="008074F0" w:rsidP="006569BF">
            <w:pPr>
              <w:pStyle w:val="ListParagraph"/>
              <w:numPr>
                <w:ilvl w:val="0"/>
                <w:numId w:val="231"/>
              </w:numPr>
            </w:pPr>
            <w:r w:rsidRPr="002422FA">
              <w:t>2002</w:t>
            </w:r>
          </w:p>
          <w:p w14:paraId="378F5B39" w14:textId="77777777" w:rsidR="008074F0" w:rsidRPr="002422FA" w:rsidRDefault="008074F0" w:rsidP="006569BF">
            <w:pPr>
              <w:pStyle w:val="ListParagraph"/>
              <w:numPr>
                <w:ilvl w:val="0"/>
                <w:numId w:val="231"/>
              </w:numPr>
            </w:pPr>
            <w:r w:rsidRPr="002422FA">
              <w:t>2003</w:t>
            </w:r>
          </w:p>
          <w:p w14:paraId="11AB6C22" w14:textId="77777777" w:rsidR="008074F0" w:rsidRPr="002422FA" w:rsidRDefault="008074F0" w:rsidP="006569BF">
            <w:pPr>
              <w:pStyle w:val="ListParagraph"/>
              <w:numPr>
                <w:ilvl w:val="0"/>
                <w:numId w:val="231"/>
              </w:numPr>
            </w:pPr>
            <w:r w:rsidRPr="002422FA">
              <w:t>2004</w:t>
            </w:r>
          </w:p>
          <w:p w14:paraId="78600055" w14:textId="77777777" w:rsidR="008074F0" w:rsidRPr="002422FA" w:rsidRDefault="008074F0" w:rsidP="006569BF">
            <w:pPr>
              <w:pStyle w:val="ListParagraph"/>
              <w:numPr>
                <w:ilvl w:val="0"/>
                <w:numId w:val="231"/>
              </w:numPr>
            </w:pPr>
            <w:r w:rsidRPr="002422FA">
              <w:lastRenderedPageBreak/>
              <w:t>2005</w:t>
            </w:r>
          </w:p>
          <w:p w14:paraId="15F9AE9F" w14:textId="77777777" w:rsidR="008074F0" w:rsidRPr="002422FA" w:rsidRDefault="008074F0" w:rsidP="006569BF">
            <w:pPr>
              <w:pStyle w:val="ListParagraph"/>
              <w:numPr>
                <w:ilvl w:val="0"/>
                <w:numId w:val="231"/>
              </w:numPr>
            </w:pPr>
            <w:r w:rsidRPr="002422FA">
              <w:t>2006</w:t>
            </w:r>
          </w:p>
          <w:p w14:paraId="26ACD96A" w14:textId="77777777" w:rsidR="008074F0" w:rsidRPr="002422FA" w:rsidRDefault="008074F0" w:rsidP="006569BF">
            <w:pPr>
              <w:pStyle w:val="ListParagraph"/>
              <w:numPr>
                <w:ilvl w:val="0"/>
                <w:numId w:val="231"/>
              </w:numPr>
            </w:pPr>
            <w:r w:rsidRPr="002422FA">
              <w:t>2007</w:t>
            </w:r>
          </w:p>
          <w:p w14:paraId="501D6E34" w14:textId="77777777" w:rsidR="008074F0" w:rsidRPr="002422FA" w:rsidRDefault="008074F0" w:rsidP="006569BF">
            <w:pPr>
              <w:pStyle w:val="ListParagraph"/>
              <w:numPr>
                <w:ilvl w:val="0"/>
                <w:numId w:val="231"/>
              </w:numPr>
            </w:pPr>
            <w:r w:rsidRPr="002422FA">
              <w:t>2008</w:t>
            </w:r>
          </w:p>
          <w:p w14:paraId="1419B1A9" w14:textId="77777777" w:rsidR="008074F0" w:rsidRPr="002422FA" w:rsidRDefault="008074F0" w:rsidP="006569BF">
            <w:pPr>
              <w:pStyle w:val="ListParagraph"/>
              <w:numPr>
                <w:ilvl w:val="0"/>
                <w:numId w:val="231"/>
              </w:numPr>
            </w:pPr>
            <w:r w:rsidRPr="002422FA">
              <w:t>2009</w:t>
            </w:r>
          </w:p>
          <w:p w14:paraId="38C16208" w14:textId="77777777" w:rsidR="008074F0" w:rsidRPr="002422FA" w:rsidRDefault="008074F0" w:rsidP="006569BF">
            <w:pPr>
              <w:pStyle w:val="ListParagraph"/>
              <w:numPr>
                <w:ilvl w:val="0"/>
                <w:numId w:val="231"/>
              </w:numPr>
            </w:pPr>
            <w:r w:rsidRPr="002422FA">
              <w:t>2010</w:t>
            </w:r>
          </w:p>
          <w:p w14:paraId="6DDAAB3D" w14:textId="77777777" w:rsidR="008074F0" w:rsidRPr="002422FA" w:rsidRDefault="008074F0" w:rsidP="006569BF">
            <w:pPr>
              <w:pStyle w:val="ListParagraph"/>
              <w:numPr>
                <w:ilvl w:val="0"/>
                <w:numId w:val="231"/>
              </w:numPr>
            </w:pPr>
            <w:r w:rsidRPr="002422FA">
              <w:t>2011</w:t>
            </w:r>
          </w:p>
          <w:p w14:paraId="78E8374C" w14:textId="77777777" w:rsidR="008074F0" w:rsidRPr="002422FA" w:rsidRDefault="008074F0" w:rsidP="006569BF">
            <w:pPr>
              <w:pStyle w:val="ListParagraph"/>
              <w:numPr>
                <w:ilvl w:val="0"/>
                <w:numId w:val="231"/>
              </w:numPr>
            </w:pPr>
            <w:r w:rsidRPr="002422FA">
              <w:t>2012</w:t>
            </w:r>
          </w:p>
          <w:p w14:paraId="7F9E4D6D" w14:textId="77777777" w:rsidR="008074F0" w:rsidRPr="002422FA" w:rsidRDefault="008074F0" w:rsidP="006569BF">
            <w:pPr>
              <w:pStyle w:val="ListParagraph"/>
              <w:numPr>
                <w:ilvl w:val="0"/>
                <w:numId w:val="231"/>
              </w:numPr>
            </w:pPr>
            <w:r w:rsidRPr="002422FA">
              <w:t>2013</w:t>
            </w:r>
          </w:p>
          <w:p w14:paraId="770D414F" w14:textId="77777777" w:rsidR="008074F0" w:rsidRPr="002422FA" w:rsidRDefault="008074F0" w:rsidP="006569BF">
            <w:pPr>
              <w:pStyle w:val="ListParagraph"/>
              <w:numPr>
                <w:ilvl w:val="0"/>
                <w:numId w:val="231"/>
              </w:numPr>
            </w:pPr>
            <w:r w:rsidRPr="002422FA">
              <w:t>2014</w:t>
            </w:r>
          </w:p>
          <w:p w14:paraId="528F777F" w14:textId="77777777" w:rsidR="008074F0" w:rsidRPr="002422FA" w:rsidRDefault="008074F0" w:rsidP="006569BF">
            <w:pPr>
              <w:pStyle w:val="ListParagraph"/>
              <w:numPr>
                <w:ilvl w:val="0"/>
                <w:numId w:val="231"/>
              </w:numPr>
            </w:pPr>
            <w:r w:rsidRPr="002422FA">
              <w:t>2015</w:t>
            </w:r>
          </w:p>
          <w:p w14:paraId="64E83075" w14:textId="77777777" w:rsidR="008074F0" w:rsidRPr="002422FA" w:rsidRDefault="008074F0" w:rsidP="006569BF">
            <w:pPr>
              <w:pStyle w:val="ListParagraph"/>
              <w:numPr>
                <w:ilvl w:val="0"/>
                <w:numId w:val="231"/>
              </w:numPr>
            </w:pPr>
            <w:r w:rsidRPr="002422FA">
              <w:t>2016</w:t>
            </w:r>
          </w:p>
          <w:p w14:paraId="3A97D2DE" w14:textId="77777777" w:rsidR="008074F0" w:rsidRPr="002422FA" w:rsidRDefault="008074F0" w:rsidP="006569BF">
            <w:pPr>
              <w:pStyle w:val="ListParagraph"/>
              <w:numPr>
                <w:ilvl w:val="0"/>
                <w:numId w:val="231"/>
              </w:numPr>
            </w:pPr>
            <w:r w:rsidRPr="002422FA">
              <w:t>2017</w:t>
            </w:r>
          </w:p>
          <w:p w14:paraId="6D816ABC" w14:textId="77777777" w:rsidR="008074F0" w:rsidRPr="002422FA" w:rsidRDefault="008074F0" w:rsidP="006569BF">
            <w:pPr>
              <w:pStyle w:val="ListParagraph"/>
              <w:numPr>
                <w:ilvl w:val="0"/>
                <w:numId w:val="231"/>
              </w:numPr>
            </w:pPr>
            <w:r w:rsidRPr="002422FA">
              <w:t>2018</w:t>
            </w:r>
          </w:p>
          <w:p w14:paraId="18E89134" w14:textId="77777777" w:rsidR="008074F0" w:rsidRPr="002422FA" w:rsidRDefault="008074F0" w:rsidP="006569BF">
            <w:pPr>
              <w:pStyle w:val="ListParagraph"/>
              <w:numPr>
                <w:ilvl w:val="0"/>
                <w:numId w:val="231"/>
              </w:numPr>
            </w:pPr>
            <w:r w:rsidRPr="002422FA">
              <w:t>2019</w:t>
            </w:r>
          </w:p>
          <w:p w14:paraId="2D1748BD" w14:textId="77777777" w:rsidR="008074F0" w:rsidRPr="002422FA" w:rsidRDefault="008074F0" w:rsidP="006569BF">
            <w:pPr>
              <w:pStyle w:val="ListParagraph"/>
              <w:numPr>
                <w:ilvl w:val="0"/>
                <w:numId w:val="231"/>
              </w:numPr>
            </w:pPr>
            <w:r w:rsidRPr="002422FA">
              <w:t>Don't know</w:t>
            </w:r>
          </w:p>
        </w:tc>
        <w:tc>
          <w:tcPr>
            <w:tcW w:w="2740" w:type="dxa"/>
          </w:tcPr>
          <w:p w14:paraId="714E541F" w14:textId="77777777" w:rsidR="008074F0" w:rsidRPr="002422FA" w:rsidRDefault="008074F0" w:rsidP="006569BF">
            <w:proofErr w:type="spellStart"/>
            <w:r w:rsidRPr="002422FA">
              <w:lastRenderedPageBreak/>
              <w:t>EqualsIter</w:t>
            </w:r>
            <w:proofErr w:type="spellEnd"/>
            <w:r w:rsidRPr="002422FA">
              <w:t>(Q85i,1,7)</w:t>
            </w:r>
          </w:p>
        </w:tc>
        <w:tc>
          <w:tcPr>
            <w:tcW w:w="1971" w:type="dxa"/>
          </w:tcPr>
          <w:p w14:paraId="64FE24D1" w14:textId="77777777" w:rsidR="008074F0" w:rsidRPr="002422FA" w:rsidRDefault="008074F0" w:rsidP="006569BF"/>
        </w:tc>
        <w:tc>
          <w:tcPr>
            <w:tcW w:w="1710" w:type="dxa"/>
          </w:tcPr>
          <w:p w14:paraId="04D75400" w14:textId="77777777" w:rsidR="008074F0" w:rsidRPr="002422FA" w:rsidRDefault="008074F0" w:rsidP="006569BF"/>
        </w:tc>
      </w:tr>
      <w:tr w:rsidR="008074F0" w:rsidRPr="002422FA" w14:paraId="1B93736C" w14:textId="77777777" w:rsidTr="00B027AF">
        <w:tc>
          <w:tcPr>
            <w:tcW w:w="1368" w:type="dxa"/>
            <w:shd w:val="clear" w:color="auto" w:fill="auto"/>
          </w:tcPr>
          <w:p w14:paraId="4269003E" w14:textId="77777777" w:rsidR="008074F0" w:rsidRPr="002422FA" w:rsidRDefault="008074F0" w:rsidP="006569BF">
            <w:r w:rsidRPr="002422FA">
              <w:t>Q97</w:t>
            </w:r>
          </w:p>
        </w:tc>
        <w:tc>
          <w:tcPr>
            <w:tcW w:w="3738" w:type="dxa"/>
            <w:shd w:val="clear" w:color="auto" w:fill="auto"/>
          </w:tcPr>
          <w:p w14:paraId="513B312D" w14:textId="77777777" w:rsidR="008074F0" w:rsidRPr="002422FA" w:rsidRDefault="008074F0" w:rsidP="006569BF">
            <w:r w:rsidRPr="002422FA">
              <w:t>Q97 When did your household first obtain your PDS ration card?</w:t>
            </w:r>
          </w:p>
        </w:tc>
        <w:tc>
          <w:tcPr>
            <w:tcW w:w="2922" w:type="dxa"/>
            <w:shd w:val="clear" w:color="auto" w:fill="auto"/>
          </w:tcPr>
          <w:p w14:paraId="66DA5F57" w14:textId="77777777" w:rsidR="008074F0" w:rsidRPr="002422FA" w:rsidRDefault="008074F0" w:rsidP="006569BF">
            <w:pPr>
              <w:pStyle w:val="ListParagraph"/>
              <w:numPr>
                <w:ilvl w:val="0"/>
                <w:numId w:val="232"/>
              </w:numPr>
            </w:pPr>
            <w:r w:rsidRPr="002422FA">
              <w:t>January</w:t>
            </w:r>
          </w:p>
          <w:p w14:paraId="62887E32" w14:textId="13A7C883" w:rsidR="008074F0" w:rsidRPr="002422FA" w:rsidRDefault="004903E5" w:rsidP="006569BF">
            <w:pPr>
              <w:pStyle w:val="ListParagraph"/>
              <w:numPr>
                <w:ilvl w:val="0"/>
                <w:numId w:val="232"/>
              </w:numPr>
            </w:pPr>
            <w:r w:rsidRPr="002422FA">
              <w:t>February</w:t>
            </w:r>
          </w:p>
          <w:p w14:paraId="295E2C17" w14:textId="77777777" w:rsidR="008074F0" w:rsidRPr="002422FA" w:rsidRDefault="008074F0" w:rsidP="006569BF">
            <w:pPr>
              <w:pStyle w:val="ListParagraph"/>
              <w:numPr>
                <w:ilvl w:val="0"/>
                <w:numId w:val="232"/>
              </w:numPr>
            </w:pPr>
            <w:r w:rsidRPr="002422FA">
              <w:t>March</w:t>
            </w:r>
          </w:p>
          <w:p w14:paraId="1CCE45B9" w14:textId="77777777" w:rsidR="008074F0" w:rsidRPr="002422FA" w:rsidRDefault="008074F0" w:rsidP="006569BF">
            <w:pPr>
              <w:pStyle w:val="ListParagraph"/>
              <w:numPr>
                <w:ilvl w:val="0"/>
                <w:numId w:val="232"/>
              </w:numPr>
            </w:pPr>
            <w:r w:rsidRPr="002422FA">
              <w:t>April</w:t>
            </w:r>
          </w:p>
          <w:p w14:paraId="30559C1B" w14:textId="77777777" w:rsidR="008074F0" w:rsidRPr="002422FA" w:rsidRDefault="008074F0" w:rsidP="006569BF">
            <w:pPr>
              <w:pStyle w:val="ListParagraph"/>
              <w:numPr>
                <w:ilvl w:val="0"/>
                <w:numId w:val="232"/>
              </w:numPr>
            </w:pPr>
            <w:r w:rsidRPr="002422FA">
              <w:t>May</w:t>
            </w:r>
          </w:p>
          <w:p w14:paraId="5F527FBD" w14:textId="77777777" w:rsidR="008074F0" w:rsidRPr="002422FA" w:rsidRDefault="008074F0" w:rsidP="006569BF">
            <w:pPr>
              <w:pStyle w:val="ListParagraph"/>
              <w:numPr>
                <w:ilvl w:val="0"/>
                <w:numId w:val="232"/>
              </w:numPr>
            </w:pPr>
            <w:r w:rsidRPr="002422FA">
              <w:t>June</w:t>
            </w:r>
          </w:p>
          <w:p w14:paraId="7AFB5DE2" w14:textId="77777777" w:rsidR="008074F0" w:rsidRPr="002422FA" w:rsidRDefault="008074F0" w:rsidP="006569BF">
            <w:pPr>
              <w:pStyle w:val="ListParagraph"/>
              <w:numPr>
                <w:ilvl w:val="0"/>
                <w:numId w:val="232"/>
              </w:numPr>
            </w:pPr>
            <w:r w:rsidRPr="002422FA">
              <w:t>July</w:t>
            </w:r>
          </w:p>
          <w:p w14:paraId="184D9A58" w14:textId="77777777" w:rsidR="008074F0" w:rsidRPr="002422FA" w:rsidRDefault="008074F0" w:rsidP="006569BF">
            <w:pPr>
              <w:pStyle w:val="ListParagraph"/>
              <w:numPr>
                <w:ilvl w:val="0"/>
                <w:numId w:val="232"/>
              </w:numPr>
            </w:pPr>
            <w:r w:rsidRPr="002422FA">
              <w:t>August</w:t>
            </w:r>
          </w:p>
          <w:p w14:paraId="7426E387" w14:textId="77777777" w:rsidR="008074F0" w:rsidRPr="002422FA" w:rsidRDefault="008074F0" w:rsidP="006569BF">
            <w:pPr>
              <w:pStyle w:val="ListParagraph"/>
              <w:numPr>
                <w:ilvl w:val="0"/>
                <w:numId w:val="232"/>
              </w:numPr>
            </w:pPr>
            <w:r w:rsidRPr="002422FA">
              <w:t>September</w:t>
            </w:r>
          </w:p>
          <w:p w14:paraId="12F3AFC7" w14:textId="77777777" w:rsidR="008074F0" w:rsidRPr="002422FA" w:rsidRDefault="008074F0" w:rsidP="006569BF">
            <w:pPr>
              <w:pStyle w:val="ListParagraph"/>
              <w:numPr>
                <w:ilvl w:val="0"/>
                <w:numId w:val="232"/>
              </w:numPr>
            </w:pPr>
            <w:r w:rsidRPr="002422FA">
              <w:t>October</w:t>
            </w:r>
          </w:p>
          <w:p w14:paraId="29AB10FA" w14:textId="77777777" w:rsidR="008074F0" w:rsidRPr="002422FA" w:rsidRDefault="008074F0" w:rsidP="006569BF">
            <w:pPr>
              <w:pStyle w:val="ListParagraph"/>
              <w:numPr>
                <w:ilvl w:val="0"/>
                <w:numId w:val="232"/>
              </w:numPr>
            </w:pPr>
            <w:r w:rsidRPr="002422FA">
              <w:t>November</w:t>
            </w:r>
          </w:p>
          <w:p w14:paraId="22B71CB1" w14:textId="77777777" w:rsidR="008074F0" w:rsidRPr="002422FA" w:rsidRDefault="008074F0" w:rsidP="006569BF">
            <w:pPr>
              <w:pStyle w:val="ListParagraph"/>
              <w:numPr>
                <w:ilvl w:val="0"/>
                <w:numId w:val="232"/>
              </w:numPr>
            </w:pPr>
            <w:r w:rsidRPr="002422FA">
              <w:t>December</w:t>
            </w:r>
          </w:p>
          <w:p w14:paraId="65D46BEB" w14:textId="77777777" w:rsidR="008074F0" w:rsidRPr="002422FA" w:rsidRDefault="008074F0" w:rsidP="006569BF">
            <w:pPr>
              <w:pStyle w:val="ListParagraph"/>
              <w:numPr>
                <w:ilvl w:val="0"/>
                <w:numId w:val="232"/>
              </w:numPr>
            </w:pPr>
            <w:r w:rsidRPr="002422FA">
              <w:t>Don't Know</w:t>
            </w:r>
          </w:p>
        </w:tc>
        <w:tc>
          <w:tcPr>
            <w:tcW w:w="2740" w:type="dxa"/>
          </w:tcPr>
          <w:p w14:paraId="213D0A5D" w14:textId="77777777" w:rsidR="008074F0" w:rsidRPr="002422FA" w:rsidRDefault="008074F0" w:rsidP="006569BF">
            <w:proofErr w:type="spellStart"/>
            <w:r w:rsidRPr="002422FA">
              <w:t>EqualsIter</w:t>
            </w:r>
            <w:proofErr w:type="spellEnd"/>
            <w:r w:rsidRPr="002422FA">
              <w:t>(Q85i,1,7)</w:t>
            </w:r>
          </w:p>
        </w:tc>
        <w:tc>
          <w:tcPr>
            <w:tcW w:w="1971" w:type="dxa"/>
          </w:tcPr>
          <w:p w14:paraId="3DC34C28" w14:textId="77777777" w:rsidR="008074F0" w:rsidRPr="002422FA" w:rsidRDefault="008074F0" w:rsidP="006569BF"/>
        </w:tc>
        <w:tc>
          <w:tcPr>
            <w:tcW w:w="1710" w:type="dxa"/>
          </w:tcPr>
          <w:p w14:paraId="084D611E" w14:textId="77777777" w:rsidR="008074F0" w:rsidRPr="002422FA" w:rsidRDefault="008074F0" w:rsidP="006569BF"/>
        </w:tc>
      </w:tr>
      <w:tr w:rsidR="008074F0" w:rsidRPr="002422FA" w14:paraId="46A864C7" w14:textId="77777777" w:rsidTr="00B027AF">
        <w:tc>
          <w:tcPr>
            <w:tcW w:w="1368" w:type="dxa"/>
            <w:shd w:val="clear" w:color="auto" w:fill="auto"/>
          </w:tcPr>
          <w:p w14:paraId="02BFC091" w14:textId="77777777" w:rsidR="008074F0" w:rsidRPr="002422FA" w:rsidRDefault="008074F0" w:rsidP="006569BF">
            <w:r w:rsidRPr="002422FA">
              <w:t>Q97a</w:t>
            </w:r>
          </w:p>
        </w:tc>
        <w:tc>
          <w:tcPr>
            <w:tcW w:w="3738" w:type="dxa"/>
            <w:shd w:val="clear" w:color="auto" w:fill="auto"/>
          </w:tcPr>
          <w:p w14:paraId="114B3559" w14:textId="77777777" w:rsidR="008074F0" w:rsidRPr="002422FA" w:rsidRDefault="008074F0" w:rsidP="006569BF">
            <w:r w:rsidRPr="002422FA">
              <w:t xml:space="preserve">Q97a. Which did your </w:t>
            </w:r>
            <w:proofErr w:type="gramStart"/>
            <w:r w:rsidRPr="002422FA">
              <w:t>household  get</w:t>
            </w:r>
            <w:proofErr w:type="gramEnd"/>
            <w:r w:rsidRPr="002422FA">
              <w:t xml:space="preserve"> first - Aadhaar or PDS ration card?</w:t>
            </w:r>
          </w:p>
        </w:tc>
        <w:tc>
          <w:tcPr>
            <w:tcW w:w="2922" w:type="dxa"/>
            <w:shd w:val="clear" w:color="auto" w:fill="auto"/>
          </w:tcPr>
          <w:p w14:paraId="0D4A536E" w14:textId="77777777" w:rsidR="008074F0" w:rsidRPr="002422FA" w:rsidRDefault="008074F0" w:rsidP="006569BF">
            <w:pPr>
              <w:pStyle w:val="ListParagraph"/>
              <w:numPr>
                <w:ilvl w:val="0"/>
                <w:numId w:val="233"/>
              </w:numPr>
            </w:pPr>
            <w:r w:rsidRPr="002422FA">
              <w:t>Ration</w:t>
            </w:r>
          </w:p>
          <w:p w14:paraId="776F6100" w14:textId="77777777" w:rsidR="008074F0" w:rsidRPr="002422FA" w:rsidRDefault="008074F0" w:rsidP="006569BF">
            <w:pPr>
              <w:pStyle w:val="ListParagraph"/>
              <w:numPr>
                <w:ilvl w:val="0"/>
                <w:numId w:val="233"/>
              </w:numPr>
            </w:pPr>
            <w:r w:rsidRPr="002422FA">
              <w:t>Aadhaar</w:t>
            </w:r>
          </w:p>
          <w:p w14:paraId="06E92621" w14:textId="77777777" w:rsidR="008074F0" w:rsidRPr="002422FA" w:rsidRDefault="008074F0" w:rsidP="006569BF">
            <w:pPr>
              <w:pStyle w:val="ListParagraph"/>
              <w:numPr>
                <w:ilvl w:val="0"/>
                <w:numId w:val="233"/>
              </w:numPr>
            </w:pPr>
            <w:r w:rsidRPr="002422FA">
              <w:t>Don't remember</w:t>
            </w:r>
          </w:p>
        </w:tc>
        <w:tc>
          <w:tcPr>
            <w:tcW w:w="2740" w:type="dxa"/>
          </w:tcPr>
          <w:p w14:paraId="39686D78" w14:textId="10315980" w:rsidR="008074F0" w:rsidRPr="002422FA" w:rsidRDefault="008074F0" w:rsidP="006569BF">
            <w:proofErr w:type="spellStart"/>
            <w:r w:rsidRPr="002422FA">
              <w:t>EqualsIter</w:t>
            </w:r>
            <w:proofErr w:type="spellEnd"/>
            <w:r w:rsidRPr="002422FA">
              <w:t xml:space="preserve">(Q85i,1,7)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lastRenderedPageBreak/>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lastRenderedPageBreak/>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971" w:type="dxa"/>
          </w:tcPr>
          <w:p w14:paraId="763C783F" w14:textId="77777777" w:rsidR="008074F0" w:rsidRPr="002422FA" w:rsidRDefault="008074F0" w:rsidP="006569BF"/>
        </w:tc>
        <w:tc>
          <w:tcPr>
            <w:tcW w:w="1710" w:type="dxa"/>
          </w:tcPr>
          <w:p w14:paraId="08DDF90F" w14:textId="77777777" w:rsidR="008074F0" w:rsidRPr="002422FA" w:rsidRDefault="008074F0" w:rsidP="006569BF"/>
        </w:tc>
      </w:tr>
      <w:tr w:rsidR="008074F0" w:rsidRPr="002422FA" w14:paraId="3C32F060" w14:textId="77777777" w:rsidTr="00B027AF">
        <w:tc>
          <w:tcPr>
            <w:tcW w:w="1368" w:type="dxa"/>
            <w:shd w:val="clear" w:color="auto" w:fill="auto"/>
          </w:tcPr>
          <w:p w14:paraId="452F0634" w14:textId="77777777" w:rsidR="008074F0" w:rsidRPr="002422FA" w:rsidRDefault="008074F0" w:rsidP="006569BF">
            <w:r w:rsidRPr="002422FA">
              <w:lastRenderedPageBreak/>
              <w:t>Q116</w:t>
            </w:r>
          </w:p>
        </w:tc>
        <w:tc>
          <w:tcPr>
            <w:tcW w:w="3738" w:type="dxa"/>
            <w:shd w:val="clear" w:color="auto" w:fill="auto"/>
          </w:tcPr>
          <w:p w14:paraId="380DBF8C" w14:textId="77777777" w:rsidR="008074F0" w:rsidRPr="002422FA" w:rsidRDefault="008074F0" w:rsidP="006569BF">
            <w:r w:rsidRPr="002422FA">
              <w:t>Q116. How many household members are listed on the ration card?</w:t>
            </w:r>
          </w:p>
        </w:tc>
        <w:tc>
          <w:tcPr>
            <w:tcW w:w="2922" w:type="dxa"/>
            <w:shd w:val="clear" w:color="auto" w:fill="auto"/>
          </w:tcPr>
          <w:p w14:paraId="027A42B8" w14:textId="77777777" w:rsidR="008074F0" w:rsidRPr="002422FA" w:rsidRDefault="008074F0" w:rsidP="006569BF">
            <w:r w:rsidRPr="002422FA">
              <w:t xml:space="preserve">Don't know -998. </w:t>
            </w:r>
          </w:p>
        </w:tc>
        <w:tc>
          <w:tcPr>
            <w:tcW w:w="2740" w:type="dxa"/>
          </w:tcPr>
          <w:p w14:paraId="275E2CB1" w14:textId="77777777" w:rsidR="008074F0" w:rsidRPr="002422FA" w:rsidRDefault="008074F0" w:rsidP="006569BF">
            <w:proofErr w:type="spellStart"/>
            <w:r w:rsidRPr="002422FA">
              <w:t>EqualsIter</w:t>
            </w:r>
            <w:proofErr w:type="spellEnd"/>
            <w:r w:rsidRPr="002422FA">
              <w:t>(Q85i,1,7)</w:t>
            </w:r>
          </w:p>
        </w:tc>
        <w:tc>
          <w:tcPr>
            <w:tcW w:w="1971" w:type="dxa"/>
          </w:tcPr>
          <w:p w14:paraId="62E53D58" w14:textId="77777777" w:rsidR="008074F0" w:rsidRPr="002422FA" w:rsidRDefault="008074F0" w:rsidP="006569BF"/>
        </w:tc>
        <w:tc>
          <w:tcPr>
            <w:tcW w:w="1710" w:type="dxa"/>
          </w:tcPr>
          <w:p w14:paraId="0F6F4EE9" w14:textId="77777777" w:rsidR="008074F0" w:rsidRPr="002422FA" w:rsidRDefault="008074F0" w:rsidP="006569BF"/>
        </w:tc>
      </w:tr>
      <w:tr w:rsidR="008074F0" w:rsidRPr="002422FA" w14:paraId="084EC3A0" w14:textId="77777777" w:rsidTr="00B027AF">
        <w:tc>
          <w:tcPr>
            <w:tcW w:w="1368" w:type="dxa"/>
            <w:shd w:val="clear" w:color="auto" w:fill="auto"/>
          </w:tcPr>
          <w:p w14:paraId="093C6167" w14:textId="77777777" w:rsidR="008074F0" w:rsidRPr="002422FA" w:rsidRDefault="008074F0" w:rsidP="006569BF">
            <w:r w:rsidRPr="002422FA">
              <w:t>Q98</w:t>
            </w:r>
          </w:p>
        </w:tc>
        <w:tc>
          <w:tcPr>
            <w:tcW w:w="3738" w:type="dxa"/>
            <w:shd w:val="clear" w:color="auto" w:fill="auto"/>
          </w:tcPr>
          <w:p w14:paraId="6C716DAE" w14:textId="77777777" w:rsidR="008074F0" w:rsidRPr="002422FA" w:rsidRDefault="008074F0" w:rsidP="006569BF">
            <w:r w:rsidRPr="002422FA">
              <w:t>Q98. Approximately what part of food consumption in your household is met by PDS ration?</w:t>
            </w:r>
          </w:p>
        </w:tc>
        <w:tc>
          <w:tcPr>
            <w:tcW w:w="2922" w:type="dxa"/>
            <w:shd w:val="clear" w:color="auto" w:fill="auto"/>
          </w:tcPr>
          <w:p w14:paraId="56898E11" w14:textId="77777777" w:rsidR="008074F0" w:rsidRPr="002422FA" w:rsidRDefault="008074F0" w:rsidP="006569BF">
            <w:pPr>
              <w:pStyle w:val="ListParagraph"/>
              <w:numPr>
                <w:ilvl w:val="0"/>
                <w:numId w:val="234"/>
              </w:numPr>
            </w:pPr>
            <w:r w:rsidRPr="002422FA">
              <w:t>None</w:t>
            </w:r>
          </w:p>
          <w:p w14:paraId="761C04B4" w14:textId="77777777" w:rsidR="008074F0" w:rsidRPr="002422FA" w:rsidRDefault="008074F0" w:rsidP="006569BF">
            <w:pPr>
              <w:pStyle w:val="ListParagraph"/>
              <w:numPr>
                <w:ilvl w:val="0"/>
                <w:numId w:val="234"/>
              </w:numPr>
            </w:pPr>
            <w:r w:rsidRPr="002422FA">
              <w:t>Almost none</w:t>
            </w:r>
          </w:p>
          <w:p w14:paraId="2BED6820" w14:textId="77777777" w:rsidR="008074F0" w:rsidRPr="002422FA" w:rsidRDefault="008074F0" w:rsidP="006569BF">
            <w:pPr>
              <w:pStyle w:val="ListParagraph"/>
              <w:numPr>
                <w:ilvl w:val="0"/>
                <w:numId w:val="234"/>
              </w:numPr>
            </w:pPr>
            <w:r w:rsidRPr="002422FA">
              <w:t>Less than half</w:t>
            </w:r>
          </w:p>
          <w:p w14:paraId="4DC05B7B" w14:textId="77777777" w:rsidR="008074F0" w:rsidRPr="002422FA" w:rsidRDefault="008074F0" w:rsidP="006569BF">
            <w:pPr>
              <w:pStyle w:val="ListParagraph"/>
              <w:numPr>
                <w:ilvl w:val="0"/>
                <w:numId w:val="234"/>
              </w:numPr>
            </w:pPr>
            <w:r w:rsidRPr="002422FA">
              <w:t>Half</w:t>
            </w:r>
          </w:p>
          <w:p w14:paraId="67825EF0" w14:textId="77777777" w:rsidR="008074F0" w:rsidRPr="002422FA" w:rsidRDefault="008074F0" w:rsidP="006569BF">
            <w:pPr>
              <w:pStyle w:val="ListParagraph"/>
              <w:numPr>
                <w:ilvl w:val="0"/>
                <w:numId w:val="234"/>
              </w:numPr>
            </w:pPr>
            <w:r w:rsidRPr="002422FA">
              <w:t>More than half</w:t>
            </w:r>
          </w:p>
          <w:p w14:paraId="0F81148D" w14:textId="77777777" w:rsidR="008074F0" w:rsidRPr="002422FA" w:rsidRDefault="008074F0" w:rsidP="006569BF">
            <w:pPr>
              <w:pStyle w:val="ListParagraph"/>
              <w:numPr>
                <w:ilvl w:val="0"/>
                <w:numId w:val="234"/>
              </w:numPr>
            </w:pPr>
            <w:r w:rsidRPr="002422FA">
              <w:t>Almost all</w:t>
            </w:r>
          </w:p>
          <w:p w14:paraId="65FE2642" w14:textId="77777777" w:rsidR="008074F0" w:rsidRPr="002422FA" w:rsidRDefault="008074F0" w:rsidP="006569BF">
            <w:pPr>
              <w:pStyle w:val="ListParagraph"/>
              <w:numPr>
                <w:ilvl w:val="0"/>
                <w:numId w:val="234"/>
              </w:numPr>
            </w:pPr>
            <w:r w:rsidRPr="002422FA">
              <w:t>Don't know</w:t>
            </w:r>
          </w:p>
        </w:tc>
        <w:tc>
          <w:tcPr>
            <w:tcW w:w="2740" w:type="dxa"/>
          </w:tcPr>
          <w:p w14:paraId="620EA54A" w14:textId="77777777" w:rsidR="008074F0" w:rsidRPr="002422FA" w:rsidRDefault="008074F0" w:rsidP="006569BF">
            <w:proofErr w:type="spellStart"/>
            <w:r w:rsidRPr="002422FA">
              <w:t>EqualsIter</w:t>
            </w:r>
            <w:proofErr w:type="spellEnd"/>
            <w:r w:rsidRPr="002422FA">
              <w:t>(Q85i,1,7)</w:t>
            </w:r>
          </w:p>
        </w:tc>
        <w:tc>
          <w:tcPr>
            <w:tcW w:w="1971" w:type="dxa"/>
          </w:tcPr>
          <w:p w14:paraId="66E7F6A0" w14:textId="77777777" w:rsidR="008074F0" w:rsidRPr="002422FA" w:rsidRDefault="008074F0" w:rsidP="006569BF"/>
        </w:tc>
        <w:tc>
          <w:tcPr>
            <w:tcW w:w="1710" w:type="dxa"/>
          </w:tcPr>
          <w:p w14:paraId="6BED43CB" w14:textId="77777777" w:rsidR="008074F0" w:rsidRPr="002422FA" w:rsidRDefault="008074F0" w:rsidP="006569BF"/>
        </w:tc>
      </w:tr>
      <w:tr w:rsidR="008074F0" w:rsidRPr="002422FA" w14:paraId="780B4DCE" w14:textId="77777777" w:rsidTr="00B027AF">
        <w:tc>
          <w:tcPr>
            <w:tcW w:w="1368" w:type="dxa"/>
            <w:shd w:val="clear" w:color="auto" w:fill="auto"/>
          </w:tcPr>
          <w:p w14:paraId="50B394C9" w14:textId="77777777" w:rsidR="008074F0" w:rsidRPr="002422FA" w:rsidRDefault="008074F0" w:rsidP="006569BF">
            <w:r w:rsidRPr="002422FA">
              <w:t>Q99</w:t>
            </w:r>
          </w:p>
        </w:tc>
        <w:tc>
          <w:tcPr>
            <w:tcW w:w="3738" w:type="dxa"/>
            <w:shd w:val="clear" w:color="auto" w:fill="auto"/>
          </w:tcPr>
          <w:p w14:paraId="145FBDB0" w14:textId="77777777" w:rsidR="008074F0" w:rsidRPr="002422FA" w:rsidRDefault="008074F0" w:rsidP="006569BF">
            <w:r w:rsidRPr="002422FA">
              <w:t>Q99. Did anyone in your household try getting PDS ration in the last 3 months?</w:t>
            </w:r>
          </w:p>
        </w:tc>
        <w:tc>
          <w:tcPr>
            <w:tcW w:w="2922" w:type="dxa"/>
            <w:shd w:val="clear" w:color="auto" w:fill="auto"/>
          </w:tcPr>
          <w:p w14:paraId="37FCB42C" w14:textId="77777777" w:rsidR="008074F0" w:rsidRPr="002422FA" w:rsidRDefault="008074F0" w:rsidP="006569BF">
            <w:pPr>
              <w:pStyle w:val="ListParagraph"/>
              <w:numPr>
                <w:ilvl w:val="0"/>
                <w:numId w:val="235"/>
              </w:numPr>
            </w:pPr>
            <w:r w:rsidRPr="002422FA">
              <w:t>Yes</w:t>
            </w:r>
          </w:p>
          <w:p w14:paraId="7498CE67" w14:textId="77777777" w:rsidR="008074F0" w:rsidRPr="002422FA" w:rsidRDefault="008074F0" w:rsidP="006569BF">
            <w:pPr>
              <w:pStyle w:val="ListParagraph"/>
              <w:numPr>
                <w:ilvl w:val="0"/>
                <w:numId w:val="235"/>
              </w:numPr>
            </w:pPr>
            <w:r w:rsidRPr="002422FA">
              <w:t>No</w:t>
            </w:r>
          </w:p>
          <w:p w14:paraId="25333E21" w14:textId="77777777" w:rsidR="008074F0" w:rsidRPr="002422FA" w:rsidRDefault="008074F0" w:rsidP="006569BF">
            <w:pPr>
              <w:pStyle w:val="ListParagraph"/>
              <w:numPr>
                <w:ilvl w:val="0"/>
                <w:numId w:val="235"/>
              </w:numPr>
            </w:pPr>
            <w:r w:rsidRPr="002422FA">
              <w:t>Don't know</w:t>
            </w:r>
          </w:p>
        </w:tc>
        <w:tc>
          <w:tcPr>
            <w:tcW w:w="2740" w:type="dxa"/>
          </w:tcPr>
          <w:p w14:paraId="39E34371" w14:textId="77777777" w:rsidR="008074F0" w:rsidRPr="002422FA" w:rsidRDefault="008074F0" w:rsidP="006569BF">
            <w:proofErr w:type="spellStart"/>
            <w:r w:rsidRPr="002422FA">
              <w:t>EqualsIter</w:t>
            </w:r>
            <w:proofErr w:type="spellEnd"/>
            <w:r w:rsidRPr="002422FA">
              <w:t>(Q85i,1,7)</w:t>
            </w:r>
          </w:p>
        </w:tc>
        <w:tc>
          <w:tcPr>
            <w:tcW w:w="1971" w:type="dxa"/>
          </w:tcPr>
          <w:p w14:paraId="5E9F1C84" w14:textId="77777777" w:rsidR="008074F0" w:rsidRPr="002422FA" w:rsidRDefault="008074F0" w:rsidP="006569BF"/>
        </w:tc>
        <w:tc>
          <w:tcPr>
            <w:tcW w:w="1710" w:type="dxa"/>
          </w:tcPr>
          <w:p w14:paraId="1915E553" w14:textId="77777777" w:rsidR="008074F0" w:rsidRPr="002422FA" w:rsidRDefault="008074F0" w:rsidP="006569BF"/>
        </w:tc>
      </w:tr>
      <w:tr w:rsidR="008074F0" w:rsidRPr="002422FA" w14:paraId="5A53C74B" w14:textId="77777777" w:rsidTr="00B027AF">
        <w:tc>
          <w:tcPr>
            <w:tcW w:w="1368" w:type="dxa"/>
            <w:shd w:val="clear" w:color="auto" w:fill="auto"/>
          </w:tcPr>
          <w:p w14:paraId="64B4E1ED" w14:textId="77777777" w:rsidR="008074F0" w:rsidRPr="002422FA" w:rsidRDefault="008074F0" w:rsidP="006569BF">
            <w:r w:rsidRPr="002422FA">
              <w:t>Q100</w:t>
            </w:r>
          </w:p>
        </w:tc>
        <w:tc>
          <w:tcPr>
            <w:tcW w:w="3738" w:type="dxa"/>
            <w:shd w:val="clear" w:color="auto" w:fill="auto"/>
          </w:tcPr>
          <w:p w14:paraId="0A4C3850" w14:textId="77777777" w:rsidR="008074F0" w:rsidRPr="002422FA" w:rsidRDefault="008074F0" w:rsidP="006569BF">
            <w:r w:rsidRPr="002422FA">
              <w:t>Q100. Why not? (Why did you not try obtaining PDS ration?)</w:t>
            </w:r>
          </w:p>
        </w:tc>
        <w:tc>
          <w:tcPr>
            <w:tcW w:w="2922" w:type="dxa"/>
            <w:shd w:val="clear" w:color="auto" w:fill="auto"/>
          </w:tcPr>
          <w:p w14:paraId="2919082A" w14:textId="77777777" w:rsidR="008074F0" w:rsidRPr="002422FA" w:rsidRDefault="008074F0" w:rsidP="006569BF">
            <w:pPr>
              <w:pStyle w:val="ListParagraph"/>
              <w:numPr>
                <w:ilvl w:val="0"/>
                <w:numId w:val="236"/>
              </w:numPr>
            </w:pPr>
            <w:r w:rsidRPr="002422FA">
              <w:t>Was not eligible for it at all</w:t>
            </w:r>
          </w:p>
          <w:p w14:paraId="405B0874" w14:textId="77777777" w:rsidR="008074F0" w:rsidRPr="002422FA" w:rsidRDefault="008074F0" w:rsidP="006569BF">
            <w:pPr>
              <w:pStyle w:val="ListParagraph"/>
              <w:numPr>
                <w:ilvl w:val="0"/>
                <w:numId w:val="236"/>
              </w:numPr>
            </w:pPr>
            <w:r w:rsidRPr="002422FA">
              <w:t>Was not eligible for it in this place</w:t>
            </w:r>
          </w:p>
          <w:p w14:paraId="7F6011C5" w14:textId="77777777" w:rsidR="008074F0" w:rsidRPr="002422FA" w:rsidRDefault="008074F0" w:rsidP="006569BF">
            <w:pPr>
              <w:pStyle w:val="ListParagraph"/>
              <w:numPr>
                <w:ilvl w:val="0"/>
                <w:numId w:val="236"/>
              </w:numPr>
            </w:pPr>
            <w:r w:rsidRPr="002422FA">
              <w:t>Did not require it</w:t>
            </w:r>
          </w:p>
          <w:p w14:paraId="2396A549" w14:textId="77777777" w:rsidR="008074F0" w:rsidRPr="002422FA" w:rsidRDefault="008074F0" w:rsidP="006569BF">
            <w:pPr>
              <w:pStyle w:val="ListParagraph"/>
              <w:numPr>
                <w:ilvl w:val="0"/>
                <w:numId w:val="236"/>
              </w:numPr>
            </w:pPr>
            <w:r w:rsidRPr="002422FA">
              <w:t>Did not have the time to get it</w:t>
            </w:r>
          </w:p>
          <w:p w14:paraId="654F9897" w14:textId="77777777" w:rsidR="008074F0" w:rsidRPr="002422FA" w:rsidRDefault="008074F0" w:rsidP="006569BF">
            <w:pPr>
              <w:pStyle w:val="ListParagraph"/>
              <w:numPr>
                <w:ilvl w:val="0"/>
                <w:numId w:val="236"/>
              </w:numPr>
            </w:pPr>
            <w:r w:rsidRPr="002422FA">
              <w:t>Did not have the money to get it</w:t>
            </w:r>
          </w:p>
          <w:p w14:paraId="399DC61A" w14:textId="77777777" w:rsidR="008074F0" w:rsidRPr="002422FA" w:rsidRDefault="008074F0" w:rsidP="006569BF">
            <w:pPr>
              <w:pStyle w:val="ListParagraph"/>
              <w:numPr>
                <w:ilvl w:val="0"/>
                <w:numId w:val="236"/>
              </w:numPr>
            </w:pPr>
            <w:r w:rsidRPr="002422FA">
              <w:t>Ration shop is too far away</w:t>
            </w:r>
          </w:p>
          <w:p w14:paraId="74C5A6D6" w14:textId="77777777" w:rsidR="008074F0" w:rsidRPr="002422FA" w:rsidRDefault="008074F0" w:rsidP="006569BF">
            <w:pPr>
              <w:pStyle w:val="ListParagraph"/>
              <w:numPr>
                <w:ilvl w:val="0"/>
                <w:numId w:val="236"/>
              </w:numPr>
            </w:pPr>
            <w:r w:rsidRPr="002422FA">
              <w:t>Can't travel to the ration shop</w:t>
            </w:r>
          </w:p>
          <w:p w14:paraId="5D9E6650" w14:textId="77777777" w:rsidR="008074F0" w:rsidRPr="002422FA" w:rsidRDefault="008074F0" w:rsidP="006569BF">
            <w:pPr>
              <w:pStyle w:val="ListParagraph"/>
              <w:numPr>
                <w:ilvl w:val="0"/>
                <w:numId w:val="236"/>
              </w:numPr>
            </w:pPr>
            <w:r w:rsidRPr="002422FA">
              <w:t>Heard that ration isn't available</w:t>
            </w:r>
          </w:p>
          <w:p w14:paraId="20C7ED98" w14:textId="77777777" w:rsidR="008074F0" w:rsidRPr="002422FA" w:rsidRDefault="008074F0" w:rsidP="006569BF">
            <w:pPr>
              <w:pStyle w:val="ListParagraph"/>
              <w:numPr>
                <w:ilvl w:val="0"/>
                <w:numId w:val="236"/>
              </w:numPr>
            </w:pPr>
            <w:r w:rsidRPr="002422FA">
              <w:t>Lost ration card</w:t>
            </w:r>
          </w:p>
          <w:p w14:paraId="30F2B497" w14:textId="77777777" w:rsidR="008074F0" w:rsidRPr="002422FA" w:rsidRDefault="008074F0" w:rsidP="006569BF">
            <w:pPr>
              <w:pStyle w:val="ListParagraph"/>
              <w:numPr>
                <w:ilvl w:val="0"/>
                <w:numId w:val="236"/>
              </w:numPr>
            </w:pPr>
            <w:r w:rsidRPr="002422FA">
              <w:t>Ration card was cancelled</w:t>
            </w:r>
          </w:p>
          <w:p w14:paraId="6A06CC8F" w14:textId="77777777" w:rsidR="008074F0" w:rsidRPr="002422FA" w:rsidRDefault="008074F0" w:rsidP="006569BF">
            <w:pPr>
              <w:pStyle w:val="ListParagraph"/>
              <w:numPr>
                <w:ilvl w:val="0"/>
                <w:numId w:val="236"/>
              </w:numPr>
            </w:pPr>
            <w:r w:rsidRPr="002422FA">
              <w:t>Biometrics don't easily go through</w:t>
            </w:r>
          </w:p>
          <w:p w14:paraId="21E283A3" w14:textId="77777777" w:rsidR="008074F0" w:rsidRPr="002422FA" w:rsidRDefault="008074F0" w:rsidP="006569BF">
            <w:pPr>
              <w:pStyle w:val="ListParagraph"/>
              <w:numPr>
                <w:ilvl w:val="0"/>
                <w:numId w:val="236"/>
              </w:numPr>
            </w:pPr>
            <w:r w:rsidRPr="002422FA">
              <w:t>Don't know how to access ration</w:t>
            </w:r>
          </w:p>
          <w:p w14:paraId="09E0B718" w14:textId="77777777" w:rsidR="008074F0" w:rsidRPr="002422FA" w:rsidRDefault="008074F0" w:rsidP="006569BF">
            <w:pPr>
              <w:pStyle w:val="ListParagraph"/>
              <w:numPr>
                <w:ilvl w:val="0"/>
                <w:numId w:val="236"/>
              </w:numPr>
            </w:pPr>
            <w:r w:rsidRPr="002422FA">
              <w:lastRenderedPageBreak/>
              <w:t>There was a problem linking the PDS ration card to Aadhaar</w:t>
            </w:r>
          </w:p>
          <w:p w14:paraId="0CDCD403" w14:textId="77777777" w:rsidR="008074F0" w:rsidRPr="002422FA" w:rsidRDefault="008074F0" w:rsidP="006569BF">
            <w:pPr>
              <w:pStyle w:val="ListParagraph"/>
              <w:numPr>
                <w:ilvl w:val="0"/>
                <w:numId w:val="236"/>
              </w:numPr>
            </w:pPr>
            <w:r w:rsidRPr="002422FA">
              <w:t>Other (please specify)</w:t>
            </w:r>
          </w:p>
          <w:p w14:paraId="0EBE24B9" w14:textId="77777777" w:rsidR="008074F0" w:rsidRPr="002422FA" w:rsidRDefault="008074F0" w:rsidP="006569BF">
            <w:pPr>
              <w:pStyle w:val="ListParagraph"/>
              <w:numPr>
                <w:ilvl w:val="0"/>
                <w:numId w:val="236"/>
              </w:numPr>
            </w:pPr>
            <w:r w:rsidRPr="002422FA">
              <w:t>Don't know</w:t>
            </w:r>
          </w:p>
        </w:tc>
        <w:tc>
          <w:tcPr>
            <w:tcW w:w="2740" w:type="dxa"/>
          </w:tcPr>
          <w:p w14:paraId="2F939870" w14:textId="77777777" w:rsidR="008074F0" w:rsidRPr="002422FA" w:rsidRDefault="008074F0" w:rsidP="006569BF">
            <w:proofErr w:type="spellStart"/>
            <w:r w:rsidRPr="002422FA">
              <w:lastRenderedPageBreak/>
              <w:t>EqualsIter</w:t>
            </w:r>
            <w:proofErr w:type="spellEnd"/>
            <w:r w:rsidRPr="002422FA">
              <w:t>(Q85i,1,7) &amp;</w:t>
            </w:r>
            <w:proofErr w:type="gramStart"/>
            <w:r w:rsidRPr="002422FA">
              <w:t>&amp; !Equals</w:t>
            </w:r>
            <w:proofErr w:type="gramEnd"/>
            <w:r w:rsidRPr="002422FA">
              <w:t>(Q99,1)</w:t>
            </w:r>
          </w:p>
        </w:tc>
        <w:tc>
          <w:tcPr>
            <w:tcW w:w="1971" w:type="dxa"/>
          </w:tcPr>
          <w:p w14:paraId="4C4BC240" w14:textId="77777777" w:rsidR="008074F0" w:rsidRPr="002422FA" w:rsidRDefault="008074F0" w:rsidP="006569BF"/>
        </w:tc>
        <w:tc>
          <w:tcPr>
            <w:tcW w:w="1710" w:type="dxa"/>
          </w:tcPr>
          <w:p w14:paraId="1167E89F" w14:textId="77777777" w:rsidR="008074F0" w:rsidRPr="002422FA" w:rsidRDefault="008074F0" w:rsidP="006569BF"/>
        </w:tc>
      </w:tr>
      <w:tr w:rsidR="008074F0" w:rsidRPr="002422FA" w14:paraId="62B23713" w14:textId="77777777" w:rsidTr="00B027AF">
        <w:tc>
          <w:tcPr>
            <w:tcW w:w="1368" w:type="dxa"/>
            <w:shd w:val="clear" w:color="auto" w:fill="auto"/>
          </w:tcPr>
          <w:p w14:paraId="5B11768A" w14:textId="77777777" w:rsidR="008074F0" w:rsidRPr="002422FA" w:rsidRDefault="008074F0" w:rsidP="006569BF">
            <w:r w:rsidRPr="002422FA">
              <w:t>Q101</w:t>
            </w:r>
          </w:p>
        </w:tc>
        <w:tc>
          <w:tcPr>
            <w:tcW w:w="3738" w:type="dxa"/>
            <w:shd w:val="clear" w:color="auto" w:fill="auto"/>
          </w:tcPr>
          <w:p w14:paraId="47FD745C" w14:textId="77777777" w:rsidR="008074F0" w:rsidRPr="002422FA" w:rsidRDefault="008074F0" w:rsidP="006569BF">
            <w:r w:rsidRPr="002422FA">
              <w:t>Q101. Has accessing PDS ration become easier or more difficult for you or your household due to the introduction of Aadhaar?</w:t>
            </w:r>
          </w:p>
        </w:tc>
        <w:tc>
          <w:tcPr>
            <w:tcW w:w="2922" w:type="dxa"/>
            <w:shd w:val="clear" w:color="auto" w:fill="auto"/>
          </w:tcPr>
          <w:p w14:paraId="6165BA4C" w14:textId="77777777" w:rsidR="008074F0" w:rsidRPr="002422FA" w:rsidRDefault="008074F0" w:rsidP="006569BF">
            <w:pPr>
              <w:pStyle w:val="ListParagraph"/>
              <w:numPr>
                <w:ilvl w:val="0"/>
                <w:numId w:val="237"/>
              </w:numPr>
            </w:pPr>
            <w:r w:rsidRPr="002422FA">
              <w:t>Easier</w:t>
            </w:r>
          </w:p>
          <w:p w14:paraId="16A8DD63" w14:textId="77777777" w:rsidR="008074F0" w:rsidRPr="002422FA" w:rsidRDefault="008074F0" w:rsidP="006569BF">
            <w:pPr>
              <w:pStyle w:val="ListParagraph"/>
              <w:numPr>
                <w:ilvl w:val="0"/>
                <w:numId w:val="237"/>
              </w:numPr>
            </w:pPr>
            <w:r w:rsidRPr="002422FA">
              <w:t>No change</w:t>
            </w:r>
          </w:p>
          <w:p w14:paraId="6741E864" w14:textId="77777777" w:rsidR="008074F0" w:rsidRPr="002422FA" w:rsidRDefault="008074F0" w:rsidP="006569BF">
            <w:pPr>
              <w:pStyle w:val="ListParagraph"/>
              <w:numPr>
                <w:ilvl w:val="0"/>
                <w:numId w:val="237"/>
              </w:numPr>
            </w:pPr>
            <w:r w:rsidRPr="002422FA">
              <w:t>More difficult</w:t>
            </w:r>
          </w:p>
          <w:p w14:paraId="667D44D4" w14:textId="77777777" w:rsidR="008074F0" w:rsidRPr="002422FA" w:rsidRDefault="008074F0" w:rsidP="006569BF">
            <w:pPr>
              <w:pStyle w:val="ListParagraph"/>
              <w:numPr>
                <w:ilvl w:val="0"/>
                <w:numId w:val="237"/>
              </w:numPr>
            </w:pPr>
            <w:r w:rsidRPr="002422FA">
              <w:t>Don’t Know</w:t>
            </w:r>
          </w:p>
        </w:tc>
        <w:tc>
          <w:tcPr>
            <w:tcW w:w="2740" w:type="dxa"/>
          </w:tcPr>
          <w:p w14:paraId="6EC6668F" w14:textId="77777777" w:rsidR="008074F0" w:rsidRPr="002422FA" w:rsidRDefault="008074F0" w:rsidP="006569BF">
            <w:r w:rsidRPr="002422FA">
              <w:t>Equals(Q99,1)</w:t>
            </w:r>
          </w:p>
        </w:tc>
        <w:tc>
          <w:tcPr>
            <w:tcW w:w="1971" w:type="dxa"/>
          </w:tcPr>
          <w:p w14:paraId="4C596B38" w14:textId="77777777" w:rsidR="008074F0" w:rsidRPr="002422FA" w:rsidRDefault="008074F0" w:rsidP="006569BF"/>
        </w:tc>
        <w:tc>
          <w:tcPr>
            <w:tcW w:w="1710" w:type="dxa"/>
          </w:tcPr>
          <w:p w14:paraId="1D731325" w14:textId="77777777" w:rsidR="008074F0" w:rsidRPr="002422FA" w:rsidRDefault="008074F0" w:rsidP="006569BF"/>
        </w:tc>
      </w:tr>
      <w:tr w:rsidR="008074F0" w:rsidRPr="002422FA" w14:paraId="032987A2" w14:textId="77777777" w:rsidTr="00B027AF">
        <w:tc>
          <w:tcPr>
            <w:tcW w:w="1368" w:type="dxa"/>
            <w:shd w:val="clear" w:color="auto" w:fill="auto"/>
          </w:tcPr>
          <w:p w14:paraId="69F7BC6D" w14:textId="77777777" w:rsidR="008074F0" w:rsidRPr="002422FA" w:rsidRDefault="008074F0" w:rsidP="006569BF">
            <w:r w:rsidRPr="002422FA">
              <w:t>Q103</w:t>
            </w:r>
          </w:p>
        </w:tc>
        <w:tc>
          <w:tcPr>
            <w:tcW w:w="3738" w:type="dxa"/>
            <w:shd w:val="clear" w:color="auto" w:fill="auto"/>
          </w:tcPr>
          <w:p w14:paraId="60048A59" w14:textId="77777777" w:rsidR="008074F0" w:rsidRPr="002422FA" w:rsidRDefault="008074F0" w:rsidP="006569BF">
            <w:r w:rsidRPr="002422FA">
              <w:t>Q103. Do you believe that you or your household receives PDS ration more reliably or less reliably with Aadhaar than without Aadhaar?</w:t>
            </w:r>
          </w:p>
        </w:tc>
        <w:tc>
          <w:tcPr>
            <w:tcW w:w="2922" w:type="dxa"/>
            <w:shd w:val="clear" w:color="auto" w:fill="auto"/>
          </w:tcPr>
          <w:p w14:paraId="293C4FA0" w14:textId="77777777" w:rsidR="008074F0" w:rsidRPr="002422FA" w:rsidRDefault="008074F0" w:rsidP="006569BF">
            <w:pPr>
              <w:pStyle w:val="ListParagraph"/>
              <w:numPr>
                <w:ilvl w:val="0"/>
                <w:numId w:val="238"/>
              </w:numPr>
            </w:pPr>
            <w:r w:rsidRPr="002422FA">
              <w:t>More reliably with Aadhaar</w:t>
            </w:r>
          </w:p>
          <w:p w14:paraId="09C7780F" w14:textId="77777777" w:rsidR="008074F0" w:rsidRPr="002422FA" w:rsidRDefault="008074F0" w:rsidP="006569BF">
            <w:pPr>
              <w:pStyle w:val="ListParagraph"/>
              <w:numPr>
                <w:ilvl w:val="0"/>
                <w:numId w:val="238"/>
              </w:numPr>
            </w:pPr>
            <w:r w:rsidRPr="002422FA">
              <w:t>No change</w:t>
            </w:r>
          </w:p>
          <w:p w14:paraId="44557D23" w14:textId="77777777" w:rsidR="008074F0" w:rsidRPr="002422FA" w:rsidRDefault="008074F0" w:rsidP="006569BF">
            <w:pPr>
              <w:pStyle w:val="ListParagraph"/>
              <w:numPr>
                <w:ilvl w:val="0"/>
                <w:numId w:val="238"/>
              </w:numPr>
            </w:pPr>
            <w:r w:rsidRPr="002422FA">
              <w:t>Less reliably with Aadhaar</w:t>
            </w:r>
          </w:p>
          <w:p w14:paraId="1EAE8F91" w14:textId="77777777" w:rsidR="008074F0" w:rsidRPr="002422FA" w:rsidRDefault="008074F0" w:rsidP="006569BF">
            <w:pPr>
              <w:pStyle w:val="ListParagraph"/>
              <w:numPr>
                <w:ilvl w:val="0"/>
                <w:numId w:val="238"/>
              </w:numPr>
            </w:pPr>
            <w:r w:rsidRPr="002422FA">
              <w:t>Don't know</w:t>
            </w:r>
          </w:p>
        </w:tc>
        <w:tc>
          <w:tcPr>
            <w:tcW w:w="2740" w:type="dxa"/>
          </w:tcPr>
          <w:p w14:paraId="29C67E13" w14:textId="77777777" w:rsidR="008074F0" w:rsidRPr="002422FA" w:rsidRDefault="008074F0" w:rsidP="006569BF">
            <w:r w:rsidRPr="002422FA">
              <w:t>Equals(Q99,1)</w:t>
            </w:r>
          </w:p>
        </w:tc>
        <w:tc>
          <w:tcPr>
            <w:tcW w:w="1971" w:type="dxa"/>
          </w:tcPr>
          <w:p w14:paraId="3EDF74EC" w14:textId="77777777" w:rsidR="008074F0" w:rsidRPr="002422FA" w:rsidRDefault="008074F0" w:rsidP="006569BF"/>
        </w:tc>
        <w:tc>
          <w:tcPr>
            <w:tcW w:w="1710" w:type="dxa"/>
          </w:tcPr>
          <w:p w14:paraId="1D95494B" w14:textId="77777777" w:rsidR="008074F0" w:rsidRPr="002422FA" w:rsidRDefault="008074F0" w:rsidP="006569BF"/>
        </w:tc>
      </w:tr>
      <w:tr w:rsidR="008074F0" w:rsidRPr="002422FA" w14:paraId="07DD91B2" w14:textId="77777777" w:rsidTr="00B027AF">
        <w:tc>
          <w:tcPr>
            <w:tcW w:w="1368" w:type="dxa"/>
            <w:shd w:val="clear" w:color="auto" w:fill="auto"/>
          </w:tcPr>
          <w:p w14:paraId="6B450CF8" w14:textId="77777777" w:rsidR="008074F0" w:rsidRPr="002422FA" w:rsidRDefault="008074F0" w:rsidP="006569BF">
            <w:r w:rsidRPr="002422FA">
              <w:t>Q104</w:t>
            </w:r>
          </w:p>
        </w:tc>
        <w:tc>
          <w:tcPr>
            <w:tcW w:w="3738" w:type="dxa"/>
            <w:shd w:val="clear" w:color="auto" w:fill="auto"/>
          </w:tcPr>
          <w:p w14:paraId="530F6BFF" w14:textId="77777777" w:rsidR="008074F0" w:rsidRPr="002422FA" w:rsidRDefault="008074F0" w:rsidP="006569BF">
            <w:r w:rsidRPr="002422FA">
              <w:t>Q104. Do you trust that with Aadhaar, nobody outside your household will get ration in your name?</w:t>
            </w:r>
          </w:p>
        </w:tc>
        <w:tc>
          <w:tcPr>
            <w:tcW w:w="2922" w:type="dxa"/>
            <w:shd w:val="clear" w:color="auto" w:fill="auto"/>
          </w:tcPr>
          <w:p w14:paraId="11AF07C1" w14:textId="77777777" w:rsidR="008074F0" w:rsidRPr="002422FA" w:rsidRDefault="008074F0" w:rsidP="006569BF">
            <w:pPr>
              <w:pStyle w:val="ListParagraph"/>
              <w:numPr>
                <w:ilvl w:val="0"/>
                <w:numId w:val="239"/>
              </w:numPr>
            </w:pPr>
            <w:r w:rsidRPr="002422FA">
              <w:t>Yes</w:t>
            </w:r>
          </w:p>
          <w:p w14:paraId="02C94318" w14:textId="77777777" w:rsidR="008074F0" w:rsidRPr="002422FA" w:rsidRDefault="008074F0" w:rsidP="006569BF">
            <w:pPr>
              <w:pStyle w:val="ListParagraph"/>
              <w:numPr>
                <w:ilvl w:val="0"/>
                <w:numId w:val="239"/>
              </w:numPr>
            </w:pPr>
            <w:r w:rsidRPr="002422FA">
              <w:t>Partially</w:t>
            </w:r>
          </w:p>
          <w:p w14:paraId="7E1FAA3C" w14:textId="77777777" w:rsidR="008074F0" w:rsidRPr="002422FA" w:rsidRDefault="008074F0" w:rsidP="006569BF">
            <w:pPr>
              <w:pStyle w:val="ListParagraph"/>
              <w:numPr>
                <w:ilvl w:val="0"/>
                <w:numId w:val="239"/>
              </w:numPr>
            </w:pPr>
            <w:r w:rsidRPr="002422FA">
              <w:t>No</w:t>
            </w:r>
          </w:p>
          <w:p w14:paraId="1FD2BAAF" w14:textId="77777777" w:rsidR="008074F0" w:rsidRPr="002422FA" w:rsidRDefault="008074F0" w:rsidP="006569BF">
            <w:pPr>
              <w:pStyle w:val="ListParagraph"/>
              <w:numPr>
                <w:ilvl w:val="0"/>
                <w:numId w:val="239"/>
              </w:numPr>
            </w:pPr>
            <w:r w:rsidRPr="002422FA">
              <w:t>Don’t know</w:t>
            </w:r>
          </w:p>
        </w:tc>
        <w:tc>
          <w:tcPr>
            <w:tcW w:w="2740" w:type="dxa"/>
          </w:tcPr>
          <w:p w14:paraId="725091EE" w14:textId="77777777" w:rsidR="008074F0" w:rsidRPr="002422FA" w:rsidRDefault="008074F0" w:rsidP="006569BF">
            <w:r w:rsidRPr="002422FA">
              <w:t>Equals(Q99,1)</w:t>
            </w:r>
          </w:p>
        </w:tc>
        <w:tc>
          <w:tcPr>
            <w:tcW w:w="1971" w:type="dxa"/>
          </w:tcPr>
          <w:p w14:paraId="17FB46CF" w14:textId="77777777" w:rsidR="008074F0" w:rsidRPr="002422FA" w:rsidRDefault="008074F0" w:rsidP="006569BF"/>
        </w:tc>
        <w:tc>
          <w:tcPr>
            <w:tcW w:w="1710" w:type="dxa"/>
          </w:tcPr>
          <w:p w14:paraId="1DD823AE" w14:textId="77777777" w:rsidR="008074F0" w:rsidRPr="002422FA" w:rsidRDefault="008074F0" w:rsidP="006569BF"/>
        </w:tc>
      </w:tr>
      <w:tr w:rsidR="008074F0" w:rsidRPr="002422FA" w14:paraId="052E3C11" w14:textId="77777777" w:rsidTr="00B027AF">
        <w:tc>
          <w:tcPr>
            <w:tcW w:w="1368" w:type="dxa"/>
            <w:shd w:val="clear" w:color="auto" w:fill="auto"/>
          </w:tcPr>
          <w:p w14:paraId="5A2B1814" w14:textId="77777777" w:rsidR="008074F0" w:rsidRPr="002422FA" w:rsidRDefault="008074F0" w:rsidP="006569BF">
            <w:r w:rsidRPr="002422FA">
              <w:t>Q105</w:t>
            </w:r>
          </w:p>
        </w:tc>
        <w:tc>
          <w:tcPr>
            <w:tcW w:w="3738" w:type="dxa"/>
            <w:shd w:val="clear" w:color="auto" w:fill="auto"/>
          </w:tcPr>
          <w:p w14:paraId="42479CDE" w14:textId="77777777" w:rsidR="008074F0" w:rsidRPr="002422FA" w:rsidRDefault="008074F0" w:rsidP="006569BF">
            <w:r w:rsidRPr="002422FA">
              <w:t>Q105. What can you do if fingerprint authentication for PDS ration fails? What are the other options to get ration?</w:t>
            </w:r>
          </w:p>
        </w:tc>
        <w:tc>
          <w:tcPr>
            <w:tcW w:w="2922" w:type="dxa"/>
            <w:shd w:val="clear" w:color="auto" w:fill="auto"/>
          </w:tcPr>
          <w:p w14:paraId="5059D62D" w14:textId="77777777" w:rsidR="008074F0" w:rsidRPr="002422FA" w:rsidRDefault="008074F0" w:rsidP="006569BF">
            <w:pPr>
              <w:pStyle w:val="ListParagraph"/>
              <w:numPr>
                <w:ilvl w:val="0"/>
                <w:numId w:val="240"/>
              </w:numPr>
            </w:pPr>
            <w:r w:rsidRPr="002422FA">
              <w:t>Iris scan/look into a machine that reads the iris</w:t>
            </w:r>
          </w:p>
          <w:p w14:paraId="217A5AE9" w14:textId="77777777" w:rsidR="008074F0" w:rsidRPr="002422FA" w:rsidRDefault="008074F0" w:rsidP="006569BF">
            <w:pPr>
              <w:pStyle w:val="ListParagraph"/>
              <w:numPr>
                <w:ilvl w:val="0"/>
                <w:numId w:val="240"/>
              </w:numPr>
            </w:pPr>
            <w:r w:rsidRPr="002422FA">
              <w:t>OTP on phone</w:t>
            </w:r>
          </w:p>
          <w:p w14:paraId="6DFE58F6" w14:textId="77777777" w:rsidR="008074F0" w:rsidRPr="002422FA" w:rsidRDefault="008074F0" w:rsidP="006569BF">
            <w:pPr>
              <w:pStyle w:val="ListParagraph"/>
              <w:numPr>
                <w:ilvl w:val="0"/>
                <w:numId w:val="240"/>
              </w:numPr>
            </w:pPr>
            <w:r w:rsidRPr="002422FA">
              <w:t>Help from a local leader (Sarpanch)</w:t>
            </w:r>
          </w:p>
          <w:p w14:paraId="51A7B7AC" w14:textId="77777777" w:rsidR="008074F0" w:rsidRPr="002422FA" w:rsidRDefault="008074F0" w:rsidP="006569BF">
            <w:pPr>
              <w:pStyle w:val="ListParagraph"/>
              <w:numPr>
                <w:ilvl w:val="0"/>
                <w:numId w:val="240"/>
              </w:numPr>
            </w:pPr>
            <w:r w:rsidRPr="002422FA">
              <w:t>Register</w:t>
            </w:r>
          </w:p>
          <w:p w14:paraId="2A3E2750" w14:textId="77777777" w:rsidR="008074F0" w:rsidRPr="002422FA" w:rsidRDefault="008074F0" w:rsidP="006569BF">
            <w:pPr>
              <w:pStyle w:val="ListParagraph"/>
              <w:numPr>
                <w:ilvl w:val="0"/>
                <w:numId w:val="240"/>
              </w:numPr>
            </w:pPr>
            <w:r w:rsidRPr="002422FA">
              <w:t>Ask another family member to collect</w:t>
            </w:r>
          </w:p>
          <w:p w14:paraId="2D76FC22" w14:textId="77777777" w:rsidR="008074F0" w:rsidRPr="002422FA" w:rsidRDefault="008074F0" w:rsidP="006569BF">
            <w:pPr>
              <w:pStyle w:val="ListParagraph"/>
              <w:numPr>
                <w:ilvl w:val="0"/>
                <w:numId w:val="240"/>
              </w:numPr>
            </w:pPr>
            <w:r w:rsidRPr="002422FA">
              <w:t>Other</w:t>
            </w:r>
          </w:p>
          <w:p w14:paraId="48B3768C" w14:textId="77777777" w:rsidR="008074F0" w:rsidRPr="002422FA" w:rsidRDefault="008074F0" w:rsidP="006569BF">
            <w:pPr>
              <w:pStyle w:val="ListParagraph"/>
              <w:numPr>
                <w:ilvl w:val="0"/>
                <w:numId w:val="240"/>
              </w:numPr>
            </w:pPr>
            <w:r w:rsidRPr="002422FA">
              <w:t>Don’t know</w:t>
            </w:r>
          </w:p>
        </w:tc>
        <w:tc>
          <w:tcPr>
            <w:tcW w:w="2740" w:type="dxa"/>
          </w:tcPr>
          <w:p w14:paraId="27D7BCAA" w14:textId="77777777" w:rsidR="008074F0" w:rsidRPr="002422FA" w:rsidRDefault="008074F0" w:rsidP="006569BF">
            <w:r w:rsidRPr="002422FA">
              <w:t>Equals(Q99,1)</w:t>
            </w:r>
          </w:p>
        </w:tc>
        <w:tc>
          <w:tcPr>
            <w:tcW w:w="1971" w:type="dxa"/>
          </w:tcPr>
          <w:p w14:paraId="1A6D9D80" w14:textId="77777777" w:rsidR="008074F0" w:rsidRPr="002422FA" w:rsidRDefault="008074F0" w:rsidP="006569BF"/>
        </w:tc>
        <w:tc>
          <w:tcPr>
            <w:tcW w:w="1710" w:type="dxa"/>
          </w:tcPr>
          <w:p w14:paraId="7A4005DF" w14:textId="77777777" w:rsidR="008074F0" w:rsidRPr="002422FA" w:rsidRDefault="008074F0" w:rsidP="006569BF"/>
        </w:tc>
      </w:tr>
      <w:tr w:rsidR="008074F0" w:rsidRPr="002422FA" w14:paraId="78B4B060" w14:textId="77777777" w:rsidTr="00B027AF">
        <w:tc>
          <w:tcPr>
            <w:tcW w:w="1368" w:type="dxa"/>
            <w:shd w:val="clear" w:color="auto" w:fill="auto"/>
          </w:tcPr>
          <w:p w14:paraId="59C31BFC" w14:textId="77777777" w:rsidR="008074F0" w:rsidRPr="002422FA" w:rsidRDefault="008074F0" w:rsidP="006569BF">
            <w:r w:rsidRPr="002422FA">
              <w:t>Q106</w:t>
            </w:r>
          </w:p>
        </w:tc>
        <w:tc>
          <w:tcPr>
            <w:tcW w:w="3738" w:type="dxa"/>
            <w:shd w:val="clear" w:color="auto" w:fill="auto"/>
          </w:tcPr>
          <w:p w14:paraId="2D157B26" w14:textId="77777777" w:rsidR="008074F0" w:rsidRPr="002422FA" w:rsidRDefault="008074F0" w:rsidP="006569BF">
            <w:r w:rsidRPr="002422FA">
              <w:t>Q106. From this place of residence, have you or your household members gone to more than one ration shop?</w:t>
            </w:r>
          </w:p>
        </w:tc>
        <w:tc>
          <w:tcPr>
            <w:tcW w:w="2922" w:type="dxa"/>
            <w:shd w:val="clear" w:color="auto" w:fill="auto"/>
          </w:tcPr>
          <w:p w14:paraId="2C222A29" w14:textId="77777777" w:rsidR="008074F0" w:rsidRPr="002422FA" w:rsidRDefault="008074F0" w:rsidP="006569BF">
            <w:pPr>
              <w:pStyle w:val="ListParagraph"/>
              <w:numPr>
                <w:ilvl w:val="0"/>
                <w:numId w:val="241"/>
              </w:numPr>
            </w:pPr>
            <w:r w:rsidRPr="002422FA">
              <w:t>Yes</w:t>
            </w:r>
          </w:p>
          <w:p w14:paraId="35B83A11" w14:textId="77777777" w:rsidR="008074F0" w:rsidRPr="002422FA" w:rsidRDefault="008074F0" w:rsidP="006569BF">
            <w:pPr>
              <w:pStyle w:val="ListParagraph"/>
              <w:numPr>
                <w:ilvl w:val="0"/>
                <w:numId w:val="241"/>
              </w:numPr>
            </w:pPr>
            <w:r w:rsidRPr="002422FA">
              <w:t>No</w:t>
            </w:r>
          </w:p>
          <w:p w14:paraId="7798697A" w14:textId="77777777" w:rsidR="008074F0" w:rsidRPr="002422FA" w:rsidRDefault="008074F0" w:rsidP="006569BF">
            <w:pPr>
              <w:pStyle w:val="ListParagraph"/>
              <w:numPr>
                <w:ilvl w:val="0"/>
                <w:numId w:val="241"/>
              </w:numPr>
            </w:pPr>
            <w:r w:rsidRPr="002422FA">
              <w:t>Don't know</w:t>
            </w:r>
          </w:p>
        </w:tc>
        <w:tc>
          <w:tcPr>
            <w:tcW w:w="2740" w:type="dxa"/>
          </w:tcPr>
          <w:p w14:paraId="2D135C37" w14:textId="77777777" w:rsidR="008074F0" w:rsidRPr="002422FA" w:rsidRDefault="008074F0" w:rsidP="006569BF">
            <w:r w:rsidRPr="002422FA">
              <w:t>Equals(Q99,1)</w:t>
            </w:r>
          </w:p>
        </w:tc>
        <w:tc>
          <w:tcPr>
            <w:tcW w:w="1971" w:type="dxa"/>
          </w:tcPr>
          <w:p w14:paraId="5AC57D39" w14:textId="77777777" w:rsidR="008074F0" w:rsidRPr="002422FA" w:rsidRDefault="008074F0" w:rsidP="006569BF"/>
        </w:tc>
        <w:tc>
          <w:tcPr>
            <w:tcW w:w="1710" w:type="dxa"/>
          </w:tcPr>
          <w:p w14:paraId="6561EC57" w14:textId="77777777" w:rsidR="008074F0" w:rsidRPr="002422FA" w:rsidRDefault="008074F0" w:rsidP="006569BF"/>
        </w:tc>
      </w:tr>
      <w:tr w:rsidR="008074F0" w:rsidRPr="002422FA" w14:paraId="31AB22D3" w14:textId="77777777" w:rsidTr="00B027AF">
        <w:tc>
          <w:tcPr>
            <w:tcW w:w="1368" w:type="dxa"/>
            <w:shd w:val="clear" w:color="auto" w:fill="auto"/>
          </w:tcPr>
          <w:p w14:paraId="46DF4CDC" w14:textId="77777777" w:rsidR="008074F0" w:rsidRPr="002422FA" w:rsidRDefault="008074F0" w:rsidP="006569BF">
            <w:r w:rsidRPr="002422FA">
              <w:t>Q108</w:t>
            </w:r>
          </w:p>
        </w:tc>
        <w:tc>
          <w:tcPr>
            <w:tcW w:w="3738" w:type="dxa"/>
            <w:shd w:val="clear" w:color="auto" w:fill="auto"/>
          </w:tcPr>
          <w:p w14:paraId="7F9462AB" w14:textId="77777777" w:rsidR="008074F0" w:rsidRPr="002422FA" w:rsidRDefault="008074F0" w:rsidP="006569BF">
            <w:r w:rsidRPr="002422FA">
              <w:t>Q108. Have you or a member of your household faced these problems in the last 3 months:</w:t>
            </w:r>
          </w:p>
        </w:tc>
        <w:tc>
          <w:tcPr>
            <w:tcW w:w="2922" w:type="dxa"/>
            <w:shd w:val="clear" w:color="auto" w:fill="auto"/>
          </w:tcPr>
          <w:p w14:paraId="7A9A36A6" w14:textId="77777777" w:rsidR="008074F0" w:rsidRPr="002422FA" w:rsidRDefault="008074F0" w:rsidP="006569BF"/>
        </w:tc>
        <w:tc>
          <w:tcPr>
            <w:tcW w:w="2740" w:type="dxa"/>
          </w:tcPr>
          <w:p w14:paraId="092F7A51" w14:textId="77777777" w:rsidR="008074F0" w:rsidRPr="002422FA" w:rsidRDefault="008074F0" w:rsidP="006569BF">
            <w:r w:rsidRPr="002422FA">
              <w:t>Equals(Q99,1)</w:t>
            </w:r>
          </w:p>
        </w:tc>
        <w:tc>
          <w:tcPr>
            <w:tcW w:w="1971" w:type="dxa"/>
          </w:tcPr>
          <w:p w14:paraId="7D741A36" w14:textId="77777777" w:rsidR="008074F0" w:rsidRPr="002422FA" w:rsidRDefault="008074F0" w:rsidP="006569BF"/>
        </w:tc>
        <w:tc>
          <w:tcPr>
            <w:tcW w:w="1710" w:type="dxa"/>
          </w:tcPr>
          <w:p w14:paraId="6A1E90EF" w14:textId="77777777" w:rsidR="008074F0" w:rsidRPr="002422FA" w:rsidRDefault="008074F0" w:rsidP="006569BF"/>
        </w:tc>
      </w:tr>
      <w:tr w:rsidR="008074F0" w:rsidRPr="002422FA" w14:paraId="2D0A68E9" w14:textId="77777777" w:rsidTr="00B027AF">
        <w:tc>
          <w:tcPr>
            <w:tcW w:w="1368" w:type="dxa"/>
            <w:shd w:val="clear" w:color="auto" w:fill="auto"/>
          </w:tcPr>
          <w:p w14:paraId="0D63D81D" w14:textId="77777777" w:rsidR="008074F0" w:rsidRPr="002422FA" w:rsidRDefault="008074F0" w:rsidP="006569BF">
            <w:r w:rsidRPr="002422FA">
              <w:lastRenderedPageBreak/>
              <w:t>Q108a</w:t>
            </w:r>
          </w:p>
        </w:tc>
        <w:tc>
          <w:tcPr>
            <w:tcW w:w="3738" w:type="dxa"/>
            <w:shd w:val="clear" w:color="auto" w:fill="auto"/>
          </w:tcPr>
          <w:p w14:paraId="4A6693BF" w14:textId="77777777" w:rsidR="008074F0" w:rsidRPr="002422FA" w:rsidRDefault="008074F0" w:rsidP="006569BF">
            <w:r w:rsidRPr="002422FA">
              <w:t>Q108a. Dealer says that no family member's Aadhaar is given for PDS ration card</w:t>
            </w:r>
          </w:p>
        </w:tc>
        <w:tc>
          <w:tcPr>
            <w:tcW w:w="2922" w:type="dxa"/>
            <w:shd w:val="clear" w:color="auto" w:fill="auto"/>
          </w:tcPr>
          <w:p w14:paraId="5C3EDD9A" w14:textId="77777777" w:rsidR="008074F0" w:rsidRPr="002422FA" w:rsidRDefault="008074F0" w:rsidP="006569BF">
            <w:pPr>
              <w:pStyle w:val="ListParagraph"/>
              <w:numPr>
                <w:ilvl w:val="0"/>
                <w:numId w:val="242"/>
              </w:numPr>
            </w:pPr>
            <w:r w:rsidRPr="002422FA">
              <w:t>Yes</w:t>
            </w:r>
          </w:p>
          <w:p w14:paraId="72C84744" w14:textId="77777777" w:rsidR="008074F0" w:rsidRPr="002422FA" w:rsidRDefault="008074F0" w:rsidP="006569BF">
            <w:pPr>
              <w:pStyle w:val="ListParagraph"/>
              <w:numPr>
                <w:ilvl w:val="0"/>
                <w:numId w:val="242"/>
              </w:numPr>
            </w:pPr>
            <w:r w:rsidRPr="002422FA">
              <w:t>No</w:t>
            </w:r>
          </w:p>
          <w:p w14:paraId="0862F23E" w14:textId="77777777" w:rsidR="008074F0" w:rsidRPr="002422FA" w:rsidRDefault="008074F0" w:rsidP="006569BF">
            <w:pPr>
              <w:pStyle w:val="ListParagraph"/>
              <w:numPr>
                <w:ilvl w:val="0"/>
                <w:numId w:val="242"/>
              </w:numPr>
            </w:pPr>
            <w:r w:rsidRPr="002422FA">
              <w:t>Don't know</w:t>
            </w:r>
          </w:p>
        </w:tc>
        <w:tc>
          <w:tcPr>
            <w:tcW w:w="2740" w:type="dxa"/>
          </w:tcPr>
          <w:p w14:paraId="56F3F5C9" w14:textId="77777777" w:rsidR="008074F0" w:rsidRPr="002422FA" w:rsidRDefault="008074F0" w:rsidP="006569BF">
            <w:r w:rsidRPr="002422FA">
              <w:t>Equals(Q99,1)</w:t>
            </w:r>
          </w:p>
        </w:tc>
        <w:tc>
          <w:tcPr>
            <w:tcW w:w="1971" w:type="dxa"/>
          </w:tcPr>
          <w:p w14:paraId="682901E0" w14:textId="77777777" w:rsidR="008074F0" w:rsidRPr="002422FA" w:rsidRDefault="008074F0" w:rsidP="006569BF"/>
        </w:tc>
        <w:tc>
          <w:tcPr>
            <w:tcW w:w="1710" w:type="dxa"/>
          </w:tcPr>
          <w:p w14:paraId="0839D0C2" w14:textId="77777777" w:rsidR="008074F0" w:rsidRPr="002422FA" w:rsidRDefault="008074F0" w:rsidP="006569BF"/>
        </w:tc>
      </w:tr>
      <w:tr w:rsidR="008074F0" w:rsidRPr="002422FA" w14:paraId="3BE84119" w14:textId="77777777" w:rsidTr="00B027AF">
        <w:tc>
          <w:tcPr>
            <w:tcW w:w="1368" w:type="dxa"/>
            <w:shd w:val="clear" w:color="auto" w:fill="auto"/>
          </w:tcPr>
          <w:p w14:paraId="03678299" w14:textId="77777777" w:rsidR="008074F0" w:rsidRPr="002422FA" w:rsidRDefault="008074F0" w:rsidP="006569BF">
            <w:r w:rsidRPr="002422FA">
              <w:t>Q108c</w:t>
            </w:r>
          </w:p>
        </w:tc>
        <w:tc>
          <w:tcPr>
            <w:tcW w:w="3738" w:type="dxa"/>
            <w:shd w:val="clear" w:color="auto" w:fill="auto"/>
          </w:tcPr>
          <w:p w14:paraId="3509D3CA" w14:textId="77777777" w:rsidR="008074F0" w:rsidRPr="002422FA" w:rsidRDefault="008074F0" w:rsidP="006569BF">
            <w:r w:rsidRPr="002422FA">
              <w:t>Q108c. Fingerprint authentication failed (of self and/or family members)</w:t>
            </w:r>
          </w:p>
        </w:tc>
        <w:tc>
          <w:tcPr>
            <w:tcW w:w="2922" w:type="dxa"/>
            <w:shd w:val="clear" w:color="auto" w:fill="auto"/>
          </w:tcPr>
          <w:p w14:paraId="550ECCAA" w14:textId="77777777" w:rsidR="008074F0" w:rsidRPr="002422FA" w:rsidRDefault="008074F0" w:rsidP="006569BF">
            <w:pPr>
              <w:pStyle w:val="ListParagraph"/>
              <w:numPr>
                <w:ilvl w:val="0"/>
                <w:numId w:val="243"/>
              </w:numPr>
            </w:pPr>
            <w:r w:rsidRPr="002422FA">
              <w:t>Yes</w:t>
            </w:r>
          </w:p>
          <w:p w14:paraId="33CE7F42" w14:textId="77777777" w:rsidR="008074F0" w:rsidRPr="002422FA" w:rsidRDefault="008074F0" w:rsidP="006569BF">
            <w:pPr>
              <w:pStyle w:val="ListParagraph"/>
              <w:numPr>
                <w:ilvl w:val="0"/>
                <w:numId w:val="243"/>
              </w:numPr>
            </w:pPr>
            <w:r w:rsidRPr="002422FA">
              <w:t>No</w:t>
            </w:r>
          </w:p>
          <w:p w14:paraId="13F4D73A" w14:textId="77777777" w:rsidR="008074F0" w:rsidRPr="002422FA" w:rsidRDefault="008074F0" w:rsidP="006569BF">
            <w:pPr>
              <w:pStyle w:val="ListParagraph"/>
              <w:numPr>
                <w:ilvl w:val="0"/>
                <w:numId w:val="243"/>
              </w:numPr>
            </w:pPr>
            <w:r w:rsidRPr="002422FA">
              <w:t>Don't know</w:t>
            </w:r>
          </w:p>
        </w:tc>
        <w:tc>
          <w:tcPr>
            <w:tcW w:w="2740" w:type="dxa"/>
          </w:tcPr>
          <w:p w14:paraId="32F19427" w14:textId="77777777" w:rsidR="008074F0" w:rsidRPr="002422FA" w:rsidRDefault="008074F0" w:rsidP="006569BF">
            <w:r w:rsidRPr="002422FA">
              <w:t>Equals(Q99,1)</w:t>
            </w:r>
          </w:p>
        </w:tc>
        <w:tc>
          <w:tcPr>
            <w:tcW w:w="1971" w:type="dxa"/>
          </w:tcPr>
          <w:p w14:paraId="78CD6BF7" w14:textId="77777777" w:rsidR="008074F0" w:rsidRPr="002422FA" w:rsidRDefault="008074F0" w:rsidP="006569BF"/>
        </w:tc>
        <w:tc>
          <w:tcPr>
            <w:tcW w:w="1710" w:type="dxa"/>
          </w:tcPr>
          <w:p w14:paraId="7BB3CDBA" w14:textId="77777777" w:rsidR="008074F0" w:rsidRPr="002422FA" w:rsidRDefault="008074F0" w:rsidP="006569BF"/>
        </w:tc>
      </w:tr>
      <w:tr w:rsidR="008074F0" w:rsidRPr="002422FA" w14:paraId="3355BCED" w14:textId="77777777" w:rsidTr="00B027AF">
        <w:tc>
          <w:tcPr>
            <w:tcW w:w="1368" w:type="dxa"/>
            <w:shd w:val="clear" w:color="auto" w:fill="auto"/>
          </w:tcPr>
          <w:p w14:paraId="58161E8B" w14:textId="77777777" w:rsidR="008074F0" w:rsidRPr="002422FA" w:rsidRDefault="008074F0" w:rsidP="006569BF">
            <w:r w:rsidRPr="002422FA">
              <w:t>Q108d</w:t>
            </w:r>
          </w:p>
        </w:tc>
        <w:tc>
          <w:tcPr>
            <w:tcW w:w="3738" w:type="dxa"/>
            <w:shd w:val="clear" w:color="auto" w:fill="auto"/>
          </w:tcPr>
          <w:p w14:paraId="639E98C1" w14:textId="77777777" w:rsidR="008074F0" w:rsidRPr="002422FA" w:rsidRDefault="008074F0" w:rsidP="006569BF">
            <w:r w:rsidRPr="002422FA">
              <w:t>Q108d. Iris authentication failed (of self and/or family members)</w:t>
            </w:r>
          </w:p>
        </w:tc>
        <w:tc>
          <w:tcPr>
            <w:tcW w:w="2922" w:type="dxa"/>
            <w:shd w:val="clear" w:color="auto" w:fill="auto"/>
          </w:tcPr>
          <w:p w14:paraId="56571148" w14:textId="77777777" w:rsidR="008074F0" w:rsidRPr="002422FA" w:rsidRDefault="008074F0" w:rsidP="006569BF">
            <w:pPr>
              <w:pStyle w:val="ListParagraph"/>
              <w:numPr>
                <w:ilvl w:val="0"/>
                <w:numId w:val="244"/>
              </w:numPr>
            </w:pPr>
            <w:r w:rsidRPr="002422FA">
              <w:t>Yes</w:t>
            </w:r>
          </w:p>
          <w:p w14:paraId="653EE9F2" w14:textId="77777777" w:rsidR="008074F0" w:rsidRPr="002422FA" w:rsidRDefault="008074F0" w:rsidP="006569BF">
            <w:pPr>
              <w:pStyle w:val="ListParagraph"/>
              <w:numPr>
                <w:ilvl w:val="0"/>
                <w:numId w:val="244"/>
              </w:numPr>
            </w:pPr>
            <w:r w:rsidRPr="002422FA">
              <w:t>No</w:t>
            </w:r>
          </w:p>
          <w:p w14:paraId="39A1CD3E" w14:textId="77777777" w:rsidR="008074F0" w:rsidRPr="002422FA" w:rsidRDefault="008074F0" w:rsidP="006569BF">
            <w:pPr>
              <w:pStyle w:val="ListParagraph"/>
              <w:numPr>
                <w:ilvl w:val="0"/>
                <w:numId w:val="244"/>
              </w:numPr>
            </w:pPr>
            <w:r w:rsidRPr="002422FA">
              <w:t>Don't know</w:t>
            </w:r>
          </w:p>
        </w:tc>
        <w:tc>
          <w:tcPr>
            <w:tcW w:w="2740" w:type="dxa"/>
          </w:tcPr>
          <w:p w14:paraId="0F4BA5AF" w14:textId="77777777" w:rsidR="008074F0" w:rsidRPr="002422FA" w:rsidRDefault="008074F0" w:rsidP="006569BF">
            <w:r w:rsidRPr="002422FA">
              <w:t>Equals(Q99,1)</w:t>
            </w:r>
          </w:p>
        </w:tc>
        <w:tc>
          <w:tcPr>
            <w:tcW w:w="1971" w:type="dxa"/>
          </w:tcPr>
          <w:p w14:paraId="641FDC1A" w14:textId="77777777" w:rsidR="008074F0" w:rsidRPr="002422FA" w:rsidRDefault="008074F0" w:rsidP="006569BF"/>
        </w:tc>
        <w:tc>
          <w:tcPr>
            <w:tcW w:w="1710" w:type="dxa"/>
          </w:tcPr>
          <w:p w14:paraId="354BADC2" w14:textId="77777777" w:rsidR="008074F0" w:rsidRPr="002422FA" w:rsidRDefault="008074F0" w:rsidP="006569BF"/>
        </w:tc>
      </w:tr>
      <w:tr w:rsidR="008074F0" w:rsidRPr="002422FA" w14:paraId="774E1022" w14:textId="77777777" w:rsidTr="00B027AF">
        <w:tc>
          <w:tcPr>
            <w:tcW w:w="1368" w:type="dxa"/>
            <w:shd w:val="clear" w:color="auto" w:fill="auto"/>
          </w:tcPr>
          <w:p w14:paraId="7B3D9494" w14:textId="77777777" w:rsidR="008074F0" w:rsidRPr="002422FA" w:rsidRDefault="008074F0" w:rsidP="006569BF">
            <w:r w:rsidRPr="002422FA">
              <w:t>Q108e</w:t>
            </w:r>
          </w:p>
        </w:tc>
        <w:tc>
          <w:tcPr>
            <w:tcW w:w="3738" w:type="dxa"/>
            <w:shd w:val="clear" w:color="auto" w:fill="auto"/>
          </w:tcPr>
          <w:p w14:paraId="0479F2B9" w14:textId="77777777" w:rsidR="008074F0" w:rsidRPr="002422FA" w:rsidRDefault="008074F0" w:rsidP="006569BF">
            <w:r w:rsidRPr="002422FA">
              <w:t>Q108e. No member whose fingerprint works was available to collect PDS ration</w:t>
            </w:r>
          </w:p>
        </w:tc>
        <w:tc>
          <w:tcPr>
            <w:tcW w:w="2922" w:type="dxa"/>
            <w:shd w:val="clear" w:color="auto" w:fill="auto"/>
          </w:tcPr>
          <w:p w14:paraId="5561478C" w14:textId="77777777" w:rsidR="008074F0" w:rsidRPr="002422FA" w:rsidRDefault="008074F0" w:rsidP="006569BF">
            <w:pPr>
              <w:pStyle w:val="ListParagraph"/>
              <w:numPr>
                <w:ilvl w:val="0"/>
                <w:numId w:val="245"/>
              </w:numPr>
            </w:pPr>
            <w:r w:rsidRPr="002422FA">
              <w:t>Yes</w:t>
            </w:r>
          </w:p>
          <w:p w14:paraId="1002A360" w14:textId="77777777" w:rsidR="008074F0" w:rsidRPr="002422FA" w:rsidRDefault="008074F0" w:rsidP="006569BF">
            <w:pPr>
              <w:pStyle w:val="ListParagraph"/>
              <w:numPr>
                <w:ilvl w:val="0"/>
                <w:numId w:val="245"/>
              </w:numPr>
            </w:pPr>
            <w:r w:rsidRPr="002422FA">
              <w:t>No</w:t>
            </w:r>
          </w:p>
          <w:p w14:paraId="5042415D" w14:textId="77777777" w:rsidR="008074F0" w:rsidRPr="002422FA" w:rsidRDefault="008074F0" w:rsidP="006569BF">
            <w:pPr>
              <w:pStyle w:val="ListParagraph"/>
              <w:numPr>
                <w:ilvl w:val="0"/>
                <w:numId w:val="245"/>
              </w:numPr>
            </w:pPr>
            <w:r w:rsidRPr="002422FA">
              <w:t>Don't know</w:t>
            </w:r>
          </w:p>
        </w:tc>
        <w:tc>
          <w:tcPr>
            <w:tcW w:w="2740" w:type="dxa"/>
          </w:tcPr>
          <w:p w14:paraId="18D25C10" w14:textId="77777777" w:rsidR="008074F0" w:rsidRPr="002422FA" w:rsidRDefault="008074F0" w:rsidP="006569BF">
            <w:r w:rsidRPr="002422FA">
              <w:t>Equals(Q99,1)</w:t>
            </w:r>
          </w:p>
        </w:tc>
        <w:tc>
          <w:tcPr>
            <w:tcW w:w="1971" w:type="dxa"/>
          </w:tcPr>
          <w:p w14:paraId="59228C08" w14:textId="77777777" w:rsidR="008074F0" w:rsidRPr="002422FA" w:rsidRDefault="008074F0" w:rsidP="006569BF"/>
        </w:tc>
        <w:tc>
          <w:tcPr>
            <w:tcW w:w="1710" w:type="dxa"/>
          </w:tcPr>
          <w:p w14:paraId="1D62EDEB" w14:textId="77777777" w:rsidR="008074F0" w:rsidRPr="002422FA" w:rsidRDefault="008074F0" w:rsidP="006569BF"/>
        </w:tc>
      </w:tr>
      <w:tr w:rsidR="008074F0" w:rsidRPr="002422FA" w14:paraId="2E806573" w14:textId="77777777" w:rsidTr="00B027AF">
        <w:tc>
          <w:tcPr>
            <w:tcW w:w="1368" w:type="dxa"/>
            <w:shd w:val="clear" w:color="auto" w:fill="auto"/>
          </w:tcPr>
          <w:p w14:paraId="08CDD84C" w14:textId="77777777" w:rsidR="008074F0" w:rsidRPr="002422FA" w:rsidRDefault="008074F0" w:rsidP="006569BF">
            <w:r w:rsidRPr="002422FA">
              <w:t>Q108f</w:t>
            </w:r>
          </w:p>
        </w:tc>
        <w:tc>
          <w:tcPr>
            <w:tcW w:w="3738" w:type="dxa"/>
            <w:shd w:val="clear" w:color="auto" w:fill="auto"/>
          </w:tcPr>
          <w:p w14:paraId="5BEF9D78" w14:textId="77777777" w:rsidR="008074F0" w:rsidRPr="002422FA" w:rsidRDefault="008074F0" w:rsidP="006569BF">
            <w:r w:rsidRPr="002422FA">
              <w:t>Q108f. Internet / server was not working at the ration shop</w:t>
            </w:r>
          </w:p>
        </w:tc>
        <w:tc>
          <w:tcPr>
            <w:tcW w:w="2922" w:type="dxa"/>
            <w:shd w:val="clear" w:color="auto" w:fill="auto"/>
          </w:tcPr>
          <w:p w14:paraId="1278F7D6" w14:textId="77777777" w:rsidR="008074F0" w:rsidRPr="002422FA" w:rsidRDefault="008074F0" w:rsidP="006569BF">
            <w:pPr>
              <w:pStyle w:val="ListParagraph"/>
              <w:numPr>
                <w:ilvl w:val="0"/>
                <w:numId w:val="246"/>
              </w:numPr>
            </w:pPr>
            <w:r w:rsidRPr="002422FA">
              <w:t>Yes</w:t>
            </w:r>
          </w:p>
          <w:p w14:paraId="45C88E28" w14:textId="77777777" w:rsidR="008074F0" w:rsidRPr="002422FA" w:rsidRDefault="008074F0" w:rsidP="006569BF">
            <w:pPr>
              <w:pStyle w:val="ListParagraph"/>
              <w:numPr>
                <w:ilvl w:val="0"/>
                <w:numId w:val="246"/>
              </w:numPr>
            </w:pPr>
            <w:r w:rsidRPr="002422FA">
              <w:t>No</w:t>
            </w:r>
          </w:p>
          <w:p w14:paraId="3A025DF6" w14:textId="77777777" w:rsidR="008074F0" w:rsidRPr="002422FA" w:rsidRDefault="008074F0" w:rsidP="006569BF">
            <w:pPr>
              <w:pStyle w:val="ListParagraph"/>
              <w:numPr>
                <w:ilvl w:val="0"/>
                <w:numId w:val="246"/>
              </w:numPr>
            </w:pPr>
            <w:r w:rsidRPr="002422FA">
              <w:t>Don't know</w:t>
            </w:r>
          </w:p>
        </w:tc>
        <w:tc>
          <w:tcPr>
            <w:tcW w:w="2740" w:type="dxa"/>
          </w:tcPr>
          <w:p w14:paraId="07DB8082" w14:textId="77777777" w:rsidR="008074F0" w:rsidRPr="002422FA" w:rsidRDefault="008074F0" w:rsidP="006569BF">
            <w:r w:rsidRPr="002422FA">
              <w:t>Equals(Q99,1)</w:t>
            </w:r>
          </w:p>
        </w:tc>
        <w:tc>
          <w:tcPr>
            <w:tcW w:w="1971" w:type="dxa"/>
          </w:tcPr>
          <w:p w14:paraId="0ADDC269" w14:textId="77777777" w:rsidR="008074F0" w:rsidRPr="002422FA" w:rsidRDefault="008074F0" w:rsidP="006569BF"/>
        </w:tc>
        <w:tc>
          <w:tcPr>
            <w:tcW w:w="1710" w:type="dxa"/>
          </w:tcPr>
          <w:p w14:paraId="7877FF0C" w14:textId="77777777" w:rsidR="008074F0" w:rsidRPr="002422FA" w:rsidRDefault="008074F0" w:rsidP="006569BF"/>
        </w:tc>
      </w:tr>
      <w:tr w:rsidR="008074F0" w:rsidRPr="002422FA" w14:paraId="34EC33E7" w14:textId="77777777" w:rsidTr="00B027AF">
        <w:tc>
          <w:tcPr>
            <w:tcW w:w="1368" w:type="dxa"/>
            <w:shd w:val="clear" w:color="auto" w:fill="auto"/>
          </w:tcPr>
          <w:p w14:paraId="0EC0AA72" w14:textId="77777777" w:rsidR="008074F0" w:rsidRPr="002422FA" w:rsidRDefault="008074F0" w:rsidP="006569BF">
            <w:r w:rsidRPr="002422FA">
              <w:t>Q108g</w:t>
            </w:r>
          </w:p>
        </w:tc>
        <w:tc>
          <w:tcPr>
            <w:tcW w:w="3738" w:type="dxa"/>
            <w:shd w:val="clear" w:color="auto" w:fill="auto"/>
          </w:tcPr>
          <w:p w14:paraId="10579DB3" w14:textId="77777777" w:rsidR="008074F0" w:rsidRPr="002422FA" w:rsidRDefault="008074F0" w:rsidP="006569BF">
            <w:r w:rsidRPr="002422FA">
              <w:t>Q108g. Fingerprint or iris scan worked but the machine still gave an error</w:t>
            </w:r>
          </w:p>
        </w:tc>
        <w:tc>
          <w:tcPr>
            <w:tcW w:w="2922" w:type="dxa"/>
            <w:shd w:val="clear" w:color="auto" w:fill="auto"/>
          </w:tcPr>
          <w:p w14:paraId="0C499E0B" w14:textId="77777777" w:rsidR="008074F0" w:rsidRPr="002422FA" w:rsidRDefault="008074F0" w:rsidP="006569BF">
            <w:pPr>
              <w:pStyle w:val="ListParagraph"/>
              <w:numPr>
                <w:ilvl w:val="0"/>
                <w:numId w:val="247"/>
              </w:numPr>
            </w:pPr>
            <w:r w:rsidRPr="002422FA">
              <w:t>Yes</w:t>
            </w:r>
          </w:p>
          <w:p w14:paraId="7F40C071" w14:textId="77777777" w:rsidR="008074F0" w:rsidRPr="002422FA" w:rsidRDefault="008074F0" w:rsidP="006569BF">
            <w:pPr>
              <w:pStyle w:val="ListParagraph"/>
              <w:numPr>
                <w:ilvl w:val="0"/>
                <w:numId w:val="247"/>
              </w:numPr>
            </w:pPr>
            <w:r w:rsidRPr="002422FA">
              <w:t>No</w:t>
            </w:r>
          </w:p>
          <w:p w14:paraId="7223B4F2" w14:textId="77777777" w:rsidR="008074F0" w:rsidRPr="002422FA" w:rsidRDefault="008074F0" w:rsidP="006569BF">
            <w:pPr>
              <w:pStyle w:val="ListParagraph"/>
              <w:numPr>
                <w:ilvl w:val="0"/>
                <w:numId w:val="247"/>
              </w:numPr>
            </w:pPr>
            <w:r w:rsidRPr="002422FA">
              <w:t>Don't know</w:t>
            </w:r>
          </w:p>
        </w:tc>
        <w:tc>
          <w:tcPr>
            <w:tcW w:w="2740" w:type="dxa"/>
          </w:tcPr>
          <w:p w14:paraId="5EE19888" w14:textId="77777777" w:rsidR="008074F0" w:rsidRPr="002422FA" w:rsidRDefault="008074F0" w:rsidP="006569BF">
            <w:r w:rsidRPr="002422FA">
              <w:t>Equals(Q99,1)</w:t>
            </w:r>
          </w:p>
        </w:tc>
        <w:tc>
          <w:tcPr>
            <w:tcW w:w="1971" w:type="dxa"/>
          </w:tcPr>
          <w:p w14:paraId="0FA5738C" w14:textId="77777777" w:rsidR="008074F0" w:rsidRPr="002422FA" w:rsidRDefault="008074F0" w:rsidP="006569BF"/>
        </w:tc>
        <w:tc>
          <w:tcPr>
            <w:tcW w:w="1710" w:type="dxa"/>
          </w:tcPr>
          <w:p w14:paraId="594E890A" w14:textId="77777777" w:rsidR="008074F0" w:rsidRPr="002422FA" w:rsidRDefault="008074F0" w:rsidP="006569BF"/>
        </w:tc>
      </w:tr>
      <w:tr w:rsidR="008074F0" w:rsidRPr="002422FA" w14:paraId="58261520" w14:textId="77777777" w:rsidTr="00B027AF">
        <w:tc>
          <w:tcPr>
            <w:tcW w:w="1368" w:type="dxa"/>
            <w:shd w:val="clear" w:color="auto" w:fill="auto"/>
          </w:tcPr>
          <w:p w14:paraId="648FF4A4" w14:textId="77777777" w:rsidR="008074F0" w:rsidRPr="002422FA" w:rsidRDefault="008074F0" w:rsidP="006569BF">
            <w:r w:rsidRPr="002422FA">
              <w:t>Q108h</w:t>
            </w:r>
          </w:p>
        </w:tc>
        <w:tc>
          <w:tcPr>
            <w:tcW w:w="3738" w:type="dxa"/>
            <w:shd w:val="clear" w:color="auto" w:fill="auto"/>
          </w:tcPr>
          <w:p w14:paraId="01A91B9D" w14:textId="77777777" w:rsidR="008074F0" w:rsidRPr="002422FA" w:rsidRDefault="008074F0" w:rsidP="006569BF">
            <w:r w:rsidRPr="002422FA">
              <w:t>Q108h. PDS Ration card was cancelled</w:t>
            </w:r>
          </w:p>
        </w:tc>
        <w:tc>
          <w:tcPr>
            <w:tcW w:w="2922" w:type="dxa"/>
            <w:shd w:val="clear" w:color="auto" w:fill="auto"/>
          </w:tcPr>
          <w:p w14:paraId="4F94F5F4" w14:textId="77777777" w:rsidR="008074F0" w:rsidRPr="002422FA" w:rsidRDefault="008074F0" w:rsidP="006569BF">
            <w:pPr>
              <w:pStyle w:val="ListParagraph"/>
              <w:numPr>
                <w:ilvl w:val="0"/>
                <w:numId w:val="248"/>
              </w:numPr>
            </w:pPr>
            <w:r w:rsidRPr="002422FA">
              <w:t>Yes</w:t>
            </w:r>
          </w:p>
          <w:p w14:paraId="20AC7A05" w14:textId="77777777" w:rsidR="008074F0" w:rsidRPr="002422FA" w:rsidRDefault="008074F0" w:rsidP="006569BF">
            <w:pPr>
              <w:pStyle w:val="ListParagraph"/>
              <w:numPr>
                <w:ilvl w:val="0"/>
                <w:numId w:val="248"/>
              </w:numPr>
            </w:pPr>
            <w:r w:rsidRPr="002422FA">
              <w:t>No</w:t>
            </w:r>
          </w:p>
          <w:p w14:paraId="13D1D1BC" w14:textId="77777777" w:rsidR="008074F0" w:rsidRPr="002422FA" w:rsidRDefault="008074F0" w:rsidP="006569BF">
            <w:pPr>
              <w:pStyle w:val="ListParagraph"/>
              <w:numPr>
                <w:ilvl w:val="0"/>
                <w:numId w:val="248"/>
              </w:numPr>
            </w:pPr>
            <w:r w:rsidRPr="002422FA">
              <w:t>Don't know</w:t>
            </w:r>
          </w:p>
        </w:tc>
        <w:tc>
          <w:tcPr>
            <w:tcW w:w="2740" w:type="dxa"/>
          </w:tcPr>
          <w:p w14:paraId="7367CA72" w14:textId="77777777" w:rsidR="008074F0" w:rsidRPr="002422FA" w:rsidRDefault="008074F0" w:rsidP="006569BF">
            <w:r w:rsidRPr="002422FA">
              <w:t>Equals(Q99,1)</w:t>
            </w:r>
          </w:p>
        </w:tc>
        <w:tc>
          <w:tcPr>
            <w:tcW w:w="1971" w:type="dxa"/>
          </w:tcPr>
          <w:p w14:paraId="6FCE7D9C" w14:textId="77777777" w:rsidR="008074F0" w:rsidRPr="002422FA" w:rsidRDefault="008074F0" w:rsidP="006569BF"/>
        </w:tc>
        <w:tc>
          <w:tcPr>
            <w:tcW w:w="1710" w:type="dxa"/>
          </w:tcPr>
          <w:p w14:paraId="5FB5AFCC" w14:textId="77777777" w:rsidR="008074F0" w:rsidRPr="002422FA" w:rsidRDefault="008074F0" w:rsidP="006569BF"/>
        </w:tc>
      </w:tr>
      <w:tr w:rsidR="008074F0" w:rsidRPr="002422FA" w14:paraId="0D0B5C9E" w14:textId="77777777" w:rsidTr="00B027AF">
        <w:tc>
          <w:tcPr>
            <w:tcW w:w="1368" w:type="dxa"/>
            <w:shd w:val="clear" w:color="auto" w:fill="auto"/>
          </w:tcPr>
          <w:p w14:paraId="48055BAB" w14:textId="77777777" w:rsidR="008074F0" w:rsidRPr="002422FA" w:rsidRDefault="008074F0" w:rsidP="006569BF">
            <w:r w:rsidRPr="002422FA">
              <w:t>Q109</w:t>
            </w:r>
          </w:p>
        </w:tc>
        <w:tc>
          <w:tcPr>
            <w:tcW w:w="3738" w:type="dxa"/>
            <w:shd w:val="clear" w:color="auto" w:fill="auto"/>
          </w:tcPr>
          <w:p w14:paraId="109A904E" w14:textId="77777777" w:rsidR="008074F0" w:rsidRPr="002422FA" w:rsidRDefault="008074F0" w:rsidP="006569BF">
            <w:r w:rsidRPr="002422FA">
              <w:t>Q109. When there was an issue with the fingerprints or iris, did the ration shop try an alternative method for verification?</w:t>
            </w:r>
          </w:p>
        </w:tc>
        <w:tc>
          <w:tcPr>
            <w:tcW w:w="2922" w:type="dxa"/>
            <w:shd w:val="clear" w:color="auto" w:fill="auto"/>
          </w:tcPr>
          <w:p w14:paraId="149ECA5E" w14:textId="77777777" w:rsidR="008074F0" w:rsidRPr="002422FA" w:rsidRDefault="008074F0" w:rsidP="006569BF">
            <w:pPr>
              <w:pStyle w:val="ListParagraph"/>
              <w:numPr>
                <w:ilvl w:val="0"/>
                <w:numId w:val="249"/>
              </w:numPr>
            </w:pPr>
            <w:r w:rsidRPr="002422FA">
              <w:t>Yes, tried OTP on the phone</w:t>
            </w:r>
          </w:p>
          <w:p w14:paraId="2AC63D4F" w14:textId="77777777" w:rsidR="008074F0" w:rsidRPr="002422FA" w:rsidRDefault="008074F0" w:rsidP="006569BF">
            <w:pPr>
              <w:pStyle w:val="ListParagraph"/>
              <w:numPr>
                <w:ilvl w:val="0"/>
                <w:numId w:val="249"/>
              </w:numPr>
            </w:pPr>
            <w:r w:rsidRPr="002422FA">
              <w:t>Yes, tried getting help from a local leader (Sarpanch)</w:t>
            </w:r>
          </w:p>
          <w:p w14:paraId="122ACC47" w14:textId="77777777" w:rsidR="008074F0" w:rsidRPr="002422FA" w:rsidRDefault="008074F0" w:rsidP="006569BF">
            <w:pPr>
              <w:pStyle w:val="ListParagraph"/>
              <w:numPr>
                <w:ilvl w:val="0"/>
                <w:numId w:val="249"/>
              </w:numPr>
            </w:pPr>
            <w:r w:rsidRPr="002422FA">
              <w:t>Yes, tried using another method (please specify)</w:t>
            </w:r>
          </w:p>
          <w:p w14:paraId="0EEB8BB3" w14:textId="77777777" w:rsidR="008074F0" w:rsidRPr="002422FA" w:rsidRDefault="008074F0" w:rsidP="006569BF">
            <w:pPr>
              <w:pStyle w:val="ListParagraph"/>
              <w:numPr>
                <w:ilvl w:val="0"/>
                <w:numId w:val="249"/>
              </w:numPr>
            </w:pPr>
            <w:proofErr w:type="gramStart"/>
            <w:r w:rsidRPr="002422FA">
              <w:t>No ,</w:t>
            </w:r>
            <w:proofErr w:type="gramEnd"/>
            <w:r w:rsidRPr="002422FA">
              <w:t xml:space="preserve"> asked me to update biometrics at the Aadhaar update center</w:t>
            </w:r>
          </w:p>
          <w:p w14:paraId="7D5B0593" w14:textId="77777777" w:rsidR="008074F0" w:rsidRPr="002422FA" w:rsidRDefault="008074F0" w:rsidP="006569BF">
            <w:pPr>
              <w:pStyle w:val="ListParagraph"/>
              <w:numPr>
                <w:ilvl w:val="0"/>
                <w:numId w:val="249"/>
              </w:numPr>
            </w:pPr>
            <w:r w:rsidRPr="002422FA">
              <w:t>No</w:t>
            </w:r>
          </w:p>
          <w:p w14:paraId="27F1D768" w14:textId="77777777" w:rsidR="008074F0" w:rsidRPr="002422FA" w:rsidRDefault="008074F0" w:rsidP="006569BF">
            <w:pPr>
              <w:pStyle w:val="ListParagraph"/>
              <w:numPr>
                <w:ilvl w:val="0"/>
                <w:numId w:val="249"/>
              </w:numPr>
            </w:pPr>
            <w:r w:rsidRPr="002422FA">
              <w:t>Don't know</w:t>
            </w:r>
          </w:p>
        </w:tc>
        <w:tc>
          <w:tcPr>
            <w:tcW w:w="2740" w:type="dxa"/>
          </w:tcPr>
          <w:p w14:paraId="03E18621" w14:textId="77777777" w:rsidR="008074F0" w:rsidRPr="002422FA" w:rsidRDefault="008074F0" w:rsidP="006569BF">
            <w:r w:rsidRPr="002422FA">
              <w:t>Equals(Q108e,1) || Equals(Q108c,1) ||Equals(Q108d,1) ||Equals(Q108g,1)</w:t>
            </w:r>
          </w:p>
        </w:tc>
        <w:tc>
          <w:tcPr>
            <w:tcW w:w="1971" w:type="dxa"/>
          </w:tcPr>
          <w:p w14:paraId="7DE34F31" w14:textId="77777777" w:rsidR="008074F0" w:rsidRPr="002422FA" w:rsidRDefault="008074F0" w:rsidP="006569BF"/>
        </w:tc>
        <w:tc>
          <w:tcPr>
            <w:tcW w:w="1710" w:type="dxa"/>
          </w:tcPr>
          <w:p w14:paraId="1461F547" w14:textId="77777777" w:rsidR="008074F0" w:rsidRPr="002422FA" w:rsidRDefault="008074F0" w:rsidP="006569BF"/>
        </w:tc>
      </w:tr>
      <w:tr w:rsidR="008074F0" w:rsidRPr="002422FA" w14:paraId="18AE287F" w14:textId="77777777" w:rsidTr="00B027AF">
        <w:tc>
          <w:tcPr>
            <w:tcW w:w="1368" w:type="dxa"/>
            <w:shd w:val="clear" w:color="auto" w:fill="auto"/>
          </w:tcPr>
          <w:p w14:paraId="07ECD93E" w14:textId="77777777" w:rsidR="008074F0" w:rsidRPr="002422FA" w:rsidRDefault="008074F0" w:rsidP="006569BF">
            <w:r w:rsidRPr="002422FA">
              <w:lastRenderedPageBreak/>
              <w:t>Q109a</w:t>
            </w:r>
          </w:p>
        </w:tc>
        <w:tc>
          <w:tcPr>
            <w:tcW w:w="3738" w:type="dxa"/>
            <w:shd w:val="clear" w:color="auto" w:fill="auto"/>
          </w:tcPr>
          <w:p w14:paraId="2456C9B6" w14:textId="77777777" w:rsidR="008074F0" w:rsidRPr="002422FA" w:rsidRDefault="008074F0" w:rsidP="006569BF">
            <w:r w:rsidRPr="002422FA">
              <w:t>Q109a Did that solve your problem?</w:t>
            </w:r>
          </w:p>
        </w:tc>
        <w:tc>
          <w:tcPr>
            <w:tcW w:w="2922" w:type="dxa"/>
            <w:shd w:val="clear" w:color="auto" w:fill="auto"/>
          </w:tcPr>
          <w:p w14:paraId="308508B6" w14:textId="77777777" w:rsidR="008074F0" w:rsidRPr="002422FA" w:rsidRDefault="008074F0" w:rsidP="006569BF">
            <w:pPr>
              <w:pStyle w:val="ListParagraph"/>
              <w:numPr>
                <w:ilvl w:val="0"/>
                <w:numId w:val="250"/>
              </w:numPr>
            </w:pPr>
            <w:r w:rsidRPr="002422FA">
              <w:t>Yes</w:t>
            </w:r>
          </w:p>
          <w:p w14:paraId="7AABED6E" w14:textId="77777777" w:rsidR="008074F0" w:rsidRPr="002422FA" w:rsidRDefault="008074F0" w:rsidP="006569BF">
            <w:pPr>
              <w:pStyle w:val="ListParagraph"/>
              <w:numPr>
                <w:ilvl w:val="0"/>
                <w:numId w:val="250"/>
              </w:numPr>
            </w:pPr>
            <w:r w:rsidRPr="002422FA">
              <w:t>Partially</w:t>
            </w:r>
          </w:p>
          <w:p w14:paraId="30C08175" w14:textId="77777777" w:rsidR="008074F0" w:rsidRPr="002422FA" w:rsidRDefault="008074F0" w:rsidP="006569BF">
            <w:pPr>
              <w:pStyle w:val="ListParagraph"/>
              <w:numPr>
                <w:ilvl w:val="0"/>
                <w:numId w:val="250"/>
              </w:numPr>
            </w:pPr>
            <w:r w:rsidRPr="002422FA">
              <w:t>No</w:t>
            </w:r>
          </w:p>
          <w:p w14:paraId="64333FF1" w14:textId="77777777" w:rsidR="008074F0" w:rsidRPr="002422FA" w:rsidRDefault="008074F0" w:rsidP="006569BF">
            <w:pPr>
              <w:pStyle w:val="ListParagraph"/>
              <w:numPr>
                <w:ilvl w:val="0"/>
                <w:numId w:val="250"/>
              </w:numPr>
            </w:pPr>
            <w:r w:rsidRPr="002422FA">
              <w:t>I don't remember</w:t>
            </w:r>
          </w:p>
        </w:tc>
        <w:tc>
          <w:tcPr>
            <w:tcW w:w="2740" w:type="dxa"/>
          </w:tcPr>
          <w:p w14:paraId="1D28E39C" w14:textId="77777777" w:rsidR="008074F0" w:rsidRPr="002422FA" w:rsidRDefault="008074F0" w:rsidP="006569BF">
            <w:r w:rsidRPr="002422FA">
              <w:t>Equals(Q108e,1) || Equals(Q108c,1) ||Equals(Q108d,1) ||Equals(Q108g,1)</w:t>
            </w:r>
          </w:p>
        </w:tc>
        <w:tc>
          <w:tcPr>
            <w:tcW w:w="1971" w:type="dxa"/>
          </w:tcPr>
          <w:p w14:paraId="44B09018" w14:textId="77777777" w:rsidR="008074F0" w:rsidRPr="002422FA" w:rsidRDefault="008074F0" w:rsidP="006569BF">
            <w:r w:rsidRPr="002422FA">
              <w:t>(read out all options)</w:t>
            </w:r>
          </w:p>
        </w:tc>
        <w:tc>
          <w:tcPr>
            <w:tcW w:w="1710" w:type="dxa"/>
          </w:tcPr>
          <w:p w14:paraId="4494B9F1" w14:textId="77777777" w:rsidR="008074F0" w:rsidRPr="002422FA" w:rsidRDefault="008074F0" w:rsidP="006569BF"/>
        </w:tc>
      </w:tr>
      <w:tr w:rsidR="008074F0" w:rsidRPr="002422FA" w14:paraId="385C25C3" w14:textId="77777777" w:rsidTr="00B027AF">
        <w:tc>
          <w:tcPr>
            <w:tcW w:w="1368" w:type="dxa"/>
            <w:shd w:val="clear" w:color="auto" w:fill="auto"/>
          </w:tcPr>
          <w:p w14:paraId="6C5450B9" w14:textId="77777777" w:rsidR="008074F0" w:rsidRPr="002422FA" w:rsidRDefault="008074F0" w:rsidP="006569BF">
            <w:r w:rsidRPr="002422FA">
              <w:t>Q110</w:t>
            </w:r>
          </w:p>
        </w:tc>
        <w:tc>
          <w:tcPr>
            <w:tcW w:w="3738" w:type="dxa"/>
            <w:shd w:val="clear" w:color="auto" w:fill="auto"/>
          </w:tcPr>
          <w:p w14:paraId="79A9B912" w14:textId="77777777" w:rsidR="008074F0" w:rsidRPr="002422FA" w:rsidRDefault="008074F0" w:rsidP="006569BF">
            <w:r w:rsidRPr="002422FA">
              <w:t>Q110. Why is your PDS ration card not valid anymore?</w:t>
            </w:r>
          </w:p>
        </w:tc>
        <w:tc>
          <w:tcPr>
            <w:tcW w:w="2922" w:type="dxa"/>
            <w:shd w:val="clear" w:color="auto" w:fill="auto"/>
          </w:tcPr>
          <w:p w14:paraId="7F2DEF15" w14:textId="77777777" w:rsidR="008074F0" w:rsidRPr="002422FA" w:rsidRDefault="008074F0" w:rsidP="006569BF">
            <w:pPr>
              <w:pStyle w:val="ListParagraph"/>
              <w:numPr>
                <w:ilvl w:val="0"/>
                <w:numId w:val="251"/>
              </w:numPr>
            </w:pPr>
            <w:r w:rsidRPr="002422FA">
              <w:t>Not eligible anymore</w:t>
            </w:r>
          </w:p>
          <w:p w14:paraId="2039E919" w14:textId="77777777" w:rsidR="008074F0" w:rsidRPr="002422FA" w:rsidRDefault="008074F0" w:rsidP="006569BF">
            <w:pPr>
              <w:pStyle w:val="ListParagraph"/>
              <w:numPr>
                <w:ilvl w:val="0"/>
                <w:numId w:val="251"/>
              </w:numPr>
            </w:pPr>
            <w:r w:rsidRPr="002422FA">
              <w:t>Got removed from the list</w:t>
            </w:r>
          </w:p>
          <w:p w14:paraId="68B03048" w14:textId="77777777" w:rsidR="008074F0" w:rsidRPr="002422FA" w:rsidRDefault="008074F0" w:rsidP="006569BF">
            <w:pPr>
              <w:pStyle w:val="ListParagraph"/>
              <w:numPr>
                <w:ilvl w:val="0"/>
                <w:numId w:val="251"/>
              </w:numPr>
            </w:pPr>
            <w:r w:rsidRPr="002422FA">
              <w:t>Failed to link with Aadhaar</w:t>
            </w:r>
          </w:p>
          <w:p w14:paraId="4A392FF1" w14:textId="77777777" w:rsidR="008074F0" w:rsidRPr="002422FA" w:rsidRDefault="008074F0" w:rsidP="006569BF">
            <w:pPr>
              <w:pStyle w:val="ListParagraph"/>
              <w:numPr>
                <w:ilvl w:val="0"/>
                <w:numId w:val="251"/>
              </w:numPr>
            </w:pPr>
            <w:r w:rsidRPr="002422FA">
              <w:t>Moved to a new location</w:t>
            </w:r>
          </w:p>
          <w:p w14:paraId="0EF11F13" w14:textId="77777777" w:rsidR="008074F0" w:rsidRPr="002422FA" w:rsidRDefault="008074F0" w:rsidP="006569BF">
            <w:pPr>
              <w:pStyle w:val="ListParagraph"/>
              <w:numPr>
                <w:ilvl w:val="0"/>
                <w:numId w:val="251"/>
              </w:numPr>
            </w:pPr>
            <w:r w:rsidRPr="002422FA">
              <w:t>Other</w:t>
            </w:r>
          </w:p>
          <w:p w14:paraId="5341CC4E" w14:textId="77777777" w:rsidR="008074F0" w:rsidRPr="002422FA" w:rsidRDefault="008074F0" w:rsidP="006569BF">
            <w:pPr>
              <w:pStyle w:val="ListParagraph"/>
              <w:numPr>
                <w:ilvl w:val="0"/>
                <w:numId w:val="251"/>
              </w:numPr>
            </w:pPr>
            <w:r w:rsidRPr="002422FA">
              <w:t>Don't know</w:t>
            </w:r>
          </w:p>
        </w:tc>
        <w:tc>
          <w:tcPr>
            <w:tcW w:w="2740" w:type="dxa"/>
          </w:tcPr>
          <w:p w14:paraId="1E47B337" w14:textId="77777777" w:rsidR="008074F0" w:rsidRPr="002422FA" w:rsidRDefault="008074F0" w:rsidP="006569BF">
            <w:pPr>
              <w:rPr>
                <w:lang w:val="fr-FR"/>
              </w:rPr>
            </w:pPr>
            <w:proofErr w:type="spellStart"/>
            <w:r w:rsidRPr="002422FA">
              <w:rPr>
                <w:lang w:val="fr-FR"/>
              </w:rPr>
              <w:t>Contains</w:t>
            </w:r>
            <w:proofErr w:type="spellEnd"/>
            <w:r w:rsidRPr="002422FA">
              <w:rPr>
                <w:lang w:val="fr-FR"/>
              </w:rPr>
              <w:t xml:space="preserve">(Q95,10) || </w:t>
            </w:r>
            <w:proofErr w:type="spellStart"/>
            <w:r w:rsidRPr="002422FA">
              <w:rPr>
                <w:lang w:val="fr-FR"/>
              </w:rPr>
              <w:t>Contains</w:t>
            </w:r>
            <w:proofErr w:type="spellEnd"/>
            <w:r w:rsidRPr="002422FA">
              <w:rPr>
                <w:lang w:val="fr-FR"/>
              </w:rPr>
              <w:t xml:space="preserve">(Q100,10) || </w:t>
            </w:r>
            <w:proofErr w:type="spellStart"/>
            <w:r w:rsidRPr="002422FA">
              <w:rPr>
                <w:lang w:val="fr-FR"/>
              </w:rPr>
              <w:t>Equals</w:t>
            </w:r>
            <w:proofErr w:type="spellEnd"/>
            <w:r w:rsidRPr="002422FA">
              <w:rPr>
                <w:lang w:val="fr-FR"/>
              </w:rPr>
              <w:t>(Q108h,1)</w:t>
            </w:r>
          </w:p>
        </w:tc>
        <w:tc>
          <w:tcPr>
            <w:tcW w:w="1971" w:type="dxa"/>
          </w:tcPr>
          <w:p w14:paraId="3FB30784" w14:textId="77777777" w:rsidR="008074F0" w:rsidRPr="002422FA" w:rsidRDefault="008074F0" w:rsidP="006569BF">
            <w:pPr>
              <w:rPr>
                <w:lang w:val="fr-FR"/>
              </w:rPr>
            </w:pPr>
          </w:p>
        </w:tc>
        <w:tc>
          <w:tcPr>
            <w:tcW w:w="1710" w:type="dxa"/>
          </w:tcPr>
          <w:p w14:paraId="5234382E" w14:textId="77777777" w:rsidR="008074F0" w:rsidRPr="002422FA" w:rsidRDefault="008074F0" w:rsidP="006569BF">
            <w:pPr>
              <w:rPr>
                <w:lang w:val="fr-FR"/>
              </w:rPr>
            </w:pPr>
          </w:p>
        </w:tc>
      </w:tr>
      <w:tr w:rsidR="008074F0" w:rsidRPr="002422FA" w14:paraId="16933409" w14:textId="77777777" w:rsidTr="00B027AF">
        <w:tc>
          <w:tcPr>
            <w:tcW w:w="1368" w:type="dxa"/>
            <w:shd w:val="clear" w:color="auto" w:fill="auto"/>
          </w:tcPr>
          <w:p w14:paraId="422176A4" w14:textId="77777777" w:rsidR="008074F0" w:rsidRPr="002422FA" w:rsidRDefault="008074F0" w:rsidP="006569BF">
            <w:r w:rsidRPr="002422FA">
              <w:t>Q111</w:t>
            </w:r>
          </w:p>
        </w:tc>
        <w:tc>
          <w:tcPr>
            <w:tcW w:w="3738" w:type="dxa"/>
            <w:shd w:val="clear" w:color="auto" w:fill="auto"/>
          </w:tcPr>
          <w:p w14:paraId="18D15263" w14:textId="77777777" w:rsidR="008074F0" w:rsidRPr="002422FA" w:rsidRDefault="008074F0" w:rsidP="006569BF">
            <w:r w:rsidRPr="002422FA">
              <w:t>Q111. The last time you or a household member tried obtaining PDS ration, did you get it?</w:t>
            </w:r>
          </w:p>
        </w:tc>
        <w:tc>
          <w:tcPr>
            <w:tcW w:w="2922" w:type="dxa"/>
            <w:shd w:val="clear" w:color="auto" w:fill="auto"/>
          </w:tcPr>
          <w:p w14:paraId="31526D84" w14:textId="77777777" w:rsidR="008074F0" w:rsidRPr="002422FA" w:rsidRDefault="008074F0" w:rsidP="006569BF">
            <w:pPr>
              <w:pStyle w:val="ListParagraph"/>
              <w:numPr>
                <w:ilvl w:val="0"/>
                <w:numId w:val="252"/>
              </w:numPr>
            </w:pPr>
            <w:r w:rsidRPr="002422FA">
              <w:t>Yes</w:t>
            </w:r>
          </w:p>
          <w:p w14:paraId="42403AB8" w14:textId="77777777" w:rsidR="008074F0" w:rsidRPr="002422FA" w:rsidRDefault="008074F0" w:rsidP="006569BF">
            <w:pPr>
              <w:pStyle w:val="ListParagraph"/>
              <w:numPr>
                <w:ilvl w:val="0"/>
                <w:numId w:val="252"/>
              </w:numPr>
            </w:pPr>
            <w:r w:rsidRPr="002422FA">
              <w:t>No</w:t>
            </w:r>
          </w:p>
          <w:p w14:paraId="35196F8C" w14:textId="77777777" w:rsidR="008074F0" w:rsidRPr="002422FA" w:rsidRDefault="008074F0" w:rsidP="006569BF">
            <w:pPr>
              <w:pStyle w:val="ListParagraph"/>
              <w:numPr>
                <w:ilvl w:val="0"/>
                <w:numId w:val="252"/>
              </w:numPr>
            </w:pPr>
            <w:r w:rsidRPr="002422FA">
              <w:t>Don't know</w:t>
            </w:r>
          </w:p>
        </w:tc>
        <w:tc>
          <w:tcPr>
            <w:tcW w:w="2740" w:type="dxa"/>
          </w:tcPr>
          <w:p w14:paraId="2BD92B5F" w14:textId="77777777" w:rsidR="008074F0" w:rsidRPr="002422FA" w:rsidRDefault="008074F0" w:rsidP="006569BF">
            <w:r w:rsidRPr="002422FA">
              <w:t>Equals(Q99,1)</w:t>
            </w:r>
          </w:p>
        </w:tc>
        <w:tc>
          <w:tcPr>
            <w:tcW w:w="1971" w:type="dxa"/>
          </w:tcPr>
          <w:p w14:paraId="4561A95D" w14:textId="77777777" w:rsidR="008074F0" w:rsidRPr="002422FA" w:rsidRDefault="008074F0" w:rsidP="006569BF"/>
        </w:tc>
        <w:tc>
          <w:tcPr>
            <w:tcW w:w="1710" w:type="dxa"/>
          </w:tcPr>
          <w:p w14:paraId="4EAB240F" w14:textId="77777777" w:rsidR="008074F0" w:rsidRPr="002422FA" w:rsidRDefault="008074F0" w:rsidP="006569BF"/>
        </w:tc>
      </w:tr>
      <w:tr w:rsidR="008074F0" w:rsidRPr="002422FA" w14:paraId="15D3449A" w14:textId="77777777" w:rsidTr="00B027AF">
        <w:tc>
          <w:tcPr>
            <w:tcW w:w="1368" w:type="dxa"/>
            <w:shd w:val="clear" w:color="auto" w:fill="auto"/>
          </w:tcPr>
          <w:p w14:paraId="283FF5EB" w14:textId="77777777" w:rsidR="008074F0" w:rsidRPr="002422FA" w:rsidRDefault="008074F0" w:rsidP="006569BF">
            <w:r w:rsidRPr="002422FA">
              <w:t>Q112</w:t>
            </w:r>
          </w:p>
        </w:tc>
        <w:tc>
          <w:tcPr>
            <w:tcW w:w="3738" w:type="dxa"/>
            <w:shd w:val="clear" w:color="auto" w:fill="auto"/>
          </w:tcPr>
          <w:p w14:paraId="38C9F823" w14:textId="77777777" w:rsidR="008074F0" w:rsidRPr="002422FA" w:rsidRDefault="008074F0" w:rsidP="006569BF">
            <w:r w:rsidRPr="002422FA">
              <w:t>Q112. Did you get the full ration that you are entitled to from the PDS ration shop?</w:t>
            </w:r>
          </w:p>
        </w:tc>
        <w:tc>
          <w:tcPr>
            <w:tcW w:w="2922" w:type="dxa"/>
            <w:shd w:val="clear" w:color="auto" w:fill="auto"/>
          </w:tcPr>
          <w:p w14:paraId="3741204C" w14:textId="77777777" w:rsidR="008074F0" w:rsidRPr="002422FA" w:rsidRDefault="008074F0" w:rsidP="006569BF">
            <w:pPr>
              <w:pStyle w:val="ListParagraph"/>
              <w:numPr>
                <w:ilvl w:val="0"/>
                <w:numId w:val="253"/>
              </w:numPr>
            </w:pPr>
            <w:r w:rsidRPr="002422FA">
              <w:t>Yes</w:t>
            </w:r>
          </w:p>
          <w:p w14:paraId="5880C552" w14:textId="77777777" w:rsidR="008074F0" w:rsidRPr="002422FA" w:rsidRDefault="008074F0" w:rsidP="006569BF">
            <w:pPr>
              <w:pStyle w:val="ListParagraph"/>
              <w:numPr>
                <w:ilvl w:val="0"/>
                <w:numId w:val="253"/>
              </w:numPr>
            </w:pPr>
            <w:r w:rsidRPr="002422FA">
              <w:t>No</w:t>
            </w:r>
          </w:p>
          <w:p w14:paraId="5F1EC017" w14:textId="77777777" w:rsidR="008074F0" w:rsidRPr="002422FA" w:rsidRDefault="008074F0" w:rsidP="006569BF">
            <w:pPr>
              <w:pStyle w:val="ListParagraph"/>
              <w:numPr>
                <w:ilvl w:val="0"/>
                <w:numId w:val="253"/>
              </w:numPr>
            </w:pPr>
            <w:r w:rsidRPr="002422FA">
              <w:t>Don't know</w:t>
            </w:r>
          </w:p>
        </w:tc>
        <w:tc>
          <w:tcPr>
            <w:tcW w:w="2740" w:type="dxa"/>
          </w:tcPr>
          <w:p w14:paraId="39BC2260" w14:textId="77777777" w:rsidR="008074F0" w:rsidRPr="002422FA" w:rsidRDefault="008074F0" w:rsidP="006569BF">
            <w:r w:rsidRPr="002422FA">
              <w:t>Equals(Q111,1)</w:t>
            </w:r>
          </w:p>
        </w:tc>
        <w:tc>
          <w:tcPr>
            <w:tcW w:w="1971" w:type="dxa"/>
          </w:tcPr>
          <w:p w14:paraId="017F858F" w14:textId="77777777" w:rsidR="008074F0" w:rsidRPr="002422FA" w:rsidRDefault="008074F0" w:rsidP="006569BF"/>
        </w:tc>
        <w:tc>
          <w:tcPr>
            <w:tcW w:w="1710" w:type="dxa"/>
          </w:tcPr>
          <w:p w14:paraId="143379C5" w14:textId="77777777" w:rsidR="008074F0" w:rsidRPr="002422FA" w:rsidRDefault="008074F0" w:rsidP="006569BF"/>
        </w:tc>
      </w:tr>
      <w:tr w:rsidR="008074F0" w:rsidRPr="002422FA" w14:paraId="23077730" w14:textId="77777777" w:rsidTr="00B027AF">
        <w:tc>
          <w:tcPr>
            <w:tcW w:w="1368" w:type="dxa"/>
            <w:shd w:val="clear" w:color="auto" w:fill="auto"/>
          </w:tcPr>
          <w:p w14:paraId="64FB723E" w14:textId="77777777" w:rsidR="008074F0" w:rsidRPr="002422FA" w:rsidRDefault="008074F0" w:rsidP="006569BF">
            <w:r w:rsidRPr="002422FA">
              <w:t>Q113</w:t>
            </w:r>
          </w:p>
        </w:tc>
        <w:tc>
          <w:tcPr>
            <w:tcW w:w="3738" w:type="dxa"/>
            <w:shd w:val="clear" w:color="auto" w:fill="auto"/>
          </w:tcPr>
          <w:p w14:paraId="1D5A8FC0" w14:textId="77777777" w:rsidR="008074F0" w:rsidRPr="002422FA" w:rsidRDefault="008074F0" w:rsidP="006569BF">
            <w:r w:rsidRPr="002422FA">
              <w:t>Q113. How many trips did you or the household member make to get ration with Aadhaar?</w:t>
            </w:r>
          </w:p>
        </w:tc>
        <w:tc>
          <w:tcPr>
            <w:tcW w:w="2922" w:type="dxa"/>
            <w:shd w:val="clear" w:color="auto" w:fill="auto"/>
          </w:tcPr>
          <w:p w14:paraId="36498507" w14:textId="77777777" w:rsidR="008074F0" w:rsidRPr="002422FA" w:rsidRDefault="008074F0" w:rsidP="006569BF">
            <w:r w:rsidRPr="002422FA">
              <w:t xml:space="preserve"> -998. Don't know</w:t>
            </w:r>
          </w:p>
        </w:tc>
        <w:tc>
          <w:tcPr>
            <w:tcW w:w="2740" w:type="dxa"/>
          </w:tcPr>
          <w:p w14:paraId="3D8133F0" w14:textId="246EB9B5" w:rsidR="008074F0" w:rsidRPr="002422FA" w:rsidRDefault="008074F0" w:rsidP="006569BF">
            <w:r w:rsidRPr="002422FA">
              <w:t xml:space="preserve">Equals(Q99,1)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lastRenderedPageBreak/>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971" w:type="dxa"/>
          </w:tcPr>
          <w:p w14:paraId="20B2423A" w14:textId="77777777" w:rsidR="008074F0" w:rsidRPr="002422FA" w:rsidRDefault="008074F0" w:rsidP="006569BF"/>
        </w:tc>
        <w:tc>
          <w:tcPr>
            <w:tcW w:w="1710" w:type="dxa"/>
          </w:tcPr>
          <w:p w14:paraId="71A35BD9" w14:textId="77777777" w:rsidR="008074F0" w:rsidRPr="002422FA" w:rsidRDefault="008074F0" w:rsidP="006569BF"/>
        </w:tc>
      </w:tr>
      <w:tr w:rsidR="008074F0" w:rsidRPr="002422FA" w14:paraId="38F2E1FF" w14:textId="77777777" w:rsidTr="00B027AF">
        <w:tc>
          <w:tcPr>
            <w:tcW w:w="1368" w:type="dxa"/>
            <w:shd w:val="clear" w:color="auto" w:fill="auto"/>
          </w:tcPr>
          <w:p w14:paraId="707440E1" w14:textId="77777777" w:rsidR="008074F0" w:rsidRPr="002422FA" w:rsidRDefault="008074F0" w:rsidP="006569BF">
            <w:r w:rsidRPr="002422FA">
              <w:t>Q114</w:t>
            </w:r>
          </w:p>
        </w:tc>
        <w:tc>
          <w:tcPr>
            <w:tcW w:w="3738" w:type="dxa"/>
            <w:shd w:val="clear" w:color="auto" w:fill="auto"/>
          </w:tcPr>
          <w:p w14:paraId="36E9ECC7" w14:textId="77777777" w:rsidR="008074F0" w:rsidRPr="002422FA" w:rsidRDefault="008074F0" w:rsidP="006569BF">
            <w:r w:rsidRPr="002422FA">
              <w:t xml:space="preserve">Q114. Which method did you or the household member use to authenticate at </w:t>
            </w:r>
            <w:r w:rsidRPr="002422FA">
              <w:lastRenderedPageBreak/>
              <w:t>the ration shop the last time you got ration?</w:t>
            </w:r>
          </w:p>
        </w:tc>
        <w:tc>
          <w:tcPr>
            <w:tcW w:w="2922" w:type="dxa"/>
            <w:shd w:val="clear" w:color="auto" w:fill="auto"/>
          </w:tcPr>
          <w:p w14:paraId="472D5DA4" w14:textId="77777777" w:rsidR="008074F0" w:rsidRPr="002422FA" w:rsidRDefault="008074F0" w:rsidP="006569BF">
            <w:pPr>
              <w:pStyle w:val="ListParagraph"/>
              <w:numPr>
                <w:ilvl w:val="0"/>
                <w:numId w:val="254"/>
              </w:numPr>
            </w:pPr>
            <w:r w:rsidRPr="002422FA">
              <w:lastRenderedPageBreak/>
              <w:t>Fingerprint scan</w:t>
            </w:r>
          </w:p>
          <w:p w14:paraId="326E4421" w14:textId="77777777" w:rsidR="008074F0" w:rsidRPr="002422FA" w:rsidRDefault="008074F0" w:rsidP="006569BF">
            <w:pPr>
              <w:pStyle w:val="ListParagraph"/>
              <w:numPr>
                <w:ilvl w:val="0"/>
                <w:numId w:val="254"/>
              </w:numPr>
            </w:pPr>
            <w:r w:rsidRPr="002422FA">
              <w:t>Iris scan</w:t>
            </w:r>
          </w:p>
          <w:p w14:paraId="4B3880E0" w14:textId="77777777" w:rsidR="008074F0" w:rsidRPr="002422FA" w:rsidRDefault="008074F0" w:rsidP="006569BF">
            <w:pPr>
              <w:pStyle w:val="ListParagraph"/>
              <w:numPr>
                <w:ilvl w:val="0"/>
                <w:numId w:val="254"/>
              </w:numPr>
            </w:pPr>
            <w:r w:rsidRPr="002422FA">
              <w:lastRenderedPageBreak/>
              <w:t>QR code</w:t>
            </w:r>
          </w:p>
          <w:p w14:paraId="51B4F7E0" w14:textId="77777777" w:rsidR="008074F0" w:rsidRPr="002422FA" w:rsidRDefault="008074F0" w:rsidP="006569BF">
            <w:pPr>
              <w:pStyle w:val="ListParagraph"/>
              <w:numPr>
                <w:ilvl w:val="0"/>
                <w:numId w:val="254"/>
              </w:numPr>
            </w:pPr>
            <w:r w:rsidRPr="002422FA">
              <w:t>OTP;</w:t>
            </w:r>
          </w:p>
          <w:p w14:paraId="269638CC" w14:textId="77777777" w:rsidR="008074F0" w:rsidRPr="002422FA" w:rsidRDefault="008074F0" w:rsidP="006569BF">
            <w:pPr>
              <w:pStyle w:val="ListParagraph"/>
              <w:numPr>
                <w:ilvl w:val="0"/>
                <w:numId w:val="254"/>
              </w:numPr>
            </w:pPr>
            <w:r w:rsidRPr="002422FA">
              <w:t>Usual register method</w:t>
            </w:r>
          </w:p>
          <w:p w14:paraId="6C0DBD94" w14:textId="77777777" w:rsidR="008074F0" w:rsidRPr="002422FA" w:rsidRDefault="008074F0" w:rsidP="006569BF">
            <w:pPr>
              <w:pStyle w:val="ListParagraph"/>
              <w:numPr>
                <w:ilvl w:val="0"/>
                <w:numId w:val="254"/>
              </w:numPr>
            </w:pPr>
            <w:r w:rsidRPr="002422FA">
              <w:t>Smart Card</w:t>
            </w:r>
          </w:p>
          <w:p w14:paraId="662EBDF1" w14:textId="77777777" w:rsidR="008074F0" w:rsidRPr="002422FA" w:rsidRDefault="008074F0" w:rsidP="006569BF">
            <w:pPr>
              <w:pStyle w:val="ListParagraph"/>
              <w:numPr>
                <w:ilvl w:val="0"/>
                <w:numId w:val="254"/>
              </w:numPr>
            </w:pPr>
            <w:r w:rsidRPr="002422FA">
              <w:t>Special exception</w:t>
            </w:r>
          </w:p>
          <w:p w14:paraId="2A39A509" w14:textId="77777777" w:rsidR="008074F0" w:rsidRPr="002422FA" w:rsidRDefault="008074F0" w:rsidP="006569BF">
            <w:pPr>
              <w:pStyle w:val="ListParagraph"/>
              <w:numPr>
                <w:ilvl w:val="0"/>
                <w:numId w:val="254"/>
              </w:numPr>
            </w:pPr>
            <w:r w:rsidRPr="002422FA">
              <w:t>Other (specify)</w:t>
            </w:r>
          </w:p>
          <w:p w14:paraId="007D25FC" w14:textId="77777777" w:rsidR="008074F0" w:rsidRPr="002422FA" w:rsidRDefault="008074F0" w:rsidP="006569BF">
            <w:pPr>
              <w:pStyle w:val="ListParagraph"/>
              <w:numPr>
                <w:ilvl w:val="0"/>
                <w:numId w:val="254"/>
              </w:numPr>
            </w:pPr>
            <w:r w:rsidRPr="002422FA">
              <w:t>Don't know</w:t>
            </w:r>
          </w:p>
        </w:tc>
        <w:tc>
          <w:tcPr>
            <w:tcW w:w="2740" w:type="dxa"/>
          </w:tcPr>
          <w:p w14:paraId="5C26F49C" w14:textId="77777777" w:rsidR="008074F0" w:rsidRPr="002422FA" w:rsidRDefault="008074F0" w:rsidP="006569BF">
            <w:r w:rsidRPr="002422FA">
              <w:lastRenderedPageBreak/>
              <w:t>Equals(Q99,1)</w:t>
            </w:r>
          </w:p>
        </w:tc>
        <w:tc>
          <w:tcPr>
            <w:tcW w:w="1971" w:type="dxa"/>
          </w:tcPr>
          <w:p w14:paraId="5D82EA20" w14:textId="77777777" w:rsidR="008074F0" w:rsidRPr="002422FA" w:rsidRDefault="008074F0" w:rsidP="006569BF"/>
        </w:tc>
        <w:tc>
          <w:tcPr>
            <w:tcW w:w="1710" w:type="dxa"/>
          </w:tcPr>
          <w:p w14:paraId="025CB0AF" w14:textId="77777777" w:rsidR="008074F0" w:rsidRPr="002422FA" w:rsidRDefault="008074F0" w:rsidP="006569BF"/>
        </w:tc>
      </w:tr>
      <w:tr w:rsidR="008074F0" w:rsidRPr="002422FA" w14:paraId="438C73E1" w14:textId="77777777" w:rsidTr="00B027AF">
        <w:tc>
          <w:tcPr>
            <w:tcW w:w="1368" w:type="dxa"/>
            <w:shd w:val="clear" w:color="auto" w:fill="auto"/>
          </w:tcPr>
          <w:p w14:paraId="58D4C4DC" w14:textId="77777777" w:rsidR="008074F0" w:rsidRPr="002422FA" w:rsidRDefault="008074F0" w:rsidP="006569BF">
            <w:r w:rsidRPr="002422FA">
              <w:t>Q115</w:t>
            </w:r>
          </w:p>
        </w:tc>
        <w:tc>
          <w:tcPr>
            <w:tcW w:w="3738" w:type="dxa"/>
            <w:shd w:val="clear" w:color="auto" w:fill="auto"/>
          </w:tcPr>
          <w:p w14:paraId="759118DD" w14:textId="77777777" w:rsidR="008074F0" w:rsidRPr="002422FA" w:rsidRDefault="008074F0" w:rsidP="006569BF">
            <w:r w:rsidRPr="002422FA">
              <w:t>Q115. The last time you tried to get ration, how many times did you have to give your fingerprints before they went through successfully?</w:t>
            </w:r>
          </w:p>
        </w:tc>
        <w:tc>
          <w:tcPr>
            <w:tcW w:w="2922" w:type="dxa"/>
            <w:shd w:val="clear" w:color="auto" w:fill="auto"/>
          </w:tcPr>
          <w:p w14:paraId="5A73DA88" w14:textId="77777777" w:rsidR="008074F0" w:rsidRPr="002422FA" w:rsidRDefault="008074F0" w:rsidP="006569BF">
            <w:r w:rsidRPr="002422FA">
              <w:t xml:space="preserve">  -994. Did not go through</w:t>
            </w:r>
          </w:p>
        </w:tc>
        <w:tc>
          <w:tcPr>
            <w:tcW w:w="2740" w:type="dxa"/>
          </w:tcPr>
          <w:p w14:paraId="2993842D" w14:textId="77777777" w:rsidR="008074F0" w:rsidRPr="002422FA" w:rsidRDefault="008074F0" w:rsidP="006569BF">
            <w:r w:rsidRPr="002422FA">
              <w:t>Equals(Q114,1)</w:t>
            </w:r>
          </w:p>
        </w:tc>
        <w:tc>
          <w:tcPr>
            <w:tcW w:w="1971" w:type="dxa"/>
          </w:tcPr>
          <w:p w14:paraId="1B4273FD" w14:textId="77777777" w:rsidR="008074F0" w:rsidRPr="002422FA" w:rsidRDefault="008074F0" w:rsidP="006569BF"/>
        </w:tc>
        <w:tc>
          <w:tcPr>
            <w:tcW w:w="1710" w:type="dxa"/>
          </w:tcPr>
          <w:p w14:paraId="5F6868E1" w14:textId="77777777" w:rsidR="008074F0" w:rsidRPr="002422FA" w:rsidRDefault="008074F0" w:rsidP="006569BF"/>
        </w:tc>
      </w:tr>
      <w:tr w:rsidR="008074F0" w:rsidRPr="002422FA" w14:paraId="1C964A8F" w14:textId="77777777" w:rsidTr="00B027AF">
        <w:tc>
          <w:tcPr>
            <w:tcW w:w="1368" w:type="dxa"/>
            <w:shd w:val="clear" w:color="auto" w:fill="auto"/>
          </w:tcPr>
          <w:p w14:paraId="7E46470A" w14:textId="77777777" w:rsidR="008074F0" w:rsidRPr="002422FA" w:rsidRDefault="008074F0" w:rsidP="006569BF">
            <w:r w:rsidRPr="002422FA">
              <w:t>Q117</w:t>
            </w:r>
          </w:p>
        </w:tc>
        <w:tc>
          <w:tcPr>
            <w:tcW w:w="3738" w:type="dxa"/>
            <w:shd w:val="clear" w:color="auto" w:fill="auto"/>
          </w:tcPr>
          <w:p w14:paraId="692055B3" w14:textId="77777777" w:rsidR="008074F0" w:rsidRPr="002422FA" w:rsidRDefault="008074F0" w:rsidP="006569BF">
            <w:r w:rsidRPr="002422FA">
              <w:t>Q117. How many household members have given their Aadhaar for the ration card?</w:t>
            </w:r>
          </w:p>
        </w:tc>
        <w:tc>
          <w:tcPr>
            <w:tcW w:w="2922" w:type="dxa"/>
            <w:shd w:val="clear" w:color="auto" w:fill="auto"/>
          </w:tcPr>
          <w:p w14:paraId="188492AA" w14:textId="77777777" w:rsidR="008074F0" w:rsidRPr="002422FA" w:rsidRDefault="008074F0" w:rsidP="006569BF">
            <w:r w:rsidRPr="002422FA">
              <w:t xml:space="preserve">Don't know -998. </w:t>
            </w:r>
          </w:p>
        </w:tc>
        <w:tc>
          <w:tcPr>
            <w:tcW w:w="2740" w:type="dxa"/>
          </w:tcPr>
          <w:p w14:paraId="30FB470B" w14:textId="77777777" w:rsidR="008074F0" w:rsidRPr="002422FA" w:rsidRDefault="008074F0" w:rsidP="006569BF">
            <w:pPr>
              <w:rPr>
                <w:lang w:val="fr-FR"/>
              </w:rPr>
            </w:pPr>
            <w:r w:rsidRPr="002422FA">
              <w:rPr>
                <w:lang w:val="fr-FR"/>
              </w:rPr>
              <w:t>(</w:t>
            </w:r>
            <w:proofErr w:type="spellStart"/>
            <w:r w:rsidRPr="002422FA">
              <w:rPr>
                <w:lang w:val="fr-FR"/>
              </w:rPr>
              <w:t>Equals</w:t>
            </w:r>
            <w:proofErr w:type="spellEnd"/>
            <w:r w:rsidRPr="002422FA">
              <w:rPr>
                <w:lang w:val="fr-FR"/>
              </w:rPr>
              <w:t xml:space="preserve">(Q99,1) &amp;&amp; </w:t>
            </w:r>
            <w:proofErr w:type="spellStart"/>
            <w:r w:rsidRPr="002422FA">
              <w:rPr>
                <w:lang w:val="fr-FR"/>
              </w:rPr>
              <w:t>Equals</w:t>
            </w:r>
            <w:proofErr w:type="spellEnd"/>
            <w:r w:rsidRPr="002422FA">
              <w:rPr>
                <w:lang w:val="fr-FR"/>
              </w:rPr>
              <w:t>(Q16iiP,1)) || (</w:t>
            </w:r>
            <w:proofErr w:type="spellStart"/>
            <w:r w:rsidRPr="002422FA">
              <w:rPr>
                <w:lang w:val="fr-FR"/>
              </w:rPr>
              <w:t>Contains</w:t>
            </w:r>
            <w:proofErr w:type="spellEnd"/>
            <w:r w:rsidRPr="002422FA">
              <w:rPr>
                <w:lang w:val="fr-FR"/>
              </w:rPr>
              <w:t>(Q100,</w:t>
            </w:r>
            <w:proofErr w:type="gramStart"/>
            <w:r w:rsidRPr="002422FA">
              <w:rPr>
                <w:lang w:val="fr-FR"/>
              </w:rPr>
              <w:t>4)|</w:t>
            </w:r>
            <w:proofErr w:type="gramEnd"/>
            <w:r w:rsidRPr="002422FA">
              <w:rPr>
                <w:lang w:val="fr-FR"/>
              </w:rPr>
              <w:t xml:space="preserve">| </w:t>
            </w:r>
            <w:proofErr w:type="spellStart"/>
            <w:r w:rsidRPr="002422FA">
              <w:rPr>
                <w:lang w:val="fr-FR"/>
              </w:rPr>
              <w:t>Contains</w:t>
            </w:r>
            <w:proofErr w:type="spellEnd"/>
            <w:r w:rsidRPr="002422FA">
              <w:rPr>
                <w:lang w:val="fr-FR"/>
              </w:rPr>
              <w:t xml:space="preserve">(Q100,5)|| </w:t>
            </w:r>
            <w:proofErr w:type="spellStart"/>
            <w:r w:rsidRPr="002422FA">
              <w:rPr>
                <w:lang w:val="fr-FR"/>
              </w:rPr>
              <w:t>Contains</w:t>
            </w:r>
            <w:proofErr w:type="spellEnd"/>
            <w:r w:rsidRPr="002422FA">
              <w:rPr>
                <w:lang w:val="fr-FR"/>
              </w:rPr>
              <w:t xml:space="preserve">(Q100,6)|| </w:t>
            </w:r>
            <w:proofErr w:type="spellStart"/>
            <w:r w:rsidRPr="002422FA">
              <w:rPr>
                <w:lang w:val="fr-FR"/>
              </w:rPr>
              <w:t>Contains</w:t>
            </w:r>
            <w:proofErr w:type="spellEnd"/>
            <w:r w:rsidRPr="002422FA">
              <w:rPr>
                <w:lang w:val="fr-FR"/>
              </w:rPr>
              <w:t xml:space="preserve">(Q100,7)|| </w:t>
            </w:r>
            <w:proofErr w:type="spellStart"/>
            <w:r w:rsidRPr="002422FA">
              <w:rPr>
                <w:lang w:val="fr-FR"/>
              </w:rPr>
              <w:t>Contains</w:t>
            </w:r>
            <w:proofErr w:type="spellEnd"/>
            <w:r w:rsidRPr="002422FA">
              <w:rPr>
                <w:lang w:val="fr-FR"/>
              </w:rPr>
              <w:t>(Q100,8))</w:t>
            </w:r>
          </w:p>
        </w:tc>
        <w:tc>
          <w:tcPr>
            <w:tcW w:w="1971" w:type="dxa"/>
          </w:tcPr>
          <w:p w14:paraId="32E14F2F" w14:textId="77777777" w:rsidR="008074F0" w:rsidRPr="002422FA" w:rsidRDefault="008074F0" w:rsidP="006569BF">
            <w:pPr>
              <w:rPr>
                <w:lang w:val="fr-FR"/>
              </w:rPr>
            </w:pPr>
          </w:p>
        </w:tc>
        <w:tc>
          <w:tcPr>
            <w:tcW w:w="1710" w:type="dxa"/>
          </w:tcPr>
          <w:p w14:paraId="08A77DEB" w14:textId="77777777" w:rsidR="008074F0" w:rsidRPr="002422FA" w:rsidRDefault="008074F0" w:rsidP="006569BF">
            <w:pPr>
              <w:rPr>
                <w:lang w:val="fr-FR"/>
              </w:rPr>
            </w:pPr>
          </w:p>
        </w:tc>
      </w:tr>
      <w:tr w:rsidR="008074F0" w:rsidRPr="002422FA" w14:paraId="198B382B" w14:textId="77777777" w:rsidTr="00B027AF">
        <w:tc>
          <w:tcPr>
            <w:tcW w:w="1368" w:type="dxa"/>
            <w:shd w:val="clear" w:color="auto" w:fill="auto"/>
          </w:tcPr>
          <w:p w14:paraId="4CB70D8A" w14:textId="77777777" w:rsidR="008074F0" w:rsidRPr="002422FA" w:rsidRDefault="008074F0" w:rsidP="006569BF">
            <w:r w:rsidRPr="002422FA">
              <w:t>Q118</w:t>
            </w:r>
          </w:p>
        </w:tc>
        <w:tc>
          <w:tcPr>
            <w:tcW w:w="3738" w:type="dxa"/>
            <w:shd w:val="clear" w:color="auto" w:fill="auto"/>
          </w:tcPr>
          <w:p w14:paraId="258F4CD0" w14:textId="77777777" w:rsidR="008074F0" w:rsidRPr="002422FA" w:rsidRDefault="008074F0" w:rsidP="006569BF">
            <w:r w:rsidRPr="002422FA">
              <w:t xml:space="preserve">Q118. Why are all your household members' </w:t>
            </w:r>
            <w:proofErr w:type="spellStart"/>
            <w:r w:rsidRPr="002422FA">
              <w:t>Aadhaars</w:t>
            </w:r>
            <w:proofErr w:type="spellEnd"/>
            <w:r w:rsidRPr="002422FA">
              <w:t xml:space="preserve"> not linked with the ration card? One or more people in my household faced issues because:</w:t>
            </w:r>
          </w:p>
        </w:tc>
        <w:tc>
          <w:tcPr>
            <w:tcW w:w="2922" w:type="dxa"/>
            <w:shd w:val="clear" w:color="auto" w:fill="auto"/>
          </w:tcPr>
          <w:p w14:paraId="05828DB3" w14:textId="77777777" w:rsidR="008074F0" w:rsidRPr="002422FA" w:rsidRDefault="008074F0" w:rsidP="006569BF">
            <w:pPr>
              <w:pStyle w:val="ListParagraph"/>
              <w:numPr>
                <w:ilvl w:val="0"/>
                <w:numId w:val="255"/>
              </w:numPr>
            </w:pPr>
            <w:r w:rsidRPr="002422FA">
              <w:t>We do not need to link everyone’s Aadhaar as long as one is linked</w:t>
            </w:r>
          </w:p>
          <w:p w14:paraId="7C82C019" w14:textId="77777777" w:rsidR="008074F0" w:rsidRPr="002422FA" w:rsidRDefault="008074F0" w:rsidP="006569BF">
            <w:pPr>
              <w:pStyle w:val="ListParagraph"/>
              <w:numPr>
                <w:ilvl w:val="0"/>
                <w:numId w:val="255"/>
              </w:numPr>
            </w:pPr>
            <w:r w:rsidRPr="002422FA">
              <w:t>Did not have Aadhaar / Aadhaar was cancelled</w:t>
            </w:r>
          </w:p>
          <w:p w14:paraId="3F108880" w14:textId="77777777" w:rsidR="008074F0" w:rsidRPr="002422FA" w:rsidRDefault="008074F0" w:rsidP="006569BF">
            <w:pPr>
              <w:pStyle w:val="ListParagraph"/>
              <w:numPr>
                <w:ilvl w:val="0"/>
                <w:numId w:val="255"/>
              </w:numPr>
            </w:pPr>
            <w:r w:rsidRPr="002422FA">
              <w:t>Mismatched details</w:t>
            </w:r>
          </w:p>
          <w:p w14:paraId="7851756E" w14:textId="77777777" w:rsidR="008074F0" w:rsidRPr="002422FA" w:rsidRDefault="008074F0" w:rsidP="006569BF">
            <w:pPr>
              <w:pStyle w:val="ListParagraph"/>
              <w:numPr>
                <w:ilvl w:val="0"/>
                <w:numId w:val="255"/>
              </w:numPr>
            </w:pPr>
            <w:r w:rsidRPr="002422FA">
              <w:t>Fingerprint or iris scan was invalid</w:t>
            </w:r>
          </w:p>
          <w:p w14:paraId="6813027B" w14:textId="77777777" w:rsidR="008074F0" w:rsidRPr="002422FA" w:rsidRDefault="008074F0" w:rsidP="006569BF">
            <w:pPr>
              <w:pStyle w:val="ListParagraph"/>
              <w:numPr>
                <w:ilvl w:val="0"/>
                <w:numId w:val="255"/>
              </w:numPr>
            </w:pPr>
            <w:r w:rsidRPr="002422FA">
              <w:t>Could not access the centre</w:t>
            </w:r>
          </w:p>
          <w:p w14:paraId="3C531CE6" w14:textId="77777777" w:rsidR="008074F0" w:rsidRPr="002422FA" w:rsidRDefault="008074F0" w:rsidP="006569BF">
            <w:pPr>
              <w:pStyle w:val="ListParagraph"/>
              <w:numPr>
                <w:ilvl w:val="0"/>
                <w:numId w:val="255"/>
              </w:numPr>
            </w:pPr>
            <w:r w:rsidRPr="002422FA">
              <w:t>Someone refused to process the linking</w:t>
            </w:r>
          </w:p>
          <w:p w14:paraId="5B8872D4" w14:textId="77777777" w:rsidR="008074F0" w:rsidRPr="002422FA" w:rsidRDefault="008074F0" w:rsidP="006569BF">
            <w:pPr>
              <w:pStyle w:val="ListParagraph"/>
              <w:numPr>
                <w:ilvl w:val="0"/>
                <w:numId w:val="255"/>
              </w:numPr>
            </w:pPr>
            <w:r w:rsidRPr="002422FA">
              <w:t>Did not know we had to link</w:t>
            </w:r>
          </w:p>
          <w:p w14:paraId="1CAA0F9A" w14:textId="77777777" w:rsidR="008074F0" w:rsidRPr="002422FA" w:rsidRDefault="008074F0" w:rsidP="006569BF">
            <w:pPr>
              <w:pStyle w:val="ListParagraph"/>
              <w:numPr>
                <w:ilvl w:val="0"/>
                <w:numId w:val="255"/>
              </w:numPr>
            </w:pPr>
            <w:r w:rsidRPr="002422FA">
              <w:t>Did not try</w:t>
            </w:r>
          </w:p>
          <w:p w14:paraId="43253F97" w14:textId="77777777" w:rsidR="008074F0" w:rsidRPr="002422FA" w:rsidRDefault="008074F0" w:rsidP="006569BF">
            <w:pPr>
              <w:pStyle w:val="ListParagraph"/>
              <w:numPr>
                <w:ilvl w:val="0"/>
                <w:numId w:val="255"/>
              </w:numPr>
            </w:pPr>
            <w:r w:rsidRPr="002422FA">
              <w:t>We are no longer eligible PDS ration</w:t>
            </w:r>
          </w:p>
          <w:p w14:paraId="070569FD" w14:textId="77777777" w:rsidR="008074F0" w:rsidRPr="002422FA" w:rsidRDefault="008074F0" w:rsidP="006569BF">
            <w:pPr>
              <w:pStyle w:val="ListParagraph"/>
              <w:numPr>
                <w:ilvl w:val="0"/>
                <w:numId w:val="255"/>
              </w:numPr>
            </w:pPr>
            <w:r w:rsidRPr="002422FA">
              <w:t>We were deleted from the PDS ration rolls</w:t>
            </w:r>
          </w:p>
          <w:p w14:paraId="75BFB220" w14:textId="77777777" w:rsidR="008074F0" w:rsidRPr="002422FA" w:rsidRDefault="008074F0" w:rsidP="006569BF">
            <w:pPr>
              <w:pStyle w:val="ListParagraph"/>
              <w:numPr>
                <w:ilvl w:val="0"/>
                <w:numId w:val="255"/>
              </w:numPr>
            </w:pPr>
            <w:r w:rsidRPr="002422FA">
              <w:t>Don't know</w:t>
            </w:r>
          </w:p>
          <w:p w14:paraId="56215DB3" w14:textId="77777777" w:rsidR="008074F0" w:rsidRPr="002422FA" w:rsidRDefault="008074F0" w:rsidP="006569BF">
            <w:pPr>
              <w:pStyle w:val="ListParagraph"/>
              <w:numPr>
                <w:ilvl w:val="0"/>
                <w:numId w:val="255"/>
              </w:numPr>
            </w:pPr>
            <w:r w:rsidRPr="002422FA">
              <w:t>Others (please specify)</w:t>
            </w:r>
          </w:p>
        </w:tc>
        <w:tc>
          <w:tcPr>
            <w:tcW w:w="2740" w:type="dxa"/>
          </w:tcPr>
          <w:p w14:paraId="59148167" w14:textId="77777777" w:rsidR="008074F0" w:rsidRPr="002422FA" w:rsidRDefault="008074F0" w:rsidP="006569BF">
            <w:r w:rsidRPr="002422FA">
              <w:t>(Answer(Q116) - Answer(Q117) &gt; 0 &amp;&amp; Equals(Q16iiP,1)) &amp;&amp; (Equals(Q99,1) || (Contains(Q100,4)|| Contains(Q100,5)|| Contains(Q100,6)|| Contains(Q100,7)|| Contains(Q100,8)))</w:t>
            </w:r>
          </w:p>
        </w:tc>
        <w:tc>
          <w:tcPr>
            <w:tcW w:w="1971" w:type="dxa"/>
          </w:tcPr>
          <w:p w14:paraId="02B54368" w14:textId="77777777" w:rsidR="008074F0" w:rsidRPr="002422FA" w:rsidRDefault="008074F0" w:rsidP="006569BF">
            <w:r w:rsidRPr="002422FA">
              <w:t>(do not read out options, choose all that apply)</w:t>
            </w:r>
          </w:p>
        </w:tc>
        <w:tc>
          <w:tcPr>
            <w:tcW w:w="1710" w:type="dxa"/>
          </w:tcPr>
          <w:p w14:paraId="7EE7B156" w14:textId="77777777" w:rsidR="008074F0" w:rsidRPr="002422FA" w:rsidRDefault="008074F0" w:rsidP="006569BF"/>
        </w:tc>
      </w:tr>
      <w:tr w:rsidR="008074F0" w:rsidRPr="002422FA" w14:paraId="218131A8" w14:textId="77777777" w:rsidTr="00B027AF">
        <w:tc>
          <w:tcPr>
            <w:tcW w:w="1368" w:type="dxa"/>
            <w:shd w:val="clear" w:color="auto" w:fill="auto"/>
          </w:tcPr>
          <w:p w14:paraId="0CF680D9" w14:textId="77777777" w:rsidR="008074F0" w:rsidRPr="002422FA" w:rsidRDefault="008074F0" w:rsidP="006569BF">
            <w:r w:rsidRPr="002422FA">
              <w:lastRenderedPageBreak/>
              <w:t>Q119</w:t>
            </w:r>
          </w:p>
        </w:tc>
        <w:tc>
          <w:tcPr>
            <w:tcW w:w="3738" w:type="dxa"/>
            <w:shd w:val="clear" w:color="auto" w:fill="auto"/>
          </w:tcPr>
          <w:p w14:paraId="67B9B349" w14:textId="77777777" w:rsidR="008074F0" w:rsidRPr="002422FA" w:rsidRDefault="008074F0" w:rsidP="006569BF">
            <w:r w:rsidRPr="002422FA">
              <w:t>Q119. Was it easy or difficult to link Aadhaar for the PDS ration card the first time?</w:t>
            </w:r>
          </w:p>
        </w:tc>
        <w:tc>
          <w:tcPr>
            <w:tcW w:w="2922" w:type="dxa"/>
            <w:shd w:val="clear" w:color="auto" w:fill="auto"/>
          </w:tcPr>
          <w:p w14:paraId="5A1FE909" w14:textId="77777777" w:rsidR="008074F0" w:rsidRPr="002422FA" w:rsidRDefault="008074F0" w:rsidP="006569BF">
            <w:pPr>
              <w:pStyle w:val="ListParagraph"/>
              <w:numPr>
                <w:ilvl w:val="0"/>
                <w:numId w:val="256"/>
              </w:numPr>
            </w:pPr>
            <w:r w:rsidRPr="002422FA">
              <w:t>Easy</w:t>
            </w:r>
          </w:p>
          <w:p w14:paraId="153BDF3B" w14:textId="77777777" w:rsidR="008074F0" w:rsidRPr="002422FA" w:rsidRDefault="008074F0" w:rsidP="006569BF">
            <w:pPr>
              <w:pStyle w:val="ListParagraph"/>
              <w:numPr>
                <w:ilvl w:val="0"/>
                <w:numId w:val="256"/>
              </w:numPr>
            </w:pPr>
            <w:r w:rsidRPr="002422FA">
              <w:t>Neither easy nor difficult</w:t>
            </w:r>
          </w:p>
          <w:p w14:paraId="34EF8F8F" w14:textId="77777777" w:rsidR="008074F0" w:rsidRPr="002422FA" w:rsidRDefault="008074F0" w:rsidP="006569BF">
            <w:pPr>
              <w:pStyle w:val="ListParagraph"/>
              <w:numPr>
                <w:ilvl w:val="0"/>
                <w:numId w:val="256"/>
              </w:numPr>
            </w:pPr>
            <w:r w:rsidRPr="002422FA">
              <w:t>Difficult</w:t>
            </w:r>
          </w:p>
          <w:p w14:paraId="65633278" w14:textId="77777777" w:rsidR="008074F0" w:rsidRPr="002422FA" w:rsidRDefault="008074F0" w:rsidP="006569BF">
            <w:pPr>
              <w:pStyle w:val="ListParagraph"/>
              <w:numPr>
                <w:ilvl w:val="0"/>
                <w:numId w:val="256"/>
              </w:numPr>
            </w:pPr>
            <w:r w:rsidRPr="002422FA">
              <w:t>Don't know</w:t>
            </w:r>
          </w:p>
        </w:tc>
        <w:tc>
          <w:tcPr>
            <w:tcW w:w="2740" w:type="dxa"/>
          </w:tcPr>
          <w:p w14:paraId="29941769" w14:textId="4451FADD" w:rsidR="008074F0" w:rsidRPr="002422FA" w:rsidRDefault="008074F0" w:rsidP="006569BF">
            <w:r w:rsidRPr="002422FA">
              <w:t xml:space="preserve">Answer(Q117) &gt; 0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lastRenderedPageBreak/>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971" w:type="dxa"/>
          </w:tcPr>
          <w:p w14:paraId="3152ED9D" w14:textId="77777777" w:rsidR="008074F0" w:rsidRPr="002422FA" w:rsidRDefault="008074F0" w:rsidP="006569BF">
            <w:r w:rsidRPr="002422FA">
              <w:lastRenderedPageBreak/>
              <w:t>(READ OUT ALL THE OPTIONS)</w:t>
            </w:r>
          </w:p>
        </w:tc>
        <w:tc>
          <w:tcPr>
            <w:tcW w:w="1710" w:type="dxa"/>
          </w:tcPr>
          <w:p w14:paraId="55726B0A" w14:textId="77777777" w:rsidR="008074F0" w:rsidRPr="002422FA" w:rsidRDefault="008074F0" w:rsidP="006569BF"/>
        </w:tc>
      </w:tr>
      <w:tr w:rsidR="008074F0" w:rsidRPr="002422FA" w14:paraId="52B330DA" w14:textId="77777777" w:rsidTr="00B027AF">
        <w:tc>
          <w:tcPr>
            <w:tcW w:w="1368" w:type="dxa"/>
            <w:shd w:val="clear" w:color="auto" w:fill="auto"/>
          </w:tcPr>
          <w:p w14:paraId="745AB765" w14:textId="77777777" w:rsidR="008074F0" w:rsidRPr="002422FA" w:rsidRDefault="008074F0" w:rsidP="006569BF">
            <w:r w:rsidRPr="002422FA">
              <w:t>Q120</w:t>
            </w:r>
          </w:p>
        </w:tc>
        <w:tc>
          <w:tcPr>
            <w:tcW w:w="3738" w:type="dxa"/>
            <w:shd w:val="clear" w:color="auto" w:fill="auto"/>
          </w:tcPr>
          <w:p w14:paraId="573A94D4" w14:textId="77777777" w:rsidR="008074F0" w:rsidRPr="002422FA" w:rsidRDefault="008074F0" w:rsidP="006569BF">
            <w:r w:rsidRPr="002422FA">
              <w:t>Q120. How many trips did you and members of your household make before you linked all the Aadhaar cards for your PDS ration card?</w:t>
            </w:r>
          </w:p>
        </w:tc>
        <w:tc>
          <w:tcPr>
            <w:tcW w:w="2922" w:type="dxa"/>
            <w:shd w:val="clear" w:color="auto" w:fill="auto"/>
          </w:tcPr>
          <w:p w14:paraId="7D6C5BA8" w14:textId="77777777" w:rsidR="008074F0" w:rsidRPr="002422FA" w:rsidRDefault="008074F0" w:rsidP="006569BF">
            <w:r w:rsidRPr="002422FA">
              <w:t xml:space="preserve"> -998. Don't know</w:t>
            </w:r>
          </w:p>
        </w:tc>
        <w:tc>
          <w:tcPr>
            <w:tcW w:w="2740" w:type="dxa"/>
          </w:tcPr>
          <w:p w14:paraId="410549A5" w14:textId="2E35F40C" w:rsidR="008074F0" w:rsidRPr="002422FA" w:rsidRDefault="008074F0" w:rsidP="006569BF">
            <w:r w:rsidRPr="002422FA">
              <w:t xml:space="preserve">Answer(Q117) &gt; 0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lastRenderedPageBreak/>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971" w:type="dxa"/>
          </w:tcPr>
          <w:p w14:paraId="02E72479" w14:textId="77777777" w:rsidR="008074F0" w:rsidRPr="002422FA" w:rsidRDefault="008074F0" w:rsidP="006569BF"/>
        </w:tc>
        <w:tc>
          <w:tcPr>
            <w:tcW w:w="1710" w:type="dxa"/>
          </w:tcPr>
          <w:p w14:paraId="786EEE26" w14:textId="77777777" w:rsidR="008074F0" w:rsidRPr="002422FA" w:rsidRDefault="008074F0" w:rsidP="006569BF"/>
        </w:tc>
      </w:tr>
      <w:tr w:rsidR="008074F0" w:rsidRPr="002422FA" w14:paraId="1F2D8DA6" w14:textId="77777777" w:rsidTr="00B027AF">
        <w:tc>
          <w:tcPr>
            <w:tcW w:w="1368" w:type="dxa"/>
            <w:shd w:val="clear" w:color="auto" w:fill="auto"/>
          </w:tcPr>
          <w:p w14:paraId="3F65EE24" w14:textId="77777777" w:rsidR="008074F0" w:rsidRPr="002422FA" w:rsidRDefault="008074F0" w:rsidP="006569BF">
            <w:r w:rsidRPr="002422FA">
              <w:t>Q126</w:t>
            </w:r>
          </w:p>
        </w:tc>
        <w:tc>
          <w:tcPr>
            <w:tcW w:w="3738" w:type="dxa"/>
            <w:shd w:val="clear" w:color="auto" w:fill="auto"/>
          </w:tcPr>
          <w:p w14:paraId="446DB7D7" w14:textId="77777777" w:rsidR="008074F0" w:rsidRPr="002422FA" w:rsidRDefault="008074F0" w:rsidP="006569BF">
            <w:r w:rsidRPr="002422FA">
              <w:t>Q126. Did you or your household members give fingerprint or iris scans when giving Aadhaar to link to the PDS ration card?</w:t>
            </w:r>
          </w:p>
        </w:tc>
        <w:tc>
          <w:tcPr>
            <w:tcW w:w="2922" w:type="dxa"/>
            <w:shd w:val="clear" w:color="auto" w:fill="auto"/>
          </w:tcPr>
          <w:p w14:paraId="40328800" w14:textId="77777777" w:rsidR="008074F0" w:rsidRPr="002422FA" w:rsidRDefault="008074F0" w:rsidP="006569BF">
            <w:pPr>
              <w:pStyle w:val="ListParagraph"/>
              <w:numPr>
                <w:ilvl w:val="0"/>
                <w:numId w:val="257"/>
              </w:numPr>
            </w:pPr>
            <w:r w:rsidRPr="002422FA">
              <w:t>Yes, and they worked</w:t>
            </w:r>
          </w:p>
          <w:p w14:paraId="6D983A1E" w14:textId="77777777" w:rsidR="008074F0" w:rsidRPr="002422FA" w:rsidRDefault="008074F0" w:rsidP="006569BF">
            <w:pPr>
              <w:pStyle w:val="ListParagraph"/>
              <w:numPr>
                <w:ilvl w:val="0"/>
                <w:numId w:val="257"/>
              </w:numPr>
            </w:pPr>
            <w:r w:rsidRPr="002422FA">
              <w:t>Yes, but they did not work</w:t>
            </w:r>
          </w:p>
          <w:p w14:paraId="03FA941A" w14:textId="77777777" w:rsidR="008074F0" w:rsidRPr="002422FA" w:rsidRDefault="008074F0" w:rsidP="006569BF">
            <w:pPr>
              <w:pStyle w:val="ListParagraph"/>
              <w:numPr>
                <w:ilvl w:val="0"/>
                <w:numId w:val="257"/>
              </w:numPr>
            </w:pPr>
            <w:r w:rsidRPr="002422FA">
              <w:t>No</w:t>
            </w:r>
          </w:p>
          <w:p w14:paraId="3F105F05" w14:textId="77777777" w:rsidR="008074F0" w:rsidRPr="002422FA" w:rsidRDefault="008074F0" w:rsidP="006569BF">
            <w:pPr>
              <w:pStyle w:val="ListParagraph"/>
              <w:numPr>
                <w:ilvl w:val="0"/>
                <w:numId w:val="257"/>
              </w:numPr>
            </w:pPr>
            <w:r w:rsidRPr="002422FA">
              <w:t>Don't know</w:t>
            </w:r>
          </w:p>
        </w:tc>
        <w:tc>
          <w:tcPr>
            <w:tcW w:w="2740" w:type="dxa"/>
          </w:tcPr>
          <w:p w14:paraId="721A17C8" w14:textId="77777777" w:rsidR="008074F0" w:rsidRPr="002422FA" w:rsidRDefault="008074F0" w:rsidP="006569BF">
            <w:proofErr w:type="spellStart"/>
            <w:r w:rsidRPr="002422FA">
              <w:t>EqualsIter</w:t>
            </w:r>
            <w:proofErr w:type="spellEnd"/>
            <w:r w:rsidRPr="002422FA">
              <w:t>(Q85i,1,7) &amp;&amp; Answer(Q117) &gt; 0</w:t>
            </w:r>
          </w:p>
        </w:tc>
        <w:tc>
          <w:tcPr>
            <w:tcW w:w="1971" w:type="dxa"/>
          </w:tcPr>
          <w:p w14:paraId="726CA7E8" w14:textId="77777777" w:rsidR="00131D98" w:rsidRDefault="008074F0" w:rsidP="006569BF">
            <w:r w:rsidRPr="002422FA">
              <w:t>(Explain that this is for linking Aadhaar to the ration card, not for getting ration at the shop</w:t>
            </w:r>
            <w:r w:rsidR="00131D98">
              <w:t>)</w:t>
            </w:r>
          </w:p>
          <w:p w14:paraId="6E0F531B" w14:textId="4D726EF5" w:rsidR="008074F0" w:rsidRPr="002422FA" w:rsidRDefault="008074F0" w:rsidP="006569BF">
            <w:r w:rsidRPr="002422FA">
              <w:lastRenderedPageBreak/>
              <w:t>READ OUT ANSWER OPTIONS</w:t>
            </w:r>
          </w:p>
        </w:tc>
        <w:tc>
          <w:tcPr>
            <w:tcW w:w="1710" w:type="dxa"/>
          </w:tcPr>
          <w:p w14:paraId="5CF431F6" w14:textId="77777777" w:rsidR="008074F0" w:rsidRPr="002422FA" w:rsidRDefault="008074F0" w:rsidP="006569BF"/>
        </w:tc>
      </w:tr>
    </w:tbl>
    <w:p w14:paraId="319FE6A2" w14:textId="77777777" w:rsidR="008074F0" w:rsidRPr="002422FA" w:rsidRDefault="008074F0" w:rsidP="006569BF"/>
    <w:p w14:paraId="322807EF" w14:textId="77777777" w:rsidR="000A79CD" w:rsidRPr="002422FA" w:rsidRDefault="000A79CD" w:rsidP="006569BF">
      <w:pPr>
        <w:rPr>
          <w:rFonts w:eastAsiaTheme="majorEastAsia" w:cstheme="majorBidi"/>
          <w:color w:val="881944" w:themeColor="accent1"/>
          <w:sz w:val="32"/>
          <w:szCs w:val="40"/>
        </w:rPr>
      </w:pPr>
      <w:bookmarkStart w:id="22" w:name="_Toc25063869"/>
      <w:r w:rsidRPr="002422FA">
        <w:br w:type="page"/>
      </w:r>
    </w:p>
    <w:p w14:paraId="35C2BB6D" w14:textId="6F9E9787" w:rsidR="008074F0" w:rsidRPr="002422FA" w:rsidRDefault="005329B2" w:rsidP="006569BF">
      <w:pPr>
        <w:pStyle w:val="Heading1"/>
      </w:pPr>
      <w:bookmarkStart w:id="23" w:name="_Toc25506611"/>
      <w:r w:rsidRPr="002422FA">
        <w:lastRenderedPageBreak/>
        <w:t>MNREGA</w:t>
      </w:r>
      <w:bookmarkEnd w:id="22"/>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447"/>
        <w:gridCol w:w="3685"/>
        <w:gridCol w:w="2268"/>
        <w:gridCol w:w="1971"/>
        <w:gridCol w:w="1710"/>
      </w:tblGrid>
      <w:tr w:rsidR="00CD6BA6" w:rsidRPr="003C5BA6" w14:paraId="23CD5A9C" w14:textId="77777777" w:rsidTr="00131D98">
        <w:trPr>
          <w:trHeight w:val="360"/>
          <w:tblHeader/>
        </w:trPr>
        <w:tc>
          <w:tcPr>
            <w:tcW w:w="1368" w:type="dxa"/>
            <w:shd w:val="clear" w:color="auto" w:fill="F2F2F2" w:themeFill="background1" w:themeFillShade="F2"/>
          </w:tcPr>
          <w:p w14:paraId="71087336" w14:textId="77777777" w:rsidR="00CD6BA6" w:rsidRPr="003C5BA6" w:rsidRDefault="00CD6BA6" w:rsidP="006569BF">
            <w:r w:rsidRPr="003C5BA6">
              <w:t>Question ID</w:t>
            </w:r>
          </w:p>
        </w:tc>
        <w:tc>
          <w:tcPr>
            <w:tcW w:w="3447" w:type="dxa"/>
            <w:shd w:val="clear" w:color="auto" w:fill="F2F2F2" w:themeFill="background1" w:themeFillShade="F2"/>
          </w:tcPr>
          <w:p w14:paraId="6C38CD35" w14:textId="77777777" w:rsidR="00CD6BA6" w:rsidRPr="003C5BA6" w:rsidRDefault="00CD6BA6" w:rsidP="006569BF">
            <w:r w:rsidRPr="003C5BA6">
              <w:t>Question (English)</w:t>
            </w:r>
          </w:p>
        </w:tc>
        <w:tc>
          <w:tcPr>
            <w:tcW w:w="3685" w:type="dxa"/>
            <w:shd w:val="clear" w:color="auto" w:fill="F2F2F2" w:themeFill="background1" w:themeFillShade="F2"/>
          </w:tcPr>
          <w:p w14:paraId="5A256E5A" w14:textId="77777777" w:rsidR="00CD6BA6" w:rsidRPr="003C5BA6" w:rsidRDefault="00CD6BA6" w:rsidP="006569BF">
            <w:r w:rsidRPr="003C5BA6">
              <w:t>Options</w:t>
            </w:r>
          </w:p>
        </w:tc>
        <w:tc>
          <w:tcPr>
            <w:tcW w:w="2268" w:type="dxa"/>
            <w:shd w:val="clear" w:color="auto" w:fill="F2F2F2" w:themeFill="background1" w:themeFillShade="F2"/>
          </w:tcPr>
          <w:p w14:paraId="69075586" w14:textId="77777777" w:rsidR="00CD6BA6" w:rsidRPr="003C5BA6" w:rsidRDefault="00CD6BA6" w:rsidP="006569BF">
            <w:r w:rsidRPr="003C5BA6">
              <w:t>Entrance Condition</w:t>
            </w:r>
          </w:p>
        </w:tc>
        <w:tc>
          <w:tcPr>
            <w:tcW w:w="1971" w:type="dxa"/>
            <w:shd w:val="clear" w:color="auto" w:fill="F2F2F2" w:themeFill="background1" w:themeFillShade="F2"/>
          </w:tcPr>
          <w:p w14:paraId="5968E5EC" w14:textId="77777777" w:rsidR="00CD6BA6" w:rsidRPr="003C5BA6" w:rsidRDefault="00CD6BA6" w:rsidP="006569BF">
            <w:r w:rsidRPr="003C5BA6">
              <w:t>Instructions</w:t>
            </w:r>
          </w:p>
        </w:tc>
        <w:tc>
          <w:tcPr>
            <w:tcW w:w="1710" w:type="dxa"/>
            <w:shd w:val="clear" w:color="auto" w:fill="F2F2F2" w:themeFill="background1" w:themeFillShade="F2"/>
          </w:tcPr>
          <w:p w14:paraId="28496C52" w14:textId="77777777" w:rsidR="00CD6BA6" w:rsidRPr="003C5BA6" w:rsidRDefault="00CD6BA6" w:rsidP="006569BF">
            <w:r w:rsidRPr="003C5BA6">
              <w:t>Jump Rule</w:t>
            </w:r>
          </w:p>
        </w:tc>
      </w:tr>
      <w:tr w:rsidR="008074F0" w:rsidRPr="002422FA" w14:paraId="4A926138" w14:textId="77777777" w:rsidTr="00131D98">
        <w:tc>
          <w:tcPr>
            <w:tcW w:w="1368" w:type="dxa"/>
            <w:shd w:val="clear" w:color="auto" w:fill="auto"/>
          </w:tcPr>
          <w:p w14:paraId="2B3C2135" w14:textId="77777777" w:rsidR="008074F0" w:rsidRPr="002422FA" w:rsidRDefault="008074F0" w:rsidP="006569BF">
            <w:r w:rsidRPr="002422FA">
              <w:t>Q129</w:t>
            </w:r>
          </w:p>
        </w:tc>
        <w:tc>
          <w:tcPr>
            <w:tcW w:w="3447" w:type="dxa"/>
            <w:shd w:val="clear" w:color="auto" w:fill="auto"/>
          </w:tcPr>
          <w:p w14:paraId="3CD2A6C0" w14:textId="77777777" w:rsidR="008074F0" w:rsidRPr="002422FA" w:rsidRDefault="008074F0" w:rsidP="006569BF">
            <w:r w:rsidRPr="002422FA">
              <w:t>Q129. Why do you not have a MNREGA Job Card?</w:t>
            </w:r>
          </w:p>
        </w:tc>
        <w:tc>
          <w:tcPr>
            <w:tcW w:w="3685" w:type="dxa"/>
            <w:shd w:val="clear" w:color="auto" w:fill="auto"/>
          </w:tcPr>
          <w:p w14:paraId="7853EBF0" w14:textId="77777777" w:rsidR="008074F0" w:rsidRPr="002422FA" w:rsidRDefault="008074F0" w:rsidP="006569BF">
            <w:pPr>
              <w:pStyle w:val="ListParagraph"/>
              <w:numPr>
                <w:ilvl w:val="0"/>
                <w:numId w:val="281"/>
              </w:numPr>
            </w:pPr>
            <w:r w:rsidRPr="002422FA">
              <w:t>Was not eligible for it at all</w:t>
            </w:r>
          </w:p>
          <w:p w14:paraId="468F4E5F" w14:textId="77777777" w:rsidR="008074F0" w:rsidRPr="002422FA" w:rsidRDefault="008074F0" w:rsidP="006569BF">
            <w:pPr>
              <w:pStyle w:val="ListParagraph"/>
              <w:numPr>
                <w:ilvl w:val="0"/>
                <w:numId w:val="281"/>
              </w:numPr>
            </w:pPr>
            <w:r w:rsidRPr="002422FA">
              <w:t>Was not eligible for it in this place</w:t>
            </w:r>
          </w:p>
          <w:p w14:paraId="02BE79D8" w14:textId="77777777" w:rsidR="008074F0" w:rsidRPr="002422FA" w:rsidRDefault="008074F0" w:rsidP="006569BF">
            <w:pPr>
              <w:pStyle w:val="ListParagraph"/>
              <w:numPr>
                <w:ilvl w:val="0"/>
                <w:numId w:val="281"/>
              </w:numPr>
            </w:pPr>
            <w:r w:rsidRPr="002422FA">
              <w:t>Did not require work</w:t>
            </w:r>
          </w:p>
          <w:p w14:paraId="6054F316" w14:textId="77777777" w:rsidR="008074F0" w:rsidRPr="002422FA" w:rsidRDefault="008074F0" w:rsidP="006569BF">
            <w:pPr>
              <w:pStyle w:val="ListParagraph"/>
              <w:numPr>
                <w:ilvl w:val="0"/>
                <w:numId w:val="281"/>
              </w:numPr>
            </w:pPr>
            <w:r w:rsidRPr="002422FA">
              <w:t>Not interested in the type of work available</w:t>
            </w:r>
          </w:p>
          <w:p w14:paraId="35FE85DC" w14:textId="77777777" w:rsidR="008074F0" w:rsidRPr="002422FA" w:rsidRDefault="008074F0" w:rsidP="006569BF">
            <w:pPr>
              <w:pStyle w:val="ListParagraph"/>
              <w:numPr>
                <w:ilvl w:val="0"/>
                <w:numId w:val="281"/>
              </w:numPr>
            </w:pPr>
            <w:r w:rsidRPr="002422FA">
              <w:t>Work was not available</w:t>
            </w:r>
          </w:p>
          <w:p w14:paraId="006224DD" w14:textId="77777777" w:rsidR="008074F0" w:rsidRPr="002422FA" w:rsidRDefault="008074F0" w:rsidP="006569BF">
            <w:pPr>
              <w:pStyle w:val="ListParagraph"/>
              <w:numPr>
                <w:ilvl w:val="0"/>
                <w:numId w:val="281"/>
              </w:numPr>
            </w:pPr>
            <w:r w:rsidRPr="002422FA">
              <w:t>Problem with linking the job card to Aadhaar</w:t>
            </w:r>
          </w:p>
          <w:p w14:paraId="502CE0E4" w14:textId="77777777" w:rsidR="008074F0" w:rsidRPr="002422FA" w:rsidRDefault="008074F0" w:rsidP="006569BF">
            <w:pPr>
              <w:pStyle w:val="ListParagraph"/>
              <w:numPr>
                <w:ilvl w:val="0"/>
                <w:numId w:val="281"/>
              </w:numPr>
            </w:pPr>
            <w:r w:rsidRPr="002422FA">
              <w:t>Ill health</w:t>
            </w:r>
          </w:p>
          <w:p w14:paraId="64BC63EB" w14:textId="77777777" w:rsidR="008074F0" w:rsidRPr="002422FA" w:rsidRDefault="008074F0" w:rsidP="006569BF">
            <w:pPr>
              <w:pStyle w:val="ListParagraph"/>
              <w:numPr>
                <w:ilvl w:val="0"/>
                <w:numId w:val="281"/>
              </w:numPr>
            </w:pPr>
            <w:r w:rsidRPr="002422FA">
              <w:t>In the past there were problems with wage payments</w:t>
            </w:r>
          </w:p>
          <w:p w14:paraId="2A521579" w14:textId="77777777" w:rsidR="008074F0" w:rsidRPr="002422FA" w:rsidRDefault="008074F0" w:rsidP="006569BF">
            <w:pPr>
              <w:pStyle w:val="ListParagraph"/>
              <w:numPr>
                <w:ilvl w:val="0"/>
                <w:numId w:val="281"/>
              </w:numPr>
            </w:pPr>
            <w:r w:rsidRPr="002422FA">
              <w:t>Lost job card</w:t>
            </w:r>
          </w:p>
          <w:p w14:paraId="2A0E9A66" w14:textId="77777777" w:rsidR="008074F0" w:rsidRPr="002422FA" w:rsidRDefault="008074F0" w:rsidP="006569BF">
            <w:pPr>
              <w:pStyle w:val="ListParagraph"/>
              <w:numPr>
                <w:ilvl w:val="0"/>
                <w:numId w:val="281"/>
              </w:numPr>
            </w:pPr>
            <w:r w:rsidRPr="002422FA">
              <w:t>Job card was cancelled</w:t>
            </w:r>
          </w:p>
          <w:p w14:paraId="0D4613EC" w14:textId="77777777" w:rsidR="008074F0" w:rsidRPr="002422FA" w:rsidRDefault="008074F0" w:rsidP="006569BF">
            <w:pPr>
              <w:pStyle w:val="ListParagraph"/>
              <w:numPr>
                <w:ilvl w:val="0"/>
                <w:numId w:val="281"/>
              </w:numPr>
            </w:pPr>
            <w:r w:rsidRPr="002422FA">
              <w:t>Don't know how to access MNREGA/job card</w:t>
            </w:r>
          </w:p>
          <w:p w14:paraId="5477088B" w14:textId="77777777" w:rsidR="008074F0" w:rsidRPr="002422FA" w:rsidRDefault="008074F0" w:rsidP="006569BF">
            <w:pPr>
              <w:pStyle w:val="ListParagraph"/>
              <w:numPr>
                <w:ilvl w:val="0"/>
                <w:numId w:val="281"/>
              </w:numPr>
            </w:pPr>
            <w:proofErr w:type="gramStart"/>
            <w:r w:rsidRPr="002422FA">
              <w:t>There  was</w:t>
            </w:r>
            <w:proofErr w:type="gramEnd"/>
            <w:r w:rsidRPr="002422FA">
              <w:t xml:space="preserve"> a problem with linking Aadhaar to the job card</w:t>
            </w:r>
          </w:p>
          <w:p w14:paraId="758FA518" w14:textId="77777777" w:rsidR="008074F0" w:rsidRPr="002422FA" w:rsidRDefault="008074F0" w:rsidP="006569BF">
            <w:pPr>
              <w:pStyle w:val="ListParagraph"/>
              <w:numPr>
                <w:ilvl w:val="0"/>
                <w:numId w:val="281"/>
              </w:numPr>
            </w:pPr>
            <w:r w:rsidRPr="002422FA">
              <w:t>Tried but did not get it</w:t>
            </w:r>
          </w:p>
          <w:p w14:paraId="22BD7970" w14:textId="77777777" w:rsidR="008074F0" w:rsidRPr="002422FA" w:rsidRDefault="008074F0" w:rsidP="006569BF">
            <w:pPr>
              <w:pStyle w:val="ListParagraph"/>
              <w:numPr>
                <w:ilvl w:val="0"/>
                <w:numId w:val="281"/>
              </w:numPr>
            </w:pPr>
            <w:r w:rsidRPr="002422FA">
              <w:t>Others (please specify)</w:t>
            </w:r>
          </w:p>
          <w:p w14:paraId="59E890EE" w14:textId="77777777" w:rsidR="008074F0" w:rsidRPr="002422FA" w:rsidRDefault="008074F0" w:rsidP="006569BF">
            <w:pPr>
              <w:pStyle w:val="ListParagraph"/>
              <w:numPr>
                <w:ilvl w:val="0"/>
                <w:numId w:val="281"/>
              </w:numPr>
            </w:pPr>
            <w:r w:rsidRPr="002422FA">
              <w:t>Don't know</w:t>
            </w:r>
          </w:p>
        </w:tc>
        <w:tc>
          <w:tcPr>
            <w:tcW w:w="2268" w:type="dxa"/>
          </w:tcPr>
          <w:p w14:paraId="4A0CF318" w14:textId="77777777" w:rsidR="008074F0" w:rsidRPr="002422FA" w:rsidRDefault="008074F0" w:rsidP="006569BF">
            <w:proofErr w:type="gramStart"/>
            <w:r w:rsidRPr="002422FA">
              <w:t>!Equals</w:t>
            </w:r>
            <w:proofErr w:type="gramEnd"/>
            <w:r w:rsidRPr="002422FA">
              <w:t>(Q16iiP,3) &amp;&amp; !</w:t>
            </w:r>
            <w:proofErr w:type="spellStart"/>
            <w:r w:rsidRPr="002422FA">
              <w:t>EqualsIter</w:t>
            </w:r>
            <w:proofErr w:type="spellEnd"/>
            <w:r w:rsidRPr="002422FA">
              <w:t xml:space="preserve">(Q85i,3,1) &amp;&amp; </w:t>
            </w:r>
          </w:p>
          <w:p w14:paraId="6DD6CA7D" w14:textId="77777777" w:rsidR="008074F0" w:rsidRPr="002422FA" w:rsidRDefault="008074F0" w:rsidP="006569BF">
            <w:proofErr w:type="spellStart"/>
            <w:r w:rsidRPr="002422FA">
              <w:t>EqualsIter</w:t>
            </w:r>
            <w:proofErr w:type="spellEnd"/>
            <w:r w:rsidRPr="002422FA">
              <w:t>(Q85i,2,1)</w:t>
            </w:r>
          </w:p>
        </w:tc>
        <w:tc>
          <w:tcPr>
            <w:tcW w:w="1971" w:type="dxa"/>
          </w:tcPr>
          <w:p w14:paraId="64231764" w14:textId="77777777" w:rsidR="008074F0" w:rsidRPr="002422FA" w:rsidRDefault="008074F0" w:rsidP="006569BF">
            <w:r w:rsidRPr="002422FA">
              <w:t>(do not read out options)</w:t>
            </w:r>
          </w:p>
        </w:tc>
        <w:tc>
          <w:tcPr>
            <w:tcW w:w="1710" w:type="dxa"/>
          </w:tcPr>
          <w:p w14:paraId="31454C71" w14:textId="77777777" w:rsidR="008074F0" w:rsidRPr="002422FA" w:rsidRDefault="008074F0" w:rsidP="006569BF"/>
        </w:tc>
      </w:tr>
      <w:tr w:rsidR="008074F0" w:rsidRPr="002422FA" w14:paraId="6563E771" w14:textId="77777777" w:rsidTr="00131D98">
        <w:tc>
          <w:tcPr>
            <w:tcW w:w="1368" w:type="dxa"/>
            <w:shd w:val="clear" w:color="auto" w:fill="auto"/>
          </w:tcPr>
          <w:p w14:paraId="6CA876D6" w14:textId="77777777" w:rsidR="008074F0" w:rsidRPr="002422FA" w:rsidRDefault="008074F0" w:rsidP="006569BF">
            <w:r w:rsidRPr="002422FA">
              <w:t>417</w:t>
            </w:r>
          </w:p>
        </w:tc>
        <w:tc>
          <w:tcPr>
            <w:tcW w:w="3447" w:type="dxa"/>
            <w:shd w:val="clear" w:color="auto" w:fill="auto"/>
          </w:tcPr>
          <w:p w14:paraId="15E3D340" w14:textId="77777777" w:rsidR="008074F0" w:rsidRPr="002422FA" w:rsidRDefault="008074F0" w:rsidP="006569BF">
            <w:r w:rsidRPr="002422FA">
              <w:t>Q130. When did you first obtain your MNREGA job card?</w:t>
            </w:r>
          </w:p>
        </w:tc>
        <w:tc>
          <w:tcPr>
            <w:tcW w:w="3685" w:type="dxa"/>
            <w:shd w:val="clear" w:color="auto" w:fill="auto"/>
          </w:tcPr>
          <w:p w14:paraId="602BFA1E" w14:textId="77777777" w:rsidR="008074F0" w:rsidRPr="002422FA" w:rsidRDefault="008074F0" w:rsidP="006569BF">
            <w:pPr>
              <w:pStyle w:val="ListParagraph"/>
              <w:numPr>
                <w:ilvl w:val="0"/>
                <w:numId w:val="282"/>
              </w:numPr>
            </w:pPr>
            <w:r w:rsidRPr="002422FA">
              <w:t>Before 2000</w:t>
            </w:r>
          </w:p>
          <w:p w14:paraId="12272FC3" w14:textId="77777777" w:rsidR="008074F0" w:rsidRPr="002422FA" w:rsidRDefault="008074F0" w:rsidP="006569BF">
            <w:pPr>
              <w:pStyle w:val="ListParagraph"/>
              <w:numPr>
                <w:ilvl w:val="0"/>
                <w:numId w:val="282"/>
              </w:numPr>
            </w:pPr>
            <w:r w:rsidRPr="002422FA">
              <w:t>2000</w:t>
            </w:r>
          </w:p>
          <w:p w14:paraId="045FFDAC" w14:textId="77777777" w:rsidR="008074F0" w:rsidRPr="002422FA" w:rsidRDefault="008074F0" w:rsidP="006569BF">
            <w:pPr>
              <w:pStyle w:val="ListParagraph"/>
              <w:numPr>
                <w:ilvl w:val="0"/>
                <w:numId w:val="282"/>
              </w:numPr>
            </w:pPr>
            <w:r w:rsidRPr="002422FA">
              <w:t>2001</w:t>
            </w:r>
          </w:p>
          <w:p w14:paraId="71935AF1" w14:textId="77777777" w:rsidR="008074F0" w:rsidRPr="002422FA" w:rsidRDefault="008074F0" w:rsidP="006569BF">
            <w:pPr>
              <w:pStyle w:val="ListParagraph"/>
              <w:numPr>
                <w:ilvl w:val="0"/>
                <w:numId w:val="282"/>
              </w:numPr>
            </w:pPr>
            <w:r w:rsidRPr="002422FA">
              <w:t>2002</w:t>
            </w:r>
          </w:p>
          <w:p w14:paraId="3D14B6E1" w14:textId="77777777" w:rsidR="008074F0" w:rsidRPr="002422FA" w:rsidRDefault="008074F0" w:rsidP="006569BF">
            <w:pPr>
              <w:pStyle w:val="ListParagraph"/>
              <w:numPr>
                <w:ilvl w:val="0"/>
                <w:numId w:val="282"/>
              </w:numPr>
            </w:pPr>
            <w:r w:rsidRPr="002422FA">
              <w:t>2003</w:t>
            </w:r>
          </w:p>
          <w:p w14:paraId="5EB89BCB" w14:textId="77777777" w:rsidR="008074F0" w:rsidRPr="002422FA" w:rsidRDefault="008074F0" w:rsidP="006569BF">
            <w:pPr>
              <w:pStyle w:val="ListParagraph"/>
              <w:numPr>
                <w:ilvl w:val="0"/>
                <w:numId w:val="282"/>
              </w:numPr>
            </w:pPr>
            <w:r w:rsidRPr="002422FA">
              <w:t>2004</w:t>
            </w:r>
          </w:p>
          <w:p w14:paraId="6B3DB494" w14:textId="77777777" w:rsidR="008074F0" w:rsidRPr="002422FA" w:rsidRDefault="008074F0" w:rsidP="006569BF">
            <w:pPr>
              <w:pStyle w:val="ListParagraph"/>
              <w:numPr>
                <w:ilvl w:val="0"/>
                <w:numId w:val="282"/>
              </w:numPr>
            </w:pPr>
            <w:r w:rsidRPr="002422FA">
              <w:t>2005</w:t>
            </w:r>
          </w:p>
          <w:p w14:paraId="394578F1" w14:textId="77777777" w:rsidR="008074F0" w:rsidRPr="002422FA" w:rsidRDefault="008074F0" w:rsidP="006569BF">
            <w:pPr>
              <w:pStyle w:val="ListParagraph"/>
              <w:numPr>
                <w:ilvl w:val="0"/>
                <w:numId w:val="282"/>
              </w:numPr>
            </w:pPr>
            <w:r w:rsidRPr="002422FA">
              <w:t>2006</w:t>
            </w:r>
          </w:p>
          <w:p w14:paraId="393D9409" w14:textId="77777777" w:rsidR="008074F0" w:rsidRPr="002422FA" w:rsidRDefault="008074F0" w:rsidP="006569BF">
            <w:pPr>
              <w:pStyle w:val="ListParagraph"/>
              <w:numPr>
                <w:ilvl w:val="0"/>
                <w:numId w:val="282"/>
              </w:numPr>
            </w:pPr>
            <w:r w:rsidRPr="002422FA">
              <w:t>2007</w:t>
            </w:r>
          </w:p>
          <w:p w14:paraId="0A64F8FC" w14:textId="77777777" w:rsidR="008074F0" w:rsidRPr="002422FA" w:rsidRDefault="008074F0" w:rsidP="006569BF">
            <w:pPr>
              <w:pStyle w:val="ListParagraph"/>
              <w:numPr>
                <w:ilvl w:val="0"/>
                <w:numId w:val="282"/>
              </w:numPr>
            </w:pPr>
            <w:r w:rsidRPr="002422FA">
              <w:t>2008</w:t>
            </w:r>
          </w:p>
          <w:p w14:paraId="5EB09B9C" w14:textId="77777777" w:rsidR="008074F0" w:rsidRPr="002422FA" w:rsidRDefault="008074F0" w:rsidP="006569BF">
            <w:pPr>
              <w:pStyle w:val="ListParagraph"/>
              <w:numPr>
                <w:ilvl w:val="0"/>
                <w:numId w:val="282"/>
              </w:numPr>
            </w:pPr>
            <w:r w:rsidRPr="002422FA">
              <w:t>2009</w:t>
            </w:r>
          </w:p>
          <w:p w14:paraId="384E9520" w14:textId="77777777" w:rsidR="008074F0" w:rsidRPr="002422FA" w:rsidRDefault="008074F0" w:rsidP="006569BF">
            <w:pPr>
              <w:pStyle w:val="ListParagraph"/>
              <w:numPr>
                <w:ilvl w:val="0"/>
                <w:numId w:val="282"/>
              </w:numPr>
            </w:pPr>
            <w:r w:rsidRPr="002422FA">
              <w:t>2010</w:t>
            </w:r>
          </w:p>
          <w:p w14:paraId="39BBC438" w14:textId="77777777" w:rsidR="008074F0" w:rsidRPr="002422FA" w:rsidRDefault="008074F0" w:rsidP="006569BF">
            <w:pPr>
              <w:pStyle w:val="ListParagraph"/>
              <w:numPr>
                <w:ilvl w:val="0"/>
                <w:numId w:val="282"/>
              </w:numPr>
            </w:pPr>
            <w:r w:rsidRPr="002422FA">
              <w:t>2011</w:t>
            </w:r>
          </w:p>
          <w:p w14:paraId="736358C7" w14:textId="77777777" w:rsidR="008074F0" w:rsidRPr="002422FA" w:rsidRDefault="008074F0" w:rsidP="006569BF">
            <w:pPr>
              <w:pStyle w:val="ListParagraph"/>
              <w:numPr>
                <w:ilvl w:val="0"/>
                <w:numId w:val="282"/>
              </w:numPr>
            </w:pPr>
            <w:r w:rsidRPr="002422FA">
              <w:t>2012</w:t>
            </w:r>
          </w:p>
          <w:p w14:paraId="4551D296" w14:textId="77777777" w:rsidR="008074F0" w:rsidRPr="002422FA" w:rsidRDefault="008074F0" w:rsidP="006569BF">
            <w:pPr>
              <w:pStyle w:val="ListParagraph"/>
              <w:numPr>
                <w:ilvl w:val="0"/>
                <w:numId w:val="282"/>
              </w:numPr>
            </w:pPr>
            <w:r w:rsidRPr="002422FA">
              <w:t>2013</w:t>
            </w:r>
          </w:p>
          <w:p w14:paraId="6F08ADEA" w14:textId="77777777" w:rsidR="008074F0" w:rsidRPr="002422FA" w:rsidRDefault="008074F0" w:rsidP="006569BF">
            <w:pPr>
              <w:pStyle w:val="ListParagraph"/>
              <w:numPr>
                <w:ilvl w:val="0"/>
                <w:numId w:val="282"/>
              </w:numPr>
            </w:pPr>
            <w:r w:rsidRPr="002422FA">
              <w:t>2014</w:t>
            </w:r>
          </w:p>
          <w:p w14:paraId="3B04D9A7" w14:textId="77777777" w:rsidR="008074F0" w:rsidRPr="002422FA" w:rsidRDefault="008074F0" w:rsidP="006569BF">
            <w:pPr>
              <w:pStyle w:val="ListParagraph"/>
              <w:numPr>
                <w:ilvl w:val="0"/>
                <w:numId w:val="282"/>
              </w:numPr>
            </w:pPr>
            <w:r w:rsidRPr="002422FA">
              <w:t>2015</w:t>
            </w:r>
          </w:p>
          <w:p w14:paraId="441EA805" w14:textId="77777777" w:rsidR="008074F0" w:rsidRPr="002422FA" w:rsidRDefault="008074F0" w:rsidP="006569BF">
            <w:pPr>
              <w:pStyle w:val="ListParagraph"/>
              <w:numPr>
                <w:ilvl w:val="0"/>
                <w:numId w:val="282"/>
              </w:numPr>
            </w:pPr>
            <w:r w:rsidRPr="002422FA">
              <w:t>2016</w:t>
            </w:r>
          </w:p>
          <w:p w14:paraId="6720A52D" w14:textId="77777777" w:rsidR="008074F0" w:rsidRPr="002422FA" w:rsidRDefault="008074F0" w:rsidP="006569BF">
            <w:pPr>
              <w:pStyle w:val="ListParagraph"/>
              <w:numPr>
                <w:ilvl w:val="0"/>
                <w:numId w:val="282"/>
              </w:numPr>
            </w:pPr>
            <w:r w:rsidRPr="002422FA">
              <w:t>2017</w:t>
            </w:r>
          </w:p>
          <w:p w14:paraId="6A6D959F" w14:textId="77777777" w:rsidR="008074F0" w:rsidRPr="002422FA" w:rsidRDefault="008074F0" w:rsidP="006569BF">
            <w:pPr>
              <w:pStyle w:val="ListParagraph"/>
              <w:numPr>
                <w:ilvl w:val="0"/>
                <w:numId w:val="282"/>
              </w:numPr>
            </w:pPr>
            <w:r w:rsidRPr="002422FA">
              <w:lastRenderedPageBreak/>
              <w:t>2018</w:t>
            </w:r>
          </w:p>
          <w:p w14:paraId="0911F2A5" w14:textId="77777777" w:rsidR="008074F0" w:rsidRPr="002422FA" w:rsidRDefault="008074F0" w:rsidP="006569BF">
            <w:pPr>
              <w:pStyle w:val="ListParagraph"/>
              <w:numPr>
                <w:ilvl w:val="0"/>
                <w:numId w:val="282"/>
              </w:numPr>
            </w:pPr>
            <w:r w:rsidRPr="002422FA">
              <w:t>2019</w:t>
            </w:r>
          </w:p>
          <w:p w14:paraId="10965D6A" w14:textId="77777777" w:rsidR="008074F0" w:rsidRPr="002422FA" w:rsidRDefault="008074F0" w:rsidP="006569BF">
            <w:pPr>
              <w:pStyle w:val="ListParagraph"/>
              <w:numPr>
                <w:ilvl w:val="0"/>
                <w:numId w:val="282"/>
              </w:numPr>
            </w:pPr>
            <w:r w:rsidRPr="002422FA">
              <w:t>Don't know</w:t>
            </w:r>
          </w:p>
        </w:tc>
        <w:tc>
          <w:tcPr>
            <w:tcW w:w="2268" w:type="dxa"/>
          </w:tcPr>
          <w:p w14:paraId="738A6B32" w14:textId="77777777" w:rsidR="008074F0" w:rsidRPr="002422FA" w:rsidRDefault="008074F0" w:rsidP="006569BF">
            <w:proofErr w:type="spellStart"/>
            <w:r w:rsidRPr="002422FA">
              <w:lastRenderedPageBreak/>
              <w:t>EqualsIter</w:t>
            </w:r>
            <w:proofErr w:type="spellEnd"/>
            <w:r w:rsidRPr="002422FA">
              <w:t>(Q85i,1,1)</w:t>
            </w:r>
          </w:p>
        </w:tc>
        <w:tc>
          <w:tcPr>
            <w:tcW w:w="1971" w:type="dxa"/>
          </w:tcPr>
          <w:p w14:paraId="203F4624" w14:textId="77777777" w:rsidR="008074F0" w:rsidRPr="002422FA" w:rsidRDefault="008074F0" w:rsidP="006569BF"/>
        </w:tc>
        <w:tc>
          <w:tcPr>
            <w:tcW w:w="1710" w:type="dxa"/>
          </w:tcPr>
          <w:p w14:paraId="367298FD" w14:textId="77777777" w:rsidR="008074F0" w:rsidRPr="002422FA" w:rsidRDefault="008074F0" w:rsidP="006569BF"/>
        </w:tc>
      </w:tr>
      <w:tr w:rsidR="008074F0" w:rsidRPr="002422FA" w14:paraId="0B50A8C9" w14:textId="77777777" w:rsidTr="00131D98">
        <w:tc>
          <w:tcPr>
            <w:tcW w:w="1368" w:type="dxa"/>
            <w:shd w:val="clear" w:color="auto" w:fill="auto"/>
          </w:tcPr>
          <w:p w14:paraId="44B2C978" w14:textId="77777777" w:rsidR="008074F0" w:rsidRPr="002422FA" w:rsidRDefault="008074F0" w:rsidP="006569BF">
            <w:r w:rsidRPr="002422FA">
              <w:t>Q130</w:t>
            </w:r>
          </w:p>
        </w:tc>
        <w:tc>
          <w:tcPr>
            <w:tcW w:w="3447" w:type="dxa"/>
            <w:shd w:val="clear" w:color="auto" w:fill="auto"/>
          </w:tcPr>
          <w:p w14:paraId="19E7DE42" w14:textId="77777777" w:rsidR="008074F0" w:rsidRPr="002422FA" w:rsidRDefault="008074F0" w:rsidP="006569BF">
            <w:r w:rsidRPr="002422FA">
              <w:t>Q130. When did you first obtain your MNREGA job card?</w:t>
            </w:r>
          </w:p>
        </w:tc>
        <w:tc>
          <w:tcPr>
            <w:tcW w:w="3685" w:type="dxa"/>
            <w:shd w:val="clear" w:color="auto" w:fill="auto"/>
          </w:tcPr>
          <w:p w14:paraId="6F463F66" w14:textId="77777777" w:rsidR="008074F0" w:rsidRPr="002422FA" w:rsidRDefault="008074F0" w:rsidP="006569BF">
            <w:pPr>
              <w:pStyle w:val="ListParagraph"/>
              <w:numPr>
                <w:ilvl w:val="0"/>
                <w:numId w:val="283"/>
              </w:numPr>
            </w:pPr>
            <w:r w:rsidRPr="002422FA">
              <w:t>January</w:t>
            </w:r>
          </w:p>
          <w:p w14:paraId="74FB1972" w14:textId="4ACCE472" w:rsidR="008074F0" w:rsidRPr="002422FA" w:rsidRDefault="004903E5" w:rsidP="006569BF">
            <w:pPr>
              <w:pStyle w:val="ListParagraph"/>
              <w:numPr>
                <w:ilvl w:val="0"/>
                <w:numId w:val="283"/>
              </w:numPr>
            </w:pPr>
            <w:r w:rsidRPr="002422FA">
              <w:t>February</w:t>
            </w:r>
          </w:p>
          <w:p w14:paraId="600C321C" w14:textId="77777777" w:rsidR="008074F0" w:rsidRPr="002422FA" w:rsidRDefault="008074F0" w:rsidP="006569BF">
            <w:pPr>
              <w:pStyle w:val="ListParagraph"/>
              <w:numPr>
                <w:ilvl w:val="0"/>
                <w:numId w:val="283"/>
              </w:numPr>
            </w:pPr>
            <w:r w:rsidRPr="002422FA">
              <w:t>March</w:t>
            </w:r>
          </w:p>
          <w:p w14:paraId="4EEB3436" w14:textId="77777777" w:rsidR="008074F0" w:rsidRPr="002422FA" w:rsidRDefault="008074F0" w:rsidP="006569BF">
            <w:pPr>
              <w:pStyle w:val="ListParagraph"/>
              <w:numPr>
                <w:ilvl w:val="0"/>
                <w:numId w:val="283"/>
              </w:numPr>
            </w:pPr>
            <w:r w:rsidRPr="002422FA">
              <w:t>April</w:t>
            </w:r>
          </w:p>
          <w:p w14:paraId="303EE5DE" w14:textId="77777777" w:rsidR="008074F0" w:rsidRPr="002422FA" w:rsidRDefault="008074F0" w:rsidP="006569BF">
            <w:pPr>
              <w:pStyle w:val="ListParagraph"/>
              <w:numPr>
                <w:ilvl w:val="0"/>
                <w:numId w:val="283"/>
              </w:numPr>
            </w:pPr>
            <w:r w:rsidRPr="002422FA">
              <w:t>May</w:t>
            </w:r>
          </w:p>
          <w:p w14:paraId="78053EDA" w14:textId="77777777" w:rsidR="008074F0" w:rsidRPr="002422FA" w:rsidRDefault="008074F0" w:rsidP="006569BF">
            <w:pPr>
              <w:pStyle w:val="ListParagraph"/>
              <w:numPr>
                <w:ilvl w:val="0"/>
                <w:numId w:val="283"/>
              </w:numPr>
            </w:pPr>
            <w:r w:rsidRPr="002422FA">
              <w:t>June</w:t>
            </w:r>
          </w:p>
          <w:p w14:paraId="7C491CCA" w14:textId="77777777" w:rsidR="008074F0" w:rsidRPr="002422FA" w:rsidRDefault="008074F0" w:rsidP="006569BF">
            <w:pPr>
              <w:pStyle w:val="ListParagraph"/>
              <w:numPr>
                <w:ilvl w:val="0"/>
                <w:numId w:val="283"/>
              </w:numPr>
            </w:pPr>
            <w:r w:rsidRPr="002422FA">
              <w:t>July</w:t>
            </w:r>
          </w:p>
          <w:p w14:paraId="1BE26B4B" w14:textId="77777777" w:rsidR="008074F0" w:rsidRPr="002422FA" w:rsidRDefault="008074F0" w:rsidP="006569BF">
            <w:pPr>
              <w:pStyle w:val="ListParagraph"/>
              <w:numPr>
                <w:ilvl w:val="0"/>
                <w:numId w:val="283"/>
              </w:numPr>
            </w:pPr>
            <w:r w:rsidRPr="002422FA">
              <w:t>August</w:t>
            </w:r>
          </w:p>
          <w:p w14:paraId="583AE41A" w14:textId="77777777" w:rsidR="008074F0" w:rsidRPr="002422FA" w:rsidRDefault="008074F0" w:rsidP="006569BF">
            <w:pPr>
              <w:pStyle w:val="ListParagraph"/>
              <w:numPr>
                <w:ilvl w:val="0"/>
                <w:numId w:val="283"/>
              </w:numPr>
            </w:pPr>
            <w:r w:rsidRPr="002422FA">
              <w:t>September</w:t>
            </w:r>
          </w:p>
          <w:p w14:paraId="664D9AB3" w14:textId="77777777" w:rsidR="008074F0" w:rsidRPr="002422FA" w:rsidRDefault="008074F0" w:rsidP="006569BF">
            <w:pPr>
              <w:pStyle w:val="ListParagraph"/>
              <w:numPr>
                <w:ilvl w:val="0"/>
                <w:numId w:val="283"/>
              </w:numPr>
            </w:pPr>
            <w:r w:rsidRPr="002422FA">
              <w:t>October</w:t>
            </w:r>
          </w:p>
          <w:p w14:paraId="4A34BC63" w14:textId="77777777" w:rsidR="008074F0" w:rsidRPr="002422FA" w:rsidRDefault="008074F0" w:rsidP="006569BF">
            <w:pPr>
              <w:pStyle w:val="ListParagraph"/>
              <w:numPr>
                <w:ilvl w:val="0"/>
                <w:numId w:val="283"/>
              </w:numPr>
            </w:pPr>
            <w:r w:rsidRPr="002422FA">
              <w:t>November</w:t>
            </w:r>
          </w:p>
          <w:p w14:paraId="642C095D" w14:textId="77777777" w:rsidR="008074F0" w:rsidRPr="002422FA" w:rsidRDefault="008074F0" w:rsidP="006569BF">
            <w:pPr>
              <w:pStyle w:val="ListParagraph"/>
              <w:numPr>
                <w:ilvl w:val="0"/>
                <w:numId w:val="283"/>
              </w:numPr>
            </w:pPr>
            <w:r w:rsidRPr="002422FA">
              <w:t>December</w:t>
            </w:r>
          </w:p>
          <w:p w14:paraId="0870281A" w14:textId="77777777" w:rsidR="008074F0" w:rsidRPr="002422FA" w:rsidRDefault="008074F0" w:rsidP="006569BF">
            <w:pPr>
              <w:pStyle w:val="ListParagraph"/>
              <w:numPr>
                <w:ilvl w:val="0"/>
                <w:numId w:val="283"/>
              </w:numPr>
            </w:pPr>
            <w:r w:rsidRPr="002422FA">
              <w:t>Don't Know</w:t>
            </w:r>
          </w:p>
        </w:tc>
        <w:tc>
          <w:tcPr>
            <w:tcW w:w="2268" w:type="dxa"/>
          </w:tcPr>
          <w:p w14:paraId="51BF35D3" w14:textId="77777777" w:rsidR="008074F0" w:rsidRPr="002422FA" w:rsidRDefault="008074F0" w:rsidP="006569BF">
            <w:proofErr w:type="spellStart"/>
            <w:r w:rsidRPr="002422FA">
              <w:t>EqualsIter</w:t>
            </w:r>
            <w:proofErr w:type="spellEnd"/>
            <w:r w:rsidRPr="002422FA">
              <w:t>(Q85i,1,1)</w:t>
            </w:r>
          </w:p>
        </w:tc>
        <w:tc>
          <w:tcPr>
            <w:tcW w:w="1971" w:type="dxa"/>
          </w:tcPr>
          <w:p w14:paraId="2F80CB53" w14:textId="77777777" w:rsidR="008074F0" w:rsidRPr="002422FA" w:rsidRDefault="008074F0" w:rsidP="006569BF"/>
        </w:tc>
        <w:tc>
          <w:tcPr>
            <w:tcW w:w="1710" w:type="dxa"/>
          </w:tcPr>
          <w:p w14:paraId="7B0509AA" w14:textId="77777777" w:rsidR="008074F0" w:rsidRPr="002422FA" w:rsidRDefault="008074F0" w:rsidP="006569BF"/>
        </w:tc>
      </w:tr>
      <w:tr w:rsidR="008074F0" w:rsidRPr="002422FA" w14:paraId="7B381BDE" w14:textId="77777777" w:rsidTr="00131D98">
        <w:tc>
          <w:tcPr>
            <w:tcW w:w="1368" w:type="dxa"/>
            <w:shd w:val="clear" w:color="auto" w:fill="auto"/>
          </w:tcPr>
          <w:p w14:paraId="3067DB65" w14:textId="77777777" w:rsidR="008074F0" w:rsidRPr="002422FA" w:rsidRDefault="008074F0" w:rsidP="006569BF">
            <w:r w:rsidRPr="002422FA">
              <w:t>Q130a</w:t>
            </w:r>
          </w:p>
        </w:tc>
        <w:tc>
          <w:tcPr>
            <w:tcW w:w="3447" w:type="dxa"/>
            <w:shd w:val="clear" w:color="auto" w:fill="auto"/>
          </w:tcPr>
          <w:p w14:paraId="1B588A42" w14:textId="77777777" w:rsidR="008074F0" w:rsidRPr="002422FA" w:rsidRDefault="008074F0" w:rsidP="006569BF">
            <w:r w:rsidRPr="002422FA">
              <w:t>Q130a. Which did you enroll in first - Aadhaar or MNREGA job card?</w:t>
            </w:r>
          </w:p>
        </w:tc>
        <w:tc>
          <w:tcPr>
            <w:tcW w:w="3685" w:type="dxa"/>
            <w:shd w:val="clear" w:color="auto" w:fill="auto"/>
          </w:tcPr>
          <w:p w14:paraId="2EBCD447" w14:textId="77777777" w:rsidR="008074F0" w:rsidRPr="002422FA" w:rsidRDefault="008074F0" w:rsidP="006569BF">
            <w:pPr>
              <w:pStyle w:val="ListParagraph"/>
              <w:numPr>
                <w:ilvl w:val="0"/>
                <w:numId w:val="284"/>
              </w:numPr>
            </w:pPr>
            <w:r w:rsidRPr="002422FA">
              <w:t>MNREGA job card</w:t>
            </w:r>
          </w:p>
          <w:p w14:paraId="1D287A84" w14:textId="77777777" w:rsidR="008074F0" w:rsidRPr="002422FA" w:rsidRDefault="008074F0" w:rsidP="006569BF">
            <w:pPr>
              <w:pStyle w:val="ListParagraph"/>
              <w:numPr>
                <w:ilvl w:val="0"/>
                <w:numId w:val="284"/>
              </w:numPr>
            </w:pPr>
            <w:r w:rsidRPr="002422FA">
              <w:t>Aadhaar</w:t>
            </w:r>
          </w:p>
          <w:p w14:paraId="34F0E1CF" w14:textId="77777777" w:rsidR="008074F0" w:rsidRPr="002422FA" w:rsidRDefault="008074F0" w:rsidP="006569BF">
            <w:pPr>
              <w:pStyle w:val="ListParagraph"/>
              <w:numPr>
                <w:ilvl w:val="0"/>
                <w:numId w:val="284"/>
              </w:numPr>
            </w:pPr>
            <w:r w:rsidRPr="002422FA">
              <w:t>Don't remember</w:t>
            </w:r>
          </w:p>
        </w:tc>
        <w:tc>
          <w:tcPr>
            <w:tcW w:w="2268" w:type="dxa"/>
          </w:tcPr>
          <w:p w14:paraId="1813A375" w14:textId="77777777" w:rsidR="008074F0" w:rsidRPr="002422FA" w:rsidRDefault="008074F0" w:rsidP="006569BF">
            <w:r w:rsidRPr="002422FA">
              <w:t xml:space="preserve">Equals(Q16iiP,1) &amp;&amp; </w:t>
            </w:r>
            <w:proofErr w:type="spellStart"/>
            <w:r w:rsidRPr="002422FA">
              <w:t>EqualsIter</w:t>
            </w:r>
            <w:proofErr w:type="spellEnd"/>
            <w:r w:rsidRPr="002422FA">
              <w:t>(Q85i,1,1)</w:t>
            </w:r>
          </w:p>
        </w:tc>
        <w:tc>
          <w:tcPr>
            <w:tcW w:w="1971" w:type="dxa"/>
          </w:tcPr>
          <w:p w14:paraId="44729080" w14:textId="77777777" w:rsidR="008074F0" w:rsidRPr="002422FA" w:rsidRDefault="008074F0" w:rsidP="006569BF"/>
        </w:tc>
        <w:tc>
          <w:tcPr>
            <w:tcW w:w="1710" w:type="dxa"/>
          </w:tcPr>
          <w:p w14:paraId="7A1E65E6" w14:textId="77777777" w:rsidR="008074F0" w:rsidRPr="002422FA" w:rsidRDefault="008074F0" w:rsidP="006569BF"/>
        </w:tc>
      </w:tr>
      <w:tr w:rsidR="008074F0" w:rsidRPr="002422FA" w14:paraId="7C450D9F" w14:textId="77777777" w:rsidTr="00131D98">
        <w:tc>
          <w:tcPr>
            <w:tcW w:w="1368" w:type="dxa"/>
            <w:shd w:val="clear" w:color="auto" w:fill="auto"/>
          </w:tcPr>
          <w:p w14:paraId="32920278" w14:textId="77777777" w:rsidR="008074F0" w:rsidRPr="002422FA" w:rsidRDefault="008074F0" w:rsidP="006569BF">
            <w:r w:rsidRPr="002422FA">
              <w:t>Q131</w:t>
            </w:r>
          </w:p>
        </w:tc>
        <w:tc>
          <w:tcPr>
            <w:tcW w:w="3447" w:type="dxa"/>
            <w:shd w:val="clear" w:color="auto" w:fill="auto"/>
          </w:tcPr>
          <w:p w14:paraId="267581F3" w14:textId="77777777" w:rsidR="008074F0" w:rsidRPr="002422FA" w:rsidRDefault="008074F0" w:rsidP="006569BF">
            <w:r w:rsidRPr="002422FA">
              <w:t>Q131. Has getting work with your MNREGA job card become easier or more difficult for you due to the introduction of Aadhaar?</w:t>
            </w:r>
          </w:p>
        </w:tc>
        <w:tc>
          <w:tcPr>
            <w:tcW w:w="3685" w:type="dxa"/>
            <w:shd w:val="clear" w:color="auto" w:fill="auto"/>
          </w:tcPr>
          <w:p w14:paraId="0506FE47" w14:textId="77777777" w:rsidR="008074F0" w:rsidRPr="002422FA" w:rsidRDefault="008074F0" w:rsidP="006569BF">
            <w:pPr>
              <w:pStyle w:val="ListParagraph"/>
              <w:numPr>
                <w:ilvl w:val="0"/>
                <w:numId w:val="285"/>
              </w:numPr>
            </w:pPr>
            <w:r w:rsidRPr="002422FA">
              <w:t>Easier</w:t>
            </w:r>
          </w:p>
          <w:p w14:paraId="7855A9B4" w14:textId="77777777" w:rsidR="008074F0" w:rsidRPr="002422FA" w:rsidRDefault="008074F0" w:rsidP="006569BF">
            <w:pPr>
              <w:pStyle w:val="ListParagraph"/>
              <w:numPr>
                <w:ilvl w:val="0"/>
                <w:numId w:val="285"/>
              </w:numPr>
            </w:pPr>
            <w:r w:rsidRPr="002422FA">
              <w:t>No change</w:t>
            </w:r>
          </w:p>
          <w:p w14:paraId="095C5C46" w14:textId="77777777" w:rsidR="008074F0" w:rsidRPr="002422FA" w:rsidRDefault="008074F0" w:rsidP="006569BF">
            <w:pPr>
              <w:pStyle w:val="ListParagraph"/>
              <w:numPr>
                <w:ilvl w:val="0"/>
                <w:numId w:val="285"/>
              </w:numPr>
            </w:pPr>
            <w:r w:rsidRPr="002422FA">
              <w:t>More difficult</w:t>
            </w:r>
          </w:p>
          <w:p w14:paraId="374CA2E7" w14:textId="77777777" w:rsidR="008074F0" w:rsidRPr="002422FA" w:rsidRDefault="008074F0" w:rsidP="006569BF">
            <w:pPr>
              <w:pStyle w:val="ListParagraph"/>
              <w:numPr>
                <w:ilvl w:val="0"/>
                <w:numId w:val="285"/>
              </w:numPr>
            </w:pPr>
            <w:r w:rsidRPr="002422FA">
              <w:t>Don’t Know</w:t>
            </w:r>
          </w:p>
        </w:tc>
        <w:tc>
          <w:tcPr>
            <w:tcW w:w="2268" w:type="dxa"/>
          </w:tcPr>
          <w:p w14:paraId="1212379C" w14:textId="77777777" w:rsidR="008074F0" w:rsidRPr="002422FA" w:rsidRDefault="008074F0" w:rsidP="006569BF">
            <w:proofErr w:type="spellStart"/>
            <w:r w:rsidRPr="002422FA">
              <w:t>EqualsIter</w:t>
            </w:r>
            <w:proofErr w:type="spellEnd"/>
            <w:r w:rsidRPr="002422FA">
              <w:t>(Q85i,1,1)</w:t>
            </w:r>
          </w:p>
        </w:tc>
        <w:tc>
          <w:tcPr>
            <w:tcW w:w="1971" w:type="dxa"/>
          </w:tcPr>
          <w:p w14:paraId="5FEC1E48" w14:textId="77777777" w:rsidR="008074F0" w:rsidRPr="002422FA" w:rsidRDefault="008074F0" w:rsidP="006569BF"/>
        </w:tc>
        <w:tc>
          <w:tcPr>
            <w:tcW w:w="1710" w:type="dxa"/>
          </w:tcPr>
          <w:p w14:paraId="00529C5B" w14:textId="77777777" w:rsidR="008074F0" w:rsidRPr="002422FA" w:rsidRDefault="008074F0" w:rsidP="006569BF"/>
        </w:tc>
      </w:tr>
      <w:tr w:rsidR="008074F0" w:rsidRPr="002422FA" w14:paraId="08E99BFB" w14:textId="77777777" w:rsidTr="00131D98">
        <w:tc>
          <w:tcPr>
            <w:tcW w:w="1368" w:type="dxa"/>
            <w:shd w:val="clear" w:color="auto" w:fill="auto"/>
          </w:tcPr>
          <w:p w14:paraId="0028804F" w14:textId="77777777" w:rsidR="008074F0" w:rsidRPr="002422FA" w:rsidRDefault="008074F0" w:rsidP="006569BF">
            <w:r w:rsidRPr="002422FA">
              <w:t>Q132</w:t>
            </w:r>
          </w:p>
        </w:tc>
        <w:tc>
          <w:tcPr>
            <w:tcW w:w="3447" w:type="dxa"/>
            <w:shd w:val="clear" w:color="auto" w:fill="auto"/>
          </w:tcPr>
          <w:p w14:paraId="2CCEF5A5" w14:textId="77777777" w:rsidR="008074F0" w:rsidRPr="002422FA" w:rsidRDefault="008074F0" w:rsidP="006569BF">
            <w:r w:rsidRPr="002422FA">
              <w:t>Q132.  Do you believe that you receive MNREGA job card work more reliably or less reliably with Aadhaar than without Aadhaar?</w:t>
            </w:r>
          </w:p>
        </w:tc>
        <w:tc>
          <w:tcPr>
            <w:tcW w:w="3685" w:type="dxa"/>
            <w:shd w:val="clear" w:color="auto" w:fill="auto"/>
          </w:tcPr>
          <w:p w14:paraId="1AB29575" w14:textId="77777777" w:rsidR="008074F0" w:rsidRPr="002422FA" w:rsidRDefault="008074F0" w:rsidP="006569BF">
            <w:pPr>
              <w:pStyle w:val="ListParagraph"/>
              <w:numPr>
                <w:ilvl w:val="0"/>
                <w:numId w:val="286"/>
              </w:numPr>
            </w:pPr>
            <w:r w:rsidRPr="002422FA">
              <w:t>More reliably with Aadhaar</w:t>
            </w:r>
          </w:p>
          <w:p w14:paraId="501C7B8D" w14:textId="77777777" w:rsidR="008074F0" w:rsidRPr="002422FA" w:rsidRDefault="008074F0" w:rsidP="006569BF">
            <w:pPr>
              <w:pStyle w:val="ListParagraph"/>
              <w:numPr>
                <w:ilvl w:val="0"/>
                <w:numId w:val="286"/>
              </w:numPr>
            </w:pPr>
            <w:r w:rsidRPr="002422FA">
              <w:t>No change</w:t>
            </w:r>
          </w:p>
          <w:p w14:paraId="6FBCA617" w14:textId="77777777" w:rsidR="008074F0" w:rsidRPr="002422FA" w:rsidRDefault="008074F0" w:rsidP="006569BF">
            <w:pPr>
              <w:pStyle w:val="ListParagraph"/>
              <w:numPr>
                <w:ilvl w:val="0"/>
                <w:numId w:val="286"/>
              </w:numPr>
            </w:pPr>
            <w:r w:rsidRPr="002422FA">
              <w:t>Less reliably with Aadhaar</w:t>
            </w:r>
          </w:p>
          <w:p w14:paraId="333CA057" w14:textId="77777777" w:rsidR="008074F0" w:rsidRPr="002422FA" w:rsidRDefault="008074F0" w:rsidP="006569BF">
            <w:pPr>
              <w:pStyle w:val="ListParagraph"/>
              <w:numPr>
                <w:ilvl w:val="0"/>
                <w:numId w:val="286"/>
              </w:numPr>
            </w:pPr>
            <w:r w:rsidRPr="002422FA">
              <w:t>Don't know</w:t>
            </w:r>
          </w:p>
        </w:tc>
        <w:tc>
          <w:tcPr>
            <w:tcW w:w="2268" w:type="dxa"/>
          </w:tcPr>
          <w:p w14:paraId="37DFF74F" w14:textId="77777777" w:rsidR="008074F0" w:rsidRPr="002422FA" w:rsidRDefault="008074F0" w:rsidP="006569BF">
            <w:proofErr w:type="spellStart"/>
            <w:r w:rsidRPr="002422FA">
              <w:t>EqualsIter</w:t>
            </w:r>
            <w:proofErr w:type="spellEnd"/>
            <w:r w:rsidRPr="002422FA">
              <w:t>(Q85i,1,1)</w:t>
            </w:r>
          </w:p>
        </w:tc>
        <w:tc>
          <w:tcPr>
            <w:tcW w:w="1971" w:type="dxa"/>
          </w:tcPr>
          <w:p w14:paraId="261F530A" w14:textId="77777777" w:rsidR="008074F0" w:rsidRPr="002422FA" w:rsidRDefault="008074F0" w:rsidP="006569BF"/>
        </w:tc>
        <w:tc>
          <w:tcPr>
            <w:tcW w:w="1710" w:type="dxa"/>
          </w:tcPr>
          <w:p w14:paraId="1AC16919" w14:textId="77777777" w:rsidR="008074F0" w:rsidRPr="002422FA" w:rsidRDefault="008074F0" w:rsidP="006569BF"/>
        </w:tc>
      </w:tr>
      <w:tr w:rsidR="008074F0" w:rsidRPr="002422FA" w14:paraId="03375D8E" w14:textId="77777777" w:rsidTr="00131D98">
        <w:tc>
          <w:tcPr>
            <w:tcW w:w="1368" w:type="dxa"/>
            <w:shd w:val="clear" w:color="auto" w:fill="auto"/>
          </w:tcPr>
          <w:p w14:paraId="0511B2FF" w14:textId="77777777" w:rsidR="008074F0" w:rsidRPr="002422FA" w:rsidRDefault="008074F0" w:rsidP="006569BF">
            <w:r w:rsidRPr="002422FA">
              <w:t>422</w:t>
            </w:r>
          </w:p>
        </w:tc>
        <w:tc>
          <w:tcPr>
            <w:tcW w:w="3447" w:type="dxa"/>
            <w:shd w:val="clear" w:color="auto" w:fill="auto"/>
          </w:tcPr>
          <w:p w14:paraId="130C86B4" w14:textId="77777777" w:rsidR="008074F0" w:rsidRPr="002422FA" w:rsidRDefault="008074F0" w:rsidP="006569BF">
            <w:r w:rsidRPr="002422FA">
              <w:t>Q133. Do you trust that with Aadhaar, nobody will get work and wages in your name?</w:t>
            </w:r>
          </w:p>
        </w:tc>
        <w:tc>
          <w:tcPr>
            <w:tcW w:w="3685" w:type="dxa"/>
            <w:shd w:val="clear" w:color="auto" w:fill="auto"/>
          </w:tcPr>
          <w:p w14:paraId="6298655B" w14:textId="77777777" w:rsidR="008074F0" w:rsidRPr="002422FA" w:rsidRDefault="008074F0" w:rsidP="006569BF">
            <w:pPr>
              <w:pStyle w:val="ListParagraph"/>
              <w:numPr>
                <w:ilvl w:val="0"/>
                <w:numId w:val="287"/>
              </w:numPr>
            </w:pPr>
            <w:r w:rsidRPr="002422FA">
              <w:t>Yes</w:t>
            </w:r>
          </w:p>
          <w:p w14:paraId="0B753638" w14:textId="77777777" w:rsidR="008074F0" w:rsidRPr="002422FA" w:rsidRDefault="008074F0" w:rsidP="006569BF">
            <w:pPr>
              <w:pStyle w:val="ListParagraph"/>
              <w:numPr>
                <w:ilvl w:val="0"/>
                <w:numId w:val="287"/>
              </w:numPr>
            </w:pPr>
            <w:r w:rsidRPr="002422FA">
              <w:t>No</w:t>
            </w:r>
          </w:p>
          <w:p w14:paraId="2AADB3DF" w14:textId="77777777" w:rsidR="008074F0" w:rsidRPr="002422FA" w:rsidRDefault="008074F0" w:rsidP="006569BF">
            <w:pPr>
              <w:pStyle w:val="ListParagraph"/>
              <w:numPr>
                <w:ilvl w:val="0"/>
                <w:numId w:val="287"/>
              </w:numPr>
            </w:pPr>
            <w:r w:rsidRPr="002422FA">
              <w:t>Don't know</w:t>
            </w:r>
          </w:p>
        </w:tc>
        <w:tc>
          <w:tcPr>
            <w:tcW w:w="2268" w:type="dxa"/>
          </w:tcPr>
          <w:p w14:paraId="64DA4E52" w14:textId="77777777" w:rsidR="008074F0" w:rsidRPr="002422FA" w:rsidRDefault="008074F0" w:rsidP="006569BF">
            <w:proofErr w:type="spellStart"/>
            <w:r w:rsidRPr="002422FA">
              <w:t>EqualsIter</w:t>
            </w:r>
            <w:proofErr w:type="spellEnd"/>
            <w:r w:rsidRPr="002422FA">
              <w:t>(Q85i,1,1)</w:t>
            </w:r>
          </w:p>
        </w:tc>
        <w:tc>
          <w:tcPr>
            <w:tcW w:w="1971" w:type="dxa"/>
          </w:tcPr>
          <w:p w14:paraId="25FB979A" w14:textId="77777777" w:rsidR="008074F0" w:rsidRPr="002422FA" w:rsidRDefault="008074F0" w:rsidP="006569BF">
            <w:r w:rsidRPr="002422FA">
              <w:t>(read out all the options)</w:t>
            </w:r>
          </w:p>
        </w:tc>
        <w:tc>
          <w:tcPr>
            <w:tcW w:w="1710" w:type="dxa"/>
          </w:tcPr>
          <w:p w14:paraId="3FF3B36E" w14:textId="77777777" w:rsidR="008074F0" w:rsidRPr="002422FA" w:rsidRDefault="008074F0" w:rsidP="006569BF"/>
        </w:tc>
      </w:tr>
      <w:tr w:rsidR="008074F0" w:rsidRPr="002422FA" w14:paraId="4EBFEAD4" w14:textId="77777777" w:rsidTr="00131D98">
        <w:tc>
          <w:tcPr>
            <w:tcW w:w="1368" w:type="dxa"/>
            <w:shd w:val="clear" w:color="auto" w:fill="auto"/>
          </w:tcPr>
          <w:p w14:paraId="7E0CB4D9" w14:textId="77777777" w:rsidR="008074F0" w:rsidRPr="002422FA" w:rsidRDefault="008074F0" w:rsidP="006569BF">
            <w:r w:rsidRPr="002422FA">
              <w:t>423</w:t>
            </w:r>
          </w:p>
        </w:tc>
        <w:tc>
          <w:tcPr>
            <w:tcW w:w="3447" w:type="dxa"/>
            <w:shd w:val="clear" w:color="auto" w:fill="auto"/>
          </w:tcPr>
          <w:p w14:paraId="4882E5BD" w14:textId="77777777" w:rsidR="008074F0" w:rsidRPr="002422FA" w:rsidRDefault="008074F0" w:rsidP="006569BF">
            <w:r w:rsidRPr="002422FA">
              <w:t>Q134. MNREGA promises 100 to 150 days of work per household. How many days did you utilize it for in the last 1 year?</w:t>
            </w:r>
          </w:p>
        </w:tc>
        <w:tc>
          <w:tcPr>
            <w:tcW w:w="3685" w:type="dxa"/>
            <w:shd w:val="clear" w:color="auto" w:fill="auto"/>
          </w:tcPr>
          <w:p w14:paraId="60B46CA2" w14:textId="77777777" w:rsidR="008074F0" w:rsidRPr="002422FA" w:rsidRDefault="008074F0" w:rsidP="006569BF">
            <w:pPr>
              <w:pStyle w:val="ListParagraph"/>
              <w:numPr>
                <w:ilvl w:val="0"/>
                <w:numId w:val="288"/>
              </w:numPr>
            </w:pPr>
            <w:r w:rsidRPr="002422FA">
              <w:t>None</w:t>
            </w:r>
          </w:p>
          <w:p w14:paraId="04B86F0D" w14:textId="77777777" w:rsidR="008074F0" w:rsidRPr="002422FA" w:rsidRDefault="008074F0" w:rsidP="006569BF">
            <w:pPr>
              <w:pStyle w:val="ListParagraph"/>
              <w:numPr>
                <w:ilvl w:val="0"/>
                <w:numId w:val="288"/>
              </w:numPr>
            </w:pPr>
            <w:r w:rsidRPr="002422FA">
              <w:t>Less than 25</w:t>
            </w:r>
          </w:p>
          <w:p w14:paraId="3289044A" w14:textId="77777777" w:rsidR="008074F0" w:rsidRPr="002422FA" w:rsidRDefault="008074F0" w:rsidP="006569BF">
            <w:pPr>
              <w:pStyle w:val="ListParagraph"/>
              <w:numPr>
                <w:ilvl w:val="0"/>
                <w:numId w:val="288"/>
              </w:numPr>
            </w:pPr>
            <w:r w:rsidRPr="002422FA">
              <w:t>25-50</w:t>
            </w:r>
          </w:p>
          <w:p w14:paraId="4D76580F" w14:textId="77777777" w:rsidR="008074F0" w:rsidRPr="002422FA" w:rsidRDefault="008074F0" w:rsidP="006569BF">
            <w:pPr>
              <w:pStyle w:val="ListParagraph"/>
              <w:numPr>
                <w:ilvl w:val="0"/>
                <w:numId w:val="288"/>
              </w:numPr>
            </w:pPr>
            <w:r w:rsidRPr="002422FA">
              <w:t>51-75</w:t>
            </w:r>
          </w:p>
          <w:p w14:paraId="501D14BC" w14:textId="77777777" w:rsidR="008074F0" w:rsidRPr="002422FA" w:rsidRDefault="008074F0" w:rsidP="006569BF">
            <w:pPr>
              <w:pStyle w:val="ListParagraph"/>
              <w:numPr>
                <w:ilvl w:val="0"/>
                <w:numId w:val="288"/>
              </w:numPr>
            </w:pPr>
            <w:r w:rsidRPr="002422FA">
              <w:t>75-100</w:t>
            </w:r>
          </w:p>
          <w:p w14:paraId="06B14F9C" w14:textId="77777777" w:rsidR="008074F0" w:rsidRPr="002422FA" w:rsidRDefault="008074F0" w:rsidP="006569BF">
            <w:pPr>
              <w:pStyle w:val="ListParagraph"/>
              <w:numPr>
                <w:ilvl w:val="0"/>
                <w:numId w:val="288"/>
              </w:numPr>
            </w:pPr>
            <w:r w:rsidRPr="002422FA">
              <w:t>101-150</w:t>
            </w:r>
          </w:p>
          <w:p w14:paraId="5B47C8F2" w14:textId="77777777" w:rsidR="008074F0" w:rsidRPr="002422FA" w:rsidRDefault="008074F0" w:rsidP="006569BF">
            <w:pPr>
              <w:pStyle w:val="ListParagraph"/>
              <w:numPr>
                <w:ilvl w:val="0"/>
                <w:numId w:val="288"/>
              </w:numPr>
            </w:pPr>
            <w:r w:rsidRPr="002422FA">
              <w:t>More than 150</w:t>
            </w:r>
          </w:p>
          <w:p w14:paraId="6BF4CB5F" w14:textId="77777777" w:rsidR="008074F0" w:rsidRPr="002422FA" w:rsidRDefault="008074F0" w:rsidP="006569BF">
            <w:pPr>
              <w:pStyle w:val="ListParagraph"/>
              <w:numPr>
                <w:ilvl w:val="0"/>
                <w:numId w:val="288"/>
              </w:numPr>
            </w:pPr>
            <w:r w:rsidRPr="002422FA">
              <w:lastRenderedPageBreak/>
              <w:t>Don't know</w:t>
            </w:r>
          </w:p>
        </w:tc>
        <w:tc>
          <w:tcPr>
            <w:tcW w:w="2268" w:type="dxa"/>
          </w:tcPr>
          <w:p w14:paraId="292AE516" w14:textId="77777777" w:rsidR="008074F0" w:rsidRPr="002422FA" w:rsidRDefault="008074F0" w:rsidP="006569BF">
            <w:proofErr w:type="spellStart"/>
            <w:r w:rsidRPr="002422FA">
              <w:lastRenderedPageBreak/>
              <w:t>EqualsIter</w:t>
            </w:r>
            <w:proofErr w:type="spellEnd"/>
            <w:r w:rsidRPr="002422FA">
              <w:t>(Q85i,1,1)</w:t>
            </w:r>
          </w:p>
        </w:tc>
        <w:tc>
          <w:tcPr>
            <w:tcW w:w="1971" w:type="dxa"/>
          </w:tcPr>
          <w:p w14:paraId="6DA35448" w14:textId="77777777" w:rsidR="008074F0" w:rsidRPr="002422FA" w:rsidRDefault="008074F0" w:rsidP="006569BF">
            <w:r w:rsidRPr="002422FA">
              <w:t>(read out options)</w:t>
            </w:r>
          </w:p>
        </w:tc>
        <w:tc>
          <w:tcPr>
            <w:tcW w:w="1710" w:type="dxa"/>
          </w:tcPr>
          <w:p w14:paraId="2DE53F73" w14:textId="77777777" w:rsidR="008074F0" w:rsidRPr="002422FA" w:rsidRDefault="008074F0" w:rsidP="006569BF"/>
        </w:tc>
      </w:tr>
      <w:tr w:rsidR="008074F0" w:rsidRPr="002422FA" w14:paraId="454644A9" w14:textId="77777777" w:rsidTr="00131D98">
        <w:tc>
          <w:tcPr>
            <w:tcW w:w="1368" w:type="dxa"/>
            <w:shd w:val="clear" w:color="auto" w:fill="auto"/>
          </w:tcPr>
          <w:p w14:paraId="33A0AEDE" w14:textId="77777777" w:rsidR="008074F0" w:rsidRPr="002422FA" w:rsidRDefault="008074F0" w:rsidP="006569BF">
            <w:r w:rsidRPr="002422FA">
              <w:t>424</w:t>
            </w:r>
          </w:p>
        </w:tc>
        <w:tc>
          <w:tcPr>
            <w:tcW w:w="3447" w:type="dxa"/>
            <w:shd w:val="clear" w:color="auto" w:fill="auto"/>
          </w:tcPr>
          <w:p w14:paraId="36614B0C" w14:textId="77777777" w:rsidR="008074F0" w:rsidRPr="002422FA" w:rsidRDefault="008074F0" w:rsidP="006569BF">
            <w:r w:rsidRPr="002422FA">
              <w:t>Q135. Did you get work the last time you wanted MNREGA work?</w:t>
            </w:r>
          </w:p>
        </w:tc>
        <w:tc>
          <w:tcPr>
            <w:tcW w:w="3685" w:type="dxa"/>
            <w:shd w:val="clear" w:color="auto" w:fill="auto"/>
          </w:tcPr>
          <w:p w14:paraId="4D88E160" w14:textId="77777777" w:rsidR="008074F0" w:rsidRPr="002422FA" w:rsidRDefault="008074F0" w:rsidP="006569BF">
            <w:pPr>
              <w:pStyle w:val="ListParagraph"/>
              <w:numPr>
                <w:ilvl w:val="0"/>
                <w:numId w:val="289"/>
              </w:numPr>
            </w:pPr>
            <w:r w:rsidRPr="002422FA">
              <w:t>Yes</w:t>
            </w:r>
          </w:p>
          <w:p w14:paraId="173B0DCC" w14:textId="77777777" w:rsidR="008074F0" w:rsidRPr="002422FA" w:rsidRDefault="008074F0" w:rsidP="006569BF">
            <w:pPr>
              <w:pStyle w:val="ListParagraph"/>
              <w:numPr>
                <w:ilvl w:val="0"/>
                <w:numId w:val="289"/>
              </w:numPr>
            </w:pPr>
            <w:r w:rsidRPr="002422FA">
              <w:t>No</w:t>
            </w:r>
          </w:p>
          <w:p w14:paraId="4F8D107E" w14:textId="77777777" w:rsidR="008074F0" w:rsidRPr="002422FA" w:rsidRDefault="008074F0" w:rsidP="006569BF">
            <w:pPr>
              <w:pStyle w:val="ListParagraph"/>
              <w:numPr>
                <w:ilvl w:val="0"/>
                <w:numId w:val="289"/>
              </w:numPr>
            </w:pPr>
            <w:r w:rsidRPr="002422FA">
              <w:t>Don't know</w:t>
            </w:r>
          </w:p>
          <w:p w14:paraId="71BE9341" w14:textId="77777777" w:rsidR="008074F0" w:rsidRPr="002422FA" w:rsidRDefault="008074F0" w:rsidP="006569BF">
            <w:pPr>
              <w:pStyle w:val="ListParagraph"/>
              <w:numPr>
                <w:ilvl w:val="0"/>
                <w:numId w:val="289"/>
              </w:numPr>
            </w:pPr>
            <w:r w:rsidRPr="002422FA">
              <w:t>Did not require work</w:t>
            </w:r>
          </w:p>
        </w:tc>
        <w:tc>
          <w:tcPr>
            <w:tcW w:w="2268" w:type="dxa"/>
          </w:tcPr>
          <w:p w14:paraId="37240A84" w14:textId="77777777" w:rsidR="008074F0" w:rsidRPr="002422FA" w:rsidRDefault="008074F0" w:rsidP="006569BF">
            <w:proofErr w:type="spellStart"/>
            <w:r w:rsidRPr="002422FA">
              <w:t>EqualsIter</w:t>
            </w:r>
            <w:proofErr w:type="spellEnd"/>
            <w:r w:rsidRPr="002422FA">
              <w:t>(Q85i,1,1)</w:t>
            </w:r>
          </w:p>
        </w:tc>
        <w:tc>
          <w:tcPr>
            <w:tcW w:w="1971" w:type="dxa"/>
          </w:tcPr>
          <w:p w14:paraId="7CB444FD" w14:textId="77777777" w:rsidR="008074F0" w:rsidRPr="002422FA" w:rsidRDefault="008074F0" w:rsidP="006569BF"/>
        </w:tc>
        <w:tc>
          <w:tcPr>
            <w:tcW w:w="1710" w:type="dxa"/>
          </w:tcPr>
          <w:p w14:paraId="2AC7925A" w14:textId="77777777" w:rsidR="008074F0" w:rsidRPr="002422FA" w:rsidRDefault="008074F0" w:rsidP="006569BF"/>
        </w:tc>
      </w:tr>
      <w:tr w:rsidR="008074F0" w:rsidRPr="002422FA" w14:paraId="19133821" w14:textId="77777777" w:rsidTr="00131D98">
        <w:tc>
          <w:tcPr>
            <w:tcW w:w="1368" w:type="dxa"/>
            <w:shd w:val="clear" w:color="auto" w:fill="auto"/>
          </w:tcPr>
          <w:p w14:paraId="33C4E98D" w14:textId="77777777" w:rsidR="008074F0" w:rsidRPr="002422FA" w:rsidRDefault="008074F0" w:rsidP="006569BF">
            <w:r w:rsidRPr="002422FA">
              <w:t>425</w:t>
            </w:r>
          </w:p>
        </w:tc>
        <w:tc>
          <w:tcPr>
            <w:tcW w:w="3447" w:type="dxa"/>
            <w:shd w:val="clear" w:color="auto" w:fill="auto"/>
          </w:tcPr>
          <w:p w14:paraId="24409E1E" w14:textId="77777777" w:rsidR="008074F0" w:rsidRPr="002422FA" w:rsidRDefault="008074F0" w:rsidP="006569BF">
            <w:r w:rsidRPr="002422FA">
              <w:t>Q136. Why not? (Why do you think you did not get MNREGA work?)</w:t>
            </w:r>
          </w:p>
        </w:tc>
        <w:tc>
          <w:tcPr>
            <w:tcW w:w="3685" w:type="dxa"/>
            <w:shd w:val="clear" w:color="auto" w:fill="auto"/>
          </w:tcPr>
          <w:p w14:paraId="5DFE9AD8" w14:textId="77777777" w:rsidR="008074F0" w:rsidRPr="002422FA" w:rsidRDefault="008074F0" w:rsidP="006569BF">
            <w:pPr>
              <w:pStyle w:val="ListParagraph"/>
              <w:numPr>
                <w:ilvl w:val="0"/>
                <w:numId w:val="290"/>
              </w:numPr>
            </w:pPr>
            <w:r w:rsidRPr="002422FA">
              <w:t>Work was not available</w:t>
            </w:r>
          </w:p>
          <w:p w14:paraId="0B874848" w14:textId="77777777" w:rsidR="008074F0" w:rsidRPr="002422FA" w:rsidRDefault="008074F0" w:rsidP="006569BF">
            <w:pPr>
              <w:pStyle w:val="ListParagraph"/>
              <w:numPr>
                <w:ilvl w:val="0"/>
                <w:numId w:val="290"/>
              </w:numPr>
            </w:pPr>
            <w:r w:rsidRPr="002422FA">
              <w:t>Problem with Aadhaar linking</w:t>
            </w:r>
          </w:p>
          <w:p w14:paraId="5FECB6A4" w14:textId="77777777" w:rsidR="008074F0" w:rsidRPr="002422FA" w:rsidRDefault="008074F0" w:rsidP="006569BF">
            <w:pPr>
              <w:pStyle w:val="ListParagraph"/>
              <w:numPr>
                <w:ilvl w:val="0"/>
                <w:numId w:val="290"/>
              </w:numPr>
            </w:pPr>
            <w:r w:rsidRPr="002422FA">
              <w:t>Job card was cancelled</w:t>
            </w:r>
          </w:p>
          <w:p w14:paraId="17278C2B" w14:textId="77777777" w:rsidR="008074F0" w:rsidRPr="002422FA" w:rsidRDefault="008074F0" w:rsidP="006569BF">
            <w:pPr>
              <w:pStyle w:val="ListParagraph"/>
              <w:numPr>
                <w:ilvl w:val="0"/>
                <w:numId w:val="290"/>
              </w:numPr>
            </w:pPr>
            <w:r w:rsidRPr="002422FA">
              <w:t>Others (please specify)</w:t>
            </w:r>
          </w:p>
          <w:p w14:paraId="6339183F" w14:textId="77777777" w:rsidR="008074F0" w:rsidRPr="002422FA" w:rsidRDefault="008074F0" w:rsidP="006569BF">
            <w:pPr>
              <w:pStyle w:val="ListParagraph"/>
              <w:numPr>
                <w:ilvl w:val="0"/>
                <w:numId w:val="290"/>
              </w:numPr>
            </w:pPr>
            <w:r w:rsidRPr="002422FA">
              <w:t>Don't know</w:t>
            </w:r>
          </w:p>
        </w:tc>
        <w:tc>
          <w:tcPr>
            <w:tcW w:w="2268" w:type="dxa"/>
          </w:tcPr>
          <w:p w14:paraId="206425CB" w14:textId="77777777" w:rsidR="008074F0" w:rsidRPr="002422FA" w:rsidRDefault="008074F0" w:rsidP="006569BF">
            <w:proofErr w:type="gramStart"/>
            <w:r w:rsidRPr="002422FA">
              <w:t>!</w:t>
            </w:r>
            <w:proofErr w:type="spellStart"/>
            <w:r w:rsidRPr="002422FA">
              <w:t>EqualsIter</w:t>
            </w:r>
            <w:proofErr w:type="spellEnd"/>
            <w:proofErr w:type="gramEnd"/>
            <w:r w:rsidRPr="002422FA">
              <w:t>(Q85i,3,1) &amp;&amp; Equals(Q135,2)</w:t>
            </w:r>
          </w:p>
        </w:tc>
        <w:tc>
          <w:tcPr>
            <w:tcW w:w="1971" w:type="dxa"/>
          </w:tcPr>
          <w:p w14:paraId="3D0AAEB8" w14:textId="77777777" w:rsidR="008074F0" w:rsidRPr="002422FA" w:rsidRDefault="008074F0" w:rsidP="006569BF">
            <w:r w:rsidRPr="002422FA">
              <w:t>(do not read out options)</w:t>
            </w:r>
          </w:p>
        </w:tc>
        <w:tc>
          <w:tcPr>
            <w:tcW w:w="1710" w:type="dxa"/>
          </w:tcPr>
          <w:p w14:paraId="5DDD97BE" w14:textId="77777777" w:rsidR="008074F0" w:rsidRPr="002422FA" w:rsidRDefault="008074F0" w:rsidP="006569BF"/>
        </w:tc>
      </w:tr>
      <w:tr w:rsidR="008074F0" w:rsidRPr="002422FA" w14:paraId="139675B9" w14:textId="77777777" w:rsidTr="00131D98">
        <w:tc>
          <w:tcPr>
            <w:tcW w:w="1368" w:type="dxa"/>
            <w:shd w:val="clear" w:color="auto" w:fill="auto"/>
          </w:tcPr>
          <w:p w14:paraId="115D173E" w14:textId="77777777" w:rsidR="008074F0" w:rsidRPr="002422FA" w:rsidRDefault="008074F0" w:rsidP="006569BF">
            <w:r w:rsidRPr="002422FA">
              <w:t>426</w:t>
            </w:r>
          </w:p>
        </w:tc>
        <w:tc>
          <w:tcPr>
            <w:tcW w:w="3447" w:type="dxa"/>
            <w:shd w:val="clear" w:color="auto" w:fill="auto"/>
          </w:tcPr>
          <w:p w14:paraId="3B51636A" w14:textId="77777777" w:rsidR="008074F0" w:rsidRPr="002422FA" w:rsidRDefault="008074F0" w:rsidP="006569BF">
            <w:r w:rsidRPr="002422FA">
              <w:t>Q137. Did you receive wages for your MNREGA work?</w:t>
            </w:r>
          </w:p>
        </w:tc>
        <w:tc>
          <w:tcPr>
            <w:tcW w:w="3685" w:type="dxa"/>
            <w:shd w:val="clear" w:color="auto" w:fill="auto"/>
          </w:tcPr>
          <w:p w14:paraId="3C5FB4B2" w14:textId="77777777" w:rsidR="008074F0" w:rsidRPr="002422FA" w:rsidRDefault="008074F0" w:rsidP="006569BF">
            <w:pPr>
              <w:pStyle w:val="ListParagraph"/>
              <w:numPr>
                <w:ilvl w:val="0"/>
                <w:numId w:val="291"/>
              </w:numPr>
            </w:pPr>
            <w:r w:rsidRPr="002422FA">
              <w:t>Received wages</w:t>
            </w:r>
          </w:p>
          <w:p w14:paraId="3EA3ECAD" w14:textId="77777777" w:rsidR="008074F0" w:rsidRPr="002422FA" w:rsidRDefault="008074F0" w:rsidP="006569BF">
            <w:pPr>
              <w:pStyle w:val="ListParagraph"/>
              <w:numPr>
                <w:ilvl w:val="0"/>
                <w:numId w:val="291"/>
              </w:numPr>
            </w:pPr>
            <w:r w:rsidRPr="002422FA">
              <w:t>Did not receive wages</w:t>
            </w:r>
          </w:p>
          <w:p w14:paraId="31BB84C9" w14:textId="77777777" w:rsidR="008074F0" w:rsidRPr="002422FA" w:rsidRDefault="008074F0" w:rsidP="006569BF">
            <w:pPr>
              <w:pStyle w:val="ListParagraph"/>
              <w:numPr>
                <w:ilvl w:val="0"/>
                <w:numId w:val="291"/>
              </w:numPr>
            </w:pPr>
            <w:r w:rsidRPr="002422FA">
              <w:t>Don't know</w:t>
            </w:r>
          </w:p>
        </w:tc>
        <w:tc>
          <w:tcPr>
            <w:tcW w:w="2268" w:type="dxa"/>
          </w:tcPr>
          <w:p w14:paraId="01E1E7FE" w14:textId="77777777" w:rsidR="008074F0" w:rsidRPr="002422FA" w:rsidRDefault="008074F0" w:rsidP="006569BF">
            <w:proofErr w:type="spellStart"/>
            <w:r w:rsidRPr="002422FA">
              <w:t>EqualsIter</w:t>
            </w:r>
            <w:proofErr w:type="spellEnd"/>
            <w:r w:rsidRPr="002422FA">
              <w:t>(Q85i,1,1) &amp;&amp; Equals(Q135,1)</w:t>
            </w:r>
          </w:p>
        </w:tc>
        <w:tc>
          <w:tcPr>
            <w:tcW w:w="1971" w:type="dxa"/>
          </w:tcPr>
          <w:p w14:paraId="528DAE00" w14:textId="77777777" w:rsidR="008074F0" w:rsidRPr="002422FA" w:rsidRDefault="008074F0" w:rsidP="006569BF"/>
        </w:tc>
        <w:tc>
          <w:tcPr>
            <w:tcW w:w="1710" w:type="dxa"/>
          </w:tcPr>
          <w:p w14:paraId="20590EB8" w14:textId="77777777" w:rsidR="008074F0" w:rsidRPr="002422FA" w:rsidRDefault="008074F0" w:rsidP="006569BF"/>
        </w:tc>
      </w:tr>
      <w:tr w:rsidR="008074F0" w:rsidRPr="002422FA" w14:paraId="05B18C9F" w14:textId="77777777" w:rsidTr="00131D98">
        <w:tc>
          <w:tcPr>
            <w:tcW w:w="1368" w:type="dxa"/>
            <w:shd w:val="clear" w:color="auto" w:fill="auto"/>
          </w:tcPr>
          <w:p w14:paraId="0E2EFB9F" w14:textId="77777777" w:rsidR="008074F0" w:rsidRPr="002422FA" w:rsidRDefault="008074F0" w:rsidP="006569BF">
            <w:r w:rsidRPr="002422FA">
              <w:t>427</w:t>
            </w:r>
          </w:p>
        </w:tc>
        <w:tc>
          <w:tcPr>
            <w:tcW w:w="3447" w:type="dxa"/>
            <w:shd w:val="clear" w:color="auto" w:fill="auto"/>
          </w:tcPr>
          <w:p w14:paraId="3B77CC31" w14:textId="77777777" w:rsidR="008074F0" w:rsidRPr="002422FA" w:rsidRDefault="008074F0" w:rsidP="006569BF">
            <w:r w:rsidRPr="002422FA">
              <w:t>Q138. Did you receive the full wages you were supposed to receive from MNREGA?</w:t>
            </w:r>
          </w:p>
        </w:tc>
        <w:tc>
          <w:tcPr>
            <w:tcW w:w="3685" w:type="dxa"/>
            <w:shd w:val="clear" w:color="auto" w:fill="auto"/>
          </w:tcPr>
          <w:p w14:paraId="7DE14DF0" w14:textId="77777777" w:rsidR="008074F0" w:rsidRPr="002422FA" w:rsidRDefault="008074F0" w:rsidP="006569BF">
            <w:pPr>
              <w:pStyle w:val="ListParagraph"/>
              <w:numPr>
                <w:ilvl w:val="0"/>
                <w:numId w:val="292"/>
              </w:numPr>
            </w:pPr>
            <w:r w:rsidRPr="002422FA">
              <w:t>Yes</w:t>
            </w:r>
          </w:p>
          <w:p w14:paraId="4777DDBC" w14:textId="77777777" w:rsidR="008074F0" w:rsidRPr="002422FA" w:rsidRDefault="008074F0" w:rsidP="006569BF">
            <w:pPr>
              <w:pStyle w:val="ListParagraph"/>
              <w:numPr>
                <w:ilvl w:val="0"/>
                <w:numId w:val="292"/>
              </w:numPr>
            </w:pPr>
            <w:r w:rsidRPr="002422FA">
              <w:t>No</w:t>
            </w:r>
          </w:p>
          <w:p w14:paraId="5C823E5A" w14:textId="77777777" w:rsidR="008074F0" w:rsidRPr="002422FA" w:rsidRDefault="008074F0" w:rsidP="006569BF">
            <w:pPr>
              <w:pStyle w:val="ListParagraph"/>
              <w:numPr>
                <w:ilvl w:val="0"/>
                <w:numId w:val="292"/>
              </w:numPr>
            </w:pPr>
            <w:r w:rsidRPr="002422FA">
              <w:t>Don't know</w:t>
            </w:r>
          </w:p>
        </w:tc>
        <w:tc>
          <w:tcPr>
            <w:tcW w:w="2268" w:type="dxa"/>
          </w:tcPr>
          <w:p w14:paraId="0B9EE05C" w14:textId="77777777" w:rsidR="008074F0" w:rsidRPr="002422FA" w:rsidRDefault="008074F0" w:rsidP="006569BF">
            <w:r w:rsidRPr="002422FA">
              <w:t>Equals(Q135,1) &amp;&amp; Equals(Q137,1)</w:t>
            </w:r>
          </w:p>
        </w:tc>
        <w:tc>
          <w:tcPr>
            <w:tcW w:w="1971" w:type="dxa"/>
          </w:tcPr>
          <w:p w14:paraId="6911DED8" w14:textId="77777777" w:rsidR="008074F0" w:rsidRPr="002422FA" w:rsidRDefault="008074F0" w:rsidP="006569BF"/>
        </w:tc>
        <w:tc>
          <w:tcPr>
            <w:tcW w:w="1710" w:type="dxa"/>
          </w:tcPr>
          <w:p w14:paraId="6D9EF1DD" w14:textId="77777777" w:rsidR="008074F0" w:rsidRPr="002422FA" w:rsidRDefault="008074F0" w:rsidP="006569BF"/>
        </w:tc>
      </w:tr>
      <w:tr w:rsidR="008074F0" w:rsidRPr="002422FA" w14:paraId="24C06CD0" w14:textId="77777777" w:rsidTr="00131D98">
        <w:tc>
          <w:tcPr>
            <w:tcW w:w="1368" w:type="dxa"/>
            <w:shd w:val="clear" w:color="auto" w:fill="auto"/>
          </w:tcPr>
          <w:p w14:paraId="076C6171" w14:textId="77777777" w:rsidR="008074F0" w:rsidRPr="002422FA" w:rsidRDefault="008074F0" w:rsidP="006569BF">
            <w:r w:rsidRPr="002422FA">
              <w:t>428</w:t>
            </w:r>
          </w:p>
        </w:tc>
        <w:tc>
          <w:tcPr>
            <w:tcW w:w="3447" w:type="dxa"/>
            <w:shd w:val="clear" w:color="auto" w:fill="auto"/>
          </w:tcPr>
          <w:p w14:paraId="63E2EFEF" w14:textId="77777777" w:rsidR="008074F0" w:rsidRPr="002422FA" w:rsidRDefault="008074F0" w:rsidP="006569BF">
            <w:r w:rsidRPr="002422FA">
              <w:t>Q139. Did you receive the wages on time?</w:t>
            </w:r>
          </w:p>
        </w:tc>
        <w:tc>
          <w:tcPr>
            <w:tcW w:w="3685" w:type="dxa"/>
            <w:shd w:val="clear" w:color="auto" w:fill="auto"/>
          </w:tcPr>
          <w:p w14:paraId="141B9365" w14:textId="77777777" w:rsidR="008074F0" w:rsidRPr="002422FA" w:rsidRDefault="008074F0" w:rsidP="006569BF">
            <w:pPr>
              <w:pStyle w:val="ListParagraph"/>
              <w:numPr>
                <w:ilvl w:val="0"/>
                <w:numId w:val="293"/>
              </w:numPr>
            </w:pPr>
            <w:r w:rsidRPr="002422FA">
              <w:t>Yes, right on time</w:t>
            </w:r>
          </w:p>
          <w:p w14:paraId="00F24EEE" w14:textId="77777777" w:rsidR="008074F0" w:rsidRPr="002422FA" w:rsidRDefault="008074F0" w:rsidP="006569BF">
            <w:pPr>
              <w:pStyle w:val="ListParagraph"/>
              <w:numPr>
                <w:ilvl w:val="0"/>
                <w:numId w:val="293"/>
              </w:numPr>
            </w:pPr>
            <w:r w:rsidRPr="002422FA">
              <w:t>Almost, only minor delays (less than 15 days)</w:t>
            </w:r>
          </w:p>
          <w:p w14:paraId="6ACAADA4" w14:textId="77777777" w:rsidR="008074F0" w:rsidRPr="002422FA" w:rsidRDefault="008074F0" w:rsidP="006569BF">
            <w:pPr>
              <w:pStyle w:val="ListParagraph"/>
              <w:numPr>
                <w:ilvl w:val="0"/>
                <w:numId w:val="293"/>
              </w:numPr>
            </w:pPr>
            <w:r w:rsidRPr="002422FA">
              <w:t>No, major delays (more than 15 days)</w:t>
            </w:r>
          </w:p>
          <w:p w14:paraId="7C745AB8" w14:textId="77777777" w:rsidR="008074F0" w:rsidRPr="002422FA" w:rsidRDefault="008074F0" w:rsidP="006569BF">
            <w:pPr>
              <w:pStyle w:val="ListParagraph"/>
              <w:numPr>
                <w:ilvl w:val="0"/>
                <w:numId w:val="293"/>
              </w:numPr>
            </w:pPr>
            <w:r w:rsidRPr="002422FA">
              <w:t>It didn't come at all yet</w:t>
            </w:r>
          </w:p>
          <w:p w14:paraId="16C9510A" w14:textId="77777777" w:rsidR="008074F0" w:rsidRPr="002422FA" w:rsidRDefault="008074F0" w:rsidP="006569BF">
            <w:pPr>
              <w:pStyle w:val="ListParagraph"/>
              <w:numPr>
                <w:ilvl w:val="0"/>
                <w:numId w:val="293"/>
              </w:numPr>
            </w:pPr>
            <w:r w:rsidRPr="002422FA">
              <w:t>Don’t know</w:t>
            </w:r>
          </w:p>
        </w:tc>
        <w:tc>
          <w:tcPr>
            <w:tcW w:w="2268" w:type="dxa"/>
          </w:tcPr>
          <w:p w14:paraId="44369A6A" w14:textId="77777777" w:rsidR="008074F0" w:rsidRPr="002422FA" w:rsidRDefault="008074F0" w:rsidP="006569BF">
            <w:r w:rsidRPr="002422FA">
              <w:t>Equals(Q135,1) &amp;&amp; Equals(Q137,1)</w:t>
            </w:r>
          </w:p>
        </w:tc>
        <w:tc>
          <w:tcPr>
            <w:tcW w:w="1971" w:type="dxa"/>
          </w:tcPr>
          <w:p w14:paraId="7DCEADAB" w14:textId="77777777" w:rsidR="008074F0" w:rsidRPr="002422FA" w:rsidRDefault="008074F0" w:rsidP="006569BF"/>
        </w:tc>
        <w:tc>
          <w:tcPr>
            <w:tcW w:w="1710" w:type="dxa"/>
          </w:tcPr>
          <w:p w14:paraId="7CE97F2A" w14:textId="77777777" w:rsidR="008074F0" w:rsidRPr="002422FA" w:rsidRDefault="008074F0" w:rsidP="006569BF"/>
        </w:tc>
      </w:tr>
      <w:tr w:rsidR="008074F0" w:rsidRPr="002422FA" w14:paraId="6345EC10" w14:textId="77777777" w:rsidTr="00131D98">
        <w:tc>
          <w:tcPr>
            <w:tcW w:w="1368" w:type="dxa"/>
            <w:shd w:val="clear" w:color="auto" w:fill="auto"/>
          </w:tcPr>
          <w:p w14:paraId="051B3977" w14:textId="77777777" w:rsidR="008074F0" w:rsidRPr="002422FA" w:rsidRDefault="008074F0" w:rsidP="006569BF">
            <w:r w:rsidRPr="002422FA">
              <w:t>429</w:t>
            </w:r>
          </w:p>
        </w:tc>
        <w:tc>
          <w:tcPr>
            <w:tcW w:w="3447" w:type="dxa"/>
            <w:shd w:val="clear" w:color="auto" w:fill="auto"/>
          </w:tcPr>
          <w:p w14:paraId="00782BCD" w14:textId="77777777" w:rsidR="008074F0" w:rsidRPr="002422FA" w:rsidRDefault="008074F0" w:rsidP="006569BF">
            <w:r w:rsidRPr="002422FA">
              <w:t>Q140. By which method did you get your MNREGA wages?</w:t>
            </w:r>
          </w:p>
        </w:tc>
        <w:tc>
          <w:tcPr>
            <w:tcW w:w="3685" w:type="dxa"/>
            <w:shd w:val="clear" w:color="auto" w:fill="auto"/>
          </w:tcPr>
          <w:p w14:paraId="1D351956" w14:textId="77777777" w:rsidR="008074F0" w:rsidRPr="002422FA" w:rsidRDefault="008074F0" w:rsidP="006569BF">
            <w:pPr>
              <w:pStyle w:val="ListParagraph"/>
              <w:numPr>
                <w:ilvl w:val="0"/>
                <w:numId w:val="294"/>
              </w:numPr>
            </w:pPr>
            <w:r w:rsidRPr="002422FA">
              <w:t>Cash</w:t>
            </w:r>
          </w:p>
          <w:p w14:paraId="1919C51F" w14:textId="77777777" w:rsidR="008074F0" w:rsidRPr="002422FA" w:rsidRDefault="008074F0" w:rsidP="006569BF">
            <w:pPr>
              <w:pStyle w:val="ListParagraph"/>
              <w:numPr>
                <w:ilvl w:val="0"/>
                <w:numId w:val="294"/>
              </w:numPr>
            </w:pPr>
            <w:r w:rsidRPr="002422FA">
              <w:t>Bank transfer</w:t>
            </w:r>
          </w:p>
          <w:p w14:paraId="0CAC032E" w14:textId="77777777" w:rsidR="008074F0" w:rsidRPr="002422FA" w:rsidRDefault="008074F0" w:rsidP="006569BF">
            <w:pPr>
              <w:pStyle w:val="ListParagraph"/>
              <w:numPr>
                <w:ilvl w:val="0"/>
                <w:numId w:val="294"/>
              </w:numPr>
            </w:pPr>
            <w:r w:rsidRPr="002422FA">
              <w:t>Cheque/ Demand Draft</w:t>
            </w:r>
          </w:p>
          <w:p w14:paraId="3E02AD6D" w14:textId="77777777" w:rsidR="008074F0" w:rsidRPr="002422FA" w:rsidRDefault="008074F0" w:rsidP="006569BF">
            <w:pPr>
              <w:pStyle w:val="ListParagraph"/>
              <w:numPr>
                <w:ilvl w:val="0"/>
                <w:numId w:val="294"/>
              </w:numPr>
            </w:pPr>
            <w:r w:rsidRPr="002422FA">
              <w:t>Redeemable Coupons</w:t>
            </w:r>
          </w:p>
          <w:p w14:paraId="07C40927" w14:textId="77777777" w:rsidR="008074F0" w:rsidRPr="002422FA" w:rsidRDefault="008074F0" w:rsidP="006569BF">
            <w:pPr>
              <w:pStyle w:val="ListParagraph"/>
              <w:numPr>
                <w:ilvl w:val="0"/>
                <w:numId w:val="294"/>
              </w:numPr>
            </w:pPr>
            <w:r w:rsidRPr="002422FA">
              <w:t>Other</w:t>
            </w:r>
          </w:p>
          <w:p w14:paraId="069FD12C" w14:textId="77777777" w:rsidR="008074F0" w:rsidRPr="002422FA" w:rsidRDefault="008074F0" w:rsidP="006569BF">
            <w:pPr>
              <w:pStyle w:val="ListParagraph"/>
              <w:numPr>
                <w:ilvl w:val="0"/>
                <w:numId w:val="294"/>
              </w:numPr>
            </w:pPr>
            <w:r w:rsidRPr="002422FA">
              <w:t>Don't know</w:t>
            </w:r>
          </w:p>
        </w:tc>
        <w:tc>
          <w:tcPr>
            <w:tcW w:w="2268" w:type="dxa"/>
          </w:tcPr>
          <w:p w14:paraId="3C283AB5" w14:textId="77777777" w:rsidR="008074F0" w:rsidRPr="002422FA" w:rsidRDefault="008074F0" w:rsidP="006569BF">
            <w:r w:rsidRPr="002422FA">
              <w:t>Equals(Q135,1) &amp;&amp; Equals(Q137,1)</w:t>
            </w:r>
          </w:p>
        </w:tc>
        <w:tc>
          <w:tcPr>
            <w:tcW w:w="1971" w:type="dxa"/>
          </w:tcPr>
          <w:p w14:paraId="6E6114A8" w14:textId="77777777" w:rsidR="008074F0" w:rsidRPr="002422FA" w:rsidRDefault="008074F0" w:rsidP="006569BF">
            <w:r w:rsidRPr="002422FA">
              <w:t>(read out options)</w:t>
            </w:r>
          </w:p>
        </w:tc>
        <w:tc>
          <w:tcPr>
            <w:tcW w:w="1710" w:type="dxa"/>
          </w:tcPr>
          <w:p w14:paraId="1D62683F" w14:textId="77777777" w:rsidR="008074F0" w:rsidRPr="002422FA" w:rsidRDefault="008074F0" w:rsidP="006569BF"/>
        </w:tc>
      </w:tr>
      <w:tr w:rsidR="008074F0" w:rsidRPr="002422FA" w14:paraId="0BD5386B" w14:textId="77777777" w:rsidTr="00131D98">
        <w:tc>
          <w:tcPr>
            <w:tcW w:w="1368" w:type="dxa"/>
            <w:shd w:val="clear" w:color="auto" w:fill="auto"/>
          </w:tcPr>
          <w:p w14:paraId="0C7DFDFA" w14:textId="77777777" w:rsidR="008074F0" w:rsidRPr="002422FA" w:rsidRDefault="008074F0" w:rsidP="006569BF">
            <w:r w:rsidRPr="002422FA">
              <w:t>430</w:t>
            </w:r>
          </w:p>
        </w:tc>
        <w:tc>
          <w:tcPr>
            <w:tcW w:w="3447" w:type="dxa"/>
            <w:shd w:val="clear" w:color="auto" w:fill="auto"/>
          </w:tcPr>
          <w:p w14:paraId="58852354" w14:textId="77777777" w:rsidR="008074F0" w:rsidRPr="002422FA" w:rsidRDefault="008074F0" w:rsidP="006569BF">
            <w:r w:rsidRPr="002422FA">
              <w:t>Q141. Did you receive the wages in the account where you expected them?</w:t>
            </w:r>
          </w:p>
        </w:tc>
        <w:tc>
          <w:tcPr>
            <w:tcW w:w="3685" w:type="dxa"/>
            <w:shd w:val="clear" w:color="auto" w:fill="auto"/>
          </w:tcPr>
          <w:p w14:paraId="06A9409C" w14:textId="77777777" w:rsidR="008074F0" w:rsidRPr="002422FA" w:rsidRDefault="008074F0" w:rsidP="006569BF">
            <w:pPr>
              <w:pStyle w:val="ListParagraph"/>
              <w:numPr>
                <w:ilvl w:val="0"/>
                <w:numId w:val="295"/>
              </w:numPr>
            </w:pPr>
            <w:r w:rsidRPr="002422FA">
              <w:t>Yes</w:t>
            </w:r>
          </w:p>
          <w:p w14:paraId="26205426" w14:textId="77777777" w:rsidR="008074F0" w:rsidRPr="002422FA" w:rsidRDefault="008074F0" w:rsidP="006569BF">
            <w:pPr>
              <w:pStyle w:val="ListParagraph"/>
              <w:numPr>
                <w:ilvl w:val="0"/>
                <w:numId w:val="295"/>
              </w:numPr>
            </w:pPr>
            <w:r w:rsidRPr="002422FA">
              <w:t>No</w:t>
            </w:r>
          </w:p>
          <w:p w14:paraId="4149077A" w14:textId="77777777" w:rsidR="008074F0" w:rsidRPr="002422FA" w:rsidRDefault="008074F0" w:rsidP="006569BF">
            <w:pPr>
              <w:pStyle w:val="ListParagraph"/>
              <w:numPr>
                <w:ilvl w:val="0"/>
                <w:numId w:val="295"/>
              </w:numPr>
            </w:pPr>
            <w:r w:rsidRPr="002422FA">
              <w:t>Didn't receive any wages</w:t>
            </w:r>
          </w:p>
          <w:p w14:paraId="29B0ACB6" w14:textId="77777777" w:rsidR="008074F0" w:rsidRPr="002422FA" w:rsidRDefault="008074F0" w:rsidP="006569BF">
            <w:pPr>
              <w:pStyle w:val="ListParagraph"/>
              <w:numPr>
                <w:ilvl w:val="0"/>
                <w:numId w:val="295"/>
              </w:numPr>
            </w:pPr>
            <w:r w:rsidRPr="002422FA">
              <w:t>Don’t know</w:t>
            </w:r>
          </w:p>
        </w:tc>
        <w:tc>
          <w:tcPr>
            <w:tcW w:w="2268" w:type="dxa"/>
          </w:tcPr>
          <w:p w14:paraId="79DE9057" w14:textId="77777777" w:rsidR="008074F0" w:rsidRPr="002422FA" w:rsidRDefault="008074F0" w:rsidP="006569BF">
            <w:r w:rsidRPr="002422FA">
              <w:t>Equals(Q135,1) &amp;&amp; Contains(Q140,2)</w:t>
            </w:r>
          </w:p>
        </w:tc>
        <w:tc>
          <w:tcPr>
            <w:tcW w:w="1971" w:type="dxa"/>
          </w:tcPr>
          <w:p w14:paraId="6A544BB8" w14:textId="77777777" w:rsidR="008074F0" w:rsidRPr="002422FA" w:rsidRDefault="008074F0" w:rsidP="006569BF">
            <w:r w:rsidRPr="002422FA">
              <w:t>(do not read out options)</w:t>
            </w:r>
          </w:p>
          <w:p w14:paraId="3EE9C442" w14:textId="77777777" w:rsidR="008074F0" w:rsidRPr="002422FA" w:rsidRDefault="008074F0" w:rsidP="006569BF">
            <w:r w:rsidRPr="002422FA">
              <w:t xml:space="preserve">(If answer is "no", ask whether respondent checked the account. If not, </w:t>
            </w:r>
            <w:r w:rsidRPr="002422FA">
              <w:lastRenderedPageBreak/>
              <w:t>then choose "Don't know")</w:t>
            </w:r>
          </w:p>
        </w:tc>
        <w:tc>
          <w:tcPr>
            <w:tcW w:w="1710" w:type="dxa"/>
          </w:tcPr>
          <w:p w14:paraId="291AFFD4" w14:textId="77777777" w:rsidR="008074F0" w:rsidRPr="002422FA" w:rsidRDefault="008074F0" w:rsidP="006569BF"/>
        </w:tc>
      </w:tr>
      <w:tr w:rsidR="008074F0" w:rsidRPr="002422FA" w14:paraId="69D3E0B5" w14:textId="77777777" w:rsidTr="00131D98">
        <w:tc>
          <w:tcPr>
            <w:tcW w:w="1368" w:type="dxa"/>
            <w:shd w:val="clear" w:color="auto" w:fill="auto"/>
          </w:tcPr>
          <w:p w14:paraId="0DE21087" w14:textId="77777777" w:rsidR="008074F0" w:rsidRPr="002422FA" w:rsidRDefault="008074F0" w:rsidP="006569BF">
            <w:r w:rsidRPr="002422FA">
              <w:t>431</w:t>
            </w:r>
          </w:p>
        </w:tc>
        <w:tc>
          <w:tcPr>
            <w:tcW w:w="3447" w:type="dxa"/>
            <w:shd w:val="clear" w:color="auto" w:fill="auto"/>
          </w:tcPr>
          <w:p w14:paraId="34A0D29A" w14:textId="77777777" w:rsidR="008074F0" w:rsidRPr="002422FA" w:rsidRDefault="008074F0" w:rsidP="006569BF">
            <w:r w:rsidRPr="002422FA">
              <w:t>Q142. Did you give an Aadhaar number or photocopy or fingerprints for the account where you expected the MNREGA wages?</w:t>
            </w:r>
          </w:p>
        </w:tc>
        <w:tc>
          <w:tcPr>
            <w:tcW w:w="3685" w:type="dxa"/>
            <w:shd w:val="clear" w:color="auto" w:fill="auto"/>
          </w:tcPr>
          <w:p w14:paraId="18BC2355" w14:textId="77777777" w:rsidR="008074F0" w:rsidRPr="002422FA" w:rsidRDefault="008074F0" w:rsidP="006569BF">
            <w:pPr>
              <w:pStyle w:val="ListParagraph"/>
              <w:numPr>
                <w:ilvl w:val="0"/>
                <w:numId w:val="296"/>
              </w:numPr>
            </w:pPr>
            <w:r w:rsidRPr="002422FA">
              <w:t>Yes</w:t>
            </w:r>
          </w:p>
          <w:p w14:paraId="04A42F00" w14:textId="77777777" w:rsidR="008074F0" w:rsidRPr="002422FA" w:rsidRDefault="008074F0" w:rsidP="006569BF">
            <w:pPr>
              <w:pStyle w:val="ListParagraph"/>
              <w:numPr>
                <w:ilvl w:val="0"/>
                <w:numId w:val="296"/>
              </w:numPr>
            </w:pPr>
            <w:r w:rsidRPr="002422FA">
              <w:t>No</w:t>
            </w:r>
          </w:p>
          <w:p w14:paraId="29ABD28A" w14:textId="77777777" w:rsidR="008074F0" w:rsidRPr="002422FA" w:rsidRDefault="008074F0" w:rsidP="006569BF">
            <w:pPr>
              <w:pStyle w:val="ListParagraph"/>
              <w:numPr>
                <w:ilvl w:val="0"/>
                <w:numId w:val="296"/>
              </w:numPr>
            </w:pPr>
            <w:r w:rsidRPr="002422FA">
              <w:t>Don't know</w:t>
            </w:r>
          </w:p>
        </w:tc>
        <w:tc>
          <w:tcPr>
            <w:tcW w:w="2268" w:type="dxa"/>
          </w:tcPr>
          <w:p w14:paraId="3FB8D32C" w14:textId="77777777" w:rsidR="008074F0" w:rsidRPr="002422FA" w:rsidRDefault="008074F0" w:rsidP="006569BF">
            <w:r w:rsidRPr="002422FA">
              <w:t>Equals(Q135,1) &amp;&amp; Contains(Q140,2)</w:t>
            </w:r>
          </w:p>
        </w:tc>
        <w:tc>
          <w:tcPr>
            <w:tcW w:w="1971" w:type="dxa"/>
          </w:tcPr>
          <w:p w14:paraId="308A0D10" w14:textId="77777777" w:rsidR="008074F0" w:rsidRPr="002422FA" w:rsidRDefault="008074F0" w:rsidP="006569BF"/>
        </w:tc>
        <w:tc>
          <w:tcPr>
            <w:tcW w:w="1710" w:type="dxa"/>
          </w:tcPr>
          <w:p w14:paraId="3B23DCA1" w14:textId="77777777" w:rsidR="008074F0" w:rsidRPr="002422FA" w:rsidRDefault="008074F0" w:rsidP="006569BF"/>
        </w:tc>
      </w:tr>
      <w:tr w:rsidR="008074F0" w:rsidRPr="002422FA" w14:paraId="3F0A9860" w14:textId="77777777" w:rsidTr="00131D98">
        <w:tc>
          <w:tcPr>
            <w:tcW w:w="1368" w:type="dxa"/>
            <w:shd w:val="clear" w:color="auto" w:fill="auto"/>
          </w:tcPr>
          <w:p w14:paraId="00605FE4" w14:textId="77777777" w:rsidR="008074F0" w:rsidRPr="002422FA" w:rsidRDefault="008074F0" w:rsidP="006569BF">
            <w:r w:rsidRPr="002422FA">
              <w:t>432</w:t>
            </w:r>
          </w:p>
        </w:tc>
        <w:tc>
          <w:tcPr>
            <w:tcW w:w="3447" w:type="dxa"/>
            <w:shd w:val="clear" w:color="auto" w:fill="auto"/>
          </w:tcPr>
          <w:p w14:paraId="0C4B6308" w14:textId="77777777" w:rsidR="008074F0" w:rsidRPr="002422FA" w:rsidRDefault="008074F0" w:rsidP="006569BF">
            <w:r w:rsidRPr="002422FA">
              <w:t>Q143. Overall, how easy or difficult do you find the process of receiving your MNREGA wages directly in your bank account?</w:t>
            </w:r>
          </w:p>
        </w:tc>
        <w:tc>
          <w:tcPr>
            <w:tcW w:w="3685" w:type="dxa"/>
            <w:shd w:val="clear" w:color="auto" w:fill="auto"/>
          </w:tcPr>
          <w:p w14:paraId="4322DC09" w14:textId="77777777" w:rsidR="008074F0" w:rsidRPr="002422FA" w:rsidRDefault="008074F0" w:rsidP="006569BF">
            <w:pPr>
              <w:pStyle w:val="ListParagraph"/>
              <w:numPr>
                <w:ilvl w:val="0"/>
                <w:numId w:val="297"/>
              </w:numPr>
            </w:pPr>
            <w:r w:rsidRPr="002422FA">
              <w:t>Easy</w:t>
            </w:r>
          </w:p>
          <w:p w14:paraId="2B601AFB" w14:textId="77777777" w:rsidR="008074F0" w:rsidRPr="002422FA" w:rsidRDefault="008074F0" w:rsidP="006569BF">
            <w:pPr>
              <w:pStyle w:val="ListParagraph"/>
              <w:numPr>
                <w:ilvl w:val="0"/>
                <w:numId w:val="297"/>
              </w:numPr>
            </w:pPr>
            <w:r w:rsidRPr="002422FA">
              <w:t>Neither easy nor difficult</w:t>
            </w:r>
          </w:p>
          <w:p w14:paraId="20F7D1F2" w14:textId="77777777" w:rsidR="008074F0" w:rsidRPr="002422FA" w:rsidRDefault="008074F0" w:rsidP="006569BF">
            <w:pPr>
              <w:pStyle w:val="ListParagraph"/>
              <w:numPr>
                <w:ilvl w:val="0"/>
                <w:numId w:val="297"/>
              </w:numPr>
            </w:pPr>
            <w:r w:rsidRPr="002422FA">
              <w:t>Difficult</w:t>
            </w:r>
          </w:p>
          <w:p w14:paraId="5E3E04AF" w14:textId="77777777" w:rsidR="008074F0" w:rsidRPr="002422FA" w:rsidRDefault="008074F0" w:rsidP="006569BF">
            <w:pPr>
              <w:pStyle w:val="ListParagraph"/>
              <w:numPr>
                <w:ilvl w:val="0"/>
                <w:numId w:val="297"/>
              </w:numPr>
            </w:pPr>
            <w:r w:rsidRPr="002422FA">
              <w:t>Don't know</w:t>
            </w:r>
          </w:p>
        </w:tc>
        <w:tc>
          <w:tcPr>
            <w:tcW w:w="2268" w:type="dxa"/>
          </w:tcPr>
          <w:p w14:paraId="0C468A44" w14:textId="77777777" w:rsidR="008074F0" w:rsidRPr="002422FA" w:rsidRDefault="008074F0" w:rsidP="006569BF">
            <w:r w:rsidRPr="002422FA">
              <w:t>Equals(Q135,1) &amp;&amp; Contains(Q140,2)</w:t>
            </w:r>
          </w:p>
        </w:tc>
        <w:tc>
          <w:tcPr>
            <w:tcW w:w="1971" w:type="dxa"/>
          </w:tcPr>
          <w:p w14:paraId="0932FA45" w14:textId="77777777" w:rsidR="008074F0" w:rsidRPr="002422FA" w:rsidRDefault="008074F0" w:rsidP="006569BF">
            <w:r w:rsidRPr="002422FA">
              <w:t>(read out all the options)</w:t>
            </w:r>
          </w:p>
        </w:tc>
        <w:tc>
          <w:tcPr>
            <w:tcW w:w="1710" w:type="dxa"/>
          </w:tcPr>
          <w:p w14:paraId="03B7D8F3" w14:textId="77777777" w:rsidR="008074F0" w:rsidRPr="002422FA" w:rsidRDefault="008074F0" w:rsidP="006569BF"/>
        </w:tc>
      </w:tr>
      <w:tr w:rsidR="008074F0" w:rsidRPr="002422FA" w14:paraId="685C986E" w14:textId="77777777" w:rsidTr="00131D98">
        <w:tc>
          <w:tcPr>
            <w:tcW w:w="1368" w:type="dxa"/>
            <w:shd w:val="clear" w:color="auto" w:fill="auto"/>
          </w:tcPr>
          <w:p w14:paraId="14847A43" w14:textId="77777777" w:rsidR="008074F0" w:rsidRPr="002422FA" w:rsidRDefault="008074F0" w:rsidP="006569BF">
            <w:r w:rsidRPr="002422FA">
              <w:t>433</w:t>
            </w:r>
          </w:p>
        </w:tc>
        <w:tc>
          <w:tcPr>
            <w:tcW w:w="3447" w:type="dxa"/>
            <w:shd w:val="clear" w:color="auto" w:fill="auto"/>
          </w:tcPr>
          <w:p w14:paraId="39531895" w14:textId="77777777" w:rsidR="008074F0" w:rsidRPr="002422FA" w:rsidRDefault="008074F0" w:rsidP="006569BF">
            <w:r w:rsidRPr="002422FA">
              <w:t xml:space="preserve">Q144. By which method </w:t>
            </w:r>
            <w:proofErr w:type="gramStart"/>
            <w:r w:rsidRPr="002422FA">
              <w:t>were</w:t>
            </w:r>
            <w:proofErr w:type="gramEnd"/>
            <w:r w:rsidRPr="002422FA">
              <w:t xml:space="preserve"> you supposed to get wages?</w:t>
            </w:r>
          </w:p>
        </w:tc>
        <w:tc>
          <w:tcPr>
            <w:tcW w:w="3685" w:type="dxa"/>
            <w:shd w:val="clear" w:color="auto" w:fill="auto"/>
          </w:tcPr>
          <w:p w14:paraId="43E2E777" w14:textId="77777777" w:rsidR="008074F0" w:rsidRPr="002422FA" w:rsidRDefault="008074F0" w:rsidP="006569BF">
            <w:pPr>
              <w:pStyle w:val="ListParagraph"/>
              <w:numPr>
                <w:ilvl w:val="0"/>
                <w:numId w:val="298"/>
              </w:numPr>
            </w:pPr>
            <w:r w:rsidRPr="002422FA">
              <w:t>Cash</w:t>
            </w:r>
          </w:p>
          <w:p w14:paraId="72D6AA2D" w14:textId="77777777" w:rsidR="008074F0" w:rsidRPr="002422FA" w:rsidRDefault="008074F0" w:rsidP="006569BF">
            <w:pPr>
              <w:pStyle w:val="ListParagraph"/>
              <w:numPr>
                <w:ilvl w:val="0"/>
                <w:numId w:val="298"/>
              </w:numPr>
            </w:pPr>
            <w:r w:rsidRPr="002422FA">
              <w:t>Bank transfer</w:t>
            </w:r>
          </w:p>
          <w:p w14:paraId="304B7A68" w14:textId="77777777" w:rsidR="008074F0" w:rsidRPr="002422FA" w:rsidRDefault="008074F0" w:rsidP="006569BF">
            <w:pPr>
              <w:pStyle w:val="ListParagraph"/>
              <w:numPr>
                <w:ilvl w:val="0"/>
                <w:numId w:val="298"/>
              </w:numPr>
            </w:pPr>
            <w:r w:rsidRPr="002422FA">
              <w:t>Cheque/ Demand Draft</w:t>
            </w:r>
          </w:p>
          <w:p w14:paraId="5AA3BD93" w14:textId="77777777" w:rsidR="008074F0" w:rsidRPr="002422FA" w:rsidRDefault="008074F0" w:rsidP="006569BF">
            <w:pPr>
              <w:pStyle w:val="ListParagraph"/>
              <w:numPr>
                <w:ilvl w:val="0"/>
                <w:numId w:val="298"/>
              </w:numPr>
            </w:pPr>
            <w:r w:rsidRPr="002422FA">
              <w:t>Redeemable Coupons</w:t>
            </w:r>
          </w:p>
          <w:p w14:paraId="56AC896B" w14:textId="77777777" w:rsidR="008074F0" w:rsidRPr="002422FA" w:rsidRDefault="008074F0" w:rsidP="006569BF">
            <w:pPr>
              <w:pStyle w:val="ListParagraph"/>
              <w:numPr>
                <w:ilvl w:val="0"/>
                <w:numId w:val="298"/>
              </w:numPr>
            </w:pPr>
            <w:r w:rsidRPr="002422FA">
              <w:t>Other</w:t>
            </w:r>
          </w:p>
          <w:p w14:paraId="34209F9E" w14:textId="77777777" w:rsidR="008074F0" w:rsidRPr="002422FA" w:rsidRDefault="008074F0" w:rsidP="006569BF">
            <w:pPr>
              <w:pStyle w:val="ListParagraph"/>
              <w:numPr>
                <w:ilvl w:val="0"/>
                <w:numId w:val="298"/>
              </w:numPr>
            </w:pPr>
            <w:r w:rsidRPr="002422FA">
              <w:t>Don't know</w:t>
            </w:r>
          </w:p>
        </w:tc>
        <w:tc>
          <w:tcPr>
            <w:tcW w:w="2268" w:type="dxa"/>
          </w:tcPr>
          <w:p w14:paraId="629850C1" w14:textId="77777777" w:rsidR="008074F0" w:rsidRPr="002422FA" w:rsidRDefault="008074F0" w:rsidP="006569BF">
            <w:proofErr w:type="spellStart"/>
            <w:r w:rsidRPr="002422FA">
              <w:t>EqualsIter</w:t>
            </w:r>
            <w:proofErr w:type="spellEnd"/>
            <w:r w:rsidRPr="002422FA">
              <w:t>(Q85i,1,1) &amp;&amp; (Equals(Q137,2) || Equals(Q137,2))</w:t>
            </w:r>
          </w:p>
        </w:tc>
        <w:tc>
          <w:tcPr>
            <w:tcW w:w="1971" w:type="dxa"/>
          </w:tcPr>
          <w:p w14:paraId="085EEC96" w14:textId="77777777" w:rsidR="008074F0" w:rsidRPr="002422FA" w:rsidRDefault="008074F0" w:rsidP="006569BF">
            <w:r w:rsidRPr="002422FA">
              <w:t>(read out options)</w:t>
            </w:r>
          </w:p>
        </w:tc>
        <w:tc>
          <w:tcPr>
            <w:tcW w:w="1710" w:type="dxa"/>
          </w:tcPr>
          <w:p w14:paraId="3CA6DC42" w14:textId="77777777" w:rsidR="008074F0" w:rsidRPr="002422FA" w:rsidRDefault="008074F0" w:rsidP="006569BF"/>
        </w:tc>
      </w:tr>
      <w:tr w:rsidR="008074F0" w:rsidRPr="002422FA" w14:paraId="5465AB22" w14:textId="77777777" w:rsidTr="00131D98">
        <w:tc>
          <w:tcPr>
            <w:tcW w:w="1368" w:type="dxa"/>
            <w:shd w:val="clear" w:color="auto" w:fill="auto"/>
          </w:tcPr>
          <w:p w14:paraId="4350A69A" w14:textId="77777777" w:rsidR="008074F0" w:rsidRPr="002422FA" w:rsidRDefault="008074F0" w:rsidP="006569BF">
            <w:r w:rsidRPr="002422FA">
              <w:t>434</w:t>
            </w:r>
          </w:p>
        </w:tc>
        <w:tc>
          <w:tcPr>
            <w:tcW w:w="3447" w:type="dxa"/>
            <w:shd w:val="clear" w:color="auto" w:fill="auto"/>
          </w:tcPr>
          <w:p w14:paraId="08143857" w14:textId="77777777" w:rsidR="008074F0" w:rsidRPr="002422FA" w:rsidRDefault="008074F0" w:rsidP="006569BF">
            <w:r w:rsidRPr="002422FA">
              <w:t>Q144a. Did you check your main account and all other possible accounts to see if the wages have come?</w:t>
            </w:r>
          </w:p>
        </w:tc>
        <w:tc>
          <w:tcPr>
            <w:tcW w:w="3685" w:type="dxa"/>
            <w:shd w:val="clear" w:color="auto" w:fill="auto"/>
          </w:tcPr>
          <w:p w14:paraId="0AC225A5" w14:textId="77777777" w:rsidR="008074F0" w:rsidRPr="002422FA" w:rsidRDefault="008074F0" w:rsidP="006569BF">
            <w:pPr>
              <w:pStyle w:val="ListParagraph"/>
              <w:numPr>
                <w:ilvl w:val="0"/>
                <w:numId w:val="299"/>
              </w:numPr>
            </w:pPr>
            <w:r w:rsidRPr="002422FA">
              <w:t>Yes, all possible accounts</w:t>
            </w:r>
          </w:p>
          <w:p w14:paraId="552ADBB8" w14:textId="77777777" w:rsidR="008074F0" w:rsidRPr="002422FA" w:rsidRDefault="008074F0" w:rsidP="006569BF">
            <w:pPr>
              <w:pStyle w:val="ListParagraph"/>
              <w:numPr>
                <w:ilvl w:val="0"/>
                <w:numId w:val="299"/>
              </w:numPr>
            </w:pPr>
            <w:r w:rsidRPr="002422FA">
              <w:t>Yes, one or more accounts</w:t>
            </w:r>
          </w:p>
          <w:p w14:paraId="683C0532" w14:textId="77777777" w:rsidR="008074F0" w:rsidRPr="002422FA" w:rsidRDefault="008074F0" w:rsidP="006569BF">
            <w:pPr>
              <w:pStyle w:val="ListParagraph"/>
              <w:numPr>
                <w:ilvl w:val="0"/>
                <w:numId w:val="299"/>
              </w:numPr>
            </w:pPr>
            <w:r w:rsidRPr="002422FA">
              <w:t>No</w:t>
            </w:r>
          </w:p>
          <w:p w14:paraId="61A049D2" w14:textId="77777777" w:rsidR="008074F0" w:rsidRPr="002422FA" w:rsidRDefault="008074F0" w:rsidP="006569BF">
            <w:pPr>
              <w:pStyle w:val="ListParagraph"/>
              <w:numPr>
                <w:ilvl w:val="0"/>
                <w:numId w:val="299"/>
              </w:numPr>
            </w:pPr>
            <w:r w:rsidRPr="002422FA">
              <w:t>Don’t know</w:t>
            </w:r>
          </w:p>
        </w:tc>
        <w:tc>
          <w:tcPr>
            <w:tcW w:w="2268" w:type="dxa"/>
          </w:tcPr>
          <w:p w14:paraId="5D3CE464" w14:textId="77777777" w:rsidR="008074F0" w:rsidRPr="002422FA" w:rsidRDefault="008074F0" w:rsidP="006569BF">
            <w:r w:rsidRPr="002422FA">
              <w:t>Equals(Q135,1) &amp;&amp; Contains(Q144,2)</w:t>
            </w:r>
          </w:p>
        </w:tc>
        <w:tc>
          <w:tcPr>
            <w:tcW w:w="1971" w:type="dxa"/>
          </w:tcPr>
          <w:p w14:paraId="0412A7C6" w14:textId="77777777" w:rsidR="008074F0" w:rsidRPr="002422FA" w:rsidRDefault="008074F0" w:rsidP="006569BF"/>
        </w:tc>
        <w:tc>
          <w:tcPr>
            <w:tcW w:w="1710" w:type="dxa"/>
          </w:tcPr>
          <w:p w14:paraId="5ABB096E" w14:textId="77777777" w:rsidR="008074F0" w:rsidRPr="002422FA" w:rsidRDefault="008074F0" w:rsidP="006569BF"/>
        </w:tc>
      </w:tr>
      <w:tr w:rsidR="008074F0" w:rsidRPr="002422FA" w14:paraId="7BA36FF2" w14:textId="77777777" w:rsidTr="00131D98">
        <w:tc>
          <w:tcPr>
            <w:tcW w:w="1368" w:type="dxa"/>
            <w:shd w:val="clear" w:color="auto" w:fill="auto"/>
          </w:tcPr>
          <w:p w14:paraId="5B631FF3" w14:textId="77777777" w:rsidR="008074F0" w:rsidRPr="002422FA" w:rsidRDefault="008074F0" w:rsidP="006569BF">
            <w:r w:rsidRPr="002422FA">
              <w:t>435</w:t>
            </w:r>
          </w:p>
        </w:tc>
        <w:tc>
          <w:tcPr>
            <w:tcW w:w="3447" w:type="dxa"/>
            <w:shd w:val="clear" w:color="auto" w:fill="auto"/>
          </w:tcPr>
          <w:p w14:paraId="04CD9D00" w14:textId="77777777" w:rsidR="008074F0" w:rsidRPr="002422FA" w:rsidRDefault="008074F0" w:rsidP="006569BF">
            <w:r w:rsidRPr="002422FA">
              <w:t>Q145. Why do you think you did not get wages?</w:t>
            </w:r>
          </w:p>
        </w:tc>
        <w:tc>
          <w:tcPr>
            <w:tcW w:w="3685" w:type="dxa"/>
            <w:shd w:val="clear" w:color="auto" w:fill="auto"/>
          </w:tcPr>
          <w:p w14:paraId="5F0CB5CE" w14:textId="77777777" w:rsidR="008074F0" w:rsidRPr="002422FA" w:rsidRDefault="008074F0" w:rsidP="006569BF">
            <w:pPr>
              <w:pStyle w:val="ListParagraph"/>
              <w:numPr>
                <w:ilvl w:val="0"/>
                <w:numId w:val="300"/>
              </w:numPr>
            </w:pPr>
            <w:r w:rsidRPr="002422FA">
              <w:t>Job was incomplete</w:t>
            </w:r>
          </w:p>
          <w:p w14:paraId="05A79182" w14:textId="77777777" w:rsidR="008074F0" w:rsidRPr="002422FA" w:rsidRDefault="008074F0" w:rsidP="006569BF">
            <w:pPr>
              <w:pStyle w:val="ListParagraph"/>
              <w:numPr>
                <w:ilvl w:val="0"/>
                <w:numId w:val="300"/>
              </w:numPr>
            </w:pPr>
            <w:r w:rsidRPr="002422FA">
              <w:t>Agency refused to pay</w:t>
            </w:r>
          </w:p>
          <w:p w14:paraId="0885CA66" w14:textId="77777777" w:rsidR="008074F0" w:rsidRPr="002422FA" w:rsidRDefault="008074F0" w:rsidP="006569BF">
            <w:pPr>
              <w:pStyle w:val="ListParagraph"/>
              <w:numPr>
                <w:ilvl w:val="0"/>
                <w:numId w:val="300"/>
              </w:numPr>
            </w:pPr>
            <w:r w:rsidRPr="002422FA">
              <w:t>Paid but did not reflect in my bank account</w:t>
            </w:r>
          </w:p>
          <w:p w14:paraId="0FB257F1" w14:textId="77777777" w:rsidR="008074F0" w:rsidRPr="002422FA" w:rsidRDefault="008074F0" w:rsidP="006569BF">
            <w:pPr>
              <w:pStyle w:val="ListParagraph"/>
              <w:numPr>
                <w:ilvl w:val="0"/>
                <w:numId w:val="300"/>
              </w:numPr>
            </w:pPr>
            <w:r w:rsidRPr="002422FA">
              <w:t>Directed to someone else's account</w:t>
            </w:r>
          </w:p>
          <w:p w14:paraId="47E46475" w14:textId="77777777" w:rsidR="008074F0" w:rsidRPr="002422FA" w:rsidRDefault="008074F0" w:rsidP="006569BF">
            <w:pPr>
              <w:pStyle w:val="ListParagraph"/>
              <w:numPr>
                <w:ilvl w:val="0"/>
                <w:numId w:val="300"/>
              </w:numPr>
            </w:pPr>
            <w:r w:rsidRPr="002422FA">
              <w:t>Siphoned by middlemen</w:t>
            </w:r>
          </w:p>
          <w:p w14:paraId="1FEEC747" w14:textId="77777777" w:rsidR="008074F0" w:rsidRPr="002422FA" w:rsidRDefault="008074F0" w:rsidP="006569BF">
            <w:pPr>
              <w:pStyle w:val="ListParagraph"/>
              <w:numPr>
                <w:ilvl w:val="0"/>
                <w:numId w:val="300"/>
              </w:numPr>
            </w:pPr>
            <w:r w:rsidRPr="002422FA">
              <w:t>Problem with Aadhaar linking</w:t>
            </w:r>
          </w:p>
          <w:p w14:paraId="265FC26A" w14:textId="77777777" w:rsidR="008074F0" w:rsidRPr="002422FA" w:rsidRDefault="008074F0" w:rsidP="006569BF">
            <w:pPr>
              <w:pStyle w:val="ListParagraph"/>
              <w:numPr>
                <w:ilvl w:val="0"/>
                <w:numId w:val="300"/>
              </w:numPr>
            </w:pPr>
            <w:r w:rsidRPr="002422FA">
              <w:t>Slow processing</w:t>
            </w:r>
          </w:p>
          <w:p w14:paraId="42B22B42" w14:textId="77777777" w:rsidR="008074F0" w:rsidRPr="002422FA" w:rsidRDefault="008074F0" w:rsidP="006569BF">
            <w:pPr>
              <w:pStyle w:val="ListParagraph"/>
              <w:numPr>
                <w:ilvl w:val="0"/>
                <w:numId w:val="300"/>
              </w:numPr>
            </w:pPr>
            <w:r w:rsidRPr="002422FA">
              <w:t>Job card was cancelled</w:t>
            </w:r>
          </w:p>
          <w:p w14:paraId="48325925" w14:textId="77777777" w:rsidR="008074F0" w:rsidRPr="002422FA" w:rsidRDefault="008074F0" w:rsidP="006569BF">
            <w:pPr>
              <w:pStyle w:val="ListParagraph"/>
              <w:numPr>
                <w:ilvl w:val="0"/>
                <w:numId w:val="300"/>
              </w:numPr>
            </w:pPr>
            <w:r w:rsidRPr="002422FA">
              <w:t>Other (please specify)</w:t>
            </w:r>
          </w:p>
          <w:p w14:paraId="4E92B5EF" w14:textId="77777777" w:rsidR="008074F0" w:rsidRPr="002422FA" w:rsidRDefault="008074F0" w:rsidP="006569BF">
            <w:pPr>
              <w:pStyle w:val="ListParagraph"/>
              <w:numPr>
                <w:ilvl w:val="0"/>
                <w:numId w:val="300"/>
              </w:numPr>
            </w:pPr>
            <w:r w:rsidRPr="002422FA">
              <w:t>Don't know</w:t>
            </w:r>
          </w:p>
        </w:tc>
        <w:tc>
          <w:tcPr>
            <w:tcW w:w="2268" w:type="dxa"/>
          </w:tcPr>
          <w:p w14:paraId="6D5A7554" w14:textId="77777777" w:rsidR="008074F0" w:rsidRPr="002422FA" w:rsidRDefault="008074F0" w:rsidP="006569BF">
            <w:proofErr w:type="spellStart"/>
            <w:r w:rsidRPr="002422FA">
              <w:t>EqualsIter</w:t>
            </w:r>
            <w:proofErr w:type="spellEnd"/>
            <w:r w:rsidRPr="002422FA">
              <w:t>(Q85i,1,1) &amp;&amp; (Equals(Q137,2) || Equals(Q137,3))</w:t>
            </w:r>
          </w:p>
        </w:tc>
        <w:tc>
          <w:tcPr>
            <w:tcW w:w="1971" w:type="dxa"/>
          </w:tcPr>
          <w:p w14:paraId="4253F9BF" w14:textId="77777777" w:rsidR="008074F0" w:rsidRPr="002422FA" w:rsidRDefault="008074F0" w:rsidP="006569BF">
            <w:r w:rsidRPr="002422FA">
              <w:t>(do not read out options)</w:t>
            </w:r>
          </w:p>
        </w:tc>
        <w:tc>
          <w:tcPr>
            <w:tcW w:w="1710" w:type="dxa"/>
          </w:tcPr>
          <w:p w14:paraId="2AA0F353" w14:textId="77777777" w:rsidR="008074F0" w:rsidRPr="002422FA" w:rsidRDefault="008074F0" w:rsidP="006569BF"/>
        </w:tc>
      </w:tr>
      <w:tr w:rsidR="008074F0" w:rsidRPr="002422FA" w14:paraId="72A1684B" w14:textId="77777777" w:rsidTr="00131D98">
        <w:tc>
          <w:tcPr>
            <w:tcW w:w="1368" w:type="dxa"/>
            <w:shd w:val="clear" w:color="auto" w:fill="auto"/>
          </w:tcPr>
          <w:p w14:paraId="480A8AFA" w14:textId="77777777" w:rsidR="008074F0" w:rsidRPr="002422FA" w:rsidRDefault="008074F0" w:rsidP="006569BF">
            <w:r w:rsidRPr="002422FA">
              <w:t>436</w:t>
            </w:r>
          </w:p>
        </w:tc>
        <w:tc>
          <w:tcPr>
            <w:tcW w:w="3447" w:type="dxa"/>
            <w:shd w:val="clear" w:color="auto" w:fill="auto"/>
          </w:tcPr>
          <w:p w14:paraId="57828098" w14:textId="77777777" w:rsidR="008074F0" w:rsidRPr="002422FA" w:rsidRDefault="008074F0" w:rsidP="006569BF">
            <w:r w:rsidRPr="002422FA">
              <w:t>Q146. Why is your MNREGA job card not valid anymore?</w:t>
            </w:r>
          </w:p>
        </w:tc>
        <w:tc>
          <w:tcPr>
            <w:tcW w:w="3685" w:type="dxa"/>
            <w:shd w:val="clear" w:color="auto" w:fill="auto"/>
          </w:tcPr>
          <w:p w14:paraId="448C3703" w14:textId="77777777" w:rsidR="008074F0" w:rsidRPr="002422FA" w:rsidRDefault="008074F0" w:rsidP="006569BF">
            <w:pPr>
              <w:pStyle w:val="ListParagraph"/>
              <w:numPr>
                <w:ilvl w:val="0"/>
                <w:numId w:val="301"/>
              </w:numPr>
            </w:pPr>
            <w:r w:rsidRPr="002422FA">
              <w:t>Not eligible anymore</w:t>
            </w:r>
          </w:p>
          <w:p w14:paraId="5227483A" w14:textId="77777777" w:rsidR="008074F0" w:rsidRPr="002422FA" w:rsidRDefault="008074F0" w:rsidP="006569BF">
            <w:pPr>
              <w:pStyle w:val="ListParagraph"/>
              <w:numPr>
                <w:ilvl w:val="0"/>
                <w:numId w:val="301"/>
              </w:numPr>
            </w:pPr>
            <w:r w:rsidRPr="002422FA">
              <w:t>Got removed from the list;</w:t>
            </w:r>
          </w:p>
          <w:p w14:paraId="480AC69E" w14:textId="77777777" w:rsidR="008074F0" w:rsidRPr="002422FA" w:rsidRDefault="008074F0" w:rsidP="006569BF">
            <w:pPr>
              <w:pStyle w:val="ListParagraph"/>
              <w:numPr>
                <w:ilvl w:val="0"/>
                <w:numId w:val="301"/>
              </w:numPr>
            </w:pPr>
            <w:r w:rsidRPr="002422FA">
              <w:t>Failed to link with Aadhaar</w:t>
            </w:r>
          </w:p>
          <w:p w14:paraId="6072644D" w14:textId="77777777" w:rsidR="008074F0" w:rsidRPr="002422FA" w:rsidRDefault="008074F0" w:rsidP="006569BF">
            <w:pPr>
              <w:pStyle w:val="ListParagraph"/>
              <w:numPr>
                <w:ilvl w:val="0"/>
                <w:numId w:val="301"/>
              </w:numPr>
            </w:pPr>
            <w:r w:rsidRPr="002422FA">
              <w:t>Moved to a new location</w:t>
            </w:r>
          </w:p>
          <w:p w14:paraId="1F7ED410" w14:textId="77777777" w:rsidR="008074F0" w:rsidRPr="002422FA" w:rsidRDefault="008074F0" w:rsidP="006569BF">
            <w:pPr>
              <w:pStyle w:val="ListParagraph"/>
              <w:numPr>
                <w:ilvl w:val="0"/>
                <w:numId w:val="301"/>
              </w:numPr>
            </w:pPr>
            <w:r w:rsidRPr="002422FA">
              <w:t>Other</w:t>
            </w:r>
          </w:p>
          <w:p w14:paraId="5F9A277A" w14:textId="77777777" w:rsidR="008074F0" w:rsidRPr="002422FA" w:rsidRDefault="008074F0" w:rsidP="006569BF">
            <w:pPr>
              <w:pStyle w:val="ListParagraph"/>
              <w:numPr>
                <w:ilvl w:val="0"/>
                <w:numId w:val="301"/>
              </w:numPr>
            </w:pPr>
            <w:r w:rsidRPr="002422FA">
              <w:lastRenderedPageBreak/>
              <w:t>Don't know</w:t>
            </w:r>
          </w:p>
        </w:tc>
        <w:tc>
          <w:tcPr>
            <w:tcW w:w="2268" w:type="dxa"/>
          </w:tcPr>
          <w:p w14:paraId="37E95FF8" w14:textId="77777777" w:rsidR="008074F0" w:rsidRPr="002422FA" w:rsidRDefault="008074F0" w:rsidP="006569BF">
            <w:pPr>
              <w:rPr>
                <w:lang w:val="fr-FR"/>
              </w:rPr>
            </w:pPr>
            <w:proofErr w:type="spellStart"/>
            <w:r w:rsidRPr="002422FA">
              <w:rPr>
                <w:lang w:val="fr-FR"/>
              </w:rPr>
              <w:lastRenderedPageBreak/>
              <w:t>Contains</w:t>
            </w:r>
            <w:proofErr w:type="spellEnd"/>
            <w:r w:rsidRPr="002422FA">
              <w:rPr>
                <w:lang w:val="fr-FR"/>
              </w:rPr>
              <w:t xml:space="preserve">(Q129,10) || </w:t>
            </w:r>
            <w:proofErr w:type="spellStart"/>
            <w:r w:rsidRPr="002422FA">
              <w:rPr>
                <w:lang w:val="fr-FR"/>
              </w:rPr>
              <w:t>Contains</w:t>
            </w:r>
            <w:proofErr w:type="spellEnd"/>
            <w:r w:rsidRPr="002422FA">
              <w:rPr>
                <w:lang w:val="fr-FR"/>
              </w:rPr>
              <w:t xml:space="preserve">(Q136,3) || </w:t>
            </w:r>
            <w:proofErr w:type="spellStart"/>
            <w:r w:rsidRPr="002422FA">
              <w:rPr>
                <w:lang w:val="fr-FR"/>
              </w:rPr>
              <w:t>Contains</w:t>
            </w:r>
            <w:proofErr w:type="spellEnd"/>
            <w:r w:rsidRPr="002422FA">
              <w:rPr>
                <w:lang w:val="fr-FR"/>
              </w:rPr>
              <w:t>(Q145,8)</w:t>
            </w:r>
          </w:p>
        </w:tc>
        <w:tc>
          <w:tcPr>
            <w:tcW w:w="1971" w:type="dxa"/>
          </w:tcPr>
          <w:p w14:paraId="0F136F1C" w14:textId="77777777" w:rsidR="008074F0" w:rsidRPr="002422FA" w:rsidRDefault="008074F0" w:rsidP="006569BF">
            <w:r w:rsidRPr="002422FA">
              <w:t>(do not read out options)</w:t>
            </w:r>
          </w:p>
        </w:tc>
        <w:tc>
          <w:tcPr>
            <w:tcW w:w="1710" w:type="dxa"/>
          </w:tcPr>
          <w:p w14:paraId="779A399E" w14:textId="77777777" w:rsidR="008074F0" w:rsidRPr="002422FA" w:rsidRDefault="008074F0" w:rsidP="006569BF"/>
        </w:tc>
      </w:tr>
      <w:tr w:rsidR="008074F0" w:rsidRPr="002422FA" w14:paraId="3CE02B47" w14:textId="77777777" w:rsidTr="00131D98">
        <w:tc>
          <w:tcPr>
            <w:tcW w:w="1368" w:type="dxa"/>
            <w:shd w:val="clear" w:color="auto" w:fill="auto"/>
          </w:tcPr>
          <w:p w14:paraId="352AF5DD" w14:textId="77777777" w:rsidR="008074F0" w:rsidRPr="002422FA" w:rsidRDefault="008074F0" w:rsidP="006569BF">
            <w:r w:rsidRPr="002422FA">
              <w:t>437</w:t>
            </w:r>
          </w:p>
        </w:tc>
        <w:tc>
          <w:tcPr>
            <w:tcW w:w="3447" w:type="dxa"/>
            <w:shd w:val="clear" w:color="auto" w:fill="auto"/>
          </w:tcPr>
          <w:p w14:paraId="4C26F96C" w14:textId="77777777" w:rsidR="008074F0" w:rsidRPr="002422FA" w:rsidRDefault="008074F0" w:rsidP="006569BF">
            <w:r w:rsidRPr="002422FA">
              <w:t>Q147. As with other services, it is possible to go through the process of linking Aadhaar to an MNREGA job card. How easy or difficult was it to give Aadhaar for the MNREGA job card the first time?</w:t>
            </w:r>
          </w:p>
        </w:tc>
        <w:tc>
          <w:tcPr>
            <w:tcW w:w="3685" w:type="dxa"/>
            <w:shd w:val="clear" w:color="auto" w:fill="auto"/>
          </w:tcPr>
          <w:p w14:paraId="0E3B91C8" w14:textId="77777777" w:rsidR="008074F0" w:rsidRPr="002422FA" w:rsidRDefault="008074F0" w:rsidP="006569BF">
            <w:pPr>
              <w:pStyle w:val="ListParagraph"/>
              <w:numPr>
                <w:ilvl w:val="0"/>
                <w:numId w:val="302"/>
              </w:numPr>
            </w:pPr>
            <w:r w:rsidRPr="002422FA">
              <w:t>Easy</w:t>
            </w:r>
          </w:p>
          <w:p w14:paraId="1E546E90" w14:textId="77777777" w:rsidR="008074F0" w:rsidRPr="002422FA" w:rsidRDefault="008074F0" w:rsidP="006569BF">
            <w:pPr>
              <w:pStyle w:val="ListParagraph"/>
              <w:numPr>
                <w:ilvl w:val="0"/>
                <w:numId w:val="302"/>
              </w:numPr>
            </w:pPr>
            <w:r w:rsidRPr="002422FA">
              <w:t>Neither easy nor difficult</w:t>
            </w:r>
          </w:p>
          <w:p w14:paraId="28225A0A" w14:textId="77777777" w:rsidR="008074F0" w:rsidRPr="002422FA" w:rsidRDefault="008074F0" w:rsidP="006569BF">
            <w:pPr>
              <w:pStyle w:val="ListParagraph"/>
              <w:numPr>
                <w:ilvl w:val="0"/>
                <w:numId w:val="302"/>
              </w:numPr>
            </w:pPr>
            <w:r w:rsidRPr="002422FA">
              <w:t>Difficult</w:t>
            </w:r>
          </w:p>
          <w:p w14:paraId="48E4EF4C" w14:textId="77777777" w:rsidR="008074F0" w:rsidRPr="002422FA" w:rsidRDefault="008074F0" w:rsidP="006569BF">
            <w:pPr>
              <w:pStyle w:val="ListParagraph"/>
              <w:numPr>
                <w:ilvl w:val="0"/>
                <w:numId w:val="302"/>
              </w:numPr>
            </w:pPr>
            <w:r w:rsidRPr="002422FA">
              <w:t>Didn't give Aadhaar to link to MNREGA job card</w:t>
            </w:r>
          </w:p>
          <w:p w14:paraId="11BD2342" w14:textId="77777777" w:rsidR="008074F0" w:rsidRPr="002422FA" w:rsidRDefault="008074F0" w:rsidP="006569BF">
            <w:pPr>
              <w:pStyle w:val="ListParagraph"/>
              <w:numPr>
                <w:ilvl w:val="0"/>
                <w:numId w:val="302"/>
              </w:numPr>
            </w:pPr>
            <w:r w:rsidRPr="002422FA">
              <w:t>Don't know</w:t>
            </w:r>
          </w:p>
        </w:tc>
        <w:tc>
          <w:tcPr>
            <w:tcW w:w="2268" w:type="dxa"/>
          </w:tcPr>
          <w:p w14:paraId="1FFE5CFE" w14:textId="77777777" w:rsidR="008074F0" w:rsidRPr="002422FA" w:rsidRDefault="008074F0" w:rsidP="006569BF">
            <w:r w:rsidRPr="002422FA">
              <w:t>Equals(Q16iiP,1) &amp;&amp; (Contains(Q136,2) || Contains(Q136,1) ||  Equals(Q137,1)|| Contains(Q145,1) || Contains(Q145,2) || Contains(Q145,3)|| Contains(Q145,4) || Contains(Q145,5)|| Contains(Q145,6) || Contains(Q145,7)|| Contains(Q146,2) ||  Equals(Q135,4))</w:t>
            </w:r>
          </w:p>
        </w:tc>
        <w:tc>
          <w:tcPr>
            <w:tcW w:w="1971" w:type="dxa"/>
          </w:tcPr>
          <w:p w14:paraId="7C4230B8" w14:textId="77777777" w:rsidR="008074F0" w:rsidRPr="002422FA" w:rsidRDefault="008074F0" w:rsidP="006569BF"/>
        </w:tc>
        <w:tc>
          <w:tcPr>
            <w:tcW w:w="1710" w:type="dxa"/>
          </w:tcPr>
          <w:p w14:paraId="125408BE" w14:textId="77777777" w:rsidR="008074F0" w:rsidRPr="002422FA" w:rsidRDefault="008074F0" w:rsidP="006569BF"/>
        </w:tc>
      </w:tr>
      <w:tr w:rsidR="008074F0" w:rsidRPr="002422FA" w14:paraId="67E38BE5" w14:textId="77777777" w:rsidTr="00131D98">
        <w:tc>
          <w:tcPr>
            <w:tcW w:w="1368" w:type="dxa"/>
            <w:shd w:val="clear" w:color="auto" w:fill="auto"/>
          </w:tcPr>
          <w:p w14:paraId="7EE91CDA" w14:textId="77777777" w:rsidR="008074F0" w:rsidRPr="002422FA" w:rsidRDefault="008074F0" w:rsidP="006569BF">
            <w:r w:rsidRPr="002422FA">
              <w:t>438</w:t>
            </w:r>
          </w:p>
        </w:tc>
        <w:tc>
          <w:tcPr>
            <w:tcW w:w="3447" w:type="dxa"/>
            <w:shd w:val="clear" w:color="auto" w:fill="auto"/>
          </w:tcPr>
          <w:p w14:paraId="5004E423" w14:textId="77777777" w:rsidR="008074F0" w:rsidRPr="002422FA" w:rsidRDefault="008074F0" w:rsidP="006569BF">
            <w:r w:rsidRPr="002422FA">
              <w:t>Q148. How many trips did you have to make to provide Aadhaar for your MNREGA job card the first time?</w:t>
            </w:r>
          </w:p>
        </w:tc>
        <w:tc>
          <w:tcPr>
            <w:tcW w:w="3685" w:type="dxa"/>
            <w:shd w:val="clear" w:color="auto" w:fill="auto"/>
          </w:tcPr>
          <w:p w14:paraId="66B0DFD0" w14:textId="77777777" w:rsidR="008074F0" w:rsidRPr="002422FA" w:rsidRDefault="008074F0" w:rsidP="006569BF">
            <w:r w:rsidRPr="002422FA">
              <w:t xml:space="preserve"> -998. Don't Know</w:t>
            </w:r>
          </w:p>
        </w:tc>
        <w:tc>
          <w:tcPr>
            <w:tcW w:w="2268" w:type="dxa"/>
          </w:tcPr>
          <w:p w14:paraId="2A872B3F" w14:textId="77777777" w:rsidR="008074F0" w:rsidRPr="002422FA" w:rsidRDefault="008074F0" w:rsidP="006569BF">
            <w:pPr>
              <w:rPr>
                <w:lang w:val="fr-FR"/>
              </w:rPr>
            </w:pPr>
            <w:r w:rsidRPr="002422FA">
              <w:rPr>
                <w:lang w:val="fr-FR"/>
              </w:rPr>
              <w:t>(</w:t>
            </w:r>
            <w:proofErr w:type="spellStart"/>
            <w:r w:rsidRPr="002422FA">
              <w:rPr>
                <w:lang w:val="fr-FR"/>
              </w:rPr>
              <w:t>Equals</w:t>
            </w:r>
            <w:proofErr w:type="spellEnd"/>
            <w:r w:rsidRPr="002422FA">
              <w:rPr>
                <w:lang w:val="fr-FR"/>
              </w:rPr>
              <w:t>(Q16iiP,1) &amp;&amp;</w:t>
            </w:r>
            <w:proofErr w:type="gramStart"/>
            <w:r w:rsidRPr="002422FA">
              <w:rPr>
                <w:lang w:val="fr-FR"/>
              </w:rPr>
              <w:t xml:space="preserve"> !</w:t>
            </w:r>
            <w:proofErr w:type="spellStart"/>
            <w:r w:rsidRPr="002422FA">
              <w:rPr>
                <w:lang w:val="fr-FR"/>
              </w:rPr>
              <w:t>Equals</w:t>
            </w:r>
            <w:proofErr w:type="spellEnd"/>
            <w:proofErr w:type="gramEnd"/>
            <w:r w:rsidRPr="002422FA">
              <w:rPr>
                <w:lang w:val="fr-FR"/>
              </w:rPr>
              <w:t>(Q147,4)) &amp;&amp;(</w:t>
            </w:r>
            <w:proofErr w:type="spellStart"/>
            <w:r w:rsidRPr="002422FA">
              <w:rPr>
                <w:lang w:val="fr-FR"/>
              </w:rPr>
              <w:t>Contains</w:t>
            </w:r>
            <w:proofErr w:type="spellEnd"/>
            <w:r w:rsidRPr="002422FA">
              <w:rPr>
                <w:lang w:val="fr-FR"/>
              </w:rPr>
              <w:t xml:space="preserve">(Q136,2) || </w:t>
            </w:r>
            <w:proofErr w:type="spellStart"/>
            <w:r w:rsidRPr="002422FA">
              <w:rPr>
                <w:lang w:val="fr-FR"/>
              </w:rPr>
              <w:t>Contains</w:t>
            </w:r>
            <w:proofErr w:type="spellEnd"/>
            <w:r w:rsidRPr="002422FA">
              <w:rPr>
                <w:lang w:val="fr-FR"/>
              </w:rPr>
              <w:t xml:space="preserve">(Q136,1) ||  </w:t>
            </w:r>
            <w:proofErr w:type="spellStart"/>
            <w:r w:rsidRPr="002422FA">
              <w:rPr>
                <w:lang w:val="fr-FR"/>
              </w:rPr>
              <w:t>Equals</w:t>
            </w:r>
            <w:proofErr w:type="spellEnd"/>
            <w:r w:rsidRPr="002422FA">
              <w:rPr>
                <w:lang w:val="fr-FR"/>
              </w:rPr>
              <w:t xml:space="preserve">(Q137,1)|| </w:t>
            </w:r>
            <w:proofErr w:type="spellStart"/>
            <w:r w:rsidRPr="002422FA">
              <w:rPr>
                <w:lang w:val="fr-FR"/>
              </w:rPr>
              <w:t>Contains</w:t>
            </w:r>
            <w:proofErr w:type="spellEnd"/>
            <w:r w:rsidRPr="002422FA">
              <w:rPr>
                <w:lang w:val="fr-FR"/>
              </w:rPr>
              <w:t xml:space="preserve">(Q145,1) || </w:t>
            </w:r>
            <w:proofErr w:type="spellStart"/>
            <w:r w:rsidRPr="002422FA">
              <w:rPr>
                <w:lang w:val="fr-FR"/>
              </w:rPr>
              <w:t>Contains</w:t>
            </w:r>
            <w:proofErr w:type="spellEnd"/>
            <w:r w:rsidRPr="002422FA">
              <w:rPr>
                <w:lang w:val="fr-FR"/>
              </w:rPr>
              <w:t xml:space="preserve">(Q145,2) || </w:t>
            </w:r>
            <w:proofErr w:type="spellStart"/>
            <w:r w:rsidRPr="002422FA">
              <w:rPr>
                <w:lang w:val="fr-FR"/>
              </w:rPr>
              <w:t>Contains</w:t>
            </w:r>
            <w:proofErr w:type="spellEnd"/>
            <w:r w:rsidRPr="002422FA">
              <w:rPr>
                <w:lang w:val="fr-FR"/>
              </w:rPr>
              <w:t xml:space="preserve">(Q145,3)|| </w:t>
            </w:r>
            <w:proofErr w:type="spellStart"/>
            <w:r w:rsidRPr="002422FA">
              <w:rPr>
                <w:lang w:val="fr-FR"/>
              </w:rPr>
              <w:t>Contains</w:t>
            </w:r>
            <w:proofErr w:type="spellEnd"/>
            <w:r w:rsidRPr="002422FA">
              <w:rPr>
                <w:lang w:val="fr-FR"/>
              </w:rPr>
              <w:t xml:space="preserve">(Q145,4) || </w:t>
            </w:r>
            <w:proofErr w:type="spellStart"/>
            <w:r w:rsidRPr="002422FA">
              <w:rPr>
                <w:lang w:val="fr-FR"/>
              </w:rPr>
              <w:t>Contains</w:t>
            </w:r>
            <w:proofErr w:type="spellEnd"/>
            <w:r w:rsidRPr="002422FA">
              <w:rPr>
                <w:lang w:val="fr-FR"/>
              </w:rPr>
              <w:t xml:space="preserve">(Q145,5)|| </w:t>
            </w:r>
            <w:proofErr w:type="spellStart"/>
            <w:r w:rsidRPr="002422FA">
              <w:rPr>
                <w:lang w:val="fr-FR"/>
              </w:rPr>
              <w:t>Contains</w:t>
            </w:r>
            <w:proofErr w:type="spellEnd"/>
            <w:r w:rsidRPr="002422FA">
              <w:rPr>
                <w:lang w:val="fr-FR"/>
              </w:rPr>
              <w:t xml:space="preserve">(Q145,6) || </w:t>
            </w:r>
            <w:proofErr w:type="spellStart"/>
            <w:r w:rsidRPr="002422FA">
              <w:rPr>
                <w:lang w:val="fr-FR"/>
              </w:rPr>
              <w:t>Contains</w:t>
            </w:r>
            <w:proofErr w:type="spellEnd"/>
            <w:r w:rsidRPr="002422FA">
              <w:rPr>
                <w:lang w:val="fr-FR"/>
              </w:rPr>
              <w:t xml:space="preserve">(Q145,7)|| </w:t>
            </w:r>
            <w:proofErr w:type="spellStart"/>
            <w:r w:rsidRPr="002422FA">
              <w:rPr>
                <w:lang w:val="fr-FR"/>
              </w:rPr>
              <w:t>Contains</w:t>
            </w:r>
            <w:proofErr w:type="spellEnd"/>
            <w:r w:rsidRPr="002422FA">
              <w:rPr>
                <w:lang w:val="fr-FR"/>
              </w:rPr>
              <w:t>(Q146,2))</w:t>
            </w:r>
          </w:p>
        </w:tc>
        <w:tc>
          <w:tcPr>
            <w:tcW w:w="1971" w:type="dxa"/>
          </w:tcPr>
          <w:p w14:paraId="1E92CCF5" w14:textId="77777777" w:rsidR="008074F0" w:rsidRPr="002422FA" w:rsidRDefault="008074F0" w:rsidP="006569BF">
            <w:pPr>
              <w:rPr>
                <w:lang w:val="fr-FR"/>
              </w:rPr>
            </w:pPr>
          </w:p>
        </w:tc>
        <w:tc>
          <w:tcPr>
            <w:tcW w:w="1710" w:type="dxa"/>
          </w:tcPr>
          <w:p w14:paraId="00CD87E8" w14:textId="77777777" w:rsidR="008074F0" w:rsidRPr="002422FA" w:rsidRDefault="008074F0" w:rsidP="006569BF">
            <w:pPr>
              <w:rPr>
                <w:lang w:val="fr-FR"/>
              </w:rPr>
            </w:pPr>
          </w:p>
        </w:tc>
      </w:tr>
      <w:tr w:rsidR="008074F0" w:rsidRPr="002422FA" w14:paraId="5D23B7BD" w14:textId="77777777" w:rsidTr="00131D98">
        <w:tc>
          <w:tcPr>
            <w:tcW w:w="1368" w:type="dxa"/>
            <w:shd w:val="clear" w:color="auto" w:fill="auto"/>
          </w:tcPr>
          <w:p w14:paraId="1F7ACE60" w14:textId="77777777" w:rsidR="008074F0" w:rsidRPr="002422FA" w:rsidRDefault="008074F0" w:rsidP="006569BF">
            <w:r w:rsidRPr="002422FA">
              <w:t>439</w:t>
            </w:r>
          </w:p>
        </w:tc>
        <w:tc>
          <w:tcPr>
            <w:tcW w:w="3447" w:type="dxa"/>
            <w:shd w:val="clear" w:color="auto" w:fill="auto"/>
          </w:tcPr>
          <w:p w14:paraId="454BF352" w14:textId="77777777" w:rsidR="008074F0" w:rsidRPr="002422FA" w:rsidRDefault="008074F0" w:rsidP="006569BF">
            <w:r w:rsidRPr="002422FA">
              <w:t>Q154. Did you give fingerprint or iris scans when you linked Aadhaar to MNREGA job card?</w:t>
            </w:r>
          </w:p>
        </w:tc>
        <w:tc>
          <w:tcPr>
            <w:tcW w:w="3685" w:type="dxa"/>
            <w:shd w:val="clear" w:color="auto" w:fill="auto"/>
          </w:tcPr>
          <w:p w14:paraId="0DC25E58" w14:textId="77777777" w:rsidR="008074F0" w:rsidRPr="002422FA" w:rsidRDefault="008074F0" w:rsidP="006569BF">
            <w:pPr>
              <w:pStyle w:val="ListParagraph"/>
              <w:numPr>
                <w:ilvl w:val="0"/>
                <w:numId w:val="303"/>
              </w:numPr>
            </w:pPr>
            <w:r w:rsidRPr="002422FA">
              <w:t>Yes, and they worked</w:t>
            </w:r>
          </w:p>
          <w:p w14:paraId="74AA095E" w14:textId="77777777" w:rsidR="008074F0" w:rsidRPr="002422FA" w:rsidRDefault="008074F0" w:rsidP="006569BF">
            <w:pPr>
              <w:pStyle w:val="ListParagraph"/>
              <w:numPr>
                <w:ilvl w:val="0"/>
                <w:numId w:val="303"/>
              </w:numPr>
            </w:pPr>
            <w:r w:rsidRPr="002422FA">
              <w:t>Yes, but they did not work</w:t>
            </w:r>
          </w:p>
          <w:p w14:paraId="3A364C37" w14:textId="77777777" w:rsidR="008074F0" w:rsidRPr="002422FA" w:rsidRDefault="008074F0" w:rsidP="006569BF">
            <w:pPr>
              <w:pStyle w:val="ListParagraph"/>
              <w:numPr>
                <w:ilvl w:val="0"/>
                <w:numId w:val="303"/>
              </w:numPr>
            </w:pPr>
            <w:r w:rsidRPr="002422FA">
              <w:t>No</w:t>
            </w:r>
          </w:p>
          <w:p w14:paraId="5016B791" w14:textId="77777777" w:rsidR="008074F0" w:rsidRPr="002422FA" w:rsidRDefault="008074F0" w:rsidP="006569BF">
            <w:pPr>
              <w:pStyle w:val="ListParagraph"/>
              <w:numPr>
                <w:ilvl w:val="0"/>
                <w:numId w:val="303"/>
              </w:numPr>
            </w:pPr>
            <w:r w:rsidRPr="002422FA">
              <w:t>Don't know</w:t>
            </w:r>
          </w:p>
        </w:tc>
        <w:tc>
          <w:tcPr>
            <w:tcW w:w="2268" w:type="dxa"/>
          </w:tcPr>
          <w:p w14:paraId="128D0A7F" w14:textId="77777777" w:rsidR="008074F0" w:rsidRPr="002422FA" w:rsidRDefault="008074F0" w:rsidP="006569BF">
            <w:r w:rsidRPr="002422FA">
              <w:t xml:space="preserve">Equals(Q16iiP,1) &amp;&amp; (Equals(Q147,1) ||  Equals(Q147,2) ||  Equals(Q147,3)) &amp;&amp; (Contains(Q136,2) || Contains(Q136,1) ||  Equals(Q137,1)|| Contains(Q145,1) || Contains(Q145,2) || Contains(Q145,3)|| Contains(Q145,4) || Contains(Q145,5)|| Contains(Q145,6) || </w:t>
            </w:r>
            <w:r w:rsidRPr="002422FA">
              <w:lastRenderedPageBreak/>
              <w:t>Contains(Q145,7)|| Contains(Q146,2))</w:t>
            </w:r>
          </w:p>
          <w:p w14:paraId="47D8754A" w14:textId="77777777" w:rsidR="008074F0" w:rsidRPr="002422FA" w:rsidRDefault="008074F0" w:rsidP="006569BF"/>
        </w:tc>
        <w:tc>
          <w:tcPr>
            <w:tcW w:w="1971" w:type="dxa"/>
          </w:tcPr>
          <w:p w14:paraId="561878D7" w14:textId="77777777" w:rsidR="008074F0" w:rsidRPr="002422FA" w:rsidRDefault="008074F0" w:rsidP="006569BF">
            <w:r w:rsidRPr="002422FA">
              <w:lastRenderedPageBreak/>
              <w:t>(Explain that this is for giving Aadhaar for the job card only, not for getting work or getting wages; (read out all options)</w:t>
            </w:r>
          </w:p>
        </w:tc>
        <w:tc>
          <w:tcPr>
            <w:tcW w:w="1710" w:type="dxa"/>
          </w:tcPr>
          <w:p w14:paraId="03E0AB99" w14:textId="77777777" w:rsidR="008074F0" w:rsidRPr="002422FA" w:rsidRDefault="008074F0" w:rsidP="006569BF"/>
        </w:tc>
      </w:tr>
    </w:tbl>
    <w:p w14:paraId="3E4CBF7A" w14:textId="77777777" w:rsidR="008074F0" w:rsidRPr="002422FA" w:rsidRDefault="008074F0" w:rsidP="006569BF"/>
    <w:p w14:paraId="215A81CA" w14:textId="77777777" w:rsidR="008074F0" w:rsidRPr="002422FA" w:rsidRDefault="008074F0" w:rsidP="006569BF"/>
    <w:p w14:paraId="5D328638" w14:textId="77777777" w:rsidR="000A79CD" w:rsidRPr="002422FA" w:rsidRDefault="000A79CD" w:rsidP="006569BF">
      <w:pPr>
        <w:rPr>
          <w:rFonts w:eastAsiaTheme="majorEastAsia" w:cstheme="majorBidi"/>
          <w:color w:val="881944" w:themeColor="accent1"/>
          <w:sz w:val="32"/>
          <w:szCs w:val="40"/>
        </w:rPr>
      </w:pPr>
      <w:bookmarkStart w:id="24" w:name="_Toc25063870"/>
      <w:r w:rsidRPr="002422FA">
        <w:br w:type="page"/>
      </w:r>
    </w:p>
    <w:p w14:paraId="2831ED63" w14:textId="44C53943" w:rsidR="008074F0" w:rsidRPr="002422FA" w:rsidRDefault="005329B2" w:rsidP="006569BF">
      <w:pPr>
        <w:pStyle w:val="Heading1"/>
      </w:pPr>
      <w:bookmarkStart w:id="25" w:name="_Toc25506612"/>
      <w:r w:rsidRPr="002422FA">
        <w:lastRenderedPageBreak/>
        <w:t>Mobile phones</w:t>
      </w:r>
      <w:bookmarkEnd w:id="24"/>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80"/>
        <w:gridCol w:w="2880"/>
        <w:gridCol w:w="2740"/>
        <w:gridCol w:w="1971"/>
        <w:gridCol w:w="1710"/>
      </w:tblGrid>
      <w:tr w:rsidR="00CD6BA6" w:rsidRPr="003C5BA6" w14:paraId="1EB172C4" w14:textId="77777777" w:rsidTr="00131D98">
        <w:trPr>
          <w:trHeight w:val="360"/>
          <w:tblHeader/>
        </w:trPr>
        <w:tc>
          <w:tcPr>
            <w:tcW w:w="1368" w:type="dxa"/>
            <w:shd w:val="clear" w:color="auto" w:fill="F2F2F2" w:themeFill="background1" w:themeFillShade="F2"/>
          </w:tcPr>
          <w:p w14:paraId="1819DDD4" w14:textId="77777777" w:rsidR="00CD6BA6" w:rsidRPr="003C5BA6" w:rsidRDefault="00CD6BA6" w:rsidP="006569BF">
            <w:r w:rsidRPr="003C5BA6">
              <w:t>Question ID</w:t>
            </w:r>
          </w:p>
        </w:tc>
        <w:tc>
          <w:tcPr>
            <w:tcW w:w="3780" w:type="dxa"/>
            <w:shd w:val="clear" w:color="auto" w:fill="F2F2F2" w:themeFill="background1" w:themeFillShade="F2"/>
          </w:tcPr>
          <w:p w14:paraId="335FC89C" w14:textId="77777777" w:rsidR="00CD6BA6" w:rsidRPr="003C5BA6" w:rsidRDefault="00CD6BA6" w:rsidP="006569BF">
            <w:r w:rsidRPr="003C5BA6">
              <w:t>Question (English)</w:t>
            </w:r>
          </w:p>
        </w:tc>
        <w:tc>
          <w:tcPr>
            <w:tcW w:w="2880" w:type="dxa"/>
            <w:shd w:val="clear" w:color="auto" w:fill="F2F2F2" w:themeFill="background1" w:themeFillShade="F2"/>
          </w:tcPr>
          <w:p w14:paraId="7C9FE428" w14:textId="77777777" w:rsidR="00CD6BA6" w:rsidRPr="003C5BA6" w:rsidRDefault="00CD6BA6" w:rsidP="006569BF">
            <w:r w:rsidRPr="003C5BA6">
              <w:t>Options</w:t>
            </w:r>
          </w:p>
        </w:tc>
        <w:tc>
          <w:tcPr>
            <w:tcW w:w="2740" w:type="dxa"/>
            <w:shd w:val="clear" w:color="auto" w:fill="F2F2F2" w:themeFill="background1" w:themeFillShade="F2"/>
          </w:tcPr>
          <w:p w14:paraId="1D00CA6B" w14:textId="77777777" w:rsidR="00CD6BA6" w:rsidRPr="003C5BA6" w:rsidRDefault="00CD6BA6" w:rsidP="006569BF">
            <w:r w:rsidRPr="003C5BA6">
              <w:t>Entrance Condition</w:t>
            </w:r>
          </w:p>
        </w:tc>
        <w:tc>
          <w:tcPr>
            <w:tcW w:w="1971" w:type="dxa"/>
            <w:shd w:val="clear" w:color="auto" w:fill="F2F2F2" w:themeFill="background1" w:themeFillShade="F2"/>
          </w:tcPr>
          <w:p w14:paraId="42623653" w14:textId="77777777" w:rsidR="00CD6BA6" w:rsidRPr="003C5BA6" w:rsidRDefault="00CD6BA6" w:rsidP="006569BF">
            <w:r w:rsidRPr="003C5BA6">
              <w:t>Instructions</w:t>
            </w:r>
          </w:p>
        </w:tc>
        <w:tc>
          <w:tcPr>
            <w:tcW w:w="1710" w:type="dxa"/>
            <w:shd w:val="clear" w:color="auto" w:fill="F2F2F2" w:themeFill="background1" w:themeFillShade="F2"/>
          </w:tcPr>
          <w:p w14:paraId="4CCAE49E" w14:textId="77777777" w:rsidR="00CD6BA6" w:rsidRPr="003C5BA6" w:rsidRDefault="00CD6BA6" w:rsidP="006569BF">
            <w:r w:rsidRPr="003C5BA6">
              <w:t>Jump Rule</w:t>
            </w:r>
          </w:p>
        </w:tc>
      </w:tr>
      <w:tr w:rsidR="008074F0" w:rsidRPr="002422FA" w14:paraId="270E0580" w14:textId="77777777" w:rsidTr="00131D98">
        <w:tc>
          <w:tcPr>
            <w:tcW w:w="1368" w:type="dxa"/>
            <w:shd w:val="clear" w:color="auto" w:fill="auto"/>
          </w:tcPr>
          <w:p w14:paraId="7280EE1D" w14:textId="77777777" w:rsidR="008074F0" w:rsidRPr="002422FA" w:rsidRDefault="008074F0" w:rsidP="006569BF">
            <w:r w:rsidRPr="002422FA">
              <w:t>Q155</w:t>
            </w:r>
          </w:p>
        </w:tc>
        <w:tc>
          <w:tcPr>
            <w:tcW w:w="3780" w:type="dxa"/>
            <w:shd w:val="clear" w:color="auto" w:fill="auto"/>
          </w:tcPr>
          <w:p w14:paraId="573BD5C8" w14:textId="77777777" w:rsidR="008074F0" w:rsidRPr="002422FA" w:rsidRDefault="008074F0" w:rsidP="006569BF">
            <w:r w:rsidRPr="002422FA">
              <w:t>Q155. How often do you make a phone call without assistance?</w:t>
            </w:r>
          </w:p>
        </w:tc>
        <w:tc>
          <w:tcPr>
            <w:tcW w:w="2880" w:type="dxa"/>
            <w:shd w:val="clear" w:color="auto" w:fill="auto"/>
          </w:tcPr>
          <w:p w14:paraId="2D852E40" w14:textId="77777777" w:rsidR="008074F0" w:rsidRPr="002422FA" w:rsidRDefault="008074F0" w:rsidP="006569BF">
            <w:pPr>
              <w:pStyle w:val="ListParagraph"/>
              <w:numPr>
                <w:ilvl w:val="0"/>
                <w:numId w:val="304"/>
              </w:numPr>
            </w:pPr>
            <w:r w:rsidRPr="002422FA">
              <w:t>Never</w:t>
            </w:r>
          </w:p>
          <w:p w14:paraId="694C29DC" w14:textId="77777777" w:rsidR="008074F0" w:rsidRPr="002422FA" w:rsidRDefault="008074F0" w:rsidP="006569BF">
            <w:pPr>
              <w:pStyle w:val="ListParagraph"/>
              <w:numPr>
                <w:ilvl w:val="0"/>
                <w:numId w:val="304"/>
              </w:numPr>
            </w:pPr>
            <w:r w:rsidRPr="002422FA">
              <w:t>&lt;1 time/week</w:t>
            </w:r>
          </w:p>
          <w:p w14:paraId="29EECA3E" w14:textId="77777777" w:rsidR="008074F0" w:rsidRPr="002422FA" w:rsidRDefault="008074F0" w:rsidP="006569BF">
            <w:pPr>
              <w:pStyle w:val="ListParagraph"/>
              <w:numPr>
                <w:ilvl w:val="0"/>
                <w:numId w:val="304"/>
              </w:numPr>
            </w:pPr>
            <w:r w:rsidRPr="002422FA">
              <w:t>&lt;1 time/day</w:t>
            </w:r>
          </w:p>
          <w:p w14:paraId="48D186E3" w14:textId="77777777" w:rsidR="008074F0" w:rsidRPr="002422FA" w:rsidRDefault="008074F0" w:rsidP="006569BF">
            <w:pPr>
              <w:pStyle w:val="ListParagraph"/>
              <w:numPr>
                <w:ilvl w:val="0"/>
                <w:numId w:val="304"/>
              </w:numPr>
            </w:pPr>
            <w:r w:rsidRPr="002422FA">
              <w:t>1-2 times/day</w:t>
            </w:r>
          </w:p>
          <w:p w14:paraId="29308E8E" w14:textId="77777777" w:rsidR="008074F0" w:rsidRPr="002422FA" w:rsidRDefault="008074F0" w:rsidP="006569BF">
            <w:pPr>
              <w:pStyle w:val="ListParagraph"/>
              <w:numPr>
                <w:ilvl w:val="0"/>
                <w:numId w:val="304"/>
              </w:numPr>
            </w:pPr>
            <w:r w:rsidRPr="002422FA">
              <w:t>3-4 times/day</w:t>
            </w:r>
          </w:p>
          <w:p w14:paraId="46D99A21" w14:textId="77777777" w:rsidR="008074F0" w:rsidRPr="002422FA" w:rsidRDefault="008074F0" w:rsidP="006569BF">
            <w:pPr>
              <w:pStyle w:val="ListParagraph"/>
              <w:numPr>
                <w:ilvl w:val="0"/>
                <w:numId w:val="304"/>
              </w:numPr>
            </w:pPr>
            <w:r w:rsidRPr="002422FA">
              <w:t>Over 5 times/day</w:t>
            </w:r>
          </w:p>
          <w:p w14:paraId="24FAB4D6" w14:textId="77777777" w:rsidR="008074F0" w:rsidRPr="002422FA" w:rsidRDefault="008074F0" w:rsidP="006569BF">
            <w:pPr>
              <w:pStyle w:val="ListParagraph"/>
              <w:numPr>
                <w:ilvl w:val="0"/>
                <w:numId w:val="304"/>
              </w:numPr>
            </w:pPr>
            <w:r w:rsidRPr="002422FA">
              <w:t>Don't know</w:t>
            </w:r>
          </w:p>
        </w:tc>
        <w:tc>
          <w:tcPr>
            <w:tcW w:w="2740" w:type="dxa"/>
          </w:tcPr>
          <w:p w14:paraId="40F84F35" w14:textId="77777777" w:rsidR="008074F0" w:rsidRPr="002422FA" w:rsidRDefault="008074F0" w:rsidP="006569BF">
            <w:proofErr w:type="gramStart"/>
            <w:r w:rsidRPr="002422FA">
              <w:t>!Equals</w:t>
            </w:r>
            <w:proofErr w:type="gramEnd"/>
            <w:r w:rsidRPr="002422FA">
              <w:t>(Q16iiP,3) &amp;&amp; !</w:t>
            </w:r>
            <w:proofErr w:type="spellStart"/>
            <w:r w:rsidRPr="002422FA">
              <w:t>EqualsIter</w:t>
            </w:r>
            <w:proofErr w:type="spellEnd"/>
            <w:r w:rsidRPr="002422FA">
              <w:t xml:space="preserve">(Q85i,3,10) &amp;&amp; </w:t>
            </w:r>
          </w:p>
          <w:p w14:paraId="11037973" w14:textId="77777777" w:rsidR="008074F0" w:rsidRPr="002422FA" w:rsidRDefault="008074F0" w:rsidP="006569BF">
            <w:proofErr w:type="gramStart"/>
            <w:r w:rsidRPr="002422FA">
              <w:t>!Equals</w:t>
            </w:r>
            <w:proofErr w:type="gramEnd"/>
            <w:r w:rsidRPr="002422FA">
              <w:t>(Q16iiP,3)</w:t>
            </w:r>
          </w:p>
        </w:tc>
        <w:tc>
          <w:tcPr>
            <w:tcW w:w="1971" w:type="dxa"/>
          </w:tcPr>
          <w:p w14:paraId="4D56F869" w14:textId="77777777" w:rsidR="008074F0" w:rsidRPr="002422FA" w:rsidRDefault="008074F0" w:rsidP="006569BF">
            <w:r w:rsidRPr="002422FA">
              <w:t>(do not read out options)</w:t>
            </w:r>
          </w:p>
        </w:tc>
        <w:tc>
          <w:tcPr>
            <w:tcW w:w="1710" w:type="dxa"/>
          </w:tcPr>
          <w:p w14:paraId="1C84A080" w14:textId="77777777" w:rsidR="008074F0" w:rsidRPr="002422FA" w:rsidRDefault="008074F0" w:rsidP="006569BF"/>
        </w:tc>
      </w:tr>
      <w:tr w:rsidR="008074F0" w:rsidRPr="002422FA" w14:paraId="5C9DFFF6" w14:textId="77777777" w:rsidTr="00131D98">
        <w:tc>
          <w:tcPr>
            <w:tcW w:w="1368" w:type="dxa"/>
            <w:shd w:val="clear" w:color="auto" w:fill="auto"/>
          </w:tcPr>
          <w:p w14:paraId="5FF5BF6A" w14:textId="77777777" w:rsidR="008074F0" w:rsidRPr="002422FA" w:rsidRDefault="008074F0" w:rsidP="006569BF">
            <w:r w:rsidRPr="002422FA">
              <w:t>Q156</w:t>
            </w:r>
          </w:p>
        </w:tc>
        <w:tc>
          <w:tcPr>
            <w:tcW w:w="3780" w:type="dxa"/>
            <w:shd w:val="clear" w:color="auto" w:fill="auto"/>
          </w:tcPr>
          <w:p w14:paraId="71BD1D05" w14:textId="77777777" w:rsidR="008074F0" w:rsidRPr="002422FA" w:rsidRDefault="008074F0" w:rsidP="006569BF">
            <w:r w:rsidRPr="002422FA">
              <w:t>Q156. How often do you send a text message without assistance?</w:t>
            </w:r>
          </w:p>
        </w:tc>
        <w:tc>
          <w:tcPr>
            <w:tcW w:w="2880" w:type="dxa"/>
            <w:shd w:val="clear" w:color="auto" w:fill="auto"/>
          </w:tcPr>
          <w:p w14:paraId="7F0F4F02" w14:textId="77777777" w:rsidR="008074F0" w:rsidRPr="002422FA" w:rsidRDefault="008074F0" w:rsidP="006569BF">
            <w:pPr>
              <w:pStyle w:val="ListParagraph"/>
              <w:numPr>
                <w:ilvl w:val="0"/>
                <w:numId w:val="305"/>
              </w:numPr>
            </w:pPr>
            <w:r w:rsidRPr="002422FA">
              <w:t>Never</w:t>
            </w:r>
          </w:p>
          <w:p w14:paraId="09570C39" w14:textId="77777777" w:rsidR="008074F0" w:rsidRPr="002422FA" w:rsidRDefault="008074F0" w:rsidP="006569BF">
            <w:pPr>
              <w:pStyle w:val="ListParagraph"/>
              <w:numPr>
                <w:ilvl w:val="0"/>
                <w:numId w:val="305"/>
              </w:numPr>
            </w:pPr>
            <w:r w:rsidRPr="002422FA">
              <w:t>&lt;1 time/week</w:t>
            </w:r>
          </w:p>
          <w:p w14:paraId="6B7C89FF" w14:textId="77777777" w:rsidR="008074F0" w:rsidRPr="002422FA" w:rsidRDefault="008074F0" w:rsidP="006569BF">
            <w:pPr>
              <w:pStyle w:val="ListParagraph"/>
              <w:numPr>
                <w:ilvl w:val="0"/>
                <w:numId w:val="305"/>
              </w:numPr>
            </w:pPr>
            <w:r w:rsidRPr="002422FA">
              <w:t>&lt;1 time/day</w:t>
            </w:r>
          </w:p>
          <w:p w14:paraId="23C6EAAF" w14:textId="77777777" w:rsidR="008074F0" w:rsidRPr="002422FA" w:rsidRDefault="008074F0" w:rsidP="006569BF">
            <w:pPr>
              <w:pStyle w:val="ListParagraph"/>
              <w:numPr>
                <w:ilvl w:val="0"/>
                <w:numId w:val="305"/>
              </w:numPr>
            </w:pPr>
            <w:r w:rsidRPr="002422FA">
              <w:t>1-2 times/day</w:t>
            </w:r>
          </w:p>
          <w:p w14:paraId="2125F68C" w14:textId="77777777" w:rsidR="008074F0" w:rsidRPr="002422FA" w:rsidRDefault="008074F0" w:rsidP="006569BF">
            <w:pPr>
              <w:pStyle w:val="ListParagraph"/>
              <w:numPr>
                <w:ilvl w:val="0"/>
                <w:numId w:val="305"/>
              </w:numPr>
            </w:pPr>
            <w:r w:rsidRPr="002422FA">
              <w:t>3-4 times/day</w:t>
            </w:r>
          </w:p>
          <w:p w14:paraId="48700A76" w14:textId="77777777" w:rsidR="008074F0" w:rsidRPr="002422FA" w:rsidRDefault="008074F0" w:rsidP="006569BF">
            <w:pPr>
              <w:pStyle w:val="ListParagraph"/>
              <w:numPr>
                <w:ilvl w:val="0"/>
                <w:numId w:val="305"/>
              </w:numPr>
            </w:pPr>
            <w:r w:rsidRPr="002422FA">
              <w:t>Over 5 times/day</w:t>
            </w:r>
          </w:p>
          <w:p w14:paraId="0D4E3427" w14:textId="77777777" w:rsidR="008074F0" w:rsidRPr="002422FA" w:rsidRDefault="008074F0" w:rsidP="006569BF">
            <w:pPr>
              <w:pStyle w:val="ListParagraph"/>
              <w:numPr>
                <w:ilvl w:val="0"/>
                <w:numId w:val="305"/>
              </w:numPr>
            </w:pPr>
            <w:r w:rsidRPr="002422FA">
              <w:t>Don't know</w:t>
            </w:r>
          </w:p>
        </w:tc>
        <w:tc>
          <w:tcPr>
            <w:tcW w:w="2740" w:type="dxa"/>
          </w:tcPr>
          <w:p w14:paraId="0C336322" w14:textId="77777777" w:rsidR="008074F0" w:rsidRPr="002422FA" w:rsidRDefault="008074F0" w:rsidP="006569BF">
            <w:proofErr w:type="gramStart"/>
            <w:r w:rsidRPr="002422FA">
              <w:t>!Equals</w:t>
            </w:r>
            <w:proofErr w:type="gramEnd"/>
            <w:r w:rsidRPr="002422FA">
              <w:t>(Q16iiP,3)</w:t>
            </w:r>
          </w:p>
        </w:tc>
        <w:tc>
          <w:tcPr>
            <w:tcW w:w="1971" w:type="dxa"/>
          </w:tcPr>
          <w:p w14:paraId="2A6ED436" w14:textId="77777777" w:rsidR="008074F0" w:rsidRPr="002422FA" w:rsidRDefault="008074F0" w:rsidP="006569BF">
            <w:r w:rsidRPr="002422FA">
              <w:t>(text message could be SMS or WhatsApp; do not read out options)</w:t>
            </w:r>
          </w:p>
        </w:tc>
        <w:tc>
          <w:tcPr>
            <w:tcW w:w="1710" w:type="dxa"/>
          </w:tcPr>
          <w:p w14:paraId="78CFF2AE" w14:textId="77777777" w:rsidR="008074F0" w:rsidRPr="002422FA" w:rsidRDefault="008074F0" w:rsidP="006569BF"/>
        </w:tc>
      </w:tr>
      <w:tr w:rsidR="008074F0" w:rsidRPr="002422FA" w14:paraId="5502BC31" w14:textId="77777777" w:rsidTr="00131D98">
        <w:tc>
          <w:tcPr>
            <w:tcW w:w="1368" w:type="dxa"/>
            <w:shd w:val="clear" w:color="auto" w:fill="auto"/>
          </w:tcPr>
          <w:p w14:paraId="347158DC" w14:textId="77777777" w:rsidR="008074F0" w:rsidRPr="002422FA" w:rsidRDefault="008074F0" w:rsidP="006569BF">
            <w:r w:rsidRPr="002422FA">
              <w:t>Q157</w:t>
            </w:r>
          </w:p>
        </w:tc>
        <w:tc>
          <w:tcPr>
            <w:tcW w:w="3780" w:type="dxa"/>
            <w:shd w:val="clear" w:color="auto" w:fill="auto"/>
          </w:tcPr>
          <w:p w14:paraId="7B6AB740" w14:textId="77777777" w:rsidR="008074F0" w:rsidRPr="002422FA" w:rsidRDefault="008074F0" w:rsidP="006569BF">
            <w:r w:rsidRPr="002422FA">
              <w:t>Q157. Do you personally own a smart phone (touch screen phone)?</w:t>
            </w:r>
          </w:p>
        </w:tc>
        <w:tc>
          <w:tcPr>
            <w:tcW w:w="2880" w:type="dxa"/>
            <w:shd w:val="clear" w:color="auto" w:fill="auto"/>
          </w:tcPr>
          <w:p w14:paraId="48050F74" w14:textId="77777777" w:rsidR="008074F0" w:rsidRPr="002422FA" w:rsidRDefault="008074F0" w:rsidP="006569BF">
            <w:pPr>
              <w:pStyle w:val="ListParagraph"/>
              <w:numPr>
                <w:ilvl w:val="0"/>
                <w:numId w:val="306"/>
              </w:numPr>
            </w:pPr>
            <w:r w:rsidRPr="002422FA">
              <w:t>Personally own</w:t>
            </w:r>
          </w:p>
          <w:p w14:paraId="052EC310" w14:textId="77777777" w:rsidR="008074F0" w:rsidRPr="002422FA" w:rsidRDefault="008074F0" w:rsidP="006569BF">
            <w:pPr>
              <w:pStyle w:val="ListParagraph"/>
              <w:numPr>
                <w:ilvl w:val="0"/>
                <w:numId w:val="306"/>
              </w:numPr>
            </w:pPr>
            <w:r w:rsidRPr="002422FA">
              <w:t>Don't own</w:t>
            </w:r>
          </w:p>
          <w:p w14:paraId="6DFE0232" w14:textId="77777777" w:rsidR="008074F0" w:rsidRPr="002422FA" w:rsidRDefault="008074F0" w:rsidP="006569BF">
            <w:pPr>
              <w:pStyle w:val="ListParagraph"/>
              <w:numPr>
                <w:ilvl w:val="0"/>
                <w:numId w:val="306"/>
              </w:numPr>
            </w:pPr>
            <w:r w:rsidRPr="002422FA">
              <w:t>Don't know</w:t>
            </w:r>
          </w:p>
        </w:tc>
        <w:tc>
          <w:tcPr>
            <w:tcW w:w="2740" w:type="dxa"/>
          </w:tcPr>
          <w:p w14:paraId="44A719A5" w14:textId="77777777" w:rsidR="008074F0" w:rsidRPr="002422FA" w:rsidRDefault="008074F0" w:rsidP="006569BF">
            <w:proofErr w:type="gramStart"/>
            <w:r w:rsidRPr="002422FA">
              <w:t>!Equals</w:t>
            </w:r>
            <w:proofErr w:type="gramEnd"/>
            <w:r w:rsidRPr="002422FA">
              <w:t>(Q16iiP,3)</w:t>
            </w:r>
          </w:p>
        </w:tc>
        <w:tc>
          <w:tcPr>
            <w:tcW w:w="1971" w:type="dxa"/>
          </w:tcPr>
          <w:p w14:paraId="598FB4EB" w14:textId="77777777" w:rsidR="008074F0" w:rsidRPr="002422FA" w:rsidRDefault="008074F0" w:rsidP="006569BF"/>
        </w:tc>
        <w:tc>
          <w:tcPr>
            <w:tcW w:w="1710" w:type="dxa"/>
          </w:tcPr>
          <w:p w14:paraId="791C7D60" w14:textId="77777777" w:rsidR="008074F0" w:rsidRPr="002422FA" w:rsidRDefault="008074F0" w:rsidP="006569BF"/>
        </w:tc>
      </w:tr>
      <w:tr w:rsidR="008074F0" w:rsidRPr="002422FA" w14:paraId="3E8AF81F" w14:textId="77777777" w:rsidTr="00131D98">
        <w:tc>
          <w:tcPr>
            <w:tcW w:w="1368" w:type="dxa"/>
            <w:shd w:val="clear" w:color="auto" w:fill="auto"/>
          </w:tcPr>
          <w:p w14:paraId="64FA886D" w14:textId="77777777" w:rsidR="008074F0" w:rsidRPr="002422FA" w:rsidRDefault="008074F0" w:rsidP="006569BF">
            <w:r w:rsidRPr="002422FA">
              <w:t>Q158</w:t>
            </w:r>
          </w:p>
        </w:tc>
        <w:tc>
          <w:tcPr>
            <w:tcW w:w="3780" w:type="dxa"/>
            <w:shd w:val="clear" w:color="auto" w:fill="auto"/>
          </w:tcPr>
          <w:p w14:paraId="7A50BBA0" w14:textId="77777777" w:rsidR="008074F0" w:rsidRPr="002422FA" w:rsidRDefault="008074F0" w:rsidP="006569BF">
            <w:r w:rsidRPr="002422FA">
              <w:t>Q158. Do you personally own a feature phone (phone with buttons)?</w:t>
            </w:r>
          </w:p>
        </w:tc>
        <w:tc>
          <w:tcPr>
            <w:tcW w:w="2880" w:type="dxa"/>
            <w:shd w:val="clear" w:color="auto" w:fill="auto"/>
          </w:tcPr>
          <w:p w14:paraId="063AD6E6" w14:textId="77777777" w:rsidR="008074F0" w:rsidRPr="002422FA" w:rsidRDefault="008074F0" w:rsidP="006569BF">
            <w:pPr>
              <w:pStyle w:val="ListParagraph"/>
              <w:numPr>
                <w:ilvl w:val="0"/>
                <w:numId w:val="307"/>
              </w:numPr>
            </w:pPr>
            <w:r w:rsidRPr="002422FA">
              <w:t>Personally own</w:t>
            </w:r>
          </w:p>
          <w:p w14:paraId="1A52ED14" w14:textId="77777777" w:rsidR="008074F0" w:rsidRPr="002422FA" w:rsidRDefault="008074F0" w:rsidP="006569BF">
            <w:pPr>
              <w:pStyle w:val="ListParagraph"/>
              <w:numPr>
                <w:ilvl w:val="0"/>
                <w:numId w:val="307"/>
              </w:numPr>
            </w:pPr>
            <w:r w:rsidRPr="002422FA">
              <w:t>Don't own</w:t>
            </w:r>
          </w:p>
          <w:p w14:paraId="7A5DE297" w14:textId="77777777" w:rsidR="008074F0" w:rsidRPr="002422FA" w:rsidRDefault="008074F0" w:rsidP="006569BF">
            <w:pPr>
              <w:pStyle w:val="ListParagraph"/>
              <w:numPr>
                <w:ilvl w:val="0"/>
                <w:numId w:val="307"/>
              </w:numPr>
            </w:pPr>
            <w:r w:rsidRPr="002422FA">
              <w:t>Don't know</w:t>
            </w:r>
          </w:p>
        </w:tc>
        <w:tc>
          <w:tcPr>
            <w:tcW w:w="2740" w:type="dxa"/>
          </w:tcPr>
          <w:p w14:paraId="7ECAC23F" w14:textId="77777777" w:rsidR="008074F0" w:rsidRPr="002422FA" w:rsidRDefault="008074F0" w:rsidP="006569BF">
            <w:proofErr w:type="gramStart"/>
            <w:r w:rsidRPr="002422FA">
              <w:t>!Equals</w:t>
            </w:r>
            <w:proofErr w:type="gramEnd"/>
            <w:r w:rsidRPr="002422FA">
              <w:t>(Q16iiP,3)</w:t>
            </w:r>
          </w:p>
        </w:tc>
        <w:tc>
          <w:tcPr>
            <w:tcW w:w="1971" w:type="dxa"/>
          </w:tcPr>
          <w:p w14:paraId="438AF3C8" w14:textId="77777777" w:rsidR="008074F0" w:rsidRPr="002422FA" w:rsidRDefault="008074F0" w:rsidP="006569BF"/>
        </w:tc>
        <w:tc>
          <w:tcPr>
            <w:tcW w:w="1710" w:type="dxa"/>
          </w:tcPr>
          <w:p w14:paraId="44B7141A" w14:textId="77777777" w:rsidR="008074F0" w:rsidRPr="002422FA" w:rsidRDefault="008074F0" w:rsidP="006569BF"/>
        </w:tc>
      </w:tr>
      <w:tr w:rsidR="008074F0" w:rsidRPr="002422FA" w14:paraId="4C090F8A" w14:textId="77777777" w:rsidTr="00131D98">
        <w:tc>
          <w:tcPr>
            <w:tcW w:w="1368" w:type="dxa"/>
            <w:shd w:val="clear" w:color="auto" w:fill="auto"/>
          </w:tcPr>
          <w:p w14:paraId="745D8C75" w14:textId="77777777" w:rsidR="008074F0" w:rsidRPr="002422FA" w:rsidRDefault="008074F0" w:rsidP="006569BF">
            <w:r w:rsidRPr="002422FA">
              <w:t>Q158_1</w:t>
            </w:r>
          </w:p>
        </w:tc>
        <w:tc>
          <w:tcPr>
            <w:tcW w:w="3780" w:type="dxa"/>
            <w:shd w:val="clear" w:color="auto" w:fill="auto"/>
          </w:tcPr>
          <w:p w14:paraId="43E2647B" w14:textId="77777777" w:rsidR="008074F0" w:rsidRPr="002422FA" w:rsidRDefault="008074F0" w:rsidP="006569BF">
            <w:r w:rsidRPr="002422FA">
              <w:t>Q158_1. Why do you not have a phone?</w:t>
            </w:r>
          </w:p>
        </w:tc>
        <w:tc>
          <w:tcPr>
            <w:tcW w:w="2880" w:type="dxa"/>
            <w:shd w:val="clear" w:color="auto" w:fill="auto"/>
          </w:tcPr>
          <w:p w14:paraId="5F35A5D0" w14:textId="77777777" w:rsidR="008074F0" w:rsidRPr="002422FA" w:rsidRDefault="008074F0" w:rsidP="006569BF">
            <w:pPr>
              <w:pStyle w:val="ListParagraph"/>
              <w:numPr>
                <w:ilvl w:val="0"/>
                <w:numId w:val="308"/>
              </w:numPr>
            </w:pPr>
            <w:r w:rsidRPr="002422FA">
              <w:t>I use someone else’s</w:t>
            </w:r>
          </w:p>
          <w:p w14:paraId="28270251" w14:textId="77777777" w:rsidR="008074F0" w:rsidRPr="002422FA" w:rsidRDefault="008074F0" w:rsidP="006569BF">
            <w:pPr>
              <w:pStyle w:val="ListParagraph"/>
              <w:numPr>
                <w:ilvl w:val="0"/>
                <w:numId w:val="308"/>
              </w:numPr>
            </w:pPr>
            <w:r w:rsidRPr="002422FA">
              <w:t>I need Aadhaar for it</w:t>
            </w:r>
          </w:p>
          <w:p w14:paraId="7B90AA86" w14:textId="77777777" w:rsidR="008074F0" w:rsidRPr="002422FA" w:rsidRDefault="008074F0" w:rsidP="006569BF">
            <w:pPr>
              <w:pStyle w:val="ListParagraph"/>
              <w:numPr>
                <w:ilvl w:val="0"/>
                <w:numId w:val="308"/>
              </w:numPr>
            </w:pPr>
            <w:r w:rsidRPr="002422FA">
              <w:t>I do not require it</w:t>
            </w:r>
          </w:p>
          <w:p w14:paraId="77EAD35B" w14:textId="77777777" w:rsidR="008074F0" w:rsidRPr="002422FA" w:rsidRDefault="008074F0" w:rsidP="006569BF">
            <w:pPr>
              <w:pStyle w:val="ListParagraph"/>
              <w:numPr>
                <w:ilvl w:val="0"/>
                <w:numId w:val="308"/>
              </w:numPr>
            </w:pPr>
            <w:r w:rsidRPr="002422FA">
              <w:t>I do not have enough money to get it</w:t>
            </w:r>
          </w:p>
          <w:p w14:paraId="06BB53DB" w14:textId="77777777" w:rsidR="008074F0" w:rsidRPr="002422FA" w:rsidRDefault="008074F0" w:rsidP="006569BF">
            <w:pPr>
              <w:pStyle w:val="ListParagraph"/>
              <w:numPr>
                <w:ilvl w:val="0"/>
                <w:numId w:val="308"/>
              </w:numPr>
            </w:pPr>
            <w:r w:rsidRPr="002422FA">
              <w:t>I do not have time to get it</w:t>
            </w:r>
          </w:p>
          <w:p w14:paraId="5B8CAD88" w14:textId="77777777" w:rsidR="008074F0" w:rsidRPr="002422FA" w:rsidRDefault="008074F0" w:rsidP="006569BF">
            <w:pPr>
              <w:pStyle w:val="ListParagraph"/>
              <w:numPr>
                <w:ilvl w:val="0"/>
                <w:numId w:val="308"/>
              </w:numPr>
            </w:pPr>
            <w:r w:rsidRPr="002422FA">
              <w:t>I can’t travel to the shop</w:t>
            </w:r>
          </w:p>
          <w:p w14:paraId="3EEA245B" w14:textId="77777777" w:rsidR="008074F0" w:rsidRPr="002422FA" w:rsidRDefault="008074F0" w:rsidP="006569BF">
            <w:pPr>
              <w:pStyle w:val="ListParagraph"/>
              <w:numPr>
                <w:ilvl w:val="0"/>
                <w:numId w:val="308"/>
              </w:numPr>
            </w:pPr>
            <w:r w:rsidRPr="002422FA">
              <w:t>I don’t know how to get it</w:t>
            </w:r>
          </w:p>
        </w:tc>
        <w:tc>
          <w:tcPr>
            <w:tcW w:w="2740" w:type="dxa"/>
          </w:tcPr>
          <w:p w14:paraId="37818AC1" w14:textId="77777777" w:rsidR="008074F0" w:rsidRPr="002422FA" w:rsidRDefault="008074F0" w:rsidP="006569BF">
            <w:r w:rsidRPr="002422FA">
              <w:t>Equals(Q157,2) &amp;&amp; Equals(Q158,2)</w:t>
            </w:r>
          </w:p>
        </w:tc>
        <w:tc>
          <w:tcPr>
            <w:tcW w:w="1971" w:type="dxa"/>
          </w:tcPr>
          <w:p w14:paraId="7FB4E3D4" w14:textId="77777777" w:rsidR="008074F0" w:rsidRPr="002422FA" w:rsidRDefault="008074F0" w:rsidP="006569BF"/>
        </w:tc>
        <w:tc>
          <w:tcPr>
            <w:tcW w:w="1710" w:type="dxa"/>
          </w:tcPr>
          <w:p w14:paraId="5995346D" w14:textId="77777777" w:rsidR="008074F0" w:rsidRPr="002422FA" w:rsidRDefault="008074F0" w:rsidP="006569BF"/>
        </w:tc>
      </w:tr>
      <w:tr w:rsidR="008074F0" w:rsidRPr="002422FA" w14:paraId="4DE17F74" w14:textId="77777777" w:rsidTr="00131D98">
        <w:tc>
          <w:tcPr>
            <w:tcW w:w="1368" w:type="dxa"/>
            <w:shd w:val="clear" w:color="auto" w:fill="auto"/>
          </w:tcPr>
          <w:p w14:paraId="12A60816" w14:textId="77777777" w:rsidR="008074F0" w:rsidRPr="002422FA" w:rsidRDefault="008074F0" w:rsidP="006569BF">
            <w:r w:rsidRPr="002422FA">
              <w:t>Q158_2</w:t>
            </w:r>
          </w:p>
        </w:tc>
        <w:tc>
          <w:tcPr>
            <w:tcW w:w="3780" w:type="dxa"/>
            <w:shd w:val="clear" w:color="auto" w:fill="auto"/>
          </w:tcPr>
          <w:p w14:paraId="0690FD80" w14:textId="77777777" w:rsidR="008074F0" w:rsidRPr="002422FA" w:rsidRDefault="008074F0" w:rsidP="006569BF">
            <w:r w:rsidRPr="002422FA">
              <w:t>Q158_2. Has getting a SIM become easier or more difficult due to the introduction of Aadhaar?</w:t>
            </w:r>
          </w:p>
        </w:tc>
        <w:tc>
          <w:tcPr>
            <w:tcW w:w="2880" w:type="dxa"/>
            <w:shd w:val="clear" w:color="auto" w:fill="auto"/>
          </w:tcPr>
          <w:p w14:paraId="0359D23F" w14:textId="77777777" w:rsidR="008074F0" w:rsidRPr="002422FA" w:rsidRDefault="008074F0" w:rsidP="006569BF">
            <w:pPr>
              <w:pStyle w:val="ListParagraph"/>
              <w:numPr>
                <w:ilvl w:val="0"/>
                <w:numId w:val="309"/>
              </w:numPr>
            </w:pPr>
            <w:r w:rsidRPr="002422FA">
              <w:t>Easier</w:t>
            </w:r>
          </w:p>
          <w:p w14:paraId="27E37DF3" w14:textId="77777777" w:rsidR="008074F0" w:rsidRPr="002422FA" w:rsidRDefault="008074F0" w:rsidP="006569BF">
            <w:pPr>
              <w:pStyle w:val="ListParagraph"/>
              <w:numPr>
                <w:ilvl w:val="0"/>
                <w:numId w:val="309"/>
              </w:numPr>
            </w:pPr>
            <w:r w:rsidRPr="002422FA">
              <w:t>No change</w:t>
            </w:r>
          </w:p>
          <w:p w14:paraId="5D639C8E" w14:textId="77777777" w:rsidR="008074F0" w:rsidRPr="002422FA" w:rsidRDefault="008074F0" w:rsidP="006569BF">
            <w:pPr>
              <w:pStyle w:val="ListParagraph"/>
              <w:numPr>
                <w:ilvl w:val="0"/>
                <w:numId w:val="309"/>
              </w:numPr>
            </w:pPr>
            <w:r w:rsidRPr="002422FA">
              <w:t>More difficult</w:t>
            </w:r>
          </w:p>
          <w:p w14:paraId="5179E627" w14:textId="77777777" w:rsidR="008074F0" w:rsidRPr="002422FA" w:rsidRDefault="008074F0" w:rsidP="006569BF">
            <w:pPr>
              <w:pStyle w:val="ListParagraph"/>
              <w:numPr>
                <w:ilvl w:val="0"/>
                <w:numId w:val="309"/>
              </w:numPr>
            </w:pPr>
            <w:r w:rsidRPr="002422FA">
              <w:t>Don’t know</w:t>
            </w:r>
          </w:p>
        </w:tc>
        <w:tc>
          <w:tcPr>
            <w:tcW w:w="2740" w:type="dxa"/>
          </w:tcPr>
          <w:p w14:paraId="4C7F3597" w14:textId="77777777" w:rsidR="008074F0" w:rsidRPr="002422FA" w:rsidRDefault="008074F0" w:rsidP="006569BF"/>
        </w:tc>
        <w:tc>
          <w:tcPr>
            <w:tcW w:w="1971" w:type="dxa"/>
          </w:tcPr>
          <w:p w14:paraId="4737D060" w14:textId="77777777" w:rsidR="008074F0" w:rsidRPr="002422FA" w:rsidRDefault="008074F0" w:rsidP="006569BF"/>
        </w:tc>
        <w:tc>
          <w:tcPr>
            <w:tcW w:w="1710" w:type="dxa"/>
          </w:tcPr>
          <w:p w14:paraId="4341C9A4" w14:textId="77777777" w:rsidR="008074F0" w:rsidRPr="002422FA" w:rsidRDefault="008074F0" w:rsidP="006569BF"/>
        </w:tc>
      </w:tr>
      <w:tr w:rsidR="008074F0" w:rsidRPr="002422FA" w14:paraId="7F0A4E76" w14:textId="77777777" w:rsidTr="00131D98">
        <w:tc>
          <w:tcPr>
            <w:tcW w:w="1368" w:type="dxa"/>
            <w:shd w:val="clear" w:color="auto" w:fill="auto"/>
          </w:tcPr>
          <w:p w14:paraId="5EE36E0A" w14:textId="77777777" w:rsidR="008074F0" w:rsidRPr="002422FA" w:rsidRDefault="008074F0" w:rsidP="006569BF">
            <w:r w:rsidRPr="002422FA">
              <w:lastRenderedPageBreak/>
              <w:t>Q159_1</w:t>
            </w:r>
          </w:p>
        </w:tc>
        <w:tc>
          <w:tcPr>
            <w:tcW w:w="3780" w:type="dxa"/>
            <w:shd w:val="clear" w:color="auto" w:fill="auto"/>
          </w:tcPr>
          <w:p w14:paraId="56015ADC" w14:textId="77777777" w:rsidR="008074F0" w:rsidRPr="002422FA" w:rsidRDefault="008074F0" w:rsidP="006569BF">
            <w:r w:rsidRPr="002422FA">
              <w:t>Q159. When did you buy your most recent SIM?</w:t>
            </w:r>
          </w:p>
        </w:tc>
        <w:tc>
          <w:tcPr>
            <w:tcW w:w="2880" w:type="dxa"/>
            <w:shd w:val="clear" w:color="auto" w:fill="auto"/>
          </w:tcPr>
          <w:p w14:paraId="0D0792FA" w14:textId="77777777" w:rsidR="008074F0" w:rsidRPr="002422FA" w:rsidRDefault="008074F0" w:rsidP="006569BF">
            <w:pPr>
              <w:pStyle w:val="ListParagraph"/>
              <w:numPr>
                <w:ilvl w:val="0"/>
                <w:numId w:val="310"/>
              </w:numPr>
            </w:pPr>
            <w:r w:rsidRPr="002422FA">
              <w:t>Before 2000</w:t>
            </w:r>
          </w:p>
          <w:p w14:paraId="769E2741" w14:textId="77777777" w:rsidR="008074F0" w:rsidRPr="002422FA" w:rsidRDefault="008074F0" w:rsidP="006569BF">
            <w:pPr>
              <w:pStyle w:val="ListParagraph"/>
              <w:numPr>
                <w:ilvl w:val="0"/>
                <w:numId w:val="310"/>
              </w:numPr>
            </w:pPr>
            <w:r w:rsidRPr="002422FA">
              <w:t>2000</w:t>
            </w:r>
          </w:p>
          <w:p w14:paraId="2C54EFC9" w14:textId="77777777" w:rsidR="008074F0" w:rsidRPr="002422FA" w:rsidRDefault="008074F0" w:rsidP="006569BF">
            <w:pPr>
              <w:pStyle w:val="ListParagraph"/>
              <w:numPr>
                <w:ilvl w:val="0"/>
                <w:numId w:val="310"/>
              </w:numPr>
            </w:pPr>
            <w:r w:rsidRPr="002422FA">
              <w:t>2001</w:t>
            </w:r>
          </w:p>
          <w:p w14:paraId="517FBF92" w14:textId="77777777" w:rsidR="008074F0" w:rsidRPr="002422FA" w:rsidRDefault="008074F0" w:rsidP="006569BF">
            <w:pPr>
              <w:pStyle w:val="ListParagraph"/>
              <w:numPr>
                <w:ilvl w:val="0"/>
                <w:numId w:val="310"/>
              </w:numPr>
            </w:pPr>
            <w:r w:rsidRPr="002422FA">
              <w:t>2002</w:t>
            </w:r>
          </w:p>
          <w:p w14:paraId="2CE51DCE" w14:textId="77777777" w:rsidR="008074F0" w:rsidRPr="002422FA" w:rsidRDefault="008074F0" w:rsidP="006569BF">
            <w:pPr>
              <w:pStyle w:val="ListParagraph"/>
              <w:numPr>
                <w:ilvl w:val="0"/>
                <w:numId w:val="310"/>
              </w:numPr>
            </w:pPr>
            <w:r w:rsidRPr="002422FA">
              <w:t>2003</w:t>
            </w:r>
          </w:p>
          <w:p w14:paraId="6CB53289" w14:textId="77777777" w:rsidR="008074F0" w:rsidRPr="002422FA" w:rsidRDefault="008074F0" w:rsidP="006569BF">
            <w:pPr>
              <w:pStyle w:val="ListParagraph"/>
              <w:numPr>
                <w:ilvl w:val="0"/>
                <w:numId w:val="310"/>
              </w:numPr>
            </w:pPr>
            <w:r w:rsidRPr="002422FA">
              <w:t>2004</w:t>
            </w:r>
          </w:p>
          <w:p w14:paraId="7E60B5A4" w14:textId="77777777" w:rsidR="008074F0" w:rsidRPr="002422FA" w:rsidRDefault="008074F0" w:rsidP="006569BF">
            <w:pPr>
              <w:pStyle w:val="ListParagraph"/>
              <w:numPr>
                <w:ilvl w:val="0"/>
                <w:numId w:val="310"/>
              </w:numPr>
            </w:pPr>
            <w:r w:rsidRPr="002422FA">
              <w:t>2005</w:t>
            </w:r>
          </w:p>
          <w:p w14:paraId="5F2548CA" w14:textId="77777777" w:rsidR="008074F0" w:rsidRPr="002422FA" w:rsidRDefault="008074F0" w:rsidP="006569BF">
            <w:pPr>
              <w:pStyle w:val="ListParagraph"/>
              <w:numPr>
                <w:ilvl w:val="0"/>
                <w:numId w:val="310"/>
              </w:numPr>
            </w:pPr>
            <w:r w:rsidRPr="002422FA">
              <w:t>2006</w:t>
            </w:r>
          </w:p>
          <w:p w14:paraId="34666319" w14:textId="77777777" w:rsidR="008074F0" w:rsidRPr="002422FA" w:rsidRDefault="008074F0" w:rsidP="006569BF">
            <w:pPr>
              <w:pStyle w:val="ListParagraph"/>
              <w:numPr>
                <w:ilvl w:val="0"/>
                <w:numId w:val="310"/>
              </w:numPr>
            </w:pPr>
            <w:r w:rsidRPr="002422FA">
              <w:t>2007</w:t>
            </w:r>
          </w:p>
          <w:p w14:paraId="56F47745" w14:textId="77777777" w:rsidR="008074F0" w:rsidRPr="002422FA" w:rsidRDefault="008074F0" w:rsidP="006569BF">
            <w:pPr>
              <w:pStyle w:val="ListParagraph"/>
              <w:numPr>
                <w:ilvl w:val="0"/>
                <w:numId w:val="310"/>
              </w:numPr>
            </w:pPr>
            <w:r w:rsidRPr="002422FA">
              <w:t>2008</w:t>
            </w:r>
          </w:p>
          <w:p w14:paraId="7B906CF3" w14:textId="77777777" w:rsidR="008074F0" w:rsidRPr="002422FA" w:rsidRDefault="008074F0" w:rsidP="006569BF">
            <w:pPr>
              <w:pStyle w:val="ListParagraph"/>
              <w:numPr>
                <w:ilvl w:val="0"/>
                <w:numId w:val="310"/>
              </w:numPr>
            </w:pPr>
            <w:r w:rsidRPr="002422FA">
              <w:t>2009</w:t>
            </w:r>
          </w:p>
          <w:p w14:paraId="6EB0B324" w14:textId="77777777" w:rsidR="008074F0" w:rsidRPr="002422FA" w:rsidRDefault="008074F0" w:rsidP="006569BF">
            <w:pPr>
              <w:pStyle w:val="ListParagraph"/>
              <w:numPr>
                <w:ilvl w:val="0"/>
                <w:numId w:val="310"/>
              </w:numPr>
            </w:pPr>
            <w:r w:rsidRPr="002422FA">
              <w:t>2010</w:t>
            </w:r>
          </w:p>
          <w:p w14:paraId="0BD55881" w14:textId="77777777" w:rsidR="008074F0" w:rsidRPr="002422FA" w:rsidRDefault="008074F0" w:rsidP="006569BF">
            <w:pPr>
              <w:pStyle w:val="ListParagraph"/>
              <w:numPr>
                <w:ilvl w:val="0"/>
                <w:numId w:val="310"/>
              </w:numPr>
            </w:pPr>
            <w:r w:rsidRPr="002422FA">
              <w:t>2011</w:t>
            </w:r>
          </w:p>
          <w:p w14:paraId="12B0FA0C" w14:textId="77777777" w:rsidR="008074F0" w:rsidRPr="002422FA" w:rsidRDefault="008074F0" w:rsidP="006569BF">
            <w:pPr>
              <w:pStyle w:val="ListParagraph"/>
              <w:numPr>
                <w:ilvl w:val="0"/>
                <w:numId w:val="310"/>
              </w:numPr>
            </w:pPr>
            <w:r w:rsidRPr="002422FA">
              <w:t>2012</w:t>
            </w:r>
          </w:p>
          <w:p w14:paraId="2A756624" w14:textId="77777777" w:rsidR="008074F0" w:rsidRPr="002422FA" w:rsidRDefault="008074F0" w:rsidP="006569BF">
            <w:pPr>
              <w:pStyle w:val="ListParagraph"/>
              <w:numPr>
                <w:ilvl w:val="0"/>
                <w:numId w:val="310"/>
              </w:numPr>
            </w:pPr>
            <w:r w:rsidRPr="002422FA">
              <w:t>2013</w:t>
            </w:r>
          </w:p>
          <w:p w14:paraId="74DC4D5D" w14:textId="77777777" w:rsidR="008074F0" w:rsidRPr="002422FA" w:rsidRDefault="008074F0" w:rsidP="006569BF">
            <w:pPr>
              <w:pStyle w:val="ListParagraph"/>
              <w:numPr>
                <w:ilvl w:val="0"/>
                <w:numId w:val="310"/>
              </w:numPr>
            </w:pPr>
            <w:r w:rsidRPr="002422FA">
              <w:t>2014</w:t>
            </w:r>
          </w:p>
          <w:p w14:paraId="4290E444" w14:textId="77777777" w:rsidR="008074F0" w:rsidRPr="002422FA" w:rsidRDefault="008074F0" w:rsidP="006569BF">
            <w:pPr>
              <w:pStyle w:val="ListParagraph"/>
              <w:numPr>
                <w:ilvl w:val="0"/>
                <w:numId w:val="310"/>
              </w:numPr>
            </w:pPr>
            <w:r w:rsidRPr="002422FA">
              <w:t>2015</w:t>
            </w:r>
          </w:p>
          <w:p w14:paraId="4B91EBBB" w14:textId="77777777" w:rsidR="008074F0" w:rsidRPr="002422FA" w:rsidRDefault="008074F0" w:rsidP="006569BF">
            <w:pPr>
              <w:pStyle w:val="ListParagraph"/>
              <w:numPr>
                <w:ilvl w:val="0"/>
                <w:numId w:val="310"/>
              </w:numPr>
            </w:pPr>
            <w:r w:rsidRPr="002422FA">
              <w:t>2016</w:t>
            </w:r>
          </w:p>
          <w:p w14:paraId="380D3568" w14:textId="77777777" w:rsidR="008074F0" w:rsidRPr="002422FA" w:rsidRDefault="008074F0" w:rsidP="006569BF">
            <w:pPr>
              <w:pStyle w:val="ListParagraph"/>
              <w:numPr>
                <w:ilvl w:val="0"/>
                <w:numId w:val="310"/>
              </w:numPr>
            </w:pPr>
            <w:r w:rsidRPr="002422FA">
              <w:t>2017</w:t>
            </w:r>
          </w:p>
          <w:p w14:paraId="6DC6B3C4" w14:textId="77777777" w:rsidR="008074F0" w:rsidRPr="002422FA" w:rsidRDefault="008074F0" w:rsidP="006569BF">
            <w:pPr>
              <w:pStyle w:val="ListParagraph"/>
              <w:numPr>
                <w:ilvl w:val="0"/>
                <w:numId w:val="310"/>
              </w:numPr>
            </w:pPr>
            <w:r w:rsidRPr="002422FA">
              <w:t>2018</w:t>
            </w:r>
          </w:p>
          <w:p w14:paraId="7AEB5000" w14:textId="77777777" w:rsidR="008074F0" w:rsidRPr="002422FA" w:rsidRDefault="008074F0" w:rsidP="006569BF">
            <w:pPr>
              <w:pStyle w:val="ListParagraph"/>
              <w:numPr>
                <w:ilvl w:val="0"/>
                <w:numId w:val="310"/>
              </w:numPr>
            </w:pPr>
            <w:r w:rsidRPr="002422FA">
              <w:t>2019</w:t>
            </w:r>
          </w:p>
          <w:p w14:paraId="3068FC1F" w14:textId="77777777" w:rsidR="008074F0" w:rsidRPr="002422FA" w:rsidRDefault="008074F0" w:rsidP="006569BF">
            <w:pPr>
              <w:pStyle w:val="ListParagraph"/>
              <w:numPr>
                <w:ilvl w:val="0"/>
                <w:numId w:val="310"/>
              </w:numPr>
            </w:pPr>
            <w:r w:rsidRPr="002422FA">
              <w:t>Don't know</w:t>
            </w:r>
          </w:p>
        </w:tc>
        <w:tc>
          <w:tcPr>
            <w:tcW w:w="2740" w:type="dxa"/>
          </w:tcPr>
          <w:p w14:paraId="469D0F4C" w14:textId="77777777" w:rsidR="008074F0" w:rsidRPr="002422FA" w:rsidRDefault="008074F0" w:rsidP="006569BF">
            <w:r w:rsidRPr="002422FA">
              <w:t xml:space="preserve">(Equals(Q157,1) || Equals(Q158,1)) &amp;&amp; </w:t>
            </w:r>
            <w:proofErr w:type="spellStart"/>
            <w:r w:rsidRPr="002422FA">
              <w:t>EqualsIter</w:t>
            </w:r>
            <w:proofErr w:type="spellEnd"/>
            <w:r w:rsidRPr="002422FA">
              <w:t>(Q85i,1,10)</w:t>
            </w:r>
          </w:p>
        </w:tc>
        <w:tc>
          <w:tcPr>
            <w:tcW w:w="1971" w:type="dxa"/>
          </w:tcPr>
          <w:p w14:paraId="1260AEE1" w14:textId="77777777" w:rsidR="008074F0" w:rsidRPr="002422FA" w:rsidRDefault="008074F0" w:rsidP="006569BF"/>
        </w:tc>
        <w:tc>
          <w:tcPr>
            <w:tcW w:w="1710" w:type="dxa"/>
          </w:tcPr>
          <w:p w14:paraId="2221A02B" w14:textId="77777777" w:rsidR="008074F0" w:rsidRPr="002422FA" w:rsidRDefault="008074F0" w:rsidP="006569BF"/>
        </w:tc>
      </w:tr>
      <w:tr w:rsidR="008074F0" w:rsidRPr="002422FA" w14:paraId="253ECB4E" w14:textId="77777777" w:rsidTr="00131D98">
        <w:tc>
          <w:tcPr>
            <w:tcW w:w="1368" w:type="dxa"/>
            <w:shd w:val="clear" w:color="auto" w:fill="auto"/>
          </w:tcPr>
          <w:p w14:paraId="4970F197" w14:textId="77777777" w:rsidR="008074F0" w:rsidRPr="002422FA" w:rsidRDefault="008074F0" w:rsidP="006569BF">
            <w:r w:rsidRPr="002422FA">
              <w:t>Q159</w:t>
            </w:r>
          </w:p>
        </w:tc>
        <w:tc>
          <w:tcPr>
            <w:tcW w:w="3780" w:type="dxa"/>
            <w:shd w:val="clear" w:color="auto" w:fill="auto"/>
          </w:tcPr>
          <w:p w14:paraId="0CF0F6EA" w14:textId="77777777" w:rsidR="008074F0" w:rsidRPr="002422FA" w:rsidRDefault="008074F0" w:rsidP="006569BF">
            <w:r w:rsidRPr="002422FA">
              <w:t>Q159. When did you buy your most recent SIM?</w:t>
            </w:r>
          </w:p>
        </w:tc>
        <w:tc>
          <w:tcPr>
            <w:tcW w:w="2880" w:type="dxa"/>
            <w:shd w:val="clear" w:color="auto" w:fill="auto"/>
          </w:tcPr>
          <w:p w14:paraId="133D264F" w14:textId="77777777" w:rsidR="008074F0" w:rsidRPr="002422FA" w:rsidRDefault="008074F0" w:rsidP="006569BF">
            <w:pPr>
              <w:pStyle w:val="ListParagraph"/>
              <w:numPr>
                <w:ilvl w:val="0"/>
                <w:numId w:val="311"/>
              </w:numPr>
            </w:pPr>
            <w:r w:rsidRPr="002422FA">
              <w:t>January</w:t>
            </w:r>
          </w:p>
          <w:p w14:paraId="2BF35A20" w14:textId="0404CADF" w:rsidR="008074F0" w:rsidRPr="002422FA" w:rsidRDefault="004903E5" w:rsidP="006569BF">
            <w:pPr>
              <w:pStyle w:val="ListParagraph"/>
              <w:numPr>
                <w:ilvl w:val="0"/>
                <w:numId w:val="311"/>
              </w:numPr>
            </w:pPr>
            <w:r w:rsidRPr="002422FA">
              <w:t>February</w:t>
            </w:r>
          </w:p>
          <w:p w14:paraId="31D544A9" w14:textId="77777777" w:rsidR="008074F0" w:rsidRPr="002422FA" w:rsidRDefault="008074F0" w:rsidP="006569BF">
            <w:pPr>
              <w:pStyle w:val="ListParagraph"/>
              <w:numPr>
                <w:ilvl w:val="0"/>
                <w:numId w:val="311"/>
              </w:numPr>
            </w:pPr>
            <w:r w:rsidRPr="002422FA">
              <w:t>March</w:t>
            </w:r>
          </w:p>
          <w:p w14:paraId="5DB7C25D" w14:textId="77777777" w:rsidR="008074F0" w:rsidRPr="002422FA" w:rsidRDefault="008074F0" w:rsidP="006569BF">
            <w:pPr>
              <w:pStyle w:val="ListParagraph"/>
              <w:numPr>
                <w:ilvl w:val="0"/>
                <w:numId w:val="311"/>
              </w:numPr>
            </w:pPr>
            <w:r w:rsidRPr="002422FA">
              <w:t>April</w:t>
            </w:r>
          </w:p>
          <w:p w14:paraId="6DA841C0" w14:textId="77777777" w:rsidR="008074F0" w:rsidRPr="002422FA" w:rsidRDefault="008074F0" w:rsidP="006569BF">
            <w:pPr>
              <w:pStyle w:val="ListParagraph"/>
              <w:numPr>
                <w:ilvl w:val="0"/>
                <w:numId w:val="311"/>
              </w:numPr>
            </w:pPr>
            <w:r w:rsidRPr="002422FA">
              <w:t>May</w:t>
            </w:r>
          </w:p>
          <w:p w14:paraId="6AEF4607" w14:textId="77777777" w:rsidR="008074F0" w:rsidRPr="002422FA" w:rsidRDefault="008074F0" w:rsidP="006569BF">
            <w:pPr>
              <w:pStyle w:val="ListParagraph"/>
              <w:numPr>
                <w:ilvl w:val="0"/>
                <w:numId w:val="311"/>
              </w:numPr>
            </w:pPr>
            <w:r w:rsidRPr="002422FA">
              <w:t>June</w:t>
            </w:r>
          </w:p>
          <w:p w14:paraId="785E6E4E" w14:textId="77777777" w:rsidR="008074F0" w:rsidRPr="002422FA" w:rsidRDefault="008074F0" w:rsidP="006569BF">
            <w:pPr>
              <w:pStyle w:val="ListParagraph"/>
              <w:numPr>
                <w:ilvl w:val="0"/>
                <w:numId w:val="311"/>
              </w:numPr>
            </w:pPr>
            <w:r w:rsidRPr="002422FA">
              <w:t>July</w:t>
            </w:r>
          </w:p>
          <w:p w14:paraId="59BA989A" w14:textId="77777777" w:rsidR="008074F0" w:rsidRPr="002422FA" w:rsidRDefault="008074F0" w:rsidP="006569BF">
            <w:pPr>
              <w:pStyle w:val="ListParagraph"/>
              <w:numPr>
                <w:ilvl w:val="0"/>
                <w:numId w:val="311"/>
              </w:numPr>
            </w:pPr>
            <w:r w:rsidRPr="002422FA">
              <w:t>August</w:t>
            </w:r>
          </w:p>
          <w:p w14:paraId="667D25EF" w14:textId="77777777" w:rsidR="008074F0" w:rsidRPr="002422FA" w:rsidRDefault="008074F0" w:rsidP="006569BF">
            <w:pPr>
              <w:pStyle w:val="ListParagraph"/>
              <w:numPr>
                <w:ilvl w:val="0"/>
                <w:numId w:val="311"/>
              </w:numPr>
            </w:pPr>
            <w:r w:rsidRPr="002422FA">
              <w:t>September</w:t>
            </w:r>
          </w:p>
          <w:p w14:paraId="6A25216E" w14:textId="77777777" w:rsidR="008074F0" w:rsidRPr="002422FA" w:rsidRDefault="008074F0" w:rsidP="006569BF">
            <w:pPr>
              <w:pStyle w:val="ListParagraph"/>
              <w:numPr>
                <w:ilvl w:val="0"/>
                <w:numId w:val="311"/>
              </w:numPr>
            </w:pPr>
            <w:r w:rsidRPr="002422FA">
              <w:t>October</w:t>
            </w:r>
          </w:p>
          <w:p w14:paraId="2D807079" w14:textId="77777777" w:rsidR="008074F0" w:rsidRPr="002422FA" w:rsidRDefault="008074F0" w:rsidP="006569BF">
            <w:pPr>
              <w:pStyle w:val="ListParagraph"/>
              <w:numPr>
                <w:ilvl w:val="0"/>
                <w:numId w:val="311"/>
              </w:numPr>
            </w:pPr>
            <w:r w:rsidRPr="002422FA">
              <w:t>November</w:t>
            </w:r>
          </w:p>
          <w:p w14:paraId="3367A0EF" w14:textId="77777777" w:rsidR="008074F0" w:rsidRPr="002422FA" w:rsidRDefault="008074F0" w:rsidP="006569BF">
            <w:pPr>
              <w:pStyle w:val="ListParagraph"/>
              <w:numPr>
                <w:ilvl w:val="0"/>
                <w:numId w:val="311"/>
              </w:numPr>
            </w:pPr>
            <w:r w:rsidRPr="002422FA">
              <w:t>December</w:t>
            </w:r>
          </w:p>
          <w:p w14:paraId="2995B589" w14:textId="77777777" w:rsidR="008074F0" w:rsidRPr="002422FA" w:rsidRDefault="008074F0" w:rsidP="006569BF">
            <w:pPr>
              <w:pStyle w:val="ListParagraph"/>
              <w:numPr>
                <w:ilvl w:val="0"/>
                <w:numId w:val="311"/>
              </w:numPr>
            </w:pPr>
            <w:r w:rsidRPr="002422FA">
              <w:t>Don't Know</w:t>
            </w:r>
          </w:p>
        </w:tc>
        <w:tc>
          <w:tcPr>
            <w:tcW w:w="2740" w:type="dxa"/>
          </w:tcPr>
          <w:p w14:paraId="6F6211E6" w14:textId="77777777" w:rsidR="008074F0" w:rsidRPr="002422FA" w:rsidRDefault="008074F0" w:rsidP="006569BF">
            <w:r w:rsidRPr="002422FA">
              <w:t xml:space="preserve">(Equals(Q157,1) || Equals(Q158,1)) &amp;&amp; </w:t>
            </w:r>
            <w:proofErr w:type="spellStart"/>
            <w:r w:rsidRPr="002422FA">
              <w:t>EqualsIter</w:t>
            </w:r>
            <w:proofErr w:type="spellEnd"/>
            <w:r w:rsidRPr="002422FA">
              <w:t>(Q85i,1,10)</w:t>
            </w:r>
          </w:p>
        </w:tc>
        <w:tc>
          <w:tcPr>
            <w:tcW w:w="1971" w:type="dxa"/>
          </w:tcPr>
          <w:p w14:paraId="20558930" w14:textId="77777777" w:rsidR="008074F0" w:rsidRPr="002422FA" w:rsidRDefault="008074F0" w:rsidP="006569BF"/>
        </w:tc>
        <w:tc>
          <w:tcPr>
            <w:tcW w:w="1710" w:type="dxa"/>
          </w:tcPr>
          <w:p w14:paraId="0C7CA7D2" w14:textId="77777777" w:rsidR="008074F0" w:rsidRPr="002422FA" w:rsidRDefault="008074F0" w:rsidP="006569BF"/>
        </w:tc>
      </w:tr>
      <w:tr w:rsidR="008074F0" w:rsidRPr="002422FA" w14:paraId="21F317BD" w14:textId="77777777" w:rsidTr="00131D98">
        <w:tc>
          <w:tcPr>
            <w:tcW w:w="1368" w:type="dxa"/>
            <w:shd w:val="clear" w:color="auto" w:fill="auto"/>
          </w:tcPr>
          <w:p w14:paraId="750A22A9" w14:textId="77777777" w:rsidR="008074F0" w:rsidRPr="002422FA" w:rsidRDefault="008074F0" w:rsidP="006569BF">
            <w:r w:rsidRPr="002422FA">
              <w:t>Q159a</w:t>
            </w:r>
          </w:p>
        </w:tc>
        <w:tc>
          <w:tcPr>
            <w:tcW w:w="3780" w:type="dxa"/>
            <w:shd w:val="clear" w:color="auto" w:fill="auto"/>
          </w:tcPr>
          <w:p w14:paraId="20E0977F" w14:textId="77777777" w:rsidR="008074F0" w:rsidRPr="002422FA" w:rsidRDefault="008074F0" w:rsidP="006569BF">
            <w:r w:rsidRPr="002422FA">
              <w:t>Q159a. Which did you get first – your most recent SIM or your Aadhaar?</w:t>
            </w:r>
          </w:p>
        </w:tc>
        <w:tc>
          <w:tcPr>
            <w:tcW w:w="2880" w:type="dxa"/>
            <w:shd w:val="clear" w:color="auto" w:fill="auto"/>
          </w:tcPr>
          <w:p w14:paraId="63209E67" w14:textId="77777777" w:rsidR="008074F0" w:rsidRPr="002422FA" w:rsidRDefault="008074F0" w:rsidP="006569BF">
            <w:pPr>
              <w:pStyle w:val="ListParagraph"/>
              <w:numPr>
                <w:ilvl w:val="0"/>
                <w:numId w:val="312"/>
              </w:numPr>
            </w:pPr>
            <w:r w:rsidRPr="002422FA">
              <w:t>SIM</w:t>
            </w:r>
          </w:p>
          <w:p w14:paraId="7569C941" w14:textId="77777777" w:rsidR="008074F0" w:rsidRPr="002422FA" w:rsidRDefault="008074F0" w:rsidP="006569BF">
            <w:pPr>
              <w:pStyle w:val="ListParagraph"/>
              <w:numPr>
                <w:ilvl w:val="0"/>
                <w:numId w:val="312"/>
              </w:numPr>
            </w:pPr>
            <w:r w:rsidRPr="002422FA">
              <w:t>Aadhaar</w:t>
            </w:r>
          </w:p>
          <w:p w14:paraId="765ABBC5" w14:textId="77777777" w:rsidR="008074F0" w:rsidRPr="002422FA" w:rsidRDefault="008074F0" w:rsidP="006569BF">
            <w:pPr>
              <w:pStyle w:val="ListParagraph"/>
              <w:numPr>
                <w:ilvl w:val="0"/>
                <w:numId w:val="312"/>
              </w:numPr>
            </w:pPr>
            <w:r w:rsidRPr="002422FA">
              <w:t>Don't remember</w:t>
            </w:r>
          </w:p>
        </w:tc>
        <w:tc>
          <w:tcPr>
            <w:tcW w:w="2740" w:type="dxa"/>
          </w:tcPr>
          <w:p w14:paraId="11E269D5" w14:textId="77777777" w:rsidR="008074F0" w:rsidRPr="002422FA" w:rsidRDefault="008074F0" w:rsidP="006569BF">
            <w:r w:rsidRPr="002422FA">
              <w:t>Equals(Q16iiP,1) &amp;</w:t>
            </w:r>
            <w:proofErr w:type="gramStart"/>
            <w:r w:rsidRPr="002422FA">
              <w:t xml:space="preserve">&amp;  </w:t>
            </w:r>
            <w:proofErr w:type="spellStart"/>
            <w:r w:rsidRPr="002422FA">
              <w:t>EqualsIter</w:t>
            </w:r>
            <w:proofErr w:type="spellEnd"/>
            <w:proofErr w:type="gramEnd"/>
            <w:r w:rsidRPr="002422FA">
              <w:t>(Q85i,1,10)</w:t>
            </w:r>
          </w:p>
        </w:tc>
        <w:tc>
          <w:tcPr>
            <w:tcW w:w="1971" w:type="dxa"/>
          </w:tcPr>
          <w:p w14:paraId="3602CE32" w14:textId="77777777" w:rsidR="008074F0" w:rsidRPr="002422FA" w:rsidRDefault="008074F0" w:rsidP="006569BF"/>
        </w:tc>
        <w:tc>
          <w:tcPr>
            <w:tcW w:w="1710" w:type="dxa"/>
          </w:tcPr>
          <w:p w14:paraId="24AD2863" w14:textId="77777777" w:rsidR="008074F0" w:rsidRPr="002422FA" w:rsidRDefault="008074F0" w:rsidP="006569BF"/>
        </w:tc>
      </w:tr>
      <w:tr w:rsidR="008074F0" w:rsidRPr="002422FA" w14:paraId="55E308C9" w14:textId="77777777" w:rsidTr="00131D98">
        <w:tc>
          <w:tcPr>
            <w:tcW w:w="1368" w:type="dxa"/>
            <w:shd w:val="clear" w:color="auto" w:fill="auto"/>
          </w:tcPr>
          <w:p w14:paraId="05E262DD" w14:textId="77777777" w:rsidR="008074F0" w:rsidRPr="002422FA" w:rsidRDefault="008074F0" w:rsidP="006569BF">
            <w:r w:rsidRPr="002422FA">
              <w:t>Q159b</w:t>
            </w:r>
          </w:p>
        </w:tc>
        <w:tc>
          <w:tcPr>
            <w:tcW w:w="3780" w:type="dxa"/>
            <w:shd w:val="clear" w:color="auto" w:fill="auto"/>
          </w:tcPr>
          <w:p w14:paraId="58F76A69" w14:textId="77777777" w:rsidR="008074F0" w:rsidRPr="002422FA" w:rsidRDefault="008074F0" w:rsidP="006569BF">
            <w:r w:rsidRPr="002422FA">
              <w:t>Q159b. Did you have any SIM before Aadhaar?</w:t>
            </w:r>
          </w:p>
        </w:tc>
        <w:tc>
          <w:tcPr>
            <w:tcW w:w="2880" w:type="dxa"/>
            <w:shd w:val="clear" w:color="auto" w:fill="auto"/>
          </w:tcPr>
          <w:p w14:paraId="26BA2BD7" w14:textId="77777777" w:rsidR="008074F0" w:rsidRPr="002422FA" w:rsidRDefault="008074F0" w:rsidP="006569BF">
            <w:pPr>
              <w:pStyle w:val="ListParagraph"/>
              <w:numPr>
                <w:ilvl w:val="0"/>
                <w:numId w:val="313"/>
              </w:numPr>
            </w:pPr>
            <w:r w:rsidRPr="002422FA">
              <w:t>Yes</w:t>
            </w:r>
          </w:p>
          <w:p w14:paraId="4F30ADF2" w14:textId="77777777" w:rsidR="008074F0" w:rsidRPr="002422FA" w:rsidRDefault="008074F0" w:rsidP="006569BF">
            <w:pPr>
              <w:pStyle w:val="ListParagraph"/>
              <w:numPr>
                <w:ilvl w:val="0"/>
                <w:numId w:val="313"/>
              </w:numPr>
            </w:pPr>
            <w:r w:rsidRPr="002422FA">
              <w:t>No</w:t>
            </w:r>
          </w:p>
          <w:p w14:paraId="198E0AC3" w14:textId="77777777" w:rsidR="008074F0" w:rsidRPr="002422FA" w:rsidRDefault="008074F0" w:rsidP="006569BF">
            <w:pPr>
              <w:pStyle w:val="ListParagraph"/>
              <w:numPr>
                <w:ilvl w:val="0"/>
                <w:numId w:val="313"/>
              </w:numPr>
            </w:pPr>
            <w:r w:rsidRPr="002422FA">
              <w:lastRenderedPageBreak/>
              <w:t>Don't know</w:t>
            </w:r>
          </w:p>
        </w:tc>
        <w:tc>
          <w:tcPr>
            <w:tcW w:w="2740" w:type="dxa"/>
          </w:tcPr>
          <w:p w14:paraId="793F9940" w14:textId="77777777" w:rsidR="008074F0" w:rsidRPr="002422FA" w:rsidRDefault="008074F0" w:rsidP="006569BF">
            <w:r w:rsidRPr="002422FA">
              <w:lastRenderedPageBreak/>
              <w:t>Equals(Q16iiP,1) &amp;</w:t>
            </w:r>
            <w:proofErr w:type="gramStart"/>
            <w:r w:rsidRPr="002422FA">
              <w:t xml:space="preserve">&amp;  </w:t>
            </w:r>
            <w:proofErr w:type="spellStart"/>
            <w:r w:rsidRPr="002422FA">
              <w:t>EqualsIter</w:t>
            </w:r>
            <w:proofErr w:type="spellEnd"/>
            <w:proofErr w:type="gramEnd"/>
            <w:r w:rsidRPr="002422FA">
              <w:t>(Q85i,1,10)</w:t>
            </w:r>
          </w:p>
        </w:tc>
        <w:tc>
          <w:tcPr>
            <w:tcW w:w="1971" w:type="dxa"/>
          </w:tcPr>
          <w:p w14:paraId="17E73838" w14:textId="77777777" w:rsidR="008074F0" w:rsidRPr="002422FA" w:rsidRDefault="008074F0" w:rsidP="006569BF"/>
        </w:tc>
        <w:tc>
          <w:tcPr>
            <w:tcW w:w="1710" w:type="dxa"/>
          </w:tcPr>
          <w:p w14:paraId="1C647B83" w14:textId="77777777" w:rsidR="008074F0" w:rsidRPr="002422FA" w:rsidRDefault="008074F0" w:rsidP="006569BF"/>
        </w:tc>
      </w:tr>
      <w:tr w:rsidR="008074F0" w:rsidRPr="002422FA" w14:paraId="0371EDCC" w14:textId="77777777" w:rsidTr="00131D98">
        <w:tc>
          <w:tcPr>
            <w:tcW w:w="1368" w:type="dxa"/>
            <w:shd w:val="clear" w:color="auto" w:fill="auto"/>
          </w:tcPr>
          <w:p w14:paraId="01D4E9B4" w14:textId="77777777" w:rsidR="008074F0" w:rsidRPr="002422FA" w:rsidRDefault="008074F0" w:rsidP="006569BF">
            <w:r w:rsidRPr="002422FA">
              <w:t>Q160</w:t>
            </w:r>
          </w:p>
        </w:tc>
        <w:tc>
          <w:tcPr>
            <w:tcW w:w="3780" w:type="dxa"/>
            <w:shd w:val="clear" w:color="auto" w:fill="auto"/>
          </w:tcPr>
          <w:p w14:paraId="60165A55" w14:textId="77777777" w:rsidR="008074F0" w:rsidRPr="002422FA" w:rsidRDefault="008074F0" w:rsidP="006569BF">
            <w:r w:rsidRPr="002422FA">
              <w:t>Q160. For the most recent SIM, how easy or difficult was it to get this SIM?</w:t>
            </w:r>
          </w:p>
        </w:tc>
        <w:tc>
          <w:tcPr>
            <w:tcW w:w="2880" w:type="dxa"/>
            <w:shd w:val="clear" w:color="auto" w:fill="auto"/>
          </w:tcPr>
          <w:p w14:paraId="549454B5" w14:textId="77777777" w:rsidR="008074F0" w:rsidRPr="002422FA" w:rsidRDefault="008074F0" w:rsidP="006569BF">
            <w:pPr>
              <w:pStyle w:val="ListParagraph"/>
              <w:numPr>
                <w:ilvl w:val="0"/>
                <w:numId w:val="314"/>
              </w:numPr>
            </w:pPr>
            <w:r w:rsidRPr="002422FA">
              <w:t>Easy</w:t>
            </w:r>
          </w:p>
          <w:p w14:paraId="59828ED3" w14:textId="77777777" w:rsidR="008074F0" w:rsidRPr="002422FA" w:rsidRDefault="008074F0" w:rsidP="006569BF">
            <w:pPr>
              <w:pStyle w:val="ListParagraph"/>
              <w:numPr>
                <w:ilvl w:val="0"/>
                <w:numId w:val="314"/>
              </w:numPr>
            </w:pPr>
            <w:r w:rsidRPr="002422FA">
              <w:t>Neither easy nor difficult</w:t>
            </w:r>
          </w:p>
          <w:p w14:paraId="00AE2426" w14:textId="77777777" w:rsidR="008074F0" w:rsidRPr="002422FA" w:rsidRDefault="008074F0" w:rsidP="006569BF">
            <w:pPr>
              <w:pStyle w:val="ListParagraph"/>
              <w:numPr>
                <w:ilvl w:val="0"/>
                <w:numId w:val="314"/>
              </w:numPr>
            </w:pPr>
            <w:r w:rsidRPr="002422FA">
              <w:t>Difficult</w:t>
            </w:r>
          </w:p>
          <w:p w14:paraId="33AD8412" w14:textId="77777777" w:rsidR="008074F0" w:rsidRPr="002422FA" w:rsidRDefault="008074F0" w:rsidP="006569BF">
            <w:pPr>
              <w:pStyle w:val="ListParagraph"/>
              <w:numPr>
                <w:ilvl w:val="0"/>
                <w:numId w:val="314"/>
              </w:numPr>
            </w:pPr>
            <w:r w:rsidRPr="002422FA">
              <w:t>Don't know</w:t>
            </w:r>
          </w:p>
        </w:tc>
        <w:tc>
          <w:tcPr>
            <w:tcW w:w="2740" w:type="dxa"/>
          </w:tcPr>
          <w:p w14:paraId="22B07E35" w14:textId="77777777" w:rsidR="008074F0" w:rsidRPr="002422FA" w:rsidRDefault="008074F0" w:rsidP="006569BF">
            <w:proofErr w:type="spellStart"/>
            <w:r w:rsidRPr="002422FA">
              <w:t>EqualsIter</w:t>
            </w:r>
            <w:proofErr w:type="spellEnd"/>
            <w:r w:rsidRPr="002422FA">
              <w:t>(Q85i,1,10)</w:t>
            </w:r>
          </w:p>
        </w:tc>
        <w:tc>
          <w:tcPr>
            <w:tcW w:w="1971" w:type="dxa"/>
          </w:tcPr>
          <w:p w14:paraId="67E68A29" w14:textId="77777777" w:rsidR="008074F0" w:rsidRPr="002422FA" w:rsidRDefault="008074F0" w:rsidP="006569BF">
            <w:r w:rsidRPr="002422FA">
              <w:t>(read out all options)</w:t>
            </w:r>
          </w:p>
        </w:tc>
        <w:tc>
          <w:tcPr>
            <w:tcW w:w="1710" w:type="dxa"/>
          </w:tcPr>
          <w:p w14:paraId="124F335B" w14:textId="77777777" w:rsidR="008074F0" w:rsidRPr="002422FA" w:rsidRDefault="008074F0" w:rsidP="006569BF"/>
        </w:tc>
      </w:tr>
      <w:tr w:rsidR="008074F0" w:rsidRPr="002422FA" w14:paraId="5CB40E18" w14:textId="77777777" w:rsidTr="00131D98">
        <w:tc>
          <w:tcPr>
            <w:tcW w:w="1368" w:type="dxa"/>
            <w:shd w:val="clear" w:color="auto" w:fill="auto"/>
          </w:tcPr>
          <w:p w14:paraId="44BC6661" w14:textId="77777777" w:rsidR="008074F0" w:rsidRPr="002422FA" w:rsidRDefault="008074F0" w:rsidP="006569BF">
            <w:r w:rsidRPr="002422FA">
              <w:t>Q161</w:t>
            </w:r>
          </w:p>
        </w:tc>
        <w:tc>
          <w:tcPr>
            <w:tcW w:w="3780" w:type="dxa"/>
            <w:shd w:val="clear" w:color="auto" w:fill="auto"/>
          </w:tcPr>
          <w:p w14:paraId="0AB064B8" w14:textId="77777777" w:rsidR="008074F0" w:rsidRPr="002422FA" w:rsidRDefault="008074F0" w:rsidP="006569BF">
            <w:r w:rsidRPr="002422FA">
              <w:t>Q161. How long in days did it take to get your most recent SIM?</w:t>
            </w:r>
          </w:p>
        </w:tc>
        <w:tc>
          <w:tcPr>
            <w:tcW w:w="2880" w:type="dxa"/>
            <w:shd w:val="clear" w:color="auto" w:fill="auto"/>
          </w:tcPr>
          <w:p w14:paraId="2C149347" w14:textId="77777777" w:rsidR="008074F0" w:rsidRPr="002422FA" w:rsidRDefault="008074F0" w:rsidP="006569BF">
            <w:pPr>
              <w:pStyle w:val="ListParagraph"/>
              <w:numPr>
                <w:ilvl w:val="0"/>
                <w:numId w:val="315"/>
              </w:numPr>
            </w:pPr>
            <w:r w:rsidRPr="002422FA">
              <w:t>1 day</w:t>
            </w:r>
          </w:p>
          <w:p w14:paraId="2C62D99E" w14:textId="77777777" w:rsidR="008074F0" w:rsidRPr="002422FA" w:rsidRDefault="008074F0" w:rsidP="006569BF">
            <w:pPr>
              <w:pStyle w:val="ListParagraph"/>
              <w:numPr>
                <w:ilvl w:val="0"/>
                <w:numId w:val="315"/>
              </w:numPr>
            </w:pPr>
            <w:r w:rsidRPr="002422FA">
              <w:t>2-3 days</w:t>
            </w:r>
          </w:p>
          <w:p w14:paraId="67435F88" w14:textId="77777777" w:rsidR="008074F0" w:rsidRPr="002422FA" w:rsidRDefault="008074F0" w:rsidP="006569BF">
            <w:pPr>
              <w:pStyle w:val="ListParagraph"/>
              <w:numPr>
                <w:ilvl w:val="0"/>
                <w:numId w:val="315"/>
              </w:numPr>
            </w:pPr>
            <w:r w:rsidRPr="002422FA">
              <w:t>4-6 days</w:t>
            </w:r>
          </w:p>
          <w:p w14:paraId="1EB4DC25" w14:textId="77777777" w:rsidR="008074F0" w:rsidRPr="002422FA" w:rsidRDefault="008074F0" w:rsidP="006569BF">
            <w:pPr>
              <w:pStyle w:val="ListParagraph"/>
              <w:numPr>
                <w:ilvl w:val="0"/>
                <w:numId w:val="315"/>
              </w:numPr>
            </w:pPr>
            <w:r w:rsidRPr="002422FA">
              <w:t>7-10 days</w:t>
            </w:r>
          </w:p>
          <w:p w14:paraId="1B6E34F6" w14:textId="77777777" w:rsidR="008074F0" w:rsidRPr="002422FA" w:rsidRDefault="008074F0" w:rsidP="006569BF">
            <w:pPr>
              <w:pStyle w:val="ListParagraph"/>
              <w:numPr>
                <w:ilvl w:val="0"/>
                <w:numId w:val="315"/>
              </w:numPr>
            </w:pPr>
            <w:r w:rsidRPr="002422FA">
              <w:t>11-15 days</w:t>
            </w:r>
          </w:p>
          <w:p w14:paraId="6DF279B6" w14:textId="77777777" w:rsidR="008074F0" w:rsidRPr="002422FA" w:rsidRDefault="008074F0" w:rsidP="006569BF">
            <w:pPr>
              <w:pStyle w:val="ListParagraph"/>
              <w:numPr>
                <w:ilvl w:val="0"/>
                <w:numId w:val="315"/>
              </w:numPr>
            </w:pPr>
            <w:r w:rsidRPr="002422FA">
              <w:t>More than 15 days</w:t>
            </w:r>
          </w:p>
          <w:p w14:paraId="0A342BBD" w14:textId="77777777" w:rsidR="008074F0" w:rsidRPr="002422FA" w:rsidRDefault="008074F0" w:rsidP="006569BF">
            <w:pPr>
              <w:pStyle w:val="ListParagraph"/>
              <w:numPr>
                <w:ilvl w:val="0"/>
                <w:numId w:val="315"/>
              </w:numPr>
            </w:pPr>
            <w:r w:rsidRPr="002422FA">
              <w:t>Don’t remember</w:t>
            </w:r>
          </w:p>
        </w:tc>
        <w:tc>
          <w:tcPr>
            <w:tcW w:w="2740" w:type="dxa"/>
          </w:tcPr>
          <w:p w14:paraId="0E7EA570" w14:textId="77777777" w:rsidR="008074F0" w:rsidRPr="002422FA" w:rsidRDefault="008074F0" w:rsidP="006569BF">
            <w:proofErr w:type="spellStart"/>
            <w:r w:rsidRPr="002422FA">
              <w:t>EqualsIter</w:t>
            </w:r>
            <w:proofErr w:type="spellEnd"/>
            <w:r w:rsidRPr="002422FA">
              <w:t>(Q85i,1,10)</w:t>
            </w:r>
          </w:p>
        </w:tc>
        <w:tc>
          <w:tcPr>
            <w:tcW w:w="1971" w:type="dxa"/>
          </w:tcPr>
          <w:p w14:paraId="2B9D80DF" w14:textId="77777777" w:rsidR="008074F0" w:rsidRPr="002422FA" w:rsidRDefault="008074F0" w:rsidP="006569BF">
            <w:r w:rsidRPr="002422FA">
              <w:t>(do not read out options)</w:t>
            </w:r>
          </w:p>
        </w:tc>
        <w:tc>
          <w:tcPr>
            <w:tcW w:w="1710" w:type="dxa"/>
          </w:tcPr>
          <w:p w14:paraId="5465B3EB" w14:textId="77777777" w:rsidR="008074F0" w:rsidRPr="002422FA" w:rsidRDefault="008074F0" w:rsidP="006569BF"/>
        </w:tc>
      </w:tr>
      <w:tr w:rsidR="008074F0" w:rsidRPr="002422FA" w14:paraId="5428C109" w14:textId="77777777" w:rsidTr="00131D98">
        <w:tc>
          <w:tcPr>
            <w:tcW w:w="1368" w:type="dxa"/>
            <w:shd w:val="clear" w:color="auto" w:fill="auto"/>
          </w:tcPr>
          <w:p w14:paraId="028D92C1" w14:textId="77777777" w:rsidR="008074F0" w:rsidRPr="002422FA" w:rsidRDefault="008074F0" w:rsidP="006569BF">
            <w:r w:rsidRPr="002422FA">
              <w:t>Q162</w:t>
            </w:r>
          </w:p>
        </w:tc>
        <w:tc>
          <w:tcPr>
            <w:tcW w:w="3780" w:type="dxa"/>
            <w:shd w:val="clear" w:color="auto" w:fill="auto"/>
          </w:tcPr>
          <w:p w14:paraId="0C439609" w14:textId="77777777" w:rsidR="008074F0" w:rsidRPr="002422FA" w:rsidRDefault="008074F0" w:rsidP="006569BF">
            <w:r w:rsidRPr="002422FA">
              <w:t>Q162. What ID did you use to get this SIM?</w:t>
            </w:r>
          </w:p>
        </w:tc>
        <w:tc>
          <w:tcPr>
            <w:tcW w:w="2880" w:type="dxa"/>
            <w:shd w:val="clear" w:color="auto" w:fill="auto"/>
          </w:tcPr>
          <w:p w14:paraId="17DF9949" w14:textId="77777777" w:rsidR="008074F0" w:rsidRPr="002422FA" w:rsidRDefault="008074F0" w:rsidP="006569BF">
            <w:pPr>
              <w:pStyle w:val="ListParagraph"/>
              <w:numPr>
                <w:ilvl w:val="0"/>
                <w:numId w:val="316"/>
              </w:numPr>
            </w:pPr>
            <w:r w:rsidRPr="002422FA">
              <w:t>Voter ID</w:t>
            </w:r>
          </w:p>
          <w:p w14:paraId="780850F6" w14:textId="77777777" w:rsidR="008074F0" w:rsidRPr="002422FA" w:rsidRDefault="008074F0" w:rsidP="006569BF">
            <w:pPr>
              <w:pStyle w:val="ListParagraph"/>
              <w:numPr>
                <w:ilvl w:val="0"/>
                <w:numId w:val="316"/>
              </w:numPr>
            </w:pPr>
            <w:r w:rsidRPr="002422FA">
              <w:t>BPL card</w:t>
            </w:r>
          </w:p>
          <w:p w14:paraId="7216DAF2" w14:textId="77777777" w:rsidR="008074F0" w:rsidRPr="002422FA" w:rsidRDefault="008074F0" w:rsidP="006569BF">
            <w:pPr>
              <w:pStyle w:val="ListParagraph"/>
              <w:numPr>
                <w:ilvl w:val="0"/>
                <w:numId w:val="316"/>
              </w:numPr>
            </w:pPr>
            <w:r w:rsidRPr="002422FA">
              <w:t>Ration card</w:t>
            </w:r>
          </w:p>
          <w:p w14:paraId="71DA7BF5" w14:textId="77777777" w:rsidR="008074F0" w:rsidRPr="002422FA" w:rsidRDefault="008074F0" w:rsidP="006569BF">
            <w:pPr>
              <w:pStyle w:val="ListParagraph"/>
              <w:numPr>
                <w:ilvl w:val="0"/>
                <w:numId w:val="316"/>
              </w:numPr>
            </w:pPr>
            <w:r w:rsidRPr="002422FA">
              <w:t>Aadhaar</w:t>
            </w:r>
          </w:p>
          <w:p w14:paraId="65D2648E" w14:textId="77777777" w:rsidR="008074F0" w:rsidRPr="002422FA" w:rsidRDefault="008074F0" w:rsidP="006569BF">
            <w:pPr>
              <w:pStyle w:val="ListParagraph"/>
              <w:numPr>
                <w:ilvl w:val="0"/>
                <w:numId w:val="316"/>
              </w:numPr>
            </w:pPr>
            <w:r w:rsidRPr="002422FA">
              <w:t>PAN card</w:t>
            </w:r>
          </w:p>
          <w:p w14:paraId="536893D8" w14:textId="77777777" w:rsidR="008074F0" w:rsidRPr="002422FA" w:rsidRDefault="008074F0" w:rsidP="006569BF">
            <w:pPr>
              <w:pStyle w:val="ListParagraph"/>
              <w:numPr>
                <w:ilvl w:val="0"/>
                <w:numId w:val="316"/>
              </w:numPr>
            </w:pPr>
            <w:r w:rsidRPr="002422FA">
              <w:t>Passport</w:t>
            </w:r>
          </w:p>
          <w:p w14:paraId="6DFCB3C3" w14:textId="77777777" w:rsidR="008074F0" w:rsidRPr="002422FA" w:rsidRDefault="008074F0" w:rsidP="006569BF">
            <w:pPr>
              <w:pStyle w:val="ListParagraph"/>
              <w:numPr>
                <w:ilvl w:val="0"/>
                <w:numId w:val="316"/>
              </w:numPr>
            </w:pPr>
            <w:r w:rsidRPr="002422FA">
              <w:t>Caste certificate</w:t>
            </w:r>
          </w:p>
          <w:p w14:paraId="12892811" w14:textId="77777777" w:rsidR="008074F0" w:rsidRPr="002422FA" w:rsidRDefault="008074F0" w:rsidP="006569BF">
            <w:pPr>
              <w:pStyle w:val="ListParagraph"/>
              <w:numPr>
                <w:ilvl w:val="0"/>
                <w:numId w:val="316"/>
              </w:numPr>
            </w:pPr>
            <w:r w:rsidRPr="002422FA">
              <w:t>Driver's license</w:t>
            </w:r>
          </w:p>
          <w:p w14:paraId="32D2E121" w14:textId="77777777" w:rsidR="008074F0" w:rsidRPr="002422FA" w:rsidRDefault="008074F0" w:rsidP="006569BF">
            <w:pPr>
              <w:pStyle w:val="ListParagraph"/>
              <w:numPr>
                <w:ilvl w:val="0"/>
                <w:numId w:val="316"/>
              </w:numPr>
            </w:pPr>
            <w:r w:rsidRPr="002422FA">
              <w:t>Other State ID</w:t>
            </w:r>
          </w:p>
          <w:p w14:paraId="5F13775E" w14:textId="77777777" w:rsidR="008074F0" w:rsidRPr="002422FA" w:rsidRDefault="008074F0" w:rsidP="006569BF">
            <w:pPr>
              <w:pStyle w:val="ListParagraph"/>
              <w:numPr>
                <w:ilvl w:val="0"/>
                <w:numId w:val="316"/>
              </w:numPr>
            </w:pPr>
            <w:r w:rsidRPr="002422FA">
              <w:t>Others (please specify)</w:t>
            </w:r>
          </w:p>
          <w:p w14:paraId="08D73CD3" w14:textId="77777777" w:rsidR="008074F0" w:rsidRPr="002422FA" w:rsidRDefault="008074F0" w:rsidP="006569BF">
            <w:pPr>
              <w:pStyle w:val="ListParagraph"/>
              <w:numPr>
                <w:ilvl w:val="0"/>
                <w:numId w:val="316"/>
              </w:numPr>
            </w:pPr>
            <w:r w:rsidRPr="002422FA">
              <w:t>I didn't need to produce ID</w:t>
            </w:r>
          </w:p>
          <w:p w14:paraId="44451ECD" w14:textId="77777777" w:rsidR="008074F0" w:rsidRPr="002422FA" w:rsidRDefault="008074F0" w:rsidP="006569BF">
            <w:pPr>
              <w:pStyle w:val="ListParagraph"/>
              <w:numPr>
                <w:ilvl w:val="0"/>
                <w:numId w:val="316"/>
              </w:numPr>
            </w:pPr>
            <w:r w:rsidRPr="002422FA">
              <w:t>Don't know</w:t>
            </w:r>
          </w:p>
        </w:tc>
        <w:tc>
          <w:tcPr>
            <w:tcW w:w="2740" w:type="dxa"/>
          </w:tcPr>
          <w:p w14:paraId="2ABB887F" w14:textId="77777777" w:rsidR="008074F0" w:rsidRPr="002422FA" w:rsidRDefault="008074F0" w:rsidP="006569BF">
            <w:proofErr w:type="spellStart"/>
            <w:r w:rsidRPr="002422FA">
              <w:t>EqualsIter</w:t>
            </w:r>
            <w:proofErr w:type="spellEnd"/>
            <w:r w:rsidRPr="002422FA">
              <w:t>(Q85i,1,10)</w:t>
            </w:r>
          </w:p>
        </w:tc>
        <w:tc>
          <w:tcPr>
            <w:tcW w:w="1971" w:type="dxa"/>
          </w:tcPr>
          <w:p w14:paraId="77704ACC" w14:textId="77777777" w:rsidR="008074F0" w:rsidRPr="002422FA" w:rsidRDefault="008074F0" w:rsidP="006569BF">
            <w:r w:rsidRPr="002422FA">
              <w:t>(choose all that apply; do not read out options)</w:t>
            </w:r>
          </w:p>
        </w:tc>
        <w:tc>
          <w:tcPr>
            <w:tcW w:w="1710" w:type="dxa"/>
          </w:tcPr>
          <w:p w14:paraId="29F26C12" w14:textId="77777777" w:rsidR="008074F0" w:rsidRPr="002422FA" w:rsidRDefault="008074F0" w:rsidP="006569BF"/>
        </w:tc>
      </w:tr>
      <w:tr w:rsidR="008074F0" w:rsidRPr="002422FA" w14:paraId="1E95DDFB" w14:textId="77777777" w:rsidTr="00131D98">
        <w:tc>
          <w:tcPr>
            <w:tcW w:w="1368" w:type="dxa"/>
            <w:shd w:val="clear" w:color="auto" w:fill="auto"/>
          </w:tcPr>
          <w:p w14:paraId="3A824F96" w14:textId="77777777" w:rsidR="008074F0" w:rsidRPr="002422FA" w:rsidRDefault="008074F0" w:rsidP="006569BF">
            <w:r w:rsidRPr="002422FA">
              <w:t>Q163</w:t>
            </w:r>
          </w:p>
        </w:tc>
        <w:tc>
          <w:tcPr>
            <w:tcW w:w="3780" w:type="dxa"/>
            <w:shd w:val="clear" w:color="auto" w:fill="auto"/>
          </w:tcPr>
          <w:p w14:paraId="3433F4C0" w14:textId="77777777" w:rsidR="008074F0" w:rsidRPr="002422FA" w:rsidRDefault="008074F0" w:rsidP="006569BF">
            <w:r w:rsidRPr="002422FA">
              <w:t>Q163. Why did you use Aadhaar as an ID proof for getting a new SIM card?</w:t>
            </w:r>
          </w:p>
        </w:tc>
        <w:tc>
          <w:tcPr>
            <w:tcW w:w="2880" w:type="dxa"/>
            <w:shd w:val="clear" w:color="auto" w:fill="auto"/>
          </w:tcPr>
          <w:p w14:paraId="484139A0" w14:textId="77777777" w:rsidR="008074F0" w:rsidRPr="002422FA" w:rsidRDefault="008074F0" w:rsidP="006569BF">
            <w:pPr>
              <w:pStyle w:val="ListParagraph"/>
              <w:numPr>
                <w:ilvl w:val="0"/>
                <w:numId w:val="317"/>
              </w:numPr>
            </w:pPr>
            <w:proofErr w:type="gramStart"/>
            <w:r w:rsidRPr="002422FA">
              <w:t>The  government</w:t>
            </w:r>
            <w:proofErr w:type="gramEnd"/>
            <w:r w:rsidRPr="002422FA">
              <w:t xml:space="preserve"> made Aadhaar mandatory</w:t>
            </w:r>
          </w:p>
          <w:p w14:paraId="094C7ABB" w14:textId="77777777" w:rsidR="008074F0" w:rsidRPr="002422FA" w:rsidRDefault="008074F0" w:rsidP="006569BF">
            <w:pPr>
              <w:pStyle w:val="ListParagraph"/>
              <w:numPr>
                <w:ilvl w:val="0"/>
                <w:numId w:val="317"/>
              </w:numPr>
            </w:pPr>
            <w:r w:rsidRPr="002422FA">
              <w:t>The telephone operator only accepted Aadhaar</w:t>
            </w:r>
          </w:p>
          <w:p w14:paraId="560D15F9" w14:textId="77777777" w:rsidR="008074F0" w:rsidRPr="002422FA" w:rsidRDefault="008074F0" w:rsidP="006569BF">
            <w:pPr>
              <w:pStyle w:val="ListParagraph"/>
              <w:numPr>
                <w:ilvl w:val="0"/>
                <w:numId w:val="317"/>
              </w:numPr>
            </w:pPr>
            <w:r w:rsidRPr="002422FA">
              <w:t>Aadhaar is my only ID/address proof</w:t>
            </w:r>
          </w:p>
          <w:p w14:paraId="4F10DA95" w14:textId="77777777" w:rsidR="008074F0" w:rsidRPr="002422FA" w:rsidRDefault="008074F0" w:rsidP="006569BF">
            <w:pPr>
              <w:pStyle w:val="ListParagraph"/>
              <w:numPr>
                <w:ilvl w:val="0"/>
                <w:numId w:val="317"/>
              </w:numPr>
            </w:pPr>
            <w:r w:rsidRPr="002422FA">
              <w:t>I chose to give Aadhaar because it was convenient</w:t>
            </w:r>
          </w:p>
          <w:p w14:paraId="549E59E6" w14:textId="77777777" w:rsidR="008074F0" w:rsidRPr="002422FA" w:rsidRDefault="008074F0" w:rsidP="006569BF">
            <w:pPr>
              <w:pStyle w:val="ListParagraph"/>
              <w:numPr>
                <w:ilvl w:val="0"/>
                <w:numId w:val="317"/>
              </w:numPr>
            </w:pPr>
            <w:r w:rsidRPr="002422FA">
              <w:t xml:space="preserve">I chose to give Aadhaar because it </w:t>
            </w:r>
            <w:r w:rsidRPr="002422FA">
              <w:lastRenderedPageBreak/>
              <w:t>meant that I got my SIM faster</w:t>
            </w:r>
          </w:p>
          <w:p w14:paraId="59EBA93D" w14:textId="77777777" w:rsidR="008074F0" w:rsidRPr="002422FA" w:rsidRDefault="008074F0" w:rsidP="006569BF">
            <w:pPr>
              <w:pStyle w:val="ListParagraph"/>
              <w:numPr>
                <w:ilvl w:val="0"/>
                <w:numId w:val="317"/>
              </w:numPr>
            </w:pPr>
            <w:r w:rsidRPr="002422FA">
              <w:t>I chose to give Aadhaar because it is the safest form of ID for me</w:t>
            </w:r>
          </w:p>
          <w:p w14:paraId="40C87D73" w14:textId="77777777" w:rsidR="008074F0" w:rsidRPr="002422FA" w:rsidRDefault="008074F0" w:rsidP="006569BF">
            <w:pPr>
              <w:pStyle w:val="ListParagraph"/>
              <w:numPr>
                <w:ilvl w:val="0"/>
                <w:numId w:val="317"/>
              </w:numPr>
            </w:pPr>
            <w:r w:rsidRPr="002422FA">
              <w:t>Others (please specify)</w:t>
            </w:r>
          </w:p>
          <w:p w14:paraId="66817B05" w14:textId="77777777" w:rsidR="008074F0" w:rsidRPr="002422FA" w:rsidRDefault="008074F0" w:rsidP="006569BF">
            <w:pPr>
              <w:pStyle w:val="ListParagraph"/>
              <w:numPr>
                <w:ilvl w:val="0"/>
                <w:numId w:val="317"/>
              </w:numPr>
            </w:pPr>
            <w:r w:rsidRPr="002422FA">
              <w:t>Don't know</w:t>
            </w:r>
          </w:p>
        </w:tc>
        <w:tc>
          <w:tcPr>
            <w:tcW w:w="2740" w:type="dxa"/>
          </w:tcPr>
          <w:p w14:paraId="10594B48" w14:textId="77777777" w:rsidR="008074F0" w:rsidRPr="002422FA" w:rsidRDefault="008074F0" w:rsidP="006569BF">
            <w:r w:rsidRPr="002422FA">
              <w:lastRenderedPageBreak/>
              <w:t>Contains(Q162,4)</w:t>
            </w:r>
          </w:p>
        </w:tc>
        <w:tc>
          <w:tcPr>
            <w:tcW w:w="1971" w:type="dxa"/>
          </w:tcPr>
          <w:p w14:paraId="4CA9C22D" w14:textId="77777777" w:rsidR="008074F0" w:rsidRPr="002422FA" w:rsidRDefault="008074F0" w:rsidP="006569BF">
            <w:r w:rsidRPr="002422FA">
              <w:t>(do not read out options)</w:t>
            </w:r>
          </w:p>
        </w:tc>
        <w:tc>
          <w:tcPr>
            <w:tcW w:w="1710" w:type="dxa"/>
          </w:tcPr>
          <w:p w14:paraId="278B1AF5" w14:textId="77777777" w:rsidR="008074F0" w:rsidRPr="002422FA" w:rsidRDefault="008074F0" w:rsidP="006569BF"/>
        </w:tc>
      </w:tr>
      <w:tr w:rsidR="008074F0" w:rsidRPr="002422FA" w14:paraId="1E9C1805" w14:textId="77777777" w:rsidTr="00131D98">
        <w:tc>
          <w:tcPr>
            <w:tcW w:w="1368" w:type="dxa"/>
            <w:shd w:val="clear" w:color="auto" w:fill="auto"/>
          </w:tcPr>
          <w:p w14:paraId="7671A9C4" w14:textId="77777777" w:rsidR="008074F0" w:rsidRPr="002422FA" w:rsidRDefault="008074F0" w:rsidP="006569BF">
            <w:r w:rsidRPr="002422FA">
              <w:t>Q164</w:t>
            </w:r>
          </w:p>
        </w:tc>
        <w:tc>
          <w:tcPr>
            <w:tcW w:w="3780" w:type="dxa"/>
            <w:shd w:val="clear" w:color="auto" w:fill="auto"/>
          </w:tcPr>
          <w:p w14:paraId="018ABE44" w14:textId="77777777" w:rsidR="008074F0" w:rsidRPr="002422FA" w:rsidRDefault="008074F0" w:rsidP="006569BF">
            <w:r w:rsidRPr="002422FA">
              <w:t>Q164. How did you use Aadhaar when getting this SIM card?</w:t>
            </w:r>
          </w:p>
        </w:tc>
        <w:tc>
          <w:tcPr>
            <w:tcW w:w="2880" w:type="dxa"/>
            <w:shd w:val="clear" w:color="auto" w:fill="auto"/>
          </w:tcPr>
          <w:p w14:paraId="42B1E622" w14:textId="77777777" w:rsidR="008074F0" w:rsidRPr="002422FA" w:rsidRDefault="008074F0" w:rsidP="006569BF">
            <w:pPr>
              <w:pStyle w:val="ListParagraph"/>
              <w:numPr>
                <w:ilvl w:val="0"/>
                <w:numId w:val="318"/>
              </w:numPr>
            </w:pPr>
            <w:r w:rsidRPr="002422FA">
              <w:t>As an identification document (provided a copy, showed Aadhaar card, etc.)</w:t>
            </w:r>
          </w:p>
          <w:p w14:paraId="3DD67F5E" w14:textId="77777777" w:rsidR="008074F0" w:rsidRPr="002422FA" w:rsidRDefault="008074F0" w:rsidP="006569BF">
            <w:pPr>
              <w:pStyle w:val="ListParagraph"/>
              <w:numPr>
                <w:ilvl w:val="0"/>
                <w:numId w:val="318"/>
              </w:numPr>
            </w:pPr>
            <w:r w:rsidRPr="002422FA">
              <w:t>Provided my Aadhaar information AND used my fingerprint or iris on a machine</w:t>
            </w:r>
          </w:p>
          <w:p w14:paraId="68E1165B" w14:textId="77777777" w:rsidR="008074F0" w:rsidRPr="002422FA" w:rsidRDefault="008074F0" w:rsidP="006569BF">
            <w:pPr>
              <w:pStyle w:val="ListParagraph"/>
              <w:numPr>
                <w:ilvl w:val="0"/>
                <w:numId w:val="318"/>
              </w:numPr>
            </w:pPr>
            <w:r w:rsidRPr="002422FA">
              <w:t>Other, please specify</w:t>
            </w:r>
          </w:p>
          <w:p w14:paraId="1E239FC4" w14:textId="77777777" w:rsidR="008074F0" w:rsidRPr="002422FA" w:rsidRDefault="008074F0" w:rsidP="006569BF">
            <w:pPr>
              <w:pStyle w:val="ListParagraph"/>
              <w:numPr>
                <w:ilvl w:val="0"/>
                <w:numId w:val="318"/>
              </w:numPr>
            </w:pPr>
            <w:r w:rsidRPr="002422FA">
              <w:t>Don't know</w:t>
            </w:r>
          </w:p>
        </w:tc>
        <w:tc>
          <w:tcPr>
            <w:tcW w:w="2740" w:type="dxa"/>
          </w:tcPr>
          <w:p w14:paraId="57B4DB99" w14:textId="77777777" w:rsidR="008074F0" w:rsidRPr="002422FA" w:rsidRDefault="008074F0" w:rsidP="006569BF">
            <w:r w:rsidRPr="002422FA">
              <w:t>Contains(Q162,4)</w:t>
            </w:r>
          </w:p>
        </w:tc>
        <w:tc>
          <w:tcPr>
            <w:tcW w:w="1971" w:type="dxa"/>
          </w:tcPr>
          <w:p w14:paraId="50595BAA" w14:textId="77777777" w:rsidR="008074F0" w:rsidRPr="002422FA" w:rsidRDefault="008074F0" w:rsidP="006569BF">
            <w:r w:rsidRPr="002422FA">
              <w:t>(choose all that apply; read out options)</w:t>
            </w:r>
          </w:p>
        </w:tc>
        <w:tc>
          <w:tcPr>
            <w:tcW w:w="1710" w:type="dxa"/>
          </w:tcPr>
          <w:p w14:paraId="0F1E75DB" w14:textId="77777777" w:rsidR="008074F0" w:rsidRPr="002422FA" w:rsidRDefault="008074F0" w:rsidP="006569BF"/>
        </w:tc>
      </w:tr>
      <w:tr w:rsidR="008074F0" w:rsidRPr="002422FA" w14:paraId="56CB90B0" w14:textId="77777777" w:rsidTr="00131D98">
        <w:tc>
          <w:tcPr>
            <w:tcW w:w="1368" w:type="dxa"/>
            <w:shd w:val="clear" w:color="auto" w:fill="auto"/>
          </w:tcPr>
          <w:p w14:paraId="655239E7" w14:textId="77777777" w:rsidR="008074F0" w:rsidRPr="002422FA" w:rsidRDefault="008074F0" w:rsidP="006569BF">
            <w:r w:rsidRPr="002422FA">
              <w:t>Q165</w:t>
            </w:r>
          </w:p>
        </w:tc>
        <w:tc>
          <w:tcPr>
            <w:tcW w:w="3780" w:type="dxa"/>
            <w:shd w:val="clear" w:color="auto" w:fill="auto"/>
          </w:tcPr>
          <w:p w14:paraId="1E8434B4" w14:textId="77777777" w:rsidR="008074F0" w:rsidRPr="002422FA" w:rsidRDefault="008074F0" w:rsidP="006569BF">
            <w:r w:rsidRPr="002422FA">
              <w:t>Q165. The last time you tried to get a SIM, how many times did you have to give your fingerprints before they went through successfully?</w:t>
            </w:r>
          </w:p>
        </w:tc>
        <w:tc>
          <w:tcPr>
            <w:tcW w:w="2880" w:type="dxa"/>
            <w:shd w:val="clear" w:color="auto" w:fill="auto"/>
          </w:tcPr>
          <w:p w14:paraId="50E69270" w14:textId="77777777" w:rsidR="008074F0" w:rsidRPr="002422FA" w:rsidRDefault="008074F0" w:rsidP="006569BF">
            <w:r w:rsidRPr="002422FA">
              <w:t xml:space="preserve"> -998. Did not go through</w:t>
            </w:r>
          </w:p>
        </w:tc>
        <w:tc>
          <w:tcPr>
            <w:tcW w:w="2740" w:type="dxa"/>
          </w:tcPr>
          <w:p w14:paraId="388CC39B" w14:textId="77777777" w:rsidR="008074F0" w:rsidRPr="002422FA" w:rsidRDefault="008074F0" w:rsidP="006569BF">
            <w:r w:rsidRPr="002422FA">
              <w:t>Contains(Q164,2)</w:t>
            </w:r>
          </w:p>
        </w:tc>
        <w:tc>
          <w:tcPr>
            <w:tcW w:w="1971" w:type="dxa"/>
          </w:tcPr>
          <w:p w14:paraId="0B38E0E3" w14:textId="77777777" w:rsidR="008074F0" w:rsidRPr="002422FA" w:rsidRDefault="008074F0" w:rsidP="006569BF"/>
        </w:tc>
        <w:tc>
          <w:tcPr>
            <w:tcW w:w="1710" w:type="dxa"/>
          </w:tcPr>
          <w:p w14:paraId="20181432" w14:textId="77777777" w:rsidR="008074F0" w:rsidRPr="002422FA" w:rsidRDefault="008074F0" w:rsidP="006569BF"/>
        </w:tc>
      </w:tr>
    </w:tbl>
    <w:p w14:paraId="33169285" w14:textId="504D8E3C" w:rsidR="00131D98" w:rsidRDefault="00131D98" w:rsidP="006569BF">
      <w:bookmarkStart w:id="26" w:name="_Toc25063871"/>
    </w:p>
    <w:p w14:paraId="4A56664B" w14:textId="77777777" w:rsidR="00131D98" w:rsidRDefault="00131D98" w:rsidP="006569BF">
      <w:r>
        <w:br w:type="page"/>
      </w:r>
    </w:p>
    <w:p w14:paraId="181409CC" w14:textId="67153170" w:rsidR="008074F0" w:rsidRPr="002422FA" w:rsidRDefault="008074F0" w:rsidP="006569BF">
      <w:pPr>
        <w:pStyle w:val="Heading1"/>
      </w:pPr>
      <w:bookmarkStart w:id="27" w:name="_Toc25506613"/>
      <w:r w:rsidRPr="002422FA">
        <w:lastRenderedPageBreak/>
        <w:t>NSAP/SSP</w:t>
      </w:r>
      <w:bookmarkEnd w:id="26"/>
      <w:bookmarkEnd w:id="27"/>
      <w:r w:rsidRPr="002422F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1"/>
        <w:gridCol w:w="3319"/>
        <w:gridCol w:w="3216"/>
        <w:gridCol w:w="2781"/>
        <w:gridCol w:w="1855"/>
        <w:gridCol w:w="2002"/>
      </w:tblGrid>
      <w:tr w:rsidR="00CD6BA6" w:rsidRPr="003C5BA6" w14:paraId="5DB77A4E" w14:textId="77777777" w:rsidTr="009F1A95">
        <w:trPr>
          <w:trHeight w:val="360"/>
          <w:tblHeader/>
        </w:trPr>
        <w:tc>
          <w:tcPr>
            <w:tcW w:w="1358" w:type="dxa"/>
            <w:shd w:val="clear" w:color="auto" w:fill="F2F2F2" w:themeFill="background1" w:themeFillShade="F2"/>
          </w:tcPr>
          <w:p w14:paraId="65521A6F" w14:textId="77777777" w:rsidR="00CD6BA6" w:rsidRPr="003C5BA6" w:rsidRDefault="00CD6BA6" w:rsidP="006569BF">
            <w:r w:rsidRPr="003C5BA6">
              <w:t>Question ID</w:t>
            </w:r>
          </w:p>
        </w:tc>
        <w:tc>
          <w:tcPr>
            <w:tcW w:w="3363" w:type="dxa"/>
            <w:shd w:val="clear" w:color="auto" w:fill="F2F2F2" w:themeFill="background1" w:themeFillShade="F2"/>
          </w:tcPr>
          <w:p w14:paraId="19CD0B76" w14:textId="77777777" w:rsidR="00CD6BA6" w:rsidRPr="003C5BA6" w:rsidRDefault="00CD6BA6" w:rsidP="006569BF">
            <w:r w:rsidRPr="003C5BA6">
              <w:t>Question (English)</w:t>
            </w:r>
          </w:p>
        </w:tc>
        <w:tc>
          <w:tcPr>
            <w:tcW w:w="3227" w:type="dxa"/>
            <w:shd w:val="clear" w:color="auto" w:fill="F2F2F2" w:themeFill="background1" w:themeFillShade="F2"/>
          </w:tcPr>
          <w:p w14:paraId="6A3D805C" w14:textId="77777777" w:rsidR="00CD6BA6" w:rsidRPr="003C5BA6" w:rsidRDefault="00CD6BA6" w:rsidP="006569BF">
            <w:r w:rsidRPr="003C5BA6">
              <w:t>Options</w:t>
            </w:r>
          </w:p>
        </w:tc>
        <w:tc>
          <w:tcPr>
            <w:tcW w:w="2798" w:type="dxa"/>
            <w:shd w:val="clear" w:color="auto" w:fill="F2F2F2" w:themeFill="background1" w:themeFillShade="F2"/>
          </w:tcPr>
          <w:p w14:paraId="54724919" w14:textId="77777777" w:rsidR="00CD6BA6" w:rsidRPr="003C5BA6" w:rsidRDefault="00CD6BA6" w:rsidP="006569BF">
            <w:r w:rsidRPr="003C5BA6">
              <w:t>Entrance Condition</w:t>
            </w:r>
          </w:p>
        </w:tc>
        <w:tc>
          <w:tcPr>
            <w:tcW w:w="1870" w:type="dxa"/>
            <w:shd w:val="clear" w:color="auto" w:fill="F2F2F2" w:themeFill="background1" w:themeFillShade="F2"/>
          </w:tcPr>
          <w:p w14:paraId="3F6B31B4" w14:textId="77777777" w:rsidR="00CD6BA6" w:rsidRPr="003C5BA6" w:rsidRDefault="00CD6BA6" w:rsidP="006569BF">
            <w:r w:rsidRPr="003C5BA6">
              <w:t>Instructions</w:t>
            </w:r>
          </w:p>
        </w:tc>
        <w:tc>
          <w:tcPr>
            <w:tcW w:w="1908" w:type="dxa"/>
            <w:shd w:val="clear" w:color="auto" w:fill="F2F2F2" w:themeFill="background1" w:themeFillShade="F2"/>
          </w:tcPr>
          <w:p w14:paraId="0E5E9644" w14:textId="77777777" w:rsidR="00CD6BA6" w:rsidRPr="003C5BA6" w:rsidRDefault="00CD6BA6" w:rsidP="006569BF">
            <w:r w:rsidRPr="003C5BA6">
              <w:t>Jump Rule</w:t>
            </w:r>
          </w:p>
        </w:tc>
      </w:tr>
      <w:tr w:rsidR="008074F0" w:rsidRPr="002422FA" w14:paraId="42382F74" w14:textId="77777777" w:rsidTr="009F1A95">
        <w:tc>
          <w:tcPr>
            <w:tcW w:w="1358" w:type="dxa"/>
            <w:shd w:val="clear" w:color="auto" w:fill="auto"/>
          </w:tcPr>
          <w:p w14:paraId="562677CE" w14:textId="77777777" w:rsidR="008074F0" w:rsidRPr="002422FA" w:rsidRDefault="008074F0" w:rsidP="006569BF">
            <w:r w:rsidRPr="002422FA">
              <w:t>Q166</w:t>
            </w:r>
          </w:p>
        </w:tc>
        <w:tc>
          <w:tcPr>
            <w:tcW w:w="3363" w:type="dxa"/>
            <w:shd w:val="clear" w:color="auto" w:fill="auto"/>
          </w:tcPr>
          <w:p w14:paraId="1CCEFE78" w14:textId="77777777" w:rsidR="008074F0" w:rsidRPr="002422FA" w:rsidRDefault="008074F0" w:rsidP="006569BF">
            <w:r w:rsidRPr="002422FA">
              <w:t>Q166. Why does your household not get pensions?</w:t>
            </w:r>
          </w:p>
        </w:tc>
        <w:tc>
          <w:tcPr>
            <w:tcW w:w="3227" w:type="dxa"/>
            <w:shd w:val="clear" w:color="auto" w:fill="auto"/>
          </w:tcPr>
          <w:p w14:paraId="4C04F2E5" w14:textId="77777777" w:rsidR="008074F0" w:rsidRPr="002422FA" w:rsidRDefault="008074F0" w:rsidP="006569BF">
            <w:pPr>
              <w:pStyle w:val="ListParagraph"/>
              <w:numPr>
                <w:ilvl w:val="0"/>
                <w:numId w:val="319"/>
              </w:numPr>
            </w:pPr>
            <w:r w:rsidRPr="002422FA">
              <w:t>Was not eligible for it at all</w:t>
            </w:r>
          </w:p>
          <w:p w14:paraId="74E728F5" w14:textId="77777777" w:rsidR="008074F0" w:rsidRPr="002422FA" w:rsidRDefault="008074F0" w:rsidP="006569BF">
            <w:pPr>
              <w:pStyle w:val="ListParagraph"/>
              <w:numPr>
                <w:ilvl w:val="0"/>
                <w:numId w:val="319"/>
              </w:numPr>
            </w:pPr>
            <w:r w:rsidRPr="002422FA">
              <w:t>Was not eligible for it in this place</w:t>
            </w:r>
          </w:p>
          <w:p w14:paraId="631B432D" w14:textId="77777777" w:rsidR="008074F0" w:rsidRPr="002422FA" w:rsidRDefault="008074F0" w:rsidP="006569BF">
            <w:pPr>
              <w:pStyle w:val="ListParagraph"/>
              <w:numPr>
                <w:ilvl w:val="0"/>
                <w:numId w:val="319"/>
              </w:numPr>
            </w:pPr>
            <w:r w:rsidRPr="002422FA">
              <w:t>Problem with documents / couldn't prove eligibility</w:t>
            </w:r>
          </w:p>
          <w:p w14:paraId="27ECFF13" w14:textId="77777777" w:rsidR="008074F0" w:rsidRPr="002422FA" w:rsidRDefault="008074F0" w:rsidP="006569BF">
            <w:pPr>
              <w:pStyle w:val="ListParagraph"/>
              <w:numPr>
                <w:ilvl w:val="0"/>
                <w:numId w:val="319"/>
              </w:numPr>
            </w:pPr>
            <w:r w:rsidRPr="002422FA">
              <w:t>Money was not available</w:t>
            </w:r>
          </w:p>
          <w:p w14:paraId="4A023AB1" w14:textId="77777777" w:rsidR="008074F0" w:rsidRPr="002422FA" w:rsidRDefault="008074F0" w:rsidP="006569BF">
            <w:pPr>
              <w:pStyle w:val="ListParagraph"/>
              <w:numPr>
                <w:ilvl w:val="0"/>
                <w:numId w:val="319"/>
              </w:numPr>
            </w:pPr>
            <w:r w:rsidRPr="002422FA">
              <w:t>Problem with Aadhaar linking</w:t>
            </w:r>
          </w:p>
          <w:p w14:paraId="52927A62" w14:textId="77777777" w:rsidR="008074F0" w:rsidRPr="002422FA" w:rsidRDefault="008074F0" w:rsidP="006569BF">
            <w:pPr>
              <w:pStyle w:val="ListParagraph"/>
              <w:numPr>
                <w:ilvl w:val="0"/>
                <w:numId w:val="319"/>
              </w:numPr>
            </w:pPr>
            <w:r w:rsidRPr="002422FA">
              <w:t>Problem with fingerprint or iris scan</w:t>
            </w:r>
          </w:p>
          <w:p w14:paraId="586DD286" w14:textId="77777777" w:rsidR="008074F0" w:rsidRPr="002422FA" w:rsidRDefault="008074F0" w:rsidP="006569BF">
            <w:pPr>
              <w:pStyle w:val="ListParagraph"/>
              <w:numPr>
                <w:ilvl w:val="0"/>
                <w:numId w:val="319"/>
              </w:numPr>
            </w:pPr>
            <w:r w:rsidRPr="002422FA">
              <w:t>Too expensive to access pension</w:t>
            </w:r>
          </w:p>
          <w:p w14:paraId="08323F1E" w14:textId="77777777" w:rsidR="008074F0" w:rsidRPr="002422FA" w:rsidRDefault="008074F0" w:rsidP="006569BF">
            <w:pPr>
              <w:pStyle w:val="ListParagraph"/>
              <w:numPr>
                <w:ilvl w:val="0"/>
                <w:numId w:val="319"/>
              </w:numPr>
            </w:pPr>
            <w:r w:rsidRPr="002422FA">
              <w:t>Too difficult to access pension</w:t>
            </w:r>
          </w:p>
          <w:p w14:paraId="0AAC0C9C" w14:textId="77777777" w:rsidR="008074F0" w:rsidRPr="002422FA" w:rsidRDefault="008074F0" w:rsidP="006569BF">
            <w:pPr>
              <w:pStyle w:val="ListParagraph"/>
              <w:numPr>
                <w:ilvl w:val="0"/>
                <w:numId w:val="319"/>
              </w:numPr>
            </w:pPr>
            <w:r w:rsidRPr="002422FA">
              <w:t>Don't know how to get pension</w:t>
            </w:r>
          </w:p>
          <w:p w14:paraId="056C84AF" w14:textId="77777777" w:rsidR="008074F0" w:rsidRPr="002422FA" w:rsidRDefault="008074F0" w:rsidP="006569BF">
            <w:pPr>
              <w:pStyle w:val="ListParagraph"/>
              <w:numPr>
                <w:ilvl w:val="0"/>
                <w:numId w:val="319"/>
              </w:numPr>
            </w:pPr>
            <w:r w:rsidRPr="002422FA">
              <w:t>Pension was cancelled</w:t>
            </w:r>
          </w:p>
          <w:p w14:paraId="2F2AD00B" w14:textId="77777777" w:rsidR="008074F0" w:rsidRPr="002422FA" w:rsidRDefault="008074F0" w:rsidP="006569BF">
            <w:pPr>
              <w:pStyle w:val="ListParagraph"/>
              <w:numPr>
                <w:ilvl w:val="0"/>
                <w:numId w:val="319"/>
              </w:numPr>
            </w:pPr>
            <w:r w:rsidRPr="002422FA">
              <w:t>Others (please specify</w:t>
            </w:r>
          </w:p>
          <w:p w14:paraId="187BFEC1" w14:textId="77777777" w:rsidR="008074F0" w:rsidRPr="002422FA" w:rsidRDefault="008074F0" w:rsidP="006569BF">
            <w:pPr>
              <w:pStyle w:val="ListParagraph"/>
              <w:numPr>
                <w:ilvl w:val="0"/>
                <w:numId w:val="319"/>
              </w:numPr>
            </w:pPr>
            <w:r w:rsidRPr="002422FA">
              <w:t>Don't know</w:t>
            </w:r>
          </w:p>
        </w:tc>
        <w:tc>
          <w:tcPr>
            <w:tcW w:w="2798" w:type="dxa"/>
          </w:tcPr>
          <w:p w14:paraId="67E8F3E6" w14:textId="77777777" w:rsidR="008074F0" w:rsidRPr="002422FA" w:rsidRDefault="008074F0" w:rsidP="006569BF">
            <w:proofErr w:type="gramStart"/>
            <w:r w:rsidRPr="002422FA">
              <w:t>!</w:t>
            </w:r>
            <w:proofErr w:type="spellStart"/>
            <w:r w:rsidRPr="002422FA">
              <w:t>EqualsIter</w:t>
            </w:r>
            <w:proofErr w:type="spellEnd"/>
            <w:proofErr w:type="gramEnd"/>
            <w:r w:rsidRPr="002422FA">
              <w:t xml:space="preserve">(Q85i,3,2) &amp;&amp; !Equals(Q16iiP,3) &amp;&amp; </w:t>
            </w:r>
          </w:p>
          <w:p w14:paraId="6EE1AAD3" w14:textId="77777777" w:rsidR="008074F0" w:rsidRPr="002422FA" w:rsidRDefault="008074F0" w:rsidP="006569BF">
            <w:proofErr w:type="spellStart"/>
            <w:r w:rsidRPr="002422FA">
              <w:t>EqualsIter</w:t>
            </w:r>
            <w:proofErr w:type="spellEnd"/>
            <w:r w:rsidRPr="002422FA">
              <w:t>(Q85i,2,2)</w:t>
            </w:r>
          </w:p>
        </w:tc>
        <w:tc>
          <w:tcPr>
            <w:tcW w:w="1870" w:type="dxa"/>
          </w:tcPr>
          <w:p w14:paraId="62634C8C" w14:textId="77777777" w:rsidR="008074F0" w:rsidRPr="002422FA" w:rsidRDefault="008074F0" w:rsidP="006569BF"/>
        </w:tc>
        <w:tc>
          <w:tcPr>
            <w:tcW w:w="1908" w:type="dxa"/>
          </w:tcPr>
          <w:p w14:paraId="167C8648" w14:textId="77777777" w:rsidR="008074F0" w:rsidRPr="002422FA" w:rsidRDefault="008074F0" w:rsidP="006569BF"/>
        </w:tc>
      </w:tr>
      <w:tr w:rsidR="008074F0" w:rsidRPr="002422FA" w14:paraId="62130989" w14:textId="77777777" w:rsidTr="009F1A95">
        <w:tc>
          <w:tcPr>
            <w:tcW w:w="1358" w:type="dxa"/>
            <w:shd w:val="clear" w:color="auto" w:fill="auto"/>
          </w:tcPr>
          <w:p w14:paraId="008150EF" w14:textId="77777777" w:rsidR="008074F0" w:rsidRPr="002422FA" w:rsidRDefault="008074F0" w:rsidP="006569BF">
            <w:r w:rsidRPr="002422FA">
              <w:t>Q167</w:t>
            </w:r>
          </w:p>
        </w:tc>
        <w:tc>
          <w:tcPr>
            <w:tcW w:w="3363" w:type="dxa"/>
            <w:shd w:val="clear" w:color="auto" w:fill="auto"/>
          </w:tcPr>
          <w:p w14:paraId="7C0A817D" w14:textId="77777777" w:rsidR="008074F0" w:rsidRPr="002422FA" w:rsidRDefault="008074F0" w:rsidP="006569BF">
            <w:r w:rsidRPr="002422FA">
              <w:t>Q167. Has accessing social security and pensions [Indira Gandhi National Old Age Pension Scheme (IGNOAPS), Indira Gandhi National Widow Pension Scheme (IGNWPS), Indira Gandhi National Disability Pension Scheme (IGNDPS</w:t>
            </w:r>
            <w:proofErr w:type="gramStart"/>
            <w:r w:rsidRPr="002422FA">
              <w:t>)]  become</w:t>
            </w:r>
            <w:proofErr w:type="gramEnd"/>
            <w:r w:rsidRPr="002422FA">
              <w:t xml:space="preserve"> easier or more difficult for you due to the introduction of Aadhaar?</w:t>
            </w:r>
          </w:p>
        </w:tc>
        <w:tc>
          <w:tcPr>
            <w:tcW w:w="3227" w:type="dxa"/>
            <w:shd w:val="clear" w:color="auto" w:fill="auto"/>
          </w:tcPr>
          <w:p w14:paraId="3A16A01B" w14:textId="77777777" w:rsidR="008074F0" w:rsidRPr="002422FA" w:rsidRDefault="008074F0" w:rsidP="006569BF">
            <w:pPr>
              <w:pStyle w:val="ListParagraph"/>
              <w:numPr>
                <w:ilvl w:val="0"/>
                <w:numId w:val="320"/>
              </w:numPr>
            </w:pPr>
            <w:r w:rsidRPr="002422FA">
              <w:t>Easier</w:t>
            </w:r>
          </w:p>
          <w:p w14:paraId="11090F64" w14:textId="77777777" w:rsidR="008074F0" w:rsidRPr="002422FA" w:rsidRDefault="008074F0" w:rsidP="006569BF">
            <w:pPr>
              <w:pStyle w:val="ListParagraph"/>
              <w:numPr>
                <w:ilvl w:val="0"/>
                <w:numId w:val="320"/>
              </w:numPr>
            </w:pPr>
            <w:r w:rsidRPr="002422FA">
              <w:t>No change</w:t>
            </w:r>
          </w:p>
          <w:p w14:paraId="23A0322B" w14:textId="77777777" w:rsidR="008074F0" w:rsidRPr="002422FA" w:rsidRDefault="008074F0" w:rsidP="006569BF">
            <w:pPr>
              <w:pStyle w:val="ListParagraph"/>
              <w:numPr>
                <w:ilvl w:val="0"/>
                <w:numId w:val="320"/>
              </w:numPr>
            </w:pPr>
            <w:r w:rsidRPr="002422FA">
              <w:t>More difficult</w:t>
            </w:r>
          </w:p>
          <w:p w14:paraId="53B14FFF" w14:textId="77777777" w:rsidR="008074F0" w:rsidRPr="002422FA" w:rsidRDefault="008074F0" w:rsidP="006569BF">
            <w:pPr>
              <w:pStyle w:val="ListParagraph"/>
              <w:numPr>
                <w:ilvl w:val="0"/>
                <w:numId w:val="320"/>
              </w:numPr>
            </w:pPr>
            <w:r w:rsidRPr="002422FA">
              <w:t>Don’t Know</w:t>
            </w:r>
          </w:p>
        </w:tc>
        <w:tc>
          <w:tcPr>
            <w:tcW w:w="2798" w:type="dxa"/>
          </w:tcPr>
          <w:p w14:paraId="5456C233" w14:textId="77777777" w:rsidR="008074F0" w:rsidRPr="002422FA" w:rsidRDefault="008074F0" w:rsidP="006569BF">
            <w:proofErr w:type="spellStart"/>
            <w:r w:rsidRPr="002422FA">
              <w:t>EqualsIter</w:t>
            </w:r>
            <w:proofErr w:type="spellEnd"/>
            <w:r w:rsidRPr="002422FA">
              <w:t>(Q85i,1,2)</w:t>
            </w:r>
          </w:p>
        </w:tc>
        <w:tc>
          <w:tcPr>
            <w:tcW w:w="1870" w:type="dxa"/>
          </w:tcPr>
          <w:p w14:paraId="1F651331" w14:textId="77777777" w:rsidR="008074F0" w:rsidRPr="002422FA" w:rsidRDefault="008074F0" w:rsidP="006569BF">
            <w:r w:rsidRPr="002422FA">
              <w:t>(read out all the options)</w:t>
            </w:r>
          </w:p>
        </w:tc>
        <w:tc>
          <w:tcPr>
            <w:tcW w:w="1908" w:type="dxa"/>
          </w:tcPr>
          <w:p w14:paraId="039E1187" w14:textId="77777777" w:rsidR="008074F0" w:rsidRPr="002422FA" w:rsidRDefault="008074F0" w:rsidP="006569BF"/>
        </w:tc>
      </w:tr>
      <w:tr w:rsidR="008074F0" w:rsidRPr="002422FA" w14:paraId="598E1971" w14:textId="77777777" w:rsidTr="009F1A95">
        <w:tc>
          <w:tcPr>
            <w:tcW w:w="1358" w:type="dxa"/>
            <w:shd w:val="clear" w:color="auto" w:fill="auto"/>
          </w:tcPr>
          <w:p w14:paraId="0F61AE08" w14:textId="77777777" w:rsidR="008074F0" w:rsidRPr="002422FA" w:rsidRDefault="008074F0" w:rsidP="006569BF">
            <w:r w:rsidRPr="002422FA">
              <w:t>Q167_1</w:t>
            </w:r>
          </w:p>
        </w:tc>
        <w:tc>
          <w:tcPr>
            <w:tcW w:w="3363" w:type="dxa"/>
            <w:shd w:val="clear" w:color="auto" w:fill="auto"/>
          </w:tcPr>
          <w:p w14:paraId="315E138B" w14:textId="77777777" w:rsidR="008074F0" w:rsidRPr="002422FA" w:rsidRDefault="008074F0" w:rsidP="006569BF">
            <w:r w:rsidRPr="002422FA">
              <w:t>Q167_1. Has proof of life come easier or more difficult for you due to the introduction of Aadhaar?</w:t>
            </w:r>
          </w:p>
        </w:tc>
        <w:tc>
          <w:tcPr>
            <w:tcW w:w="3227" w:type="dxa"/>
            <w:shd w:val="clear" w:color="auto" w:fill="auto"/>
          </w:tcPr>
          <w:p w14:paraId="01207C8A" w14:textId="77777777" w:rsidR="008074F0" w:rsidRPr="002422FA" w:rsidRDefault="008074F0" w:rsidP="006569BF">
            <w:pPr>
              <w:pStyle w:val="ListParagraph"/>
              <w:numPr>
                <w:ilvl w:val="0"/>
                <w:numId w:val="321"/>
              </w:numPr>
            </w:pPr>
            <w:r w:rsidRPr="002422FA">
              <w:t>Easier</w:t>
            </w:r>
          </w:p>
          <w:p w14:paraId="565660B8" w14:textId="77777777" w:rsidR="008074F0" w:rsidRPr="002422FA" w:rsidRDefault="008074F0" w:rsidP="006569BF">
            <w:pPr>
              <w:pStyle w:val="ListParagraph"/>
              <w:numPr>
                <w:ilvl w:val="0"/>
                <w:numId w:val="321"/>
              </w:numPr>
            </w:pPr>
            <w:r w:rsidRPr="002422FA">
              <w:t>No change</w:t>
            </w:r>
          </w:p>
          <w:p w14:paraId="4AC96197" w14:textId="77777777" w:rsidR="008074F0" w:rsidRPr="002422FA" w:rsidRDefault="008074F0" w:rsidP="006569BF">
            <w:pPr>
              <w:pStyle w:val="ListParagraph"/>
              <w:numPr>
                <w:ilvl w:val="0"/>
                <w:numId w:val="321"/>
              </w:numPr>
            </w:pPr>
            <w:r w:rsidRPr="002422FA">
              <w:t>More difficult</w:t>
            </w:r>
          </w:p>
          <w:p w14:paraId="2AB1AEA1" w14:textId="77777777" w:rsidR="008074F0" w:rsidRPr="002422FA" w:rsidRDefault="008074F0" w:rsidP="006569BF">
            <w:pPr>
              <w:pStyle w:val="ListParagraph"/>
              <w:numPr>
                <w:ilvl w:val="0"/>
                <w:numId w:val="321"/>
              </w:numPr>
            </w:pPr>
            <w:r w:rsidRPr="002422FA">
              <w:t>Don’t Know</w:t>
            </w:r>
          </w:p>
        </w:tc>
        <w:tc>
          <w:tcPr>
            <w:tcW w:w="2798" w:type="dxa"/>
          </w:tcPr>
          <w:p w14:paraId="7D8528FB" w14:textId="77777777" w:rsidR="008074F0" w:rsidRPr="002422FA" w:rsidRDefault="008074F0" w:rsidP="006569BF">
            <w:proofErr w:type="spellStart"/>
            <w:r w:rsidRPr="002422FA">
              <w:t>EqualsIter</w:t>
            </w:r>
            <w:proofErr w:type="spellEnd"/>
            <w:r w:rsidRPr="002422FA">
              <w:t>(Q85i,1,2)</w:t>
            </w:r>
          </w:p>
        </w:tc>
        <w:tc>
          <w:tcPr>
            <w:tcW w:w="1870" w:type="dxa"/>
          </w:tcPr>
          <w:p w14:paraId="788224DC" w14:textId="77777777" w:rsidR="008074F0" w:rsidRPr="002422FA" w:rsidRDefault="008074F0" w:rsidP="006569BF">
            <w:r w:rsidRPr="002422FA">
              <w:t>(read out all the options)</w:t>
            </w:r>
          </w:p>
        </w:tc>
        <w:tc>
          <w:tcPr>
            <w:tcW w:w="1908" w:type="dxa"/>
          </w:tcPr>
          <w:p w14:paraId="33CCF98B" w14:textId="77777777" w:rsidR="008074F0" w:rsidRPr="002422FA" w:rsidRDefault="008074F0" w:rsidP="006569BF"/>
        </w:tc>
      </w:tr>
      <w:tr w:rsidR="008074F0" w:rsidRPr="002422FA" w14:paraId="4210864D" w14:textId="77777777" w:rsidTr="009F1A95">
        <w:tc>
          <w:tcPr>
            <w:tcW w:w="1358" w:type="dxa"/>
            <w:shd w:val="clear" w:color="auto" w:fill="auto"/>
          </w:tcPr>
          <w:p w14:paraId="3B72FCFC" w14:textId="77777777" w:rsidR="008074F0" w:rsidRPr="002422FA" w:rsidRDefault="008074F0" w:rsidP="006569BF">
            <w:r w:rsidRPr="002422FA">
              <w:t>Q168</w:t>
            </w:r>
          </w:p>
        </w:tc>
        <w:tc>
          <w:tcPr>
            <w:tcW w:w="3363" w:type="dxa"/>
            <w:shd w:val="clear" w:color="auto" w:fill="auto"/>
          </w:tcPr>
          <w:p w14:paraId="45602FD4" w14:textId="77777777" w:rsidR="008074F0" w:rsidRPr="002422FA" w:rsidRDefault="008074F0" w:rsidP="006569BF">
            <w:r w:rsidRPr="002422FA">
              <w:t>Q168. Do you believe that you will receive pensions more reliably or less reliably with Aadhaar than without Aadhaar?</w:t>
            </w:r>
          </w:p>
        </w:tc>
        <w:tc>
          <w:tcPr>
            <w:tcW w:w="3227" w:type="dxa"/>
            <w:shd w:val="clear" w:color="auto" w:fill="auto"/>
          </w:tcPr>
          <w:p w14:paraId="1617C184" w14:textId="77777777" w:rsidR="008074F0" w:rsidRPr="002422FA" w:rsidRDefault="008074F0" w:rsidP="006569BF">
            <w:pPr>
              <w:pStyle w:val="ListParagraph"/>
              <w:numPr>
                <w:ilvl w:val="0"/>
                <w:numId w:val="322"/>
              </w:numPr>
            </w:pPr>
            <w:r w:rsidRPr="002422FA">
              <w:t>More reliably with Aadhaar</w:t>
            </w:r>
          </w:p>
          <w:p w14:paraId="2867B534" w14:textId="77777777" w:rsidR="008074F0" w:rsidRPr="002422FA" w:rsidRDefault="008074F0" w:rsidP="006569BF">
            <w:pPr>
              <w:pStyle w:val="ListParagraph"/>
              <w:numPr>
                <w:ilvl w:val="0"/>
                <w:numId w:val="322"/>
              </w:numPr>
            </w:pPr>
            <w:r w:rsidRPr="002422FA">
              <w:t>No change</w:t>
            </w:r>
          </w:p>
          <w:p w14:paraId="2D9F53F9" w14:textId="77777777" w:rsidR="008074F0" w:rsidRPr="002422FA" w:rsidRDefault="008074F0" w:rsidP="006569BF">
            <w:pPr>
              <w:pStyle w:val="ListParagraph"/>
              <w:numPr>
                <w:ilvl w:val="0"/>
                <w:numId w:val="322"/>
              </w:numPr>
            </w:pPr>
            <w:r w:rsidRPr="002422FA">
              <w:t>Less reliably with Aadhaar</w:t>
            </w:r>
          </w:p>
          <w:p w14:paraId="54654741" w14:textId="77777777" w:rsidR="008074F0" w:rsidRPr="002422FA" w:rsidRDefault="008074F0" w:rsidP="006569BF">
            <w:pPr>
              <w:pStyle w:val="ListParagraph"/>
              <w:numPr>
                <w:ilvl w:val="0"/>
                <w:numId w:val="322"/>
              </w:numPr>
            </w:pPr>
            <w:r w:rsidRPr="002422FA">
              <w:t>Don't know</w:t>
            </w:r>
          </w:p>
        </w:tc>
        <w:tc>
          <w:tcPr>
            <w:tcW w:w="2798" w:type="dxa"/>
          </w:tcPr>
          <w:p w14:paraId="4C6B739C" w14:textId="77777777" w:rsidR="008074F0" w:rsidRPr="002422FA" w:rsidRDefault="008074F0" w:rsidP="006569BF">
            <w:proofErr w:type="spellStart"/>
            <w:r w:rsidRPr="002422FA">
              <w:t>EqualsIter</w:t>
            </w:r>
            <w:proofErr w:type="spellEnd"/>
            <w:r w:rsidRPr="002422FA">
              <w:t>(Q85i,1,2)</w:t>
            </w:r>
          </w:p>
        </w:tc>
        <w:tc>
          <w:tcPr>
            <w:tcW w:w="1870" w:type="dxa"/>
          </w:tcPr>
          <w:p w14:paraId="513F1032" w14:textId="77777777" w:rsidR="008074F0" w:rsidRPr="002422FA" w:rsidRDefault="008074F0" w:rsidP="006569BF"/>
        </w:tc>
        <w:tc>
          <w:tcPr>
            <w:tcW w:w="1908" w:type="dxa"/>
          </w:tcPr>
          <w:p w14:paraId="7B5D36E9" w14:textId="77777777" w:rsidR="008074F0" w:rsidRPr="002422FA" w:rsidRDefault="008074F0" w:rsidP="006569BF"/>
        </w:tc>
      </w:tr>
      <w:tr w:rsidR="008074F0" w:rsidRPr="002422FA" w14:paraId="64ECFA33" w14:textId="77777777" w:rsidTr="009F1A95">
        <w:tc>
          <w:tcPr>
            <w:tcW w:w="1358" w:type="dxa"/>
            <w:shd w:val="clear" w:color="auto" w:fill="auto"/>
          </w:tcPr>
          <w:p w14:paraId="0EFD02FB" w14:textId="77777777" w:rsidR="008074F0" w:rsidRPr="002422FA" w:rsidRDefault="008074F0" w:rsidP="006569BF">
            <w:r w:rsidRPr="002422FA">
              <w:lastRenderedPageBreak/>
              <w:t>Q169</w:t>
            </w:r>
          </w:p>
        </w:tc>
        <w:tc>
          <w:tcPr>
            <w:tcW w:w="3363" w:type="dxa"/>
            <w:shd w:val="clear" w:color="auto" w:fill="auto"/>
          </w:tcPr>
          <w:p w14:paraId="1B6803D8" w14:textId="77777777" w:rsidR="008074F0" w:rsidRPr="002422FA" w:rsidRDefault="008074F0" w:rsidP="006569BF">
            <w:r w:rsidRPr="002422FA">
              <w:t>Q169. Do you trust that with Aadhaar, nobody else will get pensions in your name?</w:t>
            </w:r>
          </w:p>
        </w:tc>
        <w:tc>
          <w:tcPr>
            <w:tcW w:w="3227" w:type="dxa"/>
            <w:shd w:val="clear" w:color="auto" w:fill="auto"/>
          </w:tcPr>
          <w:p w14:paraId="006832D7" w14:textId="77777777" w:rsidR="008074F0" w:rsidRPr="002422FA" w:rsidRDefault="008074F0" w:rsidP="006569BF">
            <w:pPr>
              <w:pStyle w:val="ListParagraph"/>
              <w:numPr>
                <w:ilvl w:val="0"/>
                <w:numId w:val="323"/>
              </w:numPr>
            </w:pPr>
            <w:r w:rsidRPr="002422FA">
              <w:t>Yes</w:t>
            </w:r>
          </w:p>
          <w:p w14:paraId="38730C84" w14:textId="77777777" w:rsidR="008074F0" w:rsidRPr="002422FA" w:rsidRDefault="008074F0" w:rsidP="006569BF">
            <w:pPr>
              <w:pStyle w:val="ListParagraph"/>
              <w:numPr>
                <w:ilvl w:val="0"/>
                <w:numId w:val="323"/>
              </w:numPr>
            </w:pPr>
            <w:r w:rsidRPr="002422FA">
              <w:t>No</w:t>
            </w:r>
          </w:p>
          <w:p w14:paraId="30B3F674" w14:textId="77777777" w:rsidR="008074F0" w:rsidRPr="002422FA" w:rsidRDefault="008074F0" w:rsidP="006569BF">
            <w:pPr>
              <w:pStyle w:val="ListParagraph"/>
              <w:numPr>
                <w:ilvl w:val="0"/>
                <w:numId w:val="323"/>
              </w:numPr>
            </w:pPr>
            <w:r w:rsidRPr="002422FA">
              <w:t>Don't know</w:t>
            </w:r>
          </w:p>
        </w:tc>
        <w:tc>
          <w:tcPr>
            <w:tcW w:w="2798" w:type="dxa"/>
          </w:tcPr>
          <w:p w14:paraId="0302817B" w14:textId="77777777" w:rsidR="008074F0" w:rsidRPr="002422FA" w:rsidRDefault="008074F0" w:rsidP="006569BF">
            <w:proofErr w:type="spellStart"/>
            <w:r w:rsidRPr="002422FA">
              <w:t>EqualsIter</w:t>
            </w:r>
            <w:proofErr w:type="spellEnd"/>
            <w:r w:rsidRPr="002422FA">
              <w:t>(Q85i,1,2)</w:t>
            </w:r>
          </w:p>
        </w:tc>
        <w:tc>
          <w:tcPr>
            <w:tcW w:w="1870" w:type="dxa"/>
          </w:tcPr>
          <w:p w14:paraId="122E0E26" w14:textId="77777777" w:rsidR="008074F0" w:rsidRPr="002422FA" w:rsidRDefault="008074F0" w:rsidP="006569BF">
            <w:r w:rsidRPr="002422FA">
              <w:t>(read out all options)</w:t>
            </w:r>
          </w:p>
        </w:tc>
        <w:tc>
          <w:tcPr>
            <w:tcW w:w="1908" w:type="dxa"/>
          </w:tcPr>
          <w:p w14:paraId="0BE17FB5" w14:textId="77777777" w:rsidR="008074F0" w:rsidRPr="002422FA" w:rsidRDefault="008074F0" w:rsidP="006569BF"/>
        </w:tc>
      </w:tr>
      <w:tr w:rsidR="008074F0" w:rsidRPr="002422FA" w14:paraId="21BC1279" w14:textId="77777777" w:rsidTr="009F1A95">
        <w:tc>
          <w:tcPr>
            <w:tcW w:w="1358" w:type="dxa"/>
            <w:shd w:val="clear" w:color="auto" w:fill="auto"/>
          </w:tcPr>
          <w:p w14:paraId="0DC8E867" w14:textId="77777777" w:rsidR="008074F0" w:rsidRPr="002422FA" w:rsidRDefault="008074F0" w:rsidP="006569BF">
            <w:r w:rsidRPr="002422FA">
              <w:t>Q170_2</w:t>
            </w:r>
          </w:p>
        </w:tc>
        <w:tc>
          <w:tcPr>
            <w:tcW w:w="3363" w:type="dxa"/>
            <w:shd w:val="clear" w:color="auto" w:fill="auto"/>
          </w:tcPr>
          <w:p w14:paraId="6F8875FB" w14:textId="77777777" w:rsidR="008074F0" w:rsidRPr="002422FA" w:rsidRDefault="008074F0" w:rsidP="006569BF">
            <w:r w:rsidRPr="002422FA">
              <w:t>Q170.ii) Which social security pension do you get? [Indira Gandhi National Old Age Pension Scheme (IGNOAPS), Indira Gandhi National Widow Pension Scheme (IGNWPS), Indira Gandhi National Disability Pension Scheme (IGNDPS)]</w:t>
            </w:r>
          </w:p>
        </w:tc>
        <w:tc>
          <w:tcPr>
            <w:tcW w:w="3227" w:type="dxa"/>
            <w:shd w:val="clear" w:color="auto" w:fill="auto"/>
          </w:tcPr>
          <w:p w14:paraId="612311B9" w14:textId="77777777" w:rsidR="008074F0" w:rsidRPr="002422FA" w:rsidRDefault="008074F0" w:rsidP="006569BF">
            <w:pPr>
              <w:pStyle w:val="ListParagraph"/>
              <w:numPr>
                <w:ilvl w:val="0"/>
                <w:numId w:val="324"/>
              </w:numPr>
            </w:pPr>
            <w:r w:rsidRPr="002422FA">
              <w:t>Elderly pension</w:t>
            </w:r>
          </w:p>
          <w:p w14:paraId="196BC3A5" w14:textId="77777777" w:rsidR="008074F0" w:rsidRPr="002422FA" w:rsidRDefault="008074F0" w:rsidP="006569BF">
            <w:pPr>
              <w:pStyle w:val="ListParagraph"/>
              <w:numPr>
                <w:ilvl w:val="0"/>
                <w:numId w:val="324"/>
              </w:numPr>
            </w:pPr>
            <w:r w:rsidRPr="002422FA">
              <w:t>Widow pension</w:t>
            </w:r>
          </w:p>
          <w:p w14:paraId="563D57D3" w14:textId="77777777" w:rsidR="008074F0" w:rsidRPr="002422FA" w:rsidRDefault="008074F0" w:rsidP="006569BF">
            <w:pPr>
              <w:pStyle w:val="ListParagraph"/>
              <w:numPr>
                <w:ilvl w:val="0"/>
                <w:numId w:val="324"/>
              </w:numPr>
            </w:pPr>
            <w:r w:rsidRPr="002422FA">
              <w:t>Disability pension</w:t>
            </w:r>
          </w:p>
          <w:p w14:paraId="0A5F0D0D" w14:textId="77777777" w:rsidR="008074F0" w:rsidRPr="002422FA" w:rsidRDefault="008074F0" w:rsidP="006569BF">
            <w:pPr>
              <w:pStyle w:val="ListParagraph"/>
              <w:numPr>
                <w:ilvl w:val="0"/>
                <w:numId w:val="324"/>
              </w:numPr>
            </w:pPr>
            <w:r w:rsidRPr="002422FA">
              <w:t>Others (please specify)</w:t>
            </w:r>
          </w:p>
          <w:p w14:paraId="7B846590" w14:textId="77777777" w:rsidR="008074F0" w:rsidRPr="002422FA" w:rsidRDefault="008074F0" w:rsidP="006569BF">
            <w:pPr>
              <w:pStyle w:val="ListParagraph"/>
              <w:numPr>
                <w:ilvl w:val="0"/>
                <w:numId w:val="324"/>
              </w:numPr>
            </w:pPr>
            <w:r w:rsidRPr="002422FA">
              <w:t>None</w:t>
            </w:r>
          </w:p>
          <w:p w14:paraId="21394E35" w14:textId="77777777" w:rsidR="008074F0" w:rsidRPr="002422FA" w:rsidRDefault="008074F0" w:rsidP="006569BF">
            <w:pPr>
              <w:pStyle w:val="ListParagraph"/>
              <w:numPr>
                <w:ilvl w:val="0"/>
                <w:numId w:val="324"/>
              </w:numPr>
            </w:pPr>
            <w:r w:rsidRPr="002422FA">
              <w:t>Don't know</w:t>
            </w:r>
          </w:p>
        </w:tc>
        <w:tc>
          <w:tcPr>
            <w:tcW w:w="2798" w:type="dxa"/>
          </w:tcPr>
          <w:p w14:paraId="2E7A1BB3" w14:textId="77777777" w:rsidR="008074F0" w:rsidRPr="002422FA" w:rsidRDefault="008074F0" w:rsidP="006569BF">
            <w:proofErr w:type="spellStart"/>
            <w:r w:rsidRPr="002422FA">
              <w:t>EqualsIter</w:t>
            </w:r>
            <w:proofErr w:type="spellEnd"/>
            <w:r w:rsidRPr="002422FA">
              <w:t>(Q85i,1,2) &amp;</w:t>
            </w:r>
            <w:proofErr w:type="gramStart"/>
            <w:r w:rsidRPr="002422FA">
              <w:t>&amp; !Equals</w:t>
            </w:r>
            <w:proofErr w:type="gramEnd"/>
            <w:r w:rsidRPr="002422FA">
              <w:t>(Q16iiP,3)</w:t>
            </w:r>
          </w:p>
        </w:tc>
        <w:tc>
          <w:tcPr>
            <w:tcW w:w="1870" w:type="dxa"/>
          </w:tcPr>
          <w:p w14:paraId="1D8570B4" w14:textId="77777777" w:rsidR="008074F0" w:rsidRPr="002422FA" w:rsidRDefault="008074F0" w:rsidP="006569BF">
            <w:r w:rsidRPr="002422FA">
              <w:t>(read out options)</w:t>
            </w:r>
          </w:p>
        </w:tc>
        <w:tc>
          <w:tcPr>
            <w:tcW w:w="1908" w:type="dxa"/>
          </w:tcPr>
          <w:p w14:paraId="23417898" w14:textId="77777777" w:rsidR="008074F0" w:rsidRPr="002422FA" w:rsidRDefault="008074F0" w:rsidP="006569BF"/>
        </w:tc>
      </w:tr>
      <w:tr w:rsidR="008074F0" w:rsidRPr="002422FA" w14:paraId="2486D232" w14:textId="77777777" w:rsidTr="009F1A95">
        <w:tc>
          <w:tcPr>
            <w:tcW w:w="1358" w:type="dxa"/>
            <w:shd w:val="clear" w:color="auto" w:fill="auto"/>
          </w:tcPr>
          <w:p w14:paraId="471D68B9" w14:textId="77777777" w:rsidR="008074F0" w:rsidRPr="002422FA" w:rsidRDefault="008074F0" w:rsidP="006569BF">
            <w:r w:rsidRPr="002422FA">
              <w:t>Q170_3_1</w:t>
            </w:r>
          </w:p>
        </w:tc>
        <w:tc>
          <w:tcPr>
            <w:tcW w:w="3363" w:type="dxa"/>
            <w:shd w:val="clear" w:color="auto" w:fill="auto"/>
          </w:tcPr>
          <w:p w14:paraId="4E4766F6" w14:textId="77777777" w:rsidR="008074F0" w:rsidRPr="002422FA" w:rsidRDefault="008074F0" w:rsidP="006569BF">
            <w:r w:rsidRPr="002422FA">
              <w:t>Q170.iii) When did you first enroll in this pension scheme?</w:t>
            </w:r>
          </w:p>
        </w:tc>
        <w:tc>
          <w:tcPr>
            <w:tcW w:w="3227" w:type="dxa"/>
            <w:shd w:val="clear" w:color="auto" w:fill="auto"/>
          </w:tcPr>
          <w:p w14:paraId="2445B878" w14:textId="77777777" w:rsidR="008074F0" w:rsidRPr="002422FA" w:rsidRDefault="008074F0" w:rsidP="006569BF">
            <w:pPr>
              <w:pStyle w:val="ListParagraph"/>
              <w:numPr>
                <w:ilvl w:val="0"/>
                <w:numId w:val="325"/>
              </w:numPr>
            </w:pPr>
            <w:r w:rsidRPr="002422FA">
              <w:t>Before 2000</w:t>
            </w:r>
          </w:p>
          <w:p w14:paraId="21C2A9EA" w14:textId="77777777" w:rsidR="008074F0" w:rsidRPr="002422FA" w:rsidRDefault="008074F0" w:rsidP="006569BF">
            <w:pPr>
              <w:pStyle w:val="ListParagraph"/>
              <w:numPr>
                <w:ilvl w:val="0"/>
                <w:numId w:val="325"/>
              </w:numPr>
            </w:pPr>
            <w:r w:rsidRPr="002422FA">
              <w:t>2000</w:t>
            </w:r>
          </w:p>
          <w:p w14:paraId="43FD3313" w14:textId="77777777" w:rsidR="008074F0" w:rsidRPr="002422FA" w:rsidRDefault="008074F0" w:rsidP="006569BF">
            <w:pPr>
              <w:pStyle w:val="ListParagraph"/>
              <w:numPr>
                <w:ilvl w:val="0"/>
                <w:numId w:val="325"/>
              </w:numPr>
            </w:pPr>
            <w:r w:rsidRPr="002422FA">
              <w:t>2001</w:t>
            </w:r>
          </w:p>
          <w:p w14:paraId="639D3B2A" w14:textId="77777777" w:rsidR="008074F0" w:rsidRPr="002422FA" w:rsidRDefault="008074F0" w:rsidP="006569BF">
            <w:pPr>
              <w:pStyle w:val="ListParagraph"/>
              <w:numPr>
                <w:ilvl w:val="0"/>
                <w:numId w:val="325"/>
              </w:numPr>
            </w:pPr>
            <w:r w:rsidRPr="002422FA">
              <w:t>2002</w:t>
            </w:r>
          </w:p>
          <w:p w14:paraId="21F39D3E" w14:textId="77777777" w:rsidR="008074F0" w:rsidRPr="002422FA" w:rsidRDefault="008074F0" w:rsidP="006569BF">
            <w:pPr>
              <w:pStyle w:val="ListParagraph"/>
              <w:numPr>
                <w:ilvl w:val="0"/>
                <w:numId w:val="325"/>
              </w:numPr>
            </w:pPr>
            <w:r w:rsidRPr="002422FA">
              <w:t>2003</w:t>
            </w:r>
          </w:p>
          <w:p w14:paraId="19E404FB" w14:textId="77777777" w:rsidR="008074F0" w:rsidRPr="002422FA" w:rsidRDefault="008074F0" w:rsidP="006569BF">
            <w:pPr>
              <w:pStyle w:val="ListParagraph"/>
              <w:numPr>
                <w:ilvl w:val="0"/>
                <w:numId w:val="325"/>
              </w:numPr>
            </w:pPr>
            <w:r w:rsidRPr="002422FA">
              <w:t>2004</w:t>
            </w:r>
          </w:p>
          <w:p w14:paraId="5B9FC02A" w14:textId="77777777" w:rsidR="008074F0" w:rsidRPr="002422FA" w:rsidRDefault="008074F0" w:rsidP="006569BF">
            <w:pPr>
              <w:pStyle w:val="ListParagraph"/>
              <w:numPr>
                <w:ilvl w:val="0"/>
                <w:numId w:val="325"/>
              </w:numPr>
            </w:pPr>
            <w:r w:rsidRPr="002422FA">
              <w:t>2005</w:t>
            </w:r>
          </w:p>
          <w:p w14:paraId="1A9BE0D4" w14:textId="77777777" w:rsidR="008074F0" w:rsidRPr="002422FA" w:rsidRDefault="008074F0" w:rsidP="006569BF">
            <w:pPr>
              <w:pStyle w:val="ListParagraph"/>
              <w:numPr>
                <w:ilvl w:val="0"/>
                <w:numId w:val="325"/>
              </w:numPr>
            </w:pPr>
            <w:r w:rsidRPr="002422FA">
              <w:t>2006</w:t>
            </w:r>
          </w:p>
          <w:p w14:paraId="690CE920" w14:textId="77777777" w:rsidR="008074F0" w:rsidRPr="002422FA" w:rsidRDefault="008074F0" w:rsidP="006569BF">
            <w:pPr>
              <w:pStyle w:val="ListParagraph"/>
              <w:numPr>
                <w:ilvl w:val="0"/>
                <w:numId w:val="325"/>
              </w:numPr>
            </w:pPr>
            <w:r w:rsidRPr="002422FA">
              <w:t>2007</w:t>
            </w:r>
          </w:p>
          <w:p w14:paraId="2F584EBC" w14:textId="77777777" w:rsidR="008074F0" w:rsidRPr="002422FA" w:rsidRDefault="008074F0" w:rsidP="006569BF">
            <w:pPr>
              <w:pStyle w:val="ListParagraph"/>
              <w:numPr>
                <w:ilvl w:val="0"/>
                <w:numId w:val="325"/>
              </w:numPr>
            </w:pPr>
            <w:r w:rsidRPr="002422FA">
              <w:t>2008</w:t>
            </w:r>
          </w:p>
          <w:p w14:paraId="69D16187" w14:textId="77777777" w:rsidR="008074F0" w:rsidRPr="002422FA" w:rsidRDefault="008074F0" w:rsidP="006569BF">
            <w:pPr>
              <w:pStyle w:val="ListParagraph"/>
              <w:numPr>
                <w:ilvl w:val="0"/>
                <w:numId w:val="325"/>
              </w:numPr>
            </w:pPr>
            <w:r w:rsidRPr="002422FA">
              <w:t>2009</w:t>
            </w:r>
          </w:p>
          <w:p w14:paraId="20977314" w14:textId="77777777" w:rsidR="008074F0" w:rsidRPr="002422FA" w:rsidRDefault="008074F0" w:rsidP="006569BF">
            <w:pPr>
              <w:pStyle w:val="ListParagraph"/>
              <w:numPr>
                <w:ilvl w:val="0"/>
                <w:numId w:val="325"/>
              </w:numPr>
            </w:pPr>
            <w:r w:rsidRPr="002422FA">
              <w:t>2010</w:t>
            </w:r>
          </w:p>
          <w:p w14:paraId="6D26837B" w14:textId="77777777" w:rsidR="008074F0" w:rsidRPr="002422FA" w:rsidRDefault="008074F0" w:rsidP="006569BF">
            <w:pPr>
              <w:pStyle w:val="ListParagraph"/>
              <w:numPr>
                <w:ilvl w:val="0"/>
                <w:numId w:val="325"/>
              </w:numPr>
            </w:pPr>
            <w:r w:rsidRPr="002422FA">
              <w:t>2011</w:t>
            </w:r>
          </w:p>
          <w:p w14:paraId="798EEEE1" w14:textId="77777777" w:rsidR="008074F0" w:rsidRPr="002422FA" w:rsidRDefault="008074F0" w:rsidP="006569BF">
            <w:pPr>
              <w:pStyle w:val="ListParagraph"/>
              <w:numPr>
                <w:ilvl w:val="0"/>
                <w:numId w:val="325"/>
              </w:numPr>
            </w:pPr>
            <w:r w:rsidRPr="002422FA">
              <w:t>2012</w:t>
            </w:r>
          </w:p>
          <w:p w14:paraId="7B6F2ED6" w14:textId="77777777" w:rsidR="008074F0" w:rsidRPr="002422FA" w:rsidRDefault="008074F0" w:rsidP="006569BF">
            <w:pPr>
              <w:pStyle w:val="ListParagraph"/>
              <w:numPr>
                <w:ilvl w:val="0"/>
                <w:numId w:val="325"/>
              </w:numPr>
            </w:pPr>
            <w:r w:rsidRPr="002422FA">
              <w:t>2013</w:t>
            </w:r>
          </w:p>
          <w:p w14:paraId="7364C6BE" w14:textId="77777777" w:rsidR="008074F0" w:rsidRPr="002422FA" w:rsidRDefault="008074F0" w:rsidP="006569BF">
            <w:pPr>
              <w:pStyle w:val="ListParagraph"/>
              <w:numPr>
                <w:ilvl w:val="0"/>
                <w:numId w:val="325"/>
              </w:numPr>
            </w:pPr>
            <w:r w:rsidRPr="002422FA">
              <w:t>2014</w:t>
            </w:r>
          </w:p>
          <w:p w14:paraId="7C2962BA" w14:textId="77777777" w:rsidR="008074F0" w:rsidRPr="002422FA" w:rsidRDefault="008074F0" w:rsidP="006569BF">
            <w:pPr>
              <w:pStyle w:val="ListParagraph"/>
              <w:numPr>
                <w:ilvl w:val="0"/>
                <w:numId w:val="325"/>
              </w:numPr>
            </w:pPr>
            <w:r w:rsidRPr="002422FA">
              <w:t>2015</w:t>
            </w:r>
          </w:p>
          <w:p w14:paraId="5ABD7593" w14:textId="77777777" w:rsidR="008074F0" w:rsidRPr="002422FA" w:rsidRDefault="008074F0" w:rsidP="006569BF">
            <w:pPr>
              <w:pStyle w:val="ListParagraph"/>
              <w:numPr>
                <w:ilvl w:val="0"/>
                <w:numId w:val="325"/>
              </w:numPr>
            </w:pPr>
            <w:r w:rsidRPr="002422FA">
              <w:t>2016</w:t>
            </w:r>
          </w:p>
          <w:p w14:paraId="315479EC" w14:textId="77777777" w:rsidR="008074F0" w:rsidRPr="002422FA" w:rsidRDefault="008074F0" w:rsidP="006569BF">
            <w:pPr>
              <w:pStyle w:val="ListParagraph"/>
              <w:numPr>
                <w:ilvl w:val="0"/>
                <w:numId w:val="325"/>
              </w:numPr>
            </w:pPr>
            <w:r w:rsidRPr="002422FA">
              <w:t>2017</w:t>
            </w:r>
          </w:p>
          <w:p w14:paraId="10D60D55" w14:textId="77777777" w:rsidR="008074F0" w:rsidRPr="002422FA" w:rsidRDefault="008074F0" w:rsidP="006569BF">
            <w:pPr>
              <w:pStyle w:val="ListParagraph"/>
              <w:numPr>
                <w:ilvl w:val="0"/>
                <w:numId w:val="325"/>
              </w:numPr>
            </w:pPr>
            <w:r w:rsidRPr="002422FA">
              <w:t>2018</w:t>
            </w:r>
          </w:p>
          <w:p w14:paraId="7ECA2B00" w14:textId="77777777" w:rsidR="008074F0" w:rsidRPr="002422FA" w:rsidRDefault="008074F0" w:rsidP="006569BF">
            <w:pPr>
              <w:pStyle w:val="ListParagraph"/>
              <w:numPr>
                <w:ilvl w:val="0"/>
                <w:numId w:val="325"/>
              </w:numPr>
            </w:pPr>
            <w:r w:rsidRPr="002422FA">
              <w:t>2019</w:t>
            </w:r>
          </w:p>
          <w:p w14:paraId="2CE096E3" w14:textId="77777777" w:rsidR="008074F0" w:rsidRPr="002422FA" w:rsidRDefault="008074F0" w:rsidP="006569BF">
            <w:pPr>
              <w:pStyle w:val="ListParagraph"/>
              <w:numPr>
                <w:ilvl w:val="0"/>
                <w:numId w:val="325"/>
              </w:numPr>
            </w:pPr>
            <w:r w:rsidRPr="002422FA">
              <w:t>Don't know</w:t>
            </w:r>
          </w:p>
        </w:tc>
        <w:tc>
          <w:tcPr>
            <w:tcW w:w="2798" w:type="dxa"/>
          </w:tcPr>
          <w:p w14:paraId="3F094DEB" w14:textId="77777777" w:rsidR="008074F0" w:rsidRPr="002422FA" w:rsidRDefault="008074F0" w:rsidP="006569BF">
            <w:proofErr w:type="gramStart"/>
            <w:r w:rsidRPr="002422FA">
              <w:t>!Equals</w:t>
            </w:r>
            <w:proofErr w:type="gramEnd"/>
            <w:r w:rsidRPr="002422FA">
              <w:t>(Q170_2,5)</w:t>
            </w:r>
          </w:p>
        </w:tc>
        <w:tc>
          <w:tcPr>
            <w:tcW w:w="1870" w:type="dxa"/>
          </w:tcPr>
          <w:p w14:paraId="62FF06D6" w14:textId="77777777" w:rsidR="008074F0" w:rsidRPr="002422FA" w:rsidRDefault="008074F0" w:rsidP="006569BF">
            <w:r w:rsidRPr="002422FA">
              <w:t>Year</w:t>
            </w:r>
          </w:p>
        </w:tc>
        <w:tc>
          <w:tcPr>
            <w:tcW w:w="1908" w:type="dxa"/>
          </w:tcPr>
          <w:p w14:paraId="6CB6311B" w14:textId="77777777" w:rsidR="008074F0" w:rsidRPr="002422FA" w:rsidRDefault="008074F0" w:rsidP="006569BF"/>
        </w:tc>
      </w:tr>
      <w:tr w:rsidR="008074F0" w:rsidRPr="002422FA" w14:paraId="15643296" w14:textId="77777777" w:rsidTr="009F1A95">
        <w:tc>
          <w:tcPr>
            <w:tcW w:w="1358" w:type="dxa"/>
            <w:shd w:val="clear" w:color="auto" w:fill="auto"/>
          </w:tcPr>
          <w:p w14:paraId="633A8587" w14:textId="77777777" w:rsidR="008074F0" w:rsidRPr="002422FA" w:rsidRDefault="008074F0" w:rsidP="006569BF">
            <w:r w:rsidRPr="002422FA">
              <w:t>Q170_3</w:t>
            </w:r>
          </w:p>
        </w:tc>
        <w:tc>
          <w:tcPr>
            <w:tcW w:w="3363" w:type="dxa"/>
            <w:shd w:val="clear" w:color="auto" w:fill="auto"/>
          </w:tcPr>
          <w:p w14:paraId="5721832E" w14:textId="77777777" w:rsidR="008074F0" w:rsidRPr="002422FA" w:rsidRDefault="008074F0" w:rsidP="006569BF">
            <w:r w:rsidRPr="002422FA">
              <w:t>Q170.iii) When did you first enroll in this pension scheme?</w:t>
            </w:r>
          </w:p>
        </w:tc>
        <w:tc>
          <w:tcPr>
            <w:tcW w:w="3227" w:type="dxa"/>
            <w:shd w:val="clear" w:color="auto" w:fill="auto"/>
          </w:tcPr>
          <w:p w14:paraId="3BB24E35" w14:textId="77777777" w:rsidR="008074F0" w:rsidRPr="002422FA" w:rsidRDefault="008074F0" w:rsidP="006569BF">
            <w:pPr>
              <w:pStyle w:val="ListParagraph"/>
              <w:numPr>
                <w:ilvl w:val="0"/>
                <w:numId w:val="326"/>
              </w:numPr>
            </w:pPr>
            <w:r w:rsidRPr="002422FA">
              <w:t>January</w:t>
            </w:r>
          </w:p>
          <w:p w14:paraId="426F2092" w14:textId="3B753EDB" w:rsidR="008074F0" w:rsidRPr="002422FA" w:rsidRDefault="004903E5" w:rsidP="006569BF">
            <w:pPr>
              <w:pStyle w:val="ListParagraph"/>
              <w:numPr>
                <w:ilvl w:val="0"/>
                <w:numId w:val="326"/>
              </w:numPr>
            </w:pPr>
            <w:r w:rsidRPr="002422FA">
              <w:t>February</w:t>
            </w:r>
          </w:p>
          <w:p w14:paraId="3C41484C" w14:textId="77777777" w:rsidR="008074F0" w:rsidRPr="002422FA" w:rsidRDefault="008074F0" w:rsidP="006569BF">
            <w:pPr>
              <w:pStyle w:val="ListParagraph"/>
              <w:numPr>
                <w:ilvl w:val="0"/>
                <w:numId w:val="326"/>
              </w:numPr>
            </w:pPr>
            <w:r w:rsidRPr="002422FA">
              <w:t>March</w:t>
            </w:r>
          </w:p>
          <w:p w14:paraId="2F7F5B7C" w14:textId="77777777" w:rsidR="008074F0" w:rsidRPr="002422FA" w:rsidRDefault="008074F0" w:rsidP="006569BF">
            <w:pPr>
              <w:pStyle w:val="ListParagraph"/>
              <w:numPr>
                <w:ilvl w:val="0"/>
                <w:numId w:val="326"/>
              </w:numPr>
            </w:pPr>
            <w:r w:rsidRPr="002422FA">
              <w:t>April</w:t>
            </w:r>
          </w:p>
          <w:p w14:paraId="43E56FA6" w14:textId="77777777" w:rsidR="008074F0" w:rsidRPr="002422FA" w:rsidRDefault="008074F0" w:rsidP="006569BF">
            <w:pPr>
              <w:pStyle w:val="ListParagraph"/>
              <w:numPr>
                <w:ilvl w:val="0"/>
                <w:numId w:val="326"/>
              </w:numPr>
            </w:pPr>
            <w:r w:rsidRPr="002422FA">
              <w:t>May</w:t>
            </w:r>
          </w:p>
          <w:p w14:paraId="53F917B5" w14:textId="77777777" w:rsidR="008074F0" w:rsidRPr="002422FA" w:rsidRDefault="008074F0" w:rsidP="006569BF">
            <w:pPr>
              <w:pStyle w:val="ListParagraph"/>
              <w:numPr>
                <w:ilvl w:val="0"/>
                <w:numId w:val="326"/>
              </w:numPr>
            </w:pPr>
            <w:r w:rsidRPr="002422FA">
              <w:t>June</w:t>
            </w:r>
          </w:p>
          <w:p w14:paraId="160F63E2" w14:textId="77777777" w:rsidR="008074F0" w:rsidRPr="002422FA" w:rsidRDefault="008074F0" w:rsidP="006569BF">
            <w:pPr>
              <w:pStyle w:val="ListParagraph"/>
              <w:numPr>
                <w:ilvl w:val="0"/>
                <w:numId w:val="326"/>
              </w:numPr>
            </w:pPr>
            <w:r w:rsidRPr="002422FA">
              <w:t>July</w:t>
            </w:r>
          </w:p>
          <w:p w14:paraId="67778282" w14:textId="77777777" w:rsidR="008074F0" w:rsidRPr="002422FA" w:rsidRDefault="008074F0" w:rsidP="006569BF">
            <w:pPr>
              <w:pStyle w:val="ListParagraph"/>
              <w:numPr>
                <w:ilvl w:val="0"/>
                <w:numId w:val="326"/>
              </w:numPr>
            </w:pPr>
            <w:r w:rsidRPr="002422FA">
              <w:t>August</w:t>
            </w:r>
          </w:p>
          <w:p w14:paraId="6ED691E9" w14:textId="77777777" w:rsidR="008074F0" w:rsidRPr="002422FA" w:rsidRDefault="008074F0" w:rsidP="006569BF">
            <w:pPr>
              <w:pStyle w:val="ListParagraph"/>
              <w:numPr>
                <w:ilvl w:val="0"/>
                <w:numId w:val="326"/>
              </w:numPr>
            </w:pPr>
            <w:r w:rsidRPr="002422FA">
              <w:t>September</w:t>
            </w:r>
          </w:p>
          <w:p w14:paraId="38A88BEF" w14:textId="77777777" w:rsidR="008074F0" w:rsidRPr="002422FA" w:rsidRDefault="008074F0" w:rsidP="006569BF">
            <w:pPr>
              <w:pStyle w:val="ListParagraph"/>
              <w:numPr>
                <w:ilvl w:val="0"/>
                <w:numId w:val="326"/>
              </w:numPr>
            </w:pPr>
            <w:r w:rsidRPr="002422FA">
              <w:lastRenderedPageBreak/>
              <w:t>October</w:t>
            </w:r>
          </w:p>
          <w:p w14:paraId="350D2611" w14:textId="77777777" w:rsidR="008074F0" w:rsidRPr="002422FA" w:rsidRDefault="008074F0" w:rsidP="006569BF">
            <w:pPr>
              <w:pStyle w:val="ListParagraph"/>
              <w:numPr>
                <w:ilvl w:val="0"/>
                <w:numId w:val="326"/>
              </w:numPr>
            </w:pPr>
            <w:r w:rsidRPr="002422FA">
              <w:t>November</w:t>
            </w:r>
          </w:p>
          <w:p w14:paraId="547A36A3" w14:textId="77777777" w:rsidR="008074F0" w:rsidRPr="002422FA" w:rsidRDefault="008074F0" w:rsidP="006569BF">
            <w:pPr>
              <w:pStyle w:val="ListParagraph"/>
              <w:numPr>
                <w:ilvl w:val="0"/>
                <w:numId w:val="326"/>
              </w:numPr>
            </w:pPr>
            <w:r w:rsidRPr="002422FA">
              <w:t>December</w:t>
            </w:r>
          </w:p>
          <w:p w14:paraId="6F8EEA99" w14:textId="77777777" w:rsidR="008074F0" w:rsidRPr="002422FA" w:rsidRDefault="008074F0" w:rsidP="006569BF">
            <w:pPr>
              <w:pStyle w:val="ListParagraph"/>
              <w:numPr>
                <w:ilvl w:val="0"/>
                <w:numId w:val="326"/>
              </w:numPr>
            </w:pPr>
            <w:r w:rsidRPr="002422FA">
              <w:t>Don't Know</w:t>
            </w:r>
          </w:p>
        </w:tc>
        <w:tc>
          <w:tcPr>
            <w:tcW w:w="2798" w:type="dxa"/>
          </w:tcPr>
          <w:p w14:paraId="58CAD230" w14:textId="77777777" w:rsidR="008074F0" w:rsidRPr="002422FA" w:rsidRDefault="008074F0" w:rsidP="006569BF">
            <w:proofErr w:type="gramStart"/>
            <w:r w:rsidRPr="002422FA">
              <w:lastRenderedPageBreak/>
              <w:t>!Equals</w:t>
            </w:r>
            <w:proofErr w:type="gramEnd"/>
            <w:r w:rsidRPr="002422FA">
              <w:t>(Q170_2,5)</w:t>
            </w:r>
          </w:p>
        </w:tc>
        <w:tc>
          <w:tcPr>
            <w:tcW w:w="1870" w:type="dxa"/>
          </w:tcPr>
          <w:p w14:paraId="77EE56C6" w14:textId="77777777" w:rsidR="008074F0" w:rsidRPr="002422FA" w:rsidRDefault="008074F0" w:rsidP="006569BF">
            <w:r w:rsidRPr="002422FA">
              <w:t>Month</w:t>
            </w:r>
          </w:p>
        </w:tc>
        <w:tc>
          <w:tcPr>
            <w:tcW w:w="1908" w:type="dxa"/>
          </w:tcPr>
          <w:p w14:paraId="0D83D3E2" w14:textId="77777777" w:rsidR="008074F0" w:rsidRPr="002422FA" w:rsidRDefault="008074F0" w:rsidP="006569BF"/>
        </w:tc>
      </w:tr>
      <w:tr w:rsidR="008074F0" w:rsidRPr="002422FA" w14:paraId="3E51EEE9" w14:textId="77777777" w:rsidTr="009F1A95">
        <w:tc>
          <w:tcPr>
            <w:tcW w:w="1358" w:type="dxa"/>
            <w:shd w:val="clear" w:color="auto" w:fill="auto"/>
          </w:tcPr>
          <w:p w14:paraId="3FF561C9" w14:textId="77777777" w:rsidR="008074F0" w:rsidRPr="002422FA" w:rsidRDefault="008074F0" w:rsidP="006569BF">
            <w:r w:rsidRPr="002422FA">
              <w:t>Q170_4</w:t>
            </w:r>
          </w:p>
        </w:tc>
        <w:tc>
          <w:tcPr>
            <w:tcW w:w="3363" w:type="dxa"/>
            <w:shd w:val="clear" w:color="auto" w:fill="auto"/>
          </w:tcPr>
          <w:p w14:paraId="43B525D3" w14:textId="77777777" w:rsidR="008074F0" w:rsidRPr="002422FA" w:rsidRDefault="008074F0" w:rsidP="006569BF">
            <w:r w:rsidRPr="002422FA">
              <w:t xml:space="preserve">Q170.iv) What did you </w:t>
            </w:r>
            <w:proofErr w:type="spellStart"/>
            <w:r w:rsidRPr="002422FA">
              <w:t>enrol</w:t>
            </w:r>
            <w:proofErr w:type="spellEnd"/>
            <w:r w:rsidRPr="002422FA">
              <w:t xml:space="preserve"> in first – your pension or Aadhaar?</w:t>
            </w:r>
          </w:p>
        </w:tc>
        <w:tc>
          <w:tcPr>
            <w:tcW w:w="3227" w:type="dxa"/>
            <w:shd w:val="clear" w:color="auto" w:fill="auto"/>
          </w:tcPr>
          <w:p w14:paraId="1778E646" w14:textId="77777777" w:rsidR="008074F0" w:rsidRPr="002422FA" w:rsidRDefault="008074F0" w:rsidP="006569BF">
            <w:pPr>
              <w:pStyle w:val="ListParagraph"/>
              <w:numPr>
                <w:ilvl w:val="0"/>
                <w:numId w:val="327"/>
              </w:numPr>
            </w:pPr>
            <w:r w:rsidRPr="002422FA">
              <w:t>Pension</w:t>
            </w:r>
          </w:p>
          <w:p w14:paraId="1426BE02" w14:textId="77777777" w:rsidR="008074F0" w:rsidRPr="002422FA" w:rsidRDefault="008074F0" w:rsidP="006569BF">
            <w:pPr>
              <w:pStyle w:val="ListParagraph"/>
              <w:numPr>
                <w:ilvl w:val="0"/>
                <w:numId w:val="327"/>
              </w:numPr>
            </w:pPr>
            <w:r w:rsidRPr="002422FA">
              <w:t>Aadhaar</w:t>
            </w:r>
          </w:p>
          <w:p w14:paraId="2D541D82" w14:textId="77777777" w:rsidR="008074F0" w:rsidRPr="002422FA" w:rsidRDefault="008074F0" w:rsidP="006569BF">
            <w:pPr>
              <w:pStyle w:val="ListParagraph"/>
              <w:numPr>
                <w:ilvl w:val="0"/>
                <w:numId w:val="327"/>
              </w:numPr>
            </w:pPr>
            <w:r w:rsidRPr="002422FA">
              <w:t>Don't know</w:t>
            </w:r>
          </w:p>
        </w:tc>
        <w:tc>
          <w:tcPr>
            <w:tcW w:w="2798" w:type="dxa"/>
          </w:tcPr>
          <w:p w14:paraId="0EFCC258" w14:textId="77777777" w:rsidR="008074F0" w:rsidRPr="002422FA" w:rsidRDefault="008074F0" w:rsidP="006569BF">
            <w:r w:rsidRPr="002422FA">
              <w:t xml:space="preserve">Equals(Q16iiP,1) &amp;&amp; </w:t>
            </w:r>
            <w:proofErr w:type="spellStart"/>
            <w:r w:rsidRPr="002422FA">
              <w:t>EqualsIter</w:t>
            </w:r>
            <w:proofErr w:type="spellEnd"/>
            <w:r w:rsidRPr="002422FA">
              <w:t>(Q85i,1,2)</w:t>
            </w:r>
          </w:p>
        </w:tc>
        <w:tc>
          <w:tcPr>
            <w:tcW w:w="1870" w:type="dxa"/>
          </w:tcPr>
          <w:p w14:paraId="11B873B4" w14:textId="77777777" w:rsidR="008074F0" w:rsidRPr="002422FA" w:rsidRDefault="008074F0" w:rsidP="006569BF"/>
        </w:tc>
        <w:tc>
          <w:tcPr>
            <w:tcW w:w="1908" w:type="dxa"/>
          </w:tcPr>
          <w:p w14:paraId="6C3B69AC" w14:textId="77777777" w:rsidR="008074F0" w:rsidRPr="002422FA" w:rsidRDefault="008074F0" w:rsidP="006569BF"/>
        </w:tc>
      </w:tr>
      <w:tr w:rsidR="008074F0" w:rsidRPr="002422FA" w14:paraId="2D73DC1E" w14:textId="77777777" w:rsidTr="009F1A95">
        <w:tc>
          <w:tcPr>
            <w:tcW w:w="1358" w:type="dxa"/>
            <w:shd w:val="clear" w:color="auto" w:fill="auto"/>
          </w:tcPr>
          <w:p w14:paraId="5F130E71" w14:textId="77777777" w:rsidR="008074F0" w:rsidRPr="002422FA" w:rsidRDefault="008074F0" w:rsidP="006569BF">
            <w:r w:rsidRPr="002422FA">
              <w:t>Q171</w:t>
            </w:r>
          </w:p>
        </w:tc>
        <w:tc>
          <w:tcPr>
            <w:tcW w:w="3363" w:type="dxa"/>
            <w:shd w:val="clear" w:color="auto" w:fill="auto"/>
          </w:tcPr>
          <w:p w14:paraId="791DEE8C" w14:textId="77777777" w:rsidR="008074F0" w:rsidRPr="002422FA" w:rsidRDefault="008074F0" w:rsidP="006569BF">
            <w:r w:rsidRPr="002422FA">
              <w:t>Q171. What proportion of your household expenditure is met through the pensions?</w:t>
            </w:r>
          </w:p>
        </w:tc>
        <w:tc>
          <w:tcPr>
            <w:tcW w:w="3227" w:type="dxa"/>
            <w:shd w:val="clear" w:color="auto" w:fill="auto"/>
          </w:tcPr>
          <w:p w14:paraId="0C556779" w14:textId="77777777" w:rsidR="008074F0" w:rsidRPr="002422FA" w:rsidRDefault="008074F0" w:rsidP="006569BF">
            <w:pPr>
              <w:pStyle w:val="ListParagraph"/>
              <w:numPr>
                <w:ilvl w:val="0"/>
                <w:numId w:val="328"/>
              </w:numPr>
            </w:pPr>
            <w:r w:rsidRPr="002422FA">
              <w:t>None</w:t>
            </w:r>
          </w:p>
          <w:p w14:paraId="436F551D" w14:textId="77777777" w:rsidR="008074F0" w:rsidRPr="002422FA" w:rsidRDefault="008074F0" w:rsidP="006569BF">
            <w:pPr>
              <w:pStyle w:val="ListParagraph"/>
              <w:numPr>
                <w:ilvl w:val="0"/>
                <w:numId w:val="328"/>
              </w:numPr>
            </w:pPr>
            <w:r w:rsidRPr="002422FA">
              <w:t>Almost none</w:t>
            </w:r>
          </w:p>
          <w:p w14:paraId="2121104E" w14:textId="77777777" w:rsidR="008074F0" w:rsidRPr="002422FA" w:rsidRDefault="008074F0" w:rsidP="006569BF">
            <w:pPr>
              <w:pStyle w:val="ListParagraph"/>
              <w:numPr>
                <w:ilvl w:val="0"/>
                <w:numId w:val="328"/>
              </w:numPr>
            </w:pPr>
            <w:r w:rsidRPr="002422FA">
              <w:t>Less than half</w:t>
            </w:r>
          </w:p>
          <w:p w14:paraId="0C7B40DA" w14:textId="77777777" w:rsidR="008074F0" w:rsidRPr="002422FA" w:rsidRDefault="008074F0" w:rsidP="006569BF">
            <w:pPr>
              <w:pStyle w:val="ListParagraph"/>
              <w:numPr>
                <w:ilvl w:val="0"/>
                <w:numId w:val="328"/>
              </w:numPr>
            </w:pPr>
            <w:r w:rsidRPr="002422FA">
              <w:t>Half</w:t>
            </w:r>
          </w:p>
          <w:p w14:paraId="6F73ADBB" w14:textId="77777777" w:rsidR="008074F0" w:rsidRPr="002422FA" w:rsidRDefault="008074F0" w:rsidP="006569BF">
            <w:pPr>
              <w:pStyle w:val="ListParagraph"/>
              <w:numPr>
                <w:ilvl w:val="0"/>
                <w:numId w:val="328"/>
              </w:numPr>
            </w:pPr>
            <w:r w:rsidRPr="002422FA">
              <w:t>More than half</w:t>
            </w:r>
          </w:p>
          <w:p w14:paraId="43DCC429" w14:textId="77777777" w:rsidR="008074F0" w:rsidRPr="002422FA" w:rsidRDefault="008074F0" w:rsidP="006569BF">
            <w:pPr>
              <w:pStyle w:val="ListParagraph"/>
              <w:numPr>
                <w:ilvl w:val="0"/>
                <w:numId w:val="328"/>
              </w:numPr>
            </w:pPr>
            <w:r w:rsidRPr="002422FA">
              <w:t>Almost all</w:t>
            </w:r>
          </w:p>
          <w:p w14:paraId="075E4206" w14:textId="77777777" w:rsidR="008074F0" w:rsidRPr="002422FA" w:rsidRDefault="008074F0" w:rsidP="006569BF">
            <w:pPr>
              <w:pStyle w:val="ListParagraph"/>
              <w:numPr>
                <w:ilvl w:val="0"/>
                <w:numId w:val="328"/>
              </w:numPr>
            </w:pPr>
            <w:r w:rsidRPr="002422FA">
              <w:t>All</w:t>
            </w:r>
          </w:p>
          <w:p w14:paraId="46178D96" w14:textId="77777777" w:rsidR="008074F0" w:rsidRPr="002422FA" w:rsidRDefault="008074F0" w:rsidP="006569BF">
            <w:pPr>
              <w:pStyle w:val="ListParagraph"/>
              <w:numPr>
                <w:ilvl w:val="0"/>
                <w:numId w:val="328"/>
              </w:numPr>
            </w:pPr>
            <w:r w:rsidRPr="002422FA">
              <w:t>Don't know</w:t>
            </w:r>
          </w:p>
        </w:tc>
        <w:tc>
          <w:tcPr>
            <w:tcW w:w="2798" w:type="dxa"/>
          </w:tcPr>
          <w:p w14:paraId="109F902F" w14:textId="77777777" w:rsidR="008074F0" w:rsidRPr="002422FA" w:rsidRDefault="008074F0" w:rsidP="006569BF">
            <w:proofErr w:type="gramStart"/>
            <w:r w:rsidRPr="002422FA">
              <w:t>!</w:t>
            </w:r>
            <w:proofErr w:type="spellStart"/>
            <w:r w:rsidRPr="002422FA">
              <w:t>EqualsIter</w:t>
            </w:r>
            <w:proofErr w:type="spellEnd"/>
            <w:proofErr w:type="gramEnd"/>
            <w:r w:rsidRPr="002422FA">
              <w:t xml:space="preserve">(Q85i,3,2) &amp;&amp; !Equals(Q16iiP,3) &amp;&amp; </w:t>
            </w:r>
          </w:p>
          <w:p w14:paraId="546B02A3" w14:textId="77777777" w:rsidR="008074F0" w:rsidRPr="002422FA" w:rsidRDefault="008074F0" w:rsidP="006569BF">
            <w:proofErr w:type="spellStart"/>
            <w:r w:rsidRPr="002422FA">
              <w:t>EqualsIter</w:t>
            </w:r>
            <w:proofErr w:type="spellEnd"/>
            <w:r w:rsidRPr="002422FA">
              <w:t>(Q85i,1,2)</w:t>
            </w:r>
          </w:p>
        </w:tc>
        <w:tc>
          <w:tcPr>
            <w:tcW w:w="1870" w:type="dxa"/>
          </w:tcPr>
          <w:p w14:paraId="2850FD76" w14:textId="77777777" w:rsidR="008074F0" w:rsidRPr="002422FA" w:rsidRDefault="008074F0" w:rsidP="006569BF">
            <w:r w:rsidRPr="002422FA">
              <w:t>(read out options)</w:t>
            </w:r>
          </w:p>
        </w:tc>
        <w:tc>
          <w:tcPr>
            <w:tcW w:w="1908" w:type="dxa"/>
          </w:tcPr>
          <w:p w14:paraId="46184DF7" w14:textId="77777777" w:rsidR="008074F0" w:rsidRPr="002422FA" w:rsidRDefault="008074F0" w:rsidP="006569BF"/>
        </w:tc>
      </w:tr>
      <w:tr w:rsidR="008074F0" w:rsidRPr="002422FA" w14:paraId="2C63E526" w14:textId="77777777" w:rsidTr="009F1A95">
        <w:tc>
          <w:tcPr>
            <w:tcW w:w="1358" w:type="dxa"/>
            <w:shd w:val="clear" w:color="auto" w:fill="auto"/>
          </w:tcPr>
          <w:p w14:paraId="50D02724" w14:textId="77777777" w:rsidR="008074F0" w:rsidRPr="002422FA" w:rsidRDefault="008074F0" w:rsidP="006569BF">
            <w:r w:rsidRPr="002422FA">
              <w:t>Q172</w:t>
            </w:r>
          </w:p>
        </w:tc>
        <w:tc>
          <w:tcPr>
            <w:tcW w:w="3363" w:type="dxa"/>
            <w:shd w:val="clear" w:color="auto" w:fill="auto"/>
          </w:tcPr>
          <w:p w14:paraId="5C7A6B6A" w14:textId="77777777" w:rsidR="008074F0" w:rsidRPr="002422FA" w:rsidRDefault="008074F0" w:rsidP="006569BF">
            <w:r w:rsidRPr="002422FA">
              <w:t>Q172. Have you ever had to give a fingerprint scan to verify your Aadhaar for pensions?</w:t>
            </w:r>
          </w:p>
        </w:tc>
        <w:tc>
          <w:tcPr>
            <w:tcW w:w="3227" w:type="dxa"/>
            <w:shd w:val="clear" w:color="auto" w:fill="auto"/>
          </w:tcPr>
          <w:p w14:paraId="5F77AB74" w14:textId="77777777" w:rsidR="008074F0" w:rsidRPr="002422FA" w:rsidRDefault="008074F0" w:rsidP="006569BF">
            <w:pPr>
              <w:pStyle w:val="ListParagraph"/>
              <w:numPr>
                <w:ilvl w:val="0"/>
                <w:numId w:val="329"/>
              </w:numPr>
            </w:pPr>
            <w:r w:rsidRPr="002422FA">
              <w:t>Yes</w:t>
            </w:r>
          </w:p>
          <w:p w14:paraId="0CF97B34" w14:textId="77777777" w:rsidR="008074F0" w:rsidRPr="002422FA" w:rsidRDefault="008074F0" w:rsidP="006569BF">
            <w:pPr>
              <w:pStyle w:val="ListParagraph"/>
              <w:numPr>
                <w:ilvl w:val="0"/>
                <w:numId w:val="329"/>
              </w:numPr>
            </w:pPr>
            <w:r w:rsidRPr="002422FA">
              <w:t>No</w:t>
            </w:r>
          </w:p>
          <w:p w14:paraId="59F8293E" w14:textId="77777777" w:rsidR="008074F0" w:rsidRPr="002422FA" w:rsidRDefault="008074F0" w:rsidP="006569BF">
            <w:pPr>
              <w:pStyle w:val="ListParagraph"/>
              <w:numPr>
                <w:ilvl w:val="0"/>
                <w:numId w:val="329"/>
              </w:numPr>
            </w:pPr>
            <w:r w:rsidRPr="002422FA">
              <w:t>Don't know</w:t>
            </w:r>
          </w:p>
        </w:tc>
        <w:tc>
          <w:tcPr>
            <w:tcW w:w="2798" w:type="dxa"/>
          </w:tcPr>
          <w:p w14:paraId="205327EF" w14:textId="77777777" w:rsidR="008074F0" w:rsidRPr="002422FA" w:rsidRDefault="008074F0" w:rsidP="006569BF">
            <w:proofErr w:type="spellStart"/>
            <w:r w:rsidRPr="002422FA">
              <w:t>EqualsIter</w:t>
            </w:r>
            <w:proofErr w:type="spellEnd"/>
            <w:r w:rsidRPr="002422FA">
              <w:t xml:space="preserve">(Q85i,1,2) &amp;&amp; </w:t>
            </w:r>
            <w:proofErr w:type="gramStart"/>
            <w:r w:rsidRPr="002422FA">
              <w:t>(!Equals</w:t>
            </w:r>
            <w:proofErr w:type="gramEnd"/>
            <w:r w:rsidRPr="002422FA">
              <w:t xml:space="preserve">(Q16iiP,2) || !Equals(Q16iiP,3)) </w:t>
            </w:r>
          </w:p>
        </w:tc>
        <w:tc>
          <w:tcPr>
            <w:tcW w:w="1870" w:type="dxa"/>
          </w:tcPr>
          <w:p w14:paraId="312FD1B1" w14:textId="77777777" w:rsidR="008074F0" w:rsidRPr="002422FA" w:rsidRDefault="008074F0" w:rsidP="006569BF"/>
        </w:tc>
        <w:tc>
          <w:tcPr>
            <w:tcW w:w="1908" w:type="dxa"/>
          </w:tcPr>
          <w:p w14:paraId="128C5349" w14:textId="78198B9B" w:rsidR="008074F0" w:rsidRPr="002422FA" w:rsidRDefault="00E30581"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index, Target: 470</w:t>
            </w:r>
            <w:r w:rsidRPr="002422FA">
              <w:br/>
              <w:t xml:space="preserve">Rule: Equals(CurrQues,3), Action: </w:t>
            </w:r>
            <w:proofErr w:type="spellStart"/>
            <w:r w:rsidRPr="002422FA">
              <w:t>Goto</w:t>
            </w:r>
            <w:proofErr w:type="spellEnd"/>
            <w:r w:rsidRPr="002422FA">
              <w:t xml:space="preserve"> index, Target: 470</w:t>
            </w:r>
          </w:p>
        </w:tc>
      </w:tr>
      <w:tr w:rsidR="008074F0" w:rsidRPr="002422FA" w14:paraId="74A3437C" w14:textId="77777777" w:rsidTr="009F1A95">
        <w:tc>
          <w:tcPr>
            <w:tcW w:w="1358" w:type="dxa"/>
            <w:shd w:val="clear" w:color="auto" w:fill="auto"/>
          </w:tcPr>
          <w:p w14:paraId="0F5A9D2D" w14:textId="77777777" w:rsidR="008074F0" w:rsidRPr="002422FA" w:rsidRDefault="008074F0" w:rsidP="006569BF">
            <w:r w:rsidRPr="002422FA">
              <w:t>Q173</w:t>
            </w:r>
          </w:p>
        </w:tc>
        <w:tc>
          <w:tcPr>
            <w:tcW w:w="3363" w:type="dxa"/>
            <w:shd w:val="clear" w:color="auto" w:fill="auto"/>
          </w:tcPr>
          <w:p w14:paraId="224C8DEF" w14:textId="77777777" w:rsidR="008074F0" w:rsidRPr="002422FA" w:rsidRDefault="008074F0" w:rsidP="006569BF">
            <w:r w:rsidRPr="002422FA">
              <w:t>Q173. The last time you used fingerprints to verify your pension, how many times did you have to give your fingerprints before they went through successfully?</w:t>
            </w:r>
          </w:p>
        </w:tc>
        <w:tc>
          <w:tcPr>
            <w:tcW w:w="3227" w:type="dxa"/>
            <w:shd w:val="clear" w:color="auto" w:fill="auto"/>
          </w:tcPr>
          <w:p w14:paraId="6DEDC158" w14:textId="77777777" w:rsidR="008074F0" w:rsidRPr="002422FA" w:rsidRDefault="008074F0" w:rsidP="006569BF">
            <w:r w:rsidRPr="002422FA">
              <w:t xml:space="preserve">Did not go through -778. </w:t>
            </w:r>
          </w:p>
        </w:tc>
        <w:tc>
          <w:tcPr>
            <w:tcW w:w="2798" w:type="dxa"/>
          </w:tcPr>
          <w:p w14:paraId="551F3DA9" w14:textId="77777777" w:rsidR="008074F0" w:rsidRPr="002422FA" w:rsidRDefault="008074F0" w:rsidP="006569BF">
            <w:r w:rsidRPr="002422FA">
              <w:t>Equals(Q172,1)</w:t>
            </w:r>
          </w:p>
        </w:tc>
        <w:tc>
          <w:tcPr>
            <w:tcW w:w="1870" w:type="dxa"/>
          </w:tcPr>
          <w:p w14:paraId="2A8D5D6E" w14:textId="77777777" w:rsidR="008074F0" w:rsidRPr="002422FA" w:rsidRDefault="008074F0" w:rsidP="006569BF"/>
        </w:tc>
        <w:tc>
          <w:tcPr>
            <w:tcW w:w="1908" w:type="dxa"/>
          </w:tcPr>
          <w:p w14:paraId="0C46010F" w14:textId="77777777" w:rsidR="008074F0" w:rsidRPr="002422FA" w:rsidRDefault="008074F0" w:rsidP="006569BF"/>
        </w:tc>
      </w:tr>
      <w:tr w:rsidR="008074F0" w:rsidRPr="002422FA" w14:paraId="1F86B80E" w14:textId="77777777" w:rsidTr="009F1A95">
        <w:tc>
          <w:tcPr>
            <w:tcW w:w="1358" w:type="dxa"/>
            <w:shd w:val="clear" w:color="auto" w:fill="auto"/>
          </w:tcPr>
          <w:p w14:paraId="3660DE3D" w14:textId="77777777" w:rsidR="008074F0" w:rsidRPr="002422FA" w:rsidRDefault="008074F0" w:rsidP="006569BF">
            <w:r w:rsidRPr="002422FA">
              <w:t>Q174</w:t>
            </w:r>
          </w:p>
        </w:tc>
        <w:tc>
          <w:tcPr>
            <w:tcW w:w="3363" w:type="dxa"/>
            <w:shd w:val="clear" w:color="auto" w:fill="auto"/>
          </w:tcPr>
          <w:p w14:paraId="3D3A9D1B" w14:textId="77777777" w:rsidR="008074F0" w:rsidRPr="002422FA" w:rsidRDefault="008074F0" w:rsidP="006569BF">
            <w:r w:rsidRPr="002422FA">
              <w:t>Q174. If it did not go through, what happened?</w:t>
            </w:r>
          </w:p>
        </w:tc>
        <w:tc>
          <w:tcPr>
            <w:tcW w:w="3227" w:type="dxa"/>
            <w:shd w:val="clear" w:color="auto" w:fill="auto"/>
          </w:tcPr>
          <w:p w14:paraId="0CA9F193" w14:textId="77777777" w:rsidR="008074F0" w:rsidRPr="002422FA" w:rsidRDefault="008074F0" w:rsidP="006569BF">
            <w:pPr>
              <w:pStyle w:val="ListParagraph"/>
              <w:numPr>
                <w:ilvl w:val="0"/>
                <w:numId w:val="330"/>
              </w:numPr>
            </w:pPr>
            <w:r w:rsidRPr="002422FA">
              <w:t>I got pension using iris scan</w:t>
            </w:r>
          </w:p>
          <w:p w14:paraId="6EA542EE" w14:textId="77777777" w:rsidR="008074F0" w:rsidRPr="002422FA" w:rsidRDefault="008074F0" w:rsidP="006569BF">
            <w:pPr>
              <w:pStyle w:val="ListParagraph"/>
              <w:numPr>
                <w:ilvl w:val="0"/>
                <w:numId w:val="330"/>
              </w:numPr>
            </w:pPr>
            <w:r w:rsidRPr="002422FA">
              <w:t>I gave a fingerprint scan somewhere else</w:t>
            </w:r>
          </w:p>
          <w:p w14:paraId="55059CF2" w14:textId="77777777" w:rsidR="008074F0" w:rsidRPr="002422FA" w:rsidRDefault="008074F0" w:rsidP="006569BF">
            <w:pPr>
              <w:pStyle w:val="ListParagraph"/>
              <w:numPr>
                <w:ilvl w:val="0"/>
                <w:numId w:val="330"/>
              </w:numPr>
            </w:pPr>
            <w:r w:rsidRPr="002422FA">
              <w:t>I got pension using OTP on the phone</w:t>
            </w:r>
          </w:p>
          <w:p w14:paraId="5362CCC0" w14:textId="77777777" w:rsidR="008074F0" w:rsidRPr="002422FA" w:rsidRDefault="008074F0" w:rsidP="006569BF">
            <w:pPr>
              <w:pStyle w:val="ListParagraph"/>
              <w:numPr>
                <w:ilvl w:val="0"/>
                <w:numId w:val="330"/>
              </w:numPr>
            </w:pPr>
            <w:r w:rsidRPr="002422FA">
              <w:t>I got help from a local leader (Sarpanch)</w:t>
            </w:r>
          </w:p>
          <w:p w14:paraId="1055BD9E" w14:textId="77777777" w:rsidR="008074F0" w:rsidRPr="002422FA" w:rsidRDefault="008074F0" w:rsidP="006569BF">
            <w:pPr>
              <w:pStyle w:val="ListParagraph"/>
              <w:numPr>
                <w:ilvl w:val="0"/>
                <w:numId w:val="330"/>
              </w:numPr>
            </w:pPr>
            <w:r w:rsidRPr="002422FA">
              <w:t>I did not get pension</w:t>
            </w:r>
          </w:p>
          <w:p w14:paraId="4457FE09" w14:textId="77777777" w:rsidR="008074F0" w:rsidRPr="002422FA" w:rsidRDefault="008074F0" w:rsidP="006569BF">
            <w:pPr>
              <w:pStyle w:val="ListParagraph"/>
              <w:numPr>
                <w:ilvl w:val="0"/>
                <w:numId w:val="330"/>
              </w:numPr>
            </w:pPr>
            <w:r w:rsidRPr="002422FA">
              <w:t>Other (please specify)</w:t>
            </w:r>
          </w:p>
          <w:p w14:paraId="7EB97C7A" w14:textId="77777777" w:rsidR="008074F0" w:rsidRPr="002422FA" w:rsidRDefault="008074F0" w:rsidP="006569BF">
            <w:pPr>
              <w:pStyle w:val="ListParagraph"/>
              <w:numPr>
                <w:ilvl w:val="0"/>
                <w:numId w:val="330"/>
              </w:numPr>
            </w:pPr>
            <w:r w:rsidRPr="002422FA">
              <w:lastRenderedPageBreak/>
              <w:t>Don't know</w:t>
            </w:r>
          </w:p>
        </w:tc>
        <w:tc>
          <w:tcPr>
            <w:tcW w:w="2798" w:type="dxa"/>
          </w:tcPr>
          <w:p w14:paraId="2CE95307" w14:textId="77777777" w:rsidR="008074F0" w:rsidRPr="002422FA" w:rsidRDefault="008074F0" w:rsidP="006569BF">
            <w:r w:rsidRPr="002422FA">
              <w:lastRenderedPageBreak/>
              <w:t xml:space="preserve">Answer(Q173) == -778 &amp;&amp; </w:t>
            </w:r>
            <w:proofErr w:type="spellStart"/>
            <w:r w:rsidRPr="002422FA">
              <w:t>IsCodesAnswer</w:t>
            </w:r>
            <w:proofErr w:type="spellEnd"/>
            <w:r w:rsidRPr="002422FA">
              <w:t>(Q173)</w:t>
            </w:r>
          </w:p>
        </w:tc>
        <w:tc>
          <w:tcPr>
            <w:tcW w:w="1870" w:type="dxa"/>
          </w:tcPr>
          <w:p w14:paraId="0E22ED04" w14:textId="77777777" w:rsidR="008074F0" w:rsidRPr="002422FA" w:rsidRDefault="008074F0" w:rsidP="006569BF">
            <w:r w:rsidRPr="002422FA">
              <w:t>(read out options)</w:t>
            </w:r>
          </w:p>
        </w:tc>
        <w:tc>
          <w:tcPr>
            <w:tcW w:w="1908" w:type="dxa"/>
          </w:tcPr>
          <w:p w14:paraId="6CEB7224" w14:textId="77777777" w:rsidR="008074F0" w:rsidRPr="002422FA" w:rsidRDefault="008074F0" w:rsidP="006569BF"/>
        </w:tc>
      </w:tr>
      <w:tr w:rsidR="008074F0" w:rsidRPr="002422FA" w14:paraId="3D9143FE" w14:textId="77777777" w:rsidTr="009F1A95">
        <w:tc>
          <w:tcPr>
            <w:tcW w:w="1358" w:type="dxa"/>
            <w:shd w:val="clear" w:color="auto" w:fill="auto"/>
          </w:tcPr>
          <w:p w14:paraId="0E4FB6FF" w14:textId="77777777" w:rsidR="008074F0" w:rsidRPr="002422FA" w:rsidRDefault="008074F0" w:rsidP="006569BF">
            <w:r w:rsidRPr="002422FA">
              <w:t>Q175</w:t>
            </w:r>
          </w:p>
        </w:tc>
        <w:tc>
          <w:tcPr>
            <w:tcW w:w="3363" w:type="dxa"/>
            <w:shd w:val="clear" w:color="auto" w:fill="auto"/>
          </w:tcPr>
          <w:p w14:paraId="232C1A2C" w14:textId="77777777" w:rsidR="008074F0" w:rsidRPr="002422FA" w:rsidRDefault="008074F0" w:rsidP="006569BF">
            <w:r w:rsidRPr="002422FA">
              <w:t>Q175. Last month, did you receive your pension payment?</w:t>
            </w:r>
          </w:p>
        </w:tc>
        <w:tc>
          <w:tcPr>
            <w:tcW w:w="3227" w:type="dxa"/>
            <w:shd w:val="clear" w:color="auto" w:fill="auto"/>
          </w:tcPr>
          <w:p w14:paraId="6DF4D309" w14:textId="77777777" w:rsidR="008074F0" w:rsidRPr="002422FA" w:rsidRDefault="008074F0" w:rsidP="006569BF">
            <w:pPr>
              <w:pStyle w:val="ListParagraph"/>
              <w:numPr>
                <w:ilvl w:val="0"/>
                <w:numId w:val="331"/>
              </w:numPr>
            </w:pPr>
            <w:r w:rsidRPr="002422FA">
              <w:t>Yes</w:t>
            </w:r>
          </w:p>
          <w:p w14:paraId="6451044B" w14:textId="77777777" w:rsidR="008074F0" w:rsidRPr="002422FA" w:rsidRDefault="008074F0" w:rsidP="006569BF">
            <w:pPr>
              <w:pStyle w:val="ListParagraph"/>
              <w:numPr>
                <w:ilvl w:val="0"/>
                <w:numId w:val="331"/>
              </w:numPr>
            </w:pPr>
            <w:r w:rsidRPr="002422FA">
              <w:t>No</w:t>
            </w:r>
          </w:p>
          <w:p w14:paraId="131E8D30" w14:textId="77777777" w:rsidR="008074F0" w:rsidRPr="002422FA" w:rsidRDefault="008074F0" w:rsidP="006569BF">
            <w:pPr>
              <w:pStyle w:val="ListParagraph"/>
              <w:numPr>
                <w:ilvl w:val="0"/>
                <w:numId w:val="331"/>
              </w:numPr>
            </w:pPr>
            <w:r w:rsidRPr="002422FA">
              <w:t>Don't know</w:t>
            </w:r>
          </w:p>
        </w:tc>
        <w:tc>
          <w:tcPr>
            <w:tcW w:w="2798" w:type="dxa"/>
          </w:tcPr>
          <w:p w14:paraId="161B190C" w14:textId="77777777" w:rsidR="008074F0" w:rsidRPr="002422FA" w:rsidRDefault="008074F0" w:rsidP="006569BF">
            <w:proofErr w:type="spellStart"/>
            <w:r w:rsidRPr="002422FA">
              <w:t>EqualsIter</w:t>
            </w:r>
            <w:proofErr w:type="spellEnd"/>
            <w:r w:rsidRPr="002422FA">
              <w:t xml:space="preserve">(Q85i,1,2) &amp;&amp; </w:t>
            </w:r>
            <w:proofErr w:type="gramStart"/>
            <w:r w:rsidRPr="002422FA">
              <w:t>(!Equals</w:t>
            </w:r>
            <w:proofErr w:type="gramEnd"/>
            <w:r w:rsidRPr="002422FA">
              <w:t>(Q16iiP,2) || !Equals(Q16iiP,3))</w:t>
            </w:r>
          </w:p>
        </w:tc>
        <w:tc>
          <w:tcPr>
            <w:tcW w:w="1870" w:type="dxa"/>
          </w:tcPr>
          <w:p w14:paraId="289C9416" w14:textId="77777777" w:rsidR="008074F0" w:rsidRPr="002422FA" w:rsidRDefault="008074F0" w:rsidP="006569BF"/>
        </w:tc>
        <w:tc>
          <w:tcPr>
            <w:tcW w:w="1908" w:type="dxa"/>
          </w:tcPr>
          <w:p w14:paraId="19E9E8B6" w14:textId="77777777" w:rsidR="008074F0" w:rsidRPr="002422FA" w:rsidRDefault="008074F0" w:rsidP="006569BF"/>
        </w:tc>
      </w:tr>
      <w:tr w:rsidR="008074F0" w:rsidRPr="002422FA" w14:paraId="53FF2B1B" w14:textId="77777777" w:rsidTr="009F1A95">
        <w:tc>
          <w:tcPr>
            <w:tcW w:w="1358" w:type="dxa"/>
            <w:shd w:val="clear" w:color="auto" w:fill="auto"/>
          </w:tcPr>
          <w:p w14:paraId="08EA31C1" w14:textId="77777777" w:rsidR="008074F0" w:rsidRPr="002422FA" w:rsidRDefault="008074F0" w:rsidP="006569BF">
            <w:r w:rsidRPr="002422FA">
              <w:t>Q176</w:t>
            </w:r>
          </w:p>
        </w:tc>
        <w:tc>
          <w:tcPr>
            <w:tcW w:w="3363" w:type="dxa"/>
            <w:shd w:val="clear" w:color="auto" w:fill="auto"/>
          </w:tcPr>
          <w:p w14:paraId="1B8381B9" w14:textId="77777777" w:rsidR="008074F0" w:rsidRPr="002422FA" w:rsidRDefault="008074F0" w:rsidP="006569BF">
            <w:r w:rsidRPr="002422FA">
              <w:t>Q176. Did you receive the pension payment that you are entitled to in full?</w:t>
            </w:r>
          </w:p>
        </w:tc>
        <w:tc>
          <w:tcPr>
            <w:tcW w:w="3227" w:type="dxa"/>
            <w:shd w:val="clear" w:color="auto" w:fill="auto"/>
          </w:tcPr>
          <w:p w14:paraId="1F144A0F" w14:textId="77777777" w:rsidR="008074F0" w:rsidRPr="002422FA" w:rsidRDefault="008074F0" w:rsidP="006569BF">
            <w:pPr>
              <w:pStyle w:val="ListParagraph"/>
              <w:numPr>
                <w:ilvl w:val="0"/>
                <w:numId w:val="332"/>
              </w:numPr>
            </w:pPr>
            <w:r w:rsidRPr="002422FA">
              <w:t>Yes</w:t>
            </w:r>
          </w:p>
          <w:p w14:paraId="6869EF99" w14:textId="77777777" w:rsidR="008074F0" w:rsidRPr="002422FA" w:rsidRDefault="008074F0" w:rsidP="006569BF">
            <w:pPr>
              <w:pStyle w:val="ListParagraph"/>
              <w:numPr>
                <w:ilvl w:val="0"/>
                <w:numId w:val="332"/>
              </w:numPr>
            </w:pPr>
            <w:r w:rsidRPr="002422FA">
              <w:t>No</w:t>
            </w:r>
          </w:p>
          <w:p w14:paraId="4319ABBB" w14:textId="77777777" w:rsidR="008074F0" w:rsidRPr="002422FA" w:rsidRDefault="008074F0" w:rsidP="006569BF">
            <w:pPr>
              <w:pStyle w:val="ListParagraph"/>
              <w:numPr>
                <w:ilvl w:val="0"/>
                <w:numId w:val="332"/>
              </w:numPr>
            </w:pPr>
            <w:r w:rsidRPr="002422FA">
              <w:t>Don't know</w:t>
            </w:r>
          </w:p>
        </w:tc>
        <w:tc>
          <w:tcPr>
            <w:tcW w:w="2798" w:type="dxa"/>
          </w:tcPr>
          <w:p w14:paraId="4ADDF508" w14:textId="77777777" w:rsidR="008074F0" w:rsidRPr="002422FA" w:rsidRDefault="008074F0" w:rsidP="006569BF">
            <w:r w:rsidRPr="002422FA">
              <w:t>Equals(Q175,1)</w:t>
            </w:r>
          </w:p>
        </w:tc>
        <w:tc>
          <w:tcPr>
            <w:tcW w:w="1870" w:type="dxa"/>
          </w:tcPr>
          <w:p w14:paraId="400E146A" w14:textId="77777777" w:rsidR="008074F0" w:rsidRPr="002422FA" w:rsidRDefault="008074F0" w:rsidP="006569BF"/>
        </w:tc>
        <w:tc>
          <w:tcPr>
            <w:tcW w:w="1908" w:type="dxa"/>
          </w:tcPr>
          <w:p w14:paraId="7731FE8C" w14:textId="77777777" w:rsidR="008074F0" w:rsidRPr="002422FA" w:rsidRDefault="008074F0" w:rsidP="006569BF"/>
        </w:tc>
      </w:tr>
      <w:tr w:rsidR="008074F0" w:rsidRPr="002422FA" w14:paraId="69F20D95" w14:textId="77777777" w:rsidTr="009F1A95">
        <w:tc>
          <w:tcPr>
            <w:tcW w:w="1358" w:type="dxa"/>
            <w:shd w:val="clear" w:color="auto" w:fill="auto"/>
          </w:tcPr>
          <w:p w14:paraId="7F259A86" w14:textId="77777777" w:rsidR="008074F0" w:rsidRPr="002422FA" w:rsidRDefault="008074F0" w:rsidP="006569BF">
            <w:r w:rsidRPr="002422FA">
              <w:t>Q177</w:t>
            </w:r>
          </w:p>
        </w:tc>
        <w:tc>
          <w:tcPr>
            <w:tcW w:w="3363" w:type="dxa"/>
            <w:shd w:val="clear" w:color="auto" w:fill="auto"/>
          </w:tcPr>
          <w:p w14:paraId="60A60036" w14:textId="77777777" w:rsidR="008074F0" w:rsidRPr="002422FA" w:rsidRDefault="008074F0" w:rsidP="006569BF">
            <w:r w:rsidRPr="002422FA">
              <w:t>Q177. Did you receive the pension on time?</w:t>
            </w:r>
          </w:p>
        </w:tc>
        <w:tc>
          <w:tcPr>
            <w:tcW w:w="3227" w:type="dxa"/>
            <w:shd w:val="clear" w:color="auto" w:fill="auto"/>
          </w:tcPr>
          <w:p w14:paraId="5B63096F" w14:textId="77777777" w:rsidR="008074F0" w:rsidRPr="002422FA" w:rsidRDefault="008074F0" w:rsidP="006569BF">
            <w:pPr>
              <w:pStyle w:val="ListParagraph"/>
              <w:numPr>
                <w:ilvl w:val="0"/>
                <w:numId w:val="333"/>
              </w:numPr>
            </w:pPr>
            <w:r w:rsidRPr="002422FA">
              <w:t>Yes, right on time</w:t>
            </w:r>
          </w:p>
          <w:p w14:paraId="016DBDCC" w14:textId="77777777" w:rsidR="008074F0" w:rsidRPr="002422FA" w:rsidRDefault="008074F0" w:rsidP="006569BF">
            <w:pPr>
              <w:pStyle w:val="ListParagraph"/>
              <w:numPr>
                <w:ilvl w:val="0"/>
                <w:numId w:val="333"/>
              </w:numPr>
            </w:pPr>
            <w:r w:rsidRPr="002422FA">
              <w:t>Almost, only minor delays (less than 15 days)</w:t>
            </w:r>
          </w:p>
          <w:p w14:paraId="6A16DFBF" w14:textId="77777777" w:rsidR="008074F0" w:rsidRPr="002422FA" w:rsidRDefault="008074F0" w:rsidP="006569BF">
            <w:pPr>
              <w:pStyle w:val="ListParagraph"/>
              <w:numPr>
                <w:ilvl w:val="0"/>
                <w:numId w:val="333"/>
              </w:numPr>
            </w:pPr>
            <w:r w:rsidRPr="002422FA">
              <w:t>No, major delays (more than 15 days)</w:t>
            </w:r>
          </w:p>
          <w:p w14:paraId="0A929BC6" w14:textId="77777777" w:rsidR="008074F0" w:rsidRPr="002422FA" w:rsidRDefault="008074F0" w:rsidP="006569BF">
            <w:pPr>
              <w:pStyle w:val="ListParagraph"/>
              <w:numPr>
                <w:ilvl w:val="0"/>
                <w:numId w:val="333"/>
              </w:numPr>
            </w:pPr>
            <w:r w:rsidRPr="002422FA">
              <w:t>It didn’t come at all yet</w:t>
            </w:r>
          </w:p>
          <w:p w14:paraId="356EC3C3" w14:textId="77777777" w:rsidR="008074F0" w:rsidRPr="002422FA" w:rsidRDefault="008074F0" w:rsidP="006569BF">
            <w:pPr>
              <w:pStyle w:val="ListParagraph"/>
              <w:numPr>
                <w:ilvl w:val="0"/>
                <w:numId w:val="333"/>
              </w:numPr>
            </w:pPr>
            <w:r w:rsidRPr="002422FA">
              <w:t>Don’t know</w:t>
            </w:r>
          </w:p>
        </w:tc>
        <w:tc>
          <w:tcPr>
            <w:tcW w:w="2798" w:type="dxa"/>
          </w:tcPr>
          <w:p w14:paraId="7558D898" w14:textId="77777777" w:rsidR="008074F0" w:rsidRPr="002422FA" w:rsidRDefault="008074F0" w:rsidP="006569BF">
            <w:r w:rsidRPr="002422FA">
              <w:t>Equals(Q175,1)</w:t>
            </w:r>
          </w:p>
        </w:tc>
        <w:tc>
          <w:tcPr>
            <w:tcW w:w="1870" w:type="dxa"/>
          </w:tcPr>
          <w:p w14:paraId="6C7A275E" w14:textId="77777777" w:rsidR="008074F0" w:rsidRPr="002422FA" w:rsidRDefault="008074F0" w:rsidP="006569BF">
            <w:r w:rsidRPr="002422FA">
              <w:t>(read out all options)</w:t>
            </w:r>
          </w:p>
        </w:tc>
        <w:tc>
          <w:tcPr>
            <w:tcW w:w="1908" w:type="dxa"/>
          </w:tcPr>
          <w:p w14:paraId="25452D92" w14:textId="77777777" w:rsidR="008074F0" w:rsidRPr="002422FA" w:rsidRDefault="008074F0" w:rsidP="006569BF"/>
        </w:tc>
      </w:tr>
      <w:tr w:rsidR="008074F0" w:rsidRPr="002422FA" w14:paraId="016FA766" w14:textId="77777777" w:rsidTr="009F1A95">
        <w:tc>
          <w:tcPr>
            <w:tcW w:w="1358" w:type="dxa"/>
            <w:shd w:val="clear" w:color="auto" w:fill="auto"/>
          </w:tcPr>
          <w:p w14:paraId="05FFFB47" w14:textId="77777777" w:rsidR="008074F0" w:rsidRPr="002422FA" w:rsidRDefault="008074F0" w:rsidP="006569BF">
            <w:r w:rsidRPr="002422FA">
              <w:t>Q178</w:t>
            </w:r>
          </w:p>
        </w:tc>
        <w:tc>
          <w:tcPr>
            <w:tcW w:w="3363" w:type="dxa"/>
            <w:shd w:val="clear" w:color="auto" w:fill="auto"/>
          </w:tcPr>
          <w:p w14:paraId="485786B8" w14:textId="77777777" w:rsidR="008074F0" w:rsidRPr="002422FA" w:rsidRDefault="008074F0" w:rsidP="006569BF">
            <w:r w:rsidRPr="002422FA">
              <w:t>Q178. Through which mode did you receive pension?</w:t>
            </w:r>
          </w:p>
        </w:tc>
        <w:tc>
          <w:tcPr>
            <w:tcW w:w="3227" w:type="dxa"/>
            <w:shd w:val="clear" w:color="auto" w:fill="auto"/>
          </w:tcPr>
          <w:p w14:paraId="60D815F6" w14:textId="77777777" w:rsidR="008074F0" w:rsidRPr="002422FA" w:rsidRDefault="008074F0" w:rsidP="006569BF">
            <w:pPr>
              <w:pStyle w:val="ListParagraph"/>
              <w:numPr>
                <w:ilvl w:val="0"/>
                <w:numId w:val="334"/>
              </w:numPr>
            </w:pPr>
            <w:r w:rsidRPr="002422FA">
              <w:t>Cash by Village Revenue Officer (VRO)</w:t>
            </w:r>
          </w:p>
          <w:p w14:paraId="5CCF6564" w14:textId="77777777" w:rsidR="008074F0" w:rsidRPr="002422FA" w:rsidRDefault="008074F0" w:rsidP="006569BF">
            <w:pPr>
              <w:pStyle w:val="ListParagraph"/>
              <w:numPr>
                <w:ilvl w:val="0"/>
                <w:numId w:val="334"/>
              </w:numPr>
            </w:pPr>
            <w:r w:rsidRPr="002422FA">
              <w:t>Cash by Panchayat</w:t>
            </w:r>
          </w:p>
          <w:p w14:paraId="1B71A42B" w14:textId="77777777" w:rsidR="008074F0" w:rsidRPr="002422FA" w:rsidRDefault="008074F0" w:rsidP="006569BF">
            <w:pPr>
              <w:pStyle w:val="ListParagraph"/>
              <w:numPr>
                <w:ilvl w:val="0"/>
                <w:numId w:val="334"/>
              </w:numPr>
            </w:pPr>
            <w:r w:rsidRPr="002422FA">
              <w:t>Bank transfer</w:t>
            </w:r>
          </w:p>
          <w:p w14:paraId="71B3BC3E" w14:textId="77777777" w:rsidR="008074F0" w:rsidRPr="002422FA" w:rsidRDefault="008074F0" w:rsidP="006569BF">
            <w:pPr>
              <w:pStyle w:val="ListParagraph"/>
              <w:numPr>
                <w:ilvl w:val="0"/>
                <w:numId w:val="334"/>
              </w:numPr>
            </w:pPr>
            <w:r w:rsidRPr="002422FA">
              <w:t xml:space="preserve">Withdrawal using </w:t>
            </w:r>
            <w:proofErr w:type="spellStart"/>
            <w:r w:rsidRPr="002422FA">
              <w:t>MicroATM</w:t>
            </w:r>
            <w:proofErr w:type="spellEnd"/>
            <w:r w:rsidRPr="002422FA">
              <w:t>/fingerprint with machine</w:t>
            </w:r>
          </w:p>
          <w:p w14:paraId="17498053" w14:textId="77777777" w:rsidR="008074F0" w:rsidRPr="002422FA" w:rsidRDefault="008074F0" w:rsidP="006569BF">
            <w:pPr>
              <w:pStyle w:val="ListParagraph"/>
              <w:numPr>
                <w:ilvl w:val="0"/>
                <w:numId w:val="334"/>
              </w:numPr>
            </w:pPr>
            <w:r w:rsidRPr="002422FA">
              <w:t>Cheque/ Demand Draft</w:t>
            </w:r>
          </w:p>
          <w:p w14:paraId="79CCB5E8" w14:textId="77777777" w:rsidR="008074F0" w:rsidRPr="002422FA" w:rsidRDefault="008074F0" w:rsidP="006569BF">
            <w:pPr>
              <w:pStyle w:val="ListParagraph"/>
              <w:numPr>
                <w:ilvl w:val="0"/>
                <w:numId w:val="334"/>
              </w:numPr>
            </w:pPr>
            <w:r w:rsidRPr="002422FA">
              <w:t>Redeemable Coupons</w:t>
            </w:r>
          </w:p>
          <w:p w14:paraId="3D6B899B" w14:textId="77777777" w:rsidR="008074F0" w:rsidRPr="002422FA" w:rsidRDefault="008074F0" w:rsidP="006569BF">
            <w:pPr>
              <w:pStyle w:val="ListParagraph"/>
              <w:numPr>
                <w:ilvl w:val="0"/>
                <w:numId w:val="334"/>
              </w:numPr>
            </w:pPr>
            <w:r w:rsidRPr="002422FA">
              <w:t>Other (please specify)</w:t>
            </w:r>
          </w:p>
          <w:p w14:paraId="618AD0C1" w14:textId="77777777" w:rsidR="008074F0" w:rsidRPr="002422FA" w:rsidRDefault="008074F0" w:rsidP="006569BF">
            <w:pPr>
              <w:pStyle w:val="ListParagraph"/>
              <w:numPr>
                <w:ilvl w:val="0"/>
                <w:numId w:val="334"/>
              </w:numPr>
            </w:pPr>
            <w:r w:rsidRPr="002422FA">
              <w:t>Don't know</w:t>
            </w:r>
          </w:p>
        </w:tc>
        <w:tc>
          <w:tcPr>
            <w:tcW w:w="2798" w:type="dxa"/>
          </w:tcPr>
          <w:p w14:paraId="257766F7" w14:textId="77777777" w:rsidR="008074F0" w:rsidRPr="002422FA" w:rsidRDefault="008074F0" w:rsidP="006569BF">
            <w:r w:rsidRPr="002422FA">
              <w:t>Equals(Q175,1)</w:t>
            </w:r>
          </w:p>
        </w:tc>
        <w:tc>
          <w:tcPr>
            <w:tcW w:w="1870" w:type="dxa"/>
          </w:tcPr>
          <w:p w14:paraId="70B5C5F4" w14:textId="77777777" w:rsidR="008074F0" w:rsidRPr="002422FA" w:rsidRDefault="008074F0" w:rsidP="006569BF">
            <w:r w:rsidRPr="002422FA">
              <w:t>(read out all options)</w:t>
            </w:r>
          </w:p>
        </w:tc>
        <w:tc>
          <w:tcPr>
            <w:tcW w:w="1908" w:type="dxa"/>
          </w:tcPr>
          <w:p w14:paraId="087812A3" w14:textId="77777777" w:rsidR="008074F0" w:rsidRPr="002422FA" w:rsidRDefault="008074F0" w:rsidP="006569BF"/>
        </w:tc>
      </w:tr>
      <w:tr w:rsidR="008074F0" w:rsidRPr="002422FA" w14:paraId="714FB696" w14:textId="77777777" w:rsidTr="009F1A95">
        <w:tc>
          <w:tcPr>
            <w:tcW w:w="1358" w:type="dxa"/>
            <w:shd w:val="clear" w:color="auto" w:fill="auto"/>
          </w:tcPr>
          <w:p w14:paraId="33759FAA" w14:textId="77777777" w:rsidR="008074F0" w:rsidRPr="002422FA" w:rsidRDefault="008074F0" w:rsidP="006569BF">
            <w:r w:rsidRPr="002422FA">
              <w:t>Q179</w:t>
            </w:r>
          </w:p>
        </w:tc>
        <w:tc>
          <w:tcPr>
            <w:tcW w:w="3363" w:type="dxa"/>
            <w:shd w:val="clear" w:color="auto" w:fill="auto"/>
          </w:tcPr>
          <w:p w14:paraId="427B0BA9" w14:textId="77777777" w:rsidR="008074F0" w:rsidRPr="002422FA" w:rsidRDefault="008074F0" w:rsidP="006569BF">
            <w:r w:rsidRPr="002422FA">
              <w:t>Q179. Did you receive pension in the account where you expected it?</w:t>
            </w:r>
          </w:p>
        </w:tc>
        <w:tc>
          <w:tcPr>
            <w:tcW w:w="3227" w:type="dxa"/>
            <w:shd w:val="clear" w:color="auto" w:fill="auto"/>
          </w:tcPr>
          <w:p w14:paraId="057B1BA4" w14:textId="77777777" w:rsidR="008074F0" w:rsidRPr="002422FA" w:rsidRDefault="008074F0" w:rsidP="006569BF">
            <w:pPr>
              <w:pStyle w:val="ListParagraph"/>
              <w:numPr>
                <w:ilvl w:val="0"/>
                <w:numId w:val="335"/>
              </w:numPr>
            </w:pPr>
            <w:r w:rsidRPr="002422FA">
              <w:t>Yes</w:t>
            </w:r>
          </w:p>
          <w:p w14:paraId="5EE01813" w14:textId="77777777" w:rsidR="008074F0" w:rsidRPr="002422FA" w:rsidRDefault="008074F0" w:rsidP="006569BF">
            <w:pPr>
              <w:pStyle w:val="ListParagraph"/>
              <w:numPr>
                <w:ilvl w:val="0"/>
                <w:numId w:val="335"/>
              </w:numPr>
            </w:pPr>
            <w:r w:rsidRPr="002422FA">
              <w:t>No</w:t>
            </w:r>
          </w:p>
          <w:p w14:paraId="56088544" w14:textId="77777777" w:rsidR="008074F0" w:rsidRPr="002422FA" w:rsidRDefault="008074F0" w:rsidP="006569BF">
            <w:pPr>
              <w:pStyle w:val="ListParagraph"/>
              <w:numPr>
                <w:ilvl w:val="0"/>
                <w:numId w:val="335"/>
              </w:numPr>
            </w:pPr>
            <w:r w:rsidRPr="002422FA">
              <w:t>Don't know</w:t>
            </w:r>
          </w:p>
        </w:tc>
        <w:tc>
          <w:tcPr>
            <w:tcW w:w="2798" w:type="dxa"/>
          </w:tcPr>
          <w:p w14:paraId="1FED5EEB" w14:textId="77777777" w:rsidR="008074F0" w:rsidRPr="002422FA" w:rsidRDefault="008074F0" w:rsidP="006569BF">
            <w:r w:rsidRPr="002422FA">
              <w:t>Equals(Q175,1) &amp;&amp; Contains(Q178,3)</w:t>
            </w:r>
          </w:p>
        </w:tc>
        <w:tc>
          <w:tcPr>
            <w:tcW w:w="1870" w:type="dxa"/>
          </w:tcPr>
          <w:p w14:paraId="705F0F58" w14:textId="77777777" w:rsidR="008074F0" w:rsidRPr="002422FA" w:rsidRDefault="008074F0" w:rsidP="006569BF"/>
        </w:tc>
        <w:tc>
          <w:tcPr>
            <w:tcW w:w="1908" w:type="dxa"/>
          </w:tcPr>
          <w:p w14:paraId="09DCA918" w14:textId="77777777" w:rsidR="008074F0" w:rsidRPr="002422FA" w:rsidRDefault="008074F0" w:rsidP="006569BF"/>
        </w:tc>
      </w:tr>
      <w:tr w:rsidR="008074F0" w:rsidRPr="002422FA" w14:paraId="23D4662B" w14:textId="77777777" w:rsidTr="009F1A95">
        <w:tc>
          <w:tcPr>
            <w:tcW w:w="1358" w:type="dxa"/>
            <w:shd w:val="clear" w:color="auto" w:fill="auto"/>
          </w:tcPr>
          <w:p w14:paraId="1A1C9387" w14:textId="77777777" w:rsidR="008074F0" w:rsidRPr="002422FA" w:rsidRDefault="008074F0" w:rsidP="006569BF">
            <w:r w:rsidRPr="002422FA">
              <w:t>Q180</w:t>
            </w:r>
          </w:p>
        </w:tc>
        <w:tc>
          <w:tcPr>
            <w:tcW w:w="3363" w:type="dxa"/>
            <w:shd w:val="clear" w:color="auto" w:fill="auto"/>
          </w:tcPr>
          <w:p w14:paraId="55545F69" w14:textId="77777777" w:rsidR="008074F0" w:rsidRPr="002422FA" w:rsidRDefault="008074F0" w:rsidP="006569BF">
            <w:r w:rsidRPr="002422FA">
              <w:t>Q180. Did you give an Aadhaar number or photocopy or fingerprints for the account where you expected the pension?</w:t>
            </w:r>
          </w:p>
        </w:tc>
        <w:tc>
          <w:tcPr>
            <w:tcW w:w="3227" w:type="dxa"/>
            <w:shd w:val="clear" w:color="auto" w:fill="auto"/>
          </w:tcPr>
          <w:p w14:paraId="20DD0FEB" w14:textId="77777777" w:rsidR="008074F0" w:rsidRPr="002422FA" w:rsidRDefault="008074F0" w:rsidP="006569BF">
            <w:pPr>
              <w:pStyle w:val="ListParagraph"/>
              <w:numPr>
                <w:ilvl w:val="0"/>
                <w:numId w:val="336"/>
              </w:numPr>
            </w:pPr>
            <w:r w:rsidRPr="002422FA">
              <w:t>Yes</w:t>
            </w:r>
          </w:p>
          <w:p w14:paraId="5BB87CDE" w14:textId="77777777" w:rsidR="008074F0" w:rsidRPr="002422FA" w:rsidRDefault="008074F0" w:rsidP="006569BF">
            <w:pPr>
              <w:pStyle w:val="ListParagraph"/>
              <w:numPr>
                <w:ilvl w:val="0"/>
                <w:numId w:val="336"/>
              </w:numPr>
            </w:pPr>
            <w:r w:rsidRPr="002422FA">
              <w:t>No</w:t>
            </w:r>
          </w:p>
          <w:p w14:paraId="4F9B29F6" w14:textId="77777777" w:rsidR="008074F0" w:rsidRPr="002422FA" w:rsidRDefault="008074F0" w:rsidP="006569BF">
            <w:pPr>
              <w:pStyle w:val="ListParagraph"/>
              <w:numPr>
                <w:ilvl w:val="0"/>
                <w:numId w:val="336"/>
              </w:numPr>
            </w:pPr>
            <w:r w:rsidRPr="002422FA">
              <w:t>Don't know</w:t>
            </w:r>
          </w:p>
        </w:tc>
        <w:tc>
          <w:tcPr>
            <w:tcW w:w="2798" w:type="dxa"/>
          </w:tcPr>
          <w:p w14:paraId="0EA5AFFE" w14:textId="77777777" w:rsidR="008074F0" w:rsidRPr="002422FA" w:rsidRDefault="008074F0" w:rsidP="006569BF">
            <w:r w:rsidRPr="002422FA">
              <w:t>Equals(Q175,1) &amp;&amp; Contains(Q178,3)</w:t>
            </w:r>
          </w:p>
        </w:tc>
        <w:tc>
          <w:tcPr>
            <w:tcW w:w="1870" w:type="dxa"/>
          </w:tcPr>
          <w:p w14:paraId="055D4CCA" w14:textId="77777777" w:rsidR="008074F0" w:rsidRPr="002422FA" w:rsidRDefault="008074F0" w:rsidP="006569BF"/>
        </w:tc>
        <w:tc>
          <w:tcPr>
            <w:tcW w:w="1908" w:type="dxa"/>
          </w:tcPr>
          <w:p w14:paraId="6757869F" w14:textId="77777777" w:rsidR="008074F0" w:rsidRPr="002422FA" w:rsidRDefault="008074F0" w:rsidP="006569BF"/>
        </w:tc>
      </w:tr>
      <w:tr w:rsidR="008074F0" w:rsidRPr="002422FA" w14:paraId="326810DE" w14:textId="77777777" w:rsidTr="009F1A95">
        <w:tc>
          <w:tcPr>
            <w:tcW w:w="1358" w:type="dxa"/>
            <w:shd w:val="clear" w:color="auto" w:fill="auto"/>
          </w:tcPr>
          <w:p w14:paraId="26604262" w14:textId="77777777" w:rsidR="008074F0" w:rsidRPr="002422FA" w:rsidRDefault="008074F0" w:rsidP="006569BF">
            <w:r w:rsidRPr="002422FA">
              <w:t>Q181</w:t>
            </w:r>
          </w:p>
        </w:tc>
        <w:tc>
          <w:tcPr>
            <w:tcW w:w="3363" w:type="dxa"/>
            <w:shd w:val="clear" w:color="auto" w:fill="auto"/>
          </w:tcPr>
          <w:p w14:paraId="55DF7D5F" w14:textId="77777777" w:rsidR="008074F0" w:rsidRPr="002422FA" w:rsidRDefault="008074F0" w:rsidP="006569BF">
            <w:r w:rsidRPr="002422FA">
              <w:t>Q181. Overall, how easy or difficult do you find the process of receiving your pension directly in your bank account?</w:t>
            </w:r>
          </w:p>
        </w:tc>
        <w:tc>
          <w:tcPr>
            <w:tcW w:w="3227" w:type="dxa"/>
            <w:shd w:val="clear" w:color="auto" w:fill="auto"/>
          </w:tcPr>
          <w:p w14:paraId="79D98232" w14:textId="77777777" w:rsidR="008074F0" w:rsidRPr="002422FA" w:rsidRDefault="008074F0" w:rsidP="006569BF">
            <w:pPr>
              <w:pStyle w:val="ListParagraph"/>
              <w:numPr>
                <w:ilvl w:val="0"/>
                <w:numId w:val="337"/>
              </w:numPr>
            </w:pPr>
            <w:r w:rsidRPr="002422FA">
              <w:t>Easy</w:t>
            </w:r>
          </w:p>
          <w:p w14:paraId="2864AC74" w14:textId="77777777" w:rsidR="008074F0" w:rsidRPr="002422FA" w:rsidRDefault="008074F0" w:rsidP="006569BF">
            <w:pPr>
              <w:pStyle w:val="ListParagraph"/>
              <w:numPr>
                <w:ilvl w:val="0"/>
                <w:numId w:val="337"/>
              </w:numPr>
            </w:pPr>
            <w:r w:rsidRPr="002422FA">
              <w:t>Neither easy nor difficult</w:t>
            </w:r>
          </w:p>
          <w:p w14:paraId="3938B462" w14:textId="77777777" w:rsidR="008074F0" w:rsidRPr="002422FA" w:rsidRDefault="008074F0" w:rsidP="006569BF">
            <w:pPr>
              <w:pStyle w:val="ListParagraph"/>
              <w:numPr>
                <w:ilvl w:val="0"/>
                <w:numId w:val="337"/>
              </w:numPr>
            </w:pPr>
            <w:r w:rsidRPr="002422FA">
              <w:t>Difficult</w:t>
            </w:r>
          </w:p>
          <w:p w14:paraId="4F6CF010" w14:textId="77777777" w:rsidR="008074F0" w:rsidRPr="002422FA" w:rsidRDefault="008074F0" w:rsidP="006569BF">
            <w:pPr>
              <w:pStyle w:val="ListParagraph"/>
              <w:numPr>
                <w:ilvl w:val="0"/>
                <w:numId w:val="337"/>
              </w:numPr>
            </w:pPr>
            <w:r w:rsidRPr="002422FA">
              <w:t>Don't know</w:t>
            </w:r>
          </w:p>
        </w:tc>
        <w:tc>
          <w:tcPr>
            <w:tcW w:w="2798" w:type="dxa"/>
          </w:tcPr>
          <w:p w14:paraId="21427533" w14:textId="77777777" w:rsidR="008074F0" w:rsidRPr="002422FA" w:rsidRDefault="008074F0" w:rsidP="006569BF">
            <w:r w:rsidRPr="002422FA">
              <w:t>Equals(Q175,1) &amp;&amp; Contains(Q178,3)</w:t>
            </w:r>
          </w:p>
        </w:tc>
        <w:tc>
          <w:tcPr>
            <w:tcW w:w="1870" w:type="dxa"/>
          </w:tcPr>
          <w:p w14:paraId="0D96E1C6" w14:textId="77777777" w:rsidR="008074F0" w:rsidRPr="002422FA" w:rsidRDefault="008074F0" w:rsidP="006569BF">
            <w:r w:rsidRPr="002422FA">
              <w:t>(read out all the options)</w:t>
            </w:r>
          </w:p>
        </w:tc>
        <w:tc>
          <w:tcPr>
            <w:tcW w:w="1908" w:type="dxa"/>
          </w:tcPr>
          <w:p w14:paraId="70601DE7" w14:textId="77396DAD" w:rsidR="008074F0" w:rsidRPr="002422FA" w:rsidRDefault="001E289A" w:rsidP="006569BF">
            <w:r w:rsidRPr="002422FA">
              <w:t xml:space="preserve">Rule: </w:t>
            </w:r>
            <w:proofErr w:type="gramStart"/>
            <w:r w:rsidRPr="002422FA">
              <w:t>Answered(</w:t>
            </w:r>
            <w:proofErr w:type="spellStart"/>
            <w:proofErr w:type="gramEnd"/>
            <w:r w:rsidRPr="002422FA">
              <w:t>CurrQues</w:t>
            </w:r>
            <w:proofErr w:type="spellEnd"/>
            <w:r w:rsidRPr="002422FA">
              <w:t xml:space="preserve">), Action: </w:t>
            </w:r>
            <w:proofErr w:type="spellStart"/>
            <w:r w:rsidRPr="002422FA">
              <w:t>Goto</w:t>
            </w:r>
            <w:proofErr w:type="spellEnd"/>
            <w:r w:rsidRPr="002422FA">
              <w:t xml:space="preserve"> index, Target: 481</w:t>
            </w:r>
          </w:p>
        </w:tc>
      </w:tr>
      <w:tr w:rsidR="008074F0" w:rsidRPr="002422FA" w14:paraId="78D0E872" w14:textId="77777777" w:rsidTr="009F1A95">
        <w:tc>
          <w:tcPr>
            <w:tcW w:w="1358" w:type="dxa"/>
            <w:shd w:val="clear" w:color="auto" w:fill="auto"/>
          </w:tcPr>
          <w:p w14:paraId="5D5BE87E" w14:textId="77777777" w:rsidR="008074F0" w:rsidRPr="002422FA" w:rsidRDefault="008074F0" w:rsidP="006569BF">
            <w:r w:rsidRPr="002422FA">
              <w:lastRenderedPageBreak/>
              <w:t>Q182</w:t>
            </w:r>
          </w:p>
        </w:tc>
        <w:tc>
          <w:tcPr>
            <w:tcW w:w="3363" w:type="dxa"/>
            <w:shd w:val="clear" w:color="auto" w:fill="auto"/>
          </w:tcPr>
          <w:p w14:paraId="29F30D6E" w14:textId="77777777" w:rsidR="008074F0" w:rsidRPr="002422FA" w:rsidRDefault="008074F0" w:rsidP="006569BF">
            <w:r w:rsidRPr="002422FA">
              <w:t>Q182. Where/by which method did you expect to receive the pension payment?</w:t>
            </w:r>
          </w:p>
        </w:tc>
        <w:tc>
          <w:tcPr>
            <w:tcW w:w="3227" w:type="dxa"/>
            <w:shd w:val="clear" w:color="auto" w:fill="auto"/>
          </w:tcPr>
          <w:p w14:paraId="6C56FEC3" w14:textId="77777777" w:rsidR="008074F0" w:rsidRPr="002422FA" w:rsidRDefault="008074F0" w:rsidP="006569BF">
            <w:pPr>
              <w:pStyle w:val="ListParagraph"/>
              <w:numPr>
                <w:ilvl w:val="0"/>
                <w:numId w:val="338"/>
              </w:numPr>
            </w:pPr>
            <w:r w:rsidRPr="002422FA">
              <w:t>Cash by Village Revenue Officer (VRO)</w:t>
            </w:r>
          </w:p>
          <w:p w14:paraId="60787BD2" w14:textId="77777777" w:rsidR="008074F0" w:rsidRPr="002422FA" w:rsidRDefault="008074F0" w:rsidP="006569BF">
            <w:pPr>
              <w:pStyle w:val="ListParagraph"/>
              <w:numPr>
                <w:ilvl w:val="0"/>
                <w:numId w:val="338"/>
              </w:numPr>
            </w:pPr>
            <w:r w:rsidRPr="002422FA">
              <w:t>Cash by Panchayat</w:t>
            </w:r>
          </w:p>
          <w:p w14:paraId="0933003C" w14:textId="77777777" w:rsidR="008074F0" w:rsidRPr="002422FA" w:rsidRDefault="008074F0" w:rsidP="006569BF">
            <w:pPr>
              <w:pStyle w:val="ListParagraph"/>
              <w:numPr>
                <w:ilvl w:val="0"/>
                <w:numId w:val="338"/>
              </w:numPr>
            </w:pPr>
            <w:r w:rsidRPr="002422FA">
              <w:t>Bank transfer</w:t>
            </w:r>
          </w:p>
          <w:p w14:paraId="049CA237" w14:textId="77777777" w:rsidR="008074F0" w:rsidRPr="002422FA" w:rsidRDefault="008074F0" w:rsidP="006569BF">
            <w:pPr>
              <w:pStyle w:val="ListParagraph"/>
              <w:numPr>
                <w:ilvl w:val="0"/>
                <w:numId w:val="338"/>
              </w:numPr>
            </w:pPr>
            <w:r w:rsidRPr="002422FA">
              <w:t xml:space="preserve">Withdrawal using </w:t>
            </w:r>
            <w:proofErr w:type="spellStart"/>
            <w:r w:rsidRPr="002422FA">
              <w:t>MicroATM</w:t>
            </w:r>
            <w:proofErr w:type="spellEnd"/>
            <w:r w:rsidRPr="002422FA">
              <w:t>/ fingerprint with machine</w:t>
            </w:r>
          </w:p>
          <w:p w14:paraId="0807D61A" w14:textId="77777777" w:rsidR="008074F0" w:rsidRPr="002422FA" w:rsidRDefault="008074F0" w:rsidP="006569BF">
            <w:pPr>
              <w:pStyle w:val="ListParagraph"/>
              <w:numPr>
                <w:ilvl w:val="0"/>
                <w:numId w:val="338"/>
              </w:numPr>
            </w:pPr>
            <w:r w:rsidRPr="002422FA">
              <w:t>Cheque/ Demand Draft</w:t>
            </w:r>
          </w:p>
          <w:p w14:paraId="2FAD46D0" w14:textId="77777777" w:rsidR="008074F0" w:rsidRPr="002422FA" w:rsidRDefault="008074F0" w:rsidP="006569BF">
            <w:pPr>
              <w:pStyle w:val="ListParagraph"/>
              <w:numPr>
                <w:ilvl w:val="0"/>
                <w:numId w:val="338"/>
              </w:numPr>
            </w:pPr>
            <w:r w:rsidRPr="002422FA">
              <w:t>Redeemable Coupons</w:t>
            </w:r>
          </w:p>
          <w:p w14:paraId="25826937" w14:textId="77777777" w:rsidR="008074F0" w:rsidRPr="002422FA" w:rsidRDefault="008074F0" w:rsidP="006569BF">
            <w:pPr>
              <w:pStyle w:val="ListParagraph"/>
              <w:numPr>
                <w:ilvl w:val="0"/>
                <w:numId w:val="338"/>
              </w:numPr>
            </w:pPr>
            <w:r w:rsidRPr="002422FA">
              <w:t>Other (please specify)</w:t>
            </w:r>
          </w:p>
          <w:p w14:paraId="170B19AE" w14:textId="77777777" w:rsidR="008074F0" w:rsidRPr="002422FA" w:rsidRDefault="008074F0" w:rsidP="006569BF">
            <w:pPr>
              <w:pStyle w:val="ListParagraph"/>
              <w:numPr>
                <w:ilvl w:val="0"/>
                <w:numId w:val="338"/>
              </w:numPr>
            </w:pPr>
            <w:r w:rsidRPr="002422FA">
              <w:t>Don't know</w:t>
            </w:r>
          </w:p>
        </w:tc>
        <w:tc>
          <w:tcPr>
            <w:tcW w:w="2798" w:type="dxa"/>
          </w:tcPr>
          <w:p w14:paraId="1FE4F29E" w14:textId="77777777" w:rsidR="008074F0" w:rsidRPr="002422FA" w:rsidRDefault="008074F0" w:rsidP="006569BF">
            <w:r w:rsidRPr="002422FA">
              <w:t>Equals(Q175,2) || Equals(Q175,3) || Contains(Q178,3)</w:t>
            </w:r>
          </w:p>
          <w:p w14:paraId="2D3C5909" w14:textId="77777777" w:rsidR="008074F0" w:rsidRPr="002422FA" w:rsidRDefault="008074F0" w:rsidP="006569BF"/>
        </w:tc>
        <w:tc>
          <w:tcPr>
            <w:tcW w:w="1870" w:type="dxa"/>
          </w:tcPr>
          <w:p w14:paraId="7F308C9A" w14:textId="77777777" w:rsidR="008074F0" w:rsidRPr="002422FA" w:rsidRDefault="008074F0" w:rsidP="006569BF">
            <w:r w:rsidRPr="002422FA">
              <w:t>(read out options)</w:t>
            </w:r>
          </w:p>
        </w:tc>
        <w:tc>
          <w:tcPr>
            <w:tcW w:w="1908" w:type="dxa"/>
          </w:tcPr>
          <w:p w14:paraId="048EE417" w14:textId="77777777" w:rsidR="008074F0" w:rsidRPr="002422FA" w:rsidRDefault="008074F0" w:rsidP="006569BF"/>
        </w:tc>
      </w:tr>
      <w:tr w:rsidR="008074F0" w:rsidRPr="002422FA" w14:paraId="6DDF27C6" w14:textId="77777777" w:rsidTr="009F1A95">
        <w:tc>
          <w:tcPr>
            <w:tcW w:w="1358" w:type="dxa"/>
            <w:shd w:val="clear" w:color="auto" w:fill="auto"/>
          </w:tcPr>
          <w:p w14:paraId="0172500F" w14:textId="77777777" w:rsidR="008074F0" w:rsidRPr="002422FA" w:rsidRDefault="008074F0" w:rsidP="006569BF">
            <w:r w:rsidRPr="002422FA">
              <w:t>Q182a</w:t>
            </w:r>
          </w:p>
        </w:tc>
        <w:tc>
          <w:tcPr>
            <w:tcW w:w="3363" w:type="dxa"/>
            <w:shd w:val="clear" w:color="auto" w:fill="auto"/>
          </w:tcPr>
          <w:p w14:paraId="1975FFA1" w14:textId="77777777" w:rsidR="008074F0" w:rsidRPr="002422FA" w:rsidRDefault="008074F0" w:rsidP="006569BF">
            <w:r w:rsidRPr="002422FA">
              <w:t>Q182a Did you check your main account and all other possible accounts to see if the wages have come?</w:t>
            </w:r>
          </w:p>
        </w:tc>
        <w:tc>
          <w:tcPr>
            <w:tcW w:w="3227" w:type="dxa"/>
            <w:shd w:val="clear" w:color="auto" w:fill="auto"/>
          </w:tcPr>
          <w:p w14:paraId="5EDC9576" w14:textId="77777777" w:rsidR="008074F0" w:rsidRPr="002422FA" w:rsidRDefault="008074F0" w:rsidP="006569BF">
            <w:pPr>
              <w:pStyle w:val="ListParagraph"/>
              <w:numPr>
                <w:ilvl w:val="0"/>
                <w:numId w:val="339"/>
              </w:numPr>
            </w:pPr>
            <w:r w:rsidRPr="002422FA">
              <w:t>Yes, all possible accounts</w:t>
            </w:r>
          </w:p>
          <w:p w14:paraId="4F5EAA44" w14:textId="77777777" w:rsidR="008074F0" w:rsidRPr="002422FA" w:rsidRDefault="008074F0" w:rsidP="006569BF">
            <w:pPr>
              <w:pStyle w:val="ListParagraph"/>
              <w:numPr>
                <w:ilvl w:val="0"/>
                <w:numId w:val="339"/>
              </w:numPr>
            </w:pPr>
            <w:r w:rsidRPr="002422FA">
              <w:t>Yes, one or more accounts</w:t>
            </w:r>
          </w:p>
          <w:p w14:paraId="7DB6E57D" w14:textId="77777777" w:rsidR="008074F0" w:rsidRPr="002422FA" w:rsidRDefault="008074F0" w:rsidP="006569BF">
            <w:pPr>
              <w:pStyle w:val="ListParagraph"/>
              <w:numPr>
                <w:ilvl w:val="0"/>
                <w:numId w:val="339"/>
              </w:numPr>
            </w:pPr>
            <w:r w:rsidRPr="002422FA">
              <w:t>No</w:t>
            </w:r>
          </w:p>
          <w:p w14:paraId="6C8EF71A" w14:textId="77777777" w:rsidR="008074F0" w:rsidRPr="002422FA" w:rsidRDefault="008074F0" w:rsidP="006569BF">
            <w:pPr>
              <w:pStyle w:val="ListParagraph"/>
              <w:numPr>
                <w:ilvl w:val="0"/>
                <w:numId w:val="339"/>
              </w:numPr>
            </w:pPr>
            <w:r w:rsidRPr="002422FA">
              <w:t>Don’t know</w:t>
            </w:r>
          </w:p>
        </w:tc>
        <w:tc>
          <w:tcPr>
            <w:tcW w:w="2798" w:type="dxa"/>
          </w:tcPr>
          <w:p w14:paraId="43AA82AD" w14:textId="77777777" w:rsidR="008074F0" w:rsidRPr="002422FA" w:rsidRDefault="008074F0" w:rsidP="006569BF">
            <w:r w:rsidRPr="002422FA">
              <w:t>Equals(Q182,3)</w:t>
            </w:r>
          </w:p>
        </w:tc>
        <w:tc>
          <w:tcPr>
            <w:tcW w:w="1870" w:type="dxa"/>
          </w:tcPr>
          <w:p w14:paraId="7F6405C7" w14:textId="77777777" w:rsidR="008074F0" w:rsidRPr="002422FA" w:rsidRDefault="008074F0" w:rsidP="006569BF"/>
        </w:tc>
        <w:tc>
          <w:tcPr>
            <w:tcW w:w="1908" w:type="dxa"/>
          </w:tcPr>
          <w:p w14:paraId="3B3EA8D1" w14:textId="77777777" w:rsidR="008074F0" w:rsidRPr="002422FA" w:rsidRDefault="008074F0" w:rsidP="006569BF"/>
        </w:tc>
      </w:tr>
      <w:tr w:rsidR="008074F0" w:rsidRPr="002422FA" w14:paraId="188B2E5F" w14:textId="77777777" w:rsidTr="009F1A95">
        <w:tc>
          <w:tcPr>
            <w:tcW w:w="1358" w:type="dxa"/>
            <w:shd w:val="clear" w:color="auto" w:fill="auto"/>
          </w:tcPr>
          <w:p w14:paraId="2505CC92" w14:textId="77777777" w:rsidR="008074F0" w:rsidRPr="002422FA" w:rsidRDefault="008074F0" w:rsidP="006569BF">
            <w:r w:rsidRPr="002422FA">
              <w:t>Q183</w:t>
            </w:r>
          </w:p>
        </w:tc>
        <w:tc>
          <w:tcPr>
            <w:tcW w:w="3363" w:type="dxa"/>
            <w:shd w:val="clear" w:color="auto" w:fill="auto"/>
          </w:tcPr>
          <w:p w14:paraId="6A85B768" w14:textId="77777777" w:rsidR="008074F0" w:rsidRPr="002422FA" w:rsidRDefault="008074F0" w:rsidP="006569BF">
            <w:r w:rsidRPr="002422FA">
              <w:t>Q183. Why do you think you did not get pension?</w:t>
            </w:r>
          </w:p>
        </w:tc>
        <w:tc>
          <w:tcPr>
            <w:tcW w:w="3227" w:type="dxa"/>
            <w:shd w:val="clear" w:color="auto" w:fill="auto"/>
          </w:tcPr>
          <w:p w14:paraId="26D9FDBB" w14:textId="77777777" w:rsidR="008074F0" w:rsidRPr="002422FA" w:rsidRDefault="008074F0" w:rsidP="006569BF">
            <w:pPr>
              <w:pStyle w:val="ListParagraph"/>
              <w:numPr>
                <w:ilvl w:val="0"/>
                <w:numId w:val="340"/>
              </w:numPr>
            </w:pPr>
            <w:r w:rsidRPr="002422FA">
              <w:t>Was not/no longer eligible for it</w:t>
            </w:r>
          </w:p>
          <w:p w14:paraId="13E7A675" w14:textId="77777777" w:rsidR="008074F0" w:rsidRPr="002422FA" w:rsidRDefault="008074F0" w:rsidP="006569BF">
            <w:pPr>
              <w:pStyle w:val="ListParagraph"/>
              <w:numPr>
                <w:ilvl w:val="0"/>
                <w:numId w:val="340"/>
              </w:numPr>
            </w:pPr>
            <w:r w:rsidRPr="002422FA">
              <w:t>Was not eligible for it in this place</w:t>
            </w:r>
          </w:p>
          <w:p w14:paraId="38E9A0D5" w14:textId="77777777" w:rsidR="008074F0" w:rsidRPr="002422FA" w:rsidRDefault="008074F0" w:rsidP="006569BF">
            <w:pPr>
              <w:pStyle w:val="ListParagraph"/>
              <w:numPr>
                <w:ilvl w:val="0"/>
                <w:numId w:val="340"/>
              </w:numPr>
            </w:pPr>
            <w:r w:rsidRPr="002422FA">
              <w:t>Problem with documents / couldn't prove eligibility</w:t>
            </w:r>
          </w:p>
          <w:p w14:paraId="75CBEC68" w14:textId="77777777" w:rsidR="008074F0" w:rsidRPr="002422FA" w:rsidRDefault="008074F0" w:rsidP="006569BF">
            <w:pPr>
              <w:pStyle w:val="ListParagraph"/>
              <w:numPr>
                <w:ilvl w:val="0"/>
                <w:numId w:val="340"/>
              </w:numPr>
            </w:pPr>
            <w:r w:rsidRPr="002422FA">
              <w:t>Money was not available for pensions</w:t>
            </w:r>
          </w:p>
          <w:p w14:paraId="2B395A9A" w14:textId="77777777" w:rsidR="008074F0" w:rsidRPr="002422FA" w:rsidRDefault="008074F0" w:rsidP="006569BF">
            <w:pPr>
              <w:pStyle w:val="ListParagraph"/>
              <w:numPr>
                <w:ilvl w:val="0"/>
                <w:numId w:val="340"/>
              </w:numPr>
            </w:pPr>
            <w:r w:rsidRPr="002422FA">
              <w:t>Problem with Aadhaar linking</w:t>
            </w:r>
          </w:p>
          <w:p w14:paraId="5255937F" w14:textId="77777777" w:rsidR="008074F0" w:rsidRPr="002422FA" w:rsidRDefault="008074F0" w:rsidP="006569BF">
            <w:pPr>
              <w:pStyle w:val="ListParagraph"/>
              <w:numPr>
                <w:ilvl w:val="0"/>
                <w:numId w:val="340"/>
              </w:numPr>
            </w:pPr>
            <w:r w:rsidRPr="002422FA">
              <w:t>Problem with fingerprint or iris scan</w:t>
            </w:r>
          </w:p>
          <w:p w14:paraId="380848E7" w14:textId="77777777" w:rsidR="008074F0" w:rsidRPr="002422FA" w:rsidRDefault="008074F0" w:rsidP="006569BF">
            <w:pPr>
              <w:pStyle w:val="ListParagraph"/>
              <w:numPr>
                <w:ilvl w:val="0"/>
                <w:numId w:val="340"/>
              </w:numPr>
            </w:pPr>
            <w:r w:rsidRPr="002422FA">
              <w:t>Too expensive to access pension</w:t>
            </w:r>
          </w:p>
          <w:p w14:paraId="30E1909F" w14:textId="77777777" w:rsidR="008074F0" w:rsidRPr="002422FA" w:rsidRDefault="008074F0" w:rsidP="006569BF">
            <w:pPr>
              <w:pStyle w:val="ListParagraph"/>
              <w:numPr>
                <w:ilvl w:val="0"/>
                <w:numId w:val="340"/>
              </w:numPr>
            </w:pPr>
            <w:r w:rsidRPr="002422FA">
              <w:t>Too difficult to access pension</w:t>
            </w:r>
          </w:p>
          <w:p w14:paraId="58760145" w14:textId="77777777" w:rsidR="008074F0" w:rsidRPr="002422FA" w:rsidRDefault="008074F0" w:rsidP="006569BF">
            <w:pPr>
              <w:pStyle w:val="ListParagraph"/>
              <w:numPr>
                <w:ilvl w:val="0"/>
                <w:numId w:val="340"/>
              </w:numPr>
            </w:pPr>
            <w:r w:rsidRPr="002422FA">
              <w:t>Don't know how to get pension</w:t>
            </w:r>
          </w:p>
          <w:p w14:paraId="421BA848" w14:textId="77777777" w:rsidR="008074F0" w:rsidRPr="002422FA" w:rsidRDefault="008074F0" w:rsidP="006569BF">
            <w:pPr>
              <w:pStyle w:val="ListParagraph"/>
              <w:numPr>
                <w:ilvl w:val="0"/>
                <w:numId w:val="340"/>
              </w:numPr>
            </w:pPr>
            <w:r w:rsidRPr="002422FA">
              <w:t>Could not give proof of life</w:t>
            </w:r>
          </w:p>
          <w:p w14:paraId="3A13A16E" w14:textId="77777777" w:rsidR="008074F0" w:rsidRPr="002422FA" w:rsidRDefault="008074F0" w:rsidP="006569BF">
            <w:pPr>
              <w:pStyle w:val="ListParagraph"/>
              <w:numPr>
                <w:ilvl w:val="0"/>
                <w:numId w:val="340"/>
              </w:numPr>
            </w:pPr>
            <w:r w:rsidRPr="002422FA">
              <w:t>Pension was cancelled</w:t>
            </w:r>
          </w:p>
          <w:p w14:paraId="1E24D98C" w14:textId="77777777" w:rsidR="008074F0" w:rsidRPr="002422FA" w:rsidRDefault="008074F0" w:rsidP="006569BF">
            <w:pPr>
              <w:pStyle w:val="ListParagraph"/>
              <w:numPr>
                <w:ilvl w:val="0"/>
                <w:numId w:val="340"/>
              </w:numPr>
            </w:pPr>
            <w:r w:rsidRPr="002422FA">
              <w:t>Others (please specify</w:t>
            </w:r>
          </w:p>
          <w:p w14:paraId="06BA8882" w14:textId="77777777" w:rsidR="008074F0" w:rsidRPr="002422FA" w:rsidRDefault="008074F0" w:rsidP="006569BF">
            <w:pPr>
              <w:pStyle w:val="ListParagraph"/>
              <w:numPr>
                <w:ilvl w:val="0"/>
                <w:numId w:val="340"/>
              </w:numPr>
            </w:pPr>
            <w:r w:rsidRPr="002422FA">
              <w:t>Don't know</w:t>
            </w:r>
          </w:p>
        </w:tc>
        <w:tc>
          <w:tcPr>
            <w:tcW w:w="2798" w:type="dxa"/>
          </w:tcPr>
          <w:p w14:paraId="3D13A2FE" w14:textId="77777777" w:rsidR="008074F0" w:rsidRPr="002422FA" w:rsidRDefault="008074F0" w:rsidP="006569BF">
            <w:r w:rsidRPr="002422FA">
              <w:t>Equals(Q175,2) || Equals(Q175,3)</w:t>
            </w:r>
          </w:p>
        </w:tc>
        <w:tc>
          <w:tcPr>
            <w:tcW w:w="1870" w:type="dxa"/>
          </w:tcPr>
          <w:p w14:paraId="3560B3DB" w14:textId="77777777" w:rsidR="008074F0" w:rsidRPr="002422FA" w:rsidRDefault="008074F0" w:rsidP="006569BF">
            <w:r w:rsidRPr="002422FA">
              <w:t>(do not read out options)</w:t>
            </w:r>
          </w:p>
        </w:tc>
        <w:tc>
          <w:tcPr>
            <w:tcW w:w="1908" w:type="dxa"/>
          </w:tcPr>
          <w:p w14:paraId="59E09A45" w14:textId="77777777" w:rsidR="008074F0" w:rsidRPr="002422FA" w:rsidRDefault="008074F0" w:rsidP="006569BF"/>
        </w:tc>
      </w:tr>
      <w:tr w:rsidR="008074F0" w:rsidRPr="002422FA" w14:paraId="4BD4CDE7" w14:textId="77777777" w:rsidTr="009F1A95">
        <w:tc>
          <w:tcPr>
            <w:tcW w:w="1358" w:type="dxa"/>
            <w:shd w:val="clear" w:color="auto" w:fill="auto"/>
          </w:tcPr>
          <w:p w14:paraId="2E7EBC2B" w14:textId="77777777" w:rsidR="008074F0" w:rsidRPr="002422FA" w:rsidRDefault="008074F0" w:rsidP="006569BF">
            <w:r w:rsidRPr="002422FA">
              <w:t>Q184</w:t>
            </w:r>
          </w:p>
        </w:tc>
        <w:tc>
          <w:tcPr>
            <w:tcW w:w="3363" w:type="dxa"/>
            <w:shd w:val="clear" w:color="auto" w:fill="auto"/>
          </w:tcPr>
          <w:p w14:paraId="4F05864D" w14:textId="77777777" w:rsidR="008074F0" w:rsidRPr="002422FA" w:rsidRDefault="008074F0" w:rsidP="006569BF">
            <w:r w:rsidRPr="002422FA">
              <w:t>Q184. Why was do you think the pension was cancelled or deleted?</w:t>
            </w:r>
          </w:p>
        </w:tc>
        <w:tc>
          <w:tcPr>
            <w:tcW w:w="3227" w:type="dxa"/>
            <w:shd w:val="clear" w:color="auto" w:fill="auto"/>
          </w:tcPr>
          <w:p w14:paraId="21FE1928" w14:textId="77777777" w:rsidR="008074F0" w:rsidRPr="002422FA" w:rsidRDefault="008074F0" w:rsidP="006569BF">
            <w:pPr>
              <w:pStyle w:val="ListParagraph"/>
              <w:numPr>
                <w:ilvl w:val="0"/>
                <w:numId w:val="341"/>
              </w:numPr>
            </w:pPr>
            <w:r w:rsidRPr="002422FA">
              <w:t>Not eligible anymore</w:t>
            </w:r>
          </w:p>
          <w:p w14:paraId="2C17DD90" w14:textId="77777777" w:rsidR="008074F0" w:rsidRPr="002422FA" w:rsidRDefault="008074F0" w:rsidP="006569BF">
            <w:pPr>
              <w:pStyle w:val="ListParagraph"/>
              <w:numPr>
                <w:ilvl w:val="0"/>
                <w:numId w:val="341"/>
              </w:numPr>
            </w:pPr>
            <w:r w:rsidRPr="002422FA">
              <w:t>Got removed from the list;</w:t>
            </w:r>
          </w:p>
          <w:p w14:paraId="2A9BA279" w14:textId="77777777" w:rsidR="008074F0" w:rsidRPr="002422FA" w:rsidRDefault="008074F0" w:rsidP="006569BF">
            <w:pPr>
              <w:pStyle w:val="ListParagraph"/>
              <w:numPr>
                <w:ilvl w:val="0"/>
                <w:numId w:val="341"/>
              </w:numPr>
            </w:pPr>
            <w:r w:rsidRPr="002422FA">
              <w:t>Failed to link with Aadhaar</w:t>
            </w:r>
          </w:p>
          <w:p w14:paraId="2FB4C889" w14:textId="77777777" w:rsidR="008074F0" w:rsidRPr="002422FA" w:rsidRDefault="008074F0" w:rsidP="006569BF">
            <w:pPr>
              <w:pStyle w:val="ListParagraph"/>
              <w:numPr>
                <w:ilvl w:val="0"/>
                <w:numId w:val="341"/>
              </w:numPr>
            </w:pPr>
            <w:r w:rsidRPr="002422FA">
              <w:t>Moved to a new location</w:t>
            </w:r>
          </w:p>
          <w:p w14:paraId="457DFBAC" w14:textId="77777777" w:rsidR="008074F0" w:rsidRPr="002422FA" w:rsidRDefault="008074F0" w:rsidP="006569BF">
            <w:pPr>
              <w:pStyle w:val="ListParagraph"/>
              <w:numPr>
                <w:ilvl w:val="0"/>
                <w:numId w:val="341"/>
              </w:numPr>
            </w:pPr>
            <w:r w:rsidRPr="002422FA">
              <w:lastRenderedPageBreak/>
              <w:t>Other</w:t>
            </w:r>
          </w:p>
          <w:p w14:paraId="0D2CCF67" w14:textId="77777777" w:rsidR="008074F0" w:rsidRPr="002422FA" w:rsidRDefault="008074F0" w:rsidP="006569BF">
            <w:pPr>
              <w:pStyle w:val="ListParagraph"/>
              <w:numPr>
                <w:ilvl w:val="0"/>
                <w:numId w:val="341"/>
              </w:numPr>
            </w:pPr>
            <w:r w:rsidRPr="002422FA">
              <w:t>Don't know</w:t>
            </w:r>
          </w:p>
        </w:tc>
        <w:tc>
          <w:tcPr>
            <w:tcW w:w="2798" w:type="dxa"/>
          </w:tcPr>
          <w:p w14:paraId="0B1D54B3" w14:textId="77777777" w:rsidR="008074F0" w:rsidRPr="002422FA" w:rsidRDefault="008074F0" w:rsidP="006569BF">
            <w:r w:rsidRPr="002422FA">
              <w:lastRenderedPageBreak/>
              <w:t>Contains(Q183,11) || Contains(Q166,10)</w:t>
            </w:r>
          </w:p>
        </w:tc>
        <w:tc>
          <w:tcPr>
            <w:tcW w:w="1870" w:type="dxa"/>
          </w:tcPr>
          <w:p w14:paraId="7F4705EE" w14:textId="77777777" w:rsidR="008074F0" w:rsidRPr="002422FA" w:rsidRDefault="008074F0" w:rsidP="006569BF">
            <w:r w:rsidRPr="002422FA">
              <w:t>(do not read out options)</w:t>
            </w:r>
          </w:p>
        </w:tc>
        <w:tc>
          <w:tcPr>
            <w:tcW w:w="1908" w:type="dxa"/>
          </w:tcPr>
          <w:p w14:paraId="62BB706C" w14:textId="77777777" w:rsidR="008074F0" w:rsidRPr="002422FA" w:rsidRDefault="008074F0" w:rsidP="006569BF"/>
        </w:tc>
      </w:tr>
      <w:tr w:rsidR="008074F0" w:rsidRPr="002422FA" w14:paraId="0D369A60" w14:textId="77777777" w:rsidTr="009F1A95">
        <w:tc>
          <w:tcPr>
            <w:tcW w:w="1358" w:type="dxa"/>
            <w:shd w:val="clear" w:color="auto" w:fill="auto"/>
          </w:tcPr>
          <w:p w14:paraId="3DEBFB9F" w14:textId="77777777" w:rsidR="008074F0" w:rsidRPr="002422FA" w:rsidRDefault="008074F0" w:rsidP="006569BF">
            <w:r w:rsidRPr="002422FA">
              <w:t>Q185</w:t>
            </w:r>
          </w:p>
        </w:tc>
        <w:tc>
          <w:tcPr>
            <w:tcW w:w="3363" w:type="dxa"/>
            <w:shd w:val="clear" w:color="auto" w:fill="auto"/>
          </w:tcPr>
          <w:p w14:paraId="2120E166" w14:textId="77777777" w:rsidR="008074F0" w:rsidRPr="002422FA" w:rsidRDefault="008074F0" w:rsidP="006569BF">
            <w:r w:rsidRPr="002422FA">
              <w:t>Q185. For social pensions [Indira Gandhi National Old Age Pension Scheme (IGNOAPS), Indira Gandhi National Widow Pension Scheme (IGNWPS), Indira Gandhi National Disability Pension Scheme (IGNDPS</w:t>
            </w:r>
            <w:proofErr w:type="gramStart"/>
            <w:r w:rsidRPr="002422FA">
              <w:t>)]  there</w:t>
            </w:r>
            <w:proofErr w:type="gramEnd"/>
            <w:r w:rsidRPr="002422FA">
              <w:t xml:space="preserve"> is the option of linking your Aadhaar to your pensions. For this you need to give your Aadhaar once to your pension account     How easy or difficult was it to link Aadhaar to your pension?</w:t>
            </w:r>
          </w:p>
        </w:tc>
        <w:tc>
          <w:tcPr>
            <w:tcW w:w="3227" w:type="dxa"/>
            <w:shd w:val="clear" w:color="auto" w:fill="auto"/>
          </w:tcPr>
          <w:p w14:paraId="0573C958" w14:textId="77777777" w:rsidR="008074F0" w:rsidRPr="002422FA" w:rsidRDefault="008074F0" w:rsidP="006569BF">
            <w:pPr>
              <w:pStyle w:val="ListParagraph"/>
              <w:numPr>
                <w:ilvl w:val="0"/>
                <w:numId w:val="342"/>
              </w:numPr>
            </w:pPr>
            <w:r w:rsidRPr="002422FA">
              <w:t>Easy</w:t>
            </w:r>
          </w:p>
          <w:p w14:paraId="45FFECCA" w14:textId="77777777" w:rsidR="008074F0" w:rsidRPr="002422FA" w:rsidRDefault="008074F0" w:rsidP="006569BF">
            <w:pPr>
              <w:pStyle w:val="ListParagraph"/>
              <w:numPr>
                <w:ilvl w:val="0"/>
                <w:numId w:val="342"/>
              </w:numPr>
            </w:pPr>
            <w:r w:rsidRPr="002422FA">
              <w:t>Neither easy nor difficult</w:t>
            </w:r>
          </w:p>
          <w:p w14:paraId="062BE797" w14:textId="77777777" w:rsidR="008074F0" w:rsidRPr="002422FA" w:rsidRDefault="008074F0" w:rsidP="006569BF">
            <w:pPr>
              <w:pStyle w:val="ListParagraph"/>
              <w:numPr>
                <w:ilvl w:val="0"/>
                <w:numId w:val="342"/>
              </w:numPr>
            </w:pPr>
            <w:r w:rsidRPr="002422FA">
              <w:t>Difficult</w:t>
            </w:r>
          </w:p>
          <w:p w14:paraId="5D60360A" w14:textId="77777777" w:rsidR="008074F0" w:rsidRPr="002422FA" w:rsidRDefault="008074F0" w:rsidP="006569BF">
            <w:pPr>
              <w:pStyle w:val="ListParagraph"/>
              <w:numPr>
                <w:ilvl w:val="0"/>
                <w:numId w:val="342"/>
              </w:numPr>
            </w:pPr>
            <w:r w:rsidRPr="002422FA">
              <w:t>Didn't give Aadhaar</w:t>
            </w:r>
          </w:p>
          <w:p w14:paraId="4F060196" w14:textId="77777777" w:rsidR="008074F0" w:rsidRPr="002422FA" w:rsidRDefault="008074F0" w:rsidP="006569BF">
            <w:pPr>
              <w:pStyle w:val="ListParagraph"/>
              <w:numPr>
                <w:ilvl w:val="0"/>
                <w:numId w:val="342"/>
              </w:numPr>
            </w:pPr>
            <w:r w:rsidRPr="002422FA">
              <w:t>Don't know</w:t>
            </w:r>
          </w:p>
        </w:tc>
        <w:tc>
          <w:tcPr>
            <w:tcW w:w="2798" w:type="dxa"/>
          </w:tcPr>
          <w:p w14:paraId="3477BD2C" w14:textId="7532A1BA" w:rsidR="008074F0" w:rsidRPr="002422FA" w:rsidRDefault="008074F0" w:rsidP="006569BF">
            <w:proofErr w:type="spellStart"/>
            <w:r w:rsidRPr="002422FA">
              <w:t>EqualsIter</w:t>
            </w:r>
            <w:proofErr w:type="spellEnd"/>
            <w:r w:rsidRPr="002422FA">
              <w:t xml:space="preserve">(Q85i,1,2)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lastRenderedPageBreak/>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870" w:type="dxa"/>
          </w:tcPr>
          <w:p w14:paraId="70A1071D" w14:textId="77777777" w:rsidR="008074F0" w:rsidRPr="002422FA" w:rsidRDefault="008074F0" w:rsidP="006569BF">
            <w:r w:rsidRPr="002422FA">
              <w:lastRenderedPageBreak/>
              <w:t>(read out all the options)</w:t>
            </w:r>
          </w:p>
        </w:tc>
        <w:tc>
          <w:tcPr>
            <w:tcW w:w="1908" w:type="dxa"/>
          </w:tcPr>
          <w:p w14:paraId="6C9AE456" w14:textId="77777777" w:rsidR="008074F0" w:rsidRPr="002422FA" w:rsidRDefault="008074F0" w:rsidP="006569BF"/>
        </w:tc>
      </w:tr>
      <w:tr w:rsidR="008074F0" w:rsidRPr="002422FA" w14:paraId="78E03FFE" w14:textId="77777777" w:rsidTr="009F1A95">
        <w:tc>
          <w:tcPr>
            <w:tcW w:w="1358" w:type="dxa"/>
            <w:shd w:val="clear" w:color="auto" w:fill="auto"/>
          </w:tcPr>
          <w:p w14:paraId="02CD1458" w14:textId="77777777" w:rsidR="008074F0" w:rsidRPr="002422FA" w:rsidRDefault="008074F0" w:rsidP="006569BF">
            <w:r w:rsidRPr="002422FA">
              <w:t>Q186</w:t>
            </w:r>
          </w:p>
        </w:tc>
        <w:tc>
          <w:tcPr>
            <w:tcW w:w="3363" w:type="dxa"/>
            <w:shd w:val="clear" w:color="auto" w:fill="auto"/>
          </w:tcPr>
          <w:p w14:paraId="109221AE" w14:textId="77777777" w:rsidR="008074F0" w:rsidRPr="002422FA" w:rsidRDefault="008074F0" w:rsidP="006569BF">
            <w:r w:rsidRPr="002422FA">
              <w:t>Q186. How many trips did you have to make to link your social pensions [Indira Gandhi National Old Age Pension Scheme (IGNOAPS), Indira Gandhi National Widow Pension Scheme (IGNWPS), Indira Gandhi National Disability Pension Scheme (IGNDPS</w:t>
            </w:r>
            <w:proofErr w:type="gramStart"/>
            <w:r w:rsidRPr="002422FA">
              <w:t>)]  and</w:t>
            </w:r>
            <w:proofErr w:type="gramEnd"/>
            <w:r w:rsidRPr="002422FA">
              <w:t xml:space="preserve"> Aadhaar for the first time?</w:t>
            </w:r>
          </w:p>
        </w:tc>
        <w:tc>
          <w:tcPr>
            <w:tcW w:w="3227" w:type="dxa"/>
            <w:shd w:val="clear" w:color="auto" w:fill="auto"/>
          </w:tcPr>
          <w:p w14:paraId="5122BC0C" w14:textId="77777777" w:rsidR="008074F0" w:rsidRPr="002422FA" w:rsidRDefault="008074F0" w:rsidP="006569BF">
            <w:r w:rsidRPr="002422FA">
              <w:t xml:space="preserve">Don't know -998. </w:t>
            </w:r>
          </w:p>
        </w:tc>
        <w:tc>
          <w:tcPr>
            <w:tcW w:w="2798" w:type="dxa"/>
          </w:tcPr>
          <w:p w14:paraId="3C94ECCE" w14:textId="252F67B9" w:rsidR="008074F0" w:rsidRPr="002422FA" w:rsidRDefault="008074F0" w:rsidP="006569BF">
            <w:r w:rsidRPr="002422FA">
              <w:t xml:space="preserve">Equals(Q185,1) || Equals(Q185,2) || Equals(Q185,3) &amp;&amp; (Equals(Q16iiP,1) ||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lastRenderedPageBreak/>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p>
        </w:tc>
        <w:tc>
          <w:tcPr>
            <w:tcW w:w="1870" w:type="dxa"/>
          </w:tcPr>
          <w:p w14:paraId="384D6983" w14:textId="77777777" w:rsidR="008074F0" w:rsidRPr="002422FA" w:rsidRDefault="008074F0" w:rsidP="006569BF"/>
        </w:tc>
        <w:tc>
          <w:tcPr>
            <w:tcW w:w="1908" w:type="dxa"/>
          </w:tcPr>
          <w:p w14:paraId="0CD595CB" w14:textId="77777777" w:rsidR="008074F0" w:rsidRPr="002422FA" w:rsidRDefault="008074F0" w:rsidP="006569BF"/>
        </w:tc>
      </w:tr>
      <w:tr w:rsidR="008074F0" w:rsidRPr="002422FA" w14:paraId="1994DAE7" w14:textId="77777777" w:rsidTr="009F1A95">
        <w:tc>
          <w:tcPr>
            <w:tcW w:w="1358" w:type="dxa"/>
            <w:shd w:val="clear" w:color="auto" w:fill="auto"/>
          </w:tcPr>
          <w:p w14:paraId="4E03FCC4" w14:textId="77777777" w:rsidR="008074F0" w:rsidRPr="002422FA" w:rsidRDefault="008074F0" w:rsidP="006569BF">
            <w:r w:rsidRPr="002422FA">
              <w:lastRenderedPageBreak/>
              <w:t>Q192</w:t>
            </w:r>
          </w:p>
        </w:tc>
        <w:tc>
          <w:tcPr>
            <w:tcW w:w="3363" w:type="dxa"/>
            <w:shd w:val="clear" w:color="auto" w:fill="auto"/>
          </w:tcPr>
          <w:p w14:paraId="0A04D109" w14:textId="77777777" w:rsidR="008074F0" w:rsidRPr="002422FA" w:rsidRDefault="008074F0" w:rsidP="006569BF">
            <w:r w:rsidRPr="002422FA">
              <w:t>Q192. Did you give fingerprint or iris scans when linking Aadhaar with your pension?</w:t>
            </w:r>
          </w:p>
        </w:tc>
        <w:tc>
          <w:tcPr>
            <w:tcW w:w="3227" w:type="dxa"/>
            <w:shd w:val="clear" w:color="auto" w:fill="auto"/>
          </w:tcPr>
          <w:p w14:paraId="75D3F3F9" w14:textId="77777777" w:rsidR="008074F0" w:rsidRPr="002422FA" w:rsidRDefault="008074F0" w:rsidP="006569BF">
            <w:pPr>
              <w:pStyle w:val="ListParagraph"/>
              <w:numPr>
                <w:ilvl w:val="0"/>
                <w:numId w:val="343"/>
              </w:numPr>
            </w:pPr>
            <w:r w:rsidRPr="002422FA">
              <w:t>Yes, and they worked</w:t>
            </w:r>
          </w:p>
          <w:p w14:paraId="5F439004" w14:textId="77777777" w:rsidR="008074F0" w:rsidRPr="002422FA" w:rsidRDefault="008074F0" w:rsidP="006569BF">
            <w:pPr>
              <w:pStyle w:val="ListParagraph"/>
              <w:numPr>
                <w:ilvl w:val="0"/>
                <w:numId w:val="343"/>
              </w:numPr>
            </w:pPr>
            <w:r w:rsidRPr="002422FA">
              <w:t>Yes, but they did not work</w:t>
            </w:r>
          </w:p>
          <w:p w14:paraId="3DF8CD55" w14:textId="77777777" w:rsidR="008074F0" w:rsidRPr="002422FA" w:rsidRDefault="008074F0" w:rsidP="006569BF">
            <w:pPr>
              <w:pStyle w:val="ListParagraph"/>
              <w:numPr>
                <w:ilvl w:val="0"/>
                <w:numId w:val="343"/>
              </w:numPr>
            </w:pPr>
            <w:r w:rsidRPr="002422FA">
              <w:t>No</w:t>
            </w:r>
          </w:p>
          <w:p w14:paraId="0CEA1497" w14:textId="77777777" w:rsidR="008074F0" w:rsidRPr="002422FA" w:rsidRDefault="008074F0" w:rsidP="006569BF">
            <w:pPr>
              <w:pStyle w:val="ListParagraph"/>
              <w:numPr>
                <w:ilvl w:val="0"/>
                <w:numId w:val="343"/>
              </w:numPr>
            </w:pPr>
            <w:r w:rsidRPr="002422FA">
              <w:t>Don't know</w:t>
            </w:r>
          </w:p>
        </w:tc>
        <w:tc>
          <w:tcPr>
            <w:tcW w:w="2798" w:type="dxa"/>
          </w:tcPr>
          <w:p w14:paraId="0B24AF1D" w14:textId="26AAEBC4" w:rsidR="008074F0" w:rsidRPr="002422FA" w:rsidRDefault="008074F0" w:rsidP="006569BF">
            <w:r w:rsidRPr="002422FA">
              <w:t xml:space="preserve">Equals(Q16iiP,1) &amp;&amp; </w:t>
            </w:r>
            <w:proofErr w:type="spellStart"/>
            <w:r w:rsidRPr="002422FA">
              <w:t>EqualsIter</w:t>
            </w:r>
            <w:proofErr w:type="spellEnd"/>
            <w:r w:rsidRPr="002422FA">
              <w:t>(Q85i,1,2)  &amp;&amp;  (</w:t>
            </w:r>
            <w:proofErr w:type="spellStart"/>
            <w:r w:rsidRPr="002422FA">
              <w:t>EqualsIter</w:t>
            </w:r>
            <w:proofErr w:type="spellEnd"/>
            <w:r w:rsidRPr="002422FA">
              <w:t xml:space="preserve">(Q16ii,1,1) || </w:t>
            </w:r>
            <w:proofErr w:type="spellStart"/>
            <w:r w:rsidRPr="002422FA">
              <w:t>EqualsIter</w:t>
            </w:r>
            <w:proofErr w:type="spellEnd"/>
            <w:r w:rsidRPr="002422FA">
              <w:t xml:space="preserve">(Q16ii,1,2) || </w:t>
            </w:r>
            <w:proofErr w:type="spellStart"/>
            <w:r w:rsidRPr="002422FA">
              <w:t>EqualsIter</w:t>
            </w:r>
            <w:proofErr w:type="spellEnd"/>
            <w:r w:rsidRPr="002422FA">
              <w:t xml:space="preserve">(Q16ii,1,3) || </w:t>
            </w:r>
            <w:proofErr w:type="spellStart"/>
            <w:r w:rsidRPr="002422FA">
              <w:t>EqualsIter</w:t>
            </w:r>
            <w:proofErr w:type="spellEnd"/>
            <w:r w:rsidRPr="002422FA">
              <w:t xml:space="preserve">(Q16ii,1,4) || </w:t>
            </w:r>
            <w:proofErr w:type="spellStart"/>
            <w:r w:rsidRPr="002422FA">
              <w:t>EqualsIter</w:t>
            </w:r>
            <w:proofErr w:type="spellEnd"/>
            <w:r w:rsidRPr="002422FA">
              <w:t xml:space="preserve">(Q16ii,1,5) || </w:t>
            </w:r>
            <w:proofErr w:type="spellStart"/>
            <w:r w:rsidRPr="002422FA">
              <w:t>EqualsIter</w:t>
            </w:r>
            <w:proofErr w:type="spellEnd"/>
            <w:r w:rsidRPr="002422FA">
              <w:t xml:space="preserve">(Q16ii,1,6) || </w:t>
            </w:r>
            <w:proofErr w:type="spellStart"/>
            <w:r w:rsidRPr="002422FA">
              <w:t>EqualsIter</w:t>
            </w:r>
            <w:proofErr w:type="spellEnd"/>
            <w:r w:rsidRPr="002422FA">
              <w:t xml:space="preserve">(Q16ii,1,7) || </w:t>
            </w:r>
            <w:proofErr w:type="spellStart"/>
            <w:r w:rsidRPr="002422FA">
              <w:t>EqualsIter</w:t>
            </w:r>
            <w:proofErr w:type="spellEnd"/>
            <w:r w:rsidRPr="002422FA">
              <w:t xml:space="preserve">(Q16ii,1,8) || </w:t>
            </w:r>
            <w:proofErr w:type="spellStart"/>
            <w:r w:rsidRPr="002422FA">
              <w:t>EqualsIter</w:t>
            </w:r>
            <w:proofErr w:type="spellEnd"/>
            <w:r w:rsidRPr="002422FA">
              <w:t xml:space="preserve">(Q16ii,1,9) || </w:t>
            </w:r>
            <w:proofErr w:type="spellStart"/>
            <w:r w:rsidRPr="002422FA">
              <w:t>EqualsIter</w:t>
            </w:r>
            <w:proofErr w:type="spellEnd"/>
            <w:r w:rsidRPr="002422FA">
              <w:t xml:space="preserve">(Q16ii,1,10) || </w:t>
            </w:r>
            <w:proofErr w:type="spellStart"/>
            <w:r w:rsidRPr="002422FA">
              <w:t>EqualsIter</w:t>
            </w:r>
            <w:proofErr w:type="spellEnd"/>
            <w:r w:rsidRPr="002422FA">
              <w:t xml:space="preserve">(Q16ii,1,11) || </w:t>
            </w:r>
            <w:proofErr w:type="spellStart"/>
            <w:r w:rsidRPr="002422FA">
              <w:t>EqualsIter</w:t>
            </w:r>
            <w:proofErr w:type="spellEnd"/>
            <w:r w:rsidRPr="002422FA">
              <w:t xml:space="preserve">(Q16ii,1,12) || </w:t>
            </w:r>
            <w:proofErr w:type="spellStart"/>
            <w:r w:rsidRPr="002422FA">
              <w:t>EqualsIter</w:t>
            </w:r>
            <w:proofErr w:type="spellEnd"/>
            <w:r w:rsidRPr="002422FA">
              <w:t xml:space="preserve">(Q16ii,1,13) || </w:t>
            </w:r>
            <w:proofErr w:type="spellStart"/>
            <w:r w:rsidRPr="002422FA">
              <w:t>EqualsIter</w:t>
            </w:r>
            <w:proofErr w:type="spellEnd"/>
            <w:r w:rsidRPr="002422FA">
              <w:t xml:space="preserve">(Q16ii,1,14) || </w:t>
            </w:r>
            <w:proofErr w:type="spellStart"/>
            <w:r w:rsidRPr="002422FA">
              <w:t>EqualsIter</w:t>
            </w:r>
            <w:proofErr w:type="spellEnd"/>
            <w:r w:rsidRPr="002422FA">
              <w:t xml:space="preserve">(Q16ii,1,15) || </w:t>
            </w:r>
            <w:proofErr w:type="spellStart"/>
            <w:r w:rsidRPr="002422FA">
              <w:t>EqualsIter</w:t>
            </w:r>
            <w:proofErr w:type="spellEnd"/>
            <w:r w:rsidRPr="002422FA">
              <w:t xml:space="preserve">(Q16ii,1,16) || </w:t>
            </w:r>
            <w:proofErr w:type="spellStart"/>
            <w:r w:rsidRPr="002422FA">
              <w:t>EqualsIter</w:t>
            </w:r>
            <w:proofErr w:type="spellEnd"/>
            <w:r w:rsidRPr="002422FA">
              <w:t xml:space="preserve">(Q16ii,1,17) || </w:t>
            </w:r>
            <w:proofErr w:type="spellStart"/>
            <w:r w:rsidRPr="002422FA">
              <w:t>EqualsIter</w:t>
            </w:r>
            <w:proofErr w:type="spellEnd"/>
            <w:r w:rsidRPr="002422FA">
              <w:t xml:space="preserve">(Q16ii,1,18) || </w:t>
            </w:r>
            <w:proofErr w:type="spellStart"/>
            <w:r w:rsidRPr="002422FA">
              <w:t>EqualsIter</w:t>
            </w:r>
            <w:proofErr w:type="spellEnd"/>
            <w:r w:rsidRPr="002422FA">
              <w:t xml:space="preserve">(Q16ii,1,19) || </w:t>
            </w:r>
            <w:proofErr w:type="spellStart"/>
            <w:r w:rsidRPr="002422FA">
              <w:t>EqualsIter</w:t>
            </w:r>
            <w:proofErr w:type="spellEnd"/>
            <w:r w:rsidRPr="002422FA">
              <w:t xml:space="preserve">(Q16ii,1,20) || </w:t>
            </w:r>
            <w:proofErr w:type="spellStart"/>
            <w:r w:rsidRPr="002422FA">
              <w:t>EqualsIter</w:t>
            </w:r>
            <w:proofErr w:type="spellEnd"/>
            <w:r w:rsidRPr="002422FA">
              <w:t xml:space="preserve">(221,1,1) || </w:t>
            </w:r>
            <w:proofErr w:type="spellStart"/>
            <w:r w:rsidRPr="002422FA">
              <w:t>EqualsIter</w:t>
            </w:r>
            <w:proofErr w:type="spellEnd"/>
            <w:r w:rsidRPr="002422FA">
              <w:t xml:space="preserve">(221,1,2) || </w:t>
            </w:r>
            <w:proofErr w:type="spellStart"/>
            <w:r w:rsidRPr="002422FA">
              <w:t>EqualsIter</w:t>
            </w:r>
            <w:proofErr w:type="spellEnd"/>
            <w:r w:rsidRPr="002422FA">
              <w:t xml:space="preserve">(221,1,3) || </w:t>
            </w:r>
            <w:proofErr w:type="spellStart"/>
            <w:r w:rsidRPr="002422FA">
              <w:t>EqualsIter</w:t>
            </w:r>
            <w:proofErr w:type="spellEnd"/>
            <w:r w:rsidRPr="002422FA">
              <w:t xml:space="preserve">(221,1,4) || </w:t>
            </w:r>
            <w:proofErr w:type="spellStart"/>
            <w:r w:rsidRPr="002422FA">
              <w:t>EqualsIter</w:t>
            </w:r>
            <w:proofErr w:type="spellEnd"/>
            <w:r w:rsidRPr="002422FA">
              <w:t xml:space="preserve">(221,1,5) || </w:t>
            </w:r>
            <w:proofErr w:type="spellStart"/>
            <w:r w:rsidRPr="002422FA">
              <w:t>EqualsIter</w:t>
            </w:r>
            <w:proofErr w:type="spellEnd"/>
            <w:r w:rsidRPr="002422FA">
              <w:t xml:space="preserve">(221,1,6) || </w:t>
            </w:r>
            <w:proofErr w:type="spellStart"/>
            <w:r w:rsidRPr="002422FA">
              <w:t>EqualsIter</w:t>
            </w:r>
            <w:proofErr w:type="spellEnd"/>
            <w:r w:rsidRPr="002422FA">
              <w:t xml:space="preserve">(221,1,7) || </w:t>
            </w:r>
            <w:proofErr w:type="spellStart"/>
            <w:r w:rsidRPr="002422FA">
              <w:t>EqualsIter</w:t>
            </w:r>
            <w:proofErr w:type="spellEnd"/>
            <w:r w:rsidRPr="002422FA">
              <w:t xml:space="preserve">(221,1,8) || </w:t>
            </w:r>
            <w:proofErr w:type="spellStart"/>
            <w:r w:rsidRPr="002422FA">
              <w:t>EqualsIter</w:t>
            </w:r>
            <w:proofErr w:type="spellEnd"/>
            <w:r w:rsidRPr="002422FA">
              <w:t xml:space="preserve">(221,1,9) || </w:t>
            </w:r>
            <w:proofErr w:type="spellStart"/>
            <w:r w:rsidRPr="002422FA">
              <w:t>EqualsIter</w:t>
            </w:r>
            <w:proofErr w:type="spellEnd"/>
            <w:r w:rsidRPr="002422FA">
              <w:t xml:space="preserve">(221,1,10) || </w:t>
            </w:r>
            <w:proofErr w:type="spellStart"/>
            <w:r w:rsidRPr="002422FA">
              <w:t>EqualsIter</w:t>
            </w:r>
            <w:proofErr w:type="spellEnd"/>
            <w:r w:rsidRPr="002422FA">
              <w:t xml:space="preserve">(221,1,11) || </w:t>
            </w:r>
            <w:proofErr w:type="spellStart"/>
            <w:r w:rsidRPr="002422FA">
              <w:t>EqualsIter</w:t>
            </w:r>
            <w:proofErr w:type="spellEnd"/>
            <w:r w:rsidRPr="002422FA">
              <w:t xml:space="preserve">(221,1,12) || </w:t>
            </w:r>
            <w:proofErr w:type="spellStart"/>
            <w:r w:rsidRPr="002422FA">
              <w:t>EqualsIter</w:t>
            </w:r>
            <w:proofErr w:type="spellEnd"/>
            <w:r w:rsidRPr="002422FA">
              <w:t xml:space="preserve">(221,1,13) || </w:t>
            </w:r>
            <w:proofErr w:type="spellStart"/>
            <w:r w:rsidRPr="002422FA">
              <w:t>EqualsIter</w:t>
            </w:r>
            <w:proofErr w:type="spellEnd"/>
            <w:r w:rsidRPr="002422FA">
              <w:t xml:space="preserve">(221,1,14) || </w:t>
            </w:r>
            <w:proofErr w:type="spellStart"/>
            <w:r w:rsidRPr="002422FA">
              <w:t>EqualsIter</w:t>
            </w:r>
            <w:proofErr w:type="spellEnd"/>
            <w:r w:rsidRPr="002422FA">
              <w:t xml:space="preserve">(221,1,15) || </w:t>
            </w:r>
            <w:proofErr w:type="spellStart"/>
            <w:r w:rsidRPr="002422FA">
              <w:t>EqualsIter</w:t>
            </w:r>
            <w:proofErr w:type="spellEnd"/>
            <w:r w:rsidRPr="002422FA">
              <w:t xml:space="preserve">(221,1,16) || </w:t>
            </w:r>
            <w:proofErr w:type="spellStart"/>
            <w:r w:rsidRPr="002422FA">
              <w:t>EqualsIter</w:t>
            </w:r>
            <w:proofErr w:type="spellEnd"/>
            <w:r w:rsidRPr="002422FA">
              <w:t xml:space="preserve">(221,1,17) || </w:t>
            </w:r>
            <w:proofErr w:type="spellStart"/>
            <w:r w:rsidRPr="002422FA">
              <w:t>EqualsIter</w:t>
            </w:r>
            <w:proofErr w:type="spellEnd"/>
            <w:r w:rsidRPr="002422FA">
              <w:t xml:space="preserve">(221,1,18) || </w:t>
            </w:r>
            <w:proofErr w:type="spellStart"/>
            <w:r w:rsidRPr="002422FA">
              <w:t>EqualsIter</w:t>
            </w:r>
            <w:proofErr w:type="spellEnd"/>
            <w:r w:rsidRPr="002422FA">
              <w:t xml:space="preserve">(221,1,19) || </w:t>
            </w:r>
            <w:proofErr w:type="spellStart"/>
            <w:r w:rsidRPr="002422FA">
              <w:t>EqualsIter</w:t>
            </w:r>
            <w:proofErr w:type="spellEnd"/>
            <w:r w:rsidRPr="002422FA">
              <w:t xml:space="preserve">(221,1,20)|| </w:t>
            </w:r>
            <w:proofErr w:type="spellStart"/>
            <w:r w:rsidRPr="002422FA">
              <w:t>EqualsIter</w:t>
            </w:r>
            <w:proofErr w:type="spellEnd"/>
            <w:r w:rsidRPr="002422FA">
              <w:t xml:space="preserve">(222,1,1) || </w:t>
            </w:r>
            <w:proofErr w:type="spellStart"/>
            <w:r w:rsidRPr="002422FA">
              <w:t>EqualsIter</w:t>
            </w:r>
            <w:proofErr w:type="spellEnd"/>
            <w:r w:rsidRPr="002422FA">
              <w:t xml:space="preserve">(222,1,2) || </w:t>
            </w:r>
            <w:proofErr w:type="spellStart"/>
            <w:r w:rsidRPr="002422FA">
              <w:lastRenderedPageBreak/>
              <w:t>EqualsIter</w:t>
            </w:r>
            <w:proofErr w:type="spellEnd"/>
            <w:r w:rsidRPr="002422FA">
              <w:t xml:space="preserve">(222,1,3) || </w:t>
            </w:r>
            <w:proofErr w:type="spellStart"/>
            <w:r w:rsidRPr="002422FA">
              <w:t>EqualsIter</w:t>
            </w:r>
            <w:proofErr w:type="spellEnd"/>
            <w:r w:rsidRPr="002422FA">
              <w:t xml:space="preserve">(222,1,4) || </w:t>
            </w:r>
            <w:proofErr w:type="spellStart"/>
            <w:r w:rsidRPr="002422FA">
              <w:t>EqualsIter</w:t>
            </w:r>
            <w:proofErr w:type="spellEnd"/>
            <w:r w:rsidRPr="002422FA">
              <w:t xml:space="preserve">(222,1,5) || </w:t>
            </w:r>
            <w:proofErr w:type="spellStart"/>
            <w:r w:rsidRPr="002422FA">
              <w:t>EqualsIter</w:t>
            </w:r>
            <w:proofErr w:type="spellEnd"/>
            <w:r w:rsidRPr="002422FA">
              <w:t xml:space="preserve">(222,1,6) || </w:t>
            </w:r>
            <w:proofErr w:type="spellStart"/>
            <w:r w:rsidRPr="002422FA">
              <w:t>EqualsIter</w:t>
            </w:r>
            <w:proofErr w:type="spellEnd"/>
            <w:r w:rsidRPr="002422FA">
              <w:t xml:space="preserve">(222,1,7) || </w:t>
            </w:r>
            <w:proofErr w:type="spellStart"/>
            <w:r w:rsidRPr="002422FA">
              <w:t>EqualsIter</w:t>
            </w:r>
            <w:proofErr w:type="spellEnd"/>
            <w:r w:rsidRPr="002422FA">
              <w:t xml:space="preserve">(222,1,8) || </w:t>
            </w:r>
            <w:proofErr w:type="spellStart"/>
            <w:r w:rsidRPr="002422FA">
              <w:t>EqualsIter</w:t>
            </w:r>
            <w:proofErr w:type="spellEnd"/>
            <w:r w:rsidRPr="002422FA">
              <w:t xml:space="preserve">(222,1,9) || </w:t>
            </w:r>
            <w:proofErr w:type="spellStart"/>
            <w:r w:rsidRPr="002422FA">
              <w:t>EqualsIter</w:t>
            </w:r>
            <w:proofErr w:type="spellEnd"/>
            <w:r w:rsidRPr="002422FA">
              <w:t xml:space="preserve">(222,1,10) || </w:t>
            </w:r>
            <w:proofErr w:type="spellStart"/>
            <w:r w:rsidRPr="002422FA">
              <w:t>EqualsIter</w:t>
            </w:r>
            <w:proofErr w:type="spellEnd"/>
            <w:r w:rsidRPr="002422FA">
              <w:t xml:space="preserve">(222,1,11) || </w:t>
            </w:r>
            <w:proofErr w:type="spellStart"/>
            <w:r w:rsidRPr="002422FA">
              <w:t>EqualsIter</w:t>
            </w:r>
            <w:proofErr w:type="spellEnd"/>
            <w:r w:rsidRPr="002422FA">
              <w:t xml:space="preserve">(222,1,12) || </w:t>
            </w:r>
            <w:proofErr w:type="spellStart"/>
            <w:r w:rsidRPr="002422FA">
              <w:t>EqualsIter</w:t>
            </w:r>
            <w:proofErr w:type="spellEnd"/>
            <w:r w:rsidRPr="002422FA">
              <w:t xml:space="preserve">(222,1,13) || </w:t>
            </w:r>
            <w:proofErr w:type="spellStart"/>
            <w:r w:rsidRPr="002422FA">
              <w:t>EqualsIter</w:t>
            </w:r>
            <w:proofErr w:type="spellEnd"/>
            <w:r w:rsidRPr="002422FA">
              <w:t xml:space="preserve">(222,1,14) || </w:t>
            </w:r>
            <w:proofErr w:type="spellStart"/>
            <w:r w:rsidRPr="002422FA">
              <w:t>EqualsIter</w:t>
            </w:r>
            <w:proofErr w:type="spellEnd"/>
            <w:r w:rsidRPr="002422FA">
              <w:t xml:space="preserve">(222,1,15) || </w:t>
            </w:r>
            <w:proofErr w:type="spellStart"/>
            <w:r w:rsidRPr="002422FA">
              <w:t>EqualsIter</w:t>
            </w:r>
            <w:proofErr w:type="spellEnd"/>
            <w:r w:rsidRPr="002422FA">
              <w:t xml:space="preserve">(222,1,16) || </w:t>
            </w:r>
            <w:proofErr w:type="spellStart"/>
            <w:r w:rsidRPr="002422FA">
              <w:t>EqualsIter</w:t>
            </w:r>
            <w:proofErr w:type="spellEnd"/>
            <w:r w:rsidRPr="002422FA">
              <w:t xml:space="preserve">(222,1,17) || </w:t>
            </w:r>
            <w:proofErr w:type="spellStart"/>
            <w:r w:rsidRPr="002422FA">
              <w:t>EqualsIter</w:t>
            </w:r>
            <w:proofErr w:type="spellEnd"/>
            <w:r w:rsidRPr="002422FA">
              <w:t xml:space="preserve">(222,1,18) || </w:t>
            </w:r>
            <w:proofErr w:type="spellStart"/>
            <w:r w:rsidRPr="002422FA">
              <w:t>EqualsIter</w:t>
            </w:r>
            <w:proofErr w:type="spellEnd"/>
            <w:r w:rsidRPr="002422FA">
              <w:t xml:space="preserve">(222,1,19) || </w:t>
            </w:r>
            <w:proofErr w:type="spellStart"/>
            <w:r w:rsidRPr="002422FA">
              <w:t>EqualsIter</w:t>
            </w:r>
            <w:proofErr w:type="spellEnd"/>
            <w:r w:rsidRPr="002422FA">
              <w:t>(222,1,20)</w:t>
            </w:r>
            <w:r w:rsidRPr="002422FA">
              <w:br/>
              <w:t xml:space="preserve"> || !Equals(Q185,4) || </w:t>
            </w:r>
            <w:proofErr w:type="spellStart"/>
            <w:r w:rsidRPr="002422FA">
              <w:t>EqualsIter</w:t>
            </w:r>
            <w:proofErr w:type="spellEnd"/>
            <w:r w:rsidRPr="002422FA">
              <w:t>(Q85i,1,2))</w:t>
            </w:r>
          </w:p>
        </w:tc>
        <w:tc>
          <w:tcPr>
            <w:tcW w:w="1870" w:type="dxa"/>
          </w:tcPr>
          <w:p w14:paraId="195E9F3D" w14:textId="77777777" w:rsidR="008074F0" w:rsidRPr="002422FA" w:rsidRDefault="008074F0" w:rsidP="006569BF">
            <w:r w:rsidRPr="002422FA">
              <w:lastRenderedPageBreak/>
              <w:t>(read out options)</w:t>
            </w:r>
          </w:p>
        </w:tc>
        <w:tc>
          <w:tcPr>
            <w:tcW w:w="1908" w:type="dxa"/>
          </w:tcPr>
          <w:p w14:paraId="5E0FA75F" w14:textId="77777777" w:rsidR="008074F0" w:rsidRPr="002422FA" w:rsidRDefault="008074F0" w:rsidP="006569BF"/>
        </w:tc>
      </w:tr>
    </w:tbl>
    <w:p w14:paraId="7E9E9F43" w14:textId="77777777" w:rsidR="008074F0" w:rsidRPr="002422FA" w:rsidRDefault="008074F0" w:rsidP="006569BF"/>
    <w:p w14:paraId="121006E6" w14:textId="77777777" w:rsidR="000A79CD" w:rsidRPr="002422FA" w:rsidRDefault="000A79CD" w:rsidP="006569BF">
      <w:pPr>
        <w:rPr>
          <w:rFonts w:eastAsiaTheme="majorEastAsia" w:cstheme="majorBidi"/>
          <w:color w:val="881944" w:themeColor="accent1"/>
          <w:sz w:val="32"/>
          <w:szCs w:val="40"/>
        </w:rPr>
      </w:pPr>
      <w:bookmarkStart w:id="28" w:name="_Toc25063872"/>
      <w:r w:rsidRPr="002422FA">
        <w:br w:type="page"/>
      </w:r>
    </w:p>
    <w:p w14:paraId="2650DB42" w14:textId="5654E633" w:rsidR="008074F0" w:rsidRPr="002422FA" w:rsidRDefault="005329B2" w:rsidP="006569BF">
      <w:pPr>
        <w:pStyle w:val="Heading1"/>
      </w:pPr>
      <w:bookmarkStart w:id="29" w:name="_Toc25506614"/>
      <w:r w:rsidRPr="002422FA">
        <w:lastRenderedPageBreak/>
        <w:t>Financial services</w:t>
      </w:r>
      <w:bookmarkEnd w:id="28"/>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46"/>
        <w:gridCol w:w="3444"/>
        <w:gridCol w:w="4961"/>
        <w:gridCol w:w="2410"/>
        <w:gridCol w:w="1701"/>
        <w:gridCol w:w="1062"/>
      </w:tblGrid>
      <w:tr w:rsidR="009F1A95" w:rsidRPr="003C5BA6" w14:paraId="7FFEEE6A" w14:textId="77777777" w:rsidTr="009F1A95">
        <w:trPr>
          <w:trHeight w:val="360"/>
          <w:tblHeader/>
        </w:trPr>
        <w:tc>
          <w:tcPr>
            <w:tcW w:w="946" w:type="dxa"/>
            <w:shd w:val="clear" w:color="auto" w:fill="F2F2F2" w:themeFill="background1" w:themeFillShade="F2"/>
          </w:tcPr>
          <w:p w14:paraId="62DBE6BD" w14:textId="77777777" w:rsidR="00CD6BA6" w:rsidRPr="003C5BA6" w:rsidRDefault="00CD6BA6" w:rsidP="006569BF">
            <w:r w:rsidRPr="003C5BA6">
              <w:t>Question ID</w:t>
            </w:r>
          </w:p>
        </w:tc>
        <w:tc>
          <w:tcPr>
            <w:tcW w:w="3444" w:type="dxa"/>
            <w:shd w:val="clear" w:color="auto" w:fill="F2F2F2" w:themeFill="background1" w:themeFillShade="F2"/>
          </w:tcPr>
          <w:p w14:paraId="292FC9C9" w14:textId="77777777" w:rsidR="00CD6BA6" w:rsidRPr="003C5BA6" w:rsidRDefault="00CD6BA6" w:rsidP="006569BF">
            <w:r w:rsidRPr="003C5BA6">
              <w:t>Question (English)</w:t>
            </w:r>
          </w:p>
        </w:tc>
        <w:tc>
          <w:tcPr>
            <w:tcW w:w="4961" w:type="dxa"/>
            <w:shd w:val="clear" w:color="auto" w:fill="F2F2F2" w:themeFill="background1" w:themeFillShade="F2"/>
          </w:tcPr>
          <w:p w14:paraId="295CF7CB" w14:textId="77777777" w:rsidR="00CD6BA6" w:rsidRPr="003C5BA6" w:rsidRDefault="00CD6BA6" w:rsidP="006569BF">
            <w:r w:rsidRPr="003C5BA6">
              <w:t>Options</w:t>
            </w:r>
          </w:p>
        </w:tc>
        <w:tc>
          <w:tcPr>
            <w:tcW w:w="2410" w:type="dxa"/>
            <w:shd w:val="clear" w:color="auto" w:fill="F2F2F2" w:themeFill="background1" w:themeFillShade="F2"/>
          </w:tcPr>
          <w:p w14:paraId="6E9ADD11" w14:textId="77777777" w:rsidR="00CD6BA6" w:rsidRPr="003C5BA6" w:rsidRDefault="00CD6BA6" w:rsidP="006569BF">
            <w:r w:rsidRPr="003C5BA6">
              <w:t>Entrance Condition</w:t>
            </w:r>
          </w:p>
        </w:tc>
        <w:tc>
          <w:tcPr>
            <w:tcW w:w="1701" w:type="dxa"/>
            <w:shd w:val="clear" w:color="auto" w:fill="F2F2F2" w:themeFill="background1" w:themeFillShade="F2"/>
          </w:tcPr>
          <w:p w14:paraId="461FC977" w14:textId="77777777" w:rsidR="00CD6BA6" w:rsidRPr="003C5BA6" w:rsidRDefault="00CD6BA6" w:rsidP="006569BF">
            <w:r w:rsidRPr="003C5BA6">
              <w:t>Instructions</w:t>
            </w:r>
          </w:p>
        </w:tc>
        <w:tc>
          <w:tcPr>
            <w:tcW w:w="1062" w:type="dxa"/>
            <w:shd w:val="clear" w:color="auto" w:fill="F2F2F2" w:themeFill="background1" w:themeFillShade="F2"/>
          </w:tcPr>
          <w:p w14:paraId="4C80B079" w14:textId="77777777" w:rsidR="00CD6BA6" w:rsidRPr="003C5BA6" w:rsidRDefault="00CD6BA6" w:rsidP="006569BF">
            <w:r w:rsidRPr="003C5BA6">
              <w:t>Jump Rule</w:t>
            </w:r>
          </w:p>
        </w:tc>
      </w:tr>
      <w:tr w:rsidR="009F1A95" w:rsidRPr="002422FA" w14:paraId="10B87F5C" w14:textId="77777777" w:rsidTr="009F1A95">
        <w:tc>
          <w:tcPr>
            <w:tcW w:w="946" w:type="dxa"/>
            <w:shd w:val="clear" w:color="auto" w:fill="auto"/>
          </w:tcPr>
          <w:p w14:paraId="6FD4988E" w14:textId="77777777" w:rsidR="005329B2" w:rsidRPr="002422FA" w:rsidRDefault="005329B2" w:rsidP="006569BF">
            <w:r w:rsidRPr="002422FA">
              <w:t>Q85iii</w:t>
            </w:r>
          </w:p>
        </w:tc>
        <w:tc>
          <w:tcPr>
            <w:tcW w:w="3444" w:type="dxa"/>
            <w:shd w:val="clear" w:color="auto" w:fill="auto"/>
          </w:tcPr>
          <w:p w14:paraId="37267919" w14:textId="77777777" w:rsidR="005329B2" w:rsidRPr="002422FA" w:rsidRDefault="005329B2" w:rsidP="006569BF">
            <w:r w:rsidRPr="002422FA">
              <w:t>Q85iii. Do you currently use these financial tools?</w:t>
            </w:r>
          </w:p>
          <w:p w14:paraId="3B37D57C" w14:textId="4FCC718C" w:rsidR="00137C13" w:rsidRPr="002422FA" w:rsidRDefault="00137C13" w:rsidP="006569BF">
            <w:pPr>
              <w:pStyle w:val="ListParagraph"/>
              <w:numPr>
                <w:ilvl w:val="6"/>
                <w:numId w:val="1"/>
              </w:numPr>
            </w:pPr>
            <w:r w:rsidRPr="002422FA">
              <w:t>Savings bank account</w:t>
            </w:r>
          </w:p>
          <w:p w14:paraId="6805BF1A" w14:textId="30B02E30" w:rsidR="00137C13" w:rsidRPr="002422FA" w:rsidRDefault="00137C13" w:rsidP="006569BF">
            <w:pPr>
              <w:pStyle w:val="ListParagraph"/>
              <w:numPr>
                <w:ilvl w:val="6"/>
                <w:numId w:val="1"/>
              </w:numPr>
            </w:pPr>
            <w:r w:rsidRPr="002422FA">
              <w:t xml:space="preserve">Mutual </w:t>
            </w:r>
            <w:proofErr w:type="spellStart"/>
            <w:r w:rsidRPr="002422FA">
              <w:t>funds</w:t>
            </w:r>
            <w:proofErr w:type="spellEnd"/>
            <w:r w:rsidRPr="002422FA">
              <w:t xml:space="preserve"> investments (pooling scheme to invest in stocks, bonds)</w:t>
            </w:r>
          </w:p>
          <w:p w14:paraId="7B64365C" w14:textId="77777777" w:rsidR="00137C13" w:rsidRPr="002422FA" w:rsidRDefault="00137C13" w:rsidP="006569BF">
            <w:pPr>
              <w:pStyle w:val="ListParagraph"/>
              <w:numPr>
                <w:ilvl w:val="6"/>
                <w:numId w:val="1"/>
              </w:numPr>
            </w:pPr>
            <w:r w:rsidRPr="002422FA">
              <w:t>Insurance (life insurance, health)</w:t>
            </w:r>
          </w:p>
          <w:p w14:paraId="49ED6E71" w14:textId="4D601DCE" w:rsidR="00137C13" w:rsidRPr="002422FA" w:rsidRDefault="00137C13" w:rsidP="006569BF">
            <w:pPr>
              <w:pStyle w:val="ListParagraph"/>
              <w:numPr>
                <w:ilvl w:val="6"/>
                <w:numId w:val="1"/>
              </w:numPr>
            </w:pPr>
            <w:r w:rsidRPr="002422FA">
              <w:t>Loans (borrowing money from a formal institution like a bank or informal groups like SHG’s)</w:t>
            </w:r>
          </w:p>
        </w:tc>
        <w:tc>
          <w:tcPr>
            <w:tcW w:w="4961" w:type="dxa"/>
            <w:shd w:val="clear" w:color="auto" w:fill="auto"/>
          </w:tcPr>
          <w:p w14:paraId="34B2C808" w14:textId="77777777" w:rsidR="005329B2" w:rsidRPr="002422FA" w:rsidRDefault="005329B2" w:rsidP="006569BF">
            <w:pPr>
              <w:pStyle w:val="ListParagraph"/>
              <w:numPr>
                <w:ilvl w:val="0"/>
                <w:numId w:val="210"/>
              </w:numPr>
            </w:pPr>
            <w:r w:rsidRPr="002422FA">
              <w:t>Yes</w:t>
            </w:r>
          </w:p>
          <w:p w14:paraId="49B0B2B9" w14:textId="77777777" w:rsidR="005329B2" w:rsidRPr="002422FA" w:rsidRDefault="005329B2" w:rsidP="006569BF">
            <w:pPr>
              <w:pStyle w:val="ListParagraph"/>
              <w:numPr>
                <w:ilvl w:val="0"/>
                <w:numId w:val="210"/>
              </w:numPr>
            </w:pPr>
            <w:r w:rsidRPr="002422FA">
              <w:t>No</w:t>
            </w:r>
          </w:p>
          <w:p w14:paraId="1AC5388E" w14:textId="77777777" w:rsidR="005329B2" w:rsidRPr="002422FA" w:rsidRDefault="005329B2" w:rsidP="006569BF">
            <w:pPr>
              <w:pStyle w:val="ListParagraph"/>
              <w:numPr>
                <w:ilvl w:val="0"/>
                <w:numId w:val="210"/>
              </w:numPr>
            </w:pPr>
            <w:r w:rsidRPr="002422FA">
              <w:t>Don't know</w:t>
            </w:r>
          </w:p>
        </w:tc>
        <w:tc>
          <w:tcPr>
            <w:tcW w:w="2410" w:type="dxa"/>
          </w:tcPr>
          <w:p w14:paraId="1B174ECB" w14:textId="77777777" w:rsidR="005329B2" w:rsidRPr="002422FA" w:rsidRDefault="005329B2" w:rsidP="006569BF">
            <w:proofErr w:type="gramStart"/>
            <w:r w:rsidRPr="002422FA">
              <w:t>!Equals</w:t>
            </w:r>
            <w:proofErr w:type="gramEnd"/>
            <w:r w:rsidRPr="002422FA">
              <w:t>(Q16iiP,3)</w:t>
            </w:r>
          </w:p>
        </w:tc>
        <w:tc>
          <w:tcPr>
            <w:tcW w:w="1701" w:type="dxa"/>
          </w:tcPr>
          <w:p w14:paraId="683685DB" w14:textId="77777777" w:rsidR="005329B2" w:rsidRPr="002422FA" w:rsidRDefault="005329B2" w:rsidP="006569BF"/>
        </w:tc>
        <w:tc>
          <w:tcPr>
            <w:tcW w:w="1062" w:type="dxa"/>
          </w:tcPr>
          <w:p w14:paraId="0EBA00AC" w14:textId="77777777" w:rsidR="005329B2" w:rsidRPr="002422FA" w:rsidRDefault="005329B2" w:rsidP="006569BF"/>
        </w:tc>
      </w:tr>
      <w:tr w:rsidR="009F1A95" w:rsidRPr="002422FA" w14:paraId="727F7405" w14:textId="77777777" w:rsidTr="009F1A95">
        <w:tc>
          <w:tcPr>
            <w:tcW w:w="946" w:type="dxa"/>
            <w:shd w:val="clear" w:color="auto" w:fill="auto"/>
          </w:tcPr>
          <w:p w14:paraId="10FA9ABB" w14:textId="77777777" w:rsidR="005329B2" w:rsidRPr="002422FA" w:rsidRDefault="005329B2" w:rsidP="006569BF">
            <w:r w:rsidRPr="002422FA">
              <w:t>Q85iv</w:t>
            </w:r>
          </w:p>
        </w:tc>
        <w:tc>
          <w:tcPr>
            <w:tcW w:w="3444" w:type="dxa"/>
            <w:shd w:val="clear" w:color="auto" w:fill="auto"/>
          </w:tcPr>
          <w:p w14:paraId="650AD71D" w14:textId="77777777" w:rsidR="005329B2" w:rsidRPr="002422FA" w:rsidRDefault="005329B2" w:rsidP="006569BF">
            <w:r w:rsidRPr="002422FA">
              <w:t xml:space="preserve">Q85iv. Have you ever given your Aadhaar number, Aadhaar photocopy, fingerprint and/or iris scan for </w:t>
            </w:r>
            <w:r w:rsidR="000C04B9" w:rsidRPr="002422FA">
              <w:t>…</w:t>
            </w:r>
            <w:r w:rsidRPr="002422FA">
              <w:t>?</w:t>
            </w:r>
          </w:p>
          <w:p w14:paraId="035DFFE2" w14:textId="77777777" w:rsidR="000C04B9" w:rsidRPr="002422FA" w:rsidRDefault="000C04B9" w:rsidP="006569BF">
            <w:pPr>
              <w:pStyle w:val="ListParagraph"/>
              <w:numPr>
                <w:ilvl w:val="0"/>
                <w:numId w:val="384"/>
              </w:numPr>
            </w:pPr>
            <w:r w:rsidRPr="002422FA">
              <w:t>Savings bank account</w:t>
            </w:r>
          </w:p>
          <w:p w14:paraId="482E413D" w14:textId="77777777" w:rsidR="000C04B9" w:rsidRPr="002422FA" w:rsidRDefault="000C04B9" w:rsidP="006569BF">
            <w:pPr>
              <w:pStyle w:val="ListParagraph"/>
              <w:numPr>
                <w:ilvl w:val="0"/>
                <w:numId w:val="384"/>
              </w:numPr>
            </w:pPr>
            <w:r w:rsidRPr="002422FA">
              <w:lastRenderedPageBreak/>
              <w:t xml:space="preserve">Mutual </w:t>
            </w:r>
            <w:proofErr w:type="spellStart"/>
            <w:r w:rsidRPr="002422FA">
              <w:t>funds</w:t>
            </w:r>
            <w:proofErr w:type="spellEnd"/>
            <w:r w:rsidRPr="002422FA">
              <w:t xml:space="preserve"> investments (pooling scheme to invest in stocks, bonds)</w:t>
            </w:r>
          </w:p>
          <w:p w14:paraId="4984E83D" w14:textId="77777777" w:rsidR="001B5391" w:rsidRPr="002422FA" w:rsidRDefault="000C04B9" w:rsidP="006569BF">
            <w:pPr>
              <w:pStyle w:val="ListParagraph"/>
              <w:numPr>
                <w:ilvl w:val="0"/>
                <w:numId w:val="384"/>
              </w:numPr>
            </w:pPr>
            <w:r w:rsidRPr="002422FA">
              <w:t>Insurance (life insurance, health)</w:t>
            </w:r>
          </w:p>
          <w:p w14:paraId="790EB526" w14:textId="24B832E3" w:rsidR="000C04B9" w:rsidRPr="002422FA" w:rsidRDefault="000C04B9" w:rsidP="006569BF">
            <w:pPr>
              <w:pStyle w:val="ListParagraph"/>
              <w:numPr>
                <w:ilvl w:val="0"/>
                <w:numId w:val="384"/>
              </w:numPr>
            </w:pPr>
            <w:r w:rsidRPr="002422FA">
              <w:t>Loans (borrowing money from a formal institution like a bank or informal groups like SHG’s)</w:t>
            </w:r>
          </w:p>
        </w:tc>
        <w:tc>
          <w:tcPr>
            <w:tcW w:w="4961" w:type="dxa"/>
            <w:shd w:val="clear" w:color="auto" w:fill="auto"/>
          </w:tcPr>
          <w:p w14:paraId="44485C01" w14:textId="77777777" w:rsidR="005329B2" w:rsidRPr="002422FA" w:rsidRDefault="005329B2" w:rsidP="006569BF">
            <w:pPr>
              <w:pStyle w:val="ListParagraph"/>
              <w:numPr>
                <w:ilvl w:val="0"/>
                <w:numId w:val="211"/>
              </w:numPr>
            </w:pPr>
            <w:r w:rsidRPr="002422FA">
              <w:lastRenderedPageBreak/>
              <w:t>Yes</w:t>
            </w:r>
          </w:p>
          <w:p w14:paraId="26FE6D1A" w14:textId="77777777" w:rsidR="005329B2" w:rsidRPr="002422FA" w:rsidRDefault="005329B2" w:rsidP="006569BF">
            <w:pPr>
              <w:pStyle w:val="ListParagraph"/>
              <w:numPr>
                <w:ilvl w:val="0"/>
                <w:numId w:val="211"/>
              </w:numPr>
            </w:pPr>
            <w:r w:rsidRPr="002422FA">
              <w:t>No</w:t>
            </w:r>
          </w:p>
          <w:p w14:paraId="09AC5704" w14:textId="77777777" w:rsidR="005329B2" w:rsidRPr="002422FA" w:rsidRDefault="005329B2" w:rsidP="006569BF">
            <w:pPr>
              <w:pStyle w:val="ListParagraph"/>
              <w:numPr>
                <w:ilvl w:val="0"/>
                <w:numId w:val="211"/>
              </w:numPr>
            </w:pPr>
            <w:r w:rsidRPr="002422FA">
              <w:t>Don't know</w:t>
            </w:r>
          </w:p>
        </w:tc>
        <w:tc>
          <w:tcPr>
            <w:tcW w:w="2410" w:type="dxa"/>
          </w:tcPr>
          <w:p w14:paraId="3392DC64" w14:textId="77777777" w:rsidR="005329B2" w:rsidRPr="002422FA" w:rsidRDefault="005329B2" w:rsidP="006569BF">
            <w:r w:rsidRPr="002422FA">
              <w:t>Equals(Q85iii,1) &amp;&amp; Equals(Q16iiP,1)</w:t>
            </w:r>
          </w:p>
        </w:tc>
        <w:tc>
          <w:tcPr>
            <w:tcW w:w="1701" w:type="dxa"/>
          </w:tcPr>
          <w:p w14:paraId="241DBB0D" w14:textId="77777777" w:rsidR="005329B2" w:rsidRPr="002422FA" w:rsidRDefault="005329B2" w:rsidP="006569BF"/>
        </w:tc>
        <w:tc>
          <w:tcPr>
            <w:tcW w:w="1062" w:type="dxa"/>
          </w:tcPr>
          <w:p w14:paraId="239DA995" w14:textId="77777777" w:rsidR="005329B2" w:rsidRPr="002422FA" w:rsidRDefault="005329B2" w:rsidP="006569BF"/>
        </w:tc>
      </w:tr>
      <w:tr w:rsidR="009F1A95" w:rsidRPr="002422FA" w14:paraId="776197CF" w14:textId="77777777" w:rsidTr="009F1A95">
        <w:tc>
          <w:tcPr>
            <w:tcW w:w="946" w:type="dxa"/>
            <w:shd w:val="clear" w:color="auto" w:fill="auto"/>
          </w:tcPr>
          <w:p w14:paraId="7A37D347" w14:textId="77777777" w:rsidR="008074F0" w:rsidRPr="002422FA" w:rsidRDefault="008074F0" w:rsidP="006569BF">
            <w:r w:rsidRPr="002422FA">
              <w:t>484</w:t>
            </w:r>
          </w:p>
        </w:tc>
        <w:tc>
          <w:tcPr>
            <w:tcW w:w="3444" w:type="dxa"/>
            <w:shd w:val="clear" w:color="auto" w:fill="auto"/>
          </w:tcPr>
          <w:p w14:paraId="4AB140CE" w14:textId="77777777" w:rsidR="008074F0" w:rsidRPr="002422FA" w:rsidRDefault="008074F0" w:rsidP="006569BF">
            <w:r w:rsidRPr="002422FA">
              <w:t xml:space="preserve">You mentioned that you don’t have a bank account. </w:t>
            </w:r>
            <w:proofErr w:type="gramStart"/>
            <w:r w:rsidRPr="002422FA">
              <w:t>What  is</w:t>
            </w:r>
            <w:proofErr w:type="gramEnd"/>
            <w:r w:rsidRPr="002422FA">
              <w:t xml:space="preserve"> your reason for not having a bank account?</w:t>
            </w:r>
          </w:p>
        </w:tc>
        <w:tc>
          <w:tcPr>
            <w:tcW w:w="4961" w:type="dxa"/>
            <w:shd w:val="clear" w:color="auto" w:fill="auto"/>
          </w:tcPr>
          <w:p w14:paraId="0D0FFBFA" w14:textId="77777777" w:rsidR="008074F0" w:rsidRPr="002422FA" w:rsidRDefault="008074F0" w:rsidP="006569BF">
            <w:pPr>
              <w:pStyle w:val="ListParagraph"/>
              <w:numPr>
                <w:ilvl w:val="0"/>
                <w:numId w:val="344"/>
              </w:numPr>
            </w:pPr>
            <w:r w:rsidRPr="002422FA">
              <w:t>I do not require it</w:t>
            </w:r>
          </w:p>
          <w:p w14:paraId="394250D4" w14:textId="77777777" w:rsidR="008074F0" w:rsidRPr="002422FA" w:rsidRDefault="008074F0" w:rsidP="006569BF">
            <w:pPr>
              <w:pStyle w:val="ListParagraph"/>
              <w:numPr>
                <w:ilvl w:val="0"/>
                <w:numId w:val="344"/>
              </w:numPr>
            </w:pPr>
            <w:r w:rsidRPr="002422FA">
              <w:t>I need Aadhaar for it</w:t>
            </w:r>
          </w:p>
          <w:p w14:paraId="4023B8E5" w14:textId="77777777" w:rsidR="008074F0" w:rsidRPr="002422FA" w:rsidRDefault="008074F0" w:rsidP="006569BF">
            <w:pPr>
              <w:pStyle w:val="ListParagraph"/>
              <w:numPr>
                <w:ilvl w:val="0"/>
                <w:numId w:val="344"/>
              </w:numPr>
            </w:pPr>
            <w:r w:rsidRPr="002422FA">
              <w:t>I need to give fingerprints for it but there was a problem</w:t>
            </w:r>
          </w:p>
          <w:p w14:paraId="357907E7" w14:textId="77777777" w:rsidR="008074F0" w:rsidRPr="002422FA" w:rsidRDefault="008074F0" w:rsidP="006569BF">
            <w:pPr>
              <w:pStyle w:val="ListParagraph"/>
              <w:numPr>
                <w:ilvl w:val="0"/>
                <w:numId w:val="344"/>
              </w:numPr>
            </w:pPr>
            <w:r w:rsidRPr="002422FA">
              <w:t>I do not have enough money for minimum balance</w:t>
            </w:r>
          </w:p>
          <w:p w14:paraId="7F30F32B" w14:textId="77777777" w:rsidR="008074F0" w:rsidRPr="002422FA" w:rsidRDefault="008074F0" w:rsidP="006569BF">
            <w:pPr>
              <w:pStyle w:val="ListParagraph"/>
              <w:numPr>
                <w:ilvl w:val="0"/>
                <w:numId w:val="344"/>
              </w:numPr>
            </w:pPr>
            <w:r w:rsidRPr="002422FA">
              <w:t>I do not have time to get it</w:t>
            </w:r>
          </w:p>
          <w:p w14:paraId="13EDB90D" w14:textId="77777777" w:rsidR="008074F0" w:rsidRPr="002422FA" w:rsidRDefault="008074F0" w:rsidP="006569BF">
            <w:pPr>
              <w:pStyle w:val="ListParagraph"/>
              <w:numPr>
                <w:ilvl w:val="0"/>
                <w:numId w:val="344"/>
              </w:numPr>
            </w:pPr>
            <w:r w:rsidRPr="002422FA">
              <w:t>I can’t travel to the bank</w:t>
            </w:r>
          </w:p>
          <w:p w14:paraId="21E0E817" w14:textId="77777777" w:rsidR="008074F0" w:rsidRPr="002422FA" w:rsidRDefault="008074F0" w:rsidP="006569BF">
            <w:pPr>
              <w:pStyle w:val="ListParagraph"/>
              <w:numPr>
                <w:ilvl w:val="0"/>
                <w:numId w:val="344"/>
              </w:numPr>
            </w:pPr>
            <w:r w:rsidRPr="002422FA">
              <w:t>I don’t know how to get it</w:t>
            </w:r>
          </w:p>
          <w:p w14:paraId="4C346EF4" w14:textId="77777777" w:rsidR="008074F0" w:rsidRPr="002422FA" w:rsidRDefault="008074F0" w:rsidP="006569BF">
            <w:pPr>
              <w:pStyle w:val="ListParagraph"/>
              <w:numPr>
                <w:ilvl w:val="0"/>
                <w:numId w:val="344"/>
              </w:numPr>
            </w:pPr>
            <w:r w:rsidRPr="002422FA">
              <w:t>Bank won’t give it to me</w:t>
            </w:r>
          </w:p>
          <w:p w14:paraId="1291741D" w14:textId="77777777" w:rsidR="008074F0" w:rsidRPr="002422FA" w:rsidRDefault="008074F0" w:rsidP="006569BF">
            <w:pPr>
              <w:pStyle w:val="ListParagraph"/>
              <w:numPr>
                <w:ilvl w:val="0"/>
                <w:numId w:val="344"/>
              </w:numPr>
            </w:pPr>
            <w:r w:rsidRPr="002422FA">
              <w:t>Don’t know</w:t>
            </w:r>
          </w:p>
          <w:p w14:paraId="71203E78" w14:textId="77777777" w:rsidR="008074F0" w:rsidRPr="002422FA" w:rsidRDefault="008074F0" w:rsidP="006569BF">
            <w:pPr>
              <w:pStyle w:val="ListParagraph"/>
              <w:numPr>
                <w:ilvl w:val="0"/>
                <w:numId w:val="344"/>
              </w:numPr>
            </w:pPr>
            <w:r w:rsidRPr="002422FA">
              <w:t>Other, please specify</w:t>
            </w:r>
          </w:p>
        </w:tc>
        <w:tc>
          <w:tcPr>
            <w:tcW w:w="2410" w:type="dxa"/>
          </w:tcPr>
          <w:p w14:paraId="7D097BCC" w14:textId="77777777" w:rsidR="008074F0" w:rsidRPr="002422FA" w:rsidRDefault="008074F0" w:rsidP="006569BF">
            <w:proofErr w:type="gramStart"/>
            <w:r w:rsidRPr="002422FA">
              <w:t>!Equals</w:t>
            </w:r>
            <w:proofErr w:type="gramEnd"/>
            <w:r w:rsidRPr="002422FA">
              <w:t xml:space="preserve">(Q16iiP,3) &amp;&amp; </w:t>
            </w:r>
          </w:p>
          <w:p w14:paraId="6FDF4B33" w14:textId="77777777" w:rsidR="008074F0" w:rsidRPr="002422FA" w:rsidRDefault="008074F0" w:rsidP="006569BF">
            <w:proofErr w:type="spellStart"/>
            <w:r w:rsidRPr="002422FA">
              <w:t>EqualsIter</w:t>
            </w:r>
            <w:proofErr w:type="spellEnd"/>
            <w:r w:rsidRPr="002422FA">
              <w:t>(Q85iii,2,1)</w:t>
            </w:r>
          </w:p>
          <w:p w14:paraId="6454DABD" w14:textId="77777777" w:rsidR="008074F0" w:rsidRPr="002422FA" w:rsidRDefault="008074F0" w:rsidP="006569BF"/>
        </w:tc>
        <w:tc>
          <w:tcPr>
            <w:tcW w:w="1701" w:type="dxa"/>
          </w:tcPr>
          <w:p w14:paraId="26585E34" w14:textId="77777777" w:rsidR="008074F0" w:rsidRPr="002422FA" w:rsidRDefault="008074F0" w:rsidP="006569BF"/>
        </w:tc>
        <w:tc>
          <w:tcPr>
            <w:tcW w:w="1062" w:type="dxa"/>
          </w:tcPr>
          <w:p w14:paraId="2722A6B1" w14:textId="77777777" w:rsidR="008074F0" w:rsidRPr="002422FA" w:rsidRDefault="008074F0" w:rsidP="006569BF"/>
        </w:tc>
      </w:tr>
      <w:tr w:rsidR="009F1A95" w:rsidRPr="002422FA" w14:paraId="51BEB4D9" w14:textId="77777777" w:rsidTr="009F1A95">
        <w:tc>
          <w:tcPr>
            <w:tcW w:w="946" w:type="dxa"/>
            <w:shd w:val="clear" w:color="auto" w:fill="auto"/>
          </w:tcPr>
          <w:p w14:paraId="7609D349" w14:textId="77777777" w:rsidR="008074F0" w:rsidRPr="002422FA" w:rsidRDefault="008074F0" w:rsidP="006569BF">
            <w:r w:rsidRPr="002422FA">
              <w:t>485</w:t>
            </w:r>
          </w:p>
        </w:tc>
        <w:tc>
          <w:tcPr>
            <w:tcW w:w="3444" w:type="dxa"/>
            <w:shd w:val="clear" w:color="auto" w:fill="auto"/>
          </w:tcPr>
          <w:p w14:paraId="71FB97B8" w14:textId="77777777" w:rsidR="008074F0" w:rsidRPr="002422FA" w:rsidRDefault="008074F0" w:rsidP="006569BF">
            <w:r w:rsidRPr="002422FA">
              <w:t>Has it become been easier or more difficult to open a bank account due to the introduction of Aadhaar?</w:t>
            </w:r>
          </w:p>
        </w:tc>
        <w:tc>
          <w:tcPr>
            <w:tcW w:w="4961" w:type="dxa"/>
            <w:shd w:val="clear" w:color="auto" w:fill="auto"/>
          </w:tcPr>
          <w:p w14:paraId="5BF865F4" w14:textId="77777777" w:rsidR="008074F0" w:rsidRPr="002422FA" w:rsidRDefault="008074F0" w:rsidP="006569BF">
            <w:pPr>
              <w:pStyle w:val="ListParagraph"/>
              <w:numPr>
                <w:ilvl w:val="0"/>
                <w:numId w:val="345"/>
              </w:numPr>
            </w:pPr>
            <w:r w:rsidRPr="002422FA">
              <w:t>Easier</w:t>
            </w:r>
          </w:p>
          <w:p w14:paraId="636C2212" w14:textId="77777777" w:rsidR="008074F0" w:rsidRPr="002422FA" w:rsidRDefault="008074F0" w:rsidP="006569BF">
            <w:pPr>
              <w:pStyle w:val="ListParagraph"/>
              <w:numPr>
                <w:ilvl w:val="0"/>
                <w:numId w:val="345"/>
              </w:numPr>
            </w:pPr>
            <w:r w:rsidRPr="002422FA">
              <w:t>No change</w:t>
            </w:r>
          </w:p>
          <w:p w14:paraId="466403FA" w14:textId="77777777" w:rsidR="008074F0" w:rsidRPr="002422FA" w:rsidRDefault="008074F0" w:rsidP="006569BF">
            <w:pPr>
              <w:pStyle w:val="ListParagraph"/>
              <w:numPr>
                <w:ilvl w:val="0"/>
                <w:numId w:val="345"/>
              </w:numPr>
            </w:pPr>
            <w:r w:rsidRPr="002422FA">
              <w:t>More difficult</w:t>
            </w:r>
          </w:p>
          <w:p w14:paraId="05F955D5" w14:textId="77777777" w:rsidR="008074F0" w:rsidRPr="002422FA" w:rsidRDefault="008074F0" w:rsidP="006569BF">
            <w:pPr>
              <w:pStyle w:val="ListParagraph"/>
              <w:numPr>
                <w:ilvl w:val="0"/>
                <w:numId w:val="345"/>
              </w:numPr>
            </w:pPr>
            <w:r w:rsidRPr="002422FA">
              <w:t>Don’t Know</w:t>
            </w:r>
          </w:p>
        </w:tc>
        <w:tc>
          <w:tcPr>
            <w:tcW w:w="2410" w:type="dxa"/>
          </w:tcPr>
          <w:p w14:paraId="495E6ED8" w14:textId="77777777" w:rsidR="008074F0" w:rsidRPr="002422FA" w:rsidRDefault="008074F0" w:rsidP="006569BF">
            <w:proofErr w:type="gramStart"/>
            <w:r w:rsidRPr="002422FA">
              <w:t>!Equals</w:t>
            </w:r>
            <w:proofErr w:type="gramEnd"/>
            <w:r w:rsidRPr="002422FA">
              <w:t>(Q16iiP,3)</w:t>
            </w:r>
          </w:p>
        </w:tc>
        <w:tc>
          <w:tcPr>
            <w:tcW w:w="1701" w:type="dxa"/>
          </w:tcPr>
          <w:p w14:paraId="46CF4396" w14:textId="77777777" w:rsidR="008074F0" w:rsidRPr="002422FA" w:rsidRDefault="008074F0" w:rsidP="006569BF">
            <w:r w:rsidRPr="002422FA">
              <w:t>(read out all options)</w:t>
            </w:r>
          </w:p>
        </w:tc>
        <w:tc>
          <w:tcPr>
            <w:tcW w:w="1062" w:type="dxa"/>
          </w:tcPr>
          <w:p w14:paraId="1860B9A5" w14:textId="77777777" w:rsidR="008074F0" w:rsidRPr="002422FA" w:rsidRDefault="008074F0" w:rsidP="006569BF"/>
        </w:tc>
      </w:tr>
      <w:tr w:rsidR="009F1A95" w:rsidRPr="002422FA" w14:paraId="74BB27B1" w14:textId="77777777" w:rsidTr="009F1A95">
        <w:tc>
          <w:tcPr>
            <w:tcW w:w="946" w:type="dxa"/>
            <w:shd w:val="clear" w:color="auto" w:fill="auto"/>
          </w:tcPr>
          <w:p w14:paraId="1C2CD4BB" w14:textId="77777777" w:rsidR="008074F0" w:rsidRPr="002422FA" w:rsidRDefault="008074F0" w:rsidP="006569BF">
            <w:r w:rsidRPr="002422FA">
              <w:t>Q193_1</w:t>
            </w:r>
          </w:p>
        </w:tc>
        <w:tc>
          <w:tcPr>
            <w:tcW w:w="3444" w:type="dxa"/>
            <w:shd w:val="clear" w:color="auto" w:fill="auto"/>
          </w:tcPr>
          <w:p w14:paraId="7EE9D2FC" w14:textId="77777777" w:rsidR="008074F0" w:rsidRPr="002422FA" w:rsidRDefault="008074F0" w:rsidP="006569BF">
            <w:r w:rsidRPr="002422FA">
              <w:t>Q193. You mentioned that you have a bank account. When was your MOST RECENT bank account opened?</w:t>
            </w:r>
          </w:p>
        </w:tc>
        <w:tc>
          <w:tcPr>
            <w:tcW w:w="4961" w:type="dxa"/>
            <w:shd w:val="clear" w:color="auto" w:fill="auto"/>
          </w:tcPr>
          <w:p w14:paraId="6B501191" w14:textId="77777777" w:rsidR="008074F0" w:rsidRPr="002422FA" w:rsidRDefault="008074F0" w:rsidP="006569BF">
            <w:pPr>
              <w:pStyle w:val="ListParagraph"/>
              <w:numPr>
                <w:ilvl w:val="0"/>
                <w:numId w:val="346"/>
              </w:numPr>
            </w:pPr>
            <w:r w:rsidRPr="002422FA">
              <w:t>Before 2000</w:t>
            </w:r>
          </w:p>
          <w:p w14:paraId="79BEE9F9" w14:textId="77777777" w:rsidR="008074F0" w:rsidRPr="002422FA" w:rsidRDefault="008074F0" w:rsidP="006569BF">
            <w:pPr>
              <w:pStyle w:val="ListParagraph"/>
              <w:numPr>
                <w:ilvl w:val="0"/>
                <w:numId w:val="346"/>
              </w:numPr>
            </w:pPr>
            <w:r w:rsidRPr="002422FA">
              <w:t>2001</w:t>
            </w:r>
          </w:p>
          <w:p w14:paraId="2C22F0DE" w14:textId="77777777" w:rsidR="008074F0" w:rsidRPr="002422FA" w:rsidRDefault="008074F0" w:rsidP="006569BF">
            <w:pPr>
              <w:pStyle w:val="ListParagraph"/>
              <w:numPr>
                <w:ilvl w:val="0"/>
                <w:numId w:val="346"/>
              </w:numPr>
            </w:pPr>
            <w:r w:rsidRPr="002422FA">
              <w:t>2002</w:t>
            </w:r>
          </w:p>
          <w:p w14:paraId="537F2E6B" w14:textId="77777777" w:rsidR="008074F0" w:rsidRPr="002422FA" w:rsidRDefault="008074F0" w:rsidP="006569BF">
            <w:pPr>
              <w:pStyle w:val="ListParagraph"/>
              <w:numPr>
                <w:ilvl w:val="0"/>
                <w:numId w:val="346"/>
              </w:numPr>
            </w:pPr>
            <w:r w:rsidRPr="002422FA">
              <w:t>2003</w:t>
            </w:r>
          </w:p>
          <w:p w14:paraId="51249A6F" w14:textId="77777777" w:rsidR="008074F0" w:rsidRPr="002422FA" w:rsidRDefault="008074F0" w:rsidP="006569BF">
            <w:pPr>
              <w:pStyle w:val="ListParagraph"/>
              <w:numPr>
                <w:ilvl w:val="0"/>
                <w:numId w:val="346"/>
              </w:numPr>
            </w:pPr>
            <w:r w:rsidRPr="002422FA">
              <w:t>2004</w:t>
            </w:r>
          </w:p>
          <w:p w14:paraId="04456CD2" w14:textId="77777777" w:rsidR="008074F0" w:rsidRPr="002422FA" w:rsidRDefault="008074F0" w:rsidP="006569BF">
            <w:pPr>
              <w:pStyle w:val="ListParagraph"/>
              <w:numPr>
                <w:ilvl w:val="0"/>
                <w:numId w:val="346"/>
              </w:numPr>
            </w:pPr>
            <w:r w:rsidRPr="002422FA">
              <w:t>2005</w:t>
            </w:r>
          </w:p>
          <w:p w14:paraId="766C5541" w14:textId="77777777" w:rsidR="008074F0" w:rsidRPr="002422FA" w:rsidRDefault="008074F0" w:rsidP="006569BF">
            <w:pPr>
              <w:pStyle w:val="ListParagraph"/>
              <w:numPr>
                <w:ilvl w:val="0"/>
                <w:numId w:val="346"/>
              </w:numPr>
            </w:pPr>
            <w:r w:rsidRPr="002422FA">
              <w:t>2006</w:t>
            </w:r>
          </w:p>
          <w:p w14:paraId="350F9BD2" w14:textId="77777777" w:rsidR="008074F0" w:rsidRPr="002422FA" w:rsidRDefault="008074F0" w:rsidP="006569BF">
            <w:pPr>
              <w:pStyle w:val="ListParagraph"/>
              <w:numPr>
                <w:ilvl w:val="0"/>
                <w:numId w:val="346"/>
              </w:numPr>
            </w:pPr>
            <w:r w:rsidRPr="002422FA">
              <w:t>2007</w:t>
            </w:r>
          </w:p>
          <w:p w14:paraId="32D98ED9" w14:textId="77777777" w:rsidR="008074F0" w:rsidRPr="002422FA" w:rsidRDefault="008074F0" w:rsidP="006569BF">
            <w:pPr>
              <w:pStyle w:val="ListParagraph"/>
              <w:numPr>
                <w:ilvl w:val="0"/>
                <w:numId w:val="346"/>
              </w:numPr>
            </w:pPr>
            <w:r w:rsidRPr="002422FA">
              <w:t>2008</w:t>
            </w:r>
          </w:p>
          <w:p w14:paraId="5F49E037" w14:textId="77777777" w:rsidR="008074F0" w:rsidRPr="002422FA" w:rsidRDefault="008074F0" w:rsidP="006569BF">
            <w:pPr>
              <w:pStyle w:val="ListParagraph"/>
              <w:numPr>
                <w:ilvl w:val="0"/>
                <w:numId w:val="346"/>
              </w:numPr>
            </w:pPr>
            <w:r w:rsidRPr="002422FA">
              <w:t>2009</w:t>
            </w:r>
          </w:p>
          <w:p w14:paraId="302B7F77" w14:textId="77777777" w:rsidR="008074F0" w:rsidRPr="002422FA" w:rsidRDefault="008074F0" w:rsidP="006569BF">
            <w:pPr>
              <w:pStyle w:val="ListParagraph"/>
              <w:numPr>
                <w:ilvl w:val="0"/>
                <w:numId w:val="346"/>
              </w:numPr>
            </w:pPr>
            <w:r w:rsidRPr="002422FA">
              <w:t>2010</w:t>
            </w:r>
          </w:p>
          <w:p w14:paraId="0FC5B7C6" w14:textId="77777777" w:rsidR="008074F0" w:rsidRPr="002422FA" w:rsidRDefault="008074F0" w:rsidP="006569BF">
            <w:pPr>
              <w:pStyle w:val="ListParagraph"/>
              <w:numPr>
                <w:ilvl w:val="0"/>
                <w:numId w:val="346"/>
              </w:numPr>
            </w:pPr>
            <w:r w:rsidRPr="002422FA">
              <w:t>2011</w:t>
            </w:r>
          </w:p>
          <w:p w14:paraId="2F27DB9B" w14:textId="77777777" w:rsidR="008074F0" w:rsidRPr="002422FA" w:rsidRDefault="008074F0" w:rsidP="006569BF">
            <w:pPr>
              <w:pStyle w:val="ListParagraph"/>
              <w:numPr>
                <w:ilvl w:val="0"/>
                <w:numId w:val="346"/>
              </w:numPr>
            </w:pPr>
            <w:r w:rsidRPr="002422FA">
              <w:t>2012</w:t>
            </w:r>
          </w:p>
          <w:p w14:paraId="27209763" w14:textId="77777777" w:rsidR="008074F0" w:rsidRPr="002422FA" w:rsidRDefault="008074F0" w:rsidP="006569BF">
            <w:pPr>
              <w:pStyle w:val="ListParagraph"/>
              <w:numPr>
                <w:ilvl w:val="0"/>
                <w:numId w:val="346"/>
              </w:numPr>
            </w:pPr>
            <w:r w:rsidRPr="002422FA">
              <w:t>2013</w:t>
            </w:r>
          </w:p>
          <w:p w14:paraId="285C6EC8" w14:textId="77777777" w:rsidR="008074F0" w:rsidRPr="002422FA" w:rsidRDefault="008074F0" w:rsidP="006569BF">
            <w:pPr>
              <w:pStyle w:val="ListParagraph"/>
              <w:numPr>
                <w:ilvl w:val="0"/>
                <w:numId w:val="346"/>
              </w:numPr>
            </w:pPr>
            <w:r w:rsidRPr="002422FA">
              <w:t>2014</w:t>
            </w:r>
          </w:p>
          <w:p w14:paraId="7D12C2DF" w14:textId="77777777" w:rsidR="008074F0" w:rsidRPr="002422FA" w:rsidRDefault="008074F0" w:rsidP="006569BF">
            <w:pPr>
              <w:pStyle w:val="ListParagraph"/>
              <w:numPr>
                <w:ilvl w:val="0"/>
                <w:numId w:val="346"/>
              </w:numPr>
            </w:pPr>
            <w:r w:rsidRPr="002422FA">
              <w:t>2015</w:t>
            </w:r>
          </w:p>
          <w:p w14:paraId="53CAEB82" w14:textId="77777777" w:rsidR="008074F0" w:rsidRPr="002422FA" w:rsidRDefault="008074F0" w:rsidP="006569BF">
            <w:pPr>
              <w:pStyle w:val="ListParagraph"/>
              <w:numPr>
                <w:ilvl w:val="0"/>
                <w:numId w:val="346"/>
              </w:numPr>
            </w:pPr>
            <w:r w:rsidRPr="002422FA">
              <w:t>2016</w:t>
            </w:r>
          </w:p>
          <w:p w14:paraId="2AB9B5DE" w14:textId="77777777" w:rsidR="008074F0" w:rsidRPr="002422FA" w:rsidRDefault="008074F0" w:rsidP="006569BF">
            <w:pPr>
              <w:pStyle w:val="ListParagraph"/>
              <w:numPr>
                <w:ilvl w:val="0"/>
                <w:numId w:val="346"/>
              </w:numPr>
            </w:pPr>
            <w:r w:rsidRPr="002422FA">
              <w:t>2017</w:t>
            </w:r>
          </w:p>
          <w:p w14:paraId="3182BEBF" w14:textId="77777777" w:rsidR="008074F0" w:rsidRPr="002422FA" w:rsidRDefault="008074F0" w:rsidP="006569BF">
            <w:pPr>
              <w:pStyle w:val="ListParagraph"/>
              <w:numPr>
                <w:ilvl w:val="0"/>
                <w:numId w:val="346"/>
              </w:numPr>
            </w:pPr>
            <w:r w:rsidRPr="002422FA">
              <w:lastRenderedPageBreak/>
              <w:t>2018</w:t>
            </w:r>
          </w:p>
          <w:p w14:paraId="7FDC6898" w14:textId="77777777" w:rsidR="008074F0" w:rsidRPr="002422FA" w:rsidRDefault="008074F0" w:rsidP="006569BF">
            <w:pPr>
              <w:pStyle w:val="ListParagraph"/>
              <w:numPr>
                <w:ilvl w:val="0"/>
                <w:numId w:val="346"/>
              </w:numPr>
            </w:pPr>
            <w:r w:rsidRPr="002422FA">
              <w:t>2019</w:t>
            </w:r>
          </w:p>
          <w:p w14:paraId="45A58CCC" w14:textId="77777777" w:rsidR="008074F0" w:rsidRPr="002422FA" w:rsidRDefault="008074F0" w:rsidP="006569BF">
            <w:pPr>
              <w:pStyle w:val="ListParagraph"/>
              <w:numPr>
                <w:ilvl w:val="0"/>
                <w:numId w:val="346"/>
              </w:numPr>
            </w:pPr>
            <w:r w:rsidRPr="002422FA">
              <w:t>Don't know</w:t>
            </w:r>
          </w:p>
        </w:tc>
        <w:tc>
          <w:tcPr>
            <w:tcW w:w="2410" w:type="dxa"/>
          </w:tcPr>
          <w:p w14:paraId="7B17586E" w14:textId="77777777" w:rsidR="008074F0" w:rsidRPr="002422FA" w:rsidRDefault="008074F0" w:rsidP="006569BF">
            <w:proofErr w:type="spellStart"/>
            <w:r w:rsidRPr="002422FA">
              <w:lastRenderedPageBreak/>
              <w:t>EqualsIter</w:t>
            </w:r>
            <w:proofErr w:type="spellEnd"/>
            <w:r w:rsidRPr="002422FA">
              <w:t>(Q85iii,1,1)</w:t>
            </w:r>
          </w:p>
        </w:tc>
        <w:tc>
          <w:tcPr>
            <w:tcW w:w="1701" w:type="dxa"/>
          </w:tcPr>
          <w:p w14:paraId="49A86A7F" w14:textId="77777777" w:rsidR="008074F0" w:rsidRPr="002422FA" w:rsidRDefault="008074F0" w:rsidP="006569BF"/>
        </w:tc>
        <w:tc>
          <w:tcPr>
            <w:tcW w:w="1062" w:type="dxa"/>
          </w:tcPr>
          <w:p w14:paraId="5D0A71C3" w14:textId="77777777" w:rsidR="008074F0" w:rsidRPr="002422FA" w:rsidRDefault="008074F0" w:rsidP="006569BF"/>
        </w:tc>
      </w:tr>
      <w:tr w:rsidR="009F1A95" w:rsidRPr="002422FA" w14:paraId="364C4E47" w14:textId="77777777" w:rsidTr="009F1A95">
        <w:tc>
          <w:tcPr>
            <w:tcW w:w="946" w:type="dxa"/>
            <w:shd w:val="clear" w:color="auto" w:fill="auto"/>
          </w:tcPr>
          <w:p w14:paraId="4AEEBA0B" w14:textId="77777777" w:rsidR="008074F0" w:rsidRPr="002422FA" w:rsidRDefault="008074F0" w:rsidP="006569BF">
            <w:r w:rsidRPr="002422FA">
              <w:t>Q193</w:t>
            </w:r>
          </w:p>
        </w:tc>
        <w:tc>
          <w:tcPr>
            <w:tcW w:w="3444" w:type="dxa"/>
            <w:shd w:val="clear" w:color="auto" w:fill="auto"/>
          </w:tcPr>
          <w:p w14:paraId="436424DE" w14:textId="77777777" w:rsidR="008074F0" w:rsidRPr="002422FA" w:rsidRDefault="008074F0" w:rsidP="006569BF">
            <w:r w:rsidRPr="002422FA">
              <w:t>Q193. You mentioned that you have a bank account. When was your MOST RECENT bank account opened?</w:t>
            </w:r>
          </w:p>
        </w:tc>
        <w:tc>
          <w:tcPr>
            <w:tcW w:w="4961" w:type="dxa"/>
            <w:shd w:val="clear" w:color="auto" w:fill="auto"/>
          </w:tcPr>
          <w:p w14:paraId="73E72F90" w14:textId="77777777" w:rsidR="008074F0" w:rsidRPr="002422FA" w:rsidRDefault="008074F0" w:rsidP="006569BF">
            <w:pPr>
              <w:pStyle w:val="ListParagraph"/>
              <w:numPr>
                <w:ilvl w:val="0"/>
                <w:numId w:val="347"/>
              </w:numPr>
            </w:pPr>
            <w:r w:rsidRPr="002422FA">
              <w:t>January</w:t>
            </w:r>
          </w:p>
          <w:p w14:paraId="07189C21" w14:textId="42E5DC59" w:rsidR="008074F0" w:rsidRPr="002422FA" w:rsidRDefault="004903E5" w:rsidP="006569BF">
            <w:pPr>
              <w:pStyle w:val="ListParagraph"/>
              <w:numPr>
                <w:ilvl w:val="0"/>
                <w:numId w:val="347"/>
              </w:numPr>
            </w:pPr>
            <w:r w:rsidRPr="002422FA">
              <w:t>February</w:t>
            </w:r>
          </w:p>
          <w:p w14:paraId="562A585B" w14:textId="77777777" w:rsidR="008074F0" w:rsidRPr="002422FA" w:rsidRDefault="008074F0" w:rsidP="006569BF">
            <w:pPr>
              <w:pStyle w:val="ListParagraph"/>
              <w:numPr>
                <w:ilvl w:val="0"/>
                <w:numId w:val="347"/>
              </w:numPr>
            </w:pPr>
            <w:r w:rsidRPr="002422FA">
              <w:t>March</w:t>
            </w:r>
          </w:p>
          <w:p w14:paraId="318C8801" w14:textId="77777777" w:rsidR="008074F0" w:rsidRPr="002422FA" w:rsidRDefault="008074F0" w:rsidP="006569BF">
            <w:pPr>
              <w:pStyle w:val="ListParagraph"/>
              <w:numPr>
                <w:ilvl w:val="0"/>
                <w:numId w:val="347"/>
              </w:numPr>
            </w:pPr>
            <w:r w:rsidRPr="002422FA">
              <w:t>April</w:t>
            </w:r>
          </w:p>
          <w:p w14:paraId="774A6C3F" w14:textId="77777777" w:rsidR="008074F0" w:rsidRPr="002422FA" w:rsidRDefault="008074F0" w:rsidP="006569BF">
            <w:pPr>
              <w:pStyle w:val="ListParagraph"/>
              <w:numPr>
                <w:ilvl w:val="0"/>
                <w:numId w:val="347"/>
              </w:numPr>
            </w:pPr>
            <w:r w:rsidRPr="002422FA">
              <w:t>May</w:t>
            </w:r>
          </w:p>
          <w:p w14:paraId="7D279D93" w14:textId="77777777" w:rsidR="008074F0" w:rsidRPr="002422FA" w:rsidRDefault="008074F0" w:rsidP="006569BF">
            <w:pPr>
              <w:pStyle w:val="ListParagraph"/>
              <w:numPr>
                <w:ilvl w:val="0"/>
                <w:numId w:val="347"/>
              </w:numPr>
            </w:pPr>
            <w:r w:rsidRPr="002422FA">
              <w:t>June</w:t>
            </w:r>
          </w:p>
          <w:p w14:paraId="73D517CC" w14:textId="77777777" w:rsidR="008074F0" w:rsidRPr="002422FA" w:rsidRDefault="008074F0" w:rsidP="006569BF">
            <w:pPr>
              <w:pStyle w:val="ListParagraph"/>
              <w:numPr>
                <w:ilvl w:val="0"/>
                <w:numId w:val="347"/>
              </w:numPr>
            </w:pPr>
            <w:r w:rsidRPr="002422FA">
              <w:t>July</w:t>
            </w:r>
          </w:p>
          <w:p w14:paraId="50FECFA4" w14:textId="77777777" w:rsidR="008074F0" w:rsidRPr="002422FA" w:rsidRDefault="008074F0" w:rsidP="006569BF">
            <w:pPr>
              <w:pStyle w:val="ListParagraph"/>
              <w:numPr>
                <w:ilvl w:val="0"/>
                <w:numId w:val="347"/>
              </w:numPr>
            </w:pPr>
            <w:r w:rsidRPr="002422FA">
              <w:t>August</w:t>
            </w:r>
          </w:p>
          <w:p w14:paraId="5A709B05" w14:textId="77777777" w:rsidR="008074F0" w:rsidRPr="002422FA" w:rsidRDefault="008074F0" w:rsidP="006569BF">
            <w:pPr>
              <w:pStyle w:val="ListParagraph"/>
              <w:numPr>
                <w:ilvl w:val="0"/>
                <w:numId w:val="347"/>
              </w:numPr>
            </w:pPr>
            <w:r w:rsidRPr="002422FA">
              <w:t>September</w:t>
            </w:r>
          </w:p>
          <w:p w14:paraId="2CF803DB" w14:textId="77777777" w:rsidR="008074F0" w:rsidRPr="002422FA" w:rsidRDefault="008074F0" w:rsidP="006569BF">
            <w:pPr>
              <w:pStyle w:val="ListParagraph"/>
              <w:numPr>
                <w:ilvl w:val="0"/>
                <w:numId w:val="347"/>
              </w:numPr>
            </w:pPr>
            <w:r w:rsidRPr="002422FA">
              <w:t>October</w:t>
            </w:r>
          </w:p>
          <w:p w14:paraId="41B8B7C2" w14:textId="77777777" w:rsidR="008074F0" w:rsidRPr="002422FA" w:rsidRDefault="008074F0" w:rsidP="006569BF">
            <w:pPr>
              <w:pStyle w:val="ListParagraph"/>
              <w:numPr>
                <w:ilvl w:val="0"/>
                <w:numId w:val="347"/>
              </w:numPr>
            </w:pPr>
            <w:r w:rsidRPr="002422FA">
              <w:t>November</w:t>
            </w:r>
          </w:p>
          <w:p w14:paraId="666E6717" w14:textId="77777777" w:rsidR="008074F0" w:rsidRPr="002422FA" w:rsidRDefault="008074F0" w:rsidP="006569BF">
            <w:pPr>
              <w:pStyle w:val="ListParagraph"/>
              <w:numPr>
                <w:ilvl w:val="0"/>
                <w:numId w:val="347"/>
              </w:numPr>
            </w:pPr>
            <w:r w:rsidRPr="002422FA">
              <w:t>December</w:t>
            </w:r>
          </w:p>
          <w:p w14:paraId="3475C07D" w14:textId="77777777" w:rsidR="008074F0" w:rsidRPr="002422FA" w:rsidRDefault="008074F0" w:rsidP="006569BF">
            <w:pPr>
              <w:pStyle w:val="ListParagraph"/>
              <w:numPr>
                <w:ilvl w:val="0"/>
                <w:numId w:val="347"/>
              </w:numPr>
            </w:pPr>
            <w:r w:rsidRPr="002422FA">
              <w:t>Don't Know</w:t>
            </w:r>
          </w:p>
        </w:tc>
        <w:tc>
          <w:tcPr>
            <w:tcW w:w="2410" w:type="dxa"/>
          </w:tcPr>
          <w:p w14:paraId="24663ACD" w14:textId="77777777" w:rsidR="008074F0" w:rsidRPr="002422FA" w:rsidRDefault="008074F0" w:rsidP="006569BF">
            <w:proofErr w:type="spellStart"/>
            <w:r w:rsidRPr="002422FA">
              <w:t>EqualsIter</w:t>
            </w:r>
            <w:proofErr w:type="spellEnd"/>
            <w:r w:rsidRPr="002422FA">
              <w:t>(Q85iii,1,1)</w:t>
            </w:r>
          </w:p>
        </w:tc>
        <w:tc>
          <w:tcPr>
            <w:tcW w:w="1701" w:type="dxa"/>
          </w:tcPr>
          <w:p w14:paraId="00EA9794" w14:textId="77777777" w:rsidR="008074F0" w:rsidRPr="002422FA" w:rsidRDefault="008074F0" w:rsidP="006569BF"/>
        </w:tc>
        <w:tc>
          <w:tcPr>
            <w:tcW w:w="1062" w:type="dxa"/>
          </w:tcPr>
          <w:p w14:paraId="42C5B8B8" w14:textId="77777777" w:rsidR="008074F0" w:rsidRPr="002422FA" w:rsidRDefault="008074F0" w:rsidP="006569BF"/>
        </w:tc>
      </w:tr>
      <w:tr w:rsidR="009F1A95" w:rsidRPr="002422FA" w14:paraId="41E12DD4" w14:textId="77777777" w:rsidTr="009F1A95">
        <w:tc>
          <w:tcPr>
            <w:tcW w:w="946" w:type="dxa"/>
            <w:shd w:val="clear" w:color="auto" w:fill="auto"/>
          </w:tcPr>
          <w:p w14:paraId="2863BA28" w14:textId="77777777" w:rsidR="008074F0" w:rsidRPr="002422FA" w:rsidRDefault="008074F0" w:rsidP="006569BF">
            <w:r w:rsidRPr="002422FA">
              <w:t>Q193a</w:t>
            </w:r>
          </w:p>
        </w:tc>
        <w:tc>
          <w:tcPr>
            <w:tcW w:w="3444" w:type="dxa"/>
            <w:shd w:val="clear" w:color="auto" w:fill="auto"/>
          </w:tcPr>
          <w:p w14:paraId="14E96B7F" w14:textId="77777777" w:rsidR="008074F0" w:rsidRPr="002422FA" w:rsidRDefault="008074F0" w:rsidP="006569BF">
            <w:r w:rsidRPr="002422FA">
              <w:t>Q193a. Which did you get first - the most recent bank account or Aadhaar?</w:t>
            </w:r>
          </w:p>
        </w:tc>
        <w:tc>
          <w:tcPr>
            <w:tcW w:w="4961" w:type="dxa"/>
            <w:shd w:val="clear" w:color="auto" w:fill="auto"/>
          </w:tcPr>
          <w:p w14:paraId="59CDAE3E" w14:textId="77777777" w:rsidR="008074F0" w:rsidRPr="002422FA" w:rsidRDefault="008074F0" w:rsidP="006569BF">
            <w:pPr>
              <w:pStyle w:val="ListParagraph"/>
              <w:numPr>
                <w:ilvl w:val="0"/>
                <w:numId w:val="348"/>
              </w:numPr>
            </w:pPr>
            <w:r w:rsidRPr="002422FA">
              <w:t xml:space="preserve">Most recent bank </w:t>
            </w:r>
            <w:proofErr w:type="gramStart"/>
            <w:r w:rsidRPr="002422FA">
              <w:t>account</w:t>
            </w:r>
            <w:proofErr w:type="gramEnd"/>
          </w:p>
          <w:p w14:paraId="42A268D3" w14:textId="77777777" w:rsidR="008074F0" w:rsidRPr="002422FA" w:rsidRDefault="008074F0" w:rsidP="006569BF">
            <w:pPr>
              <w:pStyle w:val="ListParagraph"/>
              <w:numPr>
                <w:ilvl w:val="0"/>
                <w:numId w:val="348"/>
              </w:numPr>
            </w:pPr>
            <w:r w:rsidRPr="002422FA">
              <w:t>Aadhaar</w:t>
            </w:r>
          </w:p>
          <w:p w14:paraId="6B9C3A7F" w14:textId="77777777" w:rsidR="008074F0" w:rsidRPr="002422FA" w:rsidRDefault="008074F0" w:rsidP="006569BF">
            <w:pPr>
              <w:pStyle w:val="ListParagraph"/>
              <w:numPr>
                <w:ilvl w:val="0"/>
                <w:numId w:val="348"/>
              </w:numPr>
            </w:pPr>
            <w:r w:rsidRPr="002422FA">
              <w:t>Don't know</w:t>
            </w:r>
          </w:p>
        </w:tc>
        <w:tc>
          <w:tcPr>
            <w:tcW w:w="2410" w:type="dxa"/>
          </w:tcPr>
          <w:p w14:paraId="637CFDCA" w14:textId="77777777" w:rsidR="008074F0" w:rsidRPr="002422FA" w:rsidRDefault="008074F0" w:rsidP="006569BF">
            <w:proofErr w:type="spellStart"/>
            <w:r w:rsidRPr="002422FA">
              <w:t>EqualsIter</w:t>
            </w:r>
            <w:proofErr w:type="spellEnd"/>
            <w:r w:rsidRPr="002422FA">
              <w:t>(Q85iii,1,1) &amp;&amp; Equals(Q16iiP,1)</w:t>
            </w:r>
          </w:p>
        </w:tc>
        <w:tc>
          <w:tcPr>
            <w:tcW w:w="1701" w:type="dxa"/>
          </w:tcPr>
          <w:p w14:paraId="4D211EB3" w14:textId="77777777" w:rsidR="008074F0" w:rsidRPr="002422FA" w:rsidRDefault="008074F0" w:rsidP="006569BF">
            <w:r w:rsidRPr="002422FA">
              <w:t>(Explain that the following questions all apply to this bank account)</w:t>
            </w:r>
          </w:p>
        </w:tc>
        <w:tc>
          <w:tcPr>
            <w:tcW w:w="1062" w:type="dxa"/>
          </w:tcPr>
          <w:p w14:paraId="0AA39D96" w14:textId="77777777" w:rsidR="008074F0" w:rsidRPr="002422FA" w:rsidRDefault="008074F0" w:rsidP="006569BF"/>
        </w:tc>
      </w:tr>
      <w:tr w:rsidR="009F1A95" w:rsidRPr="002422FA" w14:paraId="56FDF503" w14:textId="77777777" w:rsidTr="009F1A95">
        <w:tc>
          <w:tcPr>
            <w:tcW w:w="946" w:type="dxa"/>
            <w:shd w:val="clear" w:color="auto" w:fill="auto"/>
          </w:tcPr>
          <w:p w14:paraId="76A7E98A" w14:textId="77777777" w:rsidR="008074F0" w:rsidRPr="002422FA" w:rsidRDefault="008074F0" w:rsidP="006569BF">
            <w:r w:rsidRPr="002422FA">
              <w:t>Q193b</w:t>
            </w:r>
          </w:p>
        </w:tc>
        <w:tc>
          <w:tcPr>
            <w:tcW w:w="3444" w:type="dxa"/>
            <w:shd w:val="clear" w:color="auto" w:fill="auto"/>
          </w:tcPr>
          <w:p w14:paraId="22B756EF" w14:textId="77777777" w:rsidR="008074F0" w:rsidRPr="002422FA" w:rsidRDefault="008074F0" w:rsidP="006569BF">
            <w:r w:rsidRPr="002422FA">
              <w:t>Q193b. Did you have any bank account before Aadhaar?</w:t>
            </w:r>
          </w:p>
        </w:tc>
        <w:tc>
          <w:tcPr>
            <w:tcW w:w="4961" w:type="dxa"/>
            <w:shd w:val="clear" w:color="auto" w:fill="auto"/>
          </w:tcPr>
          <w:p w14:paraId="6E8ED5C7" w14:textId="77777777" w:rsidR="008074F0" w:rsidRPr="002422FA" w:rsidRDefault="008074F0" w:rsidP="006569BF">
            <w:pPr>
              <w:pStyle w:val="ListParagraph"/>
              <w:numPr>
                <w:ilvl w:val="0"/>
                <w:numId w:val="349"/>
              </w:numPr>
            </w:pPr>
            <w:r w:rsidRPr="002422FA">
              <w:t>Yes</w:t>
            </w:r>
          </w:p>
          <w:p w14:paraId="78AC3404" w14:textId="77777777" w:rsidR="008074F0" w:rsidRPr="002422FA" w:rsidRDefault="008074F0" w:rsidP="006569BF">
            <w:pPr>
              <w:pStyle w:val="ListParagraph"/>
              <w:numPr>
                <w:ilvl w:val="0"/>
                <w:numId w:val="349"/>
              </w:numPr>
            </w:pPr>
            <w:r w:rsidRPr="002422FA">
              <w:t>No</w:t>
            </w:r>
          </w:p>
          <w:p w14:paraId="0154800F" w14:textId="77777777" w:rsidR="008074F0" w:rsidRPr="002422FA" w:rsidRDefault="008074F0" w:rsidP="006569BF">
            <w:pPr>
              <w:pStyle w:val="ListParagraph"/>
              <w:numPr>
                <w:ilvl w:val="0"/>
                <w:numId w:val="349"/>
              </w:numPr>
            </w:pPr>
            <w:r w:rsidRPr="002422FA">
              <w:t>Don't know</w:t>
            </w:r>
          </w:p>
        </w:tc>
        <w:tc>
          <w:tcPr>
            <w:tcW w:w="2410" w:type="dxa"/>
          </w:tcPr>
          <w:p w14:paraId="21C163A4" w14:textId="77777777" w:rsidR="008074F0" w:rsidRPr="002422FA" w:rsidRDefault="008074F0" w:rsidP="006569BF">
            <w:proofErr w:type="spellStart"/>
            <w:r w:rsidRPr="002422FA">
              <w:t>EqualsIter</w:t>
            </w:r>
            <w:proofErr w:type="spellEnd"/>
            <w:r w:rsidRPr="002422FA">
              <w:t>(Q85iii,1,1) &amp;&amp; Equals(Q16iiP,1)</w:t>
            </w:r>
          </w:p>
        </w:tc>
        <w:tc>
          <w:tcPr>
            <w:tcW w:w="1701" w:type="dxa"/>
          </w:tcPr>
          <w:p w14:paraId="13185A28" w14:textId="77777777" w:rsidR="008074F0" w:rsidRPr="002422FA" w:rsidRDefault="008074F0" w:rsidP="006569BF"/>
        </w:tc>
        <w:tc>
          <w:tcPr>
            <w:tcW w:w="1062" w:type="dxa"/>
          </w:tcPr>
          <w:p w14:paraId="28476BC4" w14:textId="77777777" w:rsidR="008074F0" w:rsidRPr="002422FA" w:rsidRDefault="008074F0" w:rsidP="006569BF"/>
        </w:tc>
      </w:tr>
      <w:tr w:rsidR="009F1A95" w:rsidRPr="002422FA" w14:paraId="3E701F04" w14:textId="77777777" w:rsidTr="009F1A95">
        <w:tc>
          <w:tcPr>
            <w:tcW w:w="946" w:type="dxa"/>
            <w:shd w:val="clear" w:color="auto" w:fill="auto"/>
          </w:tcPr>
          <w:p w14:paraId="67AD5C20" w14:textId="77777777" w:rsidR="008074F0" w:rsidRPr="002422FA" w:rsidRDefault="008074F0" w:rsidP="006569BF">
            <w:r w:rsidRPr="002422FA">
              <w:t>Q194</w:t>
            </w:r>
          </w:p>
        </w:tc>
        <w:tc>
          <w:tcPr>
            <w:tcW w:w="3444" w:type="dxa"/>
            <w:shd w:val="clear" w:color="auto" w:fill="auto"/>
          </w:tcPr>
          <w:p w14:paraId="00B42CAB" w14:textId="77777777" w:rsidR="008074F0" w:rsidRPr="002422FA" w:rsidRDefault="008074F0" w:rsidP="006569BF">
            <w:r w:rsidRPr="002422FA">
              <w:t>Q194. Overall, how easy or difficult was it for you to open your most recent bank account?</w:t>
            </w:r>
          </w:p>
        </w:tc>
        <w:tc>
          <w:tcPr>
            <w:tcW w:w="4961" w:type="dxa"/>
            <w:shd w:val="clear" w:color="auto" w:fill="auto"/>
          </w:tcPr>
          <w:p w14:paraId="1B2244F6" w14:textId="77777777" w:rsidR="008074F0" w:rsidRPr="002422FA" w:rsidRDefault="008074F0" w:rsidP="006569BF">
            <w:pPr>
              <w:pStyle w:val="ListParagraph"/>
              <w:numPr>
                <w:ilvl w:val="0"/>
                <w:numId w:val="350"/>
              </w:numPr>
            </w:pPr>
            <w:r w:rsidRPr="002422FA">
              <w:t>Easy</w:t>
            </w:r>
          </w:p>
          <w:p w14:paraId="0CBC449F" w14:textId="77777777" w:rsidR="008074F0" w:rsidRPr="002422FA" w:rsidRDefault="008074F0" w:rsidP="006569BF">
            <w:pPr>
              <w:pStyle w:val="ListParagraph"/>
              <w:numPr>
                <w:ilvl w:val="0"/>
                <w:numId w:val="350"/>
              </w:numPr>
            </w:pPr>
            <w:r w:rsidRPr="002422FA">
              <w:t>Neither easy nor difficult</w:t>
            </w:r>
          </w:p>
          <w:p w14:paraId="2DA15008" w14:textId="77777777" w:rsidR="008074F0" w:rsidRPr="002422FA" w:rsidRDefault="008074F0" w:rsidP="006569BF">
            <w:pPr>
              <w:pStyle w:val="ListParagraph"/>
              <w:numPr>
                <w:ilvl w:val="0"/>
                <w:numId w:val="350"/>
              </w:numPr>
            </w:pPr>
            <w:r w:rsidRPr="002422FA">
              <w:t>Difficult</w:t>
            </w:r>
          </w:p>
          <w:p w14:paraId="208810F2" w14:textId="77777777" w:rsidR="008074F0" w:rsidRPr="002422FA" w:rsidRDefault="008074F0" w:rsidP="006569BF">
            <w:pPr>
              <w:pStyle w:val="ListParagraph"/>
              <w:numPr>
                <w:ilvl w:val="0"/>
                <w:numId w:val="350"/>
              </w:numPr>
            </w:pPr>
            <w:r w:rsidRPr="002422FA">
              <w:t>Don't know</w:t>
            </w:r>
          </w:p>
        </w:tc>
        <w:tc>
          <w:tcPr>
            <w:tcW w:w="2410" w:type="dxa"/>
          </w:tcPr>
          <w:p w14:paraId="1EFEE16E" w14:textId="77777777" w:rsidR="008074F0" w:rsidRPr="002422FA" w:rsidRDefault="008074F0" w:rsidP="006569BF">
            <w:proofErr w:type="spellStart"/>
            <w:r w:rsidRPr="002422FA">
              <w:t>EqualsIter</w:t>
            </w:r>
            <w:proofErr w:type="spellEnd"/>
            <w:r w:rsidRPr="002422FA">
              <w:t>(Q85iii,1,1)</w:t>
            </w:r>
          </w:p>
        </w:tc>
        <w:tc>
          <w:tcPr>
            <w:tcW w:w="1701" w:type="dxa"/>
          </w:tcPr>
          <w:p w14:paraId="331AFC0F" w14:textId="77777777" w:rsidR="008074F0" w:rsidRPr="002422FA" w:rsidRDefault="008074F0" w:rsidP="006569BF">
            <w:r w:rsidRPr="002422FA">
              <w:t>(read out all the options)</w:t>
            </w:r>
          </w:p>
        </w:tc>
        <w:tc>
          <w:tcPr>
            <w:tcW w:w="1062" w:type="dxa"/>
          </w:tcPr>
          <w:p w14:paraId="2D44AB65" w14:textId="77777777" w:rsidR="008074F0" w:rsidRPr="002422FA" w:rsidRDefault="008074F0" w:rsidP="006569BF"/>
        </w:tc>
      </w:tr>
      <w:tr w:rsidR="009F1A95" w:rsidRPr="002422FA" w14:paraId="30F0111C" w14:textId="77777777" w:rsidTr="009F1A95">
        <w:tc>
          <w:tcPr>
            <w:tcW w:w="946" w:type="dxa"/>
            <w:shd w:val="clear" w:color="auto" w:fill="auto"/>
          </w:tcPr>
          <w:p w14:paraId="6E62AC10" w14:textId="77777777" w:rsidR="008074F0" w:rsidRPr="002422FA" w:rsidRDefault="008074F0" w:rsidP="006569BF">
            <w:r w:rsidRPr="002422FA">
              <w:t>Q200</w:t>
            </w:r>
          </w:p>
        </w:tc>
        <w:tc>
          <w:tcPr>
            <w:tcW w:w="3444" w:type="dxa"/>
            <w:shd w:val="clear" w:color="auto" w:fill="auto"/>
          </w:tcPr>
          <w:p w14:paraId="5A6FCE9B" w14:textId="77777777" w:rsidR="008074F0" w:rsidRPr="002422FA" w:rsidRDefault="008074F0" w:rsidP="006569BF">
            <w:r w:rsidRPr="002422FA">
              <w:t>Q200. How long in days did it take to open the most recent bank account? (From the time of application to the time of receiving a bank account number)</w:t>
            </w:r>
          </w:p>
        </w:tc>
        <w:tc>
          <w:tcPr>
            <w:tcW w:w="4961" w:type="dxa"/>
            <w:shd w:val="clear" w:color="auto" w:fill="auto"/>
          </w:tcPr>
          <w:p w14:paraId="0E5606A0" w14:textId="77777777" w:rsidR="008074F0" w:rsidRPr="002422FA" w:rsidRDefault="008074F0" w:rsidP="006569BF">
            <w:pPr>
              <w:pStyle w:val="ListParagraph"/>
              <w:numPr>
                <w:ilvl w:val="0"/>
                <w:numId w:val="351"/>
              </w:numPr>
            </w:pPr>
            <w:r w:rsidRPr="002422FA">
              <w:t>1 day</w:t>
            </w:r>
          </w:p>
          <w:p w14:paraId="1548D456" w14:textId="77777777" w:rsidR="008074F0" w:rsidRPr="002422FA" w:rsidRDefault="008074F0" w:rsidP="006569BF">
            <w:pPr>
              <w:pStyle w:val="ListParagraph"/>
              <w:numPr>
                <w:ilvl w:val="0"/>
                <w:numId w:val="351"/>
              </w:numPr>
            </w:pPr>
            <w:r w:rsidRPr="002422FA">
              <w:t>2-3 days</w:t>
            </w:r>
          </w:p>
          <w:p w14:paraId="2606A12A" w14:textId="77777777" w:rsidR="008074F0" w:rsidRPr="002422FA" w:rsidRDefault="008074F0" w:rsidP="006569BF">
            <w:pPr>
              <w:pStyle w:val="ListParagraph"/>
              <w:numPr>
                <w:ilvl w:val="0"/>
                <w:numId w:val="351"/>
              </w:numPr>
            </w:pPr>
            <w:r w:rsidRPr="002422FA">
              <w:t>4-6 days</w:t>
            </w:r>
          </w:p>
          <w:p w14:paraId="67618B64" w14:textId="77777777" w:rsidR="008074F0" w:rsidRPr="002422FA" w:rsidRDefault="008074F0" w:rsidP="006569BF">
            <w:pPr>
              <w:pStyle w:val="ListParagraph"/>
              <w:numPr>
                <w:ilvl w:val="0"/>
                <w:numId w:val="351"/>
              </w:numPr>
            </w:pPr>
            <w:r w:rsidRPr="002422FA">
              <w:t>7-10 days</w:t>
            </w:r>
          </w:p>
          <w:p w14:paraId="242D71F1" w14:textId="77777777" w:rsidR="008074F0" w:rsidRPr="002422FA" w:rsidRDefault="008074F0" w:rsidP="006569BF">
            <w:pPr>
              <w:pStyle w:val="ListParagraph"/>
              <w:numPr>
                <w:ilvl w:val="0"/>
                <w:numId w:val="351"/>
              </w:numPr>
            </w:pPr>
            <w:r w:rsidRPr="002422FA">
              <w:t>11-15 days</w:t>
            </w:r>
          </w:p>
          <w:p w14:paraId="7E78F2A1" w14:textId="77777777" w:rsidR="008074F0" w:rsidRPr="002422FA" w:rsidRDefault="008074F0" w:rsidP="006569BF">
            <w:pPr>
              <w:pStyle w:val="ListParagraph"/>
              <w:numPr>
                <w:ilvl w:val="0"/>
                <w:numId w:val="351"/>
              </w:numPr>
            </w:pPr>
            <w:r w:rsidRPr="002422FA">
              <w:t>More than 15 days</w:t>
            </w:r>
          </w:p>
          <w:p w14:paraId="010100A8" w14:textId="77777777" w:rsidR="008074F0" w:rsidRPr="002422FA" w:rsidRDefault="008074F0" w:rsidP="006569BF">
            <w:pPr>
              <w:pStyle w:val="ListParagraph"/>
              <w:numPr>
                <w:ilvl w:val="0"/>
                <w:numId w:val="351"/>
              </w:numPr>
            </w:pPr>
            <w:r w:rsidRPr="002422FA">
              <w:t>Don’t remember</w:t>
            </w:r>
          </w:p>
        </w:tc>
        <w:tc>
          <w:tcPr>
            <w:tcW w:w="2410" w:type="dxa"/>
          </w:tcPr>
          <w:p w14:paraId="1E82CB61" w14:textId="77777777" w:rsidR="008074F0" w:rsidRPr="002422FA" w:rsidRDefault="008074F0" w:rsidP="006569BF">
            <w:proofErr w:type="spellStart"/>
            <w:r w:rsidRPr="002422FA">
              <w:t>EqualsIter</w:t>
            </w:r>
            <w:proofErr w:type="spellEnd"/>
            <w:r w:rsidRPr="002422FA">
              <w:t>(Q85iii,1,1)</w:t>
            </w:r>
          </w:p>
        </w:tc>
        <w:tc>
          <w:tcPr>
            <w:tcW w:w="1701" w:type="dxa"/>
          </w:tcPr>
          <w:p w14:paraId="1AC1115F" w14:textId="77777777" w:rsidR="008074F0" w:rsidRPr="002422FA" w:rsidRDefault="008074F0" w:rsidP="006569BF">
            <w:r w:rsidRPr="002422FA">
              <w:t>(do not read out options)</w:t>
            </w:r>
          </w:p>
        </w:tc>
        <w:tc>
          <w:tcPr>
            <w:tcW w:w="1062" w:type="dxa"/>
          </w:tcPr>
          <w:p w14:paraId="7BC43346" w14:textId="77777777" w:rsidR="008074F0" w:rsidRPr="002422FA" w:rsidRDefault="008074F0" w:rsidP="006569BF"/>
        </w:tc>
      </w:tr>
      <w:tr w:rsidR="009F1A95" w:rsidRPr="002422FA" w14:paraId="06372A84" w14:textId="77777777" w:rsidTr="009F1A95">
        <w:tc>
          <w:tcPr>
            <w:tcW w:w="946" w:type="dxa"/>
            <w:shd w:val="clear" w:color="auto" w:fill="auto"/>
          </w:tcPr>
          <w:p w14:paraId="04CD2708" w14:textId="77777777" w:rsidR="008074F0" w:rsidRPr="002422FA" w:rsidRDefault="008074F0" w:rsidP="006569BF">
            <w:r w:rsidRPr="002422FA">
              <w:lastRenderedPageBreak/>
              <w:t>Q195</w:t>
            </w:r>
          </w:p>
        </w:tc>
        <w:tc>
          <w:tcPr>
            <w:tcW w:w="3444" w:type="dxa"/>
            <w:shd w:val="clear" w:color="auto" w:fill="auto"/>
          </w:tcPr>
          <w:p w14:paraId="4D5F18CD" w14:textId="77777777" w:rsidR="008074F0" w:rsidRPr="002422FA" w:rsidRDefault="008074F0" w:rsidP="006569BF">
            <w:r w:rsidRPr="002422FA">
              <w:t>Q195. What ID did you use to open the (most recent) bank account?</w:t>
            </w:r>
          </w:p>
        </w:tc>
        <w:tc>
          <w:tcPr>
            <w:tcW w:w="4961" w:type="dxa"/>
            <w:shd w:val="clear" w:color="auto" w:fill="auto"/>
          </w:tcPr>
          <w:p w14:paraId="54474178" w14:textId="77777777" w:rsidR="008074F0" w:rsidRPr="002422FA" w:rsidRDefault="008074F0" w:rsidP="006569BF">
            <w:pPr>
              <w:pStyle w:val="ListParagraph"/>
              <w:numPr>
                <w:ilvl w:val="0"/>
                <w:numId w:val="352"/>
              </w:numPr>
            </w:pPr>
            <w:r w:rsidRPr="002422FA">
              <w:t>Voter ID</w:t>
            </w:r>
          </w:p>
          <w:p w14:paraId="4CA77FFF" w14:textId="77777777" w:rsidR="008074F0" w:rsidRPr="002422FA" w:rsidRDefault="008074F0" w:rsidP="006569BF">
            <w:pPr>
              <w:pStyle w:val="ListParagraph"/>
              <w:numPr>
                <w:ilvl w:val="0"/>
                <w:numId w:val="352"/>
              </w:numPr>
            </w:pPr>
            <w:r w:rsidRPr="002422FA">
              <w:t>BPL card</w:t>
            </w:r>
          </w:p>
          <w:p w14:paraId="50E62696" w14:textId="77777777" w:rsidR="008074F0" w:rsidRPr="002422FA" w:rsidRDefault="008074F0" w:rsidP="006569BF">
            <w:pPr>
              <w:pStyle w:val="ListParagraph"/>
              <w:numPr>
                <w:ilvl w:val="0"/>
                <w:numId w:val="352"/>
              </w:numPr>
            </w:pPr>
            <w:r w:rsidRPr="002422FA">
              <w:t>Ration card</w:t>
            </w:r>
          </w:p>
          <w:p w14:paraId="2863373D" w14:textId="77777777" w:rsidR="008074F0" w:rsidRPr="002422FA" w:rsidRDefault="008074F0" w:rsidP="006569BF">
            <w:pPr>
              <w:pStyle w:val="ListParagraph"/>
              <w:numPr>
                <w:ilvl w:val="0"/>
                <w:numId w:val="352"/>
              </w:numPr>
            </w:pPr>
            <w:r w:rsidRPr="002422FA">
              <w:t>Aadhaar</w:t>
            </w:r>
          </w:p>
          <w:p w14:paraId="014AE479" w14:textId="77777777" w:rsidR="008074F0" w:rsidRPr="002422FA" w:rsidRDefault="008074F0" w:rsidP="006569BF">
            <w:pPr>
              <w:pStyle w:val="ListParagraph"/>
              <w:numPr>
                <w:ilvl w:val="0"/>
                <w:numId w:val="352"/>
              </w:numPr>
            </w:pPr>
            <w:r w:rsidRPr="002422FA">
              <w:t>PAN card</w:t>
            </w:r>
          </w:p>
          <w:p w14:paraId="312BAA1C" w14:textId="77777777" w:rsidR="008074F0" w:rsidRPr="002422FA" w:rsidRDefault="008074F0" w:rsidP="006569BF">
            <w:pPr>
              <w:pStyle w:val="ListParagraph"/>
              <w:numPr>
                <w:ilvl w:val="0"/>
                <w:numId w:val="352"/>
              </w:numPr>
            </w:pPr>
            <w:r w:rsidRPr="002422FA">
              <w:t>Passport</w:t>
            </w:r>
          </w:p>
          <w:p w14:paraId="7329B7D5" w14:textId="77777777" w:rsidR="008074F0" w:rsidRPr="002422FA" w:rsidRDefault="008074F0" w:rsidP="006569BF">
            <w:pPr>
              <w:pStyle w:val="ListParagraph"/>
              <w:numPr>
                <w:ilvl w:val="0"/>
                <w:numId w:val="352"/>
              </w:numPr>
            </w:pPr>
            <w:r w:rsidRPr="002422FA">
              <w:t>Caste certificate</w:t>
            </w:r>
          </w:p>
          <w:p w14:paraId="227E4C8C" w14:textId="77777777" w:rsidR="008074F0" w:rsidRPr="002422FA" w:rsidRDefault="008074F0" w:rsidP="006569BF">
            <w:pPr>
              <w:pStyle w:val="ListParagraph"/>
              <w:numPr>
                <w:ilvl w:val="0"/>
                <w:numId w:val="352"/>
              </w:numPr>
            </w:pPr>
            <w:r w:rsidRPr="002422FA">
              <w:t>Driver's license</w:t>
            </w:r>
          </w:p>
          <w:p w14:paraId="624B50C7" w14:textId="77777777" w:rsidR="008074F0" w:rsidRPr="002422FA" w:rsidRDefault="008074F0" w:rsidP="006569BF">
            <w:pPr>
              <w:pStyle w:val="ListParagraph"/>
              <w:numPr>
                <w:ilvl w:val="0"/>
                <w:numId w:val="352"/>
              </w:numPr>
            </w:pPr>
            <w:r w:rsidRPr="002422FA">
              <w:t>Other State ID</w:t>
            </w:r>
          </w:p>
          <w:p w14:paraId="7E66CBCA" w14:textId="77777777" w:rsidR="008074F0" w:rsidRPr="002422FA" w:rsidRDefault="008074F0" w:rsidP="006569BF">
            <w:pPr>
              <w:pStyle w:val="ListParagraph"/>
              <w:numPr>
                <w:ilvl w:val="0"/>
                <w:numId w:val="352"/>
              </w:numPr>
            </w:pPr>
            <w:r w:rsidRPr="002422FA">
              <w:t>Electricity/light bill</w:t>
            </w:r>
          </w:p>
          <w:p w14:paraId="48A4FAFE" w14:textId="77777777" w:rsidR="008074F0" w:rsidRPr="002422FA" w:rsidRDefault="008074F0" w:rsidP="006569BF">
            <w:pPr>
              <w:pStyle w:val="ListParagraph"/>
              <w:numPr>
                <w:ilvl w:val="0"/>
                <w:numId w:val="352"/>
              </w:numPr>
            </w:pPr>
            <w:r w:rsidRPr="002422FA">
              <w:t>Others (please specify)</w:t>
            </w:r>
          </w:p>
          <w:p w14:paraId="7C3DD0CA" w14:textId="77777777" w:rsidR="008074F0" w:rsidRPr="002422FA" w:rsidRDefault="008074F0" w:rsidP="006569BF">
            <w:pPr>
              <w:pStyle w:val="ListParagraph"/>
              <w:numPr>
                <w:ilvl w:val="0"/>
                <w:numId w:val="352"/>
              </w:numPr>
            </w:pPr>
            <w:r w:rsidRPr="002422FA">
              <w:t>I didn't need to produce ID</w:t>
            </w:r>
          </w:p>
          <w:p w14:paraId="6A7FD283" w14:textId="77777777" w:rsidR="008074F0" w:rsidRPr="002422FA" w:rsidRDefault="008074F0" w:rsidP="006569BF">
            <w:pPr>
              <w:pStyle w:val="ListParagraph"/>
              <w:numPr>
                <w:ilvl w:val="0"/>
                <w:numId w:val="352"/>
              </w:numPr>
            </w:pPr>
            <w:r w:rsidRPr="002422FA">
              <w:t>Don't know</w:t>
            </w:r>
          </w:p>
        </w:tc>
        <w:tc>
          <w:tcPr>
            <w:tcW w:w="2410" w:type="dxa"/>
          </w:tcPr>
          <w:p w14:paraId="44BBD29E" w14:textId="77777777" w:rsidR="008074F0" w:rsidRPr="002422FA" w:rsidRDefault="008074F0" w:rsidP="006569BF">
            <w:proofErr w:type="spellStart"/>
            <w:r w:rsidRPr="002422FA">
              <w:t>EqualsIter</w:t>
            </w:r>
            <w:proofErr w:type="spellEnd"/>
            <w:r w:rsidRPr="002422FA">
              <w:t>(Q85iii,1,1)</w:t>
            </w:r>
          </w:p>
        </w:tc>
        <w:tc>
          <w:tcPr>
            <w:tcW w:w="1701" w:type="dxa"/>
          </w:tcPr>
          <w:p w14:paraId="748BC7DE" w14:textId="77777777" w:rsidR="008074F0" w:rsidRPr="002422FA" w:rsidRDefault="008074F0" w:rsidP="006569BF">
            <w:r w:rsidRPr="002422FA">
              <w:t>(do not read out options, choose all that apply)</w:t>
            </w:r>
          </w:p>
        </w:tc>
        <w:tc>
          <w:tcPr>
            <w:tcW w:w="1062" w:type="dxa"/>
          </w:tcPr>
          <w:p w14:paraId="317F9300" w14:textId="77777777" w:rsidR="008074F0" w:rsidRPr="002422FA" w:rsidRDefault="008074F0" w:rsidP="006569BF"/>
        </w:tc>
      </w:tr>
      <w:tr w:rsidR="009F1A95" w:rsidRPr="002422FA" w14:paraId="39C6B7DC" w14:textId="77777777" w:rsidTr="009F1A95">
        <w:tc>
          <w:tcPr>
            <w:tcW w:w="946" w:type="dxa"/>
            <w:shd w:val="clear" w:color="auto" w:fill="auto"/>
          </w:tcPr>
          <w:p w14:paraId="0D66B052" w14:textId="77777777" w:rsidR="008074F0" w:rsidRPr="002422FA" w:rsidRDefault="008074F0" w:rsidP="006569BF">
            <w:r w:rsidRPr="002422FA">
              <w:t>Q196</w:t>
            </w:r>
          </w:p>
        </w:tc>
        <w:tc>
          <w:tcPr>
            <w:tcW w:w="3444" w:type="dxa"/>
            <w:shd w:val="clear" w:color="auto" w:fill="auto"/>
          </w:tcPr>
          <w:p w14:paraId="3786ED44" w14:textId="77777777" w:rsidR="008074F0" w:rsidRPr="002422FA" w:rsidRDefault="008074F0" w:rsidP="006569BF">
            <w:r w:rsidRPr="002422FA">
              <w:t>Q196. Why did you use Aadhaar as an ID proof for opening your bank account?</w:t>
            </w:r>
          </w:p>
        </w:tc>
        <w:tc>
          <w:tcPr>
            <w:tcW w:w="4961" w:type="dxa"/>
            <w:shd w:val="clear" w:color="auto" w:fill="auto"/>
          </w:tcPr>
          <w:p w14:paraId="4E491B60" w14:textId="77777777" w:rsidR="008074F0" w:rsidRPr="002422FA" w:rsidRDefault="008074F0" w:rsidP="006569BF">
            <w:pPr>
              <w:pStyle w:val="ListParagraph"/>
              <w:numPr>
                <w:ilvl w:val="0"/>
                <w:numId w:val="353"/>
              </w:numPr>
            </w:pPr>
            <w:r w:rsidRPr="002422FA">
              <w:t>The government made Aadhaar mandatory</w:t>
            </w:r>
          </w:p>
          <w:p w14:paraId="65AC0B43" w14:textId="77777777" w:rsidR="008074F0" w:rsidRPr="002422FA" w:rsidRDefault="008074F0" w:rsidP="006569BF">
            <w:pPr>
              <w:pStyle w:val="ListParagraph"/>
              <w:numPr>
                <w:ilvl w:val="0"/>
                <w:numId w:val="353"/>
              </w:numPr>
            </w:pPr>
            <w:r w:rsidRPr="002422FA">
              <w:t>The bank only accepted Aadhaar</w:t>
            </w:r>
          </w:p>
          <w:p w14:paraId="1438FDEE" w14:textId="77777777" w:rsidR="008074F0" w:rsidRPr="002422FA" w:rsidRDefault="008074F0" w:rsidP="006569BF">
            <w:pPr>
              <w:pStyle w:val="ListParagraph"/>
              <w:numPr>
                <w:ilvl w:val="0"/>
                <w:numId w:val="353"/>
              </w:numPr>
            </w:pPr>
            <w:r w:rsidRPr="002422FA">
              <w:t>Aadhaar is my only ID/address proof</w:t>
            </w:r>
          </w:p>
          <w:p w14:paraId="69725F36" w14:textId="77777777" w:rsidR="008074F0" w:rsidRPr="002422FA" w:rsidRDefault="008074F0" w:rsidP="006569BF">
            <w:pPr>
              <w:pStyle w:val="ListParagraph"/>
              <w:numPr>
                <w:ilvl w:val="0"/>
                <w:numId w:val="353"/>
              </w:numPr>
            </w:pPr>
            <w:r w:rsidRPr="002422FA">
              <w:t>I chose to give Aadhaar because it was convenient</w:t>
            </w:r>
          </w:p>
          <w:p w14:paraId="63BB8CF5" w14:textId="77777777" w:rsidR="008074F0" w:rsidRPr="002422FA" w:rsidRDefault="008074F0" w:rsidP="006569BF">
            <w:pPr>
              <w:pStyle w:val="ListParagraph"/>
              <w:numPr>
                <w:ilvl w:val="0"/>
                <w:numId w:val="353"/>
              </w:numPr>
            </w:pPr>
            <w:r w:rsidRPr="002422FA">
              <w:t>I chose to give Aadhaar because it meant that I got my bank acc faster</w:t>
            </w:r>
          </w:p>
          <w:p w14:paraId="2D1B73E3" w14:textId="77777777" w:rsidR="008074F0" w:rsidRPr="002422FA" w:rsidRDefault="008074F0" w:rsidP="006569BF">
            <w:pPr>
              <w:pStyle w:val="ListParagraph"/>
              <w:numPr>
                <w:ilvl w:val="0"/>
                <w:numId w:val="353"/>
              </w:numPr>
            </w:pPr>
            <w:r w:rsidRPr="002422FA">
              <w:t>I chose to give Aadhaar because it is the safest form of ID for me</w:t>
            </w:r>
          </w:p>
          <w:p w14:paraId="11399FFD" w14:textId="77777777" w:rsidR="008074F0" w:rsidRPr="002422FA" w:rsidRDefault="008074F0" w:rsidP="006569BF">
            <w:pPr>
              <w:pStyle w:val="ListParagraph"/>
              <w:numPr>
                <w:ilvl w:val="0"/>
                <w:numId w:val="353"/>
              </w:numPr>
            </w:pPr>
            <w:r w:rsidRPr="002422FA">
              <w:t>Others (please specify)</w:t>
            </w:r>
          </w:p>
          <w:p w14:paraId="6ABB5C30" w14:textId="77777777" w:rsidR="008074F0" w:rsidRPr="002422FA" w:rsidRDefault="008074F0" w:rsidP="006569BF">
            <w:pPr>
              <w:pStyle w:val="ListParagraph"/>
              <w:numPr>
                <w:ilvl w:val="0"/>
                <w:numId w:val="353"/>
              </w:numPr>
            </w:pPr>
            <w:r w:rsidRPr="002422FA">
              <w:t>Don't know</w:t>
            </w:r>
          </w:p>
        </w:tc>
        <w:tc>
          <w:tcPr>
            <w:tcW w:w="2410" w:type="dxa"/>
          </w:tcPr>
          <w:p w14:paraId="30CC8EE1" w14:textId="77777777" w:rsidR="008074F0" w:rsidRPr="002422FA" w:rsidRDefault="008074F0" w:rsidP="006569BF">
            <w:r w:rsidRPr="002422FA">
              <w:t xml:space="preserve">Contains(Q195,4) &amp;&amp; Equals(Q16iiP,1) </w:t>
            </w:r>
          </w:p>
        </w:tc>
        <w:tc>
          <w:tcPr>
            <w:tcW w:w="1701" w:type="dxa"/>
          </w:tcPr>
          <w:p w14:paraId="329227BA" w14:textId="77777777" w:rsidR="008074F0" w:rsidRPr="002422FA" w:rsidRDefault="008074F0" w:rsidP="006569BF">
            <w:r w:rsidRPr="002422FA">
              <w:t>(choose all that apply; do not read out options)</w:t>
            </w:r>
          </w:p>
        </w:tc>
        <w:tc>
          <w:tcPr>
            <w:tcW w:w="1062" w:type="dxa"/>
          </w:tcPr>
          <w:p w14:paraId="2C0AEA2E" w14:textId="77777777" w:rsidR="008074F0" w:rsidRPr="002422FA" w:rsidRDefault="008074F0" w:rsidP="006569BF"/>
        </w:tc>
      </w:tr>
      <w:tr w:rsidR="009F1A95" w:rsidRPr="002422FA" w14:paraId="1361C71C" w14:textId="77777777" w:rsidTr="009F1A95">
        <w:tc>
          <w:tcPr>
            <w:tcW w:w="946" w:type="dxa"/>
            <w:shd w:val="clear" w:color="auto" w:fill="auto"/>
          </w:tcPr>
          <w:p w14:paraId="178841E6" w14:textId="77777777" w:rsidR="008074F0" w:rsidRPr="002422FA" w:rsidRDefault="008074F0" w:rsidP="006569BF">
            <w:r w:rsidRPr="002422FA">
              <w:t>Q197</w:t>
            </w:r>
          </w:p>
        </w:tc>
        <w:tc>
          <w:tcPr>
            <w:tcW w:w="3444" w:type="dxa"/>
            <w:shd w:val="clear" w:color="auto" w:fill="auto"/>
          </w:tcPr>
          <w:p w14:paraId="6154D943" w14:textId="77777777" w:rsidR="008074F0" w:rsidRPr="002422FA" w:rsidRDefault="008074F0" w:rsidP="006569BF">
            <w:r w:rsidRPr="002422FA">
              <w:t>Q197. How did you use Aadhaar when opening your bank account?</w:t>
            </w:r>
          </w:p>
        </w:tc>
        <w:tc>
          <w:tcPr>
            <w:tcW w:w="4961" w:type="dxa"/>
            <w:shd w:val="clear" w:color="auto" w:fill="auto"/>
          </w:tcPr>
          <w:p w14:paraId="0F1FCED6" w14:textId="77777777" w:rsidR="008074F0" w:rsidRPr="002422FA" w:rsidRDefault="008074F0" w:rsidP="006569BF">
            <w:pPr>
              <w:pStyle w:val="ListParagraph"/>
              <w:numPr>
                <w:ilvl w:val="0"/>
                <w:numId w:val="354"/>
              </w:numPr>
            </w:pPr>
            <w:r w:rsidRPr="002422FA">
              <w:t>As an identification document (provided a copy, showed Aadhaar card, etc.)</w:t>
            </w:r>
          </w:p>
          <w:p w14:paraId="524EA602" w14:textId="77777777" w:rsidR="008074F0" w:rsidRPr="002422FA" w:rsidRDefault="008074F0" w:rsidP="006569BF">
            <w:pPr>
              <w:pStyle w:val="ListParagraph"/>
              <w:numPr>
                <w:ilvl w:val="0"/>
                <w:numId w:val="354"/>
              </w:numPr>
            </w:pPr>
            <w:r w:rsidRPr="002422FA">
              <w:t>Provided my Aadhaar information AND used my fingerprint or iris on a machine</w:t>
            </w:r>
          </w:p>
          <w:p w14:paraId="2E437265" w14:textId="77777777" w:rsidR="008074F0" w:rsidRPr="002422FA" w:rsidRDefault="008074F0" w:rsidP="006569BF">
            <w:pPr>
              <w:pStyle w:val="ListParagraph"/>
              <w:numPr>
                <w:ilvl w:val="0"/>
                <w:numId w:val="354"/>
              </w:numPr>
            </w:pPr>
            <w:r w:rsidRPr="002422FA">
              <w:t>Other, please specify</w:t>
            </w:r>
          </w:p>
          <w:p w14:paraId="6C885418" w14:textId="77777777" w:rsidR="008074F0" w:rsidRPr="002422FA" w:rsidRDefault="008074F0" w:rsidP="006569BF">
            <w:pPr>
              <w:pStyle w:val="ListParagraph"/>
              <w:numPr>
                <w:ilvl w:val="0"/>
                <w:numId w:val="354"/>
              </w:numPr>
            </w:pPr>
            <w:r w:rsidRPr="002422FA">
              <w:t>Don't know</w:t>
            </w:r>
          </w:p>
        </w:tc>
        <w:tc>
          <w:tcPr>
            <w:tcW w:w="2410" w:type="dxa"/>
          </w:tcPr>
          <w:p w14:paraId="450F20E4" w14:textId="77777777" w:rsidR="008074F0" w:rsidRPr="002422FA" w:rsidRDefault="008074F0" w:rsidP="006569BF">
            <w:proofErr w:type="spellStart"/>
            <w:r w:rsidRPr="002422FA">
              <w:t>EqualsIter</w:t>
            </w:r>
            <w:proofErr w:type="spellEnd"/>
            <w:r w:rsidRPr="002422FA">
              <w:t xml:space="preserve">(Q85iii,1,1) &amp;&amp; Contains(Q195,4) &amp;&amp; Equals(Q16iiP,1) </w:t>
            </w:r>
          </w:p>
        </w:tc>
        <w:tc>
          <w:tcPr>
            <w:tcW w:w="1701" w:type="dxa"/>
          </w:tcPr>
          <w:p w14:paraId="706DB48D" w14:textId="77777777" w:rsidR="008074F0" w:rsidRPr="002422FA" w:rsidRDefault="008074F0" w:rsidP="006569BF">
            <w:r w:rsidRPr="002422FA">
              <w:t>(read out options)</w:t>
            </w:r>
          </w:p>
        </w:tc>
        <w:tc>
          <w:tcPr>
            <w:tcW w:w="1062" w:type="dxa"/>
          </w:tcPr>
          <w:p w14:paraId="3BB46A60" w14:textId="77777777" w:rsidR="008074F0" w:rsidRPr="002422FA" w:rsidRDefault="008074F0" w:rsidP="006569BF"/>
        </w:tc>
      </w:tr>
      <w:tr w:rsidR="009F1A95" w:rsidRPr="002422FA" w14:paraId="4BE12995" w14:textId="77777777" w:rsidTr="009F1A95">
        <w:tc>
          <w:tcPr>
            <w:tcW w:w="946" w:type="dxa"/>
            <w:shd w:val="clear" w:color="auto" w:fill="auto"/>
          </w:tcPr>
          <w:p w14:paraId="292035AB" w14:textId="77777777" w:rsidR="008074F0" w:rsidRPr="002422FA" w:rsidRDefault="008074F0" w:rsidP="006569BF">
            <w:r w:rsidRPr="002422FA">
              <w:t>Q198</w:t>
            </w:r>
          </w:p>
        </w:tc>
        <w:tc>
          <w:tcPr>
            <w:tcW w:w="3444" w:type="dxa"/>
            <w:shd w:val="clear" w:color="auto" w:fill="auto"/>
          </w:tcPr>
          <w:p w14:paraId="53B7B950" w14:textId="77777777" w:rsidR="008074F0" w:rsidRPr="002422FA" w:rsidRDefault="008074F0" w:rsidP="006569BF">
            <w:r w:rsidRPr="002422FA">
              <w:t>Q198. Did you give Aadhaar (after opening the account) for your bank account?</w:t>
            </w:r>
          </w:p>
        </w:tc>
        <w:tc>
          <w:tcPr>
            <w:tcW w:w="4961" w:type="dxa"/>
            <w:shd w:val="clear" w:color="auto" w:fill="auto"/>
          </w:tcPr>
          <w:p w14:paraId="4A4D03E2" w14:textId="77777777" w:rsidR="008074F0" w:rsidRPr="002422FA" w:rsidRDefault="008074F0" w:rsidP="006569BF">
            <w:pPr>
              <w:pStyle w:val="ListParagraph"/>
              <w:numPr>
                <w:ilvl w:val="0"/>
                <w:numId w:val="364"/>
              </w:numPr>
            </w:pPr>
            <w:r w:rsidRPr="002422FA">
              <w:rPr>
                <w:rtl/>
              </w:rPr>
              <w:t>Yes</w:t>
            </w:r>
            <w:r w:rsidRPr="002422FA">
              <w:t xml:space="preserve"> </w:t>
            </w:r>
          </w:p>
          <w:p w14:paraId="079ADC6E" w14:textId="77777777" w:rsidR="008074F0" w:rsidRPr="002422FA" w:rsidRDefault="008074F0" w:rsidP="006569BF">
            <w:pPr>
              <w:pStyle w:val="ListParagraph"/>
              <w:numPr>
                <w:ilvl w:val="0"/>
                <w:numId w:val="364"/>
              </w:numPr>
            </w:pPr>
            <w:r w:rsidRPr="002422FA">
              <w:t>No</w:t>
            </w:r>
          </w:p>
          <w:p w14:paraId="5B072DF1" w14:textId="77777777" w:rsidR="008074F0" w:rsidRPr="002422FA" w:rsidRDefault="008074F0" w:rsidP="006569BF">
            <w:pPr>
              <w:pStyle w:val="ListParagraph"/>
              <w:numPr>
                <w:ilvl w:val="0"/>
                <w:numId w:val="364"/>
              </w:numPr>
            </w:pPr>
            <w:r w:rsidRPr="002422FA">
              <w:t>Don't know</w:t>
            </w:r>
          </w:p>
        </w:tc>
        <w:tc>
          <w:tcPr>
            <w:tcW w:w="2410" w:type="dxa"/>
          </w:tcPr>
          <w:p w14:paraId="3D7A696B" w14:textId="77777777" w:rsidR="008074F0" w:rsidRPr="002422FA" w:rsidRDefault="008074F0" w:rsidP="006569BF">
            <w:pPr>
              <w:rPr>
                <w:lang w:val="fr-FR"/>
              </w:rPr>
            </w:pPr>
            <w:r w:rsidRPr="002422FA">
              <w:rPr>
                <w:lang w:val="fr-FR"/>
              </w:rPr>
              <w:t>(</w:t>
            </w:r>
            <w:proofErr w:type="spellStart"/>
            <w:r w:rsidRPr="002422FA">
              <w:rPr>
                <w:lang w:val="fr-FR"/>
              </w:rPr>
              <w:t>NotContains</w:t>
            </w:r>
            <w:proofErr w:type="spellEnd"/>
            <w:r w:rsidRPr="002422FA">
              <w:rPr>
                <w:lang w:val="fr-FR"/>
              </w:rPr>
              <w:t xml:space="preserve">(Q195,4) &amp;&amp; </w:t>
            </w:r>
            <w:proofErr w:type="spellStart"/>
            <w:r w:rsidRPr="002422FA">
              <w:rPr>
                <w:lang w:val="fr-FR"/>
              </w:rPr>
              <w:t>Equals</w:t>
            </w:r>
            <w:proofErr w:type="spellEnd"/>
            <w:r w:rsidRPr="002422FA">
              <w:rPr>
                <w:lang w:val="fr-FR"/>
              </w:rPr>
              <w:t>(Q16iiP,1</w:t>
            </w:r>
            <w:proofErr w:type="gramStart"/>
            <w:r w:rsidRPr="002422FA">
              <w:rPr>
                <w:lang w:val="fr-FR"/>
              </w:rPr>
              <w:t>))  &amp;</w:t>
            </w:r>
            <w:proofErr w:type="gramEnd"/>
            <w:r w:rsidRPr="002422FA">
              <w:rPr>
                <w:lang w:val="fr-FR"/>
              </w:rPr>
              <w:t>&amp; (</w:t>
            </w:r>
            <w:proofErr w:type="spellStart"/>
            <w:r w:rsidRPr="002422FA">
              <w:rPr>
                <w:lang w:val="fr-FR"/>
              </w:rPr>
              <w:t>Contains</w:t>
            </w:r>
            <w:proofErr w:type="spellEnd"/>
            <w:r w:rsidRPr="002422FA">
              <w:rPr>
                <w:lang w:val="fr-FR"/>
              </w:rPr>
              <w:t xml:space="preserve">(Q195,1) || </w:t>
            </w:r>
            <w:proofErr w:type="spellStart"/>
            <w:r w:rsidRPr="002422FA">
              <w:rPr>
                <w:lang w:val="fr-FR"/>
              </w:rPr>
              <w:t>Contains</w:t>
            </w:r>
            <w:proofErr w:type="spellEnd"/>
            <w:r w:rsidRPr="002422FA">
              <w:rPr>
                <w:lang w:val="fr-FR"/>
              </w:rPr>
              <w:t xml:space="preserve">(Q195,2) || </w:t>
            </w:r>
            <w:proofErr w:type="spellStart"/>
            <w:r w:rsidRPr="002422FA">
              <w:rPr>
                <w:lang w:val="fr-FR"/>
              </w:rPr>
              <w:t>Contains</w:t>
            </w:r>
            <w:proofErr w:type="spellEnd"/>
            <w:r w:rsidRPr="002422FA">
              <w:rPr>
                <w:lang w:val="fr-FR"/>
              </w:rPr>
              <w:t xml:space="preserve">(Q195,3) || </w:t>
            </w:r>
            <w:proofErr w:type="spellStart"/>
            <w:r w:rsidRPr="002422FA">
              <w:rPr>
                <w:lang w:val="fr-FR"/>
              </w:rPr>
              <w:t>Contains</w:t>
            </w:r>
            <w:proofErr w:type="spellEnd"/>
            <w:r w:rsidRPr="002422FA">
              <w:rPr>
                <w:lang w:val="fr-FR"/>
              </w:rPr>
              <w:t xml:space="preserve">(Q195,5) || </w:t>
            </w:r>
            <w:proofErr w:type="spellStart"/>
            <w:r w:rsidRPr="002422FA">
              <w:rPr>
                <w:lang w:val="fr-FR"/>
              </w:rPr>
              <w:t>Contains</w:t>
            </w:r>
            <w:proofErr w:type="spellEnd"/>
            <w:r w:rsidRPr="002422FA">
              <w:rPr>
                <w:lang w:val="fr-FR"/>
              </w:rPr>
              <w:t xml:space="preserve">(Q195,6) || </w:t>
            </w:r>
            <w:proofErr w:type="spellStart"/>
            <w:r w:rsidRPr="002422FA">
              <w:rPr>
                <w:lang w:val="fr-FR"/>
              </w:rPr>
              <w:t>Contains</w:t>
            </w:r>
            <w:proofErr w:type="spellEnd"/>
            <w:r w:rsidRPr="002422FA">
              <w:rPr>
                <w:lang w:val="fr-FR"/>
              </w:rPr>
              <w:t xml:space="preserve">(Q195,7) || </w:t>
            </w:r>
            <w:proofErr w:type="spellStart"/>
            <w:r w:rsidRPr="002422FA">
              <w:rPr>
                <w:lang w:val="fr-FR"/>
              </w:rPr>
              <w:t>Contains</w:t>
            </w:r>
            <w:proofErr w:type="spellEnd"/>
            <w:r w:rsidRPr="002422FA">
              <w:rPr>
                <w:lang w:val="fr-FR"/>
              </w:rPr>
              <w:t xml:space="preserve">(Q195,8) || </w:t>
            </w:r>
            <w:proofErr w:type="spellStart"/>
            <w:r w:rsidRPr="002422FA">
              <w:rPr>
                <w:lang w:val="fr-FR"/>
              </w:rPr>
              <w:t>Contains</w:t>
            </w:r>
            <w:proofErr w:type="spellEnd"/>
            <w:r w:rsidRPr="002422FA">
              <w:rPr>
                <w:lang w:val="fr-FR"/>
              </w:rPr>
              <w:t xml:space="preserve">(Q195,9) || </w:t>
            </w:r>
            <w:proofErr w:type="spellStart"/>
            <w:r w:rsidRPr="002422FA">
              <w:rPr>
                <w:lang w:val="fr-FR"/>
              </w:rPr>
              <w:lastRenderedPageBreak/>
              <w:t>Contains</w:t>
            </w:r>
            <w:proofErr w:type="spellEnd"/>
            <w:r w:rsidRPr="002422FA">
              <w:rPr>
                <w:lang w:val="fr-FR"/>
              </w:rPr>
              <w:t xml:space="preserve">(Q195,10) || </w:t>
            </w:r>
            <w:proofErr w:type="spellStart"/>
            <w:r w:rsidRPr="002422FA">
              <w:rPr>
                <w:lang w:val="fr-FR"/>
              </w:rPr>
              <w:t>Contains</w:t>
            </w:r>
            <w:proofErr w:type="spellEnd"/>
            <w:r w:rsidRPr="002422FA">
              <w:rPr>
                <w:lang w:val="fr-FR"/>
              </w:rPr>
              <w:t xml:space="preserve">(Q195,11) || </w:t>
            </w:r>
            <w:proofErr w:type="spellStart"/>
            <w:r w:rsidRPr="002422FA">
              <w:rPr>
                <w:lang w:val="fr-FR"/>
              </w:rPr>
              <w:t>Contains</w:t>
            </w:r>
            <w:proofErr w:type="spellEnd"/>
            <w:r w:rsidRPr="002422FA">
              <w:rPr>
                <w:lang w:val="fr-FR"/>
              </w:rPr>
              <w:t xml:space="preserve">(Q195,12) || </w:t>
            </w:r>
            <w:proofErr w:type="spellStart"/>
            <w:r w:rsidRPr="002422FA">
              <w:rPr>
                <w:lang w:val="fr-FR"/>
              </w:rPr>
              <w:t>Contains</w:t>
            </w:r>
            <w:proofErr w:type="spellEnd"/>
            <w:r w:rsidRPr="002422FA">
              <w:rPr>
                <w:lang w:val="fr-FR"/>
              </w:rPr>
              <w:t>(Q195,13))</w:t>
            </w:r>
          </w:p>
          <w:p w14:paraId="1C2AF2CF" w14:textId="77777777" w:rsidR="008074F0" w:rsidRPr="002422FA" w:rsidRDefault="008074F0" w:rsidP="006569BF">
            <w:pPr>
              <w:rPr>
                <w:lang w:val="fr-FR"/>
              </w:rPr>
            </w:pPr>
          </w:p>
        </w:tc>
        <w:tc>
          <w:tcPr>
            <w:tcW w:w="1701" w:type="dxa"/>
          </w:tcPr>
          <w:p w14:paraId="36B1A6DF" w14:textId="77777777" w:rsidR="008074F0" w:rsidRPr="002422FA" w:rsidRDefault="008074F0" w:rsidP="006569BF">
            <w:pPr>
              <w:rPr>
                <w:lang w:val="fr-FR"/>
              </w:rPr>
            </w:pPr>
          </w:p>
        </w:tc>
        <w:tc>
          <w:tcPr>
            <w:tcW w:w="1062" w:type="dxa"/>
          </w:tcPr>
          <w:p w14:paraId="585B9147" w14:textId="77777777" w:rsidR="008074F0" w:rsidRPr="002422FA" w:rsidRDefault="008074F0" w:rsidP="006569BF">
            <w:pPr>
              <w:rPr>
                <w:lang w:val="fr-FR"/>
              </w:rPr>
            </w:pPr>
          </w:p>
        </w:tc>
      </w:tr>
      <w:tr w:rsidR="009F1A95" w:rsidRPr="002422FA" w14:paraId="2BD84CB7" w14:textId="77777777" w:rsidTr="009F1A95">
        <w:tc>
          <w:tcPr>
            <w:tcW w:w="946" w:type="dxa"/>
            <w:shd w:val="clear" w:color="auto" w:fill="auto"/>
          </w:tcPr>
          <w:p w14:paraId="18051C56" w14:textId="77777777" w:rsidR="008074F0" w:rsidRPr="002422FA" w:rsidRDefault="008074F0" w:rsidP="006569BF">
            <w:pPr>
              <w:rPr>
                <w:lang w:val="fr-FR"/>
              </w:rPr>
            </w:pPr>
            <w:r w:rsidRPr="002422FA">
              <w:t>Q199</w:t>
            </w:r>
          </w:p>
        </w:tc>
        <w:tc>
          <w:tcPr>
            <w:tcW w:w="3444" w:type="dxa"/>
            <w:shd w:val="clear" w:color="auto" w:fill="auto"/>
          </w:tcPr>
          <w:p w14:paraId="171CD59A" w14:textId="77777777" w:rsidR="008074F0" w:rsidRPr="002422FA" w:rsidRDefault="008074F0" w:rsidP="006569BF">
            <w:r w:rsidRPr="002422FA">
              <w:t>Q199. How did you use Aadhaar later for your bank account?</w:t>
            </w:r>
          </w:p>
        </w:tc>
        <w:tc>
          <w:tcPr>
            <w:tcW w:w="4961" w:type="dxa"/>
            <w:shd w:val="clear" w:color="auto" w:fill="auto"/>
          </w:tcPr>
          <w:tbl>
            <w:tblPr>
              <w:tblW w:w="7134" w:type="dxa"/>
              <w:tblLayout w:type="fixed"/>
              <w:tblLook w:val="04A0" w:firstRow="1" w:lastRow="0" w:firstColumn="1" w:lastColumn="0" w:noHBand="0" w:noVBand="1"/>
            </w:tblPr>
            <w:tblGrid>
              <w:gridCol w:w="7134"/>
            </w:tblGrid>
            <w:tr w:rsidR="008074F0" w:rsidRPr="002422FA" w14:paraId="23C383CB" w14:textId="77777777" w:rsidTr="009F1A95">
              <w:trPr>
                <w:trHeight w:val="288"/>
              </w:trPr>
              <w:tc>
                <w:tcPr>
                  <w:tcW w:w="7134" w:type="dxa"/>
                  <w:tcBorders>
                    <w:top w:val="nil"/>
                    <w:left w:val="nil"/>
                    <w:bottom w:val="nil"/>
                    <w:right w:val="nil"/>
                  </w:tcBorders>
                  <w:shd w:val="clear" w:color="auto" w:fill="auto"/>
                  <w:noWrap/>
                  <w:vAlign w:val="bottom"/>
                </w:tcPr>
                <w:p w14:paraId="483B3DED" w14:textId="77777777" w:rsidR="008074F0" w:rsidRPr="002422FA" w:rsidRDefault="008074F0" w:rsidP="006569BF">
                  <w:pPr>
                    <w:pStyle w:val="ListParagraph"/>
                    <w:numPr>
                      <w:ilvl w:val="0"/>
                      <w:numId w:val="355"/>
                    </w:numPr>
                  </w:pPr>
                  <w:r w:rsidRPr="002422FA">
                    <w:t>As an identification document (provided a copy, showed Aadhaar card, etc.)</w:t>
                  </w:r>
                </w:p>
              </w:tc>
            </w:tr>
            <w:tr w:rsidR="008074F0" w:rsidRPr="002422FA" w14:paraId="0A7B4FE8" w14:textId="77777777" w:rsidTr="009F1A95">
              <w:trPr>
                <w:trHeight w:val="288"/>
              </w:trPr>
              <w:tc>
                <w:tcPr>
                  <w:tcW w:w="7134" w:type="dxa"/>
                  <w:tcBorders>
                    <w:top w:val="nil"/>
                    <w:left w:val="nil"/>
                    <w:bottom w:val="nil"/>
                    <w:right w:val="nil"/>
                  </w:tcBorders>
                  <w:shd w:val="clear" w:color="auto" w:fill="auto"/>
                  <w:noWrap/>
                  <w:vAlign w:val="bottom"/>
                </w:tcPr>
                <w:p w14:paraId="1EA3BC4B" w14:textId="77777777" w:rsidR="008074F0" w:rsidRPr="002422FA" w:rsidRDefault="008074F0" w:rsidP="006569BF">
                  <w:pPr>
                    <w:pStyle w:val="ListParagraph"/>
                    <w:numPr>
                      <w:ilvl w:val="0"/>
                      <w:numId w:val="355"/>
                    </w:numPr>
                  </w:pPr>
                  <w:r w:rsidRPr="002422FA">
                    <w:t>Provided my Aadhaar information AND used my fingerprint or iris on a machine</w:t>
                  </w:r>
                </w:p>
              </w:tc>
            </w:tr>
            <w:tr w:rsidR="008074F0" w:rsidRPr="002422FA" w14:paraId="3DDCB323" w14:textId="77777777" w:rsidTr="009F1A95">
              <w:trPr>
                <w:trHeight w:val="288"/>
              </w:trPr>
              <w:tc>
                <w:tcPr>
                  <w:tcW w:w="7134" w:type="dxa"/>
                  <w:tcBorders>
                    <w:top w:val="nil"/>
                    <w:left w:val="nil"/>
                    <w:bottom w:val="nil"/>
                    <w:right w:val="nil"/>
                  </w:tcBorders>
                  <w:shd w:val="clear" w:color="auto" w:fill="auto"/>
                  <w:noWrap/>
                  <w:vAlign w:val="bottom"/>
                </w:tcPr>
                <w:p w14:paraId="37B535C6" w14:textId="77777777" w:rsidR="008074F0" w:rsidRPr="002422FA" w:rsidRDefault="008074F0" w:rsidP="006569BF">
                  <w:pPr>
                    <w:pStyle w:val="ListParagraph"/>
                    <w:numPr>
                      <w:ilvl w:val="0"/>
                      <w:numId w:val="355"/>
                    </w:numPr>
                  </w:pPr>
                  <w:r w:rsidRPr="002422FA">
                    <w:t>Other, please specify</w:t>
                  </w:r>
                </w:p>
              </w:tc>
            </w:tr>
            <w:tr w:rsidR="008074F0" w:rsidRPr="002422FA" w14:paraId="30D6AF32" w14:textId="77777777" w:rsidTr="009F1A95">
              <w:trPr>
                <w:trHeight w:val="288"/>
              </w:trPr>
              <w:tc>
                <w:tcPr>
                  <w:tcW w:w="7134" w:type="dxa"/>
                  <w:tcBorders>
                    <w:top w:val="nil"/>
                    <w:left w:val="nil"/>
                    <w:bottom w:val="nil"/>
                    <w:right w:val="nil"/>
                  </w:tcBorders>
                  <w:shd w:val="clear" w:color="auto" w:fill="auto"/>
                  <w:noWrap/>
                  <w:vAlign w:val="bottom"/>
                </w:tcPr>
                <w:p w14:paraId="56D1271F" w14:textId="77777777" w:rsidR="008074F0" w:rsidRPr="002422FA" w:rsidRDefault="008074F0" w:rsidP="006569BF">
                  <w:pPr>
                    <w:pStyle w:val="ListParagraph"/>
                    <w:numPr>
                      <w:ilvl w:val="0"/>
                      <w:numId w:val="355"/>
                    </w:numPr>
                  </w:pPr>
                  <w:r w:rsidRPr="002422FA">
                    <w:t>Don't know</w:t>
                  </w:r>
                </w:p>
              </w:tc>
            </w:tr>
          </w:tbl>
          <w:p w14:paraId="370BF053" w14:textId="77777777" w:rsidR="008074F0" w:rsidRPr="002422FA" w:rsidRDefault="008074F0" w:rsidP="006569BF"/>
        </w:tc>
        <w:tc>
          <w:tcPr>
            <w:tcW w:w="2410" w:type="dxa"/>
          </w:tcPr>
          <w:p w14:paraId="600F6DDA" w14:textId="77777777" w:rsidR="008074F0" w:rsidRPr="002422FA" w:rsidRDefault="008074F0" w:rsidP="006569BF">
            <w:r w:rsidRPr="002422FA">
              <w:t>Equals(Q16iiP,1) &amp;&amp; Equals(Q198,1)</w:t>
            </w:r>
          </w:p>
        </w:tc>
        <w:tc>
          <w:tcPr>
            <w:tcW w:w="1701" w:type="dxa"/>
          </w:tcPr>
          <w:p w14:paraId="4AF62BE5" w14:textId="77777777" w:rsidR="008074F0" w:rsidRPr="002422FA" w:rsidRDefault="008074F0" w:rsidP="006569BF">
            <w:r w:rsidRPr="002422FA">
              <w:t>(read out options)</w:t>
            </w:r>
          </w:p>
        </w:tc>
        <w:tc>
          <w:tcPr>
            <w:tcW w:w="1062" w:type="dxa"/>
          </w:tcPr>
          <w:p w14:paraId="60FED904" w14:textId="77777777" w:rsidR="008074F0" w:rsidRPr="002422FA" w:rsidRDefault="008074F0" w:rsidP="006569BF"/>
        </w:tc>
      </w:tr>
      <w:tr w:rsidR="009F1A95" w:rsidRPr="002422FA" w14:paraId="4C1EC483" w14:textId="77777777" w:rsidTr="009F1A95">
        <w:tc>
          <w:tcPr>
            <w:tcW w:w="946" w:type="dxa"/>
            <w:shd w:val="clear" w:color="auto" w:fill="auto"/>
          </w:tcPr>
          <w:p w14:paraId="2403CF4A" w14:textId="77777777" w:rsidR="008074F0" w:rsidRPr="002422FA" w:rsidRDefault="008074F0" w:rsidP="006569BF">
            <w:r w:rsidRPr="002422FA">
              <w:t>Q197_1</w:t>
            </w:r>
          </w:p>
        </w:tc>
        <w:tc>
          <w:tcPr>
            <w:tcW w:w="3444" w:type="dxa"/>
            <w:shd w:val="clear" w:color="auto" w:fill="auto"/>
          </w:tcPr>
          <w:p w14:paraId="4134164F" w14:textId="77777777" w:rsidR="008074F0" w:rsidRPr="002422FA" w:rsidRDefault="008074F0" w:rsidP="006569BF">
            <w:r w:rsidRPr="002422FA">
              <w:t>Q197_1. How do you personally access money in your bank account?</w:t>
            </w:r>
          </w:p>
        </w:tc>
        <w:tc>
          <w:tcPr>
            <w:tcW w:w="4961" w:type="dxa"/>
            <w:shd w:val="clear" w:color="auto" w:fill="auto"/>
          </w:tcPr>
          <w:p w14:paraId="0648B908" w14:textId="77777777" w:rsidR="008074F0" w:rsidRPr="002422FA" w:rsidRDefault="008074F0" w:rsidP="006569BF">
            <w:pPr>
              <w:pStyle w:val="ListParagraph"/>
              <w:numPr>
                <w:ilvl w:val="0"/>
                <w:numId w:val="355"/>
              </w:numPr>
            </w:pPr>
            <w:proofErr w:type="gramStart"/>
            <w:r w:rsidRPr="002422FA">
              <w:t>Finger print</w:t>
            </w:r>
            <w:proofErr w:type="gramEnd"/>
          </w:p>
          <w:p w14:paraId="2EEF23B3" w14:textId="77777777" w:rsidR="008074F0" w:rsidRPr="002422FA" w:rsidRDefault="008074F0" w:rsidP="006569BF">
            <w:pPr>
              <w:pStyle w:val="ListParagraph"/>
              <w:numPr>
                <w:ilvl w:val="0"/>
                <w:numId w:val="355"/>
              </w:numPr>
            </w:pPr>
            <w:r w:rsidRPr="002422FA">
              <w:t>Iris scan</w:t>
            </w:r>
          </w:p>
          <w:p w14:paraId="273961EC" w14:textId="77777777" w:rsidR="008074F0" w:rsidRPr="002422FA" w:rsidRDefault="008074F0" w:rsidP="006569BF">
            <w:pPr>
              <w:pStyle w:val="ListParagraph"/>
              <w:numPr>
                <w:ilvl w:val="0"/>
                <w:numId w:val="355"/>
              </w:numPr>
            </w:pPr>
            <w:r w:rsidRPr="002422FA">
              <w:t>ATM</w:t>
            </w:r>
          </w:p>
          <w:p w14:paraId="5F6E50AE" w14:textId="77777777" w:rsidR="008074F0" w:rsidRPr="002422FA" w:rsidRDefault="008074F0" w:rsidP="006569BF">
            <w:pPr>
              <w:pStyle w:val="ListParagraph"/>
              <w:numPr>
                <w:ilvl w:val="0"/>
                <w:numId w:val="355"/>
              </w:numPr>
            </w:pPr>
            <w:r w:rsidRPr="002422FA">
              <w:t>Passbook</w:t>
            </w:r>
          </w:p>
          <w:p w14:paraId="261A1B06" w14:textId="77777777" w:rsidR="008074F0" w:rsidRPr="002422FA" w:rsidRDefault="008074F0" w:rsidP="006569BF">
            <w:pPr>
              <w:pStyle w:val="ListParagraph"/>
              <w:numPr>
                <w:ilvl w:val="0"/>
                <w:numId w:val="355"/>
              </w:numPr>
            </w:pPr>
            <w:r w:rsidRPr="002422FA">
              <w:t>Cheque book</w:t>
            </w:r>
          </w:p>
          <w:p w14:paraId="528B79AA" w14:textId="77777777" w:rsidR="008074F0" w:rsidRPr="002422FA" w:rsidRDefault="008074F0" w:rsidP="006569BF">
            <w:pPr>
              <w:pStyle w:val="ListParagraph"/>
              <w:numPr>
                <w:ilvl w:val="0"/>
                <w:numId w:val="355"/>
              </w:numPr>
            </w:pPr>
            <w:proofErr w:type="gramStart"/>
            <w:r w:rsidRPr="002422FA">
              <w:t>Phone  banking</w:t>
            </w:r>
            <w:proofErr w:type="gramEnd"/>
            <w:r w:rsidRPr="002422FA">
              <w:t xml:space="preserve"> – call the bank</w:t>
            </w:r>
          </w:p>
          <w:p w14:paraId="4BC74959" w14:textId="77777777" w:rsidR="008074F0" w:rsidRPr="002422FA" w:rsidRDefault="008074F0" w:rsidP="006569BF">
            <w:pPr>
              <w:pStyle w:val="ListParagraph"/>
              <w:numPr>
                <w:ilvl w:val="0"/>
                <w:numId w:val="355"/>
              </w:numPr>
            </w:pPr>
            <w:r w:rsidRPr="002422FA">
              <w:t>Online banking on a computer or a phone app</w:t>
            </w:r>
          </w:p>
          <w:p w14:paraId="3755A5F6" w14:textId="77777777" w:rsidR="008074F0" w:rsidRPr="002422FA" w:rsidRDefault="008074F0" w:rsidP="006569BF">
            <w:pPr>
              <w:pStyle w:val="ListParagraph"/>
              <w:numPr>
                <w:ilvl w:val="0"/>
                <w:numId w:val="355"/>
              </w:numPr>
            </w:pPr>
            <w:r w:rsidRPr="002422FA">
              <w:t>Other, please specify</w:t>
            </w:r>
          </w:p>
          <w:p w14:paraId="6BCCA4E8" w14:textId="77777777" w:rsidR="008074F0" w:rsidRPr="002422FA" w:rsidRDefault="008074F0" w:rsidP="006569BF">
            <w:pPr>
              <w:pStyle w:val="ListParagraph"/>
              <w:numPr>
                <w:ilvl w:val="0"/>
                <w:numId w:val="355"/>
              </w:numPr>
            </w:pPr>
            <w:r w:rsidRPr="002422FA">
              <w:t>Don’t know</w:t>
            </w:r>
          </w:p>
        </w:tc>
        <w:tc>
          <w:tcPr>
            <w:tcW w:w="2410" w:type="dxa"/>
          </w:tcPr>
          <w:p w14:paraId="24DF509E" w14:textId="77777777" w:rsidR="008074F0" w:rsidRPr="002422FA" w:rsidRDefault="008074F0" w:rsidP="006569BF">
            <w:proofErr w:type="spellStart"/>
            <w:r w:rsidRPr="002422FA">
              <w:t>EqualsIter</w:t>
            </w:r>
            <w:proofErr w:type="spellEnd"/>
            <w:r w:rsidRPr="002422FA">
              <w:t>(Q85iii,1,1)</w:t>
            </w:r>
          </w:p>
        </w:tc>
        <w:tc>
          <w:tcPr>
            <w:tcW w:w="1701" w:type="dxa"/>
          </w:tcPr>
          <w:p w14:paraId="26248C73" w14:textId="77777777" w:rsidR="008074F0" w:rsidRPr="002422FA" w:rsidRDefault="008074F0" w:rsidP="006569BF">
            <w:r w:rsidRPr="002422FA">
              <w:t>(read out options)</w:t>
            </w:r>
          </w:p>
        </w:tc>
        <w:tc>
          <w:tcPr>
            <w:tcW w:w="1062" w:type="dxa"/>
          </w:tcPr>
          <w:p w14:paraId="632CE374" w14:textId="77777777" w:rsidR="008074F0" w:rsidRPr="002422FA" w:rsidRDefault="008074F0" w:rsidP="006569BF"/>
        </w:tc>
      </w:tr>
      <w:tr w:rsidR="009F1A95" w:rsidRPr="002422FA" w14:paraId="6E59E6AA" w14:textId="77777777" w:rsidTr="009F1A95">
        <w:tc>
          <w:tcPr>
            <w:tcW w:w="946" w:type="dxa"/>
            <w:shd w:val="clear" w:color="auto" w:fill="auto"/>
          </w:tcPr>
          <w:p w14:paraId="5365BA98" w14:textId="77777777" w:rsidR="008074F0" w:rsidRPr="002422FA" w:rsidRDefault="008074F0" w:rsidP="006569BF">
            <w:r w:rsidRPr="002422FA">
              <w:t>Q197_2</w:t>
            </w:r>
          </w:p>
        </w:tc>
        <w:tc>
          <w:tcPr>
            <w:tcW w:w="3444" w:type="dxa"/>
            <w:shd w:val="clear" w:color="auto" w:fill="auto"/>
          </w:tcPr>
          <w:p w14:paraId="00B42D5E" w14:textId="77777777" w:rsidR="008074F0" w:rsidRPr="002422FA" w:rsidRDefault="008074F0" w:rsidP="006569BF">
            <w:r w:rsidRPr="002422FA">
              <w:t>Q197_2. Has accessing money become easier or more difficult for you due to the introduction of Aadhaar (including with fingerprint/iris scan if applicable)?</w:t>
            </w:r>
          </w:p>
        </w:tc>
        <w:tc>
          <w:tcPr>
            <w:tcW w:w="4961" w:type="dxa"/>
            <w:shd w:val="clear" w:color="auto" w:fill="auto"/>
          </w:tcPr>
          <w:p w14:paraId="1B3D21F4" w14:textId="77777777" w:rsidR="008074F0" w:rsidRPr="002422FA" w:rsidRDefault="008074F0" w:rsidP="006569BF">
            <w:pPr>
              <w:pStyle w:val="ListParagraph"/>
              <w:numPr>
                <w:ilvl w:val="0"/>
                <w:numId w:val="356"/>
              </w:numPr>
            </w:pPr>
            <w:r w:rsidRPr="002422FA">
              <w:t>Easier</w:t>
            </w:r>
          </w:p>
          <w:p w14:paraId="134C46F7" w14:textId="77777777" w:rsidR="008074F0" w:rsidRPr="002422FA" w:rsidRDefault="008074F0" w:rsidP="006569BF">
            <w:pPr>
              <w:pStyle w:val="ListParagraph"/>
              <w:numPr>
                <w:ilvl w:val="0"/>
                <w:numId w:val="356"/>
              </w:numPr>
            </w:pPr>
            <w:r w:rsidRPr="002422FA">
              <w:t>No change</w:t>
            </w:r>
          </w:p>
          <w:p w14:paraId="704B2EFB" w14:textId="77777777" w:rsidR="008074F0" w:rsidRPr="002422FA" w:rsidRDefault="008074F0" w:rsidP="006569BF">
            <w:pPr>
              <w:pStyle w:val="ListParagraph"/>
              <w:numPr>
                <w:ilvl w:val="0"/>
                <w:numId w:val="356"/>
              </w:numPr>
            </w:pPr>
            <w:r w:rsidRPr="002422FA">
              <w:t>More difficult</w:t>
            </w:r>
          </w:p>
          <w:p w14:paraId="0F56530D" w14:textId="77777777" w:rsidR="008074F0" w:rsidRPr="002422FA" w:rsidRDefault="008074F0" w:rsidP="006569BF">
            <w:pPr>
              <w:pStyle w:val="ListParagraph"/>
              <w:numPr>
                <w:ilvl w:val="0"/>
                <w:numId w:val="356"/>
              </w:numPr>
            </w:pPr>
            <w:r w:rsidRPr="002422FA">
              <w:t>Don’t Know</w:t>
            </w:r>
          </w:p>
        </w:tc>
        <w:tc>
          <w:tcPr>
            <w:tcW w:w="2410" w:type="dxa"/>
          </w:tcPr>
          <w:p w14:paraId="7DBCDF54" w14:textId="77777777" w:rsidR="008074F0" w:rsidRPr="002422FA" w:rsidRDefault="008074F0" w:rsidP="006569BF">
            <w:proofErr w:type="spellStart"/>
            <w:r w:rsidRPr="002422FA">
              <w:t>EqualsIter</w:t>
            </w:r>
            <w:proofErr w:type="spellEnd"/>
            <w:r w:rsidRPr="002422FA">
              <w:t xml:space="preserve">(Q85iii,1,1) &amp;&amp; Equals(Q16iiP,1) </w:t>
            </w:r>
          </w:p>
        </w:tc>
        <w:tc>
          <w:tcPr>
            <w:tcW w:w="1701" w:type="dxa"/>
          </w:tcPr>
          <w:p w14:paraId="51D08FE7" w14:textId="77777777" w:rsidR="008074F0" w:rsidRPr="002422FA" w:rsidRDefault="008074F0" w:rsidP="006569BF">
            <w:r w:rsidRPr="002422FA">
              <w:t>(read out all the options)</w:t>
            </w:r>
          </w:p>
        </w:tc>
        <w:tc>
          <w:tcPr>
            <w:tcW w:w="1062" w:type="dxa"/>
          </w:tcPr>
          <w:p w14:paraId="492D6A75" w14:textId="77777777" w:rsidR="008074F0" w:rsidRPr="002422FA" w:rsidRDefault="008074F0" w:rsidP="006569BF"/>
        </w:tc>
      </w:tr>
      <w:tr w:rsidR="009F1A95" w:rsidRPr="002422FA" w14:paraId="0F7C6AD4" w14:textId="77777777" w:rsidTr="009F1A95">
        <w:tc>
          <w:tcPr>
            <w:tcW w:w="946" w:type="dxa"/>
            <w:shd w:val="clear" w:color="auto" w:fill="auto"/>
          </w:tcPr>
          <w:p w14:paraId="09F2F1A3" w14:textId="77777777" w:rsidR="008074F0" w:rsidRPr="002422FA" w:rsidRDefault="008074F0" w:rsidP="006569BF">
            <w:r w:rsidRPr="002422FA">
              <w:t>Q197_3</w:t>
            </w:r>
          </w:p>
        </w:tc>
        <w:tc>
          <w:tcPr>
            <w:tcW w:w="3444" w:type="dxa"/>
            <w:shd w:val="clear" w:color="auto" w:fill="auto"/>
          </w:tcPr>
          <w:p w14:paraId="482CA0A7" w14:textId="77777777" w:rsidR="008074F0" w:rsidRPr="002422FA" w:rsidRDefault="008074F0" w:rsidP="006569BF">
            <w:r w:rsidRPr="002422FA">
              <w:t>Q197_3. Do you feel that Is it easier or more difficult for other people to access money that is in your name due to Aadhaar (and fingerprint/iris scan if applicable)?</w:t>
            </w:r>
          </w:p>
        </w:tc>
        <w:tc>
          <w:tcPr>
            <w:tcW w:w="4961" w:type="dxa"/>
            <w:shd w:val="clear" w:color="auto" w:fill="auto"/>
          </w:tcPr>
          <w:p w14:paraId="731C0779" w14:textId="77777777" w:rsidR="008074F0" w:rsidRPr="002422FA" w:rsidRDefault="008074F0" w:rsidP="006569BF">
            <w:pPr>
              <w:pStyle w:val="ListParagraph"/>
              <w:numPr>
                <w:ilvl w:val="0"/>
                <w:numId w:val="357"/>
              </w:numPr>
            </w:pPr>
            <w:r w:rsidRPr="002422FA">
              <w:t>Easier for others to access due to Aadhaar</w:t>
            </w:r>
          </w:p>
          <w:p w14:paraId="1557A0E0" w14:textId="77777777" w:rsidR="008074F0" w:rsidRPr="002422FA" w:rsidRDefault="008074F0" w:rsidP="006569BF">
            <w:pPr>
              <w:pStyle w:val="ListParagraph"/>
              <w:numPr>
                <w:ilvl w:val="0"/>
                <w:numId w:val="357"/>
              </w:numPr>
            </w:pPr>
            <w:r w:rsidRPr="002422FA">
              <w:t>No change</w:t>
            </w:r>
          </w:p>
          <w:p w14:paraId="5DC364D9" w14:textId="77777777" w:rsidR="008074F0" w:rsidRPr="002422FA" w:rsidRDefault="008074F0" w:rsidP="006569BF">
            <w:pPr>
              <w:pStyle w:val="ListParagraph"/>
              <w:numPr>
                <w:ilvl w:val="0"/>
                <w:numId w:val="357"/>
              </w:numPr>
            </w:pPr>
            <w:r w:rsidRPr="002422FA">
              <w:t>More difficult for other to access due to Aadhaar</w:t>
            </w:r>
          </w:p>
          <w:p w14:paraId="2C00D0DE" w14:textId="77777777" w:rsidR="008074F0" w:rsidRPr="002422FA" w:rsidRDefault="008074F0" w:rsidP="006569BF">
            <w:pPr>
              <w:pStyle w:val="ListParagraph"/>
              <w:numPr>
                <w:ilvl w:val="0"/>
                <w:numId w:val="357"/>
              </w:numPr>
            </w:pPr>
            <w:r w:rsidRPr="002422FA">
              <w:t>Don’t know</w:t>
            </w:r>
          </w:p>
        </w:tc>
        <w:tc>
          <w:tcPr>
            <w:tcW w:w="2410" w:type="dxa"/>
          </w:tcPr>
          <w:p w14:paraId="3659AE0A" w14:textId="77777777" w:rsidR="008074F0" w:rsidRPr="002422FA" w:rsidRDefault="008074F0" w:rsidP="006569BF">
            <w:proofErr w:type="spellStart"/>
            <w:r w:rsidRPr="002422FA">
              <w:t>EqualsIter</w:t>
            </w:r>
            <w:proofErr w:type="spellEnd"/>
            <w:r w:rsidRPr="002422FA">
              <w:t>(Q85iii,1,1)</w:t>
            </w:r>
          </w:p>
        </w:tc>
        <w:tc>
          <w:tcPr>
            <w:tcW w:w="1701" w:type="dxa"/>
          </w:tcPr>
          <w:p w14:paraId="297683DC" w14:textId="77777777" w:rsidR="008074F0" w:rsidRPr="002422FA" w:rsidRDefault="008074F0" w:rsidP="006569BF">
            <w:r w:rsidRPr="002422FA">
              <w:t>(read out all options)</w:t>
            </w:r>
          </w:p>
        </w:tc>
        <w:tc>
          <w:tcPr>
            <w:tcW w:w="1062" w:type="dxa"/>
          </w:tcPr>
          <w:p w14:paraId="42AD5AAD" w14:textId="77777777" w:rsidR="008074F0" w:rsidRPr="002422FA" w:rsidRDefault="008074F0" w:rsidP="006569BF"/>
        </w:tc>
      </w:tr>
      <w:tr w:rsidR="009F1A95" w:rsidRPr="002422FA" w14:paraId="79B6CF92" w14:textId="77777777" w:rsidTr="009F1A95">
        <w:tc>
          <w:tcPr>
            <w:tcW w:w="946" w:type="dxa"/>
            <w:shd w:val="clear" w:color="auto" w:fill="auto"/>
          </w:tcPr>
          <w:p w14:paraId="331B0189" w14:textId="77777777" w:rsidR="008074F0" w:rsidRPr="002422FA" w:rsidRDefault="008074F0" w:rsidP="006569BF">
            <w:r w:rsidRPr="002422FA">
              <w:t>197_4</w:t>
            </w:r>
          </w:p>
        </w:tc>
        <w:tc>
          <w:tcPr>
            <w:tcW w:w="3444" w:type="dxa"/>
            <w:shd w:val="clear" w:color="auto" w:fill="auto"/>
          </w:tcPr>
          <w:p w14:paraId="2E16B94A" w14:textId="77777777" w:rsidR="008074F0" w:rsidRPr="002422FA" w:rsidRDefault="008074F0" w:rsidP="006569BF">
            <w:r w:rsidRPr="002422FA">
              <w:t xml:space="preserve">Q197_4. Who usually decides how any money you earn will be used: </w:t>
            </w:r>
            <w:r w:rsidRPr="002422FA">
              <w:lastRenderedPageBreak/>
              <w:t>you, your husband, your father, or you and your husband/father jointly?</w:t>
            </w:r>
          </w:p>
        </w:tc>
        <w:tc>
          <w:tcPr>
            <w:tcW w:w="4961" w:type="dxa"/>
            <w:shd w:val="clear" w:color="auto" w:fill="auto"/>
          </w:tcPr>
          <w:p w14:paraId="38CF2187" w14:textId="77777777" w:rsidR="008074F0" w:rsidRPr="002422FA" w:rsidRDefault="008074F0" w:rsidP="006569BF">
            <w:pPr>
              <w:pStyle w:val="ListParagraph"/>
              <w:numPr>
                <w:ilvl w:val="0"/>
                <w:numId w:val="358"/>
              </w:numPr>
            </w:pPr>
            <w:r w:rsidRPr="002422FA">
              <w:lastRenderedPageBreak/>
              <w:t>I decide</w:t>
            </w:r>
          </w:p>
          <w:p w14:paraId="7D46031E" w14:textId="77777777" w:rsidR="008074F0" w:rsidRPr="002422FA" w:rsidRDefault="008074F0" w:rsidP="006569BF">
            <w:pPr>
              <w:pStyle w:val="ListParagraph"/>
              <w:numPr>
                <w:ilvl w:val="0"/>
                <w:numId w:val="358"/>
              </w:numPr>
            </w:pPr>
            <w:r w:rsidRPr="002422FA">
              <w:t>My husband or father decides</w:t>
            </w:r>
          </w:p>
          <w:p w14:paraId="01F29641" w14:textId="77777777" w:rsidR="008074F0" w:rsidRPr="002422FA" w:rsidRDefault="008074F0" w:rsidP="006569BF">
            <w:pPr>
              <w:pStyle w:val="ListParagraph"/>
              <w:numPr>
                <w:ilvl w:val="0"/>
                <w:numId w:val="358"/>
              </w:numPr>
            </w:pPr>
            <w:r w:rsidRPr="002422FA">
              <w:t>I decide jointly with my husband or father</w:t>
            </w:r>
          </w:p>
          <w:p w14:paraId="527AF4EF" w14:textId="77777777" w:rsidR="008074F0" w:rsidRPr="002422FA" w:rsidRDefault="008074F0" w:rsidP="006569BF">
            <w:pPr>
              <w:pStyle w:val="ListParagraph"/>
              <w:numPr>
                <w:ilvl w:val="0"/>
                <w:numId w:val="358"/>
              </w:numPr>
            </w:pPr>
            <w:r w:rsidRPr="002422FA">
              <w:t>Other</w:t>
            </w:r>
          </w:p>
          <w:p w14:paraId="52134CF1" w14:textId="77777777" w:rsidR="008074F0" w:rsidRPr="002422FA" w:rsidRDefault="008074F0" w:rsidP="006569BF">
            <w:pPr>
              <w:pStyle w:val="ListParagraph"/>
              <w:numPr>
                <w:ilvl w:val="0"/>
                <w:numId w:val="358"/>
              </w:numPr>
            </w:pPr>
            <w:r w:rsidRPr="002422FA">
              <w:lastRenderedPageBreak/>
              <w:t>Prefer not to say</w:t>
            </w:r>
          </w:p>
          <w:p w14:paraId="497B9B68" w14:textId="77777777" w:rsidR="008074F0" w:rsidRPr="002422FA" w:rsidRDefault="008074F0" w:rsidP="006569BF">
            <w:pPr>
              <w:pStyle w:val="ListParagraph"/>
              <w:numPr>
                <w:ilvl w:val="0"/>
                <w:numId w:val="358"/>
              </w:numPr>
            </w:pPr>
            <w:r w:rsidRPr="002422FA">
              <w:t>Didn't receive any wages</w:t>
            </w:r>
          </w:p>
          <w:p w14:paraId="2605C72A" w14:textId="77777777" w:rsidR="008074F0" w:rsidRPr="002422FA" w:rsidRDefault="008074F0" w:rsidP="006569BF">
            <w:pPr>
              <w:pStyle w:val="ListParagraph"/>
              <w:numPr>
                <w:ilvl w:val="0"/>
                <w:numId w:val="358"/>
              </w:numPr>
            </w:pPr>
            <w:r w:rsidRPr="002422FA">
              <w:t>I do not earn</w:t>
            </w:r>
          </w:p>
        </w:tc>
        <w:tc>
          <w:tcPr>
            <w:tcW w:w="2410" w:type="dxa"/>
          </w:tcPr>
          <w:p w14:paraId="46B65CB1" w14:textId="77777777" w:rsidR="008074F0" w:rsidRPr="002422FA" w:rsidRDefault="008074F0" w:rsidP="006569BF">
            <w:proofErr w:type="gramStart"/>
            <w:r w:rsidRPr="002422FA">
              <w:lastRenderedPageBreak/>
              <w:t>Equals(</w:t>
            </w:r>
            <w:proofErr w:type="gramEnd"/>
            <w:r w:rsidRPr="002422FA">
              <w:t>Gender,2)</w:t>
            </w:r>
          </w:p>
        </w:tc>
        <w:tc>
          <w:tcPr>
            <w:tcW w:w="1701" w:type="dxa"/>
          </w:tcPr>
          <w:p w14:paraId="5D0EC23F" w14:textId="77777777" w:rsidR="008074F0" w:rsidRPr="002422FA" w:rsidRDefault="008074F0" w:rsidP="006569BF"/>
        </w:tc>
        <w:tc>
          <w:tcPr>
            <w:tcW w:w="1062" w:type="dxa"/>
          </w:tcPr>
          <w:p w14:paraId="1A3EE3D3" w14:textId="77777777" w:rsidR="008074F0" w:rsidRPr="002422FA" w:rsidRDefault="008074F0" w:rsidP="006569BF"/>
        </w:tc>
      </w:tr>
      <w:tr w:rsidR="009F1A95" w:rsidRPr="002422FA" w14:paraId="533A35A3" w14:textId="77777777" w:rsidTr="009F1A95">
        <w:tc>
          <w:tcPr>
            <w:tcW w:w="946" w:type="dxa"/>
            <w:shd w:val="clear" w:color="auto" w:fill="auto"/>
          </w:tcPr>
          <w:p w14:paraId="7545FD89" w14:textId="77777777" w:rsidR="008074F0" w:rsidRPr="002422FA" w:rsidRDefault="008074F0" w:rsidP="006569BF">
            <w:r w:rsidRPr="002422FA">
              <w:t>Q197_5</w:t>
            </w:r>
          </w:p>
        </w:tc>
        <w:tc>
          <w:tcPr>
            <w:tcW w:w="3444" w:type="dxa"/>
            <w:shd w:val="clear" w:color="auto" w:fill="auto"/>
          </w:tcPr>
          <w:p w14:paraId="191C6762" w14:textId="77777777" w:rsidR="008074F0" w:rsidRPr="002422FA" w:rsidRDefault="008074F0" w:rsidP="006569BF">
            <w:r w:rsidRPr="002422FA">
              <w:t>Q197_5. Since the introduction of Aadhaar do you feel you can decide more or decide less how money in your household is used?</w:t>
            </w:r>
          </w:p>
        </w:tc>
        <w:tc>
          <w:tcPr>
            <w:tcW w:w="4961" w:type="dxa"/>
            <w:shd w:val="clear" w:color="auto" w:fill="auto"/>
          </w:tcPr>
          <w:p w14:paraId="71B6E2C1" w14:textId="77777777" w:rsidR="008074F0" w:rsidRPr="002422FA" w:rsidRDefault="008074F0" w:rsidP="006569BF">
            <w:pPr>
              <w:pStyle w:val="ListParagraph"/>
              <w:numPr>
                <w:ilvl w:val="0"/>
                <w:numId w:val="359"/>
              </w:numPr>
            </w:pPr>
            <w:r w:rsidRPr="002422FA">
              <w:t>I can decide more</w:t>
            </w:r>
          </w:p>
          <w:p w14:paraId="1026033F" w14:textId="77777777" w:rsidR="008074F0" w:rsidRPr="002422FA" w:rsidRDefault="008074F0" w:rsidP="006569BF">
            <w:pPr>
              <w:pStyle w:val="ListParagraph"/>
              <w:numPr>
                <w:ilvl w:val="0"/>
                <w:numId w:val="359"/>
              </w:numPr>
            </w:pPr>
            <w:r w:rsidRPr="002422FA">
              <w:t>No change</w:t>
            </w:r>
          </w:p>
          <w:p w14:paraId="1D57488D" w14:textId="77777777" w:rsidR="008074F0" w:rsidRPr="002422FA" w:rsidRDefault="008074F0" w:rsidP="006569BF">
            <w:pPr>
              <w:pStyle w:val="ListParagraph"/>
              <w:numPr>
                <w:ilvl w:val="0"/>
                <w:numId w:val="359"/>
              </w:numPr>
            </w:pPr>
            <w:r w:rsidRPr="002422FA">
              <w:t>I can decide less</w:t>
            </w:r>
          </w:p>
          <w:p w14:paraId="388719B2" w14:textId="77777777" w:rsidR="008074F0" w:rsidRPr="002422FA" w:rsidRDefault="008074F0" w:rsidP="006569BF">
            <w:pPr>
              <w:pStyle w:val="ListParagraph"/>
              <w:numPr>
                <w:ilvl w:val="0"/>
                <w:numId w:val="359"/>
              </w:numPr>
            </w:pPr>
            <w:r w:rsidRPr="002422FA">
              <w:t>Don’t know</w:t>
            </w:r>
          </w:p>
        </w:tc>
        <w:tc>
          <w:tcPr>
            <w:tcW w:w="2410" w:type="dxa"/>
          </w:tcPr>
          <w:p w14:paraId="31F19EA7" w14:textId="77777777" w:rsidR="008074F0" w:rsidRPr="002422FA" w:rsidRDefault="008074F0" w:rsidP="006569BF">
            <w:proofErr w:type="gramStart"/>
            <w:r w:rsidRPr="002422FA">
              <w:t>Equals(</w:t>
            </w:r>
            <w:proofErr w:type="gramEnd"/>
            <w:r w:rsidRPr="002422FA">
              <w:t>Gender,2)</w:t>
            </w:r>
          </w:p>
        </w:tc>
        <w:tc>
          <w:tcPr>
            <w:tcW w:w="1701" w:type="dxa"/>
          </w:tcPr>
          <w:p w14:paraId="1D60301B" w14:textId="77777777" w:rsidR="008074F0" w:rsidRPr="002422FA" w:rsidRDefault="008074F0" w:rsidP="006569BF">
            <w:r w:rsidRPr="002422FA">
              <w:t>(read out options)</w:t>
            </w:r>
          </w:p>
        </w:tc>
        <w:tc>
          <w:tcPr>
            <w:tcW w:w="1062" w:type="dxa"/>
          </w:tcPr>
          <w:p w14:paraId="0E224192" w14:textId="77777777" w:rsidR="008074F0" w:rsidRPr="002422FA" w:rsidRDefault="008074F0" w:rsidP="006569BF"/>
        </w:tc>
      </w:tr>
      <w:tr w:rsidR="009F1A95" w:rsidRPr="002422FA" w14:paraId="3AD6B026" w14:textId="77777777" w:rsidTr="009F1A95">
        <w:tc>
          <w:tcPr>
            <w:tcW w:w="946" w:type="dxa"/>
            <w:shd w:val="clear" w:color="auto" w:fill="auto"/>
          </w:tcPr>
          <w:p w14:paraId="7B287F82" w14:textId="77777777" w:rsidR="008074F0" w:rsidRPr="002422FA" w:rsidRDefault="008074F0" w:rsidP="006569BF">
            <w:r w:rsidRPr="002422FA">
              <w:t>Q201</w:t>
            </w:r>
          </w:p>
        </w:tc>
        <w:tc>
          <w:tcPr>
            <w:tcW w:w="3444" w:type="dxa"/>
            <w:shd w:val="clear" w:color="auto" w:fill="auto"/>
          </w:tcPr>
          <w:p w14:paraId="5BB0A180" w14:textId="77777777" w:rsidR="008074F0" w:rsidRPr="002422FA" w:rsidRDefault="008074F0" w:rsidP="006569BF">
            <w:r w:rsidRPr="002422FA">
              <w:t xml:space="preserve">Q201. Do you receive any money directly from government schemes into your bank account (direct benefit transfers)? For many programmes, such as </w:t>
            </w:r>
            <w:proofErr w:type="gramStart"/>
            <w:r w:rsidRPr="002422FA">
              <w:t>NREGA,PDS</w:t>
            </w:r>
            <w:proofErr w:type="gramEnd"/>
            <w:r w:rsidRPr="002422FA">
              <w:t>, student scholarships, pensions and LPG subsidy the government has started to directly transfer money into bank accounts.</w:t>
            </w:r>
          </w:p>
        </w:tc>
        <w:tc>
          <w:tcPr>
            <w:tcW w:w="4961" w:type="dxa"/>
            <w:shd w:val="clear" w:color="auto" w:fill="auto"/>
          </w:tcPr>
          <w:p w14:paraId="22308E55" w14:textId="77777777" w:rsidR="008074F0" w:rsidRPr="002422FA" w:rsidRDefault="008074F0" w:rsidP="006569BF">
            <w:pPr>
              <w:pStyle w:val="ListParagraph"/>
              <w:numPr>
                <w:ilvl w:val="0"/>
                <w:numId w:val="360"/>
              </w:numPr>
            </w:pPr>
            <w:r w:rsidRPr="002422FA">
              <w:t>Yes</w:t>
            </w:r>
          </w:p>
          <w:p w14:paraId="3BD11CC2" w14:textId="77777777" w:rsidR="008074F0" w:rsidRPr="002422FA" w:rsidRDefault="008074F0" w:rsidP="006569BF">
            <w:pPr>
              <w:pStyle w:val="ListParagraph"/>
              <w:numPr>
                <w:ilvl w:val="0"/>
                <w:numId w:val="360"/>
              </w:numPr>
            </w:pPr>
            <w:r w:rsidRPr="002422FA">
              <w:t>No</w:t>
            </w:r>
          </w:p>
          <w:p w14:paraId="60491C0F" w14:textId="77777777" w:rsidR="008074F0" w:rsidRPr="002422FA" w:rsidRDefault="008074F0" w:rsidP="006569BF">
            <w:pPr>
              <w:pStyle w:val="ListParagraph"/>
              <w:numPr>
                <w:ilvl w:val="0"/>
                <w:numId w:val="360"/>
              </w:numPr>
            </w:pPr>
            <w:r w:rsidRPr="002422FA">
              <w:t>Don't know</w:t>
            </w:r>
          </w:p>
        </w:tc>
        <w:tc>
          <w:tcPr>
            <w:tcW w:w="2410" w:type="dxa"/>
          </w:tcPr>
          <w:p w14:paraId="6FC666A1" w14:textId="77777777" w:rsidR="008074F0" w:rsidRPr="002422FA" w:rsidRDefault="008074F0" w:rsidP="006569BF">
            <w:proofErr w:type="spellStart"/>
            <w:r w:rsidRPr="002422FA">
              <w:t>EqualsIter</w:t>
            </w:r>
            <w:proofErr w:type="spellEnd"/>
            <w:r w:rsidRPr="002422FA">
              <w:t>(Q85iii,1,1)</w:t>
            </w:r>
          </w:p>
        </w:tc>
        <w:tc>
          <w:tcPr>
            <w:tcW w:w="1701" w:type="dxa"/>
          </w:tcPr>
          <w:p w14:paraId="295C2002" w14:textId="77777777" w:rsidR="008074F0" w:rsidRPr="002422FA" w:rsidRDefault="008074F0" w:rsidP="006569BF"/>
        </w:tc>
        <w:tc>
          <w:tcPr>
            <w:tcW w:w="1062" w:type="dxa"/>
          </w:tcPr>
          <w:p w14:paraId="4E44A765" w14:textId="77777777" w:rsidR="008074F0" w:rsidRPr="002422FA" w:rsidRDefault="008074F0" w:rsidP="006569BF"/>
        </w:tc>
      </w:tr>
      <w:tr w:rsidR="009F1A95" w:rsidRPr="002422FA" w14:paraId="1325ECB2" w14:textId="77777777" w:rsidTr="009F1A95">
        <w:tc>
          <w:tcPr>
            <w:tcW w:w="946" w:type="dxa"/>
            <w:shd w:val="clear" w:color="auto" w:fill="auto"/>
          </w:tcPr>
          <w:p w14:paraId="59306F34" w14:textId="77777777" w:rsidR="008074F0" w:rsidRPr="002422FA" w:rsidRDefault="008074F0" w:rsidP="006569BF">
            <w:r w:rsidRPr="002422FA">
              <w:t>Q202</w:t>
            </w:r>
          </w:p>
        </w:tc>
        <w:tc>
          <w:tcPr>
            <w:tcW w:w="3444" w:type="dxa"/>
            <w:shd w:val="clear" w:color="auto" w:fill="auto"/>
          </w:tcPr>
          <w:p w14:paraId="32271015" w14:textId="77777777" w:rsidR="008074F0" w:rsidRPr="002422FA" w:rsidRDefault="008074F0" w:rsidP="006569BF">
            <w:r w:rsidRPr="002422FA">
              <w:t>Q202. Do you receive them all in the account where you want them to go?</w:t>
            </w:r>
          </w:p>
        </w:tc>
        <w:tc>
          <w:tcPr>
            <w:tcW w:w="4961" w:type="dxa"/>
            <w:shd w:val="clear" w:color="auto" w:fill="auto"/>
          </w:tcPr>
          <w:p w14:paraId="1FA0C894" w14:textId="77777777" w:rsidR="008074F0" w:rsidRPr="002422FA" w:rsidRDefault="008074F0" w:rsidP="006569BF">
            <w:pPr>
              <w:pStyle w:val="ListParagraph"/>
              <w:numPr>
                <w:ilvl w:val="0"/>
                <w:numId w:val="361"/>
              </w:numPr>
            </w:pPr>
            <w:r w:rsidRPr="002422FA">
              <w:t>Yes, all of them</w:t>
            </w:r>
          </w:p>
          <w:p w14:paraId="763B8C29" w14:textId="77777777" w:rsidR="008074F0" w:rsidRPr="002422FA" w:rsidRDefault="008074F0" w:rsidP="006569BF">
            <w:pPr>
              <w:pStyle w:val="ListParagraph"/>
              <w:numPr>
                <w:ilvl w:val="0"/>
                <w:numId w:val="361"/>
              </w:numPr>
            </w:pPr>
            <w:r w:rsidRPr="002422FA">
              <w:t>Only some of them</w:t>
            </w:r>
          </w:p>
          <w:p w14:paraId="657CFC26" w14:textId="77777777" w:rsidR="008074F0" w:rsidRPr="002422FA" w:rsidRDefault="008074F0" w:rsidP="006569BF">
            <w:pPr>
              <w:pStyle w:val="ListParagraph"/>
              <w:numPr>
                <w:ilvl w:val="0"/>
                <w:numId w:val="361"/>
              </w:numPr>
            </w:pPr>
            <w:r w:rsidRPr="002422FA">
              <w:t>No, none of them</w:t>
            </w:r>
          </w:p>
          <w:p w14:paraId="06E2365E" w14:textId="77777777" w:rsidR="008074F0" w:rsidRPr="002422FA" w:rsidRDefault="008074F0" w:rsidP="006569BF">
            <w:pPr>
              <w:pStyle w:val="ListParagraph"/>
              <w:numPr>
                <w:ilvl w:val="0"/>
                <w:numId w:val="361"/>
              </w:numPr>
            </w:pPr>
            <w:r w:rsidRPr="002422FA">
              <w:t>Don’t know</w:t>
            </w:r>
          </w:p>
        </w:tc>
        <w:tc>
          <w:tcPr>
            <w:tcW w:w="2410" w:type="dxa"/>
          </w:tcPr>
          <w:p w14:paraId="2F4C7197" w14:textId="77777777" w:rsidR="008074F0" w:rsidRPr="002422FA" w:rsidRDefault="008074F0" w:rsidP="006569BF">
            <w:r w:rsidRPr="002422FA">
              <w:t>Equals(Q201,1)</w:t>
            </w:r>
          </w:p>
        </w:tc>
        <w:tc>
          <w:tcPr>
            <w:tcW w:w="1701" w:type="dxa"/>
          </w:tcPr>
          <w:p w14:paraId="22AE8599" w14:textId="77777777" w:rsidR="008074F0" w:rsidRPr="002422FA" w:rsidRDefault="008074F0" w:rsidP="006569BF">
            <w:r w:rsidRPr="002422FA">
              <w:t>(read out all options)</w:t>
            </w:r>
          </w:p>
        </w:tc>
        <w:tc>
          <w:tcPr>
            <w:tcW w:w="1062" w:type="dxa"/>
          </w:tcPr>
          <w:p w14:paraId="1C480CF6" w14:textId="77777777" w:rsidR="008074F0" w:rsidRPr="002422FA" w:rsidRDefault="008074F0" w:rsidP="006569BF"/>
        </w:tc>
      </w:tr>
      <w:tr w:rsidR="009F1A95" w:rsidRPr="002422FA" w14:paraId="3CA02702" w14:textId="77777777" w:rsidTr="009F1A95">
        <w:tc>
          <w:tcPr>
            <w:tcW w:w="946" w:type="dxa"/>
            <w:shd w:val="clear" w:color="auto" w:fill="auto"/>
          </w:tcPr>
          <w:p w14:paraId="30F62C67" w14:textId="77777777" w:rsidR="008074F0" w:rsidRPr="002422FA" w:rsidRDefault="008074F0" w:rsidP="006569BF">
            <w:r w:rsidRPr="002422FA">
              <w:t>Q203</w:t>
            </w:r>
          </w:p>
        </w:tc>
        <w:tc>
          <w:tcPr>
            <w:tcW w:w="3444" w:type="dxa"/>
            <w:shd w:val="clear" w:color="auto" w:fill="auto"/>
          </w:tcPr>
          <w:p w14:paraId="6F1226AF" w14:textId="77777777" w:rsidR="008074F0" w:rsidRPr="002422FA" w:rsidRDefault="008074F0" w:rsidP="006569BF">
            <w:r w:rsidRPr="002422FA">
              <w:t>Q203. Did you fill a bank form to say that you want government payments (direct benefits transfers) in this account?</w:t>
            </w:r>
          </w:p>
        </w:tc>
        <w:tc>
          <w:tcPr>
            <w:tcW w:w="4961" w:type="dxa"/>
            <w:shd w:val="clear" w:color="auto" w:fill="auto"/>
          </w:tcPr>
          <w:p w14:paraId="2662FB6A" w14:textId="77777777" w:rsidR="008074F0" w:rsidRPr="002422FA" w:rsidRDefault="008074F0" w:rsidP="006569BF">
            <w:pPr>
              <w:pStyle w:val="ListParagraph"/>
              <w:numPr>
                <w:ilvl w:val="0"/>
                <w:numId w:val="362"/>
              </w:numPr>
            </w:pPr>
            <w:r w:rsidRPr="002422FA">
              <w:t>Yes</w:t>
            </w:r>
          </w:p>
          <w:p w14:paraId="3E53E474" w14:textId="77777777" w:rsidR="008074F0" w:rsidRPr="002422FA" w:rsidRDefault="008074F0" w:rsidP="006569BF">
            <w:pPr>
              <w:pStyle w:val="ListParagraph"/>
              <w:numPr>
                <w:ilvl w:val="0"/>
                <w:numId w:val="362"/>
              </w:numPr>
            </w:pPr>
            <w:r w:rsidRPr="002422FA">
              <w:t>No</w:t>
            </w:r>
          </w:p>
          <w:p w14:paraId="337012E7" w14:textId="77777777" w:rsidR="008074F0" w:rsidRPr="002422FA" w:rsidRDefault="008074F0" w:rsidP="006569BF">
            <w:pPr>
              <w:pStyle w:val="ListParagraph"/>
              <w:numPr>
                <w:ilvl w:val="0"/>
                <w:numId w:val="362"/>
              </w:numPr>
            </w:pPr>
            <w:r w:rsidRPr="002422FA">
              <w:t>Don't know</w:t>
            </w:r>
          </w:p>
        </w:tc>
        <w:tc>
          <w:tcPr>
            <w:tcW w:w="2410" w:type="dxa"/>
          </w:tcPr>
          <w:p w14:paraId="6D91FCCF" w14:textId="77777777" w:rsidR="008074F0" w:rsidRPr="002422FA" w:rsidRDefault="008074F0" w:rsidP="006569BF">
            <w:r w:rsidRPr="002422FA">
              <w:t>Equals(Q201,1)</w:t>
            </w:r>
          </w:p>
        </w:tc>
        <w:tc>
          <w:tcPr>
            <w:tcW w:w="1701" w:type="dxa"/>
          </w:tcPr>
          <w:p w14:paraId="149C89B0" w14:textId="77777777" w:rsidR="008074F0" w:rsidRPr="002422FA" w:rsidRDefault="008074F0" w:rsidP="006569BF">
            <w:r w:rsidRPr="002422FA">
              <w:t>(Check that the person really knows)</w:t>
            </w:r>
          </w:p>
        </w:tc>
        <w:tc>
          <w:tcPr>
            <w:tcW w:w="1062" w:type="dxa"/>
          </w:tcPr>
          <w:p w14:paraId="545ADB69" w14:textId="77777777" w:rsidR="008074F0" w:rsidRPr="002422FA" w:rsidRDefault="008074F0" w:rsidP="006569BF"/>
        </w:tc>
      </w:tr>
      <w:tr w:rsidR="009F1A95" w:rsidRPr="002422FA" w14:paraId="0018FBBD" w14:textId="77777777" w:rsidTr="009F1A95">
        <w:tc>
          <w:tcPr>
            <w:tcW w:w="946" w:type="dxa"/>
            <w:shd w:val="clear" w:color="auto" w:fill="auto"/>
          </w:tcPr>
          <w:p w14:paraId="670545BA" w14:textId="77777777" w:rsidR="008074F0" w:rsidRPr="002422FA" w:rsidRDefault="008074F0" w:rsidP="006569BF">
            <w:r w:rsidRPr="002422FA">
              <w:t>Q204</w:t>
            </w:r>
          </w:p>
        </w:tc>
        <w:tc>
          <w:tcPr>
            <w:tcW w:w="3444" w:type="dxa"/>
            <w:shd w:val="clear" w:color="auto" w:fill="auto"/>
          </w:tcPr>
          <w:p w14:paraId="5050CDC8" w14:textId="77777777" w:rsidR="008074F0" w:rsidRPr="002422FA" w:rsidRDefault="008074F0" w:rsidP="006569BF">
            <w:r w:rsidRPr="002422FA">
              <w:t>Q204. Was it difficult or easy to set up the government payments into your bank account?</w:t>
            </w:r>
          </w:p>
        </w:tc>
        <w:tc>
          <w:tcPr>
            <w:tcW w:w="4961" w:type="dxa"/>
            <w:shd w:val="clear" w:color="auto" w:fill="auto"/>
          </w:tcPr>
          <w:p w14:paraId="46F349FF" w14:textId="77777777" w:rsidR="008074F0" w:rsidRPr="002422FA" w:rsidRDefault="008074F0" w:rsidP="006569BF">
            <w:pPr>
              <w:pStyle w:val="ListParagraph"/>
              <w:numPr>
                <w:ilvl w:val="0"/>
                <w:numId w:val="363"/>
              </w:numPr>
            </w:pPr>
            <w:r w:rsidRPr="002422FA">
              <w:t>Easy</w:t>
            </w:r>
          </w:p>
          <w:p w14:paraId="7E6A9B64" w14:textId="77777777" w:rsidR="008074F0" w:rsidRPr="002422FA" w:rsidRDefault="008074F0" w:rsidP="006569BF">
            <w:pPr>
              <w:pStyle w:val="ListParagraph"/>
              <w:numPr>
                <w:ilvl w:val="0"/>
                <w:numId w:val="363"/>
              </w:numPr>
            </w:pPr>
            <w:r w:rsidRPr="002422FA">
              <w:t>Neither easy nor difficult</w:t>
            </w:r>
          </w:p>
          <w:p w14:paraId="5AD850C6" w14:textId="77777777" w:rsidR="008074F0" w:rsidRPr="002422FA" w:rsidRDefault="008074F0" w:rsidP="006569BF">
            <w:pPr>
              <w:pStyle w:val="ListParagraph"/>
              <w:numPr>
                <w:ilvl w:val="0"/>
                <w:numId w:val="363"/>
              </w:numPr>
            </w:pPr>
            <w:r w:rsidRPr="002422FA">
              <w:t>Difficult</w:t>
            </w:r>
          </w:p>
          <w:p w14:paraId="379FA91A" w14:textId="77777777" w:rsidR="008074F0" w:rsidRPr="002422FA" w:rsidRDefault="008074F0" w:rsidP="006569BF">
            <w:pPr>
              <w:pStyle w:val="ListParagraph"/>
              <w:numPr>
                <w:ilvl w:val="0"/>
                <w:numId w:val="363"/>
              </w:numPr>
            </w:pPr>
            <w:r w:rsidRPr="002422FA">
              <w:t>Don't know</w:t>
            </w:r>
          </w:p>
        </w:tc>
        <w:tc>
          <w:tcPr>
            <w:tcW w:w="2410" w:type="dxa"/>
          </w:tcPr>
          <w:p w14:paraId="032716E0" w14:textId="77777777" w:rsidR="008074F0" w:rsidRPr="002422FA" w:rsidRDefault="008074F0" w:rsidP="006569BF">
            <w:r w:rsidRPr="002422FA">
              <w:t>Equals(Q201,1)</w:t>
            </w:r>
          </w:p>
        </w:tc>
        <w:tc>
          <w:tcPr>
            <w:tcW w:w="1701" w:type="dxa"/>
          </w:tcPr>
          <w:p w14:paraId="0DA54D58" w14:textId="77777777" w:rsidR="008074F0" w:rsidRPr="002422FA" w:rsidRDefault="008074F0" w:rsidP="006569BF">
            <w:r w:rsidRPr="002422FA">
              <w:t>(read out all the options)</w:t>
            </w:r>
          </w:p>
        </w:tc>
        <w:tc>
          <w:tcPr>
            <w:tcW w:w="1062" w:type="dxa"/>
          </w:tcPr>
          <w:p w14:paraId="1994E4C4" w14:textId="77777777" w:rsidR="008074F0" w:rsidRPr="002422FA" w:rsidRDefault="008074F0" w:rsidP="006569BF"/>
        </w:tc>
      </w:tr>
    </w:tbl>
    <w:p w14:paraId="597E2E8A" w14:textId="7C10C39D" w:rsidR="008074F0" w:rsidRPr="002422FA" w:rsidRDefault="008074F0" w:rsidP="006569BF"/>
    <w:p w14:paraId="7B9D76A8" w14:textId="77777777" w:rsidR="000A79CD" w:rsidRPr="002422FA" w:rsidRDefault="000A79CD" w:rsidP="006569BF">
      <w:pPr>
        <w:rPr>
          <w:rFonts w:eastAsiaTheme="majorEastAsia" w:cstheme="majorBidi"/>
          <w:color w:val="881944" w:themeColor="accent1"/>
          <w:sz w:val="32"/>
          <w:szCs w:val="40"/>
        </w:rPr>
      </w:pPr>
      <w:bookmarkStart w:id="30" w:name="_Toc25063873"/>
      <w:r w:rsidRPr="002422FA">
        <w:br w:type="page"/>
      </w:r>
    </w:p>
    <w:p w14:paraId="28B0657B" w14:textId="0BE56D44" w:rsidR="00013AA5" w:rsidRPr="002422FA" w:rsidRDefault="00013AA5" w:rsidP="006569BF">
      <w:pPr>
        <w:pStyle w:val="Heading1"/>
      </w:pPr>
      <w:bookmarkStart w:id="31" w:name="_Toc25506615"/>
      <w:r w:rsidRPr="002422FA">
        <w:lastRenderedPageBreak/>
        <w:t>Schools</w:t>
      </w:r>
      <w:bookmarkEnd w:id="30"/>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80"/>
        <w:gridCol w:w="2880"/>
        <w:gridCol w:w="2740"/>
        <w:gridCol w:w="1971"/>
        <w:gridCol w:w="1710"/>
      </w:tblGrid>
      <w:tr w:rsidR="00CD6BA6" w:rsidRPr="003C5BA6" w14:paraId="28C937E0" w14:textId="77777777" w:rsidTr="00D777D4">
        <w:trPr>
          <w:trHeight w:val="360"/>
          <w:tblHeader/>
        </w:trPr>
        <w:tc>
          <w:tcPr>
            <w:tcW w:w="1368" w:type="dxa"/>
            <w:shd w:val="clear" w:color="auto" w:fill="F2F2F2" w:themeFill="background1" w:themeFillShade="F2"/>
          </w:tcPr>
          <w:p w14:paraId="720D5E41" w14:textId="77777777" w:rsidR="00CD6BA6" w:rsidRPr="003C5BA6" w:rsidRDefault="00CD6BA6" w:rsidP="006569BF">
            <w:r w:rsidRPr="003C5BA6">
              <w:t>Question ID</w:t>
            </w:r>
          </w:p>
        </w:tc>
        <w:tc>
          <w:tcPr>
            <w:tcW w:w="3780" w:type="dxa"/>
            <w:shd w:val="clear" w:color="auto" w:fill="F2F2F2" w:themeFill="background1" w:themeFillShade="F2"/>
          </w:tcPr>
          <w:p w14:paraId="05E5C64C" w14:textId="77777777" w:rsidR="00CD6BA6" w:rsidRPr="003C5BA6" w:rsidRDefault="00CD6BA6" w:rsidP="006569BF">
            <w:r w:rsidRPr="003C5BA6">
              <w:t>Question (English)</w:t>
            </w:r>
          </w:p>
        </w:tc>
        <w:tc>
          <w:tcPr>
            <w:tcW w:w="2880" w:type="dxa"/>
            <w:shd w:val="clear" w:color="auto" w:fill="F2F2F2" w:themeFill="background1" w:themeFillShade="F2"/>
          </w:tcPr>
          <w:p w14:paraId="5AF50DA0" w14:textId="77777777" w:rsidR="00CD6BA6" w:rsidRPr="003C5BA6" w:rsidRDefault="00CD6BA6" w:rsidP="006569BF">
            <w:r w:rsidRPr="003C5BA6">
              <w:t>Options</w:t>
            </w:r>
          </w:p>
        </w:tc>
        <w:tc>
          <w:tcPr>
            <w:tcW w:w="2740" w:type="dxa"/>
            <w:shd w:val="clear" w:color="auto" w:fill="F2F2F2" w:themeFill="background1" w:themeFillShade="F2"/>
          </w:tcPr>
          <w:p w14:paraId="06189FED" w14:textId="77777777" w:rsidR="00CD6BA6" w:rsidRPr="003C5BA6" w:rsidRDefault="00CD6BA6" w:rsidP="006569BF">
            <w:r w:rsidRPr="003C5BA6">
              <w:t>Entrance Condition</w:t>
            </w:r>
          </w:p>
        </w:tc>
        <w:tc>
          <w:tcPr>
            <w:tcW w:w="1971" w:type="dxa"/>
            <w:shd w:val="clear" w:color="auto" w:fill="F2F2F2" w:themeFill="background1" w:themeFillShade="F2"/>
          </w:tcPr>
          <w:p w14:paraId="79BBF0AE" w14:textId="77777777" w:rsidR="00CD6BA6" w:rsidRPr="003C5BA6" w:rsidRDefault="00CD6BA6" w:rsidP="006569BF">
            <w:r w:rsidRPr="003C5BA6">
              <w:t>Instructions</w:t>
            </w:r>
          </w:p>
        </w:tc>
        <w:tc>
          <w:tcPr>
            <w:tcW w:w="1710" w:type="dxa"/>
            <w:shd w:val="clear" w:color="auto" w:fill="F2F2F2" w:themeFill="background1" w:themeFillShade="F2"/>
          </w:tcPr>
          <w:p w14:paraId="3A0D3C25" w14:textId="77777777" w:rsidR="00CD6BA6" w:rsidRPr="003C5BA6" w:rsidRDefault="00CD6BA6" w:rsidP="006569BF">
            <w:r w:rsidRPr="003C5BA6">
              <w:t>Jump Rule</w:t>
            </w:r>
          </w:p>
        </w:tc>
      </w:tr>
      <w:tr w:rsidR="00013AA5" w:rsidRPr="002422FA" w14:paraId="7AD429C5" w14:textId="77777777" w:rsidTr="00D777D4">
        <w:tc>
          <w:tcPr>
            <w:tcW w:w="1368" w:type="dxa"/>
            <w:shd w:val="clear" w:color="auto" w:fill="auto"/>
          </w:tcPr>
          <w:p w14:paraId="406F3B06" w14:textId="77777777" w:rsidR="00013AA5" w:rsidRPr="002422FA" w:rsidRDefault="00013AA5" w:rsidP="006569BF">
            <w:r w:rsidRPr="002422FA">
              <w:t>Q_393</w:t>
            </w:r>
          </w:p>
        </w:tc>
        <w:tc>
          <w:tcPr>
            <w:tcW w:w="3780" w:type="dxa"/>
            <w:shd w:val="clear" w:color="auto" w:fill="auto"/>
          </w:tcPr>
          <w:p w14:paraId="063834A4" w14:textId="77777777" w:rsidR="00013AA5" w:rsidRPr="002422FA" w:rsidRDefault="00013AA5" w:rsidP="006569BF">
            <w:r w:rsidRPr="002422FA">
              <w:t xml:space="preserve">Aadhaar and </w:t>
            </w:r>
            <w:proofErr w:type="gramStart"/>
            <w:r w:rsidRPr="002422FA">
              <w:t>schools  You</w:t>
            </w:r>
            <w:proofErr w:type="gramEnd"/>
            <w:r w:rsidRPr="002422FA">
              <w:t xml:space="preserve"> have some children of school-age. Is gaining admission to school easier or more difficult due to the introduction of Aadhaar?</w:t>
            </w:r>
          </w:p>
        </w:tc>
        <w:tc>
          <w:tcPr>
            <w:tcW w:w="2880" w:type="dxa"/>
            <w:shd w:val="clear" w:color="auto" w:fill="auto"/>
          </w:tcPr>
          <w:p w14:paraId="35483ACA" w14:textId="77777777" w:rsidR="00013AA5" w:rsidRPr="002422FA" w:rsidRDefault="00013AA5" w:rsidP="006569BF">
            <w:pPr>
              <w:pStyle w:val="ListParagraph"/>
              <w:numPr>
                <w:ilvl w:val="0"/>
                <w:numId w:val="258"/>
              </w:numPr>
            </w:pPr>
            <w:r w:rsidRPr="002422FA">
              <w:t>Easier</w:t>
            </w:r>
          </w:p>
          <w:p w14:paraId="2F042E9A" w14:textId="77777777" w:rsidR="00013AA5" w:rsidRPr="002422FA" w:rsidRDefault="00013AA5" w:rsidP="006569BF">
            <w:pPr>
              <w:pStyle w:val="ListParagraph"/>
              <w:numPr>
                <w:ilvl w:val="0"/>
                <w:numId w:val="258"/>
              </w:numPr>
            </w:pPr>
            <w:r w:rsidRPr="002422FA">
              <w:t>No change</w:t>
            </w:r>
          </w:p>
          <w:p w14:paraId="4E7C8DE8" w14:textId="77777777" w:rsidR="00013AA5" w:rsidRPr="002422FA" w:rsidRDefault="00013AA5" w:rsidP="006569BF">
            <w:pPr>
              <w:pStyle w:val="ListParagraph"/>
              <w:numPr>
                <w:ilvl w:val="0"/>
                <w:numId w:val="258"/>
              </w:numPr>
            </w:pPr>
            <w:r w:rsidRPr="002422FA">
              <w:t>More difficult</w:t>
            </w:r>
          </w:p>
          <w:p w14:paraId="1B5CCD75" w14:textId="77777777" w:rsidR="00013AA5" w:rsidRPr="002422FA" w:rsidRDefault="00013AA5" w:rsidP="006569BF">
            <w:pPr>
              <w:pStyle w:val="ListParagraph"/>
              <w:numPr>
                <w:ilvl w:val="0"/>
                <w:numId w:val="258"/>
              </w:numPr>
            </w:pPr>
            <w:r w:rsidRPr="002422FA">
              <w:t>Don't know</w:t>
            </w:r>
          </w:p>
        </w:tc>
        <w:tc>
          <w:tcPr>
            <w:tcW w:w="2740" w:type="dxa"/>
          </w:tcPr>
          <w:p w14:paraId="5242C29E" w14:textId="77777777" w:rsidR="00013AA5" w:rsidRPr="002422FA" w:rsidRDefault="00013AA5" w:rsidP="006569BF">
            <w:proofErr w:type="gramStart"/>
            <w:r w:rsidRPr="002422FA">
              <w:t>!Equals</w:t>
            </w:r>
            <w:proofErr w:type="gramEnd"/>
            <w:r w:rsidRPr="002422FA">
              <w:t>(Q16iiP,3) &amp;&amp; (</w:t>
            </w:r>
            <w:proofErr w:type="spellStart"/>
            <w:r w:rsidRPr="002422FA">
              <w:t>AnswerIter</w:t>
            </w:r>
            <w:proofErr w:type="spellEnd"/>
            <w:r w:rsidRPr="002422FA">
              <w:t xml:space="preserve">(123,IterationIndex) &lt;  18 || </w:t>
            </w:r>
            <w:proofErr w:type="spellStart"/>
            <w:r w:rsidRPr="002422FA">
              <w:t>AnswerIter</w:t>
            </w:r>
            <w:proofErr w:type="spellEnd"/>
            <w:r w:rsidRPr="002422FA">
              <w:t xml:space="preserve">(181,IterationIndex) &lt;  18) &amp;&amp; (Answer(Q3b)&gt;1 || Answer(178)&gt;1) &amp;&amp; </w:t>
            </w:r>
          </w:p>
          <w:p w14:paraId="6630FB51" w14:textId="77777777" w:rsidR="00013AA5" w:rsidRPr="002422FA" w:rsidRDefault="00013AA5" w:rsidP="006569BF">
            <w:r w:rsidRPr="002422FA">
              <w:t>(Answer(Q3)- Answer(Q3b)&gt;0) &amp;&amp; Answered(Q3_5) || (</w:t>
            </w:r>
            <w:proofErr w:type="gramStart"/>
            <w:r w:rsidRPr="002422FA">
              <w:t>Answer(</w:t>
            </w:r>
            <w:proofErr w:type="gramEnd"/>
            <w:r w:rsidRPr="002422FA">
              <w:t xml:space="preserve">178)- Answer(179)&gt;0 &amp;&amp; </w:t>
            </w:r>
            <w:proofErr w:type="spellStart"/>
            <w:r w:rsidRPr="002422FA">
              <w:t>NotAnswered</w:t>
            </w:r>
            <w:proofErr w:type="spellEnd"/>
            <w:r w:rsidRPr="002422FA">
              <w:t>(Q3_5))</w:t>
            </w:r>
          </w:p>
        </w:tc>
        <w:tc>
          <w:tcPr>
            <w:tcW w:w="1971" w:type="dxa"/>
          </w:tcPr>
          <w:p w14:paraId="00263D0E" w14:textId="77777777" w:rsidR="00013AA5" w:rsidRPr="002422FA" w:rsidRDefault="00013AA5" w:rsidP="006569BF"/>
        </w:tc>
        <w:tc>
          <w:tcPr>
            <w:tcW w:w="1710" w:type="dxa"/>
          </w:tcPr>
          <w:p w14:paraId="5600E168" w14:textId="77777777" w:rsidR="00013AA5" w:rsidRPr="002422FA" w:rsidRDefault="00013AA5" w:rsidP="006569BF"/>
        </w:tc>
      </w:tr>
      <w:tr w:rsidR="00013AA5" w:rsidRPr="002422FA" w14:paraId="43679F02" w14:textId="77777777" w:rsidTr="00D777D4">
        <w:tc>
          <w:tcPr>
            <w:tcW w:w="1368" w:type="dxa"/>
            <w:shd w:val="clear" w:color="auto" w:fill="auto"/>
          </w:tcPr>
          <w:p w14:paraId="75C4E29C" w14:textId="77777777" w:rsidR="00013AA5" w:rsidRPr="002422FA" w:rsidRDefault="00013AA5" w:rsidP="006569BF">
            <w:r w:rsidRPr="002422FA">
              <w:t>Q127</w:t>
            </w:r>
          </w:p>
        </w:tc>
        <w:tc>
          <w:tcPr>
            <w:tcW w:w="3780" w:type="dxa"/>
            <w:shd w:val="clear" w:color="auto" w:fill="auto"/>
          </w:tcPr>
          <w:p w14:paraId="1D366D51" w14:textId="140AE295" w:rsidR="00013AA5" w:rsidRPr="002422FA" w:rsidRDefault="00013AA5" w:rsidP="006569BF">
            <w:r w:rsidRPr="002422FA">
              <w:t xml:space="preserve">Q127. Is </w:t>
            </w:r>
            <w:r w:rsidR="003E3A3F" w:rsidRPr="002422FA">
              <w:t xml:space="preserve">&lt;name&gt; </w:t>
            </w:r>
            <w:r w:rsidRPr="002422FA">
              <w:t>enrolled in school?</w:t>
            </w:r>
          </w:p>
        </w:tc>
        <w:tc>
          <w:tcPr>
            <w:tcW w:w="2880" w:type="dxa"/>
            <w:shd w:val="clear" w:color="auto" w:fill="auto"/>
          </w:tcPr>
          <w:p w14:paraId="4C0C6C9B" w14:textId="77777777" w:rsidR="00013AA5" w:rsidRPr="002422FA" w:rsidRDefault="00013AA5" w:rsidP="006569BF">
            <w:pPr>
              <w:pStyle w:val="ListParagraph"/>
              <w:numPr>
                <w:ilvl w:val="0"/>
                <w:numId w:val="259"/>
              </w:numPr>
            </w:pPr>
            <w:r w:rsidRPr="002422FA">
              <w:t>Yes</w:t>
            </w:r>
          </w:p>
          <w:p w14:paraId="13AF4848" w14:textId="77777777" w:rsidR="00013AA5" w:rsidRPr="002422FA" w:rsidRDefault="00013AA5" w:rsidP="006569BF">
            <w:pPr>
              <w:pStyle w:val="ListParagraph"/>
              <w:numPr>
                <w:ilvl w:val="0"/>
                <w:numId w:val="259"/>
              </w:numPr>
            </w:pPr>
            <w:r w:rsidRPr="002422FA">
              <w:t>No</w:t>
            </w:r>
          </w:p>
          <w:p w14:paraId="4674C10E" w14:textId="77777777" w:rsidR="00013AA5" w:rsidRPr="002422FA" w:rsidRDefault="00013AA5" w:rsidP="006569BF">
            <w:pPr>
              <w:pStyle w:val="ListParagraph"/>
              <w:numPr>
                <w:ilvl w:val="0"/>
                <w:numId w:val="259"/>
              </w:numPr>
            </w:pPr>
            <w:r w:rsidRPr="002422FA">
              <w:t>Don't know</w:t>
            </w:r>
          </w:p>
        </w:tc>
        <w:tc>
          <w:tcPr>
            <w:tcW w:w="2740" w:type="dxa"/>
          </w:tcPr>
          <w:p w14:paraId="081F1A32" w14:textId="77777777" w:rsidR="00013AA5" w:rsidRPr="002422FA" w:rsidRDefault="00013AA5" w:rsidP="006569BF">
            <w:proofErr w:type="gramStart"/>
            <w:r w:rsidRPr="002422FA">
              <w:t>!Equals</w:t>
            </w:r>
            <w:proofErr w:type="gramEnd"/>
            <w:r w:rsidRPr="002422FA">
              <w:t>(Q16iiP,3) &amp;&amp; (Answer(Q3)- Answer(Q3b)&gt;0) &amp;&amp; Answered(Q3_5)</w:t>
            </w:r>
          </w:p>
        </w:tc>
        <w:tc>
          <w:tcPr>
            <w:tcW w:w="1971" w:type="dxa"/>
          </w:tcPr>
          <w:p w14:paraId="2C3C970E" w14:textId="77777777" w:rsidR="00013AA5" w:rsidRPr="002422FA" w:rsidRDefault="00013AA5" w:rsidP="006569BF"/>
        </w:tc>
        <w:tc>
          <w:tcPr>
            <w:tcW w:w="1710" w:type="dxa"/>
          </w:tcPr>
          <w:p w14:paraId="2B7BB1FA" w14:textId="77777777" w:rsidR="00013AA5" w:rsidRPr="002422FA" w:rsidRDefault="00013AA5" w:rsidP="006569BF"/>
        </w:tc>
      </w:tr>
      <w:tr w:rsidR="00013AA5" w:rsidRPr="002422FA" w14:paraId="3B32C3A5" w14:textId="77777777" w:rsidTr="00D777D4">
        <w:tc>
          <w:tcPr>
            <w:tcW w:w="1368" w:type="dxa"/>
            <w:shd w:val="clear" w:color="auto" w:fill="auto"/>
          </w:tcPr>
          <w:p w14:paraId="794BEBBC" w14:textId="77777777" w:rsidR="00013AA5" w:rsidRPr="002422FA" w:rsidRDefault="00013AA5" w:rsidP="006569BF">
            <w:r w:rsidRPr="002422FA">
              <w:t>Q128a_iii_1</w:t>
            </w:r>
          </w:p>
        </w:tc>
        <w:tc>
          <w:tcPr>
            <w:tcW w:w="3780" w:type="dxa"/>
            <w:shd w:val="clear" w:color="auto" w:fill="auto"/>
          </w:tcPr>
          <w:p w14:paraId="709F8D98" w14:textId="00A32F8C" w:rsidR="00013AA5" w:rsidRPr="002422FA" w:rsidRDefault="00013AA5" w:rsidP="006569BF">
            <w:r w:rsidRPr="002422FA">
              <w:t xml:space="preserve">Q128a.iii_1) When did you most recently </w:t>
            </w:r>
            <w:proofErr w:type="spellStart"/>
            <w:r w:rsidRPr="002422FA">
              <w:t>enrol</w:t>
            </w:r>
            <w:proofErr w:type="spellEnd"/>
            <w:r w:rsidRPr="002422FA">
              <w:t>?</w:t>
            </w:r>
          </w:p>
        </w:tc>
        <w:tc>
          <w:tcPr>
            <w:tcW w:w="2880" w:type="dxa"/>
            <w:shd w:val="clear" w:color="auto" w:fill="auto"/>
          </w:tcPr>
          <w:p w14:paraId="3407FBA0" w14:textId="77777777" w:rsidR="00013AA5" w:rsidRPr="002422FA" w:rsidRDefault="00013AA5" w:rsidP="006569BF">
            <w:pPr>
              <w:pStyle w:val="ListParagraph"/>
              <w:numPr>
                <w:ilvl w:val="0"/>
                <w:numId w:val="260"/>
              </w:numPr>
            </w:pPr>
            <w:r w:rsidRPr="002422FA">
              <w:t>2000</w:t>
            </w:r>
          </w:p>
          <w:p w14:paraId="314D0942" w14:textId="77777777" w:rsidR="00013AA5" w:rsidRPr="002422FA" w:rsidRDefault="00013AA5" w:rsidP="006569BF">
            <w:pPr>
              <w:pStyle w:val="ListParagraph"/>
              <w:numPr>
                <w:ilvl w:val="0"/>
                <w:numId w:val="260"/>
              </w:numPr>
            </w:pPr>
            <w:r w:rsidRPr="002422FA">
              <w:t>2001</w:t>
            </w:r>
          </w:p>
          <w:p w14:paraId="73690489" w14:textId="77777777" w:rsidR="00013AA5" w:rsidRPr="002422FA" w:rsidRDefault="00013AA5" w:rsidP="006569BF">
            <w:pPr>
              <w:pStyle w:val="ListParagraph"/>
              <w:numPr>
                <w:ilvl w:val="0"/>
                <w:numId w:val="260"/>
              </w:numPr>
            </w:pPr>
            <w:r w:rsidRPr="002422FA">
              <w:t>2002</w:t>
            </w:r>
          </w:p>
          <w:p w14:paraId="1EDFFAA0" w14:textId="77777777" w:rsidR="00013AA5" w:rsidRPr="002422FA" w:rsidRDefault="00013AA5" w:rsidP="006569BF">
            <w:pPr>
              <w:pStyle w:val="ListParagraph"/>
              <w:numPr>
                <w:ilvl w:val="0"/>
                <w:numId w:val="260"/>
              </w:numPr>
            </w:pPr>
            <w:r w:rsidRPr="002422FA">
              <w:t>2003</w:t>
            </w:r>
          </w:p>
          <w:p w14:paraId="119E9389" w14:textId="77777777" w:rsidR="00013AA5" w:rsidRPr="002422FA" w:rsidRDefault="00013AA5" w:rsidP="006569BF">
            <w:pPr>
              <w:pStyle w:val="ListParagraph"/>
              <w:numPr>
                <w:ilvl w:val="0"/>
                <w:numId w:val="260"/>
              </w:numPr>
            </w:pPr>
            <w:r w:rsidRPr="002422FA">
              <w:t>2004</w:t>
            </w:r>
          </w:p>
          <w:p w14:paraId="0B8EA638" w14:textId="77777777" w:rsidR="00013AA5" w:rsidRPr="002422FA" w:rsidRDefault="00013AA5" w:rsidP="006569BF">
            <w:pPr>
              <w:pStyle w:val="ListParagraph"/>
              <w:numPr>
                <w:ilvl w:val="0"/>
                <w:numId w:val="260"/>
              </w:numPr>
            </w:pPr>
            <w:r w:rsidRPr="002422FA">
              <w:t>2005</w:t>
            </w:r>
          </w:p>
          <w:p w14:paraId="7A8B75B3" w14:textId="77777777" w:rsidR="00013AA5" w:rsidRPr="002422FA" w:rsidRDefault="00013AA5" w:rsidP="006569BF">
            <w:pPr>
              <w:pStyle w:val="ListParagraph"/>
              <w:numPr>
                <w:ilvl w:val="0"/>
                <w:numId w:val="260"/>
              </w:numPr>
            </w:pPr>
            <w:r w:rsidRPr="002422FA">
              <w:t>2006</w:t>
            </w:r>
          </w:p>
          <w:p w14:paraId="532F5F8B" w14:textId="77777777" w:rsidR="00013AA5" w:rsidRPr="002422FA" w:rsidRDefault="00013AA5" w:rsidP="006569BF">
            <w:pPr>
              <w:pStyle w:val="ListParagraph"/>
              <w:numPr>
                <w:ilvl w:val="0"/>
                <w:numId w:val="260"/>
              </w:numPr>
            </w:pPr>
            <w:r w:rsidRPr="002422FA">
              <w:t>2007</w:t>
            </w:r>
          </w:p>
          <w:p w14:paraId="5B7139BA" w14:textId="77777777" w:rsidR="00013AA5" w:rsidRPr="002422FA" w:rsidRDefault="00013AA5" w:rsidP="006569BF">
            <w:pPr>
              <w:pStyle w:val="ListParagraph"/>
              <w:numPr>
                <w:ilvl w:val="0"/>
                <w:numId w:val="260"/>
              </w:numPr>
            </w:pPr>
            <w:r w:rsidRPr="002422FA">
              <w:t>2008</w:t>
            </w:r>
          </w:p>
          <w:p w14:paraId="21C0736F" w14:textId="77777777" w:rsidR="00013AA5" w:rsidRPr="002422FA" w:rsidRDefault="00013AA5" w:rsidP="006569BF">
            <w:pPr>
              <w:pStyle w:val="ListParagraph"/>
              <w:numPr>
                <w:ilvl w:val="0"/>
                <w:numId w:val="260"/>
              </w:numPr>
            </w:pPr>
            <w:r w:rsidRPr="002422FA">
              <w:t>2009</w:t>
            </w:r>
          </w:p>
          <w:p w14:paraId="6F191B26" w14:textId="77777777" w:rsidR="00013AA5" w:rsidRPr="002422FA" w:rsidRDefault="00013AA5" w:rsidP="006569BF">
            <w:pPr>
              <w:pStyle w:val="ListParagraph"/>
              <w:numPr>
                <w:ilvl w:val="0"/>
                <w:numId w:val="260"/>
              </w:numPr>
            </w:pPr>
            <w:r w:rsidRPr="002422FA">
              <w:t>2010</w:t>
            </w:r>
          </w:p>
          <w:p w14:paraId="313378FE" w14:textId="77777777" w:rsidR="00013AA5" w:rsidRPr="002422FA" w:rsidRDefault="00013AA5" w:rsidP="006569BF">
            <w:pPr>
              <w:pStyle w:val="ListParagraph"/>
              <w:numPr>
                <w:ilvl w:val="0"/>
                <w:numId w:val="260"/>
              </w:numPr>
            </w:pPr>
            <w:r w:rsidRPr="002422FA">
              <w:t>2011</w:t>
            </w:r>
          </w:p>
          <w:p w14:paraId="1EB5693D" w14:textId="77777777" w:rsidR="00013AA5" w:rsidRPr="002422FA" w:rsidRDefault="00013AA5" w:rsidP="006569BF">
            <w:pPr>
              <w:pStyle w:val="ListParagraph"/>
              <w:numPr>
                <w:ilvl w:val="0"/>
                <w:numId w:val="260"/>
              </w:numPr>
            </w:pPr>
            <w:r w:rsidRPr="002422FA">
              <w:t>2012</w:t>
            </w:r>
          </w:p>
          <w:p w14:paraId="30930F25" w14:textId="77777777" w:rsidR="00013AA5" w:rsidRPr="002422FA" w:rsidRDefault="00013AA5" w:rsidP="006569BF">
            <w:pPr>
              <w:pStyle w:val="ListParagraph"/>
              <w:numPr>
                <w:ilvl w:val="0"/>
                <w:numId w:val="260"/>
              </w:numPr>
            </w:pPr>
            <w:r w:rsidRPr="002422FA">
              <w:t>2013</w:t>
            </w:r>
          </w:p>
          <w:p w14:paraId="14B8CAF2" w14:textId="77777777" w:rsidR="00013AA5" w:rsidRPr="002422FA" w:rsidRDefault="00013AA5" w:rsidP="006569BF">
            <w:pPr>
              <w:pStyle w:val="ListParagraph"/>
              <w:numPr>
                <w:ilvl w:val="0"/>
                <w:numId w:val="260"/>
              </w:numPr>
            </w:pPr>
            <w:r w:rsidRPr="002422FA">
              <w:t>2014</w:t>
            </w:r>
          </w:p>
          <w:p w14:paraId="104E6ADA" w14:textId="77777777" w:rsidR="00013AA5" w:rsidRPr="002422FA" w:rsidRDefault="00013AA5" w:rsidP="006569BF">
            <w:pPr>
              <w:pStyle w:val="ListParagraph"/>
              <w:numPr>
                <w:ilvl w:val="0"/>
                <w:numId w:val="260"/>
              </w:numPr>
            </w:pPr>
            <w:r w:rsidRPr="002422FA">
              <w:t>2015</w:t>
            </w:r>
          </w:p>
          <w:p w14:paraId="2B65E4DE" w14:textId="77777777" w:rsidR="00013AA5" w:rsidRPr="002422FA" w:rsidRDefault="00013AA5" w:rsidP="006569BF">
            <w:pPr>
              <w:pStyle w:val="ListParagraph"/>
              <w:numPr>
                <w:ilvl w:val="0"/>
                <w:numId w:val="260"/>
              </w:numPr>
            </w:pPr>
            <w:r w:rsidRPr="002422FA">
              <w:t>2016</w:t>
            </w:r>
          </w:p>
          <w:p w14:paraId="7F09F0E9" w14:textId="77777777" w:rsidR="00013AA5" w:rsidRPr="002422FA" w:rsidRDefault="00013AA5" w:rsidP="006569BF">
            <w:pPr>
              <w:pStyle w:val="ListParagraph"/>
              <w:numPr>
                <w:ilvl w:val="0"/>
                <w:numId w:val="260"/>
              </w:numPr>
            </w:pPr>
            <w:r w:rsidRPr="002422FA">
              <w:t>2017</w:t>
            </w:r>
          </w:p>
          <w:p w14:paraId="3B6C19CC" w14:textId="77777777" w:rsidR="00013AA5" w:rsidRPr="002422FA" w:rsidRDefault="00013AA5" w:rsidP="006569BF">
            <w:pPr>
              <w:pStyle w:val="ListParagraph"/>
              <w:numPr>
                <w:ilvl w:val="0"/>
                <w:numId w:val="260"/>
              </w:numPr>
            </w:pPr>
            <w:r w:rsidRPr="002422FA">
              <w:t>2018</w:t>
            </w:r>
          </w:p>
          <w:p w14:paraId="3D268A64" w14:textId="77777777" w:rsidR="00013AA5" w:rsidRPr="002422FA" w:rsidRDefault="00013AA5" w:rsidP="006569BF">
            <w:pPr>
              <w:pStyle w:val="ListParagraph"/>
              <w:numPr>
                <w:ilvl w:val="0"/>
                <w:numId w:val="260"/>
              </w:numPr>
            </w:pPr>
            <w:r w:rsidRPr="002422FA">
              <w:t>2019</w:t>
            </w:r>
          </w:p>
          <w:p w14:paraId="0A97EBA8" w14:textId="77777777" w:rsidR="00013AA5" w:rsidRPr="002422FA" w:rsidRDefault="00013AA5" w:rsidP="006569BF">
            <w:pPr>
              <w:pStyle w:val="ListParagraph"/>
              <w:numPr>
                <w:ilvl w:val="0"/>
                <w:numId w:val="260"/>
              </w:numPr>
            </w:pPr>
            <w:r w:rsidRPr="002422FA">
              <w:t>Don't know</w:t>
            </w:r>
          </w:p>
        </w:tc>
        <w:tc>
          <w:tcPr>
            <w:tcW w:w="2740" w:type="dxa"/>
          </w:tcPr>
          <w:p w14:paraId="013850E5" w14:textId="77777777" w:rsidR="00013AA5" w:rsidRPr="002422FA" w:rsidRDefault="00013AA5" w:rsidP="006569BF">
            <w:r w:rsidRPr="002422FA">
              <w:t>Equals(Q127,1)</w:t>
            </w:r>
          </w:p>
        </w:tc>
        <w:tc>
          <w:tcPr>
            <w:tcW w:w="1971" w:type="dxa"/>
          </w:tcPr>
          <w:p w14:paraId="688411E5" w14:textId="77777777" w:rsidR="00013AA5" w:rsidRPr="002422FA" w:rsidRDefault="00013AA5" w:rsidP="006569BF"/>
        </w:tc>
        <w:tc>
          <w:tcPr>
            <w:tcW w:w="1710" w:type="dxa"/>
          </w:tcPr>
          <w:p w14:paraId="2DAF5A95" w14:textId="77777777" w:rsidR="00013AA5" w:rsidRPr="002422FA" w:rsidRDefault="00013AA5" w:rsidP="006569BF"/>
        </w:tc>
      </w:tr>
      <w:tr w:rsidR="00013AA5" w:rsidRPr="002422FA" w14:paraId="04686019" w14:textId="77777777" w:rsidTr="00D777D4">
        <w:tc>
          <w:tcPr>
            <w:tcW w:w="1368" w:type="dxa"/>
            <w:shd w:val="clear" w:color="auto" w:fill="auto"/>
          </w:tcPr>
          <w:p w14:paraId="25886FA7" w14:textId="77777777" w:rsidR="00013AA5" w:rsidRPr="002422FA" w:rsidRDefault="00013AA5" w:rsidP="006569BF">
            <w:r w:rsidRPr="002422FA">
              <w:t>Q128a_iii</w:t>
            </w:r>
          </w:p>
        </w:tc>
        <w:tc>
          <w:tcPr>
            <w:tcW w:w="3780" w:type="dxa"/>
            <w:shd w:val="clear" w:color="auto" w:fill="auto"/>
          </w:tcPr>
          <w:p w14:paraId="7E3023EB" w14:textId="0F63B0EE" w:rsidR="00013AA5" w:rsidRPr="002422FA" w:rsidRDefault="00013AA5" w:rsidP="006569BF">
            <w:r w:rsidRPr="002422FA">
              <w:t xml:space="preserve">Q128a.iii) When did you most recently </w:t>
            </w:r>
            <w:proofErr w:type="spellStart"/>
            <w:r w:rsidRPr="002422FA">
              <w:t>enrol</w:t>
            </w:r>
            <w:proofErr w:type="spellEnd"/>
            <w:r w:rsidRPr="002422FA">
              <w:t>?</w:t>
            </w:r>
          </w:p>
        </w:tc>
        <w:tc>
          <w:tcPr>
            <w:tcW w:w="2880" w:type="dxa"/>
            <w:shd w:val="clear" w:color="auto" w:fill="auto"/>
          </w:tcPr>
          <w:p w14:paraId="17DEEECD" w14:textId="77777777" w:rsidR="00013AA5" w:rsidRPr="002422FA" w:rsidRDefault="00013AA5" w:rsidP="006569BF">
            <w:pPr>
              <w:pStyle w:val="ListParagraph"/>
              <w:numPr>
                <w:ilvl w:val="0"/>
                <w:numId w:val="261"/>
              </w:numPr>
            </w:pPr>
            <w:r w:rsidRPr="002422FA">
              <w:t>January</w:t>
            </w:r>
          </w:p>
          <w:p w14:paraId="5E7BEED6" w14:textId="31F07470" w:rsidR="00013AA5" w:rsidRPr="002422FA" w:rsidRDefault="004903E5" w:rsidP="006569BF">
            <w:pPr>
              <w:pStyle w:val="ListParagraph"/>
              <w:numPr>
                <w:ilvl w:val="0"/>
                <w:numId w:val="261"/>
              </w:numPr>
            </w:pPr>
            <w:r w:rsidRPr="002422FA">
              <w:t>February</w:t>
            </w:r>
          </w:p>
          <w:p w14:paraId="538662B4" w14:textId="77777777" w:rsidR="00013AA5" w:rsidRPr="002422FA" w:rsidRDefault="00013AA5" w:rsidP="006569BF">
            <w:pPr>
              <w:pStyle w:val="ListParagraph"/>
              <w:numPr>
                <w:ilvl w:val="0"/>
                <w:numId w:val="261"/>
              </w:numPr>
            </w:pPr>
            <w:r w:rsidRPr="002422FA">
              <w:t>March</w:t>
            </w:r>
          </w:p>
          <w:p w14:paraId="658580DC" w14:textId="77777777" w:rsidR="00013AA5" w:rsidRPr="002422FA" w:rsidRDefault="00013AA5" w:rsidP="006569BF">
            <w:pPr>
              <w:pStyle w:val="ListParagraph"/>
              <w:numPr>
                <w:ilvl w:val="0"/>
                <w:numId w:val="261"/>
              </w:numPr>
            </w:pPr>
            <w:r w:rsidRPr="002422FA">
              <w:lastRenderedPageBreak/>
              <w:t>April</w:t>
            </w:r>
          </w:p>
          <w:p w14:paraId="4DAD6039" w14:textId="77777777" w:rsidR="00013AA5" w:rsidRPr="002422FA" w:rsidRDefault="00013AA5" w:rsidP="006569BF">
            <w:pPr>
              <w:pStyle w:val="ListParagraph"/>
              <w:numPr>
                <w:ilvl w:val="0"/>
                <w:numId w:val="261"/>
              </w:numPr>
            </w:pPr>
            <w:r w:rsidRPr="002422FA">
              <w:t>May</w:t>
            </w:r>
          </w:p>
          <w:p w14:paraId="0F513E8E" w14:textId="77777777" w:rsidR="00013AA5" w:rsidRPr="002422FA" w:rsidRDefault="00013AA5" w:rsidP="006569BF">
            <w:pPr>
              <w:pStyle w:val="ListParagraph"/>
              <w:numPr>
                <w:ilvl w:val="0"/>
                <w:numId w:val="261"/>
              </w:numPr>
            </w:pPr>
            <w:r w:rsidRPr="002422FA">
              <w:t>June</w:t>
            </w:r>
          </w:p>
          <w:p w14:paraId="3AD98AE1" w14:textId="77777777" w:rsidR="00013AA5" w:rsidRPr="002422FA" w:rsidRDefault="00013AA5" w:rsidP="006569BF">
            <w:pPr>
              <w:pStyle w:val="ListParagraph"/>
              <w:numPr>
                <w:ilvl w:val="0"/>
                <w:numId w:val="261"/>
              </w:numPr>
            </w:pPr>
            <w:r w:rsidRPr="002422FA">
              <w:t>July</w:t>
            </w:r>
          </w:p>
          <w:p w14:paraId="46B1A38B" w14:textId="77777777" w:rsidR="00013AA5" w:rsidRPr="002422FA" w:rsidRDefault="00013AA5" w:rsidP="006569BF">
            <w:pPr>
              <w:pStyle w:val="ListParagraph"/>
              <w:numPr>
                <w:ilvl w:val="0"/>
                <w:numId w:val="261"/>
              </w:numPr>
            </w:pPr>
            <w:r w:rsidRPr="002422FA">
              <w:t>August</w:t>
            </w:r>
          </w:p>
          <w:p w14:paraId="27DBE21D" w14:textId="77777777" w:rsidR="00013AA5" w:rsidRPr="002422FA" w:rsidRDefault="00013AA5" w:rsidP="006569BF">
            <w:pPr>
              <w:pStyle w:val="ListParagraph"/>
              <w:numPr>
                <w:ilvl w:val="0"/>
                <w:numId w:val="261"/>
              </w:numPr>
            </w:pPr>
            <w:r w:rsidRPr="002422FA">
              <w:t>September</w:t>
            </w:r>
          </w:p>
          <w:p w14:paraId="397E4B7A" w14:textId="77777777" w:rsidR="00013AA5" w:rsidRPr="002422FA" w:rsidRDefault="00013AA5" w:rsidP="006569BF">
            <w:pPr>
              <w:pStyle w:val="ListParagraph"/>
              <w:numPr>
                <w:ilvl w:val="0"/>
                <w:numId w:val="261"/>
              </w:numPr>
            </w:pPr>
            <w:r w:rsidRPr="002422FA">
              <w:t>October</w:t>
            </w:r>
          </w:p>
          <w:p w14:paraId="3D225219" w14:textId="77777777" w:rsidR="00013AA5" w:rsidRPr="002422FA" w:rsidRDefault="00013AA5" w:rsidP="006569BF">
            <w:pPr>
              <w:pStyle w:val="ListParagraph"/>
              <w:numPr>
                <w:ilvl w:val="0"/>
                <w:numId w:val="261"/>
              </w:numPr>
            </w:pPr>
            <w:r w:rsidRPr="002422FA">
              <w:t>November</w:t>
            </w:r>
          </w:p>
          <w:p w14:paraId="68B46D8F" w14:textId="77777777" w:rsidR="00013AA5" w:rsidRPr="002422FA" w:rsidRDefault="00013AA5" w:rsidP="006569BF">
            <w:pPr>
              <w:pStyle w:val="ListParagraph"/>
              <w:numPr>
                <w:ilvl w:val="0"/>
                <w:numId w:val="261"/>
              </w:numPr>
            </w:pPr>
            <w:r w:rsidRPr="002422FA">
              <w:t>December</w:t>
            </w:r>
          </w:p>
          <w:p w14:paraId="6CDBF70A" w14:textId="77777777" w:rsidR="00013AA5" w:rsidRPr="002422FA" w:rsidRDefault="00013AA5" w:rsidP="006569BF">
            <w:pPr>
              <w:pStyle w:val="ListParagraph"/>
              <w:numPr>
                <w:ilvl w:val="0"/>
                <w:numId w:val="261"/>
              </w:numPr>
            </w:pPr>
            <w:r w:rsidRPr="002422FA">
              <w:t>Don't Know</w:t>
            </w:r>
          </w:p>
        </w:tc>
        <w:tc>
          <w:tcPr>
            <w:tcW w:w="2740" w:type="dxa"/>
          </w:tcPr>
          <w:p w14:paraId="4DA130A5" w14:textId="77777777" w:rsidR="00013AA5" w:rsidRPr="002422FA" w:rsidRDefault="00013AA5" w:rsidP="006569BF">
            <w:r w:rsidRPr="002422FA">
              <w:lastRenderedPageBreak/>
              <w:t>Equals(Q127,1)</w:t>
            </w:r>
          </w:p>
        </w:tc>
        <w:tc>
          <w:tcPr>
            <w:tcW w:w="1971" w:type="dxa"/>
          </w:tcPr>
          <w:p w14:paraId="3BD40714" w14:textId="77777777" w:rsidR="00013AA5" w:rsidRPr="002422FA" w:rsidRDefault="00013AA5" w:rsidP="006569BF"/>
        </w:tc>
        <w:tc>
          <w:tcPr>
            <w:tcW w:w="1710" w:type="dxa"/>
          </w:tcPr>
          <w:p w14:paraId="50205BA3" w14:textId="77777777" w:rsidR="00013AA5" w:rsidRPr="002422FA" w:rsidRDefault="00013AA5" w:rsidP="006569BF"/>
        </w:tc>
      </w:tr>
      <w:tr w:rsidR="00013AA5" w:rsidRPr="002422FA" w14:paraId="6BC22983" w14:textId="77777777" w:rsidTr="00D777D4">
        <w:tc>
          <w:tcPr>
            <w:tcW w:w="1368" w:type="dxa"/>
            <w:shd w:val="clear" w:color="auto" w:fill="auto"/>
          </w:tcPr>
          <w:p w14:paraId="333B576E" w14:textId="77777777" w:rsidR="00013AA5" w:rsidRPr="002422FA" w:rsidRDefault="00013AA5" w:rsidP="006569BF">
            <w:r w:rsidRPr="002422FA">
              <w:t>Q128a_ii</w:t>
            </w:r>
          </w:p>
        </w:tc>
        <w:tc>
          <w:tcPr>
            <w:tcW w:w="3780" w:type="dxa"/>
            <w:shd w:val="clear" w:color="auto" w:fill="auto"/>
          </w:tcPr>
          <w:p w14:paraId="0695E138" w14:textId="27D14CD8" w:rsidR="00013AA5" w:rsidRPr="002422FA" w:rsidRDefault="00013AA5" w:rsidP="006569BF">
            <w:r w:rsidRPr="002422FA">
              <w:t xml:space="preserve">Q128a.ii) Did you produce Aadhaar for </w:t>
            </w:r>
            <w:r w:rsidR="003E3A3F" w:rsidRPr="002422FA">
              <w:t>&lt;name&gt;</w:t>
            </w:r>
            <w:r w:rsidRPr="002422FA">
              <w:t>'s admission?</w:t>
            </w:r>
          </w:p>
        </w:tc>
        <w:tc>
          <w:tcPr>
            <w:tcW w:w="2880" w:type="dxa"/>
            <w:shd w:val="clear" w:color="auto" w:fill="auto"/>
          </w:tcPr>
          <w:p w14:paraId="3EEDD50B" w14:textId="77777777" w:rsidR="00013AA5" w:rsidRPr="002422FA" w:rsidRDefault="00013AA5" w:rsidP="006569BF">
            <w:pPr>
              <w:pStyle w:val="ListParagraph"/>
              <w:numPr>
                <w:ilvl w:val="0"/>
                <w:numId w:val="262"/>
              </w:numPr>
            </w:pPr>
            <w:r w:rsidRPr="002422FA">
              <w:t>Yes</w:t>
            </w:r>
          </w:p>
          <w:p w14:paraId="4512ED93" w14:textId="77777777" w:rsidR="00013AA5" w:rsidRPr="002422FA" w:rsidRDefault="00013AA5" w:rsidP="006569BF">
            <w:pPr>
              <w:pStyle w:val="ListParagraph"/>
              <w:numPr>
                <w:ilvl w:val="0"/>
                <w:numId w:val="262"/>
              </w:numPr>
            </w:pPr>
            <w:r w:rsidRPr="002422FA">
              <w:t>No</w:t>
            </w:r>
          </w:p>
          <w:p w14:paraId="0230ED6F" w14:textId="77777777" w:rsidR="00013AA5" w:rsidRPr="002422FA" w:rsidRDefault="00013AA5" w:rsidP="006569BF">
            <w:pPr>
              <w:pStyle w:val="ListParagraph"/>
              <w:numPr>
                <w:ilvl w:val="0"/>
                <w:numId w:val="262"/>
              </w:numPr>
            </w:pPr>
            <w:r w:rsidRPr="002422FA">
              <w:t>Don't know</w:t>
            </w:r>
          </w:p>
        </w:tc>
        <w:tc>
          <w:tcPr>
            <w:tcW w:w="2740" w:type="dxa"/>
          </w:tcPr>
          <w:p w14:paraId="2A116450" w14:textId="77777777" w:rsidR="00013AA5" w:rsidRPr="002422FA" w:rsidRDefault="00013AA5" w:rsidP="006569BF">
            <w:r w:rsidRPr="002422FA">
              <w:t>Equals(Q127,1) &amp;&amp; Equals(Q16iiP,1)</w:t>
            </w:r>
          </w:p>
        </w:tc>
        <w:tc>
          <w:tcPr>
            <w:tcW w:w="1971" w:type="dxa"/>
          </w:tcPr>
          <w:p w14:paraId="78421240" w14:textId="77777777" w:rsidR="00013AA5" w:rsidRPr="002422FA" w:rsidRDefault="00013AA5" w:rsidP="006569BF"/>
        </w:tc>
        <w:tc>
          <w:tcPr>
            <w:tcW w:w="1710" w:type="dxa"/>
          </w:tcPr>
          <w:p w14:paraId="19C31325" w14:textId="77777777" w:rsidR="00013AA5" w:rsidRPr="002422FA" w:rsidRDefault="00013AA5" w:rsidP="006569BF"/>
        </w:tc>
      </w:tr>
      <w:tr w:rsidR="00013AA5" w:rsidRPr="002422FA" w14:paraId="1F3CB05C" w14:textId="77777777" w:rsidTr="00D777D4">
        <w:tc>
          <w:tcPr>
            <w:tcW w:w="1368" w:type="dxa"/>
            <w:shd w:val="clear" w:color="auto" w:fill="auto"/>
          </w:tcPr>
          <w:p w14:paraId="12BF73D7" w14:textId="77777777" w:rsidR="00013AA5" w:rsidRPr="002422FA" w:rsidRDefault="00013AA5" w:rsidP="006569BF">
            <w:r w:rsidRPr="002422FA">
              <w:t>Q128a_iv</w:t>
            </w:r>
          </w:p>
        </w:tc>
        <w:tc>
          <w:tcPr>
            <w:tcW w:w="3780" w:type="dxa"/>
            <w:shd w:val="clear" w:color="auto" w:fill="auto"/>
          </w:tcPr>
          <w:p w14:paraId="55CBAC49" w14:textId="237DD210" w:rsidR="00013AA5" w:rsidRPr="002422FA" w:rsidRDefault="00013AA5" w:rsidP="006569BF">
            <w:r w:rsidRPr="002422FA">
              <w:t>Q128a.iv) Was providing Aadhaar mandatory or optional?</w:t>
            </w:r>
          </w:p>
        </w:tc>
        <w:tc>
          <w:tcPr>
            <w:tcW w:w="2880" w:type="dxa"/>
            <w:shd w:val="clear" w:color="auto" w:fill="auto"/>
          </w:tcPr>
          <w:p w14:paraId="019D5AAB" w14:textId="77777777" w:rsidR="00013AA5" w:rsidRPr="002422FA" w:rsidRDefault="00013AA5" w:rsidP="006569BF">
            <w:pPr>
              <w:pStyle w:val="ListParagraph"/>
              <w:numPr>
                <w:ilvl w:val="0"/>
                <w:numId w:val="263"/>
              </w:numPr>
            </w:pPr>
            <w:r w:rsidRPr="002422FA">
              <w:t>Mandatory</w:t>
            </w:r>
          </w:p>
          <w:p w14:paraId="0CAC060D" w14:textId="77777777" w:rsidR="00013AA5" w:rsidRPr="002422FA" w:rsidRDefault="00013AA5" w:rsidP="006569BF">
            <w:pPr>
              <w:pStyle w:val="ListParagraph"/>
              <w:numPr>
                <w:ilvl w:val="0"/>
                <w:numId w:val="263"/>
              </w:numPr>
            </w:pPr>
            <w:r w:rsidRPr="002422FA">
              <w:t>Optional</w:t>
            </w:r>
          </w:p>
          <w:p w14:paraId="3E70CF7B" w14:textId="77777777" w:rsidR="00013AA5" w:rsidRPr="002422FA" w:rsidRDefault="00013AA5" w:rsidP="006569BF">
            <w:pPr>
              <w:pStyle w:val="ListParagraph"/>
              <w:numPr>
                <w:ilvl w:val="0"/>
                <w:numId w:val="263"/>
              </w:numPr>
            </w:pPr>
            <w:r w:rsidRPr="002422FA">
              <w:t>No option to provide Aadhaar</w:t>
            </w:r>
          </w:p>
          <w:p w14:paraId="08D46DDA" w14:textId="77777777" w:rsidR="00013AA5" w:rsidRPr="002422FA" w:rsidRDefault="00013AA5" w:rsidP="006569BF">
            <w:pPr>
              <w:pStyle w:val="ListParagraph"/>
              <w:numPr>
                <w:ilvl w:val="0"/>
                <w:numId w:val="263"/>
              </w:numPr>
            </w:pPr>
            <w:r w:rsidRPr="002422FA">
              <w:t>Don't know</w:t>
            </w:r>
          </w:p>
        </w:tc>
        <w:tc>
          <w:tcPr>
            <w:tcW w:w="2740" w:type="dxa"/>
          </w:tcPr>
          <w:p w14:paraId="5886FCFD" w14:textId="77777777" w:rsidR="00013AA5" w:rsidRPr="002422FA" w:rsidRDefault="00013AA5" w:rsidP="006569BF">
            <w:r w:rsidRPr="002422FA">
              <w:t>Equals(Q127,1)</w:t>
            </w:r>
          </w:p>
        </w:tc>
        <w:tc>
          <w:tcPr>
            <w:tcW w:w="1971" w:type="dxa"/>
          </w:tcPr>
          <w:p w14:paraId="4DA469F9" w14:textId="77777777" w:rsidR="00013AA5" w:rsidRPr="002422FA" w:rsidRDefault="00013AA5" w:rsidP="006569BF">
            <w:r w:rsidRPr="002422FA">
              <w:t>(do not read out options)</w:t>
            </w:r>
          </w:p>
        </w:tc>
        <w:tc>
          <w:tcPr>
            <w:tcW w:w="1710" w:type="dxa"/>
          </w:tcPr>
          <w:p w14:paraId="37825D29" w14:textId="77777777" w:rsidR="00013AA5" w:rsidRPr="002422FA" w:rsidRDefault="00013AA5" w:rsidP="006569BF"/>
        </w:tc>
      </w:tr>
      <w:tr w:rsidR="00013AA5" w:rsidRPr="002422FA" w14:paraId="3A8094F7" w14:textId="77777777" w:rsidTr="00D777D4">
        <w:tc>
          <w:tcPr>
            <w:tcW w:w="1368" w:type="dxa"/>
            <w:shd w:val="clear" w:color="auto" w:fill="auto"/>
          </w:tcPr>
          <w:p w14:paraId="76467151" w14:textId="77777777" w:rsidR="00013AA5" w:rsidRPr="002422FA" w:rsidRDefault="00013AA5" w:rsidP="006569BF">
            <w:r w:rsidRPr="002422FA">
              <w:t>Q128a_v</w:t>
            </w:r>
          </w:p>
        </w:tc>
        <w:tc>
          <w:tcPr>
            <w:tcW w:w="3780" w:type="dxa"/>
            <w:shd w:val="clear" w:color="auto" w:fill="auto"/>
          </w:tcPr>
          <w:p w14:paraId="07761D9A" w14:textId="2CF07041" w:rsidR="00013AA5" w:rsidRPr="002422FA" w:rsidRDefault="00013AA5" w:rsidP="006569BF">
            <w:r w:rsidRPr="002422FA">
              <w:t>Q128a.v) Whose Aadhaar was requested?</w:t>
            </w:r>
          </w:p>
        </w:tc>
        <w:tc>
          <w:tcPr>
            <w:tcW w:w="2880" w:type="dxa"/>
            <w:shd w:val="clear" w:color="auto" w:fill="auto"/>
          </w:tcPr>
          <w:p w14:paraId="595A4315" w14:textId="77777777" w:rsidR="00013AA5" w:rsidRPr="002422FA" w:rsidRDefault="00013AA5" w:rsidP="006569BF">
            <w:pPr>
              <w:pStyle w:val="ListParagraph"/>
              <w:numPr>
                <w:ilvl w:val="0"/>
                <w:numId w:val="264"/>
              </w:numPr>
            </w:pPr>
            <w:r w:rsidRPr="002422FA">
              <w:t>Child</w:t>
            </w:r>
          </w:p>
          <w:p w14:paraId="76CC67EC" w14:textId="77777777" w:rsidR="00013AA5" w:rsidRPr="002422FA" w:rsidRDefault="00013AA5" w:rsidP="006569BF">
            <w:pPr>
              <w:pStyle w:val="ListParagraph"/>
              <w:numPr>
                <w:ilvl w:val="0"/>
                <w:numId w:val="264"/>
              </w:numPr>
            </w:pPr>
            <w:r w:rsidRPr="002422FA">
              <w:t>Mother</w:t>
            </w:r>
          </w:p>
          <w:p w14:paraId="1ABBCD23" w14:textId="77777777" w:rsidR="00013AA5" w:rsidRPr="002422FA" w:rsidRDefault="00013AA5" w:rsidP="006569BF">
            <w:pPr>
              <w:pStyle w:val="ListParagraph"/>
              <w:numPr>
                <w:ilvl w:val="0"/>
                <w:numId w:val="264"/>
              </w:numPr>
            </w:pPr>
            <w:r w:rsidRPr="002422FA">
              <w:t>Father</w:t>
            </w:r>
          </w:p>
          <w:p w14:paraId="31B969B1" w14:textId="77777777" w:rsidR="00013AA5" w:rsidRPr="002422FA" w:rsidRDefault="00013AA5" w:rsidP="006569BF">
            <w:pPr>
              <w:pStyle w:val="ListParagraph"/>
              <w:numPr>
                <w:ilvl w:val="0"/>
                <w:numId w:val="264"/>
              </w:numPr>
            </w:pPr>
            <w:r w:rsidRPr="002422FA">
              <w:t>Guardian</w:t>
            </w:r>
          </w:p>
          <w:p w14:paraId="31188B0F" w14:textId="77777777" w:rsidR="00013AA5" w:rsidRPr="002422FA" w:rsidRDefault="00013AA5" w:rsidP="006569BF">
            <w:pPr>
              <w:pStyle w:val="ListParagraph"/>
              <w:numPr>
                <w:ilvl w:val="0"/>
                <w:numId w:val="264"/>
              </w:numPr>
            </w:pPr>
            <w:r w:rsidRPr="002422FA">
              <w:t>Not applicable</w:t>
            </w:r>
          </w:p>
          <w:p w14:paraId="159B9D89" w14:textId="77777777" w:rsidR="00013AA5" w:rsidRPr="002422FA" w:rsidRDefault="00013AA5" w:rsidP="006569BF">
            <w:pPr>
              <w:pStyle w:val="ListParagraph"/>
              <w:numPr>
                <w:ilvl w:val="0"/>
                <w:numId w:val="264"/>
              </w:numPr>
            </w:pPr>
            <w:r w:rsidRPr="002422FA">
              <w:t>Other (please specify)</w:t>
            </w:r>
          </w:p>
          <w:p w14:paraId="0DF75781" w14:textId="77777777" w:rsidR="00013AA5" w:rsidRPr="002422FA" w:rsidRDefault="00013AA5" w:rsidP="006569BF">
            <w:pPr>
              <w:pStyle w:val="ListParagraph"/>
              <w:numPr>
                <w:ilvl w:val="0"/>
                <w:numId w:val="264"/>
              </w:numPr>
            </w:pPr>
            <w:r w:rsidRPr="002422FA">
              <w:t>Don't know</w:t>
            </w:r>
          </w:p>
        </w:tc>
        <w:tc>
          <w:tcPr>
            <w:tcW w:w="2740" w:type="dxa"/>
          </w:tcPr>
          <w:p w14:paraId="64E4B552" w14:textId="77777777" w:rsidR="00013AA5" w:rsidRPr="002422FA" w:rsidRDefault="00013AA5" w:rsidP="006569BF">
            <w:r w:rsidRPr="002422FA">
              <w:t>Equals(Q127,1) &amp;&amp; Equals(Q16iiP,1) &amp;&amp; Equals(Q128a_ii,1)</w:t>
            </w:r>
          </w:p>
        </w:tc>
        <w:tc>
          <w:tcPr>
            <w:tcW w:w="1971" w:type="dxa"/>
          </w:tcPr>
          <w:p w14:paraId="350CF33D" w14:textId="77777777" w:rsidR="00013AA5" w:rsidRPr="002422FA" w:rsidRDefault="00013AA5" w:rsidP="006569BF"/>
        </w:tc>
        <w:tc>
          <w:tcPr>
            <w:tcW w:w="1710" w:type="dxa"/>
          </w:tcPr>
          <w:p w14:paraId="4CDC4CF1" w14:textId="77777777" w:rsidR="00013AA5" w:rsidRPr="002422FA" w:rsidRDefault="00013AA5" w:rsidP="006569BF"/>
        </w:tc>
      </w:tr>
      <w:tr w:rsidR="00013AA5" w:rsidRPr="002422FA" w14:paraId="21E6F2CC" w14:textId="77777777" w:rsidTr="00D777D4">
        <w:tc>
          <w:tcPr>
            <w:tcW w:w="1368" w:type="dxa"/>
            <w:shd w:val="clear" w:color="auto" w:fill="auto"/>
          </w:tcPr>
          <w:p w14:paraId="71DF9248" w14:textId="77777777" w:rsidR="00013AA5" w:rsidRPr="002422FA" w:rsidRDefault="00013AA5" w:rsidP="006569BF">
            <w:r w:rsidRPr="002422FA">
              <w:t>Q128a_vi</w:t>
            </w:r>
          </w:p>
        </w:tc>
        <w:tc>
          <w:tcPr>
            <w:tcW w:w="3780" w:type="dxa"/>
            <w:shd w:val="clear" w:color="auto" w:fill="auto"/>
          </w:tcPr>
          <w:p w14:paraId="28FBCA18" w14:textId="0D012F21" w:rsidR="00013AA5" w:rsidRPr="002422FA" w:rsidRDefault="00013AA5" w:rsidP="006569BF">
            <w:r w:rsidRPr="002422FA">
              <w:t xml:space="preserve">Q128a.vi) Was admission delayed or </w:t>
            </w:r>
            <w:r w:rsidR="003E3A3F" w:rsidRPr="002422FA">
              <w:t>denied because</w:t>
            </w:r>
            <w:r w:rsidRPr="002422FA">
              <w:t xml:space="preserve"> of Aadhaar?</w:t>
            </w:r>
          </w:p>
        </w:tc>
        <w:tc>
          <w:tcPr>
            <w:tcW w:w="2880" w:type="dxa"/>
            <w:shd w:val="clear" w:color="auto" w:fill="auto"/>
          </w:tcPr>
          <w:p w14:paraId="5E84D0F6" w14:textId="77777777" w:rsidR="00013AA5" w:rsidRPr="002422FA" w:rsidRDefault="00013AA5" w:rsidP="006569BF">
            <w:pPr>
              <w:pStyle w:val="ListParagraph"/>
              <w:numPr>
                <w:ilvl w:val="0"/>
                <w:numId w:val="265"/>
              </w:numPr>
            </w:pPr>
            <w:r w:rsidRPr="002422FA">
              <w:t>Yes</w:t>
            </w:r>
          </w:p>
          <w:p w14:paraId="285149D5" w14:textId="77777777" w:rsidR="00013AA5" w:rsidRPr="002422FA" w:rsidRDefault="00013AA5" w:rsidP="006569BF">
            <w:pPr>
              <w:pStyle w:val="ListParagraph"/>
              <w:numPr>
                <w:ilvl w:val="0"/>
                <w:numId w:val="265"/>
              </w:numPr>
            </w:pPr>
            <w:r w:rsidRPr="002422FA">
              <w:t>No</w:t>
            </w:r>
          </w:p>
          <w:p w14:paraId="518A2966" w14:textId="77777777" w:rsidR="00013AA5" w:rsidRPr="002422FA" w:rsidRDefault="00013AA5" w:rsidP="006569BF">
            <w:pPr>
              <w:pStyle w:val="ListParagraph"/>
              <w:numPr>
                <w:ilvl w:val="0"/>
                <w:numId w:val="265"/>
              </w:numPr>
            </w:pPr>
            <w:r w:rsidRPr="002422FA">
              <w:t>Don't know</w:t>
            </w:r>
          </w:p>
        </w:tc>
        <w:tc>
          <w:tcPr>
            <w:tcW w:w="2740" w:type="dxa"/>
          </w:tcPr>
          <w:p w14:paraId="3C6310A9" w14:textId="77777777" w:rsidR="00013AA5" w:rsidRPr="002422FA" w:rsidRDefault="00013AA5" w:rsidP="006569BF">
            <w:r w:rsidRPr="002422FA">
              <w:t>Equals(Q127,1)</w:t>
            </w:r>
          </w:p>
        </w:tc>
        <w:tc>
          <w:tcPr>
            <w:tcW w:w="1971" w:type="dxa"/>
          </w:tcPr>
          <w:p w14:paraId="3F82FEBC" w14:textId="77777777" w:rsidR="00013AA5" w:rsidRPr="002422FA" w:rsidRDefault="00013AA5" w:rsidP="006569BF"/>
        </w:tc>
        <w:tc>
          <w:tcPr>
            <w:tcW w:w="1710" w:type="dxa"/>
          </w:tcPr>
          <w:p w14:paraId="1F7335E2" w14:textId="77777777" w:rsidR="00013AA5" w:rsidRPr="002422FA" w:rsidRDefault="00013AA5" w:rsidP="006569BF"/>
        </w:tc>
      </w:tr>
      <w:tr w:rsidR="00013AA5" w:rsidRPr="002422FA" w14:paraId="73687B71" w14:textId="77777777" w:rsidTr="00D777D4">
        <w:tc>
          <w:tcPr>
            <w:tcW w:w="1368" w:type="dxa"/>
            <w:shd w:val="clear" w:color="auto" w:fill="auto"/>
          </w:tcPr>
          <w:p w14:paraId="33FD51D4" w14:textId="77777777" w:rsidR="00013AA5" w:rsidRPr="002422FA" w:rsidRDefault="00013AA5" w:rsidP="006569BF">
            <w:r w:rsidRPr="002422FA">
              <w:t>Q128a_vii</w:t>
            </w:r>
          </w:p>
        </w:tc>
        <w:tc>
          <w:tcPr>
            <w:tcW w:w="3780" w:type="dxa"/>
            <w:shd w:val="clear" w:color="auto" w:fill="auto"/>
          </w:tcPr>
          <w:p w14:paraId="18390411" w14:textId="0179AEF4" w:rsidR="00013AA5" w:rsidRPr="002422FA" w:rsidRDefault="00013AA5" w:rsidP="006569BF">
            <w:r w:rsidRPr="002422FA">
              <w:t>Q128a.vii) Does your child's school provide food under the Mid-day Meal Scheme?</w:t>
            </w:r>
          </w:p>
        </w:tc>
        <w:tc>
          <w:tcPr>
            <w:tcW w:w="2880" w:type="dxa"/>
            <w:shd w:val="clear" w:color="auto" w:fill="auto"/>
          </w:tcPr>
          <w:p w14:paraId="5E5DAFAE" w14:textId="77777777" w:rsidR="00013AA5" w:rsidRPr="002422FA" w:rsidRDefault="00013AA5" w:rsidP="006569BF">
            <w:pPr>
              <w:pStyle w:val="ListParagraph"/>
              <w:numPr>
                <w:ilvl w:val="0"/>
                <w:numId w:val="266"/>
              </w:numPr>
            </w:pPr>
            <w:r w:rsidRPr="002422FA">
              <w:t>Yes</w:t>
            </w:r>
          </w:p>
          <w:p w14:paraId="4B298632" w14:textId="77777777" w:rsidR="00013AA5" w:rsidRPr="002422FA" w:rsidRDefault="00013AA5" w:rsidP="006569BF">
            <w:pPr>
              <w:pStyle w:val="ListParagraph"/>
              <w:numPr>
                <w:ilvl w:val="0"/>
                <w:numId w:val="266"/>
              </w:numPr>
            </w:pPr>
            <w:r w:rsidRPr="002422FA">
              <w:t>No</w:t>
            </w:r>
          </w:p>
          <w:p w14:paraId="130DF9CB" w14:textId="77777777" w:rsidR="00013AA5" w:rsidRPr="002422FA" w:rsidRDefault="00013AA5" w:rsidP="006569BF">
            <w:pPr>
              <w:pStyle w:val="ListParagraph"/>
              <w:numPr>
                <w:ilvl w:val="0"/>
                <w:numId w:val="266"/>
              </w:numPr>
            </w:pPr>
            <w:r w:rsidRPr="002422FA">
              <w:t>Don't know</w:t>
            </w:r>
          </w:p>
        </w:tc>
        <w:tc>
          <w:tcPr>
            <w:tcW w:w="2740" w:type="dxa"/>
          </w:tcPr>
          <w:p w14:paraId="1A349B1E" w14:textId="77777777" w:rsidR="00013AA5" w:rsidRPr="002422FA" w:rsidRDefault="00013AA5" w:rsidP="006569BF">
            <w:r w:rsidRPr="002422FA">
              <w:t>Equals(Q127,1)</w:t>
            </w:r>
          </w:p>
        </w:tc>
        <w:tc>
          <w:tcPr>
            <w:tcW w:w="1971" w:type="dxa"/>
          </w:tcPr>
          <w:p w14:paraId="6F2F947A" w14:textId="77777777" w:rsidR="00013AA5" w:rsidRPr="002422FA" w:rsidRDefault="00013AA5" w:rsidP="006569BF"/>
        </w:tc>
        <w:tc>
          <w:tcPr>
            <w:tcW w:w="1710" w:type="dxa"/>
          </w:tcPr>
          <w:p w14:paraId="0F601092" w14:textId="77777777" w:rsidR="00013AA5" w:rsidRPr="002422FA" w:rsidRDefault="00013AA5" w:rsidP="006569BF"/>
        </w:tc>
      </w:tr>
      <w:tr w:rsidR="00013AA5" w:rsidRPr="002422FA" w14:paraId="792C329A" w14:textId="77777777" w:rsidTr="00D777D4">
        <w:tc>
          <w:tcPr>
            <w:tcW w:w="1368" w:type="dxa"/>
            <w:shd w:val="clear" w:color="auto" w:fill="auto"/>
          </w:tcPr>
          <w:p w14:paraId="0A54860E" w14:textId="77777777" w:rsidR="00013AA5" w:rsidRPr="002422FA" w:rsidRDefault="00013AA5" w:rsidP="006569BF">
            <w:r w:rsidRPr="002422FA">
              <w:t>Q128a_viii</w:t>
            </w:r>
          </w:p>
        </w:tc>
        <w:tc>
          <w:tcPr>
            <w:tcW w:w="3780" w:type="dxa"/>
            <w:shd w:val="clear" w:color="auto" w:fill="auto"/>
          </w:tcPr>
          <w:p w14:paraId="67A77F0E" w14:textId="34396F54" w:rsidR="00013AA5" w:rsidRPr="002422FA" w:rsidRDefault="00013AA5" w:rsidP="006569BF">
            <w:r w:rsidRPr="002422FA">
              <w:t>Q128a.viii) Was your child ever denied food under the Mid-day Meal Scheme because of Aadhaar?</w:t>
            </w:r>
          </w:p>
        </w:tc>
        <w:tc>
          <w:tcPr>
            <w:tcW w:w="2880" w:type="dxa"/>
            <w:shd w:val="clear" w:color="auto" w:fill="auto"/>
          </w:tcPr>
          <w:p w14:paraId="1FC2303A" w14:textId="77777777" w:rsidR="00013AA5" w:rsidRPr="002422FA" w:rsidRDefault="00013AA5" w:rsidP="006569BF">
            <w:pPr>
              <w:pStyle w:val="ListParagraph"/>
              <w:numPr>
                <w:ilvl w:val="0"/>
                <w:numId w:val="267"/>
              </w:numPr>
            </w:pPr>
            <w:r w:rsidRPr="002422FA">
              <w:t>Yes</w:t>
            </w:r>
          </w:p>
          <w:p w14:paraId="77C0E95F" w14:textId="77777777" w:rsidR="00013AA5" w:rsidRPr="002422FA" w:rsidRDefault="00013AA5" w:rsidP="006569BF">
            <w:pPr>
              <w:pStyle w:val="ListParagraph"/>
              <w:numPr>
                <w:ilvl w:val="0"/>
                <w:numId w:val="267"/>
              </w:numPr>
            </w:pPr>
            <w:r w:rsidRPr="002422FA">
              <w:t>No</w:t>
            </w:r>
          </w:p>
          <w:p w14:paraId="3EC5EC94" w14:textId="77777777" w:rsidR="00013AA5" w:rsidRPr="002422FA" w:rsidRDefault="00013AA5" w:rsidP="006569BF">
            <w:pPr>
              <w:pStyle w:val="ListParagraph"/>
              <w:numPr>
                <w:ilvl w:val="0"/>
                <w:numId w:val="267"/>
              </w:numPr>
            </w:pPr>
            <w:r w:rsidRPr="002422FA">
              <w:t>Don't know</w:t>
            </w:r>
          </w:p>
        </w:tc>
        <w:tc>
          <w:tcPr>
            <w:tcW w:w="2740" w:type="dxa"/>
          </w:tcPr>
          <w:p w14:paraId="4A11C866" w14:textId="77777777" w:rsidR="00013AA5" w:rsidRPr="002422FA" w:rsidRDefault="00013AA5" w:rsidP="006569BF">
            <w:r w:rsidRPr="002422FA">
              <w:t>Equals(Q127,1) &amp;</w:t>
            </w:r>
            <w:proofErr w:type="gramStart"/>
            <w:r w:rsidRPr="002422FA">
              <w:t>&amp; !Equals</w:t>
            </w:r>
            <w:proofErr w:type="gramEnd"/>
            <w:r w:rsidRPr="002422FA">
              <w:t>(Q128a_vii,2)</w:t>
            </w:r>
          </w:p>
        </w:tc>
        <w:tc>
          <w:tcPr>
            <w:tcW w:w="1971" w:type="dxa"/>
          </w:tcPr>
          <w:p w14:paraId="2741DAB5" w14:textId="77777777" w:rsidR="00013AA5" w:rsidRPr="002422FA" w:rsidRDefault="00013AA5" w:rsidP="006569BF"/>
        </w:tc>
        <w:tc>
          <w:tcPr>
            <w:tcW w:w="1710" w:type="dxa"/>
          </w:tcPr>
          <w:p w14:paraId="24700994" w14:textId="77777777" w:rsidR="00013AA5" w:rsidRPr="002422FA" w:rsidRDefault="00013AA5" w:rsidP="006569BF"/>
        </w:tc>
      </w:tr>
      <w:tr w:rsidR="00013AA5" w:rsidRPr="002422FA" w14:paraId="184653D2" w14:textId="77777777" w:rsidTr="00D777D4">
        <w:tc>
          <w:tcPr>
            <w:tcW w:w="1368" w:type="dxa"/>
            <w:shd w:val="clear" w:color="auto" w:fill="auto"/>
          </w:tcPr>
          <w:p w14:paraId="2F9E34DC" w14:textId="77777777" w:rsidR="00013AA5" w:rsidRPr="002422FA" w:rsidRDefault="00013AA5" w:rsidP="006569BF">
            <w:r w:rsidRPr="002422FA">
              <w:t>Q128b_ii</w:t>
            </w:r>
          </w:p>
        </w:tc>
        <w:tc>
          <w:tcPr>
            <w:tcW w:w="3780" w:type="dxa"/>
            <w:shd w:val="clear" w:color="auto" w:fill="auto"/>
          </w:tcPr>
          <w:p w14:paraId="635E9996" w14:textId="1A70B532" w:rsidR="00013AA5" w:rsidRPr="002422FA" w:rsidRDefault="00013AA5" w:rsidP="006569BF">
            <w:r w:rsidRPr="002422FA">
              <w:t>Q128b.ii) Do you want to enroll this child?</w:t>
            </w:r>
          </w:p>
        </w:tc>
        <w:tc>
          <w:tcPr>
            <w:tcW w:w="2880" w:type="dxa"/>
            <w:shd w:val="clear" w:color="auto" w:fill="auto"/>
          </w:tcPr>
          <w:p w14:paraId="3F36FC23" w14:textId="77777777" w:rsidR="00013AA5" w:rsidRPr="002422FA" w:rsidRDefault="00013AA5" w:rsidP="006569BF">
            <w:pPr>
              <w:pStyle w:val="ListParagraph"/>
              <w:numPr>
                <w:ilvl w:val="0"/>
                <w:numId w:val="268"/>
              </w:numPr>
            </w:pPr>
            <w:r w:rsidRPr="002422FA">
              <w:t>Yes</w:t>
            </w:r>
          </w:p>
          <w:p w14:paraId="3B73B317" w14:textId="77777777" w:rsidR="00013AA5" w:rsidRPr="002422FA" w:rsidRDefault="00013AA5" w:rsidP="006569BF">
            <w:pPr>
              <w:pStyle w:val="ListParagraph"/>
              <w:numPr>
                <w:ilvl w:val="0"/>
                <w:numId w:val="268"/>
              </w:numPr>
            </w:pPr>
            <w:r w:rsidRPr="002422FA">
              <w:t>No</w:t>
            </w:r>
          </w:p>
          <w:p w14:paraId="60AA542B" w14:textId="77777777" w:rsidR="00013AA5" w:rsidRPr="002422FA" w:rsidRDefault="00013AA5" w:rsidP="006569BF">
            <w:pPr>
              <w:pStyle w:val="ListParagraph"/>
              <w:numPr>
                <w:ilvl w:val="0"/>
                <w:numId w:val="268"/>
              </w:numPr>
            </w:pPr>
            <w:r w:rsidRPr="002422FA">
              <w:lastRenderedPageBreak/>
              <w:t>Don't know</w:t>
            </w:r>
          </w:p>
        </w:tc>
        <w:tc>
          <w:tcPr>
            <w:tcW w:w="2740" w:type="dxa"/>
          </w:tcPr>
          <w:p w14:paraId="016BD529" w14:textId="77777777" w:rsidR="00013AA5" w:rsidRPr="002422FA" w:rsidRDefault="00013AA5" w:rsidP="006569BF">
            <w:proofErr w:type="gramStart"/>
            <w:r w:rsidRPr="002422FA">
              <w:lastRenderedPageBreak/>
              <w:t>!Equals</w:t>
            </w:r>
            <w:proofErr w:type="gramEnd"/>
            <w:r w:rsidRPr="002422FA">
              <w:t>(Q127,1)</w:t>
            </w:r>
          </w:p>
        </w:tc>
        <w:tc>
          <w:tcPr>
            <w:tcW w:w="1971" w:type="dxa"/>
          </w:tcPr>
          <w:p w14:paraId="20DD29B6" w14:textId="77777777" w:rsidR="00013AA5" w:rsidRPr="002422FA" w:rsidRDefault="00013AA5" w:rsidP="006569BF"/>
        </w:tc>
        <w:tc>
          <w:tcPr>
            <w:tcW w:w="1710" w:type="dxa"/>
          </w:tcPr>
          <w:p w14:paraId="5F95FE36" w14:textId="77777777" w:rsidR="00013AA5" w:rsidRPr="002422FA" w:rsidRDefault="00013AA5" w:rsidP="006569BF"/>
        </w:tc>
      </w:tr>
      <w:tr w:rsidR="00013AA5" w:rsidRPr="002422FA" w14:paraId="08D7F8DD" w14:textId="77777777" w:rsidTr="00D777D4">
        <w:tc>
          <w:tcPr>
            <w:tcW w:w="1368" w:type="dxa"/>
            <w:shd w:val="clear" w:color="auto" w:fill="auto"/>
          </w:tcPr>
          <w:p w14:paraId="5D0A5430" w14:textId="77777777" w:rsidR="00013AA5" w:rsidRPr="002422FA" w:rsidRDefault="00013AA5" w:rsidP="006569BF">
            <w:r w:rsidRPr="002422FA">
              <w:t>Q128c</w:t>
            </w:r>
          </w:p>
        </w:tc>
        <w:tc>
          <w:tcPr>
            <w:tcW w:w="3780" w:type="dxa"/>
            <w:shd w:val="clear" w:color="auto" w:fill="auto"/>
          </w:tcPr>
          <w:p w14:paraId="704C986A" w14:textId="70E40FAC" w:rsidR="00013AA5" w:rsidRPr="002422FA" w:rsidRDefault="00013AA5" w:rsidP="006569BF">
            <w:r w:rsidRPr="002422FA">
              <w:t>128c. Why have you not been able to enroll?</w:t>
            </w:r>
          </w:p>
        </w:tc>
        <w:tc>
          <w:tcPr>
            <w:tcW w:w="2880" w:type="dxa"/>
            <w:shd w:val="clear" w:color="auto" w:fill="auto"/>
          </w:tcPr>
          <w:p w14:paraId="458018B0" w14:textId="77777777" w:rsidR="00013AA5" w:rsidRPr="002422FA" w:rsidRDefault="00013AA5" w:rsidP="006569BF">
            <w:pPr>
              <w:pStyle w:val="ListParagraph"/>
              <w:numPr>
                <w:ilvl w:val="0"/>
                <w:numId w:val="269"/>
              </w:numPr>
            </w:pPr>
            <w:r w:rsidRPr="002422FA">
              <w:t>Not eligible</w:t>
            </w:r>
          </w:p>
          <w:p w14:paraId="5E3FED48" w14:textId="77777777" w:rsidR="00013AA5" w:rsidRPr="002422FA" w:rsidRDefault="00013AA5" w:rsidP="006569BF">
            <w:pPr>
              <w:pStyle w:val="ListParagraph"/>
              <w:numPr>
                <w:ilvl w:val="0"/>
                <w:numId w:val="269"/>
              </w:numPr>
            </w:pPr>
            <w:r w:rsidRPr="002422FA">
              <w:t>Do not have Aadhaar</w:t>
            </w:r>
          </w:p>
          <w:p w14:paraId="557EB8B9" w14:textId="77777777" w:rsidR="00013AA5" w:rsidRPr="002422FA" w:rsidRDefault="00013AA5" w:rsidP="006569BF">
            <w:pPr>
              <w:pStyle w:val="ListParagraph"/>
              <w:numPr>
                <w:ilvl w:val="0"/>
                <w:numId w:val="269"/>
              </w:numPr>
            </w:pPr>
            <w:r w:rsidRPr="002422FA">
              <w:t>Do not have the required documents other than Aadhaar</w:t>
            </w:r>
          </w:p>
          <w:p w14:paraId="79817BAD" w14:textId="77777777" w:rsidR="00013AA5" w:rsidRPr="002422FA" w:rsidRDefault="00013AA5" w:rsidP="006569BF">
            <w:pPr>
              <w:pStyle w:val="ListParagraph"/>
              <w:numPr>
                <w:ilvl w:val="0"/>
                <w:numId w:val="269"/>
              </w:numPr>
            </w:pPr>
            <w:r w:rsidRPr="002422FA">
              <w:t>Do not have Aadhaar AND other required documents</w:t>
            </w:r>
          </w:p>
          <w:p w14:paraId="7772A051" w14:textId="77777777" w:rsidR="00013AA5" w:rsidRPr="002422FA" w:rsidRDefault="00013AA5" w:rsidP="006569BF">
            <w:pPr>
              <w:pStyle w:val="ListParagraph"/>
              <w:numPr>
                <w:ilvl w:val="0"/>
                <w:numId w:val="269"/>
              </w:numPr>
            </w:pPr>
            <w:r w:rsidRPr="002422FA">
              <w:t>School is not required</w:t>
            </w:r>
          </w:p>
          <w:p w14:paraId="037D4907" w14:textId="77777777" w:rsidR="00013AA5" w:rsidRPr="002422FA" w:rsidRDefault="00013AA5" w:rsidP="006569BF">
            <w:pPr>
              <w:pStyle w:val="ListParagraph"/>
              <w:numPr>
                <w:ilvl w:val="0"/>
                <w:numId w:val="269"/>
              </w:numPr>
            </w:pPr>
            <w:r w:rsidRPr="002422FA">
              <w:t>School is too far or too expensive</w:t>
            </w:r>
          </w:p>
          <w:p w14:paraId="78673FEC" w14:textId="77777777" w:rsidR="00013AA5" w:rsidRPr="002422FA" w:rsidRDefault="00013AA5" w:rsidP="006569BF">
            <w:pPr>
              <w:pStyle w:val="ListParagraph"/>
              <w:numPr>
                <w:ilvl w:val="0"/>
                <w:numId w:val="269"/>
              </w:numPr>
            </w:pPr>
            <w:r w:rsidRPr="002422FA">
              <w:t>Child is home-schooled</w:t>
            </w:r>
          </w:p>
          <w:p w14:paraId="2C0C2B49" w14:textId="77777777" w:rsidR="00013AA5" w:rsidRPr="002422FA" w:rsidRDefault="00013AA5" w:rsidP="006569BF">
            <w:pPr>
              <w:pStyle w:val="ListParagraph"/>
              <w:numPr>
                <w:ilvl w:val="0"/>
                <w:numId w:val="269"/>
              </w:numPr>
            </w:pPr>
            <w:r w:rsidRPr="002422FA">
              <w:t>Other</w:t>
            </w:r>
          </w:p>
          <w:p w14:paraId="69E54E62" w14:textId="77777777" w:rsidR="00013AA5" w:rsidRPr="002422FA" w:rsidRDefault="00013AA5" w:rsidP="006569BF">
            <w:pPr>
              <w:pStyle w:val="ListParagraph"/>
              <w:numPr>
                <w:ilvl w:val="0"/>
                <w:numId w:val="269"/>
              </w:numPr>
            </w:pPr>
            <w:r w:rsidRPr="002422FA">
              <w:t>Don't know</w:t>
            </w:r>
          </w:p>
        </w:tc>
        <w:tc>
          <w:tcPr>
            <w:tcW w:w="2740" w:type="dxa"/>
          </w:tcPr>
          <w:p w14:paraId="1CFCEEA7" w14:textId="77777777" w:rsidR="00013AA5" w:rsidRPr="002422FA" w:rsidRDefault="00013AA5" w:rsidP="006569BF">
            <w:r w:rsidRPr="002422FA">
              <w:t>Equals(Q128b_ii,1)</w:t>
            </w:r>
          </w:p>
          <w:p w14:paraId="2E5C4979" w14:textId="77777777" w:rsidR="00013AA5" w:rsidRPr="002422FA" w:rsidRDefault="00013AA5" w:rsidP="006569BF"/>
        </w:tc>
        <w:tc>
          <w:tcPr>
            <w:tcW w:w="1971" w:type="dxa"/>
          </w:tcPr>
          <w:p w14:paraId="257B6167" w14:textId="77777777" w:rsidR="00013AA5" w:rsidRPr="002422FA" w:rsidRDefault="00013AA5" w:rsidP="006569BF"/>
        </w:tc>
        <w:tc>
          <w:tcPr>
            <w:tcW w:w="1710" w:type="dxa"/>
          </w:tcPr>
          <w:p w14:paraId="095479F9" w14:textId="77777777" w:rsidR="00013AA5" w:rsidRPr="002422FA" w:rsidRDefault="00013AA5" w:rsidP="006569BF"/>
        </w:tc>
      </w:tr>
      <w:tr w:rsidR="00013AA5" w:rsidRPr="002422FA" w14:paraId="2FB15051" w14:textId="77777777" w:rsidTr="00D777D4">
        <w:tc>
          <w:tcPr>
            <w:tcW w:w="1368" w:type="dxa"/>
            <w:shd w:val="clear" w:color="auto" w:fill="auto"/>
          </w:tcPr>
          <w:p w14:paraId="3409FCE7" w14:textId="77777777" w:rsidR="00013AA5" w:rsidRPr="002422FA" w:rsidRDefault="00013AA5" w:rsidP="00987B7F">
            <w:r w:rsidRPr="002422FA">
              <w:t>405</w:t>
            </w:r>
          </w:p>
        </w:tc>
        <w:tc>
          <w:tcPr>
            <w:tcW w:w="3780" w:type="dxa"/>
            <w:shd w:val="clear" w:color="auto" w:fill="auto"/>
          </w:tcPr>
          <w:p w14:paraId="7E37E8DB" w14:textId="6AE26C4E" w:rsidR="00013AA5" w:rsidRPr="002422FA" w:rsidRDefault="00013AA5" w:rsidP="00987B7F">
            <w:r w:rsidRPr="002422FA">
              <w:t xml:space="preserve">Q127. Is </w:t>
            </w:r>
            <w:r w:rsidR="003E3A3F" w:rsidRPr="002422FA">
              <w:t>&lt;name&gt;</w:t>
            </w:r>
            <w:r w:rsidRPr="002422FA">
              <w:t xml:space="preserve"> enrolled in school?</w:t>
            </w:r>
          </w:p>
        </w:tc>
        <w:tc>
          <w:tcPr>
            <w:tcW w:w="2880" w:type="dxa"/>
            <w:shd w:val="clear" w:color="auto" w:fill="auto"/>
          </w:tcPr>
          <w:p w14:paraId="41ED0994" w14:textId="77777777" w:rsidR="00013AA5" w:rsidRPr="002422FA" w:rsidRDefault="00013AA5" w:rsidP="00987B7F">
            <w:r w:rsidRPr="002422FA">
              <w:t>Yes</w:t>
            </w:r>
          </w:p>
          <w:p w14:paraId="3D953B85" w14:textId="77777777" w:rsidR="00013AA5" w:rsidRPr="002422FA" w:rsidRDefault="00013AA5" w:rsidP="00987B7F">
            <w:r w:rsidRPr="002422FA">
              <w:t>No</w:t>
            </w:r>
          </w:p>
          <w:p w14:paraId="21194578" w14:textId="77777777" w:rsidR="00013AA5" w:rsidRPr="002422FA" w:rsidRDefault="00013AA5" w:rsidP="00987B7F">
            <w:r w:rsidRPr="002422FA">
              <w:t>Don't know</w:t>
            </w:r>
          </w:p>
        </w:tc>
        <w:tc>
          <w:tcPr>
            <w:tcW w:w="2740" w:type="dxa"/>
          </w:tcPr>
          <w:p w14:paraId="618AD280" w14:textId="77777777" w:rsidR="00013AA5" w:rsidRPr="002422FA" w:rsidRDefault="00013AA5" w:rsidP="00987B7F">
            <w:proofErr w:type="gramStart"/>
            <w:r w:rsidRPr="002422FA">
              <w:t>!Equals</w:t>
            </w:r>
            <w:proofErr w:type="gramEnd"/>
            <w:r w:rsidRPr="002422FA">
              <w:t xml:space="preserve">(Q16iiP,3) &amp;&amp; (Answer(178)- Answer(179)&gt;0) &amp;&amp; </w:t>
            </w:r>
            <w:proofErr w:type="spellStart"/>
            <w:r w:rsidRPr="002422FA">
              <w:t>NotAnswered</w:t>
            </w:r>
            <w:proofErr w:type="spellEnd"/>
            <w:r w:rsidRPr="002422FA">
              <w:t xml:space="preserve">(Q3_5) &amp;&amp; </w:t>
            </w:r>
          </w:p>
          <w:p w14:paraId="25BA6466" w14:textId="77777777" w:rsidR="00013AA5" w:rsidRPr="002422FA" w:rsidRDefault="00013AA5" w:rsidP="00987B7F">
            <w:proofErr w:type="gramStart"/>
            <w:r w:rsidRPr="002422FA">
              <w:t>Answered(</w:t>
            </w:r>
            <w:proofErr w:type="gramEnd"/>
            <w:r w:rsidRPr="002422FA">
              <w:t>158)|| Equals(Q2,2) || Equals(148,1) || Equals(148,5) || Equals(152,1) || Equals(152,5)|| Equals(132,2)</w:t>
            </w:r>
          </w:p>
        </w:tc>
        <w:tc>
          <w:tcPr>
            <w:tcW w:w="1971" w:type="dxa"/>
          </w:tcPr>
          <w:p w14:paraId="7AAA661B" w14:textId="77777777" w:rsidR="00013AA5" w:rsidRPr="002422FA" w:rsidRDefault="00013AA5" w:rsidP="00987B7F"/>
        </w:tc>
        <w:tc>
          <w:tcPr>
            <w:tcW w:w="1710" w:type="dxa"/>
          </w:tcPr>
          <w:p w14:paraId="761C1DD4" w14:textId="77777777" w:rsidR="00013AA5" w:rsidRPr="002422FA" w:rsidRDefault="00013AA5" w:rsidP="00987B7F"/>
        </w:tc>
      </w:tr>
      <w:tr w:rsidR="00013AA5" w:rsidRPr="002422FA" w14:paraId="042B225D" w14:textId="77777777" w:rsidTr="00D777D4">
        <w:tc>
          <w:tcPr>
            <w:tcW w:w="1368" w:type="dxa"/>
            <w:shd w:val="clear" w:color="auto" w:fill="auto"/>
          </w:tcPr>
          <w:p w14:paraId="40630878" w14:textId="77777777" w:rsidR="00013AA5" w:rsidRPr="002422FA" w:rsidRDefault="00013AA5" w:rsidP="006569BF">
            <w:r w:rsidRPr="002422FA">
              <w:t>406</w:t>
            </w:r>
          </w:p>
        </w:tc>
        <w:tc>
          <w:tcPr>
            <w:tcW w:w="3780" w:type="dxa"/>
            <w:shd w:val="clear" w:color="auto" w:fill="auto"/>
          </w:tcPr>
          <w:p w14:paraId="3248C3A7" w14:textId="0B61EF64" w:rsidR="00013AA5" w:rsidRPr="002422FA" w:rsidRDefault="00013AA5" w:rsidP="006569BF">
            <w:r w:rsidRPr="002422FA">
              <w:t xml:space="preserve">Q128a.iii) When did you most recently </w:t>
            </w:r>
            <w:proofErr w:type="spellStart"/>
            <w:r w:rsidRPr="002422FA">
              <w:t>enrol</w:t>
            </w:r>
            <w:proofErr w:type="spellEnd"/>
            <w:r w:rsidRPr="002422FA">
              <w:t>?</w:t>
            </w:r>
          </w:p>
        </w:tc>
        <w:tc>
          <w:tcPr>
            <w:tcW w:w="2880" w:type="dxa"/>
            <w:shd w:val="clear" w:color="auto" w:fill="auto"/>
          </w:tcPr>
          <w:p w14:paraId="2C86B243" w14:textId="77777777" w:rsidR="00013AA5" w:rsidRPr="002422FA" w:rsidRDefault="00013AA5" w:rsidP="006569BF">
            <w:pPr>
              <w:pStyle w:val="ListParagraph"/>
              <w:numPr>
                <w:ilvl w:val="0"/>
                <w:numId w:val="271"/>
              </w:numPr>
            </w:pPr>
            <w:r w:rsidRPr="002422FA">
              <w:t>2000</w:t>
            </w:r>
          </w:p>
          <w:p w14:paraId="467190F3" w14:textId="77777777" w:rsidR="00013AA5" w:rsidRPr="002422FA" w:rsidRDefault="00013AA5" w:rsidP="006569BF">
            <w:pPr>
              <w:pStyle w:val="ListParagraph"/>
              <w:numPr>
                <w:ilvl w:val="0"/>
                <w:numId w:val="271"/>
              </w:numPr>
            </w:pPr>
            <w:r w:rsidRPr="002422FA">
              <w:t>2001</w:t>
            </w:r>
          </w:p>
          <w:p w14:paraId="0DD2A79A" w14:textId="77777777" w:rsidR="00013AA5" w:rsidRPr="002422FA" w:rsidRDefault="00013AA5" w:rsidP="006569BF">
            <w:pPr>
              <w:pStyle w:val="ListParagraph"/>
              <w:numPr>
                <w:ilvl w:val="0"/>
                <w:numId w:val="271"/>
              </w:numPr>
            </w:pPr>
            <w:r w:rsidRPr="002422FA">
              <w:t>2002</w:t>
            </w:r>
          </w:p>
          <w:p w14:paraId="657472F2" w14:textId="77777777" w:rsidR="00013AA5" w:rsidRPr="002422FA" w:rsidRDefault="00013AA5" w:rsidP="006569BF">
            <w:pPr>
              <w:pStyle w:val="ListParagraph"/>
              <w:numPr>
                <w:ilvl w:val="0"/>
                <w:numId w:val="271"/>
              </w:numPr>
            </w:pPr>
            <w:r w:rsidRPr="002422FA">
              <w:t>2003</w:t>
            </w:r>
          </w:p>
          <w:p w14:paraId="3F6A8A00" w14:textId="77777777" w:rsidR="00013AA5" w:rsidRPr="002422FA" w:rsidRDefault="00013AA5" w:rsidP="006569BF">
            <w:pPr>
              <w:pStyle w:val="ListParagraph"/>
              <w:numPr>
                <w:ilvl w:val="0"/>
                <w:numId w:val="271"/>
              </w:numPr>
            </w:pPr>
            <w:r w:rsidRPr="002422FA">
              <w:t>2004</w:t>
            </w:r>
          </w:p>
          <w:p w14:paraId="753D04E7" w14:textId="77777777" w:rsidR="00013AA5" w:rsidRPr="002422FA" w:rsidRDefault="00013AA5" w:rsidP="006569BF">
            <w:pPr>
              <w:pStyle w:val="ListParagraph"/>
              <w:numPr>
                <w:ilvl w:val="0"/>
                <w:numId w:val="271"/>
              </w:numPr>
            </w:pPr>
            <w:r w:rsidRPr="002422FA">
              <w:t>2005</w:t>
            </w:r>
          </w:p>
          <w:p w14:paraId="40F20921" w14:textId="77777777" w:rsidR="00013AA5" w:rsidRPr="002422FA" w:rsidRDefault="00013AA5" w:rsidP="006569BF">
            <w:pPr>
              <w:pStyle w:val="ListParagraph"/>
              <w:numPr>
                <w:ilvl w:val="0"/>
                <w:numId w:val="271"/>
              </w:numPr>
            </w:pPr>
            <w:r w:rsidRPr="002422FA">
              <w:t>2006</w:t>
            </w:r>
          </w:p>
          <w:p w14:paraId="20551088" w14:textId="77777777" w:rsidR="00013AA5" w:rsidRPr="002422FA" w:rsidRDefault="00013AA5" w:rsidP="006569BF">
            <w:pPr>
              <w:pStyle w:val="ListParagraph"/>
              <w:numPr>
                <w:ilvl w:val="0"/>
                <w:numId w:val="271"/>
              </w:numPr>
            </w:pPr>
            <w:r w:rsidRPr="002422FA">
              <w:t>2007</w:t>
            </w:r>
          </w:p>
          <w:p w14:paraId="7A67E734" w14:textId="77777777" w:rsidR="00013AA5" w:rsidRPr="002422FA" w:rsidRDefault="00013AA5" w:rsidP="006569BF">
            <w:pPr>
              <w:pStyle w:val="ListParagraph"/>
              <w:numPr>
                <w:ilvl w:val="0"/>
                <w:numId w:val="271"/>
              </w:numPr>
            </w:pPr>
            <w:r w:rsidRPr="002422FA">
              <w:t>2008</w:t>
            </w:r>
          </w:p>
          <w:p w14:paraId="7F1D9FC3" w14:textId="77777777" w:rsidR="00013AA5" w:rsidRPr="002422FA" w:rsidRDefault="00013AA5" w:rsidP="006569BF">
            <w:pPr>
              <w:pStyle w:val="ListParagraph"/>
              <w:numPr>
                <w:ilvl w:val="0"/>
                <w:numId w:val="271"/>
              </w:numPr>
            </w:pPr>
            <w:r w:rsidRPr="002422FA">
              <w:t>2009</w:t>
            </w:r>
          </w:p>
          <w:p w14:paraId="2E86EF02" w14:textId="77777777" w:rsidR="00013AA5" w:rsidRPr="002422FA" w:rsidRDefault="00013AA5" w:rsidP="006569BF">
            <w:pPr>
              <w:pStyle w:val="ListParagraph"/>
              <w:numPr>
                <w:ilvl w:val="0"/>
                <w:numId w:val="271"/>
              </w:numPr>
            </w:pPr>
            <w:r w:rsidRPr="002422FA">
              <w:t>2010</w:t>
            </w:r>
          </w:p>
          <w:p w14:paraId="098BDA40" w14:textId="77777777" w:rsidR="00013AA5" w:rsidRPr="002422FA" w:rsidRDefault="00013AA5" w:rsidP="006569BF">
            <w:pPr>
              <w:pStyle w:val="ListParagraph"/>
              <w:numPr>
                <w:ilvl w:val="0"/>
                <w:numId w:val="271"/>
              </w:numPr>
            </w:pPr>
            <w:r w:rsidRPr="002422FA">
              <w:t>2011</w:t>
            </w:r>
          </w:p>
          <w:p w14:paraId="55407768" w14:textId="77777777" w:rsidR="00013AA5" w:rsidRPr="002422FA" w:rsidRDefault="00013AA5" w:rsidP="006569BF">
            <w:pPr>
              <w:pStyle w:val="ListParagraph"/>
              <w:numPr>
                <w:ilvl w:val="0"/>
                <w:numId w:val="271"/>
              </w:numPr>
            </w:pPr>
            <w:r w:rsidRPr="002422FA">
              <w:t>2012</w:t>
            </w:r>
          </w:p>
          <w:p w14:paraId="2531A66D" w14:textId="77777777" w:rsidR="00013AA5" w:rsidRPr="002422FA" w:rsidRDefault="00013AA5" w:rsidP="006569BF">
            <w:pPr>
              <w:pStyle w:val="ListParagraph"/>
              <w:numPr>
                <w:ilvl w:val="0"/>
                <w:numId w:val="271"/>
              </w:numPr>
            </w:pPr>
            <w:r w:rsidRPr="002422FA">
              <w:t>2013</w:t>
            </w:r>
          </w:p>
          <w:p w14:paraId="7CCA6EAC" w14:textId="77777777" w:rsidR="00013AA5" w:rsidRPr="002422FA" w:rsidRDefault="00013AA5" w:rsidP="006569BF">
            <w:pPr>
              <w:pStyle w:val="ListParagraph"/>
              <w:numPr>
                <w:ilvl w:val="0"/>
                <w:numId w:val="271"/>
              </w:numPr>
            </w:pPr>
            <w:r w:rsidRPr="002422FA">
              <w:t>2014</w:t>
            </w:r>
          </w:p>
          <w:p w14:paraId="7D04BCD5" w14:textId="77777777" w:rsidR="00013AA5" w:rsidRPr="002422FA" w:rsidRDefault="00013AA5" w:rsidP="006569BF">
            <w:pPr>
              <w:pStyle w:val="ListParagraph"/>
              <w:numPr>
                <w:ilvl w:val="0"/>
                <w:numId w:val="271"/>
              </w:numPr>
            </w:pPr>
            <w:r w:rsidRPr="002422FA">
              <w:t>2015</w:t>
            </w:r>
          </w:p>
          <w:p w14:paraId="39CD3D6D" w14:textId="77777777" w:rsidR="00013AA5" w:rsidRPr="002422FA" w:rsidRDefault="00013AA5" w:rsidP="006569BF">
            <w:pPr>
              <w:pStyle w:val="ListParagraph"/>
              <w:numPr>
                <w:ilvl w:val="0"/>
                <w:numId w:val="271"/>
              </w:numPr>
            </w:pPr>
            <w:r w:rsidRPr="002422FA">
              <w:t>2016</w:t>
            </w:r>
          </w:p>
          <w:p w14:paraId="11BA56CB" w14:textId="77777777" w:rsidR="00013AA5" w:rsidRPr="002422FA" w:rsidRDefault="00013AA5" w:rsidP="006569BF">
            <w:pPr>
              <w:pStyle w:val="ListParagraph"/>
              <w:numPr>
                <w:ilvl w:val="0"/>
                <w:numId w:val="271"/>
              </w:numPr>
            </w:pPr>
            <w:r w:rsidRPr="002422FA">
              <w:lastRenderedPageBreak/>
              <w:t>2017</w:t>
            </w:r>
          </w:p>
          <w:p w14:paraId="34A05535" w14:textId="77777777" w:rsidR="00013AA5" w:rsidRPr="002422FA" w:rsidRDefault="00013AA5" w:rsidP="006569BF">
            <w:pPr>
              <w:pStyle w:val="ListParagraph"/>
              <w:numPr>
                <w:ilvl w:val="0"/>
                <w:numId w:val="271"/>
              </w:numPr>
            </w:pPr>
            <w:r w:rsidRPr="002422FA">
              <w:t>2018</w:t>
            </w:r>
          </w:p>
          <w:p w14:paraId="05F19338" w14:textId="77777777" w:rsidR="00013AA5" w:rsidRPr="002422FA" w:rsidRDefault="00013AA5" w:rsidP="006569BF">
            <w:pPr>
              <w:pStyle w:val="ListParagraph"/>
              <w:numPr>
                <w:ilvl w:val="0"/>
                <w:numId w:val="271"/>
              </w:numPr>
            </w:pPr>
            <w:r w:rsidRPr="002422FA">
              <w:t>2019</w:t>
            </w:r>
          </w:p>
          <w:p w14:paraId="1FA99154" w14:textId="77777777" w:rsidR="00013AA5" w:rsidRPr="002422FA" w:rsidRDefault="00013AA5" w:rsidP="006569BF">
            <w:pPr>
              <w:pStyle w:val="ListParagraph"/>
              <w:numPr>
                <w:ilvl w:val="0"/>
                <w:numId w:val="271"/>
              </w:numPr>
            </w:pPr>
            <w:r w:rsidRPr="002422FA">
              <w:t>Don't know</w:t>
            </w:r>
          </w:p>
        </w:tc>
        <w:tc>
          <w:tcPr>
            <w:tcW w:w="2740" w:type="dxa"/>
          </w:tcPr>
          <w:p w14:paraId="47391004" w14:textId="77777777" w:rsidR="00013AA5" w:rsidRPr="002422FA" w:rsidRDefault="00013AA5" w:rsidP="006569BF">
            <w:proofErr w:type="gramStart"/>
            <w:r w:rsidRPr="002422FA">
              <w:lastRenderedPageBreak/>
              <w:t>Equals(</w:t>
            </w:r>
            <w:proofErr w:type="gramEnd"/>
            <w:r w:rsidRPr="002422FA">
              <w:t>405,1)</w:t>
            </w:r>
          </w:p>
        </w:tc>
        <w:tc>
          <w:tcPr>
            <w:tcW w:w="1971" w:type="dxa"/>
          </w:tcPr>
          <w:p w14:paraId="732854BF" w14:textId="77777777" w:rsidR="00013AA5" w:rsidRPr="002422FA" w:rsidRDefault="00013AA5" w:rsidP="006569BF"/>
        </w:tc>
        <w:tc>
          <w:tcPr>
            <w:tcW w:w="1710" w:type="dxa"/>
          </w:tcPr>
          <w:p w14:paraId="6D4827C8" w14:textId="77777777" w:rsidR="00013AA5" w:rsidRPr="002422FA" w:rsidRDefault="00013AA5" w:rsidP="006569BF"/>
        </w:tc>
      </w:tr>
      <w:tr w:rsidR="00013AA5" w:rsidRPr="002422FA" w14:paraId="7AECA739" w14:textId="77777777" w:rsidTr="00D777D4">
        <w:tc>
          <w:tcPr>
            <w:tcW w:w="1368" w:type="dxa"/>
            <w:shd w:val="clear" w:color="auto" w:fill="auto"/>
          </w:tcPr>
          <w:p w14:paraId="05D20342" w14:textId="77777777" w:rsidR="00013AA5" w:rsidRPr="002422FA" w:rsidRDefault="00013AA5" w:rsidP="006569BF">
            <w:r w:rsidRPr="002422FA">
              <w:t>407</w:t>
            </w:r>
          </w:p>
        </w:tc>
        <w:tc>
          <w:tcPr>
            <w:tcW w:w="3780" w:type="dxa"/>
            <w:shd w:val="clear" w:color="auto" w:fill="auto"/>
          </w:tcPr>
          <w:p w14:paraId="64D3BAAA" w14:textId="472976F7" w:rsidR="00013AA5" w:rsidRPr="002422FA" w:rsidRDefault="00013AA5" w:rsidP="006569BF">
            <w:r w:rsidRPr="002422FA">
              <w:t xml:space="preserve">Q128a.iii) When did you most recently </w:t>
            </w:r>
            <w:proofErr w:type="spellStart"/>
            <w:r w:rsidRPr="002422FA">
              <w:t>enrol</w:t>
            </w:r>
            <w:proofErr w:type="spellEnd"/>
            <w:r w:rsidRPr="002422FA">
              <w:t>?</w:t>
            </w:r>
          </w:p>
        </w:tc>
        <w:tc>
          <w:tcPr>
            <w:tcW w:w="2880" w:type="dxa"/>
            <w:shd w:val="clear" w:color="auto" w:fill="auto"/>
          </w:tcPr>
          <w:p w14:paraId="29ACF4BC" w14:textId="77777777" w:rsidR="00013AA5" w:rsidRPr="002422FA" w:rsidRDefault="00013AA5" w:rsidP="006569BF">
            <w:pPr>
              <w:pStyle w:val="ListParagraph"/>
              <w:numPr>
                <w:ilvl w:val="0"/>
                <w:numId w:val="272"/>
              </w:numPr>
            </w:pPr>
            <w:r w:rsidRPr="002422FA">
              <w:t>January</w:t>
            </w:r>
          </w:p>
          <w:p w14:paraId="6B359621" w14:textId="1FD09834" w:rsidR="00013AA5" w:rsidRPr="002422FA" w:rsidRDefault="004903E5" w:rsidP="006569BF">
            <w:pPr>
              <w:pStyle w:val="ListParagraph"/>
              <w:numPr>
                <w:ilvl w:val="0"/>
                <w:numId w:val="272"/>
              </w:numPr>
            </w:pPr>
            <w:r w:rsidRPr="002422FA">
              <w:t>February</w:t>
            </w:r>
          </w:p>
          <w:p w14:paraId="01CD54EC" w14:textId="77777777" w:rsidR="00013AA5" w:rsidRPr="002422FA" w:rsidRDefault="00013AA5" w:rsidP="006569BF">
            <w:pPr>
              <w:pStyle w:val="ListParagraph"/>
              <w:numPr>
                <w:ilvl w:val="0"/>
                <w:numId w:val="272"/>
              </w:numPr>
            </w:pPr>
            <w:r w:rsidRPr="002422FA">
              <w:t>March</w:t>
            </w:r>
          </w:p>
          <w:p w14:paraId="3D3F889F" w14:textId="77777777" w:rsidR="00013AA5" w:rsidRPr="002422FA" w:rsidRDefault="00013AA5" w:rsidP="006569BF">
            <w:pPr>
              <w:pStyle w:val="ListParagraph"/>
              <w:numPr>
                <w:ilvl w:val="0"/>
                <w:numId w:val="272"/>
              </w:numPr>
            </w:pPr>
            <w:r w:rsidRPr="002422FA">
              <w:t>April</w:t>
            </w:r>
          </w:p>
          <w:p w14:paraId="49692005" w14:textId="77777777" w:rsidR="00013AA5" w:rsidRPr="002422FA" w:rsidRDefault="00013AA5" w:rsidP="006569BF">
            <w:pPr>
              <w:pStyle w:val="ListParagraph"/>
              <w:numPr>
                <w:ilvl w:val="0"/>
                <w:numId w:val="272"/>
              </w:numPr>
            </w:pPr>
            <w:r w:rsidRPr="002422FA">
              <w:t>May</w:t>
            </w:r>
          </w:p>
          <w:p w14:paraId="60FE2BA4" w14:textId="77777777" w:rsidR="00013AA5" w:rsidRPr="002422FA" w:rsidRDefault="00013AA5" w:rsidP="006569BF">
            <w:pPr>
              <w:pStyle w:val="ListParagraph"/>
              <w:numPr>
                <w:ilvl w:val="0"/>
                <w:numId w:val="272"/>
              </w:numPr>
            </w:pPr>
            <w:r w:rsidRPr="002422FA">
              <w:t>June</w:t>
            </w:r>
          </w:p>
          <w:p w14:paraId="11DD2BE4" w14:textId="77777777" w:rsidR="00013AA5" w:rsidRPr="002422FA" w:rsidRDefault="00013AA5" w:rsidP="006569BF">
            <w:pPr>
              <w:pStyle w:val="ListParagraph"/>
              <w:numPr>
                <w:ilvl w:val="0"/>
                <w:numId w:val="272"/>
              </w:numPr>
            </w:pPr>
            <w:r w:rsidRPr="002422FA">
              <w:t>July</w:t>
            </w:r>
          </w:p>
          <w:p w14:paraId="6CE98039" w14:textId="77777777" w:rsidR="00013AA5" w:rsidRPr="002422FA" w:rsidRDefault="00013AA5" w:rsidP="006569BF">
            <w:pPr>
              <w:pStyle w:val="ListParagraph"/>
              <w:numPr>
                <w:ilvl w:val="0"/>
                <w:numId w:val="272"/>
              </w:numPr>
            </w:pPr>
            <w:r w:rsidRPr="002422FA">
              <w:t>August</w:t>
            </w:r>
          </w:p>
          <w:p w14:paraId="54E905F7" w14:textId="77777777" w:rsidR="00013AA5" w:rsidRPr="002422FA" w:rsidRDefault="00013AA5" w:rsidP="006569BF">
            <w:pPr>
              <w:pStyle w:val="ListParagraph"/>
              <w:numPr>
                <w:ilvl w:val="0"/>
                <w:numId w:val="272"/>
              </w:numPr>
            </w:pPr>
            <w:r w:rsidRPr="002422FA">
              <w:t>September</w:t>
            </w:r>
          </w:p>
          <w:p w14:paraId="0A96A6EE" w14:textId="77777777" w:rsidR="00013AA5" w:rsidRPr="002422FA" w:rsidRDefault="00013AA5" w:rsidP="006569BF">
            <w:pPr>
              <w:pStyle w:val="ListParagraph"/>
              <w:numPr>
                <w:ilvl w:val="0"/>
                <w:numId w:val="272"/>
              </w:numPr>
            </w:pPr>
            <w:r w:rsidRPr="002422FA">
              <w:t>October</w:t>
            </w:r>
          </w:p>
          <w:p w14:paraId="508EB5E7" w14:textId="77777777" w:rsidR="00013AA5" w:rsidRPr="002422FA" w:rsidRDefault="00013AA5" w:rsidP="006569BF">
            <w:pPr>
              <w:pStyle w:val="ListParagraph"/>
              <w:numPr>
                <w:ilvl w:val="0"/>
                <w:numId w:val="272"/>
              </w:numPr>
            </w:pPr>
            <w:r w:rsidRPr="002422FA">
              <w:t>November</w:t>
            </w:r>
          </w:p>
          <w:p w14:paraId="0DE536AA" w14:textId="77777777" w:rsidR="00013AA5" w:rsidRPr="002422FA" w:rsidRDefault="00013AA5" w:rsidP="006569BF">
            <w:pPr>
              <w:pStyle w:val="ListParagraph"/>
              <w:numPr>
                <w:ilvl w:val="0"/>
                <w:numId w:val="272"/>
              </w:numPr>
            </w:pPr>
            <w:r w:rsidRPr="002422FA">
              <w:t>December</w:t>
            </w:r>
          </w:p>
          <w:p w14:paraId="2D6EBFC5" w14:textId="77777777" w:rsidR="00013AA5" w:rsidRPr="002422FA" w:rsidRDefault="00013AA5" w:rsidP="006569BF">
            <w:pPr>
              <w:pStyle w:val="ListParagraph"/>
              <w:numPr>
                <w:ilvl w:val="0"/>
                <w:numId w:val="272"/>
              </w:numPr>
            </w:pPr>
            <w:r w:rsidRPr="002422FA">
              <w:t>Don't Know</w:t>
            </w:r>
          </w:p>
        </w:tc>
        <w:tc>
          <w:tcPr>
            <w:tcW w:w="2740" w:type="dxa"/>
          </w:tcPr>
          <w:p w14:paraId="0CBFC242" w14:textId="77777777" w:rsidR="00013AA5" w:rsidRPr="002422FA" w:rsidRDefault="00013AA5" w:rsidP="006569BF">
            <w:proofErr w:type="gramStart"/>
            <w:r w:rsidRPr="002422FA">
              <w:t>Equals(</w:t>
            </w:r>
            <w:proofErr w:type="gramEnd"/>
            <w:r w:rsidRPr="002422FA">
              <w:t>405,1)</w:t>
            </w:r>
          </w:p>
        </w:tc>
        <w:tc>
          <w:tcPr>
            <w:tcW w:w="1971" w:type="dxa"/>
          </w:tcPr>
          <w:p w14:paraId="338C21B6" w14:textId="77777777" w:rsidR="00013AA5" w:rsidRPr="002422FA" w:rsidRDefault="00013AA5" w:rsidP="006569BF"/>
        </w:tc>
        <w:tc>
          <w:tcPr>
            <w:tcW w:w="1710" w:type="dxa"/>
          </w:tcPr>
          <w:p w14:paraId="21F624C0" w14:textId="77777777" w:rsidR="00013AA5" w:rsidRPr="002422FA" w:rsidRDefault="00013AA5" w:rsidP="006569BF"/>
        </w:tc>
      </w:tr>
      <w:tr w:rsidR="00013AA5" w:rsidRPr="002422FA" w14:paraId="74758FE2" w14:textId="77777777" w:rsidTr="00D777D4">
        <w:tc>
          <w:tcPr>
            <w:tcW w:w="1368" w:type="dxa"/>
            <w:shd w:val="clear" w:color="auto" w:fill="auto"/>
          </w:tcPr>
          <w:p w14:paraId="63D82EDD" w14:textId="77777777" w:rsidR="00013AA5" w:rsidRPr="002422FA" w:rsidRDefault="00013AA5" w:rsidP="006569BF">
            <w:r w:rsidRPr="002422FA">
              <w:t>408</w:t>
            </w:r>
          </w:p>
        </w:tc>
        <w:tc>
          <w:tcPr>
            <w:tcW w:w="3780" w:type="dxa"/>
            <w:shd w:val="clear" w:color="auto" w:fill="auto"/>
          </w:tcPr>
          <w:p w14:paraId="778AC98B" w14:textId="693AFBE4" w:rsidR="00013AA5" w:rsidRPr="002422FA" w:rsidRDefault="00013AA5" w:rsidP="006569BF">
            <w:r w:rsidRPr="002422FA">
              <w:t xml:space="preserve">Q128a.ii) Did you produce Aadhaar for </w:t>
            </w:r>
            <w:r w:rsidR="003E3A3F" w:rsidRPr="002422FA">
              <w:t>&lt;name&gt;</w:t>
            </w:r>
            <w:r w:rsidRPr="002422FA">
              <w:t>'s admission?</w:t>
            </w:r>
          </w:p>
        </w:tc>
        <w:tc>
          <w:tcPr>
            <w:tcW w:w="2880" w:type="dxa"/>
            <w:shd w:val="clear" w:color="auto" w:fill="auto"/>
          </w:tcPr>
          <w:p w14:paraId="2262E3F7" w14:textId="77777777" w:rsidR="00013AA5" w:rsidRPr="002422FA" w:rsidRDefault="00013AA5" w:rsidP="006569BF">
            <w:pPr>
              <w:pStyle w:val="ListParagraph"/>
              <w:numPr>
                <w:ilvl w:val="0"/>
                <w:numId w:val="273"/>
              </w:numPr>
            </w:pPr>
            <w:r w:rsidRPr="002422FA">
              <w:t>Yes</w:t>
            </w:r>
          </w:p>
          <w:p w14:paraId="46D047FB" w14:textId="77777777" w:rsidR="00013AA5" w:rsidRPr="002422FA" w:rsidRDefault="00013AA5" w:rsidP="006569BF">
            <w:pPr>
              <w:pStyle w:val="ListParagraph"/>
              <w:numPr>
                <w:ilvl w:val="0"/>
                <w:numId w:val="273"/>
              </w:numPr>
            </w:pPr>
            <w:r w:rsidRPr="002422FA">
              <w:t>No</w:t>
            </w:r>
          </w:p>
          <w:p w14:paraId="3F664C70" w14:textId="77777777" w:rsidR="00013AA5" w:rsidRPr="002422FA" w:rsidRDefault="00013AA5" w:rsidP="006569BF">
            <w:pPr>
              <w:pStyle w:val="ListParagraph"/>
              <w:numPr>
                <w:ilvl w:val="0"/>
                <w:numId w:val="273"/>
              </w:numPr>
            </w:pPr>
            <w:r w:rsidRPr="002422FA">
              <w:t>Don't know</w:t>
            </w:r>
          </w:p>
        </w:tc>
        <w:tc>
          <w:tcPr>
            <w:tcW w:w="2740" w:type="dxa"/>
          </w:tcPr>
          <w:p w14:paraId="528F3FE0" w14:textId="77777777" w:rsidR="00013AA5" w:rsidRPr="002422FA" w:rsidRDefault="00013AA5" w:rsidP="006569BF">
            <w:proofErr w:type="gramStart"/>
            <w:r w:rsidRPr="002422FA">
              <w:t>Equals(</w:t>
            </w:r>
            <w:proofErr w:type="gramEnd"/>
            <w:r w:rsidRPr="002422FA">
              <w:t>405,1) &amp;&amp; !Equals(Q16iiP,3)</w:t>
            </w:r>
          </w:p>
        </w:tc>
        <w:tc>
          <w:tcPr>
            <w:tcW w:w="1971" w:type="dxa"/>
          </w:tcPr>
          <w:p w14:paraId="5C925063" w14:textId="77777777" w:rsidR="00013AA5" w:rsidRPr="002422FA" w:rsidRDefault="00013AA5" w:rsidP="006569BF"/>
        </w:tc>
        <w:tc>
          <w:tcPr>
            <w:tcW w:w="1710" w:type="dxa"/>
          </w:tcPr>
          <w:p w14:paraId="7422C1E6" w14:textId="77777777" w:rsidR="00013AA5" w:rsidRPr="002422FA" w:rsidRDefault="00013AA5" w:rsidP="006569BF"/>
        </w:tc>
      </w:tr>
      <w:tr w:rsidR="00013AA5" w:rsidRPr="002422FA" w14:paraId="2A4C59C2" w14:textId="77777777" w:rsidTr="00D777D4">
        <w:tc>
          <w:tcPr>
            <w:tcW w:w="1368" w:type="dxa"/>
            <w:shd w:val="clear" w:color="auto" w:fill="auto"/>
          </w:tcPr>
          <w:p w14:paraId="5D1DD0B4" w14:textId="77777777" w:rsidR="00013AA5" w:rsidRPr="002422FA" w:rsidRDefault="00013AA5" w:rsidP="006569BF">
            <w:r w:rsidRPr="002422FA">
              <w:t>409</w:t>
            </w:r>
          </w:p>
        </w:tc>
        <w:tc>
          <w:tcPr>
            <w:tcW w:w="3780" w:type="dxa"/>
            <w:shd w:val="clear" w:color="auto" w:fill="auto"/>
          </w:tcPr>
          <w:p w14:paraId="5BDC701E" w14:textId="16DE3997" w:rsidR="00013AA5" w:rsidRPr="002422FA" w:rsidRDefault="00013AA5" w:rsidP="006569BF">
            <w:r w:rsidRPr="002422FA">
              <w:t>Q128a.iv) Was providing Aadhaar mandatory or optional?</w:t>
            </w:r>
          </w:p>
        </w:tc>
        <w:tc>
          <w:tcPr>
            <w:tcW w:w="2880" w:type="dxa"/>
            <w:shd w:val="clear" w:color="auto" w:fill="auto"/>
          </w:tcPr>
          <w:p w14:paraId="32C609DD" w14:textId="77777777" w:rsidR="00013AA5" w:rsidRPr="002422FA" w:rsidRDefault="00013AA5" w:rsidP="006569BF">
            <w:pPr>
              <w:pStyle w:val="ListParagraph"/>
              <w:numPr>
                <w:ilvl w:val="0"/>
                <w:numId w:val="274"/>
              </w:numPr>
            </w:pPr>
            <w:r w:rsidRPr="002422FA">
              <w:t>Mandatory</w:t>
            </w:r>
          </w:p>
          <w:p w14:paraId="72752A64" w14:textId="77777777" w:rsidR="00013AA5" w:rsidRPr="002422FA" w:rsidRDefault="00013AA5" w:rsidP="006569BF">
            <w:pPr>
              <w:pStyle w:val="ListParagraph"/>
              <w:numPr>
                <w:ilvl w:val="0"/>
                <w:numId w:val="274"/>
              </w:numPr>
            </w:pPr>
            <w:r w:rsidRPr="002422FA">
              <w:t>Optional</w:t>
            </w:r>
          </w:p>
          <w:p w14:paraId="13E826A2" w14:textId="77777777" w:rsidR="00013AA5" w:rsidRPr="002422FA" w:rsidRDefault="00013AA5" w:rsidP="006569BF">
            <w:pPr>
              <w:pStyle w:val="ListParagraph"/>
              <w:numPr>
                <w:ilvl w:val="0"/>
                <w:numId w:val="274"/>
              </w:numPr>
            </w:pPr>
            <w:r w:rsidRPr="002422FA">
              <w:t>No option to provide Aadhaar</w:t>
            </w:r>
          </w:p>
          <w:p w14:paraId="4C1EC255" w14:textId="77777777" w:rsidR="00013AA5" w:rsidRPr="002422FA" w:rsidRDefault="00013AA5" w:rsidP="006569BF">
            <w:pPr>
              <w:pStyle w:val="ListParagraph"/>
              <w:numPr>
                <w:ilvl w:val="0"/>
                <w:numId w:val="274"/>
              </w:numPr>
            </w:pPr>
            <w:r w:rsidRPr="002422FA">
              <w:t>Don't know</w:t>
            </w:r>
          </w:p>
        </w:tc>
        <w:tc>
          <w:tcPr>
            <w:tcW w:w="2740" w:type="dxa"/>
          </w:tcPr>
          <w:p w14:paraId="53121A88" w14:textId="77777777" w:rsidR="00013AA5" w:rsidRPr="002422FA" w:rsidRDefault="00013AA5" w:rsidP="006569BF">
            <w:proofErr w:type="gramStart"/>
            <w:r w:rsidRPr="002422FA">
              <w:t>Equals(</w:t>
            </w:r>
            <w:proofErr w:type="gramEnd"/>
            <w:r w:rsidRPr="002422FA">
              <w:t>405,1)</w:t>
            </w:r>
          </w:p>
        </w:tc>
        <w:tc>
          <w:tcPr>
            <w:tcW w:w="1971" w:type="dxa"/>
          </w:tcPr>
          <w:p w14:paraId="7890C392" w14:textId="77777777" w:rsidR="00013AA5" w:rsidRPr="002422FA" w:rsidRDefault="00013AA5" w:rsidP="006569BF">
            <w:r w:rsidRPr="002422FA">
              <w:t>(do not read out options)</w:t>
            </w:r>
          </w:p>
        </w:tc>
        <w:tc>
          <w:tcPr>
            <w:tcW w:w="1710" w:type="dxa"/>
          </w:tcPr>
          <w:p w14:paraId="64ABB504" w14:textId="77777777" w:rsidR="00013AA5" w:rsidRPr="002422FA" w:rsidRDefault="00013AA5" w:rsidP="006569BF"/>
        </w:tc>
      </w:tr>
      <w:tr w:rsidR="00013AA5" w:rsidRPr="002422FA" w14:paraId="3E5DDA2B" w14:textId="77777777" w:rsidTr="00D777D4">
        <w:tc>
          <w:tcPr>
            <w:tcW w:w="1368" w:type="dxa"/>
            <w:shd w:val="clear" w:color="auto" w:fill="auto"/>
          </w:tcPr>
          <w:p w14:paraId="4E1C3241" w14:textId="77777777" w:rsidR="00013AA5" w:rsidRPr="002422FA" w:rsidRDefault="00013AA5" w:rsidP="006569BF">
            <w:r w:rsidRPr="002422FA">
              <w:t>410</w:t>
            </w:r>
          </w:p>
        </w:tc>
        <w:tc>
          <w:tcPr>
            <w:tcW w:w="3780" w:type="dxa"/>
            <w:shd w:val="clear" w:color="auto" w:fill="auto"/>
          </w:tcPr>
          <w:p w14:paraId="2AC0CC18" w14:textId="66540E93" w:rsidR="00013AA5" w:rsidRPr="002422FA" w:rsidRDefault="00013AA5" w:rsidP="006569BF">
            <w:r w:rsidRPr="002422FA">
              <w:t>Q128a.v) Whose Aadhaar was requested?</w:t>
            </w:r>
          </w:p>
        </w:tc>
        <w:tc>
          <w:tcPr>
            <w:tcW w:w="2880" w:type="dxa"/>
            <w:shd w:val="clear" w:color="auto" w:fill="auto"/>
          </w:tcPr>
          <w:p w14:paraId="41627E73" w14:textId="77777777" w:rsidR="00013AA5" w:rsidRPr="002422FA" w:rsidRDefault="00013AA5" w:rsidP="006569BF">
            <w:pPr>
              <w:pStyle w:val="ListParagraph"/>
              <w:numPr>
                <w:ilvl w:val="0"/>
                <w:numId w:val="275"/>
              </w:numPr>
            </w:pPr>
            <w:r w:rsidRPr="002422FA">
              <w:t>Child</w:t>
            </w:r>
          </w:p>
          <w:p w14:paraId="7A99D16C" w14:textId="77777777" w:rsidR="00013AA5" w:rsidRPr="002422FA" w:rsidRDefault="00013AA5" w:rsidP="006569BF">
            <w:pPr>
              <w:pStyle w:val="ListParagraph"/>
              <w:numPr>
                <w:ilvl w:val="0"/>
                <w:numId w:val="275"/>
              </w:numPr>
            </w:pPr>
            <w:r w:rsidRPr="002422FA">
              <w:t>Mother</w:t>
            </w:r>
          </w:p>
          <w:p w14:paraId="7A041FA8" w14:textId="77777777" w:rsidR="00013AA5" w:rsidRPr="002422FA" w:rsidRDefault="00013AA5" w:rsidP="006569BF">
            <w:pPr>
              <w:pStyle w:val="ListParagraph"/>
              <w:numPr>
                <w:ilvl w:val="0"/>
                <w:numId w:val="275"/>
              </w:numPr>
            </w:pPr>
            <w:r w:rsidRPr="002422FA">
              <w:t>Father</w:t>
            </w:r>
          </w:p>
          <w:p w14:paraId="0B3F60F4" w14:textId="77777777" w:rsidR="00013AA5" w:rsidRPr="002422FA" w:rsidRDefault="00013AA5" w:rsidP="006569BF">
            <w:pPr>
              <w:pStyle w:val="ListParagraph"/>
              <w:numPr>
                <w:ilvl w:val="0"/>
                <w:numId w:val="275"/>
              </w:numPr>
            </w:pPr>
            <w:r w:rsidRPr="002422FA">
              <w:t>Guardian</w:t>
            </w:r>
          </w:p>
          <w:p w14:paraId="197719EE" w14:textId="77777777" w:rsidR="00013AA5" w:rsidRPr="002422FA" w:rsidRDefault="00013AA5" w:rsidP="006569BF">
            <w:pPr>
              <w:pStyle w:val="ListParagraph"/>
              <w:numPr>
                <w:ilvl w:val="0"/>
                <w:numId w:val="275"/>
              </w:numPr>
            </w:pPr>
            <w:r w:rsidRPr="002422FA">
              <w:t>Not applicable</w:t>
            </w:r>
          </w:p>
          <w:p w14:paraId="092A762A" w14:textId="77777777" w:rsidR="00013AA5" w:rsidRPr="002422FA" w:rsidRDefault="00013AA5" w:rsidP="006569BF">
            <w:pPr>
              <w:pStyle w:val="ListParagraph"/>
              <w:numPr>
                <w:ilvl w:val="0"/>
                <w:numId w:val="275"/>
              </w:numPr>
            </w:pPr>
            <w:r w:rsidRPr="002422FA">
              <w:t>Other (please specify)</w:t>
            </w:r>
          </w:p>
          <w:p w14:paraId="3D03CD4D" w14:textId="77777777" w:rsidR="00013AA5" w:rsidRPr="002422FA" w:rsidRDefault="00013AA5" w:rsidP="006569BF">
            <w:pPr>
              <w:pStyle w:val="ListParagraph"/>
              <w:numPr>
                <w:ilvl w:val="0"/>
                <w:numId w:val="275"/>
              </w:numPr>
            </w:pPr>
            <w:r w:rsidRPr="002422FA">
              <w:t>Don't know</w:t>
            </w:r>
          </w:p>
        </w:tc>
        <w:tc>
          <w:tcPr>
            <w:tcW w:w="2740" w:type="dxa"/>
          </w:tcPr>
          <w:p w14:paraId="55E7C49C" w14:textId="77777777" w:rsidR="00013AA5" w:rsidRPr="002422FA" w:rsidRDefault="00013AA5" w:rsidP="006569BF">
            <w:proofErr w:type="gramStart"/>
            <w:r w:rsidRPr="002422FA">
              <w:t>Equals(</w:t>
            </w:r>
            <w:proofErr w:type="gramEnd"/>
            <w:r w:rsidRPr="002422FA">
              <w:t>405,1) &amp;&amp; !Equals(Q16iiP,3) &amp;&amp; Equals(408,1)</w:t>
            </w:r>
          </w:p>
        </w:tc>
        <w:tc>
          <w:tcPr>
            <w:tcW w:w="1971" w:type="dxa"/>
          </w:tcPr>
          <w:p w14:paraId="376E7302" w14:textId="77777777" w:rsidR="00013AA5" w:rsidRPr="002422FA" w:rsidRDefault="00013AA5" w:rsidP="006569BF"/>
        </w:tc>
        <w:tc>
          <w:tcPr>
            <w:tcW w:w="1710" w:type="dxa"/>
          </w:tcPr>
          <w:p w14:paraId="233EE181" w14:textId="77777777" w:rsidR="00013AA5" w:rsidRPr="002422FA" w:rsidRDefault="00013AA5" w:rsidP="006569BF"/>
        </w:tc>
      </w:tr>
      <w:tr w:rsidR="00013AA5" w:rsidRPr="002422FA" w14:paraId="1AC62410" w14:textId="77777777" w:rsidTr="00D777D4">
        <w:tc>
          <w:tcPr>
            <w:tcW w:w="1368" w:type="dxa"/>
            <w:shd w:val="clear" w:color="auto" w:fill="auto"/>
          </w:tcPr>
          <w:p w14:paraId="31878853" w14:textId="77777777" w:rsidR="00013AA5" w:rsidRPr="002422FA" w:rsidRDefault="00013AA5" w:rsidP="006569BF">
            <w:r w:rsidRPr="002422FA">
              <w:t>411</w:t>
            </w:r>
          </w:p>
        </w:tc>
        <w:tc>
          <w:tcPr>
            <w:tcW w:w="3780" w:type="dxa"/>
            <w:shd w:val="clear" w:color="auto" w:fill="auto"/>
          </w:tcPr>
          <w:p w14:paraId="3785B6CA" w14:textId="7F5F95F4" w:rsidR="00013AA5" w:rsidRPr="002422FA" w:rsidRDefault="00013AA5" w:rsidP="006569BF">
            <w:r w:rsidRPr="002422FA">
              <w:t>Q128a.vi) Was admission delayed or denied because of Aadhaar?</w:t>
            </w:r>
          </w:p>
        </w:tc>
        <w:tc>
          <w:tcPr>
            <w:tcW w:w="2880" w:type="dxa"/>
            <w:shd w:val="clear" w:color="auto" w:fill="auto"/>
          </w:tcPr>
          <w:p w14:paraId="1FC226AC" w14:textId="77777777" w:rsidR="00013AA5" w:rsidRPr="002422FA" w:rsidRDefault="00013AA5" w:rsidP="006569BF">
            <w:pPr>
              <w:pStyle w:val="ListParagraph"/>
              <w:numPr>
                <w:ilvl w:val="0"/>
                <w:numId w:val="276"/>
              </w:numPr>
            </w:pPr>
            <w:r w:rsidRPr="002422FA">
              <w:t>Yes</w:t>
            </w:r>
          </w:p>
          <w:p w14:paraId="76524C4E" w14:textId="77777777" w:rsidR="00013AA5" w:rsidRPr="002422FA" w:rsidRDefault="00013AA5" w:rsidP="006569BF">
            <w:pPr>
              <w:pStyle w:val="ListParagraph"/>
              <w:numPr>
                <w:ilvl w:val="0"/>
                <w:numId w:val="276"/>
              </w:numPr>
            </w:pPr>
            <w:r w:rsidRPr="002422FA">
              <w:t>No</w:t>
            </w:r>
          </w:p>
          <w:p w14:paraId="4E46328A" w14:textId="77777777" w:rsidR="00013AA5" w:rsidRPr="002422FA" w:rsidRDefault="00013AA5" w:rsidP="006569BF">
            <w:pPr>
              <w:pStyle w:val="ListParagraph"/>
              <w:numPr>
                <w:ilvl w:val="0"/>
                <w:numId w:val="276"/>
              </w:numPr>
            </w:pPr>
            <w:r w:rsidRPr="002422FA">
              <w:t>Don't know</w:t>
            </w:r>
          </w:p>
        </w:tc>
        <w:tc>
          <w:tcPr>
            <w:tcW w:w="2740" w:type="dxa"/>
          </w:tcPr>
          <w:p w14:paraId="760DA8AE" w14:textId="77777777" w:rsidR="00013AA5" w:rsidRPr="002422FA" w:rsidRDefault="00013AA5" w:rsidP="006569BF">
            <w:proofErr w:type="gramStart"/>
            <w:r w:rsidRPr="002422FA">
              <w:t>Equals(</w:t>
            </w:r>
            <w:proofErr w:type="gramEnd"/>
            <w:r w:rsidRPr="002422FA">
              <w:t>405,1)</w:t>
            </w:r>
          </w:p>
        </w:tc>
        <w:tc>
          <w:tcPr>
            <w:tcW w:w="1971" w:type="dxa"/>
          </w:tcPr>
          <w:p w14:paraId="050CFF2B" w14:textId="77777777" w:rsidR="00013AA5" w:rsidRPr="002422FA" w:rsidRDefault="00013AA5" w:rsidP="006569BF"/>
        </w:tc>
        <w:tc>
          <w:tcPr>
            <w:tcW w:w="1710" w:type="dxa"/>
          </w:tcPr>
          <w:p w14:paraId="5EA5D415" w14:textId="77777777" w:rsidR="00013AA5" w:rsidRPr="002422FA" w:rsidRDefault="00013AA5" w:rsidP="006569BF"/>
        </w:tc>
      </w:tr>
      <w:tr w:rsidR="00013AA5" w:rsidRPr="002422FA" w14:paraId="3981B913" w14:textId="77777777" w:rsidTr="00D777D4">
        <w:tc>
          <w:tcPr>
            <w:tcW w:w="1368" w:type="dxa"/>
            <w:shd w:val="clear" w:color="auto" w:fill="auto"/>
          </w:tcPr>
          <w:p w14:paraId="3E624C02" w14:textId="77777777" w:rsidR="00013AA5" w:rsidRPr="002422FA" w:rsidRDefault="00013AA5" w:rsidP="006569BF">
            <w:r w:rsidRPr="002422FA">
              <w:lastRenderedPageBreak/>
              <w:t>412</w:t>
            </w:r>
          </w:p>
        </w:tc>
        <w:tc>
          <w:tcPr>
            <w:tcW w:w="3780" w:type="dxa"/>
            <w:shd w:val="clear" w:color="auto" w:fill="auto"/>
          </w:tcPr>
          <w:p w14:paraId="5C0ACC88" w14:textId="1108C075" w:rsidR="00013AA5" w:rsidRPr="002422FA" w:rsidRDefault="00013AA5" w:rsidP="006569BF">
            <w:r w:rsidRPr="002422FA">
              <w:t>Q128a.vii) Does your child's school provide food under the Mid-day Meal Scheme?</w:t>
            </w:r>
          </w:p>
        </w:tc>
        <w:tc>
          <w:tcPr>
            <w:tcW w:w="2880" w:type="dxa"/>
            <w:shd w:val="clear" w:color="auto" w:fill="auto"/>
          </w:tcPr>
          <w:p w14:paraId="25555526" w14:textId="77777777" w:rsidR="00013AA5" w:rsidRPr="002422FA" w:rsidRDefault="00013AA5" w:rsidP="006569BF">
            <w:pPr>
              <w:pStyle w:val="ListParagraph"/>
              <w:numPr>
                <w:ilvl w:val="0"/>
                <w:numId w:val="277"/>
              </w:numPr>
            </w:pPr>
            <w:r w:rsidRPr="002422FA">
              <w:t>Yes</w:t>
            </w:r>
          </w:p>
          <w:p w14:paraId="55B0612E" w14:textId="77777777" w:rsidR="00013AA5" w:rsidRPr="002422FA" w:rsidRDefault="00013AA5" w:rsidP="006569BF">
            <w:pPr>
              <w:pStyle w:val="ListParagraph"/>
              <w:numPr>
                <w:ilvl w:val="0"/>
                <w:numId w:val="277"/>
              </w:numPr>
            </w:pPr>
            <w:r w:rsidRPr="002422FA">
              <w:t>No</w:t>
            </w:r>
          </w:p>
          <w:p w14:paraId="6A8CFB66" w14:textId="77777777" w:rsidR="00013AA5" w:rsidRPr="002422FA" w:rsidRDefault="00013AA5" w:rsidP="006569BF">
            <w:pPr>
              <w:pStyle w:val="ListParagraph"/>
              <w:numPr>
                <w:ilvl w:val="0"/>
                <w:numId w:val="277"/>
              </w:numPr>
            </w:pPr>
            <w:r w:rsidRPr="002422FA">
              <w:t>Don't know</w:t>
            </w:r>
          </w:p>
        </w:tc>
        <w:tc>
          <w:tcPr>
            <w:tcW w:w="2740" w:type="dxa"/>
          </w:tcPr>
          <w:p w14:paraId="3D956227" w14:textId="77777777" w:rsidR="00013AA5" w:rsidRPr="002422FA" w:rsidRDefault="00013AA5" w:rsidP="006569BF">
            <w:proofErr w:type="gramStart"/>
            <w:r w:rsidRPr="002422FA">
              <w:t>Equals(</w:t>
            </w:r>
            <w:proofErr w:type="gramEnd"/>
            <w:r w:rsidRPr="002422FA">
              <w:t>405,1)</w:t>
            </w:r>
          </w:p>
        </w:tc>
        <w:tc>
          <w:tcPr>
            <w:tcW w:w="1971" w:type="dxa"/>
          </w:tcPr>
          <w:p w14:paraId="26E353CD" w14:textId="77777777" w:rsidR="00013AA5" w:rsidRPr="002422FA" w:rsidRDefault="00013AA5" w:rsidP="006569BF"/>
        </w:tc>
        <w:tc>
          <w:tcPr>
            <w:tcW w:w="1710" w:type="dxa"/>
          </w:tcPr>
          <w:p w14:paraId="7A12ACF2" w14:textId="77777777" w:rsidR="00013AA5" w:rsidRPr="002422FA" w:rsidRDefault="00013AA5" w:rsidP="006569BF"/>
        </w:tc>
      </w:tr>
      <w:tr w:rsidR="00013AA5" w:rsidRPr="002422FA" w14:paraId="3FFCC46F" w14:textId="77777777" w:rsidTr="00D777D4">
        <w:tc>
          <w:tcPr>
            <w:tcW w:w="1368" w:type="dxa"/>
            <w:shd w:val="clear" w:color="auto" w:fill="auto"/>
          </w:tcPr>
          <w:p w14:paraId="40A5DCCD" w14:textId="77777777" w:rsidR="00013AA5" w:rsidRPr="002422FA" w:rsidRDefault="00013AA5" w:rsidP="006569BF">
            <w:r w:rsidRPr="002422FA">
              <w:t>413</w:t>
            </w:r>
          </w:p>
        </w:tc>
        <w:tc>
          <w:tcPr>
            <w:tcW w:w="3780" w:type="dxa"/>
            <w:shd w:val="clear" w:color="auto" w:fill="auto"/>
          </w:tcPr>
          <w:p w14:paraId="36148894" w14:textId="17CC0413" w:rsidR="00013AA5" w:rsidRPr="002422FA" w:rsidRDefault="00013AA5" w:rsidP="006569BF">
            <w:r w:rsidRPr="002422FA">
              <w:t>Q128a.viii) Was your child ever denied food under the Mid-day Meal Scheme because of Aadhaar?</w:t>
            </w:r>
          </w:p>
        </w:tc>
        <w:tc>
          <w:tcPr>
            <w:tcW w:w="2880" w:type="dxa"/>
            <w:shd w:val="clear" w:color="auto" w:fill="auto"/>
          </w:tcPr>
          <w:p w14:paraId="4CC86304" w14:textId="77777777" w:rsidR="00013AA5" w:rsidRPr="002422FA" w:rsidRDefault="00013AA5" w:rsidP="006569BF">
            <w:pPr>
              <w:pStyle w:val="ListParagraph"/>
              <w:numPr>
                <w:ilvl w:val="0"/>
                <w:numId w:val="278"/>
              </w:numPr>
            </w:pPr>
            <w:r w:rsidRPr="002422FA">
              <w:t>Yes</w:t>
            </w:r>
          </w:p>
          <w:p w14:paraId="3E8B74B5" w14:textId="77777777" w:rsidR="00013AA5" w:rsidRPr="002422FA" w:rsidRDefault="00013AA5" w:rsidP="006569BF">
            <w:pPr>
              <w:pStyle w:val="ListParagraph"/>
              <w:numPr>
                <w:ilvl w:val="0"/>
                <w:numId w:val="278"/>
              </w:numPr>
            </w:pPr>
            <w:r w:rsidRPr="002422FA">
              <w:t>No</w:t>
            </w:r>
          </w:p>
          <w:p w14:paraId="07091EF2" w14:textId="77777777" w:rsidR="00013AA5" w:rsidRPr="002422FA" w:rsidRDefault="00013AA5" w:rsidP="006569BF">
            <w:pPr>
              <w:pStyle w:val="ListParagraph"/>
              <w:numPr>
                <w:ilvl w:val="0"/>
                <w:numId w:val="278"/>
              </w:numPr>
            </w:pPr>
            <w:r w:rsidRPr="002422FA">
              <w:t>Don't know</w:t>
            </w:r>
          </w:p>
        </w:tc>
        <w:tc>
          <w:tcPr>
            <w:tcW w:w="2740" w:type="dxa"/>
          </w:tcPr>
          <w:p w14:paraId="03F4DF91" w14:textId="77777777" w:rsidR="00013AA5" w:rsidRPr="002422FA" w:rsidRDefault="00013AA5" w:rsidP="006569BF">
            <w:proofErr w:type="gramStart"/>
            <w:r w:rsidRPr="002422FA">
              <w:t>Equals(</w:t>
            </w:r>
            <w:proofErr w:type="gramEnd"/>
            <w:r w:rsidRPr="002422FA">
              <w:t>405,1) &amp;&amp; !Equals(412,2)</w:t>
            </w:r>
          </w:p>
        </w:tc>
        <w:tc>
          <w:tcPr>
            <w:tcW w:w="1971" w:type="dxa"/>
          </w:tcPr>
          <w:p w14:paraId="6431733F" w14:textId="77777777" w:rsidR="00013AA5" w:rsidRPr="002422FA" w:rsidRDefault="00013AA5" w:rsidP="006569BF"/>
        </w:tc>
        <w:tc>
          <w:tcPr>
            <w:tcW w:w="1710" w:type="dxa"/>
          </w:tcPr>
          <w:p w14:paraId="581F3338" w14:textId="77777777" w:rsidR="00013AA5" w:rsidRPr="002422FA" w:rsidRDefault="00013AA5" w:rsidP="006569BF"/>
        </w:tc>
      </w:tr>
      <w:tr w:rsidR="00013AA5" w:rsidRPr="002422FA" w14:paraId="05B2AE18" w14:textId="77777777" w:rsidTr="00D777D4">
        <w:tc>
          <w:tcPr>
            <w:tcW w:w="1368" w:type="dxa"/>
            <w:shd w:val="clear" w:color="auto" w:fill="auto"/>
          </w:tcPr>
          <w:p w14:paraId="5F08AF0A" w14:textId="77777777" w:rsidR="00013AA5" w:rsidRPr="002422FA" w:rsidRDefault="00013AA5" w:rsidP="006569BF">
            <w:r w:rsidRPr="002422FA">
              <w:t>414</w:t>
            </w:r>
          </w:p>
        </w:tc>
        <w:tc>
          <w:tcPr>
            <w:tcW w:w="3780" w:type="dxa"/>
            <w:shd w:val="clear" w:color="auto" w:fill="auto"/>
          </w:tcPr>
          <w:p w14:paraId="6B2FEEDE" w14:textId="08C50FE4" w:rsidR="00013AA5" w:rsidRPr="002422FA" w:rsidRDefault="00013AA5" w:rsidP="006569BF">
            <w:r w:rsidRPr="002422FA">
              <w:t>Q128b.ii) Do you want to enroll this child?</w:t>
            </w:r>
          </w:p>
        </w:tc>
        <w:tc>
          <w:tcPr>
            <w:tcW w:w="2880" w:type="dxa"/>
            <w:shd w:val="clear" w:color="auto" w:fill="auto"/>
          </w:tcPr>
          <w:p w14:paraId="28EBAB7E" w14:textId="77777777" w:rsidR="00013AA5" w:rsidRPr="002422FA" w:rsidRDefault="00013AA5" w:rsidP="006569BF">
            <w:pPr>
              <w:pStyle w:val="ListParagraph"/>
              <w:numPr>
                <w:ilvl w:val="0"/>
                <w:numId w:val="279"/>
              </w:numPr>
            </w:pPr>
            <w:r w:rsidRPr="002422FA">
              <w:t>Yes</w:t>
            </w:r>
          </w:p>
          <w:p w14:paraId="741EC987" w14:textId="77777777" w:rsidR="00013AA5" w:rsidRPr="002422FA" w:rsidRDefault="00013AA5" w:rsidP="006569BF">
            <w:pPr>
              <w:pStyle w:val="ListParagraph"/>
              <w:numPr>
                <w:ilvl w:val="0"/>
                <w:numId w:val="279"/>
              </w:numPr>
            </w:pPr>
            <w:r w:rsidRPr="002422FA">
              <w:t>No</w:t>
            </w:r>
          </w:p>
          <w:p w14:paraId="5C262831" w14:textId="77777777" w:rsidR="00013AA5" w:rsidRPr="002422FA" w:rsidRDefault="00013AA5" w:rsidP="006569BF">
            <w:pPr>
              <w:pStyle w:val="ListParagraph"/>
              <w:numPr>
                <w:ilvl w:val="0"/>
                <w:numId w:val="279"/>
              </w:numPr>
            </w:pPr>
            <w:r w:rsidRPr="002422FA">
              <w:t>Don't know</w:t>
            </w:r>
          </w:p>
        </w:tc>
        <w:tc>
          <w:tcPr>
            <w:tcW w:w="2740" w:type="dxa"/>
          </w:tcPr>
          <w:p w14:paraId="3EE0CC39" w14:textId="77777777" w:rsidR="00013AA5" w:rsidRPr="002422FA" w:rsidRDefault="00013AA5" w:rsidP="006569BF">
            <w:proofErr w:type="gramStart"/>
            <w:r w:rsidRPr="002422FA">
              <w:t>!Equals</w:t>
            </w:r>
            <w:proofErr w:type="gramEnd"/>
            <w:r w:rsidRPr="002422FA">
              <w:t>(405,1)</w:t>
            </w:r>
          </w:p>
        </w:tc>
        <w:tc>
          <w:tcPr>
            <w:tcW w:w="1971" w:type="dxa"/>
          </w:tcPr>
          <w:p w14:paraId="51077A2D" w14:textId="77777777" w:rsidR="00013AA5" w:rsidRPr="002422FA" w:rsidRDefault="00013AA5" w:rsidP="006569BF"/>
        </w:tc>
        <w:tc>
          <w:tcPr>
            <w:tcW w:w="1710" w:type="dxa"/>
          </w:tcPr>
          <w:p w14:paraId="26E6F787" w14:textId="77777777" w:rsidR="00013AA5" w:rsidRPr="002422FA" w:rsidRDefault="00013AA5" w:rsidP="006569BF"/>
        </w:tc>
      </w:tr>
      <w:tr w:rsidR="00013AA5" w:rsidRPr="002422FA" w14:paraId="6CDB9BF8" w14:textId="77777777" w:rsidTr="00D777D4">
        <w:tc>
          <w:tcPr>
            <w:tcW w:w="1368" w:type="dxa"/>
            <w:shd w:val="clear" w:color="auto" w:fill="auto"/>
          </w:tcPr>
          <w:p w14:paraId="32CD7D1A" w14:textId="77777777" w:rsidR="00013AA5" w:rsidRPr="002422FA" w:rsidRDefault="00013AA5" w:rsidP="006569BF">
            <w:r w:rsidRPr="002422FA">
              <w:t>415</w:t>
            </w:r>
          </w:p>
        </w:tc>
        <w:tc>
          <w:tcPr>
            <w:tcW w:w="3780" w:type="dxa"/>
            <w:shd w:val="clear" w:color="auto" w:fill="auto"/>
          </w:tcPr>
          <w:p w14:paraId="104512A2" w14:textId="0AFF6025" w:rsidR="00013AA5" w:rsidRPr="002422FA" w:rsidRDefault="00013AA5" w:rsidP="006569BF">
            <w:r w:rsidRPr="002422FA">
              <w:t>128c. Why have you not been able to enroll?</w:t>
            </w:r>
          </w:p>
        </w:tc>
        <w:tc>
          <w:tcPr>
            <w:tcW w:w="2880" w:type="dxa"/>
            <w:shd w:val="clear" w:color="auto" w:fill="auto"/>
          </w:tcPr>
          <w:p w14:paraId="44E88F91" w14:textId="77777777" w:rsidR="00013AA5" w:rsidRPr="002422FA" w:rsidRDefault="00013AA5" w:rsidP="006569BF">
            <w:pPr>
              <w:pStyle w:val="ListParagraph"/>
              <w:numPr>
                <w:ilvl w:val="0"/>
                <w:numId w:val="280"/>
              </w:numPr>
            </w:pPr>
            <w:r w:rsidRPr="002422FA">
              <w:t>Not eligible</w:t>
            </w:r>
          </w:p>
          <w:p w14:paraId="28D888CA" w14:textId="77777777" w:rsidR="00013AA5" w:rsidRPr="002422FA" w:rsidRDefault="00013AA5" w:rsidP="006569BF">
            <w:pPr>
              <w:pStyle w:val="ListParagraph"/>
              <w:numPr>
                <w:ilvl w:val="0"/>
                <w:numId w:val="280"/>
              </w:numPr>
            </w:pPr>
            <w:r w:rsidRPr="002422FA">
              <w:t>Do not have Aadhaar</w:t>
            </w:r>
          </w:p>
          <w:p w14:paraId="1604826E" w14:textId="77777777" w:rsidR="00013AA5" w:rsidRPr="002422FA" w:rsidRDefault="00013AA5" w:rsidP="006569BF">
            <w:pPr>
              <w:pStyle w:val="ListParagraph"/>
              <w:numPr>
                <w:ilvl w:val="0"/>
                <w:numId w:val="280"/>
              </w:numPr>
            </w:pPr>
            <w:r w:rsidRPr="002422FA">
              <w:t>Do not have the required documents other than Aadhaar</w:t>
            </w:r>
          </w:p>
          <w:p w14:paraId="460C6FA8" w14:textId="77777777" w:rsidR="00013AA5" w:rsidRPr="002422FA" w:rsidRDefault="00013AA5" w:rsidP="006569BF">
            <w:pPr>
              <w:pStyle w:val="ListParagraph"/>
              <w:numPr>
                <w:ilvl w:val="0"/>
                <w:numId w:val="280"/>
              </w:numPr>
            </w:pPr>
            <w:r w:rsidRPr="002422FA">
              <w:t>Do not have Aadhaar AND other required documents</w:t>
            </w:r>
          </w:p>
          <w:p w14:paraId="662454A0" w14:textId="77777777" w:rsidR="00013AA5" w:rsidRPr="002422FA" w:rsidRDefault="00013AA5" w:rsidP="006569BF">
            <w:pPr>
              <w:pStyle w:val="ListParagraph"/>
              <w:numPr>
                <w:ilvl w:val="0"/>
                <w:numId w:val="280"/>
              </w:numPr>
            </w:pPr>
            <w:r w:rsidRPr="002422FA">
              <w:t>School is not required</w:t>
            </w:r>
          </w:p>
          <w:p w14:paraId="1ACF5ABD" w14:textId="77777777" w:rsidR="00013AA5" w:rsidRPr="002422FA" w:rsidRDefault="00013AA5" w:rsidP="006569BF">
            <w:pPr>
              <w:pStyle w:val="ListParagraph"/>
              <w:numPr>
                <w:ilvl w:val="0"/>
                <w:numId w:val="280"/>
              </w:numPr>
            </w:pPr>
            <w:r w:rsidRPr="002422FA">
              <w:t>School is too far or too expensive</w:t>
            </w:r>
          </w:p>
          <w:p w14:paraId="1FD8CB9F" w14:textId="77777777" w:rsidR="00013AA5" w:rsidRPr="002422FA" w:rsidRDefault="00013AA5" w:rsidP="006569BF">
            <w:pPr>
              <w:pStyle w:val="ListParagraph"/>
              <w:numPr>
                <w:ilvl w:val="0"/>
                <w:numId w:val="280"/>
              </w:numPr>
            </w:pPr>
            <w:r w:rsidRPr="002422FA">
              <w:t>Child is home-schooled</w:t>
            </w:r>
          </w:p>
          <w:p w14:paraId="5B0846C3" w14:textId="77777777" w:rsidR="00013AA5" w:rsidRPr="002422FA" w:rsidRDefault="00013AA5" w:rsidP="006569BF">
            <w:pPr>
              <w:pStyle w:val="ListParagraph"/>
              <w:numPr>
                <w:ilvl w:val="0"/>
                <w:numId w:val="280"/>
              </w:numPr>
            </w:pPr>
            <w:r w:rsidRPr="002422FA">
              <w:t>Other</w:t>
            </w:r>
          </w:p>
          <w:p w14:paraId="678F82ED" w14:textId="77777777" w:rsidR="00013AA5" w:rsidRPr="002422FA" w:rsidRDefault="00013AA5" w:rsidP="006569BF">
            <w:pPr>
              <w:pStyle w:val="ListParagraph"/>
              <w:numPr>
                <w:ilvl w:val="0"/>
                <w:numId w:val="280"/>
              </w:numPr>
            </w:pPr>
            <w:r w:rsidRPr="002422FA">
              <w:t>Don't know</w:t>
            </w:r>
          </w:p>
        </w:tc>
        <w:tc>
          <w:tcPr>
            <w:tcW w:w="2740" w:type="dxa"/>
          </w:tcPr>
          <w:p w14:paraId="079EA102" w14:textId="77777777" w:rsidR="00013AA5" w:rsidRPr="002422FA" w:rsidRDefault="00013AA5" w:rsidP="006569BF">
            <w:proofErr w:type="gramStart"/>
            <w:r w:rsidRPr="002422FA">
              <w:t>Equals(</w:t>
            </w:r>
            <w:proofErr w:type="gramEnd"/>
            <w:r w:rsidRPr="002422FA">
              <w:t>414,1)</w:t>
            </w:r>
          </w:p>
        </w:tc>
        <w:tc>
          <w:tcPr>
            <w:tcW w:w="1971" w:type="dxa"/>
          </w:tcPr>
          <w:p w14:paraId="6B937435" w14:textId="77777777" w:rsidR="00013AA5" w:rsidRPr="002422FA" w:rsidRDefault="00013AA5" w:rsidP="006569BF"/>
        </w:tc>
        <w:tc>
          <w:tcPr>
            <w:tcW w:w="1710" w:type="dxa"/>
          </w:tcPr>
          <w:p w14:paraId="12DE1516" w14:textId="77777777" w:rsidR="00013AA5" w:rsidRPr="002422FA" w:rsidRDefault="00013AA5" w:rsidP="006569BF"/>
        </w:tc>
      </w:tr>
    </w:tbl>
    <w:p w14:paraId="3FFB7507" w14:textId="77777777" w:rsidR="00013AA5" w:rsidRPr="002422FA" w:rsidRDefault="00013AA5" w:rsidP="006569BF"/>
    <w:p w14:paraId="3A98EB69" w14:textId="62DE0AA2" w:rsidR="003A4316" w:rsidRPr="002422FA" w:rsidRDefault="003A4316" w:rsidP="006569BF">
      <w:pPr>
        <w:pStyle w:val="Heading1"/>
      </w:pPr>
      <w:bookmarkStart w:id="32" w:name="_Toc25063874"/>
      <w:bookmarkStart w:id="33" w:name="_Toc25506616"/>
      <w:r w:rsidRPr="002422FA">
        <w:t>Laws that apply to Aadhaar</w:t>
      </w:r>
      <w:bookmarkEnd w:id="32"/>
      <w:bookmarkEnd w:id="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39"/>
        <w:gridCol w:w="2921"/>
        <w:gridCol w:w="2740"/>
        <w:gridCol w:w="1971"/>
        <w:gridCol w:w="1710"/>
      </w:tblGrid>
      <w:tr w:rsidR="00CD6BA6" w:rsidRPr="003C5BA6" w14:paraId="136AD11F" w14:textId="77777777" w:rsidTr="003F74E9">
        <w:trPr>
          <w:trHeight w:val="360"/>
          <w:tblHeader/>
        </w:trPr>
        <w:tc>
          <w:tcPr>
            <w:tcW w:w="1368" w:type="dxa"/>
            <w:shd w:val="clear" w:color="auto" w:fill="F2F2F2" w:themeFill="background1" w:themeFillShade="F2"/>
          </w:tcPr>
          <w:p w14:paraId="7A1ACCC8" w14:textId="77777777" w:rsidR="00CD6BA6" w:rsidRPr="003C5BA6" w:rsidRDefault="00CD6BA6" w:rsidP="006569BF">
            <w:r w:rsidRPr="003C5BA6">
              <w:t>Question ID</w:t>
            </w:r>
          </w:p>
        </w:tc>
        <w:tc>
          <w:tcPr>
            <w:tcW w:w="3739" w:type="dxa"/>
            <w:shd w:val="clear" w:color="auto" w:fill="F2F2F2" w:themeFill="background1" w:themeFillShade="F2"/>
          </w:tcPr>
          <w:p w14:paraId="712F03D9" w14:textId="77777777" w:rsidR="00CD6BA6" w:rsidRPr="003C5BA6" w:rsidRDefault="00CD6BA6" w:rsidP="006569BF">
            <w:r w:rsidRPr="003C5BA6">
              <w:t>Question (English)</w:t>
            </w:r>
          </w:p>
        </w:tc>
        <w:tc>
          <w:tcPr>
            <w:tcW w:w="2921" w:type="dxa"/>
            <w:shd w:val="clear" w:color="auto" w:fill="F2F2F2" w:themeFill="background1" w:themeFillShade="F2"/>
          </w:tcPr>
          <w:p w14:paraId="33B38AF4" w14:textId="77777777" w:rsidR="00CD6BA6" w:rsidRPr="003C5BA6" w:rsidRDefault="00CD6BA6" w:rsidP="006569BF">
            <w:r w:rsidRPr="003C5BA6">
              <w:t>Options</w:t>
            </w:r>
          </w:p>
        </w:tc>
        <w:tc>
          <w:tcPr>
            <w:tcW w:w="2740" w:type="dxa"/>
            <w:shd w:val="clear" w:color="auto" w:fill="F2F2F2" w:themeFill="background1" w:themeFillShade="F2"/>
          </w:tcPr>
          <w:p w14:paraId="09E67482" w14:textId="77777777" w:rsidR="00CD6BA6" w:rsidRPr="003C5BA6" w:rsidRDefault="00CD6BA6" w:rsidP="006569BF">
            <w:r w:rsidRPr="003C5BA6">
              <w:t>Entrance Condition</w:t>
            </w:r>
          </w:p>
        </w:tc>
        <w:tc>
          <w:tcPr>
            <w:tcW w:w="1971" w:type="dxa"/>
            <w:shd w:val="clear" w:color="auto" w:fill="F2F2F2" w:themeFill="background1" w:themeFillShade="F2"/>
          </w:tcPr>
          <w:p w14:paraId="691045BD" w14:textId="77777777" w:rsidR="00CD6BA6" w:rsidRPr="003C5BA6" w:rsidRDefault="00CD6BA6" w:rsidP="006569BF">
            <w:r w:rsidRPr="003C5BA6">
              <w:t>Instructions</w:t>
            </w:r>
          </w:p>
        </w:tc>
        <w:tc>
          <w:tcPr>
            <w:tcW w:w="1710" w:type="dxa"/>
            <w:shd w:val="clear" w:color="auto" w:fill="F2F2F2" w:themeFill="background1" w:themeFillShade="F2"/>
          </w:tcPr>
          <w:p w14:paraId="30504B70" w14:textId="77777777" w:rsidR="00CD6BA6" w:rsidRPr="003C5BA6" w:rsidRDefault="00CD6BA6" w:rsidP="006569BF">
            <w:r w:rsidRPr="003C5BA6">
              <w:t>Jump Rule</w:t>
            </w:r>
          </w:p>
        </w:tc>
      </w:tr>
      <w:tr w:rsidR="003A4316" w:rsidRPr="002422FA" w14:paraId="1C369B9B" w14:textId="77777777" w:rsidTr="003F74E9">
        <w:tc>
          <w:tcPr>
            <w:tcW w:w="1368" w:type="dxa"/>
            <w:shd w:val="clear" w:color="auto" w:fill="auto"/>
          </w:tcPr>
          <w:p w14:paraId="2ECB4717" w14:textId="77777777" w:rsidR="003A4316" w:rsidRPr="002422FA" w:rsidRDefault="003A4316" w:rsidP="006569BF">
            <w:r w:rsidRPr="002422FA">
              <w:t>Q89</w:t>
            </w:r>
          </w:p>
        </w:tc>
        <w:tc>
          <w:tcPr>
            <w:tcW w:w="3739" w:type="dxa"/>
            <w:shd w:val="clear" w:color="auto" w:fill="auto"/>
          </w:tcPr>
          <w:p w14:paraId="47730F2D" w14:textId="77777777" w:rsidR="003A4316" w:rsidRPr="002422FA" w:rsidRDefault="003A4316" w:rsidP="006569BF">
            <w:r w:rsidRPr="002422FA">
              <w:t>Q89-94 Is it mandatory by law to give Aadhaar</w:t>
            </w:r>
          </w:p>
        </w:tc>
        <w:tc>
          <w:tcPr>
            <w:tcW w:w="2921" w:type="dxa"/>
            <w:shd w:val="clear" w:color="auto" w:fill="auto"/>
          </w:tcPr>
          <w:p w14:paraId="241A18AD" w14:textId="77777777" w:rsidR="003A4316" w:rsidRPr="002422FA" w:rsidRDefault="003A4316" w:rsidP="006569BF"/>
        </w:tc>
        <w:tc>
          <w:tcPr>
            <w:tcW w:w="2740" w:type="dxa"/>
          </w:tcPr>
          <w:p w14:paraId="18316AD5" w14:textId="77777777" w:rsidR="003A4316" w:rsidRPr="002422FA" w:rsidRDefault="003A4316" w:rsidP="006569BF">
            <w:proofErr w:type="gramStart"/>
            <w:r w:rsidRPr="002422FA">
              <w:t>!Equals</w:t>
            </w:r>
            <w:proofErr w:type="gramEnd"/>
            <w:r w:rsidRPr="002422FA">
              <w:t>(Q16iiP,3)</w:t>
            </w:r>
          </w:p>
          <w:p w14:paraId="3ADC39E2" w14:textId="77777777" w:rsidR="003A4316" w:rsidRPr="002422FA" w:rsidRDefault="003A4316" w:rsidP="006569BF"/>
        </w:tc>
        <w:tc>
          <w:tcPr>
            <w:tcW w:w="1971" w:type="dxa"/>
          </w:tcPr>
          <w:p w14:paraId="2DA55809" w14:textId="77777777" w:rsidR="003A4316" w:rsidRPr="002422FA" w:rsidRDefault="003A4316" w:rsidP="006569BF"/>
        </w:tc>
        <w:tc>
          <w:tcPr>
            <w:tcW w:w="1710" w:type="dxa"/>
          </w:tcPr>
          <w:p w14:paraId="3B2F2F4E" w14:textId="77777777" w:rsidR="003A4316" w:rsidRPr="002422FA" w:rsidRDefault="003A4316" w:rsidP="006569BF"/>
        </w:tc>
      </w:tr>
      <w:tr w:rsidR="003A4316" w:rsidRPr="002422FA" w14:paraId="1D89B1FB" w14:textId="77777777" w:rsidTr="003F74E9">
        <w:tc>
          <w:tcPr>
            <w:tcW w:w="1368" w:type="dxa"/>
            <w:shd w:val="clear" w:color="auto" w:fill="auto"/>
          </w:tcPr>
          <w:p w14:paraId="75FC3BBB" w14:textId="77777777" w:rsidR="003A4316" w:rsidRPr="002422FA" w:rsidRDefault="003A4316" w:rsidP="006569BF">
            <w:r w:rsidRPr="002422FA">
              <w:t>T_Q89_1</w:t>
            </w:r>
          </w:p>
        </w:tc>
        <w:tc>
          <w:tcPr>
            <w:tcW w:w="3739" w:type="dxa"/>
            <w:shd w:val="clear" w:color="auto" w:fill="auto"/>
          </w:tcPr>
          <w:p w14:paraId="688C7E80" w14:textId="77777777" w:rsidR="003A4316" w:rsidRPr="002422FA" w:rsidRDefault="003A4316" w:rsidP="006569BF">
            <w:r w:rsidRPr="002422FA">
              <w:t>For a PDS ration card?</w:t>
            </w:r>
          </w:p>
        </w:tc>
        <w:tc>
          <w:tcPr>
            <w:tcW w:w="2921" w:type="dxa"/>
            <w:shd w:val="clear" w:color="auto" w:fill="auto"/>
          </w:tcPr>
          <w:p w14:paraId="70DDE138" w14:textId="77777777" w:rsidR="003A4316" w:rsidRPr="002422FA" w:rsidRDefault="003A4316" w:rsidP="006569BF">
            <w:pPr>
              <w:pStyle w:val="ListParagraph"/>
              <w:numPr>
                <w:ilvl w:val="0"/>
                <w:numId w:val="223"/>
              </w:numPr>
            </w:pPr>
            <w:r w:rsidRPr="002422FA">
              <w:t>Yes</w:t>
            </w:r>
          </w:p>
          <w:p w14:paraId="0B1610B1" w14:textId="77777777" w:rsidR="003A4316" w:rsidRPr="002422FA" w:rsidRDefault="003A4316" w:rsidP="006569BF">
            <w:pPr>
              <w:pStyle w:val="ListParagraph"/>
              <w:numPr>
                <w:ilvl w:val="0"/>
                <w:numId w:val="223"/>
              </w:numPr>
            </w:pPr>
            <w:r w:rsidRPr="002422FA">
              <w:t>No</w:t>
            </w:r>
          </w:p>
          <w:p w14:paraId="688B06C7" w14:textId="77777777" w:rsidR="003A4316" w:rsidRPr="002422FA" w:rsidRDefault="003A4316" w:rsidP="006569BF">
            <w:pPr>
              <w:pStyle w:val="ListParagraph"/>
              <w:numPr>
                <w:ilvl w:val="0"/>
                <w:numId w:val="223"/>
              </w:numPr>
            </w:pPr>
            <w:r w:rsidRPr="002422FA">
              <w:t>Don't know</w:t>
            </w:r>
          </w:p>
        </w:tc>
        <w:tc>
          <w:tcPr>
            <w:tcW w:w="2740" w:type="dxa"/>
          </w:tcPr>
          <w:p w14:paraId="388FEE23" w14:textId="77777777" w:rsidR="003A4316" w:rsidRPr="002422FA" w:rsidRDefault="003A4316" w:rsidP="006569BF">
            <w:proofErr w:type="gramStart"/>
            <w:r w:rsidRPr="002422FA">
              <w:t>!Equals</w:t>
            </w:r>
            <w:proofErr w:type="gramEnd"/>
            <w:r w:rsidRPr="002422FA">
              <w:t>(Q16iiP,3)</w:t>
            </w:r>
          </w:p>
          <w:p w14:paraId="04AF997F" w14:textId="77777777" w:rsidR="003A4316" w:rsidRPr="002422FA" w:rsidRDefault="003A4316" w:rsidP="006569BF"/>
        </w:tc>
        <w:tc>
          <w:tcPr>
            <w:tcW w:w="1971" w:type="dxa"/>
          </w:tcPr>
          <w:p w14:paraId="5FA05C60" w14:textId="77777777" w:rsidR="003A4316" w:rsidRPr="002422FA" w:rsidRDefault="003A4316" w:rsidP="006569BF"/>
        </w:tc>
        <w:tc>
          <w:tcPr>
            <w:tcW w:w="1710" w:type="dxa"/>
          </w:tcPr>
          <w:p w14:paraId="2604B468" w14:textId="77777777" w:rsidR="003A4316" w:rsidRPr="002422FA" w:rsidRDefault="003A4316" w:rsidP="006569BF"/>
        </w:tc>
      </w:tr>
      <w:tr w:rsidR="003A4316" w:rsidRPr="002422FA" w14:paraId="41A47001" w14:textId="77777777" w:rsidTr="003F74E9">
        <w:tc>
          <w:tcPr>
            <w:tcW w:w="1368" w:type="dxa"/>
            <w:shd w:val="clear" w:color="auto" w:fill="auto"/>
          </w:tcPr>
          <w:p w14:paraId="467DA680" w14:textId="77777777" w:rsidR="003A4316" w:rsidRPr="002422FA" w:rsidRDefault="003A4316" w:rsidP="006569BF">
            <w:r w:rsidRPr="002422FA">
              <w:lastRenderedPageBreak/>
              <w:t>T_Q89_2</w:t>
            </w:r>
          </w:p>
        </w:tc>
        <w:tc>
          <w:tcPr>
            <w:tcW w:w="3739" w:type="dxa"/>
            <w:shd w:val="clear" w:color="auto" w:fill="auto"/>
          </w:tcPr>
          <w:p w14:paraId="5D695ECE" w14:textId="77777777" w:rsidR="003A4316" w:rsidRPr="002422FA" w:rsidRDefault="003A4316" w:rsidP="006569BF">
            <w:r w:rsidRPr="002422FA">
              <w:t>For a School enrolment?</w:t>
            </w:r>
          </w:p>
        </w:tc>
        <w:tc>
          <w:tcPr>
            <w:tcW w:w="2921" w:type="dxa"/>
            <w:shd w:val="clear" w:color="auto" w:fill="auto"/>
          </w:tcPr>
          <w:p w14:paraId="2E66EAAA" w14:textId="77777777" w:rsidR="003A4316" w:rsidRPr="002422FA" w:rsidRDefault="003A4316" w:rsidP="006569BF">
            <w:pPr>
              <w:pStyle w:val="ListParagraph"/>
              <w:numPr>
                <w:ilvl w:val="0"/>
                <w:numId w:val="224"/>
              </w:numPr>
            </w:pPr>
            <w:r w:rsidRPr="002422FA">
              <w:t>Yes</w:t>
            </w:r>
          </w:p>
          <w:p w14:paraId="3D454FD4" w14:textId="77777777" w:rsidR="003A4316" w:rsidRPr="002422FA" w:rsidRDefault="003A4316" w:rsidP="006569BF">
            <w:pPr>
              <w:pStyle w:val="ListParagraph"/>
              <w:numPr>
                <w:ilvl w:val="0"/>
                <w:numId w:val="224"/>
              </w:numPr>
            </w:pPr>
            <w:r w:rsidRPr="002422FA">
              <w:t>No</w:t>
            </w:r>
          </w:p>
          <w:p w14:paraId="27144A37" w14:textId="77777777" w:rsidR="003A4316" w:rsidRPr="002422FA" w:rsidRDefault="003A4316" w:rsidP="006569BF">
            <w:pPr>
              <w:pStyle w:val="ListParagraph"/>
              <w:numPr>
                <w:ilvl w:val="0"/>
                <w:numId w:val="224"/>
              </w:numPr>
            </w:pPr>
            <w:r w:rsidRPr="002422FA">
              <w:t>Don't know</w:t>
            </w:r>
          </w:p>
        </w:tc>
        <w:tc>
          <w:tcPr>
            <w:tcW w:w="2740" w:type="dxa"/>
          </w:tcPr>
          <w:p w14:paraId="506FDD6C" w14:textId="77777777" w:rsidR="003A4316" w:rsidRPr="002422FA" w:rsidRDefault="003A4316" w:rsidP="006569BF">
            <w:proofErr w:type="gramStart"/>
            <w:r w:rsidRPr="002422FA">
              <w:t>!Equals</w:t>
            </w:r>
            <w:proofErr w:type="gramEnd"/>
            <w:r w:rsidRPr="002422FA">
              <w:t>(Q16iiP,3)</w:t>
            </w:r>
          </w:p>
        </w:tc>
        <w:tc>
          <w:tcPr>
            <w:tcW w:w="1971" w:type="dxa"/>
          </w:tcPr>
          <w:p w14:paraId="6E8E4FF9" w14:textId="77777777" w:rsidR="003A4316" w:rsidRPr="002422FA" w:rsidRDefault="003A4316" w:rsidP="006569BF"/>
        </w:tc>
        <w:tc>
          <w:tcPr>
            <w:tcW w:w="1710" w:type="dxa"/>
          </w:tcPr>
          <w:p w14:paraId="649EF832" w14:textId="77777777" w:rsidR="003A4316" w:rsidRPr="002422FA" w:rsidRDefault="003A4316" w:rsidP="006569BF"/>
        </w:tc>
      </w:tr>
      <w:tr w:rsidR="003A4316" w:rsidRPr="002422FA" w14:paraId="71A1C4BC" w14:textId="77777777" w:rsidTr="003F74E9">
        <w:tc>
          <w:tcPr>
            <w:tcW w:w="1368" w:type="dxa"/>
            <w:shd w:val="clear" w:color="auto" w:fill="auto"/>
          </w:tcPr>
          <w:p w14:paraId="5C69A809" w14:textId="77777777" w:rsidR="003A4316" w:rsidRPr="002422FA" w:rsidRDefault="003A4316" w:rsidP="006569BF">
            <w:r w:rsidRPr="002422FA">
              <w:t>T_Q89_3</w:t>
            </w:r>
          </w:p>
        </w:tc>
        <w:tc>
          <w:tcPr>
            <w:tcW w:w="3739" w:type="dxa"/>
            <w:shd w:val="clear" w:color="auto" w:fill="auto"/>
          </w:tcPr>
          <w:p w14:paraId="5C603AA8" w14:textId="77777777" w:rsidR="003A4316" w:rsidRPr="002422FA" w:rsidRDefault="003A4316" w:rsidP="006569BF">
            <w:r w:rsidRPr="002422FA">
              <w:t>For a MNREGA job card?</w:t>
            </w:r>
          </w:p>
        </w:tc>
        <w:tc>
          <w:tcPr>
            <w:tcW w:w="2921" w:type="dxa"/>
            <w:shd w:val="clear" w:color="auto" w:fill="auto"/>
          </w:tcPr>
          <w:p w14:paraId="72B7339E" w14:textId="77777777" w:rsidR="003A4316" w:rsidRPr="002422FA" w:rsidRDefault="003A4316" w:rsidP="006569BF">
            <w:pPr>
              <w:pStyle w:val="ListParagraph"/>
              <w:numPr>
                <w:ilvl w:val="0"/>
                <w:numId w:val="225"/>
              </w:numPr>
            </w:pPr>
            <w:r w:rsidRPr="002422FA">
              <w:t>Yes</w:t>
            </w:r>
          </w:p>
          <w:p w14:paraId="79442683" w14:textId="77777777" w:rsidR="003A4316" w:rsidRPr="002422FA" w:rsidRDefault="003A4316" w:rsidP="006569BF">
            <w:pPr>
              <w:pStyle w:val="ListParagraph"/>
              <w:numPr>
                <w:ilvl w:val="0"/>
                <w:numId w:val="225"/>
              </w:numPr>
            </w:pPr>
            <w:r w:rsidRPr="002422FA">
              <w:t>No</w:t>
            </w:r>
          </w:p>
          <w:p w14:paraId="46866201" w14:textId="77777777" w:rsidR="003A4316" w:rsidRPr="002422FA" w:rsidRDefault="003A4316" w:rsidP="006569BF">
            <w:pPr>
              <w:pStyle w:val="ListParagraph"/>
              <w:numPr>
                <w:ilvl w:val="0"/>
                <w:numId w:val="225"/>
              </w:numPr>
            </w:pPr>
            <w:r w:rsidRPr="002422FA">
              <w:t>Don't know</w:t>
            </w:r>
          </w:p>
        </w:tc>
        <w:tc>
          <w:tcPr>
            <w:tcW w:w="2740" w:type="dxa"/>
          </w:tcPr>
          <w:p w14:paraId="2C6AA84A" w14:textId="77777777" w:rsidR="003A4316" w:rsidRPr="002422FA" w:rsidRDefault="003A4316" w:rsidP="006569BF">
            <w:proofErr w:type="gramStart"/>
            <w:r w:rsidRPr="002422FA">
              <w:t>!Equals</w:t>
            </w:r>
            <w:proofErr w:type="gramEnd"/>
            <w:r w:rsidRPr="002422FA">
              <w:t>(Q16iiP,3)</w:t>
            </w:r>
          </w:p>
        </w:tc>
        <w:tc>
          <w:tcPr>
            <w:tcW w:w="1971" w:type="dxa"/>
          </w:tcPr>
          <w:p w14:paraId="12C6F641" w14:textId="77777777" w:rsidR="003A4316" w:rsidRPr="002422FA" w:rsidRDefault="003A4316" w:rsidP="006569BF"/>
        </w:tc>
        <w:tc>
          <w:tcPr>
            <w:tcW w:w="1710" w:type="dxa"/>
          </w:tcPr>
          <w:p w14:paraId="75E1C725" w14:textId="77777777" w:rsidR="003A4316" w:rsidRPr="002422FA" w:rsidRDefault="003A4316" w:rsidP="006569BF"/>
        </w:tc>
      </w:tr>
      <w:tr w:rsidR="003A4316" w:rsidRPr="002422FA" w14:paraId="1515685C" w14:textId="77777777" w:rsidTr="003F74E9">
        <w:tc>
          <w:tcPr>
            <w:tcW w:w="1368" w:type="dxa"/>
            <w:shd w:val="clear" w:color="auto" w:fill="auto"/>
          </w:tcPr>
          <w:p w14:paraId="66054885" w14:textId="77777777" w:rsidR="003A4316" w:rsidRPr="002422FA" w:rsidRDefault="003A4316" w:rsidP="006569BF">
            <w:r w:rsidRPr="002422FA">
              <w:t>T_Q89_4</w:t>
            </w:r>
          </w:p>
        </w:tc>
        <w:tc>
          <w:tcPr>
            <w:tcW w:w="3739" w:type="dxa"/>
            <w:shd w:val="clear" w:color="auto" w:fill="auto"/>
          </w:tcPr>
          <w:p w14:paraId="73BC09A1" w14:textId="77777777" w:rsidR="003A4316" w:rsidRPr="002422FA" w:rsidRDefault="003A4316" w:rsidP="006569BF">
            <w:r w:rsidRPr="002422FA">
              <w:t>When you get a SIM?</w:t>
            </w:r>
          </w:p>
        </w:tc>
        <w:tc>
          <w:tcPr>
            <w:tcW w:w="2921" w:type="dxa"/>
            <w:shd w:val="clear" w:color="auto" w:fill="auto"/>
          </w:tcPr>
          <w:p w14:paraId="0FCA543C" w14:textId="77777777" w:rsidR="003A4316" w:rsidRPr="002422FA" w:rsidRDefault="003A4316" w:rsidP="006569BF">
            <w:pPr>
              <w:pStyle w:val="ListParagraph"/>
              <w:numPr>
                <w:ilvl w:val="0"/>
                <w:numId w:val="226"/>
              </w:numPr>
            </w:pPr>
            <w:r w:rsidRPr="002422FA">
              <w:t>Yes</w:t>
            </w:r>
          </w:p>
          <w:p w14:paraId="600E4741" w14:textId="77777777" w:rsidR="003A4316" w:rsidRPr="002422FA" w:rsidRDefault="003A4316" w:rsidP="006569BF">
            <w:pPr>
              <w:pStyle w:val="ListParagraph"/>
              <w:numPr>
                <w:ilvl w:val="0"/>
                <w:numId w:val="226"/>
              </w:numPr>
            </w:pPr>
            <w:r w:rsidRPr="002422FA">
              <w:t>No</w:t>
            </w:r>
          </w:p>
          <w:p w14:paraId="1ED07111" w14:textId="77777777" w:rsidR="003A4316" w:rsidRPr="002422FA" w:rsidRDefault="003A4316" w:rsidP="006569BF">
            <w:pPr>
              <w:pStyle w:val="ListParagraph"/>
              <w:numPr>
                <w:ilvl w:val="0"/>
                <w:numId w:val="226"/>
              </w:numPr>
            </w:pPr>
            <w:r w:rsidRPr="002422FA">
              <w:t>Don't know</w:t>
            </w:r>
          </w:p>
        </w:tc>
        <w:tc>
          <w:tcPr>
            <w:tcW w:w="2740" w:type="dxa"/>
          </w:tcPr>
          <w:p w14:paraId="3D8E5498" w14:textId="77777777" w:rsidR="003A4316" w:rsidRPr="002422FA" w:rsidRDefault="003A4316" w:rsidP="006569BF">
            <w:proofErr w:type="gramStart"/>
            <w:r w:rsidRPr="002422FA">
              <w:t>!Equals</w:t>
            </w:r>
            <w:proofErr w:type="gramEnd"/>
            <w:r w:rsidRPr="002422FA">
              <w:t>(Q16iiP,3)</w:t>
            </w:r>
          </w:p>
        </w:tc>
        <w:tc>
          <w:tcPr>
            <w:tcW w:w="1971" w:type="dxa"/>
          </w:tcPr>
          <w:p w14:paraId="185026A2" w14:textId="77777777" w:rsidR="003A4316" w:rsidRPr="002422FA" w:rsidRDefault="003A4316" w:rsidP="006569BF"/>
        </w:tc>
        <w:tc>
          <w:tcPr>
            <w:tcW w:w="1710" w:type="dxa"/>
          </w:tcPr>
          <w:p w14:paraId="55E6DF67" w14:textId="77777777" w:rsidR="003A4316" w:rsidRPr="002422FA" w:rsidRDefault="003A4316" w:rsidP="006569BF"/>
        </w:tc>
      </w:tr>
      <w:tr w:rsidR="003A4316" w:rsidRPr="002422FA" w14:paraId="53669762" w14:textId="77777777" w:rsidTr="003F74E9">
        <w:tc>
          <w:tcPr>
            <w:tcW w:w="1368" w:type="dxa"/>
            <w:shd w:val="clear" w:color="auto" w:fill="auto"/>
          </w:tcPr>
          <w:p w14:paraId="71514126" w14:textId="77777777" w:rsidR="003A4316" w:rsidRPr="002422FA" w:rsidRDefault="003A4316" w:rsidP="006569BF">
            <w:r w:rsidRPr="002422FA">
              <w:t>T_Q89_5</w:t>
            </w:r>
          </w:p>
        </w:tc>
        <w:tc>
          <w:tcPr>
            <w:tcW w:w="3739" w:type="dxa"/>
            <w:shd w:val="clear" w:color="auto" w:fill="auto"/>
          </w:tcPr>
          <w:p w14:paraId="553D43B1" w14:textId="77777777" w:rsidR="003A4316" w:rsidRPr="002422FA" w:rsidRDefault="003A4316" w:rsidP="006569BF">
            <w:r w:rsidRPr="002422FA">
              <w:t xml:space="preserve">For a social security </w:t>
            </w:r>
            <w:proofErr w:type="gramStart"/>
            <w:r w:rsidRPr="002422FA">
              <w:t>pensions</w:t>
            </w:r>
            <w:proofErr w:type="gramEnd"/>
            <w:r w:rsidRPr="002422FA">
              <w:t>? [Indira Gandhi National Old Age Pension Scheme (IGNOAPS), Indira Gandhi National Widow Pension Scheme (IGNWPS), Indira Gandhi National Disability Pension Scheme (IGNDPS)]</w:t>
            </w:r>
          </w:p>
        </w:tc>
        <w:tc>
          <w:tcPr>
            <w:tcW w:w="2921" w:type="dxa"/>
            <w:shd w:val="clear" w:color="auto" w:fill="auto"/>
          </w:tcPr>
          <w:p w14:paraId="2A5AC4EE" w14:textId="77777777" w:rsidR="003A4316" w:rsidRPr="002422FA" w:rsidRDefault="003A4316" w:rsidP="006569BF">
            <w:pPr>
              <w:pStyle w:val="ListParagraph"/>
              <w:numPr>
                <w:ilvl w:val="0"/>
                <w:numId w:val="227"/>
              </w:numPr>
            </w:pPr>
            <w:r w:rsidRPr="002422FA">
              <w:t>Yes</w:t>
            </w:r>
          </w:p>
          <w:p w14:paraId="774199F3" w14:textId="77777777" w:rsidR="003A4316" w:rsidRPr="002422FA" w:rsidRDefault="003A4316" w:rsidP="006569BF">
            <w:pPr>
              <w:pStyle w:val="ListParagraph"/>
              <w:numPr>
                <w:ilvl w:val="0"/>
                <w:numId w:val="227"/>
              </w:numPr>
            </w:pPr>
            <w:r w:rsidRPr="002422FA">
              <w:t>No</w:t>
            </w:r>
          </w:p>
          <w:p w14:paraId="2ABC0806" w14:textId="77777777" w:rsidR="003A4316" w:rsidRPr="002422FA" w:rsidRDefault="003A4316" w:rsidP="006569BF">
            <w:pPr>
              <w:pStyle w:val="ListParagraph"/>
              <w:numPr>
                <w:ilvl w:val="0"/>
                <w:numId w:val="227"/>
              </w:numPr>
            </w:pPr>
            <w:r w:rsidRPr="002422FA">
              <w:t>Don't know</w:t>
            </w:r>
          </w:p>
        </w:tc>
        <w:tc>
          <w:tcPr>
            <w:tcW w:w="2740" w:type="dxa"/>
          </w:tcPr>
          <w:p w14:paraId="0A8C94B1" w14:textId="77777777" w:rsidR="003A4316" w:rsidRPr="002422FA" w:rsidRDefault="003A4316" w:rsidP="006569BF">
            <w:proofErr w:type="gramStart"/>
            <w:r w:rsidRPr="002422FA">
              <w:t>!Equals</w:t>
            </w:r>
            <w:proofErr w:type="gramEnd"/>
            <w:r w:rsidRPr="002422FA">
              <w:t>(Q16iiP,3)</w:t>
            </w:r>
          </w:p>
        </w:tc>
        <w:tc>
          <w:tcPr>
            <w:tcW w:w="1971" w:type="dxa"/>
          </w:tcPr>
          <w:p w14:paraId="4E30FADB" w14:textId="77777777" w:rsidR="003A4316" w:rsidRPr="002422FA" w:rsidRDefault="003A4316" w:rsidP="006569BF"/>
        </w:tc>
        <w:tc>
          <w:tcPr>
            <w:tcW w:w="1710" w:type="dxa"/>
          </w:tcPr>
          <w:p w14:paraId="48147202" w14:textId="77777777" w:rsidR="003A4316" w:rsidRPr="002422FA" w:rsidRDefault="003A4316" w:rsidP="006569BF"/>
        </w:tc>
      </w:tr>
      <w:tr w:rsidR="003A4316" w:rsidRPr="002422FA" w14:paraId="408BF5A5" w14:textId="77777777" w:rsidTr="003F74E9">
        <w:tc>
          <w:tcPr>
            <w:tcW w:w="1368" w:type="dxa"/>
            <w:shd w:val="clear" w:color="auto" w:fill="auto"/>
          </w:tcPr>
          <w:p w14:paraId="21CA7095" w14:textId="77777777" w:rsidR="003A4316" w:rsidRPr="002422FA" w:rsidRDefault="003A4316" w:rsidP="006569BF">
            <w:r w:rsidRPr="002422FA">
              <w:t>T_Q89_6</w:t>
            </w:r>
          </w:p>
        </w:tc>
        <w:tc>
          <w:tcPr>
            <w:tcW w:w="3739" w:type="dxa"/>
            <w:shd w:val="clear" w:color="auto" w:fill="auto"/>
          </w:tcPr>
          <w:p w14:paraId="6E4DBFC5" w14:textId="77777777" w:rsidR="003A4316" w:rsidRPr="002422FA" w:rsidRDefault="003A4316" w:rsidP="006569BF">
            <w:r w:rsidRPr="002422FA">
              <w:t>For a bank account?</w:t>
            </w:r>
          </w:p>
        </w:tc>
        <w:tc>
          <w:tcPr>
            <w:tcW w:w="2921" w:type="dxa"/>
            <w:shd w:val="clear" w:color="auto" w:fill="auto"/>
          </w:tcPr>
          <w:p w14:paraId="37C2D8E2" w14:textId="77777777" w:rsidR="003A4316" w:rsidRPr="002422FA" w:rsidRDefault="003A4316" w:rsidP="006569BF">
            <w:pPr>
              <w:pStyle w:val="ListParagraph"/>
              <w:numPr>
                <w:ilvl w:val="0"/>
                <w:numId w:val="228"/>
              </w:numPr>
            </w:pPr>
            <w:r w:rsidRPr="002422FA">
              <w:t>Yes</w:t>
            </w:r>
          </w:p>
          <w:p w14:paraId="49073ABB" w14:textId="77777777" w:rsidR="003A4316" w:rsidRPr="002422FA" w:rsidRDefault="003A4316" w:rsidP="006569BF">
            <w:pPr>
              <w:pStyle w:val="ListParagraph"/>
              <w:numPr>
                <w:ilvl w:val="0"/>
                <w:numId w:val="228"/>
              </w:numPr>
            </w:pPr>
            <w:r w:rsidRPr="002422FA">
              <w:t>No</w:t>
            </w:r>
          </w:p>
          <w:p w14:paraId="3564EF9A" w14:textId="77777777" w:rsidR="003A4316" w:rsidRPr="002422FA" w:rsidRDefault="003A4316" w:rsidP="006569BF">
            <w:pPr>
              <w:pStyle w:val="ListParagraph"/>
              <w:numPr>
                <w:ilvl w:val="0"/>
                <w:numId w:val="228"/>
              </w:numPr>
            </w:pPr>
            <w:r w:rsidRPr="002422FA">
              <w:t>Don't know</w:t>
            </w:r>
          </w:p>
        </w:tc>
        <w:tc>
          <w:tcPr>
            <w:tcW w:w="2740" w:type="dxa"/>
          </w:tcPr>
          <w:p w14:paraId="7C48AE59" w14:textId="77777777" w:rsidR="003A4316" w:rsidRPr="002422FA" w:rsidRDefault="003A4316" w:rsidP="006569BF">
            <w:proofErr w:type="gramStart"/>
            <w:r w:rsidRPr="002422FA">
              <w:t>!Equals</w:t>
            </w:r>
            <w:proofErr w:type="gramEnd"/>
            <w:r w:rsidRPr="002422FA">
              <w:t>(Q16iiP,3)</w:t>
            </w:r>
          </w:p>
        </w:tc>
        <w:tc>
          <w:tcPr>
            <w:tcW w:w="1971" w:type="dxa"/>
          </w:tcPr>
          <w:p w14:paraId="0B559082" w14:textId="77777777" w:rsidR="003A4316" w:rsidRPr="002422FA" w:rsidRDefault="003A4316" w:rsidP="006569BF"/>
        </w:tc>
        <w:tc>
          <w:tcPr>
            <w:tcW w:w="1710" w:type="dxa"/>
          </w:tcPr>
          <w:p w14:paraId="6C958E96" w14:textId="77777777" w:rsidR="003A4316" w:rsidRPr="002422FA" w:rsidRDefault="003A4316" w:rsidP="006569BF"/>
        </w:tc>
      </w:tr>
    </w:tbl>
    <w:p w14:paraId="545B9D2C" w14:textId="77777777" w:rsidR="003A4316" w:rsidRPr="002422FA" w:rsidRDefault="003A4316" w:rsidP="006569BF"/>
    <w:p w14:paraId="23A23C31" w14:textId="77777777" w:rsidR="000A79CD" w:rsidRPr="002422FA" w:rsidRDefault="000A79CD" w:rsidP="006569BF">
      <w:pPr>
        <w:rPr>
          <w:rFonts w:eastAsiaTheme="majorEastAsia" w:cstheme="majorBidi"/>
          <w:color w:val="881944" w:themeColor="accent1"/>
          <w:sz w:val="32"/>
          <w:szCs w:val="40"/>
        </w:rPr>
      </w:pPr>
      <w:bookmarkStart w:id="34" w:name="_Toc25063875"/>
      <w:r w:rsidRPr="002422FA">
        <w:br w:type="page"/>
      </w:r>
    </w:p>
    <w:p w14:paraId="330FC39D" w14:textId="000A3BBC" w:rsidR="008074F0" w:rsidRPr="002422FA" w:rsidRDefault="003A4316" w:rsidP="006569BF">
      <w:pPr>
        <w:pStyle w:val="Heading1"/>
      </w:pPr>
      <w:bookmarkStart w:id="35" w:name="_Toc25506617"/>
      <w:r w:rsidRPr="002422FA">
        <w:lastRenderedPageBreak/>
        <w:t>Trust</w:t>
      </w:r>
      <w:bookmarkEnd w:id="34"/>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600"/>
        <w:gridCol w:w="3060"/>
        <w:gridCol w:w="2599"/>
        <w:gridCol w:w="2112"/>
        <w:gridCol w:w="1710"/>
      </w:tblGrid>
      <w:tr w:rsidR="00CD6BA6" w:rsidRPr="003C5BA6" w14:paraId="19674845" w14:textId="77777777" w:rsidTr="003F74E9">
        <w:trPr>
          <w:trHeight w:val="360"/>
          <w:tblHeader/>
        </w:trPr>
        <w:tc>
          <w:tcPr>
            <w:tcW w:w="1368" w:type="dxa"/>
            <w:shd w:val="clear" w:color="auto" w:fill="F2F2F2" w:themeFill="background1" w:themeFillShade="F2"/>
          </w:tcPr>
          <w:p w14:paraId="03E5460B" w14:textId="77777777" w:rsidR="00CD6BA6" w:rsidRPr="003C5BA6" w:rsidRDefault="00CD6BA6" w:rsidP="006569BF">
            <w:r w:rsidRPr="003C5BA6">
              <w:t>Question ID</w:t>
            </w:r>
          </w:p>
        </w:tc>
        <w:tc>
          <w:tcPr>
            <w:tcW w:w="3600" w:type="dxa"/>
            <w:shd w:val="clear" w:color="auto" w:fill="F2F2F2" w:themeFill="background1" w:themeFillShade="F2"/>
          </w:tcPr>
          <w:p w14:paraId="0DBCB4D1" w14:textId="77777777" w:rsidR="00CD6BA6" w:rsidRPr="003C5BA6" w:rsidRDefault="00CD6BA6" w:rsidP="006569BF">
            <w:r w:rsidRPr="003C5BA6">
              <w:t>Question (English)</w:t>
            </w:r>
          </w:p>
        </w:tc>
        <w:tc>
          <w:tcPr>
            <w:tcW w:w="3060" w:type="dxa"/>
            <w:shd w:val="clear" w:color="auto" w:fill="F2F2F2" w:themeFill="background1" w:themeFillShade="F2"/>
          </w:tcPr>
          <w:p w14:paraId="1B717ED5" w14:textId="77777777" w:rsidR="00CD6BA6" w:rsidRPr="003C5BA6" w:rsidRDefault="00CD6BA6" w:rsidP="006569BF">
            <w:r w:rsidRPr="003C5BA6">
              <w:t>Options</w:t>
            </w:r>
          </w:p>
        </w:tc>
        <w:tc>
          <w:tcPr>
            <w:tcW w:w="2599" w:type="dxa"/>
            <w:shd w:val="clear" w:color="auto" w:fill="F2F2F2" w:themeFill="background1" w:themeFillShade="F2"/>
          </w:tcPr>
          <w:p w14:paraId="6C1B811A" w14:textId="77777777" w:rsidR="00CD6BA6" w:rsidRPr="003C5BA6" w:rsidRDefault="00CD6BA6" w:rsidP="006569BF">
            <w:r w:rsidRPr="003C5BA6">
              <w:t>Entrance Condition</w:t>
            </w:r>
          </w:p>
        </w:tc>
        <w:tc>
          <w:tcPr>
            <w:tcW w:w="2112" w:type="dxa"/>
            <w:shd w:val="clear" w:color="auto" w:fill="F2F2F2" w:themeFill="background1" w:themeFillShade="F2"/>
          </w:tcPr>
          <w:p w14:paraId="7634A679" w14:textId="77777777" w:rsidR="00CD6BA6" w:rsidRPr="003C5BA6" w:rsidRDefault="00CD6BA6" w:rsidP="006569BF">
            <w:r w:rsidRPr="003C5BA6">
              <w:t>Instructions</w:t>
            </w:r>
          </w:p>
        </w:tc>
        <w:tc>
          <w:tcPr>
            <w:tcW w:w="1710" w:type="dxa"/>
            <w:shd w:val="clear" w:color="auto" w:fill="F2F2F2" w:themeFill="background1" w:themeFillShade="F2"/>
          </w:tcPr>
          <w:p w14:paraId="5CE35CAD" w14:textId="77777777" w:rsidR="00CD6BA6" w:rsidRPr="003C5BA6" w:rsidRDefault="00CD6BA6" w:rsidP="006569BF">
            <w:r w:rsidRPr="003C5BA6">
              <w:t>Jump Rule</w:t>
            </w:r>
          </w:p>
        </w:tc>
      </w:tr>
      <w:tr w:rsidR="008074F0" w:rsidRPr="002422FA" w14:paraId="3348CB55" w14:textId="77777777" w:rsidTr="003F74E9">
        <w:tc>
          <w:tcPr>
            <w:tcW w:w="1368" w:type="dxa"/>
            <w:shd w:val="clear" w:color="auto" w:fill="auto"/>
          </w:tcPr>
          <w:p w14:paraId="106A58C4" w14:textId="77777777" w:rsidR="008074F0" w:rsidRPr="002422FA" w:rsidRDefault="008074F0" w:rsidP="006569BF">
            <w:r w:rsidRPr="002422FA">
              <w:t>Q207</w:t>
            </w:r>
          </w:p>
        </w:tc>
        <w:tc>
          <w:tcPr>
            <w:tcW w:w="3600" w:type="dxa"/>
            <w:shd w:val="clear" w:color="auto" w:fill="auto"/>
          </w:tcPr>
          <w:p w14:paraId="5ADC152B" w14:textId="77777777" w:rsidR="008074F0" w:rsidRPr="002422FA" w:rsidRDefault="008074F0" w:rsidP="006569BF">
            <w:r w:rsidRPr="002422FA">
              <w:t>Q207. Do you believe that personal information is well protected or not well protected in the Aadhaar system?</w:t>
            </w:r>
          </w:p>
        </w:tc>
        <w:tc>
          <w:tcPr>
            <w:tcW w:w="3060" w:type="dxa"/>
            <w:shd w:val="clear" w:color="auto" w:fill="auto"/>
          </w:tcPr>
          <w:p w14:paraId="4824F4C7" w14:textId="77777777" w:rsidR="008074F0" w:rsidRPr="002422FA" w:rsidRDefault="008074F0" w:rsidP="006569BF">
            <w:pPr>
              <w:pStyle w:val="ListParagraph"/>
              <w:numPr>
                <w:ilvl w:val="0"/>
                <w:numId w:val="365"/>
              </w:numPr>
            </w:pPr>
            <w:r w:rsidRPr="002422FA">
              <w:t>Well protected</w:t>
            </w:r>
          </w:p>
          <w:p w14:paraId="4CCF4E2F" w14:textId="77777777" w:rsidR="008074F0" w:rsidRPr="002422FA" w:rsidRDefault="008074F0" w:rsidP="006569BF">
            <w:pPr>
              <w:pStyle w:val="ListParagraph"/>
              <w:numPr>
                <w:ilvl w:val="0"/>
                <w:numId w:val="365"/>
              </w:numPr>
            </w:pPr>
            <w:r w:rsidRPr="002422FA">
              <w:t>Not well protected</w:t>
            </w:r>
          </w:p>
          <w:p w14:paraId="47F73D63" w14:textId="77777777" w:rsidR="008074F0" w:rsidRPr="002422FA" w:rsidRDefault="008074F0" w:rsidP="006569BF">
            <w:pPr>
              <w:pStyle w:val="ListParagraph"/>
              <w:numPr>
                <w:ilvl w:val="0"/>
                <w:numId w:val="365"/>
              </w:numPr>
            </w:pPr>
            <w:r w:rsidRPr="002422FA">
              <w:t>Don’t know</w:t>
            </w:r>
          </w:p>
        </w:tc>
        <w:tc>
          <w:tcPr>
            <w:tcW w:w="2599" w:type="dxa"/>
          </w:tcPr>
          <w:p w14:paraId="72FAD069" w14:textId="77777777" w:rsidR="008074F0" w:rsidRPr="002422FA" w:rsidRDefault="008074F0" w:rsidP="006569BF">
            <w:proofErr w:type="gramStart"/>
            <w:r w:rsidRPr="002422FA">
              <w:t>!Equals</w:t>
            </w:r>
            <w:proofErr w:type="gramEnd"/>
            <w:r w:rsidRPr="002422FA">
              <w:t>(Q16iiP,3)</w:t>
            </w:r>
          </w:p>
          <w:p w14:paraId="1B1A36FF" w14:textId="77777777" w:rsidR="008074F0" w:rsidRPr="002422FA" w:rsidRDefault="008074F0" w:rsidP="006569BF"/>
        </w:tc>
        <w:tc>
          <w:tcPr>
            <w:tcW w:w="2112" w:type="dxa"/>
          </w:tcPr>
          <w:p w14:paraId="57BC8903" w14:textId="77777777" w:rsidR="008074F0" w:rsidRPr="002422FA" w:rsidRDefault="008074F0" w:rsidP="006569BF"/>
        </w:tc>
        <w:tc>
          <w:tcPr>
            <w:tcW w:w="1710" w:type="dxa"/>
          </w:tcPr>
          <w:p w14:paraId="76E110A7" w14:textId="77777777" w:rsidR="008074F0" w:rsidRPr="002422FA" w:rsidRDefault="008074F0" w:rsidP="006569BF"/>
        </w:tc>
      </w:tr>
      <w:tr w:rsidR="008074F0" w:rsidRPr="002422FA" w14:paraId="041FC4E0" w14:textId="77777777" w:rsidTr="003F74E9">
        <w:tc>
          <w:tcPr>
            <w:tcW w:w="1368" w:type="dxa"/>
            <w:shd w:val="clear" w:color="auto" w:fill="auto"/>
          </w:tcPr>
          <w:p w14:paraId="0AAD4EAE" w14:textId="77777777" w:rsidR="008074F0" w:rsidRPr="002422FA" w:rsidRDefault="008074F0" w:rsidP="006569BF">
            <w:r w:rsidRPr="002422FA">
              <w:t>Q208</w:t>
            </w:r>
          </w:p>
        </w:tc>
        <w:tc>
          <w:tcPr>
            <w:tcW w:w="3600" w:type="dxa"/>
            <w:shd w:val="clear" w:color="auto" w:fill="auto"/>
          </w:tcPr>
          <w:p w14:paraId="35B011AC" w14:textId="77777777" w:rsidR="008074F0" w:rsidRPr="002422FA" w:rsidRDefault="008074F0" w:rsidP="006569BF">
            <w:r w:rsidRPr="002422FA">
              <w:t>Q208. Have you ever experienced a fraud because of Aadhaar?</w:t>
            </w:r>
          </w:p>
        </w:tc>
        <w:tc>
          <w:tcPr>
            <w:tcW w:w="3060" w:type="dxa"/>
            <w:shd w:val="clear" w:color="auto" w:fill="auto"/>
          </w:tcPr>
          <w:p w14:paraId="3EA2D09F" w14:textId="77777777" w:rsidR="008074F0" w:rsidRPr="002422FA" w:rsidRDefault="008074F0" w:rsidP="006569BF">
            <w:pPr>
              <w:pStyle w:val="ListParagraph"/>
              <w:numPr>
                <w:ilvl w:val="0"/>
                <w:numId w:val="366"/>
              </w:numPr>
            </w:pPr>
            <w:r w:rsidRPr="002422FA">
              <w:t>Yes</w:t>
            </w:r>
          </w:p>
          <w:p w14:paraId="072A3523" w14:textId="77777777" w:rsidR="008074F0" w:rsidRPr="002422FA" w:rsidRDefault="008074F0" w:rsidP="006569BF">
            <w:pPr>
              <w:pStyle w:val="ListParagraph"/>
              <w:numPr>
                <w:ilvl w:val="0"/>
                <w:numId w:val="366"/>
              </w:numPr>
            </w:pPr>
            <w:r w:rsidRPr="002422FA">
              <w:t>No</w:t>
            </w:r>
          </w:p>
          <w:p w14:paraId="79453D3A" w14:textId="77777777" w:rsidR="008074F0" w:rsidRPr="002422FA" w:rsidRDefault="008074F0" w:rsidP="006569BF">
            <w:pPr>
              <w:pStyle w:val="ListParagraph"/>
              <w:numPr>
                <w:ilvl w:val="0"/>
                <w:numId w:val="366"/>
              </w:numPr>
            </w:pPr>
            <w:r w:rsidRPr="002422FA">
              <w:t>Don't know</w:t>
            </w:r>
          </w:p>
        </w:tc>
        <w:tc>
          <w:tcPr>
            <w:tcW w:w="2599" w:type="dxa"/>
          </w:tcPr>
          <w:p w14:paraId="704ADF24" w14:textId="77777777" w:rsidR="008074F0" w:rsidRPr="002422FA" w:rsidRDefault="008074F0" w:rsidP="006569BF">
            <w:proofErr w:type="gramStart"/>
            <w:r w:rsidRPr="002422FA">
              <w:t>!Equals</w:t>
            </w:r>
            <w:proofErr w:type="gramEnd"/>
            <w:r w:rsidRPr="002422FA">
              <w:t>(Q16iiP,3)</w:t>
            </w:r>
          </w:p>
          <w:p w14:paraId="035F58B3" w14:textId="77777777" w:rsidR="008074F0" w:rsidRPr="002422FA" w:rsidRDefault="008074F0" w:rsidP="006569BF"/>
        </w:tc>
        <w:tc>
          <w:tcPr>
            <w:tcW w:w="2112" w:type="dxa"/>
          </w:tcPr>
          <w:p w14:paraId="7BDA7ECD" w14:textId="77777777" w:rsidR="008074F0" w:rsidRPr="002422FA" w:rsidRDefault="008074F0" w:rsidP="006569BF"/>
        </w:tc>
        <w:tc>
          <w:tcPr>
            <w:tcW w:w="1710" w:type="dxa"/>
          </w:tcPr>
          <w:p w14:paraId="083F6C06" w14:textId="77777777" w:rsidR="008074F0" w:rsidRPr="002422FA" w:rsidRDefault="008074F0" w:rsidP="006569BF"/>
        </w:tc>
      </w:tr>
      <w:tr w:rsidR="008074F0" w:rsidRPr="002422FA" w14:paraId="562092B0" w14:textId="77777777" w:rsidTr="003F74E9">
        <w:tc>
          <w:tcPr>
            <w:tcW w:w="1368" w:type="dxa"/>
            <w:shd w:val="clear" w:color="auto" w:fill="auto"/>
          </w:tcPr>
          <w:p w14:paraId="51D07CAC" w14:textId="77777777" w:rsidR="008074F0" w:rsidRPr="002422FA" w:rsidRDefault="008074F0" w:rsidP="006569BF">
            <w:r w:rsidRPr="002422FA">
              <w:t>Q209</w:t>
            </w:r>
          </w:p>
        </w:tc>
        <w:tc>
          <w:tcPr>
            <w:tcW w:w="3600" w:type="dxa"/>
            <w:shd w:val="clear" w:color="auto" w:fill="auto"/>
          </w:tcPr>
          <w:p w14:paraId="464BAE45" w14:textId="77777777" w:rsidR="008074F0" w:rsidRPr="002422FA" w:rsidRDefault="008074F0" w:rsidP="006569BF">
            <w:r w:rsidRPr="002422FA">
              <w:t>Q209. Which of the following?</w:t>
            </w:r>
          </w:p>
        </w:tc>
        <w:tc>
          <w:tcPr>
            <w:tcW w:w="3060" w:type="dxa"/>
            <w:shd w:val="clear" w:color="auto" w:fill="auto"/>
          </w:tcPr>
          <w:p w14:paraId="60697A76" w14:textId="77777777" w:rsidR="008074F0" w:rsidRPr="002422FA" w:rsidRDefault="008074F0" w:rsidP="006569BF">
            <w:pPr>
              <w:pStyle w:val="ListParagraph"/>
              <w:numPr>
                <w:ilvl w:val="0"/>
                <w:numId w:val="367"/>
              </w:numPr>
            </w:pPr>
            <w:r w:rsidRPr="002422FA">
              <w:t>Someone used my Aadhaar to steal my identity</w:t>
            </w:r>
          </w:p>
          <w:p w14:paraId="498BE233" w14:textId="77777777" w:rsidR="008074F0" w:rsidRPr="002422FA" w:rsidRDefault="008074F0" w:rsidP="006569BF">
            <w:pPr>
              <w:pStyle w:val="ListParagraph"/>
              <w:numPr>
                <w:ilvl w:val="0"/>
                <w:numId w:val="367"/>
              </w:numPr>
            </w:pPr>
            <w:r w:rsidRPr="002422FA">
              <w:t>Someone used my Aadhaar to get government benefits they weren't entitled to</w:t>
            </w:r>
          </w:p>
          <w:p w14:paraId="1671967F" w14:textId="77777777" w:rsidR="008074F0" w:rsidRPr="002422FA" w:rsidRDefault="008074F0" w:rsidP="006569BF">
            <w:pPr>
              <w:pStyle w:val="ListParagraph"/>
              <w:numPr>
                <w:ilvl w:val="0"/>
                <w:numId w:val="367"/>
              </w:numPr>
            </w:pPr>
            <w:r w:rsidRPr="002422FA">
              <w:t>Someone used Aadhaar to steal my money</w:t>
            </w:r>
          </w:p>
          <w:p w14:paraId="1EA7430E" w14:textId="77777777" w:rsidR="008074F0" w:rsidRPr="002422FA" w:rsidRDefault="008074F0" w:rsidP="006569BF">
            <w:pPr>
              <w:pStyle w:val="ListParagraph"/>
              <w:numPr>
                <w:ilvl w:val="0"/>
                <w:numId w:val="367"/>
              </w:numPr>
            </w:pPr>
            <w:r w:rsidRPr="002422FA">
              <w:t>Someone shared my Aadhaar without my consent</w:t>
            </w:r>
          </w:p>
          <w:p w14:paraId="11C43D6A" w14:textId="77777777" w:rsidR="008074F0" w:rsidRPr="002422FA" w:rsidRDefault="008074F0" w:rsidP="006569BF">
            <w:pPr>
              <w:pStyle w:val="ListParagraph"/>
              <w:numPr>
                <w:ilvl w:val="0"/>
                <w:numId w:val="367"/>
              </w:numPr>
            </w:pPr>
            <w:r w:rsidRPr="002422FA">
              <w:t>Someone refused a service claiming that my Aadhaar wasn't valid even though it was valid</w:t>
            </w:r>
          </w:p>
          <w:p w14:paraId="3074D05E" w14:textId="77777777" w:rsidR="008074F0" w:rsidRPr="002422FA" w:rsidRDefault="008074F0" w:rsidP="006569BF">
            <w:pPr>
              <w:pStyle w:val="ListParagraph"/>
              <w:numPr>
                <w:ilvl w:val="0"/>
                <w:numId w:val="367"/>
              </w:numPr>
            </w:pPr>
            <w:r w:rsidRPr="002422FA">
              <w:t>Others (please specify)</w:t>
            </w:r>
          </w:p>
          <w:p w14:paraId="0C6A7D38" w14:textId="77777777" w:rsidR="008074F0" w:rsidRPr="002422FA" w:rsidRDefault="008074F0" w:rsidP="006569BF">
            <w:pPr>
              <w:pStyle w:val="ListParagraph"/>
              <w:numPr>
                <w:ilvl w:val="0"/>
                <w:numId w:val="367"/>
              </w:numPr>
            </w:pPr>
            <w:r w:rsidRPr="002422FA">
              <w:t>Don't know.</w:t>
            </w:r>
          </w:p>
        </w:tc>
        <w:tc>
          <w:tcPr>
            <w:tcW w:w="2599" w:type="dxa"/>
          </w:tcPr>
          <w:p w14:paraId="6C52835D" w14:textId="77777777" w:rsidR="008074F0" w:rsidRPr="002422FA" w:rsidRDefault="008074F0" w:rsidP="006569BF">
            <w:r w:rsidRPr="002422FA">
              <w:t>Equals(Q208,1)</w:t>
            </w:r>
          </w:p>
          <w:p w14:paraId="34868591" w14:textId="77777777" w:rsidR="008074F0" w:rsidRPr="002422FA" w:rsidRDefault="008074F0" w:rsidP="006569BF"/>
        </w:tc>
        <w:tc>
          <w:tcPr>
            <w:tcW w:w="2112" w:type="dxa"/>
          </w:tcPr>
          <w:p w14:paraId="27BECC0A" w14:textId="77777777" w:rsidR="008074F0" w:rsidRPr="002422FA" w:rsidRDefault="008074F0" w:rsidP="006569BF">
            <w:r w:rsidRPr="002422FA">
              <w:t>(do not read out options, choose all that apply)</w:t>
            </w:r>
          </w:p>
        </w:tc>
        <w:tc>
          <w:tcPr>
            <w:tcW w:w="1710" w:type="dxa"/>
          </w:tcPr>
          <w:p w14:paraId="5DA67698" w14:textId="77777777" w:rsidR="008074F0" w:rsidRPr="002422FA" w:rsidRDefault="008074F0" w:rsidP="006569BF"/>
        </w:tc>
      </w:tr>
    </w:tbl>
    <w:p w14:paraId="3AA8523D" w14:textId="77777777" w:rsidR="008074F0" w:rsidRPr="002422FA" w:rsidRDefault="008074F0" w:rsidP="006569BF"/>
    <w:p w14:paraId="73F00D16" w14:textId="77777777" w:rsidR="000A79CD" w:rsidRPr="002422FA" w:rsidRDefault="000A79CD" w:rsidP="006569BF">
      <w:pPr>
        <w:rPr>
          <w:rFonts w:eastAsiaTheme="majorEastAsia" w:cstheme="majorBidi"/>
          <w:color w:val="881944" w:themeColor="accent1"/>
          <w:sz w:val="32"/>
          <w:szCs w:val="40"/>
        </w:rPr>
      </w:pPr>
      <w:bookmarkStart w:id="36" w:name="_Toc25063876"/>
      <w:r w:rsidRPr="002422FA">
        <w:br w:type="page"/>
      </w:r>
    </w:p>
    <w:p w14:paraId="79033515" w14:textId="6FAB0535" w:rsidR="003A4316" w:rsidRPr="002422FA" w:rsidRDefault="0089446F" w:rsidP="006569BF">
      <w:pPr>
        <w:pStyle w:val="Heading1"/>
      </w:pPr>
      <w:bookmarkStart w:id="37" w:name="_Toc25506618"/>
      <w:r>
        <w:lastRenderedPageBreak/>
        <w:t>Upfront h</w:t>
      </w:r>
      <w:r w:rsidR="003A4316" w:rsidRPr="002422FA">
        <w:t xml:space="preserve">ousehold </w:t>
      </w:r>
      <w:r>
        <w:t xml:space="preserve">selection and </w:t>
      </w:r>
      <w:r w:rsidR="003A4316" w:rsidRPr="002422FA">
        <w:t>information</w:t>
      </w:r>
      <w:bookmarkEnd w:id="36"/>
      <w:bookmarkEnd w:id="37"/>
    </w:p>
    <w:p w14:paraId="0B186556" w14:textId="77777777" w:rsidR="003A4316" w:rsidRPr="008B0B25" w:rsidRDefault="003A4316" w:rsidP="008B0B25">
      <w:pPr>
        <w:pStyle w:val="Heading2"/>
      </w:pPr>
      <w:bookmarkStart w:id="38" w:name="_Toc25063877"/>
      <w:bookmarkStart w:id="39" w:name="_Toc25506619"/>
      <w:r w:rsidRPr="008B0B25">
        <w:t>Access to households</w:t>
      </w:r>
      <w:bookmarkEnd w:id="38"/>
      <w:bookmarkEnd w:id="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6"/>
        <w:gridCol w:w="3729"/>
        <w:gridCol w:w="2844"/>
        <w:gridCol w:w="2770"/>
        <w:gridCol w:w="1867"/>
        <w:gridCol w:w="1958"/>
      </w:tblGrid>
      <w:tr w:rsidR="00CD6BA6" w:rsidRPr="003C5BA6" w14:paraId="41AE2FB3" w14:textId="77777777" w:rsidTr="003F74E9">
        <w:trPr>
          <w:trHeight w:val="360"/>
          <w:tblHeader/>
        </w:trPr>
        <w:tc>
          <w:tcPr>
            <w:tcW w:w="1361" w:type="dxa"/>
            <w:shd w:val="clear" w:color="auto" w:fill="F2F2F2" w:themeFill="background1" w:themeFillShade="F2"/>
          </w:tcPr>
          <w:p w14:paraId="2A4C365D" w14:textId="77777777" w:rsidR="00CD6BA6" w:rsidRPr="003C5BA6" w:rsidRDefault="00CD6BA6" w:rsidP="006569BF">
            <w:r w:rsidRPr="003C5BA6">
              <w:t>Question ID</w:t>
            </w:r>
          </w:p>
        </w:tc>
        <w:tc>
          <w:tcPr>
            <w:tcW w:w="3767" w:type="dxa"/>
            <w:shd w:val="clear" w:color="auto" w:fill="F2F2F2" w:themeFill="background1" w:themeFillShade="F2"/>
          </w:tcPr>
          <w:p w14:paraId="48CE6992" w14:textId="77777777" w:rsidR="00CD6BA6" w:rsidRPr="003C5BA6" w:rsidRDefault="00CD6BA6" w:rsidP="006569BF">
            <w:r w:rsidRPr="003C5BA6">
              <w:t>Question (English)</w:t>
            </w:r>
          </w:p>
        </w:tc>
        <w:tc>
          <w:tcPr>
            <w:tcW w:w="2859" w:type="dxa"/>
            <w:shd w:val="clear" w:color="auto" w:fill="F2F2F2" w:themeFill="background1" w:themeFillShade="F2"/>
          </w:tcPr>
          <w:p w14:paraId="31B4F370" w14:textId="77777777" w:rsidR="00CD6BA6" w:rsidRPr="003C5BA6" w:rsidRDefault="00CD6BA6" w:rsidP="006569BF">
            <w:r w:rsidRPr="003C5BA6">
              <w:t>Options</w:t>
            </w:r>
          </w:p>
        </w:tc>
        <w:tc>
          <w:tcPr>
            <w:tcW w:w="2793" w:type="dxa"/>
            <w:shd w:val="clear" w:color="auto" w:fill="F2F2F2" w:themeFill="background1" w:themeFillShade="F2"/>
          </w:tcPr>
          <w:p w14:paraId="05EBCAA9" w14:textId="77777777" w:rsidR="00CD6BA6" w:rsidRPr="003C5BA6" w:rsidRDefault="00CD6BA6" w:rsidP="006569BF">
            <w:r w:rsidRPr="003C5BA6">
              <w:t>Entrance Condition</w:t>
            </w:r>
          </w:p>
        </w:tc>
        <w:tc>
          <w:tcPr>
            <w:tcW w:w="1878" w:type="dxa"/>
            <w:shd w:val="clear" w:color="auto" w:fill="F2F2F2" w:themeFill="background1" w:themeFillShade="F2"/>
          </w:tcPr>
          <w:p w14:paraId="41CA66FF" w14:textId="77777777" w:rsidR="00CD6BA6" w:rsidRPr="003C5BA6" w:rsidRDefault="00CD6BA6" w:rsidP="006569BF">
            <w:r w:rsidRPr="003C5BA6">
              <w:t>Instructions</w:t>
            </w:r>
          </w:p>
        </w:tc>
        <w:tc>
          <w:tcPr>
            <w:tcW w:w="1866" w:type="dxa"/>
            <w:shd w:val="clear" w:color="auto" w:fill="F2F2F2" w:themeFill="background1" w:themeFillShade="F2"/>
          </w:tcPr>
          <w:p w14:paraId="0CDE27EC" w14:textId="77777777" w:rsidR="00CD6BA6" w:rsidRPr="003C5BA6" w:rsidRDefault="00CD6BA6" w:rsidP="006569BF">
            <w:r w:rsidRPr="003C5BA6">
              <w:t>Jump Rule</w:t>
            </w:r>
          </w:p>
        </w:tc>
      </w:tr>
      <w:tr w:rsidR="003A4316" w:rsidRPr="002422FA" w14:paraId="22E8D890" w14:textId="77777777" w:rsidTr="003F74E9">
        <w:tc>
          <w:tcPr>
            <w:tcW w:w="1361" w:type="dxa"/>
            <w:shd w:val="clear" w:color="auto" w:fill="auto"/>
          </w:tcPr>
          <w:p w14:paraId="6E01E158" w14:textId="77777777" w:rsidR="003A4316" w:rsidRPr="002422FA" w:rsidRDefault="003A4316" w:rsidP="006569BF">
            <w:r w:rsidRPr="002422FA">
              <w:t>98</w:t>
            </w:r>
          </w:p>
        </w:tc>
        <w:tc>
          <w:tcPr>
            <w:tcW w:w="3767" w:type="dxa"/>
            <w:shd w:val="clear" w:color="auto" w:fill="auto"/>
          </w:tcPr>
          <w:p w14:paraId="592EEEF8" w14:textId="0DEE6C25" w:rsidR="003A4316" w:rsidRPr="002422FA" w:rsidRDefault="003A4316" w:rsidP="006569BF">
            <w:r w:rsidRPr="002422FA">
              <w:t xml:space="preserve">Was access to household contact person successful [1] </w:t>
            </w:r>
          </w:p>
        </w:tc>
        <w:tc>
          <w:tcPr>
            <w:tcW w:w="2859" w:type="dxa"/>
            <w:shd w:val="clear" w:color="auto" w:fill="auto"/>
          </w:tcPr>
          <w:p w14:paraId="78927FA0" w14:textId="77777777" w:rsidR="003A4316" w:rsidRPr="002422FA" w:rsidRDefault="003A4316" w:rsidP="006569BF">
            <w:pPr>
              <w:pStyle w:val="ListParagraph"/>
              <w:numPr>
                <w:ilvl w:val="0"/>
                <w:numId w:val="21"/>
              </w:numPr>
            </w:pPr>
            <w:r w:rsidRPr="002422FA">
              <w:t>Yes</w:t>
            </w:r>
          </w:p>
          <w:p w14:paraId="27370DAB" w14:textId="77777777" w:rsidR="003A4316" w:rsidRPr="002422FA" w:rsidRDefault="003A4316" w:rsidP="006569BF">
            <w:pPr>
              <w:pStyle w:val="ListParagraph"/>
              <w:numPr>
                <w:ilvl w:val="0"/>
                <w:numId w:val="21"/>
              </w:numPr>
            </w:pPr>
            <w:r w:rsidRPr="002422FA">
              <w:t>No</w:t>
            </w:r>
          </w:p>
        </w:tc>
        <w:tc>
          <w:tcPr>
            <w:tcW w:w="2793" w:type="dxa"/>
            <w:shd w:val="clear" w:color="auto" w:fill="auto"/>
          </w:tcPr>
          <w:p w14:paraId="06142C5F" w14:textId="77777777" w:rsidR="003A4316" w:rsidRPr="002422FA" w:rsidRDefault="003A4316" w:rsidP="006569BF"/>
        </w:tc>
        <w:tc>
          <w:tcPr>
            <w:tcW w:w="1878" w:type="dxa"/>
            <w:shd w:val="clear" w:color="auto" w:fill="auto"/>
          </w:tcPr>
          <w:p w14:paraId="4EF6E46B" w14:textId="77777777" w:rsidR="003A4316" w:rsidRPr="002422FA" w:rsidRDefault="003A4316" w:rsidP="006569BF"/>
        </w:tc>
        <w:tc>
          <w:tcPr>
            <w:tcW w:w="1866" w:type="dxa"/>
          </w:tcPr>
          <w:p w14:paraId="70A5C7A4"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4ED9C105" w14:textId="77777777" w:rsidTr="003F74E9">
        <w:tc>
          <w:tcPr>
            <w:tcW w:w="1361" w:type="dxa"/>
            <w:shd w:val="clear" w:color="auto" w:fill="auto"/>
          </w:tcPr>
          <w:p w14:paraId="59C8DB10" w14:textId="77777777" w:rsidR="003A4316" w:rsidRPr="002422FA" w:rsidRDefault="003A4316" w:rsidP="006569BF">
            <w:r w:rsidRPr="002422FA">
              <w:t>99</w:t>
            </w:r>
          </w:p>
        </w:tc>
        <w:tc>
          <w:tcPr>
            <w:tcW w:w="3767" w:type="dxa"/>
            <w:shd w:val="clear" w:color="auto" w:fill="auto"/>
          </w:tcPr>
          <w:p w14:paraId="0988CAFC" w14:textId="0EB77B72" w:rsidR="003A4316" w:rsidRPr="002422FA" w:rsidRDefault="003A4316" w:rsidP="006569BF">
            <w:r w:rsidRPr="002422FA">
              <w:t xml:space="preserve">Why not successful? </w:t>
            </w:r>
          </w:p>
        </w:tc>
        <w:tc>
          <w:tcPr>
            <w:tcW w:w="2859" w:type="dxa"/>
            <w:shd w:val="clear" w:color="auto" w:fill="auto"/>
          </w:tcPr>
          <w:p w14:paraId="5FDFD4AD" w14:textId="77777777" w:rsidR="003A4316" w:rsidRPr="002422FA" w:rsidRDefault="003A4316" w:rsidP="006569BF">
            <w:pPr>
              <w:pStyle w:val="ListParagraph"/>
              <w:numPr>
                <w:ilvl w:val="0"/>
                <w:numId w:val="21"/>
              </w:numPr>
            </w:pPr>
            <w:r w:rsidRPr="002422FA">
              <w:t>Refused to be interviewed</w:t>
            </w:r>
          </w:p>
          <w:p w14:paraId="28EED45B" w14:textId="77777777" w:rsidR="003A4316" w:rsidRPr="002422FA" w:rsidRDefault="003A4316" w:rsidP="006569BF">
            <w:pPr>
              <w:pStyle w:val="ListParagraph"/>
              <w:numPr>
                <w:ilvl w:val="0"/>
                <w:numId w:val="21"/>
              </w:numPr>
            </w:pPr>
            <w:r w:rsidRPr="002422FA">
              <w:t>Contact respondent requested for a call back (Note down the day and time below then save and exit the interview)</w:t>
            </w:r>
          </w:p>
          <w:p w14:paraId="6D5562ED" w14:textId="77777777" w:rsidR="003A4316" w:rsidRPr="002422FA" w:rsidRDefault="003A4316" w:rsidP="006569BF">
            <w:pPr>
              <w:pStyle w:val="ListParagraph"/>
              <w:numPr>
                <w:ilvl w:val="0"/>
                <w:numId w:val="21"/>
              </w:numPr>
            </w:pPr>
            <w:r w:rsidRPr="002422FA">
              <w:t>No one in the household</w:t>
            </w:r>
          </w:p>
          <w:p w14:paraId="7FC0FCF4" w14:textId="77777777" w:rsidR="003A4316" w:rsidRPr="002422FA" w:rsidRDefault="003A4316" w:rsidP="006569BF">
            <w:pPr>
              <w:pStyle w:val="ListParagraph"/>
              <w:numPr>
                <w:ilvl w:val="0"/>
                <w:numId w:val="21"/>
              </w:numPr>
            </w:pPr>
            <w:r w:rsidRPr="002422FA">
              <w:t>Contact respondent not able to be interviewed due to medical reasons (very sick, mute, etc.)</w:t>
            </w:r>
          </w:p>
          <w:p w14:paraId="29B51B59" w14:textId="77777777" w:rsidR="003A4316" w:rsidRPr="002422FA" w:rsidRDefault="003A4316" w:rsidP="006569BF">
            <w:pPr>
              <w:pStyle w:val="ListParagraph"/>
              <w:numPr>
                <w:ilvl w:val="0"/>
                <w:numId w:val="21"/>
              </w:numPr>
            </w:pPr>
            <w:r w:rsidRPr="002422FA">
              <w:t>Language barrier</w:t>
            </w:r>
          </w:p>
          <w:p w14:paraId="23E6DECE" w14:textId="77777777" w:rsidR="003A4316" w:rsidRPr="002422FA" w:rsidRDefault="003A4316" w:rsidP="006569BF">
            <w:pPr>
              <w:pStyle w:val="ListParagraph"/>
              <w:numPr>
                <w:ilvl w:val="0"/>
                <w:numId w:val="21"/>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6AFE4486" w14:textId="77777777" w:rsidR="003A4316" w:rsidRPr="002422FA" w:rsidRDefault="003A4316" w:rsidP="006569BF">
            <w:pPr>
              <w:pStyle w:val="ListParagraph"/>
              <w:numPr>
                <w:ilvl w:val="0"/>
                <w:numId w:val="21"/>
              </w:numPr>
            </w:pPr>
            <w:r w:rsidRPr="002422FA">
              <w:t>Other Specify</w:t>
            </w:r>
          </w:p>
        </w:tc>
        <w:tc>
          <w:tcPr>
            <w:tcW w:w="2793" w:type="dxa"/>
            <w:shd w:val="clear" w:color="auto" w:fill="auto"/>
          </w:tcPr>
          <w:p w14:paraId="3797B1A8" w14:textId="77777777" w:rsidR="003A4316" w:rsidRPr="002422FA" w:rsidRDefault="003A4316" w:rsidP="006569BF">
            <w:proofErr w:type="gramStart"/>
            <w:r w:rsidRPr="002422FA">
              <w:t>Equals(</w:t>
            </w:r>
            <w:proofErr w:type="gramEnd"/>
            <w:r w:rsidRPr="002422FA">
              <w:t>98,2) &amp;&amp; Equals(1,1)</w:t>
            </w:r>
          </w:p>
          <w:p w14:paraId="51873FF0" w14:textId="77777777" w:rsidR="003A4316" w:rsidRPr="002422FA" w:rsidRDefault="003A4316" w:rsidP="006569BF"/>
        </w:tc>
        <w:tc>
          <w:tcPr>
            <w:tcW w:w="1878" w:type="dxa"/>
            <w:shd w:val="clear" w:color="auto" w:fill="auto"/>
          </w:tcPr>
          <w:p w14:paraId="4CACC615" w14:textId="77777777" w:rsidR="003A4316" w:rsidRPr="002422FA" w:rsidRDefault="003A4316" w:rsidP="006569BF"/>
        </w:tc>
        <w:tc>
          <w:tcPr>
            <w:tcW w:w="1866" w:type="dxa"/>
          </w:tcPr>
          <w:p w14:paraId="1B38030D" w14:textId="77777777" w:rsidR="003A4316" w:rsidRPr="002422FA" w:rsidRDefault="003A4316" w:rsidP="006569BF"/>
        </w:tc>
      </w:tr>
      <w:tr w:rsidR="003A4316" w:rsidRPr="002422FA" w14:paraId="7FB99B7B" w14:textId="77777777" w:rsidTr="003F74E9">
        <w:tc>
          <w:tcPr>
            <w:tcW w:w="1361" w:type="dxa"/>
            <w:shd w:val="clear" w:color="auto" w:fill="auto"/>
          </w:tcPr>
          <w:p w14:paraId="12CEB89B" w14:textId="77777777" w:rsidR="003A4316" w:rsidRPr="002422FA" w:rsidRDefault="003A4316" w:rsidP="006569BF">
            <w:r w:rsidRPr="002422FA">
              <w:t>100</w:t>
            </w:r>
          </w:p>
        </w:tc>
        <w:tc>
          <w:tcPr>
            <w:tcW w:w="3767" w:type="dxa"/>
            <w:shd w:val="clear" w:color="auto" w:fill="auto"/>
          </w:tcPr>
          <w:p w14:paraId="1F8CD958" w14:textId="77777777" w:rsidR="003A4316" w:rsidRPr="002422FA" w:rsidRDefault="003A4316" w:rsidP="006569BF">
            <w:r w:rsidRPr="002422FA">
              <w:t>Capture GPS 1</w:t>
            </w:r>
          </w:p>
        </w:tc>
        <w:tc>
          <w:tcPr>
            <w:tcW w:w="2859" w:type="dxa"/>
            <w:shd w:val="clear" w:color="auto" w:fill="auto"/>
          </w:tcPr>
          <w:p w14:paraId="797ABFEF" w14:textId="77777777" w:rsidR="003A4316" w:rsidRPr="002422FA" w:rsidRDefault="003A4316" w:rsidP="006569BF"/>
        </w:tc>
        <w:tc>
          <w:tcPr>
            <w:tcW w:w="2793" w:type="dxa"/>
            <w:shd w:val="clear" w:color="auto" w:fill="auto"/>
          </w:tcPr>
          <w:p w14:paraId="75223227" w14:textId="77777777" w:rsidR="003A4316" w:rsidRPr="002422FA" w:rsidRDefault="003A4316" w:rsidP="006569BF">
            <w:proofErr w:type="gramStart"/>
            <w:r w:rsidRPr="002422FA">
              <w:t>Equals(</w:t>
            </w:r>
            <w:proofErr w:type="gramEnd"/>
            <w:r w:rsidRPr="002422FA">
              <w:t>98,2) &amp;&amp; Equals(1,1)</w:t>
            </w:r>
          </w:p>
          <w:p w14:paraId="3BEAE599" w14:textId="77777777" w:rsidR="003A4316" w:rsidRPr="002422FA" w:rsidRDefault="003A4316" w:rsidP="006569BF"/>
        </w:tc>
        <w:tc>
          <w:tcPr>
            <w:tcW w:w="1878" w:type="dxa"/>
            <w:shd w:val="clear" w:color="auto" w:fill="auto"/>
          </w:tcPr>
          <w:p w14:paraId="3D76F9EC" w14:textId="77777777" w:rsidR="003A4316" w:rsidRPr="002422FA" w:rsidRDefault="003A4316" w:rsidP="006569BF"/>
        </w:tc>
        <w:tc>
          <w:tcPr>
            <w:tcW w:w="1866" w:type="dxa"/>
          </w:tcPr>
          <w:p w14:paraId="185E9653" w14:textId="77777777" w:rsidR="003A4316" w:rsidRPr="002422FA" w:rsidRDefault="003A4316" w:rsidP="006569BF"/>
        </w:tc>
      </w:tr>
      <w:tr w:rsidR="003A4316" w:rsidRPr="002422FA" w14:paraId="44638721" w14:textId="77777777" w:rsidTr="003F74E9">
        <w:tc>
          <w:tcPr>
            <w:tcW w:w="1361" w:type="dxa"/>
            <w:shd w:val="clear" w:color="auto" w:fill="auto"/>
          </w:tcPr>
          <w:p w14:paraId="0E8EB9C5" w14:textId="77777777" w:rsidR="003A4316" w:rsidRPr="002422FA" w:rsidRDefault="003A4316" w:rsidP="006569BF">
            <w:r w:rsidRPr="002422FA">
              <w:t>101</w:t>
            </w:r>
          </w:p>
        </w:tc>
        <w:tc>
          <w:tcPr>
            <w:tcW w:w="3767" w:type="dxa"/>
            <w:shd w:val="clear" w:color="auto" w:fill="auto"/>
          </w:tcPr>
          <w:p w14:paraId="14796641" w14:textId="77777777" w:rsidR="003A4316" w:rsidRPr="002422FA" w:rsidRDefault="003A4316" w:rsidP="006569BF">
            <w:r w:rsidRPr="002422FA">
              <w:t>Time of visit 1</w:t>
            </w:r>
          </w:p>
        </w:tc>
        <w:tc>
          <w:tcPr>
            <w:tcW w:w="2859" w:type="dxa"/>
            <w:shd w:val="clear" w:color="auto" w:fill="auto"/>
          </w:tcPr>
          <w:p w14:paraId="10547B1F" w14:textId="77777777" w:rsidR="003A4316" w:rsidRPr="002422FA" w:rsidRDefault="003A4316" w:rsidP="006569BF"/>
        </w:tc>
        <w:tc>
          <w:tcPr>
            <w:tcW w:w="2793" w:type="dxa"/>
            <w:shd w:val="clear" w:color="auto" w:fill="auto"/>
          </w:tcPr>
          <w:p w14:paraId="14040DE2" w14:textId="77777777" w:rsidR="003A4316" w:rsidRPr="002422FA" w:rsidRDefault="003A4316" w:rsidP="006569BF">
            <w:proofErr w:type="gramStart"/>
            <w:r w:rsidRPr="002422FA">
              <w:t>Equals(</w:t>
            </w:r>
            <w:proofErr w:type="gramEnd"/>
            <w:r w:rsidRPr="002422FA">
              <w:t>98,2) &amp;&amp; Equals(1,1)</w:t>
            </w:r>
          </w:p>
          <w:p w14:paraId="7A9564B9" w14:textId="77777777" w:rsidR="003A4316" w:rsidRPr="002422FA" w:rsidRDefault="003A4316" w:rsidP="006569BF"/>
        </w:tc>
        <w:tc>
          <w:tcPr>
            <w:tcW w:w="1878" w:type="dxa"/>
            <w:shd w:val="clear" w:color="auto" w:fill="auto"/>
          </w:tcPr>
          <w:p w14:paraId="5046144D" w14:textId="77777777" w:rsidR="003A4316" w:rsidRPr="002422FA" w:rsidRDefault="003A4316" w:rsidP="006569BF"/>
        </w:tc>
        <w:tc>
          <w:tcPr>
            <w:tcW w:w="1866" w:type="dxa"/>
          </w:tcPr>
          <w:p w14:paraId="2B85BAFF" w14:textId="77777777" w:rsidR="003A4316" w:rsidRPr="002422FA" w:rsidRDefault="003A4316" w:rsidP="006569BF">
            <w:r w:rsidRPr="002422FA">
              <w:t>Rule: Answered(</w:t>
            </w:r>
            <w:proofErr w:type="spellStart"/>
            <w:r w:rsidRPr="002422FA">
              <w:t>CurrQues</w:t>
            </w:r>
            <w:proofErr w:type="spellEnd"/>
            <w:r w:rsidRPr="002422FA">
              <w:t xml:space="preserve">) &amp;&amp; Equals(99,1), Action: </w:t>
            </w:r>
            <w:proofErr w:type="spellStart"/>
            <w:r w:rsidRPr="002422FA">
              <w:t>Goto</w:t>
            </w:r>
            <w:proofErr w:type="spellEnd"/>
            <w:r w:rsidRPr="002422FA">
              <w:t xml:space="preserve"> index, Target: 110</w:t>
            </w:r>
            <w:r w:rsidRPr="002422FA">
              <w:br/>
              <w:t>Rule: Answered(</w:t>
            </w:r>
            <w:proofErr w:type="spellStart"/>
            <w:r w:rsidRPr="002422FA">
              <w:t>CurrQues</w:t>
            </w:r>
            <w:proofErr w:type="spellEnd"/>
            <w:r w:rsidRPr="002422FA">
              <w:t xml:space="preserve">) &amp;&amp; Equals(99,4), Action: </w:t>
            </w:r>
            <w:proofErr w:type="spellStart"/>
            <w:r w:rsidRPr="002422FA">
              <w:t>Goto</w:t>
            </w:r>
            <w:proofErr w:type="spellEnd"/>
            <w:r w:rsidRPr="002422FA">
              <w:t xml:space="preserve"> index, </w:t>
            </w:r>
            <w:r w:rsidRPr="002422FA">
              <w:lastRenderedPageBreak/>
              <w:t>Target: 110</w:t>
            </w:r>
            <w:r w:rsidRPr="002422FA">
              <w:br/>
              <w:t>Rule: Answered(</w:t>
            </w:r>
            <w:proofErr w:type="spellStart"/>
            <w:r w:rsidRPr="002422FA">
              <w:t>CurrQues</w:t>
            </w:r>
            <w:proofErr w:type="spellEnd"/>
            <w:r w:rsidRPr="002422FA">
              <w:t xml:space="preserve">) &amp;&amp; Equals(99,5), Action: </w:t>
            </w:r>
            <w:proofErr w:type="spellStart"/>
            <w:r w:rsidRPr="002422FA">
              <w:t>Goto</w:t>
            </w:r>
            <w:proofErr w:type="spellEnd"/>
            <w:r w:rsidRPr="002422FA">
              <w:t xml:space="preserve"> index, Target: 110</w:t>
            </w:r>
            <w:r w:rsidRPr="002422FA">
              <w:br/>
              <w:t>Rule: Answered(</w:t>
            </w:r>
            <w:proofErr w:type="spellStart"/>
            <w:r w:rsidRPr="002422FA">
              <w:t>CurrQues</w:t>
            </w:r>
            <w:proofErr w:type="spellEnd"/>
            <w:r w:rsidRPr="002422FA">
              <w:t xml:space="preserve">) &amp;&amp; Equals(99,6), Action: </w:t>
            </w:r>
            <w:proofErr w:type="spellStart"/>
            <w:r w:rsidRPr="002422FA">
              <w:t>Goto</w:t>
            </w:r>
            <w:proofErr w:type="spellEnd"/>
            <w:r w:rsidRPr="002422FA">
              <w:t xml:space="preserve"> index, Target: 110</w:t>
            </w:r>
          </w:p>
        </w:tc>
      </w:tr>
      <w:tr w:rsidR="003A4316" w:rsidRPr="002422FA" w14:paraId="6A9FAAFF" w14:textId="77777777" w:rsidTr="003F74E9">
        <w:tc>
          <w:tcPr>
            <w:tcW w:w="1361" w:type="dxa"/>
            <w:shd w:val="clear" w:color="auto" w:fill="auto"/>
          </w:tcPr>
          <w:p w14:paraId="3943C332" w14:textId="77777777" w:rsidR="003A4316" w:rsidRPr="002422FA" w:rsidRDefault="003A4316" w:rsidP="006569BF">
            <w:r w:rsidRPr="002422FA">
              <w:t>102</w:t>
            </w:r>
          </w:p>
        </w:tc>
        <w:tc>
          <w:tcPr>
            <w:tcW w:w="3767" w:type="dxa"/>
            <w:shd w:val="clear" w:color="auto" w:fill="auto"/>
          </w:tcPr>
          <w:p w14:paraId="77A43691" w14:textId="30077A24" w:rsidR="003A4316" w:rsidRPr="002422FA" w:rsidRDefault="003A4316" w:rsidP="006569BF">
            <w:r w:rsidRPr="002422FA">
              <w:t xml:space="preserve">Was access to household contact person successful [2] </w:t>
            </w:r>
          </w:p>
        </w:tc>
        <w:tc>
          <w:tcPr>
            <w:tcW w:w="2859" w:type="dxa"/>
            <w:shd w:val="clear" w:color="auto" w:fill="auto"/>
          </w:tcPr>
          <w:p w14:paraId="71CE5DF8" w14:textId="77777777" w:rsidR="003A4316" w:rsidRPr="002422FA" w:rsidRDefault="003A4316" w:rsidP="006569BF">
            <w:pPr>
              <w:pStyle w:val="ListParagraph"/>
              <w:numPr>
                <w:ilvl w:val="0"/>
                <w:numId w:val="22"/>
              </w:numPr>
            </w:pPr>
            <w:r w:rsidRPr="002422FA">
              <w:t>Yes</w:t>
            </w:r>
          </w:p>
          <w:p w14:paraId="14F7F8B2" w14:textId="77777777" w:rsidR="003A4316" w:rsidRPr="002422FA" w:rsidRDefault="003A4316" w:rsidP="006569BF">
            <w:pPr>
              <w:pStyle w:val="ListParagraph"/>
              <w:numPr>
                <w:ilvl w:val="0"/>
                <w:numId w:val="22"/>
              </w:numPr>
            </w:pPr>
            <w:r w:rsidRPr="002422FA">
              <w:t>No</w:t>
            </w:r>
          </w:p>
        </w:tc>
        <w:tc>
          <w:tcPr>
            <w:tcW w:w="2793" w:type="dxa"/>
            <w:shd w:val="clear" w:color="auto" w:fill="auto"/>
          </w:tcPr>
          <w:p w14:paraId="080C730C" w14:textId="77777777" w:rsidR="003A4316" w:rsidRPr="002422FA" w:rsidRDefault="003A4316" w:rsidP="006569BF">
            <w:proofErr w:type="gramStart"/>
            <w:r w:rsidRPr="002422FA">
              <w:t>Equals(</w:t>
            </w:r>
            <w:proofErr w:type="gramEnd"/>
            <w:r w:rsidRPr="002422FA">
              <w:t>98,2) &amp;&amp; Equals(1,1)</w:t>
            </w:r>
          </w:p>
          <w:p w14:paraId="60A6578B" w14:textId="77777777" w:rsidR="003A4316" w:rsidRPr="002422FA" w:rsidRDefault="003A4316" w:rsidP="006569BF"/>
        </w:tc>
        <w:tc>
          <w:tcPr>
            <w:tcW w:w="1878" w:type="dxa"/>
            <w:shd w:val="clear" w:color="auto" w:fill="auto"/>
          </w:tcPr>
          <w:p w14:paraId="68795492" w14:textId="77777777" w:rsidR="003A4316" w:rsidRPr="002422FA" w:rsidRDefault="003A4316" w:rsidP="006569BF"/>
        </w:tc>
        <w:tc>
          <w:tcPr>
            <w:tcW w:w="1866" w:type="dxa"/>
          </w:tcPr>
          <w:p w14:paraId="11AE6685"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29AD9F4C" w14:textId="77777777" w:rsidTr="003F74E9">
        <w:tc>
          <w:tcPr>
            <w:tcW w:w="1361" w:type="dxa"/>
            <w:shd w:val="clear" w:color="auto" w:fill="auto"/>
          </w:tcPr>
          <w:p w14:paraId="0A6FD8B3" w14:textId="77777777" w:rsidR="003A4316" w:rsidRPr="002422FA" w:rsidRDefault="003A4316" w:rsidP="006569BF">
            <w:r w:rsidRPr="002422FA">
              <w:t>103</w:t>
            </w:r>
          </w:p>
        </w:tc>
        <w:tc>
          <w:tcPr>
            <w:tcW w:w="3767" w:type="dxa"/>
            <w:shd w:val="clear" w:color="auto" w:fill="auto"/>
          </w:tcPr>
          <w:p w14:paraId="7FD8F941" w14:textId="1D3F8290" w:rsidR="003A4316" w:rsidRPr="002422FA" w:rsidRDefault="003A4316" w:rsidP="006569BF">
            <w:r w:rsidRPr="002422FA">
              <w:t xml:space="preserve">Why not successful? </w:t>
            </w:r>
          </w:p>
        </w:tc>
        <w:tc>
          <w:tcPr>
            <w:tcW w:w="2859" w:type="dxa"/>
            <w:shd w:val="clear" w:color="auto" w:fill="auto"/>
          </w:tcPr>
          <w:p w14:paraId="41DF3597" w14:textId="77777777" w:rsidR="003A4316" w:rsidRPr="002422FA" w:rsidRDefault="003A4316" w:rsidP="006569BF">
            <w:pPr>
              <w:pStyle w:val="ListParagraph"/>
              <w:numPr>
                <w:ilvl w:val="0"/>
                <w:numId w:val="23"/>
              </w:numPr>
            </w:pPr>
            <w:r w:rsidRPr="002422FA">
              <w:t>Refused to be interviewed</w:t>
            </w:r>
          </w:p>
          <w:p w14:paraId="2B17A8D0" w14:textId="77777777" w:rsidR="003A4316" w:rsidRPr="002422FA" w:rsidRDefault="003A4316" w:rsidP="006569BF">
            <w:pPr>
              <w:pStyle w:val="ListParagraph"/>
              <w:numPr>
                <w:ilvl w:val="0"/>
                <w:numId w:val="23"/>
              </w:numPr>
            </w:pPr>
            <w:r w:rsidRPr="002422FA">
              <w:t>Contact respondent requested for a call back (Note down the day and time below then save and exit the interview)</w:t>
            </w:r>
          </w:p>
          <w:p w14:paraId="45B40DED" w14:textId="77777777" w:rsidR="003A4316" w:rsidRPr="002422FA" w:rsidRDefault="003A4316" w:rsidP="006569BF">
            <w:pPr>
              <w:pStyle w:val="ListParagraph"/>
              <w:numPr>
                <w:ilvl w:val="0"/>
                <w:numId w:val="23"/>
              </w:numPr>
            </w:pPr>
            <w:r w:rsidRPr="002422FA">
              <w:t>No one in the household</w:t>
            </w:r>
          </w:p>
          <w:p w14:paraId="27871930" w14:textId="77777777" w:rsidR="003A4316" w:rsidRPr="002422FA" w:rsidRDefault="003A4316" w:rsidP="006569BF">
            <w:pPr>
              <w:pStyle w:val="ListParagraph"/>
              <w:numPr>
                <w:ilvl w:val="0"/>
                <w:numId w:val="23"/>
              </w:numPr>
            </w:pPr>
            <w:r w:rsidRPr="002422FA">
              <w:t>Contact respondent not able to be interviewed due to medical reasons (very sick, mute, etc.)</w:t>
            </w:r>
          </w:p>
          <w:p w14:paraId="04DE02FC" w14:textId="77777777" w:rsidR="003A4316" w:rsidRPr="002422FA" w:rsidRDefault="003A4316" w:rsidP="006569BF">
            <w:pPr>
              <w:pStyle w:val="ListParagraph"/>
              <w:numPr>
                <w:ilvl w:val="0"/>
                <w:numId w:val="23"/>
              </w:numPr>
            </w:pPr>
            <w:r w:rsidRPr="002422FA">
              <w:t>Language barrier</w:t>
            </w:r>
          </w:p>
          <w:p w14:paraId="54252808" w14:textId="77777777" w:rsidR="003A4316" w:rsidRPr="002422FA" w:rsidRDefault="003A4316" w:rsidP="006569BF">
            <w:pPr>
              <w:pStyle w:val="ListParagraph"/>
              <w:numPr>
                <w:ilvl w:val="0"/>
                <w:numId w:val="23"/>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307D945F" w14:textId="77777777" w:rsidR="003A4316" w:rsidRPr="002422FA" w:rsidRDefault="003A4316" w:rsidP="006569BF">
            <w:pPr>
              <w:pStyle w:val="ListParagraph"/>
              <w:numPr>
                <w:ilvl w:val="0"/>
                <w:numId w:val="23"/>
              </w:numPr>
            </w:pPr>
            <w:r w:rsidRPr="002422FA">
              <w:t>Other Specify</w:t>
            </w:r>
          </w:p>
        </w:tc>
        <w:tc>
          <w:tcPr>
            <w:tcW w:w="2793" w:type="dxa"/>
            <w:shd w:val="clear" w:color="auto" w:fill="auto"/>
          </w:tcPr>
          <w:p w14:paraId="5CB1D5B4" w14:textId="77777777" w:rsidR="003A4316" w:rsidRPr="002422FA" w:rsidRDefault="003A4316" w:rsidP="006569BF">
            <w:proofErr w:type="gramStart"/>
            <w:r w:rsidRPr="002422FA">
              <w:t>Equals(</w:t>
            </w:r>
            <w:proofErr w:type="gramEnd"/>
            <w:r w:rsidRPr="002422FA">
              <w:t>102,2) &amp;&amp; Equals(1,1)</w:t>
            </w:r>
          </w:p>
          <w:p w14:paraId="2D604863" w14:textId="77777777" w:rsidR="003A4316" w:rsidRPr="002422FA" w:rsidRDefault="003A4316" w:rsidP="006569BF"/>
        </w:tc>
        <w:tc>
          <w:tcPr>
            <w:tcW w:w="1878" w:type="dxa"/>
            <w:shd w:val="clear" w:color="auto" w:fill="auto"/>
          </w:tcPr>
          <w:p w14:paraId="61C5CA51" w14:textId="77777777" w:rsidR="003A4316" w:rsidRPr="002422FA" w:rsidRDefault="003A4316" w:rsidP="006569BF"/>
        </w:tc>
        <w:tc>
          <w:tcPr>
            <w:tcW w:w="1866" w:type="dxa"/>
          </w:tcPr>
          <w:p w14:paraId="7BEF62C8" w14:textId="77777777" w:rsidR="003A4316" w:rsidRPr="002422FA" w:rsidRDefault="003A4316" w:rsidP="006569BF"/>
        </w:tc>
      </w:tr>
      <w:tr w:rsidR="003A4316" w:rsidRPr="002422FA" w14:paraId="61E67038" w14:textId="77777777" w:rsidTr="003F74E9">
        <w:tc>
          <w:tcPr>
            <w:tcW w:w="1361" w:type="dxa"/>
            <w:shd w:val="clear" w:color="auto" w:fill="auto"/>
          </w:tcPr>
          <w:p w14:paraId="04C4FE34" w14:textId="77777777" w:rsidR="003A4316" w:rsidRPr="002422FA" w:rsidRDefault="003A4316" w:rsidP="006569BF">
            <w:r w:rsidRPr="002422FA">
              <w:t>104</w:t>
            </w:r>
          </w:p>
        </w:tc>
        <w:tc>
          <w:tcPr>
            <w:tcW w:w="3767" w:type="dxa"/>
            <w:shd w:val="clear" w:color="auto" w:fill="auto"/>
          </w:tcPr>
          <w:p w14:paraId="1458D155" w14:textId="77777777" w:rsidR="003A4316" w:rsidRPr="002422FA" w:rsidRDefault="003A4316" w:rsidP="006569BF">
            <w:r w:rsidRPr="002422FA">
              <w:t>Capture GPS 2</w:t>
            </w:r>
          </w:p>
        </w:tc>
        <w:tc>
          <w:tcPr>
            <w:tcW w:w="2859" w:type="dxa"/>
            <w:shd w:val="clear" w:color="auto" w:fill="auto"/>
          </w:tcPr>
          <w:p w14:paraId="2E636573" w14:textId="77777777" w:rsidR="003A4316" w:rsidRPr="002422FA" w:rsidRDefault="003A4316" w:rsidP="006569BF"/>
        </w:tc>
        <w:tc>
          <w:tcPr>
            <w:tcW w:w="2793" w:type="dxa"/>
            <w:shd w:val="clear" w:color="auto" w:fill="auto"/>
          </w:tcPr>
          <w:p w14:paraId="115EB485" w14:textId="5268AAE3" w:rsidR="003A4316" w:rsidRPr="002422FA" w:rsidRDefault="003A4316" w:rsidP="006569BF">
            <w:proofErr w:type="gramStart"/>
            <w:r w:rsidRPr="002422FA">
              <w:t>Equals(</w:t>
            </w:r>
            <w:proofErr w:type="gramEnd"/>
            <w:r w:rsidRPr="002422FA">
              <w:t>102,2) &amp;&amp; Equals(1,1)</w:t>
            </w:r>
          </w:p>
        </w:tc>
        <w:tc>
          <w:tcPr>
            <w:tcW w:w="1878" w:type="dxa"/>
            <w:shd w:val="clear" w:color="auto" w:fill="auto"/>
          </w:tcPr>
          <w:p w14:paraId="793FFC46" w14:textId="77777777" w:rsidR="003A4316" w:rsidRPr="002422FA" w:rsidRDefault="003A4316" w:rsidP="006569BF"/>
        </w:tc>
        <w:tc>
          <w:tcPr>
            <w:tcW w:w="1866" w:type="dxa"/>
          </w:tcPr>
          <w:p w14:paraId="26BDFED8" w14:textId="77777777" w:rsidR="003A4316" w:rsidRPr="002422FA" w:rsidRDefault="003A4316" w:rsidP="006569BF"/>
        </w:tc>
      </w:tr>
      <w:tr w:rsidR="003A4316" w:rsidRPr="002422FA" w14:paraId="10D1311F" w14:textId="77777777" w:rsidTr="003F74E9">
        <w:tc>
          <w:tcPr>
            <w:tcW w:w="1361" w:type="dxa"/>
            <w:shd w:val="clear" w:color="auto" w:fill="auto"/>
          </w:tcPr>
          <w:p w14:paraId="606C06AF" w14:textId="77777777" w:rsidR="003A4316" w:rsidRPr="002422FA" w:rsidRDefault="003A4316" w:rsidP="006569BF">
            <w:r w:rsidRPr="002422FA">
              <w:t>105</w:t>
            </w:r>
          </w:p>
        </w:tc>
        <w:tc>
          <w:tcPr>
            <w:tcW w:w="3767" w:type="dxa"/>
            <w:shd w:val="clear" w:color="auto" w:fill="auto"/>
          </w:tcPr>
          <w:p w14:paraId="2B494875" w14:textId="77777777" w:rsidR="003A4316" w:rsidRPr="002422FA" w:rsidRDefault="003A4316" w:rsidP="006569BF">
            <w:r w:rsidRPr="002422FA">
              <w:t>Time of visit 2</w:t>
            </w:r>
          </w:p>
        </w:tc>
        <w:tc>
          <w:tcPr>
            <w:tcW w:w="2859" w:type="dxa"/>
            <w:shd w:val="clear" w:color="auto" w:fill="auto"/>
          </w:tcPr>
          <w:p w14:paraId="356D8506" w14:textId="77777777" w:rsidR="003A4316" w:rsidRPr="002422FA" w:rsidRDefault="003A4316" w:rsidP="006569BF"/>
        </w:tc>
        <w:tc>
          <w:tcPr>
            <w:tcW w:w="2793" w:type="dxa"/>
            <w:shd w:val="clear" w:color="auto" w:fill="auto"/>
          </w:tcPr>
          <w:p w14:paraId="45950CD3" w14:textId="77777777" w:rsidR="003A4316" w:rsidRPr="002422FA" w:rsidRDefault="003A4316" w:rsidP="006569BF">
            <w:proofErr w:type="gramStart"/>
            <w:r w:rsidRPr="002422FA">
              <w:t>Equals(</w:t>
            </w:r>
            <w:proofErr w:type="gramEnd"/>
            <w:r w:rsidRPr="002422FA">
              <w:t>102,2) &amp;&amp; Equals(1,1)</w:t>
            </w:r>
          </w:p>
          <w:p w14:paraId="0219C5BC" w14:textId="77777777" w:rsidR="003A4316" w:rsidRPr="002422FA" w:rsidRDefault="003A4316" w:rsidP="006569BF"/>
        </w:tc>
        <w:tc>
          <w:tcPr>
            <w:tcW w:w="1878" w:type="dxa"/>
            <w:shd w:val="clear" w:color="auto" w:fill="auto"/>
          </w:tcPr>
          <w:p w14:paraId="31C370EC" w14:textId="77777777" w:rsidR="003A4316" w:rsidRPr="002422FA" w:rsidRDefault="003A4316" w:rsidP="006569BF"/>
        </w:tc>
        <w:tc>
          <w:tcPr>
            <w:tcW w:w="1866" w:type="dxa"/>
          </w:tcPr>
          <w:p w14:paraId="31CFED59" w14:textId="77777777" w:rsidR="003A4316" w:rsidRPr="002422FA" w:rsidRDefault="003A4316" w:rsidP="006569BF">
            <w:r w:rsidRPr="002422FA">
              <w:t>Rule: Answered(</w:t>
            </w:r>
            <w:proofErr w:type="spellStart"/>
            <w:r w:rsidRPr="002422FA">
              <w:t>CurrQues</w:t>
            </w:r>
            <w:proofErr w:type="spellEnd"/>
            <w:r w:rsidRPr="002422FA">
              <w:t xml:space="preserve">) &amp;&amp; Equals(103,1), Action: </w:t>
            </w:r>
            <w:proofErr w:type="spellStart"/>
            <w:r w:rsidRPr="002422FA">
              <w:t>Goto</w:t>
            </w:r>
            <w:proofErr w:type="spellEnd"/>
            <w:r w:rsidRPr="002422FA">
              <w:t xml:space="preserve"> index, </w:t>
            </w:r>
            <w:r w:rsidRPr="002422FA">
              <w:lastRenderedPageBreak/>
              <w:t>Target: 110</w:t>
            </w:r>
            <w:r w:rsidRPr="002422FA">
              <w:br/>
              <w:t>Rule: Answered(</w:t>
            </w:r>
            <w:proofErr w:type="spellStart"/>
            <w:r w:rsidRPr="002422FA">
              <w:t>CurrQues</w:t>
            </w:r>
            <w:proofErr w:type="spellEnd"/>
            <w:r w:rsidRPr="002422FA">
              <w:t xml:space="preserve">) &amp;&amp; Equals(103,4), Action: </w:t>
            </w:r>
            <w:proofErr w:type="spellStart"/>
            <w:r w:rsidRPr="002422FA">
              <w:t>Goto</w:t>
            </w:r>
            <w:proofErr w:type="spellEnd"/>
            <w:r w:rsidRPr="002422FA">
              <w:t xml:space="preserve"> index, Target: 110</w:t>
            </w:r>
            <w:r w:rsidRPr="002422FA">
              <w:br/>
              <w:t>Rule: Answered(</w:t>
            </w:r>
            <w:proofErr w:type="spellStart"/>
            <w:r w:rsidRPr="002422FA">
              <w:t>CurrQues</w:t>
            </w:r>
            <w:proofErr w:type="spellEnd"/>
            <w:r w:rsidRPr="002422FA">
              <w:t xml:space="preserve">) &amp;&amp; Equals(103,5), Action: </w:t>
            </w:r>
            <w:proofErr w:type="spellStart"/>
            <w:r w:rsidRPr="002422FA">
              <w:t>Goto</w:t>
            </w:r>
            <w:proofErr w:type="spellEnd"/>
            <w:r w:rsidRPr="002422FA">
              <w:t xml:space="preserve"> index, Target: 110</w:t>
            </w:r>
            <w:r w:rsidRPr="002422FA">
              <w:br/>
              <w:t>Rule: Answered(</w:t>
            </w:r>
            <w:proofErr w:type="spellStart"/>
            <w:r w:rsidRPr="002422FA">
              <w:t>CurrQues</w:t>
            </w:r>
            <w:proofErr w:type="spellEnd"/>
            <w:r w:rsidRPr="002422FA">
              <w:t xml:space="preserve">) &amp;&amp; Equals(103,6), Action: </w:t>
            </w:r>
            <w:proofErr w:type="spellStart"/>
            <w:r w:rsidRPr="002422FA">
              <w:t>Goto</w:t>
            </w:r>
            <w:proofErr w:type="spellEnd"/>
            <w:r w:rsidRPr="002422FA">
              <w:t xml:space="preserve"> index, Target: 110</w:t>
            </w:r>
          </w:p>
        </w:tc>
      </w:tr>
      <w:tr w:rsidR="003A4316" w:rsidRPr="002422FA" w14:paraId="0309CA8F" w14:textId="77777777" w:rsidTr="003F74E9">
        <w:tc>
          <w:tcPr>
            <w:tcW w:w="1361" w:type="dxa"/>
            <w:shd w:val="clear" w:color="auto" w:fill="auto"/>
          </w:tcPr>
          <w:p w14:paraId="4456382B" w14:textId="77777777" w:rsidR="003A4316" w:rsidRPr="002422FA" w:rsidRDefault="003A4316" w:rsidP="006569BF">
            <w:r w:rsidRPr="002422FA">
              <w:t>106</w:t>
            </w:r>
          </w:p>
        </w:tc>
        <w:tc>
          <w:tcPr>
            <w:tcW w:w="3767" w:type="dxa"/>
            <w:shd w:val="clear" w:color="auto" w:fill="auto"/>
          </w:tcPr>
          <w:p w14:paraId="3AB5B585" w14:textId="28808D07" w:rsidR="003A4316" w:rsidRPr="002422FA" w:rsidRDefault="003A4316" w:rsidP="006569BF">
            <w:r w:rsidRPr="002422FA">
              <w:t xml:space="preserve">Was access to household contact person successful [3]  </w:t>
            </w:r>
          </w:p>
        </w:tc>
        <w:tc>
          <w:tcPr>
            <w:tcW w:w="2859" w:type="dxa"/>
            <w:shd w:val="clear" w:color="auto" w:fill="auto"/>
          </w:tcPr>
          <w:p w14:paraId="6801785F" w14:textId="77777777" w:rsidR="003A4316" w:rsidRPr="002422FA" w:rsidRDefault="003A4316" w:rsidP="006569BF">
            <w:pPr>
              <w:pStyle w:val="ListParagraph"/>
              <w:numPr>
                <w:ilvl w:val="0"/>
                <w:numId w:val="24"/>
              </w:numPr>
            </w:pPr>
            <w:r w:rsidRPr="002422FA">
              <w:t>Yes</w:t>
            </w:r>
          </w:p>
          <w:p w14:paraId="1B73B22D" w14:textId="77777777" w:rsidR="003A4316" w:rsidRPr="002422FA" w:rsidRDefault="003A4316" w:rsidP="006569BF">
            <w:pPr>
              <w:pStyle w:val="ListParagraph"/>
              <w:numPr>
                <w:ilvl w:val="0"/>
                <w:numId w:val="24"/>
              </w:numPr>
            </w:pPr>
            <w:r w:rsidRPr="002422FA">
              <w:t>No</w:t>
            </w:r>
          </w:p>
        </w:tc>
        <w:tc>
          <w:tcPr>
            <w:tcW w:w="2793" w:type="dxa"/>
            <w:shd w:val="clear" w:color="auto" w:fill="auto"/>
          </w:tcPr>
          <w:p w14:paraId="40871DC6" w14:textId="77777777" w:rsidR="003A4316" w:rsidRPr="002422FA" w:rsidRDefault="003A4316" w:rsidP="006569BF">
            <w:proofErr w:type="gramStart"/>
            <w:r w:rsidRPr="002422FA">
              <w:t>Equals(</w:t>
            </w:r>
            <w:proofErr w:type="gramEnd"/>
            <w:r w:rsidRPr="002422FA">
              <w:t>102,2) &amp;&amp; Equals(1,1)</w:t>
            </w:r>
          </w:p>
          <w:p w14:paraId="1A8DFBF7" w14:textId="77777777" w:rsidR="003A4316" w:rsidRPr="002422FA" w:rsidRDefault="003A4316" w:rsidP="006569BF"/>
        </w:tc>
        <w:tc>
          <w:tcPr>
            <w:tcW w:w="1878" w:type="dxa"/>
            <w:shd w:val="clear" w:color="auto" w:fill="auto"/>
          </w:tcPr>
          <w:p w14:paraId="5407EDB3" w14:textId="77777777" w:rsidR="003A4316" w:rsidRPr="002422FA" w:rsidRDefault="003A4316" w:rsidP="006569BF"/>
        </w:tc>
        <w:tc>
          <w:tcPr>
            <w:tcW w:w="1866" w:type="dxa"/>
          </w:tcPr>
          <w:p w14:paraId="4F36C3FE"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1568F915" w14:textId="77777777" w:rsidTr="003F74E9">
        <w:tc>
          <w:tcPr>
            <w:tcW w:w="1361" w:type="dxa"/>
            <w:shd w:val="clear" w:color="auto" w:fill="auto"/>
          </w:tcPr>
          <w:p w14:paraId="29AC76EA" w14:textId="77777777" w:rsidR="003A4316" w:rsidRPr="002422FA" w:rsidRDefault="003A4316" w:rsidP="006569BF">
            <w:r w:rsidRPr="002422FA">
              <w:t>107</w:t>
            </w:r>
          </w:p>
        </w:tc>
        <w:tc>
          <w:tcPr>
            <w:tcW w:w="3767" w:type="dxa"/>
            <w:shd w:val="clear" w:color="auto" w:fill="auto"/>
          </w:tcPr>
          <w:p w14:paraId="585AB3DE" w14:textId="66AF20A7" w:rsidR="003A4316" w:rsidRPr="002422FA" w:rsidRDefault="003A4316" w:rsidP="006569BF">
            <w:r w:rsidRPr="002422FA">
              <w:t xml:space="preserve">Why not successful? </w:t>
            </w:r>
          </w:p>
        </w:tc>
        <w:tc>
          <w:tcPr>
            <w:tcW w:w="2859" w:type="dxa"/>
            <w:shd w:val="clear" w:color="auto" w:fill="auto"/>
          </w:tcPr>
          <w:p w14:paraId="2AB339B8" w14:textId="77777777" w:rsidR="003A4316" w:rsidRPr="002422FA" w:rsidRDefault="003A4316" w:rsidP="006569BF">
            <w:pPr>
              <w:pStyle w:val="ListParagraph"/>
              <w:numPr>
                <w:ilvl w:val="0"/>
                <w:numId w:val="25"/>
              </w:numPr>
            </w:pPr>
            <w:r w:rsidRPr="002422FA">
              <w:t>Refused to be interviewed</w:t>
            </w:r>
          </w:p>
          <w:p w14:paraId="38BA1B2A" w14:textId="77777777" w:rsidR="003A4316" w:rsidRPr="002422FA" w:rsidRDefault="003A4316" w:rsidP="006569BF">
            <w:pPr>
              <w:pStyle w:val="ListParagraph"/>
              <w:numPr>
                <w:ilvl w:val="0"/>
                <w:numId w:val="25"/>
              </w:numPr>
            </w:pPr>
            <w:r w:rsidRPr="002422FA">
              <w:t>Contact respondent requested for a call back (Note down the day and time below then save and exit the interview)</w:t>
            </w:r>
          </w:p>
          <w:p w14:paraId="56B0F37F" w14:textId="77777777" w:rsidR="003A4316" w:rsidRPr="002422FA" w:rsidRDefault="003A4316" w:rsidP="006569BF">
            <w:pPr>
              <w:pStyle w:val="ListParagraph"/>
              <w:numPr>
                <w:ilvl w:val="0"/>
                <w:numId w:val="25"/>
              </w:numPr>
            </w:pPr>
            <w:r w:rsidRPr="002422FA">
              <w:t>No one in the household</w:t>
            </w:r>
          </w:p>
          <w:p w14:paraId="5D7A35C9" w14:textId="77777777" w:rsidR="003A4316" w:rsidRPr="002422FA" w:rsidRDefault="003A4316" w:rsidP="006569BF">
            <w:pPr>
              <w:pStyle w:val="ListParagraph"/>
              <w:numPr>
                <w:ilvl w:val="0"/>
                <w:numId w:val="25"/>
              </w:numPr>
            </w:pPr>
            <w:r w:rsidRPr="002422FA">
              <w:t>Contact respondent not able to be interviewed due to medical reasons (very sick, mute, etc.)</w:t>
            </w:r>
          </w:p>
          <w:p w14:paraId="346E5A61" w14:textId="77777777" w:rsidR="003A4316" w:rsidRPr="002422FA" w:rsidRDefault="003A4316" w:rsidP="006569BF">
            <w:pPr>
              <w:pStyle w:val="ListParagraph"/>
              <w:numPr>
                <w:ilvl w:val="0"/>
                <w:numId w:val="25"/>
              </w:numPr>
            </w:pPr>
            <w:r w:rsidRPr="002422FA">
              <w:t>Language barrier</w:t>
            </w:r>
          </w:p>
          <w:p w14:paraId="088E0678" w14:textId="77777777" w:rsidR="003A4316" w:rsidRPr="002422FA" w:rsidRDefault="003A4316" w:rsidP="006569BF">
            <w:pPr>
              <w:pStyle w:val="ListParagraph"/>
              <w:numPr>
                <w:ilvl w:val="0"/>
                <w:numId w:val="25"/>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4B9AEB28" w14:textId="77777777" w:rsidR="003A4316" w:rsidRPr="002422FA" w:rsidRDefault="003A4316" w:rsidP="006569BF">
            <w:pPr>
              <w:pStyle w:val="ListParagraph"/>
              <w:numPr>
                <w:ilvl w:val="0"/>
                <w:numId w:val="25"/>
              </w:numPr>
            </w:pPr>
            <w:r w:rsidRPr="002422FA">
              <w:t>Other Specify</w:t>
            </w:r>
          </w:p>
        </w:tc>
        <w:tc>
          <w:tcPr>
            <w:tcW w:w="2793" w:type="dxa"/>
            <w:shd w:val="clear" w:color="auto" w:fill="auto"/>
          </w:tcPr>
          <w:p w14:paraId="113C34E7" w14:textId="77777777" w:rsidR="003A4316" w:rsidRPr="002422FA" w:rsidRDefault="003A4316" w:rsidP="006569BF">
            <w:proofErr w:type="gramStart"/>
            <w:r w:rsidRPr="002422FA">
              <w:t>Equals(</w:t>
            </w:r>
            <w:proofErr w:type="gramEnd"/>
            <w:r w:rsidRPr="002422FA">
              <w:t>106,2) &amp;&amp; Equals(1,1)</w:t>
            </w:r>
          </w:p>
          <w:p w14:paraId="4DC62D73" w14:textId="77777777" w:rsidR="003A4316" w:rsidRPr="002422FA" w:rsidRDefault="003A4316" w:rsidP="006569BF"/>
        </w:tc>
        <w:tc>
          <w:tcPr>
            <w:tcW w:w="1878" w:type="dxa"/>
            <w:shd w:val="clear" w:color="auto" w:fill="auto"/>
          </w:tcPr>
          <w:p w14:paraId="46CA8312" w14:textId="77777777" w:rsidR="003A4316" w:rsidRPr="002422FA" w:rsidRDefault="003A4316" w:rsidP="006569BF"/>
        </w:tc>
        <w:tc>
          <w:tcPr>
            <w:tcW w:w="1866" w:type="dxa"/>
          </w:tcPr>
          <w:p w14:paraId="621331C3" w14:textId="77777777" w:rsidR="003A4316" w:rsidRPr="002422FA" w:rsidRDefault="003A4316" w:rsidP="006569BF"/>
        </w:tc>
      </w:tr>
      <w:tr w:rsidR="003A4316" w:rsidRPr="002422FA" w14:paraId="7A3C8E51" w14:textId="77777777" w:rsidTr="003F74E9">
        <w:tc>
          <w:tcPr>
            <w:tcW w:w="1361" w:type="dxa"/>
            <w:shd w:val="clear" w:color="auto" w:fill="auto"/>
          </w:tcPr>
          <w:p w14:paraId="77285C0A" w14:textId="77777777" w:rsidR="003A4316" w:rsidRPr="002422FA" w:rsidRDefault="003A4316" w:rsidP="006569BF">
            <w:r w:rsidRPr="002422FA">
              <w:lastRenderedPageBreak/>
              <w:t>108</w:t>
            </w:r>
          </w:p>
        </w:tc>
        <w:tc>
          <w:tcPr>
            <w:tcW w:w="3767" w:type="dxa"/>
            <w:shd w:val="clear" w:color="auto" w:fill="auto"/>
          </w:tcPr>
          <w:p w14:paraId="625FDB6D" w14:textId="77777777" w:rsidR="003A4316" w:rsidRPr="002422FA" w:rsidRDefault="003A4316" w:rsidP="006569BF">
            <w:r w:rsidRPr="002422FA">
              <w:t>Capture GPS 3</w:t>
            </w:r>
          </w:p>
        </w:tc>
        <w:tc>
          <w:tcPr>
            <w:tcW w:w="2859" w:type="dxa"/>
            <w:shd w:val="clear" w:color="auto" w:fill="auto"/>
          </w:tcPr>
          <w:p w14:paraId="1271BEBD" w14:textId="77777777" w:rsidR="003A4316" w:rsidRPr="002422FA" w:rsidRDefault="003A4316" w:rsidP="006569BF"/>
        </w:tc>
        <w:tc>
          <w:tcPr>
            <w:tcW w:w="2793" w:type="dxa"/>
            <w:shd w:val="clear" w:color="auto" w:fill="auto"/>
          </w:tcPr>
          <w:p w14:paraId="30AF1FD8" w14:textId="77777777" w:rsidR="003A4316" w:rsidRPr="002422FA" w:rsidRDefault="003A4316" w:rsidP="006569BF">
            <w:proofErr w:type="gramStart"/>
            <w:r w:rsidRPr="002422FA">
              <w:t>Equals(</w:t>
            </w:r>
            <w:proofErr w:type="gramEnd"/>
            <w:r w:rsidRPr="002422FA">
              <w:t>106,2) &amp;&amp; Equals(1,1)</w:t>
            </w:r>
          </w:p>
          <w:p w14:paraId="49656A60" w14:textId="77777777" w:rsidR="003A4316" w:rsidRPr="002422FA" w:rsidRDefault="003A4316" w:rsidP="006569BF"/>
        </w:tc>
        <w:tc>
          <w:tcPr>
            <w:tcW w:w="1878" w:type="dxa"/>
            <w:shd w:val="clear" w:color="auto" w:fill="auto"/>
          </w:tcPr>
          <w:p w14:paraId="52AEB499" w14:textId="77777777" w:rsidR="003A4316" w:rsidRPr="002422FA" w:rsidRDefault="003A4316" w:rsidP="006569BF"/>
        </w:tc>
        <w:tc>
          <w:tcPr>
            <w:tcW w:w="1866" w:type="dxa"/>
          </w:tcPr>
          <w:p w14:paraId="1353359D" w14:textId="77777777" w:rsidR="003A4316" w:rsidRPr="002422FA" w:rsidRDefault="003A4316" w:rsidP="006569BF"/>
        </w:tc>
      </w:tr>
      <w:tr w:rsidR="003A4316" w:rsidRPr="002422FA" w14:paraId="7AA19010" w14:textId="77777777" w:rsidTr="003F74E9">
        <w:tc>
          <w:tcPr>
            <w:tcW w:w="1361" w:type="dxa"/>
            <w:shd w:val="clear" w:color="auto" w:fill="auto"/>
          </w:tcPr>
          <w:p w14:paraId="002CA1CE" w14:textId="77777777" w:rsidR="003A4316" w:rsidRPr="002422FA" w:rsidRDefault="003A4316" w:rsidP="006569BF">
            <w:r w:rsidRPr="002422FA">
              <w:t>109</w:t>
            </w:r>
          </w:p>
        </w:tc>
        <w:tc>
          <w:tcPr>
            <w:tcW w:w="3767" w:type="dxa"/>
            <w:shd w:val="clear" w:color="auto" w:fill="auto"/>
          </w:tcPr>
          <w:p w14:paraId="4B48105C" w14:textId="77777777" w:rsidR="003A4316" w:rsidRPr="002422FA" w:rsidRDefault="003A4316" w:rsidP="006569BF">
            <w:r w:rsidRPr="002422FA">
              <w:t>Time of visit 3</w:t>
            </w:r>
          </w:p>
        </w:tc>
        <w:tc>
          <w:tcPr>
            <w:tcW w:w="2859" w:type="dxa"/>
            <w:shd w:val="clear" w:color="auto" w:fill="auto"/>
          </w:tcPr>
          <w:p w14:paraId="26A87FED" w14:textId="77777777" w:rsidR="003A4316" w:rsidRPr="002422FA" w:rsidRDefault="003A4316" w:rsidP="006569BF"/>
        </w:tc>
        <w:tc>
          <w:tcPr>
            <w:tcW w:w="2793" w:type="dxa"/>
            <w:shd w:val="clear" w:color="auto" w:fill="auto"/>
          </w:tcPr>
          <w:p w14:paraId="29407B8B" w14:textId="77777777" w:rsidR="003A4316" w:rsidRPr="002422FA" w:rsidRDefault="003A4316" w:rsidP="006569BF">
            <w:proofErr w:type="gramStart"/>
            <w:r w:rsidRPr="002422FA">
              <w:t>Equals(</w:t>
            </w:r>
            <w:proofErr w:type="gramEnd"/>
            <w:r w:rsidRPr="002422FA">
              <w:t>106,2) &amp;&amp; Equals(1,1)</w:t>
            </w:r>
          </w:p>
          <w:p w14:paraId="29D0522C" w14:textId="77777777" w:rsidR="003A4316" w:rsidRPr="002422FA" w:rsidRDefault="003A4316" w:rsidP="006569BF"/>
        </w:tc>
        <w:tc>
          <w:tcPr>
            <w:tcW w:w="1878" w:type="dxa"/>
            <w:shd w:val="clear" w:color="auto" w:fill="auto"/>
          </w:tcPr>
          <w:p w14:paraId="37ED312F" w14:textId="77777777" w:rsidR="003A4316" w:rsidRPr="002422FA" w:rsidRDefault="003A4316" w:rsidP="006569BF"/>
        </w:tc>
        <w:tc>
          <w:tcPr>
            <w:tcW w:w="1866" w:type="dxa"/>
          </w:tcPr>
          <w:p w14:paraId="2184B1B1" w14:textId="77777777" w:rsidR="003A4316" w:rsidRPr="002422FA" w:rsidRDefault="003A4316" w:rsidP="006569BF"/>
        </w:tc>
      </w:tr>
      <w:tr w:rsidR="003A4316" w:rsidRPr="002422FA" w14:paraId="5EF256E6" w14:textId="77777777" w:rsidTr="003F74E9">
        <w:tc>
          <w:tcPr>
            <w:tcW w:w="1361" w:type="dxa"/>
            <w:shd w:val="clear" w:color="auto" w:fill="auto"/>
          </w:tcPr>
          <w:p w14:paraId="2320C1EE" w14:textId="77777777" w:rsidR="003A4316" w:rsidRPr="002422FA" w:rsidRDefault="003A4316" w:rsidP="006569BF">
            <w:r w:rsidRPr="002422FA">
              <w:t>110</w:t>
            </w:r>
          </w:p>
        </w:tc>
        <w:tc>
          <w:tcPr>
            <w:tcW w:w="3767" w:type="dxa"/>
            <w:shd w:val="clear" w:color="auto" w:fill="auto"/>
          </w:tcPr>
          <w:p w14:paraId="3ABC94B6" w14:textId="77777777" w:rsidR="003A4316" w:rsidRPr="002422FA" w:rsidRDefault="003A4316" w:rsidP="006569BF">
            <w:r w:rsidRPr="002422FA">
              <w:t>Next Replacement</w:t>
            </w:r>
          </w:p>
        </w:tc>
        <w:tc>
          <w:tcPr>
            <w:tcW w:w="2859" w:type="dxa"/>
            <w:shd w:val="clear" w:color="auto" w:fill="auto"/>
          </w:tcPr>
          <w:p w14:paraId="6FA1EE5E" w14:textId="77777777" w:rsidR="003A4316" w:rsidRPr="002422FA" w:rsidRDefault="003A4316" w:rsidP="006569BF"/>
        </w:tc>
        <w:tc>
          <w:tcPr>
            <w:tcW w:w="2793" w:type="dxa"/>
            <w:shd w:val="clear" w:color="auto" w:fill="auto"/>
          </w:tcPr>
          <w:p w14:paraId="32428DB3" w14:textId="77777777" w:rsidR="003A4316" w:rsidRPr="002422FA" w:rsidRDefault="003A4316" w:rsidP="006569BF"/>
        </w:tc>
        <w:tc>
          <w:tcPr>
            <w:tcW w:w="1878" w:type="dxa"/>
            <w:shd w:val="clear" w:color="auto" w:fill="auto"/>
          </w:tcPr>
          <w:p w14:paraId="3E42E81D" w14:textId="77777777" w:rsidR="003A4316" w:rsidRPr="002422FA" w:rsidRDefault="003A4316" w:rsidP="006569BF"/>
        </w:tc>
        <w:tc>
          <w:tcPr>
            <w:tcW w:w="1866" w:type="dxa"/>
          </w:tcPr>
          <w:p w14:paraId="27CF8371" w14:textId="77777777" w:rsidR="003A4316" w:rsidRPr="002422FA" w:rsidRDefault="003A4316" w:rsidP="006569BF"/>
        </w:tc>
      </w:tr>
    </w:tbl>
    <w:p w14:paraId="3F5846CB" w14:textId="77777777" w:rsidR="00CD6BA6" w:rsidRDefault="00CD6BA6" w:rsidP="008B0B25">
      <w:pPr>
        <w:pStyle w:val="Heading2"/>
      </w:pPr>
      <w:bookmarkStart w:id="40" w:name="_Toc25063878"/>
    </w:p>
    <w:p w14:paraId="07DFB5A0" w14:textId="77777777" w:rsidR="00CD6BA6" w:rsidRDefault="00CD6BA6" w:rsidP="006569BF">
      <w:pPr>
        <w:rPr>
          <w:rFonts w:eastAsiaTheme="majorEastAsia" w:cs="Times New Roman (Headings CS)"/>
          <w:color w:val="018AAA" w:themeColor="accent2"/>
          <w:sz w:val="30"/>
          <w:szCs w:val="36"/>
        </w:rPr>
      </w:pPr>
      <w:r>
        <w:br w:type="page"/>
      </w:r>
    </w:p>
    <w:p w14:paraId="5BE45F8F" w14:textId="38A0B22A" w:rsidR="003A4316" w:rsidRPr="002422FA" w:rsidRDefault="003A4316" w:rsidP="008B0B25">
      <w:pPr>
        <w:pStyle w:val="Heading2"/>
        <w:rPr>
          <w:sz w:val="18"/>
          <w:szCs w:val="18"/>
        </w:rPr>
      </w:pPr>
      <w:bookmarkStart w:id="41" w:name="_Toc25506620"/>
      <w:r w:rsidRPr="002422FA">
        <w:lastRenderedPageBreak/>
        <w:t>Consent</w:t>
      </w:r>
      <w:bookmarkEnd w:id="40"/>
      <w:bookmarkEnd w:id="4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2"/>
        <w:gridCol w:w="3838"/>
        <w:gridCol w:w="2855"/>
        <w:gridCol w:w="2725"/>
        <w:gridCol w:w="1950"/>
        <w:gridCol w:w="1884"/>
      </w:tblGrid>
      <w:tr w:rsidR="00CD6BA6" w:rsidRPr="003C5BA6" w14:paraId="6CE337AD" w14:textId="77777777" w:rsidTr="003F74E9">
        <w:trPr>
          <w:trHeight w:val="360"/>
          <w:tblHeader/>
        </w:trPr>
        <w:tc>
          <w:tcPr>
            <w:tcW w:w="1275" w:type="dxa"/>
            <w:shd w:val="clear" w:color="auto" w:fill="F2F2F2" w:themeFill="background1" w:themeFillShade="F2"/>
          </w:tcPr>
          <w:p w14:paraId="2C476FBA" w14:textId="77777777" w:rsidR="00CD6BA6" w:rsidRPr="003C5BA6" w:rsidRDefault="00CD6BA6" w:rsidP="006569BF">
            <w:r w:rsidRPr="003C5BA6">
              <w:t>Question ID</w:t>
            </w:r>
          </w:p>
        </w:tc>
        <w:tc>
          <w:tcPr>
            <w:tcW w:w="3870" w:type="dxa"/>
            <w:shd w:val="clear" w:color="auto" w:fill="F2F2F2" w:themeFill="background1" w:themeFillShade="F2"/>
          </w:tcPr>
          <w:p w14:paraId="4B95F9AD" w14:textId="77777777" w:rsidR="00CD6BA6" w:rsidRPr="003C5BA6" w:rsidRDefault="00CD6BA6" w:rsidP="006569BF">
            <w:r w:rsidRPr="003C5BA6">
              <w:t>Question (English)</w:t>
            </w:r>
          </w:p>
        </w:tc>
        <w:tc>
          <w:tcPr>
            <w:tcW w:w="2876" w:type="dxa"/>
            <w:shd w:val="clear" w:color="auto" w:fill="F2F2F2" w:themeFill="background1" w:themeFillShade="F2"/>
          </w:tcPr>
          <w:p w14:paraId="53984A26" w14:textId="77777777" w:rsidR="00CD6BA6" w:rsidRPr="003C5BA6" w:rsidRDefault="00CD6BA6" w:rsidP="006569BF">
            <w:r w:rsidRPr="003C5BA6">
              <w:t>Options</w:t>
            </w:r>
          </w:p>
        </w:tc>
        <w:tc>
          <w:tcPr>
            <w:tcW w:w="2747" w:type="dxa"/>
            <w:shd w:val="clear" w:color="auto" w:fill="F2F2F2" w:themeFill="background1" w:themeFillShade="F2"/>
          </w:tcPr>
          <w:p w14:paraId="146167A7" w14:textId="77777777" w:rsidR="00CD6BA6" w:rsidRPr="003C5BA6" w:rsidRDefault="00CD6BA6" w:rsidP="006569BF">
            <w:r w:rsidRPr="003C5BA6">
              <w:t>Entrance Condition</w:t>
            </w:r>
          </w:p>
        </w:tc>
        <w:tc>
          <w:tcPr>
            <w:tcW w:w="1960" w:type="dxa"/>
            <w:shd w:val="clear" w:color="auto" w:fill="F2F2F2" w:themeFill="background1" w:themeFillShade="F2"/>
          </w:tcPr>
          <w:p w14:paraId="77D22EF5" w14:textId="77777777" w:rsidR="00CD6BA6" w:rsidRPr="003C5BA6" w:rsidRDefault="00CD6BA6" w:rsidP="006569BF">
            <w:r w:rsidRPr="003C5BA6">
              <w:t>Instructions</w:t>
            </w:r>
          </w:p>
        </w:tc>
        <w:tc>
          <w:tcPr>
            <w:tcW w:w="1796" w:type="dxa"/>
            <w:shd w:val="clear" w:color="auto" w:fill="F2F2F2" w:themeFill="background1" w:themeFillShade="F2"/>
          </w:tcPr>
          <w:p w14:paraId="55605D2C" w14:textId="77777777" w:rsidR="00CD6BA6" w:rsidRPr="003C5BA6" w:rsidRDefault="00CD6BA6" w:rsidP="006569BF">
            <w:r w:rsidRPr="003C5BA6">
              <w:t>Jump Rule</w:t>
            </w:r>
          </w:p>
        </w:tc>
      </w:tr>
      <w:tr w:rsidR="003A4316" w:rsidRPr="002422FA" w14:paraId="10858DB8" w14:textId="77777777" w:rsidTr="003F74E9">
        <w:tc>
          <w:tcPr>
            <w:tcW w:w="1275" w:type="dxa"/>
            <w:shd w:val="clear" w:color="auto" w:fill="auto"/>
          </w:tcPr>
          <w:p w14:paraId="3092C53C" w14:textId="77777777" w:rsidR="003A4316" w:rsidRPr="002422FA" w:rsidRDefault="003A4316" w:rsidP="006569BF">
            <w:r w:rsidRPr="002422FA">
              <w:t>111</w:t>
            </w:r>
          </w:p>
        </w:tc>
        <w:tc>
          <w:tcPr>
            <w:tcW w:w="3870" w:type="dxa"/>
            <w:shd w:val="clear" w:color="auto" w:fill="auto"/>
          </w:tcPr>
          <w:p w14:paraId="09A557DB" w14:textId="1698EBCB" w:rsidR="003A4316" w:rsidRPr="002422FA" w:rsidRDefault="003A4316" w:rsidP="006569BF">
            <w:r w:rsidRPr="002422FA">
              <w:t xml:space="preserve">Hello my name is </w:t>
            </w:r>
            <w:r w:rsidR="00001CB6" w:rsidRPr="002422FA">
              <w:t>&lt;name&gt;</w:t>
            </w:r>
            <w:r w:rsidRPr="002422FA">
              <w:t>. I am from Kantar Public. Dalberg and Kantar Public are currently conducting research in this area. Dalberg is a firm specialized in global development. We partner with and serve communities, governments, and companies throughout the world, providing advisory, investment, research, analytics, and design services. Dalberg is undertaking interviews with people across India to understand their use of ID and address proof and their experience in providing ID for different services. Dalberg will use the findings from these interviews to write a report that will provide data for people designing and using ID and schemes. If you choose for your household to participate, I will ask you to list all the members that are currently within your household. We will then select someone from that list to participate and will go ahead with the rest of the survey with them.</w:t>
            </w:r>
          </w:p>
        </w:tc>
        <w:tc>
          <w:tcPr>
            <w:tcW w:w="2876" w:type="dxa"/>
            <w:shd w:val="clear" w:color="auto" w:fill="auto"/>
          </w:tcPr>
          <w:p w14:paraId="272823DC" w14:textId="77777777" w:rsidR="003A4316" w:rsidRPr="002422FA" w:rsidRDefault="003A4316" w:rsidP="006569BF"/>
        </w:tc>
        <w:tc>
          <w:tcPr>
            <w:tcW w:w="2747" w:type="dxa"/>
            <w:shd w:val="clear" w:color="auto" w:fill="auto"/>
          </w:tcPr>
          <w:p w14:paraId="49F46458" w14:textId="77777777" w:rsidR="003A4316" w:rsidRPr="002422FA" w:rsidRDefault="003A4316" w:rsidP="006569BF">
            <w:proofErr w:type="gramStart"/>
            <w:r w:rsidRPr="002422FA">
              <w:t>Equals(</w:t>
            </w:r>
            <w:proofErr w:type="gramEnd"/>
            <w:r w:rsidRPr="002422FA">
              <w:t>1,1)</w:t>
            </w:r>
          </w:p>
          <w:p w14:paraId="3FBA715D" w14:textId="77777777" w:rsidR="003A4316" w:rsidRPr="002422FA" w:rsidRDefault="003A4316" w:rsidP="006569BF"/>
        </w:tc>
        <w:tc>
          <w:tcPr>
            <w:tcW w:w="1960" w:type="dxa"/>
            <w:shd w:val="clear" w:color="auto" w:fill="auto"/>
          </w:tcPr>
          <w:p w14:paraId="6E9BDE1D" w14:textId="77777777" w:rsidR="003A4316" w:rsidRPr="002422FA" w:rsidRDefault="003A4316" w:rsidP="006569BF"/>
        </w:tc>
        <w:tc>
          <w:tcPr>
            <w:tcW w:w="1796" w:type="dxa"/>
          </w:tcPr>
          <w:p w14:paraId="6CA4FCDD" w14:textId="77777777" w:rsidR="003A4316" w:rsidRPr="002422FA" w:rsidRDefault="003A4316" w:rsidP="006569BF"/>
        </w:tc>
      </w:tr>
      <w:tr w:rsidR="003A4316" w:rsidRPr="002422FA" w14:paraId="74D129FF" w14:textId="77777777" w:rsidTr="003F74E9">
        <w:tc>
          <w:tcPr>
            <w:tcW w:w="1275" w:type="dxa"/>
            <w:shd w:val="clear" w:color="auto" w:fill="auto"/>
          </w:tcPr>
          <w:p w14:paraId="6E9A80D1" w14:textId="77777777" w:rsidR="003A4316" w:rsidRPr="002422FA" w:rsidRDefault="003A4316" w:rsidP="006569BF">
            <w:r w:rsidRPr="002422FA">
              <w:t>Q2</w:t>
            </w:r>
          </w:p>
        </w:tc>
        <w:tc>
          <w:tcPr>
            <w:tcW w:w="3870" w:type="dxa"/>
            <w:shd w:val="clear" w:color="auto" w:fill="auto"/>
          </w:tcPr>
          <w:p w14:paraId="384CBBE0" w14:textId="77777777" w:rsidR="003A4316" w:rsidRPr="002422FA" w:rsidRDefault="003A4316" w:rsidP="006569BF">
            <w:r w:rsidRPr="002422FA">
              <w:t>Q2. Do you agree for your household to participate</w:t>
            </w:r>
          </w:p>
        </w:tc>
        <w:tc>
          <w:tcPr>
            <w:tcW w:w="2876" w:type="dxa"/>
            <w:shd w:val="clear" w:color="auto" w:fill="auto"/>
          </w:tcPr>
          <w:p w14:paraId="72D05438" w14:textId="77777777" w:rsidR="003A4316" w:rsidRPr="002422FA" w:rsidRDefault="003A4316" w:rsidP="006569BF">
            <w:pPr>
              <w:pStyle w:val="ListParagraph"/>
              <w:numPr>
                <w:ilvl w:val="0"/>
                <w:numId w:val="26"/>
              </w:numPr>
            </w:pPr>
            <w:r w:rsidRPr="002422FA">
              <w:t>Yes</w:t>
            </w:r>
          </w:p>
          <w:p w14:paraId="3D3BCC00" w14:textId="77777777" w:rsidR="003A4316" w:rsidRPr="002422FA" w:rsidRDefault="003A4316" w:rsidP="006569BF">
            <w:pPr>
              <w:pStyle w:val="ListParagraph"/>
              <w:numPr>
                <w:ilvl w:val="0"/>
                <w:numId w:val="26"/>
              </w:numPr>
            </w:pPr>
            <w:r w:rsidRPr="002422FA">
              <w:t>No</w:t>
            </w:r>
          </w:p>
        </w:tc>
        <w:tc>
          <w:tcPr>
            <w:tcW w:w="2747" w:type="dxa"/>
            <w:shd w:val="clear" w:color="auto" w:fill="auto"/>
          </w:tcPr>
          <w:p w14:paraId="3A0DE5F4" w14:textId="77777777" w:rsidR="003A4316" w:rsidRPr="002422FA" w:rsidRDefault="003A4316" w:rsidP="006569BF">
            <w:proofErr w:type="gramStart"/>
            <w:r w:rsidRPr="002422FA">
              <w:t>Equals(</w:t>
            </w:r>
            <w:proofErr w:type="gramEnd"/>
            <w:r w:rsidRPr="002422FA">
              <w:t>1,1)</w:t>
            </w:r>
          </w:p>
          <w:p w14:paraId="423BA632" w14:textId="77777777" w:rsidR="003A4316" w:rsidRPr="002422FA" w:rsidRDefault="003A4316" w:rsidP="006569BF"/>
        </w:tc>
        <w:tc>
          <w:tcPr>
            <w:tcW w:w="1960" w:type="dxa"/>
            <w:shd w:val="clear" w:color="auto" w:fill="auto"/>
          </w:tcPr>
          <w:p w14:paraId="05639CDE" w14:textId="77777777" w:rsidR="003A4316" w:rsidRPr="002422FA" w:rsidRDefault="003A4316" w:rsidP="006569BF"/>
        </w:tc>
        <w:tc>
          <w:tcPr>
            <w:tcW w:w="1796" w:type="dxa"/>
          </w:tcPr>
          <w:p w14:paraId="598595D0" w14:textId="77777777" w:rsidR="003A4316" w:rsidRPr="002422FA" w:rsidRDefault="003A4316"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Chapter, Target: 46</w:t>
            </w:r>
          </w:p>
        </w:tc>
      </w:tr>
      <w:tr w:rsidR="003A4316" w:rsidRPr="002422FA" w14:paraId="502F0F0D" w14:textId="77777777" w:rsidTr="003F74E9">
        <w:tc>
          <w:tcPr>
            <w:tcW w:w="1275" w:type="dxa"/>
            <w:shd w:val="clear" w:color="auto" w:fill="auto"/>
          </w:tcPr>
          <w:p w14:paraId="174508E3" w14:textId="77777777" w:rsidR="003A4316" w:rsidRPr="002422FA" w:rsidRDefault="003A4316" w:rsidP="006569BF">
            <w:r w:rsidRPr="002422FA">
              <w:t>113</w:t>
            </w:r>
          </w:p>
        </w:tc>
        <w:tc>
          <w:tcPr>
            <w:tcW w:w="3870" w:type="dxa"/>
            <w:shd w:val="clear" w:color="auto" w:fill="auto"/>
          </w:tcPr>
          <w:p w14:paraId="4E7299A5" w14:textId="77777777" w:rsidR="003A4316" w:rsidRPr="002422FA" w:rsidRDefault="003A4316" w:rsidP="006569BF">
            <w:r w:rsidRPr="002422FA">
              <w:t>Date of interview</w:t>
            </w:r>
          </w:p>
        </w:tc>
        <w:tc>
          <w:tcPr>
            <w:tcW w:w="2876" w:type="dxa"/>
            <w:shd w:val="clear" w:color="auto" w:fill="auto"/>
          </w:tcPr>
          <w:p w14:paraId="1D7D3D17" w14:textId="77777777" w:rsidR="003A4316" w:rsidRPr="002422FA" w:rsidRDefault="003A4316" w:rsidP="006569BF"/>
        </w:tc>
        <w:tc>
          <w:tcPr>
            <w:tcW w:w="2747" w:type="dxa"/>
            <w:shd w:val="clear" w:color="auto" w:fill="auto"/>
          </w:tcPr>
          <w:p w14:paraId="689D4F47" w14:textId="77777777" w:rsidR="003A4316" w:rsidRPr="002422FA" w:rsidRDefault="003A4316" w:rsidP="006569BF"/>
        </w:tc>
        <w:tc>
          <w:tcPr>
            <w:tcW w:w="1960" w:type="dxa"/>
            <w:shd w:val="clear" w:color="auto" w:fill="auto"/>
          </w:tcPr>
          <w:p w14:paraId="75F75246" w14:textId="77777777" w:rsidR="003A4316" w:rsidRPr="002422FA" w:rsidRDefault="003A4316" w:rsidP="006569BF"/>
        </w:tc>
        <w:tc>
          <w:tcPr>
            <w:tcW w:w="1796" w:type="dxa"/>
          </w:tcPr>
          <w:p w14:paraId="2C1C2E75" w14:textId="77777777" w:rsidR="003A4316" w:rsidRPr="002422FA" w:rsidRDefault="003A4316" w:rsidP="006569BF"/>
        </w:tc>
      </w:tr>
      <w:tr w:rsidR="003A4316" w:rsidRPr="002422FA" w14:paraId="5EB89229" w14:textId="77777777" w:rsidTr="003F74E9">
        <w:tc>
          <w:tcPr>
            <w:tcW w:w="1275" w:type="dxa"/>
            <w:shd w:val="clear" w:color="auto" w:fill="auto"/>
          </w:tcPr>
          <w:p w14:paraId="386149AE" w14:textId="77777777" w:rsidR="003A4316" w:rsidRPr="002422FA" w:rsidRDefault="003A4316" w:rsidP="006569BF">
            <w:r w:rsidRPr="002422FA">
              <w:t>114</w:t>
            </w:r>
          </w:p>
        </w:tc>
        <w:tc>
          <w:tcPr>
            <w:tcW w:w="3870" w:type="dxa"/>
            <w:shd w:val="clear" w:color="auto" w:fill="auto"/>
          </w:tcPr>
          <w:p w14:paraId="07545787" w14:textId="77777777" w:rsidR="003A4316" w:rsidRPr="002422FA" w:rsidRDefault="003A4316" w:rsidP="006569BF">
            <w:r w:rsidRPr="002422FA">
              <w:t>Interview start time</w:t>
            </w:r>
          </w:p>
        </w:tc>
        <w:tc>
          <w:tcPr>
            <w:tcW w:w="2876" w:type="dxa"/>
            <w:shd w:val="clear" w:color="auto" w:fill="auto"/>
          </w:tcPr>
          <w:p w14:paraId="49AE9C2D" w14:textId="77777777" w:rsidR="003A4316" w:rsidRPr="002422FA" w:rsidRDefault="003A4316" w:rsidP="006569BF"/>
        </w:tc>
        <w:tc>
          <w:tcPr>
            <w:tcW w:w="2747" w:type="dxa"/>
            <w:shd w:val="clear" w:color="auto" w:fill="auto"/>
          </w:tcPr>
          <w:p w14:paraId="4AAA44C9" w14:textId="77777777" w:rsidR="003A4316" w:rsidRPr="002422FA" w:rsidRDefault="003A4316" w:rsidP="006569BF"/>
        </w:tc>
        <w:tc>
          <w:tcPr>
            <w:tcW w:w="1960" w:type="dxa"/>
            <w:shd w:val="clear" w:color="auto" w:fill="auto"/>
          </w:tcPr>
          <w:p w14:paraId="011DB614" w14:textId="77777777" w:rsidR="003A4316" w:rsidRPr="002422FA" w:rsidRDefault="003A4316" w:rsidP="006569BF"/>
        </w:tc>
        <w:tc>
          <w:tcPr>
            <w:tcW w:w="1796" w:type="dxa"/>
          </w:tcPr>
          <w:p w14:paraId="6BDED5AF" w14:textId="77777777" w:rsidR="003A4316" w:rsidRPr="002422FA" w:rsidRDefault="003A4316" w:rsidP="006569BF"/>
        </w:tc>
      </w:tr>
      <w:tr w:rsidR="003A4316" w:rsidRPr="002422FA" w14:paraId="2BC9325C" w14:textId="77777777" w:rsidTr="003F74E9">
        <w:tc>
          <w:tcPr>
            <w:tcW w:w="1275" w:type="dxa"/>
            <w:shd w:val="clear" w:color="auto" w:fill="auto"/>
          </w:tcPr>
          <w:p w14:paraId="69CC1060" w14:textId="77777777" w:rsidR="003A4316" w:rsidRPr="002422FA" w:rsidRDefault="003A4316" w:rsidP="006569BF">
            <w:r w:rsidRPr="002422FA">
              <w:t>115</w:t>
            </w:r>
          </w:p>
        </w:tc>
        <w:tc>
          <w:tcPr>
            <w:tcW w:w="3870" w:type="dxa"/>
            <w:shd w:val="clear" w:color="auto" w:fill="auto"/>
          </w:tcPr>
          <w:p w14:paraId="549D18C7" w14:textId="77777777" w:rsidR="003A4316" w:rsidRPr="002422FA" w:rsidRDefault="003A4316" w:rsidP="006569BF">
            <w:r w:rsidRPr="002422FA">
              <w:t>Thank you for your willingness to participate in the survey. We will first ask you a few questions on your household. Remember that the more accurate your answers, the better.</w:t>
            </w:r>
          </w:p>
        </w:tc>
        <w:tc>
          <w:tcPr>
            <w:tcW w:w="2876" w:type="dxa"/>
            <w:shd w:val="clear" w:color="auto" w:fill="auto"/>
          </w:tcPr>
          <w:p w14:paraId="29CC6555" w14:textId="77777777" w:rsidR="003A4316" w:rsidRPr="002422FA" w:rsidRDefault="003A4316" w:rsidP="006569BF"/>
        </w:tc>
        <w:tc>
          <w:tcPr>
            <w:tcW w:w="2747" w:type="dxa"/>
            <w:shd w:val="clear" w:color="auto" w:fill="auto"/>
          </w:tcPr>
          <w:p w14:paraId="21583BF5" w14:textId="77777777" w:rsidR="003A4316" w:rsidRPr="002422FA" w:rsidRDefault="003A4316" w:rsidP="006569BF"/>
        </w:tc>
        <w:tc>
          <w:tcPr>
            <w:tcW w:w="1960" w:type="dxa"/>
            <w:shd w:val="clear" w:color="auto" w:fill="auto"/>
          </w:tcPr>
          <w:p w14:paraId="5100E3D2" w14:textId="77777777" w:rsidR="003A4316" w:rsidRPr="002422FA" w:rsidRDefault="003A4316" w:rsidP="006569BF"/>
        </w:tc>
        <w:tc>
          <w:tcPr>
            <w:tcW w:w="1796" w:type="dxa"/>
          </w:tcPr>
          <w:p w14:paraId="2A30C383" w14:textId="77777777" w:rsidR="003A4316" w:rsidRPr="002422FA" w:rsidRDefault="003A4316" w:rsidP="006569BF"/>
        </w:tc>
      </w:tr>
    </w:tbl>
    <w:p w14:paraId="71BE7C93" w14:textId="77777777" w:rsidR="00CD6BA6" w:rsidRPr="0089446F" w:rsidRDefault="00CD6BA6" w:rsidP="00987B7F">
      <w:pPr>
        <w:rPr>
          <w:sz w:val="13"/>
          <w:szCs w:val="13"/>
        </w:rPr>
      </w:pPr>
      <w:bookmarkStart w:id="42" w:name="_Toc25063879"/>
    </w:p>
    <w:p w14:paraId="1C4E06B7" w14:textId="77777777" w:rsidR="00CD6BA6" w:rsidRDefault="00CD6BA6" w:rsidP="006569BF">
      <w:pPr>
        <w:rPr>
          <w:rFonts w:eastAsiaTheme="majorEastAsia" w:cs="Times New Roman (Headings CS)"/>
          <w:color w:val="018AAA" w:themeColor="accent2"/>
          <w:sz w:val="30"/>
          <w:szCs w:val="36"/>
        </w:rPr>
      </w:pPr>
      <w:r>
        <w:br w:type="page"/>
      </w:r>
    </w:p>
    <w:p w14:paraId="211A720A" w14:textId="2C592F4C" w:rsidR="003A4316" w:rsidRDefault="0089446F" w:rsidP="00987B7F">
      <w:pPr>
        <w:pStyle w:val="Heading1"/>
      </w:pPr>
      <w:bookmarkStart w:id="43" w:name="_Toc25506621"/>
      <w:r>
        <w:lastRenderedPageBreak/>
        <w:t>Respondent selection and k</w:t>
      </w:r>
      <w:r w:rsidR="003A4316" w:rsidRPr="002422FA">
        <w:t>ey demographic variables</w:t>
      </w:r>
      <w:bookmarkEnd w:id="42"/>
      <w:bookmarkEnd w:id="43"/>
    </w:p>
    <w:p w14:paraId="2ED50D60" w14:textId="1366BB9C" w:rsidR="0089446F" w:rsidRPr="0089446F" w:rsidRDefault="0089446F" w:rsidP="0089446F">
      <w:pPr>
        <w:pStyle w:val="Heading2"/>
      </w:pPr>
      <w:bookmarkStart w:id="44" w:name="_Toc25506622"/>
      <w:r>
        <w:t>Respondent selection and upfront demographic variables</w:t>
      </w:r>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8"/>
        <w:gridCol w:w="3870"/>
        <w:gridCol w:w="2880"/>
        <w:gridCol w:w="2740"/>
        <w:gridCol w:w="1971"/>
        <w:gridCol w:w="1710"/>
      </w:tblGrid>
      <w:tr w:rsidR="00CD6BA6" w:rsidRPr="003C5BA6" w14:paraId="498AF414" w14:textId="77777777" w:rsidTr="003F74E9">
        <w:trPr>
          <w:trHeight w:val="360"/>
          <w:tblHeader/>
        </w:trPr>
        <w:tc>
          <w:tcPr>
            <w:tcW w:w="1278" w:type="dxa"/>
            <w:shd w:val="clear" w:color="auto" w:fill="F2F2F2" w:themeFill="background1" w:themeFillShade="F2"/>
          </w:tcPr>
          <w:p w14:paraId="7864610F" w14:textId="77777777" w:rsidR="00CD6BA6" w:rsidRPr="003C5BA6" w:rsidRDefault="00CD6BA6" w:rsidP="006569BF">
            <w:r w:rsidRPr="003C5BA6">
              <w:t>Question ID</w:t>
            </w:r>
          </w:p>
        </w:tc>
        <w:tc>
          <w:tcPr>
            <w:tcW w:w="3870" w:type="dxa"/>
            <w:shd w:val="clear" w:color="auto" w:fill="F2F2F2" w:themeFill="background1" w:themeFillShade="F2"/>
          </w:tcPr>
          <w:p w14:paraId="3DEC80B3" w14:textId="77777777" w:rsidR="00CD6BA6" w:rsidRPr="003C5BA6" w:rsidRDefault="00CD6BA6" w:rsidP="006569BF">
            <w:r w:rsidRPr="003C5BA6">
              <w:t>Question (English)</w:t>
            </w:r>
          </w:p>
        </w:tc>
        <w:tc>
          <w:tcPr>
            <w:tcW w:w="2880" w:type="dxa"/>
            <w:shd w:val="clear" w:color="auto" w:fill="F2F2F2" w:themeFill="background1" w:themeFillShade="F2"/>
          </w:tcPr>
          <w:p w14:paraId="35121D6F" w14:textId="77777777" w:rsidR="00CD6BA6" w:rsidRPr="003C5BA6" w:rsidRDefault="00CD6BA6" w:rsidP="006569BF">
            <w:r w:rsidRPr="003C5BA6">
              <w:t>Options</w:t>
            </w:r>
          </w:p>
        </w:tc>
        <w:tc>
          <w:tcPr>
            <w:tcW w:w="2740" w:type="dxa"/>
            <w:shd w:val="clear" w:color="auto" w:fill="F2F2F2" w:themeFill="background1" w:themeFillShade="F2"/>
          </w:tcPr>
          <w:p w14:paraId="12FFECF7" w14:textId="77777777" w:rsidR="00CD6BA6" w:rsidRPr="003C5BA6" w:rsidRDefault="00CD6BA6" w:rsidP="006569BF">
            <w:r w:rsidRPr="003C5BA6">
              <w:t>Entrance Condition</w:t>
            </w:r>
          </w:p>
        </w:tc>
        <w:tc>
          <w:tcPr>
            <w:tcW w:w="1971" w:type="dxa"/>
            <w:shd w:val="clear" w:color="auto" w:fill="F2F2F2" w:themeFill="background1" w:themeFillShade="F2"/>
          </w:tcPr>
          <w:p w14:paraId="7F3277B3" w14:textId="77777777" w:rsidR="00CD6BA6" w:rsidRPr="003C5BA6" w:rsidRDefault="00CD6BA6" w:rsidP="006569BF">
            <w:r w:rsidRPr="003C5BA6">
              <w:t>Instructions</w:t>
            </w:r>
          </w:p>
        </w:tc>
        <w:tc>
          <w:tcPr>
            <w:tcW w:w="1710" w:type="dxa"/>
            <w:shd w:val="clear" w:color="auto" w:fill="F2F2F2" w:themeFill="background1" w:themeFillShade="F2"/>
          </w:tcPr>
          <w:p w14:paraId="4E27022A" w14:textId="77777777" w:rsidR="00CD6BA6" w:rsidRPr="003C5BA6" w:rsidRDefault="00CD6BA6" w:rsidP="006569BF">
            <w:r w:rsidRPr="003C5BA6">
              <w:t>Jump Rule</w:t>
            </w:r>
          </w:p>
        </w:tc>
      </w:tr>
      <w:tr w:rsidR="003A4316" w:rsidRPr="002422FA" w14:paraId="3399B96E" w14:textId="77777777" w:rsidTr="003F74E9">
        <w:tc>
          <w:tcPr>
            <w:tcW w:w="1278" w:type="dxa"/>
            <w:shd w:val="clear" w:color="auto" w:fill="auto"/>
          </w:tcPr>
          <w:p w14:paraId="74EBB552" w14:textId="77777777" w:rsidR="003A4316" w:rsidRPr="002422FA" w:rsidRDefault="003A4316" w:rsidP="006569BF">
            <w:r w:rsidRPr="002422FA">
              <w:t>Q3</w:t>
            </w:r>
          </w:p>
        </w:tc>
        <w:tc>
          <w:tcPr>
            <w:tcW w:w="3870" w:type="dxa"/>
            <w:shd w:val="clear" w:color="auto" w:fill="auto"/>
          </w:tcPr>
          <w:p w14:paraId="11981376" w14:textId="77777777" w:rsidR="003A4316" w:rsidRPr="002422FA" w:rsidRDefault="003A4316" w:rsidP="006569BF">
            <w:r w:rsidRPr="002422FA">
              <w:t>Q3. How many people live in this household, i.e. number of people who eat from the same kitchen now? (if respondent is homeless, ask: how many people live and eat together?  If respondent does not know how many or lives in a third gender settlement, put down 1 and ask respondent to answer for themselves alone)</w:t>
            </w:r>
          </w:p>
        </w:tc>
        <w:tc>
          <w:tcPr>
            <w:tcW w:w="2880" w:type="dxa"/>
            <w:shd w:val="clear" w:color="auto" w:fill="auto"/>
          </w:tcPr>
          <w:p w14:paraId="122F63B9" w14:textId="77777777" w:rsidR="003A4316" w:rsidRPr="002422FA" w:rsidRDefault="003A4316" w:rsidP="006569BF"/>
        </w:tc>
        <w:tc>
          <w:tcPr>
            <w:tcW w:w="2740" w:type="dxa"/>
            <w:shd w:val="clear" w:color="auto" w:fill="auto"/>
          </w:tcPr>
          <w:p w14:paraId="3F11591E" w14:textId="77777777" w:rsidR="003A4316" w:rsidRPr="002422FA" w:rsidRDefault="003A4316" w:rsidP="006569BF"/>
        </w:tc>
        <w:tc>
          <w:tcPr>
            <w:tcW w:w="1971" w:type="dxa"/>
            <w:shd w:val="clear" w:color="auto" w:fill="auto"/>
          </w:tcPr>
          <w:p w14:paraId="1794B47C" w14:textId="77777777" w:rsidR="003A4316" w:rsidRPr="002422FA" w:rsidRDefault="003A4316" w:rsidP="006569BF"/>
        </w:tc>
        <w:tc>
          <w:tcPr>
            <w:tcW w:w="1710" w:type="dxa"/>
            <w:shd w:val="clear" w:color="auto" w:fill="auto"/>
          </w:tcPr>
          <w:p w14:paraId="3EDCB1B1" w14:textId="77777777" w:rsidR="003A4316" w:rsidRPr="002422FA" w:rsidRDefault="003A4316" w:rsidP="006569BF"/>
        </w:tc>
      </w:tr>
      <w:tr w:rsidR="003A4316" w:rsidRPr="002422FA" w14:paraId="6E0A047D" w14:textId="77777777" w:rsidTr="003F74E9">
        <w:tc>
          <w:tcPr>
            <w:tcW w:w="1278" w:type="dxa"/>
            <w:shd w:val="clear" w:color="auto" w:fill="auto"/>
          </w:tcPr>
          <w:p w14:paraId="2B6B7A8B" w14:textId="77777777" w:rsidR="003A4316" w:rsidRPr="002422FA" w:rsidRDefault="003A4316" w:rsidP="006569BF">
            <w:r w:rsidRPr="002422FA">
              <w:t>Q3b</w:t>
            </w:r>
          </w:p>
        </w:tc>
        <w:tc>
          <w:tcPr>
            <w:tcW w:w="3870" w:type="dxa"/>
            <w:shd w:val="clear" w:color="auto" w:fill="auto"/>
          </w:tcPr>
          <w:p w14:paraId="5548E835" w14:textId="183879EB" w:rsidR="003A4316" w:rsidRPr="002422FA" w:rsidRDefault="003A4316" w:rsidP="006569BF">
            <w:r w:rsidRPr="002422FA">
              <w:t xml:space="preserve">Out of these </w:t>
            </w:r>
            <w:r w:rsidR="00001CB6" w:rsidRPr="002422FA">
              <w:t>&lt;number&gt;</w:t>
            </w:r>
            <w:r w:rsidRPr="002422FA">
              <w:t xml:space="preserve"> people how many are aged 18 years and above?</w:t>
            </w:r>
          </w:p>
        </w:tc>
        <w:tc>
          <w:tcPr>
            <w:tcW w:w="2880" w:type="dxa"/>
            <w:shd w:val="clear" w:color="auto" w:fill="auto"/>
          </w:tcPr>
          <w:p w14:paraId="69011E8E" w14:textId="77777777" w:rsidR="003A4316" w:rsidRPr="002422FA" w:rsidRDefault="003A4316" w:rsidP="006569BF"/>
        </w:tc>
        <w:tc>
          <w:tcPr>
            <w:tcW w:w="2740" w:type="dxa"/>
            <w:shd w:val="clear" w:color="auto" w:fill="auto"/>
          </w:tcPr>
          <w:p w14:paraId="6AFE1D9A" w14:textId="77777777" w:rsidR="003A4316" w:rsidRPr="002422FA" w:rsidRDefault="003A4316" w:rsidP="006569BF"/>
        </w:tc>
        <w:tc>
          <w:tcPr>
            <w:tcW w:w="1971" w:type="dxa"/>
            <w:shd w:val="clear" w:color="auto" w:fill="auto"/>
          </w:tcPr>
          <w:p w14:paraId="31C28BFE" w14:textId="77777777" w:rsidR="003A4316" w:rsidRPr="002422FA" w:rsidRDefault="003A4316" w:rsidP="006569BF"/>
        </w:tc>
        <w:tc>
          <w:tcPr>
            <w:tcW w:w="1710" w:type="dxa"/>
            <w:shd w:val="clear" w:color="auto" w:fill="auto"/>
          </w:tcPr>
          <w:p w14:paraId="0F814A3F" w14:textId="77777777" w:rsidR="003A4316" w:rsidRPr="002422FA" w:rsidRDefault="003A4316" w:rsidP="006569BF"/>
        </w:tc>
      </w:tr>
      <w:tr w:rsidR="003A4316" w:rsidRPr="002422FA" w14:paraId="75329289" w14:textId="77777777" w:rsidTr="003F74E9">
        <w:tc>
          <w:tcPr>
            <w:tcW w:w="1278" w:type="dxa"/>
            <w:shd w:val="clear" w:color="auto" w:fill="auto"/>
          </w:tcPr>
          <w:p w14:paraId="5D04474A" w14:textId="77777777" w:rsidR="003A4316" w:rsidRPr="002422FA" w:rsidRDefault="003A4316" w:rsidP="006569BF">
            <w:r w:rsidRPr="002422FA">
              <w:t>Q3_1</w:t>
            </w:r>
          </w:p>
        </w:tc>
        <w:tc>
          <w:tcPr>
            <w:tcW w:w="3870" w:type="dxa"/>
            <w:shd w:val="clear" w:color="auto" w:fill="auto"/>
          </w:tcPr>
          <w:p w14:paraId="082FD9D6" w14:textId="77777777" w:rsidR="003A4316" w:rsidRPr="002422FA" w:rsidRDefault="003A4316" w:rsidP="006569BF">
            <w:r w:rsidRPr="002422FA">
              <w:t>Name</w:t>
            </w:r>
          </w:p>
        </w:tc>
        <w:tc>
          <w:tcPr>
            <w:tcW w:w="2880" w:type="dxa"/>
            <w:shd w:val="clear" w:color="auto" w:fill="auto"/>
          </w:tcPr>
          <w:p w14:paraId="2EC4A9E1" w14:textId="77777777" w:rsidR="003A4316" w:rsidRPr="002422FA" w:rsidRDefault="003A4316" w:rsidP="006569BF"/>
        </w:tc>
        <w:tc>
          <w:tcPr>
            <w:tcW w:w="2740" w:type="dxa"/>
            <w:shd w:val="clear" w:color="auto" w:fill="auto"/>
          </w:tcPr>
          <w:p w14:paraId="49B5ECFC" w14:textId="77777777" w:rsidR="003A4316" w:rsidRPr="002422FA" w:rsidRDefault="003A4316" w:rsidP="006569BF">
            <w:proofErr w:type="spellStart"/>
            <w:r w:rsidRPr="002422FA">
              <w:t>IterationIndex</w:t>
            </w:r>
            <w:proofErr w:type="spellEnd"/>
            <w:r w:rsidRPr="002422FA">
              <w:t xml:space="preserve"> &lt;= Answer(Q3b)</w:t>
            </w:r>
          </w:p>
        </w:tc>
        <w:tc>
          <w:tcPr>
            <w:tcW w:w="1971" w:type="dxa"/>
            <w:shd w:val="clear" w:color="auto" w:fill="auto"/>
          </w:tcPr>
          <w:p w14:paraId="63516DFD" w14:textId="77777777" w:rsidR="003A4316" w:rsidRPr="002422FA" w:rsidRDefault="003A4316" w:rsidP="006569BF"/>
        </w:tc>
        <w:tc>
          <w:tcPr>
            <w:tcW w:w="1710" w:type="dxa"/>
            <w:shd w:val="clear" w:color="auto" w:fill="auto"/>
          </w:tcPr>
          <w:p w14:paraId="45F57912" w14:textId="77777777" w:rsidR="003A4316" w:rsidRPr="002422FA" w:rsidRDefault="003A4316" w:rsidP="006569BF"/>
        </w:tc>
      </w:tr>
      <w:tr w:rsidR="003A4316" w:rsidRPr="002422FA" w14:paraId="33EDABA9" w14:textId="77777777" w:rsidTr="003F74E9">
        <w:tc>
          <w:tcPr>
            <w:tcW w:w="1278" w:type="dxa"/>
            <w:shd w:val="clear" w:color="auto" w:fill="auto"/>
          </w:tcPr>
          <w:p w14:paraId="302C7A4C" w14:textId="77777777" w:rsidR="003A4316" w:rsidRPr="002422FA" w:rsidRDefault="003A4316" w:rsidP="006569BF">
            <w:r w:rsidRPr="002422FA">
              <w:t>Q3_3</w:t>
            </w:r>
          </w:p>
        </w:tc>
        <w:tc>
          <w:tcPr>
            <w:tcW w:w="3870" w:type="dxa"/>
            <w:shd w:val="clear" w:color="auto" w:fill="auto"/>
          </w:tcPr>
          <w:p w14:paraId="355C7812" w14:textId="3C4BA2C1" w:rsidR="003A4316" w:rsidRPr="002422FA" w:rsidRDefault="003A4316" w:rsidP="006569BF">
            <w:r w:rsidRPr="002422FA">
              <w:t xml:space="preserve">Age of </w:t>
            </w:r>
            <w:r w:rsidR="00001CB6" w:rsidRPr="002422FA">
              <w:t>&lt;name&gt;</w:t>
            </w:r>
          </w:p>
        </w:tc>
        <w:tc>
          <w:tcPr>
            <w:tcW w:w="2880" w:type="dxa"/>
            <w:shd w:val="clear" w:color="auto" w:fill="auto"/>
          </w:tcPr>
          <w:p w14:paraId="377728CD" w14:textId="77777777" w:rsidR="003A4316" w:rsidRPr="002422FA" w:rsidRDefault="003A4316" w:rsidP="006569BF"/>
        </w:tc>
        <w:tc>
          <w:tcPr>
            <w:tcW w:w="2740" w:type="dxa"/>
            <w:shd w:val="clear" w:color="auto" w:fill="auto"/>
          </w:tcPr>
          <w:p w14:paraId="71650747" w14:textId="77777777" w:rsidR="003A4316" w:rsidRPr="002422FA" w:rsidRDefault="003A4316" w:rsidP="006569BF">
            <w:proofErr w:type="spellStart"/>
            <w:r w:rsidRPr="002422FA">
              <w:t>IterationIndex</w:t>
            </w:r>
            <w:proofErr w:type="spellEnd"/>
            <w:r w:rsidRPr="002422FA">
              <w:t xml:space="preserve"> &lt;= Answer(Q3b)</w:t>
            </w:r>
          </w:p>
        </w:tc>
        <w:tc>
          <w:tcPr>
            <w:tcW w:w="1971" w:type="dxa"/>
            <w:shd w:val="clear" w:color="auto" w:fill="auto"/>
          </w:tcPr>
          <w:p w14:paraId="4BD52195" w14:textId="77777777" w:rsidR="003A4316" w:rsidRPr="002422FA" w:rsidRDefault="003A4316" w:rsidP="006569BF"/>
        </w:tc>
        <w:tc>
          <w:tcPr>
            <w:tcW w:w="1710" w:type="dxa"/>
            <w:shd w:val="clear" w:color="auto" w:fill="auto"/>
          </w:tcPr>
          <w:p w14:paraId="4A763575" w14:textId="77777777" w:rsidR="003A4316" w:rsidRPr="002422FA" w:rsidRDefault="003A4316" w:rsidP="006569BF"/>
        </w:tc>
      </w:tr>
      <w:tr w:rsidR="003A4316" w:rsidRPr="002422FA" w14:paraId="7C0F2635" w14:textId="77777777" w:rsidTr="003F74E9">
        <w:tc>
          <w:tcPr>
            <w:tcW w:w="1278" w:type="dxa"/>
            <w:shd w:val="clear" w:color="auto" w:fill="auto"/>
          </w:tcPr>
          <w:p w14:paraId="3FDF4A49" w14:textId="77777777" w:rsidR="003A4316" w:rsidRPr="002422FA" w:rsidRDefault="003A4316" w:rsidP="006569BF">
            <w:r w:rsidRPr="002422FA">
              <w:t>Q3_4</w:t>
            </w:r>
          </w:p>
        </w:tc>
        <w:tc>
          <w:tcPr>
            <w:tcW w:w="3870" w:type="dxa"/>
            <w:shd w:val="clear" w:color="auto" w:fill="auto"/>
          </w:tcPr>
          <w:p w14:paraId="7431AED4" w14:textId="3CABD6ED" w:rsidR="003A4316" w:rsidRPr="002422FA" w:rsidRDefault="003A4316" w:rsidP="006569BF">
            <w:r w:rsidRPr="002422FA">
              <w:t xml:space="preserve">Gender of </w:t>
            </w:r>
            <w:r w:rsidR="00001CB6" w:rsidRPr="002422FA">
              <w:t>&lt;name&gt;</w:t>
            </w:r>
          </w:p>
        </w:tc>
        <w:tc>
          <w:tcPr>
            <w:tcW w:w="2880" w:type="dxa"/>
            <w:shd w:val="clear" w:color="auto" w:fill="auto"/>
          </w:tcPr>
          <w:p w14:paraId="310CF2D4" w14:textId="77777777" w:rsidR="003A4316" w:rsidRPr="002422FA" w:rsidRDefault="003A4316" w:rsidP="006569BF">
            <w:pPr>
              <w:pStyle w:val="ListParagraph"/>
              <w:numPr>
                <w:ilvl w:val="0"/>
                <w:numId w:val="27"/>
              </w:numPr>
            </w:pPr>
            <w:r w:rsidRPr="002422FA">
              <w:t>Male</w:t>
            </w:r>
          </w:p>
          <w:p w14:paraId="58CC7393" w14:textId="77777777" w:rsidR="003A4316" w:rsidRPr="002422FA" w:rsidRDefault="003A4316" w:rsidP="006569BF">
            <w:pPr>
              <w:pStyle w:val="ListParagraph"/>
              <w:numPr>
                <w:ilvl w:val="0"/>
                <w:numId w:val="27"/>
              </w:numPr>
            </w:pPr>
            <w:r w:rsidRPr="002422FA">
              <w:t>Female</w:t>
            </w:r>
          </w:p>
          <w:p w14:paraId="367AAFF6" w14:textId="77777777" w:rsidR="003A4316" w:rsidRPr="002422FA" w:rsidRDefault="003A4316" w:rsidP="006569BF">
            <w:pPr>
              <w:pStyle w:val="ListParagraph"/>
              <w:numPr>
                <w:ilvl w:val="0"/>
                <w:numId w:val="27"/>
              </w:numPr>
            </w:pPr>
            <w:r w:rsidRPr="002422FA">
              <w:t>Third Gender</w:t>
            </w:r>
          </w:p>
          <w:p w14:paraId="1BBD36E1" w14:textId="77777777" w:rsidR="003A4316" w:rsidRPr="002422FA" w:rsidRDefault="003A4316" w:rsidP="006569BF">
            <w:pPr>
              <w:pStyle w:val="ListParagraph"/>
              <w:numPr>
                <w:ilvl w:val="0"/>
                <w:numId w:val="27"/>
              </w:numPr>
            </w:pPr>
            <w:r w:rsidRPr="002422FA">
              <w:t>Prefer not to say</w:t>
            </w:r>
          </w:p>
          <w:p w14:paraId="44EF064B" w14:textId="77777777" w:rsidR="003A4316" w:rsidRPr="002422FA" w:rsidRDefault="003A4316" w:rsidP="006569BF">
            <w:pPr>
              <w:pStyle w:val="ListParagraph"/>
              <w:numPr>
                <w:ilvl w:val="0"/>
                <w:numId w:val="27"/>
              </w:numPr>
            </w:pPr>
            <w:r w:rsidRPr="002422FA">
              <w:t>Don't know</w:t>
            </w:r>
          </w:p>
        </w:tc>
        <w:tc>
          <w:tcPr>
            <w:tcW w:w="2740" w:type="dxa"/>
            <w:shd w:val="clear" w:color="auto" w:fill="auto"/>
          </w:tcPr>
          <w:p w14:paraId="20D139B3" w14:textId="77777777" w:rsidR="003A4316" w:rsidRPr="002422FA" w:rsidRDefault="003A4316" w:rsidP="006569BF">
            <w:proofErr w:type="spellStart"/>
            <w:r w:rsidRPr="002422FA">
              <w:t>IterationIndex</w:t>
            </w:r>
            <w:proofErr w:type="spellEnd"/>
            <w:r w:rsidRPr="002422FA">
              <w:t xml:space="preserve"> &lt;= Answer(Q3b)</w:t>
            </w:r>
          </w:p>
        </w:tc>
        <w:tc>
          <w:tcPr>
            <w:tcW w:w="1971" w:type="dxa"/>
            <w:shd w:val="clear" w:color="auto" w:fill="auto"/>
          </w:tcPr>
          <w:p w14:paraId="159F4253" w14:textId="77777777" w:rsidR="003A4316" w:rsidRPr="002422FA" w:rsidRDefault="003A4316" w:rsidP="006569BF"/>
        </w:tc>
        <w:tc>
          <w:tcPr>
            <w:tcW w:w="1710" w:type="dxa"/>
            <w:shd w:val="clear" w:color="auto" w:fill="auto"/>
          </w:tcPr>
          <w:p w14:paraId="19C029C5" w14:textId="77777777" w:rsidR="003A4316" w:rsidRPr="002422FA" w:rsidRDefault="003A4316" w:rsidP="006569BF"/>
        </w:tc>
      </w:tr>
      <w:tr w:rsidR="003A4316" w:rsidRPr="002422FA" w14:paraId="41F31468" w14:textId="77777777" w:rsidTr="003F74E9">
        <w:tc>
          <w:tcPr>
            <w:tcW w:w="1278" w:type="dxa"/>
            <w:shd w:val="clear" w:color="auto" w:fill="auto"/>
          </w:tcPr>
          <w:p w14:paraId="6C39AF92" w14:textId="77777777" w:rsidR="003A4316" w:rsidRPr="002422FA" w:rsidRDefault="003A4316" w:rsidP="006569BF">
            <w:r w:rsidRPr="002422FA">
              <w:t>122</w:t>
            </w:r>
          </w:p>
        </w:tc>
        <w:tc>
          <w:tcPr>
            <w:tcW w:w="3870" w:type="dxa"/>
            <w:shd w:val="clear" w:color="auto" w:fill="auto"/>
          </w:tcPr>
          <w:p w14:paraId="7C1158AA" w14:textId="77777777" w:rsidR="003A4316" w:rsidRPr="002422FA" w:rsidRDefault="003A4316" w:rsidP="006569BF">
            <w:r w:rsidRPr="002422FA">
              <w:t>Name</w:t>
            </w:r>
          </w:p>
        </w:tc>
        <w:tc>
          <w:tcPr>
            <w:tcW w:w="2880" w:type="dxa"/>
            <w:shd w:val="clear" w:color="auto" w:fill="auto"/>
          </w:tcPr>
          <w:p w14:paraId="40836FDD" w14:textId="77777777" w:rsidR="003A4316" w:rsidRPr="002422FA" w:rsidRDefault="003A4316" w:rsidP="006569BF"/>
        </w:tc>
        <w:tc>
          <w:tcPr>
            <w:tcW w:w="2740" w:type="dxa"/>
            <w:shd w:val="clear" w:color="auto" w:fill="auto"/>
          </w:tcPr>
          <w:p w14:paraId="0D673FBD" w14:textId="77777777" w:rsidR="003A4316" w:rsidRPr="002422FA" w:rsidRDefault="003A4316" w:rsidP="006569BF">
            <w:proofErr w:type="spellStart"/>
            <w:r w:rsidRPr="002422FA">
              <w:t>IterationIndex</w:t>
            </w:r>
            <w:proofErr w:type="spellEnd"/>
            <w:r w:rsidRPr="002422FA">
              <w:t xml:space="preserve"> &gt; Answer(Q3)-Answer(Q3b)</w:t>
            </w:r>
          </w:p>
        </w:tc>
        <w:tc>
          <w:tcPr>
            <w:tcW w:w="1971" w:type="dxa"/>
            <w:shd w:val="clear" w:color="auto" w:fill="auto"/>
          </w:tcPr>
          <w:p w14:paraId="4D04EFF4" w14:textId="77777777" w:rsidR="003A4316" w:rsidRPr="002422FA" w:rsidRDefault="003A4316" w:rsidP="006569BF"/>
        </w:tc>
        <w:tc>
          <w:tcPr>
            <w:tcW w:w="1710" w:type="dxa"/>
            <w:shd w:val="clear" w:color="auto" w:fill="auto"/>
          </w:tcPr>
          <w:p w14:paraId="5176499E" w14:textId="77777777" w:rsidR="003A4316" w:rsidRPr="002422FA" w:rsidRDefault="003A4316" w:rsidP="006569BF"/>
        </w:tc>
      </w:tr>
      <w:tr w:rsidR="003A4316" w:rsidRPr="002422FA" w14:paraId="1CD681E7" w14:textId="77777777" w:rsidTr="003F74E9">
        <w:tc>
          <w:tcPr>
            <w:tcW w:w="1278" w:type="dxa"/>
            <w:shd w:val="clear" w:color="auto" w:fill="auto"/>
          </w:tcPr>
          <w:p w14:paraId="2562A3BD" w14:textId="77777777" w:rsidR="003A4316" w:rsidRPr="002422FA" w:rsidRDefault="003A4316" w:rsidP="006569BF">
            <w:r w:rsidRPr="002422FA">
              <w:t>123</w:t>
            </w:r>
          </w:p>
        </w:tc>
        <w:tc>
          <w:tcPr>
            <w:tcW w:w="3870" w:type="dxa"/>
            <w:shd w:val="clear" w:color="auto" w:fill="auto"/>
          </w:tcPr>
          <w:p w14:paraId="543047DA" w14:textId="50071F90" w:rsidR="003A4316" w:rsidRPr="002422FA" w:rsidRDefault="003A4316" w:rsidP="006569BF">
            <w:r w:rsidRPr="002422FA">
              <w:t xml:space="preserve">Age of </w:t>
            </w:r>
            <w:r w:rsidR="00001CB6" w:rsidRPr="002422FA">
              <w:t>&lt;name&gt;</w:t>
            </w:r>
          </w:p>
        </w:tc>
        <w:tc>
          <w:tcPr>
            <w:tcW w:w="2880" w:type="dxa"/>
            <w:shd w:val="clear" w:color="auto" w:fill="auto"/>
          </w:tcPr>
          <w:p w14:paraId="5B4146E4" w14:textId="77777777" w:rsidR="003A4316" w:rsidRPr="002422FA" w:rsidRDefault="003A4316" w:rsidP="006569BF"/>
        </w:tc>
        <w:tc>
          <w:tcPr>
            <w:tcW w:w="2740" w:type="dxa"/>
            <w:shd w:val="clear" w:color="auto" w:fill="auto"/>
          </w:tcPr>
          <w:p w14:paraId="72498AB7" w14:textId="77777777" w:rsidR="003A4316" w:rsidRPr="002422FA" w:rsidRDefault="003A4316" w:rsidP="006569BF">
            <w:proofErr w:type="spellStart"/>
            <w:r w:rsidRPr="002422FA">
              <w:t>IterationIndex</w:t>
            </w:r>
            <w:proofErr w:type="spellEnd"/>
            <w:r w:rsidRPr="002422FA">
              <w:t xml:space="preserve"> &gt; Answer(Q3)-Answer(Q3b)</w:t>
            </w:r>
          </w:p>
        </w:tc>
        <w:tc>
          <w:tcPr>
            <w:tcW w:w="1971" w:type="dxa"/>
            <w:shd w:val="clear" w:color="auto" w:fill="auto"/>
          </w:tcPr>
          <w:p w14:paraId="0A5B9248" w14:textId="77777777" w:rsidR="003A4316" w:rsidRPr="002422FA" w:rsidRDefault="003A4316" w:rsidP="006569BF"/>
        </w:tc>
        <w:tc>
          <w:tcPr>
            <w:tcW w:w="1710" w:type="dxa"/>
            <w:shd w:val="clear" w:color="auto" w:fill="auto"/>
          </w:tcPr>
          <w:p w14:paraId="76079B1C" w14:textId="77777777" w:rsidR="003A4316" w:rsidRPr="002422FA" w:rsidRDefault="003A4316" w:rsidP="006569BF"/>
        </w:tc>
      </w:tr>
      <w:tr w:rsidR="003A4316" w:rsidRPr="002422FA" w14:paraId="6F412CFF" w14:textId="77777777" w:rsidTr="003F74E9">
        <w:tc>
          <w:tcPr>
            <w:tcW w:w="1278" w:type="dxa"/>
            <w:shd w:val="clear" w:color="auto" w:fill="auto"/>
          </w:tcPr>
          <w:p w14:paraId="6C4230CA" w14:textId="77777777" w:rsidR="003A4316" w:rsidRPr="002422FA" w:rsidRDefault="003A4316" w:rsidP="006569BF">
            <w:r w:rsidRPr="002422FA">
              <w:t>124</w:t>
            </w:r>
          </w:p>
        </w:tc>
        <w:tc>
          <w:tcPr>
            <w:tcW w:w="3870" w:type="dxa"/>
            <w:shd w:val="clear" w:color="auto" w:fill="auto"/>
          </w:tcPr>
          <w:p w14:paraId="4256A63A" w14:textId="4B32190A" w:rsidR="003A4316" w:rsidRPr="002422FA" w:rsidRDefault="003A4316" w:rsidP="006569BF">
            <w:r w:rsidRPr="002422FA">
              <w:t xml:space="preserve">Gender of </w:t>
            </w:r>
            <w:r w:rsidR="00001CB6" w:rsidRPr="002422FA">
              <w:t>&lt;name&gt;</w:t>
            </w:r>
          </w:p>
        </w:tc>
        <w:tc>
          <w:tcPr>
            <w:tcW w:w="2880" w:type="dxa"/>
            <w:shd w:val="clear" w:color="auto" w:fill="auto"/>
          </w:tcPr>
          <w:p w14:paraId="1133C7D4" w14:textId="77777777" w:rsidR="003A4316" w:rsidRPr="002422FA" w:rsidRDefault="003A4316" w:rsidP="006569BF">
            <w:pPr>
              <w:pStyle w:val="ListParagraph"/>
              <w:numPr>
                <w:ilvl w:val="0"/>
                <w:numId w:val="104"/>
              </w:numPr>
            </w:pPr>
            <w:r w:rsidRPr="002422FA">
              <w:t>Male</w:t>
            </w:r>
          </w:p>
          <w:p w14:paraId="0A85D1CE" w14:textId="77777777" w:rsidR="003A4316" w:rsidRPr="002422FA" w:rsidRDefault="003A4316" w:rsidP="006569BF">
            <w:pPr>
              <w:pStyle w:val="ListParagraph"/>
              <w:numPr>
                <w:ilvl w:val="0"/>
                <w:numId w:val="104"/>
              </w:numPr>
            </w:pPr>
            <w:r w:rsidRPr="002422FA">
              <w:t>Female</w:t>
            </w:r>
          </w:p>
          <w:p w14:paraId="4ACE91BE" w14:textId="77777777" w:rsidR="003A4316" w:rsidRPr="002422FA" w:rsidRDefault="003A4316" w:rsidP="006569BF">
            <w:pPr>
              <w:pStyle w:val="ListParagraph"/>
              <w:numPr>
                <w:ilvl w:val="0"/>
                <w:numId w:val="104"/>
              </w:numPr>
            </w:pPr>
            <w:r w:rsidRPr="002422FA">
              <w:t>Third Gender</w:t>
            </w:r>
          </w:p>
          <w:p w14:paraId="71BA11EB" w14:textId="77777777" w:rsidR="003A4316" w:rsidRPr="002422FA" w:rsidRDefault="003A4316" w:rsidP="006569BF">
            <w:pPr>
              <w:pStyle w:val="ListParagraph"/>
              <w:numPr>
                <w:ilvl w:val="0"/>
                <w:numId w:val="104"/>
              </w:numPr>
            </w:pPr>
            <w:r w:rsidRPr="002422FA">
              <w:t>Prefer not to say</w:t>
            </w:r>
          </w:p>
          <w:p w14:paraId="0A4E53CB" w14:textId="77777777" w:rsidR="003A4316" w:rsidRPr="002422FA" w:rsidRDefault="003A4316" w:rsidP="006569BF">
            <w:pPr>
              <w:pStyle w:val="ListParagraph"/>
              <w:numPr>
                <w:ilvl w:val="0"/>
                <w:numId w:val="104"/>
              </w:numPr>
            </w:pPr>
            <w:r w:rsidRPr="002422FA">
              <w:t>Don't know</w:t>
            </w:r>
          </w:p>
        </w:tc>
        <w:tc>
          <w:tcPr>
            <w:tcW w:w="2740" w:type="dxa"/>
            <w:shd w:val="clear" w:color="auto" w:fill="auto"/>
          </w:tcPr>
          <w:p w14:paraId="79F14A1D" w14:textId="77777777" w:rsidR="003A4316" w:rsidRPr="002422FA" w:rsidRDefault="003A4316" w:rsidP="006569BF">
            <w:proofErr w:type="spellStart"/>
            <w:r w:rsidRPr="002422FA">
              <w:t>IterationIndex</w:t>
            </w:r>
            <w:proofErr w:type="spellEnd"/>
            <w:r w:rsidRPr="002422FA">
              <w:t xml:space="preserve"> &gt; Answer(Q3)-Answer(Q3b)</w:t>
            </w:r>
          </w:p>
        </w:tc>
        <w:tc>
          <w:tcPr>
            <w:tcW w:w="1971" w:type="dxa"/>
            <w:shd w:val="clear" w:color="auto" w:fill="auto"/>
          </w:tcPr>
          <w:p w14:paraId="38B543A8" w14:textId="77777777" w:rsidR="003A4316" w:rsidRPr="002422FA" w:rsidRDefault="003A4316" w:rsidP="006569BF"/>
        </w:tc>
        <w:tc>
          <w:tcPr>
            <w:tcW w:w="1710" w:type="dxa"/>
            <w:shd w:val="clear" w:color="auto" w:fill="auto"/>
          </w:tcPr>
          <w:p w14:paraId="1CF14718" w14:textId="77777777" w:rsidR="003A4316" w:rsidRPr="002422FA" w:rsidRDefault="003A4316" w:rsidP="006569BF"/>
        </w:tc>
      </w:tr>
      <w:tr w:rsidR="003A4316" w:rsidRPr="002422FA" w14:paraId="7FD2D4EE" w14:textId="77777777" w:rsidTr="003F74E9">
        <w:tc>
          <w:tcPr>
            <w:tcW w:w="1278" w:type="dxa"/>
            <w:shd w:val="clear" w:color="auto" w:fill="auto"/>
          </w:tcPr>
          <w:p w14:paraId="2981DD40" w14:textId="77777777" w:rsidR="003A4316" w:rsidRPr="002422FA" w:rsidRDefault="003A4316" w:rsidP="006569BF">
            <w:r w:rsidRPr="002422FA">
              <w:t>126</w:t>
            </w:r>
          </w:p>
        </w:tc>
        <w:tc>
          <w:tcPr>
            <w:tcW w:w="3870" w:type="dxa"/>
            <w:shd w:val="clear" w:color="auto" w:fill="auto"/>
          </w:tcPr>
          <w:p w14:paraId="7611A721" w14:textId="77777777" w:rsidR="003A4316" w:rsidRPr="002422FA" w:rsidRDefault="003A4316" w:rsidP="006569BF">
            <w:r w:rsidRPr="002422FA">
              <w:t>Selected</w:t>
            </w:r>
          </w:p>
        </w:tc>
        <w:tc>
          <w:tcPr>
            <w:tcW w:w="2880" w:type="dxa"/>
            <w:shd w:val="clear" w:color="auto" w:fill="auto"/>
          </w:tcPr>
          <w:p w14:paraId="1E4596C0" w14:textId="77777777" w:rsidR="003A4316" w:rsidRPr="002422FA" w:rsidRDefault="003A4316" w:rsidP="006569BF"/>
        </w:tc>
        <w:tc>
          <w:tcPr>
            <w:tcW w:w="2740" w:type="dxa"/>
            <w:shd w:val="clear" w:color="auto" w:fill="auto"/>
          </w:tcPr>
          <w:p w14:paraId="6EB4FDAB" w14:textId="77777777" w:rsidR="003A4316" w:rsidRPr="002422FA" w:rsidRDefault="003A4316" w:rsidP="006569BF">
            <w:proofErr w:type="gramStart"/>
            <w:r w:rsidRPr="002422FA">
              <w:t>Equals(</w:t>
            </w:r>
            <w:proofErr w:type="gramEnd"/>
            <w:r w:rsidRPr="002422FA">
              <w:t>1,1)</w:t>
            </w:r>
          </w:p>
          <w:p w14:paraId="3074729F" w14:textId="77777777" w:rsidR="003A4316" w:rsidRPr="002422FA" w:rsidRDefault="003A4316" w:rsidP="006569BF"/>
        </w:tc>
        <w:tc>
          <w:tcPr>
            <w:tcW w:w="1971" w:type="dxa"/>
            <w:shd w:val="clear" w:color="auto" w:fill="auto"/>
          </w:tcPr>
          <w:p w14:paraId="7E5E0E02" w14:textId="77777777" w:rsidR="003A4316" w:rsidRPr="002422FA" w:rsidRDefault="003A4316" w:rsidP="006569BF"/>
        </w:tc>
        <w:tc>
          <w:tcPr>
            <w:tcW w:w="1710" w:type="dxa"/>
            <w:shd w:val="clear" w:color="auto" w:fill="auto"/>
          </w:tcPr>
          <w:p w14:paraId="794C512B" w14:textId="77777777" w:rsidR="003A4316" w:rsidRPr="002422FA" w:rsidRDefault="003A4316" w:rsidP="006569BF"/>
        </w:tc>
      </w:tr>
      <w:tr w:rsidR="003A4316" w:rsidRPr="002422FA" w14:paraId="6B088957" w14:textId="77777777" w:rsidTr="003F74E9">
        <w:tc>
          <w:tcPr>
            <w:tcW w:w="1278" w:type="dxa"/>
            <w:shd w:val="clear" w:color="auto" w:fill="auto"/>
          </w:tcPr>
          <w:p w14:paraId="563FA778" w14:textId="77777777" w:rsidR="003A4316" w:rsidRPr="002422FA" w:rsidRDefault="003A4316" w:rsidP="006569BF"/>
        </w:tc>
        <w:tc>
          <w:tcPr>
            <w:tcW w:w="3870" w:type="dxa"/>
            <w:shd w:val="clear" w:color="auto" w:fill="auto"/>
          </w:tcPr>
          <w:p w14:paraId="16922953" w14:textId="77777777" w:rsidR="003A4316" w:rsidRDefault="003A4316" w:rsidP="006569BF">
            <w:r w:rsidRPr="002422FA">
              <w:t>This is the 1st household that you are surveying</w:t>
            </w:r>
          </w:p>
          <w:p w14:paraId="66CA96CC" w14:textId="77777777" w:rsidR="00F87212" w:rsidRDefault="00F87212" w:rsidP="006569BF"/>
          <w:p w14:paraId="63088DEB" w14:textId="3E3ECAAA" w:rsidR="00F87212" w:rsidRPr="002422FA" w:rsidRDefault="00F87212" w:rsidP="006569BF">
            <w:r>
              <w:t>(up to 9 times)</w:t>
            </w:r>
          </w:p>
        </w:tc>
        <w:tc>
          <w:tcPr>
            <w:tcW w:w="2880" w:type="dxa"/>
            <w:shd w:val="clear" w:color="auto" w:fill="auto"/>
          </w:tcPr>
          <w:p w14:paraId="5A395CB7" w14:textId="77777777" w:rsidR="003A4316" w:rsidRPr="002422FA" w:rsidRDefault="003A4316" w:rsidP="006569BF">
            <w:r w:rsidRPr="002422FA">
              <w:t>The selected household member is member number 1</w:t>
            </w:r>
          </w:p>
          <w:p w14:paraId="65A6CB58" w14:textId="77777777" w:rsidR="003A4316" w:rsidRPr="002422FA" w:rsidRDefault="003A4316" w:rsidP="006569BF">
            <w:r w:rsidRPr="002422FA">
              <w:t>The selected household member is member number 2</w:t>
            </w:r>
          </w:p>
          <w:p w14:paraId="4AD3DA44" w14:textId="77777777" w:rsidR="003A4316" w:rsidRPr="002422FA" w:rsidRDefault="003A4316" w:rsidP="006569BF">
            <w:r w:rsidRPr="002422FA">
              <w:t>The selected household member is member number 3</w:t>
            </w:r>
          </w:p>
          <w:p w14:paraId="380BEA78" w14:textId="25CF0E7B" w:rsidR="003A4316" w:rsidRPr="002422FA" w:rsidRDefault="00F87212" w:rsidP="006569BF">
            <w:r>
              <w:t>…</w:t>
            </w:r>
          </w:p>
        </w:tc>
        <w:tc>
          <w:tcPr>
            <w:tcW w:w="2740" w:type="dxa"/>
            <w:shd w:val="clear" w:color="auto" w:fill="auto"/>
          </w:tcPr>
          <w:p w14:paraId="3C2EDD81" w14:textId="77777777" w:rsidR="003A4316" w:rsidRPr="002422FA" w:rsidRDefault="003A4316" w:rsidP="006569BF"/>
        </w:tc>
        <w:tc>
          <w:tcPr>
            <w:tcW w:w="1971" w:type="dxa"/>
            <w:shd w:val="clear" w:color="auto" w:fill="auto"/>
          </w:tcPr>
          <w:p w14:paraId="6CF46485" w14:textId="77777777" w:rsidR="003A4316" w:rsidRPr="002422FA" w:rsidRDefault="003A4316" w:rsidP="006569BF"/>
        </w:tc>
        <w:tc>
          <w:tcPr>
            <w:tcW w:w="1710" w:type="dxa"/>
            <w:shd w:val="clear" w:color="auto" w:fill="auto"/>
          </w:tcPr>
          <w:p w14:paraId="76C1272B" w14:textId="77777777" w:rsidR="003A4316" w:rsidRPr="002422FA" w:rsidRDefault="003A4316" w:rsidP="006569BF"/>
        </w:tc>
      </w:tr>
      <w:tr w:rsidR="003A4316" w:rsidRPr="002422FA" w14:paraId="276BFA19" w14:textId="77777777" w:rsidTr="003F74E9">
        <w:tc>
          <w:tcPr>
            <w:tcW w:w="1278" w:type="dxa"/>
            <w:shd w:val="clear" w:color="auto" w:fill="auto"/>
          </w:tcPr>
          <w:p w14:paraId="29689703" w14:textId="77777777" w:rsidR="003A4316" w:rsidRPr="002422FA" w:rsidRDefault="003A4316" w:rsidP="006569BF">
            <w:r w:rsidRPr="002422FA">
              <w:t>127</w:t>
            </w:r>
          </w:p>
        </w:tc>
        <w:tc>
          <w:tcPr>
            <w:tcW w:w="3870" w:type="dxa"/>
            <w:shd w:val="clear" w:color="auto" w:fill="auto"/>
          </w:tcPr>
          <w:p w14:paraId="2C7629BB" w14:textId="77777777" w:rsidR="003A4316" w:rsidRPr="002422FA" w:rsidRDefault="003A4316" w:rsidP="006569BF">
            <w:r w:rsidRPr="002422FA">
              <w:t>Listed household members</w:t>
            </w:r>
          </w:p>
        </w:tc>
        <w:tc>
          <w:tcPr>
            <w:tcW w:w="2880" w:type="dxa"/>
            <w:shd w:val="clear" w:color="auto" w:fill="auto"/>
          </w:tcPr>
          <w:p w14:paraId="4C2BA407" w14:textId="77777777" w:rsidR="003A4316" w:rsidRPr="002422FA" w:rsidRDefault="003A4316" w:rsidP="006569BF"/>
        </w:tc>
        <w:tc>
          <w:tcPr>
            <w:tcW w:w="2740" w:type="dxa"/>
            <w:shd w:val="clear" w:color="auto" w:fill="auto"/>
          </w:tcPr>
          <w:p w14:paraId="41408A1E" w14:textId="77777777" w:rsidR="003A4316" w:rsidRPr="002422FA" w:rsidRDefault="003A4316" w:rsidP="006569BF">
            <w:proofErr w:type="gramStart"/>
            <w:r w:rsidRPr="002422FA">
              <w:t>Equals(</w:t>
            </w:r>
            <w:proofErr w:type="gramEnd"/>
            <w:r w:rsidRPr="002422FA">
              <w:t>1,1)</w:t>
            </w:r>
          </w:p>
        </w:tc>
        <w:tc>
          <w:tcPr>
            <w:tcW w:w="1971" w:type="dxa"/>
            <w:shd w:val="clear" w:color="auto" w:fill="auto"/>
          </w:tcPr>
          <w:p w14:paraId="63FF781D" w14:textId="77777777" w:rsidR="003A4316" w:rsidRPr="002422FA" w:rsidRDefault="003A4316" w:rsidP="006569BF"/>
        </w:tc>
        <w:tc>
          <w:tcPr>
            <w:tcW w:w="1710" w:type="dxa"/>
            <w:shd w:val="clear" w:color="auto" w:fill="auto"/>
          </w:tcPr>
          <w:p w14:paraId="5AAFDADB" w14:textId="77777777" w:rsidR="003A4316" w:rsidRPr="002422FA" w:rsidRDefault="003A4316" w:rsidP="006569BF"/>
        </w:tc>
      </w:tr>
      <w:tr w:rsidR="003A4316" w:rsidRPr="002422FA" w14:paraId="35741E81" w14:textId="77777777" w:rsidTr="003F74E9">
        <w:tc>
          <w:tcPr>
            <w:tcW w:w="1278" w:type="dxa"/>
            <w:shd w:val="clear" w:color="auto" w:fill="auto"/>
          </w:tcPr>
          <w:p w14:paraId="74665231" w14:textId="77777777" w:rsidR="003A4316" w:rsidRPr="002422FA" w:rsidRDefault="003A4316" w:rsidP="006569BF"/>
        </w:tc>
        <w:tc>
          <w:tcPr>
            <w:tcW w:w="3870" w:type="dxa"/>
            <w:shd w:val="clear" w:color="auto" w:fill="auto"/>
          </w:tcPr>
          <w:p w14:paraId="18D91FDE" w14:textId="77777777" w:rsidR="003A4316" w:rsidRDefault="003A4316" w:rsidP="006569BF">
            <w:r w:rsidRPr="002422FA">
              <w:t>Name of selected household member is</w:t>
            </w:r>
          </w:p>
          <w:p w14:paraId="40C54032" w14:textId="77777777" w:rsidR="00F87212" w:rsidRDefault="00F87212" w:rsidP="006569BF"/>
          <w:p w14:paraId="146C1C16" w14:textId="6E4AB1A1" w:rsidR="00F87212" w:rsidRPr="002422FA" w:rsidRDefault="00F87212" w:rsidP="006569BF">
            <w:r>
              <w:t>(.. and so on)</w:t>
            </w:r>
          </w:p>
        </w:tc>
        <w:tc>
          <w:tcPr>
            <w:tcW w:w="2880" w:type="dxa"/>
            <w:shd w:val="clear" w:color="auto" w:fill="auto"/>
          </w:tcPr>
          <w:p w14:paraId="127E3C41" w14:textId="77777777" w:rsidR="003A4316" w:rsidRPr="002422FA" w:rsidRDefault="003A4316" w:rsidP="006569BF">
            <w:proofErr w:type="spellStart"/>
            <w:r w:rsidRPr="002422FA">
              <w:t>Houhehold</w:t>
            </w:r>
            <w:proofErr w:type="spellEnd"/>
            <w:r w:rsidRPr="002422FA">
              <w:t xml:space="preserve"> Member 1</w:t>
            </w:r>
          </w:p>
          <w:p w14:paraId="0FDA4F4D" w14:textId="77777777" w:rsidR="003A4316" w:rsidRPr="002422FA" w:rsidRDefault="003A4316" w:rsidP="006569BF">
            <w:proofErr w:type="spellStart"/>
            <w:r w:rsidRPr="002422FA">
              <w:t>Houhehold</w:t>
            </w:r>
            <w:proofErr w:type="spellEnd"/>
            <w:r w:rsidRPr="002422FA">
              <w:t xml:space="preserve"> Member 2</w:t>
            </w:r>
          </w:p>
          <w:p w14:paraId="4520ED9A" w14:textId="77777777" w:rsidR="003A4316" w:rsidRPr="002422FA" w:rsidRDefault="003A4316" w:rsidP="006569BF">
            <w:proofErr w:type="spellStart"/>
            <w:r w:rsidRPr="002422FA">
              <w:t>Houhehold</w:t>
            </w:r>
            <w:proofErr w:type="spellEnd"/>
            <w:r w:rsidRPr="002422FA">
              <w:t xml:space="preserve"> Member 3</w:t>
            </w:r>
          </w:p>
          <w:p w14:paraId="7E515AF5" w14:textId="3BC486C5" w:rsidR="003A4316" w:rsidRPr="002422FA" w:rsidRDefault="004365AE" w:rsidP="006569BF">
            <w:r>
              <w:t>…</w:t>
            </w:r>
          </w:p>
        </w:tc>
        <w:tc>
          <w:tcPr>
            <w:tcW w:w="2740" w:type="dxa"/>
            <w:shd w:val="clear" w:color="auto" w:fill="auto"/>
          </w:tcPr>
          <w:p w14:paraId="121B60BE" w14:textId="77777777" w:rsidR="003A4316" w:rsidRPr="002422FA" w:rsidRDefault="003A4316" w:rsidP="006569BF"/>
        </w:tc>
        <w:tc>
          <w:tcPr>
            <w:tcW w:w="1971" w:type="dxa"/>
            <w:shd w:val="clear" w:color="auto" w:fill="auto"/>
          </w:tcPr>
          <w:p w14:paraId="3F5B16B1" w14:textId="77777777" w:rsidR="003A4316" w:rsidRPr="002422FA" w:rsidRDefault="003A4316" w:rsidP="006569BF"/>
        </w:tc>
        <w:tc>
          <w:tcPr>
            <w:tcW w:w="1710" w:type="dxa"/>
            <w:shd w:val="clear" w:color="auto" w:fill="auto"/>
          </w:tcPr>
          <w:p w14:paraId="24824A96" w14:textId="77777777" w:rsidR="003A4316" w:rsidRPr="002422FA" w:rsidRDefault="003A4316" w:rsidP="006569BF"/>
        </w:tc>
      </w:tr>
      <w:tr w:rsidR="003A4316" w:rsidRPr="002422FA" w14:paraId="7E5D5DC9" w14:textId="77777777" w:rsidTr="003F74E9">
        <w:tc>
          <w:tcPr>
            <w:tcW w:w="1278" w:type="dxa"/>
            <w:shd w:val="clear" w:color="auto" w:fill="auto"/>
          </w:tcPr>
          <w:p w14:paraId="46703229" w14:textId="77777777" w:rsidR="003A4316" w:rsidRPr="002422FA" w:rsidRDefault="003A4316" w:rsidP="006569BF">
            <w:r w:rsidRPr="002422FA">
              <w:t>128</w:t>
            </w:r>
          </w:p>
        </w:tc>
        <w:tc>
          <w:tcPr>
            <w:tcW w:w="3870" w:type="dxa"/>
            <w:shd w:val="clear" w:color="auto" w:fill="auto"/>
          </w:tcPr>
          <w:p w14:paraId="59412C1B" w14:textId="77777777" w:rsidR="003A4316" w:rsidRPr="002422FA" w:rsidRDefault="003A4316" w:rsidP="006569BF">
            <w:r w:rsidRPr="002422FA">
              <w:t>Age of selected respondent</w:t>
            </w:r>
          </w:p>
        </w:tc>
        <w:tc>
          <w:tcPr>
            <w:tcW w:w="2880" w:type="dxa"/>
            <w:shd w:val="clear" w:color="auto" w:fill="auto"/>
          </w:tcPr>
          <w:p w14:paraId="3445E026" w14:textId="77777777" w:rsidR="003A4316" w:rsidRPr="002422FA" w:rsidRDefault="003A4316" w:rsidP="006569BF"/>
        </w:tc>
        <w:tc>
          <w:tcPr>
            <w:tcW w:w="2740" w:type="dxa"/>
            <w:shd w:val="clear" w:color="auto" w:fill="auto"/>
          </w:tcPr>
          <w:p w14:paraId="77B4F18F" w14:textId="77777777" w:rsidR="003A4316" w:rsidRPr="002422FA" w:rsidRDefault="003A4316" w:rsidP="006569BF">
            <w:proofErr w:type="gramStart"/>
            <w:r w:rsidRPr="002422FA">
              <w:t>Equals(</w:t>
            </w:r>
            <w:proofErr w:type="gramEnd"/>
            <w:r w:rsidRPr="002422FA">
              <w:t>1,1)</w:t>
            </w:r>
          </w:p>
        </w:tc>
        <w:tc>
          <w:tcPr>
            <w:tcW w:w="1971" w:type="dxa"/>
            <w:shd w:val="clear" w:color="auto" w:fill="auto"/>
          </w:tcPr>
          <w:p w14:paraId="73A40065" w14:textId="77777777" w:rsidR="003A4316" w:rsidRPr="002422FA" w:rsidRDefault="003A4316" w:rsidP="006569BF"/>
        </w:tc>
        <w:tc>
          <w:tcPr>
            <w:tcW w:w="1710" w:type="dxa"/>
            <w:shd w:val="clear" w:color="auto" w:fill="auto"/>
          </w:tcPr>
          <w:p w14:paraId="75B00FDC" w14:textId="77777777" w:rsidR="003A4316" w:rsidRPr="002422FA" w:rsidRDefault="003A4316" w:rsidP="006569BF"/>
        </w:tc>
      </w:tr>
      <w:tr w:rsidR="003A4316" w:rsidRPr="002422FA" w14:paraId="764675AC" w14:textId="77777777" w:rsidTr="003F74E9">
        <w:tc>
          <w:tcPr>
            <w:tcW w:w="1278" w:type="dxa"/>
            <w:shd w:val="clear" w:color="auto" w:fill="auto"/>
          </w:tcPr>
          <w:p w14:paraId="5EE3D364" w14:textId="77777777" w:rsidR="003A4316" w:rsidRPr="002422FA" w:rsidRDefault="003A4316" w:rsidP="006569BF"/>
        </w:tc>
        <w:tc>
          <w:tcPr>
            <w:tcW w:w="3870" w:type="dxa"/>
            <w:shd w:val="clear" w:color="auto" w:fill="auto"/>
          </w:tcPr>
          <w:p w14:paraId="57CAC355" w14:textId="77777777" w:rsidR="00F87212" w:rsidRDefault="003A4316" w:rsidP="006569BF">
            <w:r w:rsidRPr="002422FA">
              <w:t>Respondent age</w:t>
            </w:r>
          </w:p>
          <w:p w14:paraId="5BF6481E" w14:textId="77777777" w:rsidR="00F87212" w:rsidRDefault="00F87212" w:rsidP="006569BF"/>
          <w:p w14:paraId="65318868" w14:textId="6289B28C" w:rsidR="003A4316" w:rsidRPr="002422FA" w:rsidRDefault="00F87212" w:rsidP="006569BF">
            <w:r>
              <w:t>(…for each household member)</w:t>
            </w:r>
          </w:p>
        </w:tc>
        <w:tc>
          <w:tcPr>
            <w:tcW w:w="2880" w:type="dxa"/>
            <w:shd w:val="clear" w:color="auto" w:fill="auto"/>
          </w:tcPr>
          <w:p w14:paraId="384AD8E5" w14:textId="77777777" w:rsidR="003A4316" w:rsidRPr="002422FA" w:rsidRDefault="003A4316" w:rsidP="006569BF">
            <w:proofErr w:type="spellStart"/>
            <w:r w:rsidRPr="002422FA">
              <w:t>HHAge</w:t>
            </w:r>
            <w:proofErr w:type="spellEnd"/>
            <w:r w:rsidRPr="002422FA">
              <w:t xml:space="preserve"> 1</w:t>
            </w:r>
          </w:p>
          <w:p w14:paraId="2A6F9E3D" w14:textId="77777777" w:rsidR="003A4316" w:rsidRPr="002422FA" w:rsidRDefault="003A4316" w:rsidP="006569BF">
            <w:proofErr w:type="spellStart"/>
            <w:r w:rsidRPr="002422FA">
              <w:t>HHAge</w:t>
            </w:r>
            <w:proofErr w:type="spellEnd"/>
            <w:r w:rsidRPr="002422FA">
              <w:t xml:space="preserve"> 2</w:t>
            </w:r>
          </w:p>
          <w:p w14:paraId="171643DC" w14:textId="77777777" w:rsidR="003A4316" w:rsidRPr="002422FA" w:rsidRDefault="003A4316" w:rsidP="006569BF">
            <w:proofErr w:type="spellStart"/>
            <w:r w:rsidRPr="002422FA">
              <w:t>HHAge</w:t>
            </w:r>
            <w:proofErr w:type="spellEnd"/>
            <w:r w:rsidRPr="002422FA">
              <w:t xml:space="preserve"> 3</w:t>
            </w:r>
          </w:p>
          <w:p w14:paraId="7C28ACC3" w14:textId="473FEAD7" w:rsidR="003A4316" w:rsidRPr="002422FA" w:rsidRDefault="00F87212" w:rsidP="006569BF">
            <w:r>
              <w:t>…</w:t>
            </w:r>
          </w:p>
        </w:tc>
        <w:tc>
          <w:tcPr>
            <w:tcW w:w="2740" w:type="dxa"/>
            <w:shd w:val="clear" w:color="auto" w:fill="auto"/>
          </w:tcPr>
          <w:p w14:paraId="3F78AEC0" w14:textId="77777777" w:rsidR="003A4316" w:rsidRPr="002422FA" w:rsidRDefault="003A4316" w:rsidP="006569BF"/>
        </w:tc>
        <w:tc>
          <w:tcPr>
            <w:tcW w:w="1971" w:type="dxa"/>
            <w:shd w:val="clear" w:color="auto" w:fill="auto"/>
          </w:tcPr>
          <w:p w14:paraId="13D4C39C" w14:textId="77777777" w:rsidR="003A4316" w:rsidRPr="002422FA" w:rsidRDefault="003A4316" w:rsidP="006569BF"/>
        </w:tc>
        <w:tc>
          <w:tcPr>
            <w:tcW w:w="1710" w:type="dxa"/>
            <w:shd w:val="clear" w:color="auto" w:fill="auto"/>
          </w:tcPr>
          <w:p w14:paraId="6460F290" w14:textId="77777777" w:rsidR="003A4316" w:rsidRPr="002422FA" w:rsidRDefault="003A4316" w:rsidP="006569BF"/>
        </w:tc>
      </w:tr>
      <w:tr w:rsidR="003A4316" w:rsidRPr="002422FA" w14:paraId="17A93291" w14:textId="77777777" w:rsidTr="003F74E9">
        <w:tc>
          <w:tcPr>
            <w:tcW w:w="1278" w:type="dxa"/>
            <w:shd w:val="clear" w:color="auto" w:fill="auto"/>
          </w:tcPr>
          <w:p w14:paraId="2C003E9B" w14:textId="77777777" w:rsidR="003A4316" w:rsidRPr="002422FA" w:rsidRDefault="003A4316" w:rsidP="006569BF">
            <w:r w:rsidRPr="002422FA">
              <w:t>129</w:t>
            </w:r>
          </w:p>
        </w:tc>
        <w:tc>
          <w:tcPr>
            <w:tcW w:w="3870" w:type="dxa"/>
            <w:shd w:val="clear" w:color="auto" w:fill="auto"/>
          </w:tcPr>
          <w:p w14:paraId="206E8F6F" w14:textId="77777777" w:rsidR="003A4316" w:rsidRPr="002422FA" w:rsidRDefault="003A4316" w:rsidP="006569BF">
            <w:r w:rsidRPr="002422FA">
              <w:t>Selected respondent's gender</w:t>
            </w:r>
          </w:p>
        </w:tc>
        <w:tc>
          <w:tcPr>
            <w:tcW w:w="2880" w:type="dxa"/>
            <w:shd w:val="clear" w:color="auto" w:fill="auto"/>
          </w:tcPr>
          <w:p w14:paraId="4C8167F8" w14:textId="77777777" w:rsidR="003A4316" w:rsidRPr="002422FA" w:rsidRDefault="003A4316" w:rsidP="006569BF"/>
        </w:tc>
        <w:tc>
          <w:tcPr>
            <w:tcW w:w="2740" w:type="dxa"/>
            <w:shd w:val="clear" w:color="auto" w:fill="auto"/>
          </w:tcPr>
          <w:p w14:paraId="1B7E7C59" w14:textId="77777777" w:rsidR="003A4316" w:rsidRPr="002422FA" w:rsidRDefault="003A4316" w:rsidP="006569BF">
            <w:proofErr w:type="gramStart"/>
            <w:r w:rsidRPr="002422FA">
              <w:t>Equals(</w:t>
            </w:r>
            <w:proofErr w:type="gramEnd"/>
            <w:r w:rsidRPr="002422FA">
              <w:t>1,1)</w:t>
            </w:r>
          </w:p>
        </w:tc>
        <w:tc>
          <w:tcPr>
            <w:tcW w:w="1971" w:type="dxa"/>
            <w:shd w:val="clear" w:color="auto" w:fill="auto"/>
          </w:tcPr>
          <w:p w14:paraId="5E752158" w14:textId="77777777" w:rsidR="003A4316" w:rsidRPr="002422FA" w:rsidRDefault="003A4316" w:rsidP="006569BF"/>
        </w:tc>
        <w:tc>
          <w:tcPr>
            <w:tcW w:w="1710" w:type="dxa"/>
            <w:shd w:val="clear" w:color="auto" w:fill="auto"/>
          </w:tcPr>
          <w:p w14:paraId="4E8D23F4" w14:textId="77777777" w:rsidR="003A4316" w:rsidRPr="002422FA" w:rsidRDefault="003A4316" w:rsidP="006569BF"/>
        </w:tc>
      </w:tr>
      <w:tr w:rsidR="003A4316" w:rsidRPr="002422FA" w14:paraId="7D302C46" w14:textId="77777777" w:rsidTr="003F74E9">
        <w:tc>
          <w:tcPr>
            <w:tcW w:w="1278" w:type="dxa"/>
            <w:shd w:val="clear" w:color="auto" w:fill="auto"/>
          </w:tcPr>
          <w:p w14:paraId="51059FDE" w14:textId="77777777" w:rsidR="003A4316" w:rsidRPr="002422FA" w:rsidRDefault="003A4316" w:rsidP="006569BF"/>
        </w:tc>
        <w:tc>
          <w:tcPr>
            <w:tcW w:w="3870" w:type="dxa"/>
            <w:shd w:val="clear" w:color="auto" w:fill="auto"/>
          </w:tcPr>
          <w:p w14:paraId="619770CD" w14:textId="77777777" w:rsidR="003A4316" w:rsidRDefault="003A4316" w:rsidP="006569BF">
            <w:r w:rsidRPr="002422FA">
              <w:t>Respondent gender is</w:t>
            </w:r>
          </w:p>
          <w:p w14:paraId="707A59DC" w14:textId="77777777" w:rsidR="00F87212" w:rsidRDefault="00F87212" w:rsidP="006569BF"/>
          <w:p w14:paraId="5FD2F485" w14:textId="20D63F1D" w:rsidR="00F87212" w:rsidRPr="002422FA" w:rsidRDefault="00F87212" w:rsidP="006569BF">
            <w:r>
              <w:t>(…for each household member)</w:t>
            </w:r>
          </w:p>
        </w:tc>
        <w:tc>
          <w:tcPr>
            <w:tcW w:w="2880" w:type="dxa"/>
            <w:shd w:val="clear" w:color="auto" w:fill="auto"/>
          </w:tcPr>
          <w:p w14:paraId="3AFB693C" w14:textId="77777777" w:rsidR="003A4316" w:rsidRPr="002422FA" w:rsidRDefault="003A4316" w:rsidP="006569BF">
            <w:proofErr w:type="spellStart"/>
            <w:r w:rsidRPr="002422FA">
              <w:t>HHGender</w:t>
            </w:r>
            <w:proofErr w:type="spellEnd"/>
            <w:r w:rsidRPr="002422FA">
              <w:t xml:space="preserve"> 1</w:t>
            </w:r>
          </w:p>
          <w:p w14:paraId="5A00F13F" w14:textId="77777777" w:rsidR="003A4316" w:rsidRPr="002422FA" w:rsidRDefault="003A4316" w:rsidP="006569BF">
            <w:proofErr w:type="spellStart"/>
            <w:r w:rsidRPr="002422FA">
              <w:t>HHGender</w:t>
            </w:r>
            <w:proofErr w:type="spellEnd"/>
            <w:r w:rsidRPr="002422FA">
              <w:t xml:space="preserve"> 2</w:t>
            </w:r>
          </w:p>
          <w:p w14:paraId="7133DE8B" w14:textId="77777777" w:rsidR="003A4316" w:rsidRPr="002422FA" w:rsidRDefault="003A4316" w:rsidP="006569BF">
            <w:proofErr w:type="spellStart"/>
            <w:r w:rsidRPr="002422FA">
              <w:t>HHGender</w:t>
            </w:r>
            <w:proofErr w:type="spellEnd"/>
            <w:r w:rsidRPr="002422FA">
              <w:t xml:space="preserve"> 3</w:t>
            </w:r>
          </w:p>
          <w:p w14:paraId="6CAF0A0C" w14:textId="17289D61" w:rsidR="003A4316" w:rsidRPr="002422FA" w:rsidRDefault="00F87212" w:rsidP="006569BF">
            <w:r>
              <w:t>…</w:t>
            </w:r>
          </w:p>
        </w:tc>
        <w:tc>
          <w:tcPr>
            <w:tcW w:w="2740" w:type="dxa"/>
            <w:shd w:val="clear" w:color="auto" w:fill="auto"/>
          </w:tcPr>
          <w:p w14:paraId="12216DD1" w14:textId="77777777" w:rsidR="003A4316" w:rsidRPr="002422FA" w:rsidRDefault="003A4316" w:rsidP="006569BF"/>
        </w:tc>
        <w:tc>
          <w:tcPr>
            <w:tcW w:w="1971" w:type="dxa"/>
            <w:shd w:val="clear" w:color="auto" w:fill="auto"/>
          </w:tcPr>
          <w:p w14:paraId="277E9D5B" w14:textId="77777777" w:rsidR="003A4316" w:rsidRPr="002422FA" w:rsidRDefault="003A4316" w:rsidP="006569BF"/>
        </w:tc>
        <w:tc>
          <w:tcPr>
            <w:tcW w:w="1710" w:type="dxa"/>
            <w:shd w:val="clear" w:color="auto" w:fill="auto"/>
          </w:tcPr>
          <w:p w14:paraId="3F6768E7" w14:textId="77777777" w:rsidR="003A4316" w:rsidRPr="002422FA" w:rsidRDefault="003A4316" w:rsidP="006569BF"/>
        </w:tc>
      </w:tr>
    </w:tbl>
    <w:p w14:paraId="25A29D24" w14:textId="77777777" w:rsidR="00CD6BA6" w:rsidRDefault="00CD6BA6" w:rsidP="0089446F">
      <w:bookmarkStart w:id="45" w:name="_Toc25063880"/>
    </w:p>
    <w:p w14:paraId="5F50C572" w14:textId="77777777" w:rsidR="00CD6BA6" w:rsidRDefault="00CD6BA6" w:rsidP="006569BF">
      <w:pPr>
        <w:rPr>
          <w:rFonts w:eastAsiaTheme="majorEastAsia" w:cs="Times New Roman (Headings CS)"/>
          <w:color w:val="018AAA" w:themeColor="accent2"/>
          <w:sz w:val="30"/>
          <w:szCs w:val="36"/>
        </w:rPr>
      </w:pPr>
      <w:r>
        <w:br w:type="page"/>
      </w:r>
    </w:p>
    <w:p w14:paraId="1CB1AA14" w14:textId="3499E88F" w:rsidR="003A4316" w:rsidRPr="002422FA" w:rsidRDefault="0089446F" w:rsidP="008B0B25">
      <w:pPr>
        <w:pStyle w:val="Heading2"/>
      </w:pPr>
      <w:bookmarkStart w:id="46" w:name="_Toc25506623"/>
      <w:r>
        <w:lastRenderedPageBreak/>
        <w:t>Respondent consent and o</w:t>
      </w:r>
      <w:r w:rsidR="003A4316" w:rsidRPr="002422FA">
        <w:t>ther demographic variables</w:t>
      </w:r>
      <w:bookmarkEnd w:id="45"/>
      <w:bookmarkEnd w:id="46"/>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8"/>
        <w:gridCol w:w="5192"/>
        <w:gridCol w:w="2899"/>
        <w:gridCol w:w="1762"/>
        <w:gridCol w:w="1601"/>
        <w:gridCol w:w="1884"/>
      </w:tblGrid>
      <w:tr w:rsidR="00CD6BA6" w:rsidRPr="003C5BA6" w14:paraId="42069C98" w14:textId="77777777" w:rsidTr="00711AC4">
        <w:trPr>
          <w:trHeight w:val="360"/>
          <w:tblHeader/>
        </w:trPr>
        <w:tc>
          <w:tcPr>
            <w:tcW w:w="1271" w:type="dxa"/>
            <w:shd w:val="clear" w:color="auto" w:fill="F2F2F2" w:themeFill="background1" w:themeFillShade="F2"/>
          </w:tcPr>
          <w:p w14:paraId="38B38127" w14:textId="77777777" w:rsidR="00CD6BA6" w:rsidRPr="003C5BA6" w:rsidRDefault="00CD6BA6" w:rsidP="006569BF">
            <w:r w:rsidRPr="003C5BA6">
              <w:t>Question ID</w:t>
            </w:r>
          </w:p>
        </w:tc>
        <w:tc>
          <w:tcPr>
            <w:tcW w:w="5302" w:type="dxa"/>
            <w:shd w:val="clear" w:color="auto" w:fill="F2F2F2" w:themeFill="background1" w:themeFillShade="F2"/>
          </w:tcPr>
          <w:p w14:paraId="596E8DBB" w14:textId="77777777" w:rsidR="00CD6BA6" w:rsidRPr="003C5BA6" w:rsidRDefault="00CD6BA6" w:rsidP="006569BF">
            <w:r w:rsidRPr="003C5BA6">
              <w:t>Question (English)</w:t>
            </w:r>
          </w:p>
        </w:tc>
        <w:tc>
          <w:tcPr>
            <w:tcW w:w="2795" w:type="dxa"/>
            <w:shd w:val="clear" w:color="auto" w:fill="F2F2F2" w:themeFill="background1" w:themeFillShade="F2"/>
          </w:tcPr>
          <w:p w14:paraId="0140339A" w14:textId="77777777" w:rsidR="00CD6BA6" w:rsidRPr="003C5BA6" w:rsidRDefault="00CD6BA6" w:rsidP="006569BF">
            <w:r w:rsidRPr="003C5BA6">
              <w:t>Options</w:t>
            </w:r>
          </w:p>
        </w:tc>
        <w:tc>
          <w:tcPr>
            <w:tcW w:w="1785" w:type="dxa"/>
            <w:shd w:val="clear" w:color="auto" w:fill="F2F2F2" w:themeFill="background1" w:themeFillShade="F2"/>
          </w:tcPr>
          <w:p w14:paraId="1708474E" w14:textId="77777777" w:rsidR="00CD6BA6" w:rsidRPr="003C5BA6" w:rsidRDefault="00CD6BA6" w:rsidP="006569BF">
            <w:r w:rsidRPr="003C5BA6">
              <w:t>Entrance Condition</w:t>
            </w:r>
          </w:p>
        </w:tc>
        <w:tc>
          <w:tcPr>
            <w:tcW w:w="1623" w:type="dxa"/>
            <w:shd w:val="clear" w:color="auto" w:fill="F2F2F2" w:themeFill="background1" w:themeFillShade="F2"/>
          </w:tcPr>
          <w:p w14:paraId="33A44332" w14:textId="77777777" w:rsidR="00CD6BA6" w:rsidRPr="003C5BA6" w:rsidRDefault="00CD6BA6" w:rsidP="006569BF">
            <w:r w:rsidRPr="003C5BA6">
              <w:t>Instructions</w:t>
            </w:r>
          </w:p>
        </w:tc>
        <w:tc>
          <w:tcPr>
            <w:tcW w:w="1820" w:type="dxa"/>
            <w:shd w:val="clear" w:color="auto" w:fill="F2F2F2" w:themeFill="background1" w:themeFillShade="F2"/>
          </w:tcPr>
          <w:p w14:paraId="3FB29B8F" w14:textId="77777777" w:rsidR="00CD6BA6" w:rsidRPr="003C5BA6" w:rsidRDefault="00CD6BA6" w:rsidP="006569BF">
            <w:r w:rsidRPr="003C5BA6">
              <w:t>Jump Rule</w:t>
            </w:r>
          </w:p>
        </w:tc>
      </w:tr>
      <w:tr w:rsidR="003A4316" w:rsidRPr="002422FA" w14:paraId="6F0231C5" w14:textId="77777777" w:rsidTr="00711AC4">
        <w:tc>
          <w:tcPr>
            <w:tcW w:w="1271" w:type="dxa"/>
            <w:shd w:val="clear" w:color="auto" w:fill="auto"/>
          </w:tcPr>
          <w:p w14:paraId="66D6951C" w14:textId="77777777" w:rsidR="003A4316" w:rsidRPr="002422FA" w:rsidRDefault="003A4316" w:rsidP="006569BF">
            <w:r w:rsidRPr="002422FA">
              <w:t>130</w:t>
            </w:r>
          </w:p>
        </w:tc>
        <w:tc>
          <w:tcPr>
            <w:tcW w:w="5302" w:type="dxa"/>
            <w:shd w:val="clear" w:color="auto" w:fill="auto"/>
          </w:tcPr>
          <w:p w14:paraId="512336D3" w14:textId="3D44D5EA" w:rsidR="003A4316" w:rsidRPr="002422FA" w:rsidRDefault="003A4316" w:rsidP="006569BF">
            <w:r w:rsidRPr="002422FA">
              <w:t xml:space="preserve">Is </w:t>
            </w:r>
            <w:r w:rsidR="00001CB6" w:rsidRPr="002422FA">
              <w:t>&lt;name&gt;</w:t>
            </w:r>
            <w:r w:rsidRPr="002422FA">
              <w:t xml:space="preserve"> available to be interviewed?</w:t>
            </w:r>
          </w:p>
        </w:tc>
        <w:tc>
          <w:tcPr>
            <w:tcW w:w="2795" w:type="dxa"/>
            <w:shd w:val="clear" w:color="auto" w:fill="auto"/>
          </w:tcPr>
          <w:p w14:paraId="4EFB2CD2" w14:textId="77777777" w:rsidR="003A4316" w:rsidRPr="002422FA" w:rsidRDefault="003A4316" w:rsidP="006569BF">
            <w:pPr>
              <w:pStyle w:val="ListParagraph"/>
              <w:numPr>
                <w:ilvl w:val="0"/>
                <w:numId w:val="28"/>
              </w:numPr>
            </w:pPr>
            <w:r w:rsidRPr="002422FA">
              <w:t>Yes</w:t>
            </w:r>
          </w:p>
          <w:p w14:paraId="14F34AE9" w14:textId="77777777" w:rsidR="003A4316" w:rsidRPr="002422FA" w:rsidRDefault="003A4316" w:rsidP="006569BF">
            <w:pPr>
              <w:pStyle w:val="ListParagraph"/>
              <w:numPr>
                <w:ilvl w:val="0"/>
                <w:numId w:val="28"/>
              </w:numPr>
            </w:pPr>
            <w:r w:rsidRPr="002422FA">
              <w:t>No</w:t>
            </w:r>
          </w:p>
        </w:tc>
        <w:tc>
          <w:tcPr>
            <w:tcW w:w="1785" w:type="dxa"/>
            <w:shd w:val="clear" w:color="auto" w:fill="auto"/>
          </w:tcPr>
          <w:p w14:paraId="548D7F38" w14:textId="77777777" w:rsidR="003A4316" w:rsidRPr="002422FA" w:rsidRDefault="003A4316" w:rsidP="006569BF">
            <w:proofErr w:type="gramStart"/>
            <w:r w:rsidRPr="002422FA">
              <w:t>Equals(</w:t>
            </w:r>
            <w:proofErr w:type="gramEnd"/>
            <w:r w:rsidRPr="002422FA">
              <w:t>1,1)</w:t>
            </w:r>
          </w:p>
        </w:tc>
        <w:tc>
          <w:tcPr>
            <w:tcW w:w="1623" w:type="dxa"/>
            <w:shd w:val="clear" w:color="auto" w:fill="auto"/>
          </w:tcPr>
          <w:p w14:paraId="5356787C" w14:textId="77777777" w:rsidR="003A4316" w:rsidRPr="002422FA" w:rsidRDefault="003A4316" w:rsidP="006569BF"/>
        </w:tc>
        <w:tc>
          <w:tcPr>
            <w:tcW w:w="1820" w:type="dxa"/>
            <w:shd w:val="clear" w:color="auto" w:fill="auto"/>
          </w:tcPr>
          <w:p w14:paraId="37591187" w14:textId="77777777" w:rsidR="003A4316" w:rsidRPr="002422FA" w:rsidRDefault="003A4316"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index, Target: 148</w:t>
            </w:r>
          </w:p>
        </w:tc>
      </w:tr>
      <w:tr w:rsidR="003A4316" w:rsidRPr="002422FA" w14:paraId="08B05B63" w14:textId="77777777" w:rsidTr="00711AC4">
        <w:tc>
          <w:tcPr>
            <w:tcW w:w="1271" w:type="dxa"/>
            <w:shd w:val="clear" w:color="auto" w:fill="auto"/>
          </w:tcPr>
          <w:p w14:paraId="423C4894" w14:textId="77777777" w:rsidR="003A4316" w:rsidRPr="002422FA" w:rsidRDefault="003A4316" w:rsidP="006569BF">
            <w:r w:rsidRPr="002422FA">
              <w:t>131</w:t>
            </w:r>
          </w:p>
        </w:tc>
        <w:tc>
          <w:tcPr>
            <w:tcW w:w="5302" w:type="dxa"/>
            <w:shd w:val="clear" w:color="auto" w:fill="auto"/>
          </w:tcPr>
          <w:p w14:paraId="1DB932E7" w14:textId="70BA28B3" w:rsidR="003A4316" w:rsidRPr="002422FA" w:rsidRDefault="003A4316" w:rsidP="006569BF">
            <w:r w:rsidRPr="002422FA">
              <w:t xml:space="preserve">Hello my name is </w:t>
            </w:r>
            <w:r w:rsidR="00001CB6" w:rsidRPr="002422FA">
              <w:t>&lt;name&gt;</w:t>
            </w:r>
            <w:r w:rsidRPr="002422FA">
              <w:t xml:space="preserve">. I am from Kantar Public. Dalberg and Kantar Public are currently conducting research in this area. Dalberg is a firm specialized in global development. We partner with and serve communities, governments, and companies throughout the world, providing advisory, investment, research, analytics, and design services. Dalberg is undertaking interviews with people across India to understand their use of ID and address proof and their experience in providing ID for different services. Dalberg will use the findings from these interviews to write a report that will provide data for people designing and using ID and schemes. Kantar Public has been commissioned to gather people’s perspectives on ID. Any information and the data gathered from these interviews will be aggregated before the results are published and the name of any interview participant will not be identified. These interviews are in public interest and greatly helpful to programmes and schemes across India. You may also have a look at the questionnaire before you take your decision to participate. If you choose to participate, it is important that you give your honest answer. It doesn't matter if it is negative or positive - we are interested in hearing about all your personal experiences and opinions, good and bad.   Terms and Conditions:   Confidentiality: If you decide to participate in this survey, your identity and the information provided by you will be kept confidential and will not be disclosed to anyone outside the research team.   Voluntary participation: Your selection as a respondent for this survey has been done through a random method and it is your free choice to decide to participate in this survey. If you do choose to take part, you are free to change your mind and leave the study at any point in time without any penalty.   Free to refuse: There is no compulsion to participate in this survey, although in case you decide not to participate, we would like to know the reason for your discomfort or </w:t>
            </w:r>
            <w:r w:rsidRPr="002422FA">
              <w:lastRenderedPageBreak/>
              <w:t>unwillingness. However, we sincerely hope that you will participate in this survey as you can provide important information that can help policy makers. Please also note that there are no direct benefits or monetary compensation for participating in this survey.   If you have any questions about the interview, please contact Anadi Mishra, Contact No. +911142697800 Email Id: Anadi.Mishra1@kantarpublic.com.</w:t>
            </w:r>
          </w:p>
        </w:tc>
        <w:tc>
          <w:tcPr>
            <w:tcW w:w="2795" w:type="dxa"/>
            <w:shd w:val="clear" w:color="auto" w:fill="auto"/>
          </w:tcPr>
          <w:p w14:paraId="64E2994A" w14:textId="77777777" w:rsidR="003A4316" w:rsidRPr="002422FA" w:rsidRDefault="003A4316" w:rsidP="006569BF"/>
        </w:tc>
        <w:tc>
          <w:tcPr>
            <w:tcW w:w="1785" w:type="dxa"/>
            <w:shd w:val="clear" w:color="auto" w:fill="auto"/>
          </w:tcPr>
          <w:p w14:paraId="641F8FC3" w14:textId="77777777" w:rsidR="003A4316" w:rsidRPr="002422FA" w:rsidRDefault="003A4316" w:rsidP="006569BF"/>
        </w:tc>
        <w:tc>
          <w:tcPr>
            <w:tcW w:w="1623" w:type="dxa"/>
            <w:shd w:val="clear" w:color="auto" w:fill="auto"/>
          </w:tcPr>
          <w:p w14:paraId="29DB0A8D" w14:textId="77777777" w:rsidR="003A4316" w:rsidRPr="002422FA" w:rsidRDefault="003A4316" w:rsidP="006569BF"/>
        </w:tc>
        <w:tc>
          <w:tcPr>
            <w:tcW w:w="1820" w:type="dxa"/>
            <w:shd w:val="clear" w:color="auto" w:fill="auto"/>
          </w:tcPr>
          <w:p w14:paraId="53308D7A" w14:textId="77777777" w:rsidR="003A4316" w:rsidRPr="002422FA" w:rsidRDefault="003A4316" w:rsidP="006569BF"/>
        </w:tc>
      </w:tr>
      <w:tr w:rsidR="003A4316" w:rsidRPr="002422FA" w14:paraId="40D7D807" w14:textId="77777777" w:rsidTr="00711AC4">
        <w:tc>
          <w:tcPr>
            <w:tcW w:w="1271" w:type="dxa"/>
            <w:shd w:val="clear" w:color="auto" w:fill="auto"/>
          </w:tcPr>
          <w:p w14:paraId="70AEA52D" w14:textId="77777777" w:rsidR="003A4316" w:rsidRPr="002422FA" w:rsidRDefault="003A4316" w:rsidP="006569BF">
            <w:r w:rsidRPr="002422FA">
              <w:t>132</w:t>
            </w:r>
          </w:p>
        </w:tc>
        <w:tc>
          <w:tcPr>
            <w:tcW w:w="5302" w:type="dxa"/>
            <w:shd w:val="clear" w:color="auto" w:fill="auto"/>
          </w:tcPr>
          <w:p w14:paraId="7703A2BC" w14:textId="27D942EA" w:rsidR="003A4316" w:rsidRPr="002422FA" w:rsidRDefault="003A4316" w:rsidP="006569BF">
            <w:r w:rsidRPr="002422FA">
              <w:t xml:space="preserve">Do you, </w:t>
            </w:r>
            <w:r w:rsidR="00001CB6" w:rsidRPr="002422FA">
              <w:t>&lt;name</w:t>
            </w:r>
            <w:proofErr w:type="gramStart"/>
            <w:r w:rsidR="00001CB6" w:rsidRPr="002422FA">
              <w:t>&gt;</w:t>
            </w:r>
            <w:r w:rsidRPr="002422FA">
              <w:t>,consent</w:t>
            </w:r>
            <w:proofErr w:type="gramEnd"/>
            <w:r w:rsidRPr="002422FA">
              <w:t xml:space="preserve"> to participate in this interview?</w:t>
            </w:r>
          </w:p>
        </w:tc>
        <w:tc>
          <w:tcPr>
            <w:tcW w:w="2795" w:type="dxa"/>
            <w:shd w:val="clear" w:color="auto" w:fill="auto"/>
          </w:tcPr>
          <w:p w14:paraId="6186FC02" w14:textId="77777777" w:rsidR="003A4316" w:rsidRPr="002422FA" w:rsidRDefault="003A4316" w:rsidP="006569BF">
            <w:pPr>
              <w:pStyle w:val="ListParagraph"/>
              <w:numPr>
                <w:ilvl w:val="0"/>
                <w:numId w:val="29"/>
              </w:numPr>
            </w:pPr>
            <w:r w:rsidRPr="002422FA">
              <w:t>Yes</w:t>
            </w:r>
          </w:p>
          <w:p w14:paraId="127EC05B" w14:textId="77777777" w:rsidR="003A4316" w:rsidRPr="002422FA" w:rsidRDefault="003A4316" w:rsidP="006569BF">
            <w:pPr>
              <w:pStyle w:val="ListParagraph"/>
              <w:numPr>
                <w:ilvl w:val="0"/>
                <w:numId w:val="29"/>
              </w:numPr>
            </w:pPr>
            <w:r w:rsidRPr="002422FA">
              <w:t>No</w:t>
            </w:r>
          </w:p>
          <w:p w14:paraId="23A61E8E" w14:textId="77777777" w:rsidR="003A4316" w:rsidRPr="002422FA" w:rsidRDefault="003A4316" w:rsidP="006569BF">
            <w:pPr>
              <w:pStyle w:val="ListParagraph"/>
              <w:numPr>
                <w:ilvl w:val="0"/>
                <w:numId w:val="29"/>
              </w:numPr>
            </w:pPr>
            <w:r w:rsidRPr="002422FA">
              <w:t>Interviewer consent on behalf of the respondent incase the respondent just wants to give verbal consent</w:t>
            </w:r>
          </w:p>
        </w:tc>
        <w:tc>
          <w:tcPr>
            <w:tcW w:w="1785" w:type="dxa"/>
            <w:shd w:val="clear" w:color="auto" w:fill="auto"/>
          </w:tcPr>
          <w:p w14:paraId="36EEE99B" w14:textId="77777777" w:rsidR="003A4316" w:rsidRPr="002422FA" w:rsidRDefault="003A4316" w:rsidP="006569BF"/>
        </w:tc>
        <w:tc>
          <w:tcPr>
            <w:tcW w:w="1623" w:type="dxa"/>
            <w:shd w:val="clear" w:color="auto" w:fill="auto"/>
          </w:tcPr>
          <w:p w14:paraId="0684A5BF" w14:textId="77777777" w:rsidR="003A4316" w:rsidRPr="002422FA" w:rsidRDefault="003A4316" w:rsidP="006569BF"/>
        </w:tc>
        <w:tc>
          <w:tcPr>
            <w:tcW w:w="1820" w:type="dxa"/>
            <w:shd w:val="clear" w:color="auto" w:fill="auto"/>
          </w:tcPr>
          <w:p w14:paraId="29D739F9" w14:textId="77777777" w:rsidR="003A4316" w:rsidRPr="002422FA" w:rsidRDefault="003A4316"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Chapter, Target: 46</w:t>
            </w:r>
          </w:p>
        </w:tc>
      </w:tr>
      <w:tr w:rsidR="003A4316" w:rsidRPr="002422FA" w14:paraId="2DE9BD4E" w14:textId="77777777" w:rsidTr="00711AC4">
        <w:tc>
          <w:tcPr>
            <w:tcW w:w="1271" w:type="dxa"/>
            <w:shd w:val="clear" w:color="auto" w:fill="auto"/>
          </w:tcPr>
          <w:p w14:paraId="338764D4" w14:textId="77777777" w:rsidR="003A4316" w:rsidRPr="002422FA" w:rsidRDefault="003A4316" w:rsidP="006569BF">
            <w:r w:rsidRPr="002422FA">
              <w:t>133</w:t>
            </w:r>
          </w:p>
        </w:tc>
        <w:tc>
          <w:tcPr>
            <w:tcW w:w="5302" w:type="dxa"/>
            <w:shd w:val="clear" w:color="auto" w:fill="auto"/>
          </w:tcPr>
          <w:p w14:paraId="6C33DC26" w14:textId="77777777" w:rsidR="003A4316" w:rsidRPr="002422FA" w:rsidRDefault="003A4316" w:rsidP="006569BF">
            <w:r w:rsidRPr="002422FA">
              <w:t>Please do have the respondent sign here</w:t>
            </w:r>
          </w:p>
        </w:tc>
        <w:tc>
          <w:tcPr>
            <w:tcW w:w="2795" w:type="dxa"/>
            <w:shd w:val="clear" w:color="auto" w:fill="auto"/>
          </w:tcPr>
          <w:p w14:paraId="1C91946B" w14:textId="77777777" w:rsidR="003A4316" w:rsidRPr="002422FA" w:rsidRDefault="003A4316" w:rsidP="006569BF"/>
        </w:tc>
        <w:tc>
          <w:tcPr>
            <w:tcW w:w="1785" w:type="dxa"/>
            <w:shd w:val="clear" w:color="auto" w:fill="auto"/>
          </w:tcPr>
          <w:p w14:paraId="17F79508" w14:textId="77777777" w:rsidR="003A4316" w:rsidRPr="002422FA" w:rsidRDefault="003A4316" w:rsidP="006569BF">
            <w:proofErr w:type="gramStart"/>
            <w:r w:rsidRPr="002422FA">
              <w:t>Equals(</w:t>
            </w:r>
            <w:proofErr w:type="gramEnd"/>
            <w:r w:rsidRPr="002422FA">
              <w:t>132,1)</w:t>
            </w:r>
          </w:p>
        </w:tc>
        <w:tc>
          <w:tcPr>
            <w:tcW w:w="1623" w:type="dxa"/>
            <w:shd w:val="clear" w:color="auto" w:fill="auto"/>
          </w:tcPr>
          <w:p w14:paraId="101D0450" w14:textId="77777777" w:rsidR="003A4316" w:rsidRPr="002422FA" w:rsidRDefault="003A4316" w:rsidP="006569BF"/>
        </w:tc>
        <w:tc>
          <w:tcPr>
            <w:tcW w:w="1820" w:type="dxa"/>
            <w:shd w:val="clear" w:color="auto" w:fill="auto"/>
          </w:tcPr>
          <w:p w14:paraId="443B3193" w14:textId="77777777" w:rsidR="003A4316" w:rsidRPr="002422FA" w:rsidRDefault="003A4316" w:rsidP="006569BF"/>
        </w:tc>
      </w:tr>
      <w:tr w:rsidR="003A4316" w:rsidRPr="002422FA" w14:paraId="44710EC6" w14:textId="77777777" w:rsidTr="00711AC4">
        <w:tc>
          <w:tcPr>
            <w:tcW w:w="1271" w:type="dxa"/>
            <w:shd w:val="clear" w:color="auto" w:fill="auto"/>
          </w:tcPr>
          <w:p w14:paraId="7B101833" w14:textId="77777777" w:rsidR="003A4316" w:rsidRPr="002422FA" w:rsidRDefault="003A4316" w:rsidP="006569BF">
            <w:r w:rsidRPr="002422FA">
              <w:t>134</w:t>
            </w:r>
          </w:p>
        </w:tc>
        <w:tc>
          <w:tcPr>
            <w:tcW w:w="5302" w:type="dxa"/>
            <w:shd w:val="clear" w:color="auto" w:fill="auto"/>
          </w:tcPr>
          <w:p w14:paraId="337D4594" w14:textId="77777777" w:rsidR="003A4316" w:rsidRPr="002422FA" w:rsidRDefault="003A4316" w:rsidP="006569BF">
            <w:r w:rsidRPr="002422FA">
              <w:t>Please do sign here</w:t>
            </w:r>
          </w:p>
        </w:tc>
        <w:tc>
          <w:tcPr>
            <w:tcW w:w="2795" w:type="dxa"/>
            <w:shd w:val="clear" w:color="auto" w:fill="auto"/>
          </w:tcPr>
          <w:p w14:paraId="67E30BB7" w14:textId="77777777" w:rsidR="003A4316" w:rsidRPr="002422FA" w:rsidRDefault="003A4316" w:rsidP="006569BF"/>
        </w:tc>
        <w:tc>
          <w:tcPr>
            <w:tcW w:w="1785" w:type="dxa"/>
            <w:shd w:val="clear" w:color="auto" w:fill="auto"/>
          </w:tcPr>
          <w:p w14:paraId="0C455A3A" w14:textId="77777777" w:rsidR="003A4316" w:rsidRPr="002422FA" w:rsidRDefault="003A4316" w:rsidP="006569BF">
            <w:proofErr w:type="gramStart"/>
            <w:r w:rsidRPr="002422FA">
              <w:t>Equals(</w:t>
            </w:r>
            <w:proofErr w:type="gramEnd"/>
            <w:r w:rsidRPr="002422FA">
              <w:t>132,3)</w:t>
            </w:r>
          </w:p>
        </w:tc>
        <w:tc>
          <w:tcPr>
            <w:tcW w:w="1623" w:type="dxa"/>
            <w:shd w:val="clear" w:color="auto" w:fill="auto"/>
          </w:tcPr>
          <w:p w14:paraId="5BA32861" w14:textId="77777777" w:rsidR="003A4316" w:rsidRPr="002422FA" w:rsidRDefault="003A4316" w:rsidP="006569BF"/>
        </w:tc>
        <w:tc>
          <w:tcPr>
            <w:tcW w:w="1820" w:type="dxa"/>
            <w:shd w:val="clear" w:color="auto" w:fill="auto"/>
          </w:tcPr>
          <w:p w14:paraId="1D50EBC1" w14:textId="77777777" w:rsidR="003A4316" w:rsidRPr="002422FA" w:rsidRDefault="003A4316" w:rsidP="006569BF"/>
        </w:tc>
      </w:tr>
      <w:tr w:rsidR="003A4316" w:rsidRPr="002422FA" w14:paraId="29CB2DB9" w14:textId="77777777" w:rsidTr="00711AC4">
        <w:tc>
          <w:tcPr>
            <w:tcW w:w="1271" w:type="dxa"/>
            <w:shd w:val="clear" w:color="auto" w:fill="auto"/>
          </w:tcPr>
          <w:p w14:paraId="40509C98" w14:textId="77777777" w:rsidR="003A4316" w:rsidRPr="002422FA" w:rsidRDefault="003A4316" w:rsidP="006569BF">
            <w:r w:rsidRPr="002422FA">
              <w:t>135</w:t>
            </w:r>
          </w:p>
        </w:tc>
        <w:tc>
          <w:tcPr>
            <w:tcW w:w="5302" w:type="dxa"/>
            <w:shd w:val="clear" w:color="auto" w:fill="auto"/>
          </w:tcPr>
          <w:p w14:paraId="6F9444D0" w14:textId="77777777" w:rsidR="003A4316" w:rsidRPr="002422FA" w:rsidRDefault="003A4316" w:rsidP="006569BF">
            <w:r w:rsidRPr="002422FA">
              <w:t>Is the person elderly (&gt;70 years)?</w:t>
            </w:r>
          </w:p>
        </w:tc>
        <w:tc>
          <w:tcPr>
            <w:tcW w:w="2795" w:type="dxa"/>
            <w:shd w:val="clear" w:color="auto" w:fill="auto"/>
          </w:tcPr>
          <w:p w14:paraId="2620D859" w14:textId="77777777" w:rsidR="003A4316" w:rsidRPr="002422FA" w:rsidRDefault="003A4316" w:rsidP="006569BF">
            <w:pPr>
              <w:pStyle w:val="ListParagraph"/>
              <w:numPr>
                <w:ilvl w:val="0"/>
                <w:numId w:val="30"/>
              </w:numPr>
            </w:pPr>
            <w:r w:rsidRPr="002422FA">
              <w:t>Yes</w:t>
            </w:r>
          </w:p>
          <w:p w14:paraId="5518A0AD" w14:textId="77777777" w:rsidR="003A4316" w:rsidRPr="002422FA" w:rsidRDefault="003A4316" w:rsidP="006569BF">
            <w:pPr>
              <w:pStyle w:val="ListParagraph"/>
              <w:numPr>
                <w:ilvl w:val="0"/>
                <w:numId w:val="30"/>
              </w:numPr>
            </w:pPr>
            <w:r w:rsidRPr="002422FA">
              <w:t>No</w:t>
            </w:r>
          </w:p>
        </w:tc>
        <w:tc>
          <w:tcPr>
            <w:tcW w:w="1785" w:type="dxa"/>
            <w:shd w:val="clear" w:color="auto" w:fill="auto"/>
          </w:tcPr>
          <w:p w14:paraId="2CD8FE97" w14:textId="77777777" w:rsidR="003A4316" w:rsidRPr="002422FA" w:rsidRDefault="003A4316" w:rsidP="006569BF"/>
        </w:tc>
        <w:tc>
          <w:tcPr>
            <w:tcW w:w="1623" w:type="dxa"/>
            <w:shd w:val="clear" w:color="auto" w:fill="auto"/>
          </w:tcPr>
          <w:p w14:paraId="1BABB65B" w14:textId="77777777" w:rsidR="003A4316" w:rsidRPr="002422FA" w:rsidRDefault="003A4316" w:rsidP="006569BF"/>
        </w:tc>
        <w:tc>
          <w:tcPr>
            <w:tcW w:w="1820" w:type="dxa"/>
            <w:shd w:val="clear" w:color="auto" w:fill="auto"/>
          </w:tcPr>
          <w:p w14:paraId="257F902F" w14:textId="77777777" w:rsidR="003A4316" w:rsidRPr="002422FA" w:rsidRDefault="003A4316" w:rsidP="006569BF"/>
        </w:tc>
      </w:tr>
      <w:tr w:rsidR="003A4316" w:rsidRPr="002422FA" w14:paraId="44B44D40" w14:textId="77777777" w:rsidTr="00711AC4">
        <w:tc>
          <w:tcPr>
            <w:tcW w:w="1271" w:type="dxa"/>
            <w:shd w:val="clear" w:color="auto" w:fill="auto"/>
          </w:tcPr>
          <w:p w14:paraId="72A5D318" w14:textId="77777777" w:rsidR="003A4316" w:rsidRPr="002422FA" w:rsidRDefault="003A4316" w:rsidP="006569BF">
            <w:r w:rsidRPr="002422FA">
              <w:t>Q3_5</w:t>
            </w:r>
          </w:p>
        </w:tc>
        <w:tc>
          <w:tcPr>
            <w:tcW w:w="5302" w:type="dxa"/>
            <w:shd w:val="clear" w:color="auto" w:fill="auto"/>
          </w:tcPr>
          <w:p w14:paraId="5EA02518" w14:textId="77777777" w:rsidR="003A4316" w:rsidRPr="002422FA" w:rsidRDefault="003A4316" w:rsidP="006569BF">
            <w:r w:rsidRPr="002422FA">
              <w:t>What is your marital status?</w:t>
            </w:r>
          </w:p>
        </w:tc>
        <w:tc>
          <w:tcPr>
            <w:tcW w:w="2795" w:type="dxa"/>
            <w:shd w:val="clear" w:color="auto" w:fill="auto"/>
          </w:tcPr>
          <w:p w14:paraId="40BC00C8" w14:textId="77777777" w:rsidR="003A4316" w:rsidRPr="002422FA" w:rsidRDefault="003A4316" w:rsidP="006569BF">
            <w:pPr>
              <w:pStyle w:val="ListParagraph"/>
              <w:numPr>
                <w:ilvl w:val="0"/>
                <w:numId w:val="31"/>
              </w:numPr>
            </w:pPr>
            <w:r w:rsidRPr="002422FA">
              <w:t>Never married</w:t>
            </w:r>
          </w:p>
          <w:p w14:paraId="0776C430" w14:textId="77777777" w:rsidR="003A4316" w:rsidRPr="002422FA" w:rsidRDefault="003A4316" w:rsidP="006569BF">
            <w:pPr>
              <w:pStyle w:val="ListParagraph"/>
              <w:numPr>
                <w:ilvl w:val="0"/>
                <w:numId w:val="31"/>
              </w:numPr>
            </w:pPr>
            <w:r w:rsidRPr="002422FA">
              <w:t>Currently married</w:t>
            </w:r>
          </w:p>
          <w:p w14:paraId="72511C82" w14:textId="77777777" w:rsidR="003A4316" w:rsidRPr="002422FA" w:rsidRDefault="003A4316" w:rsidP="006569BF">
            <w:pPr>
              <w:pStyle w:val="ListParagraph"/>
              <w:numPr>
                <w:ilvl w:val="0"/>
                <w:numId w:val="31"/>
              </w:numPr>
            </w:pPr>
            <w:r w:rsidRPr="002422FA">
              <w:t>Widowed</w:t>
            </w:r>
          </w:p>
          <w:p w14:paraId="2CBF9479" w14:textId="77777777" w:rsidR="003A4316" w:rsidRPr="002422FA" w:rsidRDefault="003A4316" w:rsidP="006569BF">
            <w:pPr>
              <w:pStyle w:val="ListParagraph"/>
              <w:numPr>
                <w:ilvl w:val="0"/>
                <w:numId w:val="31"/>
              </w:numPr>
            </w:pPr>
            <w:r w:rsidRPr="002422FA">
              <w:t>Separated</w:t>
            </w:r>
          </w:p>
          <w:p w14:paraId="4CAFB980" w14:textId="77777777" w:rsidR="003A4316" w:rsidRPr="002422FA" w:rsidRDefault="003A4316" w:rsidP="006569BF">
            <w:pPr>
              <w:pStyle w:val="ListParagraph"/>
              <w:numPr>
                <w:ilvl w:val="0"/>
                <w:numId w:val="31"/>
              </w:numPr>
            </w:pPr>
            <w:r w:rsidRPr="002422FA">
              <w:t>Divorced</w:t>
            </w:r>
          </w:p>
        </w:tc>
        <w:tc>
          <w:tcPr>
            <w:tcW w:w="1785" w:type="dxa"/>
            <w:shd w:val="clear" w:color="auto" w:fill="auto"/>
          </w:tcPr>
          <w:p w14:paraId="0C6C51A6" w14:textId="77777777" w:rsidR="003A4316" w:rsidRPr="002422FA" w:rsidRDefault="003A4316" w:rsidP="006569BF"/>
        </w:tc>
        <w:tc>
          <w:tcPr>
            <w:tcW w:w="1623" w:type="dxa"/>
            <w:shd w:val="clear" w:color="auto" w:fill="auto"/>
          </w:tcPr>
          <w:p w14:paraId="3285013B" w14:textId="77777777" w:rsidR="003A4316" w:rsidRPr="002422FA" w:rsidRDefault="003A4316" w:rsidP="006569BF"/>
        </w:tc>
        <w:tc>
          <w:tcPr>
            <w:tcW w:w="1820" w:type="dxa"/>
            <w:shd w:val="clear" w:color="auto" w:fill="auto"/>
          </w:tcPr>
          <w:p w14:paraId="338D098E" w14:textId="77777777" w:rsidR="003A4316" w:rsidRPr="002422FA" w:rsidRDefault="003A4316" w:rsidP="006569BF"/>
        </w:tc>
      </w:tr>
      <w:tr w:rsidR="003A4316" w:rsidRPr="002422FA" w14:paraId="4F45412F" w14:textId="77777777" w:rsidTr="00711AC4">
        <w:tc>
          <w:tcPr>
            <w:tcW w:w="1271" w:type="dxa"/>
            <w:shd w:val="clear" w:color="auto" w:fill="auto"/>
          </w:tcPr>
          <w:p w14:paraId="540460B9" w14:textId="77777777" w:rsidR="003A4316" w:rsidRPr="002422FA" w:rsidRDefault="003A4316" w:rsidP="006569BF">
            <w:r w:rsidRPr="002422FA">
              <w:t>137</w:t>
            </w:r>
          </w:p>
        </w:tc>
        <w:tc>
          <w:tcPr>
            <w:tcW w:w="5302" w:type="dxa"/>
            <w:shd w:val="clear" w:color="auto" w:fill="auto"/>
          </w:tcPr>
          <w:p w14:paraId="46FF7631" w14:textId="77777777" w:rsidR="003A4316" w:rsidRPr="002422FA" w:rsidRDefault="003A4316" w:rsidP="006569BF">
            <w:r w:rsidRPr="002422FA">
              <w:t xml:space="preserve">The highest educational level completed refers to the educational category successfully completed. </w:t>
            </w:r>
            <w:proofErr w:type="gramStart"/>
            <w:r w:rsidRPr="002422FA">
              <w:t>Literate :</w:t>
            </w:r>
            <w:proofErr w:type="gramEnd"/>
            <w:r w:rsidRPr="002422FA">
              <w:t xml:space="preserve"> A person aged 7 and above who can both read and write with understanding in any language is to be taken as literate. People who are blind and can read in Braille will be treated as literates. It is not necessary that to be treated as literate, a person should have received any formal education or passed any minimum educational standard. Literacy could also have been achieved through adult literacy classes or through any non-formal educational system.  </w:t>
            </w:r>
            <w:proofErr w:type="gramStart"/>
            <w:r w:rsidRPr="002422FA">
              <w:t>Illiterate :</w:t>
            </w:r>
            <w:proofErr w:type="gramEnd"/>
            <w:r w:rsidRPr="002422FA">
              <w:t xml:space="preserve"> A person who can neither read nor write. A person who can merely read but cannot write in any language. All children of age 6 years or less are </w:t>
            </w:r>
            <w:r w:rsidRPr="002422FA">
              <w:lastRenderedPageBreak/>
              <w:t>treated as illiterate even if the child is going to a school and may have picked up reading and writing.</w:t>
            </w:r>
          </w:p>
        </w:tc>
        <w:tc>
          <w:tcPr>
            <w:tcW w:w="2795" w:type="dxa"/>
            <w:shd w:val="clear" w:color="auto" w:fill="auto"/>
          </w:tcPr>
          <w:p w14:paraId="51661F99" w14:textId="77777777" w:rsidR="003A4316" w:rsidRPr="002422FA" w:rsidRDefault="003A4316" w:rsidP="006569BF"/>
        </w:tc>
        <w:tc>
          <w:tcPr>
            <w:tcW w:w="1785" w:type="dxa"/>
            <w:shd w:val="clear" w:color="auto" w:fill="auto"/>
          </w:tcPr>
          <w:p w14:paraId="55D71CB4" w14:textId="77777777" w:rsidR="003A4316" w:rsidRPr="002422FA" w:rsidRDefault="003A4316" w:rsidP="006569BF"/>
        </w:tc>
        <w:tc>
          <w:tcPr>
            <w:tcW w:w="1623" w:type="dxa"/>
            <w:shd w:val="clear" w:color="auto" w:fill="auto"/>
          </w:tcPr>
          <w:p w14:paraId="3875035A" w14:textId="77777777" w:rsidR="003A4316" w:rsidRPr="002422FA" w:rsidRDefault="003A4316" w:rsidP="006569BF"/>
        </w:tc>
        <w:tc>
          <w:tcPr>
            <w:tcW w:w="1820" w:type="dxa"/>
            <w:shd w:val="clear" w:color="auto" w:fill="auto"/>
          </w:tcPr>
          <w:p w14:paraId="7C0E64FD" w14:textId="77777777" w:rsidR="003A4316" w:rsidRPr="002422FA" w:rsidRDefault="003A4316" w:rsidP="006569BF"/>
        </w:tc>
      </w:tr>
      <w:tr w:rsidR="003A4316" w:rsidRPr="002422FA" w14:paraId="06533610" w14:textId="77777777" w:rsidTr="00711AC4">
        <w:tc>
          <w:tcPr>
            <w:tcW w:w="1271" w:type="dxa"/>
            <w:shd w:val="clear" w:color="auto" w:fill="auto"/>
          </w:tcPr>
          <w:p w14:paraId="2EE28AE8" w14:textId="77777777" w:rsidR="003A4316" w:rsidRPr="002422FA" w:rsidRDefault="003A4316" w:rsidP="006569BF">
            <w:r w:rsidRPr="002422FA">
              <w:t>138</w:t>
            </w:r>
          </w:p>
        </w:tc>
        <w:tc>
          <w:tcPr>
            <w:tcW w:w="5302" w:type="dxa"/>
            <w:shd w:val="clear" w:color="auto" w:fill="auto"/>
          </w:tcPr>
          <w:p w14:paraId="43F7B029" w14:textId="77777777" w:rsidR="003A4316" w:rsidRPr="002422FA" w:rsidRDefault="003A4316" w:rsidP="006569BF">
            <w:r w:rsidRPr="002422FA">
              <w:t>What is your level of education?</w:t>
            </w:r>
          </w:p>
        </w:tc>
        <w:tc>
          <w:tcPr>
            <w:tcW w:w="2795" w:type="dxa"/>
            <w:shd w:val="clear" w:color="auto" w:fill="auto"/>
          </w:tcPr>
          <w:p w14:paraId="102DF27C" w14:textId="77777777" w:rsidR="003A4316" w:rsidRPr="002422FA" w:rsidRDefault="003A4316" w:rsidP="006569BF">
            <w:pPr>
              <w:pStyle w:val="ListParagraph"/>
              <w:numPr>
                <w:ilvl w:val="0"/>
                <w:numId w:val="32"/>
              </w:numPr>
            </w:pPr>
            <w:r w:rsidRPr="002422FA">
              <w:t>Illiterate</w:t>
            </w:r>
          </w:p>
          <w:p w14:paraId="4DBC2D80" w14:textId="77777777" w:rsidR="003A4316" w:rsidRPr="002422FA" w:rsidRDefault="003A4316" w:rsidP="006569BF">
            <w:pPr>
              <w:pStyle w:val="ListParagraph"/>
              <w:numPr>
                <w:ilvl w:val="0"/>
                <w:numId w:val="32"/>
              </w:numPr>
            </w:pPr>
            <w:r w:rsidRPr="002422FA">
              <w:t>Literate but below primary</w:t>
            </w:r>
          </w:p>
          <w:p w14:paraId="472A7904" w14:textId="77777777" w:rsidR="003A4316" w:rsidRPr="002422FA" w:rsidRDefault="003A4316" w:rsidP="006569BF">
            <w:pPr>
              <w:pStyle w:val="ListParagraph"/>
              <w:numPr>
                <w:ilvl w:val="0"/>
                <w:numId w:val="32"/>
              </w:numPr>
            </w:pPr>
            <w:r w:rsidRPr="002422FA">
              <w:t>standard (between 1-12, please specify)</w:t>
            </w:r>
          </w:p>
          <w:p w14:paraId="43716F69" w14:textId="77777777" w:rsidR="003A4316" w:rsidRPr="002422FA" w:rsidRDefault="003A4316" w:rsidP="006569BF">
            <w:pPr>
              <w:pStyle w:val="ListParagraph"/>
              <w:numPr>
                <w:ilvl w:val="0"/>
                <w:numId w:val="32"/>
              </w:numPr>
            </w:pPr>
            <w:r w:rsidRPr="002422FA">
              <w:t>Graduate or higher</w:t>
            </w:r>
          </w:p>
          <w:p w14:paraId="71CBEAA1" w14:textId="77777777" w:rsidR="003A4316" w:rsidRPr="002422FA" w:rsidRDefault="003A4316" w:rsidP="006569BF">
            <w:pPr>
              <w:pStyle w:val="ListParagraph"/>
              <w:numPr>
                <w:ilvl w:val="0"/>
                <w:numId w:val="32"/>
              </w:numPr>
            </w:pPr>
            <w:r w:rsidRPr="002422FA">
              <w:t>Don't know</w:t>
            </w:r>
          </w:p>
          <w:p w14:paraId="36F51A60" w14:textId="77777777" w:rsidR="003A4316" w:rsidRPr="002422FA" w:rsidRDefault="003A4316" w:rsidP="006569BF">
            <w:pPr>
              <w:pStyle w:val="ListParagraph"/>
              <w:numPr>
                <w:ilvl w:val="0"/>
                <w:numId w:val="32"/>
              </w:numPr>
            </w:pPr>
            <w:r w:rsidRPr="002422FA">
              <w:t>Other (Specify)</w:t>
            </w:r>
          </w:p>
        </w:tc>
        <w:tc>
          <w:tcPr>
            <w:tcW w:w="1785" w:type="dxa"/>
            <w:shd w:val="clear" w:color="auto" w:fill="auto"/>
          </w:tcPr>
          <w:p w14:paraId="7401A053" w14:textId="77777777" w:rsidR="003A4316" w:rsidRPr="002422FA" w:rsidRDefault="003A4316" w:rsidP="006569BF"/>
        </w:tc>
        <w:tc>
          <w:tcPr>
            <w:tcW w:w="1623" w:type="dxa"/>
            <w:shd w:val="clear" w:color="auto" w:fill="auto"/>
          </w:tcPr>
          <w:p w14:paraId="7D708CFB" w14:textId="77777777" w:rsidR="003A4316" w:rsidRPr="002422FA" w:rsidRDefault="003A4316" w:rsidP="006569BF"/>
        </w:tc>
        <w:tc>
          <w:tcPr>
            <w:tcW w:w="1820" w:type="dxa"/>
            <w:shd w:val="clear" w:color="auto" w:fill="auto"/>
          </w:tcPr>
          <w:p w14:paraId="61DD6AB3" w14:textId="77777777" w:rsidR="003A4316" w:rsidRPr="002422FA" w:rsidRDefault="003A4316" w:rsidP="006569BF"/>
        </w:tc>
      </w:tr>
      <w:tr w:rsidR="003A4316" w:rsidRPr="002422FA" w14:paraId="7DD87687" w14:textId="77777777" w:rsidTr="00711AC4">
        <w:tc>
          <w:tcPr>
            <w:tcW w:w="1271" w:type="dxa"/>
            <w:shd w:val="clear" w:color="auto" w:fill="auto"/>
          </w:tcPr>
          <w:p w14:paraId="414DBFE8" w14:textId="77777777" w:rsidR="003A4316" w:rsidRPr="002422FA" w:rsidRDefault="003A4316" w:rsidP="006569BF">
            <w:r w:rsidRPr="002422FA">
              <w:t>139</w:t>
            </w:r>
          </w:p>
        </w:tc>
        <w:tc>
          <w:tcPr>
            <w:tcW w:w="5302" w:type="dxa"/>
            <w:shd w:val="clear" w:color="auto" w:fill="auto"/>
          </w:tcPr>
          <w:p w14:paraId="5EC7F4AE" w14:textId="77777777" w:rsidR="003A4316" w:rsidRPr="002422FA" w:rsidRDefault="003A4316" w:rsidP="006569BF">
            <w:r w:rsidRPr="002422FA">
              <w:t>What is the highest level of education that anyone has achieved who is currently in your household?</w:t>
            </w:r>
          </w:p>
        </w:tc>
        <w:tc>
          <w:tcPr>
            <w:tcW w:w="2795" w:type="dxa"/>
            <w:shd w:val="clear" w:color="auto" w:fill="auto"/>
          </w:tcPr>
          <w:p w14:paraId="3802A967" w14:textId="77777777" w:rsidR="003A4316" w:rsidRPr="002422FA" w:rsidRDefault="003A4316" w:rsidP="006569BF">
            <w:pPr>
              <w:pStyle w:val="ListParagraph"/>
              <w:numPr>
                <w:ilvl w:val="0"/>
                <w:numId w:val="33"/>
              </w:numPr>
            </w:pPr>
            <w:r w:rsidRPr="002422FA">
              <w:t>Illiterate</w:t>
            </w:r>
          </w:p>
          <w:p w14:paraId="5929A75D" w14:textId="77777777" w:rsidR="003A4316" w:rsidRPr="002422FA" w:rsidRDefault="003A4316" w:rsidP="006569BF">
            <w:pPr>
              <w:pStyle w:val="ListParagraph"/>
              <w:numPr>
                <w:ilvl w:val="0"/>
                <w:numId w:val="33"/>
              </w:numPr>
            </w:pPr>
            <w:r w:rsidRPr="002422FA">
              <w:t>Literate but below primary</w:t>
            </w:r>
          </w:p>
          <w:p w14:paraId="2E06778C" w14:textId="77777777" w:rsidR="003A4316" w:rsidRPr="002422FA" w:rsidRDefault="003A4316" w:rsidP="006569BF">
            <w:pPr>
              <w:pStyle w:val="ListParagraph"/>
              <w:numPr>
                <w:ilvl w:val="0"/>
                <w:numId w:val="33"/>
              </w:numPr>
            </w:pPr>
            <w:r w:rsidRPr="002422FA">
              <w:t>standard (between 1-12, please specify)</w:t>
            </w:r>
          </w:p>
          <w:p w14:paraId="49250AC1" w14:textId="77777777" w:rsidR="003A4316" w:rsidRPr="002422FA" w:rsidRDefault="003A4316" w:rsidP="006569BF">
            <w:pPr>
              <w:pStyle w:val="ListParagraph"/>
              <w:numPr>
                <w:ilvl w:val="0"/>
                <w:numId w:val="33"/>
              </w:numPr>
            </w:pPr>
            <w:r w:rsidRPr="002422FA">
              <w:t>Graduate or higher</w:t>
            </w:r>
          </w:p>
          <w:p w14:paraId="2D1A603C" w14:textId="77777777" w:rsidR="003A4316" w:rsidRPr="002422FA" w:rsidRDefault="003A4316" w:rsidP="006569BF">
            <w:pPr>
              <w:pStyle w:val="ListParagraph"/>
              <w:numPr>
                <w:ilvl w:val="0"/>
                <w:numId w:val="33"/>
              </w:numPr>
            </w:pPr>
            <w:r w:rsidRPr="002422FA">
              <w:t>Don't know</w:t>
            </w:r>
          </w:p>
          <w:p w14:paraId="67EABAA2" w14:textId="77777777" w:rsidR="003A4316" w:rsidRPr="002422FA" w:rsidRDefault="003A4316" w:rsidP="006569BF">
            <w:pPr>
              <w:pStyle w:val="ListParagraph"/>
              <w:numPr>
                <w:ilvl w:val="0"/>
                <w:numId w:val="33"/>
              </w:numPr>
            </w:pPr>
            <w:r w:rsidRPr="002422FA">
              <w:t>Other (Specify)</w:t>
            </w:r>
          </w:p>
        </w:tc>
        <w:tc>
          <w:tcPr>
            <w:tcW w:w="1785" w:type="dxa"/>
            <w:shd w:val="clear" w:color="auto" w:fill="auto"/>
          </w:tcPr>
          <w:p w14:paraId="3306B4B7" w14:textId="77777777" w:rsidR="003A4316" w:rsidRPr="002422FA" w:rsidRDefault="003A4316" w:rsidP="006569BF"/>
        </w:tc>
        <w:tc>
          <w:tcPr>
            <w:tcW w:w="1623" w:type="dxa"/>
            <w:shd w:val="clear" w:color="auto" w:fill="auto"/>
          </w:tcPr>
          <w:p w14:paraId="234F9E7C" w14:textId="77777777" w:rsidR="003A4316" w:rsidRPr="002422FA" w:rsidRDefault="003A4316" w:rsidP="006569BF"/>
        </w:tc>
        <w:tc>
          <w:tcPr>
            <w:tcW w:w="1820" w:type="dxa"/>
            <w:shd w:val="clear" w:color="auto" w:fill="auto"/>
          </w:tcPr>
          <w:p w14:paraId="407FB1E5" w14:textId="77777777" w:rsidR="003A4316" w:rsidRPr="002422FA" w:rsidRDefault="003A4316" w:rsidP="006569BF"/>
        </w:tc>
      </w:tr>
      <w:tr w:rsidR="003A4316" w:rsidRPr="002422FA" w14:paraId="446C7B1C" w14:textId="77777777" w:rsidTr="00711AC4">
        <w:tc>
          <w:tcPr>
            <w:tcW w:w="1271" w:type="dxa"/>
            <w:shd w:val="clear" w:color="auto" w:fill="auto"/>
          </w:tcPr>
          <w:p w14:paraId="74481F29" w14:textId="77777777" w:rsidR="003A4316" w:rsidRPr="002422FA" w:rsidRDefault="003A4316" w:rsidP="006569BF">
            <w:r w:rsidRPr="002422FA">
              <w:t>140</w:t>
            </w:r>
          </w:p>
        </w:tc>
        <w:tc>
          <w:tcPr>
            <w:tcW w:w="5302" w:type="dxa"/>
            <w:shd w:val="clear" w:color="auto" w:fill="auto"/>
          </w:tcPr>
          <w:p w14:paraId="0DE06D7F" w14:textId="77777777" w:rsidR="003A4316" w:rsidRPr="002422FA" w:rsidRDefault="003A4316" w:rsidP="006569BF">
            <w:r w:rsidRPr="002422FA">
              <w:t>What is your occupation?</w:t>
            </w:r>
          </w:p>
        </w:tc>
        <w:tc>
          <w:tcPr>
            <w:tcW w:w="2795" w:type="dxa"/>
            <w:shd w:val="clear" w:color="auto" w:fill="auto"/>
          </w:tcPr>
          <w:p w14:paraId="75D54F84" w14:textId="77777777" w:rsidR="003A4316" w:rsidRPr="002422FA" w:rsidRDefault="003A4316" w:rsidP="006569BF">
            <w:pPr>
              <w:pStyle w:val="ListParagraph"/>
              <w:numPr>
                <w:ilvl w:val="0"/>
                <w:numId w:val="34"/>
              </w:numPr>
            </w:pPr>
            <w:r w:rsidRPr="002422FA">
              <w:t>Government employee or official</w:t>
            </w:r>
          </w:p>
          <w:p w14:paraId="13586581" w14:textId="77777777" w:rsidR="003A4316" w:rsidRPr="002422FA" w:rsidRDefault="003A4316" w:rsidP="006569BF">
            <w:pPr>
              <w:pStyle w:val="ListParagraph"/>
              <w:numPr>
                <w:ilvl w:val="0"/>
                <w:numId w:val="34"/>
              </w:numPr>
            </w:pPr>
            <w:r w:rsidRPr="002422FA">
              <w:t>Teacher/professor</w:t>
            </w:r>
          </w:p>
          <w:p w14:paraId="413AC4BA" w14:textId="77777777" w:rsidR="003A4316" w:rsidRPr="002422FA" w:rsidRDefault="003A4316" w:rsidP="006569BF">
            <w:pPr>
              <w:pStyle w:val="ListParagraph"/>
              <w:numPr>
                <w:ilvl w:val="0"/>
                <w:numId w:val="34"/>
              </w:numPr>
            </w:pPr>
            <w:r w:rsidRPr="002422FA">
              <w:t>Works in an office/shop/laboratory</w:t>
            </w:r>
          </w:p>
          <w:p w14:paraId="0699FCA0" w14:textId="77777777" w:rsidR="003A4316" w:rsidRPr="002422FA" w:rsidRDefault="003A4316" w:rsidP="006569BF">
            <w:pPr>
              <w:pStyle w:val="ListParagraph"/>
              <w:numPr>
                <w:ilvl w:val="0"/>
                <w:numId w:val="34"/>
              </w:numPr>
            </w:pPr>
            <w:r w:rsidRPr="002422FA">
              <w:t>Works in a plant/factory/with machinery</w:t>
            </w:r>
          </w:p>
          <w:p w14:paraId="5C7D2C90" w14:textId="77777777" w:rsidR="003A4316" w:rsidRPr="002422FA" w:rsidRDefault="003A4316" w:rsidP="006569BF">
            <w:pPr>
              <w:pStyle w:val="ListParagraph"/>
              <w:numPr>
                <w:ilvl w:val="0"/>
                <w:numId w:val="34"/>
              </w:numPr>
            </w:pPr>
            <w:r w:rsidRPr="002422FA">
              <w:t>Works in sales/hospitality/health or other services</w:t>
            </w:r>
          </w:p>
          <w:p w14:paraId="4923711F" w14:textId="77777777" w:rsidR="003A4316" w:rsidRPr="002422FA" w:rsidRDefault="003A4316" w:rsidP="006569BF">
            <w:pPr>
              <w:pStyle w:val="ListParagraph"/>
              <w:numPr>
                <w:ilvl w:val="0"/>
                <w:numId w:val="34"/>
              </w:numPr>
            </w:pPr>
            <w:r w:rsidRPr="002422FA">
              <w:t>Farmer/agricultural worker</w:t>
            </w:r>
          </w:p>
          <w:p w14:paraId="6FB77FCF" w14:textId="77777777" w:rsidR="003A4316" w:rsidRPr="002422FA" w:rsidRDefault="003A4316" w:rsidP="006569BF">
            <w:pPr>
              <w:pStyle w:val="ListParagraph"/>
              <w:numPr>
                <w:ilvl w:val="0"/>
                <w:numId w:val="34"/>
              </w:numPr>
            </w:pPr>
            <w:r w:rsidRPr="002422FA">
              <w:t>Self-employed (non-agricultural)</w:t>
            </w:r>
          </w:p>
          <w:p w14:paraId="6DAF2853" w14:textId="77777777" w:rsidR="003A4316" w:rsidRPr="002422FA" w:rsidRDefault="003A4316" w:rsidP="006569BF">
            <w:pPr>
              <w:pStyle w:val="ListParagraph"/>
              <w:numPr>
                <w:ilvl w:val="0"/>
                <w:numId w:val="34"/>
              </w:numPr>
            </w:pPr>
            <w:r w:rsidRPr="002422FA">
              <w:t>Construction worker</w:t>
            </w:r>
          </w:p>
          <w:p w14:paraId="73AAE95E" w14:textId="77777777" w:rsidR="003A4316" w:rsidRPr="002422FA" w:rsidRDefault="003A4316" w:rsidP="006569BF">
            <w:pPr>
              <w:pStyle w:val="ListParagraph"/>
              <w:numPr>
                <w:ilvl w:val="0"/>
                <w:numId w:val="34"/>
              </w:numPr>
            </w:pPr>
            <w:r w:rsidRPr="002422FA">
              <w:t>Home maker</w:t>
            </w:r>
          </w:p>
          <w:p w14:paraId="7EC7A6AB" w14:textId="77777777" w:rsidR="003A4316" w:rsidRPr="002422FA" w:rsidRDefault="003A4316" w:rsidP="006569BF">
            <w:pPr>
              <w:pStyle w:val="ListParagraph"/>
              <w:numPr>
                <w:ilvl w:val="0"/>
                <w:numId w:val="34"/>
              </w:numPr>
            </w:pPr>
            <w:r w:rsidRPr="002422FA">
              <w:t>Student</w:t>
            </w:r>
          </w:p>
          <w:p w14:paraId="4C51E123" w14:textId="77777777" w:rsidR="003A4316" w:rsidRPr="002422FA" w:rsidRDefault="003A4316" w:rsidP="006569BF">
            <w:pPr>
              <w:pStyle w:val="ListParagraph"/>
              <w:numPr>
                <w:ilvl w:val="0"/>
                <w:numId w:val="34"/>
              </w:numPr>
            </w:pPr>
            <w:r w:rsidRPr="002422FA">
              <w:t>Forager/rag picker</w:t>
            </w:r>
          </w:p>
          <w:p w14:paraId="7C36CEA8" w14:textId="77777777" w:rsidR="003A4316" w:rsidRPr="002422FA" w:rsidRDefault="003A4316" w:rsidP="006569BF">
            <w:pPr>
              <w:pStyle w:val="ListParagraph"/>
              <w:numPr>
                <w:ilvl w:val="0"/>
                <w:numId w:val="34"/>
              </w:numPr>
            </w:pPr>
            <w:r w:rsidRPr="002422FA">
              <w:t>Manual scavenger</w:t>
            </w:r>
          </w:p>
          <w:p w14:paraId="5DA30627" w14:textId="77777777" w:rsidR="003A4316" w:rsidRPr="002422FA" w:rsidRDefault="003A4316" w:rsidP="006569BF">
            <w:pPr>
              <w:pStyle w:val="ListParagraph"/>
              <w:numPr>
                <w:ilvl w:val="0"/>
                <w:numId w:val="34"/>
              </w:numPr>
            </w:pPr>
            <w:r w:rsidRPr="002422FA">
              <w:t>Beggar</w:t>
            </w:r>
          </w:p>
          <w:p w14:paraId="52300193" w14:textId="77777777" w:rsidR="003A4316" w:rsidRPr="002422FA" w:rsidRDefault="003A4316" w:rsidP="006569BF">
            <w:pPr>
              <w:pStyle w:val="ListParagraph"/>
              <w:numPr>
                <w:ilvl w:val="0"/>
                <w:numId w:val="34"/>
              </w:numPr>
            </w:pPr>
            <w:r w:rsidRPr="002422FA">
              <w:t>Living on alms</w:t>
            </w:r>
          </w:p>
          <w:p w14:paraId="16B94477" w14:textId="77777777" w:rsidR="003A4316" w:rsidRPr="002422FA" w:rsidRDefault="003A4316" w:rsidP="006569BF">
            <w:pPr>
              <w:pStyle w:val="ListParagraph"/>
              <w:numPr>
                <w:ilvl w:val="0"/>
                <w:numId w:val="34"/>
              </w:numPr>
            </w:pPr>
            <w:r w:rsidRPr="002422FA">
              <w:lastRenderedPageBreak/>
              <w:t>Other, please specify</w:t>
            </w:r>
          </w:p>
          <w:p w14:paraId="5C843776" w14:textId="77777777" w:rsidR="003A4316" w:rsidRPr="002422FA" w:rsidRDefault="003A4316" w:rsidP="006569BF">
            <w:pPr>
              <w:pStyle w:val="ListParagraph"/>
              <w:numPr>
                <w:ilvl w:val="0"/>
                <w:numId w:val="34"/>
              </w:numPr>
            </w:pPr>
            <w:r w:rsidRPr="002422FA">
              <w:t>Unemployed</w:t>
            </w:r>
          </w:p>
          <w:p w14:paraId="5750867A" w14:textId="77777777" w:rsidR="003A4316" w:rsidRPr="002422FA" w:rsidRDefault="003A4316" w:rsidP="006569BF">
            <w:pPr>
              <w:pStyle w:val="ListParagraph"/>
              <w:numPr>
                <w:ilvl w:val="0"/>
                <w:numId w:val="34"/>
              </w:numPr>
            </w:pPr>
            <w:r w:rsidRPr="002422FA">
              <w:t>Retired</w:t>
            </w:r>
          </w:p>
          <w:p w14:paraId="4743E3A4" w14:textId="77777777" w:rsidR="003A4316" w:rsidRPr="002422FA" w:rsidRDefault="003A4316" w:rsidP="006569BF">
            <w:pPr>
              <w:pStyle w:val="ListParagraph"/>
              <w:numPr>
                <w:ilvl w:val="0"/>
                <w:numId w:val="34"/>
              </w:numPr>
            </w:pPr>
            <w:r w:rsidRPr="002422FA">
              <w:t>Don't know</w:t>
            </w:r>
          </w:p>
        </w:tc>
        <w:tc>
          <w:tcPr>
            <w:tcW w:w="1785" w:type="dxa"/>
            <w:shd w:val="clear" w:color="auto" w:fill="auto"/>
          </w:tcPr>
          <w:p w14:paraId="1280E4F2" w14:textId="77777777" w:rsidR="003A4316" w:rsidRPr="002422FA" w:rsidRDefault="003A4316" w:rsidP="006569BF"/>
        </w:tc>
        <w:tc>
          <w:tcPr>
            <w:tcW w:w="1623" w:type="dxa"/>
            <w:shd w:val="clear" w:color="auto" w:fill="auto"/>
          </w:tcPr>
          <w:p w14:paraId="75DBCDA2" w14:textId="77777777" w:rsidR="003A4316" w:rsidRPr="002422FA" w:rsidRDefault="003A4316" w:rsidP="006569BF"/>
        </w:tc>
        <w:tc>
          <w:tcPr>
            <w:tcW w:w="1820" w:type="dxa"/>
            <w:shd w:val="clear" w:color="auto" w:fill="auto"/>
          </w:tcPr>
          <w:p w14:paraId="0C6CC920" w14:textId="77777777" w:rsidR="003A4316" w:rsidRPr="002422FA" w:rsidRDefault="003A4316" w:rsidP="006569BF"/>
        </w:tc>
      </w:tr>
      <w:tr w:rsidR="003A4316" w:rsidRPr="002422FA" w14:paraId="7C00B68F" w14:textId="77777777" w:rsidTr="00711AC4">
        <w:tc>
          <w:tcPr>
            <w:tcW w:w="1271" w:type="dxa"/>
            <w:shd w:val="clear" w:color="auto" w:fill="auto"/>
          </w:tcPr>
          <w:p w14:paraId="10BBBAA4" w14:textId="77777777" w:rsidR="003A4316" w:rsidRPr="002422FA" w:rsidRDefault="003A4316" w:rsidP="006569BF">
            <w:r w:rsidRPr="002422FA">
              <w:t>141</w:t>
            </w:r>
          </w:p>
        </w:tc>
        <w:tc>
          <w:tcPr>
            <w:tcW w:w="5302" w:type="dxa"/>
            <w:shd w:val="clear" w:color="auto" w:fill="auto"/>
          </w:tcPr>
          <w:p w14:paraId="0CF3D469" w14:textId="77777777" w:rsidR="003A4316" w:rsidRPr="002422FA" w:rsidRDefault="003A4316" w:rsidP="006569BF">
            <w:r w:rsidRPr="002422FA">
              <w:t>Do you earn wages daily, weekly, monthly, irregularly or not at all?</w:t>
            </w:r>
          </w:p>
        </w:tc>
        <w:tc>
          <w:tcPr>
            <w:tcW w:w="2795" w:type="dxa"/>
            <w:shd w:val="clear" w:color="auto" w:fill="auto"/>
          </w:tcPr>
          <w:p w14:paraId="012887C8" w14:textId="77777777" w:rsidR="003A4316" w:rsidRPr="002422FA" w:rsidRDefault="003A4316" w:rsidP="006569BF">
            <w:pPr>
              <w:pStyle w:val="ListParagraph"/>
              <w:numPr>
                <w:ilvl w:val="0"/>
                <w:numId w:val="35"/>
              </w:numPr>
            </w:pPr>
            <w:r w:rsidRPr="002422FA">
              <w:t>Daily</w:t>
            </w:r>
          </w:p>
          <w:p w14:paraId="0AEDA9A6" w14:textId="77777777" w:rsidR="003A4316" w:rsidRPr="002422FA" w:rsidRDefault="003A4316" w:rsidP="006569BF">
            <w:pPr>
              <w:pStyle w:val="ListParagraph"/>
              <w:numPr>
                <w:ilvl w:val="0"/>
                <w:numId w:val="35"/>
              </w:numPr>
            </w:pPr>
            <w:r w:rsidRPr="002422FA">
              <w:t>Weekly</w:t>
            </w:r>
          </w:p>
          <w:p w14:paraId="5A91FC4D" w14:textId="77777777" w:rsidR="003A4316" w:rsidRPr="002422FA" w:rsidRDefault="003A4316" w:rsidP="006569BF">
            <w:pPr>
              <w:pStyle w:val="ListParagraph"/>
              <w:numPr>
                <w:ilvl w:val="0"/>
                <w:numId w:val="35"/>
              </w:numPr>
            </w:pPr>
            <w:r w:rsidRPr="002422FA">
              <w:t>Monthly</w:t>
            </w:r>
          </w:p>
          <w:p w14:paraId="2D8907C1" w14:textId="77777777" w:rsidR="003A4316" w:rsidRPr="002422FA" w:rsidRDefault="003A4316" w:rsidP="006569BF">
            <w:pPr>
              <w:pStyle w:val="ListParagraph"/>
              <w:numPr>
                <w:ilvl w:val="0"/>
                <w:numId w:val="35"/>
              </w:numPr>
            </w:pPr>
            <w:r w:rsidRPr="002422FA">
              <w:t>Irregularly</w:t>
            </w:r>
          </w:p>
          <w:p w14:paraId="7CFB36F3" w14:textId="77777777" w:rsidR="003A4316" w:rsidRPr="002422FA" w:rsidRDefault="003A4316" w:rsidP="006569BF">
            <w:pPr>
              <w:pStyle w:val="ListParagraph"/>
              <w:numPr>
                <w:ilvl w:val="0"/>
                <w:numId w:val="35"/>
              </w:numPr>
            </w:pPr>
            <w:r w:rsidRPr="002422FA">
              <w:t>Not wage earner</w:t>
            </w:r>
          </w:p>
          <w:p w14:paraId="4C77FF30" w14:textId="77777777" w:rsidR="003A4316" w:rsidRPr="002422FA" w:rsidRDefault="003A4316" w:rsidP="006569BF">
            <w:pPr>
              <w:pStyle w:val="ListParagraph"/>
              <w:numPr>
                <w:ilvl w:val="0"/>
                <w:numId w:val="35"/>
              </w:numPr>
            </w:pPr>
            <w:r w:rsidRPr="002422FA">
              <w:t>Don't know</w:t>
            </w:r>
          </w:p>
        </w:tc>
        <w:tc>
          <w:tcPr>
            <w:tcW w:w="1785" w:type="dxa"/>
            <w:shd w:val="clear" w:color="auto" w:fill="auto"/>
          </w:tcPr>
          <w:p w14:paraId="3285B878" w14:textId="77777777" w:rsidR="003A4316" w:rsidRPr="002422FA" w:rsidRDefault="003A4316" w:rsidP="006569BF"/>
        </w:tc>
        <w:tc>
          <w:tcPr>
            <w:tcW w:w="1623" w:type="dxa"/>
            <w:shd w:val="clear" w:color="auto" w:fill="auto"/>
          </w:tcPr>
          <w:p w14:paraId="4F0299E0" w14:textId="77777777" w:rsidR="003A4316" w:rsidRPr="002422FA" w:rsidRDefault="003A4316" w:rsidP="006569BF"/>
        </w:tc>
        <w:tc>
          <w:tcPr>
            <w:tcW w:w="1820" w:type="dxa"/>
            <w:shd w:val="clear" w:color="auto" w:fill="auto"/>
          </w:tcPr>
          <w:p w14:paraId="31D60EC0" w14:textId="77777777" w:rsidR="003A4316" w:rsidRPr="002422FA" w:rsidRDefault="003A4316" w:rsidP="006569BF"/>
        </w:tc>
      </w:tr>
      <w:tr w:rsidR="003A4316" w:rsidRPr="002422FA" w14:paraId="25FFCBEB" w14:textId="77777777" w:rsidTr="00711AC4">
        <w:tc>
          <w:tcPr>
            <w:tcW w:w="1271" w:type="dxa"/>
            <w:shd w:val="clear" w:color="auto" w:fill="auto"/>
          </w:tcPr>
          <w:p w14:paraId="426891D9" w14:textId="77777777" w:rsidR="003A4316" w:rsidRPr="002422FA" w:rsidRDefault="003A4316" w:rsidP="006569BF">
            <w:r w:rsidRPr="002422FA">
              <w:t>142</w:t>
            </w:r>
          </w:p>
        </w:tc>
        <w:tc>
          <w:tcPr>
            <w:tcW w:w="5302" w:type="dxa"/>
            <w:shd w:val="clear" w:color="auto" w:fill="auto"/>
          </w:tcPr>
          <w:p w14:paraId="40AFFC16" w14:textId="77777777" w:rsidR="003A4316" w:rsidRPr="002422FA" w:rsidRDefault="003A4316" w:rsidP="006569BF">
            <w:r w:rsidRPr="002422FA">
              <w:t>Do you have a disability?</w:t>
            </w:r>
          </w:p>
        </w:tc>
        <w:tc>
          <w:tcPr>
            <w:tcW w:w="2795" w:type="dxa"/>
            <w:shd w:val="clear" w:color="auto" w:fill="auto"/>
          </w:tcPr>
          <w:p w14:paraId="3A66B20F" w14:textId="77777777" w:rsidR="003A4316" w:rsidRPr="002422FA" w:rsidRDefault="003A4316" w:rsidP="006569BF">
            <w:pPr>
              <w:pStyle w:val="ListParagraph"/>
              <w:numPr>
                <w:ilvl w:val="0"/>
                <w:numId w:val="36"/>
              </w:numPr>
            </w:pPr>
            <w:r w:rsidRPr="002422FA">
              <w:t>Yes</w:t>
            </w:r>
          </w:p>
          <w:p w14:paraId="10C9A9AA" w14:textId="77777777" w:rsidR="003A4316" w:rsidRPr="002422FA" w:rsidRDefault="003A4316" w:rsidP="006569BF">
            <w:pPr>
              <w:pStyle w:val="ListParagraph"/>
              <w:numPr>
                <w:ilvl w:val="0"/>
                <w:numId w:val="36"/>
              </w:numPr>
            </w:pPr>
            <w:r w:rsidRPr="002422FA">
              <w:t>No</w:t>
            </w:r>
          </w:p>
        </w:tc>
        <w:tc>
          <w:tcPr>
            <w:tcW w:w="1785" w:type="dxa"/>
            <w:shd w:val="clear" w:color="auto" w:fill="auto"/>
          </w:tcPr>
          <w:p w14:paraId="237EABC9" w14:textId="77777777" w:rsidR="003A4316" w:rsidRPr="002422FA" w:rsidRDefault="003A4316" w:rsidP="006569BF"/>
        </w:tc>
        <w:tc>
          <w:tcPr>
            <w:tcW w:w="1623" w:type="dxa"/>
            <w:shd w:val="clear" w:color="auto" w:fill="auto"/>
          </w:tcPr>
          <w:p w14:paraId="4D910D5E" w14:textId="77777777" w:rsidR="003A4316" w:rsidRPr="002422FA" w:rsidRDefault="003A4316" w:rsidP="006569BF"/>
        </w:tc>
        <w:tc>
          <w:tcPr>
            <w:tcW w:w="1820" w:type="dxa"/>
            <w:shd w:val="clear" w:color="auto" w:fill="auto"/>
          </w:tcPr>
          <w:p w14:paraId="50BAB6B3" w14:textId="77777777" w:rsidR="003A4316" w:rsidRPr="002422FA" w:rsidRDefault="003A4316" w:rsidP="006569BF"/>
        </w:tc>
      </w:tr>
      <w:tr w:rsidR="003A4316" w:rsidRPr="002422FA" w14:paraId="7F61C889" w14:textId="77777777" w:rsidTr="00711AC4">
        <w:tc>
          <w:tcPr>
            <w:tcW w:w="1271" w:type="dxa"/>
            <w:shd w:val="clear" w:color="auto" w:fill="auto"/>
          </w:tcPr>
          <w:p w14:paraId="613EB682" w14:textId="77777777" w:rsidR="003A4316" w:rsidRPr="002422FA" w:rsidRDefault="003A4316" w:rsidP="006569BF">
            <w:r w:rsidRPr="002422FA">
              <w:t>143</w:t>
            </w:r>
          </w:p>
        </w:tc>
        <w:tc>
          <w:tcPr>
            <w:tcW w:w="5302" w:type="dxa"/>
            <w:shd w:val="clear" w:color="auto" w:fill="auto"/>
          </w:tcPr>
          <w:p w14:paraId="3DEC85A6" w14:textId="77777777" w:rsidR="003A4316" w:rsidRPr="002422FA" w:rsidRDefault="003A4316" w:rsidP="006569BF">
            <w:r w:rsidRPr="002422FA">
              <w:t xml:space="preserve">Disability types are defined as follows:  In Seeing: A person will be considered as having disability 'In seeing' if s/he: Cannot see at all; or Has no perception of light even with the help of spectacles; or Has perception of light but has blurred vision even after using spectacles, contact lenses etc. Can see light but cannot see properly to move about independently; or Has blurred vision but had no occasion to test if her/his eyesight would improve after taking corrective measures. Following persons are not considered as disabled in seeing:  Persons with no vision in one eye but full vision in the other eye (one eyed persons). Persons having night blindness alone. Persons having </w:t>
            </w:r>
            <w:proofErr w:type="spellStart"/>
            <w:r w:rsidRPr="002422FA">
              <w:t>colour</w:t>
            </w:r>
            <w:proofErr w:type="spellEnd"/>
            <w:r w:rsidRPr="002422FA">
              <w:t xml:space="preserve"> blindness alone.  In Hearing: A person will be considered as having disability 'In Hearing' if she/he: Cannot hear at all Has difficulty in hearing day-to-day conversational speech (hard of hearing); or If she/he is using a hearing aid. Persons having problem in only one ear will not be considered as having hearing disability. The condition of both the ears will be taken into consideration for treating a person as disabled 'In Hearing'.  In Speech: A person will be considered having disability 'In Speech', if she/he is above the age of 3 years and: </w:t>
            </w:r>
            <w:proofErr w:type="spellStart"/>
            <w:r w:rsidRPr="002422FA">
              <w:t>Can not</w:t>
            </w:r>
            <w:proofErr w:type="spellEnd"/>
            <w:r w:rsidRPr="002422FA">
              <w:t xml:space="preserve"> speak at all or Unable to speak normally on account of certain difficulties linked to speech disorder; or Able to speak in single words only and is not able to speak in sentences; or Stammers to such an extent that the speech is not comprehensible. However, persons who stammer but whose speech is comprehensible will not be treated as disabled in speech.  </w:t>
            </w:r>
            <w:r w:rsidRPr="002422FA">
              <w:lastRenderedPageBreak/>
              <w:t xml:space="preserve">In Movement: A person will be considered as having disability 'In Movement' if she/he has a disability of bones, joints or muscles of the limbs leading to substantial restriction of movement. This would cover persons who: Do not have one or both arm(s)/ hand(s) /leg(s) Are </w:t>
            </w:r>
            <w:proofErr w:type="spellStart"/>
            <w:r w:rsidRPr="002422FA">
              <w:t>paralysed</w:t>
            </w:r>
            <w:proofErr w:type="spellEnd"/>
            <w:r w:rsidRPr="002422FA">
              <w:t xml:space="preserve"> and are unable to move; or Are unable to walk but crawl to move from one place to the other; or Are able to move only with the help of caliper/s, wheelchair, tricycle, walking frame, crutches etc.; or Have acute and permanent problems of joints/muscles that have resulted in limited movement; or Have lost all the fingers or toes or a thumb; or Are not able to move or pick up any small thing placed nearby; or Have stiffness or tightness in movement, or have loose, involuntary movements or tremors of the body or have fragile bones; or Have difficulty in balancing and coordinating body movements; or Have loss of sensation in the body due to paralysis or leprosy or any other reason; or Have any deformity of the body part/s like having a hunch back; or Are very short statured (dwarf).  Mental Retardation: Mental Retardation means a condition of arrested or incomplete development of mind of a person which is specially characterized by sub-normality of intelligence. A person will be considered as having the disability of 'Mental Retardation' if she/he: Lacks understanding/comprehension as compared to her/his own age group; or Is unable to communicate her/his needs when compared to other persons of her/his age group; or Has difficulty in doing daily activities like looking after toilet needs, cleaning teeth, bathing, wearing clothes, taking care of personal hygiene and nutrition and general household tasks; or Has difficulty in understanding routine instructions; or Has extreme difficulty in making decisions, remembering things or solving problems.  Mental Illness: A person will be considered as having Mental Illness if she/he has a psychological or behavioural pattern associated with distress or disability that is not a part of normal development. The affected person is generally not able to cope with the problem. In general a person will be considered as having the disability of 'Mental Illness' if she/he : Is taking medicines or other treatment for mental illness; OR Exhibits unnecessary and excessive worry and anxiety, unexplained withdrawal or problems in sleep, loss of appetite and/or depression, thought of dying, </w:t>
            </w:r>
            <w:r w:rsidRPr="002422FA">
              <w:lastRenderedPageBreak/>
              <w:t xml:space="preserve">unattended personal hygiene; or Exhibits repetitive (obsessive-compulsive) </w:t>
            </w:r>
            <w:proofErr w:type="spellStart"/>
            <w:r w:rsidRPr="002422FA">
              <w:t>behaviour</w:t>
            </w:r>
            <w:proofErr w:type="spellEnd"/>
            <w:r w:rsidRPr="002422FA">
              <w:t xml:space="preserve">/thoughts; or Exhibits sustained changes of mood or mood swings (joy and sadness) leading to having many days or weeks of not being able to function and behave normally; or Has unusual experiences - such as hearing voices, seeing visions, experience of strange smells or sensations or strange taste; or Exhibits unusual </w:t>
            </w:r>
            <w:proofErr w:type="spellStart"/>
            <w:r w:rsidRPr="002422FA">
              <w:t>behaviours</w:t>
            </w:r>
            <w:proofErr w:type="spellEnd"/>
            <w:r w:rsidRPr="002422FA">
              <w:t xml:space="preserve"> like talking/laughing to self, staring in space, excessive fear and suspicion without reason; or Has difficulty in social interactions and adapting at home, at school, at workplace or generally in society.  Other disability: Any disability that is not covered under any of the above listed categories, e.g. Autism etc. Multiple disability: Multiple Disabilities means a combination of two or more disabilities.</w:t>
            </w:r>
          </w:p>
        </w:tc>
        <w:tc>
          <w:tcPr>
            <w:tcW w:w="2795" w:type="dxa"/>
            <w:shd w:val="clear" w:color="auto" w:fill="auto"/>
          </w:tcPr>
          <w:p w14:paraId="35D004C7" w14:textId="77777777" w:rsidR="003A4316" w:rsidRPr="002422FA" w:rsidRDefault="003A4316" w:rsidP="006569BF"/>
        </w:tc>
        <w:tc>
          <w:tcPr>
            <w:tcW w:w="1785" w:type="dxa"/>
            <w:shd w:val="clear" w:color="auto" w:fill="auto"/>
          </w:tcPr>
          <w:p w14:paraId="0854071C" w14:textId="77777777" w:rsidR="003A4316" w:rsidRPr="002422FA" w:rsidRDefault="003A4316" w:rsidP="006569BF">
            <w:proofErr w:type="gramStart"/>
            <w:r w:rsidRPr="002422FA">
              <w:t>Equals(</w:t>
            </w:r>
            <w:proofErr w:type="gramEnd"/>
            <w:r w:rsidRPr="002422FA">
              <w:t>142,1)</w:t>
            </w:r>
          </w:p>
        </w:tc>
        <w:tc>
          <w:tcPr>
            <w:tcW w:w="1623" w:type="dxa"/>
            <w:shd w:val="clear" w:color="auto" w:fill="auto"/>
          </w:tcPr>
          <w:p w14:paraId="1AA17539" w14:textId="77777777" w:rsidR="003A4316" w:rsidRPr="002422FA" w:rsidRDefault="003A4316" w:rsidP="006569BF"/>
        </w:tc>
        <w:tc>
          <w:tcPr>
            <w:tcW w:w="1820" w:type="dxa"/>
            <w:shd w:val="clear" w:color="auto" w:fill="auto"/>
          </w:tcPr>
          <w:p w14:paraId="3F1ABA17" w14:textId="77777777" w:rsidR="003A4316" w:rsidRPr="002422FA" w:rsidRDefault="003A4316" w:rsidP="006569BF"/>
        </w:tc>
      </w:tr>
      <w:tr w:rsidR="003A4316" w:rsidRPr="002422FA" w14:paraId="2A276512" w14:textId="77777777" w:rsidTr="00711AC4">
        <w:tc>
          <w:tcPr>
            <w:tcW w:w="1271" w:type="dxa"/>
            <w:shd w:val="clear" w:color="auto" w:fill="auto"/>
          </w:tcPr>
          <w:p w14:paraId="65573B36" w14:textId="77777777" w:rsidR="003A4316" w:rsidRPr="002422FA" w:rsidRDefault="003A4316" w:rsidP="006569BF">
            <w:r w:rsidRPr="002422FA">
              <w:lastRenderedPageBreak/>
              <w:t>144</w:t>
            </w:r>
          </w:p>
        </w:tc>
        <w:tc>
          <w:tcPr>
            <w:tcW w:w="5302" w:type="dxa"/>
            <w:shd w:val="clear" w:color="auto" w:fill="auto"/>
          </w:tcPr>
          <w:p w14:paraId="5E8761CE" w14:textId="77777777" w:rsidR="003A4316" w:rsidRPr="002422FA" w:rsidRDefault="003A4316" w:rsidP="006569BF">
            <w:r w:rsidRPr="002422FA">
              <w:t>What kind?</w:t>
            </w:r>
          </w:p>
        </w:tc>
        <w:tc>
          <w:tcPr>
            <w:tcW w:w="2795" w:type="dxa"/>
            <w:shd w:val="clear" w:color="auto" w:fill="auto"/>
          </w:tcPr>
          <w:p w14:paraId="0ABFF7DA" w14:textId="77777777" w:rsidR="003A4316" w:rsidRPr="002422FA" w:rsidRDefault="003A4316" w:rsidP="006569BF">
            <w:pPr>
              <w:pStyle w:val="ListParagraph"/>
              <w:numPr>
                <w:ilvl w:val="0"/>
                <w:numId w:val="37"/>
              </w:numPr>
            </w:pPr>
            <w:r w:rsidRPr="002422FA">
              <w:t>In Seeing</w:t>
            </w:r>
          </w:p>
          <w:p w14:paraId="01941BC6" w14:textId="77777777" w:rsidR="003A4316" w:rsidRPr="002422FA" w:rsidRDefault="003A4316" w:rsidP="006569BF">
            <w:pPr>
              <w:pStyle w:val="ListParagraph"/>
              <w:numPr>
                <w:ilvl w:val="0"/>
                <w:numId w:val="37"/>
              </w:numPr>
            </w:pPr>
            <w:r w:rsidRPr="002422FA">
              <w:t>In Hearing</w:t>
            </w:r>
          </w:p>
          <w:p w14:paraId="29FA2989" w14:textId="77777777" w:rsidR="003A4316" w:rsidRPr="002422FA" w:rsidRDefault="003A4316" w:rsidP="006569BF">
            <w:pPr>
              <w:pStyle w:val="ListParagraph"/>
              <w:numPr>
                <w:ilvl w:val="0"/>
                <w:numId w:val="37"/>
              </w:numPr>
            </w:pPr>
            <w:r w:rsidRPr="002422FA">
              <w:t>In Speech</w:t>
            </w:r>
          </w:p>
          <w:p w14:paraId="7D1845DB" w14:textId="77777777" w:rsidR="003A4316" w:rsidRPr="002422FA" w:rsidRDefault="003A4316" w:rsidP="006569BF">
            <w:pPr>
              <w:pStyle w:val="ListParagraph"/>
              <w:numPr>
                <w:ilvl w:val="0"/>
                <w:numId w:val="37"/>
              </w:numPr>
            </w:pPr>
            <w:r w:rsidRPr="002422FA">
              <w:t>In Movement</w:t>
            </w:r>
          </w:p>
          <w:p w14:paraId="273CED24" w14:textId="77777777" w:rsidR="003A4316" w:rsidRPr="002422FA" w:rsidRDefault="003A4316" w:rsidP="006569BF">
            <w:pPr>
              <w:pStyle w:val="ListParagraph"/>
              <w:numPr>
                <w:ilvl w:val="0"/>
                <w:numId w:val="37"/>
              </w:numPr>
            </w:pPr>
            <w:r w:rsidRPr="002422FA">
              <w:t>Mental Retardation</w:t>
            </w:r>
          </w:p>
          <w:p w14:paraId="676242A3" w14:textId="77777777" w:rsidR="003A4316" w:rsidRPr="002422FA" w:rsidRDefault="003A4316" w:rsidP="006569BF">
            <w:pPr>
              <w:pStyle w:val="ListParagraph"/>
              <w:numPr>
                <w:ilvl w:val="0"/>
                <w:numId w:val="37"/>
              </w:numPr>
            </w:pPr>
            <w:r w:rsidRPr="002422FA">
              <w:t>Mental Illness</w:t>
            </w:r>
          </w:p>
          <w:p w14:paraId="3FA348C6" w14:textId="77777777" w:rsidR="003A4316" w:rsidRPr="002422FA" w:rsidRDefault="003A4316" w:rsidP="006569BF">
            <w:pPr>
              <w:pStyle w:val="ListParagraph"/>
              <w:numPr>
                <w:ilvl w:val="0"/>
                <w:numId w:val="37"/>
              </w:numPr>
            </w:pPr>
            <w:r w:rsidRPr="002422FA">
              <w:t>Other disability</w:t>
            </w:r>
          </w:p>
          <w:p w14:paraId="762B9A6F" w14:textId="77777777" w:rsidR="003A4316" w:rsidRPr="002422FA" w:rsidRDefault="003A4316" w:rsidP="006569BF">
            <w:pPr>
              <w:pStyle w:val="ListParagraph"/>
              <w:numPr>
                <w:ilvl w:val="0"/>
                <w:numId w:val="37"/>
              </w:numPr>
            </w:pPr>
            <w:r w:rsidRPr="002422FA">
              <w:t>Multiple disability</w:t>
            </w:r>
          </w:p>
          <w:p w14:paraId="01D0919C" w14:textId="77777777" w:rsidR="003A4316" w:rsidRPr="002422FA" w:rsidRDefault="003A4316" w:rsidP="006569BF">
            <w:pPr>
              <w:pStyle w:val="ListParagraph"/>
              <w:numPr>
                <w:ilvl w:val="0"/>
                <w:numId w:val="37"/>
              </w:numPr>
            </w:pPr>
            <w:r w:rsidRPr="002422FA">
              <w:t>Not disabled</w:t>
            </w:r>
          </w:p>
          <w:p w14:paraId="396EB5C2" w14:textId="77777777" w:rsidR="003A4316" w:rsidRPr="002422FA" w:rsidRDefault="003A4316" w:rsidP="006569BF">
            <w:pPr>
              <w:pStyle w:val="ListParagraph"/>
              <w:numPr>
                <w:ilvl w:val="0"/>
                <w:numId w:val="37"/>
              </w:numPr>
            </w:pPr>
            <w:r w:rsidRPr="002422FA">
              <w:t>Don't know</w:t>
            </w:r>
          </w:p>
        </w:tc>
        <w:tc>
          <w:tcPr>
            <w:tcW w:w="1785" w:type="dxa"/>
            <w:shd w:val="clear" w:color="auto" w:fill="auto"/>
          </w:tcPr>
          <w:p w14:paraId="673FB422" w14:textId="77777777" w:rsidR="003A4316" w:rsidRPr="002422FA" w:rsidRDefault="003A4316" w:rsidP="006569BF">
            <w:proofErr w:type="gramStart"/>
            <w:r w:rsidRPr="002422FA">
              <w:t>Equals(</w:t>
            </w:r>
            <w:proofErr w:type="gramEnd"/>
            <w:r w:rsidRPr="002422FA">
              <w:t>142,1)</w:t>
            </w:r>
          </w:p>
        </w:tc>
        <w:tc>
          <w:tcPr>
            <w:tcW w:w="1623" w:type="dxa"/>
            <w:shd w:val="clear" w:color="auto" w:fill="auto"/>
          </w:tcPr>
          <w:p w14:paraId="11EE7956" w14:textId="77777777" w:rsidR="003A4316" w:rsidRPr="002422FA" w:rsidRDefault="003A4316" w:rsidP="006569BF"/>
        </w:tc>
        <w:tc>
          <w:tcPr>
            <w:tcW w:w="1820" w:type="dxa"/>
            <w:shd w:val="clear" w:color="auto" w:fill="auto"/>
          </w:tcPr>
          <w:p w14:paraId="04B18AD3" w14:textId="77777777" w:rsidR="003A4316" w:rsidRPr="002422FA" w:rsidRDefault="003A4316" w:rsidP="006569BF">
            <w:r w:rsidRPr="002422FA">
              <w:t xml:space="preserve">Rule: </w:t>
            </w:r>
            <w:proofErr w:type="gramStart"/>
            <w:r w:rsidRPr="002422FA">
              <w:t>Equals(</w:t>
            </w:r>
            <w:proofErr w:type="gramEnd"/>
            <w:r w:rsidRPr="002422FA">
              <w:t xml:space="preserve">CurrQues,5), Action: </w:t>
            </w:r>
            <w:proofErr w:type="spellStart"/>
            <w:r w:rsidRPr="002422FA">
              <w:t>Goto</w:t>
            </w:r>
            <w:proofErr w:type="spellEnd"/>
            <w:r w:rsidRPr="002422FA">
              <w:t xml:space="preserve"> index, Target: 533</w:t>
            </w:r>
          </w:p>
        </w:tc>
      </w:tr>
      <w:tr w:rsidR="003A4316" w:rsidRPr="002422FA" w14:paraId="785F37D0" w14:textId="77777777" w:rsidTr="00711AC4">
        <w:tc>
          <w:tcPr>
            <w:tcW w:w="1271" w:type="dxa"/>
            <w:shd w:val="clear" w:color="auto" w:fill="auto"/>
          </w:tcPr>
          <w:p w14:paraId="445D21A8" w14:textId="77777777" w:rsidR="003A4316" w:rsidRPr="002422FA" w:rsidRDefault="003A4316" w:rsidP="006569BF">
            <w:r w:rsidRPr="002422FA">
              <w:t>145</w:t>
            </w:r>
          </w:p>
        </w:tc>
        <w:tc>
          <w:tcPr>
            <w:tcW w:w="5302" w:type="dxa"/>
            <w:shd w:val="clear" w:color="auto" w:fill="auto"/>
          </w:tcPr>
          <w:p w14:paraId="43E0F3C3" w14:textId="77777777" w:rsidR="003A4316" w:rsidRPr="002422FA" w:rsidRDefault="003A4316" w:rsidP="006569BF">
            <w:r w:rsidRPr="002422FA">
              <w:t>Would you like to ask someone to help you with this interview?</w:t>
            </w:r>
          </w:p>
        </w:tc>
        <w:tc>
          <w:tcPr>
            <w:tcW w:w="2795" w:type="dxa"/>
            <w:shd w:val="clear" w:color="auto" w:fill="auto"/>
          </w:tcPr>
          <w:p w14:paraId="27F44F7E" w14:textId="77777777" w:rsidR="003A4316" w:rsidRPr="002422FA" w:rsidRDefault="003A4316" w:rsidP="006569BF">
            <w:pPr>
              <w:pStyle w:val="ListParagraph"/>
              <w:numPr>
                <w:ilvl w:val="0"/>
                <w:numId w:val="38"/>
              </w:numPr>
            </w:pPr>
            <w:r w:rsidRPr="002422FA">
              <w:t>Yes</w:t>
            </w:r>
          </w:p>
          <w:p w14:paraId="629A4B78" w14:textId="77777777" w:rsidR="003A4316" w:rsidRPr="002422FA" w:rsidRDefault="003A4316" w:rsidP="006569BF">
            <w:pPr>
              <w:pStyle w:val="ListParagraph"/>
              <w:numPr>
                <w:ilvl w:val="0"/>
                <w:numId w:val="38"/>
              </w:numPr>
            </w:pPr>
            <w:r w:rsidRPr="002422FA">
              <w:t>No</w:t>
            </w:r>
          </w:p>
        </w:tc>
        <w:tc>
          <w:tcPr>
            <w:tcW w:w="1785" w:type="dxa"/>
            <w:shd w:val="clear" w:color="auto" w:fill="auto"/>
          </w:tcPr>
          <w:p w14:paraId="544E2B5C" w14:textId="77777777" w:rsidR="003A4316" w:rsidRPr="002422FA" w:rsidRDefault="003A4316" w:rsidP="006569BF">
            <w:proofErr w:type="gramStart"/>
            <w:r w:rsidRPr="002422FA">
              <w:t>Equals(</w:t>
            </w:r>
            <w:proofErr w:type="gramEnd"/>
            <w:r w:rsidRPr="002422FA">
              <w:t>142,1) || Equals(135,1)</w:t>
            </w:r>
          </w:p>
        </w:tc>
        <w:tc>
          <w:tcPr>
            <w:tcW w:w="1623" w:type="dxa"/>
            <w:shd w:val="clear" w:color="auto" w:fill="auto"/>
          </w:tcPr>
          <w:p w14:paraId="55E2506C" w14:textId="77777777" w:rsidR="003A4316" w:rsidRPr="002422FA" w:rsidRDefault="003A4316" w:rsidP="006569BF"/>
        </w:tc>
        <w:tc>
          <w:tcPr>
            <w:tcW w:w="1820" w:type="dxa"/>
            <w:shd w:val="clear" w:color="auto" w:fill="auto"/>
          </w:tcPr>
          <w:p w14:paraId="66341D91" w14:textId="77777777" w:rsidR="003A4316" w:rsidRPr="002422FA" w:rsidRDefault="003A4316" w:rsidP="006569BF"/>
        </w:tc>
      </w:tr>
      <w:tr w:rsidR="003A4316" w:rsidRPr="002422FA" w14:paraId="62360B9C" w14:textId="77777777" w:rsidTr="00711AC4">
        <w:tc>
          <w:tcPr>
            <w:tcW w:w="1271" w:type="dxa"/>
            <w:shd w:val="clear" w:color="auto" w:fill="auto"/>
          </w:tcPr>
          <w:p w14:paraId="77ED153A" w14:textId="77777777" w:rsidR="003A4316" w:rsidRPr="002422FA" w:rsidRDefault="003A4316" w:rsidP="006569BF">
            <w:r w:rsidRPr="002422FA">
              <w:t>146</w:t>
            </w:r>
          </w:p>
        </w:tc>
        <w:tc>
          <w:tcPr>
            <w:tcW w:w="5302" w:type="dxa"/>
            <w:shd w:val="clear" w:color="auto" w:fill="auto"/>
          </w:tcPr>
          <w:p w14:paraId="5D545D36" w14:textId="77777777" w:rsidR="003A4316" w:rsidRPr="002422FA" w:rsidRDefault="003A4316" w:rsidP="006569BF">
            <w:r w:rsidRPr="002422FA">
              <w:t>What is your religion?</w:t>
            </w:r>
          </w:p>
        </w:tc>
        <w:tc>
          <w:tcPr>
            <w:tcW w:w="2795" w:type="dxa"/>
            <w:shd w:val="clear" w:color="auto" w:fill="auto"/>
          </w:tcPr>
          <w:p w14:paraId="0888C64C" w14:textId="77777777" w:rsidR="003A4316" w:rsidRPr="002422FA" w:rsidRDefault="003A4316" w:rsidP="006569BF">
            <w:pPr>
              <w:pStyle w:val="ListParagraph"/>
              <w:numPr>
                <w:ilvl w:val="0"/>
                <w:numId w:val="39"/>
              </w:numPr>
            </w:pPr>
            <w:r w:rsidRPr="002422FA">
              <w:t>Hindu</w:t>
            </w:r>
          </w:p>
          <w:p w14:paraId="022C17BF" w14:textId="77777777" w:rsidR="003A4316" w:rsidRPr="002422FA" w:rsidRDefault="003A4316" w:rsidP="006569BF">
            <w:pPr>
              <w:pStyle w:val="ListParagraph"/>
              <w:numPr>
                <w:ilvl w:val="0"/>
                <w:numId w:val="39"/>
              </w:numPr>
            </w:pPr>
            <w:r w:rsidRPr="002422FA">
              <w:t>Muslim</w:t>
            </w:r>
          </w:p>
          <w:p w14:paraId="7097AE76" w14:textId="77777777" w:rsidR="003A4316" w:rsidRPr="002422FA" w:rsidRDefault="003A4316" w:rsidP="006569BF">
            <w:pPr>
              <w:pStyle w:val="ListParagraph"/>
              <w:numPr>
                <w:ilvl w:val="0"/>
                <w:numId w:val="39"/>
              </w:numPr>
            </w:pPr>
            <w:r w:rsidRPr="002422FA">
              <w:t>Christian</w:t>
            </w:r>
          </w:p>
          <w:p w14:paraId="060CC7EE" w14:textId="77777777" w:rsidR="003A4316" w:rsidRPr="002422FA" w:rsidRDefault="003A4316" w:rsidP="006569BF">
            <w:pPr>
              <w:pStyle w:val="ListParagraph"/>
              <w:numPr>
                <w:ilvl w:val="0"/>
                <w:numId w:val="39"/>
              </w:numPr>
            </w:pPr>
            <w:r w:rsidRPr="002422FA">
              <w:t>Sikh</w:t>
            </w:r>
          </w:p>
          <w:p w14:paraId="335E9E99" w14:textId="77777777" w:rsidR="003A4316" w:rsidRPr="002422FA" w:rsidRDefault="003A4316" w:rsidP="006569BF">
            <w:pPr>
              <w:pStyle w:val="ListParagraph"/>
              <w:numPr>
                <w:ilvl w:val="0"/>
                <w:numId w:val="39"/>
              </w:numPr>
            </w:pPr>
            <w:r w:rsidRPr="002422FA">
              <w:t>Jain</w:t>
            </w:r>
          </w:p>
          <w:p w14:paraId="4FF722B5" w14:textId="77777777" w:rsidR="003A4316" w:rsidRPr="002422FA" w:rsidRDefault="003A4316" w:rsidP="006569BF">
            <w:pPr>
              <w:pStyle w:val="ListParagraph"/>
              <w:numPr>
                <w:ilvl w:val="0"/>
                <w:numId w:val="39"/>
              </w:numPr>
            </w:pPr>
            <w:r w:rsidRPr="002422FA">
              <w:t>Buddhist</w:t>
            </w:r>
          </w:p>
          <w:p w14:paraId="56FB4C66" w14:textId="77777777" w:rsidR="003A4316" w:rsidRPr="002422FA" w:rsidRDefault="003A4316" w:rsidP="006569BF">
            <w:pPr>
              <w:pStyle w:val="ListParagraph"/>
              <w:numPr>
                <w:ilvl w:val="0"/>
                <w:numId w:val="39"/>
              </w:numPr>
            </w:pPr>
            <w:r w:rsidRPr="002422FA">
              <w:t>Zoroastrian</w:t>
            </w:r>
          </w:p>
          <w:p w14:paraId="01AECC4F" w14:textId="77777777" w:rsidR="003A4316" w:rsidRPr="002422FA" w:rsidRDefault="003A4316" w:rsidP="006569BF">
            <w:pPr>
              <w:pStyle w:val="ListParagraph"/>
              <w:numPr>
                <w:ilvl w:val="0"/>
                <w:numId w:val="39"/>
              </w:numPr>
            </w:pPr>
            <w:r w:rsidRPr="002422FA">
              <w:t>Jewish</w:t>
            </w:r>
          </w:p>
          <w:p w14:paraId="29E0B1B7" w14:textId="77777777" w:rsidR="003A4316" w:rsidRPr="002422FA" w:rsidRDefault="003A4316" w:rsidP="006569BF">
            <w:pPr>
              <w:pStyle w:val="ListParagraph"/>
              <w:numPr>
                <w:ilvl w:val="0"/>
                <w:numId w:val="39"/>
              </w:numPr>
            </w:pPr>
            <w:r w:rsidRPr="002422FA">
              <w:t>Baha'i</w:t>
            </w:r>
          </w:p>
          <w:p w14:paraId="2C0E8A1B" w14:textId="77777777" w:rsidR="003A4316" w:rsidRPr="002422FA" w:rsidRDefault="003A4316" w:rsidP="006569BF">
            <w:pPr>
              <w:pStyle w:val="ListParagraph"/>
              <w:numPr>
                <w:ilvl w:val="0"/>
                <w:numId w:val="39"/>
              </w:numPr>
            </w:pPr>
            <w:r w:rsidRPr="002422FA">
              <w:t>Other, please specify</w:t>
            </w:r>
          </w:p>
          <w:p w14:paraId="44D5095F" w14:textId="77777777" w:rsidR="003A4316" w:rsidRPr="002422FA" w:rsidRDefault="003A4316" w:rsidP="006569BF">
            <w:pPr>
              <w:pStyle w:val="ListParagraph"/>
              <w:numPr>
                <w:ilvl w:val="0"/>
                <w:numId w:val="39"/>
              </w:numPr>
            </w:pPr>
            <w:r w:rsidRPr="002422FA">
              <w:t>Don't want to say</w:t>
            </w:r>
          </w:p>
          <w:p w14:paraId="3BD55A01" w14:textId="77777777" w:rsidR="003A4316" w:rsidRPr="002422FA" w:rsidRDefault="003A4316" w:rsidP="006569BF">
            <w:pPr>
              <w:pStyle w:val="ListParagraph"/>
              <w:numPr>
                <w:ilvl w:val="0"/>
                <w:numId w:val="39"/>
              </w:numPr>
            </w:pPr>
            <w:r w:rsidRPr="002422FA">
              <w:t>Don't know</w:t>
            </w:r>
          </w:p>
        </w:tc>
        <w:tc>
          <w:tcPr>
            <w:tcW w:w="1785" w:type="dxa"/>
            <w:shd w:val="clear" w:color="auto" w:fill="auto"/>
          </w:tcPr>
          <w:p w14:paraId="02EA9FB3" w14:textId="77777777" w:rsidR="003A4316" w:rsidRPr="002422FA" w:rsidRDefault="003A4316" w:rsidP="006569BF"/>
        </w:tc>
        <w:tc>
          <w:tcPr>
            <w:tcW w:w="1623" w:type="dxa"/>
            <w:shd w:val="clear" w:color="auto" w:fill="auto"/>
          </w:tcPr>
          <w:p w14:paraId="7DFD4681" w14:textId="77777777" w:rsidR="003A4316" w:rsidRPr="002422FA" w:rsidRDefault="003A4316" w:rsidP="006569BF"/>
        </w:tc>
        <w:tc>
          <w:tcPr>
            <w:tcW w:w="1820" w:type="dxa"/>
            <w:shd w:val="clear" w:color="auto" w:fill="auto"/>
          </w:tcPr>
          <w:p w14:paraId="7886B0B5" w14:textId="77777777" w:rsidR="003A4316" w:rsidRPr="002422FA" w:rsidRDefault="003A4316" w:rsidP="006569BF"/>
        </w:tc>
      </w:tr>
      <w:tr w:rsidR="003A4316" w:rsidRPr="002422FA" w14:paraId="7BF4E362" w14:textId="77777777" w:rsidTr="00711AC4">
        <w:tc>
          <w:tcPr>
            <w:tcW w:w="1271" w:type="dxa"/>
            <w:shd w:val="clear" w:color="auto" w:fill="auto"/>
          </w:tcPr>
          <w:p w14:paraId="4E684340" w14:textId="77777777" w:rsidR="003A4316" w:rsidRPr="002422FA" w:rsidRDefault="003A4316" w:rsidP="006569BF">
            <w:r w:rsidRPr="002422FA">
              <w:lastRenderedPageBreak/>
              <w:t>147</w:t>
            </w:r>
          </w:p>
        </w:tc>
        <w:tc>
          <w:tcPr>
            <w:tcW w:w="5302" w:type="dxa"/>
            <w:shd w:val="clear" w:color="auto" w:fill="auto"/>
          </w:tcPr>
          <w:p w14:paraId="10E8D774" w14:textId="77777777" w:rsidR="003A4316" w:rsidRPr="002422FA" w:rsidRDefault="003A4316" w:rsidP="006569BF">
            <w:r w:rsidRPr="002422FA">
              <w:t>Is your caste SC/ST/OBC/General??</w:t>
            </w:r>
          </w:p>
        </w:tc>
        <w:tc>
          <w:tcPr>
            <w:tcW w:w="2795" w:type="dxa"/>
            <w:shd w:val="clear" w:color="auto" w:fill="auto"/>
          </w:tcPr>
          <w:p w14:paraId="4F9E3184" w14:textId="77777777" w:rsidR="003A4316" w:rsidRPr="002422FA" w:rsidRDefault="003A4316" w:rsidP="006569BF">
            <w:pPr>
              <w:pStyle w:val="ListParagraph"/>
              <w:numPr>
                <w:ilvl w:val="0"/>
                <w:numId w:val="40"/>
              </w:numPr>
            </w:pPr>
            <w:r w:rsidRPr="002422FA">
              <w:t>Scheduled Caste</w:t>
            </w:r>
          </w:p>
          <w:p w14:paraId="02DE6D86" w14:textId="77777777" w:rsidR="003A4316" w:rsidRPr="002422FA" w:rsidRDefault="003A4316" w:rsidP="006569BF">
            <w:pPr>
              <w:pStyle w:val="ListParagraph"/>
              <w:numPr>
                <w:ilvl w:val="0"/>
                <w:numId w:val="40"/>
              </w:numPr>
            </w:pPr>
            <w:r w:rsidRPr="002422FA">
              <w:t>Scheduled Tribe (not Particularly Vulnerable Tribal</w:t>
            </w:r>
          </w:p>
          <w:p w14:paraId="2A1C559E" w14:textId="77777777" w:rsidR="003A4316" w:rsidRPr="002422FA" w:rsidRDefault="003A4316" w:rsidP="006569BF">
            <w:pPr>
              <w:pStyle w:val="ListParagraph"/>
              <w:numPr>
                <w:ilvl w:val="0"/>
                <w:numId w:val="40"/>
              </w:numPr>
            </w:pPr>
            <w:r w:rsidRPr="002422FA">
              <w:t>Scheduled Tribe (</w:t>
            </w:r>
            <w:proofErr w:type="spellStart"/>
            <w:r w:rsidRPr="002422FA">
              <w:t>Patricularly</w:t>
            </w:r>
            <w:proofErr w:type="spellEnd"/>
            <w:r w:rsidRPr="002422FA">
              <w:t xml:space="preserve"> Vulnerable Tribal Group)</w:t>
            </w:r>
          </w:p>
          <w:p w14:paraId="1C0D6120" w14:textId="77777777" w:rsidR="003A4316" w:rsidRPr="002422FA" w:rsidRDefault="003A4316" w:rsidP="006569BF">
            <w:pPr>
              <w:pStyle w:val="ListParagraph"/>
              <w:numPr>
                <w:ilvl w:val="0"/>
                <w:numId w:val="40"/>
              </w:numPr>
            </w:pPr>
            <w:r w:rsidRPr="002422FA">
              <w:t>OBC</w:t>
            </w:r>
          </w:p>
          <w:p w14:paraId="4853C11F" w14:textId="77777777" w:rsidR="003A4316" w:rsidRPr="002422FA" w:rsidRDefault="003A4316" w:rsidP="006569BF">
            <w:pPr>
              <w:pStyle w:val="ListParagraph"/>
              <w:numPr>
                <w:ilvl w:val="0"/>
                <w:numId w:val="40"/>
              </w:numPr>
            </w:pPr>
            <w:r w:rsidRPr="002422FA">
              <w:t>General</w:t>
            </w:r>
          </w:p>
          <w:p w14:paraId="50249A74" w14:textId="77777777" w:rsidR="003A4316" w:rsidRPr="002422FA" w:rsidRDefault="003A4316" w:rsidP="006569BF">
            <w:pPr>
              <w:pStyle w:val="ListParagraph"/>
              <w:numPr>
                <w:ilvl w:val="0"/>
                <w:numId w:val="40"/>
              </w:numPr>
            </w:pPr>
            <w:r w:rsidRPr="002422FA">
              <w:t>No Caste/No Tribe</w:t>
            </w:r>
          </w:p>
          <w:p w14:paraId="274625F7" w14:textId="77777777" w:rsidR="003A4316" w:rsidRPr="002422FA" w:rsidRDefault="003A4316" w:rsidP="006569BF">
            <w:pPr>
              <w:pStyle w:val="ListParagraph"/>
              <w:numPr>
                <w:ilvl w:val="0"/>
                <w:numId w:val="40"/>
              </w:numPr>
            </w:pPr>
            <w:r w:rsidRPr="002422FA">
              <w:t>Don't want to say</w:t>
            </w:r>
          </w:p>
          <w:p w14:paraId="492B35B1" w14:textId="77777777" w:rsidR="003A4316" w:rsidRPr="002422FA" w:rsidRDefault="003A4316" w:rsidP="006569BF">
            <w:pPr>
              <w:pStyle w:val="ListParagraph"/>
              <w:numPr>
                <w:ilvl w:val="0"/>
                <w:numId w:val="40"/>
              </w:numPr>
            </w:pPr>
            <w:r w:rsidRPr="002422FA">
              <w:t>Don't know</w:t>
            </w:r>
          </w:p>
        </w:tc>
        <w:tc>
          <w:tcPr>
            <w:tcW w:w="1785" w:type="dxa"/>
            <w:shd w:val="clear" w:color="auto" w:fill="auto"/>
          </w:tcPr>
          <w:p w14:paraId="19B7B3A6" w14:textId="77777777" w:rsidR="003A4316" w:rsidRPr="002422FA" w:rsidRDefault="003A4316" w:rsidP="006569BF"/>
        </w:tc>
        <w:tc>
          <w:tcPr>
            <w:tcW w:w="1623" w:type="dxa"/>
            <w:shd w:val="clear" w:color="auto" w:fill="auto"/>
          </w:tcPr>
          <w:p w14:paraId="3773B3CF" w14:textId="77777777" w:rsidR="003A4316" w:rsidRPr="002422FA" w:rsidRDefault="003A4316" w:rsidP="006569BF"/>
        </w:tc>
        <w:tc>
          <w:tcPr>
            <w:tcW w:w="1820" w:type="dxa"/>
            <w:shd w:val="clear" w:color="auto" w:fill="auto"/>
          </w:tcPr>
          <w:p w14:paraId="6CC5D121" w14:textId="77777777" w:rsidR="003A4316" w:rsidRPr="002422FA" w:rsidRDefault="003A4316" w:rsidP="006569BF"/>
        </w:tc>
      </w:tr>
    </w:tbl>
    <w:p w14:paraId="1FF80AD0" w14:textId="77777777" w:rsidR="00CD6BA6" w:rsidRDefault="00CD6BA6" w:rsidP="0089446F">
      <w:bookmarkStart w:id="47" w:name="_Toc25063881"/>
    </w:p>
    <w:p w14:paraId="2EEC0F45" w14:textId="77777777" w:rsidR="00CD6BA6" w:rsidRDefault="00CD6BA6" w:rsidP="006569BF">
      <w:pPr>
        <w:rPr>
          <w:rFonts w:eastAsiaTheme="majorEastAsia" w:cs="Times New Roman (Headings CS)"/>
          <w:color w:val="018AAA" w:themeColor="accent2"/>
          <w:sz w:val="30"/>
          <w:szCs w:val="36"/>
        </w:rPr>
      </w:pPr>
      <w:r>
        <w:br w:type="page"/>
      </w:r>
    </w:p>
    <w:p w14:paraId="17809E40" w14:textId="28445C4D" w:rsidR="003A4316" w:rsidRPr="002422FA" w:rsidRDefault="0089446F" w:rsidP="008B0B25">
      <w:pPr>
        <w:pStyle w:val="Heading2"/>
      </w:pPr>
      <w:bookmarkStart w:id="48" w:name="_Toc25506624"/>
      <w:r>
        <w:lastRenderedPageBreak/>
        <w:t xml:space="preserve">End of questionnaire: variables relevant for </w:t>
      </w:r>
      <w:r w:rsidR="003A4316" w:rsidRPr="002422FA">
        <w:t>SECC</w:t>
      </w:r>
      <w:bookmarkEnd w:id="47"/>
      <w:r>
        <w:t xml:space="preserve"> </w:t>
      </w:r>
      <w:r w:rsidR="008E1891">
        <w:t>inclusion</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4297"/>
        <w:gridCol w:w="2694"/>
        <w:gridCol w:w="2409"/>
        <w:gridCol w:w="1971"/>
        <w:gridCol w:w="1710"/>
      </w:tblGrid>
      <w:tr w:rsidR="00CD6BA6" w:rsidRPr="003C5BA6" w14:paraId="7070CB31" w14:textId="77777777" w:rsidTr="007F71DF">
        <w:trPr>
          <w:trHeight w:val="360"/>
          <w:tblHeader/>
        </w:trPr>
        <w:tc>
          <w:tcPr>
            <w:tcW w:w="1368" w:type="dxa"/>
            <w:shd w:val="clear" w:color="auto" w:fill="F2F2F2" w:themeFill="background1" w:themeFillShade="F2"/>
          </w:tcPr>
          <w:p w14:paraId="3112857C" w14:textId="77777777" w:rsidR="00CD6BA6" w:rsidRPr="003C5BA6" w:rsidRDefault="00CD6BA6" w:rsidP="006569BF">
            <w:r w:rsidRPr="003C5BA6">
              <w:t>Question ID</w:t>
            </w:r>
          </w:p>
        </w:tc>
        <w:tc>
          <w:tcPr>
            <w:tcW w:w="4297" w:type="dxa"/>
            <w:shd w:val="clear" w:color="auto" w:fill="F2F2F2" w:themeFill="background1" w:themeFillShade="F2"/>
          </w:tcPr>
          <w:p w14:paraId="2E97C176" w14:textId="77777777" w:rsidR="00CD6BA6" w:rsidRPr="003C5BA6" w:rsidRDefault="00CD6BA6" w:rsidP="006569BF">
            <w:r w:rsidRPr="003C5BA6">
              <w:t>Question (English)</w:t>
            </w:r>
          </w:p>
        </w:tc>
        <w:tc>
          <w:tcPr>
            <w:tcW w:w="2694" w:type="dxa"/>
            <w:shd w:val="clear" w:color="auto" w:fill="F2F2F2" w:themeFill="background1" w:themeFillShade="F2"/>
          </w:tcPr>
          <w:p w14:paraId="0EE5966D" w14:textId="77777777" w:rsidR="00CD6BA6" w:rsidRPr="003C5BA6" w:rsidRDefault="00CD6BA6" w:rsidP="006569BF">
            <w:r w:rsidRPr="003C5BA6">
              <w:t>Options</w:t>
            </w:r>
          </w:p>
        </w:tc>
        <w:tc>
          <w:tcPr>
            <w:tcW w:w="2409" w:type="dxa"/>
            <w:shd w:val="clear" w:color="auto" w:fill="F2F2F2" w:themeFill="background1" w:themeFillShade="F2"/>
          </w:tcPr>
          <w:p w14:paraId="18C87CD0" w14:textId="77777777" w:rsidR="00CD6BA6" w:rsidRPr="003C5BA6" w:rsidRDefault="00CD6BA6" w:rsidP="006569BF">
            <w:r w:rsidRPr="003C5BA6">
              <w:t>Entrance Condition</w:t>
            </w:r>
          </w:p>
        </w:tc>
        <w:tc>
          <w:tcPr>
            <w:tcW w:w="1971" w:type="dxa"/>
            <w:shd w:val="clear" w:color="auto" w:fill="F2F2F2" w:themeFill="background1" w:themeFillShade="F2"/>
          </w:tcPr>
          <w:p w14:paraId="5E68E74A" w14:textId="77777777" w:rsidR="00CD6BA6" w:rsidRPr="003C5BA6" w:rsidRDefault="00CD6BA6" w:rsidP="006569BF">
            <w:r w:rsidRPr="003C5BA6">
              <w:t>Instructions</w:t>
            </w:r>
          </w:p>
        </w:tc>
        <w:tc>
          <w:tcPr>
            <w:tcW w:w="1710" w:type="dxa"/>
            <w:shd w:val="clear" w:color="auto" w:fill="F2F2F2" w:themeFill="background1" w:themeFillShade="F2"/>
          </w:tcPr>
          <w:p w14:paraId="797DF6C5" w14:textId="77777777" w:rsidR="00CD6BA6" w:rsidRPr="003C5BA6" w:rsidRDefault="00CD6BA6" w:rsidP="006569BF">
            <w:r w:rsidRPr="003C5BA6">
              <w:t>Jump Rule</w:t>
            </w:r>
          </w:p>
        </w:tc>
      </w:tr>
      <w:tr w:rsidR="003A4316" w:rsidRPr="002422FA" w14:paraId="6BE70DB4" w14:textId="77777777" w:rsidTr="007F71DF">
        <w:tc>
          <w:tcPr>
            <w:tcW w:w="1368" w:type="dxa"/>
            <w:shd w:val="clear" w:color="auto" w:fill="auto"/>
          </w:tcPr>
          <w:p w14:paraId="35945970" w14:textId="77777777" w:rsidR="003A4316" w:rsidRPr="002422FA" w:rsidRDefault="003A4316" w:rsidP="006569BF">
            <w:r w:rsidRPr="002422FA">
              <w:t>Q212</w:t>
            </w:r>
          </w:p>
        </w:tc>
        <w:tc>
          <w:tcPr>
            <w:tcW w:w="4297" w:type="dxa"/>
            <w:shd w:val="clear" w:color="auto" w:fill="auto"/>
          </w:tcPr>
          <w:p w14:paraId="1737E5C5" w14:textId="77777777" w:rsidR="003A4316" w:rsidRPr="002422FA" w:rsidRDefault="003A4316" w:rsidP="006569BF">
            <w:r w:rsidRPr="002422FA">
              <w:t xml:space="preserve">Q212. Does the household </w:t>
            </w:r>
            <w:proofErr w:type="spellStart"/>
            <w:proofErr w:type="gramStart"/>
            <w:r w:rsidRPr="002422FA">
              <w:t>own:Motorized</w:t>
            </w:r>
            <w:proofErr w:type="spellEnd"/>
            <w:proofErr w:type="gramEnd"/>
            <w:r w:rsidRPr="002422FA">
              <w:t xml:space="preserve"> two/three/four wheeler or fishing boat</w:t>
            </w:r>
          </w:p>
        </w:tc>
        <w:tc>
          <w:tcPr>
            <w:tcW w:w="2694" w:type="dxa"/>
            <w:shd w:val="clear" w:color="auto" w:fill="auto"/>
          </w:tcPr>
          <w:p w14:paraId="5676865D" w14:textId="77777777" w:rsidR="003A4316" w:rsidRPr="002422FA" w:rsidRDefault="003A4316" w:rsidP="006569BF">
            <w:pPr>
              <w:pStyle w:val="ListParagraph"/>
              <w:numPr>
                <w:ilvl w:val="0"/>
                <w:numId w:val="368"/>
              </w:numPr>
            </w:pPr>
            <w:r w:rsidRPr="002422FA">
              <w:t>Yes</w:t>
            </w:r>
          </w:p>
          <w:p w14:paraId="1C0D88C9" w14:textId="77777777" w:rsidR="003A4316" w:rsidRPr="002422FA" w:rsidRDefault="003A4316" w:rsidP="006569BF">
            <w:pPr>
              <w:pStyle w:val="ListParagraph"/>
              <w:numPr>
                <w:ilvl w:val="0"/>
                <w:numId w:val="368"/>
              </w:numPr>
            </w:pPr>
            <w:r w:rsidRPr="002422FA">
              <w:t>No</w:t>
            </w:r>
          </w:p>
          <w:p w14:paraId="4E45492E" w14:textId="77777777" w:rsidR="003A4316" w:rsidRPr="002422FA" w:rsidRDefault="003A4316" w:rsidP="006569BF">
            <w:pPr>
              <w:pStyle w:val="ListParagraph"/>
              <w:numPr>
                <w:ilvl w:val="0"/>
                <w:numId w:val="368"/>
              </w:numPr>
            </w:pPr>
            <w:r w:rsidRPr="002422FA">
              <w:t>Don't know</w:t>
            </w:r>
          </w:p>
        </w:tc>
        <w:tc>
          <w:tcPr>
            <w:tcW w:w="2409" w:type="dxa"/>
          </w:tcPr>
          <w:p w14:paraId="53155276" w14:textId="77777777" w:rsidR="003A4316" w:rsidRPr="002422FA" w:rsidRDefault="003A4316" w:rsidP="006569BF">
            <w:proofErr w:type="gramStart"/>
            <w:r w:rsidRPr="002422FA">
              <w:t>!Equals</w:t>
            </w:r>
            <w:proofErr w:type="gramEnd"/>
            <w:r w:rsidRPr="002422FA">
              <w:t>(Q16iiP,3)</w:t>
            </w:r>
          </w:p>
        </w:tc>
        <w:tc>
          <w:tcPr>
            <w:tcW w:w="1971" w:type="dxa"/>
          </w:tcPr>
          <w:p w14:paraId="74095028" w14:textId="77777777" w:rsidR="003A4316" w:rsidRPr="002422FA" w:rsidRDefault="003A4316" w:rsidP="006569BF"/>
        </w:tc>
        <w:tc>
          <w:tcPr>
            <w:tcW w:w="1710" w:type="dxa"/>
          </w:tcPr>
          <w:p w14:paraId="2454FFD3" w14:textId="77777777" w:rsidR="003A4316" w:rsidRPr="002422FA" w:rsidRDefault="003A4316" w:rsidP="006569BF"/>
        </w:tc>
      </w:tr>
      <w:tr w:rsidR="003A4316" w:rsidRPr="002422FA" w14:paraId="4157F392" w14:textId="77777777" w:rsidTr="007F71DF">
        <w:tc>
          <w:tcPr>
            <w:tcW w:w="1368" w:type="dxa"/>
            <w:shd w:val="clear" w:color="auto" w:fill="auto"/>
          </w:tcPr>
          <w:p w14:paraId="1A059A3E" w14:textId="77777777" w:rsidR="003A4316" w:rsidRPr="002422FA" w:rsidRDefault="003A4316" w:rsidP="006569BF">
            <w:r w:rsidRPr="002422FA">
              <w:t>Q213</w:t>
            </w:r>
          </w:p>
        </w:tc>
        <w:tc>
          <w:tcPr>
            <w:tcW w:w="4297" w:type="dxa"/>
            <w:shd w:val="clear" w:color="auto" w:fill="auto"/>
          </w:tcPr>
          <w:p w14:paraId="63FB0D12" w14:textId="77777777" w:rsidR="003A4316" w:rsidRPr="002422FA" w:rsidRDefault="003A4316" w:rsidP="006569BF">
            <w:r w:rsidRPr="002422FA">
              <w:t xml:space="preserve">Q213. Does the household </w:t>
            </w:r>
            <w:proofErr w:type="spellStart"/>
            <w:proofErr w:type="gramStart"/>
            <w:r w:rsidRPr="002422FA">
              <w:t>own:Mechanized</w:t>
            </w:r>
            <w:proofErr w:type="spellEnd"/>
            <w:proofErr w:type="gramEnd"/>
            <w:r w:rsidRPr="002422FA">
              <w:t xml:space="preserve"> three or four wheeler agricultural equipment</w:t>
            </w:r>
          </w:p>
        </w:tc>
        <w:tc>
          <w:tcPr>
            <w:tcW w:w="2694" w:type="dxa"/>
            <w:shd w:val="clear" w:color="auto" w:fill="auto"/>
          </w:tcPr>
          <w:p w14:paraId="31314F7F" w14:textId="77777777" w:rsidR="003A4316" w:rsidRPr="002422FA" w:rsidRDefault="003A4316" w:rsidP="006569BF">
            <w:pPr>
              <w:pStyle w:val="ListParagraph"/>
              <w:numPr>
                <w:ilvl w:val="0"/>
                <w:numId w:val="369"/>
              </w:numPr>
            </w:pPr>
            <w:r w:rsidRPr="002422FA">
              <w:t>Yes</w:t>
            </w:r>
          </w:p>
          <w:p w14:paraId="4BC37A73" w14:textId="77777777" w:rsidR="003A4316" w:rsidRPr="002422FA" w:rsidRDefault="003A4316" w:rsidP="006569BF">
            <w:pPr>
              <w:pStyle w:val="ListParagraph"/>
              <w:numPr>
                <w:ilvl w:val="0"/>
                <w:numId w:val="369"/>
              </w:numPr>
            </w:pPr>
            <w:r w:rsidRPr="002422FA">
              <w:t>No</w:t>
            </w:r>
          </w:p>
          <w:p w14:paraId="253D7A47" w14:textId="77777777" w:rsidR="003A4316" w:rsidRPr="002422FA" w:rsidRDefault="003A4316" w:rsidP="006569BF">
            <w:pPr>
              <w:pStyle w:val="ListParagraph"/>
              <w:numPr>
                <w:ilvl w:val="0"/>
                <w:numId w:val="369"/>
              </w:numPr>
            </w:pPr>
            <w:r w:rsidRPr="002422FA">
              <w:t>Don't know</w:t>
            </w:r>
          </w:p>
        </w:tc>
        <w:tc>
          <w:tcPr>
            <w:tcW w:w="2409" w:type="dxa"/>
          </w:tcPr>
          <w:p w14:paraId="4288A9DE" w14:textId="77777777" w:rsidR="003A4316" w:rsidRPr="002422FA" w:rsidRDefault="003A4316" w:rsidP="006569BF">
            <w:proofErr w:type="gramStart"/>
            <w:r w:rsidRPr="002422FA">
              <w:t>!Equals</w:t>
            </w:r>
            <w:proofErr w:type="gramEnd"/>
            <w:r w:rsidRPr="002422FA">
              <w:t>(Q16iiP,3)</w:t>
            </w:r>
          </w:p>
        </w:tc>
        <w:tc>
          <w:tcPr>
            <w:tcW w:w="1971" w:type="dxa"/>
          </w:tcPr>
          <w:p w14:paraId="0FE98CB5" w14:textId="77777777" w:rsidR="003A4316" w:rsidRPr="002422FA" w:rsidRDefault="003A4316" w:rsidP="006569BF"/>
        </w:tc>
        <w:tc>
          <w:tcPr>
            <w:tcW w:w="1710" w:type="dxa"/>
          </w:tcPr>
          <w:p w14:paraId="0DC7B42E" w14:textId="77777777" w:rsidR="003A4316" w:rsidRPr="002422FA" w:rsidRDefault="003A4316" w:rsidP="006569BF"/>
        </w:tc>
      </w:tr>
      <w:tr w:rsidR="003A4316" w:rsidRPr="002422FA" w14:paraId="62241D70" w14:textId="77777777" w:rsidTr="007F71DF">
        <w:tc>
          <w:tcPr>
            <w:tcW w:w="1368" w:type="dxa"/>
            <w:shd w:val="clear" w:color="auto" w:fill="auto"/>
          </w:tcPr>
          <w:p w14:paraId="6627FDFB" w14:textId="77777777" w:rsidR="003A4316" w:rsidRPr="002422FA" w:rsidRDefault="003A4316" w:rsidP="006569BF">
            <w:r w:rsidRPr="002422FA">
              <w:t>Q214</w:t>
            </w:r>
          </w:p>
        </w:tc>
        <w:tc>
          <w:tcPr>
            <w:tcW w:w="4297" w:type="dxa"/>
            <w:shd w:val="clear" w:color="auto" w:fill="auto"/>
          </w:tcPr>
          <w:p w14:paraId="27476D23" w14:textId="77777777" w:rsidR="003A4316" w:rsidRPr="002422FA" w:rsidRDefault="003A4316" w:rsidP="006569BF">
            <w:r w:rsidRPr="002422FA">
              <w:t xml:space="preserve">Q214. Does the household </w:t>
            </w:r>
            <w:proofErr w:type="spellStart"/>
            <w:proofErr w:type="gramStart"/>
            <w:r w:rsidRPr="002422FA">
              <w:t>own:Kisan</w:t>
            </w:r>
            <w:proofErr w:type="spellEnd"/>
            <w:proofErr w:type="gramEnd"/>
            <w:r w:rsidRPr="002422FA">
              <w:t xml:space="preserve"> Credit Card with credit limit of Rs. 50,000 and above</w:t>
            </w:r>
          </w:p>
        </w:tc>
        <w:tc>
          <w:tcPr>
            <w:tcW w:w="2694" w:type="dxa"/>
            <w:shd w:val="clear" w:color="auto" w:fill="auto"/>
          </w:tcPr>
          <w:p w14:paraId="7A32A137" w14:textId="77777777" w:rsidR="003A4316" w:rsidRPr="002422FA" w:rsidRDefault="003A4316" w:rsidP="006569BF">
            <w:pPr>
              <w:pStyle w:val="ListParagraph"/>
              <w:numPr>
                <w:ilvl w:val="0"/>
                <w:numId w:val="370"/>
              </w:numPr>
            </w:pPr>
            <w:r w:rsidRPr="002422FA">
              <w:t>Yes</w:t>
            </w:r>
          </w:p>
          <w:p w14:paraId="035FC274" w14:textId="77777777" w:rsidR="003A4316" w:rsidRPr="002422FA" w:rsidRDefault="003A4316" w:rsidP="006569BF">
            <w:pPr>
              <w:pStyle w:val="ListParagraph"/>
              <w:numPr>
                <w:ilvl w:val="0"/>
                <w:numId w:val="370"/>
              </w:numPr>
            </w:pPr>
            <w:r w:rsidRPr="002422FA">
              <w:t>No</w:t>
            </w:r>
          </w:p>
          <w:p w14:paraId="0BB39F34" w14:textId="77777777" w:rsidR="003A4316" w:rsidRPr="002422FA" w:rsidRDefault="003A4316" w:rsidP="006569BF">
            <w:pPr>
              <w:pStyle w:val="ListParagraph"/>
              <w:numPr>
                <w:ilvl w:val="0"/>
                <w:numId w:val="370"/>
              </w:numPr>
            </w:pPr>
            <w:r w:rsidRPr="002422FA">
              <w:t>Don't know</w:t>
            </w:r>
          </w:p>
        </w:tc>
        <w:tc>
          <w:tcPr>
            <w:tcW w:w="2409" w:type="dxa"/>
          </w:tcPr>
          <w:p w14:paraId="04EF572D" w14:textId="77777777" w:rsidR="003A4316" w:rsidRPr="002422FA" w:rsidRDefault="003A4316" w:rsidP="006569BF">
            <w:proofErr w:type="gramStart"/>
            <w:r w:rsidRPr="002422FA">
              <w:t>!Equals</w:t>
            </w:r>
            <w:proofErr w:type="gramEnd"/>
            <w:r w:rsidRPr="002422FA">
              <w:t>(Q16iiP,3)</w:t>
            </w:r>
          </w:p>
        </w:tc>
        <w:tc>
          <w:tcPr>
            <w:tcW w:w="1971" w:type="dxa"/>
          </w:tcPr>
          <w:p w14:paraId="6CEFFF2F" w14:textId="77777777" w:rsidR="003A4316" w:rsidRPr="002422FA" w:rsidRDefault="003A4316" w:rsidP="006569BF"/>
        </w:tc>
        <w:tc>
          <w:tcPr>
            <w:tcW w:w="1710" w:type="dxa"/>
          </w:tcPr>
          <w:p w14:paraId="4E1DA3DC" w14:textId="77777777" w:rsidR="003A4316" w:rsidRPr="002422FA" w:rsidRDefault="003A4316" w:rsidP="006569BF"/>
        </w:tc>
      </w:tr>
      <w:tr w:rsidR="003A4316" w:rsidRPr="002422FA" w14:paraId="0583D71C" w14:textId="77777777" w:rsidTr="007F71DF">
        <w:tc>
          <w:tcPr>
            <w:tcW w:w="1368" w:type="dxa"/>
            <w:shd w:val="clear" w:color="auto" w:fill="auto"/>
          </w:tcPr>
          <w:p w14:paraId="1E8A4ED2" w14:textId="77777777" w:rsidR="003A4316" w:rsidRPr="002422FA" w:rsidRDefault="003A4316" w:rsidP="006569BF">
            <w:r w:rsidRPr="002422FA">
              <w:t>Q215</w:t>
            </w:r>
          </w:p>
        </w:tc>
        <w:tc>
          <w:tcPr>
            <w:tcW w:w="4297" w:type="dxa"/>
            <w:shd w:val="clear" w:color="auto" w:fill="auto"/>
          </w:tcPr>
          <w:p w14:paraId="3AFE8ECE" w14:textId="77777777" w:rsidR="003A4316" w:rsidRPr="002422FA" w:rsidRDefault="003A4316" w:rsidP="006569BF">
            <w:r w:rsidRPr="002422FA">
              <w:t xml:space="preserve">Q215. Does the household </w:t>
            </w:r>
            <w:proofErr w:type="spellStart"/>
            <w:proofErr w:type="gramStart"/>
            <w:r w:rsidRPr="002422FA">
              <w:t>own:Non</w:t>
            </w:r>
            <w:proofErr w:type="gramEnd"/>
            <w:r w:rsidRPr="002422FA">
              <w:t>-agricultural</w:t>
            </w:r>
            <w:proofErr w:type="spellEnd"/>
            <w:r w:rsidRPr="002422FA">
              <w:t xml:space="preserve"> enterprise registered with the Government</w:t>
            </w:r>
          </w:p>
        </w:tc>
        <w:tc>
          <w:tcPr>
            <w:tcW w:w="2694" w:type="dxa"/>
            <w:shd w:val="clear" w:color="auto" w:fill="auto"/>
          </w:tcPr>
          <w:p w14:paraId="52B9375F" w14:textId="77777777" w:rsidR="003A4316" w:rsidRPr="002422FA" w:rsidRDefault="003A4316" w:rsidP="006569BF">
            <w:pPr>
              <w:pStyle w:val="ListParagraph"/>
              <w:numPr>
                <w:ilvl w:val="0"/>
                <w:numId w:val="371"/>
              </w:numPr>
            </w:pPr>
            <w:r w:rsidRPr="002422FA">
              <w:t>Yes</w:t>
            </w:r>
          </w:p>
          <w:p w14:paraId="268E1CBE" w14:textId="77777777" w:rsidR="003A4316" w:rsidRPr="002422FA" w:rsidRDefault="003A4316" w:rsidP="006569BF">
            <w:pPr>
              <w:pStyle w:val="ListParagraph"/>
              <w:numPr>
                <w:ilvl w:val="0"/>
                <w:numId w:val="371"/>
              </w:numPr>
            </w:pPr>
            <w:r w:rsidRPr="002422FA">
              <w:t>No</w:t>
            </w:r>
          </w:p>
          <w:p w14:paraId="34F167B6" w14:textId="77777777" w:rsidR="003A4316" w:rsidRPr="002422FA" w:rsidRDefault="003A4316" w:rsidP="006569BF">
            <w:pPr>
              <w:pStyle w:val="ListParagraph"/>
              <w:numPr>
                <w:ilvl w:val="0"/>
                <w:numId w:val="371"/>
              </w:numPr>
            </w:pPr>
            <w:r w:rsidRPr="002422FA">
              <w:t>Don't know</w:t>
            </w:r>
          </w:p>
        </w:tc>
        <w:tc>
          <w:tcPr>
            <w:tcW w:w="2409" w:type="dxa"/>
          </w:tcPr>
          <w:p w14:paraId="2C247DEC" w14:textId="77777777" w:rsidR="003A4316" w:rsidRPr="002422FA" w:rsidRDefault="003A4316" w:rsidP="006569BF">
            <w:proofErr w:type="gramStart"/>
            <w:r w:rsidRPr="002422FA">
              <w:t>!Equals</w:t>
            </w:r>
            <w:proofErr w:type="gramEnd"/>
            <w:r w:rsidRPr="002422FA">
              <w:t>(Q16iiP,3)</w:t>
            </w:r>
          </w:p>
        </w:tc>
        <w:tc>
          <w:tcPr>
            <w:tcW w:w="1971" w:type="dxa"/>
          </w:tcPr>
          <w:p w14:paraId="0EFF812F" w14:textId="77777777" w:rsidR="003A4316" w:rsidRPr="002422FA" w:rsidRDefault="003A4316" w:rsidP="006569BF"/>
        </w:tc>
        <w:tc>
          <w:tcPr>
            <w:tcW w:w="1710" w:type="dxa"/>
          </w:tcPr>
          <w:p w14:paraId="7B0B8F42" w14:textId="77777777" w:rsidR="003A4316" w:rsidRPr="002422FA" w:rsidRDefault="003A4316" w:rsidP="006569BF"/>
        </w:tc>
      </w:tr>
      <w:tr w:rsidR="003A4316" w:rsidRPr="002422FA" w14:paraId="7B5B05D5" w14:textId="77777777" w:rsidTr="007F71DF">
        <w:tc>
          <w:tcPr>
            <w:tcW w:w="1368" w:type="dxa"/>
            <w:shd w:val="clear" w:color="auto" w:fill="auto"/>
          </w:tcPr>
          <w:p w14:paraId="2DDFF1AA" w14:textId="77777777" w:rsidR="003A4316" w:rsidRPr="002422FA" w:rsidRDefault="003A4316" w:rsidP="006569BF">
            <w:r w:rsidRPr="002422FA">
              <w:t>Q216</w:t>
            </w:r>
          </w:p>
        </w:tc>
        <w:tc>
          <w:tcPr>
            <w:tcW w:w="4297" w:type="dxa"/>
            <w:shd w:val="clear" w:color="auto" w:fill="auto"/>
          </w:tcPr>
          <w:p w14:paraId="0346CBD9" w14:textId="77777777" w:rsidR="003A4316" w:rsidRPr="002422FA" w:rsidRDefault="003A4316" w:rsidP="006569BF">
            <w:r w:rsidRPr="002422FA">
              <w:t xml:space="preserve">Q216. Does the household </w:t>
            </w:r>
            <w:proofErr w:type="spellStart"/>
            <w:proofErr w:type="gramStart"/>
            <w:r w:rsidRPr="002422FA">
              <w:t>own:Refrigerator</w:t>
            </w:r>
            <w:proofErr w:type="spellEnd"/>
            <w:proofErr w:type="gramEnd"/>
          </w:p>
        </w:tc>
        <w:tc>
          <w:tcPr>
            <w:tcW w:w="2694" w:type="dxa"/>
            <w:shd w:val="clear" w:color="auto" w:fill="auto"/>
          </w:tcPr>
          <w:p w14:paraId="4E06E314" w14:textId="77777777" w:rsidR="003A4316" w:rsidRPr="002422FA" w:rsidRDefault="003A4316" w:rsidP="006569BF">
            <w:pPr>
              <w:pStyle w:val="ListParagraph"/>
              <w:numPr>
                <w:ilvl w:val="0"/>
                <w:numId w:val="372"/>
              </w:numPr>
            </w:pPr>
            <w:r w:rsidRPr="002422FA">
              <w:t>Yes</w:t>
            </w:r>
          </w:p>
          <w:p w14:paraId="7942464A" w14:textId="77777777" w:rsidR="003A4316" w:rsidRPr="002422FA" w:rsidRDefault="003A4316" w:rsidP="006569BF">
            <w:pPr>
              <w:pStyle w:val="ListParagraph"/>
              <w:numPr>
                <w:ilvl w:val="0"/>
                <w:numId w:val="372"/>
              </w:numPr>
            </w:pPr>
            <w:r w:rsidRPr="002422FA">
              <w:t>No</w:t>
            </w:r>
          </w:p>
          <w:p w14:paraId="7E8F756C" w14:textId="77777777" w:rsidR="003A4316" w:rsidRPr="002422FA" w:rsidRDefault="003A4316" w:rsidP="006569BF">
            <w:pPr>
              <w:pStyle w:val="ListParagraph"/>
              <w:numPr>
                <w:ilvl w:val="0"/>
                <w:numId w:val="372"/>
              </w:numPr>
            </w:pPr>
            <w:r w:rsidRPr="002422FA">
              <w:t>Don't know</w:t>
            </w:r>
          </w:p>
        </w:tc>
        <w:tc>
          <w:tcPr>
            <w:tcW w:w="2409" w:type="dxa"/>
          </w:tcPr>
          <w:p w14:paraId="6098A9D7" w14:textId="77777777" w:rsidR="003A4316" w:rsidRPr="002422FA" w:rsidRDefault="003A4316" w:rsidP="006569BF">
            <w:proofErr w:type="gramStart"/>
            <w:r w:rsidRPr="002422FA">
              <w:t>!Equals</w:t>
            </w:r>
            <w:proofErr w:type="gramEnd"/>
            <w:r w:rsidRPr="002422FA">
              <w:t>(Q16iiP,3)</w:t>
            </w:r>
          </w:p>
        </w:tc>
        <w:tc>
          <w:tcPr>
            <w:tcW w:w="1971" w:type="dxa"/>
          </w:tcPr>
          <w:p w14:paraId="5BB895D0" w14:textId="77777777" w:rsidR="003A4316" w:rsidRPr="002422FA" w:rsidRDefault="003A4316" w:rsidP="006569BF"/>
        </w:tc>
        <w:tc>
          <w:tcPr>
            <w:tcW w:w="1710" w:type="dxa"/>
          </w:tcPr>
          <w:p w14:paraId="53583E4E" w14:textId="77777777" w:rsidR="003A4316" w:rsidRPr="002422FA" w:rsidRDefault="003A4316" w:rsidP="006569BF"/>
        </w:tc>
      </w:tr>
      <w:tr w:rsidR="003A4316" w:rsidRPr="002422FA" w14:paraId="42DDBC2E" w14:textId="77777777" w:rsidTr="007F71DF">
        <w:tc>
          <w:tcPr>
            <w:tcW w:w="1368" w:type="dxa"/>
            <w:shd w:val="clear" w:color="auto" w:fill="auto"/>
          </w:tcPr>
          <w:p w14:paraId="6DFBB1DD" w14:textId="77777777" w:rsidR="003A4316" w:rsidRPr="002422FA" w:rsidRDefault="003A4316" w:rsidP="006569BF">
            <w:r w:rsidRPr="002422FA">
              <w:t>Q217</w:t>
            </w:r>
          </w:p>
        </w:tc>
        <w:tc>
          <w:tcPr>
            <w:tcW w:w="4297" w:type="dxa"/>
            <w:shd w:val="clear" w:color="auto" w:fill="auto"/>
          </w:tcPr>
          <w:p w14:paraId="6BE3644B" w14:textId="77777777" w:rsidR="003A4316" w:rsidRPr="002422FA" w:rsidRDefault="003A4316" w:rsidP="006569BF">
            <w:r w:rsidRPr="002422FA">
              <w:t xml:space="preserve">Q217. Does the household </w:t>
            </w:r>
            <w:proofErr w:type="spellStart"/>
            <w:proofErr w:type="gramStart"/>
            <w:r w:rsidRPr="002422FA">
              <w:t>own:Landline</w:t>
            </w:r>
            <w:proofErr w:type="spellEnd"/>
            <w:proofErr w:type="gramEnd"/>
            <w:r w:rsidRPr="002422FA">
              <w:t xml:space="preserve"> phone</w:t>
            </w:r>
          </w:p>
        </w:tc>
        <w:tc>
          <w:tcPr>
            <w:tcW w:w="2694" w:type="dxa"/>
            <w:shd w:val="clear" w:color="auto" w:fill="auto"/>
          </w:tcPr>
          <w:p w14:paraId="0D8B7893" w14:textId="77777777" w:rsidR="003A4316" w:rsidRPr="002422FA" w:rsidRDefault="003A4316" w:rsidP="006569BF">
            <w:pPr>
              <w:pStyle w:val="ListParagraph"/>
              <w:numPr>
                <w:ilvl w:val="0"/>
                <w:numId w:val="373"/>
              </w:numPr>
            </w:pPr>
            <w:r w:rsidRPr="002422FA">
              <w:t>Yes</w:t>
            </w:r>
          </w:p>
          <w:p w14:paraId="3A9D6576" w14:textId="77777777" w:rsidR="003A4316" w:rsidRPr="002422FA" w:rsidRDefault="003A4316" w:rsidP="006569BF">
            <w:pPr>
              <w:pStyle w:val="ListParagraph"/>
              <w:numPr>
                <w:ilvl w:val="0"/>
                <w:numId w:val="373"/>
              </w:numPr>
            </w:pPr>
            <w:r w:rsidRPr="002422FA">
              <w:t>No</w:t>
            </w:r>
          </w:p>
          <w:p w14:paraId="434A3356" w14:textId="77777777" w:rsidR="003A4316" w:rsidRPr="002422FA" w:rsidRDefault="003A4316" w:rsidP="006569BF">
            <w:pPr>
              <w:pStyle w:val="ListParagraph"/>
              <w:numPr>
                <w:ilvl w:val="0"/>
                <w:numId w:val="373"/>
              </w:numPr>
            </w:pPr>
            <w:r w:rsidRPr="002422FA">
              <w:t>Don't know</w:t>
            </w:r>
          </w:p>
        </w:tc>
        <w:tc>
          <w:tcPr>
            <w:tcW w:w="2409" w:type="dxa"/>
          </w:tcPr>
          <w:p w14:paraId="10A0516C" w14:textId="77777777" w:rsidR="003A4316" w:rsidRPr="002422FA" w:rsidRDefault="003A4316" w:rsidP="006569BF">
            <w:proofErr w:type="gramStart"/>
            <w:r w:rsidRPr="002422FA">
              <w:t>!Equals</w:t>
            </w:r>
            <w:proofErr w:type="gramEnd"/>
            <w:r w:rsidRPr="002422FA">
              <w:t>(Q16iiP,3)</w:t>
            </w:r>
          </w:p>
        </w:tc>
        <w:tc>
          <w:tcPr>
            <w:tcW w:w="1971" w:type="dxa"/>
          </w:tcPr>
          <w:p w14:paraId="71605447" w14:textId="77777777" w:rsidR="003A4316" w:rsidRPr="002422FA" w:rsidRDefault="003A4316" w:rsidP="006569BF"/>
        </w:tc>
        <w:tc>
          <w:tcPr>
            <w:tcW w:w="1710" w:type="dxa"/>
          </w:tcPr>
          <w:p w14:paraId="178E22E7" w14:textId="77777777" w:rsidR="003A4316" w:rsidRPr="002422FA" w:rsidRDefault="003A4316" w:rsidP="006569BF"/>
        </w:tc>
      </w:tr>
      <w:tr w:rsidR="003A4316" w:rsidRPr="002422FA" w14:paraId="4B3AB677" w14:textId="77777777" w:rsidTr="007F71DF">
        <w:tc>
          <w:tcPr>
            <w:tcW w:w="1368" w:type="dxa"/>
            <w:shd w:val="clear" w:color="auto" w:fill="auto"/>
          </w:tcPr>
          <w:p w14:paraId="4F88F665" w14:textId="77777777" w:rsidR="003A4316" w:rsidRPr="002422FA" w:rsidRDefault="003A4316" w:rsidP="006569BF">
            <w:r w:rsidRPr="002422FA">
              <w:t>515</w:t>
            </w:r>
          </w:p>
        </w:tc>
        <w:tc>
          <w:tcPr>
            <w:tcW w:w="4297" w:type="dxa"/>
            <w:shd w:val="clear" w:color="auto" w:fill="auto"/>
          </w:tcPr>
          <w:p w14:paraId="546157AF" w14:textId="77777777" w:rsidR="003A4316" w:rsidRPr="002422FA" w:rsidRDefault="003A4316" w:rsidP="006569BF">
            <w:r w:rsidRPr="002422FA">
              <w:t xml:space="preserve">(Dwelling rooms are: - Living room, bedroom, dining room, drawing room, study room, servant's room and other habitable rooms. - A room, used for multipurpose such as sleeping, sitting, dining, storing, cooking, etc. - Tent or conical shaped hut if used for living by any household </w:t>
            </w:r>
            <w:proofErr w:type="gramStart"/>
            <w:r w:rsidRPr="002422FA">
              <w:t>In</w:t>
            </w:r>
            <w:proofErr w:type="gramEnd"/>
            <w:r w:rsidRPr="002422FA">
              <w:t xml:space="preserve"> case the household owns more than one house, enter the total number of rooms in the house in which the household currently resides. Dwelling rooms are NOT: - Kitchen, bathroom, latrine, store room, passageway and veranda which are not normally usable for living are not considered as dwelling rooms. - If a garage or servant quarter is used by a servant and if she/he also lives in it as a separate household then this has been considered as a dwelling room available to the servant's household. - A dwelling room, which is shared </w:t>
            </w:r>
            <w:r w:rsidRPr="002422FA">
              <w:lastRenderedPageBreak/>
              <w:t>by more than one household, not counted for any of them. The room(s) used for purposes other than residence (e.g. shop, office) will not be recorded as a dwelling room, even if the household also stays in it)</w:t>
            </w:r>
          </w:p>
        </w:tc>
        <w:tc>
          <w:tcPr>
            <w:tcW w:w="2694" w:type="dxa"/>
            <w:shd w:val="clear" w:color="auto" w:fill="auto"/>
          </w:tcPr>
          <w:p w14:paraId="356DA9FE" w14:textId="77777777" w:rsidR="003A4316" w:rsidRPr="002422FA" w:rsidRDefault="003A4316" w:rsidP="006569BF"/>
        </w:tc>
        <w:tc>
          <w:tcPr>
            <w:tcW w:w="2409" w:type="dxa"/>
          </w:tcPr>
          <w:p w14:paraId="4B1F51CF" w14:textId="77777777" w:rsidR="003A4316" w:rsidRPr="002422FA" w:rsidRDefault="003A4316" w:rsidP="006569BF">
            <w:proofErr w:type="gramStart"/>
            <w:r w:rsidRPr="002422FA">
              <w:t>!Equals</w:t>
            </w:r>
            <w:proofErr w:type="gramEnd"/>
            <w:r w:rsidRPr="002422FA">
              <w:t>(Q16iiP,3)</w:t>
            </w:r>
          </w:p>
        </w:tc>
        <w:tc>
          <w:tcPr>
            <w:tcW w:w="1971" w:type="dxa"/>
          </w:tcPr>
          <w:p w14:paraId="0B92588E" w14:textId="77777777" w:rsidR="003A4316" w:rsidRPr="002422FA" w:rsidRDefault="003A4316" w:rsidP="006569BF"/>
        </w:tc>
        <w:tc>
          <w:tcPr>
            <w:tcW w:w="1710" w:type="dxa"/>
          </w:tcPr>
          <w:p w14:paraId="085BF7B6" w14:textId="77777777" w:rsidR="003A4316" w:rsidRPr="002422FA" w:rsidRDefault="003A4316" w:rsidP="006569BF"/>
        </w:tc>
      </w:tr>
      <w:tr w:rsidR="003A4316" w:rsidRPr="002422FA" w14:paraId="1C06A8D3" w14:textId="77777777" w:rsidTr="007F71DF">
        <w:tc>
          <w:tcPr>
            <w:tcW w:w="1368" w:type="dxa"/>
            <w:shd w:val="clear" w:color="auto" w:fill="auto"/>
          </w:tcPr>
          <w:p w14:paraId="2676D9A9" w14:textId="77777777" w:rsidR="003A4316" w:rsidRPr="002422FA" w:rsidRDefault="003A4316" w:rsidP="006569BF">
            <w:r w:rsidRPr="002422FA">
              <w:t>Q218</w:t>
            </w:r>
          </w:p>
        </w:tc>
        <w:tc>
          <w:tcPr>
            <w:tcW w:w="4297" w:type="dxa"/>
            <w:shd w:val="clear" w:color="auto" w:fill="auto"/>
          </w:tcPr>
          <w:p w14:paraId="3888E77C" w14:textId="77777777" w:rsidR="003A4316" w:rsidRPr="002422FA" w:rsidRDefault="003A4316" w:rsidP="006569BF">
            <w:r w:rsidRPr="002422FA">
              <w:t>Q218. How many dwelling rooms are exclusively in the possession of this household?</w:t>
            </w:r>
          </w:p>
        </w:tc>
        <w:tc>
          <w:tcPr>
            <w:tcW w:w="2694" w:type="dxa"/>
            <w:shd w:val="clear" w:color="auto" w:fill="auto"/>
          </w:tcPr>
          <w:p w14:paraId="772557A3" w14:textId="77777777" w:rsidR="003A4316" w:rsidRPr="002422FA" w:rsidRDefault="003A4316" w:rsidP="006569BF">
            <w:r w:rsidRPr="002422FA">
              <w:t xml:space="preserve">Don't know -998. </w:t>
            </w:r>
          </w:p>
        </w:tc>
        <w:tc>
          <w:tcPr>
            <w:tcW w:w="2409" w:type="dxa"/>
          </w:tcPr>
          <w:p w14:paraId="6E9FEF04" w14:textId="77777777" w:rsidR="003A4316" w:rsidRPr="002422FA" w:rsidRDefault="003A4316" w:rsidP="006569BF">
            <w:proofErr w:type="gramStart"/>
            <w:r w:rsidRPr="002422FA">
              <w:t>!Equals</w:t>
            </w:r>
            <w:proofErr w:type="gramEnd"/>
            <w:r w:rsidRPr="002422FA">
              <w:t>(Q16iiP,3)</w:t>
            </w:r>
          </w:p>
        </w:tc>
        <w:tc>
          <w:tcPr>
            <w:tcW w:w="1971" w:type="dxa"/>
          </w:tcPr>
          <w:p w14:paraId="08A14E63" w14:textId="77777777" w:rsidR="003A4316" w:rsidRPr="002422FA" w:rsidRDefault="003A4316" w:rsidP="006569BF"/>
        </w:tc>
        <w:tc>
          <w:tcPr>
            <w:tcW w:w="1710" w:type="dxa"/>
          </w:tcPr>
          <w:p w14:paraId="2F48EF07" w14:textId="77777777" w:rsidR="003A4316" w:rsidRPr="002422FA" w:rsidRDefault="003A4316" w:rsidP="006569BF"/>
        </w:tc>
      </w:tr>
      <w:tr w:rsidR="003A4316" w:rsidRPr="002422FA" w14:paraId="396F8476" w14:textId="77777777" w:rsidTr="007F71DF">
        <w:tc>
          <w:tcPr>
            <w:tcW w:w="1368" w:type="dxa"/>
            <w:shd w:val="clear" w:color="auto" w:fill="auto"/>
          </w:tcPr>
          <w:p w14:paraId="468772DB" w14:textId="77777777" w:rsidR="003A4316" w:rsidRPr="002422FA" w:rsidRDefault="003A4316" w:rsidP="006569BF">
            <w:r w:rsidRPr="002422FA">
              <w:t>Q219</w:t>
            </w:r>
          </w:p>
        </w:tc>
        <w:tc>
          <w:tcPr>
            <w:tcW w:w="4297" w:type="dxa"/>
            <w:shd w:val="clear" w:color="auto" w:fill="auto"/>
          </w:tcPr>
          <w:p w14:paraId="554E0AFB" w14:textId="77777777" w:rsidR="003A4316" w:rsidRPr="002422FA" w:rsidRDefault="003A4316" w:rsidP="006569BF">
            <w:r w:rsidRPr="002422FA">
              <w:t>Q219. Does the household own any land (excluding homestead)?</w:t>
            </w:r>
          </w:p>
        </w:tc>
        <w:tc>
          <w:tcPr>
            <w:tcW w:w="2694" w:type="dxa"/>
            <w:shd w:val="clear" w:color="auto" w:fill="auto"/>
          </w:tcPr>
          <w:p w14:paraId="2E082DB4" w14:textId="77777777" w:rsidR="003A4316" w:rsidRPr="002422FA" w:rsidRDefault="003A4316" w:rsidP="006569BF">
            <w:pPr>
              <w:pStyle w:val="ListParagraph"/>
              <w:numPr>
                <w:ilvl w:val="0"/>
                <w:numId w:val="379"/>
              </w:numPr>
            </w:pPr>
            <w:r w:rsidRPr="002422FA">
              <w:t>Yes</w:t>
            </w:r>
          </w:p>
          <w:p w14:paraId="0ACE2929" w14:textId="77777777" w:rsidR="003A4316" w:rsidRPr="002422FA" w:rsidRDefault="003A4316" w:rsidP="006569BF">
            <w:pPr>
              <w:pStyle w:val="ListParagraph"/>
              <w:numPr>
                <w:ilvl w:val="0"/>
                <w:numId w:val="379"/>
              </w:numPr>
            </w:pPr>
            <w:r w:rsidRPr="002422FA">
              <w:t>No</w:t>
            </w:r>
          </w:p>
          <w:p w14:paraId="220DCA69" w14:textId="77777777" w:rsidR="003A4316" w:rsidRPr="002422FA" w:rsidRDefault="003A4316" w:rsidP="006569BF">
            <w:pPr>
              <w:pStyle w:val="ListParagraph"/>
              <w:numPr>
                <w:ilvl w:val="0"/>
                <w:numId w:val="379"/>
              </w:numPr>
            </w:pPr>
            <w:r w:rsidRPr="002422FA">
              <w:t>Don't know</w:t>
            </w:r>
          </w:p>
        </w:tc>
        <w:tc>
          <w:tcPr>
            <w:tcW w:w="2409" w:type="dxa"/>
          </w:tcPr>
          <w:p w14:paraId="061AE0AF" w14:textId="77777777" w:rsidR="003A4316" w:rsidRPr="002422FA" w:rsidRDefault="003A4316" w:rsidP="006569BF">
            <w:proofErr w:type="gramStart"/>
            <w:r w:rsidRPr="002422FA">
              <w:t>!Equals</w:t>
            </w:r>
            <w:proofErr w:type="gramEnd"/>
            <w:r w:rsidRPr="002422FA">
              <w:t>(Q16iiP,3)</w:t>
            </w:r>
          </w:p>
        </w:tc>
        <w:tc>
          <w:tcPr>
            <w:tcW w:w="1971" w:type="dxa"/>
          </w:tcPr>
          <w:p w14:paraId="502A5870" w14:textId="77777777" w:rsidR="003A4316" w:rsidRPr="002422FA" w:rsidRDefault="003A4316" w:rsidP="006569BF"/>
        </w:tc>
        <w:tc>
          <w:tcPr>
            <w:tcW w:w="1710" w:type="dxa"/>
          </w:tcPr>
          <w:p w14:paraId="038FA9BE" w14:textId="77777777" w:rsidR="003A4316" w:rsidRPr="002422FA" w:rsidRDefault="003A4316" w:rsidP="006569BF"/>
        </w:tc>
      </w:tr>
      <w:tr w:rsidR="003A4316" w:rsidRPr="002422FA" w14:paraId="39561449" w14:textId="77777777" w:rsidTr="007F71DF">
        <w:tc>
          <w:tcPr>
            <w:tcW w:w="1368" w:type="dxa"/>
            <w:shd w:val="clear" w:color="auto" w:fill="auto"/>
          </w:tcPr>
          <w:p w14:paraId="063983AE" w14:textId="77777777" w:rsidR="003A4316" w:rsidRPr="002422FA" w:rsidRDefault="003A4316" w:rsidP="006569BF">
            <w:r w:rsidRPr="002422FA">
              <w:t>Q220</w:t>
            </w:r>
          </w:p>
        </w:tc>
        <w:tc>
          <w:tcPr>
            <w:tcW w:w="4297" w:type="dxa"/>
            <w:shd w:val="clear" w:color="auto" w:fill="auto"/>
          </w:tcPr>
          <w:p w14:paraId="677D5165" w14:textId="77777777" w:rsidR="003A4316" w:rsidRPr="002422FA" w:rsidRDefault="003A4316" w:rsidP="006569BF">
            <w:r w:rsidRPr="002422FA">
              <w:t>Q220. Total un-irrigated land</w:t>
            </w:r>
          </w:p>
        </w:tc>
        <w:tc>
          <w:tcPr>
            <w:tcW w:w="2694" w:type="dxa"/>
            <w:shd w:val="clear" w:color="auto" w:fill="auto"/>
          </w:tcPr>
          <w:p w14:paraId="4DA88FD1" w14:textId="77777777" w:rsidR="003A4316" w:rsidRPr="002422FA" w:rsidRDefault="003A4316" w:rsidP="006569BF">
            <w:r w:rsidRPr="002422FA">
              <w:t xml:space="preserve">Less than one acre -66. </w:t>
            </w:r>
          </w:p>
        </w:tc>
        <w:tc>
          <w:tcPr>
            <w:tcW w:w="2409" w:type="dxa"/>
          </w:tcPr>
          <w:p w14:paraId="56A235FE" w14:textId="77777777" w:rsidR="003A4316" w:rsidRPr="002422FA" w:rsidRDefault="003A4316" w:rsidP="006569BF">
            <w:proofErr w:type="gramStart"/>
            <w:r w:rsidRPr="002422FA">
              <w:t>!Equals</w:t>
            </w:r>
            <w:proofErr w:type="gramEnd"/>
            <w:r w:rsidRPr="002422FA">
              <w:t>(Q16iiP,3) &amp;&amp; Equals(Q219,1)</w:t>
            </w:r>
          </w:p>
        </w:tc>
        <w:tc>
          <w:tcPr>
            <w:tcW w:w="1971" w:type="dxa"/>
          </w:tcPr>
          <w:p w14:paraId="27FE2EC9" w14:textId="77777777" w:rsidR="003A4316" w:rsidRPr="002422FA" w:rsidRDefault="003A4316" w:rsidP="006569BF"/>
        </w:tc>
        <w:tc>
          <w:tcPr>
            <w:tcW w:w="1710" w:type="dxa"/>
          </w:tcPr>
          <w:p w14:paraId="5D55A2DE" w14:textId="77777777" w:rsidR="003A4316" w:rsidRPr="002422FA" w:rsidRDefault="003A4316" w:rsidP="006569BF"/>
        </w:tc>
      </w:tr>
      <w:tr w:rsidR="003A4316" w:rsidRPr="002422FA" w14:paraId="1E79D548" w14:textId="77777777" w:rsidTr="007F71DF">
        <w:tc>
          <w:tcPr>
            <w:tcW w:w="1368" w:type="dxa"/>
            <w:shd w:val="clear" w:color="auto" w:fill="auto"/>
          </w:tcPr>
          <w:p w14:paraId="3655151A" w14:textId="77777777" w:rsidR="003A4316" w:rsidRPr="002422FA" w:rsidRDefault="003A4316" w:rsidP="006569BF">
            <w:r w:rsidRPr="002422FA">
              <w:t>unit</w:t>
            </w:r>
          </w:p>
        </w:tc>
        <w:tc>
          <w:tcPr>
            <w:tcW w:w="4297" w:type="dxa"/>
            <w:shd w:val="clear" w:color="auto" w:fill="auto"/>
          </w:tcPr>
          <w:p w14:paraId="79176574" w14:textId="77777777" w:rsidR="003A4316" w:rsidRPr="002422FA" w:rsidRDefault="003A4316" w:rsidP="006569BF">
            <w:r w:rsidRPr="002422FA">
              <w:t>Unit</w:t>
            </w:r>
          </w:p>
        </w:tc>
        <w:tc>
          <w:tcPr>
            <w:tcW w:w="2694" w:type="dxa"/>
            <w:shd w:val="clear" w:color="auto" w:fill="auto"/>
          </w:tcPr>
          <w:p w14:paraId="119BF945" w14:textId="77777777" w:rsidR="003A4316" w:rsidRPr="002422FA" w:rsidRDefault="003A4316" w:rsidP="006569BF">
            <w:r w:rsidRPr="002422FA">
              <w:t>1 Bigha</w:t>
            </w:r>
          </w:p>
          <w:p w14:paraId="27B695B9" w14:textId="77777777" w:rsidR="003A4316" w:rsidRPr="002422FA" w:rsidRDefault="003A4316" w:rsidP="006569BF">
            <w:r w:rsidRPr="002422FA">
              <w:t xml:space="preserve">1 </w:t>
            </w:r>
            <w:proofErr w:type="spellStart"/>
            <w:r w:rsidRPr="002422FA">
              <w:t>Biswa</w:t>
            </w:r>
            <w:proofErr w:type="spellEnd"/>
          </w:p>
          <w:p w14:paraId="229AA2E4" w14:textId="77777777" w:rsidR="003A4316" w:rsidRPr="002422FA" w:rsidRDefault="003A4316" w:rsidP="006569BF">
            <w:r w:rsidRPr="002422FA">
              <w:t xml:space="preserve">1 </w:t>
            </w:r>
            <w:proofErr w:type="spellStart"/>
            <w:r w:rsidRPr="002422FA">
              <w:t>Biswansi</w:t>
            </w:r>
            <w:proofErr w:type="spellEnd"/>
          </w:p>
          <w:p w14:paraId="2167BFA6" w14:textId="77777777" w:rsidR="003A4316" w:rsidRPr="002422FA" w:rsidRDefault="003A4316" w:rsidP="006569BF">
            <w:r w:rsidRPr="002422FA">
              <w:t>Bigha</w:t>
            </w:r>
          </w:p>
          <w:p w14:paraId="24300D56" w14:textId="77777777" w:rsidR="003A4316" w:rsidRPr="002422FA" w:rsidRDefault="003A4316" w:rsidP="006569BF">
            <w:r w:rsidRPr="002422FA">
              <w:t xml:space="preserve">1 </w:t>
            </w:r>
            <w:proofErr w:type="spellStart"/>
            <w:r w:rsidRPr="002422FA">
              <w:t>Killa</w:t>
            </w:r>
            <w:proofErr w:type="spellEnd"/>
          </w:p>
          <w:p w14:paraId="627C6166" w14:textId="77777777" w:rsidR="003A4316" w:rsidRPr="002422FA" w:rsidRDefault="003A4316" w:rsidP="006569BF">
            <w:r w:rsidRPr="002422FA">
              <w:t xml:space="preserve">1 </w:t>
            </w:r>
            <w:proofErr w:type="spellStart"/>
            <w:r w:rsidRPr="002422FA">
              <w:t>Ghumaon</w:t>
            </w:r>
            <w:proofErr w:type="spellEnd"/>
          </w:p>
          <w:p w14:paraId="58B178FE" w14:textId="77777777" w:rsidR="003A4316" w:rsidRPr="002422FA" w:rsidRDefault="003A4316" w:rsidP="006569BF">
            <w:r w:rsidRPr="002422FA">
              <w:t xml:space="preserve">1 </w:t>
            </w:r>
            <w:proofErr w:type="spellStart"/>
            <w:r w:rsidRPr="002422FA">
              <w:t>Kanal</w:t>
            </w:r>
            <w:proofErr w:type="spellEnd"/>
          </w:p>
          <w:p w14:paraId="2B7B9A8A" w14:textId="77777777" w:rsidR="003A4316" w:rsidRPr="002422FA" w:rsidRDefault="003A4316" w:rsidP="006569BF">
            <w:r w:rsidRPr="002422FA">
              <w:t xml:space="preserve">1 </w:t>
            </w:r>
            <w:proofErr w:type="spellStart"/>
            <w:r w:rsidRPr="002422FA">
              <w:t>Sarsahi</w:t>
            </w:r>
            <w:proofErr w:type="spellEnd"/>
            <w:r w:rsidRPr="002422FA">
              <w:t xml:space="preserve"> (Square Karam)</w:t>
            </w:r>
          </w:p>
          <w:p w14:paraId="3FE47A0C" w14:textId="77777777" w:rsidR="003A4316" w:rsidRPr="002422FA" w:rsidRDefault="003A4316" w:rsidP="006569BF">
            <w:r w:rsidRPr="002422FA">
              <w:t>(</w:t>
            </w:r>
            <w:proofErr w:type="spellStart"/>
            <w:r w:rsidRPr="002422FA">
              <w:t>Kaccha</w:t>
            </w:r>
            <w:proofErr w:type="spellEnd"/>
            <w:r w:rsidRPr="002422FA">
              <w:t>) "</w:t>
            </w:r>
          </w:p>
          <w:p w14:paraId="3B2AF700" w14:textId="77777777" w:rsidR="003A4316" w:rsidRPr="002422FA" w:rsidRDefault="003A4316" w:rsidP="006569BF">
            <w:r w:rsidRPr="002422FA">
              <w:t xml:space="preserve">"1 </w:t>
            </w:r>
            <w:proofErr w:type="spellStart"/>
            <w:r w:rsidRPr="002422FA">
              <w:t>Sarsahi</w:t>
            </w:r>
            <w:proofErr w:type="spellEnd"/>
          </w:p>
          <w:p w14:paraId="7A529044" w14:textId="77777777" w:rsidR="003A4316" w:rsidRPr="002422FA" w:rsidRDefault="003A4316" w:rsidP="006569BF">
            <w:r w:rsidRPr="002422FA">
              <w:t>(Square Karam) "</w:t>
            </w:r>
          </w:p>
          <w:p w14:paraId="4C7575AA" w14:textId="77777777" w:rsidR="003A4316" w:rsidRPr="002422FA" w:rsidRDefault="003A4316" w:rsidP="006569BF">
            <w:r w:rsidRPr="002422FA">
              <w:t xml:space="preserve">1 </w:t>
            </w:r>
            <w:proofErr w:type="spellStart"/>
            <w:r w:rsidRPr="002422FA">
              <w:t>Biswansi</w:t>
            </w:r>
            <w:proofErr w:type="spellEnd"/>
          </w:p>
          <w:p w14:paraId="512FE96D" w14:textId="77777777" w:rsidR="003A4316" w:rsidRPr="002422FA" w:rsidRDefault="003A4316" w:rsidP="006569BF">
            <w:r w:rsidRPr="002422FA">
              <w:t xml:space="preserve">1 </w:t>
            </w:r>
            <w:proofErr w:type="spellStart"/>
            <w:r w:rsidRPr="002422FA">
              <w:t>Chatak</w:t>
            </w:r>
            <w:proofErr w:type="spellEnd"/>
          </w:p>
          <w:p w14:paraId="361ADF4D" w14:textId="77777777" w:rsidR="003A4316" w:rsidRPr="002422FA" w:rsidRDefault="003A4316" w:rsidP="006569BF">
            <w:r w:rsidRPr="002422FA">
              <w:t>1 Decimal</w:t>
            </w:r>
          </w:p>
          <w:p w14:paraId="3FF56B9B" w14:textId="77777777" w:rsidR="003A4316" w:rsidRPr="002422FA" w:rsidRDefault="003A4316" w:rsidP="006569BF">
            <w:r w:rsidRPr="002422FA">
              <w:lastRenderedPageBreak/>
              <w:t>1 Cent</w:t>
            </w:r>
          </w:p>
          <w:p w14:paraId="452E02F5" w14:textId="77777777" w:rsidR="003A4316" w:rsidRPr="002422FA" w:rsidRDefault="003A4316" w:rsidP="006569BF">
            <w:r w:rsidRPr="002422FA">
              <w:t>1 Ground</w:t>
            </w:r>
          </w:p>
          <w:p w14:paraId="11344F31" w14:textId="77777777" w:rsidR="003A4316" w:rsidRPr="002422FA" w:rsidRDefault="003A4316" w:rsidP="006569BF">
            <w:r w:rsidRPr="002422FA">
              <w:t xml:space="preserve">1 </w:t>
            </w:r>
            <w:proofErr w:type="spellStart"/>
            <w:r w:rsidRPr="002422FA">
              <w:t>Ankanam</w:t>
            </w:r>
            <w:proofErr w:type="spellEnd"/>
          </w:p>
          <w:p w14:paraId="1ECECAA4" w14:textId="77777777" w:rsidR="003A4316" w:rsidRPr="002422FA" w:rsidRDefault="003A4316" w:rsidP="006569BF">
            <w:r w:rsidRPr="002422FA">
              <w:t xml:space="preserve">1 </w:t>
            </w:r>
            <w:proofErr w:type="spellStart"/>
            <w:r w:rsidRPr="002422FA">
              <w:t>Guntha</w:t>
            </w:r>
            <w:proofErr w:type="spellEnd"/>
          </w:p>
          <w:p w14:paraId="7E40C61F" w14:textId="77777777" w:rsidR="003A4316" w:rsidRPr="002422FA" w:rsidRDefault="003A4316" w:rsidP="006569BF">
            <w:r w:rsidRPr="002422FA">
              <w:t xml:space="preserve">1 </w:t>
            </w:r>
            <w:proofErr w:type="spellStart"/>
            <w:r w:rsidRPr="002422FA">
              <w:t>Kuncham</w:t>
            </w:r>
            <w:proofErr w:type="spellEnd"/>
          </w:p>
          <w:p w14:paraId="15FD9D95" w14:textId="77777777" w:rsidR="003A4316" w:rsidRPr="002422FA" w:rsidRDefault="003A4316" w:rsidP="006569BF">
            <w:r w:rsidRPr="002422FA">
              <w:t xml:space="preserve">1 </w:t>
            </w:r>
            <w:proofErr w:type="spellStart"/>
            <w:r w:rsidRPr="002422FA">
              <w:t>Kattha</w:t>
            </w:r>
            <w:proofErr w:type="spellEnd"/>
          </w:p>
          <w:p w14:paraId="3D931C98" w14:textId="77777777" w:rsidR="003A4316" w:rsidRPr="002422FA" w:rsidRDefault="003A4316" w:rsidP="006569BF">
            <w:r w:rsidRPr="002422FA">
              <w:t xml:space="preserve">1 </w:t>
            </w:r>
            <w:proofErr w:type="spellStart"/>
            <w:r w:rsidRPr="002422FA">
              <w:t>Lecha</w:t>
            </w:r>
            <w:proofErr w:type="spellEnd"/>
          </w:p>
        </w:tc>
        <w:tc>
          <w:tcPr>
            <w:tcW w:w="2409" w:type="dxa"/>
          </w:tcPr>
          <w:p w14:paraId="4FBCC74A" w14:textId="77777777" w:rsidR="003A4316" w:rsidRPr="002422FA" w:rsidRDefault="003A4316" w:rsidP="006569BF">
            <w:proofErr w:type="gramStart"/>
            <w:r w:rsidRPr="002422FA">
              <w:lastRenderedPageBreak/>
              <w:t>!Equals</w:t>
            </w:r>
            <w:proofErr w:type="gramEnd"/>
            <w:r w:rsidRPr="002422FA">
              <w:t>(Q16iiP,3) &amp;&amp; Equals(Q219,1)</w:t>
            </w:r>
          </w:p>
        </w:tc>
        <w:tc>
          <w:tcPr>
            <w:tcW w:w="1971" w:type="dxa"/>
          </w:tcPr>
          <w:p w14:paraId="18363415" w14:textId="77777777" w:rsidR="003A4316" w:rsidRPr="002422FA" w:rsidRDefault="003A4316" w:rsidP="006569BF"/>
        </w:tc>
        <w:tc>
          <w:tcPr>
            <w:tcW w:w="1710" w:type="dxa"/>
          </w:tcPr>
          <w:p w14:paraId="7278C711" w14:textId="77777777" w:rsidR="003A4316" w:rsidRPr="002422FA" w:rsidRDefault="003A4316" w:rsidP="006569BF"/>
        </w:tc>
      </w:tr>
      <w:tr w:rsidR="003A4316" w:rsidRPr="002422FA" w14:paraId="72439DAB" w14:textId="77777777" w:rsidTr="007F71DF">
        <w:tc>
          <w:tcPr>
            <w:tcW w:w="1368" w:type="dxa"/>
            <w:shd w:val="clear" w:color="auto" w:fill="auto"/>
          </w:tcPr>
          <w:p w14:paraId="42F7F99B" w14:textId="77777777" w:rsidR="003A4316" w:rsidRPr="002422FA" w:rsidRDefault="003A4316" w:rsidP="006569BF">
            <w:r w:rsidRPr="002422FA">
              <w:t>Q221</w:t>
            </w:r>
          </w:p>
        </w:tc>
        <w:tc>
          <w:tcPr>
            <w:tcW w:w="4297" w:type="dxa"/>
            <w:shd w:val="clear" w:color="auto" w:fill="auto"/>
          </w:tcPr>
          <w:p w14:paraId="3E2F8FF7" w14:textId="77777777" w:rsidR="003A4316" w:rsidRPr="002422FA" w:rsidRDefault="003A4316" w:rsidP="006569BF">
            <w:r w:rsidRPr="002422FA">
              <w:t>Q221. Total irrigated land with assured irrigation for two crops</w:t>
            </w:r>
          </w:p>
        </w:tc>
        <w:tc>
          <w:tcPr>
            <w:tcW w:w="2694" w:type="dxa"/>
            <w:shd w:val="clear" w:color="auto" w:fill="auto"/>
          </w:tcPr>
          <w:p w14:paraId="41B2DCB5" w14:textId="77777777" w:rsidR="003A4316" w:rsidRPr="002422FA" w:rsidRDefault="003A4316" w:rsidP="006569BF">
            <w:r w:rsidRPr="002422FA">
              <w:t xml:space="preserve">Less than one acre -66. </w:t>
            </w:r>
          </w:p>
        </w:tc>
        <w:tc>
          <w:tcPr>
            <w:tcW w:w="2409" w:type="dxa"/>
          </w:tcPr>
          <w:p w14:paraId="05C9EDC4" w14:textId="77777777" w:rsidR="003A4316" w:rsidRPr="002422FA" w:rsidRDefault="003A4316" w:rsidP="006569BF">
            <w:proofErr w:type="gramStart"/>
            <w:r w:rsidRPr="002422FA">
              <w:t>!Equals</w:t>
            </w:r>
            <w:proofErr w:type="gramEnd"/>
            <w:r w:rsidRPr="002422FA">
              <w:t>(Q16iiP,3) &amp;&amp; Equals(Q219,1)</w:t>
            </w:r>
          </w:p>
        </w:tc>
        <w:tc>
          <w:tcPr>
            <w:tcW w:w="1971" w:type="dxa"/>
          </w:tcPr>
          <w:p w14:paraId="2EB31BCC" w14:textId="77777777" w:rsidR="003A4316" w:rsidRPr="002422FA" w:rsidRDefault="003A4316" w:rsidP="006569BF"/>
        </w:tc>
        <w:tc>
          <w:tcPr>
            <w:tcW w:w="1710" w:type="dxa"/>
          </w:tcPr>
          <w:p w14:paraId="283E1F4D" w14:textId="77777777" w:rsidR="003A4316" w:rsidRPr="002422FA" w:rsidRDefault="003A4316" w:rsidP="006569BF"/>
        </w:tc>
      </w:tr>
      <w:tr w:rsidR="003A4316" w:rsidRPr="002422FA" w14:paraId="5382EE2E" w14:textId="77777777" w:rsidTr="007F71DF">
        <w:tc>
          <w:tcPr>
            <w:tcW w:w="1368" w:type="dxa"/>
            <w:shd w:val="clear" w:color="auto" w:fill="auto"/>
          </w:tcPr>
          <w:p w14:paraId="27049B04" w14:textId="77777777" w:rsidR="003A4316" w:rsidRPr="002422FA" w:rsidRDefault="003A4316" w:rsidP="006569BF">
            <w:r w:rsidRPr="002422FA">
              <w:t>Unit_2</w:t>
            </w:r>
          </w:p>
        </w:tc>
        <w:tc>
          <w:tcPr>
            <w:tcW w:w="4297" w:type="dxa"/>
            <w:shd w:val="clear" w:color="auto" w:fill="auto"/>
          </w:tcPr>
          <w:p w14:paraId="76BB9F86" w14:textId="77777777" w:rsidR="003A4316" w:rsidRPr="002422FA" w:rsidRDefault="003A4316" w:rsidP="006569BF">
            <w:r w:rsidRPr="002422FA">
              <w:t>Unit</w:t>
            </w:r>
          </w:p>
        </w:tc>
        <w:tc>
          <w:tcPr>
            <w:tcW w:w="2694" w:type="dxa"/>
            <w:shd w:val="clear" w:color="auto" w:fill="auto"/>
          </w:tcPr>
          <w:p w14:paraId="16E3C4EE" w14:textId="77777777" w:rsidR="003A4316" w:rsidRPr="002422FA" w:rsidRDefault="003A4316" w:rsidP="006569BF">
            <w:pPr>
              <w:pStyle w:val="ListParagraph"/>
              <w:numPr>
                <w:ilvl w:val="0"/>
                <w:numId w:val="378"/>
              </w:numPr>
            </w:pPr>
            <w:r w:rsidRPr="002422FA">
              <w:t>1 Bigha</w:t>
            </w:r>
          </w:p>
          <w:p w14:paraId="3B068BA5" w14:textId="77777777" w:rsidR="003A4316" w:rsidRPr="002422FA" w:rsidRDefault="003A4316" w:rsidP="006569BF">
            <w:pPr>
              <w:pStyle w:val="ListParagraph"/>
              <w:numPr>
                <w:ilvl w:val="0"/>
                <w:numId w:val="378"/>
              </w:numPr>
            </w:pPr>
            <w:r w:rsidRPr="002422FA">
              <w:t xml:space="preserve">1 </w:t>
            </w:r>
            <w:proofErr w:type="spellStart"/>
            <w:r w:rsidRPr="002422FA">
              <w:t>Biswa</w:t>
            </w:r>
            <w:proofErr w:type="spellEnd"/>
          </w:p>
          <w:p w14:paraId="052800BA" w14:textId="77777777" w:rsidR="003A4316" w:rsidRPr="002422FA" w:rsidRDefault="003A4316" w:rsidP="006569BF">
            <w:pPr>
              <w:pStyle w:val="ListParagraph"/>
              <w:numPr>
                <w:ilvl w:val="0"/>
                <w:numId w:val="378"/>
              </w:numPr>
            </w:pPr>
            <w:r w:rsidRPr="002422FA">
              <w:t xml:space="preserve">1 </w:t>
            </w:r>
            <w:proofErr w:type="spellStart"/>
            <w:r w:rsidRPr="002422FA">
              <w:t>Biswansi</w:t>
            </w:r>
            <w:proofErr w:type="spellEnd"/>
          </w:p>
          <w:p w14:paraId="6AB0937E" w14:textId="77777777" w:rsidR="003A4316" w:rsidRPr="002422FA" w:rsidRDefault="003A4316" w:rsidP="006569BF">
            <w:pPr>
              <w:pStyle w:val="ListParagraph"/>
              <w:numPr>
                <w:ilvl w:val="0"/>
                <w:numId w:val="378"/>
              </w:numPr>
            </w:pPr>
            <w:r w:rsidRPr="002422FA">
              <w:t>Bigha</w:t>
            </w:r>
          </w:p>
          <w:p w14:paraId="13174442" w14:textId="77777777" w:rsidR="003A4316" w:rsidRPr="002422FA" w:rsidRDefault="003A4316" w:rsidP="006569BF">
            <w:pPr>
              <w:pStyle w:val="ListParagraph"/>
              <w:numPr>
                <w:ilvl w:val="0"/>
                <w:numId w:val="378"/>
              </w:numPr>
            </w:pPr>
            <w:r w:rsidRPr="002422FA">
              <w:t xml:space="preserve">1 </w:t>
            </w:r>
            <w:proofErr w:type="spellStart"/>
            <w:r w:rsidRPr="002422FA">
              <w:t>Killa</w:t>
            </w:r>
            <w:proofErr w:type="spellEnd"/>
          </w:p>
          <w:p w14:paraId="7EA258A3" w14:textId="77777777" w:rsidR="003A4316" w:rsidRPr="002422FA" w:rsidRDefault="003A4316" w:rsidP="006569BF">
            <w:pPr>
              <w:pStyle w:val="ListParagraph"/>
              <w:numPr>
                <w:ilvl w:val="0"/>
                <w:numId w:val="378"/>
              </w:numPr>
            </w:pPr>
            <w:r w:rsidRPr="002422FA">
              <w:t xml:space="preserve">1 </w:t>
            </w:r>
            <w:proofErr w:type="spellStart"/>
            <w:r w:rsidRPr="002422FA">
              <w:t>Ghumaon</w:t>
            </w:r>
            <w:proofErr w:type="spellEnd"/>
          </w:p>
          <w:p w14:paraId="352F5C0D" w14:textId="77777777" w:rsidR="003A4316" w:rsidRPr="002422FA" w:rsidRDefault="003A4316" w:rsidP="006569BF">
            <w:pPr>
              <w:pStyle w:val="ListParagraph"/>
              <w:numPr>
                <w:ilvl w:val="0"/>
                <w:numId w:val="378"/>
              </w:numPr>
            </w:pPr>
            <w:r w:rsidRPr="002422FA">
              <w:t xml:space="preserve">1 </w:t>
            </w:r>
            <w:proofErr w:type="spellStart"/>
            <w:r w:rsidRPr="002422FA">
              <w:t>Kanal</w:t>
            </w:r>
            <w:proofErr w:type="spellEnd"/>
          </w:p>
          <w:p w14:paraId="74EB3BDB" w14:textId="77777777" w:rsidR="003A4316" w:rsidRPr="002422FA" w:rsidRDefault="003A4316" w:rsidP="006569BF">
            <w:pPr>
              <w:pStyle w:val="ListParagraph"/>
              <w:numPr>
                <w:ilvl w:val="0"/>
                <w:numId w:val="378"/>
              </w:numPr>
            </w:pPr>
            <w:r w:rsidRPr="002422FA">
              <w:t xml:space="preserve">1 </w:t>
            </w:r>
            <w:proofErr w:type="spellStart"/>
            <w:r w:rsidRPr="002422FA">
              <w:t>Sarsahi</w:t>
            </w:r>
            <w:proofErr w:type="spellEnd"/>
            <w:r w:rsidRPr="002422FA">
              <w:t xml:space="preserve"> (Square Karam)</w:t>
            </w:r>
          </w:p>
          <w:p w14:paraId="7F64384A" w14:textId="77777777" w:rsidR="003A4316" w:rsidRPr="002422FA" w:rsidRDefault="003A4316" w:rsidP="006569BF">
            <w:pPr>
              <w:pStyle w:val="ListParagraph"/>
              <w:numPr>
                <w:ilvl w:val="0"/>
                <w:numId w:val="378"/>
              </w:numPr>
            </w:pPr>
            <w:r w:rsidRPr="002422FA">
              <w:t>(</w:t>
            </w:r>
            <w:proofErr w:type="spellStart"/>
            <w:r w:rsidRPr="002422FA">
              <w:t>Kaccha</w:t>
            </w:r>
            <w:proofErr w:type="spellEnd"/>
            <w:r w:rsidRPr="002422FA">
              <w:t>) "</w:t>
            </w:r>
          </w:p>
          <w:p w14:paraId="42D07947" w14:textId="77777777" w:rsidR="003A4316" w:rsidRPr="002422FA" w:rsidRDefault="003A4316" w:rsidP="006569BF">
            <w:pPr>
              <w:pStyle w:val="ListParagraph"/>
              <w:numPr>
                <w:ilvl w:val="0"/>
                <w:numId w:val="378"/>
              </w:numPr>
            </w:pPr>
            <w:r w:rsidRPr="002422FA">
              <w:t xml:space="preserve">"1 </w:t>
            </w:r>
            <w:proofErr w:type="spellStart"/>
            <w:r w:rsidRPr="002422FA">
              <w:t>Sarsahi</w:t>
            </w:r>
            <w:proofErr w:type="spellEnd"/>
          </w:p>
          <w:p w14:paraId="52C95F26" w14:textId="77777777" w:rsidR="003A4316" w:rsidRPr="002422FA" w:rsidRDefault="003A4316" w:rsidP="006569BF">
            <w:pPr>
              <w:pStyle w:val="ListParagraph"/>
              <w:numPr>
                <w:ilvl w:val="0"/>
                <w:numId w:val="378"/>
              </w:numPr>
            </w:pPr>
            <w:r w:rsidRPr="002422FA">
              <w:t>(Square Karam) "</w:t>
            </w:r>
          </w:p>
          <w:p w14:paraId="12542427" w14:textId="77777777" w:rsidR="003A4316" w:rsidRPr="002422FA" w:rsidRDefault="003A4316" w:rsidP="006569BF">
            <w:pPr>
              <w:pStyle w:val="ListParagraph"/>
              <w:numPr>
                <w:ilvl w:val="0"/>
                <w:numId w:val="378"/>
              </w:numPr>
            </w:pPr>
            <w:r w:rsidRPr="002422FA">
              <w:t xml:space="preserve">1 </w:t>
            </w:r>
            <w:proofErr w:type="spellStart"/>
            <w:r w:rsidRPr="002422FA">
              <w:t>Biswansi</w:t>
            </w:r>
            <w:proofErr w:type="spellEnd"/>
          </w:p>
          <w:p w14:paraId="40FB9C7F" w14:textId="77777777" w:rsidR="003A4316" w:rsidRPr="002422FA" w:rsidRDefault="003A4316" w:rsidP="006569BF">
            <w:pPr>
              <w:pStyle w:val="ListParagraph"/>
              <w:numPr>
                <w:ilvl w:val="0"/>
                <w:numId w:val="378"/>
              </w:numPr>
            </w:pPr>
            <w:r w:rsidRPr="002422FA">
              <w:t xml:space="preserve">1 </w:t>
            </w:r>
            <w:proofErr w:type="spellStart"/>
            <w:r w:rsidRPr="002422FA">
              <w:t>Chatak</w:t>
            </w:r>
            <w:proofErr w:type="spellEnd"/>
          </w:p>
          <w:p w14:paraId="0FAF940C" w14:textId="77777777" w:rsidR="003A4316" w:rsidRPr="002422FA" w:rsidRDefault="003A4316" w:rsidP="006569BF">
            <w:pPr>
              <w:pStyle w:val="ListParagraph"/>
              <w:numPr>
                <w:ilvl w:val="0"/>
                <w:numId w:val="378"/>
              </w:numPr>
            </w:pPr>
            <w:r w:rsidRPr="002422FA">
              <w:t>1 Decimal</w:t>
            </w:r>
          </w:p>
          <w:p w14:paraId="5DCF5704" w14:textId="77777777" w:rsidR="003A4316" w:rsidRPr="002422FA" w:rsidRDefault="003A4316" w:rsidP="006569BF">
            <w:pPr>
              <w:pStyle w:val="ListParagraph"/>
              <w:numPr>
                <w:ilvl w:val="0"/>
                <w:numId w:val="378"/>
              </w:numPr>
            </w:pPr>
            <w:r w:rsidRPr="002422FA">
              <w:t>1 Cent</w:t>
            </w:r>
          </w:p>
          <w:p w14:paraId="764A194E" w14:textId="77777777" w:rsidR="003A4316" w:rsidRPr="002422FA" w:rsidRDefault="003A4316" w:rsidP="006569BF">
            <w:pPr>
              <w:pStyle w:val="ListParagraph"/>
              <w:numPr>
                <w:ilvl w:val="0"/>
                <w:numId w:val="378"/>
              </w:numPr>
            </w:pPr>
            <w:r w:rsidRPr="002422FA">
              <w:t>1 Ground</w:t>
            </w:r>
          </w:p>
          <w:p w14:paraId="13B9B1E9" w14:textId="77777777" w:rsidR="003A4316" w:rsidRPr="002422FA" w:rsidRDefault="003A4316" w:rsidP="006569BF">
            <w:pPr>
              <w:pStyle w:val="ListParagraph"/>
              <w:numPr>
                <w:ilvl w:val="0"/>
                <w:numId w:val="378"/>
              </w:numPr>
            </w:pPr>
            <w:r w:rsidRPr="002422FA">
              <w:t xml:space="preserve">1 </w:t>
            </w:r>
            <w:proofErr w:type="spellStart"/>
            <w:r w:rsidRPr="002422FA">
              <w:t>Ankanam</w:t>
            </w:r>
            <w:proofErr w:type="spellEnd"/>
          </w:p>
          <w:p w14:paraId="55EAF2C3" w14:textId="77777777" w:rsidR="003A4316" w:rsidRPr="002422FA" w:rsidRDefault="003A4316" w:rsidP="006569BF">
            <w:pPr>
              <w:pStyle w:val="ListParagraph"/>
              <w:numPr>
                <w:ilvl w:val="0"/>
                <w:numId w:val="378"/>
              </w:numPr>
            </w:pPr>
            <w:r w:rsidRPr="002422FA">
              <w:t xml:space="preserve">1 </w:t>
            </w:r>
            <w:proofErr w:type="spellStart"/>
            <w:r w:rsidRPr="002422FA">
              <w:t>Guntha</w:t>
            </w:r>
            <w:proofErr w:type="spellEnd"/>
          </w:p>
          <w:p w14:paraId="317008BE" w14:textId="77777777" w:rsidR="003A4316" w:rsidRPr="002422FA" w:rsidRDefault="003A4316" w:rsidP="006569BF">
            <w:pPr>
              <w:pStyle w:val="ListParagraph"/>
              <w:numPr>
                <w:ilvl w:val="0"/>
                <w:numId w:val="378"/>
              </w:numPr>
            </w:pPr>
            <w:r w:rsidRPr="002422FA">
              <w:t xml:space="preserve">1 </w:t>
            </w:r>
            <w:proofErr w:type="spellStart"/>
            <w:r w:rsidRPr="002422FA">
              <w:t>Kuncham</w:t>
            </w:r>
            <w:proofErr w:type="spellEnd"/>
          </w:p>
          <w:p w14:paraId="320C3C10" w14:textId="77777777" w:rsidR="003A4316" w:rsidRPr="002422FA" w:rsidRDefault="003A4316" w:rsidP="006569BF">
            <w:pPr>
              <w:pStyle w:val="ListParagraph"/>
              <w:numPr>
                <w:ilvl w:val="0"/>
                <w:numId w:val="378"/>
              </w:numPr>
            </w:pPr>
            <w:r w:rsidRPr="002422FA">
              <w:t xml:space="preserve">1 </w:t>
            </w:r>
            <w:proofErr w:type="spellStart"/>
            <w:r w:rsidRPr="002422FA">
              <w:t>Kattha</w:t>
            </w:r>
            <w:proofErr w:type="spellEnd"/>
          </w:p>
          <w:p w14:paraId="1A68FFE4" w14:textId="77777777" w:rsidR="003A4316" w:rsidRPr="002422FA" w:rsidRDefault="003A4316" w:rsidP="006569BF">
            <w:pPr>
              <w:pStyle w:val="ListParagraph"/>
              <w:numPr>
                <w:ilvl w:val="0"/>
                <w:numId w:val="378"/>
              </w:numPr>
            </w:pPr>
            <w:r w:rsidRPr="002422FA">
              <w:t xml:space="preserve">1 </w:t>
            </w:r>
            <w:proofErr w:type="spellStart"/>
            <w:r w:rsidRPr="002422FA">
              <w:t>Lecha</w:t>
            </w:r>
            <w:proofErr w:type="spellEnd"/>
          </w:p>
        </w:tc>
        <w:tc>
          <w:tcPr>
            <w:tcW w:w="2409" w:type="dxa"/>
          </w:tcPr>
          <w:p w14:paraId="492D8BA5" w14:textId="77777777" w:rsidR="003A4316" w:rsidRPr="002422FA" w:rsidRDefault="003A4316" w:rsidP="006569BF">
            <w:proofErr w:type="gramStart"/>
            <w:r w:rsidRPr="002422FA">
              <w:t>!Equals</w:t>
            </w:r>
            <w:proofErr w:type="gramEnd"/>
            <w:r w:rsidRPr="002422FA">
              <w:t>(Q16iiP,3) &amp;&amp; Equals(Q219,1)</w:t>
            </w:r>
          </w:p>
        </w:tc>
        <w:tc>
          <w:tcPr>
            <w:tcW w:w="1971" w:type="dxa"/>
          </w:tcPr>
          <w:p w14:paraId="73530D28" w14:textId="77777777" w:rsidR="003A4316" w:rsidRPr="002422FA" w:rsidRDefault="003A4316" w:rsidP="006569BF"/>
        </w:tc>
        <w:tc>
          <w:tcPr>
            <w:tcW w:w="1710" w:type="dxa"/>
          </w:tcPr>
          <w:p w14:paraId="542CBE07" w14:textId="77777777" w:rsidR="003A4316" w:rsidRPr="002422FA" w:rsidRDefault="003A4316" w:rsidP="006569BF"/>
        </w:tc>
      </w:tr>
      <w:tr w:rsidR="003A4316" w:rsidRPr="002422FA" w14:paraId="755E6F7D" w14:textId="77777777" w:rsidTr="007F71DF">
        <w:tc>
          <w:tcPr>
            <w:tcW w:w="1368" w:type="dxa"/>
            <w:shd w:val="clear" w:color="auto" w:fill="auto"/>
          </w:tcPr>
          <w:p w14:paraId="60F83A2B" w14:textId="77777777" w:rsidR="003A4316" w:rsidRPr="002422FA" w:rsidRDefault="003A4316" w:rsidP="006569BF">
            <w:r w:rsidRPr="002422FA">
              <w:t>Q222</w:t>
            </w:r>
          </w:p>
        </w:tc>
        <w:tc>
          <w:tcPr>
            <w:tcW w:w="4297" w:type="dxa"/>
            <w:shd w:val="clear" w:color="auto" w:fill="auto"/>
          </w:tcPr>
          <w:p w14:paraId="2DDC6D32" w14:textId="77777777" w:rsidR="003A4316" w:rsidRPr="002422FA" w:rsidRDefault="003A4316" w:rsidP="006569BF">
            <w:r w:rsidRPr="002422FA">
              <w:t>Q222. Other irrigated land</w:t>
            </w:r>
          </w:p>
        </w:tc>
        <w:tc>
          <w:tcPr>
            <w:tcW w:w="2694" w:type="dxa"/>
            <w:shd w:val="clear" w:color="auto" w:fill="auto"/>
          </w:tcPr>
          <w:p w14:paraId="7C55EE61" w14:textId="77777777" w:rsidR="003A4316" w:rsidRPr="002422FA" w:rsidRDefault="003A4316" w:rsidP="006569BF">
            <w:r w:rsidRPr="002422FA">
              <w:t xml:space="preserve">Less than one acre -66. </w:t>
            </w:r>
          </w:p>
        </w:tc>
        <w:tc>
          <w:tcPr>
            <w:tcW w:w="2409" w:type="dxa"/>
          </w:tcPr>
          <w:p w14:paraId="07A6E991" w14:textId="77777777" w:rsidR="003A4316" w:rsidRPr="002422FA" w:rsidRDefault="003A4316" w:rsidP="006569BF">
            <w:r w:rsidRPr="002422FA">
              <w:t>Equals(Q219,1)</w:t>
            </w:r>
          </w:p>
        </w:tc>
        <w:tc>
          <w:tcPr>
            <w:tcW w:w="1971" w:type="dxa"/>
          </w:tcPr>
          <w:p w14:paraId="295B0990" w14:textId="77777777" w:rsidR="003A4316" w:rsidRPr="002422FA" w:rsidRDefault="003A4316" w:rsidP="006569BF"/>
        </w:tc>
        <w:tc>
          <w:tcPr>
            <w:tcW w:w="1710" w:type="dxa"/>
          </w:tcPr>
          <w:p w14:paraId="248AA165" w14:textId="77777777" w:rsidR="003A4316" w:rsidRPr="002422FA" w:rsidRDefault="003A4316" w:rsidP="006569BF"/>
        </w:tc>
      </w:tr>
      <w:tr w:rsidR="003A4316" w:rsidRPr="002422FA" w14:paraId="0BC1508A" w14:textId="77777777" w:rsidTr="007F71DF">
        <w:tc>
          <w:tcPr>
            <w:tcW w:w="1368" w:type="dxa"/>
            <w:shd w:val="clear" w:color="auto" w:fill="auto"/>
          </w:tcPr>
          <w:p w14:paraId="42E7F968" w14:textId="77777777" w:rsidR="003A4316" w:rsidRPr="002422FA" w:rsidRDefault="003A4316" w:rsidP="006569BF">
            <w:r w:rsidRPr="002422FA">
              <w:lastRenderedPageBreak/>
              <w:t>unit_3</w:t>
            </w:r>
          </w:p>
        </w:tc>
        <w:tc>
          <w:tcPr>
            <w:tcW w:w="4297" w:type="dxa"/>
            <w:shd w:val="clear" w:color="auto" w:fill="auto"/>
          </w:tcPr>
          <w:p w14:paraId="5857F34E" w14:textId="77777777" w:rsidR="003A4316" w:rsidRPr="002422FA" w:rsidRDefault="003A4316" w:rsidP="006569BF">
            <w:r w:rsidRPr="002422FA">
              <w:t>Unit</w:t>
            </w:r>
          </w:p>
        </w:tc>
        <w:tc>
          <w:tcPr>
            <w:tcW w:w="2694" w:type="dxa"/>
            <w:shd w:val="clear" w:color="auto" w:fill="auto"/>
          </w:tcPr>
          <w:p w14:paraId="411DE016" w14:textId="77777777" w:rsidR="003A4316" w:rsidRPr="002422FA" w:rsidRDefault="003A4316" w:rsidP="006569BF">
            <w:pPr>
              <w:pStyle w:val="ListParagraph"/>
              <w:numPr>
                <w:ilvl w:val="0"/>
                <w:numId w:val="377"/>
              </w:numPr>
            </w:pPr>
            <w:r w:rsidRPr="002422FA">
              <w:t>1 Bigha</w:t>
            </w:r>
          </w:p>
          <w:p w14:paraId="322A8349" w14:textId="77777777" w:rsidR="003A4316" w:rsidRPr="002422FA" w:rsidRDefault="003A4316" w:rsidP="006569BF">
            <w:pPr>
              <w:pStyle w:val="ListParagraph"/>
              <w:numPr>
                <w:ilvl w:val="0"/>
                <w:numId w:val="377"/>
              </w:numPr>
            </w:pPr>
            <w:r w:rsidRPr="002422FA">
              <w:t xml:space="preserve">1 </w:t>
            </w:r>
            <w:proofErr w:type="spellStart"/>
            <w:r w:rsidRPr="002422FA">
              <w:t>Biswa</w:t>
            </w:r>
            <w:proofErr w:type="spellEnd"/>
          </w:p>
          <w:p w14:paraId="23FB5273" w14:textId="77777777" w:rsidR="003A4316" w:rsidRPr="002422FA" w:rsidRDefault="003A4316" w:rsidP="006569BF">
            <w:pPr>
              <w:pStyle w:val="ListParagraph"/>
              <w:numPr>
                <w:ilvl w:val="0"/>
                <w:numId w:val="377"/>
              </w:numPr>
            </w:pPr>
            <w:r w:rsidRPr="002422FA">
              <w:t xml:space="preserve">1 </w:t>
            </w:r>
            <w:proofErr w:type="spellStart"/>
            <w:r w:rsidRPr="002422FA">
              <w:t>Biswansi</w:t>
            </w:r>
            <w:proofErr w:type="spellEnd"/>
          </w:p>
          <w:p w14:paraId="7B96D1D4" w14:textId="77777777" w:rsidR="003A4316" w:rsidRPr="002422FA" w:rsidRDefault="003A4316" w:rsidP="006569BF">
            <w:pPr>
              <w:pStyle w:val="ListParagraph"/>
              <w:numPr>
                <w:ilvl w:val="0"/>
                <w:numId w:val="377"/>
              </w:numPr>
            </w:pPr>
            <w:r w:rsidRPr="002422FA">
              <w:t>Bigha</w:t>
            </w:r>
          </w:p>
          <w:p w14:paraId="63FC99DD" w14:textId="77777777" w:rsidR="003A4316" w:rsidRPr="002422FA" w:rsidRDefault="003A4316" w:rsidP="006569BF">
            <w:pPr>
              <w:pStyle w:val="ListParagraph"/>
              <w:numPr>
                <w:ilvl w:val="0"/>
                <w:numId w:val="377"/>
              </w:numPr>
            </w:pPr>
            <w:r w:rsidRPr="002422FA">
              <w:t xml:space="preserve">1 </w:t>
            </w:r>
            <w:proofErr w:type="spellStart"/>
            <w:r w:rsidRPr="002422FA">
              <w:t>Killa</w:t>
            </w:r>
            <w:proofErr w:type="spellEnd"/>
          </w:p>
          <w:p w14:paraId="6CA7AA32" w14:textId="77777777" w:rsidR="003A4316" w:rsidRPr="002422FA" w:rsidRDefault="003A4316" w:rsidP="006569BF">
            <w:pPr>
              <w:pStyle w:val="ListParagraph"/>
              <w:numPr>
                <w:ilvl w:val="0"/>
                <w:numId w:val="377"/>
              </w:numPr>
            </w:pPr>
            <w:r w:rsidRPr="002422FA">
              <w:t xml:space="preserve">1 </w:t>
            </w:r>
            <w:proofErr w:type="spellStart"/>
            <w:r w:rsidRPr="002422FA">
              <w:t>Ghumaon</w:t>
            </w:r>
            <w:proofErr w:type="spellEnd"/>
          </w:p>
          <w:p w14:paraId="7739241E" w14:textId="77777777" w:rsidR="003A4316" w:rsidRPr="002422FA" w:rsidRDefault="003A4316" w:rsidP="006569BF">
            <w:pPr>
              <w:pStyle w:val="ListParagraph"/>
              <w:numPr>
                <w:ilvl w:val="0"/>
                <w:numId w:val="377"/>
              </w:numPr>
            </w:pPr>
            <w:r w:rsidRPr="002422FA">
              <w:t xml:space="preserve">1 </w:t>
            </w:r>
            <w:proofErr w:type="spellStart"/>
            <w:r w:rsidRPr="002422FA">
              <w:t>Kanal</w:t>
            </w:r>
            <w:proofErr w:type="spellEnd"/>
          </w:p>
          <w:p w14:paraId="662B78B9" w14:textId="77777777" w:rsidR="003A4316" w:rsidRPr="002422FA" w:rsidRDefault="003A4316" w:rsidP="006569BF">
            <w:pPr>
              <w:pStyle w:val="ListParagraph"/>
              <w:numPr>
                <w:ilvl w:val="0"/>
                <w:numId w:val="377"/>
              </w:numPr>
            </w:pPr>
            <w:r w:rsidRPr="002422FA">
              <w:t xml:space="preserve">1 </w:t>
            </w:r>
            <w:proofErr w:type="spellStart"/>
            <w:r w:rsidRPr="002422FA">
              <w:t>Sarsahi</w:t>
            </w:r>
            <w:proofErr w:type="spellEnd"/>
            <w:r w:rsidRPr="002422FA">
              <w:t xml:space="preserve"> (Square Karam)</w:t>
            </w:r>
          </w:p>
          <w:p w14:paraId="2CC34BB7" w14:textId="77777777" w:rsidR="003A4316" w:rsidRPr="002422FA" w:rsidRDefault="003A4316" w:rsidP="006569BF">
            <w:pPr>
              <w:pStyle w:val="ListParagraph"/>
              <w:numPr>
                <w:ilvl w:val="0"/>
                <w:numId w:val="377"/>
              </w:numPr>
            </w:pPr>
            <w:r w:rsidRPr="002422FA">
              <w:t>(</w:t>
            </w:r>
            <w:proofErr w:type="spellStart"/>
            <w:r w:rsidRPr="002422FA">
              <w:t>Kaccha</w:t>
            </w:r>
            <w:proofErr w:type="spellEnd"/>
            <w:r w:rsidRPr="002422FA">
              <w:t>) "</w:t>
            </w:r>
          </w:p>
          <w:p w14:paraId="5B3C84A5" w14:textId="77777777" w:rsidR="003A4316" w:rsidRPr="002422FA" w:rsidRDefault="003A4316" w:rsidP="006569BF">
            <w:pPr>
              <w:pStyle w:val="ListParagraph"/>
              <w:numPr>
                <w:ilvl w:val="0"/>
                <w:numId w:val="377"/>
              </w:numPr>
            </w:pPr>
            <w:r w:rsidRPr="002422FA">
              <w:t xml:space="preserve">"1 </w:t>
            </w:r>
            <w:proofErr w:type="spellStart"/>
            <w:r w:rsidRPr="002422FA">
              <w:t>Sarsahi</w:t>
            </w:r>
            <w:proofErr w:type="spellEnd"/>
          </w:p>
          <w:p w14:paraId="3BB98DA0" w14:textId="77777777" w:rsidR="003A4316" w:rsidRPr="002422FA" w:rsidRDefault="003A4316" w:rsidP="006569BF">
            <w:pPr>
              <w:pStyle w:val="ListParagraph"/>
              <w:numPr>
                <w:ilvl w:val="0"/>
                <w:numId w:val="377"/>
              </w:numPr>
            </w:pPr>
            <w:r w:rsidRPr="002422FA">
              <w:t>(Square Karam) "</w:t>
            </w:r>
          </w:p>
          <w:p w14:paraId="587B0B3D" w14:textId="77777777" w:rsidR="003A4316" w:rsidRPr="002422FA" w:rsidRDefault="003A4316" w:rsidP="006569BF">
            <w:pPr>
              <w:pStyle w:val="ListParagraph"/>
              <w:numPr>
                <w:ilvl w:val="0"/>
                <w:numId w:val="377"/>
              </w:numPr>
            </w:pPr>
            <w:r w:rsidRPr="002422FA">
              <w:t xml:space="preserve">1 </w:t>
            </w:r>
            <w:proofErr w:type="spellStart"/>
            <w:r w:rsidRPr="002422FA">
              <w:t>Biswansi</w:t>
            </w:r>
            <w:proofErr w:type="spellEnd"/>
          </w:p>
          <w:p w14:paraId="036B1461" w14:textId="77777777" w:rsidR="003A4316" w:rsidRPr="002422FA" w:rsidRDefault="003A4316" w:rsidP="006569BF">
            <w:pPr>
              <w:pStyle w:val="ListParagraph"/>
              <w:numPr>
                <w:ilvl w:val="0"/>
                <w:numId w:val="377"/>
              </w:numPr>
            </w:pPr>
            <w:r w:rsidRPr="002422FA">
              <w:t xml:space="preserve">1 </w:t>
            </w:r>
            <w:proofErr w:type="spellStart"/>
            <w:r w:rsidRPr="002422FA">
              <w:t>Chatak</w:t>
            </w:r>
            <w:proofErr w:type="spellEnd"/>
          </w:p>
          <w:p w14:paraId="3DF99253" w14:textId="77777777" w:rsidR="003A4316" w:rsidRPr="002422FA" w:rsidRDefault="003A4316" w:rsidP="006569BF">
            <w:pPr>
              <w:pStyle w:val="ListParagraph"/>
              <w:numPr>
                <w:ilvl w:val="0"/>
                <w:numId w:val="377"/>
              </w:numPr>
            </w:pPr>
            <w:r w:rsidRPr="002422FA">
              <w:t>1 Decimal</w:t>
            </w:r>
          </w:p>
          <w:p w14:paraId="2A6F3FC3" w14:textId="77777777" w:rsidR="003A4316" w:rsidRPr="002422FA" w:rsidRDefault="003A4316" w:rsidP="006569BF">
            <w:pPr>
              <w:pStyle w:val="ListParagraph"/>
              <w:numPr>
                <w:ilvl w:val="0"/>
                <w:numId w:val="377"/>
              </w:numPr>
            </w:pPr>
            <w:r w:rsidRPr="002422FA">
              <w:t>1 Cent</w:t>
            </w:r>
          </w:p>
          <w:p w14:paraId="08EDEBDE" w14:textId="77777777" w:rsidR="003A4316" w:rsidRPr="002422FA" w:rsidRDefault="003A4316" w:rsidP="006569BF">
            <w:pPr>
              <w:pStyle w:val="ListParagraph"/>
              <w:numPr>
                <w:ilvl w:val="0"/>
                <w:numId w:val="377"/>
              </w:numPr>
            </w:pPr>
            <w:r w:rsidRPr="002422FA">
              <w:t>1 Ground</w:t>
            </w:r>
          </w:p>
          <w:p w14:paraId="2A7E56D3" w14:textId="77777777" w:rsidR="003A4316" w:rsidRPr="002422FA" w:rsidRDefault="003A4316" w:rsidP="006569BF">
            <w:pPr>
              <w:pStyle w:val="ListParagraph"/>
              <w:numPr>
                <w:ilvl w:val="0"/>
                <w:numId w:val="377"/>
              </w:numPr>
            </w:pPr>
            <w:r w:rsidRPr="002422FA">
              <w:t xml:space="preserve">1 </w:t>
            </w:r>
            <w:proofErr w:type="spellStart"/>
            <w:r w:rsidRPr="002422FA">
              <w:t>Ankanam</w:t>
            </w:r>
            <w:proofErr w:type="spellEnd"/>
          </w:p>
          <w:p w14:paraId="4BD5B8D0" w14:textId="77777777" w:rsidR="003A4316" w:rsidRPr="002422FA" w:rsidRDefault="003A4316" w:rsidP="006569BF">
            <w:pPr>
              <w:pStyle w:val="ListParagraph"/>
              <w:numPr>
                <w:ilvl w:val="0"/>
                <w:numId w:val="377"/>
              </w:numPr>
            </w:pPr>
            <w:r w:rsidRPr="002422FA">
              <w:t xml:space="preserve">1 </w:t>
            </w:r>
            <w:proofErr w:type="spellStart"/>
            <w:r w:rsidRPr="002422FA">
              <w:t>Guntha</w:t>
            </w:r>
            <w:proofErr w:type="spellEnd"/>
          </w:p>
          <w:p w14:paraId="611FED6F" w14:textId="77777777" w:rsidR="003A4316" w:rsidRPr="002422FA" w:rsidRDefault="003A4316" w:rsidP="006569BF">
            <w:pPr>
              <w:pStyle w:val="ListParagraph"/>
              <w:numPr>
                <w:ilvl w:val="0"/>
                <w:numId w:val="377"/>
              </w:numPr>
            </w:pPr>
            <w:r w:rsidRPr="002422FA">
              <w:t xml:space="preserve">1 </w:t>
            </w:r>
            <w:proofErr w:type="spellStart"/>
            <w:r w:rsidRPr="002422FA">
              <w:t>Kuncham</w:t>
            </w:r>
            <w:proofErr w:type="spellEnd"/>
          </w:p>
          <w:p w14:paraId="20E4AE6B" w14:textId="77777777" w:rsidR="003A4316" w:rsidRPr="002422FA" w:rsidRDefault="003A4316" w:rsidP="006569BF">
            <w:pPr>
              <w:pStyle w:val="ListParagraph"/>
              <w:numPr>
                <w:ilvl w:val="0"/>
                <w:numId w:val="377"/>
              </w:numPr>
            </w:pPr>
            <w:r w:rsidRPr="002422FA">
              <w:t xml:space="preserve">1 </w:t>
            </w:r>
            <w:proofErr w:type="spellStart"/>
            <w:r w:rsidRPr="002422FA">
              <w:t>Kattha</w:t>
            </w:r>
            <w:proofErr w:type="spellEnd"/>
          </w:p>
          <w:p w14:paraId="0003F25A" w14:textId="77777777" w:rsidR="003A4316" w:rsidRPr="002422FA" w:rsidRDefault="003A4316" w:rsidP="006569BF">
            <w:pPr>
              <w:pStyle w:val="ListParagraph"/>
              <w:numPr>
                <w:ilvl w:val="0"/>
                <w:numId w:val="377"/>
              </w:numPr>
            </w:pPr>
            <w:r w:rsidRPr="002422FA">
              <w:t xml:space="preserve">1 </w:t>
            </w:r>
            <w:proofErr w:type="spellStart"/>
            <w:r w:rsidRPr="002422FA">
              <w:t>Lecha</w:t>
            </w:r>
            <w:proofErr w:type="spellEnd"/>
          </w:p>
        </w:tc>
        <w:tc>
          <w:tcPr>
            <w:tcW w:w="2409" w:type="dxa"/>
          </w:tcPr>
          <w:p w14:paraId="32751201" w14:textId="77777777" w:rsidR="003A4316" w:rsidRPr="002422FA" w:rsidRDefault="003A4316" w:rsidP="006569BF">
            <w:proofErr w:type="gramStart"/>
            <w:r w:rsidRPr="002422FA">
              <w:t>!Equals</w:t>
            </w:r>
            <w:proofErr w:type="gramEnd"/>
            <w:r w:rsidRPr="002422FA">
              <w:t>(Q16iiP,3) &amp;&amp; Equals(Q219,1)</w:t>
            </w:r>
          </w:p>
        </w:tc>
        <w:tc>
          <w:tcPr>
            <w:tcW w:w="1971" w:type="dxa"/>
          </w:tcPr>
          <w:p w14:paraId="504089C1" w14:textId="77777777" w:rsidR="003A4316" w:rsidRPr="002422FA" w:rsidRDefault="003A4316" w:rsidP="006569BF"/>
        </w:tc>
        <w:tc>
          <w:tcPr>
            <w:tcW w:w="1710" w:type="dxa"/>
          </w:tcPr>
          <w:p w14:paraId="56F18D29" w14:textId="77777777" w:rsidR="003A4316" w:rsidRPr="002422FA" w:rsidRDefault="003A4316" w:rsidP="006569BF"/>
        </w:tc>
      </w:tr>
      <w:tr w:rsidR="003A4316" w:rsidRPr="002422FA" w14:paraId="131FDD1D" w14:textId="77777777" w:rsidTr="007F71DF">
        <w:tc>
          <w:tcPr>
            <w:tcW w:w="1368" w:type="dxa"/>
            <w:shd w:val="clear" w:color="auto" w:fill="auto"/>
          </w:tcPr>
          <w:p w14:paraId="123B6E2A" w14:textId="77777777" w:rsidR="003A4316" w:rsidRPr="002422FA" w:rsidRDefault="003A4316" w:rsidP="006569BF">
            <w:r w:rsidRPr="002422FA">
              <w:t>Q223</w:t>
            </w:r>
          </w:p>
        </w:tc>
        <w:tc>
          <w:tcPr>
            <w:tcW w:w="4297" w:type="dxa"/>
            <w:shd w:val="clear" w:color="auto" w:fill="auto"/>
          </w:tcPr>
          <w:p w14:paraId="0CFE054C" w14:textId="77777777" w:rsidR="003A4316" w:rsidRPr="002422FA" w:rsidRDefault="003A4316" w:rsidP="006569BF">
            <w:r w:rsidRPr="002422FA">
              <w:t xml:space="preserve">Q223. Is any household member: A legally released bonded </w:t>
            </w:r>
            <w:proofErr w:type="spellStart"/>
            <w:r w:rsidRPr="002422FA">
              <w:t>labourer</w:t>
            </w:r>
            <w:proofErr w:type="spellEnd"/>
          </w:p>
        </w:tc>
        <w:tc>
          <w:tcPr>
            <w:tcW w:w="2694" w:type="dxa"/>
            <w:shd w:val="clear" w:color="auto" w:fill="auto"/>
          </w:tcPr>
          <w:p w14:paraId="081DE564" w14:textId="77777777" w:rsidR="003A4316" w:rsidRPr="002422FA" w:rsidRDefault="003A4316" w:rsidP="006569BF">
            <w:pPr>
              <w:pStyle w:val="ListParagraph"/>
              <w:numPr>
                <w:ilvl w:val="0"/>
                <w:numId w:val="376"/>
              </w:numPr>
            </w:pPr>
            <w:r w:rsidRPr="002422FA">
              <w:t>Yes</w:t>
            </w:r>
          </w:p>
          <w:p w14:paraId="7DF5EA51" w14:textId="77777777" w:rsidR="003A4316" w:rsidRPr="002422FA" w:rsidRDefault="003A4316" w:rsidP="006569BF">
            <w:pPr>
              <w:pStyle w:val="ListParagraph"/>
              <w:numPr>
                <w:ilvl w:val="0"/>
                <w:numId w:val="376"/>
              </w:numPr>
            </w:pPr>
            <w:r w:rsidRPr="002422FA">
              <w:t>No</w:t>
            </w:r>
          </w:p>
          <w:p w14:paraId="5E2B2015" w14:textId="77777777" w:rsidR="003A4316" w:rsidRPr="002422FA" w:rsidRDefault="003A4316" w:rsidP="006569BF">
            <w:pPr>
              <w:pStyle w:val="ListParagraph"/>
              <w:numPr>
                <w:ilvl w:val="0"/>
                <w:numId w:val="376"/>
              </w:numPr>
            </w:pPr>
            <w:r w:rsidRPr="002422FA">
              <w:t>Don't know</w:t>
            </w:r>
          </w:p>
        </w:tc>
        <w:tc>
          <w:tcPr>
            <w:tcW w:w="2409" w:type="dxa"/>
          </w:tcPr>
          <w:p w14:paraId="377AACCE" w14:textId="77777777" w:rsidR="003A4316" w:rsidRPr="002422FA" w:rsidRDefault="003A4316" w:rsidP="006569BF">
            <w:proofErr w:type="gramStart"/>
            <w:r w:rsidRPr="002422FA">
              <w:t>!Equals</w:t>
            </w:r>
            <w:proofErr w:type="gramEnd"/>
            <w:r w:rsidRPr="002422FA">
              <w:t>(Q16iiP,3)</w:t>
            </w:r>
          </w:p>
        </w:tc>
        <w:tc>
          <w:tcPr>
            <w:tcW w:w="1971" w:type="dxa"/>
          </w:tcPr>
          <w:p w14:paraId="7844393E" w14:textId="77777777" w:rsidR="003A4316" w:rsidRPr="002422FA" w:rsidRDefault="003A4316" w:rsidP="006569BF"/>
        </w:tc>
        <w:tc>
          <w:tcPr>
            <w:tcW w:w="1710" w:type="dxa"/>
          </w:tcPr>
          <w:p w14:paraId="6C54FAA1" w14:textId="77777777" w:rsidR="003A4316" w:rsidRPr="002422FA" w:rsidRDefault="003A4316" w:rsidP="006569BF"/>
        </w:tc>
      </w:tr>
      <w:tr w:rsidR="003A4316" w:rsidRPr="002422FA" w14:paraId="1E49C646" w14:textId="77777777" w:rsidTr="007F71DF">
        <w:tc>
          <w:tcPr>
            <w:tcW w:w="1368" w:type="dxa"/>
            <w:shd w:val="clear" w:color="auto" w:fill="auto"/>
          </w:tcPr>
          <w:p w14:paraId="4872674B" w14:textId="77777777" w:rsidR="003A4316" w:rsidRPr="002422FA" w:rsidRDefault="003A4316" w:rsidP="006569BF">
            <w:r w:rsidRPr="002422FA">
              <w:t>Q224</w:t>
            </w:r>
          </w:p>
        </w:tc>
        <w:tc>
          <w:tcPr>
            <w:tcW w:w="4297" w:type="dxa"/>
            <w:shd w:val="clear" w:color="auto" w:fill="auto"/>
          </w:tcPr>
          <w:p w14:paraId="67F18634" w14:textId="77777777" w:rsidR="003A4316" w:rsidRPr="002422FA" w:rsidRDefault="003A4316" w:rsidP="006569BF">
            <w:r w:rsidRPr="002422FA">
              <w:t xml:space="preserve">Q224. Is any household </w:t>
            </w:r>
            <w:proofErr w:type="spellStart"/>
            <w:proofErr w:type="gramStart"/>
            <w:r w:rsidRPr="002422FA">
              <w:t>member:Paying</w:t>
            </w:r>
            <w:proofErr w:type="spellEnd"/>
            <w:proofErr w:type="gramEnd"/>
            <w:r w:rsidRPr="002422FA">
              <w:t xml:space="preserve"> income tax or professional tax</w:t>
            </w:r>
          </w:p>
        </w:tc>
        <w:tc>
          <w:tcPr>
            <w:tcW w:w="2694" w:type="dxa"/>
            <w:shd w:val="clear" w:color="auto" w:fill="auto"/>
          </w:tcPr>
          <w:p w14:paraId="37B6708D" w14:textId="77777777" w:rsidR="003A4316" w:rsidRPr="002422FA" w:rsidRDefault="003A4316" w:rsidP="006569BF">
            <w:pPr>
              <w:pStyle w:val="ListParagraph"/>
              <w:numPr>
                <w:ilvl w:val="0"/>
                <w:numId w:val="375"/>
              </w:numPr>
            </w:pPr>
            <w:r w:rsidRPr="002422FA">
              <w:t>Yes</w:t>
            </w:r>
          </w:p>
          <w:p w14:paraId="6D08AE22" w14:textId="77777777" w:rsidR="003A4316" w:rsidRPr="002422FA" w:rsidRDefault="003A4316" w:rsidP="006569BF">
            <w:pPr>
              <w:pStyle w:val="ListParagraph"/>
              <w:numPr>
                <w:ilvl w:val="0"/>
                <w:numId w:val="375"/>
              </w:numPr>
            </w:pPr>
            <w:r w:rsidRPr="002422FA">
              <w:t>No</w:t>
            </w:r>
          </w:p>
          <w:p w14:paraId="010D3130" w14:textId="77777777" w:rsidR="003A4316" w:rsidRPr="002422FA" w:rsidRDefault="003A4316" w:rsidP="006569BF">
            <w:pPr>
              <w:pStyle w:val="ListParagraph"/>
              <w:numPr>
                <w:ilvl w:val="0"/>
                <w:numId w:val="375"/>
              </w:numPr>
            </w:pPr>
            <w:r w:rsidRPr="002422FA">
              <w:t>Don't know</w:t>
            </w:r>
          </w:p>
        </w:tc>
        <w:tc>
          <w:tcPr>
            <w:tcW w:w="2409" w:type="dxa"/>
          </w:tcPr>
          <w:p w14:paraId="7224A207" w14:textId="77777777" w:rsidR="003A4316" w:rsidRPr="002422FA" w:rsidRDefault="003A4316" w:rsidP="006569BF">
            <w:proofErr w:type="gramStart"/>
            <w:r w:rsidRPr="002422FA">
              <w:t>!Equals</w:t>
            </w:r>
            <w:proofErr w:type="gramEnd"/>
            <w:r w:rsidRPr="002422FA">
              <w:t>(Q16iiP,3)</w:t>
            </w:r>
          </w:p>
        </w:tc>
        <w:tc>
          <w:tcPr>
            <w:tcW w:w="1971" w:type="dxa"/>
          </w:tcPr>
          <w:p w14:paraId="0268CB1A" w14:textId="77777777" w:rsidR="003A4316" w:rsidRPr="002422FA" w:rsidRDefault="003A4316" w:rsidP="006569BF"/>
        </w:tc>
        <w:tc>
          <w:tcPr>
            <w:tcW w:w="1710" w:type="dxa"/>
          </w:tcPr>
          <w:p w14:paraId="09445A53" w14:textId="77777777" w:rsidR="003A4316" w:rsidRPr="002422FA" w:rsidRDefault="003A4316" w:rsidP="006569BF"/>
        </w:tc>
      </w:tr>
      <w:tr w:rsidR="003A4316" w:rsidRPr="002422FA" w14:paraId="55DE2FCE" w14:textId="77777777" w:rsidTr="007F71DF">
        <w:tc>
          <w:tcPr>
            <w:tcW w:w="1368" w:type="dxa"/>
            <w:shd w:val="clear" w:color="auto" w:fill="auto"/>
          </w:tcPr>
          <w:p w14:paraId="0F4824AB" w14:textId="77777777" w:rsidR="003A4316" w:rsidRPr="002422FA" w:rsidRDefault="003A4316" w:rsidP="006569BF">
            <w:r w:rsidRPr="002422FA">
              <w:t>Q225</w:t>
            </w:r>
          </w:p>
        </w:tc>
        <w:tc>
          <w:tcPr>
            <w:tcW w:w="4297" w:type="dxa"/>
            <w:shd w:val="clear" w:color="auto" w:fill="auto"/>
          </w:tcPr>
          <w:p w14:paraId="5DB37605" w14:textId="77777777" w:rsidR="003A4316" w:rsidRPr="002422FA" w:rsidRDefault="003A4316" w:rsidP="006569BF">
            <w:r w:rsidRPr="002422FA">
              <w:t xml:space="preserve">Q225. Is any household </w:t>
            </w:r>
            <w:proofErr w:type="spellStart"/>
            <w:proofErr w:type="gramStart"/>
            <w:r w:rsidRPr="002422FA">
              <w:t>member:Earning</w:t>
            </w:r>
            <w:proofErr w:type="spellEnd"/>
            <w:proofErr w:type="gramEnd"/>
            <w:r w:rsidRPr="002422FA">
              <w:t xml:space="preserve"> more than Rs. 10,000 per month</w:t>
            </w:r>
          </w:p>
        </w:tc>
        <w:tc>
          <w:tcPr>
            <w:tcW w:w="2694" w:type="dxa"/>
            <w:shd w:val="clear" w:color="auto" w:fill="auto"/>
          </w:tcPr>
          <w:p w14:paraId="48C3815C" w14:textId="77777777" w:rsidR="003A4316" w:rsidRPr="002422FA" w:rsidRDefault="003A4316" w:rsidP="006569BF">
            <w:pPr>
              <w:pStyle w:val="ListParagraph"/>
              <w:numPr>
                <w:ilvl w:val="0"/>
                <w:numId w:val="374"/>
              </w:numPr>
            </w:pPr>
            <w:r w:rsidRPr="002422FA">
              <w:t>Yes</w:t>
            </w:r>
          </w:p>
          <w:p w14:paraId="0F4678FF" w14:textId="77777777" w:rsidR="003A4316" w:rsidRPr="002422FA" w:rsidRDefault="003A4316" w:rsidP="006569BF">
            <w:pPr>
              <w:pStyle w:val="ListParagraph"/>
              <w:numPr>
                <w:ilvl w:val="0"/>
                <w:numId w:val="374"/>
              </w:numPr>
            </w:pPr>
            <w:r w:rsidRPr="002422FA">
              <w:t>No</w:t>
            </w:r>
          </w:p>
          <w:p w14:paraId="1D9C888F" w14:textId="77777777" w:rsidR="003A4316" w:rsidRPr="002422FA" w:rsidRDefault="003A4316" w:rsidP="006569BF">
            <w:pPr>
              <w:pStyle w:val="ListParagraph"/>
              <w:numPr>
                <w:ilvl w:val="0"/>
                <w:numId w:val="374"/>
              </w:numPr>
            </w:pPr>
            <w:r w:rsidRPr="002422FA">
              <w:t>Don't know</w:t>
            </w:r>
          </w:p>
        </w:tc>
        <w:tc>
          <w:tcPr>
            <w:tcW w:w="2409" w:type="dxa"/>
          </w:tcPr>
          <w:p w14:paraId="192F9916" w14:textId="77777777" w:rsidR="003A4316" w:rsidRPr="002422FA" w:rsidRDefault="003A4316" w:rsidP="006569BF">
            <w:proofErr w:type="gramStart"/>
            <w:r w:rsidRPr="002422FA">
              <w:t>!Equals</w:t>
            </w:r>
            <w:proofErr w:type="gramEnd"/>
            <w:r w:rsidRPr="002422FA">
              <w:t>(Q16iiP,3)</w:t>
            </w:r>
          </w:p>
          <w:p w14:paraId="5210B13D" w14:textId="77777777" w:rsidR="003A4316" w:rsidRPr="002422FA" w:rsidRDefault="003A4316" w:rsidP="006569BF"/>
        </w:tc>
        <w:tc>
          <w:tcPr>
            <w:tcW w:w="1971" w:type="dxa"/>
          </w:tcPr>
          <w:p w14:paraId="656C5F9A" w14:textId="77777777" w:rsidR="003A4316" w:rsidRPr="002422FA" w:rsidRDefault="003A4316" w:rsidP="006569BF"/>
        </w:tc>
        <w:tc>
          <w:tcPr>
            <w:tcW w:w="1710" w:type="dxa"/>
          </w:tcPr>
          <w:p w14:paraId="099C8D1C" w14:textId="77777777" w:rsidR="003A4316" w:rsidRPr="002422FA" w:rsidRDefault="003A4316" w:rsidP="006569BF"/>
        </w:tc>
      </w:tr>
    </w:tbl>
    <w:p w14:paraId="47DCDA5C" w14:textId="77777777" w:rsidR="003A4316" w:rsidRPr="002422FA" w:rsidRDefault="003A4316" w:rsidP="006569BF"/>
    <w:p w14:paraId="61C29AD2" w14:textId="2F853C56" w:rsidR="003A4316" w:rsidRPr="002422FA" w:rsidRDefault="008E1891" w:rsidP="006569BF">
      <w:pPr>
        <w:pStyle w:val="Heading1"/>
      </w:pPr>
      <w:bookmarkStart w:id="49" w:name="_Toc25506625"/>
      <w:r>
        <w:lastRenderedPageBreak/>
        <w:t>Information on multiple attempts and replacements</w:t>
      </w:r>
      <w:bookmarkEnd w:id="49"/>
    </w:p>
    <w:p w14:paraId="01BA42C9" w14:textId="60FB08FB" w:rsidR="003A4316" w:rsidRPr="002422FA" w:rsidRDefault="003A4316" w:rsidP="008B0B25">
      <w:pPr>
        <w:pStyle w:val="Heading2"/>
      </w:pPr>
      <w:bookmarkStart w:id="50" w:name="_Toc25063883"/>
      <w:bookmarkStart w:id="51" w:name="_Toc25506626"/>
      <w:r w:rsidRPr="002422FA">
        <w:t>Access to respondents</w:t>
      </w:r>
      <w:bookmarkEnd w:id="50"/>
      <w:r w:rsidR="000F4E57">
        <w:t xml:space="preserve"> for interview</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4"/>
        <w:gridCol w:w="2994"/>
        <w:gridCol w:w="3533"/>
        <w:gridCol w:w="2562"/>
        <w:gridCol w:w="1259"/>
        <w:gridCol w:w="2850"/>
      </w:tblGrid>
      <w:tr w:rsidR="00CD6BA6" w:rsidRPr="003C5BA6" w14:paraId="0C17C952" w14:textId="77777777" w:rsidTr="007F71DF">
        <w:trPr>
          <w:trHeight w:val="360"/>
          <w:tblHeader/>
        </w:trPr>
        <w:tc>
          <w:tcPr>
            <w:tcW w:w="1254" w:type="dxa"/>
            <w:shd w:val="clear" w:color="auto" w:fill="F2F2F2" w:themeFill="background1" w:themeFillShade="F2"/>
          </w:tcPr>
          <w:p w14:paraId="7566075B" w14:textId="77777777" w:rsidR="00CD6BA6" w:rsidRPr="003C5BA6" w:rsidRDefault="00CD6BA6" w:rsidP="006569BF">
            <w:r w:rsidRPr="003C5BA6">
              <w:t>Question ID</w:t>
            </w:r>
          </w:p>
        </w:tc>
        <w:tc>
          <w:tcPr>
            <w:tcW w:w="2994" w:type="dxa"/>
            <w:shd w:val="clear" w:color="auto" w:fill="F2F2F2" w:themeFill="background1" w:themeFillShade="F2"/>
          </w:tcPr>
          <w:p w14:paraId="66351DB3" w14:textId="77777777" w:rsidR="00CD6BA6" w:rsidRPr="003C5BA6" w:rsidRDefault="00CD6BA6" w:rsidP="006569BF">
            <w:r w:rsidRPr="003C5BA6">
              <w:t>Question (English)</w:t>
            </w:r>
          </w:p>
        </w:tc>
        <w:tc>
          <w:tcPr>
            <w:tcW w:w="3533" w:type="dxa"/>
            <w:shd w:val="clear" w:color="auto" w:fill="F2F2F2" w:themeFill="background1" w:themeFillShade="F2"/>
          </w:tcPr>
          <w:p w14:paraId="1EC14EBF" w14:textId="77777777" w:rsidR="00CD6BA6" w:rsidRPr="003C5BA6" w:rsidRDefault="00CD6BA6" w:rsidP="006569BF">
            <w:r w:rsidRPr="003C5BA6">
              <w:t>Options</w:t>
            </w:r>
          </w:p>
        </w:tc>
        <w:tc>
          <w:tcPr>
            <w:tcW w:w="2562" w:type="dxa"/>
            <w:shd w:val="clear" w:color="auto" w:fill="F2F2F2" w:themeFill="background1" w:themeFillShade="F2"/>
          </w:tcPr>
          <w:p w14:paraId="78F6AC62" w14:textId="77777777" w:rsidR="00CD6BA6" w:rsidRPr="003C5BA6" w:rsidRDefault="00CD6BA6" w:rsidP="006569BF">
            <w:r w:rsidRPr="003C5BA6">
              <w:t>Entrance Condition</w:t>
            </w:r>
          </w:p>
        </w:tc>
        <w:tc>
          <w:tcPr>
            <w:tcW w:w="1259" w:type="dxa"/>
            <w:shd w:val="clear" w:color="auto" w:fill="F2F2F2" w:themeFill="background1" w:themeFillShade="F2"/>
          </w:tcPr>
          <w:p w14:paraId="2A4011E1" w14:textId="77777777" w:rsidR="00CD6BA6" w:rsidRPr="003C5BA6" w:rsidRDefault="00CD6BA6" w:rsidP="006569BF">
            <w:r w:rsidRPr="003C5BA6">
              <w:t>Instructions</w:t>
            </w:r>
          </w:p>
        </w:tc>
        <w:tc>
          <w:tcPr>
            <w:tcW w:w="2850" w:type="dxa"/>
            <w:shd w:val="clear" w:color="auto" w:fill="F2F2F2" w:themeFill="background1" w:themeFillShade="F2"/>
          </w:tcPr>
          <w:p w14:paraId="76FABC54" w14:textId="77777777" w:rsidR="00CD6BA6" w:rsidRPr="003C5BA6" w:rsidRDefault="00CD6BA6" w:rsidP="006569BF">
            <w:r w:rsidRPr="003C5BA6">
              <w:t>Jump Rule</w:t>
            </w:r>
          </w:p>
        </w:tc>
      </w:tr>
      <w:tr w:rsidR="003A4316" w:rsidRPr="002422FA" w14:paraId="76EE04AE" w14:textId="77777777" w:rsidTr="007F71DF">
        <w:tc>
          <w:tcPr>
            <w:tcW w:w="1254" w:type="dxa"/>
            <w:shd w:val="clear" w:color="auto" w:fill="auto"/>
          </w:tcPr>
          <w:p w14:paraId="7EDF6076" w14:textId="77777777" w:rsidR="003A4316" w:rsidRPr="002422FA" w:rsidRDefault="003A4316" w:rsidP="006569BF">
            <w:r w:rsidRPr="002422FA">
              <w:t>148</w:t>
            </w:r>
          </w:p>
        </w:tc>
        <w:tc>
          <w:tcPr>
            <w:tcW w:w="2994" w:type="dxa"/>
            <w:shd w:val="clear" w:color="auto" w:fill="auto"/>
          </w:tcPr>
          <w:p w14:paraId="5A84828F" w14:textId="77777777" w:rsidR="003A4316" w:rsidRPr="002422FA" w:rsidRDefault="003A4316" w:rsidP="006569BF">
            <w:r w:rsidRPr="002422FA">
              <w:t xml:space="preserve">Why not successful </w:t>
            </w:r>
            <w:proofErr w:type="gramStart"/>
            <w:r w:rsidRPr="002422FA">
              <w:t>1 ?</w:t>
            </w:r>
            <w:proofErr w:type="gramEnd"/>
          </w:p>
        </w:tc>
        <w:tc>
          <w:tcPr>
            <w:tcW w:w="3533" w:type="dxa"/>
            <w:shd w:val="clear" w:color="auto" w:fill="auto"/>
          </w:tcPr>
          <w:p w14:paraId="289183E3" w14:textId="77777777" w:rsidR="003A4316" w:rsidRPr="002422FA" w:rsidRDefault="003A4316" w:rsidP="006569BF">
            <w:pPr>
              <w:pStyle w:val="ListParagraph"/>
              <w:numPr>
                <w:ilvl w:val="0"/>
                <w:numId w:val="41"/>
              </w:numPr>
            </w:pPr>
            <w:r w:rsidRPr="002422FA">
              <w:t>Refused to be interviewed</w:t>
            </w:r>
          </w:p>
          <w:p w14:paraId="717D706E" w14:textId="77777777" w:rsidR="003A4316" w:rsidRPr="002422FA" w:rsidRDefault="003A4316" w:rsidP="006569BF">
            <w:pPr>
              <w:pStyle w:val="ListParagraph"/>
              <w:numPr>
                <w:ilvl w:val="0"/>
                <w:numId w:val="41"/>
              </w:numPr>
            </w:pPr>
            <w:r w:rsidRPr="002422FA">
              <w:t>Target respondent not at home on survey day</w:t>
            </w:r>
          </w:p>
          <w:p w14:paraId="744F2B69" w14:textId="77777777" w:rsidR="003A4316" w:rsidRPr="002422FA" w:rsidRDefault="003A4316" w:rsidP="006569BF">
            <w:pPr>
              <w:pStyle w:val="ListParagraph"/>
              <w:numPr>
                <w:ilvl w:val="0"/>
                <w:numId w:val="41"/>
              </w:numPr>
            </w:pPr>
            <w:r w:rsidRPr="002422FA">
              <w:t>Target respondent requested for a call back (Note down the day and time below then save and exit the interview)</w:t>
            </w:r>
          </w:p>
          <w:p w14:paraId="1C415A4D" w14:textId="77777777" w:rsidR="003A4316" w:rsidRPr="002422FA" w:rsidRDefault="003A4316" w:rsidP="006569BF">
            <w:pPr>
              <w:pStyle w:val="ListParagraph"/>
              <w:numPr>
                <w:ilvl w:val="0"/>
                <w:numId w:val="41"/>
              </w:numPr>
            </w:pPr>
            <w:r w:rsidRPr="002422FA">
              <w:t>Respondent not able to be interviewed due to medical reasons (very sick, mute, etc.)</w:t>
            </w:r>
          </w:p>
          <w:p w14:paraId="1231F8E4" w14:textId="77777777" w:rsidR="003A4316" w:rsidRPr="002422FA" w:rsidRDefault="003A4316" w:rsidP="006569BF">
            <w:pPr>
              <w:pStyle w:val="ListParagraph"/>
              <w:numPr>
                <w:ilvl w:val="0"/>
                <w:numId w:val="41"/>
              </w:numPr>
            </w:pPr>
            <w:r w:rsidRPr="002422FA">
              <w:t>Language barrier</w:t>
            </w:r>
          </w:p>
          <w:p w14:paraId="22261028" w14:textId="77777777" w:rsidR="003A4316" w:rsidRPr="002422FA" w:rsidRDefault="003A4316" w:rsidP="006569BF">
            <w:pPr>
              <w:pStyle w:val="ListParagraph"/>
              <w:numPr>
                <w:ilvl w:val="0"/>
                <w:numId w:val="41"/>
              </w:numPr>
            </w:pPr>
            <w:r w:rsidRPr="002422FA">
              <w:t>Other Specify</w:t>
            </w:r>
          </w:p>
        </w:tc>
        <w:tc>
          <w:tcPr>
            <w:tcW w:w="2562" w:type="dxa"/>
            <w:shd w:val="clear" w:color="auto" w:fill="auto"/>
          </w:tcPr>
          <w:p w14:paraId="29469364" w14:textId="77777777" w:rsidR="003A4316" w:rsidRPr="002422FA" w:rsidRDefault="003A4316" w:rsidP="006569BF">
            <w:proofErr w:type="gramStart"/>
            <w:r w:rsidRPr="002422FA">
              <w:t>Equals(</w:t>
            </w:r>
            <w:proofErr w:type="gramEnd"/>
            <w:r w:rsidRPr="002422FA">
              <w:t>130,2)</w:t>
            </w:r>
          </w:p>
        </w:tc>
        <w:tc>
          <w:tcPr>
            <w:tcW w:w="1259" w:type="dxa"/>
            <w:shd w:val="clear" w:color="auto" w:fill="auto"/>
          </w:tcPr>
          <w:p w14:paraId="13913A66" w14:textId="77777777" w:rsidR="003A4316" w:rsidRPr="002422FA" w:rsidRDefault="003A4316" w:rsidP="006569BF"/>
        </w:tc>
        <w:tc>
          <w:tcPr>
            <w:tcW w:w="2850" w:type="dxa"/>
            <w:shd w:val="clear" w:color="auto" w:fill="auto"/>
          </w:tcPr>
          <w:p w14:paraId="457A1114" w14:textId="77777777" w:rsidR="003A4316" w:rsidRPr="002422FA" w:rsidRDefault="003A4316" w:rsidP="006569BF">
            <w:r w:rsidRPr="002422FA">
              <w:t xml:space="preserve">Rule: Equals(CurrQues,1), Action: </w:t>
            </w:r>
            <w:proofErr w:type="spellStart"/>
            <w:r w:rsidRPr="002422FA">
              <w:t>Goto</w:t>
            </w:r>
            <w:proofErr w:type="spellEnd"/>
            <w:r w:rsidRPr="002422FA">
              <w:t xml:space="preserve"> Chapter, Target: 46</w:t>
            </w:r>
            <w:r w:rsidRPr="002422FA">
              <w:br/>
              <w:t xml:space="preserve">Rule: Equals(CurrQues,5), Action: </w:t>
            </w:r>
            <w:proofErr w:type="spellStart"/>
            <w:r w:rsidRPr="002422FA">
              <w:t>Goto</w:t>
            </w:r>
            <w:proofErr w:type="spellEnd"/>
            <w:r w:rsidRPr="002422FA">
              <w:t xml:space="preserve"> Chapter, Target: 46</w:t>
            </w:r>
            <w:r w:rsidRPr="002422FA">
              <w:br/>
              <w:t xml:space="preserve">Rule: Equals(CurrQues,4), Action: </w:t>
            </w:r>
            <w:proofErr w:type="spellStart"/>
            <w:r w:rsidRPr="002422FA">
              <w:t>Goto</w:t>
            </w:r>
            <w:proofErr w:type="spellEnd"/>
            <w:r w:rsidRPr="002422FA">
              <w:t xml:space="preserve"> Chapter, Target: 46</w:t>
            </w:r>
            <w:r w:rsidRPr="002422FA">
              <w:br/>
              <w:t xml:space="preserve">Rule: Equals(CurrQues,2), Action: </w:t>
            </w:r>
            <w:proofErr w:type="spellStart"/>
            <w:r w:rsidRPr="002422FA">
              <w:t>Goto</w:t>
            </w:r>
            <w:proofErr w:type="spellEnd"/>
            <w:r w:rsidRPr="002422FA">
              <w:t xml:space="preserve"> Chapter, Target: 46</w:t>
            </w:r>
          </w:p>
        </w:tc>
      </w:tr>
      <w:tr w:rsidR="003A4316" w:rsidRPr="002422FA" w14:paraId="26156FFD" w14:textId="77777777" w:rsidTr="007F71DF">
        <w:tc>
          <w:tcPr>
            <w:tcW w:w="1254" w:type="dxa"/>
            <w:shd w:val="clear" w:color="auto" w:fill="auto"/>
          </w:tcPr>
          <w:p w14:paraId="24366DF1" w14:textId="77777777" w:rsidR="003A4316" w:rsidRPr="002422FA" w:rsidRDefault="003A4316" w:rsidP="006569BF">
            <w:r w:rsidRPr="002422FA">
              <w:t>149</w:t>
            </w:r>
          </w:p>
        </w:tc>
        <w:tc>
          <w:tcPr>
            <w:tcW w:w="2994" w:type="dxa"/>
            <w:shd w:val="clear" w:color="auto" w:fill="auto"/>
          </w:tcPr>
          <w:p w14:paraId="57246B39" w14:textId="77777777" w:rsidR="003A4316" w:rsidRPr="002422FA" w:rsidRDefault="003A4316" w:rsidP="006569BF">
            <w:r w:rsidRPr="002422FA">
              <w:t>Capture GPS 1</w:t>
            </w:r>
          </w:p>
        </w:tc>
        <w:tc>
          <w:tcPr>
            <w:tcW w:w="3533" w:type="dxa"/>
            <w:shd w:val="clear" w:color="auto" w:fill="auto"/>
          </w:tcPr>
          <w:p w14:paraId="2B325E26" w14:textId="77777777" w:rsidR="003A4316" w:rsidRPr="002422FA" w:rsidRDefault="003A4316" w:rsidP="006569BF"/>
        </w:tc>
        <w:tc>
          <w:tcPr>
            <w:tcW w:w="2562" w:type="dxa"/>
            <w:shd w:val="clear" w:color="auto" w:fill="auto"/>
          </w:tcPr>
          <w:p w14:paraId="4652959F" w14:textId="77777777" w:rsidR="003A4316" w:rsidRPr="002422FA" w:rsidRDefault="003A4316" w:rsidP="006569BF">
            <w:proofErr w:type="gramStart"/>
            <w:r w:rsidRPr="002422FA">
              <w:t>Equals(</w:t>
            </w:r>
            <w:proofErr w:type="gramEnd"/>
            <w:r w:rsidRPr="002422FA">
              <w:t>130,2)</w:t>
            </w:r>
          </w:p>
        </w:tc>
        <w:tc>
          <w:tcPr>
            <w:tcW w:w="1259" w:type="dxa"/>
            <w:shd w:val="clear" w:color="auto" w:fill="auto"/>
          </w:tcPr>
          <w:p w14:paraId="6942C8FB" w14:textId="77777777" w:rsidR="003A4316" w:rsidRPr="002422FA" w:rsidRDefault="003A4316" w:rsidP="006569BF"/>
        </w:tc>
        <w:tc>
          <w:tcPr>
            <w:tcW w:w="2850" w:type="dxa"/>
            <w:shd w:val="clear" w:color="auto" w:fill="auto"/>
          </w:tcPr>
          <w:p w14:paraId="42252551" w14:textId="77777777" w:rsidR="003A4316" w:rsidRPr="002422FA" w:rsidRDefault="003A4316" w:rsidP="006569BF"/>
        </w:tc>
      </w:tr>
      <w:tr w:rsidR="003A4316" w:rsidRPr="002422FA" w14:paraId="5B21BE37" w14:textId="77777777" w:rsidTr="007F71DF">
        <w:tc>
          <w:tcPr>
            <w:tcW w:w="1254" w:type="dxa"/>
            <w:shd w:val="clear" w:color="auto" w:fill="auto"/>
          </w:tcPr>
          <w:p w14:paraId="1F761567" w14:textId="77777777" w:rsidR="003A4316" w:rsidRPr="002422FA" w:rsidRDefault="003A4316" w:rsidP="006569BF">
            <w:r w:rsidRPr="002422FA">
              <w:t>150</w:t>
            </w:r>
          </w:p>
        </w:tc>
        <w:tc>
          <w:tcPr>
            <w:tcW w:w="2994" w:type="dxa"/>
            <w:shd w:val="clear" w:color="auto" w:fill="auto"/>
          </w:tcPr>
          <w:p w14:paraId="101FD7C1" w14:textId="77777777" w:rsidR="003A4316" w:rsidRPr="002422FA" w:rsidRDefault="003A4316" w:rsidP="006569BF">
            <w:r w:rsidRPr="002422FA">
              <w:t>Time of visit 1</w:t>
            </w:r>
          </w:p>
        </w:tc>
        <w:tc>
          <w:tcPr>
            <w:tcW w:w="3533" w:type="dxa"/>
            <w:shd w:val="clear" w:color="auto" w:fill="auto"/>
          </w:tcPr>
          <w:p w14:paraId="30A4B798" w14:textId="77777777" w:rsidR="003A4316" w:rsidRPr="002422FA" w:rsidRDefault="003A4316" w:rsidP="006569BF"/>
        </w:tc>
        <w:tc>
          <w:tcPr>
            <w:tcW w:w="2562" w:type="dxa"/>
            <w:shd w:val="clear" w:color="auto" w:fill="auto"/>
          </w:tcPr>
          <w:p w14:paraId="3A2409B3" w14:textId="77777777" w:rsidR="003A4316" w:rsidRPr="002422FA" w:rsidRDefault="003A4316" w:rsidP="006569BF">
            <w:proofErr w:type="gramStart"/>
            <w:r w:rsidRPr="002422FA">
              <w:t>Equals(</w:t>
            </w:r>
            <w:proofErr w:type="gramEnd"/>
            <w:r w:rsidRPr="002422FA">
              <w:t>130,2)</w:t>
            </w:r>
          </w:p>
        </w:tc>
        <w:tc>
          <w:tcPr>
            <w:tcW w:w="1259" w:type="dxa"/>
            <w:shd w:val="clear" w:color="auto" w:fill="auto"/>
          </w:tcPr>
          <w:p w14:paraId="1394FCCF" w14:textId="77777777" w:rsidR="003A4316" w:rsidRPr="002422FA" w:rsidRDefault="003A4316" w:rsidP="006569BF"/>
        </w:tc>
        <w:tc>
          <w:tcPr>
            <w:tcW w:w="2850" w:type="dxa"/>
            <w:shd w:val="clear" w:color="auto" w:fill="auto"/>
          </w:tcPr>
          <w:p w14:paraId="55B35070" w14:textId="77777777" w:rsidR="003A4316" w:rsidRPr="002422FA" w:rsidRDefault="003A4316" w:rsidP="006569BF">
            <w:r w:rsidRPr="002422FA">
              <w:t xml:space="preserve">Rule: </w:t>
            </w:r>
            <w:proofErr w:type="gramStart"/>
            <w:r w:rsidRPr="002422FA">
              <w:t>Answered(</w:t>
            </w:r>
            <w:proofErr w:type="spellStart"/>
            <w:proofErr w:type="gramEnd"/>
            <w:r w:rsidRPr="002422FA">
              <w:t>CurrQues</w:t>
            </w:r>
            <w:proofErr w:type="spellEnd"/>
            <w:r w:rsidRPr="002422FA">
              <w:t xml:space="preserve">) &amp;&amp; Equals(148,1), Action: </w:t>
            </w:r>
            <w:proofErr w:type="spellStart"/>
            <w:r w:rsidRPr="002422FA">
              <w:t>Goto</w:t>
            </w:r>
            <w:proofErr w:type="spellEnd"/>
            <w:r w:rsidRPr="002422FA">
              <w:t xml:space="preserve"> Chapter, Target: 46</w:t>
            </w:r>
            <w:r w:rsidRPr="002422FA">
              <w:br/>
              <w:t>Rule: Answered(</w:t>
            </w:r>
            <w:proofErr w:type="spellStart"/>
            <w:r w:rsidRPr="002422FA">
              <w:t>CurrQues</w:t>
            </w:r>
            <w:proofErr w:type="spellEnd"/>
            <w:r w:rsidRPr="002422FA">
              <w:t xml:space="preserve">) &amp;&amp; Equals(148,4), Action: </w:t>
            </w:r>
            <w:proofErr w:type="spellStart"/>
            <w:r w:rsidRPr="002422FA">
              <w:t>Goto</w:t>
            </w:r>
            <w:proofErr w:type="spellEnd"/>
            <w:r w:rsidRPr="002422FA">
              <w:t xml:space="preserve"> Chapter, Target: 46</w:t>
            </w:r>
            <w:r w:rsidRPr="002422FA">
              <w:br/>
              <w:t>Rule: Answered(</w:t>
            </w:r>
            <w:proofErr w:type="spellStart"/>
            <w:r w:rsidRPr="002422FA">
              <w:t>CurrQues</w:t>
            </w:r>
            <w:proofErr w:type="spellEnd"/>
            <w:r w:rsidRPr="002422FA">
              <w:t xml:space="preserve">) &amp;&amp; Equals(148,5), Action: </w:t>
            </w:r>
            <w:proofErr w:type="spellStart"/>
            <w:r w:rsidRPr="002422FA">
              <w:t>Goto</w:t>
            </w:r>
            <w:proofErr w:type="spellEnd"/>
            <w:r w:rsidRPr="002422FA">
              <w:t xml:space="preserve"> Chapter, Target: 46</w:t>
            </w:r>
          </w:p>
        </w:tc>
      </w:tr>
      <w:tr w:rsidR="003A4316" w:rsidRPr="002422FA" w14:paraId="72B54BFD" w14:textId="77777777" w:rsidTr="007F71DF">
        <w:tc>
          <w:tcPr>
            <w:tcW w:w="1254" w:type="dxa"/>
            <w:shd w:val="clear" w:color="auto" w:fill="auto"/>
          </w:tcPr>
          <w:p w14:paraId="388B228A" w14:textId="77777777" w:rsidR="003A4316" w:rsidRPr="002422FA" w:rsidRDefault="003A4316" w:rsidP="006569BF">
            <w:r w:rsidRPr="002422FA">
              <w:t>151</w:t>
            </w:r>
          </w:p>
        </w:tc>
        <w:tc>
          <w:tcPr>
            <w:tcW w:w="2994" w:type="dxa"/>
            <w:shd w:val="clear" w:color="auto" w:fill="auto"/>
          </w:tcPr>
          <w:p w14:paraId="4CB8EAD0" w14:textId="77777777" w:rsidR="003A4316" w:rsidRPr="002422FA" w:rsidRDefault="003A4316" w:rsidP="006569BF">
            <w:r w:rsidRPr="002422FA">
              <w:t>Is the second visit successful?</w:t>
            </w:r>
          </w:p>
        </w:tc>
        <w:tc>
          <w:tcPr>
            <w:tcW w:w="3533" w:type="dxa"/>
            <w:shd w:val="clear" w:color="auto" w:fill="auto"/>
          </w:tcPr>
          <w:p w14:paraId="6D150FDE" w14:textId="77777777" w:rsidR="003A4316" w:rsidRPr="002422FA" w:rsidRDefault="003A4316" w:rsidP="006569BF">
            <w:pPr>
              <w:pStyle w:val="ListParagraph"/>
              <w:numPr>
                <w:ilvl w:val="0"/>
                <w:numId w:val="42"/>
              </w:numPr>
            </w:pPr>
            <w:r w:rsidRPr="002422FA">
              <w:t>Yes</w:t>
            </w:r>
          </w:p>
          <w:p w14:paraId="5C0E9D79" w14:textId="77777777" w:rsidR="003A4316" w:rsidRPr="002422FA" w:rsidRDefault="003A4316" w:rsidP="006569BF">
            <w:pPr>
              <w:pStyle w:val="ListParagraph"/>
              <w:numPr>
                <w:ilvl w:val="0"/>
                <w:numId w:val="42"/>
              </w:numPr>
            </w:pPr>
            <w:r w:rsidRPr="002422FA">
              <w:t>No</w:t>
            </w:r>
          </w:p>
        </w:tc>
        <w:tc>
          <w:tcPr>
            <w:tcW w:w="2562" w:type="dxa"/>
            <w:shd w:val="clear" w:color="auto" w:fill="auto"/>
          </w:tcPr>
          <w:p w14:paraId="37BC2577" w14:textId="77777777" w:rsidR="003A4316" w:rsidRPr="002422FA" w:rsidRDefault="003A4316" w:rsidP="006569BF">
            <w:proofErr w:type="gramStart"/>
            <w:r w:rsidRPr="002422FA">
              <w:t>Answered(</w:t>
            </w:r>
            <w:proofErr w:type="gramEnd"/>
            <w:r w:rsidRPr="002422FA">
              <w:t>148)</w:t>
            </w:r>
          </w:p>
        </w:tc>
        <w:tc>
          <w:tcPr>
            <w:tcW w:w="1259" w:type="dxa"/>
            <w:shd w:val="clear" w:color="auto" w:fill="auto"/>
          </w:tcPr>
          <w:p w14:paraId="47F61F65" w14:textId="77777777" w:rsidR="003A4316" w:rsidRPr="002422FA" w:rsidRDefault="003A4316" w:rsidP="006569BF"/>
        </w:tc>
        <w:tc>
          <w:tcPr>
            <w:tcW w:w="2850" w:type="dxa"/>
            <w:shd w:val="clear" w:color="auto" w:fill="auto"/>
          </w:tcPr>
          <w:p w14:paraId="481F4560" w14:textId="77777777" w:rsidR="003A4316" w:rsidRPr="002422FA" w:rsidRDefault="003A4316" w:rsidP="006569BF">
            <w:r w:rsidRPr="002422FA">
              <w:t xml:space="preserve">Rule: Equals(CurrQues,1), Action: </w:t>
            </w:r>
            <w:proofErr w:type="spellStart"/>
            <w:r w:rsidRPr="002422FA">
              <w:t>Goto</w:t>
            </w:r>
            <w:proofErr w:type="spellEnd"/>
            <w:r w:rsidRPr="002422FA">
              <w:t xml:space="preserve"> Chapter, Target: 46</w:t>
            </w:r>
            <w:r w:rsidRPr="002422FA">
              <w:br/>
              <w:t xml:space="preserve">Rule: Equals(CurrQues,5), Action: </w:t>
            </w:r>
            <w:proofErr w:type="spellStart"/>
            <w:r w:rsidRPr="002422FA">
              <w:t>Goto</w:t>
            </w:r>
            <w:proofErr w:type="spellEnd"/>
            <w:r w:rsidRPr="002422FA">
              <w:t xml:space="preserve"> Chapter, Target: 46</w:t>
            </w:r>
            <w:r w:rsidRPr="002422FA">
              <w:br/>
              <w:t xml:space="preserve">Rule: Equals(CurrQues,4), Action: </w:t>
            </w:r>
            <w:proofErr w:type="spellStart"/>
            <w:r w:rsidRPr="002422FA">
              <w:t>Goto</w:t>
            </w:r>
            <w:proofErr w:type="spellEnd"/>
            <w:r w:rsidRPr="002422FA">
              <w:t xml:space="preserve"> Chapter, Target: 46</w:t>
            </w:r>
            <w:r w:rsidRPr="002422FA">
              <w:br/>
              <w:t xml:space="preserve">Rule: Equals(CurrQues,2), Action: </w:t>
            </w:r>
            <w:proofErr w:type="spellStart"/>
            <w:r w:rsidRPr="002422FA">
              <w:t>Goto</w:t>
            </w:r>
            <w:proofErr w:type="spellEnd"/>
            <w:r w:rsidRPr="002422FA">
              <w:t xml:space="preserve"> Chapter, Target: 46</w:t>
            </w:r>
          </w:p>
        </w:tc>
      </w:tr>
      <w:tr w:rsidR="003A4316" w:rsidRPr="002422FA" w14:paraId="10BB3001" w14:textId="77777777" w:rsidTr="007F71DF">
        <w:tc>
          <w:tcPr>
            <w:tcW w:w="1254" w:type="dxa"/>
            <w:shd w:val="clear" w:color="auto" w:fill="auto"/>
          </w:tcPr>
          <w:p w14:paraId="30311A21" w14:textId="77777777" w:rsidR="003A4316" w:rsidRPr="002422FA" w:rsidRDefault="003A4316" w:rsidP="006569BF">
            <w:r w:rsidRPr="002422FA">
              <w:lastRenderedPageBreak/>
              <w:t>152</w:t>
            </w:r>
          </w:p>
        </w:tc>
        <w:tc>
          <w:tcPr>
            <w:tcW w:w="2994" w:type="dxa"/>
            <w:shd w:val="clear" w:color="auto" w:fill="auto"/>
          </w:tcPr>
          <w:p w14:paraId="66C42925" w14:textId="77777777" w:rsidR="003A4316" w:rsidRPr="002422FA" w:rsidRDefault="003A4316" w:rsidP="006569BF">
            <w:r w:rsidRPr="002422FA">
              <w:t xml:space="preserve">Why not successful </w:t>
            </w:r>
            <w:proofErr w:type="gramStart"/>
            <w:r w:rsidRPr="002422FA">
              <w:t>2 ?</w:t>
            </w:r>
            <w:proofErr w:type="gramEnd"/>
          </w:p>
        </w:tc>
        <w:tc>
          <w:tcPr>
            <w:tcW w:w="3533" w:type="dxa"/>
            <w:shd w:val="clear" w:color="auto" w:fill="auto"/>
          </w:tcPr>
          <w:p w14:paraId="0E6B6362" w14:textId="77777777" w:rsidR="003A4316" w:rsidRPr="002422FA" w:rsidRDefault="003A4316" w:rsidP="006569BF">
            <w:pPr>
              <w:pStyle w:val="ListParagraph"/>
              <w:numPr>
                <w:ilvl w:val="0"/>
                <w:numId w:val="43"/>
              </w:numPr>
            </w:pPr>
            <w:r w:rsidRPr="002422FA">
              <w:t>Refused to be interviewed</w:t>
            </w:r>
          </w:p>
          <w:p w14:paraId="48D07281" w14:textId="77777777" w:rsidR="003A4316" w:rsidRPr="002422FA" w:rsidRDefault="003A4316" w:rsidP="006569BF">
            <w:pPr>
              <w:pStyle w:val="ListParagraph"/>
              <w:numPr>
                <w:ilvl w:val="0"/>
                <w:numId w:val="43"/>
              </w:numPr>
            </w:pPr>
            <w:r w:rsidRPr="002422FA">
              <w:t>Target respondent not at home on survey day</w:t>
            </w:r>
          </w:p>
          <w:p w14:paraId="7FC598C6" w14:textId="77777777" w:rsidR="003A4316" w:rsidRPr="002422FA" w:rsidRDefault="003A4316" w:rsidP="006569BF">
            <w:pPr>
              <w:pStyle w:val="ListParagraph"/>
              <w:numPr>
                <w:ilvl w:val="0"/>
                <w:numId w:val="43"/>
              </w:numPr>
            </w:pPr>
            <w:r w:rsidRPr="002422FA">
              <w:t>Target respondent requested for a call back (Note down the day and time below then save and exit the interview)</w:t>
            </w:r>
          </w:p>
          <w:p w14:paraId="5A82E2EF" w14:textId="77777777" w:rsidR="003A4316" w:rsidRPr="002422FA" w:rsidRDefault="003A4316" w:rsidP="006569BF">
            <w:pPr>
              <w:pStyle w:val="ListParagraph"/>
              <w:numPr>
                <w:ilvl w:val="0"/>
                <w:numId w:val="43"/>
              </w:numPr>
            </w:pPr>
            <w:r w:rsidRPr="002422FA">
              <w:t>Respondent not able to be interviewed due to medical reasons (very sick, mute, etc.)</w:t>
            </w:r>
          </w:p>
          <w:p w14:paraId="6A48C02A" w14:textId="77777777" w:rsidR="003A4316" w:rsidRPr="002422FA" w:rsidRDefault="003A4316" w:rsidP="006569BF">
            <w:pPr>
              <w:pStyle w:val="ListParagraph"/>
              <w:numPr>
                <w:ilvl w:val="0"/>
                <w:numId w:val="43"/>
              </w:numPr>
            </w:pPr>
            <w:r w:rsidRPr="002422FA">
              <w:t>Language barrier</w:t>
            </w:r>
          </w:p>
          <w:p w14:paraId="04010731" w14:textId="77777777" w:rsidR="003A4316" w:rsidRPr="002422FA" w:rsidRDefault="003A4316" w:rsidP="006569BF">
            <w:pPr>
              <w:pStyle w:val="ListParagraph"/>
              <w:numPr>
                <w:ilvl w:val="0"/>
                <w:numId w:val="43"/>
              </w:numPr>
            </w:pPr>
            <w:r w:rsidRPr="002422FA">
              <w:t>Other Specify</w:t>
            </w:r>
          </w:p>
        </w:tc>
        <w:tc>
          <w:tcPr>
            <w:tcW w:w="2562" w:type="dxa"/>
            <w:shd w:val="clear" w:color="auto" w:fill="auto"/>
          </w:tcPr>
          <w:p w14:paraId="367DA6E9" w14:textId="77777777" w:rsidR="003A4316" w:rsidRPr="002422FA" w:rsidRDefault="003A4316" w:rsidP="006569BF">
            <w:proofErr w:type="gramStart"/>
            <w:r w:rsidRPr="002422FA">
              <w:t>Equals(</w:t>
            </w:r>
            <w:proofErr w:type="gramEnd"/>
            <w:r w:rsidRPr="002422FA">
              <w:t>151,2)</w:t>
            </w:r>
          </w:p>
        </w:tc>
        <w:tc>
          <w:tcPr>
            <w:tcW w:w="1259" w:type="dxa"/>
            <w:shd w:val="clear" w:color="auto" w:fill="auto"/>
          </w:tcPr>
          <w:p w14:paraId="0D7916C2" w14:textId="77777777" w:rsidR="003A4316" w:rsidRPr="002422FA" w:rsidRDefault="003A4316" w:rsidP="006569BF"/>
        </w:tc>
        <w:tc>
          <w:tcPr>
            <w:tcW w:w="2850" w:type="dxa"/>
            <w:shd w:val="clear" w:color="auto" w:fill="auto"/>
          </w:tcPr>
          <w:p w14:paraId="796AC958" w14:textId="77777777" w:rsidR="003A4316" w:rsidRPr="002422FA" w:rsidRDefault="003A4316" w:rsidP="006569BF">
            <w:r w:rsidRPr="002422FA">
              <w:t xml:space="preserve">Rule: </w:t>
            </w:r>
            <w:proofErr w:type="gramStart"/>
            <w:r w:rsidRPr="002422FA">
              <w:t>Answered(</w:t>
            </w:r>
            <w:proofErr w:type="spellStart"/>
            <w:proofErr w:type="gramEnd"/>
            <w:r w:rsidRPr="002422FA">
              <w:t>CurrQues</w:t>
            </w:r>
            <w:proofErr w:type="spellEnd"/>
            <w:r w:rsidRPr="002422FA">
              <w:t xml:space="preserve">) &amp;&amp; Equals(152,1), Action: </w:t>
            </w:r>
            <w:proofErr w:type="spellStart"/>
            <w:r w:rsidRPr="002422FA">
              <w:t>Goto</w:t>
            </w:r>
            <w:proofErr w:type="spellEnd"/>
            <w:r w:rsidRPr="002422FA">
              <w:t xml:space="preserve"> Chapter, Target: 46</w:t>
            </w:r>
            <w:r w:rsidRPr="002422FA">
              <w:br/>
              <w:t>Rule: Answered(</w:t>
            </w:r>
            <w:proofErr w:type="spellStart"/>
            <w:r w:rsidRPr="002422FA">
              <w:t>CurrQues</w:t>
            </w:r>
            <w:proofErr w:type="spellEnd"/>
            <w:r w:rsidRPr="002422FA">
              <w:t xml:space="preserve">) &amp;&amp; Equals(152,4), Action: </w:t>
            </w:r>
            <w:proofErr w:type="spellStart"/>
            <w:r w:rsidRPr="002422FA">
              <w:t>Goto</w:t>
            </w:r>
            <w:proofErr w:type="spellEnd"/>
            <w:r w:rsidRPr="002422FA">
              <w:t xml:space="preserve"> Chapter, Target: 46</w:t>
            </w:r>
            <w:r w:rsidRPr="002422FA">
              <w:br/>
              <w:t>Rule: Answered(</w:t>
            </w:r>
            <w:proofErr w:type="spellStart"/>
            <w:r w:rsidRPr="002422FA">
              <w:t>CurrQues</w:t>
            </w:r>
            <w:proofErr w:type="spellEnd"/>
            <w:r w:rsidRPr="002422FA">
              <w:t xml:space="preserve">) &amp;&amp; Equals(152,5), Action: </w:t>
            </w:r>
            <w:proofErr w:type="spellStart"/>
            <w:r w:rsidRPr="002422FA">
              <w:t>Goto</w:t>
            </w:r>
            <w:proofErr w:type="spellEnd"/>
            <w:r w:rsidRPr="002422FA">
              <w:t xml:space="preserve"> Chapter, Target: 46</w:t>
            </w:r>
          </w:p>
        </w:tc>
      </w:tr>
      <w:tr w:rsidR="003A4316" w:rsidRPr="002422FA" w14:paraId="6C320192" w14:textId="77777777" w:rsidTr="007F71DF">
        <w:tc>
          <w:tcPr>
            <w:tcW w:w="1254" w:type="dxa"/>
            <w:shd w:val="clear" w:color="auto" w:fill="auto"/>
          </w:tcPr>
          <w:p w14:paraId="782D53BA" w14:textId="77777777" w:rsidR="003A4316" w:rsidRPr="002422FA" w:rsidRDefault="003A4316" w:rsidP="006569BF">
            <w:r w:rsidRPr="002422FA">
              <w:t>153</w:t>
            </w:r>
          </w:p>
        </w:tc>
        <w:tc>
          <w:tcPr>
            <w:tcW w:w="2994" w:type="dxa"/>
            <w:shd w:val="clear" w:color="auto" w:fill="auto"/>
          </w:tcPr>
          <w:p w14:paraId="7DF1FDB4" w14:textId="77777777" w:rsidR="003A4316" w:rsidRPr="002422FA" w:rsidRDefault="003A4316" w:rsidP="006569BF">
            <w:r w:rsidRPr="002422FA">
              <w:t>Capture GPS 2</w:t>
            </w:r>
          </w:p>
        </w:tc>
        <w:tc>
          <w:tcPr>
            <w:tcW w:w="3533" w:type="dxa"/>
            <w:shd w:val="clear" w:color="auto" w:fill="auto"/>
          </w:tcPr>
          <w:p w14:paraId="479EDB66" w14:textId="77777777" w:rsidR="003A4316" w:rsidRPr="002422FA" w:rsidRDefault="003A4316" w:rsidP="006569BF"/>
        </w:tc>
        <w:tc>
          <w:tcPr>
            <w:tcW w:w="2562" w:type="dxa"/>
            <w:shd w:val="clear" w:color="auto" w:fill="auto"/>
          </w:tcPr>
          <w:p w14:paraId="3453BF62" w14:textId="77777777" w:rsidR="003A4316" w:rsidRPr="002422FA" w:rsidRDefault="003A4316" w:rsidP="006569BF">
            <w:proofErr w:type="gramStart"/>
            <w:r w:rsidRPr="002422FA">
              <w:t>Equals(</w:t>
            </w:r>
            <w:proofErr w:type="gramEnd"/>
            <w:r w:rsidRPr="002422FA">
              <w:t>151,2)</w:t>
            </w:r>
          </w:p>
        </w:tc>
        <w:tc>
          <w:tcPr>
            <w:tcW w:w="1259" w:type="dxa"/>
            <w:shd w:val="clear" w:color="auto" w:fill="auto"/>
          </w:tcPr>
          <w:p w14:paraId="0BE1D897" w14:textId="77777777" w:rsidR="003A4316" w:rsidRPr="002422FA" w:rsidRDefault="003A4316" w:rsidP="006569BF"/>
        </w:tc>
        <w:tc>
          <w:tcPr>
            <w:tcW w:w="2850" w:type="dxa"/>
            <w:shd w:val="clear" w:color="auto" w:fill="auto"/>
          </w:tcPr>
          <w:p w14:paraId="723EBEFE" w14:textId="77777777" w:rsidR="003A4316" w:rsidRPr="002422FA" w:rsidRDefault="003A4316" w:rsidP="006569BF"/>
        </w:tc>
      </w:tr>
      <w:tr w:rsidR="003A4316" w:rsidRPr="002422FA" w14:paraId="704C78C6" w14:textId="77777777" w:rsidTr="007F71DF">
        <w:tc>
          <w:tcPr>
            <w:tcW w:w="1254" w:type="dxa"/>
            <w:shd w:val="clear" w:color="auto" w:fill="auto"/>
          </w:tcPr>
          <w:p w14:paraId="55731C13" w14:textId="77777777" w:rsidR="003A4316" w:rsidRPr="002422FA" w:rsidRDefault="003A4316" w:rsidP="006569BF">
            <w:r w:rsidRPr="002422FA">
              <w:t>154</w:t>
            </w:r>
          </w:p>
        </w:tc>
        <w:tc>
          <w:tcPr>
            <w:tcW w:w="2994" w:type="dxa"/>
            <w:shd w:val="clear" w:color="auto" w:fill="auto"/>
          </w:tcPr>
          <w:p w14:paraId="3C08DD3E" w14:textId="77777777" w:rsidR="003A4316" w:rsidRPr="002422FA" w:rsidRDefault="003A4316" w:rsidP="006569BF">
            <w:r w:rsidRPr="002422FA">
              <w:t>Time of visit 2</w:t>
            </w:r>
          </w:p>
        </w:tc>
        <w:tc>
          <w:tcPr>
            <w:tcW w:w="3533" w:type="dxa"/>
            <w:shd w:val="clear" w:color="auto" w:fill="auto"/>
          </w:tcPr>
          <w:p w14:paraId="3B1C7348" w14:textId="77777777" w:rsidR="003A4316" w:rsidRPr="002422FA" w:rsidRDefault="003A4316" w:rsidP="006569BF"/>
        </w:tc>
        <w:tc>
          <w:tcPr>
            <w:tcW w:w="2562" w:type="dxa"/>
            <w:shd w:val="clear" w:color="auto" w:fill="auto"/>
          </w:tcPr>
          <w:p w14:paraId="4D7F703D" w14:textId="77777777" w:rsidR="003A4316" w:rsidRPr="002422FA" w:rsidRDefault="003A4316" w:rsidP="006569BF">
            <w:proofErr w:type="gramStart"/>
            <w:r w:rsidRPr="002422FA">
              <w:t>Equals(</w:t>
            </w:r>
            <w:proofErr w:type="gramEnd"/>
            <w:r w:rsidRPr="002422FA">
              <w:t>151,2)</w:t>
            </w:r>
          </w:p>
        </w:tc>
        <w:tc>
          <w:tcPr>
            <w:tcW w:w="1259" w:type="dxa"/>
            <w:shd w:val="clear" w:color="auto" w:fill="auto"/>
          </w:tcPr>
          <w:p w14:paraId="2D01C142" w14:textId="77777777" w:rsidR="003A4316" w:rsidRPr="002422FA" w:rsidRDefault="003A4316" w:rsidP="006569BF"/>
        </w:tc>
        <w:tc>
          <w:tcPr>
            <w:tcW w:w="2850" w:type="dxa"/>
            <w:shd w:val="clear" w:color="auto" w:fill="auto"/>
          </w:tcPr>
          <w:p w14:paraId="375FC670" w14:textId="77777777" w:rsidR="003A4316" w:rsidRPr="002422FA" w:rsidRDefault="003A4316" w:rsidP="006569BF"/>
        </w:tc>
      </w:tr>
      <w:tr w:rsidR="003A4316" w:rsidRPr="002422FA" w14:paraId="1021A371" w14:textId="77777777" w:rsidTr="007F71DF">
        <w:tc>
          <w:tcPr>
            <w:tcW w:w="1254" w:type="dxa"/>
            <w:shd w:val="clear" w:color="auto" w:fill="auto"/>
          </w:tcPr>
          <w:p w14:paraId="40C225B6" w14:textId="77777777" w:rsidR="003A4316" w:rsidRPr="002422FA" w:rsidRDefault="003A4316" w:rsidP="006569BF">
            <w:r w:rsidRPr="002422FA">
              <w:t>155</w:t>
            </w:r>
          </w:p>
        </w:tc>
        <w:tc>
          <w:tcPr>
            <w:tcW w:w="2994" w:type="dxa"/>
            <w:shd w:val="clear" w:color="auto" w:fill="auto"/>
          </w:tcPr>
          <w:p w14:paraId="732D929A" w14:textId="77777777" w:rsidR="003A4316" w:rsidRPr="002422FA" w:rsidRDefault="003A4316" w:rsidP="006569BF">
            <w:r w:rsidRPr="002422FA">
              <w:t>Is the third visit successful?</w:t>
            </w:r>
          </w:p>
        </w:tc>
        <w:tc>
          <w:tcPr>
            <w:tcW w:w="3533" w:type="dxa"/>
            <w:shd w:val="clear" w:color="auto" w:fill="auto"/>
          </w:tcPr>
          <w:p w14:paraId="365E15D5" w14:textId="77777777" w:rsidR="003A4316" w:rsidRPr="002422FA" w:rsidRDefault="003A4316" w:rsidP="006569BF">
            <w:pPr>
              <w:pStyle w:val="ListParagraph"/>
              <w:numPr>
                <w:ilvl w:val="0"/>
                <w:numId w:val="44"/>
              </w:numPr>
            </w:pPr>
            <w:r w:rsidRPr="002422FA">
              <w:t>Yes</w:t>
            </w:r>
          </w:p>
          <w:p w14:paraId="527857D5" w14:textId="77777777" w:rsidR="003A4316" w:rsidRPr="002422FA" w:rsidRDefault="003A4316" w:rsidP="006569BF">
            <w:pPr>
              <w:pStyle w:val="ListParagraph"/>
              <w:numPr>
                <w:ilvl w:val="0"/>
                <w:numId w:val="44"/>
              </w:numPr>
            </w:pPr>
            <w:r w:rsidRPr="002422FA">
              <w:t>No</w:t>
            </w:r>
          </w:p>
        </w:tc>
        <w:tc>
          <w:tcPr>
            <w:tcW w:w="2562" w:type="dxa"/>
            <w:shd w:val="clear" w:color="auto" w:fill="auto"/>
          </w:tcPr>
          <w:p w14:paraId="6DCE5CD8" w14:textId="77777777" w:rsidR="003A4316" w:rsidRPr="002422FA" w:rsidRDefault="003A4316" w:rsidP="006569BF">
            <w:proofErr w:type="gramStart"/>
            <w:r w:rsidRPr="002422FA">
              <w:t>Equals(</w:t>
            </w:r>
            <w:proofErr w:type="gramEnd"/>
            <w:r w:rsidRPr="002422FA">
              <w:t>151,2)</w:t>
            </w:r>
          </w:p>
        </w:tc>
        <w:tc>
          <w:tcPr>
            <w:tcW w:w="1259" w:type="dxa"/>
            <w:shd w:val="clear" w:color="auto" w:fill="auto"/>
          </w:tcPr>
          <w:p w14:paraId="20CCBBD6" w14:textId="77777777" w:rsidR="003A4316" w:rsidRPr="002422FA" w:rsidRDefault="003A4316" w:rsidP="006569BF"/>
        </w:tc>
        <w:tc>
          <w:tcPr>
            <w:tcW w:w="2850" w:type="dxa"/>
            <w:shd w:val="clear" w:color="auto" w:fill="auto"/>
          </w:tcPr>
          <w:p w14:paraId="694ED3D6"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73</w:t>
            </w:r>
          </w:p>
        </w:tc>
      </w:tr>
      <w:tr w:rsidR="003A4316" w:rsidRPr="002422FA" w14:paraId="39C22945" w14:textId="77777777" w:rsidTr="007F71DF">
        <w:tc>
          <w:tcPr>
            <w:tcW w:w="1254" w:type="dxa"/>
            <w:shd w:val="clear" w:color="auto" w:fill="auto"/>
          </w:tcPr>
          <w:p w14:paraId="7587F2B3" w14:textId="77777777" w:rsidR="003A4316" w:rsidRPr="002422FA" w:rsidRDefault="003A4316" w:rsidP="006569BF">
            <w:r w:rsidRPr="002422FA">
              <w:t>156</w:t>
            </w:r>
          </w:p>
        </w:tc>
        <w:tc>
          <w:tcPr>
            <w:tcW w:w="2994" w:type="dxa"/>
            <w:shd w:val="clear" w:color="auto" w:fill="auto"/>
          </w:tcPr>
          <w:p w14:paraId="7B76B642" w14:textId="77777777" w:rsidR="003A4316" w:rsidRPr="002422FA" w:rsidRDefault="003A4316" w:rsidP="006569BF">
            <w:r w:rsidRPr="002422FA">
              <w:t>Capture GPS 3</w:t>
            </w:r>
          </w:p>
        </w:tc>
        <w:tc>
          <w:tcPr>
            <w:tcW w:w="3533" w:type="dxa"/>
            <w:shd w:val="clear" w:color="auto" w:fill="auto"/>
          </w:tcPr>
          <w:p w14:paraId="143AFE49" w14:textId="77777777" w:rsidR="003A4316" w:rsidRPr="002422FA" w:rsidRDefault="003A4316" w:rsidP="006569BF"/>
        </w:tc>
        <w:tc>
          <w:tcPr>
            <w:tcW w:w="2562" w:type="dxa"/>
            <w:shd w:val="clear" w:color="auto" w:fill="auto"/>
          </w:tcPr>
          <w:p w14:paraId="3639F72F" w14:textId="77777777" w:rsidR="003A4316" w:rsidRPr="002422FA" w:rsidRDefault="003A4316" w:rsidP="006569BF">
            <w:proofErr w:type="gramStart"/>
            <w:r w:rsidRPr="002422FA">
              <w:t>Equals(</w:t>
            </w:r>
            <w:proofErr w:type="gramEnd"/>
            <w:r w:rsidRPr="002422FA">
              <w:t>155,2)</w:t>
            </w:r>
          </w:p>
        </w:tc>
        <w:tc>
          <w:tcPr>
            <w:tcW w:w="1259" w:type="dxa"/>
            <w:shd w:val="clear" w:color="auto" w:fill="auto"/>
          </w:tcPr>
          <w:p w14:paraId="68CC968C" w14:textId="77777777" w:rsidR="003A4316" w:rsidRPr="002422FA" w:rsidRDefault="003A4316" w:rsidP="006569BF"/>
        </w:tc>
        <w:tc>
          <w:tcPr>
            <w:tcW w:w="2850" w:type="dxa"/>
            <w:shd w:val="clear" w:color="auto" w:fill="auto"/>
          </w:tcPr>
          <w:p w14:paraId="0BB855D9" w14:textId="77777777" w:rsidR="003A4316" w:rsidRPr="002422FA" w:rsidRDefault="003A4316" w:rsidP="006569BF"/>
        </w:tc>
      </w:tr>
      <w:tr w:rsidR="003A4316" w:rsidRPr="002422FA" w14:paraId="3F368282" w14:textId="77777777" w:rsidTr="007F71DF">
        <w:tc>
          <w:tcPr>
            <w:tcW w:w="1254" w:type="dxa"/>
            <w:shd w:val="clear" w:color="auto" w:fill="auto"/>
          </w:tcPr>
          <w:p w14:paraId="68B601D3" w14:textId="77777777" w:rsidR="003A4316" w:rsidRPr="002422FA" w:rsidRDefault="003A4316" w:rsidP="006569BF">
            <w:r w:rsidRPr="002422FA">
              <w:t>157</w:t>
            </w:r>
          </w:p>
        </w:tc>
        <w:tc>
          <w:tcPr>
            <w:tcW w:w="2994" w:type="dxa"/>
            <w:shd w:val="clear" w:color="auto" w:fill="auto"/>
          </w:tcPr>
          <w:p w14:paraId="2970D99D" w14:textId="77777777" w:rsidR="003A4316" w:rsidRPr="002422FA" w:rsidRDefault="003A4316" w:rsidP="006569BF">
            <w:r w:rsidRPr="002422FA">
              <w:t>Time of visit 3</w:t>
            </w:r>
          </w:p>
        </w:tc>
        <w:tc>
          <w:tcPr>
            <w:tcW w:w="3533" w:type="dxa"/>
            <w:shd w:val="clear" w:color="auto" w:fill="auto"/>
          </w:tcPr>
          <w:p w14:paraId="69592D55" w14:textId="77777777" w:rsidR="003A4316" w:rsidRPr="002422FA" w:rsidRDefault="003A4316" w:rsidP="006569BF"/>
        </w:tc>
        <w:tc>
          <w:tcPr>
            <w:tcW w:w="2562" w:type="dxa"/>
            <w:shd w:val="clear" w:color="auto" w:fill="auto"/>
          </w:tcPr>
          <w:p w14:paraId="1D2CF2CB" w14:textId="77777777" w:rsidR="003A4316" w:rsidRPr="002422FA" w:rsidRDefault="003A4316" w:rsidP="006569BF">
            <w:proofErr w:type="gramStart"/>
            <w:r w:rsidRPr="002422FA">
              <w:t>Equals(</w:t>
            </w:r>
            <w:proofErr w:type="gramEnd"/>
            <w:r w:rsidRPr="002422FA">
              <w:t>155,2)</w:t>
            </w:r>
          </w:p>
        </w:tc>
        <w:tc>
          <w:tcPr>
            <w:tcW w:w="1259" w:type="dxa"/>
            <w:shd w:val="clear" w:color="auto" w:fill="auto"/>
          </w:tcPr>
          <w:p w14:paraId="606B1236" w14:textId="77777777" w:rsidR="003A4316" w:rsidRPr="002422FA" w:rsidRDefault="003A4316" w:rsidP="006569BF"/>
        </w:tc>
        <w:tc>
          <w:tcPr>
            <w:tcW w:w="2850" w:type="dxa"/>
            <w:shd w:val="clear" w:color="auto" w:fill="auto"/>
          </w:tcPr>
          <w:p w14:paraId="06A691DD" w14:textId="77777777" w:rsidR="003A4316" w:rsidRPr="002422FA" w:rsidRDefault="003A4316" w:rsidP="006569BF"/>
        </w:tc>
      </w:tr>
      <w:tr w:rsidR="003A4316" w:rsidRPr="002422FA" w14:paraId="4C181989" w14:textId="77777777" w:rsidTr="007F71DF">
        <w:tc>
          <w:tcPr>
            <w:tcW w:w="1254" w:type="dxa"/>
            <w:shd w:val="clear" w:color="auto" w:fill="auto"/>
          </w:tcPr>
          <w:p w14:paraId="29398A0C" w14:textId="77777777" w:rsidR="003A4316" w:rsidRPr="002422FA" w:rsidRDefault="003A4316" w:rsidP="006569BF">
            <w:r w:rsidRPr="002422FA">
              <w:t>158</w:t>
            </w:r>
          </w:p>
        </w:tc>
        <w:tc>
          <w:tcPr>
            <w:tcW w:w="2994" w:type="dxa"/>
            <w:shd w:val="clear" w:color="auto" w:fill="auto"/>
          </w:tcPr>
          <w:p w14:paraId="1F71B984" w14:textId="77777777" w:rsidR="003A4316" w:rsidRPr="002422FA" w:rsidRDefault="003A4316" w:rsidP="006569BF">
            <w:r w:rsidRPr="002422FA">
              <w:t xml:space="preserve">Why not successful </w:t>
            </w:r>
            <w:proofErr w:type="gramStart"/>
            <w:r w:rsidRPr="002422FA">
              <w:t>3 ?</w:t>
            </w:r>
            <w:proofErr w:type="gramEnd"/>
          </w:p>
        </w:tc>
        <w:tc>
          <w:tcPr>
            <w:tcW w:w="3533" w:type="dxa"/>
            <w:shd w:val="clear" w:color="auto" w:fill="auto"/>
          </w:tcPr>
          <w:p w14:paraId="68E6B78B" w14:textId="77777777" w:rsidR="003A4316" w:rsidRPr="002422FA" w:rsidRDefault="003A4316" w:rsidP="006569BF">
            <w:pPr>
              <w:pStyle w:val="ListParagraph"/>
              <w:numPr>
                <w:ilvl w:val="0"/>
                <w:numId w:val="45"/>
              </w:numPr>
            </w:pPr>
            <w:r w:rsidRPr="002422FA">
              <w:t>Refused to be interviewed</w:t>
            </w:r>
          </w:p>
          <w:p w14:paraId="761C5158" w14:textId="77777777" w:rsidR="003A4316" w:rsidRPr="002422FA" w:rsidRDefault="003A4316" w:rsidP="006569BF">
            <w:pPr>
              <w:pStyle w:val="ListParagraph"/>
              <w:numPr>
                <w:ilvl w:val="0"/>
                <w:numId w:val="45"/>
              </w:numPr>
            </w:pPr>
            <w:r w:rsidRPr="002422FA">
              <w:t>Target respondent not at home on survey day</w:t>
            </w:r>
          </w:p>
          <w:p w14:paraId="376994DB" w14:textId="77777777" w:rsidR="003A4316" w:rsidRPr="002422FA" w:rsidRDefault="003A4316" w:rsidP="006569BF">
            <w:pPr>
              <w:pStyle w:val="ListParagraph"/>
              <w:numPr>
                <w:ilvl w:val="0"/>
                <w:numId w:val="45"/>
              </w:numPr>
            </w:pPr>
            <w:r w:rsidRPr="002422FA">
              <w:t>Target respondent requested for a call back (Note down the day and time below then save and exit the interview)</w:t>
            </w:r>
          </w:p>
          <w:p w14:paraId="68806102" w14:textId="77777777" w:rsidR="003A4316" w:rsidRPr="002422FA" w:rsidRDefault="003A4316" w:rsidP="006569BF">
            <w:pPr>
              <w:pStyle w:val="ListParagraph"/>
              <w:numPr>
                <w:ilvl w:val="0"/>
                <w:numId w:val="45"/>
              </w:numPr>
            </w:pPr>
            <w:r w:rsidRPr="002422FA">
              <w:t>Respondent not able to be interviewed due to medical reasons (very sick, mute, etc.)</w:t>
            </w:r>
          </w:p>
          <w:p w14:paraId="2016868F" w14:textId="77777777" w:rsidR="003A4316" w:rsidRPr="002422FA" w:rsidRDefault="003A4316" w:rsidP="006569BF">
            <w:pPr>
              <w:pStyle w:val="ListParagraph"/>
              <w:numPr>
                <w:ilvl w:val="0"/>
                <w:numId w:val="45"/>
              </w:numPr>
            </w:pPr>
            <w:r w:rsidRPr="002422FA">
              <w:t>Language barrier</w:t>
            </w:r>
          </w:p>
          <w:p w14:paraId="1B34E6F4" w14:textId="77777777" w:rsidR="003A4316" w:rsidRPr="002422FA" w:rsidRDefault="003A4316" w:rsidP="006569BF">
            <w:pPr>
              <w:pStyle w:val="ListParagraph"/>
              <w:numPr>
                <w:ilvl w:val="0"/>
                <w:numId w:val="45"/>
              </w:numPr>
            </w:pPr>
            <w:r w:rsidRPr="002422FA">
              <w:t>Other Specify</w:t>
            </w:r>
          </w:p>
        </w:tc>
        <w:tc>
          <w:tcPr>
            <w:tcW w:w="2562" w:type="dxa"/>
            <w:shd w:val="clear" w:color="auto" w:fill="auto"/>
          </w:tcPr>
          <w:p w14:paraId="578CF1A9" w14:textId="77777777" w:rsidR="003A4316" w:rsidRPr="002422FA" w:rsidRDefault="003A4316" w:rsidP="006569BF">
            <w:proofErr w:type="gramStart"/>
            <w:r w:rsidRPr="002422FA">
              <w:t>Equals(</w:t>
            </w:r>
            <w:proofErr w:type="gramEnd"/>
            <w:r w:rsidRPr="002422FA">
              <w:t>155,2)</w:t>
            </w:r>
          </w:p>
          <w:p w14:paraId="551FC420" w14:textId="77777777" w:rsidR="003A4316" w:rsidRPr="002422FA" w:rsidRDefault="003A4316" w:rsidP="006569BF"/>
        </w:tc>
        <w:tc>
          <w:tcPr>
            <w:tcW w:w="1259" w:type="dxa"/>
            <w:shd w:val="clear" w:color="auto" w:fill="auto"/>
          </w:tcPr>
          <w:p w14:paraId="3EB3D066" w14:textId="77777777" w:rsidR="003A4316" w:rsidRPr="002422FA" w:rsidRDefault="003A4316" w:rsidP="006569BF"/>
        </w:tc>
        <w:tc>
          <w:tcPr>
            <w:tcW w:w="2850" w:type="dxa"/>
            <w:shd w:val="clear" w:color="auto" w:fill="auto"/>
          </w:tcPr>
          <w:p w14:paraId="134EAB8E"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Chapter, Target: 46</w:t>
            </w:r>
            <w:r w:rsidRPr="002422FA">
              <w:br/>
              <w:t xml:space="preserve">Rule: Equals(CurrQues,5), Action: </w:t>
            </w:r>
            <w:proofErr w:type="spellStart"/>
            <w:r w:rsidRPr="002422FA">
              <w:t>Goto</w:t>
            </w:r>
            <w:proofErr w:type="spellEnd"/>
            <w:r w:rsidRPr="002422FA">
              <w:t xml:space="preserve"> Chapter, Target: 46</w:t>
            </w:r>
            <w:r w:rsidRPr="002422FA">
              <w:br/>
              <w:t>Rule: Answered(</w:t>
            </w:r>
            <w:proofErr w:type="spellStart"/>
            <w:r w:rsidRPr="002422FA">
              <w:t>CurrQues</w:t>
            </w:r>
            <w:proofErr w:type="spellEnd"/>
            <w:r w:rsidRPr="002422FA">
              <w:t xml:space="preserve">), Action: </w:t>
            </w:r>
            <w:proofErr w:type="spellStart"/>
            <w:r w:rsidRPr="002422FA">
              <w:t>Goto</w:t>
            </w:r>
            <w:proofErr w:type="spellEnd"/>
            <w:r w:rsidRPr="002422FA">
              <w:t xml:space="preserve"> Chapter, Target: 46</w:t>
            </w:r>
          </w:p>
        </w:tc>
      </w:tr>
      <w:tr w:rsidR="003A4316" w:rsidRPr="002422FA" w14:paraId="1347F12B" w14:textId="77777777" w:rsidTr="007F71DF">
        <w:tc>
          <w:tcPr>
            <w:tcW w:w="1254" w:type="dxa"/>
            <w:shd w:val="clear" w:color="auto" w:fill="auto"/>
          </w:tcPr>
          <w:p w14:paraId="4A5BBC6E" w14:textId="77777777" w:rsidR="003A4316" w:rsidRPr="002422FA" w:rsidRDefault="003A4316" w:rsidP="006569BF"/>
        </w:tc>
        <w:tc>
          <w:tcPr>
            <w:tcW w:w="2994" w:type="dxa"/>
            <w:shd w:val="clear" w:color="auto" w:fill="auto"/>
          </w:tcPr>
          <w:p w14:paraId="3C58AE50" w14:textId="77777777" w:rsidR="003A4316" w:rsidRPr="002422FA" w:rsidRDefault="003A4316" w:rsidP="006569BF">
            <w:r w:rsidRPr="002422FA">
              <w:t>DO NOT CLOSE THE SURVEY! MOVE TO THE REPLACEMENT RESPONDENT!</w:t>
            </w:r>
          </w:p>
        </w:tc>
        <w:tc>
          <w:tcPr>
            <w:tcW w:w="3533" w:type="dxa"/>
            <w:shd w:val="clear" w:color="auto" w:fill="auto"/>
          </w:tcPr>
          <w:p w14:paraId="3124118C" w14:textId="77777777" w:rsidR="003A4316" w:rsidRPr="002422FA" w:rsidRDefault="003A4316" w:rsidP="006569BF"/>
        </w:tc>
        <w:tc>
          <w:tcPr>
            <w:tcW w:w="2562" w:type="dxa"/>
            <w:shd w:val="clear" w:color="auto" w:fill="auto"/>
          </w:tcPr>
          <w:p w14:paraId="4FC20392" w14:textId="77777777" w:rsidR="003A4316" w:rsidRPr="002422FA" w:rsidRDefault="003A4316" w:rsidP="006569BF">
            <w:r w:rsidRPr="002422FA">
              <w:t xml:space="preserve">Answered(158)|| Equals(Q2,2) || Equals(148,1) || Equals(148,4) || Equals(148,5) || Equals(148,2) || Equals(152,1) || Equals(152,5) || </w:t>
            </w:r>
            <w:r w:rsidRPr="002422FA">
              <w:lastRenderedPageBreak/>
              <w:t>Equals(152,4) || Equals(152,2)|| Equals(132,2)</w:t>
            </w:r>
          </w:p>
        </w:tc>
        <w:tc>
          <w:tcPr>
            <w:tcW w:w="1259" w:type="dxa"/>
            <w:shd w:val="clear" w:color="auto" w:fill="auto"/>
          </w:tcPr>
          <w:p w14:paraId="610FDE77" w14:textId="77777777" w:rsidR="003A4316" w:rsidRPr="002422FA" w:rsidRDefault="003A4316" w:rsidP="006569BF"/>
        </w:tc>
        <w:tc>
          <w:tcPr>
            <w:tcW w:w="2850" w:type="dxa"/>
            <w:shd w:val="clear" w:color="auto" w:fill="auto"/>
          </w:tcPr>
          <w:p w14:paraId="38D660AF" w14:textId="77777777" w:rsidR="003A4316" w:rsidRPr="002422FA" w:rsidRDefault="003A4316" w:rsidP="006569BF"/>
        </w:tc>
      </w:tr>
      <w:tr w:rsidR="003A4316" w:rsidRPr="002422FA" w14:paraId="496BA155" w14:textId="77777777" w:rsidTr="007F71DF">
        <w:tc>
          <w:tcPr>
            <w:tcW w:w="1254" w:type="dxa"/>
            <w:shd w:val="clear" w:color="auto" w:fill="auto"/>
          </w:tcPr>
          <w:p w14:paraId="49FBBF0F" w14:textId="77777777" w:rsidR="003A4316" w:rsidRPr="002422FA" w:rsidRDefault="003A4316" w:rsidP="006569BF">
            <w:r w:rsidRPr="002422FA">
              <w:t>159</w:t>
            </w:r>
          </w:p>
        </w:tc>
        <w:tc>
          <w:tcPr>
            <w:tcW w:w="2994" w:type="dxa"/>
            <w:shd w:val="clear" w:color="auto" w:fill="auto"/>
          </w:tcPr>
          <w:p w14:paraId="59DD8461" w14:textId="6503A638" w:rsidR="003A4316" w:rsidRPr="002422FA" w:rsidRDefault="003A4316" w:rsidP="006569BF">
            <w:r w:rsidRPr="002422FA">
              <w:t>Is the first visit successful?</w:t>
            </w:r>
          </w:p>
        </w:tc>
        <w:tc>
          <w:tcPr>
            <w:tcW w:w="3533" w:type="dxa"/>
            <w:shd w:val="clear" w:color="auto" w:fill="auto"/>
          </w:tcPr>
          <w:p w14:paraId="222C6697" w14:textId="77777777" w:rsidR="003A4316" w:rsidRPr="002422FA" w:rsidRDefault="003A4316" w:rsidP="006569BF"/>
        </w:tc>
        <w:tc>
          <w:tcPr>
            <w:tcW w:w="2562" w:type="dxa"/>
            <w:shd w:val="clear" w:color="auto" w:fill="auto"/>
          </w:tcPr>
          <w:p w14:paraId="1C68712B" w14:textId="77777777" w:rsidR="003A4316" w:rsidRPr="002422FA" w:rsidRDefault="003A4316" w:rsidP="006569BF">
            <w:proofErr w:type="gramStart"/>
            <w:r w:rsidRPr="002422FA">
              <w:t>Equals(</w:t>
            </w:r>
            <w:proofErr w:type="gramEnd"/>
            <w:r w:rsidRPr="002422FA">
              <w:t xml:space="preserve">132, 2) || Answered(158) || Equals(130, 2) </w:t>
            </w:r>
          </w:p>
          <w:p w14:paraId="6DCA4EF1" w14:textId="77777777" w:rsidR="003A4316" w:rsidRPr="002422FA" w:rsidRDefault="003A4316" w:rsidP="006569BF"/>
        </w:tc>
        <w:tc>
          <w:tcPr>
            <w:tcW w:w="1259" w:type="dxa"/>
            <w:shd w:val="clear" w:color="auto" w:fill="auto"/>
          </w:tcPr>
          <w:p w14:paraId="054368F8" w14:textId="77777777" w:rsidR="003A4316" w:rsidRPr="002422FA" w:rsidRDefault="003A4316" w:rsidP="006569BF"/>
        </w:tc>
        <w:tc>
          <w:tcPr>
            <w:tcW w:w="2850" w:type="dxa"/>
            <w:shd w:val="clear" w:color="auto" w:fill="auto"/>
          </w:tcPr>
          <w:p w14:paraId="061E977D" w14:textId="77777777" w:rsidR="003A4316" w:rsidRPr="002422FA" w:rsidRDefault="003A4316" w:rsidP="006569BF">
            <w:r w:rsidRPr="002422FA">
              <w:t xml:space="preserve">Rule: </w:t>
            </w:r>
            <w:proofErr w:type="spellStart"/>
            <w:r w:rsidRPr="002422FA">
              <w:t>AnswerChoice</w:t>
            </w:r>
            <w:proofErr w:type="spellEnd"/>
            <w:r w:rsidRPr="002422FA">
              <w:t xml:space="preserve">(CurrQues,1)==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2)==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3)==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4)==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5)==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6)==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7)==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8)==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9)==1, Action: </w:t>
            </w:r>
            <w:proofErr w:type="spellStart"/>
            <w:r w:rsidRPr="002422FA">
              <w:t>Goto</w:t>
            </w:r>
            <w:proofErr w:type="spellEnd"/>
            <w:r w:rsidRPr="002422FA">
              <w:t xml:space="preserve"> index, Target: 173</w:t>
            </w:r>
            <w:r w:rsidRPr="002422FA">
              <w:br/>
              <w:t xml:space="preserve">Rule: </w:t>
            </w:r>
            <w:proofErr w:type="spellStart"/>
            <w:r w:rsidRPr="002422FA">
              <w:t>AnswerChoice</w:t>
            </w:r>
            <w:proofErr w:type="spellEnd"/>
            <w:r w:rsidRPr="002422FA">
              <w:t xml:space="preserve">(CurrQues,10)==1, Action: </w:t>
            </w:r>
            <w:proofErr w:type="spellStart"/>
            <w:r w:rsidRPr="002422FA">
              <w:t>Goto</w:t>
            </w:r>
            <w:proofErr w:type="spellEnd"/>
            <w:r w:rsidRPr="002422FA">
              <w:t xml:space="preserve"> index, Target: 173</w:t>
            </w:r>
          </w:p>
          <w:p w14:paraId="5EA63C06" w14:textId="77777777" w:rsidR="003A4316" w:rsidRPr="002422FA" w:rsidRDefault="003A4316" w:rsidP="006569BF">
            <w:proofErr w:type="gramStart"/>
            <w:r w:rsidRPr="002422FA">
              <w:t>Equals(</w:t>
            </w:r>
            <w:proofErr w:type="gramEnd"/>
            <w:r w:rsidRPr="002422FA">
              <w:t>155,2)</w:t>
            </w:r>
          </w:p>
          <w:p w14:paraId="2A599310" w14:textId="77777777" w:rsidR="003A4316" w:rsidRPr="002422FA" w:rsidRDefault="003A4316" w:rsidP="006569BF"/>
        </w:tc>
      </w:tr>
      <w:tr w:rsidR="003A4316" w:rsidRPr="002422FA" w14:paraId="2CAC5A78" w14:textId="77777777" w:rsidTr="007F71DF">
        <w:tc>
          <w:tcPr>
            <w:tcW w:w="1254" w:type="dxa"/>
            <w:shd w:val="clear" w:color="auto" w:fill="auto"/>
          </w:tcPr>
          <w:p w14:paraId="0145A69B" w14:textId="77777777" w:rsidR="003A4316" w:rsidRPr="002422FA" w:rsidRDefault="003A4316" w:rsidP="006569BF">
            <w:r w:rsidRPr="002422FA">
              <w:t>160</w:t>
            </w:r>
          </w:p>
        </w:tc>
        <w:tc>
          <w:tcPr>
            <w:tcW w:w="2994" w:type="dxa"/>
            <w:shd w:val="clear" w:color="auto" w:fill="auto"/>
          </w:tcPr>
          <w:p w14:paraId="68152F1F" w14:textId="482B34BB" w:rsidR="003A4316" w:rsidRPr="002422FA" w:rsidRDefault="003A4316" w:rsidP="006569BF">
            <w:r w:rsidRPr="002422FA">
              <w:t>Is the first visit successful?</w:t>
            </w:r>
          </w:p>
        </w:tc>
        <w:tc>
          <w:tcPr>
            <w:tcW w:w="3533" w:type="dxa"/>
            <w:shd w:val="clear" w:color="auto" w:fill="auto"/>
          </w:tcPr>
          <w:p w14:paraId="0FBD958D" w14:textId="77777777" w:rsidR="003A4316" w:rsidRPr="002422FA" w:rsidRDefault="003A4316" w:rsidP="006569BF">
            <w:pPr>
              <w:pStyle w:val="ListParagraph"/>
              <w:numPr>
                <w:ilvl w:val="0"/>
                <w:numId w:val="46"/>
              </w:numPr>
            </w:pPr>
            <w:r w:rsidRPr="002422FA">
              <w:t>Yes</w:t>
            </w:r>
          </w:p>
          <w:p w14:paraId="771F06A1" w14:textId="77777777" w:rsidR="003A4316" w:rsidRPr="002422FA" w:rsidRDefault="003A4316" w:rsidP="006569BF">
            <w:pPr>
              <w:pStyle w:val="ListParagraph"/>
              <w:numPr>
                <w:ilvl w:val="0"/>
                <w:numId w:val="46"/>
              </w:numPr>
            </w:pPr>
            <w:r w:rsidRPr="002422FA">
              <w:t>No</w:t>
            </w:r>
          </w:p>
        </w:tc>
        <w:tc>
          <w:tcPr>
            <w:tcW w:w="2562" w:type="dxa"/>
            <w:shd w:val="clear" w:color="auto" w:fill="auto"/>
          </w:tcPr>
          <w:p w14:paraId="7C4E4878" w14:textId="77777777" w:rsidR="003A4316" w:rsidRPr="002422FA" w:rsidRDefault="003A4316" w:rsidP="006569BF">
            <w:proofErr w:type="gramStart"/>
            <w:r w:rsidRPr="002422FA">
              <w:t>Equals(</w:t>
            </w:r>
            <w:proofErr w:type="gramEnd"/>
            <w:r w:rsidRPr="002422FA">
              <w:t>112, 2)</w:t>
            </w:r>
          </w:p>
          <w:p w14:paraId="623F18B4" w14:textId="77777777" w:rsidR="003A4316" w:rsidRPr="002422FA" w:rsidRDefault="003A4316" w:rsidP="006569BF"/>
        </w:tc>
        <w:tc>
          <w:tcPr>
            <w:tcW w:w="1259" w:type="dxa"/>
            <w:shd w:val="clear" w:color="auto" w:fill="auto"/>
          </w:tcPr>
          <w:p w14:paraId="29A3AE00" w14:textId="77777777" w:rsidR="003A4316" w:rsidRPr="002422FA" w:rsidRDefault="003A4316" w:rsidP="006569BF"/>
        </w:tc>
        <w:tc>
          <w:tcPr>
            <w:tcW w:w="2850" w:type="dxa"/>
            <w:shd w:val="clear" w:color="auto" w:fill="auto"/>
          </w:tcPr>
          <w:p w14:paraId="0756EC1A"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73</w:t>
            </w:r>
          </w:p>
        </w:tc>
      </w:tr>
      <w:tr w:rsidR="003A4316" w:rsidRPr="002422FA" w14:paraId="337B77B7" w14:textId="77777777" w:rsidTr="007F71DF">
        <w:tc>
          <w:tcPr>
            <w:tcW w:w="1254" w:type="dxa"/>
            <w:shd w:val="clear" w:color="auto" w:fill="auto"/>
          </w:tcPr>
          <w:p w14:paraId="6B1769D5" w14:textId="77777777" w:rsidR="003A4316" w:rsidRPr="002422FA" w:rsidRDefault="003A4316" w:rsidP="006569BF">
            <w:r w:rsidRPr="002422FA">
              <w:t>161</w:t>
            </w:r>
          </w:p>
        </w:tc>
        <w:tc>
          <w:tcPr>
            <w:tcW w:w="2994" w:type="dxa"/>
            <w:shd w:val="clear" w:color="auto" w:fill="auto"/>
          </w:tcPr>
          <w:p w14:paraId="7C441214" w14:textId="3C92D11C" w:rsidR="003A4316" w:rsidRPr="002422FA" w:rsidRDefault="003A4316" w:rsidP="006569BF">
            <w:r w:rsidRPr="002422FA">
              <w:t>Why not successful?</w:t>
            </w:r>
          </w:p>
        </w:tc>
        <w:tc>
          <w:tcPr>
            <w:tcW w:w="3533" w:type="dxa"/>
            <w:shd w:val="clear" w:color="auto" w:fill="auto"/>
          </w:tcPr>
          <w:p w14:paraId="5A76734A" w14:textId="77777777" w:rsidR="003A4316" w:rsidRPr="002422FA" w:rsidRDefault="003A4316" w:rsidP="006569BF">
            <w:pPr>
              <w:pStyle w:val="ListParagraph"/>
              <w:numPr>
                <w:ilvl w:val="0"/>
                <w:numId w:val="47"/>
              </w:numPr>
            </w:pPr>
            <w:r w:rsidRPr="002422FA">
              <w:t>Refused to be interviewed</w:t>
            </w:r>
          </w:p>
          <w:p w14:paraId="0D31B8A0" w14:textId="77777777" w:rsidR="003A4316" w:rsidRPr="002422FA" w:rsidRDefault="003A4316" w:rsidP="006569BF">
            <w:pPr>
              <w:pStyle w:val="ListParagraph"/>
              <w:numPr>
                <w:ilvl w:val="0"/>
                <w:numId w:val="47"/>
              </w:numPr>
            </w:pPr>
            <w:r w:rsidRPr="002422FA">
              <w:lastRenderedPageBreak/>
              <w:t>Contact respondent requested for a call back (Note down the day and time below then save and exit the interview)</w:t>
            </w:r>
          </w:p>
          <w:p w14:paraId="47848454" w14:textId="77777777" w:rsidR="003A4316" w:rsidRPr="002422FA" w:rsidRDefault="003A4316" w:rsidP="006569BF">
            <w:pPr>
              <w:pStyle w:val="ListParagraph"/>
              <w:numPr>
                <w:ilvl w:val="0"/>
                <w:numId w:val="47"/>
              </w:numPr>
            </w:pPr>
            <w:r w:rsidRPr="002422FA">
              <w:t>No one in the household</w:t>
            </w:r>
          </w:p>
          <w:p w14:paraId="41D558D1" w14:textId="77777777" w:rsidR="003A4316" w:rsidRPr="002422FA" w:rsidRDefault="003A4316" w:rsidP="006569BF">
            <w:pPr>
              <w:pStyle w:val="ListParagraph"/>
              <w:numPr>
                <w:ilvl w:val="0"/>
                <w:numId w:val="47"/>
              </w:numPr>
            </w:pPr>
            <w:r w:rsidRPr="002422FA">
              <w:t>Contact respondent not able to be interviewed due to medical reasons (very sick, mute, etc.)</w:t>
            </w:r>
          </w:p>
          <w:p w14:paraId="30BD1CA6" w14:textId="77777777" w:rsidR="003A4316" w:rsidRPr="002422FA" w:rsidRDefault="003A4316" w:rsidP="006569BF">
            <w:pPr>
              <w:pStyle w:val="ListParagraph"/>
              <w:numPr>
                <w:ilvl w:val="0"/>
                <w:numId w:val="47"/>
              </w:numPr>
            </w:pPr>
            <w:r w:rsidRPr="002422FA">
              <w:t>Language barrier</w:t>
            </w:r>
          </w:p>
          <w:p w14:paraId="6200D429" w14:textId="77777777" w:rsidR="003A4316" w:rsidRPr="002422FA" w:rsidRDefault="003A4316" w:rsidP="006569BF">
            <w:pPr>
              <w:pStyle w:val="ListParagraph"/>
              <w:numPr>
                <w:ilvl w:val="0"/>
                <w:numId w:val="47"/>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54D80A27" w14:textId="77777777" w:rsidR="003A4316" w:rsidRPr="002422FA" w:rsidRDefault="003A4316" w:rsidP="006569BF">
            <w:pPr>
              <w:pStyle w:val="ListParagraph"/>
              <w:numPr>
                <w:ilvl w:val="0"/>
                <w:numId w:val="47"/>
              </w:numPr>
            </w:pPr>
            <w:r w:rsidRPr="002422FA">
              <w:t>Other Specify</w:t>
            </w:r>
          </w:p>
        </w:tc>
        <w:tc>
          <w:tcPr>
            <w:tcW w:w="2562" w:type="dxa"/>
            <w:shd w:val="clear" w:color="auto" w:fill="auto"/>
          </w:tcPr>
          <w:p w14:paraId="7F0A4B29" w14:textId="77777777" w:rsidR="003A4316" w:rsidRPr="002422FA" w:rsidRDefault="003A4316" w:rsidP="006569BF">
            <w:proofErr w:type="spellStart"/>
            <w:r w:rsidRPr="002422FA">
              <w:lastRenderedPageBreak/>
              <w:t>ContainsChoice</w:t>
            </w:r>
            <w:proofErr w:type="spellEnd"/>
            <w:r w:rsidRPr="002422FA">
              <w:t xml:space="preserve">(159,1,2) || Equals(160,2) || </w:t>
            </w:r>
            <w:proofErr w:type="spellStart"/>
            <w:r w:rsidRPr="002422FA">
              <w:lastRenderedPageBreak/>
              <w:t>ContainsChoice</w:t>
            </w:r>
            <w:proofErr w:type="spellEnd"/>
            <w:r w:rsidRPr="002422FA">
              <w:t xml:space="preserve">(159,2,2) || </w:t>
            </w:r>
            <w:proofErr w:type="spellStart"/>
            <w:r w:rsidRPr="002422FA">
              <w:t>ContainsChoice</w:t>
            </w:r>
            <w:proofErr w:type="spellEnd"/>
            <w:r w:rsidRPr="002422FA">
              <w:t xml:space="preserve">(159,3,2) || </w:t>
            </w:r>
            <w:proofErr w:type="spellStart"/>
            <w:r w:rsidRPr="002422FA">
              <w:t>ContainsChoice</w:t>
            </w:r>
            <w:proofErr w:type="spellEnd"/>
            <w:r w:rsidRPr="002422FA">
              <w:t xml:space="preserve">(159,4,2) || </w:t>
            </w:r>
            <w:proofErr w:type="spellStart"/>
            <w:r w:rsidRPr="002422FA">
              <w:t>ContainsChoice</w:t>
            </w:r>
            <w:proofErr w:type="spellEnd"/>
            <w:r w:rsidRPr="002422FA">
              <w:t xml:space="preserve">(159,5,2) || </w:t>
            </w:r>
            <w:proofErr w:type="spellStart"/>
            <w:r w:rsidRPr="002422FA">
              <w:t>ContainsChoice</w:t>
            </w:r>
            <w:proofErr w:type="spellEnd"/>
            <w:r w:rsidRPr="002422FA">
              <w:t xml:space="preserve">(159,6,2) || </w:t>
            </w:r>
            <w:proofErr w:type="spellStart"/>
            <w:r w:rsidRPr="002422FA">
              <w:t>ContainsChoice</w:t>
            </w:r>
            <w:proofErr w:type="spellEnd"/>
            <w:r w:rsidRPr="002422FA">
              <w:t xml:space="preserve">(159,7,2) || </w:t>
            </w:r>
            <w:proofErr w:type="spellStart"/>
            <w:r w:rsidRPr="002422FA">
              <w:t>ContainsChoice</w:t>
            </w:r>
            <w:proofErr w:type="spellEnd"/>
            <w:r w:rsidRPr="002422FA">
              <w:t xml:space="preserve">(159,8,2) || </w:t>
            </w:r>
            <w:proofErr w:type="spellStart"/>
            <w:r w:rsidRPr="002422FA">
              <w:t>ContainsChoice</w:t>
            </w:r>
            <w:proofErr w:type="spellEnd"/>
            <w:r w:rsidRPr="002422FA">
              <w:t xml:space="preserve">(159,9,2) || </w:t>
            </w:r>
            <w:proofErr w:type="spellStart"/>
            <w:r w:rsidRPr="002422FA">
              <w:t>ContainsChoice</w:t>
            </w:r>
            <w:proofErr w:type="spellEnd"/>
            <w:r w:rsidRPr="002422FA">
              <w:t>(159,10,2)</w:t>
            </w:r>
          </w:p>
        </w:tc>
        <w:tc>
          <w:tcPr>
            <w:tcW w:w="1259" w:type="dxa"/>
            <w:shd w:val="clear" w:color="auto" w:fill="auto"/>
          </w:tcPr>
          <w:p w14:paraId="48F271A9" w14:textId="77777777" w:rsidR="003A4316" w:rsidRPr="002422FA" w:rsidRDefault="003A4316" w:rsidP="006569BF"/>
        </w:tc>
        <w:tc>
          <w:tcPr>
            <w:tcW w:w="2850" w:type="dxa"/>
            <w:shd w:val="clear" w:color="auto" w:fill="auto"/>
          </w:tcPr>
          <w:p w14:paraId="17FF2D59" w14:textId="77777777" w:rsidR="003A4316" w:rsidRPr="002422FA" w:rsidRDefault="003A4316" w:rsidP="006569BF"/>
        </w:tc>
      </w:tr>
      <w:tr w:rsidR="003A4316" w:rsidRPr="002422FA" w14:paraId="68D0A29B" w14:textId="77777777" w:rsidTr="007F71DF">
        <w:tc>
          <w:tcPr>
            <w:tcW w:w="1254" w:type="dxa"/>
            <w:shd w:val="clear" w:color="auto" w:fill="auto"/>
          </w:tcPr>
          <w:p w14:paraId="22AC6CCB" w14:textId="77777777" w:rsidR="003A4316" w:rsidRPr="002422FA" w:rsidRDefault="003A4316" w:rsidP="006569BF">
            <w:r w:rsidRPr="002422FA">
              <w:t>162</w:t>
            </w:r>
          </w:p>
        </w:tc>
        <w:tc>
          <w:tcPr>
            <w:tcW w:w="2994" w:type="dxa"/>
            <w:shd w:val="clear" w:color="auto" w:fill="auto"/>
          </w:tcPr>
          <w:p w14:paraId="4BD65BE5" w14:textId="77777777" w:rsidR="003A4316" w:rsidRPr="002422FA" w:rsidRDefault="003A4316" w:rsidP="006569BF">
            <w:r w:rsidRPr="002422FA">
              <w:t>Capture GPS 1</w:t>
            </w:r>
          </w:p>
        </w:tc>
        <w:tc>
          <w:tcPr>
            <w:tcW w:w="3533" w:type="dxa"/>
            <w:shd w:val="clear" w:color="auto" w:fill="auto"/>
          </w:tcPr>
          <w:p w14:paraId="79904A36" w14:textId="77777777" w:rsidR="003A4316" w:rsidRPr="002422FA" w:rsidRDefault="003A4316" w:rsidP="006569BF"/>
        </w:tc>
        <w:tc>
          <w:tcPr>
            <w:tcW w:w="2562" w:type="dxa"/>
            <w:shd w:val="clear" w:color="auto" w:fill="auto"/>
          </w:tcPr>
          <w:p w14:paraId="2F7BFAA5" w14:textId="77777777" w:rsidR="003A4316" w:rsidRPr="002422FA" w:rsidRDefault="003A4316" w:rsidP="006569BF">
            <w:proofErr w:type="spellStart"/>
            <w:r w:rsidRPr="002422FA">
              <w:t>ContainsChoice</w:t>
            </w:r>
            <w:proofErr w:type="spellEnd"/>
            <w:r w:rsidRPr="002422FA">
              <w:t xml:space="preserve">(159,1,2) || Equals(160,2) || </w:t>
            </w:r>
            <w:proofErr w:type="spellStart"/>
            <w:r w:rsidRPr="002422FA">
              <w:t>ContainsChoice</w:t>
            </w:r>
            <w:proofErr w:type="spellEnd"/>
            <w:r w:rsidRPr="002422FA">
              <w:t xml:space="preserve">(159,2,2) || </w:t>
            </w:r>
            <w:proofErr w:type="spellStart"/>
            <w:r w:rsidRPr="002422FA">
              <w:t>ContainsChoice</w:t>
            </w:r>
            <w:proofErr w:type="spellEnd"/>
            <w:r w:rsidRPr="002422FA">
              <w:t xml:space="preserve">(159,3,2) || </w:t>
            </w:r>
            <w:proofErr w:type="spellStart"/>
            <w:r w:rsidRPr="002422FA">
              <w:t>ContainsChoice</w:t>
            </w:r>
            <w:proofErr w:type="spellEnd"/>
            <w:r w:rsidRPr="002422FA">
              <w:t xml:space="preserve">(159,4,2) || </w:t>
            </w:r>
            <w:proofErr w:type="spellStart"/>
            <w:r w:rsidRPr="002422FA">
              <w:t>ContainsChoice</w:t>
            </w:r>
            <w:proofErr w:type="spellEnd"/>
            <w:r w:rsidRPr="002422FA">
              <w:t xml:space="preserve">(159,5,2) || </w:t>
            </w:r>
            <w:proofErr w:type="spellStart"/>
            <w:r w:rsidRPr="002422FA">
              <w:t>ContainsChoice</w:t>
            </w:r>
            <w:proofErr w:type="spellEnd"/>
            <w:r w:rsidRPr="002422FA">
              <w:t xml:space="preserve">(159,6,2) || </w:t>
            </w:r>
            <w:proofErr w:type="spellStart"/>
            <w:r w:rsidRPr="002422FA">
              <w:t>ContainsChoice</w:t>
            </w:r>
            <w:proofErr w:type="spellEnd"/>
            <w:r w:rsidRPr="002422FA">
              <w:t xml:space="preserve">(159,7,2) || </w:t>
            </w:r>
            <w:proofErr w:type="spellStart"/>
            <w:r w:rsidRPr="002422FA">
              <w:t>ContainsChoice</w:t>
            </w:r>
            <w:proofErr w:type="spellEnd"/>
            <w:r w:rsidRPr="002422FA">
              <w:t xml:space="preserve">(159,8,2) || </w:t>
            </w:r>
            <w:proofErr w:type="spellStart"/>
            <w:r w:rsidRPr="002422FA">
              <w:t>ContainsChoice</w:t>
            </w:r>
            <w:proofErr w:type="spellEnd"/>
            <w:r w:rsidRPr="002422FA">
              <w:t xml:space="preserve">(159,9,2) || </w:t>
            </w:r>
            <w:proofErr w:type="spellStart"/>
            <w:r w:rsidRPr="002422FA">
              <w:t>ContainsChoice</w:t>
            </w:r>
            <w:proofErr w:type="spellEnd"/>
            <w:r w:rsidRPr="002422FA">
              <w:t>(159,10,2)</w:t>
            </w:r>
          </w:p>
          <w:p w14:paraId="424B5DB0" w14:textId="77777777" w:rsidR="003A4316" w:rsidRPr="002422FA" w:rsidRDefault="003A4316" w:rsidP="006569BF"/>
        </w:tc>
        <w:tc>
          <w:tcPr>
            <w:tcW w:w="1259" w:type="dxa"/>
            <w:shd w:val="clear" w:color="auto" w:fill="auto"/>
          </w:tcPr>
          <w:p w14:paraId="6056094B" w14:textId="77777777" w:rsidR="003A4316" w:rsidRPr="002422FA" w:rsidRDefault="003A4316" w:rsidP="006569BF"/>
        </w:tc>
        <w:tc>
          <w:tcPr>
            <w:tcW w:w="2850" w:type="dxa"/>
            <w:shd w:val="clear" w:color="auto" w:fill="auto"/>
          </w:tcPr>
          <w:p w14:paraId="5FAF72B6" w14:textId="77777777" w:rsidR="003A4316" w:rsidRPr="002422FA" w:rsidRDefault="003A4316" w:rsidP="006569BF"/>
        </w:tc>
      </w:tr>
      <w:tr w:rsidR="003A4316" w:rsidRPr="002422FA" w14:paraId="7C435533" w14:textId="77777777" w:rsidTr="007F71DF">
        <w:tc>
          <w:tcPr>
            <w:tcW w:w="1254" w:type="dxa"/>
            <w:shd w:val="clear" w:color="auto" w:fill="auto"/>
          </w:tcPr>
          <w:p w14:paraId="26FB0321" w14:textId="77777777" w:rsidR="003A4316" w:rsidRPr="002422FA" w:rsidRDefault="003A4316" w:rsidP="006569BF">
            <w:r w:rsidRPr="002422FA">
              <w:t>163</w:t>
            </w:r>
          </w:p>
        </w:tc>
        <w:tc>
          <w:tcPr>
            <w:tcW w:w="2994" w:type="dxa"/>
            <w:shd w:val="clear" w:color="auto" w:fill="auto"/>
          </w:tcPr>
          <w:p w14:paraId="06B3D545" w14:textId="77777777" w:rsidR="003A4316" w:rsidRPr="002422FA" w:rsidRDefault="003A4316" w:rsidP="006569BF">
            <w:r w:rsidRPr="002422FA">
              <w:t>Time of visit 1</w:t>
            </w:r>
          </w:p>
        </w:tc>
        <w:tc>
          <w:tcPr>
            <w:tcW w:w="3533" w:type="dxa"/>
            <w:shd w:val="clear" w:color="auto" w:fill="auto"/>
          </w:tcPr>
          <w:p w14:paraId="3C096819" w14:textId="77777777" w:rsidR="003A4316" w:rsidRPr="002422FA" w:rsidRDefault="003A4316" w:rsidP="006569BF"/>
        </w:tc>
        <w:tc>
          <w:tcPr>
            <w:tcW w:w="2562" w:type="dxa"/>
            <w:shd w:val="clear" w:color="auto" w:fill="auto"/>
          </w:tcPr>
          <w:p w14:paraId="4FEB4B1E" w14:textId="77777777" w:rsidR="003A4316" w:rsidRPr="002422FA" w:rsidRDefault="003A4316" w:rsidP="006569BF">
            <w:proofErr w:type="spellStart"/>
            <w:r w:rsidRPr="002422FA">
              <w:t>ContainsChoice</w:t>
            </w:r>
            <w:proofErr w:type="spellEnd"/>
            <w:r w:rsidRPr="002422FA">
              <w:t xml:space="preserve">(159,1,2) || Equals(160,2) || </w:t>
            </w:r>
            <w:proofErr w:type="spellStart"/>
            <w:r w:rsidRPr="002422FA">
              <w:t>ContainsChoice</w:t>
            </w:r>
            <w:proofErr w:type="spellEnd"/>
            <w:r w:rsidRPr="002422FA">
              <w:t xml:space="preserve">(159,2,2) || </w:t>
            </w:r>
            <w:proofErr w:type="spellStart"/>
            <w:r w:rsidRPr="002422FA">
              <w:t>ContainsChoice</w:t>
            </w:r>
            <w:proofErr w:type="spellEnd"/>
            <w:r w:rsidRPr="002422FA">
              <w:t xml:space="preserve">(159,3,2) || </w:t>
            </w:r>
            <w:proofErr w:type="spellStart"/>
            <w:r w:rsidRPr="002422FA">
              <w:t>ContainsChoice</w:t>
            </w:r>
            <w:proofErr w:type="spellEnd"/>
            <w:r w:rsidRPr="002422FA">
              <w:t xml:space="preserve">(159,4,2) || </w:t>
            </w:r>
            <w:proofErr w:type="spellStart"/>
            <w:r w:rsidRPr="002422FA">
              <w:t>ContainsChoice</w:t>
            </w:r>
            <w:proofErr w:type="spellEnd"/>
            <w:r w:rsidRPr="002422FA">
              <w:t xml:space="preserve">(159,5,2) || </w:t>
            </w:r>
            <w:proofErr w:type="spellStart"/>
            <w:r w:rsidRPr="002422FA">
              <w:t>ContainsChoice</w:t>
            </w:r>
            <w:proofErr w:type="spellEnd"/>
            <w:r w:rsidRPr="002422FA">
              <w:t xml:space="preserve">(159,6,2) || </w:t>
            </w:r>
            <w:proofErr w:type="spellStart"/>
            <w:r w:rsidRPr="002422FA">
              <w:t>ContainsChoice</w:t>
            </w:r>
            <w:proofErr w:type="spellEnd"/>
            <w:r w:rsidRPr="002422FA">
              <w:t xml:space="preserve">(159,7,2) || </w:t>
            </w:r>
            <w:proofErr w:type="spellStart"/>
            <w:r w:rsidRPr="002422FA">
              <w:t>ContainsChoice</w:t>
            </w:r>
            <w:proofErr w:type="spellEnd"/>
            <w:r w:rsidRPr="002422FA">
              <w:t xml:space="preserve">(159,8,2) || </w:t>
            </w:r>
            <w:proofErr w:type="spellStart"/>
            <w:r w:rsidRPr="002422FA">
              <w:t>ContainsChoice</w:t>
            </w:r>
            <w:proofErr w:type="spellEnd"/>
            <w:r w:rsidRPr="002422FA">
              <w:t xml:space="preserve">(159,9,2) || </w:t>
            </w:r>
            <w:proofErr w:type="spellStart"/>
            <w:r w:rsidRPr="002422FA">
              <w:t>ContainsChoice</w:t>
            </w:r>
            <w:proofErr w:type="spellEnd"/>
            <w:r w:rsidRPr="002422FA">
              <w:t>(159,10,2)</w:t>
            </w:r>
          </w:p>
        </w:tc>
        <w:tc>
          <w:tcPr>
            <w:tcW w:w="1259" w:type="dxa"/>
            <w:shd w:val="clear" w:color="auto" w:fill="auto"/>
          </w:tcPr>
          <w:p w14:paraId="10AD950B" w14:textId="77777777" w:rsidR="003A4316" w:rsidRPr="002422FA" w:rsidRDefault="003A4316" w:rsidP="006569BF"/>
        </w:tc>
        <w:tc>
          <w:tcPr>
            <w:tcW w:w="2850" w:type="dxa"/>
            <w:shd w:val="clear" w:color="auto" w:fill="auto"/>
          </w:tcPr>
          <w:p w14:paraId="6E3B83FC" w14:textId="77777777" w:rsidR="003A4316" w:rsidRPr="002422FA" w:rsidRDefault="003A4316" w:rsidP="006569BF">
            <w:r w:rsidRPr="002422FA">
              <w:t>Rule: Answered(</w:t>
            </w:r>
            <w:proofErr w:type="spellStart"/>
            <w:r w:rsidRPr="002422FA">
              <w:t>CurrQues</w:t>
            </w:r>
            <w:proofErr w:type="spellEnd"/>
            <w:r w:rsidRPr="002422FA">
              <w:t xml:space="preserve">) &amp;&amp; Equals(161,1),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1,4),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1,5),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1,6), Action: </w:t>
            </w:r>
            <w:proofErr w:type="spellStart"/>
            <w:r w:rsidRPr="002422FA">
              <w:t>Goto</w:t>
            </w:r>
            <w:proofErr w:type="spellEnd"/>
            <w:r w:rsidRPr="002422FA">
              <w:t xml:space="preserve"> index, Target: 172</w:t>
            </w:r>
          </w:p>
        </w:tc>
      </w:tr>
      <w:tr w:rsidR="003A4316" w:rsidRPr="002422FA" w14:paraId="5A0A6A24" w14:textId="77777777" w:rsidTr="007F71DF">
        <w:tc>
          <w:tcPr>
            <w:tcW w:w="1254" w:type="dxa"/>
            <w:shd w:val="clear" w:color="auto" w:fill="auto"/>
          </w:tcPr>
          <w:p w14:paraId="3E289311" w14:textId="77777777" w:rsidR="003A4316" w:rsidRPr="002422FA" w:rsidRDefault="003A4316" w:rsidP="006569BF">
            <w:r w:rsidRPr="002422FA">
              <w:t>164</w:t>
            </w:r>
          </w:p>
        </w:tc>
        <w:tc>
          <w:tcPr>
            <w:tcW w:w="2994" w:type="dxa"/>
            <w:shd w:val="clear" w:color="auto" w:fill="auto"/>
          </w:tcPr>
          <w:p w14:paraId="359ED1A9" w14:textId="6784A213" w:rsidR="003A4316" w:rsidRPr="002422FA" w:rsidRDefault="003A4316" w:rsidP="006569BF">
            <w:r w:rsidRPr="002422FA">
              <w:t xml:space="preserve">Is the second visit successful? </w:t>
            </w:r>
          </w:p>
        </w:tc>
        <w:tc>
          <w:tcPr>
            <w:tcW w:w="3533" w:type="dxa"/>
            <w:shd w:val="clear" w:color="auto" w:fill="auto"/>
          </w:tcPr>
          <w:p w14:paraId="28DE1C1C" w14:textId="77777777" w:rsidR="003A4316" w:rsidRPr="002422FA" w:rsidRDefault="003A4316" w:rsidP="006569BF">
            <w:pPr>
              <w:pStyle w:val="ListParagraph"/>
              <w:numPr>
                <w:ilvl w:val="0"/>
                <w:numId w:val="48"/>
              </w:numPr>
            </w:pPr>
            <w:r w:rsidRPr="002422FA">
              <w:t>Yes</w:t>
            </w:r>
          </w:p>
          <w:p w14:paraId="6BE91E3C" w14:textId="77777777" w:rsidR="003A4316" w:rsidRPr="002422FA" w:rsidRDefault="003A4316" w:rsidP="006569BF">
            <w:pPr>
              <w:pStyle w:val="ListParagraph"/>
              <w:numPr>
                <w:ilvl w:val="0"/>
                <w:numId w:val="48"/>
              </w:numPr>
            </w:pPr>
            <w:r w:rsidRPr="002422FA">
              <w:t>No</w:t>
            </w:r>
          </w:p>
        </w:tc>
        <w:tc>
          <w:tcPr>
            <w:tcW w:w="2562" w:type="dxa"/>
            <w:shd w:val="clear" w:color="auto" w:fill="auto"/>
          </w:tcPr>
          <w:p w14:paraId="6939C93F" w14:textId="77777777" w:rsidR="003A4316" w:rsidRPr="002422FA" w:rsidRDefault="003A4316" w:rsidP="006569BF">
            <w:proofErr w:type="spellStart"/>
            <w:r w:rsidRPr="002422FA">
              <w:t>ContainsChoice</w:t>
            </w:r>
            <w:proofErr w:type="spellEnd"/>
            <w:r w:rsidRPr="002422FA">
              <w:t xml:space="preserve">(159,1,2) || Equals(160,2) || </w:t>
            </w:r>
            <w:proofErr w:type="spellStart"/>
            <w:r w:rsidRPr="002422FA">
              <w:t>ContainsChoice</w:t>
            </w:r>
            <w:proofErr w:type="spellEnd"/>
            <w:r w:rsidRPr="002422FA">
              <w:t xml:space="preserve">(159,2,2) || </w:t>
            </w:r>
            <w:proofErr w:type="spellStart"/>
            <w:r w:rsidRPr="002422FA">
              <w:lastRenderedPageBreak/>
              <w:t>ContainsChoice</w:t>
            </w:r>
            <w:proofErr w:type="spellEnd"/>
            <w:r w:rsidRPr="002422FA">
              <w:t xml:space="preserve">(159,3,2) || </w:t>
            </w:r>
            <w:proofErr w:type="spellStart"/>
            <w:r w:rsidRPr="002422FA">
              <w:t>ContainsChoice</w:t>
            </w:r>
            <w:proofErr w:type="spellEnd"/>
            <w:r w:rsidRPr="002422FA">
              <w:t xml:space="preserve">(159,4,2) || </w:t>
            </w:r>
            <w:proofErr w:type="spellStart"/>
            <w:r w:rsidRPr="002422FA">
              <w:t>ContainsChoice</w:t>
            </w:r>
            <w:proofErr w:type="spellEnd"/>
            <w:r w:rsidRPr="002422FA">
              <w:t xml:space="preserve">(159,5,2) || </w:t>
            </w:r>
            <w:proofErr w:type="spellStart"/>
            <w:r w:rsidRPr="002422FA">
              <w:t>ContainsChoice</w:t>
            </w:r>
            <w:proofErr w:type="spellEnd"/>
            <w:r w:rsidRPr="002422FA">
              <w:t xml:space="preserve">(159,6,2) || </w:t>
            </w:r>
            <w:proofErr w:type="spellStart"/>
            <w:r w:rsidRPr="002422FA">
              <w:t>ContainsChoice</w:t>
            </w:r>
            <w:proofErr w:type="spellEnd"/>
            <w:r w:rsidRPr="002422FA">
              <w:t xml:space="preserve">(159,7,2) || </w:t>
            </w:r>
            <w:proofErr w:type="spellStart"/>
            <w:r w:rsidRPr="002422FA">
              <w:t>ContainsChoice</w:t>
            </w:r>
            <w:proofErr w:type="spellEnd"/>
            <w:r w:rsidRPr="002422FA">
              <w:t xml:space="preserve">(159,8,2) || </w:t>
            </w:r>
            <w:proofErr w:type="spellStart"/>
            <w:r w:rsidRPr="002422FA">
              <w:t>ContainsChoice</w:t>
            </w:r>
            <w:proofErr w:type="spellEnd"/>
            <w:r w:rsidRPr="002422FA">
              <w:t xml:space="preserve">(159,9,2) || </w:t>
            </w:r>
            <w:proofErr w:type="spellStart"/>
            <w:r w:rsidRPr="002422FA">
              <w:t>ContainsChoice</w:t>
            </w:r>
            <w:proofErr w:type="spellEnd"/>
            <w:r w:rsidRPr="002422FA">
              <w:t>(159,10,2)</w:t>
            </w:r>
          </w:p>
          <w:p w14:paraId="68EA73FD" w14:textId="77777777" w:rsidR="003A4316" w:rsidRPr="002422FA" w:rsidRDefault="003A4316" w:rsidP="006569BF"/>
        </w:tc>
        <w:tc>
          <w:tcPr>
            <w:tcW w:w="1259" w:type="dxa"/>
            <w:shd w:val="clear" w:color="auto" w:fill="auto"/>
          </w:tcPr>
          <w:p w14:paraId="0570A5A7" w14:textId="77777777" w:rsidR="003A4316" w:rsidRPr="002422FA" w:rsidRDefault="003A4316" w:rsidP="006569BF"/>
        </w:tc>
        <w:tc>
          <w:tcPr>
            <w:tcW w:w="2850" w:type="dxa"/>
            <w:shd w:val="clear" w:color="auto" w:fill="auto"/>
          </w:tcPr>
          <w:p w14:paraId="4D8FAAFE"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73</w:t>
            </w:r>
          </w:p>
          <w:p w14:paraId="1B9FBC60" w14:textId="77777777" w:rsidR="003A4316" w:rsidRPr="002422FA" w:rsidRDefault="003A4316" w:rsidP="006569BF"/>
        </w:tc>
      </w:tr>
      <w:tr w:rsidR="003A4316" w:rsidRPr="002422FA" w14:paraId="2370907D" w14:textId="77777777" w:rsidTr="007F71DF">
        <w:tc>
          <w:tcPr>
            <w:tcW w:w="1254" w:type="dxa"/>
            <w:shd w:val="clear" w:color="auto" w:fill="auto"/>
          </w:tcPr>
          <w:p w14:paraId="5C96DAEA" w14:textId="77777777" w:rsidR="003A4316" w:rsidRPr="002422FA" w:rsidRDefault="003A4316" w:rsidP="006569BF">
            <w:r w:rsidRPr="002422FA">
              <w:t>165</w:t>
            </w:r>
          </w:p>
        </w:tc>
        <w:tc>
          <w:tcPr>
            <w:tcW w:w="2994" w:type="dxa"/>
            <w:shd w:val="clear" w:color="auto" w:fill="auto"/>
          </w:tcPr>
          <w:p w14:paraId="22593C2B" w14:textId="664A92F5" w:rsidR="003A4316" w:rsidRPr="002422FA" w:rsidRDefault="003A4316" w:rsidP="006569BF">
            <w:r w:rsidRPr="002422FA">
              <w:t xml:space="preserve">Why not successful? </w:t>
            </w:r>
          </w:p>
        </w:tc>
        <w:tc>
          <w:tcPr>
            <w:tcW w:w="3533" w:type="dxa"/>
            <w:shd w:val="clear" w:color="auto" w:fill="auto"/>
          </w:tcPr>
          <w:p w14:paraId="54660C72" w14:textId="77777777" w:rsidR="003A4316" w:rsidRPr="002422FA" w:rsidRDefault="003A4316" w:rsidP="006569BF">
            <w:pPr>
              <w:pStyle w:val="ListParagraph"/>
              <w:numPr>
                <w:ilvl w:val="0"/>
                <w:numId w:val="49"/>
              </w:numPr>
            </w:pPr>
            <w:r w:rsidRPr="002422FA">
              <w:t>Refused to be interviewed</w:t>
            </w:r>
          </w:p>
          <w:p w14:paraId="69F84E8C" w14:textId="77777777" w:rsidR="003A4316" w:rsidRPr="002422FA" w:rsidRDefault="003A4316" w:rsidP="006569BF">
            <w:pPr>
              <w:pStyle w:val="ListParagraph"/>
              <w:numPr>
                <w:ilvl w:val="0"/>
                <w:numId w:val="49"/>
              </w:numPr>
            </w:pPr>
            <w:r w:rsidRPr="002422FA">
              <w:t>Contact respondent requested for a call back (Note down the day and time below then save and exit the interview)</w:t>
            </w:r>
          </w:p>
          <w:p w14:paraId="75EA4898" w14:textId="77777777" w:rsidR="003A4316" w:rsidRPr="002422FA" w:rsidRDefault="003A4316" w:rsidP="006569BF">
            <w:pPr>
              <w:pStyle w:val="ListParagraph"/>
              <w:numPr>
                <w:ilvl w:val="0"/>
                <w:numId w:val="49"/>
              </w:numPr>
            </w:pPr>
            <w:r w:rsidRPr="002422FA">
              <w:t>No one in the household</w:t>
            </w:r>
          </w:p>
          <w:p w14:paraId="37EFD319" w14:textId="77777777" w:rsidR="003A4316" w:rsidRPr="002422FA" w:rsidRDefault="003A4316" w:rsidP="006569BF">
            <w:pPr>
              <w:pStyle w:val="ListParagraph"/>
              <w:numPr>
                <w:ilvl w:val="0"/>
                <w:numId w:val="49"/>
              </w:numPr>
            </w:pPr>
            <w:r w:rsidRPr="002422FA">
              <w:t>Contact respondent not able to be interviewed due to medical reasons (very sick, mute, etc.)</w:t>
            </w:r>
          </w:p>
          <w:p w14:paraId="068244DF" w14:textId="77777777" w:rsidR="003A4316" w:rsidRPr="002422FA" w:rsidRDefault="003A4316" w:rsidP="006569BF">
            <w:pPr>
              <w:pStyle w:val="ListParagraph"/>
              <w:numPr>
                <w:ilvl w:val="0"/>
                <w:numId w:val="49"/>
              </w:numPr>
            </w:pPr>
            <w:r w:rsidRPr="002422FA">
              <w:t>Language barrier</w:t>
            </w:r>
          </w:p>
          <w:p w14:paraId="4E98C9DF" w14:textId="77777777" w:rsidR="003A4316" w:rsidRPr="002422FA" w:rsidRDefault="003A4316" w:rsidP="006569BF">
            <w:pPr>
              <w:pStyle w:val="ListParagraph"/>
              <w:numPr>
                <w:ilvl w:val="0"/>
                <w:numId w:val="49"/>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568545F4" w14:textId="77777777" w:rsidR="003A4316" w:rsidRPr="002422FA" w:rsidRDefault="003A4316" w:rsidP="006569BF">
            <w:pPr>
              <w:pStyle w:val="ListParagraph"/>
              <w:numPr>
                <w:ilvl w:val="0"/>
                <w:numId w:val="49"/>
              </w:numPr>
            </w:pPr>
            <w:r w:rsidRPr="002422FA">
              <w:t>Other Specify</w:t>
            </w:r>
          </w:p>
        </w:tc>
        <w:tc>
          <w:tcPr>
            <w:tcW w:w="2562" w:type="dxa"/>
            <w:shd w:val="clear" w:color="auto" w:fill="auto"/>
          </w:tcPr>
          <w:p w14:paraId="51D98897" w14:textId="77777777" w:rsidR="003A4316" w:rsidRPr="002422FA" w:rsidRDefault="003A4316" w:rsidP="006569BF">
            <w:proofErr w:type="gramStart"/>
            <w:r w:rsidRPr="002422FA">
              <w:t>Equals(</w:t>
            </w:r>
            <w:proofErr w:type="gramEnd"/>
            <w:r w:rsidRPr="002422FA">
              <w:t>164,2)</w:t>
            </w:r>
          </w:p>
        </w:tc>
        <w:tc>
          <w:tcPr>
            <w:tcW w:w="1259" w:type="dxa"/>
            <w:shd w:val="clear" w:color="auto" w:fill="auto"/>
          </w:tcPr>
          <w:p w14:paraId="2159F8BA" w14:textId="77777777" w:rsidR="003A4316" w:rsidRPr="002422FA" w:rsidRDefault="003A4316" w:rsidP="006569BF"/>
        </w:tc>
        <w:tc>
          <w:tcPr>
            <w:tcW w:w="2850" w:type="dxa"/>
            <w:shd w:val="clear" w:color="auto" w:fill="auto"/>
          </w:tcPr>
          <w:p w14:paraId="13A7B251" w14:textId="77777777" w:rsidR="003A4316" w:rsidRPr="002422FA" w:rsidRDefault="003A4316" w:rsidP="006569BF"/>
        </w:tc>
      </w:tr>
      <w:tr w:rsidR="003A4316" w:rsidRPr="002422FA" w14:paraId="08687784" w14:textId="77777777" w:rsidTr="007F71DF">
        <w:tc>
          <w:tcPr>
            <w:tcW w:w="1254" w:type="dxa"/>
            <w:shd w:val="clear" w:color="auto" w:fill="auto"/>
          </w:tcPr>
          <w:p w14:paraId="3063D4B1" w14:textId="77777777" w:rsidR="003A4316" w:rsidRPr="002422FA" w:rsidRDefault="003A4316" w:rsidP="006569BF">
            <w:r w:rsidRPr="002422FA">
              <w:t>166</w:t>
            </w:r>
          </w:p>
        </w:tc>
        <w:tc>
          <w:tcPr>
            <w:tcW w:w="2994" w:type="dxa"/>
            <w:shd w:val="clear" w:color="auto" w:fill="auto"/>
          </w:tcPr>
          <w:p w14:paraId="00E35682" w14:textId="77777777" w:rsidR="003A4316" w:rsidRPr="002422FA" w:rsidRDefault="003A4316" w:rsidP="006569BF">
            <w:r w:rsidRPr="002422FA">
              <w:t>Capture GPS 2</w:t>
            </w:r>
          </w:p>
        </w:tc>
        <w:tc>
          <w:tcPr>
            <w:tcW w:w="3533" w:type="dxa"/>
            <w:shd w:val="clear" w:color="auto" w:fill="auto"/>
          </w:tcPr>
          <w:p w14:paraId="2C7A624A" w14:textId="77777777" w:rsidR="003A4316" w:rsidRPr="002422FA" w:rsidRDefault="003A4316" w:rsidP="006569BF"/>
        </w:tc>
        <w:tc>
          <w:tcPr>
            <w:tcW w:w="2562" w:type="dxa"/>
            <w:shd w:val="clear" w:color="auto" w:fill="auto"/>
          </w:tcPr>
          <w:p w14:paraId="6E19790A" w14:textId="77777777" w:rsidR="003A4316" w:rsidRPr="002422FA" w:rsidRDefault="003A4316" w:rsidP="006569BF">
            <w:proofErr w:type="gramStart"/>
            <w:r w:rsidRPr="002422FA">
              <w:t>Equals(</w:t>
            </w:r>
            <w:proofErr w:type="gramEnd"/>
            <w:r w:rsidRPr="002422FA">
              <w:t>164,2)</w:t>
            </w:r>
          </w:p>
        </w:tc>
        <w:tc>
          <w:tcPr>
            <w:tcW w:w="1259" w:type="dxa"/>
            <w:shd w:val="clear" w:color="auto" w:fill="auto"/>
          </w:tcPr>
          <w:p w14:paraId="624556E6" w14:textId="77777777" w:rsidR="003A4316" w:rsidRPr="002422FA" w:rsidRDefault="003A4316" w:rsidP="006569BF"/>
        </w:tc>
        <w:tc>
          <w:tcPr>
            <w:tcW w:w="2850" w:type="dxa"/>
            <w:shd w:val="clear" w:color="auto" w:fill="auto"/>
          </w:tcPr>
          <w:p w14:paraId="1923AB1F" w14:textId="77777777" w:rsidR="003A4316" w:rsidRPr="002422FA" w:rsidRDefault="003A4316" w:rsidP="006569BF"/>
        </w:tc>
      </w:tr>
      <w:tr w:rsidR="003A4316" w:rsidRPr="002422FA" w14:paraId="09C659C8" w14:textId="77777777" w:rsidTr="007F71DF">
        <w:tc>
          <w:tcPr>
            <w:tcW w:w="1254" w:type="dxa"/>
            <w:shd w:val="clear" w:color="auto" w:fill="auto"/>
          </w:tcPr>
          <w:p w14:paraId="2ABDBFB9" w14:textId="77777777" w:rsidR="003A4316" w:rsidRPr="002422FA" w:rsidRDefault="003A4316" w:rsidP="006569BF">
            <w:r w:rsidRPr="002422FA">
              <w:t>167</w:t>
            </w:r>
          </w:p>
        </w:tc>
        <w:tc>
          <w:tcPr>
            <w:tcW w:w="2994" w:type="dxa"/>
            <w:shd w:val="clear" w:color="auto" w:fill="auto"/>
          </w:tcPr>
          <w:p w14:paraId="4C70DB99" w14:textId="77777777" w:rsidR="003A4316" w:rsidRPr="002422FA" w:rsidRDefault="003A4316" w:rsidP="006569BF">
            <w:r w:rsidRPr="002422FA">
              <w:t>Time of visit 2</w:t>
            </w:r>
          </w:p>
        </w:tc>
        <w:tc>
          <w:tcPr>
            <w:tcW w:w="3533" w:type="dxa"/>
            <w:shd w:val="clear" w:color="auto" w:fill="auto"/>
          </w:tcPr>
          <w:p w14:paraId="20A549AF" w14:textId="77777777" w:rsidR="003A4316" w:rsidRPr="002422FA" w:rsidRDefault="003A4316" w:rsidP="006569BF"/>
        </w:tc>
        <w:tc>
          <w:tcPr>
            <w:tcW w:w="2562" w:type="dxa"/>
            <w:shd w:val="clear" w:color="auto" w:fill="auto"/>
          </w:tcPr>
          <w:p w14:paraId="000894E5" w14:textId="77777777" w:rsidR="003A4316" w:rsidRPr="002422FA" w:rsidRDefault="003A4316" w:rsidP="006569BF">
            <w:proofErr w:type="gramStart"/>
            <w:r w:rsidRPr="002422FA">
              <w:t>Equals(</w:t>
            </w:r>
            <w:proofErr w:type="gramEnd"/>
            <w:r w:rsidRPr="002422FA">
              <w:t>164,2)</w:t>
            </w:r>
          </w:p>
        </w:tc>
        <w:tc>
          <w:tcPr>
            <w:tcW w:w="1259" w:type="dxa"/>
            <w:shd w:val="clear" w:color="auto" w:fill="auto"/>
          </w:tcPr>
          <w:p w14:paraId="6444D242" w14:textId="77777777" w:rsidR="003A4316" w:rsidRPr="002422FA" w:rsidRDefault="003A4316" w:rsidP="006569BF"/>
        </w:tc>
        <w:tc>
          <w:tcPr>
            <w:tcW w:w="2850" w:type="dxa"/>
            <w:shd w:val="clear" w:color="auto" w:fill="auto"/>
          </w:tcPr>
          <w:p w14:paraId="3F43093E" w14:textId="77777777" w:rsidR="003A4316" w:rsidRPr="002422FA" w:rsidRDefault="003A4316" w:rsidP="006569BF">
            <w:r w:rsidRPr="002422FA">
              <w:t>Rule: Answered(</w:t>
            </w:r>
            <w:proofErr w:type="spellStart"/>
            <w:r w:rsidRPr="002422FA">
              <w:t>CurrQues</w:t>
            </w:r>
            <w:proofErr w:type="spellEnd"/>
            <w:r w:rsidRPr="002422FA">
              <w:t xml:space="preserve">) &amp;&amp; Equals(165,1),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5,4),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5,5), Action: </w:t>
            </w:r>
            <w:proofErr w:type="spellStart"/>
            <w:r w:rsidRPr="002422FA">
              <w:t>Goto</w:t>
            </w:r>
            <w:proofErr w:type="spellEnd"/>
            <w:r w:rsidRPr="002422FA">
              <w:t xml:space="preserve"> index, Target: 172</w:t>
            </w:r>
            <w:r w:rsidRPr="002422FA">
              <w:br/>
              <w:t>Rule: Answered(</w:t>
            </w:r>
            <w:proofErr w:type="spellStart"/>
            <w:r w:rsidRPr="002422FA">
              <w:t>CurrQues</w:t>
            </w:r>
            <w:proofErr w:type="spellEnd"/>
            <w:r w:rsidRPr="002422FA">
              <w:t xml:space="preserve">) &amp;&amp; Equals(165,6), Action: </w:t>
            </w:r>
            <w:proofErr w:type="spellStart"/>
            <w:r w:rsidRPr="002422FA">
              <w:t>Goto</w:t>
            </w:r>
            <w:proofErr w:type="spellEnd"/>
            <w:r w:rsidRPr="002422FA">
              <w:t xml:space="preserve"> index, Target: 172</w:t>
            </w:r>
          </w:p>
        </w:tc>
      </w:tr>
      <w:tr w:rsidR="003A4316" w:rsidRPr="002422FA" w14:paraId="1593C9F8" w14:textId="77777777" w:rsidTr="007F71DF">
        <w:tc>
          <w:tcPr>
            <w:tcW w:w="1254" w:type="dxa"/>
            <w:shd w:val="clear" w:color="auto" w:fill="auto"/>
          </w:tcPr>
          <w:p w14:paraId="196F015C" w14:textId="77777777" w:rsidR="003A4316" w:rsidRPr="002422FA" w:rsidRDefault="003A4316" w:rsidP="006569BF">
            <w:r w:rsidRPr="002422FA">
              <w:t>168</w:t>
            </w:r>
          </w:p>
        </w:tc>
        <w:tc>
          <w:tcPr>
            <w:tcW w:w="2994" w:type="dxa"/>
            <w:shd w:val="clear" w:color="auto" w:fill="auto"/>
          </w:tcPr>
          <w:p w14:paraId="5293E6A2" w14:textId="55F4BBF6" w:rsidR="003A4316" w:rsidRPr="002422FA" w:rsidRDefault="003A4316" w:rsidP="006569BF">
            <w:r w:rsidRPr="002422FA">
              <w:t xml:space="preserve">Is the third visit successful? </w:t>
            </w:r>
          </w:p>
        </w:tc>
        <w:tc>
          <w:tcPr>
            <w:tcW w:w="3533" w:type="dxa"/>
            <w:shd w:val="clear" w:color="auto" w:fill="auto"/>
          </w:tcPr>
          <w:p w14:paraId="0F03C83F" w14:textId="77777777" w:rsidR="003A4316" w:rsidRPr="002422FA" w:rsidRDefault="003A4316" w:rsidP="006569BF">
            <w:pPr>
              <w:pStyle w:val="ListParagraph"/>
              <w:numPr>
                <w:ilvl w:val="0"/>
                <w:numId w:val="50"/>
              </w:numPr>
            </w:pPr>
            <w:r w:rsidRPr="002422FA">
              <w:t>Yes</w:t>
            </w:r>
          </w:p>
          <w:p w14:paraId="1F25C1E0" w14:textId="77777777" w:rsidR="003A4316" w:rsidRPr="002422FA" w:rsidRDefault="003A4316" w:rsidP="006569BF">
            <w:pPr>
              <w:pStyle w:val="ListParagraph"/>
              <w:numPr>
                <w:ilvl w:val="0"/>
                <w:numId w:val="50"/>
              </w:numPr>
            </w:pPr>
            <w:r w:rsidRPr="002422FA">
              <w:t>No</w:t>
            </w:r>
          </w:p>
        </w:tc>
        <w:tc>
          <w:tcPr>
            <w:tcW w:w="2562" w:type="dxa"/>
            <w:shd w:val="clear" w:color="auto" w:fill="auto"/>
          </w:tcPr>
          <w:p w14:paraId="068B6F91" w14:textId="77777777" w:rsidR="003A4316" w:rsidRPr="002422FA" w:rsidRDefault="003A4316" w:rsidP="006569BF">
            <w:proofErr w:type="gramStart"/>
            <w:r w:rsidRPr="002422FA">
              <w:t>Equals(</w:t>
            </w:r>
            <w:proofErr w:type="gramEnd"/>
            <w:r w:rsidRPr="002422FA">
              <w:t>164,2)</w:t>
            </w:r>
          </w:p>
        </w:tc>
        <w:tc>
          <w:tcPr>
            <w:tcW w:w="1259" w:type="dxa"/>
            <w:shd w:val="clear" w:color="auto" w:fill="auto"/>
          </w:tcPr>
          <w:p w14:paraId="2E43C234" w14:textId="77777777" w:rsidR="003A4316" w:rsidRPr="002422FA" w:rsidRDefault="003A4316" w:rsidP="006569BF"/>
        </w:tc>
        <w:tc>
          <w:tcPr>
            <w:tcW w:w="2850" w:type="dxa"/>
            <w:shd w:val="clear" w:color="auto" w:fill="auto"/>
          </w:tcPr>
          <w:p w14:paraId="787E0507"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73</w:t>
            </w:r>
          </w:p>
        </w:tc>
      </w:tr>
      <w:tr w:rsidR="003A4316" w:rsidRPr="002422FA" w14:paraId="322138CB" w14:textId="77777777" w:rsidTr="007F71DF">
        <w:tc>
          <w:tcPr>
            <w:tcW w:w="1254" w:type="dxa"/>
            <w:shd w:val="clear" w:color="auto" w:fill="auto"/>
          </w:tcPr>
          <w:p w14:paraId="61B7DC46" w14:textId="77777777" w:rsidR="003A4316" w:rsidRPr="002422FA" w:rsidRDefault="003A4316" w:rsidP="006569BF">
            <w:r w:rsidRPr="002422FA">
              <w:lastRenderedPageBreak/>
              <w:t>169</w:t>
            </w:r>
          </w:p>
        </w:tc>
        <w:tc>
          <w:tcPr>
            <w:tcW w:w="2994" w:type="dxa"/>
            <w:shd w:val="clear" w:color="auto" w:fill="auto"/>
          </w:tcPr>
          <w:p w14:paraId="658A5793" w14:textId="28DBA8FB" w:rsidR="003A4316" w:rsidRPr="002422FA" w:rsidRDefault="003A4316" w:rsidP="006569BF">
            <w:r w:rsidRPr="002422FA">
              <w:t xml:space="preserve">Why not successful? </w:t>
            </w:r>
          </w:p>
        </w:tc>
        <w:tc>
          <w:tcPr>
            <w:tcW w:w="3533" w:type="dxa"/>
            <w:shd w:val="clear" w:color="auto" w:fill="auto"/>
          </w:tcPr>
          <w:p w14:paraId="074E7CB2" w14:textId="77777777" w:rsidR="003A4316" w:rsidRPr="002422FA" w:rsidRDefault="003A4316" w:rsidP="006569BF">
            <w:pPr>
              <w:pStyle w:val="ListParagraph"/>
              <w:numPr>
                <w:ilvl w:val="0"/>
                <w:numId w:val="51"/>
              </w:numPr>
            </w:pPr>
            <w:r w:rsidRPr="002422FA">
              <w:t>Refused to be interviewed</w:t>
            </w:r>
          </w:p>
          <w:p w14:paraId="6912676B" w14:textId="77777777" w:rsidR="003A4316" w:rsidRPr="002422FA" w:rsidRDefault="003A4316" w:rsidP="006569BF">
            <w:pPr>
              <w:pStyle w:val="ListParagraph"/>
              <w:numPr>
                <w:ilvl w:val="0"/>
                <w:numId w:val="51"/>
              </w:numPr>
            </w:pPr>
            <w:r w:rsidRPr="002422FA">
              <w:t>Contact respondent requested for a call back (Note down the day and time below then save and exit the interview)</w:t>
            </w:r>
          </w:p>
          <w:p w14:paraId="02165AE7" w14:textId="77777777" w:rsidR="003A4316" w:rsidRPr="002422FA" w:rsidRDefault="003A4316" w:rsidP="006569BF">
            <w:pPr>
              <w:pStyle w:val="ListParagraph"/>
              <w:numPr>
                <w:ilvl w:val="0"/>
                <w:numId w:val="51"/>
              </w:numPr>
            </w:pPr>
            <w:r w:rsidRPr="002422FA">
              <w:t>No one in the household</w:t>
            </w:r>
          </w:p>
          <w:p w14:paraId="2EA9FA07" w14:textId="77777777" w:rsidR="003A4316" w:rsidRPr="002422FA" w:rsidRDefault="003A4316" w:rsidP="006569BF">
            <w:pPr>
              <w:pStyle w:val="ListParagraph"/>
              <w:numPr>
                <w:ilvl w:val="0"/>
                <w:numId w:val="51"/>
              </w:numPr>
            </w:pPr>
            <w:r w:rsidRPr="002422FA">
              <w:t>Contact respondent not able to be interviewed due to medical reasons (very sick, mute, etc.)</w:t>
            </w:r>
          </w:p>
          <w:p w14:paraId="49E9BB88" w14:textId="77777777" w:rsidR="003A4316" w:rsidRPr="002422FA" w:rsidRDefault="003A4316" w:rsidP="006569BF">
            <w:pPr>
              <w:pStyle w:val="ListParagraph"/>
              <w:numPr>
                <w:ilvl w:val="0"/>
                <w:numId w:val="51"/>
              </w:numPr>
            </w:pPr>
            <w:r w:rsidRPr="002422FA">
              <w:t>Language barrier</w:t>
            </w:r>
          </w:p>
          <w:p w14:paraId="26CC2AD9" w14:textId="77777777" w:rsidR="003A4316" w:rsidRPr="002422FA" w:rsidRDefault="003A4316" w:rsidP="006569BF">
            <w:pPr>
              <w:pStyle w:val="ListParagraph"/>
              <w:numPr>
                <w:ilvl w:val="0"/>
                <w:numId w:val="51"/>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01948387" w14:textId="77777777" w:rsidR="003A4316" w:rsidRPr="002422FA" w:rsidRDefault="003A4316" w:rsidP="006569BF">
            <w:pPr>
              <w:pStyle w:val="ListParagraph"/>
              <w:numPr>
                <w:ilvl w:val="0"/>
                <w:numId w:val="51"/>
              </w:numPr>
            </w:pPr>
            <w:r w:rsidRPr="002422FA">
              <w:t>Other Specify</w:t>
            </w:r>
          </w:p>
        </w:tc>
        <w:tc>
          <w:tcPr>
            <w:tcW w:w="2562" w:type="dxa"/>
            <w:shd w:val="clear" w:color="auto" w:fill="auto"/>
          </w:tcPr>
          <w:p w14:paraId="39868A77" w14:textId="77777777" w:rsidR="003A4316" w:rsidRPr="002422FA" w:rsidRDefault="003A4316" w:rsidP="006569BF">
            <w:proofErr w:type="gramStart"/>
            <w:r w:rsidRPr="002422FA">
              <w:t>Equals(</w:t>
            </w:r>
            <w:proofErr w:type="gramEnd"/>
            <w:r w:rsidRPr="002422FA">
              <w:t>168,2)</w:t>
            </w:r>
          </w:p>
        </w:tc>
        <w:tc>
          <w:tcPr>
            <w:tcW w:w="1259" w:type="dxa"/>
            <w:shd w:val="clear" w:color="auto" w:fill="auto"/>
          </w:tcPr>
          <w:p w14:paraId="797AC873" w14:textId="77777777" w:rsidR="003A4316" w:rsidRPr="002422FA" w:rsidRDefault="003A4316" w:rsidP="006569BF"/>
        </w:tc>
        <w:tc>
          <w:tcPr>
            <w:tcW w:w="2850" w:type="dxa"/>
            <w:shd w:val="clear" w:color="auto" w:fill="auto"/>
          </w:tcPr>
          <w:p w14:paraId="7668EB8B" w14:textId="77777777" w:rsidR="003A4316" w:rsidRPr="002422FA" w:rsidRDefault="003A4316" w:rsidP="006569BF"/>
        </w:tc>
      </w:tr>
      <w:tr w:rsidR="003A4316" w:rsidRPr="002422FA" w14:paraId="255C5705" w14:textId="77777777" w:rsidTr="007F71DF">
        <w:tc>
          <w:tcPr>
            <w:tcW w:w="1254" w:type="dxa"/>
            <w:shd w:val="clear" w:color="auto" w:fill="auto"/>
          </w:tcPr>
          <w:p w14:paraId="3F8CA2FB" w14:textId="77777777" w:rsidR="003A4316" w:rsidRPr="002422FA" w:rsidRDefault="003A4316" w:rsidP="006569BF">
            <w:r w:rsidRPr="002422FA">
              <w:t>170</w:t>
            </w:r>
          </w:p>
        </w:tc>
        <w:tc>
          <w:tcPr>
            <w:tcW w:w="2994" w:type="dxa"/>
            <w:shd w:val="clear" w:color="auto" w:fill="auto"/>
          </w:tcPr>
          <w:p w14:paraId="11554BDB" w14:textId="77777777" w:rsidR="003A4316" w:rsidRPr="002422FA" w:rsidRDefault="003A4316" w:rsidP="006569BF">
            <w:r w:rsidRPr="002422FA">
              <w:t>Capture GPS 3</w:t>
            </w:r>
          </w:p>
        </w:tc>
        <w:tc>
          <w:tcPr>
            <w:tcW w:w="3533" w:type="dxa"/>
            <w:shd w:val="clear" w:color="auto" w:fill="auto"/>
          </w:tcPr>
          <w:p w14:paraId="104BCDC7" w14:textId="77777777" w:rsidR="003A4316" w:rsidRPr="002422FA" w:rsidRDefault="003A4316" w:rsidP="006569BF"/>
        </w:tc>
        <w:tc>
          <w:tcPr>
            <w:tcW w:w="2562" w:type="dxa"/>
            <w:shd w:val="clear" w:color="auto" w:fill="auto"/>
          </w:tcPr>
          <w:p w14:paraId="47220E21" w14:textId="77777777" w:rsidR="003A4316" w:rsidRPr="002422FA" w:rsidRDefault="003A4316" w:rsidP="006569BF">
            <w:proofErr w:type="gramStart"/>
            <w:r w:rsidRPr="002422FA">
              <w:t>Equals(</w:t>
            </w:r>
            <w:proofErr w:type="gramEnd"/>
            <w:r w:rsidRPr="002422FA">
              <w:t>168,2)</w:t>
            </w:r>
          </w:p>
        </w:tc>
        <w:tc>
          <w:tcPr>
            <w:tcW w:w="1259" w:type="dxa"/>
            <w:shd w:val="clear" w:color="auto" w:fill="auto"/>
          </w:tcPr>
          <w:p w14:paraId="0084E2BB" w14:textId="77777777" w:rsidR="003A4316" w:rsidRPr="002422FA" w:rsidRDefault="003A4316" w:rsidP="006569BF"/>
        </w:tc>
        <w:tc>
          <w:tcPr>
            <w:tcW w:w="2850" w:type="dxa"/>
            <w:shd w:val="clear" w:color="auto" w:fill="auto"/>
          </w:tcPr>
          <w:p w14:paraId="04FAD224" w14:textId="77777777" w:rsidR="003A4316" w:rsidRPr="002422FA" w:rsidRDefault="003A4316" w:rsidP="006569BF"/>
        </w:tc>
      </w:tr>
      <w:tr w:rsidR="003A4316" w:rsidRPr="002422FA" w14:paraId="757D39BC" w14:textId="77777777" w:rsidTr="007F71DF">
        <w:tc>
          <w:tcPr>
            <w:tcW w:w="1254" w:type="dxa"/>
            <w:shd w:val="clear" w:color="auto" w:fill="auto"/>
          </w:tcPr>
          <w:p w14:paraId="628312AB" w14:textId="77777777" w:rsidR="003A4316" w:rsidRPr="002422FA" w:rsidRDefault="003A4316" w:rsidP="006569BF">
            <w:r w:rsidRPr="002422FA">
              <w:t>171</w:t>
            </w:r>
          </w:p>
        </w:tc>
        <w:tc>
          <w:tcPr>
            <w:tcW w:w="2994" w:type="dxa"/>
            <w:shd w:val="clear" w:color="auto" w:fill="auto"/>
          </w:tcPr>
          <w:p w14:paraId="59701F58" w14:textId="77777777" w:rsidR="003A4316" w:rsidRPr="002422FA" w:rsidRDefault="003A4316" w:rsidP="006569BF">
            <w:r w:rsidRPr="002422FA">
              <w:t>Time of visit 3</w:t>
            </w:r>
          </w:p>
        </w:tc>
        <w:tc>
          <w:tcPr>
            <w:tcW w:w="3533" w:type="dxa"/>
            <w:shd w:val="clear" w:color="auto" w:fill="auto"/>
          </w:tcPr>
          <w:p w14:paraId="3D6F66CF" w14:textId="77777777" w:rsidR="003A4316" w:rsidRPr="002422FA" w:rsidRDefault="003A4316" w:rsidP="006569BF"/>
        </w:tc>
        <w:tc>
          <w:tcPr>
            <w:tcW w:w="2562" w:type="dxa"/>
            <w:shd w:val="clear" w:color="auto" w:fill="auto"/>
          </w:tcPr>
          <w:p w14:paraId="75C7E5FE" w14:textId="77777777" w:rsidR="003A4316" w:rsidRPr="002422FA" w:rsidRDefault="003A4316" w:rsidP="006569BF">
            <w:proofErr w:type="gramStart"/>
            <w:r w:rsidRPr="002422FA">
              <w:t>Equals(</w:t>
            </w:r>
            <w:proofErr w:type="gramEnd"/>
            <w:r w:rsidRPr="002422FA">
              <w:t>168,2)</w:t>
            </w:r>
          </w:p>
        </w:tc>
        <w:tc>
          <w:tcPr>
            <w:tcW w:w="1259" w:type="dxa"/>
            <w:shd w:val="clear" w:color="auto" w:fill="auto"/>
          </w:tcPr>
          <w:p w14:paraId="10CF3677" w14:textId="77777777" w:rsidR="003A4316" w:rsidRPr="002422FA" w:rsidRDefault="003A4316" w:rsidP="006569BF"/>
        </w:tc>
        <w:tc>
          <w:tcPr>
            <w:tcW w:w="2850" w:type="dxa"/>
            <w:shd w:val="clear" w:color="auto" w:fill="auto"/>
          </w:tcPr>
          <w:p w14:paraId="78692A00" w14:textId="77777777" w:rsidR="003A4316" w:rsidRPr="002422FA" w:rsidRDefault="003A4316" w:rsidP="006569BF"/>
        </w:tc>
      </w:tr>
      <w:tr w:rsidR="003A4316" w:rsidRPr="002422FA" w14:paraId="2F4916A7" w14:textId="77777777" w:rsidTr="007F71DF">
        <w:tc>
          <w:tcPr>
            <w:tcW w:w="1254" w:type="dxa"/>
            <w:shd w:val="clear" w:color="auto" w:fill="auto"/>
          </w:tcPr>
          <w:p w14:paraId="601CC553" w14:textId="77777777" w:rsidR="003A4316" w:rsidRPr="002422FA" w:rsidRDefault="003A4316" w:rsidP="006569BF">
            <w:r w:rsidRPr="002422FA">
              <w:t>172</w:t>
            </w:r>
          </w:p>
        </w:tc>
        <w:tc>
          <w:tcPr>
            <w:tcW w:w="2994" w:type="dxa"/>
            <w:shd w:val="clear" w:color="auto" w:fill="auto"/>
          </w:tcPr>
          <w:p w14:paraId="4ACAEDDF" w14:textId="77777777" w:rsidR="003A4316" w:rsidRPr="002422FA" w:rsidRDefault="003A4316" w:rsidP="006569BF">
            <w:r w:rsidRPr="002422FA">
              <w:t>Next Replacement</w:t>
            </w:r>
          </w:p>
        </w:tc>
        <w:tc>
          <w:tcPr>
            <w:tcW w:w="3533" w:type="dxa"/>
            <w:shd w:val="clear" w:color="auto" w:fill="auto"/>
          </w:tcPr>
          <w:p w14:paraId="6614735A" w14:textId="77777777" w:rsidR="003A4316" w:rsidRPr="002422FA" w:rsidRDefault="003A4316" w:rsidP="006569BF"/>
        </w:tc>
        <w:tc>
          <w:tcPr>
            <w:tcW w:w="2562" w:type="dxa"/>
            <w:shd w:val="clear" w:color="auto" w:fill="auto"/>
          </w:tcPr>
          <w:p w14:paraId="399A40C0" w14:textId="77777777" w:rsidR="003A4316" w:rsidRPr="002422FA" w:rsidRDefault="003A4316" w:rsidP="006569BF">
            <w:r w:rsidRPr="002422FA">
              <w:t>Answered(158)|| Equals(Q2,2) || Equals(148,1) || Equals(148,4) || Equals(148,5) || Equals(148,2) || Equals(152,1) || Equals(152,5) || Equals(152,4) || Equals(152,2)|| Equals(132,2)</w:t>
            </w:r>
          </w:p>
        </w:tc>
        <w:tc>
          <w:tcPr>
            <w:tcW w:w="1259" w:type="dxa"/>
            <w:shd w:val="clear" w:color="auto" w:fill="auto"/>
          </w:tcPr>
          <w:p w14:paraId="6DB2E5A8" w14:textId="77777777" w:rsidR="003A4316" w:rsidRPr="002422FA" w:rsidRDefault="003A4316" w:rsidP="006569BF"/>
        </w:tc>
        <w:tc>
          <w:tcPr>
            <w:tcW w:w="2850" w:type="dxa"/>
            <w:shd w:val="clear" w:color="auto" w:fill="auto"/>
          </w:tcPr>
          <w:p w14:paraId="03214B0E" w14:textId="77777777" w:rsidR="003A4316" w:rsidRPr="002422FA" w:rsidRDefault="003A4316" w:rsidP="006569BF"/>
        </w:tc>
      </w:tr>
    </w:tbl>
    <w:p w14:paraId="2F7B37DB" w14:textId="77777777" w:rsidR="00CD6BA6" w:rsidRDefault="00CD6BA6" w:rsidP="008B0B25">
      <w:pPr>
        <w:pStyle w:val="Heading2"/>
      </w:pPr>
      <w:bookmarkStart w:id="52" w:name="_Toc25063884"/>
    </w:p>
    <w:p w14:paraId="074F4CAF" w14:textId="77777777" w:rsidR="00CD6BA6" w:rsidRDefault="00CD6BA6" w:rsidP="006569BF">
      <w:pPr>
        <w:rPr>
          <w:rFonts w:eastAsiaTheme="majorEastAsia" w:cs="Times New Roman (Headings CS)"/>
          <w:color w:val="018AAA" w:themeColor="accent2"/>
          <w:sz w:val="30"/>
          <w:szCs w:val="36"/>
        </w:rPr>
      </w:pPr>
      <w:r>
        <w:br w:type="page"/>
      </w:r>
    </w:p>
    <w:p w14:paraId="14DD3FC3" w14:textId="251A9192" w:rsidR="003A4316" w:rsidRPr="002422FA" w:rsidRDefault="003A4316" w:rsidP="008B0B25">
      <w:pPr>
        <w:pStyle w:val="Heading2"/>
      </w:pPr>
      <w:bookmarkStart w:id="53" w:name="_Toc25506627"/>
      <w:r w:rsidRPr="002422FA">
        <w:lastRenderedPageBreak/>
        <w:t>Consent</w:t>
      </w:r>
      <w:bookmarkEnd w:id="52"/>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3"/>
        <w:gridCol w:w="5979"/>
        <w:gridCol w:w="1894"/>
        <w:gridCol w:w="1850"/>
        <w:gridCol w:w="1614"/>
        <w:gridCol w:w="1884"/>
      </w:tblGrid>
      <w:tr w:rsidR="00CD6BA6" w:rsidRPr="003C5BA6" w14:paraId="00812AEE" w14:textId="77777777" w:rsidTr="0045372D">
        <w:trPr>
          <w:trHeight w:val="360"/>
          <w:tblHeader/>
        </w:trPr>
        <w:tc>
          <w:tcPr>
            <w:tcW w:w="1312" w:type="dxa"/>
            <w:shd w:val="clear" w:color="auto" w:fill="F2F2F2" w:themeFill="background1" w:themeFillShade="F2"/>
          </w:tcPr>
          <w:p w14:paraId="083D835C" w14:textId="77777777" w:rsidR="00CD6BA6" w:rsidRPr="003C5BA6" w:rsidRDefault="00CD6BA6" w:rsidP="006569BF">
            <w:r w:rsidRPr="003C5BA6">
              <w:t>Question ID</w:t>
            </w:r>
          </w:p>
        </w:tc>
        <w:tc>
          <w:tcPr>
            <w:tcW w:w="6054" w:type="dxa"/>
            <w:shd w:val="clear" w:color="auto" w:fill="F2F2F2" w:themeFill="background1" w:themeFillShade="F2"/>
          </w:tcPr>
          <w:p w14:paraId="3AE51339" w14:textId="77777777" w:rsidR="00CD6BA6" w:rsidRPr="003C5BA6" w:rsidRDefault="00CD6BA6" w:rsidP="006569BF">
            <w:r w:rsidRPr="003C5BA6">
              <w:t>Question (English)</w:t>
            </w:r>
          </w:p>
        </w:tc>
        <w:tc>
          <w:tcPr>
            <w:tcW w:w="1843" w:type="dxa"/>
            <w:shd w:val="clear" w:color="auto" w:fill="F2F2F2" w:themeFill="background1" w:themeFillShade="F2"/>
          </w:tcPr>
          <w:p w14:paraId="011F5165" w14:textId="77777777" w:rsidR="00CD6BA6" w:rsidRPr="003C5BA6" w:rsidRDefault="00CD6BA6" w:rsidP="006569BF">
            <w:r w:rsidRPr="003C5BA6">
              <w:t>Options</w:t>
            </w:r>
          </w:p>
        </w:tc>
        <w:tc>
          <w:tcPr>
            <w:tcW w:w="1858" w:type="dxa"/>
            <w:shd w:val="clear" w:color="auto" w:fill="F2F2F2" w:themeFill="background1" w:themeFillShade="F2"/>
          </w:tcPr>
          <w:p w14:paraId="29824172" w14:textId="77777777" w:rsidR="00CD6BA6" w:rsidRPr="003C5BA6" w:rsidRDefault="00CD6BA6" w:rsidP="006569BF">
            <w:r w:rsidRPr="003C5BA6">
              <w:t>Entrance Condition</w:t>
            </w:r>
          </w:p>
        </w:tc>
        <w:tc>
          <w:tcPr>
            <w:tcW w:w="1625" w:type="dxa"/>
            <w:shd w:val="clear" w:color="auto" w:fill="F2F2F2" w:themeFill="background1" w:themeFillShade="F2"/>
          </w:tcPr>
          <w:p w14:paraId="05157D46" w14:textId="77777777" w:rsidR="00CD6BA6" w:rsidRPr="003C5BA6" w:rsidRDefault="00CD6BA6" w:rsidP="006569BF">
            <w:r w:rsidRPr="003C5BA6">
              <w:t>Instructions</w:t>
            </w:r>
          </w:p>
        </w:tc>
        <w:tc>
          <w:tcPr>
            <w:tcW w:w="1832" w:type="dxa"/>
            <w:shd w:val="clear" w:color="auto" w:fill="F2F2F2" w:themeFill="background1" w:themeFillShade="F2"/>
          </w:tcPr>
          <w:p w14:paraId="247390A7" w14:textId="77777777" w:rsidR="00CD6BA6" w:rsidRPr="003C5BA6" w:rsidRDefault="00CD6BA6" w:rsidP="006569BF">
            <w:r w:rsidRPr="003C5BA6">
              <w:t>Jump Rule</w:t>
            </w:r>
          </w:p>
        </w:tc>
      </w:tr>
      <w:tr w:rsidR="003A4316" w:rsidRPr="002422FA" w14:paraId="74AB3B8B" w14:textId="77777777" w:rsidTr="0045372D">
        <w:tc>
          <w:tcPr>
            <w:tcW w:w="1312" w:type="dxa"/>
            <w:shd w:val="clear" w:color="auto" w:fill="auto"/>
          </w:tcPr>
          <w:p w14:paraId="4ED5C193" w14:textId="77777777" w:rsidR="003A4316" w:rsidRPr="002422FA" w:rsidRDefault="003A4316" w:rsidP="006569BF">
            <w:r w:rsidRPr="002422FA">
              <w:t>173</w:t>
            </w:r>
          </w:p>
        </w:tc>
        <w:tc>
          <w:tcPr>
            <w:tcW w:w="6054" w:type="dxa"/>
            <w:shd w:val="clear" w:color="auto" w:fill="auto"/>
          </w:tcPr>
          <w:p w14:paraId="796FF313" w14:textId="1A4F4F76" w:rsidR="003A4316" w:rsidRPr="002422FA" w:rsidRDefault="003A4316" w:rsidP="006569BF">
            <w:r w:rsidRPr="002422FA">
              <w:t xml:space="preserve">Hello my name is </w:t>
            </w:r>
            <w:r w:rsidR="00001CB6" w:rsidRPr="002422FA">
              <w:t>&lt;name&gt;</w:t>
            </w:r>
            <w:r w:rsidRPr="002422FA">
              <w:t>. I am from Kantar Public. Dalberg and Kantar Public are currently conducting research in this area. Dalberg is a firm specialized in global development. We partner with and serve communities, governments, and companies throughout the world, providing advisory, investment, research, analytics, and design services. Dalberg is undertaking interviews with people across India to understand their use of ID and address proof and their experience in providing ID for different services. Dalberg will use the findings from these interviews to write a report that will provide data for people designing and using ID and schemes. Kantar Public has been commissioned to gather people’s perspectives on ID. Any information and the data gathered from these interviews will be aggregated before the results are published and the name of any interview participant will not be identified. These interviews are in public interest and greatly helpful to programmes and schemes across India. You may also have a look at the questionnaire before you take your decision to participate. If you choose to participate, it is important that you give your honest answer. It doesn't matter if it is negative or positive - we are interested in hearing about all your personal experiences and opinions, good and bad.   Terms and Conditions:   Confidentiality: If you decide to participate in this survey, your identity and the information provided by you will be kept confidential and will not be disclosed to anyone outside the research team.   Voluntary participation: Your selection as a respondent for this survey has been done through a random method and it is your free choice to decide to participate in this survey. If you do choose to take part, you are free to change your mind and leave the study at any point in time without any penalty.   Free to refuse: There is no compulsion to participate in this survey, although in case you decide not to participate, we would like to know the reason for your discomfort or unwillingness. However, we sincerely hope that you will participate in this survey as you can provide important information that can help policy makers. Please also note that there are no direct benefits or monetary compensation for participating in this survey.   If you have any questions about the interview, please contact Anadi Mishra, Contact No. +911142697800 Email Id: Anadi.Mishra1@kantarpublic.com.</w:t>
            </w:r>
          </w:p>
        </w:tc>
        <w:tc>
          <w:tcPr>
            <w:tcW w:w="1843" w:type="dxa"/>
            <w:shd w:val="clear" w:color="auto" w:fill="auto"/>
          </w:tcPr>
          <w:p w14:paraId="56CD1577" w14:textId="77777777" w:rsidR="003A4316" w:rsidRPr="002422FA" w:rsidRDefault="003A4316" w:rsidP="006569BF"/>
        </w:tc>
        <w:tc>
          <w:tcPr>
            <w:tcW w:w="1858" w:type="dxa"/>
            <w:shd w:val="clear" w:color="auto" w:fill="auto"/>
          </w:tcPr>
          <w:p w14:paraId="14BD4FEC" w14:textId="77777777" w:rsidR="003A4316" w:rsidRPr="002422FA" w:rsidRDefault="003A4316" w:rsidP="006569BF"/>
        </w:tc>
        <w:tc>
          <w:tcPr>
            <w:tcW w:w="1625" w:type="dxa"/>
            <w:shd w:val="clear" w:color="auto" w:fill="auto"/>
          </w:tcPr>
          <w:p w14:paraId="3DAFD478" w14:textId="77777777" w:rsidR="003A4316" w:rsidRPr="002422FA" w:rsidRDefault="003A4316" w:rsidP="006569BF"/>
        </w:tc>
        <w:tc>
          <w:tcPr>
            <w:tcW w:w="1832" w:type="dxa"/>
            <w:shd w:val="clear" w:color="auto" w:fill="auto"/>
          </w:tcPr>
          <w:p w14:paraId="1D76E13A" w14:textId="77777777" w:rsidR="003A4316" w:rsidRPr="002422FA" w:rsidRDefault="003A4316" w:rsidP="006569BF"/>
        </w:tc>
      </w:tr>
      <w:tr w:rsidR="003A4316" w:rsidRPr="002422FA" w14:paraId="62403301" w14:textId="77777777" w:rsidTr="0045372D">
        <w:tc>
          <w:tcPr>
            <w:tcW w:w="1312" w:type="dxa"/>
            <w:shd w:val="clear" w:color="auto" w:fill="auto"/>
          </w:tcPr>
          <w:p w14:paraId="68183CA7" w14:textId="77777777" w:rsidR="003A4316" w:rsidRPr="002422FA" w:rsidRDefault="003A4316" w:rsidP="006569BF">
            <w:r w:rsidRPr="002422FA">
              <w:t>174</w:t>
            </w:r>
          </w:p>
        </w:tc>
        <w:tc>
          <w:tcPr>
            <w:tcW w:w="6054" w:type="dxa"/>
            <w:shd w:val="clear" w:color="auto" w:fill="auto"/>
          </w:tcPr>
          <w:p w14:paraId="04DBC7EF" w14:textId="77777777" w:rsidR="003A4316" w:rsidRPr="002422FA" w:rsidRDefault="003A4316" w:rsidP="006569BF">
            <w:r w:rsidRPr="002422FA">
              <w:t>Name of Replacement household contact person/respondent</w:t>
            </w:r>
          </w:p>
        </w:tc>
        <w:tc>
          <w:tcPr>
            <w:tcW w:w="1843" w:type="dxa"/>
            <w:shd w:val="clear" w:color="auto" w:fill="auto"/>
          </w:tcPr>
          <w:p w14:paraId="7E91D990" w14:textId="77777777" w:rsidR="003A4316" w:rsidRPr="002422FA" w:rsidRDefault="003A4316" w:rsidP="006569BF"/>
        </w:tc>
        <w:tc>
          <w:tcPr>
            <w:tcW w:w="1858" w:type="dxa"/>
            <w:shd w:val="clear" w:color="auto" w:fill="auto"/>
          </w:tcPr>
          <w:p w14:paraId="3C545CED" w14:textId="77777777" w:rsidR="003A4316" w:rsidRPr="002422FA" w:rsidRDefault="003A4316" w:rsidP="006569BF">
            <w:r w:rsidRPr="002422FA">
              <w:t xml:space="preserve">Answered(158)|| Equals(Q2,2) || Equals(148,1) || Equals(148,4) || </w:t>
            </w:r>
            <w:r w:rsidRPr="002422FA">
              <w:lastRenderedPageBreak/>
              <w:t>Equals(148,5) || Equals(148,2) || Equals(152,1) || Equals(152,5) || Equals(152,4) || Equals(152,2)|| Equals(132,2)</w:t>
            </w:r>
          </w:p>
        </w:tc>
        <w:tc>
          <w:tcPr>
            <w:tcW w:w="1625" w:type="dxa"/>
            <w:shd w:val="clear" w:color="auto" w:fill="auto"/>
          </w:tcPr>
          <w:p w14:paraId="0B7DD46E" w14:textId="77777777" w:rsidR="003A4316" w:rsidRPr="002422FA" w:rsidRDefault="003A4316" w:rsidP="006569BF"/>
        </w:tc>
        <w:tc>
          <w:tcPr>
            <w:tcW w:w="1832" w:type="dxa"/>
            <w:shd w:val="clear" w:color="auto" w:fill="auto"/>
          </w:tcPr>
          <w:p w14:paraId="754B3BC0" w14:textId="77777777" w:rsidR="003A4316" w:rsidRPr="002422FA" w:rsidRDefault="003A4316" w:rsidP="006569BF"/>
        </w:tc>
      </w:tr>
      <w:tr w:rsidR="003A4316" w:rsidRPr="002422FA" w14:paraId="5B6E1490" w14:textId="77777777" w:rsidTr="0045372D">
        <w:tc>
          <w:tcPr>
            <w:tcW w:w="1312" w:type="dxa"/>
            <w:shd w:val="clear" w:color="auto" w:fill="auto"/>
          </w:tcPr>
          <w:p w14:paraId="53F189C0" w14:textId="77777777" w:rsidR="003A4316" w:rsidRPr="002422FA" w:rsidRDefault="003A4316" w:rsidP="006569BF">
            <w:r w:rsidRPr="002422FA">
              <w:t>175</w:t>
            </w:r>
          </w:p>
        </w:tc>
        <w:tc>
          <w:tcPr>
            <w:tcW w:w="6054" w:type="dxa"/>
            <w:shd w:val="clear" w:color="auto" w:fill="auto"/>
          </w:tcPr>
          <w:p w14:paraId="743E632A" w14:textId="77777777" w:rsidR="003A4316" w:rsidRPr="002422FA" w:rsidRDefault="003A4316" w:rsidP="006569BF">
            <w:r w:rsidRPr="002422FA">
              <w:t>Q2. Do you consent to participate in the interview?</w:t>
            </w:r>
          </w:p>
        </w:tc>
        <w:tc>
          <w:tcPr>
            <w:tcW w:w="1843" w:type="dxa"/>
            <w:shd w:val="clear" w:color="auto" w:fill="auto"/>
          </w:tcPr>
          <w:p w14:paraId="186F28FD" w14:textId="77777777" w:rsidR="003A4316" w:rsidRPr="002422FA" w:rsidRDefault="003A4316" w:rsidP="006569BF">
            <w:pPr>
              <w:pStyle w:val="ListParagraph"/>
              <w:numPr>
                <w:ilvl w:val="0"/>
                <w:numId w:val="52"/>
              </w:numPr>
            </w:pPr>
            <w:r w:rsidRPr="002422FA">
              <w:t>Yes</w:t>
            </w:r>
          </w:p>
          <w:p w14:paraId="7B842695" w14:textId="77777777" w:rsidR="003A4316" w:rsidRPr="002422FA" w:rsidRDefault="003A4316" w:rsidP="006569BF">
            <w:pPr>
              <w:pStyle w:val="ListParagraph"/>
              <w:numPr>
                <w:ilvl w:val="0"/>
                <w:numId w:val="52"/>
              </w:numPr>
            </w:pPr>
            <w:r w:rsidRPr="002422FA">
              <w:t>No</w:t>
            </w:r>
          </w:p>
          <w:p w14:paraId="17C91692" w14:textId="77777777" w:rsidR="003A4316" w:rsidRPr="002422FA" w:rsidRDefault="003A4316" w:rsidP="006569BF">
            <w:pPr>
              <w:pStyle w:val="ListParagraph"/>
              <w:numPr>
                <w:ilvl w:val="0"/>
                <w:numId w:val="52"/>
              </w:numPr>
            </w:pPr>
            <w:r w:rsidRPr="002422FA">
              <w:t>Interviewer consent on behalf of the respondent incase the respondent just wants to give verbal consent</w:t>
            </w:r>
          </w:p>
        </w:tc>
        <w:tc>
          <w:tcPr>
            <w:tcW w:w="1858" w:type="dxa"/>
            <w:shd w:val="clear" w:color="auto" w:fill="auto"/>
          </w:tcPr>
          <w:p w14:paraId="18739D02" w14:textId="77777777" w:rsidR="003A4316" w:rsidRPr="002422FA" w:rsidRDefault="003A4316" w:rsidP="006569BF"/>
        </w:tc>
        <w:tc>
          <w:tcPr>
            <w:tcW w:w="1625" w:type="dxa"/>
            <w:shd w:val="clear" w:color="auto" w:fill="auto"/>
          </w:tcPr>
          <w:p w14:paraId="265B1185" w14:textId="77777777" w:rsidR="003A4316" w:rsidRPr="002422FA" w:rsidRDefault="003A4316" w:rsidP="006569BF"/>
        </w:tc>
        <w:tc>
          <w:tcPr>
            <w:tcW w:w="1832" w:type="dxa"/>
            <w:shd w:val="clear" w:color="auto" w:fill="auto"/>
          </w:tcPr>
          <w:p w14:paraId="0EBBF336" w14:textId="77777777" w:rsidR="003A4316" w:rsidRPr="002422FA" w:rsidRDefault="003A4316"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Chapter, Target: 46</w:t>
            </w:r>
          </w:p>
        </w:tc>
      </w:tr>
      <w:tr w:rsidR="003A4316" w:rsidRPr="002422FA" w14:paraId="62953BB5" w14:textId="77777777" w:rsidTr="0045372D">
        <w:tc>
          <w:tcPr>
            <w:tcW w:w="1312" w:type="dxa"/>
            <w:shd w:val="clear" w:color="auto" w:fill="auto"/>
          </w:tcPr>
          <w:p w14:paraId="2917D020" w14:textId="77777777" w:rsidR="003A4316" w:rsidRPr="002422FA" w:rsidRDefault="003A4316" w:rsidP="006569BF">
            <w:r w:rsidRPr="002422FA">
              <w:t>176</w:t>
            </w:r>
          </w:p>
        </w:tc>
        <w:tc>
          <w:tcPr>
            <w:tcW w:w="6054" w:type="dxa"/>
            <w:shd w:val="clear" w:color="auto" w:fill="auto"/>
          </w:tcPr>
          <w:p w14:paraId="1198201D" w14:textId="77777777" w:rsidR="003A4316" w:rsidRPr="002422FA" w:rsidRDefault="003A4316" w:rsidP="006569BF">
            <w:r w:rsidRPr="002422FA">
              <w:t>Please do have the respondent sign here</w:t>
            </w:r>
          </w:p>
        </w:tc>
        <w:tc>
          <w:tcPr>
            <w:tcW w:w="1843" w:type="dxa"/>
            <w:shd w:val="clear" w:color="auto" w:fill="auto"/>
          </w:tcPr>
          <w:p w14:paraId="1414ACC3" w14:textId="77777777" w:rsidR="003A4316" w:rsidRPr="002422FA" w:rsidRDefault="003A4316" w:rsidP="006569BF"/>
        </w:tc>
        <w:tc>
          <w:tcPr>
            <w:tcW w:w="1858" w:type="dxa"/>
            <w:shd w:val="clear" w:color="auto" w:fill="auto"/>
          </w:tcPr>
          <w:p w14:paraId="78347F77" w14:textId="77777777" w:rsidR="003A4316" w:rsidRPr="002422FA" w:rsidRDefault="003A4316" w:rsidP="006569BF">
            <w:proofErr w:type="gramStart"/>
            <w:r w:rsidRPr="002422FA">
              <w:t>Equals(</w:t>
            </w:r>
            <w:proofErr w:type="gramEnd"/>
            <w:r w:rsidRPr="002422FA">
              <w:t>175,1)</w:t>
            </w:r>
          </w:p>
        </w:tc>
        <w:tc>
          <w:tcPr>
            <w:tcW w:w="1625" w:type="dxa"/>
            <w:shd w:val="clear" w:color="auto" w:fill="auto"/>
          </w:tcPr>
          <w:p w14:paraId="110AF524" w14:textId="77777777" w:rsidR="003A4316" w:rsidRPr="002422FA" w:rsidRDefault="003A4316" w:rsidP="006569BF"/>
        </w:tc>
        <w:tc>
          <w:tcPr>
            <w:tcW w:w="1832" w:type="dxa"/>
            <w:shd w:val="clear" w:color="auto" w:fill="auto"/>
          </w:tcPr>
          <w:p w14:paraId="6C6B11C2" w14:textId="77777777" w:rsidR="003A4316" w:rsidRPr="002422FA" w:rsidRDefault="003A4316" w:rsidP="006569BF"/>
        </w:tc>
      </w:tr>
      <w:tr w:rsidR="003A4316" w:rsidRPr="002422FA" w14:paraId="3EFC9A16" w14:textId="77777777" w:rsidTr="0045372D">
        <w:tc>
          <w:tcPr>
            <w:tcW w:w="1312" w:type="dxa"/>
            <w:shd w:val="clear" w:color="auto" w:fill="auto"/>
          </w:tcPr>
          <w:p w14:paraId="12206EE4" w14:textId="77777777" w:rsidR="003A4316" w:rsidRPr="002422FA" w:rsidRDefault="003A4316" w:rsidP="006569BF">
            <w:r w:rsidRPr="002422FA">
              <w:t>177</w:t>
            </w:r>
          </w:p>
        </w:tc>
        <w:tc>
          <w:tcPr>
            <w:tcW w:w="6054" w:type="dxa"/>
            <w:shd w:val="clear" w:color="auto" w:fill="auto"/>
          </w:tcPr>
          <w:p w14:paraId="014AD608" w14:textId="77777777" w:rsidR="003A4316" w:rsidRPr="002422FA" w:rsidRDefault="003A4316" w:rsidP="006569BF">
            <w:r w:rsidRPr="002422FA">
              <w:t>Please sign here</w:t>
            </w:r>
          </w:p>
        </w:tc>
        <w:tc>
          <w:tcPr>
            <w:tcW w:w="1843" w:type="dxa"/>
            <w:shd w:val="clear" w:color="auto" w:fill="auto"/>
          </w:tcPr>
          <w:p w14:paraId="2F01A309" w14:textId="77777777" w:rsidR="003A4316" w:rsidRPr="002422FA" w:rsidRDefault="003A4316" w:rsidP="006569BF"/>
        </w:tc>
        <w:tc>
          <w:tcPr>
            <w:tcW w:w="1858" w:type="dxa"/>
            <w:shd w:val="clear" w:color="auto" w:fill="auto"/>
          </w:tcPr>
          <w:p w14:paraId="6CD8579A" w14:textId="77777777" w:rsidR="003A4316" w:rsidRPr="002422FA" w:rsidRDefault="003A4316" w:rsidP="006569BF">
            <w:proofErr w:type="gramStart"/>
            <w:r w:rsidRPr="002422FA">
              <w:t>Equals(</w:t>
            </w:r>
            <w:proofErr w:type="gramEnd"/>
            <w:r w:rsidRPr="002422FA">
              <w:t>175,3)</w:t>
            </w:r>
          </w:p>
        </w:tc>
        <w:tc>
          <w:tcPr>
            <w:tcW w:w="1625" w:type="dxa"/>
            <w:shd w:val="clear" w:color="auto" w:fill="auto"/>
          </w:tcPr>
          <w:p w14:paraId="42A5914A" w14:textId="77777777" w:rsidR="003A4316" w:rsidRPr="002422FA" w:rsidRDefault="003A4316" w:rsidP="006569BF"/>
        </w:tc>
        <w:tc>
          <w:tcPr>
            <w:tcW w:w="1832" w:type="dxa"/>
            <w:shd w:val="clear" w:color="auto" w:fill="auto"/>
          </w:tcPr>
          <w:p w14:paraId="64C39A20" w14:textId="77777777" w:rsidR="003A4316" w:rsidRPr="002422FA" w:rsidRDefault="003A4316" w:rsidP="006569BF"/>
        </w:tc>
      </w:tr>
      <w:tr w:rsidR="003A4316" w:rsidRPr="002422FA" w14:paraId="050AF77B" w14:textId="77777777" w:rsidTr="0045372D">
        <w:tc>
          <w:tcPr>
            <w:tcW w:w="1312" w:type="dxa"/>
            <w:shd w:val="clear" w:color="auto" w:fill="auto"/>
          </w:tcPr>
          <w:p w14:paraId="7BB01D5F" w14:textId="77777777" w:rsidR="003A4316" w:rsidRPr="002422FA" w:rsidRDefault="003A4316" w:rsidP="006569BF"/>
        </w:tc>
        <w:tc>
          <w:tcPr>
            <w:tcW w:w="6054" w:type="dxa"/>
            <w:shd w:val="clear" w:color="auto" w:fill="auto"/>
          </w:tcPr>
          <w:p w14:paraId="2E63CE7B" w14:textId="77777777" w:rsidR="003A4316" w:rsidRPr="002422FA" w:rsidRDefault="003A4316" w:rsidP="006569BF">
            <w:r w:rsidRPr="002422FA">
              <w:t>Next Replacement</w:t>
            </w:r>
          </w:p>
        </w:tc>
        <w:tc>
          <w:tcPr>
            <w:tcW w:w="1843" w:type="dxa"/>
            <w:shd w:val="clear" w:color="auto" w:fill="auto"/>
          </w:tcPr>
          <w:p w14:paraId="45F52005" w14:textId="77777777" w:rsidR="003A4316" w:rsidRPr="002422FA" w:rsidRDefault="003A4316" w:rsidP="006569BF"/>
        </w:tc>
        <w:tc>
          <w:tcPr>
            <w:tcW w:w="1858" w:type="dxa"/>
            <w:shd w:val="clear" w:color="auto" w:fill="auto"/>
          </w:tcPr>
          <w:p w14:paraId="67DA49C3" w14:textId="77777777" w:rsidR="003A4316" w:rsidRPr="002422FA" w:rsidRDefault="003A4316" w:rsidP="006569BF">
            <w:r w:rsidRPr="002422FA">
              <w:t>Answered(158)|| Equals(Q2,2) || Equals(148,1) || Equals(148,4) || Equals(148,5) || Equals(148,2) || Equals(152,1) || Equals(152,5) || Equals(152,4) || Equals(152,2)|| Equals(132,2)</w:t>
            </w:r>
          </w:p>
        </w:tc>
        <w:tc>
          <w:tcPr>
            <w:tcW w:w="1625" w:type="dxa"/>
            <w:shd w:val="clear" w:color="auto" w:fill="auto"/>
          </w:tcPr>
          <w:p w14:paraId="3C4CB7E6" w14:textId="77777777" w:rsidR="003A4316" w:rsidRPr="002422FA" w:rsidRDefault="003A4316" w:rsidP="006569BF"/>
        </w:tc>
        <w:tc>
          <w:tcPr>
            <w:tcW w:w="1832" w:type="dxa"/>
            <w:shd w:val="clear" w:color="auto" w:fill="auto"/>
          </w:tcPr>
          <w:p w14:paraId="6637C845" w14:textId="77777777" w:rsidR="003A4316" w:rsidRPr="002422FA" w:rsidRDefault="003A4316" w:rsidP="006569BF"/>
        </w:tc>
      </w:tr>
    </w:tbl>
    <w:p w14:paraId="197BC5FE" w14:textId="77777777" w:rsidR="00CD6BA6" w:rsidRDefault="00CD6BA6" w:rsidP="008B0B25">
      <w:pPr>
        <w:pStyle w:val="Heading2"/>
      </w:pPr>
      <w:bookmarkStart w:id="54" w:name="_Toc25063885"/>
    </w:p>
    <w:p w14:paraId="641C908E" w14:textId="77777777" w:rsidR="00CD6BA6" w:rsidRDefault="00CD6BA6" w:rsidP="006569BF">
      <w:pPr>
        <w:rPr>
          <w:rFonts w:eastAsiaTheme="majorEastAsia" w:cs="Times New Roman (Headings CS)"/>
          <w:color w:val="018AAA" w:themeColor="accent2"/>
          <w:sz w:val="30"/>
          <w:szCs w:val="36"/>
        </w:rPr>
      </w:pPr>
      <w:r>
        <w:br w:type="page"/>
      </w:r>
    </w:p>
    <w:p w14:paraId="6ACCE66B" w14:textId="3C675B0B" w:rsidR="003A4316" w:rsidRPr="002422FA" w:rsidRDefault="003A4316" w:rsidP="008B0B25">
      <w:pPr>
        <w:pStyle w:val="Heading2"/>
      </w:pPr>
      <w:bookmarkStart w:id="55" w:name="_Toc25506628"/>
      <w:r w:rsidRPr="002422FA">
        <w:lastRenderedPageBreak/>
        <w:t>Key demographic variables</w:t>
      </w:r>
      <w:bookmarkEnd w:id="54"/>
      <w:bookmarkEnd w:id="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8"/>
        <w:gridCol w:w="3780"/>
        <w:gridCol w:w="2880"/>
        <w:gridCol w:w="2740"/>
        <w:gridCol w:w="1971"/>
        <w:gridCol w:w="1710"/>
      </w:tblGrid>
      <w:tr w:rsidR="00CD6BA6" w:rsidRPr="003C5BA6" w14:paraId="4FC47831" w14:textId="77777777" w:rsidTr="00ED2AAD">
        <w:trPr>
          <w:trHeight w:val="360"/>
          <w:tblHeader/>
        </w:trPr>
        <w:tc>
          <w:tcPr>
            <w:tcW w:w="1368" w:type="dxa"/>
            <w:shd w:val="clear" w:color="auto" w:fill="F2F2F2" w:themeFill="background1" w:themeFillShade="F2"/>
          </w:tcPr>
          <w:p w14:paraId="36E29671" w14:textId="77777777" w:rsidR="00CD6BA6" w:rsidRPr="003C5BA6" w:rsidRDefault="00CD6BA6" w:rsidP="006569BF">
            <w:r w:rsidRPr="003C5BA6">
              <w:t>Question ID</w:t>
            </w:r>
          </w:p>
        </w:tc>
        <w:tc>
          <w:tcPr>
            <w:tcW w:w="3780" w:type="dxa"/>
            <w:shd w:val="clear" w:color="auto" w:fill="F2F2F2" w:themeFill="background1" w:themeFillShade="F2"/>
          </w:tcPr>
          <w:p w14:paraId="2DB23462" w14:textId="77777777" w:rsidR="00CD6BA6" w:rsidRPr="003C5BA6" w:rsidRDefault="00CD6BA6" w:rsidP="006569BF">
            <w:r w:rsidRPr="003C5BA6">
              <w:t>Question (English)</w:t>
            </w:r>
          </w:p>
        </w:tc>
        <w:tc>
          <w:tcPr>
            <w:tcW w:w="2880" w:type="dxa"/>
            <w:shd w:val="clear" w:color="auto" w:fill="F2F2F2" w:themeFill="background1" w:themeFillShade="F2"/>
          </w:tcPr>
          <w:p w14:paraId="28906A72" w14:textId="77777777" w:rsidR="00CD6BA6" w:rsidRPr="003C5BA6" w:rsidRDefault="00CD6BA6" w:rsidP="006569BF">
            <w:r w:rsidRPr="003C5BA6">
              <w:t>Options</w:t>
            </w:r>
          </w:p>
        </w:tc>
        <w:tc>
          <w:tcPr>
            <w:tcW w:w="2740" w:type="dxa"/>
            <w:shd w:val="clear" w:color="auto" w:fill="F2F2F2" w:themeFill="background1" w:themeFillShade="F2"/>
          </w:tcPr>
          <w:p w14:paraId="47505EE5" w14:textId="77777777" w:rsidR="00CD6BA6" w:rsidRPr="003C5BA6" w:rsidRDefault="00CD6BA6" w:rsidP="006569BF">
            <w:r w:rsidRPr="003C5BA6">
              <w:t>Entrance Condition</w:t>
            </w:r>
          </w:p>
        </w:tc>
        <w:tc>
          <w:tcPr>
            <w:tcW w:w="1971" w:type="dxa"/>
            <w:shd w:val="clear" w:color="auto" w:fill="F2F2F2" w:themeFill="background1" w:themeFillShade="F2"/>
          </w:tcPr>
          <w:p w14:paraId="71555BF8" w14:textId="77777777" w:rsidR="00CD6BA6" w:rsidRPr="003C5BA6" w:rsidRDefault="00CD6BA6" w:rsidP="006569BF">
            <w:r w:rsidRPr="003C5BA6">
              <w:t>Instructions</w:t>
            </w:r>
          </w:p>
        </w:tc>
        <w:tc>
          <w:tcPr>
            <w:tcW w:w="1710" w:type="dxa"/>
            <w:shd w:val="clear" w:color="auto" w:fill="F2F2F2" w:themeFill="background1" w:themeFillShade="F2"/>
          </w:tcPr>
          <w:p w14:paraId="72B61EB2" w14:textId="77777777" w:rsidR="00CD6BA6" w:rsidRPr="003C5BA6" w:rsidRDefault="00CD6BA6" w:rsidP="006569BF">
            <w:r w:rsidRPr="003C5BA6">
              <w:t>Jump Rule</w:t>
            </w:r>
          </w:p>
        </w:tc>
      </w:tr>
      <w:tr w:rsidR="003A4316" w:rsidRPr="002422FA" w14:paraId="7151980E" w14:textId="77777777" w:rsidTr="00ED2AAD">
        <w:tc>
          <w:tcPr>
            <w:tcW w:w="1368" w:type="dxa"/>
            <w:shd w:val="clear" w:color="auto" w:fill="auto"/>
          </w:tcPr>
          <w:p w14:paraId="62D2033C" w14:textId="77777777" w:rsidR="003A4316" w:rsidRPr="002422FA" w:rsidRDefault="003A4316" w:rsidP="006569BF">
            <w:r w:rsidRPr="002422FA">
              <w:t>178</w:t>
            </w:r>
          </w:p>
        </w:tc>
        <w:tc>
          <w:tcPr>
            <w:tcW w:w="3780" w:type="dxa"/>
            <w:shd w:val="clear" w:color="auto" w:fill="auto"/>
          </w:tcPr>
          <w:p w14:paraId="2DD30424" w14:textId="77777777" w:rsidR="003A4316" w:rsidRPr="002422FA" w:rsidRDefault="003A4316" w:rsidP="006569BF">
            <w:r w:rsidRPr="002422FA">
              <w:t>Q3. How many people live in this household, i.e. number of people who eat from the same kitchen now?   (if respondent is homeless, ask: how many people live and eat together?  If respondent does not know how many or lives in a third gender settlement, put down 1 and ask respondent to answer for themselves alone)</w:t>
            </w:r>
          </w:p>
        </w:tc>
        <w:tc>
          <w:tcPr>
            <w:tcW w:w="2880" w:type="dxa"/>
            <w:shd w:val="clear" w:color="auto" w:fill="auto"/>
          </w:tcPr>
          <w:p w14:paraId="1352AFC6" w14:textId="77777777" w:rsidR="003A4316" w:rsidRPr="002422FA" w:rsidRDefault="003A4316" w:rsidP="006569BF"/>
        </w:tc>
        <w:tc>
          <w:tcPr>
            <w:tcW w:w="2740" w:type="dxa"/>
            <w:shd w:val="clear" w:color="auto" w:fill="auto"/>
          </w:tcPr>
          <w:p w14:paraId="662DF879" w14:textId="77777777" w:rsidR="003A4316" w:rsidRPr="002422FA" w:rsidRDefault="003A4316" w:rsidP="006569BF"/>
        </w:tc>
        <w:tc>
          <w:tcPr>
            <w:tcW w:w="1971" w:type="dxa"/>
            <w:shd w:val="clear" w:color="auto" w:fill="auto"/>
          </w:tcPr>
          <w:p w14:paraId="0CA226FB" w14:textId="77777777" w:rsidR="003A4316" w:rsidRPr="002422FA" w:rsidRDefault="003A4316" w:rsidP="006569BF"/>
        </w:tc>
        <w:tc>
          <w:tcPr>
            <w:tcW w:w="1710" w:type="dxa"/>
            <w:shd w:val="clear" w:color="auto" w:fill="auto"/>
          </w:tcPr>
          <w:p w14:paraId="43BE29AD" w14:textId="77777777" w:rsidR="003A4316" w:rsidRPr="002422FA" w:rsidRDefault="003A4316" w:rsidP="006569BF"/>
        </w:tc>
      </w:tr>
      <w:tr w:rsidR="003A4316" w:rsidRPr="002422FA" w14:paraId="0F9398FE" w14:textId="77777777" w:rsidTr="00ED2AAD">
        <w:tc>
          <w:tcPr>
            <w:tcW w:w="1368" w:type="dxa"/>
            <w:shd w:val="clear" w:color="auto" w:fill="auto"/>
          </w:tcPr>
          <w:p w14:paraId="6243327E" w14:textId="77777777" w:rsidR="003A4316" w:rsidRPr="002422FA" w:rsidRDefault="003A4316" w:rsidP="006569BF">
            <w:r w:rsidRPr="002422FA">
              <w:t>179</w:t>
            </w:r>
          </w:p>
        </w:tc>
        <w:tc>
          <w:tcPr>
            <w:tcW w:w="3780" w:type="dxa"/>
            <w:shd w:val="clear" w:color="auto" w:fill="auto"/>
          </w:tcPr>
          <w:p w14:paraId="46F4EAB5" w14:textId="2745E194" w:rsidR="003A4316" w:rsidRPr="002422FA" w:rsidRDefault="003A4316" w:rsidP="006569BF">
            <w:r w:rsidRPr="002422FA">
              <w:t xml:space="preserve">Out of these </w:t>
            </w:r>
            <w:r w:rsidR="00001CB6" w:rsidRPr="002422FA">
              <w:t>&lt;number&gt;</w:t>
            </w:r>
            <w:r w:rsidRPr="002422FA">
              <w:t xml:space="preserve"> people how many are aged 18 years and above?</w:t>
            </w:r>
          </w:p>
        </w:tc>
        <w:tc>
          <w:tcPr>
            <w:tcW w:w="2880" w:type="dxa"/>
            <w:shd w:val="clear" w:color="auto" w:fill="auto"/>
          </w:tcPr>
          <w:p w14:paraId="3CDD00EA" w14:textId="77777777" w:rsidR="003A4316" w:rsidRPr="002422FA" w:rsidRDefault="003A4316" w:rsidP="006569BF"/>
        </w:tc>
        <w:tc>
          <w:tcPr>
            <w:tcW w:w="2740" w:type="dxa"/>
            <w:shd w:val="clear" w:color="auto" w:fill="auto"/>
          </w:tcPr>
          <w:p w14:paraId="0578DEB6" w14:textId="77777777" w:rsidR="003A4316" w:rsidRPr="002422FA" w:rsidRDefault="003A4316" w:rsidP="006569BF"/>
        </w:tc>
        <w:tc>
          <w:tcPr>
            <w:tcW w:w="1971" w:type="dxa"/>
            <w:shd w:val="clear" w:color="auto" w:fill="auto"/>
          </w:tcPr>
          <w:p w14:paraId="0904AD75" w14:textId="77777777" w:rsidR="003A4316" w:rsidRPr="002422FA" w:rsidRDefault="003A4316" w:rsidP="006569BF"/>
        </w:tc>
        <w:tc>
          <w:tcPr>
            <w:tcW w:w="1710" w:type="dxa"/>
            <w:shd w:val="clear" w:color="auto" w:fill="auto"/>
          </w:tcPr>
          <w:p w14:paraId="137F23F8" w14:textId="77777777" w:rsidR="003A4316" w:rsidRPr="002422FA" w:rsidRDefault="003A4316" w:rsidP="006569BF"/>
        </w:tc>
      </w:tr>
      <w:tr w:rsidR="003A4316" w:rsidRPr="002422FA" w14:paraId="0CC6CFA2" w14:textId="77777777" w:rsidTr="00ED2AAD">
        <w:tc>
          <w:tcPr>
            <w:tcW w:w="1368" w:type="dxa"/>
            <w:shd w:val="clear" w:color="auto" w:fill="auto"/>
          </w:tcPr>
          <w:p w14:paraId="72CA516B" w14:textId="77777777" w:rsidR="003A4316" w:rsidRPr="002422FA" w:rsidRDefault="003A4316" w:rsidP="006569BF">
            <w:r w:rsidRPr="002422FA">
              <w:t>180</w:t>
            </w:r>
          </w:p>
        </w:tc>
        <w:tc>
          <w:tcPr>
            <w:tcW w:w="3780" w:type="dxa"/>
            <w:shd w:val="clear" w:color="auto" w:fill="auto"/>
          </w:tcPr>
          <w:p w14:paraId="56A27925" w14:textId="77777777" w:rsidR="003A4316" w:rsidRPr="002422FA" w:rsidRDefault="003A4316" w:rsidP="006569BF">
            <w:r w:rsidRPr="002422FA">
              <w:t>Name</w:t>
            </w:r>
          </w:p>
        </w:tc>
        <w:tc>
          <w:tcPr>
            <w:tcW w:w="2880" w:type="dxa"/>
            <w:shd w:val="clear" w:color="auto" w:fill="auto"/>
          </w:tcPr>
          <w:p w14:paraId="320E6346" w14:textId="77777777" w:rsidR="003A4316" w:rsidRPr="002422FA" w:rsidRDefault="003A4316" w:rsidP="006569BF"/>
        </w:tc>
        <w:tc>
          <w:tcPr>
            <w:tcW w:w="2740" w:type="dxa"/>
            <w:shd w:val="clear" w:color="auto" w:fill="auto"/>
          </w:tcPr>
          <w:p w14:paraId="6D033E4E" w14:textId="77777777" w:rsidR="003A4316" w:rsidRPr="002422FA" w:rsidRDefault="003A4316" w:rsidP="006569BF">
            <w:r w:rsidRPr="002422FA">
              <w:t>Answered(158)|| Equals(Q2,2) || Equals(148,1) || Equals(148,4) || Equals(148,5) || Equals(148,2) || Equals(152,1) || Equals(152,5) || Equals(152,4) || Equals(152,2)|| Equals(132,2)</w:t>
            </w:r>
          </w:p>
        </w:tc>
        <w:tc>
          <w:tcPr>
            <w:tcW w:w="1971" w:type="dxa"/>
            <w:shd w:val="clear" w:color="auto" w:fill="auto"/>
          </w:tcPr>
          <w:p w14:paraId="307A3A49" w14:textId="77777777" w:rsidR="003A4316" w:rsidRPr="002422FA" w:rsidRDefault="003A4316" w:rsidP="006569BF"/>
        </w:tc>
        <w:tc>
          <w:tcPr>
            <w:tcW w:w="1710" w:type="dxa"/>
            <w:shd w:val="clear" w:color="auto" w:fill="auto"/>
          </w:tcPr>
          <w:p w14:paraId="5C1AD769" w14:textId="77777777" w:rsidR="003A4316" w:rsidRPr="002422FA" w:rsidRDefault="003A4316" w:rsidP="006569BF"/>
        </w:tc>
      </w:tr>
      <w:tr w:rsidR="003A4316" w:rsidRPr="002422FA" w14:paraId="7CE5BBA0" w14:textId="77777777" w:rsidTr="00ED2AAD">
        <w:tc>
          <w:tcPr>
            <w:tcW w:w="1368" w:type="dxa"/>
            <w:shd w:val="clear" w:color="auto" w:fill="auto"/>
          </w:tcPr>
          <w:p w14:paraId="42183053" w14:textId="77777777" w:rsidR="003A4316" w:rsidRPr="002422FA" w:rsidRDefault="003A4316" w:rsidP="006569BF">
            <w:r w:rsidRPr="002422FA">
              <w:t>181</w:t>
            </w:r>
          </w:p>
        </w:tc>
        <w:tc>
          <w:tcPr>
            <w:tcW w:w="3780" w:type="dxa"/>
            <w:shd w:val="clear" w:color="auto" w:fill="auto"/>
          </w:tcPr>
          <w:p w14:paraId="3502BC04" w14:textId="3BE93C99" w:rsidR="003A4316" w:rsidRPr="002422FA" w:rsidRDefault="003A4316" w:rsidP="006569BF">
            <w:r w:rsidRPr="002422FA">
              <w:t xml:space="preserve">Age of </w:t>
            </w:r>
            <w:r w:rsidR="00001CB6" w:rsidRPr="002422FA">
              <w:t>&lt;name&gt;</w:t>
            </w:r>
          </w:p>
        </w:tc>
        <w:tc>
          <w:tcPr>
            <w:tcW w:w="2880" w:type="dxa"/>
            <w:shd w:val="clear" w:color="auto" w:fill="auto"/>
          </w:tcPr>
          <w:p w14:paraId="44F3B374" w14:textId="77777777" w:rsidR="003A4316" w:rsidRPr="002422FA" w:rsidRDefault="003A4316" w:rsidP="006569BF"/>
        </w:tc>
        <w:tc>
          <w:tcPr>
            <w:tcW w:w="2740" w:type="dxa"/>
            <w:shd w:val="clear" w:color="auto" w:fill="auto"/>
          </w:tcPr>
          <w:p w14:paraId="5438465A" w14:textId="77777777" w:rsidR="003A4316" w:rsidRPr="002422FA" w:rsidRDefault="003A4316" w:rsidP="006569BF">
            <w:r w:rsidRPr="002422FA">
              <w:t>Answered(158)|| Equals(Q2,2) || Equals(148,1) || Equals(148,4) || Equals(148,5) || Equals(148,2) || Equals(152,1) || Equals(152,5) || Equals(152,4) || Equals(152,2)|| Equals(132,2)</w:t>
            </w:r>
          </w:p>
        </w:tc>
        <w:tc>
          <w:tcPr>
            <w:tcW w:w="1971" w:type="dxa"/>
            <w:shd w:val="clear" w:color="auto" w:fill="auto"/>
          </w:tcPr>
          <w:p w14:paraId="0DEFC30A" w14:textId="77777777" w:rsidR="003A4316" w:rsidRPr="002422FA" w:rsidRDefault="003A4316" w:rsidP="006569BF"/>
        </w:tc>
        <w:tc>
          <w:tcPr>
            <w:tcW w:w="1710" w:type="dxa"/>
            <w:shd w:val="clear" w:color="auto" w:fill="auto"/>
          </w:tcPr>
          <w:p w14:paraId="421A1007" w14:textId="77777777" w:rsidR="003A4316" w:rsidRPr="002422FA" w:rsidRDefault="003A4316" w:rsidP="006569BF"/>
        </w:tc>
      </w:tr>
      <w:tr w:rsidR="003A4316" w:rsidRPr="002422FA" w14:paraId="331CC59D" w14:textId="77777777" w:rsidTr="00ED2AAD">
        <w:tc>
          <w:tcPr>
            <w:tcW w:w="1368" w:type="dxa"/>
            <w:shd w:val="clear" w:color="auto" w:fill="auto"/>
          </w:tcPr>
          <w:p w14:paraId="145BD639" w14:textId="77777777" w:rsidR="003A4316" w:rsidRPr="002422FA" w:rsidRDefault="003A4316" w:rsidP="006569BF">
            <w:r w:rsidRPr="002422FA">
              <w:t>182</w:t>
            </w:r>
          </w:p>
        </w:tc>
        <w:tc>
          <w:tcPr>
            <w:tcW w:w="3780" w:type="dxa"/>
            <w:shd w:val="clear" w:color="auto" w:fill="auto"/>
          </w:tcPr>
          <w:p w14:paraId="22360E2B" w14:textId="030268A4" w:rsidR="003A4316" w:rsidRPr="002422FA" w:rsidRDefault="003A4316" w:rsidP="006569BF">
            <w:r w:rsidRPr="002422FA">
              <w:t xml:space="preserve">Gender of </w:t>
            </w:r>
            <w:r w:rsidR="00001CB6" w:rsidRPr="002422FA">
              <w:t>&lt;name&gt;</w:t>
            </w:r>
          </w:p>
        </w:tc>
        <w:tc>
          <w:tcPr>
            <w:tcW w:w="2880" w:type="dxa"/>
            <w:shd w:val="clear" w:color="auto" w:fill="auto"/>
          </w:tcPr>
          <w:p w14:paraId="0ECA49B6" w14:textId="77777777" w:rsidR="003A4316" w:rsidRPr="002422FA" w:rsidRDefault="003A4316" w:rsidP="006569BF">
            <w:pPr>
              <w:pStyle w:val="ListParagraph"/>
              <w:numPr>
                <w:ilvl w:val="0"/>
                <w:numId w:val="53"/>
              </w:numPr>
            </w:pPr>
            <w:r w:rsidRPr="002422FA">
              <w:t>Male</w:t>
            </w:r>
          </w:p>
          <w:p w14:paraId="017A868A" w14:textId="77777777" w:rsidR="003A4316" w:rsidRPr="002422FA" w:rsidRDefault="003A4316" w:rsidP="006569BF">
            <w:pPr>
              <w:pStyle w:val="ListParagraph"/>
              <w:numPr>
                <w:ilvl w:val="0"/>
                <w:numId w:val="53"/>
              </w:numPr>
            </w:pPr>
            <w:r w:rsidRPr="002422FA">
              <w:t>Female</w:t>
            </w:r>
          </w:p>
          <w:p w14:paraId="5488112E" w14:textId="77777777" w:rsidR="003A4316" w:rsidRPr="002422FA" w:rsidRDefault="003A4316" w:rsidP="006569BF">
            <w:pPr>
              <w:pStyle w:val="ListParagraph"/>
              <w:numPr>
                <w:ilvl w:val="0"/>
                <w:numId w:val="53"/>
              </w:numPr>
            </w:pPr>
            <w:r w:rsidRPr="002422FA">
              <w:t>Third Gender</w:t>
            </w:r>
          </w:p>
          <w:p w14:paraId="030802A2" w14:textId="77777777" w:rsidR="003A4316" w:rsidRPr="002422FA" w:rsidRDefault="003A4316" w:rsidP="006569BF">
            <w:pPr>
              <w:pStyle w:val="ListParagraph"/>
              <w:numPr>
                <w:ilvl w:val="0"/>
                <w:numId w:val="53"/>
              </w:numPr>
            </w:pPr>
            <w:r w:rsidRPr="002422FA">
              <w:t>Prefer not to say</w:t>
            </w:r>
          </w:p>
          <w:p w14:paraId="6559B586" w14:textId="77777777" w:rsidR="003A4316" w:rsidRPr="002422FA" w:rsidRDefault="003A4316" w:rsidP="006569BF">
            <w:pPr>
              <w:pStyle w:val="ListParagraph"/>
              <w:numPr>
                <w:ilvl w:val="0"/>
                <w:numId w:val="53"/>
              </w:numPr>
            </w:pPr>
            <w:r w:rsidRPr="002422FA">
              <w:t>Don't know</w:t>
            </w:r>
          </w:p>
        </w:tc>
        <w:tc>
          <w:tcPr>
            <w:tcW w:w="2740" w:type="dxa"/>
            <w:shd w:val="clear" w:color="auto" w:fill="auto"/>
          </w:tcPr>
          <w:p w14:paraId="3D95CA1F" w14:textId="77777777" w:rsidR="003A4316" w:rsidRPr="002422FA" w:rsidRDefault="003A4316" w:rsidP="006569BF">
            <w:r w:rsidRPr="002422FA">
              <w:t>Answered(158)|| Equals(Q2,2) || Equals(148,1) || Equals(148,4) || Equals(148,5) || Equals(148,2) || Equals(152,1) || Equals(152,5) || Equals(152,4) || Equals(152,2)|| Equals(132,2)</w:t>
            </w:r>
          </w:p>
        </w:tc>
        <w:tc>
          <w:tcPr>
            <w:tcW w:w="1971" w:type="dxa"/>
            <w:shd w:val="clear" w:color="auto" w:fill="auto"/>
          </w:tcPr>
          <w:p w14:paraId="3677DC15" w14:textId="77777777" w:rsidR="003A4316" w:rsidRPr="002422FA" w:rsidRDefault="003A4316" w:rsidP="006569BF"/>
        </w:tc>
        <w:tc>
          <w:tcPr>
            <w:tcW w:w="1710" w:type="dxa"/>
            <w:shd w:val="clear" w:color="auto" w:fill="auto"/>
          </w:tcPr>
          <w:p w14:paraId="2F42DCC9" w14:textId="77777777" w:rsidR="003A4316" w:rsidRPr="002422FA" w:rsidRDefault="003A4316" w:rsidP="006569BF"/>
        </w:tc>
      </w:tr>
    </w:tbl>
    <w:p w14:paraId="71D5F385" w14:textId="77777777" w:rsidR="003A4316" w:rsidRPr="002422FA" w:rsidRDefault="003A4316" w:rsidP="006569BF"/>
    <w:p w14:paraId="19E9C371" w14:textId="77777777" w:rsidR="00ED2AAD" w:rsidRDefault="00ED2AAD" w:rsidP="006569BF">
      <w:pPr>
        <w:rPr>
          <w:rFonts w:eastAsiaTheme="majorEastAsia" w:cs="Times New Roman (Headings CS)"/>
          <w:color w:val="018AAA" w:themeColor="accent2"/>
          <w:sz w:val="30"/>
          <w:szCs w:val="36"/>
        </w:rPr>
      </w:pPr>
      <w:bookmarkStart w:id="56" w:name="_Toc25063886"/>
      <w:r>
        <w:br w:type="page"/>
      </w:r>
    </w:p>
    <w:p w14:paraId="37EC2D34" w14:textId="0C43A3A6" w:rsidR="003A4316" w:rsidRPr="002422FA" w:rsidRDefault="003A4316" w:rsidP="008B0B25">
      <w:pPr>
        <w:pStyle w:val="Heading2"/>
      </w:pPr>
      <w:bookmarkStart w:id="57" w:name="_Toc25506629"/>
      <w:r w:rsidRPr="002422FA">
        <w:lastRenderedPageBreak/>
        <w:t>Other demographic variables</w:t>
      </w:r>
      <w:bookmarkEnd w:id="56"/>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4"/>
        <w:gridCol w:w="4911"/>
        <w:gridCol w:w="2899"/>
        <w:gridCol w:w="2242"/>
        <w:gridCol w:w="1484"/>
        <w:gridCol w:w="1884"/>
      </w:tblGrid>
      <w:tr w:rsidR="00CD6BA6" w:rsidRPr="003C5BA6" w14:paraId="24AB0326" w14:textId="77777777" w:rsidTr="00427B8C">
        <w:trPr>
          <w:trHeight w:val="360"/>
          <w:tblHeader/>
        </w:trPr>
        <w:tc>
          <w:tcPr>
            <w:tcW w:w="1189" w:type="dxa"/>
            <w:shd w:val="clear" w:color="auto" w:fill="F2F2F2" w:themeFill="background1" w:themeFillShade="F2"/>
          </w:tcPr>
          <w:p w14:paraId="3F43CE70" w14:textId="77777777" w:rsidR="00CD6BA6" w:rsidRPr="003C5BA6" w:rsidRDefault="00CD6BA6" w:rsidP="006569BF">
            <w:r w:rsidRPr="003C5BA6">
              <w:t>Question ID</w:t>
            </w:r>
          </w:p>
        </w:tc>
        <w:tc>
          <w:tcPr>
            <w:tcW w:w="6319" w:type="dxa"/>
            <w:shd w:val="clear" w:color="auto" w:fill="F2F2F2" w:themeFill="background1" w:themeFillShade="F2"/>
          </w:tcPr>
          <w:p w14:paraId="275361FA" w14:textId="77777777" w:rsidR="00CD6BA6" w:rsidRPr="003C5BA6" w:rsidRDefault="00CD6BA6" w:rsidP="006569BF">
            <w:r w:rsidRPr="003C5BA6">
              <w:t>Question (English)</w:t>
            </w:r>
          </w:p>
        </w:tc>
        <w:tc>
          <w:tcPr>
            <w:tcW w:w="1076" w:type="dxa"/>
            <w:shd w:val="clear" w:color="auto" w:fill="F2F2F2" w:themeFill="background1" w:themeFillShade="F2"/>
          </w:tcPr>
          <w:p w14:paraId="44E26BA4" w14:textId="77777777" w:rsidR="00CD6BA6" w:rsidRPr="003C5BA6" w:rsidRDefault="00CD6BA6" w:rsidP="006569BF">
            <w:r w:rsidRPr="003C5BA6">
              <w:t>Options</w:t>
            </w:r>
          </w:p>
        </w:tc>
        <w:tc>
          <w:tcPr>
            <w:tcW w:w="2453" w:type="dxa"/>
            <w:shd w:val="clear" w:color="auto" w:fill="F2F2F2" w:themeFill="background1" w:themeFillShade="F2"/>
          </w:tcPr>
          <w:p w14:paraId="3D4858C8" w14:textId="77777777" w:rsidR="00CD6BA6" w:rsidRPr="003C5BA6" w:rsidRDefault="00CD6BA6" w:rsidP="006569BF">
            <w:r w:rsidRPr="003C5BA6">
              <w:t>Entrance Condition</w:t>
            </w:r>
          </w:p>
        </w:tc>
        <w:tc>
          <w:tcPr>
            <w:tcW w:w="1690" w:type="dxa"/>
            <w:shd w:val="clear" w:color="auto" w:fill="F2F2F2" w:themeFill="background1" w:themeFillShade="F2"/>
          </w:tcPr>
          <w:p w14:paraId="1B82C135" w14:textId="77777777" w:rsidR="00CD6BA6" w:rsidRPr="003C5BA6" w:rsidRDefault="00CD6BA6" w:rsidP="006569BF">
            <w:r w:rsidRPr="003C5BA6">
              <w:t>Instructions</w:t>
            </w:r>
          </w:p>
        </w:tc>
        <w:tc>
          <w:tcPr>
            <w:tcW w:w="1797" w:type="dxa"/>
            <w:shd w:val="clear" w:color="auto" w:fill="F2F2F2" w:themeFill="background1" w:themeFillShade="F2"/>
          </w:tcPr>
          <w:p w14:paraId="023ACBD9" w14:textId="77777777" w:rsidR="00CD6BA6" w:rsidRPr="003C5BA6" w:rsidRDefault="00CD6BA6" w:rsidP="006569BF">
            <w:r w:rsidRPr="003C5BA6">
              <w:t>Jump Rule</w:t>
            </w:r>
          </w:p>
        </w:tc>
      </w:tr>
      <w:tr w:rsidR="003A4316" w:rsidRPr="002422FA" w14:paraId="037D9C4F" w14:textId="77777777" w:rsidTr="00427B8C">
        <w:tc>
          <w:tcPr>
            <w:tcW w:w="1189" w:type="dxa"/>
            <w:shd w:val="clear" w:color="auto" w:fill="auto"/>
          </w:tcPr>
          <w:p w14:paraId="1D828754" w14:textId="77777777" w:rsidR="003A4316" w:rsidRPr="002422FA" w:rsidRDefault="003A4316" w:rsidP="006569BF">
            <w:r w:rsidRPr="002422FA">
              <w:t>183</w:t>
            </w:r>
          </w:p>
        </w:tc>
        <w:tc>
          <w:tcPr>
            <w:tcW w:w="6319" w:type="dxa"/>
            <w:shd w:val="clear" w:color="auto" w:fill="auto"/>
          </w:tcPr>
          <w:p w14:paraId="338E53CB" w14:textId="77777777" w:rsidR="003A4316" w:rsidRPr="002422FA" w:rsidRDefault="003A4316" w:rsidP="006569BF">
            <w:r w:rsidRPr="002422FA">
              <w:t>Please do confirm your gender</w:t>
            </w:r>
          </w:p>
        </w:tc>
        <w:tc>
          <w:tcPr>
            <w:tcW w:w="1076" w:type="dxa"/>
            <w:shd w:val="clear" w:color="auto" w:fill="auto"/>
          </w:tcPr>
          <w:p w14:paraId="76316803" w14:textId="77777777" w:rsidR="003A4316" w:rsidRPr="002422FA" w:rsidRDefault="003A4316" w:rsidP="006569BF">
            <w:pPr>
              <w:pStyle w:val="ListParagraph"/>
              <w:numPr>
                <w:ilvl w:val="0"/>
                <w:numId w:val="54"/>
              </w:numPr>
            </w:pPr>
            <w:r w:rsidRPr="002422FA">
              <w:t>Male</w:t>
            </w:r>
          </w:p>
          <w:p w14:paraId="6070300D" w14:textId="77777777" w:rsidR="003A4316" w:rsidRPr="002422FA" w:rsidRDefault="003A4316" w:rsidP="006569BF">
            <w:pPr>
              <w:pStyle w:val="ListParagraph"/>
              <w:numPr>
                <w:ilvl w:val="0"/>
                <w:numId w:val="54"/>
              </w:numPr>
            </w:pPr>
            <w:r w:rsidRPr="002422FA">
              <w:t>Female</w:t>
            </w:r>
          </w:p>
          <w:p w14:paraId="4AF05164" w14:textId="77777777" w:rsidR="003A4316" w:rsidRPr="002422FA" w:rsidRDefault="003A4316" w:rsidP="006569BF">
            <w:pPr>
              <w:pStyle w:val="ListParagraph"/>
              <w:numPr>
                <w:ilvl w:val="0"/>
                <w:numId w:val="54"/>
              </w:numPr>
            </w:pPr>
            <w:proofErr w:type="gramStart"/>
            <w:r w:rsidRPr="002422FA">
              <w:t>Third-gender</w:t>
            </w:r>
            <w:proofErr w:type="gramEnd"/>
          </w:p>
        </w:tc>
        <w:tc>
          <w:tcPr>
            <w:tcW w:w="2453" w:type="dxa"/>
            <w:shd w:val="clear" w:color="auto" w:fill="auto"/>
          </w:tcPr>
          <w:p w14:paraId="006F4E09" w14:textId="77777777" w:rsidR="003A4316" w:rsidRPr="002422FA" w:rsidRDefault="003A4316" w:rsidP="006569BF"/>
        </w:tc>
        <w:tc>
          <w:tcPr>
            <w:tcW w:w="1690" w:type="dxa"/>
            <w:shd w:val="clear" w:color="auto" w:fill="auto"/>
          </w:tcPr>
          <w:p w14:paraId="4911678A" w14:textId="77777777" w:rsidR="003A4316" w:rsidRPr="002422FA" w:rsidRDefault="003A4316" w:rsidP="006569BF"/>
        </w:tc>
        <w:tc>
          <w:tcPr>
            <w:tcW w:w="1797" w:type="dxa"/>
            <w:shd w:val="clear" w:color="auto" w:fill="auto"/>
          </w:tcPr>
          <w:p w14:paraId="3BBE02C9" w14:textId="77777777" w:rsidR="003A4316" w:rsidRPr="002422FA" w:rsidRDefault="003A4316" w:rsidP="006569BF"/>
        </w:tc>
      </w:tr>
      <w:tr w:rsidR="003A4316" w:rsidRPr="002422FA" w14:paraId="479625B1" w14:textId="77777777" w:rsidTr="00427B8C">
        <w:tc>
          <w:tcPr>
            <w:tcW w:w="1189" w:type="dxa"/>
            <w:shd w:val="clear" w:color="auto" w:fill="auto"/>
          </w:tcPr>
          <w:p w14:paraId="04E23A86" w14:textId="77777777" w:rsidR="003A4316" w:rsidRPr="002422FA" w:rsidRDefault="003A4316" w:rsidP="006569BF">
            <w:r w:rsidRPr="002422FA">
              <w:t>184</w:t>
            </w:r>
          </w:p>
        </w:tc>
        <w:tc>
          <w:tcPr>
            <w:tcW w:w="6319" w:type="dxa"/>
            <w:shd w:val="clear" w:color="auto" w:fill="auto"/>
          </w:tcPr>
          <w:p w14:paraId="75EBE684" w14:textId="77777777" w:rsidR="003A4316" w:rsidRPr="002422FA" w:rsidRDefault="003A4316" w:rsidP="006569BF">
            <w:r w:rsidRPr="002422FA">
              <w:t>Name of respondent</w:t>
            </w:r>
          </w:p>
        </w:tc>
        <w:tc>
          <w:tcPr>
            <w:tcW w:w="1076" w:type="dxa"/>
            <w:shd w:val="clear" w:color="auto" w:fill="auto"/>
          </w:tcPr>
          <w:p w14:paraId="75F74CDD" w14:textId="77777777" w:rsidR="003A4316" w:rsidRPr="002422FA" w:rsidRDefault="003A4316" w:rsidP="006569BF"/>
        </w:tc>
        <w:tc>
          <w:tcPr>
            <w:tcW w:w="2453" w:type="dxa"/>
            <w:shd w:val="clear" w:color="auto" w:fill="auto"/>
          </w:tcPr>
          <w:p w14:paraId="2B4C9E51" w14:textId="77777777" w:rsidR="003A4316" w:rsidRPr="002422FA" w:rsidRDefault="003A4316" w:rsidP="006569BF">
            <w:proofErr w:type="gramStart"/>
            <w:r w:rsidRPr="002422FA">
              <w:t>Equals(</w:t>
            </w:r>
            <w:proofErr w:type="gramEnd"/>
            <w:r w:rsidRPr="002422FA">
              <w:t>1,2)</w:t>
            </w:r>
          </w:p>
        </w:tc>
        <w:tc>
          <w:tcPr>
            <w:tcW w:w="1690" w:type="dxa"/>
            <w:shd w:val="clear" w:color="auto" w:fill="auto"/>
          </w:tcPr>
          <w:p w14:paraId="35624FC9" w14:textId="77777777" w:rsidR="003A4316" w:rsidRPr="002422FA" w:rsidRDefault="003A4316" w:rsidP="006569BF"/>
        </w:tc>
        <w:tc>
          <w:tcPr>
            <w:tcW w:w="1797" w:type="dxa"/>
            <w:shd w:val="clear" w:color="auto" w:fill="auto"/>
          </w:tcPr>
          <w:p w14:paraId="179B9B01" w14:textId="77777777" w:rsidR="003A4316" w:rsidRPr="002422FA" w:rsidRDefault="003A4316" w:rsidP="006569BF"/>
        </w:tc>
      </w:tr>
      <w:tr w:rsidR="003A4316" w:rsidRPr="002422FA" w14:paraId="6FB2D6DE" w14:textId="77777777" w:rsidTr="00427B8C">
        <w:tc>
          <w:tcPr>
            <w:tcW w:w="1189" w:type="dxa"/>
            <w:shd w:val="clear" w:color="auto" w:fill="auto"/>
          </w:tcPr>
          <w:p w14:paraId="6630D735" w14:textId="77777777" w:rsidR="003A4316" w:rsidRPr="002422FA" w:rsidRDefault="003A4316" w:rsidP="006569BF">
            <w:r w:rsidRPr="002422FA">
              <w:t>185</w:t>
            </w:r>
          </w:p>
        </w:tc>
        <w:tc>
          <w:tcPr>
            <w:tcW w:w="6319" w:type="dxa"/>
            <w:shd w:val="clear" w:color="auto" w:fill="auto"/>
          </w:tcPr>
          <w:p w14:paraId="7ABCF945" w14:textId="77777777" w:rsidR="003A4316" w:rsidRPr="002422FA" w:rsidRDefault="003A4316" w:rsidP="006569BF">
            <w:r w:rsidRPr="002422FA">
              <w:t>Is the person elderly (&gt;70 years)?</w:t>
            </w:r>
          </w:p>
        </w:tc>
        <w:tc>
          <w:tcPr>
            <w:tcW w:w="1076" w:type="dxa"/>
            <w:shd w:val="clear" w:color="auto" w:fill="auto"/>
          </w:tcPr>
          <w:p w14:paraId="3EB3D749" w14:textId="77777777" w:rsidR="003A4316" w:rsidRPr="002422FA" w:rsidRDefault="003A4316" w:rsidP="006569BF">
            <w:pPr>
              <w:pStyle w:val="ListParagraph"/>
              <w:numPr>
                <w:ilvl w:val="0"/>
                <w:numId w:val="55"/>
              </w:numPr>
            </w:pPr>
            <w:r w:rsidRPr="002422FA">
              <w:t>Yes</w:t>
            </w:r>
          </w:p>
          <w:p w14:paraId="1456D1E1" w14:textId="77777777" w:rsidR="003A4316" w:rsidRPr="002422FA" w:rsidRDefault="003A4316" w:rsidP="006569BF">
            <w:pPr>
              <w:pStyle w:val="ListParagraph"/>
              <w:numPr>
                <w:ilvl w:val="0"/>
                <w:numId w:val="55"/>
              </w:numPr>
            </w:pPr>
            <w:r w:rsidRPr="002422FA">
              <w:t>No</w:t>
            </w:r>
          </w:p>
        </w:tc>
        <w:tc>
          <w:tcPr>
            <w:tcW w:w="2453" w:type="dxa"/>
            <w:shd w:val="clear" w:color="auto" w:fill="auto"/>
          </w:tcPr>
          <w:p w14:paraId="61BE6DB7"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61840289" w14:textId="77777777" w:rsidR="003A4316" w:rsidRPr="002422FA" w:rsidRDefault="003A4316" w:rsidP="006569BF"/>
        </w:tc>
        <w:tc>
          <w:tcPr>
            <w:tcW w:w="1797" w:type="dxa"/>
            <w:shd w:val="clear" w:color="auto" w:fill="auto"/>
          </w:tcPr>
          <w:p w14:paraId="206221AE" w14:textId="77777777" w:rsidR="003A4316" w:rsidRPr="002422FA" w:rsidRDefault="003A4316" w:rsidP="006569BF"/>
        </w:tc>
      </w:tr>
      <w:tr w:rsidR="003A4316" w:rsidRPr="002422FA" w14:paraId="124515F6" w14:textId="77777777" w:rsidTr="00427B8C">
        <w:tc>
          <w:tcPr>
            <w:tcW w:w="1189" w:type="dxa"/>
            <w:shd w:val="clear" w:color="auto" w:fill="auto"/>
          </w:tcPr>
          <w:p w14:paraId="3AE9E781" w14:textId="77777777" w:rsidR="003A4316" w:rsidRPr="002422FA" w:rsidRDefault="003A4316" w:rsidP="006569BF">
            <w:r w:rsidRPr="002422FA">
              <w:t>186</w:t>
            </w:r>
          </w:p>
        </w:tc>
        <w:tc>
          <w:tcPr>
            <w:tcW w:w="6319" w:type="dxa"/>
            <w:shd w:val="clear" w:color="auto" w:fill="auto"/>
          </w:tcPr>
          <w:p w14:paraId="3A630639" w14:textId="77777777" w:rsidR="003A4316" w:rsidRPr="002422FA" w:rsidRDefault="003A4316" w:rsidP="006569BF">
            <w:r w:rsidRPr="002422FA">
              <w:t>What is your marital status?</w:t>
            </w:r>
          </w:p>
        </w:tc>
        <w:tc>
          <w:tcPr>
            <w:tcW w:w="1076" w:type="dxa"/>
            <w:shd w:val="clear" w:color="auto" w:fill="auto"/>
          </w:tcPr>
          <w:p w14:paraId="03F281B1" w14:textId="77777777" w:rsidR="003A4316" w:rsidRPr="002422FA" w:rsidRDefault="003A4316" w:rsidP="006569BF">
            <w:pPr>
              <w:pStyle w:val="ListParagraph"/>
              <w:numPr>
                <w:ilvl w:val="0"/>
                <w:numId w:val="56"/>
              </w:numPr>
            </w:pPr>
            <w:r w:rsidRPr="002422FA">
              <w:t>Never married</w:t>
            </w:r>
          </w:p>
          <w:p w14:paraId="096613A2" w14:textId="77777777" w:rsidR="003A4316" w:rsidRPr="002422FA" w:rsidRDefault="003A4316" w:rsidP="006569BF">
            <w:pPr>
              <w:pStyle w:val="ListParagraph"/>
              <w:numPr>
                <w:ilvl w:val="0"/>
                <w:numId w:val="56"/>
              </w:numPr>
            </w:pPr>
            <w:r w:rsidRPr="002422FA">
              <w:t>Currently married</w:t>
            </w:r>
          </w:p>
          <w:p w14:paraId="2C0BE766" w14:textId="77777777" w:rsidR="003A4316" w:rsidRPr="002422FA" w:rsidRDefault="003A4316" w:rsidP="006569BF">
            <w:pPr>
              <w:pStyle w:val="ListParagraph"/>
              <w:numPr>
                <w:ilvl w:val="0"/>
                <w:numId w:val="56"/>
              </w:numPr>
            </w:pPr>
            <w:r w:rsidRPr="002422FA">
              <w:t>Widowed</w:t>
            </w:r>
          </w:p>
          <w:p w14:paraId="5FB8FAB6" w14:textId="77777777" w:rsidR="003A4316" w:rsidRPr="002422FA" w:rsidRDefault="003A4316" w:rsidP="006569BF">
            <w:pPr>
              <w:pStyle w:val="ListParagraph"/>
              <w:numPr>
                <w:ilvl w:val="0"/>
                <w:numId w:val="56"/>
              </w:numPr>
            </w:pPr>
            <w:r w:rsidRPr="002422FA">
              <w:t>Separated</w:t>
            </w:r>
          </w:p>
          <w:p w14:paraId="5676FCF8" w14:textId="77777777" w:rsidR="003A4316" w:rsidRPr="002422FA" w:rsidRDefault="003A4316" w:rsidP="006569BF">
            <w:pPr>
              <w:pStyle w:val="ListParagraph"/>
              <w:numPr>
                <w:ilvl w:val="0"/>
                <w:numId w:val="56"/>
              </w:numPr>
            </w:pPr>
            <w:r w:rsidRPr="002422FA">
              <w:t>Divorced</w:t>
            </w:r>
          </w:p>
        </w:tc>
        <w:tc>
          <w:tcPr>
            <w:tcW w:w="2453" w:type="dxa"/>
            <w:shd w:val="clear" w:color="auto" w:fill="auto"/>
          </w:tcPr>
          <w:p w14:paraId="2DD3A2AB"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2B14352B" w14:textId="77777777" w:rsidR="003A4316" w:rsidRPr="002422FA" w:rsidRDefault="003A4316" w:rsidP="006569BF"/>
        </w:tc>
        <w:tc>
          <w:tcPr>
            <w:tcW w:w="1797" w:type="dxa"/>
            <w:shd w:val="clear" w:color="auto" w:fill="auto"/>
          </w:tcPr>
          <w:p w14:paraId="41486B31" w14:textId="77777777" w:rsidR="003A4316" w:rsidRPr="002422FA" w:rsidRDefault="003A4316" w:rsidP="006569BF"/>
        </w:tc>
      </w:tr>
      <w:tr w:rsidR="003A4316" w:rsidRPr="002422FA" w14:paraId="6DA5D00D" w14:textId="77777777" w:rsidTr="00427B8C">
        <w:tc>
          <w:tcPr>
            <w:tcW w:w="1189" w:type="dxa"/>
            <w:shd w:val="clear" w:color="auto" w:fill="auto"/>
          </w:tcPr>
          <w:p w14:paraId="7F684C10" w14:textId="77777777" w:rsidR="003A4316" w:rsidRPr="002422FA" w:rsidRDefault="003A4316" w:rsidP="006569BF">
            <w:r w:rsidRPr="002422FA">
              <w:t>187</w:t>
            </w:r>
          </w:p>
        </w:tc>
        <w:tc>
          <w:tcPr>
            <w:tcW w:w="6319" w:type="dxa"/>
            <w:shd w:val="clear" w:color="auto" w:fill="auto"/>
          </w:tcPr>
          <w:p w14:paraId="5F3B0FE0" w14:textId="77777777" w:rsidR="003A4316" w:rsidRPr="002422FA" w:rsidRDefault="003A4316" w:rsidP="006569BF">
            <w:r w:rsidRPr="002422FA">
              <w:t xml:space="preserve">The highest educational level completed refers to the educational category successfully completed. </w:t>
            </w:r>
            <w:proofErr w:type="gramStart"/>
            <w:r w:rsidRPr="002422FA">
              <w:t>Literate :</w:t>
            </w:r>
            <w:proofErr w:type="gramEnd"/>
            <w:r w:rsidRPr="002422FA">
              <w:t xml:space="preserve"> A person aged 7 and above who can both read and write with understanding in any language is to be taken as literate. People who are blind and can read in Braille will be treated as literates. It is not necessary that to be treated as literate, a person should have received any formal education or passed any minimum educational standard. Literacy could also have been achieved through adult literacy classes or through any non-formal educational system.  </w:t>
            </w:r>
            <w:proofErr w:type="gramStart"/>
            <w:r w:rsidRPr="002422FA">
              <w:t>Illiterate :</w:t>
            </w:r>
            <w:proofErr w:type="gramEnd"/>
            <w:r w:rsidRPr="002422FA">
              <w:t xml:space="preserve"> A person who can neither read nor write. A person who can merely read but cannot write in any language. All children of age 6 years or less are treated as illiterate even if the child is going to a school and may have picked up reading and writing.</w:t>
            </w:r>
          </w:p>
        </w:tc>
        <w:tc>
          <w:tcPr>
            <w:tcW w:w="1076" w:type="dxa"/>
            <w:shd w:val="clear" w:color="auto" w:fill="auto"/>
          </w:tcPr>
          <w:p w14:paraId="77DCED32" w14:textId="77777777" w:rsidR="003A4316" w:rsidRPr="002422FA" w:rsidRDefault="003A4316" w:rsidP="006569BF"/>
        </w:tc>
        <w:tc>
          <w:tcPr>
            <w:tcW w:w="2453" w:type="dxa"/>
            <w:shd w:val="clear" w:color="auto" w:fill="auto"/>
          </w:tcPr>
          <w:p w14:paraId="71849BC9"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07595B58" w14:textId="77777777" w:rsidR="003A4316" w:rsidRPr="002422FA" w:rsidRDefault="003A4316" w:rsidP="006569BF"/>
        </w:tc>
        <w:tc>
          <w:tcPr>
            <w:tcW w:w="1797" w:type="dxa"/>
            <w:shd w:val="clear" w:color="auto" w:fill="auto"/>
          </w:tcPr>
          <w:p w14:paraId="0A11F30C" w14:textId="77777777" w:rsidR="003A4316" w:rsidRPr="002422FA" w:rsidRDefault="003A4316" w:rsidP="006569BF"/>
        </w:tc>
      </w:tr>
      <w:tr w:rsidR="003A4316" w:rsidRPr="002422FA" w14:paraId="575B2426" w14:textId="77777777" w:rsidTr="00427B8C">
        <w:tc>
          <w:tcPr>
            <w:tcW w:w="1189" w:type="dxa"/>
            <w:shd w:val="clear" w:color="auto" w:fill="auto"/>
          </w:tcPr>
          <w:p w14:paraId="0D2B6183" w14:textId="77777777" w:rsidR="003A4316" w:rsidRPr="002422FA" w:rsidRDefault="003A4316" w:rsidP="006569BF">
            <w:r w:rsidRPr="002422FA">
              <w:t>188</w:t>
            </w:r>
          </w:p>
        </w:tc>
        <w:tc>
          <w:tcPr>
            <w:tcW w:w="6319" w:type="dxa"/>
            <w:shd w:val="clear" w:color="auto" w:fill="auto"/>
          </w:tcPr>
          <w:p w14:paraId="54488986" w14:textId="77777777" w:rsidR="003A4316" w:rsidRPr="002422FA" w:rsidRDefault="003A4316" w:rsidP="006569BF">
            <w:r w:rsidRPr="002422FA">
              <w:t>What is your level of education?</w:t>
            </w:r>
          </w:p>
        </w:tc>
        <w:tc>
          <w:tcPr>
            <w:tcW w:w="1076" w:type="dxa"/>
            <w:shd w:val="clear" w:color="auto" w:fill="auto"/>
          </w:tcPr>
          <w:p w14:paraId="7DD0B696" w14:textId="77777777" w:rsidR="003A4316" w:rsidRPr="002422FA" w:rsidRDefault="003A4316" w:rsidP="006569BF">
            <w:pPr>
              <w:pStyle w:val="ListParagraph"/>
              <w:numPr>
                <w:ilvl w:val="0"/>
                <w:numId w:val="57"/>
              </w:numPr>
            </w:pPr>
            <w:r w:rsidRPr="002422FA">
              <w:t>Illiterate</w:t>
            </w:r>
          </w:p>
          <w:p w14:paraId="4AF9A1B0" w14:textId="77777777" w:rsidR="003A4316" w:rsidRPr="002422FA" w:rsidRDefault="003A4316" w:rsidP="006569BF">
            <w:pPr>
              <w:pStyle w:val="ListParagraph"/>
              <w:numPr>
                <w:ilvl w:val="0"/>
                <w:numId w:val="57"/>
              </w:numPr>
            </w:pPr>
            <w:r w:rsidRPr="002422FA">
              <w:t>Not started primary</w:t>
            </w:r>
          </w:p>
          <w:p w14:paraId="65BCA6E4" w14:textId="77777777" w:rsidR="003A4316" w:rsidRPr="002422FA" w:rsidRDefault="003A4316" w:rsidP="006569BF">
            <w:pPr>
              <w:pStyle w:val="ListParagraph"/>
              <w:numPr>
                <w:ilvl w:val="0"/>
                <w:numId w:val="57"/>
              </w:numPr>
            </w:pPr>
            <w:r w:rsidRPr="002422FA">
              <w:t>Literate but below primary</w:t>
            </w:r>
          </w:p>
          <w:p w14:paraId="115B5D63" w14:textId="77777777" w:rsidR="003A4316" w:rsidRPr="002422FA" w:rsidRDefault="003A4316" w:rsidP="006569BF">
            <w:pPr>
              <w:pStyle w:val="ListParagraph"/>
              <w:numPr>
                <w:ilvl w:val="0"/>
                <w:numId w:val="57"/>
              </w:numPr>
            </w:pPr>
            <w:r w:rsidRPr="002422FA">
              <w:t>standard (between 1-12, please specify)</w:t>
            </w:r>
          </w:p>
          <w:p w14:paraId="791A494C" w14:textId="77777777" w:rsidR="003A4316" w:rsidRPr="002422FA" w:rsidRDefault="003A4316" w:rsidP="006569BF">
            <w:pPr>
              <w:pStyle w:val="ListParagraph"/>
              <w:numPr>
                <w:ilvl w:val="0"/>
                <w:numId w:val="57"/>
              </w:numPr>
            </w:pPr>
            <w:r w:rsidRPr="002422FA">
              <w:t>Graduate or higher</w:t>
            </w:r>
          </w:p>
          <w:p w14:paraId="007ADA81" w14:textId="77777777" w:rsidR="003A4316" w:rsidRPr="002422FA" w:rsidRDefault="003A4316" w:rsidP="006569BF">
            <w:pPr>
              <w:pStyle w:val="ListParagraph"/>
              <w:numPr>
                <w:ilvl w:val="0"/>
                <w:numId w:val="57"/>
              </w:numPr>
            </w:pPr>
            <w:r w:rsidRPr="002422FA">
              <w:t>Don't know</w:t>
            </w:r>
          </w:p>
          <w:p w14:paraId="041D3DF1" w14:textId="77777777" w:rsidR="003A4316" w:rsidRPr="002422FA" w:rsidRDefault="003A4316" w:rsidP="006569BF">
            <w:pPr>
              <w:pStyle w:val="ListParagraph"/>
              <w:numPr>
                <w:ilvl w:val="0"/>
                <w:numId w:val="57"/>
              </w:numPr>
            </w:pPr>
            <w:r w:rsidRPr="002422FA">
              <w:lastRenderedPageBreak/>
              <w:t>Other (Specify)</w:t>
            </w:r>
          </w:p>
        </w:tc>
        <w:tc>
          <w:tcPr>
            <w:tcW w:w="2453" w:type="dxa"/>
            <w:shd w:val="clear" w:color="auto" w:fill="auto"/>
          </w:tcPr>
          <w:p w14:paraId="70DDE711" w14:textId="77777777" w:rsidR="003A4316" w:rsidRPr="002422FA" w:rsidRDefault="003A4316" w:rsidP="006569BF">
            <w:proofErr w:type="spellStart"/>
            <w:r w:rsidRPr="002422FA">
              <w:lastRenderedPageBreak/>
              <w:t>NotAnswered</w:t>
            </w:r>
            <w:proofErr w:type="spellEnd"/>
            <w:r w:rsidRPr="002422FA">
              <w:t>(Q3_5)</w:t>
            </w:r>
          </w:p>
          <w:p w14:paraId="0BF67C6F" w14:textId="77777777" w:rsidR="003A4316" w:rsidRPr="002422FA" w:rsidRDefault="003A4316" w:rsidP="006569BF"/>
        </w:tc>
        <w:tc>
          <w:tcPr>
            <w:tcW w:w="1690" w:type="dxa"/>
            <w:shd w:val="clear" w:color="auto" w:fill="auto"/>
          </w:tcPr>
          <w:p w14:paraId="0A106F4A" w14:textId="77777777" w:rsidR="003A4316" w:rsidRPr="002422FA" w:rsidRDefault="003A4316" w:rsidP="006569BF"/>
        </w:tc>
        <w:tc>
          <w:tcPr>
            <w:tcW w:w="1797" w:type="dxa"/>
            <w:shd w:val="clear" w:color="auto" w:fill="auto"/>
          </w:tcPr>
          <w:p w14:paraId="338A2FDE" w14:textId="77777777" w:rsidR="003A4316" w:rsidRPr="002422FA" w:rsidRDefault="003A4316" w:rsidP="006569BF"/>
        </w:tc>
      </w:tr>
      <w:tr w:rsidR="003A4316" w:rsidRPr="002422FA" w14:paraId="418BD7B2" w14:textId="77777777" w:rsidTr="00427B8C">
        <w:tc>
          <w:tcPr>
            <w:tcW w:w="1189" w:type="dxa"/>
            <w:shd w:val="clear" w:color="auto" w:fill="auto"/>
          </w:tcPr>
          <w:p w14:paraId="5E86B11A" w14:textId="77777777" w:rsidR="003A4316" w:rsidRPr="002422FA" w:rsidRDefault="003A4316" w:rsidP="006569BF">
            <w:r w:rsidRPr="002422FA">
              <w:t>189</w:t>
            </w:r>
          </w:p>
        </w:tc>
        <w:tc>
          <w:tcPr>
            <w:tcW w:w="6319" w:type="dxa"/>
            <w:shd w:val="clear" w:color="auto" w:fill="auto"/>
          </w:tcPr>
          <w:p w14:paraId="7045107A" w14:textId="77777777" w:rsidR="003A4316" w:rsidRPr="002422FA" w:rsidRDefault="003A4316" w:rsidP="006569BF">
            <w:r w:rsidRPr="002422FA">
              <w:t>What is the highest level of education that anyone has achieved who is currently in your household?</w:t>
            </w:r>
          </w:p>
        </w:tc>
        <w:tc>
          <w:tcPr>
            <w:tcW w:w="1076" w:type="dxa"/>
            <w:shd w:val="clear" w:color="auto" w:fill="auto"/>
          </w:tcPr>
          <w:p w14:paraId="249616F3" w14:textId="77777777" w:rsidR="003A4316" w:rsidRPr="002422FA" w:rsidRDefault="003A4316" w:rsidP="006569BF">
            <w:pPr>
              <w:pStyle w:val="ListParagraph"/>
              <w:numPr>
                <w:ilvl w:val="0"/>
                <w:numId w:val="58"/>
              </w:numPr>
            </w:pPr>
            <w:r w:rsidRPr="002422FA">
              <w:t>Illiterate</w:t>
            </w:r>
          </w:p>
          <w:p w14:paraId="2CFB4138" w14:textId="77777777" w:rsidR="003A4316" w:rsidRPr="002422FA" w:rsidRDefault="003A4316" w:rsidP="006569BF">
            <w:pPr>
              <w:pStyle w:val="ListParagraph"/>
              <w:numPr>
                <w:ilvl w:val="0"/>
                <w:numId w:val="58"/>
              </w:numPr>
            </w:pPr>
            <w:r w:rsidRPr="002422FA">
              <w:t>Not started primary</w:t>
            </w:r>
          </w:p>
          <w:p w14:paraId="3E01CC1F" w14:textId="77777777" w:rsidR="003A4316" w:rsidRPr="002422FA" w:rsidRDefault="003A4316" w:rsidP="006569BF">
            <w:pPr>
              <w:pStyle w:val="ListParagraph"/>
              <w:numPr>
                <w:ilvl w:val="0"/>
                <w:numId w:val="58"/>
              </w:numPr>
            </w:pPr>
            <w:r w:rsidRPr="002422FA">
              <w:t>Literate but below primary</w:t>
            </w:r>
          </w:p>
          <w:p w14:paraId="6600A5BD" w14:textId="77777777" w:rsidR="003A4316" w:rsidRPr="002422FA" w:rsidRDefault="003A4316" w:rsidP="006569BF">
            <w:pPr>
              <w:pStyle w:val="ListParagraph"/>
              <w:numPr>
                <w:ilvl w:val="0"/>
                <w:numId w:val="58"/>
              </w:numPr>
            </w:pPr>
            <w:r w:rsidRPr="002422FA">
              <w:t>standard (between 1-12, please specify)</w:t>
            </w:r>
          </w:p>
          <w:p w14:paraId="41E333C1" w14:textId="77777777" w:rsidR="003A4316" w:rsidRPr="002422FA" w:rsidRDefault="003A4316" w:rsidP="006569BF">
            <w:pPr>
              <w:pStyle w:val="ListParagraph"/>
              <w:numPr>
                <w:ilvl w:val="0"/>
                <w:numId w:val="58"/>
              </w:numPr>
            </w:pPr>
            <w:r w:rsidRPr="002422FA">
              <w:t>Graduate or higher</w:t>
            </w:r>
          </w:p>
          <w:p w14:paraId="444542C3" w14:textId="77777777" w:rsidR="003A4316" w:rsidRPr="002422FA" w:rsidRDefault="003A4316" w:rsidP="006569BF">
            <w:pPr>
              <w:pStyle w:val="ListParagraph"/>
              <w:numPr>
                <w:ilvl w:val="0"/>
                <w:numId w:val="58"/>
              </w:numPr>
            </w:pPr>
            <w:r w:rsidRPr="002422FA">
              <w:t>Don't know</w:t>
            </w:r>
          </w:p>
          <w:p w14:paraId="301F0FE7" w14:textId="77777777" w:rsidR="003A4316" w:rsidRPr="002422FA" w:rsidRDefault="003A4316" w:rsidP="006569BF">
            <w:pPr>
              <w:pStyle w:val="ListParagraph"/>
              <w:numPr>
                <w:ilvl w:val="0"/>
                <w:numId w:val="58"/>
              </w:numPr>
            </w:pPr>
            <w:r w:rsidRPr="002422FA">
              <w:t>Other (Specify)</w:t>
            </w:r>
          </w:p>
        </w:tc>
        <w:tc>
          <w:tcPr>
            <w:tcW w:w="2453" w:type="dxa"/>
            <w:shd w:val="clear" w:color="auto" w:fill="auto"/>
          </w:tcPr>
          <w:p w14:paraId="32B1DB53"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6C37C0CA" w14:textId="77777777" w:rsidR="003A4316" w:rsidRPr="002422FA" w:rsidRDefault="003A4316" w:rsidP="006569BF"/>
        </w:tc>
        <w:tc>
          <w:tcPr>
            <w:tcW w:w="1797" w:type="dxa"/>
            <w:shd w:val="clear" w:color="auto" w:fill="auto"/>
          </w:tcPr>
          <w:p w14:paraId="31EBE3B8" w14:textId="77777777" w:rsidR="003A4316" w:rsidRPr="002422FA" w:rsidRDefault="003A4316" w:rsidP="006569BF"/>
        </w:tc>
      </w:tr>
      <w:tr w:rsidR="003A4316" w:rsidRPr="002422FA" w14:paraId="61ADB8BA" w14:textId="77777777" w:rsidTr="00427B8C">
        <w:tc>
          <w:tcPr>
            <w:tcW w:w="1189" w:type="dxa"/>
            <w:shd w:val="clear" w:color="auto" w:fill="auto"/>
          </w:tcPr>
          <w:p w14:paraId="2CDE96F1" w14:textId="77777777" w:rsidR="003A4316" w:rsidRPr="002422FA" w:rsidRDefault="003A4316" w:rsidP="006569BF">
            <w:r w:rsidRPr="002422FA">
              <w:t>190</w:t>
            </w:r>
          </w:p>
        </w:tc>
        <w:tc>
          <w:tcPr>
            <w:tcW w:w="6319" w:type="dxa"/>
            <w:shd w:val="clear" w:color="auto" w:fill="auto"/>
          </w:tcPr>
          <w:p w14:paraId="725155C4" w14:textId="77777777" w:rsidR="003A4316" w:rsidRPr="002422FA" w:rsidRDefault="003A4316" w:rsidP="006569BF">
            <w:r w:rsidRPr="002422FA">
              <w:t>What is your occupation?</w:t>
            </w:r>
          </w:p>
        </w:tc>
        <w:tc>
          <w:tcPr>
            <w:tcW w:w="1076" w:type="dxa"/>
            <w:shd w:val="clear" w:color="auto" w:fill="auto"/>
          </w:tcPr>
          <w:p w14:paraId="35544594" w14:textId="77777777" w:rsidR="003A4316" w:rsidRPr="002422FA" w:rsidRDefault="003A4316" w:rsidP="006569BF">
            <w:pPr>
              <w:pStyle w:val="ListParagraph"/>
              <w:numPr>
                <w:ilvl w:val="0"/>
                <w:numId w:val="59"/>
              </w:numPr>
            </w:pPr>
            <w:r w:rsidRPr="002422FA">
              <w:t>Government employee or official</w:t>
            </w:r>
          </w:p>
          <w:p w14:paraId="7CFDFE87" w14:textId="77777777" w:rsidR="003A4316" w:rsidRPr="002422FA" w:rsidRDefault="003A4316" w:rsidP="006569BF">
            <w:pPr>
              <w:pStyle w:val="ListParagraph"/>
              <w:numPr>
                <w:ilvl w:val="0"/>
                <w:numId w:val="59"/>
              </w:numPr>
            </w:pPr>
            <w:r w:rsidRPr="002422FA">
              <w:t>Teacher/professor</w:t>
            </w:r>
          </w:p>
          <w:p w14:paraId="371A70FD" w14:textId="77777777" w:rsidR="003A4316" w:rsidRPr="002422FA" w:rsidRDefault="003A4316" w:rsidP="006569BF">
            <w:pPr>
              <w:pStyle w:val="ListParagraph"/>
              <w:numPr>
                <w:ilvl w:val="0"/>
                <w:numId w:val="59"/>
              </w:numPr>
            </w:pPr>
            <w:r w:rsidRPr="002422FA">
              <w:t>Works in an office/shop/laboratory</w:t>
            </w:r>
          </w:p>
          <w:p w14:paraId="0C6D5BC7" w14:textId="77777777" w:rsidR="003A4316" w:rsidRPr="002422FA" w:rsidRDefault="003A4316" w:rsidP="006569BF">
            <w:pPr>
              <w:pStyle w:val="ListParagraph"/>
              <w:numPr>
                <w:ilvl w:val="0"/>
                <w:numId w:val="59"/>
              </w:numPr>
            </w:pPr>
            <w:r w:rsidRPr="002422FA">
              <w:t>Works in a plant/factory/with machinery</w:t>
            </w:r>
          </w:p>
          <w:p w14:paraId="5A6687CE" w14:textId="77777777" w:rsidR="003A4316" w:rsidRPr="002422FA" w:rsidRDefault="003A4316" w:rsidP="006569BF">
            <w:pPr>
              <w:pStyle w:val="ListParagraph"/>
              <w:numPr>
                <w:ilvl w:val="0"/>
                <w:numId w:val="59"/>
              </w:numPr>
            </w:pPr>
            <w:r w:rsidRPr="002422FA">
              <w:t>Works in sales/hospitality/health or other services</w:t>
            </w:r>
          </w:p>
          <w:p w14:paraId="2A74D19D" w14:textId="77777777" w:rsidR="003A4316" w:rsidRPr="002422FA" w:rsidRDefault="003A4316" w:rsidP="006569BF">
            <w:pPr>
              <w:pStyle w:val="ListParagraph"/>
              <w:numPr>
                <w:ilvl w:val="0"/>
                <w:numId w:val="59"/>
              </w:numPr>
            </w:pPr>
            <w:r w:rsidRPr="002422FA">
              <w:t>Farmer/agricultural worker</w:t>
            </w:r>
          </w:p>
          <w:p w14:paraId="5E9A3D77" w14:textId="77777777" w:rsidR="003A4316" w:rsidRPr="002422FA" w:rsidRDefault="003A4316" w:rsidP="006569BF">
            <w:pPr>
              <w:pStyle w:val="ListParagraph"/>
              <w:numPr>
                <w:ilvl w:val="0"/>
                <w:numId w:val="59"/>
              </w:numPr>
            </w:pPr>
            <w:r w:rsidRPr="002422FA">
              <w:t>Self-employed (non-agricultural)</w:t>
            </w:r>
          </w:p>
          <w:p w14:paraId="5E34D85E" w14:textId="77777777" w:rsidR="003A4316" w:rsidRPr="002422FA" w:rsidRDefault="003A4316" w:rsidP="006569BF">
            <w:pPr>
              <w:pStyle w:val="ListParagraph"/>
              <w:numPr>
                <w:ilvl w:val="0"/>
                <w:numId w:val="59"/>
              </w:numPr>
            </w:pPr>
            <w:r w:rsidRPr="002422FA">
              <w:t>Construction worker</w:t>
            </w:r>
          </w:p>
          <w:p w14:paraId="2C5D7BB2" w14:textId="77777777" w:rsidR="003A4316" w:rsidRPr="002422FA" w:rsidRDefault="003A4316" w:rsidP="006569BF">
            <w:pPr>
              <w:pStyle w:val="ListParagraph"/>
              <w:numPr>
                <w:ilvl w:val="0"/>
                <w:numId w:val="59"/>
              </w:numPr>
            </w:pPr>
            <w:r w:rsidRPr="002422FA">
              <w:t>Home maker</w:t>
            </w:r>
          </w:p>
          <w:p w14:paraId="195F2492" w14:textId="77777777" w:rsidR="003A4316" w:rsidRPr="002422FA" w:rsidRDefault="003A4316" w:rsidP="006569BF">
            <w:pPr>
              <w:pStyle w:val="ListParagraph"/>
              <w:numPr>
                <w:ilvl w:val="0"/>
                <w:numId w:val="59"/>
              </w:numPr>
            </w:pPr>
            <w:r w:rsidRPr="002422FA">
              <w:t>Student</w:t>
            </w:r>
          </w:p>
          <w:p w14:paraId="720AC4C3" w14:textId="77777777" w:rsidR="003A4316" w:rsidRPr="002422FA" w:rsidRDefault="003A4316" w:rsidP="006569BF">
            <w:pPr>
              <w:pStyle w:val="ListParagraph"/>
              <w:numPr>
                <w:ilvl w:val="0"/>
                <w:numId w:val="59"/>
              </w:numPr>
            </w:pPr>
            <w:r w:rsidRPr="002422FA">
              <w:t>Forager/rag picker</w:t>
            </w:r>
          </w:p>
          <w:p w14:paraId="222B50DF" w14:textId="77777777" w:rsidR="003A4316" w:rsidRPr="002422FA" w:rsidRDefault="003A4316" w:rsidP="006569BF">
            <w:pPr>
              <w:pStyle w:val="ListParagraph"/>
              <w:numPr>
                <w:ilvl w:val="0"/>
                <w:numId w:val="59"/>
              </w:numPr>
            </w:pPr>
            <w:r w:rsidRPr="002422FA">
              <w:t>Manual scavenger</w:t>
            </w:r>
          </w:p>
          <w:p w14:paraId="72CA415E" w14:textId="77777777" w:rsidR="003A4316" w:rsidRPr="002422FA" w:rsidRDefault="003A4316" w:rsidP="006569BF">
            <w:pPr>
              <w:pStyle w:val="ListParagraph"/>
              <w:numPr>
                <w:ilvl w:val="0"/>
                <w:numId w:val="59"/>
              </w:numPr>
            </w:pPr>
            <w:r w:rsidRPr="002422FA">
              <w:t>Beggar</w:t>
            </w:r>
          </w:p>
          <w:p w14:paraId="543AA27E" w14:textId="77777777" w:rsidR="003A4316" w:rsidRPr="002422FA" w:rsidRDefault="003A4316" w:rsidP="006569BF">
            <w:pPr>
              <w:pStyle w:val="ListParagraph"/>
              <w:numPr>
                <w:ilvl w:val="0"/>
                <w:numId w:val="59"/>
              </w:numPr>
            </w:pPr>
            <w:r w:rsidRPr="002422FA">
              <w:t>Living on alms</w:t>
            </w:r>
          </w:p>
          <w:p w14:paraId="6878929D" w14:textId="77777777" w:rsidR="003A4316" w:rsidRPr="002422FA" w:rsidRDefault="003A4316" w:rsidP="006569BF">
            <w:pPr>
              <w:pStyle w:val="ListParagraph"/>
              <w:numPr>
                <w:ilvl w:val="0"/>
                <w:numId w:val="59"/>
              </w:numPr>
            </w:pPr>
            <w:r w:rsidRPr="002422FA">
              <w:t>Other, please specify</w:t>
            </w:r>
          </w:p>
          <w:p w14:paraId="749D7EE1" w14:textId="77777777" w:rsidR="003A4316" w:rsidRPr="002422FA" w:rsidRDefault="003A4316" w:rsidP="006569BF">
            <w:pPr>
              <w:pStyle w:val="ListParagraph"/>
              <w:numPr>
                <w:ilvl w:val="0"/>
                <w:numId w:val="59"/>
              </w:numPr>
            </w:pPr>
            <w:r w:rsidRPr="002422FA">
              <w:t>Unemployed</w:t>
            </w:r>
          </w:p>
          <w:p w14:paraId="59196284" w14:textId="77777777" w:rsidR="003A4316" w:rsidRPr="002422FA" w:rsidRDefault="003A4316" w:rsidP="006569BF">
            <w:pPr>
              <w:pStyle w:val="ListParagraph"/>
              <w:numPr>
                <w:ilvl w:val="0"/>
                <w:numId w:val="59"/>
              </w:numPr>
            </w:pPr>
            <w:r w:rsidRPr="002422FA">
              <w:t>Retired</w:t>
            </w:r>
          </w:p>
          <w:p w14:paraId="3DE547A2" w14:textId="77777777" w:rsidR="003A4316" w:rsidRPr="002422FA" w:rsidRDefault="003A4316" w:rsidP="006569BF">
            <w:pPr>
              <w:pStyle w:val="ListParagraph"/>
              <w:numPr>
                <w:ilvl w:val="0"/>
                <w:numId w:val="59"/>
              </w:numPr>
            </w:pPr>
            <w:r w:rsidRPr="002422FA">
              <w:t>Don't know</w:t>
            </w:r>
          </w:p>
        </w:tc>
        <w:tc>
          <w:tcPr>
            <w:tcW w:w="2453" w:type="dxa"/>
            <w:shd w:val="clear" w:color="auto" w:fill="auto"/>
          </w:tcPr>
          <w:p w14:paraId="1FF9D7FD"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4EDFB8FC" w14:textId="77777777" w:rsidR="003A4316" w:rsidRPr="002422FA" w:rsidRDefault="003A4316" w:rsidP="006569BF"/>
        </w:tc>
        <w:tc>
          <w:tcPr>
            <w:tcW w:w="1797" w:type="dxa"/>
            <w:shd w:val="clear" w:color="auto" w:fill="auto"/>
          </w:tcPr>
          <w:p w14:paraId="77C87E99" w14:textId="77777777" w:rsidR="003A4316" w:rsidRPr="002422FA" w:rsidRDefault="003A4316" w:rsidP="006569BF"/>
        </w:tc>
      </w:tr>
      <w:tr w:rsidR="003A4316" w:rsidRPr="002422FA" w14:paraId="56DE597D" w14:textId="77777777" w:rsidTr="00427B8C">
        <w:tc>
          <w:tcPr>
            <w:tcW w:w="1189" w:type="dxa"/>
            <w:shd w:val="clear" w:color="auto" w:fill="auto"/>
          </w:tcPr>
          <w:p w14:paraId="6094AF3B" w14:textId="77777777" w:rsidR="003A4316" w:rsidRPr="002422FA" w:rsidRDefault="003A4316" w:rsidP="006569BF">
            <w:r w:rsidRPr="002422FA">
              <w:t>191</w:t>
            </w:r>
          </w:p>
        </w:tc>
        <w:tc>
          <w:tcPr>
            <w:tcW w:w="6319" w:type="dxa"/>
            <w:shd w:val="clear" w:color="auto" w:fill="auto"/>
          </w:tcPr>
          <w:p w14:paraId="43134758" w14:textId="77777777" w:rsidR="003A4316" w:rsidRPr="002422FA" w:rsidRDefault="003A4316" w:rsidP="006569BF">
            <w:r w:rsidRPr="002422FA">
              <w:t>Are you engaged in agriculture?</w:t>
            </w:r>
          </w:p>
        </w:tc>
        <w:tc>
          <w:tcPr>
            <w:tcW w:w="1076" w:type="dxa"/>
            <w:shd w:val="clear" w:color="auto" w:fill="auto"/>
          </w:tcPr>
          <w:p w14:paraId="55A4DDCC" w14:textId="77777777" w:rsidR="003A4316" w:rsidRPr="002422FA" w:rsidRDefault="003A4316" w:rsidP="006569BF">
            <w:pPr>
              <w:pStyle w:val="ListParagraph"/>
              <w:numPr>
                <w:ilvl w:val="0"/>
                <w:numId w:val="60"/>
              </w:numPr>
            </w:pPr>
            <w:r w:rsidRPr="002422FA">
              <w:t>Yes</w:t>
            </w:r>
          </w:p>
          <w:p w14:paraId="30DDCB5A" w14:textId="77777777" w:rsidR="003A4316" w:rsidRPr="002422FA" w:rsidRDefault="003A4316" w:rsidP="006569BF">
            <w:pPr>
              <w:pStyle w:val="ListParagraph"/>
              <w:numPr>
                <w:ilvl w:val="0"/>
                <w:numId w:val="60"/>
              </w:numPr>
            </w:pPr>
            <w:r w:rsidRPr="002422FA">
              <w:t>No</w:t>
            </w:r>
          </w:p>
        </w:tc>
        <w:tc>
          <w:tcPr>
            <w:tcW w:w="2453" w:type="dxa"/>
            <w:shd w:val="clear" w:color="auto" w:fill="auto"/>
          </w:tcPr>
          <w:p w14:paraId="47CF1948" w14:textId="77777777" w:rsidR="003A4316" w:rsidRPr="002422FA" w:rsidRDefault="003A4316" w:rsidP="006569BF"/>
        </w:tc>
        <w:tc>
          <w:tcPr>
            <w:tcW w:w="1690" w:type="dxa"/>
            <w:shd w:val="clear" w:color="auto" w:fill="auto"/>
          </w:tcPr>
          <w:p w14:paraId="6F09B3F9" w14:textId="77777777" w:rsidR="003A4316" w:rsidRPr="002422FA" w:rsidRDefault="003A4316" w:rsidP="006569BF"/>
        </w:tc>
        <w:tc>
          <w:tcPr>
            <w:tcW w:w="1797" w:type="dxa"/>
            <w:shd w:val="clear" w:color="auto" w:fill="auto"/>
          </w:tcPr>
          <w:p w14:paraId="624A48F9" w14:textId="77777777" w:rsidR="003A4316" w:rsidRPr="002422FA" w:rsidRDefault="003A4316" w:rsidP="006569BF"/>
        </w:tc>
      </w:tr>
      <w:tr w:rsidR="003A4316" w:rsidRPr="002422FA" w14:paraId="1891B2B0" w14:textId="77777777" w:rsidTr="00427B8C">
        <w:tc>
          <w:tcPr>
            <w:tcW w:w="1189" w:type="dxa"/>
            <w:shd w:val="clear" w:color="auto" w:fill="auto"/>
          </w:tcPr>
          <w:p w14:paraId="2B1BF2DE" w14:textId="77777777" w:rsidR="003A4316" w:rsidRPr="002422FA" w:rsidRDefault="003A4316" w:rsidP="006569BF">
            <w:r w:rsidRPr="002422FA">
              <w:lastRenderedPageBreak/>
              <w:t>192</w:t>
            </w:r>
          </w:p>
        </w:tc>
        <w:tc>
          <w:tcPr>
            <w:tcW w:w="6319" w:type="dxa"/>
            <w:shd w:val="clear" w:color="auto" w:fill="auto"/>
          </w:tcPr>
          <w:p w14:paraId="6A40FC0C" w14:textId="77777777" w:rsidR="003A4316" w:rsidRPr="002422FA" w:rsidRDefault="003A4316" w:rsidP="006569BF">
            <w:r w:rsidRPr="002422FA">
              <w:t xml:space="preserve">Are you engaged in manual </w:t>
            </w:r>
            <w:proofErr w:type="spellStart"/>
            <w:r w:rsidRPr="002422FA">
              <w:t>labour</w:t>
            </w:r>
            <w:proofErr w:type="spellEnd"/>
            <w:r w:rsidRPr="002422FA">
              <w:t>?</w:t>
            </w:r>
          </w:p>
        </w:tc>
        <w:tc>
          <w:tcPr>
            <w:tcW w:w="1076" w:type="dxa"/>
            <w:shd w:val="clear" w:color="auto" w:fill="auto"/>
          </w:tcPr>
          <w:p w14:paraId="5A124A8C" w14:textId="77777777" w:rsidR="003A4316" w:rsidRPr="002422FA" w:rsidRDefault="003A4316" w:rsidP="006569BF">
            <w:pPr>
              <w:pStyle w:val="ListParagraph"/>
              <w:numPr>
                <w:ilvl w:val="0"/>
                <w:numId w:val="61"/>
              </w:numPr>
            </w:pPr>
            <w:r w:rsidRPr="002422FA">
              <w:t>Yes</w:t>
            </w:r>
          </w:p>
          <w:p w14:paraId="0AC2D62C" w14:textId="77777777" w:rsidR="003A4316" w:rsidRPr="002422FA" w:rsidRDefault="003A4316" w:rsidP="006569BF">
            <w:pPr>
              <w:pStyle w:val="ListParagraph"/>
              <w:numPr>
                <w:ilvl w:val="0"/>
                <w:numId w:val="61"/>
              </w:numPr>
            </w:pPr>
            <w:r w:rsidRPr="002422FA">
              <w:t>No</w:t>
            </w:r>
          </w:p>
        </w:tc>
        <w:tc>
          <w:tcPr>
            <w:tcW w:w="2453" w:type="dxa"/>
            <w:shd w:val="clear" w:color="auto" w:fill="auto"/>
          </w:tcPr>
          <w:p w14:paraId="6F9F0C61" w14:textId="77777777" w:rsidR="003A4316" w:rsidRPr="002422FA" w:rsidRDefault="003A4316" w:rsidP="006569BF"/>
        </w:tc>
        <w:tc>
          <w:tcPr>
            <w:tcW w:w="1690" w:type="dxa"/>
            <w:shd w:val="clear" w:color="auto" w:fill="auto"/>
          </w:tcPr>
          <w:p w14:paraId="43AAE07F" w14:textId="77777777" w:rsidR="003A4316" w:rsidRPr="002422FA" w:rsidRDefault="003A4316" w:rsidP="006569BF"/>
        </w:tc>
        <w:tc>
          <w:tcPr>
            <w:tcW w:w="1797" w:type="dxa"/>
            <w:shd w:val="clear" w:color="auto" w:fill="auto"/>
          </w:tcPr>
          <w:p w14:paraId="0D733A56" w14:textId="77777777" w:rsidR="003A4316" w:rsidRPr="002422FA" w:rsidRDefault="003A4316" w:rsidP="006569BF"/>
        </w:tc>
      </w:tr>
      <w:tr w:rsidR="003A4316" w:rsidRPr="002422FA" w14:paraId="511AA228" w14:textId="77777777" w:rsidTr="00427B8C">
        <w:tc>
          <w:tcPr>
            <w:tcW w:w="1189" w:type="dxa"/>
            <w:shd w:val="clear" w:color="auto" w:fill="auto"/>
          </w:tcPr>
          <w:p w14:paraId="2880BB51" w14:textId="77777777" w:rsidR="003A4316" w:rsidRPr="002422FA" w:rsidRDefault="003A4316" w:rsidP="006569BF">
            <w:r w:rsidRPr="002422FA">
              <w:t>193</w:t>
            </w:r>
          </w:p>
        </w:tc>
        <w:tc>
          <w:tcPr>
            <w:tcW w:w="6319" w:type="dxa"/>
            <w:shd w:val="clear" w:color="auto" w:fill="auto"/>
          </w:tcPr>
          <w:p w14:paraId="6D9EE0CC" w14:textId="77777777" w:rsidR="003A4316" w:rsidRPr="002422FA" w:rsidRDefault="003A4316" w:rsidP="006569BF">
            <w:r w:rsidRPr="002422FA">
              <w:t>Do you earn wages daily, weekly, monthly, irregularly or not at all?</w:t>
            </w:r>
          </w:p>
        </w:tc>
        <w:tc>
          <w:tcPr>
            <w:tcW w:w="1076" w:type="dxa"/>
            <w:shd w:val="clear" w:color="auto" w:fill="auto"/>
          </w:tcPr>
          <w:p w14:paraId="0322F22A" w14:textId="77777777" w:rsidR="003A4316" w:rsidRPr="002422FA" w:rsidRDefault="003A4316" w:rsidP="006569BF">
            <w:pPr>
              <w:pStyle w:val="ListParagraph"/>
              <w:numPr>
                <w:ilvl w:val="0"/>
                <w:numId w:val="62"/>
              </w:numPr>
            </w:pPr>
            <w:r w:rsidRPr="002422FA">
              <w:t>Daily</w:t>
            </w:r>
          </w:p>
          <w:p w14:paraId="6EB0F911" w14:textId="77777777" w:rsidR="003A4316" w:rsidRPr="002422FA" w:rsidRDefault="003A4316" w:rsidP="006569BF">
            <w:pPr>
              <w:pStyle w:val="ListParagraph"/>
              <w:numPr>
                <w:ilvl w:val="0"/>
                <w:numId w:val="62"/>
              </w:numPr>
            </w:pPr>
            <w:r w:rsidRPr="002422FA">
              <w:t>Weekly</w:t>
            </w:r>
          </w:p>
          <w:p w14:paraId="164FE9C8" w14:textId="77777777" w:rsidR="003A4316" w:rsidRPr="002422FA" w:rsidRDefault="003A4316" w:rsidP="006569BF">
            <w:pPr>
              <w:pStyle w:val="ListParagraph"/>
              <w:numPr>
                <w:ilvl w:val="0"/>
                <w:numId w:val="62"/>
              </w:numPr>
            </w:pPr>
            <w:r w:rsidRPr="002422FA">
              <w:t>Monthly</w:t>
            </w:r>
          </w:p>
          <w:p w14:paraId="12C857BB" w14:textId="77777777" w:rsidR="003A4316" w:rsidRPr="002422FA" w:rsidRDefault="003A4316" w:rsidP="006569BF">
            <w:pPr>
              <w:pStyle w:val="ListParagraph"/>
              <w:numPr>
                <w:ilvl w:val="0"/>
                <w:numId w:val="62"/>
              </w:numPr>
            </w:pPr>
            <w:r w:rsidRPr="002422FA">
              <w:t>Irregularly</w:t>
            </w:r>
          </w:p>
          <w:p w14:paraId="2ADA4BA5" w14:textId="77777777" w:rsidR="003A4316" w:rsidRPr="002422FA" w:rsidRDefault="003A4316" w:rsidP="006569BF">
            <w:pPr>
              <w:pStyle w:val="ListParagraph"/>
              <w:numPr>
                <w:ilvl w:val="0"/>
                <w:numId w:val="62"/>
              </w:numPr>
            </w:pPr>
            <w:r w:rsidRPr="002422FA">
              <w:t>Not wage earner</w:t>
            </w:r>
          </w:p>
          <w:p w14:paraId="1394C0F3" w14:textId="77777777" w:rsidR="003A4316" w:rsidRPr="002422FA" w:rsidRDefault="003A4316" w:rsidP="006569BF">
            <w:pPr>
              <w:pStyle w:val="ListParagraph"/>
              <w:numPr>
                <w:ilvl w:val="0"/>
                <w:numId w:val="62"/>
              </w:numPr>
            </w:pPr>
            <w:r w:rsidRPr="002422FA">
              <w:t>Don't know</w:t>
            </w:r>
          </w:p>
        </w:tc>
        <w:tc>
          <w:tcPr>
            <w:tcW w:w="2453" w:type="dxa"/>
            <w:shd w:val="clear" w:color="auto" w:fill="auto"/>
          </w:tcPr>
          <w:p w14:paraId="4CBAF31B"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3B0D41EE" w14:textId="77777777" w:rsidR="003A4316" w:rsidRPr="002422FA" w:rsidRDefault="003A4316" w:rsidP="006569BF"/>
        </w:tc>
        <w:tc>
          <w:tcPr>
            <w:tcW w:w="1797" w:type="dxa"/>
            <w:shd w:val="clear" w:color="auto" w:fill="auto"/>
          </w:tcPr>
          <w:p w14:paraId="06A70940" w14:textId="77777777" w:rsidR="003A4316" w:rsidRPr="002422FA" w:rsidRDefault="003A4316" w:rsidP="006569BF"/>
        </w:tc>
      </w:tr>
      <w:tr w:rsidR="003A4316" w:rsidRPr="002422FA" w14:paraId="4D377946" w14:textId="77777777" w:rsidTr="00427B8C">
        <w:tc>
          <w:tcPr>
            <w:tcW w:w="1189" w:type="dxa"/>
            <w:shd w:val="clear" w:color="auto" w:fill="auto"/>
          </w:tcPr>
          <w:p w14:paraId="05CBC46F" w14:textId="77777777" w:rsidR="003A4316" w:rsidRPr="002422FA" w:rsidRDefault="003A4316" w:rsidP="006569BF">
            <w:r w:rsidRPr="002422FA">
              <w:t>194</w:t>
            </w:r>
          </w:p>
        </w:tc>
        <w:tc>
          <w:tcPr>
            <w:tcW w:w="6319" w:type="dxa"/>
            <w:shd w:val="clear" w:color="auto" w:fill="auto"/>
          </w:tcPr>
          <w:p w14:paraId="753B7903" w14:textId="77777777" w:rsidR="003A4316" w:rsidRPr="002422FA" w:rsidRDefault="003A4316" w:rsidP="006569BF">
            <w:r w:rsidRPr="002422FA">
              <w:t>Do you have a disability?</w:t>
            </w:r>
          </w:p>
        </w:tc>
        <w:tc>
          <w:tcPr>
            <w:tcW w:w="1076" w:type="dxa"/>
            <w:shd w:val="clear" w:color="auto" w:fill="auto"/>
          </w:tcPr>
          <w:p w14:paraId="059E6C1E" w14:textId="77777777" w:rsidR="003A4316" w:rsidRPr="002422FA" w:rsidRDefault="003A4316" w:rsidP="006569BF">
            <w:pPr>
              <w:pStyle w:val="ListParagraph"/>
              <w:numPr>
                <w:ilvl w:val="0"/>
                <w:numId w:val="63"/>
              </w:numPr>
            </w:pPr>
            <w:r w:rsidRPr="002422FA">
              <w:t>Yes</w:t>
            </w:r>
          </w:p>
          <w:p w14:paraId="29A67079" w14:textId="77777777" w:rsidR="003A4316" w:rsidRPr="002422FA" w:rsidRDefault="003A4316" w:rsidP="006569BF">
            <w:pPr>
              <w:pStyle w:val="ListParagraph"/>
              <w:numPr>
                <w:ilvl w:val="0"/>
                <w:numId w:val="63"/>
              </w:numPr>
            </w:pPr>
            <w:r w:rsidRPr="002422FA">
              <w:t>No</w:t>
            </w:r>
          </w:p>
        </w:tc>
        <w:tc>
          <w:tcPr>
            <w:tcW w:w="2453" w:type="dxa"/>
            <w:shd w:val="clear" w:color="auto" w:fill="auto"/>
          </w:tcPr>
          <w:p w14:paraId="7135A6EC"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3251AB30" w14:textId="77777777" w:rsidR="003A4316" w:rsidRPr="002422FA" w:rsidRDefault="003A4316" w:rsidP="006569BF"/>
        </w:tc>
        <w:tc>
          <w:tcPr>
            <w:tcW w:w="1797" w:type="dxa"/>
            <w:shd w:val="clear" w:color="auto" w:fill="auto"/>
          </w:tcPr>
          <w:p w14:paraId="0221293B" w14:textId="77777777" w:rsidR="003A4316" w:rsidRPr="002422FA" w:rsidRDefault="003A4316" w:rsidP="006569BF"/>
        </w:tc>
      </w:tr>
      <w:tr w:rsidR="003A4316" w:rsidRPr="002422FA" w14:paraId="65E0B24F" w14:textId="77777777" w:rsidTr="00427B8C">
        <w:tc>
          <w:tcPr>
            <w:tcW w:w="1189" w:type="dxa"/>
            <w:shd w:val="clear" w:color="auto" w:fill="auto"/>
          </w:tcPr>
          <w:p w14:paraId="64345F27" w14:textId="77777777" w:rsidR="003A4316" w:rsidRPr="002422FA" w:rsidRDefault="003A4316" w:rsidP="006569BF">
            <w:r w:rsidRPr="002422FA">
              <w:t>195</w:t>
            </w:r>
          </w:p>
        </w:tc>
        <w:tc>
          <w:tcPr>
            <w:tcW w:w="6319" w:type="dxa"/>
            <w:shd w:val="clear" w:color="auto" w:fill="auto"/>
          </w:tcPr>
          <w:p w14:paraId="48333B27" w14:textId="77777777" w:rsidR="003A4316" w:rsidRPr="002422FA" w:rsidRDefault="003A4316" w:rsidP="006569BF">
            <w:r w:rsidRPr="002422FA">
              <w:t xml:space="preserve">Disability types are defined as follows:  In Seeing: A person will be considered as having disability 'In seeing' if s/he: Cannot see at all; or Has no perception of light even with the help of spectacles; or Has perception of light but has blurred vision even after using spectacles, contact lenses etc. Can see light but cannot see properly to move about independently; or Has blurred vision but had no occasion to test if her/his eyesight would improve after taking corrective measures. Following persons are not considered as disabled in seeing:  Persons with no vision in one eye but full vision in the other eye (one eyed persons). Persons having night blindness alone. Persons having </w:t>
            </w:r>
            <w:proofErr w:type="spellStart"/>
            <w:r w:rsidRPr="002422FA">
              <w:t>colour</w:t>
            </w:r>
            <w:proofErr w:type="spellEnd"/>
            <w:r w:rsidRPr="002422FA">
              <w:t xml:space="preserve"> blindness alone.  In Hearing: A person will be considered as having disability 'In Hearing' if she/he: Cannot hear at all Has difficulty in hearing day-to-day conversational speech (hard of hearing); or If she/he is using a hearing aid. Persons having problem in only one ear will not be considered as having hearing disability. The condition of both the ears will be taken into consideration for treating a person as disabled 'In Hearing'.  In Speech: A person will be considered having disability 'In Speech', if she/he is above the age of 3 years and: </w:t>
            </w:r>
            <w:proofErr w:type="spellStart"/>
            <w:r w:rsidRPr="002422FA">
              <w:t>Can not</w:t>
            </w:r>
            <w:proofErr w:type="spellEnd"/>
            <w:r w:rsidRPr="002422FA">
              <w:t xml:space="preserve"> speak at all or Unable to speak normally on account of certain difficulties linked to speech disorder; or Able to speak in single words only and is not able to speak in sentences; or Stammers to such an extent that the speech is not comprehensible. However, persons who stammer but whose speech is comprehensible will not be treated as disabled in </w:t>
            </w:r>
            <w:r w:rsidRPr="002422FA">
              <w:lastRenderedPageBreak/>
              <w:t xml:space="preserve">speech.  In Movement: A person will be considered as having disability 'In Movement' if she/he has a disability of bones, joints or muscles of the limbs leading to substantial restriction of movement. This would cover persons who: Do not have one or both arm(s)/ hand(s) /leg(s) Are </w:t>
            </w:r>
            <w:proofErr w:type="spellStart"/>
            <w:r w:rsidRPr="002422FA">
              <w:t>paralysed</w:t>
            </w:r>
            <w:proofErr w:type="spellEnd"/>
            <w:r w:rsidRPr="002422FA">
              <w:t xml:space="preserve"> and are unable to move; or Are unable to walk but crawl to move from one place to the other; or Are able to move only with the help of caliper/s, wheelchair, tricycle, walking frame, crutches etc.; or Have acute and permanent problems of joints/muscles that have resulted in limited movement; or Have lost all the fingers or toes or a thumb; or Are not able to move or pick up any small thing placed nearby; or Have stiffness or tightness in movement, or have loose, involuntary movements or tremors of the body or have fragile bones; or Have difficulty in balancing and coordinating body movements; or Have loss of sensation in the body due to paralysis or leprosy or any other reason; or Have any deformity of the body part/s like having a hunch back; or Are very short statured (dwarf).  Mental Retardation: Mental Retardation means a condition of arrested or incomplete development of mind of a person which is specially characterized by sub-normality of intelligence. A person will be considered as having the disability of 'Mental Retardation' if she/he: Lacks understanding/comprehension as compared to her/his own age group; or Is unable to communicate her/his needs when compared to other persons of her/his age group; or Has difficulty in doing daily activities like looking after toilet needs, cleaning teeth, bathing, wearing clothes, taking care of personal hygiene and nutrition and general household tasks; or Has difficulty in understanding routine instructions; or Has extreme difficulty in making decisions, remembering things or solving problems.  Mental Illness: A person will be considered as having Mental Illness if she/he has a psychological or behavioural pattern associated with distress or disability that is not a part of normal development. The affected person is generally not able to cope with the problem. In general a person will be considered as having the disability of 'Mental Illness' if she/he : Is taking medicines or other treatment for </w:t>
            </w:r>
            <w:r w:rsidRPr="002422FA">
              <w:lastRenderedPageBreak/>
              <w:t xml:space="preserve">mental illness; OR Exhibits unnecessary and excessive worry and anxiety, unexplained withdrawal or problems in sleep, loss of appetite and/or depression, thought of dying, unattended personal hygiene; or Exhibits repetitive (obsessive-compulsive) </w:t>
            </w:r>
            <w:proofErr w:type="spellStart"/>
            <w:r w:rsidRPr="002422FA">
              <w:t>behaviour</w:t>
            </w:r>
            <w:proofErr w:type="spellEnd"/>
            <w:r w:rsidRPr="002422FA">
              <w:t xml:space="preserve">/thoughts; or Exhibits sustained changes of mood or mood swings (joy and sadness) leading to having many days or weeks of not being able to function and behave normally; or Has unusual experiences - such as hearing voices, seeing visions, experience of strange smells or sensations or strange taste; or Exhibits unusual </w:t>
            </w:r>
            <w:proofErr w:type="spellStart"/>
            <w:r w:rsidRPr="002422FA">
              <w:t>behaviours</w:t>
            </w:r>
            <w:proofErr w:type="spellEnd"/>
            <w:r w:rsidRPr="002422FA">
              <w:t xml:space="preserve"> like talking/laughing to self, staring in space, excessive fear and suspicion without reason; or Has difficulty in social interactions and adapting at home, at school, at workplace or generally in society.  Other disability: Any disability that is not covered under any of the above listed categories, e.g. Autism etc. Multiple disability: Multiple Disabilities means a combination of two or more disabilities.</w:t>
            </w:r>
          </w:p>
        </w:tc>
        <w:tc>
          <w:tcPr>
            <w:tcW w:w="1076" w:type="dxa"/>
            <w:shd w:val="clear" w:color="auto" w:fill="auto"/>
          </w:tcPr>
          <w:p w14:paraId="707114CB" w14:textId="77777777" w:rsidR="003A4316" w:rsidRPr="002422FA" w:rsidRDefault="003A4316" w:rsidP="006569BF"/>
        </w:tc>
        <w:tc>
          <w:tcPr>
            <w:tcW w:w="2453" w:type="dxa"/>
            <w:shd w:val="clear" w:color="auto" w:fill="auto"/>
          </w:tcPr>
          <w:p w14:paraId="3D37907B" w14:textId="77777777" w:rsidR="003A4316" w:rsidRPr="002422FA" w:rsidRDefault="003A4316" w:rsidP="006569BF">
            <w:proofErr w:type="gramStart"/>
            <w:r w:rsidRPr="002422FA">
              <w:t>Equals(</w:t>
            </w:r>
            <w:proofErr w:type="gramEnd"/>
            <w:r w:rsidRPr="002422FA">
              <w:t>194,1)</w:t>
            </w:r>
          </w:p>
          <w:p w14:paraId="17AE8558" w14:textId="77777777" w:rsidR="003A4316" w:rsidRPr="002422FA" w:rsidRDefault="003A4316" w:rsidP="006569BF"/>
        </w:tc>
        <w:tc>
          <w:tcPr>
            <w:tcW w:w="1690" w:type="dxa"/>
            <w:shd w:val="clear" w:color="auto" w:fill="auto"/>
          </w:tcPr>
          <w:p w14:paraId="1D3E3F76" w14:textId="77777777" w:rsidR="003A4316" w:rsidRPr="002422FA" w:rsidRDefault="003A4316" w:rsidP="006569BF"/>
        </w:tc>
        <w:tc>
          <w:tcPr>
            <w:tcW w:w="1797" w:type="dxa"/>
            <w:shd w:val="clear" w:color="auto" w:fill="auto"/>
          </w:tcPr>
          <w:p w14:paraId="78155812" w14:textId="77777777" w:rsidR="003A4316" w:rsidRPr="002422FA" w:rsidRDefault="003A4316" w:rsidP="006569BF"/>
        </w:tc>
      </w:tr>
      <w:tr w:rsidR="003A4316" w:rsidRPr="002422FA" w14:paraId="7D159177" w14:textId="77777777" w:rsidTr="00427B8C">
        <w:tc>
          <w:tcPr>
            <w:tcW w:w="1189" w:type="dxa"/>
            <w:shd w:val="clear" w:color="auto" w:fill="auto"/>
          </w:tcPr>
          <w:p w14:paraId="78255FA1" w14:textId="77777777" w:rsidR="003A4316" w:rsidRPr="002422FA" w:rsidRDefault="003A4316" w:rsidP="006569BF">
            <w:r w:rsidRPr="002422FA">
              <w:lastRenderedPageBreak/>
              <w:t>196</w:t>
            </w:r>
          </w:p>
        </w:tc>
        <w:tc>
          <w:tcPr>
            <w:tcW w:w="6319" w:type="dxa"/>
            <w:shd w:val="clear" w:color="auto" w:fill="auto"/>
          </w:tcPr>
          <w:p w14:paraId="4CD2A903" w14:textId="77777777" w:rsidR="003A4316" w:rsidRPr="002422FA" w:rsidRDefault="003A4316" w:rsidP="006569BF">
            <w:r w:rsidRPr="002422FA">
              <w:t>What kind?</w:t>
            </w:r>
          </w:p>
        </w:tc>
        <w:tc>
          <w:tcPr>
            <w:tcW w:w="1076" w:type="dxa"/>
            <w:shd w:val="clear" w:color="auto" w:fill="auto"/>
          </w:tcPr>
          <w:p w14:paraId="48AAA5F1" w14:textId="77777777" w:rsidR="003A4316" w:rsidRPr="002422FA" w:rsidRDefault="003A4316" w:rsidP="006569BF">
            <w:pPr>
              <w:pStyle w:val="ListParagraph"/>
              <w:numPr>
                <w:ilvl w:val="0"/>
                <w:numId w:val="64"/>
              </w:numPr>
            </w:pPr>
            <w:r w:rsidRPr="002422FA">
              <w:t>In Seeing</w:t>
            </w:r>
          </w:p>
          <w:p w14:paraId="55ACDDD3" w14:textId="77777777" w:rsidR="003A4316" w:rsidRPr="002422FA" w:rsidRDefault="003A4316" w:rsidP="006569BF">
            <w:pPr>
              <w:pStyle w:val="ListParagraph"/>
              <w:numPr>
                <w:ilvl w:val="0"/>
                <w:numId w:val="64"/>
              </w:numPr>
            </w:pPr>
            <w:r w:rsidRPr="002422FA">
              <w:t>In Hearing</w:t>
            </w:r>
          </w:p>
          <w:p w14:paraId="63C6C83C" w14:textId="77777777" w:rsidR="003A4316" w:rsidRPr="002422FA" w:rsidRDefault="003A4316" w:rsidP="006569BF">
            <w:pPr>
              <w:pStyle w:val="ListParagraph"/>
              <w:numPr>
                <w:ilvl w:val="0"/>
                <w:numId w:val="64"/>
              </w:numPr>
            </w:pPr>
            <w:r w:rsidRPr="002422FA">
              <w:t>In Speech</w:t>
            </w:r>
          </w:p>
          <w:p w14:paraId="5BFC84CE" w14:textId="77777777" w:rsidR="003A4316" w:rsidRPr="002422FA" w:rsidRDefault="003A4316" w:rsidP="006569BF">
            <w:pPr>
              <w:pStyle w:val="ListParagraph"/>
              <w:numPr>
                <w:ilvl w:val="0"/>
                <w:numId w:val="64"/>
              </w:numPr>
            </w:pPr>
            <w:r w:rsidRPr="002422FA">
              <w:t>In Movement</w:t>
            </w:r>
          </w:p>
          <w:p w14:paraId="017FB8F8" w14:textId="77777777" w:rsidR="003A4316" w:rsidRPr="002422FA" w:rsidRDefault="003A4316" w:rsidP="006569BF">
            <w:pPr>
              <w:pStyle w:val="ListParagraph"/>
              <w:numPr>
                <w:ilvl w:val="0"/>
                <w:numId w:val="64"/>
              </w:numPr>
            </w:pPr>
            <w:r w:rsidRPr="002422FA">
              <w:t>Mental Retardation</w:t>
            </w:r>
          </w:p>
          <w:p w14:paraId="1BE7A550" w14:textId="77777777" w:rsidR="003A4316" w:rsidRPr="002422FA" w:rsidRDefault="003A4316" w:rsidP="006569BF">
            <w:pPr>
              <w:pStyle w:val="ListParagraph"/>
              <w:numPr>
                <w:ilvl w:val="0"/>
                <w:numId w:val="64"/>
              </w:numPr>
            </w:pPr>
            <w:r w:rsidRPr="002422FA">
              <w:t>Mental Illness</w:t>
            </w:r>
          </w:p>
          <w:p w14:paraId="20BDAFC7" w14:textId="77777777" w:rsidR="003A4316" w:rsidRPr="002422FA" w:rsidRDefault="003A4316" w:rsidP="006569BF">
            <w:pPr>
              <w:pStyle w:val="ListParagraph"/>
              <w:numPr>
                <w:ilvl w:val="0"/>
                <w:numId w:val="64"/>
              </w:numPr>
            </w:pPr>
            <w:r w:rsidRPr="002422FA">
              <w:t>Other disability</w:t>
            </w:r>
          </w:p>
          <w:p w14:paraId="280D2FBC" w14:textId="77777777" w:rsidR="003A4316" w:rsidRPr="002422FA" w:rsidRDefault="003A4316" w:rsidP="006569BF">
            <w:pPr>
              <w:pStyle w:val="ListParagraph"/>
              <w:numPr>
                <w:ilvl w:val="0"/>
                <w:numId w:val="64"/>
              </w:numPr>
            </w:pPr>
            <w:r w:rsidRPr="002422FA">
              <w:t>Multiple disability</w:t>
            </w:r>
          </w:p>
          <w:p w14:paraId="1CED179A" w14:textId="77777777" w:rsidR="003A4316" w:rsidRPr="002422FA" w:rsidRDefault="003A4316" w:rsidP="006569BF">
            <w:pPr>
              <w:pStyle w:val="ListParagraph"/>
              <w:numPr>
                <w:ilvl w:val="0"/>
                <w:numId w:val="64"/>
              </w:numPr>
            </w:pPr>
            <w:r w:rsidRPr="002422FA">
              <w:t>Not disabled</w:t>
            </w:r>
          </w:p>
          <w:p w14:paraId="4EAF380A" w14:textId="77777777" w:rsidR="003A4316" w:rsidRPr="002422FA" w:rsidRDefault="003A4316" w:rsidP="006569BF">
            <w:pPr>
              <w:pStyle w:val="ListParagraph"/>
              <w:numPr>
                <w:ilvl w:val="0"/>
                <w:numId w:val="64"/>
              </w:numPr>
            </w:pPr>
            <w:r w:rsidRPr="002422FA">
              <w:t>Don't know</w:t>
            </w:r>
          </w:p>
        </w:tc>
        <w:tc>
          <w:tcPr>
            <w:tcW w:w="2453" w:type="dxa"/>
            <w:shd w:val="clear" w:color="auto" w:fill="auto"/>
          </w:tcPr>
          <w:p w14:paraId="3305A599" w14:textId="77777777" w:rsidR="003A4316" w:rsidRPr="002422FA" w:rsidRDefault="003A4316" w:rsidP="006569BF">
            <w:proofErr w:type="gramStart"/>
            <w:r w:rsidRPr="002422FA">
              <w:t>Equals(</w:t>
            </w:r>
            <w:proofErr w:type="gramEnd"/>
            <w:r w:rsidRPr="002422FA">
              <w:t>194,1)</w:t>
            </w:r>
          </w:p>
          <w:p w14:paraId="7AAEA529" w14:textId="77777777" w:rsidR="003A4316" w:rsidRPr="002422FA" w:rsidRDefault="003A4316" w:rsidP="006569BF"/>
        </w:tc>
        <w:tc>
          <w:tcPr>
            <w:tcW w:w="1690" w:type="dxa"/>
            <w:shd w:val="clear" w:color="auto" w:fill="auto"/>
          </w:tcPr>
          <w:p w14:paraId="19031A25" w14:textId="77777777" w:rsidR="003A4316" w:rsidRPr="002422FA" w:rsidRDefault="003A4316" w:rsidP="006569BF"/>
        </w:tc>
        <w:tc>
          <w:tcPr>
            <w:tcW w:w="1797" w:type="dxa"/>
            <w:shd w:val="clear" w:color="auto" w:fill="auto"/>
          </w:tcPr>
          <w:p w14:paraId="270EC7D9" w14:textId="77777777" w:rsidR="003A4316" w:rsidRPr="002422FA" w:rsidRDefault="003A4316" w:rsidP="006569BF">
            <w:r w:rsidRPr="002422FA">
              <w:t xml:space="preserve">Rule: </w:t>
            </w:r>
            <w:proofErr w:type="gramStart"/>
            <w:r w:rsidRPr="002422FA">
              <w:t>Equals(</w:t>
            </w:r>
            <w:proofErr w:type="gramEnd"/>
            <w:r w:rsidRPr="002422FA">
              <w:t xml:space="preserve">CurrQues,5), Action: </w:t>
            </w:r>
            <w:proofErr w:type="spellStart"/>
            <w:r w:rsidRPr="002422FA">
              <w:t>Goto</w:t>
            </w:r>
            <w:proofErr w:type="spellEnd"/>
            <w:r w:rsidRPr="002422FA">
              <w:t xml:space="preserve"> index, Target: 533</w:t>
            </w:r>
          </w:p>
        </w:tc>
      </w:tr>
      <w:tr w:rsidR="003A4316" w:rsidRPr="002422FA" w14:paraId="71CAB954" w14:textId="77777777" w:rsidTr="00427B8C">
        <w:tc>
          <w:tcPr>
            <w:tcW w:w="1189" w:type="dxa"/>
            <w:shd w:val="clear" w:color="auto" w:fill="auto"/>
          </w:tcPr>
          <w:p w14:paraId="3F7A86EE" w14:textId="77777777" w:rsidR="003A4316" w:rsidRPr="002422FA" w:rsidRDefault="003A4316" w:rsidP="006569BF">
            <w:r w:rsidRPr="002422FA">
              <w:t>197</w:t>
            </w:r>
          </w:p>
        </w:tc>
        <w:tc>
          <w:tcPr>
            <w:tcW w:w="6319" w:type="dxa"/>
            <w:shd w:val="clear" w:color="auto" w:fill="auto"/>
          </w:tcPr>
          <w:p w14:paraId="5A97264F" w14:textId="77777777" w:rsidR="003A4316" w:rsidRPr="002422FA" w:rsidRDefault="003A4316" w:rsidP="006569BF">
            <w:r w:rsidRPr="002422FA">
              <w:t>Would you like to ask someone to help you with this interview?</w:t>
            </w:r>
          </w:p>
        </w:tc>
        <w:tc>
          <w:tcPr>
            <w:tcW w:w="1076" w:type="dxa"/>
            <w:shd w:val="clear" w:color="auto" w:fill="auto"/>
          </w:tcPr>
          <w:p w14:paraId="73A59A55" w14:textId="77777777" w:rsidR="003A4316" w:rsidRPr="002422FA" w:rsidRDefault="003A4316" w:rsidP="006569BF">
            <w:pPr>
              <w:pStyle w:val="ListParagraph"/>
              <w:numPr>
                <w:ilvl w:val="0"/>
                <w:numId w:val="65"/>
              </w:numPr>
            </w:pPr>
            <w:r w:rsidRPr="002422FA">
              <w:t>Yes</w:t>
            </w:r>
          </w:p>
          <w:p w14:paraId="331EB5D3" w14:textId="77777777" w:rsidR="003A4316" w:rsidRPr="002422FA" w:rsidRDefault="003A4316" w:rsidP="006569BF">
            <w:pPr>
              <w:pStyle w:val="ListParagraph"/>
              <w:numPr>
                <w:ilvl w:val="0"/>
                <w:numId w:val="65"/>
              </w:numPr>
            </w:pPr>
            <w:r w:rsidRPr="002422FA">
              <w:t>No</w:t>
            </w:r>
          </w:p>
        </w:tc>
        <w:tc>
          <w:tcPr>
            <w:tcW w:w="2453" w:type="dxa"/>
            <w:shd w:val="clear" w:color="auto" w:fill="auto"/>
          </w:tcPr>
          <w:p w14:paraId="3C323EBD" w14:textId="77777777" w:rsidR="003A4316" w:rsidRPr="002422FA" w:rsidRDefault="003A4316" w:rsidP="006569BF">
            <w:proofErr w:type="spellStart"/>
            <w:r w:rsidRPr="002422FA">
              <w:t>NotAnswered</w:t>
            </w:r>
            <w:proofErr w:type="spellEnd"/>
            <w:r w:rsidRPr="002422FA">
              <w:t>(Q3_5) &amp;&amp; (</w:t>
            </w:r>
            <w:proofErr w:type="gramStart"/>
            <w:r w:rsidRPr="002422FA">
              <w:t>Equals(</w:t>
            </w:r>
            <w:proofErr w:type="gramEnd"/>
            <w:r w:rsidRPr="002422FA">
              <w:t>194,1) || Equals(185,1))</w:t>
            </w:r>
          </w:p>
        </w:tc>
        <w:tc>
          <w:tcPr>
            <w:tcW w:w="1690" w:type="dxa"/>
            <w:shd w:val="clear" w:color="auto" w:fill="auto"/>
          </w:tcPr>
          <w:p w14:paraId="6E9D9F64" w14:textId="77777777" w:rsidR="003A4316" w:rsidRPr="002422FA" w:rsidRDefault="003A4316" w:rsidP="006569BF"/>
        </w:tc>
        <w:tc>
          <w:tcPr>
            <w:tcW w:w="1797" w:type="dxa"/>
            <w:shd w:val="clear" w:color="auto" w:fill="auto"/>
          </w:tcPr>
          <w:p w14:paraId="2FF8AB27" w14:textId="77777777" w:rsidR="003A4316" w:rsidRPr="002422FA" w:rsidRDefault="003A4316" w:rsidP="006569BF"/>
        </w:tc>
      </w:tr>
      <w:tr w:rsidR="003A4316" w:rsidRPr="002422FA" w14:paraId="6C27D812" w14:textId="77777777" w:rsidTr="00427B8C">
        <w:tc>
          <w:tcPr>
            <w:tcW w:w="1189" w:type="dxa"/>
            <w:shd w:val="clear" w:color="auto" w:fill="auto"/>
          </w:tcPr>
          <w:p w14:paraId="0934B445" w14:textId="77777777" w:rsidR="003A4316" w:rsidRPr="002422FA" w:rsidRDefault="003A4316" w:rsidP="006569BF">
            <w:r w:rsidRPr="002422FA">
              <w:t>198</w:t>
            </w:r>
          </w:p>
        </w:tc>
        <w:tc>
          <w:tcPr>
            <w:tcW w:w="6319" w:type="dxa"/>
            <w:shd w:val="clear" w:color="auto" w:fill="auto"/>
          </w:tcPr>
          <w:p w14:paraId="45F46C25" w14:textId="77777777" w:rsidR="003A4316" w:rsidRPr="002422FA" w:rsidRDefault="003A4316" w:rsidP="006569BF">
            <w:r w:rsidRPr="002422FA">
              <w:t>What is your religion?</w:t>
            </w:r>
          </w:p>
        </w:tc>
        <w:tc>
          <w:tcPr>
            <w:tcW w:w="1076" w:type="dxa"/>
            <w:shd w:val="clear" w:color="auto" w:fill="auto"/>
          </w:tcPr>
          <w:p w14:paraId="4CE5A04E" w14:textId="77777777" w:rsidR="003A4316" w:rsidRPr="002422FA" w:rsidRDefault="003A4316" w:rsidP="006569BF">
            <w:pPr>
              <w:pStyle w:val="ListParagraph"/>
              <w:numPr>
                <w:ilvl w:val="0"/>
                <w:numId w:val="66"/>
              </w:numPr>
            </w:pPr>
            <w:r w:rsidRPr="002422FA">
              <w:t>Hindu</w:t>
            </w:r>
          </w:p>
          <w:p w14:paraId="2043BA83" w14:textId="77777777" w:rsidR="003A4316" w:rsidRPr="002422FA" w:rsidRDefault="003A4316" w:rsidP="006569BF">
            <w:pPr>
              <w:pStyle w:val="ListParagraph"/>
              <w:numPr>
                <w:ilvl w:val="0"/>
                <w:numId w:val="66"/>
              </w:numPr>
            </w:pPr>
            <w:r w:rsidRPr="002422FA">
              <w:t>Muslim</w:t>
            </w:r>
          </w:p>
          <w:p w14:paraId="6156F5D3" w14:textId="77777777" w:rsidR="003A4316" w:rsidRPr="002422FA" w:rsidRDefault="003A4316" w:rsidP="006569BF">
            <w:pPr>
              <w:pStyle w:val="ListParagraph"/>
              <w:numPr>
                <w:ilvl w:val="0"/>
                <w:numId w:val="66"/>
              </w:numPr>
            </w:pPr>
            <w:r w:rsidRPr="002422FA">
              <w:t>Christian</w:t>
            </w:r>
          </w:p>
          <w:p w14:paraId="60218F5E" w14:textId="77777777" w:rsidR="003A4316" w:rsidRPr="002422FA" w:rsidRDefault="003A4316" w:rsidP="006569BF">
            <w:pPr>
              <w:pStyle w:val="ListParagraph"/>
              <w:numPr>
                <w:ilvl w:val="0"/>
                <w:numId w:val="66"/>
              </w:numPr>
            </w:pPr>
            <w:r w:rsidRPr="002422FA">
              <w:t>Sikh</w:t>
            </w:r>
          </w:p>
          <w:p w14:paraId="028602B0" w14:textId="77777777" w:rsidR="003A4316" w:rsidRPr="002422FA" w:rsidRDefault="003A4316" w:rsidP="006569BF">
            <w:pPr>
              <w:pStyle w:val="ListParagraph"/>
              <w:numPr>
                <w:ilvl w:val="0"/>
                <w:numId w:val="66"/>
              </w:numPr>
            </w:pPr>
            <w:r w:rsidRPr="002422FA">
              <w:t>Jain</w:t>
            </w:r>
          </w:p>
          <w:p w14:paraId="6A21BEE0" w14:textId="77777777" w:rsidR="003A4316" w:rsidRPr="002422FA" w:rsidRDefault="003A4316" w:rsidP="006569BF">
            <w:pPr>
              <w:pStyle w:val="ListParagraph"/>
              <w:numPr>
                <w:ilvl w:val="0"/>
                <w:numId w:val="66"/>
              </w:numPr>
            </w:pPr>
            <w:r w:rsidRPr="002422FA">
              <w:t>Buddhist</w:t>
            </w:r>
          </w:p>
          <w:p w14:paraId="2BA48646" w14:textId="77777777" w:rsidR="003A4316" w:rsidRPr="002422FA" w:rsidRDefault="003A4316" w:rsidP="006569BF">
            <w:pPr>
              <w:pStyle w:val="ListParagraph"/>
              <w:numPr>
                <w:ilvl w:val="0"/>
                <w:numId w:val="66"/>
              </w:numPr>
            </w:pPr>
            <w:r w:rsidRPr="002422FA">
              <w:t>Zoroastrian</w:t>
            </w:r>
          </w:p>
          <w:p w14:paraId="61BFEF50" w14:textId="77777777" w:rsidR="003A4316" w:rsidRPr="002422FA" w:rsidRDefault="003A4316" w:rsidP="006569BF">
            <w:pPr>
              <w:pStyle w:val="ListParagraph"/>
              <w:numPr>
                <w:ilvl w:val="0"/>
                <w:numId w:val="66"/>
              </w:numPr>
            </w:pPr>
            <w:r w:rsidRPr="002422FA">
              <w:t>Jewish</w:t>
            </w:r>
          </w:p>
          <w:p w14:paraId="1B4CBFA2" w14:textId="77777777" w:rsidR="003A4316" w:rsidRPr="002422FA" w:rsidRDefault="003A4316" w:rsidP="006569BF">
            <w:pPr>
              <w:pStyle w:val="ListParagraph"/>
              <w:numPr>
                <w:ilvl w:val="0"/>
                <w:numId w:val="66"/>
              </w:numPr>
            </w:pPr>
            <w:r w:rsidRPr="002422FA">
              <w:lastRenderedPageBreak/>
              <w:t>Baha'i</w:t>
            </w:r>
          </w:p>
          <w:p w14:paraId="6A606F15" w14:textId="77777777" w:rsidR="003A4316" w:rsidRPr="002422FA" w:rsidRDefault="003A4316" w:rsidP="006569BF">
            <w:pPr>
              <w:pStyle w:val="ListParagraph"/>
              <w:numPr>
                <w:ilvl w:val="0"/>
                <w:numId w:val="66"/>
              </w:numPr>
            </w:pPr>
            <w:r w:rsidRPr="002422FA">
              <w:t>Other, please specify</w:t>
            </w:r>
          </w:p>
          <w:p w14:paraId="1092728A" w14:textId="77777777" w:rsidR="003A4316" w:rsidRPr="002422FA" w:rsidRDefault="003A4316" w:rsidP="006569BF">
            <w:pPr>
              <w:pStyle w:val="ListParagraph"/>
              <w:numPr>
                <w:ilvl w:val="0"/>
                <w:numId w:val="66"/>
              </w:numPr>
            </w:pPr>
            <w:r w:rsidRPr="002422FA">
              <w:t>Don't want to say</w:t>
            </w:r>
          </w:p>
          <w:p w14:paraId="5D40DFEA" w14:textId="77777777" w:rsidR="003A4316" w:rsidRPr="002422FA" w:rsidRDefault="003A4316" w:rsidP="006569BF">
            <w:pPr>
              <w:pStyle w:val="ListParagraph"/>
              <w:numPr>
                <w:ilvl w:val="0"/>
                <w:numId w:val="66"/>
              </w:numPr>
            </w:pPr>
            <w:r w:rsidRPr="002422FA">
              <w:t>Don't know</w:t>
            </w:r>
          </w:p>
        </w:tc>
        <w:tc>
          <w:tcPr>
            <w:tcW w:w="2453" w:type="dxa"/>
            <w:shd w:val="clear" w:color="auto" w:fill="auto"/>
          </w:tcPr>
          <w:p w14:paraId="1CDAEE4D" w14:textId="77777777" w:rsidR="003A4316" w:rsidRPr="002422FA" w:rsidRDefault="003A4316" w:rsidP="006569BF">
            <w:proofErr w:type="spellStart"/>
            <w:r w:rsidRPr="002422FA">
              <w:lastRenderedPageBreak/>
              <w:t>NotAnswered</w:t>
            </w:r>
            <w:proofErr w:type="spellEnd"/>
            <w:r w:rsidRPr="002422FA">
              <w:t>(Q3_5)</w:t>
            </w:r>
          </w:p>
          <w:p w14:paraId="15F4AEBB" w14:textId="77777777" w:rsidR="003A4316" w:rsidRPr="002422FA" w:rsidRDefault="003A4316" w:rsidP="006569BF"/>
        </w:tc>
        <w:tc>
          <w:tcPr>
            <w:tcW w:w="1690" w:type="dxa"/>
            <w:shd w:val="clear" w:color="auto" w:fill="auto"/>
          </w:tcPr>
          <w:p w14:paraId="66DFFC98" w14:textId="77777777" w:rsidR="003A4316" w:rsidRPr="002422FA" w:rsidRDefault="003A4316" w:rsidP="006569BF"/>
        </w:tc>
        <w:tc>
          <w:tcPr>
            <w:tcW w:w="1797" w:type="dxa"/>
            <w:shd w:val="clear" w:color="auto" w:fill="auto"/>
          </w:tcPr>
          <w:p w14:paraId="39EA4A0E" w14:textId="77777777" w:rsidR="003A4316" w:rsidRPr="002422FA" w:rsidRDefault="003A4316" w:rsidP="006569BF"/>
        </w:tc>
      </w:tr>
      <w:tr w:rsidR="003A4316" w:rsidRPr="002422FA" w14:paraId="786D72EC" w14:textId="77777777" w:rsidTr="00427B8C">
        <w:tc>
          <w:tcPr>
            <w:tcW w:w="1189" w:type="dxa"/>
            <w:shd w:val="clear" w:color="auto" w:fill="auto"/>
          </w:tcPr>
          <w:p w14:paraId="4F991456" w14:textId="77777777" w:rsidR="003A4316" w:rsidRPr="002422FA" w:rsidRDefault="003A4316" w:rsidP="006569BF">
            <w:r w:rsidRPr="002422FA">
              <w:t>199</w:t>
            </w:r>
          </w:p>
        </w:tc>
        <w:tc>
          <w:tcPr>
            <w:tcW w:w="6319" w:type="dxa"/>
            <w:shd w:val="clear" w:color="auto" w:fill="auto"/>
          </w:tcPr>
          <w:p w14:paraId="3EAE135D" w14:textId="77777777" w:rsidR="003A4316" w:rsidRPr="002422FA" w:rsidRDefault="003A4316" w:rsidP="006569BF">
            <w:r w:rsidRPr="002422FA">
              <w:t>Is your caste SC/ST/OBC/General?</w:t>
            </w:r>
          </w:p>
        </w:tc>
        <w:tc>
          <w:tcPr>
            <w:tcW w:w="1076" w:type="dxa"/>
            <w:shd w:val="clear" w:color="auto" w:fill="auto"/>
          </w:tcPr>
          <w:p w14:paraId="3729B4BF" w14:textId="77777777" w:rsidR="003A4316" w:rsidRPr="002422FA" w:rsidRDefault="003A4316" w:rsidP="006569BF">
            <w:pPr>
              <w:pStyle w:val="ListParagraph"/>
              <w:numPr>
                <w:ilvl w:val="0"/>
                <w:numId w:val="67"/>
              </w:numPr>
            </w:pPr>
            <w:r w:rsidRPr="002422FA">
              <w:t>Scheduled Caste</w:t>
            </w:r>
          </w:p>
          <w:p w14:paraId="5607D4AF" w14:textId="77777777" w:rsidR="003A4316" w:rsidRPr="002422FA" w:rsidRDefault="003A4316" w:rsidP="006569BF">
            <w:pPr>
              <w:pStyle w:val="ListParagraph"/>
              <w:numPr>
                <w:ilvl w:val="0"/>
                <w:numId w:val="67"/>
              </w:numPr>
            </w:pPr>
            <w:r w:rsidRPr="002422FA">
              <w:t>Scheduled Tribe (not Particularly Vulnerable Tribal</w:t>
            </w:r>
          </w:p>
          <w:p w14:paraId="05771A7D" w14:textId="77777777" w:rsidR="003A4316" w:rsidRPr="002422FA" w:rsidRDefault="003A4316" w:rsidP="006569BF">
            <w:pPr>
              <w:pStyle w:val="ListParagraph"/>
              <w:numPr>
                <w:ilvl w:val="0"/>
                <w:numId w:val="67"/>
              </w:numPr>
            </w:pPr>
            <w:r w:rsidRPr="002422FA">
              <w:t>Scheduled Tribe (</w:t>
            </w:r>
            <w:proofErr w:type="spellStart"/>
            <w:r w:rsidRPr="002422FA">
              <w:t>Patricularly</w:t>
            </w:r>
            <w:proofErr w:type="spellEnd"/>
            <w:r w:rsidRPr="002422FA">
              <w:t xml:space="preserve"> Vulnerable Tribal Group)</w:t>
            </w:r>
          </w:p>
          <w:p w14:paraId="453FE9E1" w14:textId="77777777" w:rsidR="003A4316" w:rsidRPr="002422FA" w:rsidRDefault="003A4316" w:rsidP="006569BF">
            <w:pPr>
              <w:pStyle w:val="ListParagraph"/>
              <w:numPr>
                <w:ilvl w:val="0"/>
                <w:numId w:val="67"/>
              </w:numPr>
            </w:pPr>
            <w:r w:rsidRPr="002422FA">
              <w:t>OBC</w:t>
            </w:r>
          </w:p>
          <w:p w14:paraId="3FFC269E" w14:textId="77777777" w:rsidR="003A4316" w:rsidRPr="002422FA" w:rsidRDefault="003A4316" w:rsidP="006569BF">
            <w:pPr>
              <w:pStyle w:val="ListParagraph"/>
              <w:numPr>
                <w:ilvl w:val="0"/>
                <w:numId w:val="67"/>
              </w:numPr>
            </w:pPr>
            <w:r w:rsidRPr="002422FA">
              <w:t>General</w:t>
            </w:r>
          </w:p>
          <w:p w14:paraId="476258FC" w14:textId="77777777" w:rsidR="003A4316" w:rsidRPr="002422FA" w:rsidRDefault="003A4316" w:rsidP="006569BF">
            <w:pPr>
              <w:pStyle w:val="ListParagraph"/>
              <w:numPr>
                <w:ilvl w:val="0"/>
                <w:numId w:val="67"/>
              </w:numPr>
            </w:pPr>
            <w:r w:rsidRPr="002422FA">
              <w:t>No Caste/ No - Tribe</w:t>
            </w:r>
          </w:p>
          <w:p w14:paraId="22FC905E" w14:textId="77777777" w:rsidR="003A4316" w:rsidRPr="002422FA" w:rsidRDefault="003A4316" w:rsidP="006569BF">
            <w:pPr>
              <w:pStyle w:val="ListParagraph"/>
              <w:numPr>
                <w:ilvl w:val="0"/>
                <w:numId w:val="67"/>
              </w:numPr>
            </w:pPr>
            <w:r w:rsidRPr="002422FA">
              <w:t>Don't want to say</w:t>
            </w:r>
          </w:p>
          <w:p w14:paraId="4E3B314D" w14:textId="77777777" w:rsidR="003A4316" w:rsidRPr="002422FA" w:rsidRDefault="003A4316" w:rsidP="006569BF">
            <w:pPr>
              <w:pStyle w:val="ListParagraph"/>
              <w:numPr>
                <w:ilvl w:val="0"/>
                <w:numId w:val="67"/>
              </w:numPr>
            </w:pPr>
            <w:r w:rsidRPr="002422FA">
              <w:t>Don't know</w:t>
            </w:r>
          </w:p>
        </w:tc>
        <w:tc>
          <w:tcPr>
            <w:tcW w:w="2453" w:type="dxa"/>
            <w:shd w:val="clear" w:color="auto" w:fill="auto"/>
          </w:tcPr>
          <w:p w14:paraId="4FDF37EE" w14:textId="77777777" w:rsidR="003A4316" w:rsidRPr="002422FA" w:rsidRDefault="003A4316" w:rsidP="006569BF">
            <w:proofErr w:type="spellStart"/>
            <w:r w:rsidRPr="002422FA">
              <w:t>NotAnswered</w:t>
            </w:r>
            <w:proofErr w:type="spellEnd"/>
            <w:r w:rsidRPr="002422FA">
              <w:t>(Q3_5)</w:t>
            </w:r>
          </w:p>
        </w:tc>
        <w:tc>
          <w:tcPr>
            <w:tcW w:w="1690" w:type="dxa"/>
            <w:shd w:val="clear" w:color="auto" w:fill="auto"/>
          </w:tcPr>
          <w:p w14:paraId="417180F3" w14:textId="77777777" w:rsidR="003A4316" w:rsidRPr="002422FA" w:rsidRDefault="003A4316" w:rsidP="006569BF"/>
        </w:tc>
        <w:tc>
          <w:tcPr>
            <w:tcW w:w="1797" w:type="dxa"/>
            <w:shd w:val="clear" w:color="auto" w:fill="auto"/>
          </w:tcPr>
          <w:p w14:paraId="3A6CBBCD" w14:textId="77777777" w:rsidR="003A4316" w:rsidRPr="002422FA" w:rsidRDefault="003A4316" w:rsidP="006569BF"/>
        </w:tc>
      </w:tr>
      <w:tr w:rsidR="003A4316" w:rsidRPr="002422FA" w14:paraId="0C13F74F" w14:textId="77777777" w:rsidTr="00427B8C">
        <w:tc>
          <w:tcPr>
            <w:tcW w:w="1189" w:type="dxa"/>
            <w:shd w:val="clear" w:color="auto" w:fill="auto"/>
          </w:tcPr>
          <w:p w14:paraId="19DEC491" w14:textId="77777777" w:rsidR="003A4316" w:rsidRPr="002422FA" w:rsidRDefault="003A4316" w:rsidP="006569BF">
            <w:r w:rsidRPr="002422FA">
              <w:t>200</w:t>
            </w:r>
          </w:p>
        </w:tc>
        <w:tc>
          <w:tcPr>
            <w:tcW w:w="6319" w:type="dxa"/>
            <w:shd w:val="clear" w:color="auto" w:fill="auto"/>
          </w:tcPr>
          <w:p w14:paraId="1227B9D5" w14:textId="77777777" w:rsidR="003A4316" w:rsidRPr="002422FA" w:rsidRDefault="003A4316" w:rsidP="006569BF">
            <w:r w:rsidRPr="002422FA">
              <w:t>Respondent phone number</w:t>
            </w:r>
          </w:p>
        </w:tc>
        <w:tc>
          <w:tcPr>
            <w:tcW w:w="1076" w:type="dxa"/>
            <w:shd w:val="clear" w:color="auto" w:fill="auto"/>
          </w:tcPr>
          <w:p w14:paraId="1910DAFA" w14:textId="77777777" w:rsidR="003A4316" w:rsidRPr="002422FA" w:rsidRDefault="003A4316" w:rsidP="006569BF">
            <w:pPr>
              <w:pStyle w:val="ListParagraph"/>
              <w:numPr>
                <w:ilvl w:val="0"/>
                <w:numId w:val="68"/>
              </w:numPr>
            </w:pPr>
            <w:r w:rsidRPr="002422FA">
              <w:t>Enter Phone Number</w:t>
            </w:r>
          </w:p>
          <w:p w14:paraId="36AD5DF2" w14:textId="77777777" w:rsidR="003A4316" w:rsidRPr="002422FA" w:rsidRDefault="003A4316" w:rsidP="006569BF">
            <w:pPr>
              <w:pStyle w:val="ListParagraph"/>
              <w:numPr>
                <w:ilvl w:val="0"/>
                <w:numId w:val="68"/>
              </w:numPr>
            </w:pPr>
            <w:r w:rsidRPr="002422FA">
              <w:t>No phone</w:t>
            </w:r>
          </w:p>
          <w:p w14:paraId="33F9DE70" w14:textId="77777777" w:rsidR="003A4316" w:rsidRPr="002422FA" w:rsidRDefault="003A4316" w:rsidP="006569BF">
            <w:pPr>
              <w:pStyle w:val="ListParagraph"/>
              <w:numPr>
                <w:ilvl w:val="0"/>
                <w:numId w:val="68"/>
              </w:numPr>
            </w:pPr>
            <w:r w:rsidRPr="002422FA">
              <w:t>Refused to give phone number</w:t>
            </w:r>
          </w:p>
        </w:tc>
        <w:tc>
          <w:tcPr>
            <w:tcW w:w="2453" w:type="dxa"/>
            <w:shd w:val="clear" w:color="auto" w:fill="auto"/>
          </w:tcPr>
          <w:p w14:paraId="13D73A25" w14:textId="77777777" w:rsidR="003A4316" w:rsidRPr="002422FA" w:rsidRDefault="003A4316" w:rsidP="006569BF"/>
        </w:tc>
        <w:tc>
          <w:tcPr>
            <w:tcW w:w="1690" w:type="dxa"/>
            <w:shd w:val="clear" w:color="auto" w:fill="auto"/>
          </w:tcPr>
          <w:p w14:paraId="42DE4D8C" w14:textId="77777777" w:rsidR="003A4316" w:rsidRPr="002422FA" w:rsidRDefault="003A4316" w:rsidP="006569BF"/>
        </w:tc>
        <w:tc>
          <w:tcPr>
            <w:tcW w:w="1797" w:type="dxa"/>
            <w:shd w:val="clear" w:color="auto" w:fill="auto"/>
          </w:tcPr>
          <w:p w14:paraId="6551BEDC" w14:textId="77777777" w:rsidR="003A4316" w:rsidRPr="002422FA" w:rsidRDefault="003A4316" w:rsidP="006569BF"/>
        </w:tc>
      </w:tr>
      <w:tr w:rsidR="003A4316" w:rsidRPr="002422FA" w14:paraId="0E41495B" w14:textId="77777777" w:rsidTr="00427B8C">
        <w:tc>
          <w:tcPr>
            <w:tcW w:w="1189" w:type="dxa"/>
            <w:shd w:val="clear" w:color="auto" w:fill="auto"/>
          </w:tcPr>
          <w:p w14:paraId="75034F10" w14:textId="77777777" w:rsidR="003A4316" w:rsidRPr="002422FA" w:rsidRDefault="003A4316" w:rsidP="006569BF">
            <w:r w:rsidRPr="002422FA">
              <w:t>201</w:t>
            </w:r>
          </w:p>
        </w:tc>
        <w:tc>
          <w:tcPr>
            <w:tcW w:w="6319" w:type="dxa"/>
            <w:shd w:val="clear" w:color="auto" w:fill="auto"/>
          </w:tcPr>
          <w:p w14:paraId="1AFD0FF3" w14:textId="77777777" w:rsidR="003A4316" w:rsidRPr="002422FA" w:rsidRDefault="003A4316" w:rsidP="006569BF">
            <w:r w:rsidRPr="002422FA">
              <w:t>Q5. How many years has your household been in this area for?</w:t>
            </w:r>
          </w:p>
        </w:tc>
        <w:tc>
          <w:tcPr>
            <w:tcW w:w="1076" w:type="dxa"/>
            <w:shd w:val="clear" w:color="auto" w:fill="auto"/>
          </w:tcPr>
          <w:p w14:paraId="7959AFEC" w14:textId="77777777" w:rsidR="003A4316" w:rsidRPr="002422FA" w:rsidRDefault="003A4316" w:rsidP="006569BF">
            <w:r w:rsidRPr="002422FA">
              <w:t>-998. Don't Know</w:t>
            </w:r>
          </w:p>
          <w:p w14:paraId="00BED7FD" w14:textId="77777777" w:rsidR="003A4316" w:rsidRPr="002422FA" w:rsidRDefault="003A4316" w:rsidP="006569BF">
            <w:r w:rsidRPr="002422FA">
              <w:t>-991. Forever</w:t>
            </w:r>
          </w:p>
        </w:tc>
        <w:tc>
          <w:tcPr>
            <w:tcW w:w="2453" w:type="dxa"/>
            <w:shd w:val="clear" w:color="auto" w:fill="auto"/>
          </w:tcPr>
          <w:p w14:paraId="3470C413" w14:textId="77777777" w:rsidR="003A4316" w:rsidRPr="002422FA" w:rsidRDefault="003A4316" w:rsidP="006569BF"/>
        </w:tc>
        <w:tc>
          <w:tcPr>
            <w:tcW w:w="1690" w:type="dxa"/>
            <w:shd w:val="clear" w:color="auto" w:fill="auto"/>
          </w:tcPr>
          <w:p w14:paraId="651EEB76" w14:textId="77777777" w:rsidR="003A4316" w:rsidRPr="002422FA" w:rsidRDefault="003A4316" w:rsidP="006569BF"/>
        </w:tc>
        <w:tc>
          <w:tcPr>
            <w:tcW w:w="1797" w:type="dxa"/>
            <w:shd w:val="clear" w:color="auto" w:fill="auto"/>
          </w:tcPr>
          <w:p w14:paraId="6E3BFC0C" w14:textId="77777777" w:rsidR="003A4316" w:rsidRPr="002422FA" w:rsidRDefault="003A4316" w:rsidP="006569BF"/>
        </w:tc>
      </w:tr>
      <w:tr w:rsidR="003A4316" w:rsidRPr="002422FA" w14:paraId="0F747092" w14:textId="77777777" w:rsidTr="00427B8C">
        <w:tc>
          <w:tcPr>
            <w:tcW w:w="1189" w:type="dxa"/>
            <w:shd w:val="clear" w:color="auto" w:fill="auto"/>
          </w:tcPr>
          <w:p w14:paraId="79A7D83C" w14:textId="77777777" w:rsidR="003A4316" w:rsidRPr="002422FA" w:rsidRDefault="003A4316" w:rsidP="006569BF">
            <w:r w:rsidRPr="002422FA">
              <w:t>202</w:t>
            </w:r>
          </w:p>
        </w:tc>
        <w:tc>
          <w:tcPr>
            <w:tcW w:w="6319" w:type="dxa"/>
            <w:shd w:val="clear" w:color="auto" w:fill="auto"/>
          </w:tcPr>
          <w:p w14:paraId="371F6E22" w14:textId="77777777" w:rsidR="003A4316" w:rsidRPr="002422FA" w:rsidRDefault="003A4316" w:rsidP="006569BF">
            <w:r w:rsidRPr="002422FA">
              <w:t>HOUSEHOLD RESILIENCE - respondent only to answer for the whole household</w:t>
            </w:r>
          </w:p>
        </w:tc>
        <w:tc>
          <w:tcPr>
            <w:tcW w:w="1076" w:type="dxa"/>
            <w:shd w:val="clear" w:color="auto" w:fill="auto"/>
          </w:tcPr>
          <w:p w14:paraId="4BD0DD67" w14:textId="77777777" w:rsidR="003A4316" w:rsidRPr="002422FA" w:rsidRDefault="003A4316" w:rsidP="006569BF"/>
        </w:tc>
        <w:tc>
          <w:tcPr>
            <w:tcW w:w="2453" w:type="dxa"/>
            <w:shd w:val="clear" w:color="auto" w:fill="auto"/>
          </w:tcPr>
          <w:p w14:paraId="26CA8419" w14:textId="77777777" w:rsidR="003A4316" w:rsidRPr="002422FA" w:rsidRDefault="003A4316" w:rsidP="006569BF"/>
        </w:tc>
        <w:tc>
          <w:tcPr>
            <w:tcW w:w="1690" w:type="dxa"/>
            <w:shd w:val="clear" w:color="auto" w:fill="auto"/>
          </w:tcPr>
          <w:p w14:paraId="423A7817" w14:textId="77777777" w:rsidR="003A4316" w:rsidRPr="002422FA" w:rsidRDefault="003A4316" w:rsidP="006569BF"/>
        </w:tc>
        <w:tc>
          <w:tcPr>
            <w:tcW w:w="1797" w:type="dxa"/>
            <w:shd w:val="clear" w:color="auto" w:fill="auto"/>
          </w:tcPr>
          <w:p w14:paraId="581DEF5C" w14:textId="77777777" w:rsidR="003A4316" w:rsidRPr="002422FA" w:rsidRDefault="003A4316" w:rsidP="006569BF"/>
        </w:tc>
      </w:tr>
      <w:tr w:rsidR="003A4316" w:rsidRPr="002422FA" w14:paraId="32322F73" w14:textId="77777777" w:rsidTr="00427B8C">
        <w:tc>
          <w:tcPr>
            <w:tcW w:w="1189" w:type="dxa"/>
            <w:shd w:val="clear" w:color="auto" w:fill="auto"/>
          </w:tcPr>
          <w:p w14:paraId="010F43D8" w14:textId="77777777" w:rsidR="003A4316" w:rsidRPr="002422FA" w:rsidRDefault="003A4316" w:rsidP="006569BF">
            <w:r w:rsidRPr="002422FA">
              <w:t>Q7a</w:t>
            </w:r>
          </w:p>
        </w:tc>
        <w:tc>
          <w:tcPr>
            <w:tcW w:w="6319" w:type="dxa"/>
            <w:shd w:val="clear" w:color="auto" w:fill="auto"/>
          </w:tcPr>
          <w:p w14:paraId="41AA6ECA" w14:textId="77777777" w:rsidR="003A4316" w:rsidRPr="002422FA" w:rsidRDefault="003A4316" w:rsidP="006569BF">
            <w:r w:rsidRPr="002422FA">
              <w:t>Q7a Does your household have enough money for food and clothes?</w:t>
            </w:r>
          </w:p>
        </w:tc>
        <w:tc>
          <w:tcPr>
            <w:tcW w:w="1076" w:type="dxa"/>
            <w:shd w:val="clear" w:color="auto" w:fill="auto"/>
          </w:tcPr>
          <w:p w14:paraId="42691380" w14:textId="77777777" w:rsidR="003A4316" w:rsidRPr="002422FA" w:rsidRDefault="003A4316" w:rsidP="006569BF">
            <w:pPr>
              <w:pStyle w:val="ListParagraph"/>
              <w:numPr>
                <w:ilvl w:val="0"/>
                <w:numId w:val="69"/>
              </w:numPr>
            </w:pPr>
            <w:r w:rsidRPr="002422FA">
              <w:t>Yes</w:t>
            </w:r>
          </w:p>
          <w:p w14:paraId="541DEBD1" w14:textId="77777777" w:rsidR="003A4316" w:rsidRPr="002422FA" w:rsidRDefault="003A4316" w:rsidP="006569BF">
            <w:pPr>
              <w:pStyle w:val="ListParagraph"/>
              <w:numPr>
                <w:ilvl w:val="0"/>
                <w:numId w:val="69"/>
              </w:numPr>
            </w:pPr>
            <w:r w:rsidRPr="002422FA">
              <w:t>No</w:t>
            </w:r>
          </w:p>
          <w:p w14:paraId="1AEC945C" w14:textId="77777777" w:rsidR="003A4316" w:rsidRPr="002422FA" w:rsidRDefault="003A4316" w:rsidP="006569BF">
            <w:pPr>
              <w:pStyle w:val="ListParagraph"/>
              <w:numPr>
                <w:ilvl w:val="0"/>
                <w:numId w:val="69"/>
              </w:numPr>
            </w:pPr>
            <w:r w:rsidRPr="002422FA">
              <w:t>Don't know</w:t>
            </w:r>
          </w:p>
        </w:tc>
        <w:tc>
          <w:tcPr>
            <w:tcW w:w="2453" w:type="dxa"/>
            <w:shd w:val="clear" w:color="auto" w:fill="auto"/>
          </w:tcPr>
          <w:p w14:paraId="01044253" w14:textId="77777777" w:rsidR="003A4316" w:rsidRPr="002422FA" w:rsidRDefault="003A4316" w:rsidP="006569BF"/>
        </w:tc>
        <w:tc>
          <w:tcPr>
            <w:tcW w:w="1690" w:type="dxa"/>
            <w:shd w:val="clear" w:color="auto" w:fill="auto"/>
          </w:tcPr>
          <w:p w14:paraId="1B7126C6" w14:textId="77777777" w:rsidR="003A4316" w:rsidRPr="002422FA" w:rsidRDefault="003A4316" w:rsidP="006569BF"/>
        </w:tc>
        <w:tc>
          <w:tcPr>
            <w:tcW w:w="1797" w:type="dxa"/>
            <w:shd w:val="clear" w:color="auto" w:fill="auto"/>
          </w:tcPr>
          <w:p w14:paraId="5EE92B62" w14:textId="77777777" w:rsidR="003A4316" w:rsidRPr="002422FA" w:rsidRDefault="003A4316" w:rsidP="006569BF"/>
        </w:tc>
      </w:tr>
      <w:tr w:rsidR="003A4316" w:rsidRPr="002422FA" w14:paraId="182FCD34" w14:textId="77777777" w:rsidTr="00427B8C">
        <w:tc>
          <w:tcPr>
            <w:tcW w:w="1189" w:type="dxa"/>
            <w:shd w:val="clear" w:color="auto" w:fill="auto"/>
          </w:tcPr>
          <w:p w14:paraId="4A530CAB" w14:textId="77777777" w:rsidR="003A4316" w:rsidRPr="002422FA" w:rsidRDefault="003A4316" w:rsidP="006569BF">
            <w:r w:rsidRPr="002422FA">
              <w:t>Q7c</w:t>
            </w:r>
          </w:p>
        </w:tc>
        <w:tc>
          <w:tcPr>
            <w:tcW w:w="6319" w:type="dxa"/>
            <w:shd w:val="clear" w:color="auto" w:fill="auto"/>
          </w:tcPr>
          <w:p w14:paraId="6F19D74E" w14:textId="77777777" w:rsidR="003A4316" w:rsidRPr="002422FA" w:rsidRDefault="003A4316" w:rsidP="006569BF">
            <w:r w:rsidRPr="002422FA">
              <w:t>Q7c Does your household have enough money for medical expenses?</w:t>
            </w:r>
          </w:p>
        </w:tc>
        <w:tc>
          <w:tcPr>
            <w:tcW w:w="1076" w:type="dxa"/>
            <w:shd w:val="clear" w:color="auto" w:fill="auto"/>
          </w:tcPr>
          <w:p w14:paraId="4D65CDB6" w14:textId="77777777" w:rsidR="003A4316" w:rsidRPr="002422FA" w:rsidRDefault="003A4316" w:rsidP="006569BF">
            <w:pPr>
              <w:pStyle w:val="ListParagraph"/>
              <w:numPr>
                <w:ilvl w:val="0"/>
                <w:numId w:val="70"/>
              </w:numPr>
            </w:pPr>
            <w:r w:rsidRPr="002422FA">
              <w:t>Yes</w:t>
            </w:r>
          </w:p>
          <w:p w14:paraId="55919B0E" w14:textId="77777777" w:rsidR="003A4316" w:rsidRPr="002422FA" w:rsidRDefault="003A4316" w:rsidP="006569BF">
            <w:pPr>
              <w:pStyle w:val="ListParagraph"/>
              <w:numPr>
                <w:ilvl w:val="0"/>
                <w:numId w:val="70"/>
              </w:numPr>
            </w:pPr>
            <w:r w:rsidRPr="002422FA">
              <w:t>No</w:t>
            </w:r>
          </w:p>
          <w:p w14:paraId="4DF63D0E" w14:textId="77777777" w:rsidR="003A4316" w:rsidRPr="002422FA" w:rsidRDefault="003A4316" w:rsidP="006569BF">
            <w:pPr>
              <w:pStyle w:val="ListParagraph"/>
              <w:numPr>
                <w:ilvl w:val="0"/>
                <w:numId w:val="70"/>
              </w:numPr>
            </w:pPr>
            <w:r w:rsidRPr="002422FA">
              <w:t>Don't know</w:t>
            </w:r>
          </w:p>
        </w:tc>
        <w:tc>
          <w:tcPr>
            <w:tcW w:w="2453" w:type="dxa"/>
            <w:shd w:val="clear" w:color="auto" w:fill="auto"/>
          </w:tcPr>
          <w:p w14:paraId="7A911B2C" w14:textId="77777777" w:rsidR="003A4316" w:rsidRPr="002422FA" w:rsidRDefault="003A4316" w:rsidP="006569BF"/>
        </w:tc>
        <w:tc>
          <w:tcPr>
            <w:tcW w:w="1690" w:type="dxa"/>
            <w:shd w:val="clear" w:color="auto" w:fill="auto"/>
          </w:tcPr>
          <w:p w14:paraId="2BCC6610" w14:textId="77777777" w:rsidR="003A4316" w:rsidRPr="002422FA" w:rsidRDefault="003A4316" w:rsidP="006569BF"/>
        </w:tc>
        <w:tc>
          <w:tcPr>
            <w:tcW w:w="1797" w:type="dxa"/>
            <w:shd w:val="clear" w:color="auto" w:fill="auto"/>
          </w:tcPr>
          <w:p w14:paraId="5B74500C" w14:textId="77777777" w:rsidR="003A4316" w:rsidRPr="002422FA" w:rsidRDefault="003A4316" w:rsidP="006569BF"/>
        </w:tc>
      </w:tr>
      <w:tr w:rsidR="003A4316" w:rsidRPr="002422FA" w14:paraId="279FC988" w14:textId="77777777" w:rsidTr="00427B8C">
        <w:tc>
          <w:tcPr>
            <w:tcW w:w="1189" w:type="dxa"/>
            <w:shd w:val="clear" w:color="auto" w:fill="auto"/>
          </w:tcPr>
          <w:p w14:paraId="7CE00C7E" w14:textId="77777777" w:rsidR="003A4316" w:rsidRPr="002422FA" w:rsidRDefault="003A4316" w:rsidP="006569BF">
            <w:r w:rsidRPr="002422FA">
              <w:t>Q7e</w:t>
            </w:r>
          </w:p>
        </w:tc>
        <w:tc>
          <w:tcPr>
            <w:tcW w:w="6319" w:type="dxa"/>
            <w:shd w:val="clear" w:color="auto" w:fill="auto"/>
          </w:tcPr>
          <w:p w14:paraId="3A4C3E5A" w14:textId="77777777" w:rsidR="003A4316" w:rsidRPr="002422FA" w:rsidRDefault="003A4316" w:rsidP="006569BF">
            <w:r w:rsidRPr="002422FA">
              <w:t>Q7e Does your household have enough money for some household goods such as a TV set or refrigerator?</w:t>
            </w:r>
          </w:p>
        </w:tc>
        <w:tc>
          <w:tcPr>
            <w:tcW w:w="1076" w:type="dxa"/>
            <w:shd w:val="clear" w:color="auto" w:fill="auto"/>
          </w:tcPr>
          <w:p w14:paraId="1A00D0D9" w14:textId="77777777" w:rsidR="003A4316" w:rsidRPr="002422FA" w:rsidRDefault="003A4316" w:rsidP="006569BF">
            <w:pPr>
              <w:pStyle w:val="ListParagraph"/>
              <w:numPr>
                <w:ilvl w:val="0"/>
                <w:numId w:val="71"/>
              </w:numPr>
            </w:pPr>
            <w:r w:rsidRPr="002422FA">
              <w:t>Yes</w:t>
            </w:r>
          </w:p>
          <w:p w14:paraId="2C58D99E" w14:textId="77777777" w:rsidR="003A4316" w:rsidRPr="002422FA" w:rsidRDefault="003A4316" w:rsidP="006569BF">
            <w:pPr>
              <w:pStyle w:val="ListParagraph"/>
              <w:numPr>
                <w:ilvl w:val="0"/>
                <w:numId w:val="71"/>
              </w:numPr>
            </w:pPr>
            <w:r w:rsidRPr="002422FA">
              <w:t>No</w:t>
            </w:r>
          </w:p>
          <w:p w14:paraId="67A1527F" w14:textId="77777777" w:rsidR="003A4316" w:rsidRPr="002422FA" w:rsidRDefault="003A4316" w:rsidP="006569BF">
            <w:pPr>
              <w:pStyle w:val="ListParagraph"/>
              <w:numPr>
                <w:ilvl w:val="0"/>
                <w:numId w:val="71"/>
              </w:numPr>
            </w:pPr>
            <w:r w:rsidRPr="002422FA">
              <w:t>Don't know</w:t>
            </w:r>
          </w:p>
        </w:tc>
        <w:tc>
          <w:tcPr>
            <w:tcW w:w="2453" w:type="dxa"/>
            <w:shd w:val="clear" w:color="auto" w:fill="auto"/>
          </w:tcPr>
          <w:p w14:paraId="32E6B2A5" w14:textId="77777777" w:rsidR="003A4316" w:rsidRPr="002422FA" w:rsidRDefault="003A4316" w:rsidP="006569BF"/>
        </w:tc>
        <w:tc>
          <w:tcPr>
            <w:tcW w:w="1690" w:type="dxa"/>
            <w:shd w:val="clear" w:color="auto" w:fill="auto"/>
          </w:tcPr>
          <w:p w14:paraId="57603BFB" w14:textId="77777777" w:rsidR="003A4316" w:rsidRPr="002422FA" w:rsidRDefault="003A4316" w:rsidP="006569BF"/>
        </w:tc>
        <w:tc>
          <w:tcPr>
            <w:tcW w:w="1797" w:type="dxa"/>
            <w:shd w:val="clear" w:color="auto" w:fill="auto"/>
          </w:tcPr>
          <w:p w14:paraId="21E9F66F" w14:textId="77777777" w:rsidR="003A4316" w:rsidRPr="002422FA" w:rsidRDefault="003A4316" w:rsidP="006569BF"/>
        </w:tc>
      </w:tr>
      <w:tr w:rsidR="003A4316" w:rsidRPr="002422FA" w14:paraId="48D4D6D3" w14:textId="77777777" w:rsidTr="00427B8C">
        <w:tc>
          <w:tcPr>
            <w:tcW w:w="1189" w:type="dxa"/>
            <w:shd w:val="clear" w:color="auto" w:fill="auto"/>
          </w:tcPr>
          <w:p w14:paraId="38032BA4" w14:textId="77777777" w:rsidR="003A4316" w:rsidRPr="002422FA" w:rsidRDefault="003A4316" w:rsidP="006569BF">
            <w:r w:rsidRPr="002422FA">
              <w:lastRenderedPageBreak/>
              <w:t>Q7g</w:t>
            </w:r>
          </w:p>
        </w:tc>
        <w:tc>
          <w:tcPr>
            <w:tcW w:w="6319" w:type="dxa"/>
            <w:shd w:val="clear" w:color="auto" w:fill="auto"/>
          </w:tcPr>
          <w:p w14:paraId="6CAE061F" w14:textId="77777777" w:rsidR="003A4316" w:rsidRPr="002422FA" w:rsidRDefault="003A4316" w:rsidP="006569BF">
            <w:r w:rsidRPr="002422FA">
              <w:t>Q7g Does your household have any savings?</w:t>
            </w:r>
          </w:p>
        </w:tc>
        <w:tc>
          <w:tcPr>
            <w:tcW w:w="1076" w:type="dxa"/>
            <w:shd w:val="clear" w:color="auto" w:fill="auto"/>
          </w:tcPr>
          <w:p w14:paraId="6B2DC167" w14:textId="77777777" w:rsidR="003A4316" w:rsidRPr="002422FA" w:rsidRDefault="003A4316" w:rsidP="006569BF">
            <w:pPr>
              <w:pStyle w:val="ListParagraph"/>
              <w:numPr>
                <w:ilvl w:val="0"/>
                <w:numId w:val="72"/>
              </w:numPr>
            </w:pPr>
            <w:r w:rsidRPr="002422FA">
              <w:t>Yes</w:t>
            </w:r>
          </w:p>
          <w:p w14:paraId="55618D38" w14:textId="77777777" w:rsidR="003A4316" w:rsidRPr="002422FA" w:rsidRDefault="003A4316" w:rsidP="006569BF">
            <w:pPr>
              <w:pStyle w:val="ListParagraph"/>
              <w:numPr>
                <w:ilvl w:val="0"/>
                <w:numId w:val="72"/>
              </w:numPr>
            </w:pPr>
            <w:r w:rsidRPr="002422FA">
              <w:t>No</w:t>
            </w:r>
          </w:p>
          <w:p w14:paraId="1A73807A" w14:textId="77777777" w:rsidR="003A4316" w:rsidRPr="002422FA" w:rsidRDefault="003A4316" w:rsidP="006569BF">
            <w:pPr>
              <w:pStyle w:val="ListParagraph"/>
              <w:numPr>
                <w:ilvl w:val="0"/>
                <w:numId w:val="72"/>
              </w:numPr>
            </w:pPr>
            <w:r w:rsidRPr="002422FA">
              <w:t>Don't know</w:t>
            </w:r>
          </w:p>
        </w:tc>
        <w:tc>
          <w:tcPr>
            <w:tcW w:w="2453" w:type="dxa"/>
            <w:shd w:val="clear" w:color="auto" w:fill="auto"/>
          </w:tcPr>
          <w:p w14:paraId="5C1487B5" w14:textId="77777777" w:rsidR="003A4316" w:rsidRPr="002422FA" w:rsidRDefault="003A4316" w:rsidP="006569BF"/>
        </w:tc>
        <w:tc>
          <w:tcPr>
            <w:tcW w:w="1690" w:type="dxa"/>
            <w:shd w:val="clear" w:color="auto" w:fill="auto"/>
          </w:tcPr>
          <w:p w14:paraId="1AA71E39" w14:textId="77777777" w:rsidR="003A4316" w:rsidRPr="002422FA" w:rsidRDefault="003A4316" w:rsidP="006569BF"/>
        </w:tc>
        <w:tc>
          <w:tcPr>
            <w:tcW w:w="1797" w:type="dxa"/>
            <w:shd w:val="clear" w:color="auto" w:fill="auto"/>
          </w:tcPr>
          <w:p w14:paraId="183F20AA" w14:textId="77777777" w:rsidR="003A4316" w:rsidRPr="002422FA" w:rsidRDefault="003A4316" w:rsidP="006569BF"/>
        </w:tc>
      </w:tr>
      <w:tr w:rsidR="003A4316" w:rsidRPr="002422FA" w14:paraId="0EA2D1B8" w14:textId="77777777" w:rsidTr="00427B8C">
        <w:tc>
          <w:tcPr>
            <w:tcW w:w="1189" w:type="dxa"/>
            <w:shd w:val="clear" w:color="auto" w:fill="auto"/>
          </w:tcPr>
          <w:p w14:paraId="284237EB" w14:textId="77777777" w:rsidR="003A4316" w:rsidRPr="002422FA" w:rsidRDefault="003A4316" w:rsidP="006569BF">
            <w:r w:rsidRPr="002422FA">
              <w:t>Q8a</w:t>
            </w:r>
          </w:p>
        </w:tc>
        <w:tc>
          <w:tcPr>
            <w:tcW w:w="6319" w:type="dxa"/>
            <w:shd w:val="clear" w:color="auto" w:fill="auto"/>
          </w:tcPr>
          <w:p w14:paraId="0F67EEFE" w14:textId="77777777" w:rsidR="003A4316" w:rsidRPr="002422FA" w:rsidRDefault="003A4316" w:rsidP="006569BF">
            <w:r w:rsidRPr="002422FA">
              <w:t>Q8a Has your household faced theft, fire or loss, of home, property, business, or vehicle in the past 5 years?</w:t>
            </w:r>
          </w:p>
        </w:tc>
        <w:tc>
          <w:tcPr>
            <w:tcW w:w="1076" w:type="dxa"/>
            <w:shd w:val="clear" w:color="auto" w:fill="auto"/>
          </w:tcPr>
          <w:p w14:paraId="214837BA" w14:textId="77777777" w:rsidR="003A4316" w:rsidRPr="002422FA" w:rsidRDefault="003A4316" w:rsidP="006569BF">
            <w:pPr>
              <w:pStyle w:val="ListParagraph"/>
              <w:numPr>
                <w:ilvl w:val="0"/>
                <w:numId w:val="73"/>
              </w:numPr>
            </w:pPr>
            <w:r w:rsidRPr="002422FA">
              <w:t>Yes</w:t>
            </w:r>
          </w:p>
          <w:p w14:paraId="6A8EAFE9" w14:textId="77777777" w:rsidR="003A4316" w:rsidRPr="002422FA" w:rsidRDefault="003A4316" w:rsidP="006569BF">
            <w:pPr>
              <w:pStyle w:val="ListParagraph"/>
              <w:numPr>
                <w:ilvl w:val="0"/>
                <w:numId w:val="73"/>
              </w:numPr>
            </w:pPr>
            <w:r w:rsidRPr="002422FA">
              <w:t>No</w:t>
            </w:r>
          </w:p>
          <w:p w14:paraId="7EFF7993" w14:textId="77777777" w:rsidR="003A4316" w:rsidRPr="002422FA" w:rsidRDefault="003A4316" w:rsidP="006569BF">
            <w:pPr>
              <w:pStyle w:val="ListParagraph"/>
              <w:numPr>
                <w:ilvl w:val="0"/>
                <w:numId w:val="73"/>
              </w:numPr>
            </w:pPr>
            <w:r w:rsidRPr="002422FA">
              <w:t>Don't know</w:t>
            </w:r>
          </w:p>
        </w:tc>
        <w:tc>
          <w:tcPr>
            <w:tcW w:w="2453" w:type="dxa"/>
            <w:shd w:val="clear" w:color="auto" w:fill="auto"/>
          </w:tcPr>
          <w:p w14:paraId="29E7E6E1" w14:textId="77777777" w:rsidR="003A4316" w:rsidRPr="002422FA" w:rsidRDefault="003A4316" w:rsidP="006569BF"/>
        </w:tc>
        <w:tc>
          <w:tcPr>
            <w:tcW w:w="1690" w:type="dxa"/>
            <w:shd w:val="clear" w:color="auto" w:fill="auto"/>
          </w:tcPr>
          <w:p w14:paraId="4090FD8F" w14:textId="77777777" w:rsidR="003A4316" w:rsidRPr="002422FA" w:rsidRDefault="003A4316" w:rsidP="006569BF"/>
        </w:tc>
        <w:tc>
          <w:tcPr>
            <w:tcW w:w="1797" w:type="dxa"/>
            <w:shd w:val="clear" w:color="auto" w:fill="auto"/>
          </w:tcPr>
          <w:p w14:paraId="155C3D28" w14:textId="77777777" w:rsidR="003A4316" w:rsidRPr="002422FA" w:rsidRDefault="003A4316" w:rsidP="006569BF"/>
        </w:tc>
      </w:tr>
      <w:tr w:rsidR="003A4316" w:rsidRPr="002422FA" w14:paraId="4A640A1B" w14:textId="77777777" w:rsidTr="00427B8C">
        <w:tc>
          <w:tcPr>
            <w:tcW w:w="1189" w:type="dxa"/>
            <w:shd w:val="clear" w:color="auto" w:fill="auto"/>
          </w:tcPr>
          <w:p w14:paraId="17543D70" w14:textId="77777777" w:rsidR="003A4316" w:rsidRPr="002422FA" w:rsidRDefault="003A4316" w:rsidP="006569BF">
            <w:r w:rsidRPr="002422FA">
              <w:t>Q8b</w:t>
            </w:r>
          </w:p>
        </w:tc>
        <w:tc>
          <w:tcPr>
            <w:tcW w:w="6319" w:type="dxa"/>
            <w:shd w:val="clear" w:color="auto" w:fill="auto"/>
          </w:tcPr>
          <w:p w14:paraId="15C5B101" w14:textId="77777777" w:rsidR="003A4316" w:rsidRPr="002422FA" w:rsidRDefault="003A4316" w:rsidP="006569BF">
            <w:r w:rsidRPr="002422FA">
              <w:t>Q8b Has your household faced drought, flood, or famine in the past 5 years?</w:t>
            </w:r>
          </w:p>
        </w:tc>
        <w:tc>
          <w:tcPr>
            <w:tcW w:w="1076" w:type="dxa"/>
            <w:shd w:val="clear" w:color="auto" w:fill="auto"/>
          </w:tcPr>
          <w:p w14:paraId="5C24397F" w14:textId="77777777" w:rsidR="003A4316" w:rsidRPr="002422FA" w:rsidRDefault="003A4316" w:rsidP="006569BF">
            <w:pPr>
              <w:pStyle w:val="ListParagraph"/>
              <w:numPr>
                <w:ilvl w:val="0"/>
                <w:numId w:val="74"/>
              </w:numPr>
            </w:pPr>
            <w:r w:rsidRPr="002422FA">
              <w:t>Yes</w:t>
            </w:r>
          </w:p>
          <w:p w14:paraId="74BE9793" w14:textId="77777777" w:rsidR="003A4316" w:rsidRPr="002422FA" w:rsidRDefault="003A4316" w:rsidP="006569BF">
            <w:pPr>
              <w:pStyle w:val="ListParagraph"/>
              <w:numPr>
                <w:ilvl w:val="0"/>
                <w:numId w:val="74"/>
              </w:numPr>
            </w:pPr>
            <w:r w:rsidRPr="002422FA">
              <w:t>No</w:t>
            </w:r>
          </w:p>
          <w:p w14:paraId="4EC9C575" w14:textId="77777777" w:rsidR="003A4316" w:rsidRPr="002422FA" w:rsidRDefault="003A4316" w:rsidP="006569BF">
            <w:pPr>
              <w:pStyle w:val="ListParagraph"/>
              <w:numPr>
                <w:ilvl w:val="0"/>
                <w:numId w:val="74"/>
              </w:numPr>
            </w:pPr>
            <w:r w:rsidRPr="002422FA">
              <w:t>Don't know</w:t>
            </w:r>
          </w:p>
        </w:tc>
        <w:tc>
          <w:tcPr>
            <w:tcW w:w="2453" w:type="dxa"/>
            <w:shd w:val="clear" w:color="auto" w:fill="auto"/>
          </w:tcPr>
          <w:p w14:paraId="2DA8F871" w14:textId="77777777" w:rsidR="003A4316" w:rsidRPr="002422FA" w:rsidRDefault="003A4316" w:rsidP="006569BF"/>
        </w:tc>
        <w:tc>
          <w:tcPr>
            <w:tcW w:w="1690" w:type="dxa"/>
            <w:shd w:val="clear" w:color="auto" w:fill="auto"/>
          </w:tcPr>
          <w:p w14:paraId="464FBFD9" w14:textId="77777777" w:rsidR="003A4316" w:rsidRPr="002422FA" w:rsidRDefault="003A4316" w:rsidP="006569BF"/>
        </w:tc>
        <w:tc>
          <w:tcPr>
            <w:tcW w:w="1797" w:type="dxa"/>
            <w:shd w:val="clear" w:color="auto" w:fill="auto"/>
          </w:tcPr>
          <w:p w14:paraId="7C7FB588" w14:textId="77777777" w:rsidR="003A4316" w:rsidRPr="002422FA" w:rsidRDefault="003A4316" w:rsidP="006569BF"/>
        </w:tc>
      </w:tr>
      <w:tr w:rsidR="003A4316" w:rsidRPr="002422FA" w14:paraId="4EF77BE6" w14:textId="77777777" w:rsidTr="00427B8C">
        <w:tc>
          <w:tcPr>
            <w:tcW w:w="1189" w:type="dxa"/>
            <w:shd w:val="clear" w:color="auto" w:fill="auto"/>
          </w:tcPr>
          <w:p w14:paraId="7AE496A1" w14:textId="77777777" w:rsidR="003A4316" w:rsidRPr="002422FA" w:rsidRDefault="003A4316" w:rsidP="006569BF">
            <w:r w:rsidRPr="002422FA">
              <w:t>Q8c</w:t>
            </w:r>
          </w:p>
        </w:tc>
        <w:tc>
          <w:tcPr>
            <w:tcW w:w="6319" w:type="dxa"/>
            <w:shd w:val="clear" w:color="auto" w:fill="auto"/>
          </w:tcPr>
          <w:p w14:paraId="2E73A31D" w14:textId="77777777" w:rsidR="003A4316" w:rsidRPr="002422FA" w:rsidRDefault="003A4316" w:rsidP="006569BF">
            <w:r w:rsidRPr="002422FA">
              <w:t>Q8c Has your household faced loss of income due to age, poor health or death of the main wage earner in the past 5 years?</w:t>
            </w:r>
          </w:p>
        </w:tc>
        <w:tc>
          <w:tcPr>
            <w:tcW w:w="1076" w:type="dxa"/>
            <w:shd w:val="clear" w:color="auto" w:fill="auto"/>
          </w:tcPr>
          <w:p w14:paraId="2545567F" w14:textId="77777777" w:rsidR="003A4316" w:rsidRPr="002422FA" w:rsidRDefault="003A4316" w:rsidP="006569BF">
            <w:pPr>
              <w:pStyle w:val="ListParagraph"/>
              <w:numPr>
                <w:ilvl w:val="0"/>
                <w:numId w:val="75"/>
              </w:numPr>
            </w:pPr>
            <w:r w:rsidRPr="002422FA">
              <w:t>Yes</w:t>
            </w:r>
          </w:p>
          <w:p w14:paraId="7013FA22" w14:textId="77777777" w:rsidR="003A4316" w:rsidRPr="002422FA" w:rsidRDefault="003A4316" w:rsidP="006569BF">
            <w:pPr>
              <w:pStyle w:val="ListParagraph"/>
              <w:numPr>
                <w:ilvl w:val="0"/>
                <w:numId w:val="75"/>
              </w:numPr>
            </w:pPr>
            <w:r w:rsidRPr="002422FA">
              <w:t>No</w:t>
            </w:r>
          </w:p>
          <w:p w14:paraId="496FECCD" w14:textId="77777777" w:rsidR="003A4316" w:rsidRPr="002422FA" w:rsidRDefault="003A4316" w:rsidP="006569BF">
            <w:pPr>
              <w:pStyle w:val="ListParagraph"/>
              <w:numPr>
                <w:ilvl w:val="0"/>
                <w:numId w:val="75"/>
              </w:numPr>
            </w:pPr>
            <w:r w:rsidRPr="002422FA">
              <w:t>Don't know</w:t>
            </w:r>
          </w:p>
        </w:tc>
        <w:tc>
          <w:tcPr>
            <w:tcW w:w="2453" w:type="dxa"/>
            <w:shd w:val="clear" w:color="auto" w:fill="auto"/>
          </w:tcPr>
          <w:p w14:paraId="65DC5773" w14:textId="77777777" w:rsidR="003A4316" w:rsidRPr="002422FA" w:rsidRDefault="003A4316" w:rsidP="006569BF"/>
        </w:tc>
        <w:tc>
          <w:tcPr>
            <w:tcW w:w="1690" w:type="dxa"/>
            <w:shd w:val="clear" w:color="auto" w:fill="auto"/>
          </w:tcPr>
          <w:p w14:paraId="5113D4F5" w14:textId="77777777" w:rsidR="003A4316" w:rsidRPr="002422FA" w:rsidRDefault="003A4316" w:rsidP="006569BF"/>
        </w:tc>
        <w:tc>
          <w:tcPr>
            <w:tcW w:w="1797" w:type="dxa"/>
            <w:shd w:val="clear" w:color="auto" w:fill="auto"/>
          </w:tcPr>
          <w:p w14:paraId="00DD905A" w14:textId="77777777" w:rsidR="003A4316" w:rsidRPr="002422FA" w:rsidRDefault="003A4316" w:rsidP="006569BF"/>
        </w:tc>
      </w:tr>
      <w:tr w:rsidR="003A4316" w:rsidRPr="002422FA" w14:paraId="0063DC4D" w14:textId="77777777" w:rsidTr="00427B8C">
        <w:tc>
          <w:tcPr>
            <w:tcW w:w="1189" w:type="dxa"/>
            <w:shd w:val="clear" w:color="auto" w:fill="auto"/>
          </w:tcPr>
          <w:p w14:paraId="07591108" w14:textId="77777777" w:rsidR="003A4316" w:rsidRPr="002422FA" w:rsidRDefault="003A4316" w:rsidP="006569BF">
            <w:r w:rsidRPr="002422FA">
              <w:t>Q8d</w:t>
            </w:r>
          </w:p>
        </w:tc>
        <w:tc>
          <w:tcPr>
            <w:tcW w:w="6319" w:type="dxa"/>
            <w:shd w:val="clear" w:color="auto" w:fill="auto"/>
          </w:tcPr>
          <w:p w14:paraId="7EEF231D" w14:textId="77777777" w:rsidR="003A4316" w:rsidRPr="002422FA" w:rsidRDefault="003A4316" w:rsidP="006569BF">
            <w:r w:rsidRPr="002422FA">
              <w:t>Q8d Has your household faced large one-off medical costs due to a family members' ill-health in the past 5 years?</w:t>
            </w:r>
          </w:p>
        </w:tc>
        <w:tc>
          <w:tcPr>
            <w:tcW w:w="1076" w:type="dxa"/>
            <w:shd w:val="clear" w:color="auto" w:fill="auto"/>
          </w:tcPr>
          <w:p w14:paraId="37230D1E" w14:textId="77777777" w:rsidR="003A4316" w:rsidRPr="002422FA" w:rsidRDefault="003A4316" w:rsidP="006569BF">
            <w:pPr>
              <w:pStyle w:val="ListParagraph"/>
              <w:numPr>
                <w:ilvl w:val="0"/>
                <w:numId w:val="76"/>
              </w:numPr>
            </w:pPr>
            <w:r w:rsidRPr="002422FA">
              <w:t>Yes</w:t>
            </w:r>
          </w:p>
          <w:p w14:paraId="56BAFBDB" w14:textId="77777777" w:rsidR="003A4316" w:rsidRPr="002422FA" w:rsidRDefault="003A4316" w:rsidP="006569BF">
            <w:pPr>
              <w:pStyle w:val="ListParagraph"/>
              <w:numPr>
                <w:ilvl w:val="0"/>
                <w:numId w:val="76"/>
              </w:numPr>
            </w:pPr>
            <w:r w:rsidRPr="002422FA">
              <w:t>No</w:t>
            </w:r>
          </w:p>
          <w:p w14:paraId="5E5CF718" w14:textId="77777777" w:rsidR="003A4316" w:rsidRPr="002422FA" w:rsidRDefault="003A4316" w:rsidP="006569BF">
            <w:pPr>
              <w:pStyle w:val="ListParagraph"/>
              <w:numPr>
                <w:ilvl w:val="0"/>
                <w:numId w:val="76"/>
              </w:numPr>
            </w:pPr>
            <w:r w:rsidRPr="002422FA">
              <w:t>Don't know</w:t>
            </w:r>
          </w:p>
        </w:tc>
        <w:tc>
          <w:tcPr>
            <w:tcW w:w="2453" w:type="dxa"/>
            <w:shd w:val="clear" w:color="auto" w:fill="auto"/>
          </w:tcPr>
          <w:p w14:paraId="2F803B32" w14:textId="77777777" w:rsidR="003A4316" w:rsidRPr="002422FA" w:rsidRDefault="003A4316" w:rsidP="006569BF"/>
        </w:tc>
        <w:tc>
          <w:tcPr>
            <w:tcW w:w="1690" w:type="dxa"/>
            <w:shd w:val="clear" w:color="auto" w:fill="auto"/>
          </w:tcPr>
          <w:p w14:paraId="656BC115" w14:textId="77777777" w:rsidR="003A4316" w:rsidRPr="002422FA" w:rsidRDefault="003A4316" w:rsidP="006569BF"/>
        </w:tc>
        <w:tc>
          <w:tcPr>
            <w:tcW w:w="1797" w:type="dxa"/>
            <w:shd w:val="clear" w:color="auto" w:fill="auto"/>
          </w:tcPr>
          <w:p w14:paraId="71DB2D40" w14:textId="77777777" w:rsidR="003A4316" w:rsidRPr="002422FA" w:rsidRDefault="003A4316" w:rsidP="006569BF"/>
        </w:tc>
      </w:tr>
    </w:tbl>
    <w:p w14:paraId="120726C1" w14:textId="77777777" w:rsidR="003A4316" w:rsidRPr="002422FA" w:rsidRDefault="003A4316" w:rsidP="006569BF"/>
    <w:p w14:paraId="12576438" w14:textId="77777777" w:rsidR="000A79CD" w:rsidRPr="002422FA" w:rsidRDefault="000A79CD" w:rsidP="006569BF">
      <w:pPr>
        <w:rPr>
          <w:rFonts w:eastAsiaTheme="majorEastAsia" w:cstheme="majorBidi"/>
          <w:color w:val="881944" w:themeColor="accent1"/>
          <w:sz w:val="32"/>
          <w:szCs w:val="40"/>
        </w:rPr>
      </w:pPr>
      <w:bookmarkStart w:id="58" w:name="_Toc25063887"/>
      <w:r w:rsidRPr="002422FA">
        <w:br w:type="page"/>
      </w:r>
    </w:p>
    <w:p w14:paraId="216DE29B" w14:textId="58DC29D6" w:rsidR="003A4316" w:rsidRPr="002422FA" w:rsidRDefault="003A4316" w:rsidP="006569BF">
      <w:pPr>
        <w:pStyle w:val="Heading1"/>
      </w:pPr>
      <w:bookmarkStart w:id="59" w:name="_Toc25506630"/>
      <w:r w:rsidRPr="002422FA">
        <w:lastRenderedPageBreak/>
        <w:t>Start of interview</w:t>
      </w:r>
      <w:r w:rsidR="008E1891">
        <w:t xml:space="preserve"> for enumerators:</w:t>
      </w:r>
      <w:r w:rsidRPr="002422FA">
        <w:t xml:space="preserve"> administrative questions</w:t>
      </w:r>
      <w:bookmarkEnd w:id="58"/>
      <w:bookmarkEnd w:id="59"/>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
        <w:gridCol w:w="3948"/>
        <w:gridCol w:w="3387"/>
        <w:gridCol w:w="2721"/>
        <w:gridCol w:w="1395"/>
        <w:gridCol w:w="2007"/>
      </w:tblGrid>
      <w:tr w:rsidR="00CD6BA6" w:rsidRPr="003C5BA6" w14:paraId="16631E38" w14:textId="77777777" w:rsidTr="00620DEF">
        <w:trPr>
          <w:trHeight w:val="360"/>
          <w:tblHeader/>
        </w:trPr>
        <w:tc>
          <w:tcPr>
            <w:tcW w:w="996" w:type="dxa"/>
            <w:shd w:val="clear" w:color="auto" w:fill="F2F2F2" w:themeFill="background1" w:themeFillShade="F2"/>
          </w:tcPr>
          <w:p w14:paraId="4FA48EF0" w14:textId="77777777" w:rsidR="00CD6BA6" w:rsidRPr="003C5BA6" w:rsidRDefault="00CD6BA6" w:rsidP="006569BF">
            <w:r w:rsidRPr="003C5BA6">
              <w:t>Question ID</w:t>
            </w:r>
          </w:p>
        </w:tc>
        <w:tc>
          <w:tcPr>
            <w:tcW w:w="3948" w:type="dxa"/>
            <w:shd w:val="clear" w:color="auto" w:fill="F2F2F2" w:themeFill="background1" w:themeFillShade="F2"/>
          </w:tcPr>
          <w:p w14:paraId="770C7EA0" w14:textId="77777777" w:rsidR="00CD6BA6" w:rsidRPr="003C5BA6" w:rsidRDefault="00CD6BA6" w:rsidP="006569BF">
            <w:r w:rsidRPr="003C5BA6">
              <w:t>Question (English)</w:t>
            </w:r>
          </w:p>
        </w:tc>
        <w:tc>
          <w:tcPr>
            <w:tcW w:w="3387" w:type="dxa"/>
            <w:shd w:val="clear" w:color="auto" w:fill="F2F2F2" w:themeFill="background1" w:themeFillShade="F2"/>
          </w:tcPr>
          <w:p w14:paraId="3562C07A" w14:textId="77777777" w:rsidR="00CD6BA6" w:rsidRPr="003C5BA6" w:rsidRDefault="00CD6BA6" w:rsidP="006569BF">
            <w:r w:rsidRPr="003C5BA6">
              <w:t>Options</w:t>
            </w:r>
          </w:p>
        </w:tc>
        <w:tc>
          <w:tcPr>
            <w:tcW w:w="2721" w:type="dxa"/>
            <w:shd w:val="clear" w:color="auto" w:fill="F2F2F2" w:themeFill="background1" w:themeFillShade="F2"/>
          </w:tcPr>
          <w:p w14:paraId="287EE801" w14:textId="77777777" w:rsidR="00CD6BA6" w:rsidRPr="003C5BA6" w:rsidRDefault="00CD6BA6" w:rsidP="006569BF">
            <w:r w:rsidRPr="003C5BA6">
              <w:t>Entrance Condition</w:t>
            </w:r>
          </w:p>
        </w:tc>
        <w:tc>
          <w:tcPr>
            <w:tcW w:w="1395" w:type="dxa"/>
            <w:shd w:val="clear" w:color="auto" w:fill="F2F2F2" w:themeFill="background1" w:themeFillShade="F2"/>
          </w:tcPr>
          <w:p w14:paraId="2797467B" w14:textId="77777777" w:rsidR="00CD6BA6" w:rsidRPr="003C5BA6" w:rsidRDefault="00CD6BA6" w:rsidP="006569BF">
            <w:r w:rsidRPr="003C5BA6">
              <w:t>Instructions</w:t>
            </w:r>
          </w:p>
        </w:tc>
        <w:tc>
          <w:tcPr>
            <w:tcW w:w="2007" w:type="dxa"/>
            <w:shd w:val="clear" w:color="auto" w:fill="F2F2F2" w:themeFill="background1" w:themeFillShade="F2"/>
          </w:tcPr>
          <w:p w14:paraId="7177A789" w14:textId="77777777" w:rsidR="00CD6BA6" w:rsidRPr="003C5BA6" w:rsidRDefault="00CD6BA6" w:rsidP="006569BF">
            <w:r w:rsidRPr="003C5BA6">
              <w:t>Jump Rule</w:t>
            </w:r>
          </w:p>
        </w:tc>
      </w:tr>
      <w:tr w:rsidR="003A4316" w:rsidRPr="002422FA" w14:paraId="1847E59F" w14:textId="77777777" w:rsidTr="00620DEF">
        <w:tc>
          <w:tcPr>
            <w:tcW w:w="996" w:type="dxa"/>
            <w:shd w:val="clear" w:color="auto" w:fill="auto"/>
          </w:tcPr>
          <w:p w14:paraId="62502433" w14:textId="77777777" w:rsidR="003A4316" w:rsidRPr="002422FA" w:rsidRDefault="003A4316" w:rsidP="006569BF">
            <w:bookmarkStart w:id="60" w:name="_Hlk24742889"/>
            <w:bookmarkStart w:id="61" w:name="OLE_LINK1"/>
            <w:r w:rsidRPr="002422FA">
              <w:t>1</w:t>
            </w:r>
          </w:p>
        </w:tc>
        <w:tc>
          <w:tcPr>
            <w:tcW w:w="3948" w:type="dxa"/>
            <w:shd w:val="clear" w:color="auto" w:fill="auto"/>
          </w:tcPr>
          <w:p w14:paraId="3789AAA5" w14:textId="77777777" w:rsidR="003A4316" w:rsidRPr="002422FA" w:rsidRDefault="003A4316" w:rsidP="006569BF">
            <w:r w:rsidRPr="002422FA">
              <w:t>Is the interview?</w:t>
            </w:r>
          </w:p>
        </w:tc>
        <w:tc>
          <w:tcPr>
            <w:tcW w:w="3387" w:type="dxa"/>
            <w:shd w:val="clear" w:color="auto" w:fill="auto"/>
          </w:tcPr>
          <w:p w14:paraId="376447EB" w14:textId="77777777" w:rsidR="003A4316" w:rsidRPr="002422FA" w:rsidRDefault="003A4316" w:rsidP="006569BF">
            <w:pPr>
              <w:pStyle w:val="ListParagraph"/>
              <w:numPr>
                <w:ilvl w:val="0"/>
                <w:numId w:val="4"/>
              </w:numPr>
            </w:pPr>
            <w:r w:rsidRPr="002422FA">
              <w:t>Random sample?</w:t>
            </w:r>
          </w:p>
          <w:p w14:paraId="1D27E341" w14:textId="77777777" w:rsidR="003A4316" w:rsidRPr="002422FA" w:rsidRDefault="003A4316" w:rsidP="006569BF">
            <w:pPr>
              <w:pStyle w:val="ListParagraph"/>
              <w:numPr>
                <w:ilvl w:val="0"/>
                <w:numId w:val="4"/>
              </w:numPr>
            </w:pPr>
            <w:r w:rsidRPr="002422FA">
              <w:t>Purposive sample?</w:t>
            </w:r>
          </w:p>
        </w:tc>
        <w:tc>
          <w:tcPr>
            <w:tcW w:w="2721" w:type="dxa"/>
            <w:shd w:val="clear" w:color="auto" w:fill="auto"/>
          </w:tcPr>
          <w:p w14:paraId="1E460923" w14:textId="77777777" w:rsidR="003A4316" w:rsidRPr="002422FA" w:rsidRDefault="003A4316" w:rsidP="006569BF"/>
        </w:tc>
        <w:tc>
          <w:tcPr>
            <w:tcW w:w="1395" w:type="dxa"/>
            <w:shd w:val="clear" w:color="auto" w:fill="auto"/>
          </w:tcPr>
          <w:p w14:paraId="7FD932FE" w14:textId="77777777" w:rsidR="003A4316" w:rsidRPr="002422FA" w:rsidRDefault="003A4316" w:rsidP="006569BF"/>
        </w:tc>
        <w:tc>
          <w:tcPr>
            <w:tcW w:w="2007" w:type="dxa"/>
          </w:tcPr>
          <w:p w14:paraId="4A862BB7" w14:textId="77777777" w:rsidR="003A4316" w:rsidRPr="002422FA" w:rsidRDefault="003A4316" w:rsidP="006569BF"/>
        </w:tc>
      </w:tr>
      <w:tr w:rsidR="003A4316" w:rsidRPr="002422FA" w14:paraId="40B461F8" w14:textId="77777777" w:rsidTr="00620DEF">
        <w:tc>
          <w:tcPr>
            <w:tcW w:w="996" w:type="dxa"/>
            <w:shd w:val="clear" w:color="auto" w:fill="auto"/>
          </w:tcPr>
          <w:p w14:paraId="1940CBF2" w14:textId="77777777" w:rsidR="003A4316" w:rsidRPr="002422FA" w:rsidRDefault="003A4316" w:rsidP="006569BF">
            <w:r w:rsidRPr="002422FA">
              <w:t>2</w:t>
            </w:r>
          </w:p>
        </w:tc>
        <w:tc>
          <w:tcPr>
            <w:tcW w:w="3948" w:type="dxa"/>
            <w:shd w:val="clear" w:color="auto" w:fill="auto"/>
          </w:tcPr>
          <w:p w14:paraId="65DCCBD1" w14:textId="77777777" w:rsidR="003A4316" w:rsidRPr="002422FA" w:rsidRDefault="003A4316" w:rsidP="006569BF">
            <w:r w:rsidRPr="002422FA">
              <w:t>State</w:t>
            </w:r>
          </w:p>
        </w:tc>
        <w:tc>
          <w:tcPr>
            <w:tcW w:w="3387" w:type="dxa"/>
            <w:shd w:val="clear" w:color="auto" w:fill="auto"/>
          </w:tcPr>
          <w:p w14:paraId="62840703" w14:textId="77777777" w:rsidR="003A4316" w:rsidRPr="002422FA" w:rsidRDefault="003A4316" w:rsidP="006569BF">
            <w:pPr>
              <w:pStyle w:val="ListParagraph"/>
              <w:numPr>
                <w:ilvl w:val="0"/>
                <w:numId w:val="5"/>
              </w:numPr>
            </w:pPr>
            <w:r w:rsidRPr="002422FA">
              <w:t>Andhra Pradesh</w:t>
            </w:r>
          </w:p>
          <w:p w14:paraId="7E0DE21E" w14:textId="77777777" w:rsidR="003A4316" w:rsidRPr="002422FA" w:rsidRDefault="003A4316" w:rsidP="006569BF">
            <w:pPr>
              <w:pStyle w:val="ListParagraph"/>
              <w:numPr>
                <w:ilvl w:val="0"/>
                <w:numId w:val="5"/>
              </w:numPr>
            </w:pPr>
            <w:r w:rsidRPr="002422FA">
              <w:t>Assam</w:t>
            </w:r>
          </w:p>
          <w:p w14:paraId="75A8858B" w14:textId="77777777" w:rsidR="003A4316" w:rsidRPr="002422FA" w:rsidRDefault="003A4316" w:rsidP="006569BF">
            <w:pPr>
              <w:pStyle w:val="ListParagraph"/>
              <w:numPr>
                <w:ilvl w:val="0"/>
                <w:numId w:val="5"/>
              </w:numPr>
            </w:pPr>
            <w:r w:rsidRPr="002422FA">
              <w:t>Bihar</w:t>
            </w:r>
          </w:p>
          <w:p w14:paraId="5D180E05" w14:textId="77777777" w:rsidR="003A4316" w:rsidRPr="002422FA" w:rsidRDefault="003A4316" w:rsidP="006569BF">
            <w:pPr>
              <w:pStyle w:val="ListParagraph"/>
              <w:numPr>
                <w:ilvl w:val="0"/>
                <w:numId w:val="5"/>
              </w:numPr>
            </w:pPr>
            <w:r w:rsidRPr="002422FA">
              <w:t>Chhattisgarh</w:t>
            </w:r>
          </w:p>
          <w:p w14:paraId="7EDEBEA3" w14:textId="77777777" w:rsidR="003A4316" w:rsidRPr="002422FA" w:rsidRDefault="003A4316" w:rsidP="006569BF">
            <w:pPr>
              <w:pStyle w:val="ListParagraph"/>
              <w:numPr>
                <w:ilvl w:val="0"/>
                <w:numId w:val="5"/>
              </w:numPr>
            </w:pPr>
            <w:r w:rsidRPr="002422FA">
              <w:t>Gujarat</w:t>
            </w:r>
          </w:p>
          <w:p w14:paraId="424477D7" w14:textId="77777777" w:rsidR="003A4316" w:rsidRPr="002422FA" w:rsidRDefault="003A4316" w:rsidP="006569BF">
            <w:pPr>
              <w:pStyle w:val="ListParagraph"/>
              <w:numPr>
                <w:ilvl w:val="0"/>
                <w:numId w:val="5"/>
              </w:numPr>
            </w:pPr>
            <w:r w:rsidRPr="002422FA">
              <w:t>Jharkhand</w:t>
            </w:r>
          </w:p>
          <w:p w14:paraId="57B63A10" w14:textId="77777777" w:rsidR="003A4316" w:rsidRPr="002422FA" w:rsidRDefault="003A4316" w:rsidP="006569BF">
            <w:pPr>
              <w:pStyle w:val="ListParagraph"/>
              <w:numPr>
                <w:ilvl w:val="0"/>
                <w:numId w:val="5"/>
              </w:numPr>
            </w:pPr>
            <w:r w:rsidRPr="002422FA">
              <w:t>Karnataka</w:t>
            </w:r>
          </w:p>
          <w:p w14:paraId="04DE522E" w14:textId="77777777" w:rsidR="003A4316" w:rsidRPr="002422FA" w:rsidRDefault="003A4316" w:rsidP="006569BF">
            <w:pPr>
              <w:pStyle w:val="ListParagraph"/>
              <w:numPr>
                <w:ilvl w:val="0"/>
                <w:numId w:val="5"/>
              </w:numPr>
            </w:pPr>
            <w:r w:rsidRPr="002422FA">
              <w:t>Kerala</w:t>
            </w:r>
          </w:p>
          <w:p w14:paraId="6003646F" w14:textId="77777777" w:rsidR="003A4316" w:rsidRPr="002422FA" w:rsidRDefault="003A4316" w:rsidP="006569BF">
            <w:pPr>
              <w:pStyle w:val="ListParagraph"/>
              <w:numPr>
                <w:ilvl w:val="0"/>
                <w:numId w:val="5"/>
              </w:numPr>
            </w:pPr>
            <w:r w:rsidRPr="002422FA">
              <w:t>Madhya Pradesh</w:t>
            </w:r>
          </w:p>
          <w:p w14:paraId="7D30D93A" w14:textId="77777777" w:rsidR="003A4316" w:rsidRPr="002422FA" w:rsidRDefault="003A4316" w:rsidP="006569BF">
            <w:pPr>
              <w:pStyle w:val="ListParagraph"/>
              <w:numPr>
                <w:ilvl w:val="0"/>
                <w:numId w:val="5"/>
              </w:numPr>
            </w:pPr>
            <w:r w:rsidRPr="002422FA">
              <w:t>Maharashtra</w:t>
            </w:r>
          </w:p>
          <w:p w14:paraId="560A7D48" w14:textId="77777777" w:rsidR="003A4316" w:rsidRPr="002422FA" w:rsidRDefault="003A4316" w:rsidP="006569BF">
            <w:pPr>
              <w:pStyle w:val="ListParagraph"/>
              <w:numPr>
                <w:ilvl w:val="0"/>
                <w:numId w:val="5"/>
              </w:numPr>
            </w:pPr>
            <w:r w:rsidRPr="002422FA">
              <w:t>NCT of Delhi</w:t>
            </w:r>
          </w:p>
          <w:p w14:paraId="6B750CB1" w14:textId="77777777" w:rsidR="003A4316" w:rsidRPr="002422FA" w:rsidRDefault="003A4316" w:rsidP="006569BF">
            <w:pPr>
              <w:pStyle w:val="ListParagraph"/>
              <w:numPr>
                <w:ilvl w:val="0"/>
                <w:numId w:val="5"/>
              </w:numPr>
            </w:pPr>
            <w:r w:rsidRPr="002422FA">
              <w:t>Odisha</w:t>
            </w:r>
          </w:p>
          <w:p w14:paraId="0474E4D4" w14:textId="77777777" w:rsidR="003A4316" w:rsidRPr="002422FA" w:rsidRDefault="003A4316" w:rsidP="006569BF">
            <w:pPr>
              <w:pStyle w:val="ListParagraph"/>
              <w:numPr>
                <w:ilvl w:val="0"/>
                <w:numId w:val="5"/>
              </w:numPr>
            </w:pPr>
            <w:r w:rsidRPr="002422FA">
              <w:t>Punjab</w:t>
            </w:r>
          </w:p>
          <w:p w14:paraId="137B5CAE" w14:textId="77777777" w:rsidR="003A4316" w:rsidRPr="002422FA" w:rsidRDefault="003A4316" w:rsidP="006569BF">
            <w:pPr>
              <w:pStyle w:val="ListParagraph"/>
              <w:numPr>
                <w:ilvl w:val="0"/>
                <w:numId w:val="5"/>
              </w:numPr>
            </w:pPr>
            <w:r w:rsidRPr="002422FA">
              <w:t>Rajasthan</w:t>
            </w:r>
          </w:p>
          <w:p w14:paraId="7E9F3382" w14:textId="77777777" w:rsidR="003A4316" w:rsidRPr="002422FA" w:rsidRDefault="003A4316" w:rsidP="006569BF">
            <w:pPr>
              <w:pStyle w:val="ListParagraph"/>
              <w:numPr>
                <w:ilvl w:val="0"/>
                <w:numId w:val="5"/>
              </w:numPr>
            </w:pPr>
            <w:r w:rsidRPr="002422FA">
              <w:t>Tamil Nadu</w:t>
            </w:r>
          </w:p>
          <w:p w14:paraId="3C87FA30" w14:textId="77777777" w:rsidR="003A4316" w:rsidRPr="002422FA" w:rsidRDefault="003A4316" w:rsidP="006569BF">
            <w:pPr>
              <w:pStyle w:val="ListParagraph"/>
              <w:numPr>
                <w:ilvl w:val="0"/>
                <w:numId w:val="5"/>
              </w:numPr>
            </w:pPr>
            <w:r w:rsidRPr="002422FA">
              <w:t>Uttar Pradesh</w:t>
            </w:r>
          </w:p>
          <w:p w14:paraId="4795D5EF" w14:textId="77777777" w:rsidR="003A4316" w:rsidRPr="002422FA" w:rsidRDefault="003A4316" w:rsidP="006569BF">
            <w:pPr>
              <w:pStyle w:val="ListParagraph"/>
              <w:numPr>
                <w:ilvl w:val="0"/>
                <w:numId w:val="5"/>
              </w:numPr>
            </w:pPr>
            <w:r w:rsidRPr="002422FA">
              <w:t>West Bengal</w:t>
            </w:r>
          </w:p>
          <w:p w14:paraId="5A3D0B23" w14:textId="77777777" w:rsidR="003A4316" w:rsidRPr="002422FA" w:rsidRDefault="003A4316" w:rsidP="006569BF">
            <w:pPr>
              <w:pStyle w:val="ListParagraph"/>
              <w:numPr>
                <w:ilvl w:val="0"/>
                <w:numId w:val="5"/>
              </w:numPr>
            </w:pPr>
            <w:r w:rsidRPr="002422FA">
              <w:t>Andaman &amp; Nicobar Islands</w:t>
            </w:r>
          </w:p>
          <w:p w14:paraId="72E12B55" w14:textId="77777777" w:rsidR="003A4316" w:rsidRPr="002422FA" w:rsidRDefault="003A4316" w:rsidP="006569BF">
            <w:pPr>
              <w:pStyle w:val="ListParagraph"/>
              <w:numPr>
                <w:ilvl w:val="0"/>
                <w:numId w:val="5"/>
              </w:numPr>
            </w:pPr>
            <w:r w:rsidRPr="002422FA">
              <w:t>Arunachal Pradesh</w:t>
            </w:r>
          </w:p>
          <w:p w14:paraId="4348521E" w14:textId="77777777" w:rsidR="003A4316" w:rsidRPr="002422FA" w:rsidRDefault="003A4316" w:rsidP="006569BF">
            <w:pPr>
              <w:pStyle w:val="ListParagraph"/>
              <w:numPr>
                <w:ilvl w:val="0"/>
                <w:numId w:val="5"/>
              </w:numPr>
            </w:pPr>
            <w:r w:rsidRPr="002422FA">
              <w:t>Chandigarh</w:t>
            </w:r>
          </w:p>
          <w:p w14:paraId="488314A7" w14:textId="77777777" w:rsidR="003A4316" w:rsidRPr="002422FA" w:rsidRDefault="003A4316" w:rsidP="006569BF">
            <w:pPr>
              <w:pStyle w:val="ListParagraph"/>
              <w:numPr>
                <w:ilvl w:val="0"/>
                <w:numId w:val="5"/>
              </w:numPr>
            </w:pPr>
            <w:r w:rsidRPr="002422FA">
              <w:t>Dadra &amp; Nagar Haveli</w:t>
            </w:r>
          </w:p>
          <w:p w14:paraId="67BC16A5" w14:textId="77777777" w:rsidR="003A4316" w:rsidRPr="002422FA" w:rsidRDefault="003A4316" w:rsidP="006569BF">
            <w:pPr>
              <w:pStyle w:val="ListParagraph"/>
              <w:numPr>
                <w:ilvl w:val="0"/>
                <w:numId w:val="5"/>
              </w:numPr>
            </w:pPr>
            <w:r w:rsidRPr="002422FA">
              <w:t>Daman &amp; Diu</w:t>
            </w:r>
          </w:p>
          <w:p w14:paraId="35BD98D3" w14:textId="77777777" w:rsidR="003A4316" w:rsidRPr="002422FA" w:rsidRDefault="003A4316" w:rsidP="006569BF">
            <w:pPr>
              <w:pStyle w:val="ListParagraph"/>
              <w:numPr>
                <w:ilvl w:val="0"/>
                <w:numId w:val="5"/>
              </w:numPr>
            </w:pPr>
            <w:r w:rsidRPr="002422FA">
              <w:t>Goa</w:t>
            </w:r>
          </w:p>
          <w:p w14:paraId="459CAB2C" w14:textId="77777777" w:rsidR="003A4316" w:rsidRPr="002422FA" w:rsidRDefault="003A4316" w:rsidP="006569BF">
            <w:pPr>
              <w:pStyle w:val="ListParagraph"/>
              <w:numPr>
                <w:ilvl w:val="0"/>
                <w:numId w:val="5"/>
              </w:numPr>
            </w:pPr>
            <w:r w:rsidRPr="002422FA">
              <w:t>Haryana</w:t>
            </w:r>
          </w:p>
          <w:p w14:paraId="265F8CA1" w14:textId="77777777" w:rsidR="003A4316" w:rsidRPr="002422FA" w:rsidRDefault="003A4316" w:rsidP="006569BF">
            <w:pPr>
              <w:pStyle w:val="ListParagraph"/>
              <w:numPr>
                <w:ilvl w:val="0"/>
                <w:numId w:val="5"/>
              </w:numPr>
            </w:pPr>
            <w:r w:rsidRPr="002422FA">
              <w:t>Himachal Pradesh</w:t>
            </w:r>
          </w:p>
          <w:p w14:paraId="3AA2C791" w14:textId="77777777" w:rsidR="003A4316" w:rsidRPr="002422FA" w:rsidRDefault="003A4316" w:rsidP="006569BF">
            <w:pPr>
              <w:pStyle w:val="ListParagraph"/>
              <w:numPr>
                <w:ilvl w:val="0"/>
                <w:numId w:val="5"/>
              </w:numPr>
            </w:pPr>
            <w:r w:rsidRPr="002422FA">
              <w:t>Jammu &amp; Kashmir</w:t>
            </w:r>
          </w:p>
          <w:p w14:paraId="11CEDFAB" w14:textId="77777777" w:rsidR="003A4316" w:rsidRPr="002422FA" w:rsidRDefault="003A4316" w:rsidP="006569BF">
            <w:pPr>
              <w:pStyle w:val="ListParagraph"/>
              <w:numPr>
                <w:ilvl w:val="0"/>
                <w:numId w:val="5"/>
              </w:numPr>
            </w:pPr>
            <w:r w:rsidRPr="002422FA">
              <w:t>Lakshadweep</w:t>
            </w:r>
          </w:p>
          <w:p w14:paraId="48675C5E" w14:textId="77777777" w:rsidR="003A4316" w:rsidRPr="002422FA" w:rsidRDefault="003A4316" w:rsidP="006569BF">
            <w:pPr>
              <w:pStyle w:val="ListParagraph"/>
              <w:numPr>
                <w:ilvl w:val="0"/>
                <w:numId w:val="5"/>
              </w:numPr>
            </w:pPr>
            <w:r w:rsidRPr="002422FA">
              <w:t>Manipur</w:t>
            </w:r>
          </w:p>
          <w:p w14:paraId="404F534C" w14:textId="77777777" w:rsidR="003A4316" w:rsidRPr="002422FA" w:rsidRDefault="003A4316" w:rsidP="006569BF">
            <w:pPr>
              <w:pStyle w:val="ListParagraph"/>
              <w:numPr>
                <w:ilvl w:val="0"/>
                <w:numId w:val="5"/>
              </w:numPr>
            </w:pPr>
            <w:r w:rsidRPr="002422FA">
              <w:t>Meghalaya</w:t>
            </w:r>
          </w:p>
          <w:p w14:paraId="3E3B5996" w14:textId="77777777" w:rsidR="003A4316" w:rsidRPr="002422FA" w:rsidRDefault="003A4316" w:rsidP="006569BF">
            <w:pPr>
              <w:pStyle w:val="ListParagraph"/>
              <w:numPr>
                <w:ilvl w:val="0"/>
                <w:numId w:val="5"/>
              </w:numPr>
            </w:pPr>
            <w:r w:rsidRPr="002422FA">
              <w:t>Mizoram</w:t>
            </w:r>
          </w:p>
          <w:p w14:paraId="05E89435" w14:textId="77777777" w:rsidR="003A4316" w:rsidRPr="002422FA" w:rsidRDefault="003A4316" w:rsidP="006569BF">
            <w:pPr>
              <w:pStyle w:val="ListParagraph"/>
              <w:numPr>
                <w:ilvl w:val="0"/>
                <w:numId w:val="5"/>
              </w:numPr>
            </w:pPr>
            <w:r w:rsidRPr="002422FA">
              <w:t>Nagaland</w:t>
            </w:r>
          </w:p>
          <w:p w14:paraId="468A5805" w14:textId="77777777" w:rsidR="003A4316" w:rsidRPr="002422FA" w:rsidRDefault="003A4316" w:rsidP="006569BF">
            <w:pPr>
              <w:pStyle w:val="ListParagraph"/>
              <w:numPr>
                <w:ilvl w:val="0"/>
                <w:numId w:val="5"/>
              </w:numPr>
            </w:pPr>
            <w:r w:rsidRPr="002422FA">
              <w:t>Puducherry</w:t>
            </w:r>
          </w:p>
          <w:p w14:paraId="445F9C72" w14:textId="77777777" w:rsidR="003A4316" w:rsidRPr="002422FA" w:rsidRDefault="003A4316" w:rsidP="006569BF">
            <w:pPr>
              <w:pStyle w:val="ListParagraph"/>
              <w:numPr>
                <w:ilvl w:val="0"/>
                <w:numId w:val="5"/>
              </w:numPr>
            </w:pPr>
            <w:r w:rsidRPr="002422FA">
              <w:t>Sikkim</w:t>
            </w:r>
          </w:p>
          <w:p w14:paraId="23019915" w14:textId="77777777" w:rsidR="003A4316" w:rsidRPr="002422FA" w:rsidRDefault="003A4316" w:rsidP="006569BF">
            <w:pPr>
              <w:pStyle w:val="ListParagraph"/>
              <w:numPr>
                <w:ilvl w:val="0"/>
                <w:numId w:val="5"/>
              </w:numPr>
            </w:pPr>
            <w:r w:rsidRPr="002422FA">
              <w:t>Telangana</w:t>
            </w:r>
          </w:p>
          <w:p w14:paraId="0F5A820A" w14:textId="77777777" w:rsidR="003A4316" w:rsidRPr="002422FA" w:rsidRDefault="003A4316" w:rsidP="006569BF">
            <w:pPr>
              <w:pStyle w:val="ListParagraph"/>
              <w:numPr>
                <w:ilvl w:val="0"/>
                <w:numId w:val="5"/>
              </w:numPr>
            </w:pPr>
            <w:r w:rsidRPr="002422FA">
              <w:t>Tripura</w:t>
            </w:r>
          </w:p>
          <w:p w14:paraId="1E3B7115" w14:textId="77777777" w:rsidR="003A4316" w:rsidRPr="002422FA" w:rsidRDefault="003A4316" w:rsidP="006569BF">
            <w:pPr>
              <w:pStyle w:val="ListParagraph"/>
              <w:numPr>
                <w:ilvl w:val="0"/>
                <w:numId w:val="5"/>
              </w:numPr>
            </w:pPr>
            <w:r w:rsidRPr="002422FA">
              <w:t>Uttarakhand</w:t>
            </w:r>
          </w:p>
        </w:tc>
        <w:tc>
          <w:tcPr>
            <w:tcW w:w="2721" w:type="dxa"/>
            <w:shd w:val="clear" w:color="auto" w:fill="auto"/>
          </w:tcPr>
          <w:p w14:paraId="696DF5FD" w14:textId="77777777" w:rsidR="003A4316" w:rsidRPr="002422FA" w:rsidRDefault="003A4316" w:rsidP="006569BF">
            <w:proofErr w:type="gramStart"/>
            <w:r w:rsidRPr="002422FA">
              <w:t>Equals(</w:t>
            </w:r>
            <w:proofErr w:type="gramEnd"/>
            <w:r w:rsidRPr="002422FA">
              <w:t>1, 2)</w:t>
            </w:r>
          </w:p>
          <w:p w14:paraId="3A82D010" w14:textId="77777777" w:rsidR="003A4316" w:rsidRPr="002422FA" w:rsidRDefault="003A4316" w:rsidP="006569BF"/>
        </w:tc>
        <w:tc>
          <w:tcPr>
            <w:tcW w:w="1395" w:type="dxa"/>
            <w:shd w:val="clear" w:color="auto" w:fill="auto"/>
          </w:tcPr>
          <w:p w14:paraId="4774D7E5" w14:textId="77777777" w:rsidR="003A4316" w:rsidRPr="002422FA" w:rsidRDefault="003A4316" w:rsidP="006569BF"/>
        </w:tc>
        <w:tc>
          <w:tcPr>
            <w:tcW w:w="2007" w:type="dxa"/>
          </w:tcPr>
          <w:p w14:paraId="688B3D1D" w14:textId="77777777" w:rsidR="003A4316" w:rsidRPr="002422FA" w:rsidRDefault="003A4316" w:rsidP="006569BF"/>
        </w:tc>
      </w:tr>
      <w:tr w:rsidR="003A4316" w:rsidRPr="002422FA" w14:paraId="23FD8A20" w14:textId="77777777" w:rsidTr="00620DEF">
        <w:tc>
          <w:tcPr>
            <w:tcW w:w="996" w:type="dxa"/>
            <w:shd w:val="clear" w:color="auto" w:fill="auto"/>
          </w:tcPr>
          <w:p w14:paraId="631F382A" w14:textId="77777777" w:rsidR="003A4316" w:rsidRPr="002422FA" w:rsidRDefault="003A4316" w:rsidP="006569BF">
            <w:r w:rsidRPr="002422FA">
              <w:lastRenderedPageBreak/>
              <w:t>3</w:t>
            </w:r>
          </w:p>
        </w:tc>
        <w:tc>
          <w:tcPr>
            <w:tcW w:w="3948" w:type="dxa"/>
            <w:shd w:val="clear" w:color="auto" w:fill="auto"/>
          </w:tcPr>
          <w:p w14:paraId="3FBA91A1" w14:textId="77777777" w:rsidR="003A4316" w:rsidRPr="002422FA" w:rsidRDefault="003A4316" w:rsidP="006569BF">
            <w:r w:rsidRPr="002422FA">
              <w:t>District</w:t>
            </w:r>
          </w:p>
        </w:tc>
        <w:tc>
          <w:tcPr>
            <w:tcW w:w="3387" w:type="dxa"/>
            <w:shd w:val="clear" w:color="auto" w:fill="auto"/>
          </w:tcPr>
          <w:p w14:paraId="51273463" w14:textId="3FF287B1" w:rsidR="003A4316" w:rsidRPr="002422FA" w:rsidRDefault="00D96A99" w:rsidP="006569BF">
            <w:r>
              <w:t>(See the list of districts in the annex towards the end)</w:t>
            </w:r>
          </w:p>
        </w:tc>
        <w:tc>
          <w:tcPr>
            <w:tcW w:w="2721" w:type="dxa"/>
            <w:shd w:val="clear" w:color="auto" w:fill="auto"/>
          </w:tcPr>
          <w:p w14:paraId="68118A83" w14:textId="77777777" w:rsidR="003A4316" w:rsidRPr="002422FA" w:rsidRDefault="003A4316" w:rsidP="006569BF">
            <w:proofErr w:type="gramStart"/>
            <w:r w:rsidRPr="002422FA">
              <w:t>Equals(</w:t>
            </w:r>
            <w:proofErr w:type="gramEnd"/>
            <w:r w:rsidRPr="002422FA">
              <w:t>1, 2)</w:t>
            </w:r>
          </w:p>
          <w:p w14:paraId="03FBA78C" w14:textId="77777777" w:rsidR="003A4316" w:rsidRPr="002422FA" w:rsidRDefault="003A4316" w:rsidP="006569BF"/>
        </w:tc>
        <w:tc>
          <w:tcPr>
            <w:tcW w:w="1395" w:type="dxa"/>
            <w:shd w:val="clear" w:color="auto" w:fill="auto"/>
          </w:tcPr>
          <w:p w14:paraId="6857652C" w14:textId="77777777" w:rsidR="003A4316" w:rsidRPr="002422FA" w:rsidRDefault="003A4316" w:rsidP="006569BF"/>
        </w:tc>
        <w:tc>
          <w:tcPr>
            <w:tcW w:w="2007" w:type="dxa"/>
          </w:tcPr>
          <w:p w14:paraId="7BD1357A" w14:textId="77777777" w:rsidR="003A4316" w:rsidRPr="002422FA" w:rsidRDefault="003A4316" w:rsidP="006569BF"/>
        </w:tc>
      </w:tr>
      <w:tr w:rsidR="003A4316" w:rsidRPr="002422FA" w14:paraId="79C806B9" w14:textId="77777777" w:rsidTr="00620DEF">
        <w:tc>
          <w:tcPr>
            <w:tcW w:w="996" w:type="dxa"/>
            <w:shd w:val="clear" w:color="auto" w:fill="auto"/>
          </w:tcPr>
          <w:p w14:paraId="549F4DDA" w14:textId="77777777" w:rsidR="003A4316" w:rsidRPr="002422FA" w:rsidRDefault="003A4316" w:rsidP="006569BF">
            <w:r w:rsidRPr="002422FA">
              <w:t>6</w:t>
            </w:r>
          </w:p>
        </w:tc>
        <w:tc>
          <w:tcPr>
            <w:tcW w:w="3948" w:type="dxa"/>
            <w:shd w:val="clear" w:color="auto" w:fill="auto"/>
          </w:tcPr>
          <w:p w14:paraId="7E7A9183" w14:textId="77777777" w:rsidR="003A4316" w:rsidRPr="002422FA" w:rsidRDefault="003A4316" w:rsidP="006569BF">
            <w:r w:rsidRPr="002422FA">
              <w:t>PSU</w:t>
            </w:r>
          </w:p>
        </w:tc>
        <w:tc>
          <w:tcPr>
            <w:tcW w:w="3387" w:type="dxa"/>
            <w:shd w:val="clear" w:color="auto" w:fill="auto"/>
          </w:tcPr>
          <w:p w14:paraId="3914F715" w14:textId="4484366E" w:rsidR="003A4316" w:rsidRPr="002422FA" w:rsidRDefault="00120A5A" w:rsidP="006569BF">
            <w:r>
              <w:t>(See the list of PSUs in the annex towards the end)</w:t>
            </w:r>
          </w:p>
        </w:tc>
        <w:tc>
          <w:tcPr>
            <w:tcW w:w="2721" w:type="dxa"/>
            <w:shd w:val="clear" w:color="auto" w:fill="auto"/>
          </w:tcPr>
          <w:p w14:paraId="7457A735" w14:textId="77777777" w:rsidR="003A4316" w:rsidRPr="002422FA" w:rsidRDefault="003A4316" w:rsidP="006569BF">
            <w:proofErr w:type="gramStart"/>
            <w:r w:rsidRPr="002422FA">
              <w:t>Equals(</w:t>
            </w:r>
            <w:proofErr w:type="gramEnd"/>
            <w:r w:rsidRPr="002422FA">
              <w:t>1, 1)</w:t>
            </w:r>
          </w:p>
          <w:p w14:paraId="61B6A080" w14:textId="77777777" w:rsidR="003A4316" w:rsidRPr="002422FA" w:rsidRDefault="003A4316" w:rsidP="006569BF"/>
        </w:tc>
        <w:tc>
          <w:tcPr>
            <w:tcW w:w="1395" w:type="dxa"/>
            <w:shd w:val="clear" w:color="auto" w:fill="auto"/>
          </w:tcPr>
          <w:p w14:paraId="36383F45" w14:textId="77777777" w:rsidR="003A4316" w:rsidRPr="002422FA" w:rsidRDefault="003A4316" w:rsidP="006569BF"/>
        </w:tc>
        <w:tc>
          <w:tcPr>
            <w:tcW w:w="2007" w:type="dxa"/>
          </w:tcPr>
          <w:p w14:paraId="26DFFBB5" w14:textId="77777777" w:rsidR="003A4316" w:rsidRPr="002422FA" w:rsidRDefault="003A4316" w:rsidP="006569BF"/>
        </w:tc>
      </w:tr>
      <w:tr w:rsidR="003A4316" w:rsidRPr="002422FA" w14:paraId="39CD23BF" w14:textId="77777777" w:rsidTr="00620DEF">
        <w:tc>
          <w:tcPr>
            <w:tcW w:w="996" w:type="dxa"/>
            <w:shd w:val="clear" w:color="auto" w:fill="auto"/>
          </w:tcPr>
          <w:p w14:paraId="09B6DB59" w14:textId="77777777" w:rsidR="003A4316" w:rsidRPr="002422FA" w:rsidRDefault="003A4316" w:rsidP="006569BF">
            <w:r w:rsidRPr="002422FA">
              <w:t>7</w:t>
            </w:r>
          </w:p>
        </w:tc>
        <w:tc>
          <w:tcPr>
            <w:tcW w:w="3948" w:type="dxa"/>
            <w:shd w:val="clear" w:color="auto" w:fill="auto"/>
          </w:tcPr>
          <w:p w14:paraId="4709ADCA" w14:textId="77777777" w:rsidR="003A4316" w:rsidRPr="002422FA" w:rsidRDefault="003A4316" w:rsidP="006569BF">
            <w:r w:rsidRPr="002422FA">
              <w:t>Will you be doing PSU Data collection?</w:t>
            </w:r>
          </w:p>
        </w:tc>
        <w:tc>
          <w:tcPr>
            <w:tcW w:w="3387" w:type="dxa"/>
            <w:shd w:val="clear" w:color="auto" w:fill="auto"/>
          </w:tcPr>
          <w:p w14:paraId="595CEAA9" w14:textId="77777777" w:rsidR="003A4316" w:rsidRPr="002422FA" w:rsidRDefault="003A4316" w:rsidP="006569BF">
            <w:pPr>
              <w:pStyle w:val="ListParagraph"/>
              <w:numPr>
                <w:ilvl w:val="0"/>
                <w:numId w:val="6"/>
              </w:numPr>
            </w:pPr>
            <w:r w:rsidRPr="002422FA">
              <w:t>Yes</w:t>
            </w:r>
          </w:p>
          <w:p w14:paraId="5CA32BC9" w14:textId="77777777" w:rsidR="003A4316" w:rsidRPr="002422FA" w:rsidRDefault="003A4316" w:rsidP="006569BF">
            <w:pPr>
              <w:pStyle w:val="ListParagraph"/>
              <w:numPr>
                <w:ilvl w:val="0"/>
                <w:numId w:val="6"/>
              </w:numPr>
            </w:pPr>
            <w:r w:rsidRPr="002422FA">
              <w:t>No</w:t>
            </w:r>
          </w:p>
        </w:tc>
        <w:tc>
          <w:tcPr>
            <w:tcW w:w="2721" w:type="dxa"/>
            <w:shd w:val="clear" w:color="auto" w:fill="auto"/>
          </w:tcPr>
          <w:p w14:paraId="7AD3A86A" w14:textId="77777777" w:rsidR="003A4316" w:rsidRPr="002422FA" w:rsidRDefault="003A4316" w:rsidP="006569BF"/>
        </w:tc>
        <w:tc>
          <w:tcPr>
            <w:tcW w:w="1395" w:type="dxa"/>
            <w:shd w:val="clear" w:color="auto" w:fill="auto"/>
          </w:tcPr>
          <w:p w14:paraId="24F0E804" w14:textId="77777777" w:rsidR="003A4316" w:rsidRPr="002422FA" w:rsidRDefault="003A4316" w:rsidP="006569BF"/>
        </w:tc>
        <w:tc>
          <w:tcPr>
            <w:tcW w:w="2007" w:type="dxa"/>
          </w:tcPr>
          <w:p w14:paraId="5E2B2F94" w14:textId="1F28E351" w:rsidR="003A4316" w:rsidRPr="002422FA" w:rsidRDefault="003A4316" w:rsidP="006569BF">
            <w:r w:rsidRPr="002422FA">
              <w:t xml:space="preserve">Rule: </w:t>
            </w:r>
            <w:proofErr w:type="gramStart"/>
            <w:r w:rsidRPr="002422FA">
              <w:t>Equals(</w:t>
            </w:r>
            <w:proofErr w:type="gramEnd"/>
            <w:r w:rsidRPr="002422FA">
              <w:t xml:space="preserve">CurrQues,2), Action: </w:t>
            </w:r>
            <w:proofErr w:type="spellStart"/>
            <w:r w:rsidRPr="002422FA">
              <w:t>Goto</w:t>
            </w:r>
            <w:proofErr w:type="spellEnd"/>
            <w:r w:rsidRPr="002422FA">
              <w:t xml:space="preserve"> index, Target: Not Relevant</w:t>
            </w:r>
          </w:p>
        </w:tc>
      </w:tr>
      <w:tr w:rsidR="003A4316" w:rsidRPr="002422FA" w14:paraId="7AF01B84" w14:textId="77777777" w:rsidTr="00620DEF">
        <w:tc>
          <w:tcPr>
            <w:tcW w:w="996" w:type="dxa"/>
            <w:shd w:val="clear" w:color="auto" w:fill="auto"/>
          </w:tcPr>
          <w:p w14:paraId="0DE12E35" w14:textId="77777777" w:rsidR="003A4316" w:rsidRPr="002422FA" w:rsidRDefault="003A4316" w:rsidP="006569BF">
            <w:r w:rsidRPr="002422FA">
              <w:t>8</w:t>
            </w:r>
          </w:p>
        </w:tc>
        <w:tc>
          <w:tcPr>
            <w:tcW w:w="3948" w:type="dxa"/>
            <w:shd w:val="clear" w:color="auto" w:fill="auto"/>
          </w:tcPr>
          <w:p w14:paraId="12B6563D" w14:textId="77777777" w:rsidR="003A4316" w:rsidRPr="002422FA" w:rsidRDefault="003A4316" w:rsidP="006569BF">
            <w:r w:rsidRPr="002422FA">
              <w:t>Is this an urban setting or rural setting?</w:t>
            </w:r>
          </w:p>
        </w:tc>
        <w:tc>
          <w:tcPr>
            <w:tcW w:w="3387" w:type="dxa"/>
            <w:shd w:val="clear" w:color="auto" w:fill="auto"/>
          </w:tcPr>
          <w:p w14:paraId="7817115D" w14:textId="77777777" w:rsidR="003A4316" w:rsidRPr="002422FA" w:rsidRDefault="003A4316" w:rsidP="006569BF">
            <w:pPr>
              <w:pStyle w:val="ListParagraph"/>
              <w:numPr>
                <w:ilvl w:val="0"/>
                <w:numId w:val="7"/>
              </w:numPr>
            </w:pPr>
            <w:r w:rsidRPr="002422FA">
              <w:t>Rural</w:t>
            </w:r>
          </w:p>
          <w:p w14:paraId="28020743" w14:textId="77777777" w:rsidR="003A4316" w:rsidRPr="002422FA" w:rsidRDefault="003A4316" w:rsidP="006569BF">
            <w:pPr>
              <w:pStyle w:val="ListParagraph"/>
              <w:numPr>
                <w:ilvl w:val="0"/>
                <w:numId w:val="7"/>
              </w:numPr>
            </w:pPr>
            <w:r w:rsidRPr="002422FA">
              <w:t>Urban</w:t>
            </w:r>
          </w:p>
        </w:tc>
        <w:tc>
          <w:tcPr>
            <w:tcW w:w="2721" w:type="dxa"/>
            <w:shd w:val="clear" w:color="auto" w:fill="auto"/>
          </w:tcPr>
          <w:p w14:paraId="70DD4D29" w14:textId="77777777" w:rsidR="003A4316" w:rsidRPr="002422FA" w:rsidRDefault="003A4316" w:rsidP="006569BF"/>
        </w:tc>
        <w:tc>
          <w:tcPr>
            <w:tcW w:w="1395" w:type="dxa"/>
            <w:shd w:val="clear" w:color="auto" w:fill="auto"/>
          </w:tcPr>
          <w:p w14:paraId="74E60418" w14:textId="77777777" w:rsidR="003A4316" w:rsidRPr="002422FA" w:rsidRDefault="003A4316" w:rsidP="006569BF"/>
        </w:tc>
        <w:tc>
          <w:tcPr>
            <w:tcW w:w="2007" w:type="dxa"/>
          </w:tcPr>
          <w:p w14:paraId="373803A1" w14:textId="77777777" w:rsidR="003A4316" w:rsidRPr="002422FA" w:rsidRDefault="003A4316" w:rsidP="006569BF"/>
        </w:tc>
      </w:tr>
      <w:tr w:rsidR="003A4316" w:rsidRPr="002422FA" w14:paraId="141AE8A8" w14:textId="77777777" w:rsidTr="00620DEF">
        <w:tc>
          <w:tcPr>
            <w:tcW w:w="996" w:type="dxa"/>
            <w:shd w:val="clear" w:color="auto" w:fill="auto"/>
          </w:tcPr>
          <w:p w14:paraId="685C8399" w14:textId="77777777" w:rsidR="003A4316" w:rsidRPr="002422FA" w:rsidRDefault="003A4316" w:rsidP="006569BF">
            <w:r w:rsidRPr="002422FA">
              <w:t>9</w:t>
            </w:r>
          </w:p>
        </w:tc>
        <w:tc>
          <w:tcPr>
            <w:tcW w:w="3948" w:type="dxa"/>
            <w:shd w:val="clear" w:color="auto" w:fill="auto"/>
          </w:tcPr>
          <w:p w14:paraId="40316D1B" w14:textId="77777777" w:rsidR="003A4316" w:rsidRPr="002422FA" w:rsidRDefault="003A4316" w:rsidP="006569BF">
            <w:r w:rsidRPr="002422FA">
              <w:t>Number of households in the village/ ward</w:t>
            </w:r>
          </w:p>
        </w:tc>
        <w:tc>
          <w:tcPr>
            <w:tcW w:w="3387" w:type="dxa"/>
            <w:shd w:val="clear" w:color="auto" w:fill="auto"/>
          </w:tcPr>
          <w:p w14:paraId="43338D8F" w14:textId="77777777" w:rsidR="003A4316" w:rsidRPr="002422FA" w:rsidRDefault="003A4316" w:rsidP="006569BF"/>
        </w:tc>
        <w:tc>
          <w:tcPr>
            <w:tcW w:w="2721" w:type="dxa"/>
            <w:shd w:val="clear" w:color="auto" w:fill="auto"/>
          </w:tcPr>
          <w:p w14:paraId="2BCA7E3E" w14:textId="77777777" w:rsidR="003A4316" w:rsidRPr="002422FA" w:rsidRDefault="003A4316" w:rsidP="006569BF"/>
        </w:tc>
        <w:tc>
          <w:tcPr>
            <w:tcW w:w="1395" w:type="dxa"/>
            <w:shd w:val="clear" w:color="auto" w:fill="auto"/>
          </w:tcPr>
          <w:p w14:paraId="1259DB74" w14:textId="77777777" w:rsidR="003A4316" w:rsidRPr="002422FA" w:rsidRDefault="003A4316" w:rsidP="006569BF"/>
        </w:tc>
        <w:tc>
          <w:tcPr>
            <w:tcW w:w="2007" w:type="dxa"/>
          </w:tcPr>
          <w:p w14:paraId="1C44BD32" w14:textId="77777777" w:rsidR="003A4316" w:rsidRPr="002422FA" w:rsidRDefault="003A4316" w:rsidP="006569BF"/>
        </w:tc>
      </w:tr>
      <w:tr w:rsidR="003A4316" w:rsidRPr="002422FA" w14:paraId="664881C2" w14:textId="77777777" w:rsidTr="00620DEF">
        <w:tc>
          <w:tcPr>
            <w:tcW w:w="996" w:type="dxa"/>
            <w:shd w:val="clear" w:color="auto" w:fill="auto"/>
          </w:tcPr>
          <w:p w14:paraId="675C1F10" w14:textId="77777777" w:rsidR="003A4316" w:rsidRPr="002422FA" w:rsidRDefault="003A4316" w:rsidP="006569BF">
            <w:r w:rsidRPr="002422FA">
              <w:t>10</w:t>
            </w:r>
          </w:p>
        </w:tc>
        <w:tc>
          <w:tcPr>
            <w:tcW w:w="3948" w:type="dxa"/>
            <w:shd w:val="clear" w:color="auto" w:fill="auto"/>
          </w:tcPr>
          <w:p w14:paraId="5420A531" w14:textId="77777777" w:rsidR="003A4316" w:rsidRPr="002422FA" w:rsidRDefault="003A4316" w:rsidP="006569BF">
            <w:r w:rsidRPr="002422FA">
              <w:t>Total number of segments</w:t>
            </w:r>
          </w:p>
        </w:tc>
        <w:tc>
          <w:tcPr>
            <w:tcW w:w="3387" w:type="dxa"/>
            <w:shd w:val="clear" w:color="auto" w:fill="auto"/>
          </w:tcPr>
          <w:p w14:paraId="036E36B9" w14:textId="77777777" w:rsidR="003A4316" w:rsidRPr="002422FA" w:rsidRDefault="003A4316" w:rsidP="006569BF"/>
        </w:tc>
        <w:tc>
          <w:tcPr>
            <w:tcW w:w="2721" w:type="dxa"/>
            <w:shd w:val="clear" w:color="auto" w:fill="auto"/>
          </w:tcPr>
          <w:p w14:paraId="36361C97" w14:textId="77777777" w:rsidR="003A4316" w:rsidRPr="002422FA" w:rsidRDefault="003A4316" w:rsidP="006569BF">
            <w:proofErr w:type="gramStart"/>
            <w:r w:rsidRPr="002422FA">
              <w:t>Answer(</w:t>
            </w:r>
            <w:proofErr w:type="gramEnd"/>
            <w:r w:rsidRPr="002422FA">
              <w:t>9)&gt;200</w:t>
            </w:r>
          </w:p>
          <w:p w14:paraId="54F3AE56" w14:textId="77777777" w:rsidR="003A4316" w:rsidRPr="002422FA" w:rsidRDefault="003A4316" w:rsidP="006569BF"/>
        </w:tc>
        <w:tc>
          <w:tcPr>
            <w:tcW w:w="1395" w:type="dxa"/>
            <w:shd w:val="clear" w:color="auto" w:fill="auto"/>
          </w:tcPr>
          <w:p w14:paraId="2373FF26" w14:textId="77777777" w:rsidR="003A4316" w:rsidRPr="002422FA" w:rsidRDefault="003A4316" w:rsidP="006569BF"/>
        </w:tc>
        <w:tc>
          <w:tcPr>
            <w:tcW w:w="2007" w:type="dxa"/>
          </w:tcPr>
          <w:p w14:paraId="3410097B" w14:textId="77777777" w:rsidR="003A4316" w:rsidRPr="002422FA" w:rsidRDefault="003A4316" w:rsidP="006569BF"/>
        </w:tc>
      </w:tr>
      <w:bookmarkEnd w:id="60"/>
      <w:bookmarkEnd w:id="61"/>
      <w:tr w:rsidR="003A4316" w:rsidRPr="002422FA" w14:paraId="3B6718B4" w14:textId="77777777" w:rsidTr="00620DEF">
        <w:tc>
          <w:tcPr>
            <w:tcW w:w="996" w:type="dxa"/>
            <w:shd w:val="clear" w:color="auto" w:fill="auto"/>
          </w:tcPr>
          <w:p w14:paraId="524D2713" w14:textId="77777777" w:rsidR="003A4316" w:rsidRPr="002422FA" w:rsidRDefault="003A4316" w:rsidP="006569BF">
            <w:r w:rsidRPr="002422FA">
              <w:t>11</w:t>
            </w:r>
          </w:p>
        </w:tc>
        <w:tc>
          <w:tcPr>
            <w:tcW w:w="3948" w:type="dxa"/>
            <w:shd w:val="clear" w:color="auto" w:fill="auto"/>
          </w:tcPr>
          <w:p w14:paraId="74E0E289" w14:textId="77777777" w:rsidR="003A4316" w:rsidRPr="002422FA" w:rsidRDefault="003A4316" w:rsidP="006569BF">
            <w:r w:rsidRPr="002422FA">
              <w:t>Number of households in segment []</w:t>
            </w:r>
          </w:p>
        </w:tc>
        <w:tc>
          <w:tcPr>
            <w:tcW w:w="3387" w:type="dxa"/>
            <w:shd w:val="clear" w:color="auto" w:fill="auto"/>
          </w:tcPr>
          <w:p w14:paraId="725F8B6A" w14:textId="77777777" w:rsidR="003A4316" w:rsidRPr="002422FA" w:rsidRDefault="003A4316" w:rsidP="006569BF"/>
        </w:tc>
        <w:tc>
          <w:tcPr>
            <w:tcW w:w="2721" w:type="dxa"/>
            <w:shd w:val="clear" w:color="auto" w:fill="auto"/>
          </w:tcPr>
          <w:p w14:paraId="56746634" w14:textId="77777777" w:rsidR="003A4316" w:rsidRPr="002422FA" w:rsidRDefault="003A4316" w:rsidP="006569BF">
            <w:proofErr w:type="gramStart"/>
            <w:r w:rsidRPr="002422FA">
              <w:t>Answer(</w:t>
            </w:r>
            <w:proofErr w:type="gramEnd"/>
            <w:r w:rsidRPr="002422FA">
              <w:t>9)&gt;200</w:t>
            </w:r>
          </w:p>
          <w:p w14:paraId="4A81CD1B" w14:textId="77777777" w:rsidR="003A4316" w:rsidRPr="002422FA" w:rsidRDefault="003A4316" w:rsidP="006569BF"/>
        </w:tc>
        <w:tc>
          <w:tcPr>
            <w:tcW w:w="1395" w:type="dxa"/>
            <w:shd w:val="clear" w:color="auto" w:fill="auto"/>
          </w:tcPr>
          <w:p w14:paraId="70A65415" w14:textId="77777777" w:rsidR="003A4316" w:rsidRPr="002422FA" w:rsidRDefault="003A4316" w:rsidP="006569BF"/>
        </w:tc>
        <w:tc>
          <w:tcPr>
            <w:tcW w:w="2007" w:type="dxa"/>
          </w:tcPr>
          <w:p w14:paraId="37F48A36" w14:textId="77777777" w:rsidR="003A4316" w:rsidRPr="002422FA" w:rsidRDefault="003A4316" w:rsidP="006569BF"/>
        </w:tc>
      </w:tr>
      <w:tr w:rsidR="003A4316" w:rsidRPr="002422FA" w14:paraId="730E9EBE" w14:textId="77777777" w:rsidTr="00620DEF">
        <w:tc>
          <w:tcPr>
            <w:tcW w:w="996" w:type="dxa"/>
            <w:tcBorders>
              <w:top w:val="single" w:sz="4" w:space="0" w:color="auto"/>
              <w:left w:val="single" w:sz="4" w:space="0" w:color="auto"/>
              <w:bottom w:val="single" w:sz="4" w:space="0" w:color="auto"/>
              <w:right w:val="single" w:sz="4" w:space="0" w:color="auto"/>
            </w:tcBorders>
            <w:shd w:val="clear" w:color="auto" w:fill="auto"/>
          </w:tcPr>
          <w:p w14:paraId="295B722B" w14:textId="77777777" w:rsidR="003A4316" w:rsidRPr="002422FA" w:rsidRDefault="003A4316" w:rsidP="006569BF">
            <w:r w:rsidRPr="002422FA">
              <w:t>12</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E21FA49" w14:textId="77777777" w:rsidR="003A4316" w:rsidRDefault="003A4316" w:rsidP="006569BF">
            <w:r w:rsidRPr="002422FA">
              <w:t>Your first selected segment is segment number [1]</w:t>
            </w:r>
          </w:p>
          <w:p w14:paraId="40022338" w14:textId="77777777" w:rsidR="00620DEF" w:rsidRDefault="00620DEF" w:rsidP="006569BF"/>
          <w:p w14:paraId="3437A4FA" w14:textId="3217128D" w:rsidR="002613A4" w:rsidRPr="002422FA" w:rsidRDefault="00620DEF" w:rsidP="006569BF">
            <w:r>
              <w:t>(</w:t>
            </w:r>
            <w:r w:rsidR="002613A4">
              <w:t>… up to 20</w:t>
            </w:r>
            <w:r>
              <w:t>)</w:t>
            </w:r>
          </w:p>
        </w:tc>
        <w:tc>
          <w:tcPr>
            <w:tcW w:w="3387" w:type="dxa"/>
            <w:tcBorders>
              <w:top w:val="single" w:sz="4" w:space="0" w:color="auto"/>
              <w:left w:val="single" w:sz="4" w:space="0" w:color="auto"/>
              <w:bottom w:val="single" w:sz="4" w:space="0" w:color="auto"/>
              <w:right w:val="single" w:sz="4" w:space="0" w:color="auto"/>
            </w:tcBorders>
            <w:shd w:val="clear" w:color="auto" w:fill="auto"/>
          </w:tcPr>
          <w:p w14:paraId="55C0DDFD" w14:textId="77777777" w:rsidR="003A4316" w:rsidRPr="002422FA" w:rsidRDefault="003A4316" w:rsidP="006569BF">
            <w:r w:rsidRPr="002422FA">
              <w:t>1</w:t>
            </w:r>
          </w:p>
        </w:tc>
        <w:tc>
          <w:tcPr>
            <w:tcW w:w="2721" w:type="dxa"/>
            <w:tcBorders>
              <w:top w:val="single" w:sz="4" w:space="0" w:color="auto"/>
              <w:left w:val="single" w:sz="4" w:space="0" w:color="auto"/>
              <w:bottom w:val="single" w:sz="4" w:space="0" w:color="auto"/>
              <w:right w:val="single" w:sz="4" w:space="0" w:color="auto"/>
            </w:tcBorders>
            <w:shd w:val="clear" w:color="auto" w:fill="auto"/>
          </w:tcPr>
          <w:p w14:paraId="63112493" w14:textId="77777777" w:rsidR="003A4316" w:rsidRPr="002422FA" w:rsidRDefault="003A4316" w:rsidP="006569BF">
            <w:proofErr w:type="gramStart"/>
            <w:r w:rsidRPr="002422FA">
              <w:t>Answer(</w:t>
            </w:r>
            <w:proofErr w:type="gramEnd"/>
            <w:r w:rsidRPr="002422FA">
              <w:t>10)&gt;0</w:t>
            </w:r>
          </w:p>
          <w:p w14:paraId="23B50A4C" w14:textId="77777777" w:rsidR="003A4316" w:rsidRPr="002422FA" w:rsidRDefault="003A4316" w:rsidP="006569BF"/>
        </w:tc>
        <w:tc>
          <w:tcPr>
            <w:tcW w:w="1395" w:type="dxa"/>
            <w:tcBorders>
              <w:top w:val="single" w:sz="4" w:space="0" w:color="auto"/>
              <w:left w:val="single" w:sz="4" w:space="0" w:color="auto"/>
              <w:bottom w:val="single" w:sz="4" w:space="0" w:color="auto"/>
              <w:right w:val="single" w:sz="4" w:space="0" w:color="auto"/>
            </w:tcBorders>
            <w:shd w:val="clear" w:color="auto" w:fill="auto"/>
          </w:tcPr>
          <w:p w14:paraId="7358D8DA" w14:textId="77777777" w:rsidR="003A4316" w:rsidRPr="002422FA" w:rsidRDefault="003A4316" w:rsidP="006569BF"/>
        </w:tc>
        <w:tc>
          <w:tcPr>
            <w:tcW w:w="2007" w:type="dxa"/>
            <w:tcBorders>
              <w:top w:val="single" w:sz="4" w:space="0" w:color="auto"/>
              <w:left w:val="single" w:sz="4" w:space="0" w:color="auto"/>
              <w:bottom w:val="single" w:sz="4" w:space="0" w:color="auto"/>
              <w:right w:val="single" w:sz="4" w:space="0" w:color="auto"/>
            </w:tcBorders>
          </w:tcPr>
          <w:p w14:paraId="32841BD5" w14:textId="77777777" w:rsidR="003A4316" w:rsidRPr="002422FA" w:rsidRDefault="003A4316" w:rsidP="006569BF">
            <w:r w:rsidRPr="002422FA">
              <w:t xml:space="preserve">Rule: </w:t>
            </w:r>
            <w:proofErr w:type="gramStart"/>
            <w:r w:rsidRPr="002422FA">
              <w:t>Answered(</w:t>
            </w:r>
            <w:proofErr w:type="spellStart"/>
            <w:proofErr w:type="gramEnd"/>
            <w:r w:rsidRPr="002422FA">
              <w:t>CurrQues</w:t>
            </w:r>
            <w:proofErr w:type="spellEnd"/>
            <w:r w:rsidRPr="002422FA">
              <w:t xml:space="preserve">), Action: </w:t>
            </w:r>
            <w:proofErr w:type="spellStart"/>
            <w:r w:rsidRPr="002422FA">
              <w:t>Goto</w:t>
            </w:r>
            <w:proofErr w:type="spellEnd"/>
            <w:r w:rsidRPr="002422FA">
              <w:t xml:space="preserve"> Chapter, Target: 58</w:t>
            </w:r>
          </w:p>
          <w:p w14:paraId="112C7EF1" w14:textId="77777777" w:rsidR="003A4316" w:rsidRPr="002422FA" w:rsidRDefault="003A4316" w:rsidP="006569BF"/>
        </w:tc>
      </w:tr>
      <w:tr w:rsidR="003A4316" w:rsidRPr="002422FA" w14:paraId="7E1C6446" w14:textId="77777777" w:rsidTr="00620DEF">
        <w:tc>
          <w:tcPr>
            <w:tcW w:w="996" w:type="dxa"/>
            <w:shd w:val="clear" w:color="auto" w:fill="auto"/>
          </w:tcPr>
          <w:p w14:paraId="3C33E050" w14:textId="77777777" w:rsidR="003A4316" w:rsidRPr="002422FA" w:rsidRDefault="003A4316" w:rsidP="006569BF">
            <w:r w:rsidRPr="002422FA">
              <w:t>52</w:t>
            </w:r>
          </w:p>
        </w:tc>
        <w:tc>
          <w:tcPr>
            <w:tcW w:w="3948" w:type="dxa"/>
            <w:shd w:val="clear" w:color="auto" w:fill="auto"/>
          </w:tcPr>
          <w:p w14:paraId="7A19F47C" w14:textId="77777777" w:rsidR="003A4316" w:rsidRDefault="003A4316" w:rsidP="006569BF">
            <w:r w:rsidRPr="002422FA">
              <w:t>Your second selected segment is segment number [1]</w:t>
            </w:r>
          </w:p>
          <w:p w14:paraId="3996B98C" w14:textId="77777777" w:rsidR="00620DEF" w:rsidRDefault="00620DEF" w:rsidP="006569BF"/>
          <w:p w14:paraId="2D312F2F" w14:textId="6658FA09" w:rsidR="00620DEF" w:rsidRPr="002422FA" w:rsidRDefault="00620DEF" w:rsidP="006569BF">
            <w:r>
              <w:t>(… up to 20)</w:t>
            </w:r>
          </w:p>
        </w:tc>
        <w:tc>
          <w:tcPr>
            <w:tcW w:w="3387" w:type="dxa"/>
            <w:shd w:val="clear" w:color="auto" w:fill="auto"/>
          </w:tcPr>
          <w:p w14:paraId="52EBFAE9" w14:textId="77777777" w:rsidR="003A4316" w:rsidRPr="002422FA" w:rsidRDefault="003A4316" w:rsidP="006569BF">
            <w:r w:rsidRPr="002422FA">
              <w:t>1</w:t>
            </w:r>
          </w:p>
        </w:tc>
        <w:tc>
          <w:tcPr>
            <w:tcW w:w="2721" w:type="dxa"/>
            <w:shd w:val="clear" w:color="auto" w:fill="auto"/>
          </w:tcPr>
          <w:p w14:paraId="42059882" w14:textId="77777777" w:rsidR="003A4316" w:rsidRPr="002422FA" w:rsidRDefault="003A4316" w:rsidP="006569BF">
            <w:proofErr w:type="gramStart"/>
            <w:r w:rsidRPr="002422FA">
              <w:t>Answer(</w:t>
            </w:r>
            <w:proofErr w:type="gramEnd"/>
            <w:r w:rsidRPr="002422FA">
              <w:t>10)&gt;0 &amp;&amp; Answered(12) &amp;&amp; Answered(32)</w:t>
            </w:r>
          </w:p>
          <w:p w14:paraId="6BB88139" w14:textId="77777777" w:rsidR="003A4316" w:rsidRPr="002422FA" w:rsidRDefault="003A4316" w:rsidP="006569BF"/>
        </w:tc>
        <w:tc>
          <w:tcPr>
            <w:tcW w:w="1395" w:type="dxa"/>
            <w:shd w:val="clear" w:color="auto" w:fill="auto"/>
          </w:tcPr>
          <w:p w14:paraId="20426B49" w14:textId="77777777" w:rsidR="003A4316" w:rsidRPr="002422FA" w:rsidRDefault="003A4316" w:rsidP="006569BF"/>
        </w:tc>
        <w:tc>
          <w:tcPr>
            <w:tcW w:w="2007" w:type="dxa"/>
          </w:tcPr>
          <w:p w14:paraId="2F1A8180" w14:textId="77777777" w:rsidR="003A4316" w:rsidRPr="002422FA" w:rsidRDefault="003A4316" w:rsidP="006569BF">
            <w:r w:rsidRPr="002422FA">
              <w:t xml:space="preserve">Rule: </w:t>
            </w:r>
            <w:proofErr w:type="gramStart"/>
            <w:r w:rsidRPr="002422FA">
              <w:t>Answered(</w:t>
            </w:r>
            <w:proofErr w:type="spellStart"/>
            <w:proofErr w:type="gramEnd"/>
            <w:r w:rsidRPr="002422FA">
              <w:t>CurrQues</w:t>
            </w:r>
            <w:proofErr w:type="spellEnd"/>
            <w:r w:rsidRPr="002422FA">
              <w:t xml:space="preserve">), Action: </w:t>
            </w:r>
            <w:proofErr w:type="spellStart"/>
            <w:r w:rsidRPr="002422FA">
              <w:t>Goto</w:t>
            </w:r>
            <w:proofErr w:type="spellEnd"/>
            <w:r w:rsidRPr="002422FA">
              <w:t xml:space="preserve"> Chapter, Target: 59</w:t>
            </w:r>
          </w:p>
          <w:p w14:paraId="26E6C4E6" w14:textId="77777777" w:rsidR="003A4316" w:rsidRPr="002422FA" w:rsidRDefault="003A4316" w:rsidP="006569BF"/>
        </w:tc>
      </w:tr>
      <w:tr w:rsidR="003A4316" w:rsidRPr="002422FA" w14:paraId="60032F52" w14:textId="77777777" w:rsidTr="00620DEF">
        <w:tc>
          <w:tcPr>
            <w:tcW w:w="996" w:type="dxa"/>
            <w:shd w:val="clear" w:color="auto" w:fill="auto"/>
          </w:tcPr>
          <w:p w14:paraId="3DD5A068" w14:textId="77777777" w:rsidR="003A4316" w:rsidRPr="002422FA" w:rsidRDefault="003A4316" w:rsidP="006569BF">
            <w:r w:rsidRPr="002422FA">
              <w:t>72</w:t>
            </w:r>
          </w:p>
        </w:tc>
        <w:tc>
          <w:tcPr>
            <w:tcW w:w="3948" w:type="dxa"/>
            <w:shd w:val="clear" w:color="auto" w:fill="auto"/>
          </w:tcPr>
          <w:p w14:paraId="47778C53" w14:textId="77777777" w:rsidR="003A4316" w:rsidRPr="002422FA" w:rsidRDefault="003A4316" w:rsidP="006569BF">
            <w:r w:rsidRPr="002422FA">
              <w:t>Total area (</w:t>
            </w:r>
            <w:proofErr w:type="spellStart"/>
            <w:r w:rsidRPr="002422FA">
              <w:t>sqkm</w:t>
            </w:r>
            <w:proofErr w:type="spellEnd"/>
            <w:r w:rsidRPr="002422FA">
              <w:t>)</w:t>
            </w:r>
          </w:p>
        </w:tc>
        <w:tc>
          <w:tcPr>
            <w:tcW w:w="3387" w:type="dxa"/>
            <w:shd w:val="clear" w:color="auto" w:fill="auto"/>
          </w:tcPr>
          <w:p w14:paraId="504F1E20" w14:textId="77777777" w:rsidR="003A4316" w:rsidRPr="002422FA" w:rsidRDefault="003A4316" w:rsidP="006569BF"/>
        </w:tc>
        <w:tc>
          <w:tcPr>
            <w:tcW w:w="2721" w:type="dxa"/>
            <w:shd w:val="clear" w:color="auto" w:fill="auto"/>
          </w:tcPr>
          <w:p w14:paraId="06438087" w14:textId="77777777" w:rsidR="003A4316" w:rsidRPr="002422FA" w:rsidRDefault="003A4316" w:rsidP="006569BF"/>
        </w:tc>
        <w:tc>
          <w:tcPr>
            <w:tcW w:w="1395" w:type="dxa"/>
            <w:shd w:val="clear" w:color="auto" w:fill="auto"/>
          </w:tcPr>
          <w:p w14:paraId="66A678C8" w14:textId="77777777" w:rsidR="003A4316" w:rsidRPr="002422FA" w:rsidRDefault="003A4316" w:rsidP="006569BF"/>
        </w:tc>
        <w:tc>
          <w:tcPr>
            <w:tcW w:w="2007" w:type="dxa"/>
          </w:tcPr>
          <w:p w14:paraId="1B748446" w14:textId="77777777" w:rsidR="003A4316" w:rsidRPr="002422FA" w:rsidRDefault="003A4316" w:rsidP="006569BF"/>
        </w:tc>
      </w:tr>
      <w:tr w:rsidR="003A4316" w:rsidRPr="002422FA" w14:paraId="24E2579A" w14:textId="77777777" w:rsidTr="00620DEF">
        <w:tc>
          <w:tcPr>
            <w:tcW w:w="996" w:type="dxa"/>
            <w:shd w:val="clear" w:color="auto" w:fill="auto"/>
          </w:tcPr>
          <w:p w14:paraId="753B37F9" w14:textId="77777777" w:rsidR="003A4316" w:rsidRPr="002422FA" w:rsidRDefault="003A4316" w:rsidP="006569BF">
            <w:r w:rsidRPr="002422FA">
              <w:lastRenderedPageBreak/>
              <w:t>73</w:t>
            </w:r>
          </w:p>
        </w:tc>
        <w:tc>
          <w:tcPr>
            <w:tcW w:w="3948" w:type="dxa"/>
            <w:shd w:val="clear" w:color="auto" w:fill="auto"/>
          </w:tcPr>
          <w:p w14:paraId="7BDF4DD4" w14:textId="77777777" w:rsidR="003A4316" w:rsidRPr="002422FA" w:rsidRDefault="003A4316" w:rsidP="006569BF">
            <w:r w:rsidRPr="002422FA">
              <w:t>Type of layout</w:t>
            </w:r>
          </w:p>
        </w:tc>
        <w:tc>
          <w:tcPr>
            <w:tcW w:w="3387" w:type="dxa"/>
            <w:shd w:val="clear" w:color="auto" w:fill="auto"/>
          </w:tcPr>
          <w:p w14:paraId="40B9C051" w14:textId="77777777" w:rsidR="003A4316" w:rsidRPr="002422FA" w:rsidRDefault="003A4316" w:rsidP="006569BF">
            <w:pPr>
              <w:pStyle w:val="ListParagraph"/>
              <w:numPr>
                <w:ilvl w:val="0"/>
                <w:numId w:val="8"/>
              </w:numPr>
            </w:pPr>
            <w:r w:rsidRPr="002422FA">
              <w:t>cluster</w:t>
            </w:r>
          </w:p>
          <w:p w14:paraId="3113B878" w14:textId="77777777" w:rsidR="003A4316" w:rsidRPr="002422FA" w:rsidRDefault="003A4316" w:rsidP="006569BF">
            <w:pPr>
              <w:pStyle w:val="ListParagraph"/>
              <w:numPr>
                <w:ilvl w:val="0"/>
                <w:numId w:val="8"/>
              </w:numPr>
            </w:pPr>
            <w:r w:rsidRPr="002422FA">
              <w:t>linear</w:t>
            </w:r>
          </w:p>
        </w:tc>
        <w:tc>
          <w:tcPr>
            <w:tcW w:w="2721" w:type="dxa"/>
            <w:shd w:val="clear" w:color="auto" w:fill="auto"/>
          </w:tcPr>
          <w:p w14:paraId="5C98B3A7" w14:textId="77777777" w:rsidR="003A4316" w:rsidRPr="002422FA" w:rsidRDefault="003A4316" w:rsidP="006569BF"/>
        </w:tc>
        <w:tc>
          <w:tcPr>
            <w:tcW w:w="1395" w:type="dxa"/>
            <w:shd w:val="clear" w:color="auto" w:fill="auto"/>
          </w:tcPr>
          <w:p w14:paraId="6930E243" w14:textId="77777777" w:rsidR="003A4316" w:rsidRPr="002422FA" w:rsidRDefault="003A4316" w:rsidP="006569BF"/>
        </w:tc>
        <w:tc>
          <w:tcPr>
            <w:tcW w:w="2007" w:type="dxa"/>
          </w:tcPr>
          <w:p w14:paraId="136500F4" w14:textId="77777777" w:rsidR="003A4316" w:rsidRPr="002422FA" w:rsidRDefault="003A4316" w:rsidP="006569BF"/>
        </w:tc>
      </w:tr>
      <w:tr w:rsidR="003A4316" w:rsidRPr="002422FA" w14:paraId="0A789769" w14:textId="77777777" w:rsidTr="00620DEF">
        <w:tc>
          <w:tcPr>
            <w:tcW w:w="996" w:type="dxa"/>
            <w:shd w:val="clear" w:color="auto" w:fill="auto"/>
          </w:tcPr>
          <w:p w14:paraId="1A4762F3" w14:textId="77777777" w:rsidR="003A4316" w:rsidRPr="002422FA" w:rsidRDefault="003A4316" w:rsidP="006569BF">
            <w:r w:rsidRPr="002422FA">
              <w:t>74</w:t>
            </w:r>
          </w:p>
        </w:tc>
        <w:tc>
          <w:tcPr>
            <w:tcW w:w="3948" w:type="dxa"/>
            <w:shd w:val="clear" w:color="auto" w:fill="auto"/>
          </w:tcPr>
          <w:p w14:paraId="3FABBA00" w14:textId="77777777" w:rsidR="003A4316" w:rsidRPr="002422FA" w:rsidRDefault="003A4316" w:rsidP="006569BF">
            <w:r w:rsidRPr="002422FA">
              <w:t>Type of road</w:t>
            </w:r>
          </w:p>
        </w:tc>
        <w:tc>
          <w:tcPr>
            <w:tcW w:w="3387" w:type="dxa"/>
            <w:shd w:val="clear" w:color="auto" w:fill="auto"/>
          </w:tcPr>
          <w:p w14:paraId="3A0B74E8" w14:textId="77777777" w:rsidR="003A4316" w:rsidRPr="002422FA" w:rsidRDefault="003A4316" w:rsidP="006569BF">
            <w:pPr>
              <w:pStyle w:val="ListParagraph"/>
              <w:numPr>
                <w:ilvl w:val="0"/>
                <w:numId w:val="9"/>
              </w:numPr>
            </w:pPr>
            <w:r w:rsidRPr="002422FA">
              <w:t>National Highways</w:t>
            </w:r>
          </w:p>
          <w:p w14:paraId="6490B921" w14:textId="77777777" w:rsidR="003A4316" w:rsidRPr="002422FA" w:rsidRDefault="003A4316" w:rsidP="006569BF">
            <w:pPr>
              <w:pStyle w:val="ListParagraph"/>
              <w:numPr>
                <w:ilvl w:val="0"/>
                <w:numId w:val="9"/>
              </w:numPr>
            </w:pPr>
            <w:r w:rsidRPr="002422FA">
              <w:t>State Highways</w:t>
            </w:r>
          </w:p>
          <w:p w14:paraId="1F1B0074" w14:textId="77777777" w:rsidR="003A4316" w:rsidRPr="002422FA" w:rsidRDefault="003A4316" w:rsidP="006569BF">
            <w:pPr>
              <w:pStyle w:val="ListParagraph"/>
              <w:numPr>
                <w:ilvl w:val="0"/>
                <w:numId w:val="9"/>
              </w:numPr>
            </w:pPr>
            <w:r w:rsidRPr="002422FA">
              <w:t>Major District roads</w:t>
            </w:r>
          </w:p>
          <w:p w14:paraId="69ED3755" w14:textId="77777777" w:rsidR="003A4316" w:rsidRPr="002422FA" w:rsidRDefault="003A4316" w:rsidP="006569BF">
            <w:pPr>
              <w:pStyle w:val="ListParagraph"/>
              <w:numPr>
                <w:ilvl w:val="0"/>
                <w:numId w:val="9"/>
              </w:numPr>
            </w:pPr>
            <w:r w:rsidRPr="002422FA">
              <w:t>Minor District roads</w:t>
            </w:r>
          </w:p>
          <w:p w14:paraId="4C70A5E0" w14:textId="77777777" w:rsidR="003A4316" w:rsidRPr="002422FA" w:rsidRDefault="003A4316" w:rsidP="006569BF">
            <w:pPr>
              <w:pStyle w:val="ListParagraph"/>
              <w:numPr>
                <w:ilvl w:val="0"/>
                <w:numId w:val="9"/>
              </w:numPr>
            </w:pPr>
            <w:r w:rsidRPr="002422FA">
              <w:t>Village roads</w:t>
            </w:r>
          </w:p>
          <w:p w14:paraId="18984EBB" w14:textId="77777777" w:rsidR="003A4316" w:rsidRPr="002422FA" w:rsidRDefault="003A4316" w:rsidP="006569BF">
            <w:pPr>
              <w:pStyle w:val="ListParagraph"/>
              <w:numPr>
                <w:ilvl w:val="0"/>
                <w:numId w:val="9"/>
              </w:numPr>
            </w:pPr>
            <w:r w:rsidRPr="002422FA">
              <w:t>Expressways</w:t>
            </w:r>
          </w:p>
          <w:p w14:paraId="261112EF" w14:textId="77777777" w:rsidR="003A4316" w:rsidRPr="002422FA" w:rsidRDefault="003A4316" w:rsidP="006569BF">
            <w:pPr>
              <w:pStyle w:val="ListParagraph"/>
              <w:numPr>
                <w:ilvl w:val="0"/>
                <w:numId w:val="9"/>
              </w:numPr>
            </w:pPr>
            <w:r w:rsidRPr="002422FA">
              <w:t>Arterial roads</w:t>
            </w:r>
          </w:p>
          <w:p w14:paraId="78101ABC" w14:textId="77777777" w:rsidR="003A4316" w:rsidRPr="002422FA" w:rsidRDefault="003A4316" w:rsidP="006569BF">
            <w:pPr>
              <w:pStyle w:val="ListParagraph"/>
              <w:numPr>
                <w:ilvl w:val="0"/>
                <w:numId w:val="9"/>
              </w:numPr>
            </w:pPr>
            <w:r w:rsidRPr="002422FA">
              <w:t>Sub-arterial roads</w:t>
            </w:r>
          </w:p>
          <w:p w14:paraId="1CDE9C2E" w14:textId="77777777" w:rsidR="003A4316" w:rsidRPr="002422FA" w:rsidRDefault="003A4316" w:rsidP="006569BF">
            <w:pPr>
              <w:pStyle w:val="ListParagraph"/>
              <w:numPr>
                <w:ilvl w:val="0"/>
                <w:numId w:val="9"/>
              </w:numPr>
            </w:pPr>
            <w:r w:rsidRPr="002422FA">
              <w:t>Collector streets</w:t>
            </w:r>
          </w:p>
          <w:p w14:paraId="231A4A2F" w14:textId="77777777" w:rsidR="003A4316" w:rsidRPr="002422FA" w:rsidRDefault="003A4316" w:rsidP="006569BF">
            <w:pPr>
              <w:pStyle w:val="ListParagraph"/>
              <w:numPr>
                <w:ilvl w:val="0"/>
                <w:numId w:val="9"/>
              </w:numPr>
            </w:pPr>
            <w:r w:rsidRPr="002422FA">
              <w:t>Local streets</w:t>
            </w:r>
          </w:p>
        </w:tc>
        <w:tc>
          <w:tcPr>
            <w:tcW w:w="2721" w:type="dxa"/>
            <w:shd w:val="clear" w:color="auto" w:fill="auto"/>
          </w:tcPr>
          <w:p w14:paraId="429CACC3" w14:textId="77777777" w:rsidR="003A4316" w:rsidRPr="002422FA" w:rsidRDefault="003A4316" w:rsidP="006569BF"/>
        </w:tc>
        <w:tc>
          <w:tcPr>
            <w:tcW w:w="1395" w:type="dxa"/>
            <w:shd w:val="clear" w:color="auto" w:fill="auto"/>
          </w:tcPr>
          <w:p w14:paraId="0F9C9DD1" w14:textId="77777777" w:rsidR="003A4316" w:rsidRPr="002422FA" w:rsidRDefault="003A4316" w:rsidP="006569BF"/>
        </w:tc>
        <w:tc>
          <w:tcPr>
            <w:tcW w:w="2007" w:type="dxa"/>
          </w:tcPr>
          <w:p w14:paraId="065F20C3" w14:textId="77777777" w:rsidR="003A4316" w:rsidRPr="002422FA" w:rsidRDefault="003A4316" w:rsidP="006569BF"/>
        </w:tc>
      </w:tr>
      <w:tr w:rsidR="003A4316" w:rsidRPr="002422FA" w14:paraId="6FB0A7AB" w14:textId="77777777" w:rsidTr="00620DEF">
        <w:tc>
          <w:tcPr>
            <w:tcW w:w="996" w:type="dxa"/>
            <w:shd w:val="clear" w:color="auto" w:fill="auto"/>
          </w:tcPr>
          <w:p w14:paraId="4F553DF5" w14:textId="77777777" w:rsidR="003A4316" w:rsidRPr="002422FA" w:rsidRDefault="003A4316" w:rsidP="006569BF">
            <w:r w:rsidRPr="002422FA">
              <w:t>75</w:t>
            </w:r>
          </w:p>
        </w:tc>
        <w:tc>
          <w:tcPr>
            <w:tcW w:w="3948" w:type="dxa"/>
            <w:shd w:val="clear" w:color="auto" w:fill="auto"/>
          </w:tcPr>
          <w:p w14:paraId="1436BD4B" w14:textId="77777777" w:rsidR="003A4316" w:rsidRPr="002422FA" w:rsidRDefault="003A4316" w:rsidP="006569BF">
            <w:r w:rsidRPr="002422FA">
              <w:t>Please take a photo of the sketch of the area you are doing the interview.  NB:  1. MAKE SURE THE SKETCH CONTAINS ALL THE INFORMATION REQUIRED 2. TAKE A CLEAR PHOTO WITHOUT LEAVING ANY DETAILS OUT</w:t>
            </w:r>
          </w:p>
        </w:tc>
        <w:tc>
          <w:tcPr>
            <w:tcW w:w="3387" w:type="dxa"/>
            <w:shd w:val="clear" w:color="auto" w:fill="auto"/>
          </w:tcPr>
          <w:p w14:paraId="13089F32" w14:textId="77777777" w:rsidR="003A4316" w:rsidRPr="002422FA" w:rsidRDefault="003A4316" w:rsidP="006569BF"/>
        </w:tc>
        <w:tc>
          <w:tcPr>
            <w:tcW w:w="2721" w:type="dxa"/>
            <w:shd w:val="clear" w:color="auto" w:fill="auto"/>
          </w:tcPr>
          <w:p w14:paraId="4CCFF670" w14:textId="77777777" w:rsidR="003A4316" w:rsidRPr="002422FA" w:rsidRDefault="003A4316" w:rsidP="006569BF"/>
        </w:tc>
        <w:tc>
          <w:tcPr>
            <w:tcW w:w="1395" w:type="dxa"/>
            <w:shd w:val="clear" w:color="auto" w:fill="auto"/>
          </w:tcPr>
          <w:p w14:paraId="612E0625" w14:textId="77777777" w:rsidR="003A4316" w:rsidRPr="002422FA" w:rsidRDefault="003A4316" w:rsidP="006569BF"/>
        </w:tc>
        <w:tc>
          <w:tcPr>
            <w:tcW w:w="2007" w:type="dxa"/>
          </w:tcPr>
          <w:p w14:paraId="3DAEA304" w14:textId="77777777" w:rsidR="003A4316" w:rsidRPr="002422FA" w:rsidRDefault="003A4316" w:rsidP="006569BF"/>
        </w:tc>
      </w:tr>
      <w:tr w:rsidR="003A4316" w:rsidRPr="002422FA" w14:paraId="2403530C" w14:textId="77777777" w:rsidTr="00620DEF">
        <w:tc>
          <w:tcPr>
            <w:tcW w:w="996" w:type="dxa"/>
            <w:shd w:val="clear" w:color="auto" w:fill="auto"/>
          </w:tcPr>
          <w:p w14:paraId="671D3571" w14:textId="77777777" w:rsidR="003A4316" w:rsidRPr="002422FA" w:rsidRDefault="003A4316" w:rsidP="006569BF">
            <w:r w:rsidRPr="002422FA">
              <w:t>76</w:t>
            </w:r>
          </w:p>
        </w:tc>
        <w:tc>
          <w:tcPr>
            <w:tcW w:w="3948" w:type="dxa"/>
            <w:shd w:val="clear" w:color="auto" w:fill="auto"/>
          </w:tcPr>
          <w:p w14:paraId="669826A9" w14:textId="77777777" w:rsidR="003A4316" w:rsidRPr="002422FA" w:rsidRDefault="003A4316" w:rsidP="006569BF">
            <w:r w:rsidRPr="002422FA">
              <w:t>Distance from the nearest state/ national highway</w:t>
            </w:r>
          </w:p>
        </w:tc>
        <w:tc>
          <w:tcPr>
            <w:tcW w:w="3387" w:type="dxa"/>
            <w:shd w:val="clear" w:color="auto" w:fill="auto"/>
          </w:tcPr>
          <w:p w14:paraId="76100FD6" w14:textId="77777777" w:rsidR="003A4316" w:rsidRPr="002422FA" w:rsidRDefault="003A4316" w:rsidP="006569BF"/>
        </w:tc>
        <w:tc>
          <w:tcPr>
            <w:tcW w:w="2721" w:type="dxa"/>
            <w:shd w:val="clear" w:color="auto" w:fill="auto"/>
          </w:tcPr>
          <w:p w14:paraId="613C7AE7" w14:textId="77777777" w:rsidR="003A4316" w:rsidRPr="002422FA" w:rsidRDefault="003A4316" w:rsidP="006569BF"/>
        </w:tc>
        <w:tc>
          <w:tcPr>
            <w:tcW w:w="1395" w:type="dxa"/>
            <w:shd w:val="clear" w:color="auto" w:fill="auto"/>
          </w:tcPr>
          <w:p w14:paraId="6843DAFD" w14:textId="77777777" w:rsidR="003A4316" w:rsidRPr="002422FA" w:rsidRDefault="003A4316" w:rsidP="006569BF"/>
        </w:tc>
        <w:tc>
          <w:tcPr>
            <w:tcW w:w="2007" w:type="dxa"/>
          </w:tcPr>
          <w:p w14:paraId="0E350B68" w14:textId="77777777" w:rsidR="003A4316" w:rsidRPr="002422FA" w:rsidRDefault="003A4316" w:rsidP="006569BF"/>
        </w:tc>
      </w:tr>
      <w:tr w:rsidR="003A4316" w:rsidRPr="002422FA" w14:paraId="151F4E64" w14:textId="77777777" w:rsidTr="00620DEF">
        <w:tc>
          <w:tcPr>
            <w:tcW w:w="996" w:type="dxa"/>
            <w:shd w:val="clear" w:color="auto" w:fill="auto"/>
          </w:tcPr>
          <w:p w14:paraId="2E95CB07" w14:textId="77777777" w:rsidR="003A4316" w:rsidRPr="002422FA" w:rsidRDefault="003A4316" w:rsidP="006569BF">
            <w:r w:rsidRPr="002422FA">
              <w:t>77</w:t>
            </w:r>
          </w:p>
        </w:tc>
        <w:tc>
          <w:tcPr>
            <w:tcW w:w="3948" w:type="dxa"/>
            <w:shd w:val="clear" w:color="auto" w:fill="auto"/>
          </w:tcPr>
          <w:p w14:paraId="439A92F3" w14:textId="77777777" w:rsidR="003A4316" w:rsidRPr="002422FA" w:rsidRDefault="003A4316" w:rsidP="006569BF">
            <w:r w:rsidRPr="002422FA">
              <w:t>Telecom network</w:t>
            </w:r>
          </w:p>
        </w:tc>
        <w:tc>
          <w:tcPr>
            <w:tcW w:w="3387" w:type="dxa"/>
            <w:shd w:val="clear" w:color="auto" w:fill="auto"/>
          </w:tcPr>
          <w:p w14:paraId="1C045217" w14:textId="77777777" w:rsidR="003A4316" w:rsidRPr="002422FA" w:rsidRDefault="003A4316" w:rsidP="006569BF">
            <w:pPr>
              <w:pStyle w:val="ListParagraph"/>
              <w:numPr>
                <w:ilvl w:val="0"/>
                <w:numId w:val="10"/>
              </w:numPr>
            </w:pPr>
            <w:r w:rsidRPr="002422FA">
              <w:t>Airtel</w:t>
            </w:r>
          </w:p>
          <w:p w14:paraId="6CCDFFB7" w14:textId="77777777" w:rsidR="003A4316" w:rsidRPr="002422FA" w:rsidRDefault="003A4316" w:rsidP="006569BF">
            <w:pPr>
              <w:pStyle w:val="ListParagraph"/>
              <w:numPr>
                <w:ilvl w:val="0"/>
                <w:numId w:val="10"/>
              </w:numPr>
            </w:pPr>
            <w:r w:rsidRPr="002422FA">
              <w:t xml:space="preserve">Reliance </w:t>
            </w:r>
            <w:proofErr w:type="spellStart"/>
            <w:r w:rsidRPr="002422FA">
              <w:t>Jio</w:t>
            </w:r>
            <w:proofErr w:type="spellEnd"/>
          </w:p>
          <w:p w14:paraId="35D7F4A2" w14:textId="77777777" w:rsidR="003A4316" w:rsidRPr="002422FA" w:rsidRDefault="003A4316" w:rsidP="006569BF">
            <w:pPr>
              <w:pStyle w:val="ListParagraph"/>
              <w:numPr>
                <w:ilvl w:val="0"/>
                <w:numId w:val="10"/>
              </w:numPr>
            </w:pPr>
            <w:r w:rsidRPr="002422FA">
              <w:t>Vodafone</w:t>
            </w:r>
          </w:p>
          <w:p w14:paraId="38D0CD15" w14:textId="77777777" w:rsidR="003A4316" w:rsidRPr="002422FA" w:rsidRDefault="003A4316" w:rsidP="006569BF">
            <w:pPr>
              <w:pStyle w:val="ListParagraph"/>
              <w:numPr>
                <w:ilvl w:val="0"/>
                <w:numId w:val="10"/>
              </w:numPr>
            </w:pPr>
            <w:r w:rsidRPr="002422FA">
              <w:t>Idea</w:t>
            </w:r>
          </w:p>
          <w:p w14:paraId="3D587D7D" w14:textId="77777777" w:rsidR="003A4316" w:rsidRPr="002422FA" w:rsidRDefault="003A4316" w:rsidP="006569BF">
            <w:pPr>
              <w:pStyle w:val="ListParagraph"/>
              <w:numPr>
                <w:ilvl w:val="0"/>
                <w:numId w:val="10"/>
              </w:numPr>
            </w:pPr>
            <w:r w:rsidRPr="002422FA">
              <w:t>BSNL &amp; MTNL</w:t>
            </w:r>
          </w:p>
        </w:tc>
        <w:tc>
          <w:tcPr>
            <w:tcW w:w="2721" w:type="dxa"/>
            <w:shd w:val="clear" w:color="auto" w:fill="auto"/>
          </w:tcPr>
          <w:p w14:paraId="06D2FC9B" w14:textId="77777777" w:rsidR="003A4316" w:rsidRPr="002422FA" w:rsidRDefault="003A4316" w:rsidP="006569BF"/>
        </w:tc>
        <w:tc>
          <w:tcPr>
            <w:tcW w:w="1395" w:type="dxa"/>
            <w:shd w:val="clear" w:color="auto" w:fill="auto"/>
          </w:tcPr>
          <w:p w14:paraId="673171C4" w14:textId="77777777" w:rsidR="003A4316" w:rsidRPr="002422FA" w:rsidRDefault="003A4316" w:rsidP="006569BF"/>
        </w:tc>
        <w:tc>
          <w:tcPr>
            <w:tcW w:w="2007" w:type="dxa"/>
          </w:tcPr>
          <w:p w14:paraId="6EE65387" w14:textId="77777777" w:rsidR="003A4316" w:rsidRPr="002422FA" w:rsidRDefault="003A4316" w:rsidP="006569BF"/>
        </w:tc>
      </w:tr>
      <w:tr w:rsidR="003A4316" w:rsidRPr="002422FA" w14:paraId="5B6188D1" w14:textId="77777777" w:rsidTr="00620DEF">
        <w:tc>
          <w:tcPr>
            <w:tcW w:w="996" w:type="dxa"/>
            <w:shd w:val="clear" w:color="auto" w:fill="auto"/>
          </w:tcPr>
          <w:p w14:paraId="6D0F1EFA" w14:textId="77777777" w:rsidR="003A4316" w:rsidRPr="002422FA" w:rsidRDefault="003A4316" w:rsidP="006569BF">
            <w:r w:rsidRPr="002422FA">
              <w:t>78</w:t>
            </w:r>
          </w:p>
        </w:tc>
        <w:tc>
          <w:tcPr>
            <w:tcW w:w="3948" w:type="dxa"/>
            <w:shd w:val="clear" w:color="auto" w:fill="auto"/>
          </w:tcPr>
          <w:p w14:paraId="7824560D" w14:textId="77777777" w:rsidR="003A4316" w:rsidRPr="002422FA" w:rsidRDefault="003A4316" w:rsidP="006569BF">
            <w:r w:rsidRPr="002422FA">
              <w:t>Which authentication method does the PDS shop use?</w:t>
            </w:r>
          </w:p>
        </w:tc>
        <w:tc>
          <w:tcPr>
            <w:tcW w:w="3387" w:type="dxa"/>
            <w:shd w:val="clear" w:color="auto" w:fill="auto"/>
          </w:tcPr>
          <w:p w14:paraId="25062D08" w14:textId="77777777" w:rsidR="003A4316" w:rsidRPr="002422FA" w:rsidRDefault="003A4316" w:rsidP="006569BF">
            <w:pPr>
              <w:pStyle w:val="ListParagraph"/>
              <w:numPr>
                <w:ilvl w:val="0"/>
                <w:numId w:val="11"/>
              </w:numPr>
            </w:pPr>
            <w:r w:rsidRPr="002422FA">
              <w:t>ONLY register</w:t>
            </w:r>
          </w:p>
          <w:p w14:paraId="78FA4C91" w14:textId="77777777" w:rsidR="003A4316" w:rsidRPr="002422FA" w:rsidRDefault="003A4316" w:rsidP="006569BF">
            <w:pPr>
              <w:pStyle w:val="ListParagraph"/>
              <w:numPr>
                <w:ilvl w:val="0"/>
                <w:numId w:val="11"/>
              </w:numPr>
            </w:pPr>
            <w:r w:rsidRPr="002422FA">
              <w:t>Register AND fingerprint</w:t>
            </w:r>
          </w:p>
          <w:p w14:paraId="35584D83" w14:textId="77777777" w:rsidR="003A4316" w:rsidRPr="002422FA" w:rsidRDefault="003A4316" w:rsidP="006569BF">
            <w:pPr>
              <w:pStyle w:val="ListParagraph"/>
              <w:numPr>
                <w:ilvl w:val="0"/>
                <w:numId w:val="11"/>
              </w:numPr>
            </w:pPr>
            <w:r w:rsidRPr="002422FA">
              <w:t>Register AND iris</w:t>
            </w:r>
          </w:p>
          <w:p w14:paraId="17A277BA" w14:textId="77777777" w:rsidR="003A4316" w:rsidRPr="002422FA" w:rsidRDefault="003A4316" w:rsidP="006569BF">
            <w:pPr>
              <w:pStyle w:val="ListParagraph"/>
              <w:numPr>
                <w:ilvl w:val="0"/>
                <w:numId w:val="11"/>
              </w:numPr>
            </w:pPr>
            <w:r w:rsidRPr="002422FA">
              <w:t>Register AND fingerprint AND iris</w:t>
            </w:r>
          </w:p>
          <w:p w14:paraId="4ED7EBF1" w14:textId="77777777" w:rsidR="003A4316" w:rsidRPr="002422FA" w:rsidRDefault="003A4316" w:rsidP="006569BF">
            <w:pPr>
              <w:pStyle w:val="ListParagraph"/>
              <w:numPr>
                <w:ilvl w:val="0"/>
                <w:numId w:val="11"/>
              </w:numPr>
            </w:pPr>
            <w:r w:rsidRPr="002422FA">
              <w:t>ONLY fingerprint</w:t>
            </w:r>
          </w:p>
          <w:p w14:paraId="4C83606E" w14:textId="77777777" w:rsidR="003A4316" w:rsidRPr="002422FA" w:rsidRDefault="003A4316" w:rsidP="006569BF">
            <w:pPr>
              <w:pStyle w:val="ListParagraph"/>
              <w:numPr>
                <w:ilvl w:val="0"/>
                <w:numId w:val="11"/>
              </w:numPr>
            </w:pPr>
            <w:r w:rsidRPr="002422FA">
              <w:t>ONLY iris</w:t>
            </w:r>
          </w:p>
          <w:p w14:paraId="67173AAB" w14:textId="77777777" w:rsidR="003A4316" w:rsidRPr="002422FA" w:rsidRDefault="003A4316" w:rsidP="006569BF">
            <w:pPr>
              <w:pStyle w:val="ListParagraph"/>
              <w:numPr>
                <w:ilvl w:val="0"/>
                <w:numId w:val="11"/>
              </w:numPr>
            </w:pPr>
            <w:r w:rsidRPr="002422FA">
              <w:t>ONLY fingerprint AND iris</w:t>
            </w:r>
          </w:p>
          <w:p w14:paraId="0132A2BE" w14:textId="77777777" w:rsidR="003A4316" w:rsidRPr="002422FA" w:rsidRDefault="003A4316" w:rsidP="006569BF">
            <w:pPr>
              <w:pStyle w:val="ListParagraph"/>
              <w:numPr>
                <w:ilvl w:val="0"/>
                <w:numId w:val="11"/>
              </w:numPr>
            </w:pPr>
            <w:r w:rsidRPr="002422FA">
              <w:t>No PDS shop</w:t>
            </w:r>
          </w:p>
        </w:tc>
        <w:tc>
          <w:tcPr>
            <w:tcW w:w="2721" w:type="dxa"/>
            <w:shd w:val="clear" w:color="auto" w:fill="auto"/>
          </w:tcPr>
          <w:p w14:paraId="0E9A06BA" w14:textId="77777777" w:rsidR="003A4316" w:rsidRPr="002422FA" w:rsidRDefault="003A4316" w:rsidP="006569BF"/>
        </w:tc>
        <w:tc>
          <w:tcPr>
            <w:tcW w:w="1395" w:type="dxa"/>
            <w:shd w:val="clear" w:color="auto" w:fill="auto"/>
          </w:tcPr>
          <w:p w14:paraId="4600CDC9" w14:textId="77777777" w:rsidR="003A4316" w:rsidRPr="002422FA" w:rsidRDefault="003A4316" w:rsidP="006569BF"/>
        </w:tc>
        <w:tc>
          <w:tcPr>
            <w:tcW w:w="2007" w:type="dxa"/>
          </w:tcPr>
          <w:p w14:paraId="27E3708D" w14:textId="77777777" w:rsidR="003A4316" w:rsidRPr="002422FA" w:rsidRDefault="003A4316" w:rsidP="006569BF"/>
        </w:tc>
      </w:tr>
      <w:tr w:rsidR="003A4316" w:rsidRPr="002422FA" w14:paraId="15C173DD" w14:textId="77777777" w:rsidTr="00620DEF">
        <w:tc>
          <w:tcPr>
            <w:tcW w:w="996" w:type="dxa"/>
            <w:shd w:val="clear" w:color="auto" w:fill="auto"/>
          </w:tcPr>
          <w:p w14:paraId="47CAB196" w14:textId="77777777" w:rsidR="003A4316" w:rsidRPr="002422FA" w:rsidRDefault="003A4316" w:rsidP="006569BF">
            <w:r w:rsidRPr="002422FA">
              <w:t>79</w:t>
            </w:r>
          </w:p>
        </w:tc>
        <w:tc>
          <w:tcPr>
            <w:tcW w:w="3948" w:type="dxa"/>
            <w:shd w:val="clear" w:color="auto" w:fill="auto"/>
          </w:tcPr>
          <w:p w14:paraId="460BA467" w14:textId="77777777" w:rsidR="003A4316" w:rsidRPr="002422FA" w:rsidRDefault="003A4316" w:rsidP="006569BF">
            <w:r w:rsidRPr="002422FA">
              <w:t xml:space="preserve">How many </w:t>
            </w:r>
            <w:proofErr w:type="spellStart"/>
            <w:r w:rsidRPr="002422FA">
              <w:t>aadhaar</w:t>
            </w:r>
            <w:proofErr w:type="spellEnd"/>
            <w:r w:rsidRPr="002422FA">
              <w:t xml:space="preserve"> enrolment </w:t>
            </w:r>
            <w:proofErr w:type="spellStart"/>
            <w:r w:rsidRPr="002422FA">
              <w:t>centres</w:t>
            </w:r>
            <w:proofErr w:type="spellEnd"/>
            <w:r w:rsidRPr="002422FA">
              <w:t xml:space="preserve"> are in the village/ ward?</w:t>
            </w:r>
          </w:p>
        </w:tc>
        <w:tc>
          <w:tcPr>
            <w:tcW w:w="3387" w:type="dxa"/>
            <w:shd w:val="clear" w:color="auto" w:fill="auto"/>
          </w:tcPr>
          <w:p w14:paraId="47AEE640" w14:textId="77777777" w:rsidR="003A4316" w:rsidRPr="002422FA" w:rsidRDefault="003A4316" w:rsidP="006569BF"/>
        </w:tc>
        <w:tc>
          <w:tcPr>
            <w:tcW w:w="2721" w:type="dxa"/>
            <w:shd w:val="clear" w:color="auto" w:fill="auto"/>
          </w:tcPr>
          <w:p w14:paraId="1BC3EF22" w14:textId="77777777" w:rsidR="003A4316" w:rsidRPr="002422FA" w:rsidRDefault="003A4316" w:rsidP="006569BF"/>
        </w:tc>
        <w:tc>
          <w:tcPr>
            <w:tcW w:w="1395" w:type="dxa"/>
            <w:shd w:val="clear" w:color="auto" w:fill="auto"/>
          </w:tcPr>
          <w:p w14:paraId="46B9A293" w14:textId="77777777" w:rsidR="003A4316" w:rsidRPr="002422FA" w:rsidRDefault="003A4316" w:rsidP="006569BF"/>
        </w:tc>
        <w:tc>
          <w:tcPr>
            <w:tcW w:w="2007" w:type="dxa"/>
          </w:tcPr>
          <w:p w14:paraId="5A9EB638" w14:textId="77777777" w:rsidR="003A4316" w:rsidRPr="002422FA" w:rsidRDefault="003A4316" w:rsidP="006569BF"/>
        </w:tc>
      </w:tr>
      <w:tr w:rsidR="003A4316" w:rsidRPr="002422FA" w14:paraId="1272EDF8" w14:textId="77777777" w:rsidTr="00620DEF">
        <w:tc>
          <w:tcPr>
            <w:tcW w:w="996" w:type="dxa"/>
            <w:shd w:val="clear" w:color="auto" w:fill="auto"/>
          </w:tcPr>
          <w:p w14:paraId="39869FE1" w14:textId="77777777" w:rsidR="003A4316" w:rsidRPr="002422FA" w:rsidRDefault="003A4316" w:rsidP="006569BF">
            <w:r w:rsidRPr="002422FA">
              <w:lastRenderedPageBreak/>
              <w:t>80</w:t>
            </w:r>
          </w:p>
        </w:tc>
        <w:tc>
          <w:tcPr>
            <w:tcW w:w="3948" w:type="dxa"/>
            <w:shd w:val="clear" w:color="auto" w:fill="auto"/>
          </w:tcPr>
          <w:p w14:paraId="7CB05639" w14:textId="77777777" w:rsidR="003A4316" w:rsidRPr="002422FA" w:rsidRDefault="003A4316" w:rsidP="006569BF">
            <w:r w:rsidRPr="002422FA">
              <w:t>How far is the nearest enrolment centre from the population centre?</w:t>
            </w:r>
          </w:p>
        </w:tc>
        <w:tc>
          <w:tcPr>
            <w:tcW w:w="3387" w:type="dxa"/>
            <w:shd w:val="clear" w:color="auto" w:fill="auto"/>
          </w:tcPr>
          <w:p w14:paraId="13E8C098" w14:textId="77777777" w:rsidR="003A4316" w:rsidRPr="002422FA" w:rsidRDefault="003A4316" w:rsidP="006569BF">
            <w:pPr>
              <w:pStyle w:val="ListParagraph"/>
              <w:numPr>
                <w:ilvl w:val="0"/>
                <w:numId w:val="12"/>
              </w:numPr>
            </w:pPr>
            <w:r w:rsidRPr="002422FA">
              <w:t>Kilometer</w:t>
            </w:r>
          </w:p>
          <w:p w14:paraId="633152AB" w14:textId="77777777" w:rsidR="003A4316" w:rsidRPr="002422FA" w:rsidRDefault="003A4316" w:rsidP="006569BF">
            <w:pPr>
              <w:pStyle w:val="ListParagraph"/>
              <w:numPr>
                <w:ilvl w:val="0"/>
                <w:numId w:val="12"/>
              </w:numPr>
            </w:pPr>
            <w:r w:rsidRPr="002422FA">
              <w:t>Minutes</w:t>
            </w:r>
          </w:p>
        </w:tc>
        <w:tc>
          <w:tcPr>
            <w:tcW w:w="2721" w:type="dxa"/>
            <w:shd w:val="clear" w:color="auto" w:fill="auto"/>
          </w:tcPr>
          <w:p w14:paraId="763D66F3" w14:textId="77777777" w:rsidR="003A4316" w:rsidRPr="002422FA" w:rsidRDefault="003A4316" w:rsidP="006569BF"/>
        </w:tc>
        <w:tc>
          <w:tcPr>
            <w:tcW w:w="1395" w:type="dxa"/>
            <w:shd w:val="clear" w:color="auto" w:fill="auto"/>
          </w:tcPr>
          <w:p w14:paraId="2CA369A5" w14:textId="77777777" w:rsidR="003A4316" w:rsidRPr="002422FA" w:rsidRDefault="003A4316" w:rsidP="006569BF"/>
        </w:tc>
        <w:tc>
          <w:tcPr>
            <w:tcW w:w="2007" w:type="dxa"/>
          </w:tcPr>
          <w:p w14:paraId="1418B20A" w14:textId="77777777" w:rsidR="003A4316" w:rsidRPr="002422FA" w:rsidRDefault="003A4316" w:rsidP="006569BF"/>
        </w:tc>
      </w:tr>
      <w:tr w:rsidR="003A4316" w:rsidRPr="002422FA" w14:paraId="525EF066" w14:textId="77777777" w:rsidTr="00620DEF">
        <w:tc>
          <w:tcPr>
            <w:tcW w:w="996" w:type="dxa"/>
            <w:shd w:val="clear" w:color="auto" w:fill="auto"/>
          </w:tcPr>
          <w:p w14:paraId="5E200FBE" w14:textId="77777777" w:rsidR="003A4316" w:rsidRPr="002422FA" w:rsidRDefault="003A4316" w:rsidP="006569BF">
            <w:r w:rsidRPr="002422FA">
              <w:t>81</w:t>
            </w:r>
          </w:p>
        </w:tc>
        <w:tc>
          <w:tcPr>
            <w:tcW w:w="3948" w:type="dxa"/>
            <w:shd w:val="clear" w:color="auto" w:fill="auto"/>
          </w:tcPr>
          <w:p w14:paraId="0F08E543" w14:textId="77777777" w:rsidR="003A4316" w:rsidRPr="002422FA" w:rsidRDefault="003A4316" w:rsidP="006569BF">
            <w:r w:rsidRPr="002422FA">
              <w:t>How many Aadhaar 'brokers'/ agents operate in this area, if at all?</w:t>
            </w:r>
          </w:p>
        </w:tc>
        <w:tc>
          <w:tcPr>
            <w:tcW w:w="3387" w:type="dxa"/>
            <w:shd w:val="clear" w:color="auto" w:fill="auto"/>
          </w:tcPr>
          <w:p w14:paraId="634FEAC5" w14:textId="77777777" w:rsidR="003A4316" w:rsidRPr="002422FA" w:rsidRDefault="003A4316" w:rsidP="006569BF">
            <w:r w:rsidRPr="002422FA">
              <w:t>-998. Don't know</w:t>
            </w:r>
          </w:p>
        </w:tc>
        <w:tc>
          <w:tcPr>
            <w:tcW w:w="2721" w:type="dxa"/>
            <w:shd w:val="clear" w:color="auto" w:fill="auto"/>
          </w:tcPr>
          <w:p w14:paraId="0BEE6096" w14:textId="77777777" w:rsidR="003A4316" w:rsidRPr="002422FA" w:rsidRDefault="003A4316" w:rsidP="006569BF"/>
        </w:tc>
        <w:tc>
          <w:tcPr>
            <w:tcW w:w="1395" w:type="dxa"/>
            <w:shd w:val="clear" w:color="auto" w:fill="auto"/>
          </w:tcPr>
          <w:p w14:paraId="52FC05E0" w14:textId="77777777" w:rsidR="003A4316" w:rsidRPr="002422FA" w:rsidRDefault="003A4316" w:rsidP="006569BF"/>
        </w:tc>
        <w:tc>
          <w:tcPr>
            <w:tcW w:w="2007" w:type="dxa"/>
          </w:tcPr>
          <w:p w14:paraId="297A42BC" w14:textId="77777777" w:rsidR="003A4316" w:rsidRPr="002422FA" w:rsidRDefault="003A4316" w:rsidP="006569BF"/>
        </w:tc>
      </w:tr>
      <w:tr w:rsidR="003A4316" w:rsidRPr="002422FA" w14:paraId="3E226F80" w14:textId="77777777" w:rsidTr="00620DEF">
        <w:tc>
          <w:tcPr>
            <w:tcW w:w="996" w:type="dxa"/>
            <w:shd w:val="clear" w:color="auto" w:fill="auto"/>
          </w:tcPr>
          <w:p w14:paraId="1F396B8C" w14:textId="77777777" w:rsidR="003A4316" w:rsidRPr="002422FA" w:rsidRDefault="003A4316" w:rsidP="006569BF">
            <w:r w:rsidRPr="002422FA">
              <w:t>82</w:t>
            </w:r>
          </w:p>
        </w:tc>
        <w:tc>
          <w:tcPr>
            <w:tcW w:w="3948" w:type="dxa"/>
            <w:shd w:val="clear" w:color="auto" w:fill="auto"/>
          </w:tcPr>
          <w:p w14:paraId="78DFA250" w14:textId="77777777" w:rsidR="003A4316" w:rsidRPr="002422FA" w:rsidRDefault="003A4316" w:rsidP="006569BF">
            <w:r w:rsidRPr="002422FA">
              <w:t>Is the supervisor present for a sit in?</w:t>
            </w:r>
          </w:p>
        </w:tc>
        <w:tc>
          <w:tcPr>
            <w:tcW w:w="3387" w:type="dxa"/>
            <w:shd w:val="clear" w:color="auto" w:fill="auto"/>
          </w:tcPr>
          <w:p w14:paraId="3662C9B4" w14:textId="77777777" w:rsidR="003A4316" w:rsidRPr="002422FA" w:rsidRDefault="003A4316" w:rsidP="006569BF">
            <w:pPr>
              <w:pStyle w:val="ListParagraph"/>
              <w:numPr>
                <w:ilvl w:val="0"/>
                <w:numId w:val="13"/>
              </w:numPr>
            </w:pPr>
            <w:r w:rsidRPr="002422FA">
              <w:t>Yes</w:t>
            </w:r>
          </w:p>
          <w:p w14:paraId="06E0D4F0" w14:textId="77777777" w:rsidR="003A4316" w:rsidRPr="002422FA" w:rsidRDefault="003A4316" w:rsidP="006569BF">
            <w:pPr>
              <w:pStyle w:val="ListParagraph"/>
              <w:numPr>
                <w:ilvl w:val="0"/>
                <w:numId w:val="13"/>
              </w:numPr>
            </w:pPr>
            <w:r w:rsidRPr="002422FA">
              <w:t>No</w:t>
            </w:r>
          </w:p>
        </w:tc>
        <w:tc>
          <w:tcPr>
            <w:tcW w:w="2721" w:type="dxa"/>
            <w:shd w:val="clear" w:color="auto" w:fill="auto"/>
          </w:tcPr>
          <w:p w14:paraId="7A55A6CB" w14:textId="77777777" w:rsidR="003A4316" w:rsidRPr="002422FA" w:rsidRDefault="003A4316" w:rsidP="006569BF"/>
        </w:tc>
        <w:tc>
          <w:tcPr>
            <w:tcW w:w="1395" w:type="dxa"/>
            <w:shd w:val="clear" w:color="auto" w:fill="auto"/>
          </w:tcPr>
          <w:p w14:paraId="42ECAF02" w14:textId="77777777" w:rsidR="003A4316" w:rsidRPr="002422FA" w:rsidRDefault="003A4316" w:rsidP="006569BF"/>
        </w:tc>
        <w:tc>
          <w:tcPr>
            <w:tcW w:w="2007" w:type="dxa"/>
          </w:tcPr>
          <w:p w14:paraId="0D02C3E9" w14:textId="77777777" w:rsidR="003A4316" w:rsidRPr="002422FA" w:rsidRDefault="003A4316" w:rsidP="006569BF"/>
        </w:tc>
      </w:tr>
      <w:tr w:rsidR="003A4316" w:rsidRPr="002422FA" w14:paraId="03BB39C7" w14:textId="77777777" w:rsidTr="00620DEF">
        <w:tc>
          <w:tcPr>
            <w:tcW w:w="996" w:type="dxa"/>
            <w:shd w:val="clear" w:color="auto" w:fill="auto"/>
          </w:tcPr>
          <w:p w14:paraId="4A1C61A2" w14:textId="77777777" w:rsidR="003A4316" w:rsidRPr="002422FA" w:rsidRDefault="003A4316" w:rsidP="006569BF">
            <w:r w:rsidRPr="002422FA">
              <w:t>83</w:t>
            </w:r>
          </w:p>
        </w:tc>
        <w:tc>
          <w:tcPr>
            <w:tcW w:w="3948" w:type="dxa"/>
            <w:shd w:val="clear" w:color="auto" w:fill="auto"/>
          </w:tcPr>
          <w:p w14:paraId="3DDA5F6A" w14:textId="77777777" w:rsidR="003A4316" w:rsidRPr="002422FA" w:rsidRDefault="003A4316" w:rsidP="006569BF">
            <w:r w:rsidRPr="002422FA">
              <w:t>Category of respondent?</w:t>
            </w:r>
          </w:p>
        </w:tc>
        <w:tc>
          <w:tcPr>
            <w:tcW w:w="3387" w:type="dxa"/>
            <w:shd w:val="clear" w:color="auto" w:fill="auto"/>
          </w:tcPr>
          <w:p w14:paraId="7D8B3DFF" w14:textId="77777777" w:rsidR="003A4316" w:rsidRPr="002422FA" w:rsidRDefault="003A4316" w:rsidP="006569BF">
            <w:pPr>
              <w:pStyle w:val="ListParagraph"/>
              <w:numPr>
                <w:ilvl w:val="0"/>
                <w:numId w:val="14"/>
              </w:numPr>
            </w:pPr>
            <w:r w:rsidRPr="002422FA">
              <w:t>Homeless</w:t>
            </w:r>
          </w:p>
          <w:p w14:paraId="61D64D54" w14:textId="77777777" w:rsidR="003A4316" w:rsidRPr="002422FA" w:rsidRDefault="003A4316" w:rsidP="006569BF">
            <w:pPr>
              <w:pStyle w:val="ListParagraph"/>
              <w:numPr>
                <w:ilvl w:val="0"/>
                <w:numId w:val="14"/>
              </w:numPr>
            </w:pPr>
            <w:r w:rsidRPr="002422FA">
              <w:t>Third gender</w:t>
            </w:r>
          </w:p>
          <w:p w14:paraId="75618CB8" w14:textId="77777777" w:rsidR="003A4316" w:rsidRPr="002422FA" w:rsidRDefault="003A4316" w:rsidP="006569BF">
            <w:pPr>
              <w:pStyle w:val="ListParagraph"/>
              <w:numPr>
                <w:ilvl w:val="0"/>
                <w:numId w:val="14"/>
              </w:numPr>
            </w:pPr>
            <w:r w:rsidRPr="002422FA">
              <w:t>Elderly</w:t>
            </w:r>
          </w:p>
          <w:p w14:paraId="3A605CB0" w14:textId="77777777" w:rsidR="003A4316" w:rsidRPr="002422FA" w:rsidRDefault="003A4316" w:rsidP="006569BF">
            <w:pPr>
              <w:pStyle w:val="ListParagraph"/>
              <w:numPr>
                <w:ilvl w:val="0"/>
                <w:numId w:val="14"/>
              </w:numPr>
            </w:pPr>
            <w:r w:rsidRPr="002422FA">
              <w:t>Laborer</w:t>
            </w:r>
          </w:p>
        </w:tc>
        <w:tc>
          <w:tcPr>
            <w:tcW w:w="2721" w:type="dxa"/>
            <w:shd w:val="clear" w:color="auto" w:fill="auto"/>
          </w:tcPr>
          <w:p w14:paraId="1DD0B0DE" w14:textId="77777777" w:rsidR="003A4316" w:rsidRPr="002422FA" w:rsidRDefault="003A4316" w:rsidP="006569BF">
            <w:proofErr w:type="gramStart"/>
            <w:r w:rsidRPr="002422FA">
              <w:t>Equals(</w:t>
            </w:r>
            <w:proofErr w:type="gramEnd"/>
            <w:r w:rsidRPr="002422FA">
              <w:t>1,2)</w:t>
            </w:r>
          </w:p>
          <w:p w14:paraId="6A1E01D3" w14:textId="77777777" w:rsidR="003A4316" w:rsidRPr="002422FA" w:rsidRDefault="003A4316" w:rsidP="006569BF"/>
        </w:tc>
        <w:tc>
          <w:tcPr>
            <w:tcW w:w="1395" w:type="dxa"/>
            <w:shd w:val="clear" w:color="auto" w:fill="auto"/>
          </w:tcPr>
          <w:p w14:paraId="1C38D8F1" w14:textId="77777777" w:rsidR="003A4316" w:rsidRPr="002422FA" w:rsidRDefault="003A4316" w:rsidP="006569BF"/>
        </w:tc>
        <w:tc>
          <w:tcPr>
            <w:tcW w:w="2007" w:type="dxa"/>
          </w:tcPr>
          <w:p w14:paraId="4BE74E7F" w14:textId="77777777" w:rsidR="003A4316" w:rsidRPr="002422FA" w:rsidRDefault="003A4316" w:rsidP="006569BF"/>
        </w:tc>
      </w:tr>
      <w:tr w:rsidR="003A4316" w:rsidRPr="002422FA" w14:paraId="139E453C" w14:textId="77777777" w:rsidTr="00620DEF">
        <w:tc>
          <w:tcPr>
            <w:tcW w:w="996" w:type="dxa"/>
            <w:shd w:val="clear" w:color="auto" w:fill="auto"/>
          </w:tcPr>
          <w:p w14:paraId="40A44063" w14:textId="77777777" w:rsidR="003A4316" w:rsidRPr="002422FA" w:rsidRDefault="003A4316" w:rsidP="006569BF">
            <w:r w:rsidRPr="002422FA">
              <w:t>84</w:t>
            </w:r>
          </w:p>
        </w:tc>
        <w:tc>
          <w:tcPr>
            <w:tcW w:w="3948" w:type="dxa"/>
            <w:shd w:val="clear" w:color="auto" w:fill="auto"/>
          </w:tcPr>
          <w:p w14:paraId="7846FF89" w14:textId="77777777" w:rsidR="003A4316" w:rsidRPr="002422FA" w:rsidRDefault="003A4316" w:rsidP="006569BF">
            <w:r w:rsidRPr="002422FA">
              <w:t>Which one</w:t>
            </w:r>
          </w:p>
        </w:tc>
        <w:tc>
          <w:tcPr>
            <w:tcW w:w="3387" w:type="dxa"/>
            <w:shd w:val="clear" w:color="auto" w:fill="auto"/>
          </w:tcPr>
          <w:p w14:paraId="56C62859" w14:textId="77777777" w:rsidR="003A4316" w:rsidRPr="002422FA" w:rsidRDefault="003A4316" w:rsidP="006569BF">
            <w:pPr>
              <w:pStyle w:val="ListParagraph"/>
              <w:numPr>
                <w:ilvl w:val="0"/>
                <w:numId w:val="15"/>
              </w:numPr>
            </w:pPr>
            <w:r w:rsidRPr="002422FA">
              <w:t>Migrant laborer</w:t>
            </w:r>
          </w:p>
          <w:p w14:paraId="0B06C8A9" w14:textId="77777777" w:rsidR="003A4316" w:rsidRPr="002422FA" w:rsidRDefault="003A4316" w:rsidP="006569BF">
            <w:pPr>
              <w:pStyle w:val="ListParagraph"/>
              <w:numPr>
                <w:ilvl w:val="0"/>
                <w:numId w:val="15"/>
              </w:numPr>
            </w:pPr>
            <w:r w:rsidRPr="002422FA">
              <w:t>Manual laborer</w:t>
            </w:r>
          </w:p>
        </w:tc>
        <w:tc>
          <w:tcPr>
            <w:tcW w:w="2721" w:type="dxa"/>
            <w:shd w:val="clear" w:color="auto" w:fill="auto"/>
          </w:tcPr>
          <w:p w14:paraId="1E4CA535" w14:textId="77777777" w:rsidR="003A4316" w:rsidRPr="002422FA" w:rsidRDefault="003A4316" w:rsidP="006569BF">
            <w:proofErr w:type="gramStart"/>
            <w:r w:rsidRPr="002422FA">
              <w:t>Equals(</w:t>
            </w:r>
            <w:proofErr w:type="gramEnd"/>
            <w:r w:rsidRPr="002422FA">
              <w:t>83,4)</w:t>
            </w:r>
          </w:p>
          <w:p w14:paraId="7D6AA35D" w14:textId="77777777" w:rsidR="003A4316" w:rsidRPr="002422FA" w:rsidRDefault="003A4316" w:rsidP="006569BF"/>
        </w:tc>
        <w:tc>
          <w:tcPr>
            <w:tcW w:w="1395" w:type="dxa"/>
            <w:shd w:val="clear" w:color="auto" w:fill="auto"/>
          </w:tcPr>
          <w:p w14:paraId="7F0A2111" w14:textId="77777777" w:rsidR="003A4316" w:rsidRPr="002422FA" w:rsidRDefault="003A4316" w:rsidP="006569BF"/>
        </w:tc>
        <w:tc>
          <w:tcPr>
            <w:tcW w:w="2007" w:type="dxa"/>
          </w:tcPr>
          <w:p w14:paraId="42A373CD" w14:textId="77777777" w:rsidR="003A4316" w:rsidRPr="002422FA" w:rsidRDefault="003A4316" w:rsidP="006569BF"/>
        </w:tc>
      </w:tr>
      <w:tr w:rsidR="003A4316" w:rsidRPr="002422FA" w14:paraId="1B8BDDEC" w14:textId="77777777" w:rsidTr="00620DEF">
        <w:tc>
          <w:tcPr>
            <w:tcW w:w="996" w:type="dxa"/>
            <w:shd w:val="clear" w:color="auto" w:fill="auto"/>
          </w:tcPr>
          <w:p w14:paraId="39D2C665" w14:textId="77777777" w:rsidR="003A4316" w:rsidRPr="002422FA" w:rsidRDefault="003A4316" w:rsidP="006569BF">
            <w:r w:rsidRPr="002422FA">
              <w:t>85</w:t>
            </w:r>
          </w:p>
        </w:tc>
        <w:tc>
          <w:tcPr>
            <w:tcW w:w="3948" w:type="dxa"/>
            <w:shd w:val="clear" w:color="auto" w:fill="auto"/>
          </w:tcPr>
          <w:p w14:paraId="6611E1FD" w14:textId="77777777" w:rsidR="003A4316" w:rsidRPr="002422FA" w:rsidRDefault="003A4316" w:rsidP="006569BF">
            <w:r w:rsidRPr="002422FA">
              <w:t>Was access to household contact person successful [1]</w:t>
            </w:r>
          </w:p>
        </w:tc>
        <w:tc>
          <w:tcPr>
            <w:tcW w:w="3387" w:type="dxa"/>
            <w:shd w:val="clear" w:color="auto" w:fill="auto"/>
          </w:tcPr>
          <w:p w14:paraId="571783D2" w14:textId="77777777" w:rsidR="003A4316" w:rsidRPr="002422FA" w:rsidRDefault="003A4316" w:rsidP="006569BF">
            <w:pPr>
              <w:pStyle w:val="ListParagraph"/>
              <w:numPr>
                <w:ilvl w:val="0"/>
                <w:numId w:val="16"/>
              </w:numPr>
            </w:pPr>
            <w:r w:rsidRPr="002422FA">
              <w:t>Yes</w:t>
            </w:r>
          </w:p>
          <w:p w14:paraId="3C28F21F" w14:textId="77777777" w:rsidR="003A4316" w:rsidRPr="002422FA" w:rsidRDefault="003A4316" w:rsidP="006569BF">
            <w:pPr>
              <w:pStyle w:val="ListParagraph"/>
              <w:numPr>
                <w:ilvl w:val="0"/>
                <w:numId w:val="16"/>
              </w:numPr>
            </w:pPr>
            <w:r w:rsidRPr="002422FA">
              <w:t>No</w:t>
            </w:r>
          </w:p>
        </w:tc>
        <w:tc>
          <w:tcPr>
            <w:tcW w:w="2721" w:type="dxa"/>
            <w:shd w:val="clear" w:color="auto" w:fill="auto"/>
          </w:tcPr>
          <w:p w14:paraId="09DD5925" w14:textId="77777777" w:rsidR="003A4316" w:rsidRPr="002422FA" w:rsidRDefault="003A4316" w:rsidP="006569BF"/>
        </w:tc>
        <w:tc>
          <w:tcPr>
            <w:tcW w:w="1395" w:type="dxa"/>
            <w:shd w:val="clear" w:color="auto" w:fill="auto"/>
          </w:tcPr>
          <w:p w14:paraId="0BB197AB" w14:textId="77777777" w:rsidR="003A4316" w:rsidRPr="002422FA" w:rsidRDefault="003A4316" w:rsidP="006569BF"/>
        </w:tc>
        <w:tc>
          <w:tcPr>
            <w:tcW w:w="2007" w:type="dxa"/>
          </w:tcPr>
          <w:p w14:paraId="37142994"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71F424B6" w14:textId="77777777" w:rsidTr="00620DEF">
        <w:tc>
          <w:tcPr>
            <w:tcW w:w="996" w:type="dxa"/>
            <w:shd w:val="clear" w:color="auto" w:fill="auto"/>
          </w:tcPr>
          <w:p w14:paraId="5FCD6154" w14:textId="77777777" w:rsidR="003A4316" w:rsidRPr="002422FA" w:rsidRDefault="003A4316" w:rsidP="006569BF">
            <w:r w:rsidRPr="002422FA">
              <w:t>86</w:t>
            </w:r>
          </w:p>
        </w:tc>
        <w:tc>
          <w:tcPr>
            <w:tcW w:w="3948" w:type="dxa"/>
            <w:shd w:val="clear" w:color="auto" w:fill="auto"/>
          </w:tcPr>
          <w:p w14:paraId="651BAF00" w14:textId="77777777" w:rsidR="003A4316" w:rsidRPr="002422FA" w:rsidRDefault="003A4316" w:rsidP="006569BF">
            <w:r w:rsidRPr="002422FA">
              <w:t xml:space="preserve">Why not successful </w:t>
            </w:r>
            <w:proofErr w:type="gramStart"/>
            <w:r w:rsidRPr="002422FA">
              <w:t>1 ?</w:t>
            </w:r>
            <w:proofErr w:type="gramEnd"/>
          </w:p>
        </w:tc>
        <w:tc>
          <w:tcPr>
            <w:tcW w:w="3387" w:type="dxa"/>
            <w:shd w:val="clear" w:color="auto" w:fill="auto"/>
          </w:tcPr>
          <w:p w14:paraId="72158AE2" w14:textId="77777777" w:rsidR="003A4316" w:rsidRPr="002422FA" w:rsidRDefault="003A4316" w:rsidP="006569BF">
            <w:pPr>
              <w:pStyle w:val="ListParagraph"/>
              <w:numPr>
                <w:ilvl w:val="0"/>
                <w:numId w:val="17"/>
              </w:numPr>
            </w:pPr>
            <w:r w:rsidRPr="002422FA">
              <w:t>Refused to be interviewed</w:t>
            </w:r>
          </w:p>
          <w:p w14:paraId="3F7DF1EB" w14:textId="77777777" w:rsidR="003A4316" w:rsidRPr="002422FA" w:rsidRDefault="003A4316" w:rsidP="006569BF">
            <w:pPr>
              <w:pStyle w:val="ListParagraph"/>
              <w:numPr>
                <w:ilvl w:val="0"/>
                <w:numId w:val="17"/>
              </w:numPr>
            </w:pPr>
            <w:r w:rsidRPr="002422FA">
              <w:t>Contact respondent requested for a call back (Note down the day and time below then save and exit the interview)</w:t>
            </w:r>
          </w:p>
          <w:p w14:paraId="5DB69AE9" w14:textId="77777777" w:rsidR="003A4316" w:rsidRPr="002422FA" w:rsidRDefault="003A4316" w:rsidP="006569BF">
            <w:pPr>
              <w:pStyle w:val="ListParagraph"/>
              <w:numPr>
                <w:ilvl w:val="0"/>
                <w:numId w:val="17"/>
              </w:numPr>
            </w:pPr>
            <w:r w:rsidRPr="002422FA">
              <w:t>No one in the household</w:t>
            </w:r>
          </w:p>
          <w:p w14:paraId="4161D4FB" w14:textId="77777777" w:rsidR="003A4316" w:rsidRPr="002422FA" w:rsidRDefault="003A4316" w:rsidP="006569BF">
            <w:pPr>
              <w:pStyle w:val="ListParagraph"/>
              <w:numPr>
                <w:ilvl w:val="0"/>
                <w:numId w:val="17"/>
              </w:numPr>
            </w:pPr>
            <w:r w:rsidRPr="002422FA">
              <w:t>Contact respondent not able to be interviewed due to medical reasons (very sick, mute, etc.)</w:t>
            </w:r>
          </w:p>
          <w:p w14:paraId="61347015" w14:textId="77777777" w:rsidR="003A4316" w:rsidRPr="002422FA" w:rsidRDefault="003A4316" w:rsidP="006569BF">
            <w:pPr>
              <w:pStyle w:val="ListParagraph"/>
              <w:numPr>
                <w:ilvl w:val="0"/>
                <w:numId w:val="17"/>
              </w:numPr>
            </w:pPr>
            <w:r w:rsidRPr="002422FA">
              <w:t>Language barrier</w:t>
            </w:r>
          </w:p>
          <w:p w14:paraId="33BCB9BC" w14:textId="77777777" w:rsidR="003A4316" w:rsidRPr="002422FA" w:rsidRDefault="003A4316" w:rsidP="006569BF">
            <w:pPr>
              <w:pStyle w:val="ListParagraph"/>
              <w:numPr>
                <w:ilvl w:val="0"/>
                <w:numId w:val="17"/>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6A2E2E8C" w14:textId="77777777" w:rsidR="003A4316" w:rsidRPr="002422FA" w:rsidRDefault="003A4316" w:rsidP="006569BF">
            <w:pPr>
              <w:pStyle w:val="ListParagraph"/>
              <w:numPr>
                <w:ilvl w:val="0"/>
                <w:numId w:val="17"/>
              </w:numPr>
            </w:pPr>
            <w:r w:rsidRPr="002422FA">
              <w:t>No adult in the household for the survey day</w:t>
            </w:r>
          </w:p>
          <w:p w14:paraId="08BC951E" w14:textId="77777777" w:rsidR="003A4316" w:rsidRPr="002422FA" w:rsidRDefault="003A4316" w:rsidP="006569BF">
            <w:pPr>
              <w:pStyle w:val="ListParagraph"/>
              <w:numPr>
                <w:ilvl w:val="0"/>
                <w:numId w:val="17"/>
              </w:numPr>
            </w:pPr>
            <w:r w:rsidRPr="002422FA">
              <w:t>Other Specify</w:t>
            </w:r>
          </w:p>
        </w:tc>
        <w:tc>
          <w:tcPr>
            <w:tcW w:w="2721" w:type="dxa"/>
            <w:shd w:val="clear" w:color="auto" w:fill="auto"/>
          </w:tcPr>
          <w:p w14:paraId="45B154B9" w14:textId="77777777" w:rsidR="003A4316" w:rsidRPr="002422FA" w:rsidRDefault="003A4316" w:rsidP="006569BF">
            <w:proofErr w:type="gramStart"/>
            <w:r w:rsidRPr="002422FA">
              <w:t>Equals(</w:t>
            </w:r>
            <w:proofErr w:type="gramEnd"/>
            <w:r w:rsidRPr="002422FA">
              <w:t>85,2) &amp;&amp; Equals(1,1)</w:t>
            </w:r>
          </w:p>
          <w:p w14:paraId="3F0C1938" w14:textId="77777777" w:rsidR="003A4316" w:rsidRPr="002422FA" w:rsidRDefault="003A4316" w:rsidP="006569BF"/>
        </w:tc>
        <w:tc>
          <w:tcPr>
            <w:tcW w:w="1395" w:type="dxa"/>
            <w:shd w:val="clear" w:color="auto" w:fill="auto"/>
          </w:tcPr>
          <w:p w14:paraId="4E305548" w14:textId="77777777" w:rsidR="003A4316" w:rsidRPr="002422FA" w:rsidRDefault="003A4316" w:rsidP="006569BF"/>
        </w:tc>
        <w:tc>
          <w:tcPr>
            <w:tcW w:w="2007" w:type="dxa"/>
          </w:tcPr>
          <w:p w14:paraId="2F448020" w14:textId="77777777" w:rsidR="003A4316" w:rsidRPr="002422FA" w:rsidRDefault="003A4316" w:rsidP="006569BF">
            <w:r w:rsidRPr="002422FA">
              <w:t xml:space="preserve">Rule: Equals(CurrQues,1), Action: </w:t>
            </w:r>
            <w:proofErr w:type="spellStart"/>
            <w:r w:rsidRPr="002422FA">
              <w:t>Goto</w:t>
            </w:r>
            <w:proofErr w:type="spellEnd"/>
            <w:r w:rsidRPr="002422FA">
              <w:t xml:space="preserve"> Chapter, Target: 42</w:t>
            </w:r>
            <w:r w:rsidRPr="002422FA">
              <w:br/>
              <w:t xml:space="preserve">Rule: Equals(CurrQues,3), Action: </w:t>
            </w:r>
            <w:proofErr w:type="spellStart"/>
            <w:r w:rsidRPr="002422FA">
              <w:t>Goto</w:t>
            </w:r>
            <w:proofErr w:type="spellEnd"/>
            <w:r w:rsidRPr="002422FA">
              <w:t xml:space="preserve"> Chapter, Target: 42</w:t>
            </w:r>
            <w:r w:rsidRPr="002422FA">
              <w:br/>
              <w:t xml:space="preserve">Rule: Equals(CurrQues,5), Action: </w:t>
            </w:r>
            <w:proofErr w:type="spellStart"/>
            <w:r w:rsidRPr="002422FA">
              <w:t>Goto</w:t>
            </w:r>
            <w:proofErr w:type="spellEnd"/>
            <w:r w:rsidRPr="002422FA">
              <w:t xml:space="preserve"> Chapter, Target: 42</w:t>
            </w:r>
            <w:r w:rsidRPr="002422FA">
              <w:br/>
              <w:t xml:space="preserve">Rule: Equals(CurrQues,6), Action: </w:t>
            </w:r>
            <w:proofErr w:type="spellStart"/>
            <w:r w:rsidRPr="002422FA">
              <w:t>Goto</w:t>
            </w:r>
            <w:proofErr w:type="spellEnd"/>
            <w:r w:rsidRPr="002422FA">
              <w:t xml:space="preserve"> Chapter, Target: 42</w:t>
            </w:r>
            <w:r w:rsidRPr="002422FA">
              <w:br/>
              <w:t xml:space="preserve">Rule: Equals(CurrQues,7), Action: </w:t>
            </w:r>
            <w:proofErr w:type="spellStart"/>
            <w:r w:rsidRPr="002422FA">
              <w:t>Goto</w:t>
            </w:r>
            <w:proofErr w:type="spellEnd"/>
            <w:r w:rsidRPr="002422FA">
              <w:t xml:space="preserve"> Chapter, Target: 42</w:t>
            </w:r>
            <w:r w:rsidRPr="002422FA">
              <w:br/>
            </w:r>
            <w:r w:rsidRPr="002422FA">
              <w:lastRenderedPageBreak/>
              <w:t xml:space="preserve">Rule: Equals(CurrQues,4), Action: </w:t>
            </w:r>
            <w:proofErr w:type="spellStart"/>
            <w:r w:rsidRPr="002422FA">
              <w:t>Goto</w:t>
            </w:r>
            <w:proofErr w:type="spellEnd"/>
            <w:r w:rsidRPr="002422FA">
              <w:t xml:space="preserve"> Chapter, Target: 42</w:t>
            </w:r>
          </w:p>
        </w:tc>
      </w:tr>
      <w:tr w:rsidR="003A4316" w:rsidRPr="002422FA" w14:paraId="13F0D94B" w14:textId="77777777" w:rsidTr="00620DEF">
        <w:tc>
          <w:tcPr>
            <w:tcW w:w="996" w:type="dxa"/>
            <w:shd w:val="clear" w:color="auto" w:fill="auto"/>
          </w:tcPr>
          <w:p w14:paraId="3E315932" w14:textId="77777777" w:rsidR="003A4316" w:rsidRPr="002422FA" w:rsidRDefault="003A4316" w:rsidP="006569BF">
            <w:r w:rsidRPr="002422FA">
              <w:t>87</w:t>
            </w:r>
          </w:p>
        </w:tc>
        <w:tc>
          <w:tcPr>
            <w:tcW w:w="3948" w:type="dxa"/>
            <w:shd w:val="clear" w:color="auto" w:fill="auto"/>
          </w:tcPr>
          <w:p w14:paraId="0637AF68" w14:textId="77777777" w:rsidR="003A4316" w:rsidRPr="002422FA" w:rsidRDefault="003A4316" w:rsidP="006569BF">
            <w:r w:rsidRPr="002422FA">
              <w:t>Capture GPS 1</w:t>
            </w:r>
          </w:p>
        </w:tc>
        <w:tc>
          <w:tcPr>
            <w:tcW w:w="3387" w:type="dxa"/>
            <w:shd w:val="clear" w:color="auto" w:fill="auto"/>
          </w:tcPr>
          <w:p w14:paraId="2150CCE6" w14:textId="77777777" w:rsidR="003A4316" w:rsidRPr="002422FA" w:rsidRDefault="003A4316" w:rsidP="006569BF"/>
        </w:tc>
        <w:tc>
          <w:tcPr>
            <w:tcW w:w="2721" w:type="dxa"/>
            <w:shd w:val="clear" w:color="auto" w:fill="auto"/>
          </w:tcPr>
          <w:p w14:paraId="33D15C29" w14:textId="77777777" w:rsidR="003A4316" w:rsidRPr="002422FA" w:rsidRDefault="003A4316" w:rsidP="006569BF">
            <w:proofErr w:type="gramStart"/>
            <w:r w:rsidRPr="002422FA">
              <w:t>Equals(</w:t>
            </w:r>
            <w:proofErr w:type="gramEnd"/>
            <w:r w:rsidRPr="002422FA">
              <w:t>85,2) &amp;&amp; Equals(1,1)</w:t>
            </w:r>
          </w:p>
          <w:p w14:paraId="01C96B1D" w14:textId="77777777" w:rsidR="003A4316" w:rsidRPr="002422FA" w:rsidRDefault="003A4316" w:rsidP="006569BF"/>
        </w:tc>
        <w:tc>
          <w:tcPr>
            <w:tcW w:w="1395" w:type="dxa"/>
            <w:shd w:val="clear" w:color="auto" w:fill="auto"/>
          </w:tcPr>
          <w:p w14:paraId="271EDF53" w14:textId="77777777" w:rsidR="003A4316" w:rsidRPr="002422FA" w:rsidRDefault="003A4316" w:rsidP="006569BF"/>
        </w:tc>
        <w:tc>
          <w:tcPr>
            <w:tcW w:w="2007" w:type="dxa"/>
          </w:tcPr>
          <w:p w14:paraId="666A37F0" w14:textId="77777777" w:rsidR="003A4316" w:rsidRPr="002422FA" w:rsidRDefault="003A4316" w:rsidP="006569BF"/>
        </w:tc>
      </w:tr>
      <w:tr w:rsidR="003A4316" w:rsidRPr="002422FA" w14:paraId="444ADF1E" w14:textId="77777777" w:rsidTr="00620DEF">
        <w:tc>
          <w:tcPr>
            <w:tcW w:w="996" w:type="dxa"/>
            <w:shd w:val="clear" w:color="auto" w:fill="auto"/>
          </w:tcPr>
          <w:p w14:paraId="19CCC354" w14:textId="77777777" w:rsidR="003A4316" w:rsidRPr="002422FA" w:rsidRDefault="003A4316" w:rsidP="006569BF">
            <w:r w:rsidRPr="002422FA">
              <w:t>88</w:t>
            </w:r>
          </w:p>
        </w:tc>
        <w:tc>
          <w:tcPr>
            <w:tcW w:w="3948" w:type="dxa"/>
            <w:shd w:val="clear" w:color="auto" w:fill="auto"/>
          </w:tcPr>
          <w:p w14:paraId="5F6E2004" w14:textId="77777777" w:rsidR="003A4316" w:rsidRPr="002422FA" w:rsidRDefault="003A4316" w:rsidP="006569BF">
            <w:r w:rsidRPr="002422FA">
              <w:t>Time of visit 1</w:t>
            </w:r>
          </w:p>
        </w:tc>
        <w:tc>
          <w:tcPr>
            <w:tcW w:w="3387" w:type="dxa"/>
            <w:shd w:val="clear" w:color="auto" w:fill="auto"/>
          </w:tcPr>
          <w:p w14:paraId="1ECF23A1" w14:textId="77777777" w:rsidR="003A4316" w:rsidRPr="002422FA" w:rsidRDefault="003A4316" w:rsidP="006569BF"/>
        </w:tc>
        <w:tc>
          <w:tcPr>
            <w:tcW w:w="2721" w:type="dxa"/>
            <w:shd w:val="clear" w:color="auto" w:fill="auto"/>
          </w:tcPr>
          <w:p w14:paraId="0B9699BA" w14:textId="77777777" w:rsidR="003A4316" w:rsidRPr="002422FA" w:rsidRDefault="003A4316" w:rsidP="006569BF">
            <w:proofErr w:type="gramStart"/>
            <w:r w:rsidRPr="002422FA">
              <w:t>Equals(</w:t>
            </w:r>
            <w:proofErr w:type="gramEnd"/>
            <w:r w:rsidRPr="002422FA">
              <w:t>85,2) &amp;&amp; Equals(1,1)</w:t>
            </w:r>
          </w:p>
          <w:p w14:paraId="2B943DED" w14:textId="77777777" w:rsidR="003A4316" w:rsidRPr="002422FA" w:rsidRDefault="003A4316" w:rsidP="006569BF"/>
        </w:tc>
        <w:tc>
          <w:tcPr>
            <w:tcW w:w="1395" w:type="dxa"/>
            <w:shd w:val="clear" w:color="auto" w:fill="auto"/>
          </w:tcPr>
          <w:p w14:paraId="71188044" w14:textId="77777777" w:rsidR="003A4316" w:rsidRPr="002422FA" w:rsidRDefault="003A4316" w:rsidP="006569BF"/>
        </w:tc>
        <w:tc>
          <w:tcPr>
            <w:tcW w:w="2007" w:type="dxa"/>
          </w:tcPr>
          <w:p w14:paraId="53FDA25E" w14:textId="77777777" w:rsidR="003A4316" w:rsidRPr="002422FA" w:rsidRDefault="003A4316" w:rsidP="006569BF">
            <w:r w:rsidRPr="002422FA">
              <w:t>Rule: Answered(</w:t>
            </w:r>
            <w:proofErr w:type="spellStart"/>
            <w:r w:rsidRPr="002422FA">
              <w:t>CurrQues</w:t>
            </w:r>
            <w:proofErr w:type="spellEnd"/>
            <w:r w:rsidRPr="002422FA">
              <w:t xml:space="preserve">) &amp;&amp; Equals(86,1),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86,4),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86,5),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86,6),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86,7), Action: </w:t>
            </w:r>
            <w:proofErr w:type="spellStart"/>
            <w:r w:rsidRPr="002422FA">
              <w:t>Goto</w:t>
            </w:r>
            <w:proofErr w:type="spellEnd"/>
            <w:r w:rsidRPr="002422FA">
              <w:t xml:space="preserve"> Chapter, Target: 42</w:t>
            </w:r>
          </w:p>
        </w:tc>
      </w:tr>
      <w:tr w:rsidR="003A4316" w:rsidRPr="002422FA" w14:paraId="6F4F6B46" w14:textId="77777777" w:rsidTr="00620DEF">
        <w:tc>
          <w:tcPr>
            <w:tcW w:w="996" w:type="dxa"/>
            <w:shd w:val="clear" w:color="auto" w:fill="auto"/>
          </w:tcPr>
          <w:p w14:paraId="075E5C1E" w14:textId="77777777" w:rsidR="003A4316" w:rsidRPr="002422FA" w:rsidRDefault="003A4316" w:rsidP="006569BF">
            <w:r w:rsidRPr="002422FA">
              <w:t>89</w:t>
            </w:r>
          </w:p>
        </w:tc>
        <w:tc>
          <w:tcPr>
            <w:tcW w:w="3948" w:type="dxa"/>
            <w:shd w:val="clear" w:color="auto" w:fill="auto"/>
          </w:tcPr>
          <w:p w14:paraId="4A0092AF" w14:textId="77777777" w:rsidR="003A4316" w:rsidRPr="002422FA" w:rsidRDefault="003A4316" w:rsidP="006569BF">
            <w:r w:rsidRPr="002422FA">
              <w:t>Was access to household contact person successful [2]</w:t>
            </w:r>
          </w:p>
        </w:tc>
        <w:tc>
          <w:tcPr>
            <w:tcW w:w="3387" w:type="dxa"/>
            <w:shd w:val="clear" w:color="auto" w:fill="auto"/>
          </w:tcPr>
          <w:p w14:paraId="13082EBA" w14:textId="77777777" w:rsidR="003A4316" w:rsidRPr="002422FA" w:rsidRDefault="003A4316" w:rsidP="006569BF">
            <w:pPr>
              <w:pStyle w:val="ListParagraph"/>
              <w:numPr>
                <w:ilvl w:val="0"/>
                <w:numId w:val="18"/>
              </w:numPr>
            </w:pPr>
            <w:r w:rsidRPr="002422FA">
              <w:t>Yes</w:t>
            </w:r>
          </w:p>
          <w:p w14:paraId="3BF53F4E" w14:textId="77777777" w:rsidR="003A4316" w:rsidRPr="002422FA" w:rsidRDefault="003A4316" w:rsidP="006569BF">
            <w:pPr>
              <w:pStyle w:val="ListParagraph"/>
              <w:numPr>
                <w:ilvl w:val="0"/>
                <w:numId w:val="18"/>
              </w:numPr>
            </w:pPr>
            <w:r w:rsidRPr="002422FA">
              <w:t>No</w:t>
            </w:r>
          </w:p>
        </w:tc>
        <w:tc>
          <w:tcPr>
            <w:tcW w:w="2721" w:type="dxa"/>
            <w:shd w:val="clear" w:color="auto" w:fill="auto"/>
          </w:tcPr>
          <w:p w14:paraId="4A8A73D8" w14:textId="77777777" w:rsidR="003A4316" w:rsidRPr="002422FA" w:rsidRDefault="003A4316" w:rsidP="006569BF">
            <w:proofErr w:type="gramStart"/>
            <w:r w:rsidRPr="002422FA">
              <w:t>Equals(</w:t>
            </w:r>
            <w:proofErr w:type="gramEnd"/>
            <w:r w:rsidRPr="002422FA">
              <w:t>85,2) &amp;&amp; Equals(1,1)</w:t>
            </w:r>
          </w:p>
          <w:p w14:paraId="3C8AFD83" w14:textId="77777777" w:rsidR="003A4316" w:rsidRPr="002422FA" w:rsidRDefault="003A4316" w:rsidP="006569BF"/>
        </w:tc>
        <w:tc>
          <w:tcPr>
            <w:tcW w:w="1395" w:type="dxa"/>
            <w:shd w:val="clear" w:color="auto" w:fill="auto"/>
          </w:tcPr>
          <w:p w14:paraId="3B2C4E7A" w14:textId="77777777" w:rsidR="003A4316" w:rsidRPr="002422FA" w:rsidRDefault="003A4316" w:rsidP="006569BF"/>
        </w:tc>
        <w:tc>
          <w:tcPr>
            <w:tcW w:w="2007" w:type="dxa"/>
          </w:tcPr>
          <w:p w14:paraId="2DCB6787"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7DF61968" w14:textId="77777777" w:rsidTr="00620DEF">
        <w:tc>
          <w:tcPr>
            <w:tcW w:w="996" w:type="dxa"/>
            <w:shd w:val="clear" w:color="auto" w:fill="auto"/>
          </w:tcPr>
          <w:p w14:paraId="54D35656" w14:textId="77777777" w:rsidR="003A4316" w:rsidRPr="002422FA" w:rsidRDefault="003A4316" w:rsidP="006569BF">
            <w:r w:rsidRPr="002422FA">
              <w:t>90</w:t>
            </w:r>
          </w:p>
        </w:tc>
        <w:tc>
          <w:tcPr>
            <w:tcW w:w="3948" w:type="dxa"/>
            <w:shd w:val="clear" w:color="auto" w:fill="auto"/>
          </w:tcPr>
          <w:p w14:paraId="4AA40F76" w14:textId="77777777" w:rsidR="003A4316" w:rsidRPr="002422FA" w:rsidRDefault="003A4316" w:rsidP="006569BF">
            <w:r w:rsidRPr="002422FA">
              <w:t xml:space="preserve">Why not successful </w:t>
            </w:r>
            <w:proofErr w:type="gramStart"/>
            <w:r w:rsidRPr="002422FA">
              <w:t>2 ?</w:t>
            </w:r>
            <w:proofErr w:type="gramEnd"/>
          </w:p>
        </w:tc>
        <w:tc>
          <w:tcPr>
            <w:tcW w:w="3387" w:type="dxa"/>
            <w:shd w:val="clear" w:color="auto" w:fill="auto"/>
          </w:tcPr>
          <w:p w14:paraId="12F20321" w14:textId="77777777" w:rsidR="003A4316" w:rsidRPr="002422FA" w:rsidRDefault="003A4316" w:rsidP="006569BF">
            <w:pPr>
              <w:pStyle w:val="ListParagraph"/>
              <w:numPr>
                <w:ilvl w:val="0"/>
                <w:numId w:val="19"/>
              </w:numPr>
            </w:pPr>
            <w:r w:rsidRPr="002422FA">
              <w:t>Refused to be interviewed</w:t>
            </w:r>
          </w:p>
          <w:p w14:paraId="696EB39F" w14:textId="77777777" w:rsidR="003A4316" w:rsidRPr="002422FA" w:rsidRDefault="003A4316" w:rsidP="006569BF">
            <w:pPr>
              <w:pStyle w:val="ListParagraph"/>
              <w:numPr>
                <w:ilvl w:val="0"/>
                <w:numId w:val="19"/>
              </w:numPr>
            </w:pPr>
            <w:r w:rsidRPr="002422FA">
              <w:t xml:space="preserve">Contact respondent requested for a call back </w:t>
            </w:r>
            <w:r w:rsidRPr="002422FA">
              <w:lastRenderedPageBreak/>
              <w:t>(Note down the day and time below then save and exit the interview)</w:t>
            </w:r>
          </w:p>
          <w:p w14:paraId="56EDC229" w14:textId="77777777" w:rsidR="003A4316" w:rsidRPr="002422FA" w:rsidRDefault="003A4316" w:rsidP="006569BF">
            <w:pPr>
              <w:pStyle w:val="ListParagraph"/>
              <w:numPr>
                <w:ilvl w:val="0"/>
                <w:numId w:val="19"/>
              </w:numPr>
            </w:pPr>
            <w:r w:rsidRPr="002422FA">
              <w:t>No one in the household</w:t>
            </w:r>
          </w:p>
          <w:p w14:paraId="7A3E9235" w14:textId="77777777" w:rsidR="003A4316" w:rsidRPr="002422FA" w:rsidRDefault="003A4316" w:rsidP="006569BF">
            <w:pPr>
              <w:pStyle w:val="ListParagraph"/>
              <w:numPr>
                <w:ilvl w:val="0"/>
                <w:numId w:val="19"/>
              </w:numPr>
            </w:pPr>
            <w:r w:rsidRPr="002422FA">
              <w:t>Contact respondent not able to be interviewed due to medical reasons (very sick, mute, etc.)</w:t>
            </w:r>
          </w:p>
          <w:p w14:paraId="4D7BE9FF" w14:textId="77777777" w:rsidR="003A4316" w:rsidRPr="002422FA" w:rsidRDefault="003A4316" w:rsidP="006569BF">
            <w:pPr>
              <w:pStyle w:val="ListParagraph"/>
              <w:numPr>
                <w:ilvl w:val="0"/>
                <w:numId w:val="19"/>
              </w:numPr>
            </w:pPr>
            <w:r w:rsidRPr="002422FA">
              <w:t>Language barrier</w:t>
            </w:r>
          </w:p>
          <w:p w14:paraId="25CCC776" w14:textId="77777777" w:rsidR="003A4316" w:rsidRPr="002422FA" w:rsidRDefault="003A4316" w:rsidP="006569BF">
            <w:pPr>
              <w:pStyle w:val="ListParagraph"/>
              <w:numPr>
                <w:ilvl w:val="0"/>
                <w:numId w:val="19"/>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3C0CBBF4" w14:textId="77777777" w:rsidR="003A4316" w:rsidRPr="002422FA" w:rsidRDefault="003A4316" w:rsidP="006569BF">
            <w:pPr>
              <w:pStyle w:val="ListParagraph"/>
              <w:numPr>
                <w:ilvl w:val="0"/>
                <w:numId w:val="19"/>
              </w:numPr>
            </w:pPr>
            <w:r w:rsidRPr="002422FA">
              <w:t>No adult in the household for the survey day</w:t>
            </w:r>
          </w:p>
          <w:p w14:paraId="4F93616C" w14:textId="77777777" w:rsidR="003A4316" w:rsidRPr="002422FA" w:rsidRDefault="003A4316" w:rsidP="006569BF">
            <w:pPr>
              <w:pStyle w:val="ListParagraph"/>
              <w:numPr>
                <w:ilvl w:val="0"/>
                <w:numId w:val="19"/>
              </w:numPr>
            </w:pPr>
            <w:r w:rsidRPr="002422FA">
              <w:t>Other Specify</w:t>
            </w:r>
          </w:p>
        </w:tc>
        <w:tc>
          <w:tcPr>
            <w:tcW w:w="2721" w:type="dxa"/>
            <w:shd w:val="clear" w:color="auto" w:fill="auto"/>
          </w:tcPr>
          <w:p w14:paraId="640D47A5" w14:textId="77777777" w:rsidR="003A4316" w:rsidRPr="002422FA" w:rsidRDefault="003A4316" w:rsidP="006569BF">
            <w:proofErr w:type="gramStart"/>
            <w:r w:rsidRPr="002422FA">
              <w:lastRenderedPageBreak/>
              <w:t>Equals(</w:t>
            </w:r>
            <w:proofErr w:type="gramEnd"/>
            <w:r w:rsidRPr="002422FA">
              <w:t>89,2) &amp;&amp; Equals(1,1)</w:t>
            </w:r>
          </w:p>
          <w:p w14:paraId="6C8275DB" w14:textId="77777777" w:rsidR="003A4316" w:rsidRPr="002422FA" w:rsidRDefault="003A4316" w:rsidP="006569BF"/>
        </w:tc>
        <w:tc>
          <w:tcPr>
            <w:tcW w:w="1395" w:type="dxa"/>
            <w:shd w:val="clear" w:color="auto" w:fill="auto"/>
          </w:tcPr>
          <w:p w14:paraId="63F0487E" w14:textId="77777777" w:rsidR="003A4316" w:rsidRPr="002422FA" w:rsidRDefault="003A4316" w:rsidP="006569BF"/>
        </w:tc>
        <w:tc>
          <w:tcPr>
            <w:tcW w:w="2007" w:type="dxa"/>
          </w:tcPr>
          <w:p w14:paraId="141A0662" w14:textId="77777777" w:rsidR="003A4316" w:rsidRPr="002422FA" w:rsidRDefault="003A4316" w:rsidP="006569BF">
            <w:r w:rsidRPr="002422FA">
              <w:t xml:space="preserve">Rule: Equals(CurrQues,1), Action: </w:t>
            </w:r>
            <w:proofErr w:type="spellStart"/>
            <w:r w:rsidRPr="002422FA">
              <w:t>Goto</w:t>
            </w:r>
            <w:proofErr w:type="spellEnd"/>
            <w:r w:rsidRPr="002422FA">
              <w:t xml:space="preserve"> </w:t>
            </w:r>
            <w:r w:rsidRPr="002422FA">
              <w:lastRenderedPageBreak/>
              <w:t>Chapter, Target: 42</w:t>
            </w:r>
            <w:r w:rsidRPr="002422FA">
              <w:br/>
              <w:t xml:space="preserve">Rule: Equals(CurrQues,5), Action: </w:t>
            </w:r>
            <w:proofErr w:type="spellStart"/>
            <w:r w:rsidRPr="002422FA">
              <w:t>Goto</w:t>
            </w:r>
            <w:proofErr w:type="spellEnd"/>
            <w:r w:rsidRPr="002422FA">
              <w:t xml:space="preserve"> Chapter, Target: 42</w:t>
            </w:r>
            <w:r w:rsidRPr="002422FA">
              <w:br/>
              <w:t xml:space="preserve">Rule: Equals(CurrQues,7), Action: </w:t>
            </w:r>
            <w:proofErr w:type="spellStart"/>
            <w:r w:rsidRPr="002422FA">
              <w:t>Goto</w:t>
            </w:r>
            <w:proofErr w:type="spellEnd"/>
            <w:r w:rsidRPr="002422FA">
              <w:t xml:space="preserve"> Chapter, Target: 42</w:t>
            </w:r>
            <w:r w:rsidRPr="002422FA">
              <w:br/>
              <w:t xml:space="preserve">Rule: Equals(CurrQues,6), Action: </w:t>
            </w:r>
            <w:proofErr w:type="spellStart"/>
            <w:r w:rsidRPr="002422FA">
              <w:t>Goto</w:t>
            </w:r>
            <w:proofErr w:type="spellEnd"/>
            <w:r w:rsidRPr="002422FA">
              <w:t xml:space="preserve"> Chapter, Target: 42</w:t>
            </w:r>
            <w:r w:rsidRPr="002422FA">
              <w:br/>
              <w:t xml:space="preserve">Rule: Equals(CurrQues,3), Action: </w:t>
            </w:r>
            <w:proofErr w:type="spellStart"/>
            <w:r w:rsidRPr="002422FA">
              <w:t>Goto</w:t>
            </w:r>
            <w:proofErr w:type="spellEnd"/>
            <w:r w:rsidRPr="002422FA">
              <w:t xml:space="preserve"> Chapter, Target: 42</w:t>
            </w:r>
            <w:r w:rsidRPr="002422FA">
              <w:br/>
              <w:t xml:space="preserve">Rule: Equals(CurrQues,4), Action: </w:t>
            </w:r>
            <w:proofErr w:type="spellStart"/>
            <w:r w:rsidRPr="002422FA">
              <w:t>Goto</w:t>
            </w:r>
            <w:proofErr w:type="spellEnd"/>
            <w:r w:rsidRPr="002422FA">
              <w:t xml:space="preserve"> Chapter, Target: 42</w:t>
            </w:r>
          </w:p>
          <w:p w14:paraId="457393B3" w14:textId="77777777" w:rsidR="003A4316" w:rsidRPr="002422FA" w:rsidRDefault="003A4316" w:rsidP="006569BF"/>
        </w:tc>
      </w:tr>
      <w:tr w:rsidR="003A4316" w:rsidRPr="002422FA" w14:paraId="28DD8EB1" w14:textId="77777777" w:rsidTr="00620DEF">
        <w:tc>
          <w:tcPr>
            <w:tcW w:w="996" w:type="dxa"/>
            <w:shd w:val="clear" w:color="auto" w:fill="auto"/>
          </w:tcPr>
          <w:p w14:paraId="6539B3C0" w14:textId="77777777" w:rsidR="003A4316" w:rsidRPr="002422FA" w:rsidRDefault="003A4316" w:rsidP="006569BF">
            <w:r w:rsidRPr="002422FA">
              <w:t>91</w:t>
            </w:r>
          </w:p>
        </w:tc>
        <w:tc>
          <w:tcPr>
            <w:tcW w:w="3948" w:type="dxa"/>
            <w:shd w:val="clear" w:color="auto" w:fill="auto"/>
          </w:tcPr>
          <w:p w14:paraId="71B1A816" w14:textId="77777777" w:rsidR="003A4316" w:rsidRPr="002422FA" w:rsidRDefault="003A4316" w:rsidP="006569BF">
            <w:r w:rsidRPr="002422FA">
              <w:t>Capture GPS 2</w:t>
            </w:r>
          </w:p>
        </w:tc>
        <w:tc>
          <w:tcPr>
            <w:tcW w:w="3387" w:type="dxa"/>
            <w:shd w:val="clear" w:color="auto" w:fill="auto"/>
          </w:tcPr>
          <w:p w14:paraId="478A3DF1" w14:textId="77777777" w:rsidR="003A4316" w:rsidRPr="002422FA" w:rsidRDefault="003A4316" w:rsidP="006569BF"/>
        </w:tc>
        <w:tc>
          <w:tcPr>
            <w:tcW w:w="2721" w:type="dxa"/>
            <w:shd w:val="clear" w:color="auto" w:fill="auto"/>
          </w:tcPr>
          <w:p w14:paraId="1D771A66" w14:textId="77777777" w:rsidR="003A4316" w:rsidRPr="002422FA" w:rsidRDefault="003A4316" w:rsidP="006569BF">
            <w:proofErr w:type="gramStart"/>
            <w:r w:rsidRPr="002422FA">
              <w:t>Equals(</w:t>
            </w:r>
            <w:proofErr w:type="gramEnd"/>
            <w:r w:rsidRPr="002422FA">
              <w:t>89,2) &amp;&amp; Equals(1,1)</w:t>
            </w:r>
          </w:p>
          <w:p w14:paraId="7D3C7858" w14:textId="77777777" w:rsidR="003A4316" w:rsidRPr="002422FA" w:rsidRDefault="003A4316" w:rsidP="006569BF"/>
        </w:tc>
        <w:tc>
          <w:tcPr>
            <w:tcW w:w="1395" w:type="dxa"/>
            <w:shd w:val="clear" w:color="auto" w:fill="auto"/>
          </w:tcPr>
          <w:p w14:paraId="13E1B824" w14:textId="77777777" w:rsidR="003A4316" w:rsidRPr="002422FA" w:rsidRDefault="003A4316" w:rsidP="006569BF"/>
        </w:tc>
        <w:tc>
          <w:tcPr>
            <w:tcW w:w="2007" w:type="dxa"/>
          </w:tcPr>
          <w:p w14:paraId="5561ED68" w14:textId="77777777" w:rsidR="003A4316" w:rsidRPr="002422FA" w:rsidRDefault="003A4316" w:rsidP="006569BF"/>
        </w:tc>
      </w:tr>
      <w:tr w:rsidR="003A4316" w:rsidRPr="002422FA" w14:paraId="024F8E0C" w14:textId="77777777" w:rsidTr="00620DEF">
        <w:tc>
          <w:tcPr>
            <w:tcW w:w="996" w:type="dxa"/>
            <w:shd w:val="clear" w:color="auto" w:fill="auto"/>
          </w:tcPr>
          <w:p w14:paraId="56B7E2F5" w14:textId="77777777" w:rsidR="003A4316" w:rsidRPr="002422FA" w:rsidRDefault="003A4316" w:rsidP="006569BF">
            <w:r w:rsidRPr="002422FA">
              <w:t>92</w:t>
            </w:r>
          </w:p>
        </w:tc>
        <w:tc>
          <w:tcPr>
            <w:tcW w:w="3948" w:type="dxa"/>
            <w:shd w:val="clear" w:color="auto" w:fill="auto"/>
          </w:tcPr>
          <w:p w14:paraId="678AB5DB" w14:textId="77777777" w:rsidR="003A4316" w:rsidRPr="002422FA" w:rsidRDefault="003A4316" w:rsidP="006569BF">
            <w:r w:rsidRPr="002422FA">
              <w:t>Time of visit 2</w:t>
            </w:r>
          </w:p>
        </w:tc>
        <w:tc>
          <w:tcPr>
            <w:tcW w:w="3387" w:type="dxa"/>
            <w:shd w:val="clear" w:color="auto" w:fill="auto"/>
          </w:tcPr>
          <w:p w14:paraId="4F6F7F21" w14:textId="77777777" w:rsidR="003A4316" w:rsidRPr="002422FA" w:rsidRDefault="003A4316" w:rsidP="006569BF"/>
        </w:tc>
        <w:tc>
          <w:tcPr>
            <w:tcW w:w="2721" w:type="dxa"/>
            <w:shd w:val="clear" w:color="auto" w:fill="auto"/>
          </w:tcPr>
          <w:p w14:paraId="036CF666" w14:textId="77777777" w:rsidR="003A4316" w:rsidRPr="002422FA" w:rsidRDefault="003A4316" w:rsidP="006569BF">
            <w:proofErr w:type="gramStart"/>
            <w:r w:rsidRPr="002422FA">
              <w:t>Equals(</w:t>
            </w:r>
            <w:proofErr w:type="gramEnd"/>
            <w:r w:rsidRPr="002422FA">
              <w:t>89,2) &amp;&amp; Equals(1,1)</w:t>
            </w:r>
          </w:p>
          <w:p w14:paraId="06355FA1" w14:textId="77777777" w:rsidR="003A4316" w:rsidRPr="002422FA" w:rsidRDefault="003A4316" w:rsidP="006569BF"/>
        </w:tc>
        <w:tc>
          <w:tcPr>
            <w:tcW w:w="1395" w:type="dxa"/>
            <w:shd w:val="clear" w:color="auto" w:fill="auto"/>
          </w:tcPr>
          <w:p w14:paraId="48A25C49" w14:textId="77777777" w:rsidR="003A4316" w:rsidRPr="002422FA" w:rsidRDefault="003A4316" w:rsidP="006569BF"/>
        </w:tc>
        <w:tc>
          <w:tcPr>
            <w:tcW w:w="2007" w:type="dxa"/>
          </w:tcPr>
          <w:p w14:paraId="17BB2A39" w14:textId="77777777" w:rsidR="003A4316" w:rsidRPr="002422FA" w:rsidRDefault="003A4316" w:rsidP="006569BF">
            <w:r w:rsidRPr="002422FA">
              <w:t>Rule: Answered(</w:t>
            </w:r>
            <w:proofErr w:type="spellStart"/>
            <w:r w:rsidRPr="002422FA">
              <w:t>CurrQues</w:t>
            </w:r>
            <w:proofErr w:type="spellEnd"/>
            <w:r w:rsidRPr="002422FA">
              <w:t xml:space="preserve">) &amp;&amp; Equals(90,1),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90,4),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90,5), Action: </w:t>
            </w:r>
            <w:proofErr w:type="spellStart"/>
            <w:r w:rsidRPr="002422FA">
              <w:t>Goto</w:t>
            </w:r>
            <w:proofErr w:type="spellEnd"/>
            <w:r w:rsidRPr="002422FA">
              <w:t xml:space="preserve"> Chapter, Target: 42</w:t>
            </w:r>
            <w:r w:rsidRPr="002422FA">
              <w:br/>
            </w:r>
            <w:r w:rsidRPr="002422FA">
              <w:lastRenderedPageBreak/>
              <w:t>Rule: Answered(</w:t>
            </w:r>
            <w:proofErr w:type="spellStart"/>
            <w:r w:rsidRPr="002422FA">
              <w:t>CurrQues</w:t>
            </w:r>
            <w:proofErr w:type="spellEnd"/>
            <w:r w:rsidRPr="002422FA">
              <w:t xml:space="preserve">) &amp;&amp; Equals(90,6), Action: </w:t>
            </w:r>
            <w:proofErr w:type="spellStart"/>
            <w:r w:rsidRPr="002422FA">
              <w:t>Goto</w:t>
            </w:r>
            <w:proofErr w:type="spellEnd"/>
            <w:r w:rsidRPr="002422FA">
              <w:t xml:space="preserve"> Chapter, Target: 42</w:t>
            </w:r>
            <w:r w:rsidRPr="002422FA">
              <w:br/>
              <w:t>Rule: Answered(</w:t>
            </w:r>
            <w:proofErr w:type="spellStart"/>
            <w:r w:rsidRPr="002422FA">
              <w:t>CurrQues</w:t>
            </w:r>
            <w:proofErr w:type="spellEnd"/>
            <w:r w:rsidRPr="002422FA">
              <w:t xml:space="preserve">) &amp;&amp; Equals(90,7), Action: </w:t>
            </w:r>
            <w:proofErr w:type="spellStart"/>
            <w:r w:rsidRPr="002422FA">
              <w:t>Goto</w:t>
            </w:r>
            <w:proofErr w:type="spellEnd"/>
            <w:r w:rsidRPr="002422FA">
              <w:t xml:space="preserve"> Chapter, Target: 42</w:t>
            </w:r>
          </w:p>
        </w:tc>
      </w:tr>
      <w:tr w:rsidR="003A4316" w:rsidRPr="002422FA" w14:paraId="267F5F2A" w14:textId="77777777" w:rsidTr="00620DEF">
        <w:tc>
          <w:tcPr>
            <w:tcW w:w="996" w:type="dxa"/>
            <w:shd w:val="clear" w:color="auto" w:fill="auto"/>
          </w:tcPr>
          <w:p w14:paraId="410924D2" w14:textId="77777777" w:rsidR="003A4316" w:rsidRPr="002422FA" w:rsidRDefault="003A4316" w:rsidP="006569BF">
            <w:r w:rsidRPr="002422FA">
              <w:t>93</w:t>
            </w:r>
          </w:p>
        </w:tc>
        <w:tc>
          <w:tcPr>
            <w:tcW w:w="3948" w:type="dxa"/>
            <w:shd w:val="clear" w:color="auto" w:fill="auto"/>
          </w:tcPr>
          <w:p w14:paraId="16D66A8E" w14:textId="77777777" w:rsidR="003A4316" w:rsidRPr="002422FA" w:rsidRDefault="003A4316" w:rsidP="006569BF">
            <w:r w:rsidRPr="002422FA">
              <w:t>Was access to household contact person successful [3]</w:t>
            </w:r>
          </w:p>
        </w:tc>
        <w:tc>
          <w:tcPr>
            <w:tcW w:w="3387" w:type="dxa"/>
            <w:shd w:val="clear" w:color="auto" w:fill="auto"/>
          </w:tcPr>
          <w:p w14:paraId="3AC28109" w14:textId="77777777" w:rsidR="003A4316" w:rsidRPr="002422FA" w:rsidRDefault="003A4316" w:rsidP="006569BF">
            <w:r w:rsidRPr="002422FA">
              <w:t>Yes</w:t>
            </w:r>
          </w:p>
          <w:p w14:paraId="52DCF9A1" w14:textId="77777777" w:rsidR="003A4316" w:rsidRPr="002422FA" w:rsidRDefault="003A4316" w:rsidP="006569BF">
            <w:r w:rsidRPr="002422FA">
              <w:t>No</w:t>
            </w:r>
          </w:p>
        </w:tc>
        <w:tc>
          <w:tcPr>
            <w:tcW w:w="2721" w:type="dxa"/>
            <w:shd w:val="clear" w:color="auto" w:fill="auto"/>
          </w:tcPr>
          <w:p w14:paraId="02617AA5" w14:textId="77777777" w:rsidR="003A4316" w:rsidRPr="002422FA" w:rsidRDefault="003A4316" w:rsidP="006569BF">
            <w:proofErr w:type="gramStart"/>
            <w:r w:rsidRPr="002422FA">
              <w:t>Equals(</w:t>
            </w:r>
            <w:proofErr w:type="gramEnd"/>
            <w:r w:rsidRPr="002422FA">
              <w:t>89,2) &amp;&amp; Equals(1,1)</w:t>
            </w:r>
          </w:p>
          <w:p w14:paraId="70AAC7A8" w14:textId="77777777" w:rsidR="003A4316" w:rsidRPr="002422FA" w:rsidRDefault="003A4316" w:rsidP="006569BF"/>
        </w:tc>
        <w:tc>
          <w:tcPr>
            <w:tcW w:w="1395" w:type="dxa"/>
            <w:shd w:val="clear" w:color="auto" w:fill="auto"/>
          </w:tcPr>
          <w:p w14:paraId="62BA6F51" w14:textId="77777777" w:rsidR="003A4316" w:rsidRPr="002422FA" w:rsidRDefault="003A4316" w:rsidP="006569BF"/>
        </w:tc>
        <w:tc>
          <w:tcPr>
            <w:tcW w:w="2007" w:type="dxa"/>
          </w:tcPr>
          <w:p w14:paraId="254D6DF0" w14:textId="77777777" w:rsidR="003A4316" w:rsidRPr="002422FA" w:rsidRDefault="003A4316" w:rsidP="006569BF">
            <w:r w:rsidRPr="002422FA">
              <w:t xml:space="preserve">Rule: </w:t>
            </w:r>
            <w:proofErr w:type="gramStart"/>
            <w:r w:rsidRPr="002422FA">
              <w:t>Equals(</w:t>
            </w:r>
            <w:proofErr w:type="gramEnd"/>
            <w:r w:rsidRPr="002422FA">
              <w:t xml:space="preserve">CurrQues,1), Action: </w:t>
            </w:r>
            <w:proofErr w:type="spellStart"/>
            <w:r w:rsidRPr="002422FA">
              <w:t>Goto</w:t>
            </w:r>
            <w:proofErr w:type="spellEnd"/>
            <w:r w:rsidRPr="002422FA">
              <w:t xml:space="preserve"> index, Target: 111</w:t>
            </w:r>
          </w:p>
        </w:tc>
      </w:tr>
      <w:tr w:rsidR="003A4316" w:rsidRPr="002422FA" w14:paraId="4CFD2429" w14:textId="77777777" w:rsidTr="00620DEF">
        <w:tc>
          <w:tcPr>
            <w:tcW w:w="996" w:type="dxa"/>
            <w:shd w:val="clear" w:color="auto" w:fill="auto"/>
          </w:tcPr>
          <w:p w14:paraId="7F7292F7" w14:textId="77777777" w:rsidR="003A4316" w:rsidRPr="002422FA" w:rsidRDefault="003A4316" w:rsidP="006569BF">
            <w:r w:rsidRPr="002422FA">
              <w:t>94</w:t>
            </w:r>
          </w:p>
        </w:tc>
        <w:tc>
          <w:tcPr>
            <w:tcW w:w="3948" w:type="dxa"/>
            <w:shd w:val="clear" w:color="auto" w:fill="auto"/>
          </w:tcPr>
          <w:p w14:paraId="697CFD39" w14:textId="77777777" w:rsidR="003A4316" w:rsidRPr="002422FA" w:rsidRDefault="003A4316" w:rsidP="006569BF">
            <w:r w:rsidRPr="002422FA">
              <w:t xml:space="preserve">Why not successful </w:t>
            </w:r>
            <w:proofErr w:type="gramStart"/>
            <w:r w:rsidRPr="002422FA">
              <w:t>3 ?</w:t>
            </w:r>
            <w:proofErr w:type="gramEnd"/>
          </w:p>
        </w:tc>
        <w:tc>
          <w:tcPr>
            <w:tcW w:w="3387" w:type="dxa"/>
            <w:shd w:val="clear" w:color="auto" w:fill="auto"/>
          </w:tcPr>
          <w:p w14:paraId="7B0B5855" w14:textId="77777777" w:rsidR="003A4316" w:rsidRPr="002422FA" w:rsidRDefault="003A4316" w:rsidP="006569BF">
            <w:pPr>
              <w:pStyle w:val="ListParagraph"/>
              <w:numPr>
                <w:ilvl w:val="0"/>
                <w:numId w:val="20"/>
              </w:numPr>
            </w:pPr>
            <w:r w:rsidRPr="002422FA">
              <w:t>Refused to be interviewed</w:t>
            </w:r>
          </w:p>
          <w:p w14:paraId="7D48B2E8" w14:textId="77777777" w:rsidR="003A4316" w:rsidRPr="002422FA" w:rsidRDefault="003A4316" w:rsidP="006569BF">
            <w:pPr>
              <w:pStyle w:val="ListParagraph"/>
              <w:numPr>
                <w:ilvl w:val="0"/>
                <w:numId w:val="20"/>
              </w:numPr>
            </w:pPr>
            <w:r w:rsidRPr="002422FA">
              <w:t>Contact respondent requested for a call back (Note down the day and time below then save and exit the interview)</w:t>
            </w:r>
          </w:p>
          <w:p w14:paraId="69045C33" w14:textId="77777777" w:rsidR="003A4316" w:rsidRPr="002422FA" w:rsidRDefault="003A4316" w:rsidP="006569BF">
            <w:pPr>
              <w:pStyle w:val="ListParagraph"/>
              <w:numPr>
                <w:ilvl w:val="0"/>
                <w:numId w:val="20"/>
              </w:numPr>
            </w:pPr>
            <w:r w:rsidRPr="002422FA">
              <w:t>No one in the household</w:t>
            </w:r>
          </w:p>
          <w:p w14:paraId="6751FC59" w14:textId="77777777" w:rsidR="003A4316" w:rsidRPr="002422FA" w:rsidRDefault="003A4316" w:rsidP="006569BF">
            <w:pPr>
              <w:pStyle w:val="ListParagraph"/>
              <w:numPr>
                <w:ilvl w:val="0"/>
                <w:numId w:val="20"/>
              </w:numPr>
            </w:pPr>
            <w:r w:rsidRPr="002422FA">
              <w:t>Contact respondent not able to be interviewed due to medical reasons (very sick, mute, etc.)</w:t>
            </w:r>
          </w:p>
          <w:p w14:paraId="4F4ACAC8" w14:textId="77777777" w:rsidR="003A4316" w:rsidRPr="002422FA" w:rsidRDefault="003A4316" w:rsidP="006569BF">
            <w:pPr>
              <w:pStyle w:val="ListParagraph"/>
              <w:numPr>
                <w:ilvl w:val="0"/>
                <w:numId w:val="20"/>
              </w:numPr>
            </w:pPr>
            <w:r w:rsidRPr="002422FA">
              <w:t>Language barrier</w:t>
            </w:r>
          </w:p>
          <w:p w14:paraId="03523C71" w14:textId="77777777" w:rsidR="003A4316" w:rsidRPr="002422FA" w:rsidRDefault="003A4316" w:rsidP="006569BF">
            <w:pPr>
              <w:pStyle w:val="ListParagraph"/>
              <w:numPr>
                <w:ilvl w:val="0"/>
                <w:numId w:val="20"/>
              </w:numPr>
            </w:pPr>
            <w:r w:rsidRPr="002422FA">
              <w:t>Household ceremony ongoing (</w:t>
            </w:r>
            <w:proofErr w:type="spellStart"/>
            <w:r w:rsidRPr="002422FA">
              <w:t>eg</w:t>
            </w:r>
            <w:proofErr w:type="spellEnd"/>
            <w:r w:rsidRPr="002422FA">
              <w:t xml:space="preserve"> wedding, </w:t>
            </w:r>
            <w:proofErr w:type="spellStart"/>
            <w:r w:rsidRPr="002422FA">
              <w:t>burrial</w:t>
            </w:r>
            <w:proofErr w:type="spellEnd"/>
            <w:r w:rsidRPr="002422FA">
              <w:t>)</w:t>
            </w:r>
          </w:p>
          <w:p w14:paraId="04E5701B" w14:textId="77777777" w:rsidR="003A4316" w:rsidRPr="002422FA" w:rsidRDefault="003A4316" w:rsidP="006569BF">
            <w:pPr>
              <w:pStyle w:val="ListParagraph"/>
              <w:numPr>
                <w:ilvl w:val="0"/>
                <w:numId w:val="20"/>
              </w:numPr>
            </w:pPr>
            <w:r w:rsidRPr="002422FA">
              <w:t>No adult in the household for the survey day</w:t>
            </w:r>
          </w:p>
          <w:p w14:paraId="710A6000" w14:textId="77777777" w:rsidR="003A4316" w:rsidRPr="002422FA" w:rsidRDefault="003A4316" w:rsidP="006569BF">
            <w:pPr>
              <w:pStyle w:val="ListParagraph"/>
              <w:numPr>
                <w:ilvl w:val="0"/>
                <w:numId w:val="20"/>
              </w:numPr>
            </w:pPr>
            <w:r w:rsidRPr="002422FA">
              <w:t>Other Specify</w:t>
            </w:r>
          </w:p>
        </w:tc>
        <w:tc>
          <w:tcPr>
            <w:tcW w:w="2721" w:type="dxa"/>
            <w:shd w:val="clear" w:color="auto" w:fill="auto"/>
          </w:tcPr>
          <w:p w14:paraId="3611C692" w14:textId="77777777" w:rsidR="003A4316" w:rsidRPr="002422FA" w:rsidRDefault="003A4316" w:rsidP="006569BF">
            <w:proofErr w:type="gramStart"/>
            <w:r w:rsidRPr="002422FA">
              <w:t>Equals(</w:t>
            </w:r>
            <w:proofErr w:type="gramEnd"/>
            <w:r w:rsidRPr="002422FA">
              <w:t>93,2) &amp;&amp; Equals(1,1)</w:t>
            </w:r>
          </w:p>
          <w:p w14:paraId="62FB8CDA" w14:textId="77777777" w:rsidR="003A4316" w:rsidRPr="002422FA" w:rsidRDefault="003A4316" w:rsidP="006569BF"/>
        </w:tc>
        <w:tc>
          <w:tcPr>
            <w:tcW w:w="1395" w:type="dxa"/>
            <w:shd w:val="clear" w:color="auto" w:fill="auto"/>
          </w:tcPr>
          <w:p w14:paraId="675781C7" w14:textId="77777777" w:rsidR="003A4316" w:rsidRPr="002422FA" w:rsidRDefault="003A4316" w:rsidP="006569BF"/>
        </w:tc>
        <w:tc>
          <w:tcPr>
            <w:tcW w:w="2007" w:type="dxa"/>
          </w:tcPr>
          <w:p w14:paraId="231A8F6E" w14:textId="77777777" w:rsidR="003A4316" w:rsidRPr="002422FA" w:rsidRDefault="003A4316" w:rsidP="006569BF">
            <w:r w:rsidRPr="002422FA">
              <w:t xml:space="preserve">Rule: Equals(CurrQues,1), Action: </w:t>
            </w:r>
            <w:proofErr w:type="spellStart"/>
            <w:r w:rsidRPr="002422FA">
              <w:t>Goto</w:t>
            </w:r>
            <w:proofErr w:type="spellEnd"/>
            <w:r w:rsidRPr="002422FA">
              <w:t xml:space="preserve"> Chapter, Target: 42</w:t>
            </w:r>
            <w:r w:rsidRPr="002422FA">
              <w:br/>
              <w:t xml:space="preserve">Rule: Equals(CurrQues,5), Action: </w:t>
            </w:r>
            <w:proofErr w:type="spellStart"/>
            <w:r w:rsidRPr="002422FA">
              <w:t>Goto</w:t>
            </w:r>
            <w:proofErr w:type="spellEnd"/>
            <w:r w:rsidRPr="002422FA">
              <w:t xml:space="preserve"> Chapter, Target: 42</w:t>
            </w:r>
            <w:r w:rsidRPr="002422FA">
              <w:br/>
              <w:t xml:space="preserve">Rule: Equals(CurrQues,7), Action: </w:t>
            </w:r>
            <w:proofErr w:type="spellStart"/>
            <w:r w:rsidRPr="002422FA">
              <w:t>Goto</w:t>
            </w:r>
            <w:proofErr w:type="spellEnd"/>
            <w:r w:rsidRPr="002422FA">
              <w:t xml:space="preserve"> Chapter, Target: 42</w:t>
            </w:r>
            <w:r w:rsidRPr="002422FA">
              <w:br/>
              <w:t xml:space="preserve">Rule: Equals(CurrQues,3), Action: </w:t>
            </w:r>
            <w:proofErr w:type="spellStart"/>
            <w:r w:rsidRPr="002422FA">
              <w:t>Goto</w:t>
            </w:r>
            <w:proofErr w:type="spellEnd"/>
            <w:r w:rsidRPr="002422FA">
              <w:t xml:space="preserve"> Chapter, Target: 42</w:t>
            </w:r>
            <w:r w:rsidRPr="002422FA">
              <w:br/>
              <w:t xml:space="preserve">Rule: Equals(CurrQues,4), Action: </w:t>
            </w:r>
            <w:proofErr w:type="spellStart"/>
            <w:r w:rsidRPr="002422FA">
              <w:t>Goto</w:t>
            </w:r>
            <w:proofErr w:type="spellEnd"/>
            <w:r w:rsidRPr="002422FA">
              <w:t xml:space="preserve"> Chapter, Target: 42</w:t>
            </w:r>
            <w:r w:rsidRPr="002422FA">
              <w:br/>
              <w:t xml:space="preserve">Rule: Equals(CurrQues,6), Action: </w:t>
            </w:r>
            <w:proofErr w:type="spellStart"/>
            <w:r w:rsidRPr="002422FA">
              <w:t>Goto</w:t>
            </w:r>
            <w:proofErr w:type="spellEnd"/>
            <w:r w:rsidRPr="002422FA">
              <w:t xml:space="preserve"> Chapter, Target: 42</w:t>
            </w:r>
          </w:p>
        </w:tc>
      </w:tr>
      <w:tr w:rsidR="003A4316" w:rsidRPr="002422FA" w14:paraId="320F29C5" w14:textId="77777777" w:rsidTr="00620DEF">
        <w:tc>
          <w:tcPr>
            <w:tcW w:w="996" w:type="dxa"/>
            <w:shd w:val="clear" w:color="auto" w:fill="auto"/>
          </w:tcPr>
          <w:p w14:paraId="26611163" w14:textId="77777777" w:rsidR="003A4316" w:rsidRPr="002422FA" w:rsidRDefault="003A4316" w:rsidP="006569BF">
            <w:r w:rsidRPr="002422FA">
              <w:t>95</w:t>
            </w:r>
          </w:p>
        </w:tc>
        <w:tc>
          <w:tcPr>
            <w:tcW w:w="3948" w:type="dxa"/>
            <w:shd w:val="clear" w:color="auto" w:fill="auto"/>
          </w:tcPr>
          <w:p w14:paraId="74E4CA4B" w14:textId="77777777" w:rsidR="003A4316" w:rsidRPr="002422FA" w:rsidRDefault="003A4316" w:rsidP="006569BF">
            <w:r w:rsidRPr="002422FA">
              <w:t>Capture GPS 3</w:t>
            </w:r>
          </w:p>
        </w:tc>
        <w:tc>
          <w:tcPr>
            <w:tcW w:w="3387" w:type="dxa"/>
            <w:shd w:val="clear" w:color="auto" w:fill="auto"/>
          </w:tcPr>
          <w:p w14:paraId="08319C74" w14:textId="77777777" w:rsidR="003A4316" w:rsidRPr="002422FA" w:rsidRDefault="003A4316" w:rsidP="006569BF"/>
        </w:tc>
        <w:tc>
          <w:tcPr>
            <w:tcW w:w="2721" w:type="dxa"/>
            <w:shd w:val="clear" w:color="auto" w:fill="auto"/>
          </w:tcPr>
          <w:p w14:paraId="724BD5B2" w14:textId="77777777" w:rsidR="003A4316" w:rsidRPr="002422FA" w:rsidRDefault="003A4316" w:rsidP="006569BF"/>
        </w:tc>
        <w:tc>
          <w:tcPr>
            <w:tcW w:w="1395" w:type="dxa"/>
            <w:shd w:val="clear" w:color="auto" w:fill="auto"/>
          </w:tcPr>
          <w:p w14:paraId="6251F969" w14:textId="77777777" w:rsidR="003A4316" w:rsidRPr="002422FA" w:rsidRDefault="003A4316" w:rsidP="006569BF"/>
        </w:tc>
        <w:tc>
          <w:tcPr>
            <w:tcW w:w="2007" w:type="dxa"/>
          </w:tcPr>
          <w:p w14:paraId="7DDA12C6" w14:textId="77777777" w:rsidR="003A4316" w:rsidRPr="002422FA" w:rsidRDefault="003A4316" w:rsidP="006569BF"/>
        </w:tc>
      </w:tr>
      <w:tr w:rsidR="003A4316" w:rsidRPr="002422FA" w14:paraId="3EF32831" w14:textId="77777777" w:rsidTr="00620DEF">
        <w:tc>
          <w:tcPr>
            <w:tcW w:w="996" w:type="dxa"/>
            <w:shd w:val="clear" w:color="auto" w:fill="auto"/>
          </w:tcPr>
          <w:p w14:paraId="0AC23D84" w14:textId="77777777" w:rsidR="003A4316" w:rsidRPr="002422FA" w:rsidRDefault="003A4316" w:rsidP="006569BF">
            <w:r w:rsidRPr="002422FA">
              <w:lastRenderedPageBreak/>
              <w:t>96</w:t>
            </w:r>
          </w:p>
        </w:tc>
        <w:tc>
          <w:tcPr>
            <w:tcW w:w="3948" w:type="dxa"/>
            <w:shd w:val="clear" w:color="auto" w:fill="auto"/>
          </w:tcPr>
          <w:p w14:paraId="58BEA75A" w14:textId="77777777" w:rsidR="003A4316" w:rsidRPr="002422FA" w:rsidRDefault="003A4316" w:rsidP="006569BF">
            <w:r w:rsidRPr="002422FA">
              <w:t>Time of visit 3</w:t>
            </w:r>
          </w:p>
        </w:tc>
        <w:tc>
          <w:tcPr>
            <w:tcW w:w="3387" w:type="dxa"/>
            <w:shd w:val="clear" w:color="auto" w:fill="auto"/>
          </w:tcPr>
          <w:p w14:paraId="2526FC97" w14:textId="77777777" w:rsidR="003A4316" w:rsidRPr="002422FA" w:rsidRDefault="003A4316" w:rsidP="006569BF"/>
        </w:tc>
        <w:tc>
          <w:tcPr>
            <w:tcW w:w="2721" w:type="dxa"/>
            <w:shd w:val="clear" w:color="auto" w:fill="auto"/>
          </w:tcPr>
          <w:p w14:paraId="63B4FEFA" w14:textId="77777777" w:rsidR="003A4316" w:rsidRPr="002422FA" w:rsidRDefault="003A4316" w:rsidP="006569BF"/>
        </w:tc>
        <w:tc>
          <w:tcPr>
            <w:tcW w:w="1395" w:type="dxa"/>
            <w:shd w:val="clear" w:color="auto" w:fill="auto"/>
          </w:tcPr>
          <w:p w14:paraId="31A699A8" w14:textId="77777777" w:rsidR="003A4316" w:rsidRPr="002422FA" w:rsidRDefault="003A4316" w:rsidP="006569BF"/>
        </w:tc>
        <w:tc>
          <w:tcPr>
            <w:tcW w:w="2007" w:type="dxa"/>
          </w:tcPr>
          <w:p w14:paraId="5F619DE4" w14:textId="77777777" w:rsidR="003A4316" w:rsidRPr="002422FA" w:rsidRDefault="003A4316" w:rsidP="006569BF"/>
        </w:tc>
      </w:tr>
    </w:tbl>
    <w:p w14:paraId="1159BD04" w14:textId="77777777" w:rsidR="003A4316" w:rsidRPr="002422FA" w:rsidRDefault="003A4316" w:rsidP="006569BF"/>
    <w:p w14:paraId="494CBDDE" w14:textId="77777777" w:rsidR="00620DEF" w:rsidRDefault="00620DEF" w:rsidP="006569BF">
      <w:pPr>
        <w:rPr>
          <w:rFonts w:eastAsiaTheme="majorEastAsia" w:cstheme="majorBidi"/>
          <w:color w:val="881944" w:themeColor="accent1"/>
          <w:sz w:val="32"/>
          <w:szCs w:val="40"/>
        </w:rPr>
      </w:pPr>
      <w:bookmarkStart w:id="62" w:name="_Toc25063888"/>
      <w:r>
        <w:br w:type="page"/>
      </w:r>
    </w:p>
    <w:p w14:paraId="3BCCB6BE" w14:textId="2955528D" w:rsidR="008074F0" w:rsidRPr="002422FA" w:rsidRDefault="003A4316" w:rsidP="006569BF">
      <w:pPr>
        <w:pStyle w:val="Heading1"/>
      </w:pPr>
      <w:bookmarkStart w:id="63" w:name="_Toc25506631"/>
      <w:r w:rsidRPr="002422FA">
        <w:lastRenderedPageBreak/>
        <w:t>End of interview administrative questions</w:t>
      </w:r>
      <w:bookmarkEnd w:id="62"/>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3877"/>
        <w:gridCol w:w="2880"/>
        <w:gridCol w:w="2882"/>
        <w:gridCol w:w="1829"/>
        <w:gridCol w:w="1710"/>
      </w:tblGrid>
      <w:tr w:rsidR="00CD6BA6" w:rsidRPr="003C5BA6" w14:paraId="2605F160" w14:textId="77777777" w:rsidTr="00620DEF">
        <w:trPr>
          <w:trHeight w:val="360"/>
          <w:tblHeader/>
        </w:trPr>
        <w:tc>
          <w:tcPr>
            <w:tcW w:w="1271" w:type="dxa"/>
            <w:shd w:val="clear" w:color="auto" w:fill="F2F2F2" w:themeFill="background1" w:themeFillShade="F2"/>
          </w:tcPr>
          <w:p w14:paraId="5F6824AE" w14:textId="77777777" w:rsidR="00CD6BA6" w:rsidRPr="003C5BA6" w:rsidRDefault="00CD6BA6" w:rsidP="006569BF">
            <w:r w:rsidRPr="003C5BA6">
              <w:t>Question ID</w:t>
            </w:r>
          </w:p>
        </w:tc>
        <w:tc>
          <w:tcPr>
            <w:tcW w:w="3877" w:type="dxa"/>
            <w:shd w:val="clear" w:color="auto" w:fill="F2F2F2" w:themeFill="background1" w:themeFillShade="F2"/>
          </w:tcPr>
          <w:p w14:paraId="39541CA0" w14:textId="77777777" w:rsidR="00CD6BA6" w:rsidRPr="003C5BA6" w:rsidRDefault="00CD6BA6" w:rsidP="006569BF">
            <w:r w:rsidRPr="003C5BA6">
              <w:t>Question (English)</w:t>
            </w:r>
          </w:p>
        </w:tc>
        <w:tc>
          <w:tcPr>
            <w:tcW w:w="2880" w:type="dxa"/>
            <w:shd w:val="clear" w:color="auto" w:fill="F2F2F2" w:themeFill="background1" w:themeFillShade="F2"/>
          </w:tcPr>
          <w:p w14:paraId="6ADAF1CD" w14:textId="77777777" w:rsidR="00CD6BA6" w:rsidRPr="003C5BA6" w:rsidRDefault="00CD6BA6" w:rsidP="006569BF">
            <w:r w:rsidRPr="003C5BA6">
              <w:t>Options</w:t>
            </w:r>
          </w:p>
        </w:tc>
        <w:tc>
          <w:tcPr>
            <w:tcW w:w="2882" w:type="dxa"/>
            <w:shd w:val="clear" w:color="auto" w:fill="F2F2F2" w:themeFill="background1" w:themeFillShade="F2"/>
          </w:tcPr>
          <w:p w14:paraId="6C7B30D8" w14:textId="77777777" w:rsidR="00CD6BA6" w:rsidRPr="003C5BA6" w:rsidRDefault="00CD6BA6" w:rsidP="006569BF">
            <w:r w:rsidRPr="003C5BA6">
              <w:t>Entrance Condition</w:t>
            </w:r>
          </w:p>
        </w:tc>
        <w:tc>
          <w:tcPr>
            <w:tcW w:w="1829" w:type="dxa"/>
            <w:shd w:val="clear" w:color="auto" w:fill="F2F2F2" w:themeFill="background1" w:themeFillShade="F2"/>
          </w:tcPr>
          <w:p w14:paraId="4D0DB38C" w14:textId="77777777" w:rsidR="00CD6BA6" w:rsidRPr="003C5BA6" w:rsidRDefault="00CD6BA6" w:rsidP="006569BF">
            <w:r w:rsidRPr="003C5BA6">
              <w:t>Instructions</w:t>
            </w:r>
          </w:p>
        </w:tc>
        <w:tc>
          <w:tcPr>
            <w:tcW w:w="1710" w:type="dxa"/>
            <w:shd w:val="clear" w:color="auto" w:fill="F2F2F2" w:themeFill="background1" w:themeFillShade="F2"/>
          </w:tcPr>
          <w:p w14:paraId="21ADDD0D" w14:textId="77777777" w:rsidR="00CD6BA6" w:rsidRPr="003C5BA6" w:rsidRDefault="00CD6BA6" w:rsidP="006569BF">
            <w:r w:rsidRPr="003C5BA6">
              <w:t>Jump Rule</w:t>
            </w:r>
          </w:p>
        </w:tc>
      </w:tr>
      <w:tr w:rsidR="008074F0" w:rsidRPr="002422FA" w14:paraId="3BB9AD43" w14:textId="77777777" w:rsidTr="00620DEF">
        <w:tc>
          <w:tcPr>
            <w:tcW w:w="1271" w:type="dxa"/>
            <w:shd w:val="clear" w:color="auto" w:fill="auto"/>
          </w:tcPr>
          <w:p w14:paraId="748883DC" w14:textId="77777777" w:rsidR="008074F0" w:rsidRPr="002422FA" w:rsidRDefault="008074F0" w:rsidP="006569BF">
            <w:r w:rsidRPr="002422FA">
              <w:t>529</w:t>
            </w:r>
          </w:p>
        </w:tc>
        <w:tc>
          <w:tcPr>
            <w:tcW w:w="3877" w:type="dxa"/>
            <w:shd w:val="clear" w:color="auto" w:fill="auto"/>
          </w:tcPr>
          <w:p w14:paraId="34378503" w14:textId="77777777" w:rsidR="008074F0" w:rsidRPr="002422FA" w:rsidRDefault="008074F0" w:rsidP="006569BF">
            <w:r w:rsidRPr="002422FA">
              <w:t>Thank you, this is the end of the interview</w:t>
            </w:r>
          </w:p>
        </w:tc>
        <w:tc>
          <w:tcPr>
            <w:tcW w:w="2880" w:type="dxa"/>
            <w:shd w:val="clear" w:color="auto" w:fill="auto"/>
          </w:tcPr>
          <w:p w14:paraId="50F681C1" w14:textId="77777777" w:rsidR="008074F0" w:rsidRPr="002422FA" w:rsidRDefault="008074F0" w:rsidP="006569BF"/>
        </w:tc>
        <w:tc>
          <w:tcPr>
            <w:tcW w:w="2882" w:type="dxa"/>
          </w:tcPr>
          <w:p w14:paraId="1BDCB5C3" w14:textId="77777777" w:rsidR="008074F0" w:rsidRPr="002422FA" w:rsidRDefault="008074F0" w:rsidP="006569BF"/>
        </w:tc>
        <w:tc>
          <w:tcPr>
            <w:tcW w:w="1829" w:type="dxa"/>
          </w:tcPr>
          <w:p w14:paraId="7D35BBD9" w14:textId="77777777" w:rsidR="008074F0" w:rsidRPr="002422FA" w:rsidRDefault="008074F0" w:rsidP="006569BF"/>
        </w:tc>
        <w:tc>
          <w:tcPr>
            <w:tcW w:w="1710" w:type="dxa"/>
          </w:tcPr>
          <w:p w14:paraId="11747503" w14:textId="77777777" w:rsidR="008074F0" w:rsidRPr="002422FA" w:rsidRDefault="008074F0" w:rsidP="006569BF"/>
        </w:tc>
      </w:tr>
      <w:tr w:rsidR="008074F0" w:rsidRPr="002422FA" w14:paraId="32790788" w14:textId="77777777" w:rsidTr="00620DEF">
        <w:tc>
          <w:tcPr>
            <w:tcW w:w="1271" w:type="dxa"/>
            <w:shd w:val="clear" w:color="auto" w:fill="auto"/>
          </w:tcPr>
          <w:p w14:paraId="5D38AD84" w14:textId="77777777" w:rsidR="008074F0" w:rsidRPr="002422FA" w:rsidRDefault="008074F0" w:rsidP="006569BF">
            <w:r w:rsidRPr="002422FA">
              <w:t>Q289</w:t>
            </w:r>
          </w:p>
        </w:tc>
        <w:tc>
          <w:tcPr>
            <w:tcW w:w="3877" w:type="dxa"/>
            <w:shd w:val="clear" w:color="auto" w:fill="auto"/>
          </w:tcPr>
          <w:p w14:paraId="62659A69" w14:textId="77777777" w:rsidR="008074F0" w:rsidRPr="002422FA" w:rsidRDefault="008074F0" w:rsidP="006569BF">
            <w:r w:rsidRPr="002422FA">
              <w:t>Q289. Does the household have a shelter?</w:t>
            </w:r>
          </w:p>
        </w:tc>
        <w:tc>
          <w:tcPr>
            <w:tcW w:w="2880" w:type="dxa"/>
            <w:shd w:val="clear" w:color="auto" w:fill="auto"/>
          </w:tcPr>
          <w:p w14:paraId="6EE198D7" w14:textId="77777777" w:rsidR="008074F0" w:rsidRPr="002422FA" w:rsidRDefault="008074F0" w:rsidP="006569BF">
            <w:pPr>
              <w:pStyle w:val="ListParagraph"/>
              <w:numPr>
                <w:ilvl w:val="0"/>
                <w:numId w:val="381"/>
              </w:numPr>
            </w:pPr>
            <w:r w:rsidRPr="002422FA">
              <w:t>Yes</w:t>
            </w:r>
          </w:p>
          <w:p w14:paraId="5FB1631E" w14:textId="77777777" w:rsidR="008074F0" w:rsidRPr="002422FA" w:rsidRDefault="008074F0" w:rsidP="006569BF">
            <w:pPr>
              <w:pStyle w:val="ListParagraph"/>
              <w:numPr>
                <w:ilvl w:val="0"/>
                <w:numId w:val="381"/>
              </w:numPr>
            </w:pPr>
            <w:r w:rsidRPr="002422FA">
              <w:t>No</w:t>
            </w:r>
          </w:p>
        </w:tc>
        <w:tc>
          <w:tcPr>
            <w:tcW w:w="2882" w:type="dxa"/>
          </w:tcPr>
          <w:p w14:paraId="33346F35" w14:textId="77777777" w:rsidR="008074F0" w:rsidRPr="002422FA" w:rsidRDefault="008074F0" w:rsidP="006569BF">
            <w:proofErr w:type="gramStart"/>
            <w:r w:rsidRPr="002422FA">
              <w:t>!Equals</w:t>
            </w:r>
            <w:proofErr w:type="gramEnd"/>
            <w:r w:rsidRPr="002422FA">
              <w:t>(Q16iiP,3)</w:t>
            </w:r>
          </w:p>
        </w:tc>
        <w:tc>
          <w:tcPr>
            <w:tcW w:w="1829" w:type="dxa"/>
          </w:tcPr>
          <w:p w14:paraId="7D9B2103" w14:textId="77777777" w:rsidR="008074F0" w:rsidRPr="002422FA" w:rsidRDefault="008074F0" w:rsidP="006569BF">
            <w:r w:rsidRPr="002422FA">
              <w:t>Observe</w:t>
            </w:r>
          </w:p>
        </w:tc>
        <w:tc>
          <w:tcPr>
            <w:tcW w:w="1710" w:type="dxa"/>
          </w:tcPr>
          <w:p w14:paraId="434E6B59" w14:textId="77777777" w:rsidR="008074F0" w:rsidRPr="002422FA" w:rsidRDefault="008074F0" w:rsidP="006569BF"/>
        </w:tc>
      </w:tr>
      <w:tr w:rsidR="008074F0" w:rsidRPr="002422FA" w14:paraId="134E30DD" w14:textId="77777777" w:rsidTr="00620DEF">
        <w:tc>
          <w:tcPr>
            <w:tcW w:w="1271" w:type="dxa"/>
            <w:shd w:val="clear" w:color="auto" w:fill="auto"/>
          </w:tcPr>
          <w:p w14:paraId="6822A9D8" w14:textId="77777777" w:rsidR="008074F0" w:rsidRPr="002422FA" w:rsidRDefault="008074F0" w:rsidP="006569BF">
            <w:r w:rsidRPr="002422FA">
              <w:t>531</w:t>
            </w:r>
          </w:p>
        </w:tc>
        <w:tc>
          <w:tcPr>
            <w:tcW w:w="3877" w:type="dxa"/>
            <w:shd w:val="clear" w:color="auto" w:fill="auto"/>
          </w:tcPr>
          <w:p w14:paraId="14DAC193" w14:textId="77777777" w:rsidR="008074F0" w:rsidRPr="002422FA" w:rsidRDefault="008074F0" w:rsidP="006569BF">
            <w:r w:rsidRPr="002422FA">
              <w:t>(Pucca house means: wall is - Stone packed with mortar or - G.I./metal/asbestos sheets or - Burnt brick or - Concrete AND Roof is: - Machine made tile or - Burnt brick or - Stone or - Slate or - G.I./metal/asbestos sheets or - Concrete Grass, thatch, wood, mud, plastic sheet, stone without mortar are NOT pucca)</w:t>
            </w:r>
          </w:p>
        </w:tc>
        <w:tc>
          <w:tcPr>
            <w:tcW w:w="2880" w:type="dxa"/>
            <w:shd w:val="clear" w:color="auto" w:fill="auto"/>
          </w:tcPr>
          <w:p w14:paraId="2740F2C7" w14:textId="77777777" w:rsidR="008074F0" w:rsidRPr="002422FA" w:rsidRDefault="008074F0" w:rsidP="006569BF"/>
        </w:tc>
        <w:tc>
          <w:tcPr>
            <w:tcW w:w="2882" w:type="dxa"/>
          </w:tcPr>
          <w:p w14:paraId="01AE95FC" w14:textId="77777777" w:rsidR="008074F0" w:rsidRPr="002422FA" w:rsidRDefault="008074F0" w:rsidP="006569BF">
            <w:proofErr w:type="gramStart"/>
            <w:r w:rsidRPr="002422FA">
              <w:t>!Equals</w:t>
            </w:r>
            <w:proofErr w:type="gramEnd"/>
            <w:r w:rsidRPr="002422FA">
              <w:t>(Q16iiP,3)</w:t>
            </w:r>
          </w:p>
        </w:tc>
        <w:tc>
          <w:tcPr>
            <w:tcW w:w="1829" w:type="dxa"/>
          </w:tcPr>
          <w:p w14:paraId="21BCA849" w14:textId="77777777" w:rsidR="008074F0" w:rsidRPr="002422FA" w:rsidRDefault="008074F0" w:rsidP="006569BF"/>
        </w:tc>
        <w:tc>
          <w:tcPr>
            <w:tcW w:w="1710" w:type="dxa"/>
          </w:tcPr>
          <w:p w14:paraId="5D90B3CA" w14:textId="77777777" w:rsidR="008074F0" w:rsidRPr="002422FA" w:rsidRDefault="008074F0" w:rsidP="006569BF"/>
        </w:tc>
      </w:tr>
      <w:tr w:rsidR="008074F0" w:rsidRPr="002422FA" w14:paraId="440B0C4D" w14:textId="77777777" w:rsidTr="00620DEF">
        <w:tc>
          <w:tcPr>
            <w:tcW w:w="1271" w:type="dxa"/>
            <w:shd w:val="clear" w:color="auto" w:fill="auto"/>
          </w:tcPr>
          <w:p w14:paraId="39B55804" w14:textId="77777777" w:rsidR="008074F0" w:rsidRPr="002422FA" w:rsidRDefault="008074F0" w:rsidP="006569BF">
            <w:r w:rsidRPr="002422FA">
              <w:t>Q290</w:t>
            </w:r>
          </w:p>
        </w:tc>
        <w:tc>
          <w:tcPr>
            <w:tcW w:w="3877" w:type="dxa"/>
            <w:shd w:val="clear" w:color="auto" w:fill="auto"/>
          </w:tcPr>
          <w:p w14:paraId="7CFE6119" w14:textId="77777777" w:rsidR="008074F0" w:rsidRPr="002422FA" w:rsidRDefault="008074F0" w:rsidP="006569BF">
            <w:r w:rsidRPr="002422FA">
              <w:t>Q290. Is it a pucca house?</w:t>
            </w:r>
          </w:p>
        </w:tc>
        <w:tc>
          <w:tcPr>
            <w:tcW w:w="2880" w:type="dxa"/>
            <w:shd w:val="clear" w:color="auto" w:fill="auto"/>
          </w:tcPr>
          <w:p w14:paraId="45DFFF82" w14:textId="77777777" w:rsidR="008074F0" w:rsidRPr="002422FA" w:rsidRDefault="008074F0" w:rsidP="006569BF">
            <w:pPr>
              <w:pStyle w:val="ListParagraph"/>
              <w:numPr>
                <w:ilvl w:val="0"/>
                <w:numId w:val="382"/>
              </w:numPr>
            </w:pPr>
            <w:r w:rsidRPr="002422FA">
              <w:t>Yes, pucca</w:t>
            </w:r>
          </w:p>
          <w:p w14:paraId="3D59E8C8" w14:textId="77777777" w:rsidR="008074F0" w:rsidRPr="002422FA" w:rsidRDefault="008074F0" w:rsidP="006569BF">
            <w:pPr>
              <w:pStyle w:val="ListParagraph"/>
              <w:numPr>
                <w:ilvl w:val="0"/>
                <w:numId w:val="382"/>
              </w:numPr>
            </w:pPr>
            <w:r w:rsidRPr="002422FA">
              <w:t>No, not pucca</w:t>
            </w:r>
          </w:p>
        </w:tc>
        <w:tc>
          <w:tcPr>
            <w:tcW w:w="2882" w:type="dxa"/>
          </w:tcPr>
          <w:p w14:paraId="3D44103B" w14:textId="77777777" w:rsidR="008074F0" w:rsidRPr="002422FA" w:rsidRDefault="008074F0" w:rsidP="006569BF">
            <w:r w:rsidRPr="002422FA">
              <w:t>Equals(Q289,1)</w:t>
            </w:r>
          </w:p>
        </w:tc>
        <w:tc>
          <w:tcPr>
            <w:tcW w:w="1829" w:type="dxa"/>
          </w:tcPr>
          <w:p w14:paraId="772F7D86" w14:textId="77777777" w:rsidR="008074F0" w:rsidRPr="002422FA" w:rsidRDefault="008074F0" w:rsidP="006569BF">
            <w:r w:rsidRPr="002422FA">
              <w:t>Observe</w:t>
            </w:r>
          </w:p>
        </w:tc>
        <w:tc>
          <w:tcPr>
            <w:tcW w:w="1710" w:type="dxa"/>
          </w:tcPr>
          <w:p w14:paraId="73EF7291" w14:textId="77777777" w:rsidR="008074F0" w:rsidRPr="002422FA" w:rsidRDefault="008074F0" w:rsidP="006569BF"/>
        </w:tc>
      </w:tr>
    </w:tbl>
    <w:p w14:paraId="76E3C7E7" w14:textId="77777777" w:rsidR="008074F0" w:rsidRPr="002422FA" w:rsidRDefault="008074F0" w:rsidP="006569BF"/>
    <w:p w14:paraId="314197F2" w14:textId="3129BB46" w:rsidR="003A4316" w:rsidRPr="002422FA" w:rsidRDefault="003A4316" w:rsidP="006569BF">
      <w:pPr>
        <w:pStyle w:val="Heading1"/>
      </w:pPr>
      <w:bookmarkStart w:id="64" w:name="_Toc25063889"/>
      <w:bookmarkStart w:id="65" w:name="_Toc25506632"/>
      <w:r w:rsidRPr="002422FA">
        <w:t>Contact for future research</w:t>
      </w:r>
      <w:bookmarkEnd w:id="64"/>
      <w:bookmarkEnd w:id="65"/>
      <w:r w:rsidRPr="002422F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1"/>
        <w:gridCol w:w="3877"/>
        <w:gridCol w:w="2880"/>
        <w:gridCol w:w="2882"/>
        <w:gridCol w:w="1829"/>
        <w:gridCol w:w="1710"/>
      </w:tblGrid>
      <w:tr w:rsidR="00CD6BA6" w:rsidRPr="003C5BA6" w14:paraId="1284205D" w14:textId="77777777" w:rsidTr="00620DEF">
        <w:trPr>
          <w:trHeight w:val="360"/>
          <w:tblHeader/>
        </w:trPr>
        <w:tc>
          <w:tcPr>
            <w:tcW w:w="1271" w:type="dxa"/>
            <w:shd w:val="clear" w:color="auto" w:fill="F2F2F2" w:themeFill="background1" w:themeFillShade="F2"/>
          </w:tcPr>
          <w:p w14:paraId="4D09A573" w14:textId="77777777" w:rsidR="00CD6BA6" w:rsidRPr="003C5BA6" w:rsidRDefault="00CD6BA6" w:rsidP="006569BF">
            <w:r w:rsidRPr="003C5BA6">
              <w:t>Question ID</w:t>
            </w:r>
          </w:p>
        </w:tc>
        <w:tc>
          <w:tcPr>
            <w:tcW w:w="3877" w:type="dxa"/>
            <w:shd w:val="clear" w:color="auto" w:fill="F2F2F2" w:themeFill="background1" w:themeFillShade="F2"/>
          </w:tcPr>
          <w:p w14:paraId="061D01C0" w14:textId="77777777" w:rsidR="00CD6BA6" w:rsidRPr="003C5BA6" w:rsidRDefault="00CD6BA6" w:rsidP="006569BF">
            <w:r w:rsidRPr="003C5BA6">
              <w:t>Question (English)</w:t>
            </w:r>
          </w:p>
        </w:tc>
        <w:tc>
          <w:tcPr>
            <w:tcW w:w="2880" w:type="dxa"/>
            <w:shd w:val="clear" w:color="auto" w:fill="F2F2F2" w:themeFill="background1" w:themeFillShade="F2"/>
          </w:tcPr>
          <w:p w14:paraId="21D8D57B" w14:textId="77777777" w:rsidR="00CD6BA6" w:rsidRPr="003C5BA6" w:rsidRDefault="00CD6BA6" w:rsidP="006569BF">
            <w:r w:rsidRPr="003C5BA6">
              <w:t>Options</w:t>
            </w:r>
          </w:p>
        </w:tc>
        <w:tc>
          <w:tcPr>
            <w:tcW w:w="2882" w:type="dxa"/>
            <w:shd w:val="clear" w:color="auto" w:fill="F2F2F2" w:themeFill="background1" w:themeFillShade="F2"/>
          </w:tcPr>
          <w:p w14:paraId="1682820A" w14:textId="77777777" w:rsidR="00CD6BA6" w:rsidRPr="003C5BA6" w:rsidRDefault="00CD6BA6" w:rsidP="006569BF">
            <w:r w:rsidRPr="003C5BA6">
              <w:t>Entrance Condition</w:t>
            </w:r>
          </w:p>
        </w:tc>
        <w:tc>
          <w:tcPr>
            <w:tcW w:w="1829" w:type="dxa"/>
            <w:shd w:val="clear" w:color="auto" w:fill="F2F2F2" w:themeFill="background1" w:themeFillShade="F2"/>
          </w:tcPr>
          <w:p w14:paraId="27C36F82" w14:textId="77777777" w:rsidR="00CD6BA6" w:rsidRPr="003C5BA6" w:rsidRDefault="00CD6BA6" w:rsidP="006569BF">
            <w:r w:rsidRPr="003C5BA6">
              <w:t>Instructions</w:t>
            </w:r>
          </w:p>
        </w:tc>
        <w:tc>
          <w:tcPr>
            <w:tcW w:w="1710" w:type="dxa"/>
            <w:shd w:val="clear" w:color="auto" w:fill="F2F2F2" w:themeFill="background1" w:themeFillShade="F2"/>
          </w:tcPr>
          <w:p w14:paraId="0F9998B5" w14:textId="77777777" w:rsidR="00CD6BA6" w:rsidRPr="003C5BA6" w:rsidRDefault="00CD6BA6" w:rsidP="006569BF">
            <w:r w:rsidRPr="003C5BA6">
              <w:t>Jump Rule</w:t>
            </w:r>
          </w:p>
        </w:tc>
      </w:tr>
      <w:tr w:rsidR="003A4316" w:rsidRPr="002422FA" w14:paraId="3B498474" w14:textId="77777777" w:rsidTr="00620DEF">
        <w:tc>
          <w:tcPr>
            <w:tcW w:w="1271" w:type="dxa"/>
            <w:shd w:val="clear" w:color="auto" w:fill="auto"/>
          </w:tcPr>
          <w:p w14:paraId="6A44505C" w14:textId="77777777" w:rsidR="003A4316" w:rsidRPr="002422FA" w:rsidRDefault="003A4316" w:rsidP="006569BF">
            <w:r w:rsidRPr="002422FA">
              <w:t>Q210</w:t>
            </w:r>
          </w:p>
        </w:tc>
        <w:tc>
          <w:tcPr>
            <w:tcW w:w="3877" w:type="dxa"/>
            <w:shd w:val="clear" w:color="auto" w:fill="auto"/>
          </w:tcPr>
          <w:p w14:paraId="59CBD7C0" w14:textId="77777777" w:rsidR="003A4316" w:rsidRPr="002422FA" w:rsidRDefault="003A4316" w:rsidP="006569BF">
            <w:r w:rsidRPr="002422FA">
              <w:t xml:space="preserve">Q210. </w:t>
            </w:r>
            <w:proofErr w:type="gramStart"/>
            <w:r w:rsidRPr="002422FA">
              <w:t>Would  you</w:t>
            </w:r>
            <w:proofErr w:type="gramEnd"/>
            <w:r w:rsidRPr="002422FA">
              <w:t xml:space="preserve"> be willing to participate in future research on IDs or Aadhaar? We may want to follow up with you again in the future.</w:t>
            </w:r>
          </w:p>
        </w:tc>
        <w:tc>
          <w:tcPr>
            <w:tcW w:w="2880" w:type="dxa"/>
            <w:shd w:val="clear" w:color="auto" w:fill="auto"/>
          </w:tcPr>
          <w:p w14:paraId="7C20C407" w14:textId="77777777" w:rsidR="003A4316" w:rsidRPr="002422FA" w:rsidRDefault="003A4316" w:rsidP="006569BF">
            <w:pPr>
              <w:pStyle w:val="ListParagraph"/>
              <w:numPr>
                <w:ilvl w:val="0"/>
                <w:numId w:val="380"/>
              </w:numPr>
            </w:pPr>
            <w:r w:rsidRPr="002422FA">
              <w:t>Yes</w:t>
            </w:r>
          </w:p>
          <w:p w14:paraId="100D343C" w14:textId="77777777" w:rsidR="003A4316" w:rsidRPr="002422FA" w:rsidRDefault="003A4316" w:rsidP="006569BF">
            <w:pPr>
              <w:pStyle w:val="ListParagraph"/>
              <w:numPr>
                <w:ilvl w:val="0"/>
                <w:numId w:val="380"/>
              </w:numPr>
            </w:pPr>
            <w:r w:rsidRPr="002422FA">
              <w:t>No</w:t>
            </w:r>
          </w:p>
          <w:p w14:paraId="6599A6A7" w14:textId="77777777" w:rsidR="003A4316" w:rsidRPr="002422FA" w:rsidRDefault="003A4316" w:rsidP="006569BF">
            <w:pPr>
              <w:pStyle w:val="ListParagraph"/>
              <w:numPr>
                <w:ilvl w:val="0"/>
                <w:numId w:val="380"/>
              </w:numPr>
            </w:pPr>
            <w:r w:rsidRPr="002422FA">
              <w:t>Don't know</w:t>
            </w:r>
          </w:p>
        </w:tc>
        <w:tc>
          <w:tcPr>
            <w:tcW w:w="2882" w:type="dxa"/>
          </w:tcPr>
          <w:p w14:paraId="529B5219" w14:textId="77777777" w:rsidR="003A4316" w:rsidRPr="002422FA" w:rsidRDefault="003A4316" w:rsidP="006569BF">
            <w:proofErr w:type="gramStart"/>
            <w:r w:rsidRPr="002422FA">
              <w:t>!Equals</w:t>
            </w:r>
            <w:proofErr w:type="gramEnd"/>
            <w:r w:rsidRPr="002422FA">
              <w:t>(Q16iiP,3)</w:t>
            </w:r>
          </w:p>
        </w:tc>
        <w:tc>
          <w:tcPr>
            <w:tcW w:w="1829" w:type="dxa"/>
          </w:tcPr>
          <w:p w14:paraId="2BA96578" w14:textId="77777777" w:rsidR="003A4316" w:rsidRPr="002422FA" w:rsidRDefault="003A4316" w:rsidP="006569BF"/>
        </w:tc>
        <w:tc>
          <w:tcPr>
            <w:tcW w:w="1710" w:type="dxa"/>
          </w:tcPr>
          <w:p w14:paraId="1CA68503" w14:textId="77777777" w:rsidR="003A4316" w:rsidRPr="002422FA" w:rsidRDefault="003A4316" w:rsidP="006569BF"/>
        </w:tc>
      </w:tr>
    </w:tbl>
    <w:p w14:paraId="04E3FFC8" w14:textId="1F6BE16B" w:rsidR="003A4316" w:rsidRDefault="003A4316" w:rsidP="006569BF"/>
    <w:p w14:paraId="614689E8" w14:textId="77777777" w:rsidR="00427B8C" w:rsidRDefault="00427B8C" w:rsidP="006569BF">
      <w:pPr>
        <w:rPr>
          <w:rFonts w:eastAsiaTheme="majorEastAsia" w:cstheme="majorBidi"/>
          <w:color w:val="881944" w:themeColor="accent1"/>
          <w:sz w:val="32"/>
          <w:szCs w:val="40"/>
        </w:rPr>
      </w:pPr>
      <w:r>
        <w:br w:type="page"/>
      </w:r>
    </w:p>
    <w:p w14:paraId="08B381BE" w14:textId="294BF018" w:rsidR="00741D27" w:rsidRPr="00A057B3" w:rsidRDefault="00741D27" w:rsidP="006569BF">
      <w:pPr>
        <w:pStyle w:val="Heading1"/>
      </w:pPr>
      <w:bookmarkStart w:id="66" w:name="_Toc25506633"/>
      <w:r w:rsidRPr="00A057B3">
        <w:lastRenderedPageBreak/>
        <w:t>Annexure</w:t>
      </w:r>
      <w:bookmarkEnd w:id="66"/>
    </w:p>
    <w:p w14:paraId="79490F59" w14:textId="12046C82" w:rsidR="00A057B3" w:rsidRPr="00427B8C" w:rsidRDefault="00741D27" w:rsidP="006569BF">
      <w:pPr>
        <w:sectPr w:rsidR="00A057B3" w:rsidRPr="00427B8C" w:rsidSect="000206FC">
          <w:headerReference w:type="default" r:id="rId16"/>
          <w:pgSz w:w="16838" w:h="11906" w:orient="landscape" w:code="9"/>
          <w:pgMar w:top="1152" w:right="1152" w:bottom="1152" w:left="1152" w:header="720" w:footer="360" w:gutter="0"/>
          <w:cols w:space="720"/>
          <w:docGrid w:linePitch="360"/>
        </w:sectPr>
      </w:pPr>
      <w:r w:rsidRPr="00427B8C">
        <w:t>List of districts</w:t>
      </w:r>
      <w:r w:rsidR="00A057B3" w:rsidRPr="00427B8C">
        <w:t xml:space="preserve"> in India</w:t>
      </w:r>
    </w:p>
    <w:p w14:paraId="3B20C41F" w14:textId="5DC21268" w:rsidR="00741D27" w:rsidRPr="00A057B3" w:rsidRDefault="00741D27" w:rsidP="006569BF">
      <w:pPr>
        <w:pStyle w:val="ListParagraph"/>
        <w:numPr>
          <w:ilvl w:val="0"/>
          <w:numId w:val="109"/>
        </w:numPr>
      </w:pPr>
      <w:proofErr w:type="spellStart"/>
      <w:r w:rsidRPr="00A057B3">
        <w:t>Chittor</w:t>
      </w:r>
      <w:proofErr w:type="spellEnd"/>
    </w:p>
    <w:p w14:paraId="7310BC9D" w14:textId="77777777" w:rsidR="00741D27" w:rsidRPr="00A057B3" w:rsidRDefault="00741D27" w:rsidP="006569BF">
      <w:pPr>
        <w:pStyle w:val="ListParagraph"/>
        <w:numPr>
          <w:ilvl w:val="0"/>
          <w:numId w:val="109"/>
        </w:numPr>
      </w:pPr>
      <w:r w:rsidRPr="00A057B3">
        <w:t>East Godavari</w:t>
      </w:r>
    </w:p>
    <w:p w14:paraId="6420CDB1" w14:textId="77777777" w:rsidR="00741D27" w:rsidRPr="00A057B3" w:rsidRDefault="00741D27" w:rsidP="006569BF">
      <w:pPr>
        <w:pStyle w:val="ListParagraph"/>
        <w:numPr>
          <w:ilvl w:val="0"/>
          <w:numId w:val="109"/>
        </w:numPr>
      </w:pPr>
      <w:r w:rsidRPr="00A057B3">
        <w:t>Guntur</w:t>
      </w:r>
    </w:p>
    <w:p w14:paraId="597FE67A" w14:textId="77777777" w:rsidR="00741D27" w:rsidRPr="00A057B3" w:rsidRDefault="00741D27" w:rsidP="006569BF">
      <w:pPr>
        <w:pStyle w:val="ListParagraph"/>
        <w:numPr>
          <w:ilvl w:val="0"/>
          <w:numId w:val="109"/>
        </w:numPr>
      </w:pPr>
      <w:r w:rsidRPr="00A057B3">
        <w:t>Karimnagar</w:t>
      </w:r>
    </w:p>
    <w:p w14:paraId="1AB9B4BC" w14:textId="77777777" w:rsidR="00741D27" w:rsidRPr="00A057B3" w:rsidRDefault="00741D27" w:rsidP="006569BF">
      <w:pPr>
        <w:pStyle w:val="ListParagraph"/>
        <w:numPr>
          <w:ilvl w:val="0"/>
          <w:numId w:val="109"/>
        </w:numPr>
      </w:pPr>
      <w:proofErr w:type="spellStart"/>
      <w:r w:rsidRPr="00A057B3">
        <w:t>Rangareddi</w:t>
      </w:r>
      <w:proofErr w:type="spellEnd"/>
    </w:p>
    <w:p w14:paraId="61573EAD" w14:textId="77777777" w:rsidR="00741D27" w:rsidRPr="006569BF" w:rsidRDefault="00741D27" w:rsidP="006569BF">
      <w:pPr>
        <w:pStyle w:val="ListParagraph"/>
        <w:numPr>
          <w:ilvl w:val="0"/>
          <w:numId w:val="109"/>
        </w:numPr>
        <w:rPr>
          <w:lang w:val="fr-FR"/>
        </w:rPr>
      </w:pPr>
      <w:proofErr w:type="spellStart"/>
      <w:r w:rsidRPr="006569BF">
        <w:rPr>
          <w:lang w:val="fr-FR"/>
        </w:rPr>
        <w:t>Cachar</w:t>
      </w:r>
      <w:proofErr w:type="spellEnd"/>
    </w:p>
    <w:p w14:paraId="6B0C5D65" w14:textId="77777777" w:rsidR="00741D27" w:rsidRPr="006569BF" w:rsidRDefault="00741D27" w:rsidP="006569BF">
      <w:pPr>
        <w:pStyle w:val="ListParagraph"/>
        <w:numPr>
          <w:ilvl w:val="0"/>
          <w:numId w:val="109"/>
        </w:numPr>
        <w:rPr>
          <w:lang w:val="fr-FR"/>
        </w:rPr>
      </w:pPr>
      <w:proofErr w:type="spellStart"/>
      <w:r w:rsidRPr="006569BF">
        <w:rPr>
          <w:lang w:val="fr-FR"/>
        </w:rPr>
        <w:t>Dhubri</w:t>
      </w:r>
      <w:proofErr w:type="spellEnd"/>
    </w:p>
    <w:p w14:paraId="5467D0C5" w14:textId="77777777" w:rsidR="00741D27" w:rsidRPr="006569BF" w:rsidRDefault="00741D27" w:rsidP="006569BF">
      <w:pPr>
        <w:pStyle w:val="ListParagraph"/>
        <w:numPr>
          <w:ilvl w:val="0"/>
          <w:numId w:val="109"/>
        </w:numPr>
        <w:rPr>
          <w:lang w:val="fr-FR"/>
        </w:rPr>
      </w:pPr>
      <w:proofErr w:type="spellStart"/>
      <w:r w:rsidRPr="006569BF">
        <w:rPr>
          <w:lang w:val="fr-FR"/>
        </w:rPr>
        <w:t>Goalpara</w:t>
      </w:r>
      <w:proofErr w:type="spellEnd"/>
    </w:p>
    <w:p w14:paraId="2DC0F0C1" w14:textId="77777777" w:rsidR="00741D27" w:rsidRPr="006569BF" w:rsidRDefault="00741D27" w:rsidP="006569BF">
      <w:pPr>
        <w:pStyle w:val="ListParagraph"/>
        <w:numPr>
          <w:ilvl w:val="0"/>
          <w:numId w:val="109"/>
        </w:numPr>
        <w:rPr>
          <w:lang w:val="fr-FR"/>
        </w:rPr>
      </w:pPr>
      <w:proofErr w:type="spellStart"/>
      <w:r w:rsidRPr="006569BF">
        <w:rPr>
          <w:lang w:val="fr-FR"/>
        </w:rPr>
        <w:t>Nagaon</w:t>
      </w:r>
      <w:proofErr w:type="spellEnd"/>
    </w:p>
    <w:p w14:paraId="5DE0F820" w14:textId="77777777" w:rsidR="00741D27" w:rsidRPr="006569BF" w:rsidRDefault="00741D27" w:rsidP="006569BF">
      <w:pPr>
        <w:pStyle w:val="ListParagraph"/>
        <w:numPr>
          <w:ilvl w:val="0"/>
          <w:numId w:val="109"/>
        </w:numPr>
        <w:rPr>
          <w:lang w:val="fr-FR"/>
        </w:rPr>
      </w:pPr>
      <w:proofErr w:type="spellStart"/>
      <w:proofErr w:type="gramStart"/>
      <w:r w:rsidRPr="006569BF">
        <w:rPr>
          <w:lang w:val="fr-FR"/>
        </w:rPr>
        <w:t>tinsukia</w:t>
      </w:r>
      <w:proofErr w:type="spellEnd"/>
      <w:proofErr w:type="gramEnd"/>
    </w:p>
    <w:p w14:paraId="1A9BBF91" w14:textId="77777777" w:rsidR="00741D27" w:rsidRPr="006569BF" w:rsidRDefault="00741D27" w:rsidP="006569BF">
      <w:pPr>
        <w:pStyle w:val="ListParagraph"/>
        <w:numPr>
          <w:ilvl w:val="0"/>
          <w:numId w:val="109"/>
        </w:numPr>
        <w:rPr>
          <w:lang w:val="fr-FR"/>
        </w:rPr>
      </w:pPr>
      <w:r w:rsidRPr="006569BF">
        <w:rPr>
          <w:lang w:val="fr-FR"/>
        </w:rPr>
        <w:t>Aurangabad</w:t>
      </w:r>
    </w:p>
    <w:p w14:paraId="6410CC48" w14:textId="77777777" w:rsidR="00741D27" w:rsidRPr="00A057B3" w:rsidRDefault="00741D27" w:rsidP="006569BF">
      <w:pPr>
        <w:pStyle w:val="ListParagraph"/>
        <w:numPr>
          <w:ilvl w:val="0"/>
          <w:numId w:val="109"/>
        </w:numPr>
      </w:pPr>
      <w:proofErr w:type="spellStart"/>
      <w:r w:rsidRPr="00A057B3">
        <w:t>Chamaparan</w:t>
      </w:r>
      <w:proofErr w:type="spellEnd"/>
    </w:p>
    <w:p w14:paraId="7379BF3E" w14:textId="77777777" w:rsidR="00741D27" w:rsidRPr="00A057B3" w:rsidRDefault="00741D27" w:rsidP="006569BF">
      <w:pPr>
        <w:pStyle w:val="ListParagraph"/>
        <w:numPr>
          <w:ilvl w:val="0"/>
          <w:numId w:val="109"/>
        </w:numPr>
      </w:pPr>
      <w:r w:rsidRPr="00A057B3">
        <w:t>Darbhanga</w:t>
      </w:r>
    </w:p>
    <w:p w14:paraId="20AAAC9B" w14:textId="77777777" w:rsidR="00741D27" w:rsidRPr="00A057B3" w:rsidRDefault="00741D27" w:rsidP="006569BF">
      <w:pPr>
        <w:pStyle w:val="ListParagraph"/>
        <w:numPr>
          <w:ilvl w:val="0"/>
          <w:numId w:val="109"/>
        </w:numPr>
      </w:pPr>
      <w:proofErr w:type="spellStart"/>
      <w:r w:rsidRPr="00A057B3">
        <w:t>Kaithar</w:t>
      </w:r>
      <w:proofErr w:type="spellEnd"/>
    </w:p>
    <w:p w14:paraId="4EAC6C2E" w14:textId="77777777" w:rsidR="00741D27" w:rsidRPr="00A057B3" w:rsidRDefault="00741D27" w:rsidP="006569BF">
      <w:pPr>
        <w:pStyle w:val="ListParagraph"/>
        <w:numPr>
          <w:ilvl w:val="0"/>
          <w:numId w:val="109"/>
        </w:numPr>
      </w:pPr>
      <w:r w:rsidRPr="00A057B3">
        <w:t>Patna</w:t>
      </w:r>
    </w:p>
    <w:p w14:paraId="47BF118E" w14:textId="77777777" w:rsidR="00741D27" w:rsidRPr="00A057B3" w:rsidRDefault="00741D27" w:rsidP="006569BF">
      <w:pPr>
        <w:pStyle w:val="ListParagraph"/>
        <w:numPr>
          <w:ilvl w:val="0"/>
          <w:numId w:val="109"/>
        </w:numPr>
      </w:pPr>
      <w:proofErr w:type="spellStart"/>
      <w:r w:rsidRPr="00A057B3">
        <w:t>Bastar</w:t>
      </w:r>
      <w:proofErr w:type="spellEnd"/>
    </w:p>
    <w:p w14:paraId="08113D32" w14:textId="77777777" w:rsidR="00741D27" w:rsidRPr="00A057B3" w:rsidRDefault="00741D27" w:rsidP="006569BF">
      <w:pPr>
        <w:pStyle w:val="ListParagraph"/>
        <w:numPr>
          <w:ilvl w:val="0"/>
          <w:numId w:val="109"/>
        </w:numPr>
      </w:pPr>
      <w:r w:rsidRPr="00A057B3">
        <w:t>Bilaspur</w:t>
      </w:r>
    </w:p>
    <w:p w14:paraId="18655B04" w14:textId="77777777" w:rsidR="00741D27" w:rsidRPr="00A057B3" w:rsidRDefault="00741D27" w:rsidP="006569BF">
      <w:pPr>
        <w:pStyle w:val="ListParagraph"/>
        <w:numPr>
          <w:ilvl w:val="0"/>
          <w:numId w:val="109"/>
        </w:numPr>
      </w:pPr>
      <w:proofErr w:type="spellStart"/>
      <w:r w:rsidRPr="00A057B3">
        <w:t>Mahasamund</w:t>
      </w:r>
      <w:proofErr w:type="spellEnd"/>
    </w:p>
    <w:p w14:paraId="0361769B" w14:textId="77777777" w:rsidR="00741D27" w:rsidRPr="00A057B3" w:rsidRDefault="00741D27" w:rsidP="006569BF">
      <w:pPr>
        <w:pStyle w:val="ListParagraph"/>
        <w:numPr>
          <w:ilvl w:val="0"/>
          <w:numId w:val="109"/>
        </w:numPr>
      </w:pPr>
      <w:r w:rsidRPr="00A057B3">
        <w:t>Raipur</w:t>
      </w:r>
    </w:p>
    <w:p w14:paraId="4D0FDD18" w14:textId="77777777" w:rsidR="00741D27" w:rsidRPr="00A057B3" w:rsidRDefault="00741D27" w:rsidP="006569BF">
      <w:pPr>
        <w:pStyle w:val="ListParagraph"/>
        <w:numPr>
          <w:ilvl w:val="0"/>
          <w:numId w:val="109"/>
        </w:numPr>
      </w:pPr>
      <w:proofErr w:type="spellStart"/>
      <w:r w:rsidRPr="00A057B3">
        <w:t>Surguja</w:t>
      </w:r>
      <w:proofErr w:type="spellEnd"/>
    </w:p>
    <w:p w14:paraId="74A1B1D0" w14:textId="77777777" w:rsidR="00741D27" w:rsidRPr="00A057B3" w:rsidRDefault="00741D27" w:rsidP="006569BF">
      <w:pPr>
        <w:pStyle w:val="ListParagraph"/>
        <w:numPr>
          <w:ilvl w:val="0"/>
          <w:numId w:val="109"/>
        </w:numPr>
      </w:pPr>
      <w:r w:rsidRPr="00A057B3">
        <w:t>Ahmadabad</w:t>
      </w:r>
    </w:p>
    <w:p w14:paraId="7A2F7F6E" w14:textId="77777777" w:rsidR="00741D27" w:rsidRPr="00A057B3" w:rsidRDefault="00741D27" w:rsidP="006569BF">
      <w:pPr>
        <w:pStyle w:val="ListParagraph"/>
        <w:numPr>
          <w:ilvl w:val="0"/>
          <w:numId w:val="109"/>
        </w:numPr>
      </w:pPr>
      <w:r w:rsidRPr="00A057B3">
        <w:t>Bans Kantha</w:t>
      </w:r>
    </w:p>
    <w:p w14:paraId="0B389D5E" w14:textId="77777777" w:rsidR="00741D27" w:rsidRPr="00A057B3" w:rsidRDefault="00741D27" w:rsidP="006569BF">
      <w:pPr>
        <w:pStyle w:val="ListParagraph"/>
        <w:numPr>
          <w:ilvl w:val="0"/>
          <w:numId w:val="109"/>
        </w:numPr>
      </w:pPr>
      <w:r w:rsidRPr="00A057B3">
        <w:t>Kachchh</w:t>
      </w:r>
    </w:p>
    <w:p w14:paraId="15F9E31C" w14:textId="77777777" w:rsidR="00741D27" w:rsidRPr="00A057B3" w:rsidRDefault="00741D27" w:rsidP="006569BF">
      <w:pPr>
        <w:pStyle w:val="ListParagraph"/>
        <w:numPr>
          <w:ilvl w:val="0"/>
          <w:numId w:val="109"/>
        </w:numPr>
      </w:pPr>
      <w:r w:rsidRPr="00A057B3">
        <w:t>Rajkot</w:t>
      </w:r>
    </w:p>
    <w:p w14:paraId="2E8A7959" w14:textId="77777777" w:rsidR="00741D27" w:rsidRPr="00A057B3" w:rsidRDefault="00741D27" w:rsidP="006569BF">
      <w:pPr>
        <w:pStyle w:val="ListParagraph"/>
        <w:numPr>
          <w:ilvl w:val="0"/>
          <w:numId w:val="109"/>
        </w:numPr>
      </w:pPr>
      <w:r w:rsidRPr="00A057B3">
        <w:t>Surat</w:t>
      </w:r>
    </w:p>
    <w:p w14:paraId="115E0C73" w14:textId="77777777" w:rsidR="00741D27" w:rsidRPr="00A057B3" w:rsidRDefault="00741D27" w:rsidP="006569BF">
      <w:pPr>
        <w:pStyle w:val="ListParagraph"/>
        <w:numPr>
          <w:ilvl w:val="0"/>
          <w:numId w:val="109"/>
        </w:numPr>
      </w:pPr>
      <w:r w:rsidRPr="00A057B3">
        <w:t>Dumka</w:t>
      </w:r>
    </w:p>
    <w:p w14:paraId="60104555" w14:textId="77777777" w:rsidR="00741D27" w:rsidRPr="00A057B3" w:rsidRDefault="00741D27" w:rsidP="006569BF">
      <w:pPr>
        <w:pStyle w:val="ListParagraph"/>
        <w:numPr>
          <w:ilvl w:val="0"/>
          <w:numId w:val="109"/>
        </w:numPr>
      </w:pPr>
      <w:proofErr w:type="spellStart"/>
      <w:r w:rsidRPr="00A057B3">
        <w:t>Giridih</w:t>
      </w:r>
      <w:proofErr w:type="spellEnd"/>
    </w:p>
    <w:p w14:paraId="6B40B880" w14:textId="77777777" w:rsidR="00741D27" w:rsidRPr="00A057B3" w:rsidRDefault="00741D27" w:rsidP="006569BF">
      <w:pPr>
        <w:pStyle w:val="ListParagraph"/>
        <w:numPr>
          <w:ilvl w:val="0"/>
          <w:numId w:val="109"/>
        </w:numPr>
      </w:pPr>
      <w:proofErr w:type="spellStart"/>
      <w:r w:rsidRPr="00A057B3">
        <w:t>Jamtara</w:t>
      </w:r>
      <w:proofErr w:type="spellEnd"/>
    </w:p>
    <w:p w14:paraId="2CF2F28C" w14:textId="77777777" w:rsidR="00741D27" w:rsidRPr="00A057B3" w:rsidRDefault="00741D27" w:rsidP="006569BF">
      <w:pPr>
        <w:pStyle w:val="ListParagraph"/>
        <w:numPr>
          <w:ilvl w:val="0"/>
          <w:numId w:val="109"/>
        </w:numPr>
      </w:pPr>
      <w:r w:rsidRPr="00A057B3">
        <w:t>Ranchi</w:t>
      </w:r>
    </w:p>
    <w:p w14:paraId="7F4FBBFF" w14:textId="77777777" w:rsidR="00741D27" w:rsidRPr="00A057B3" w:rsidRDefault="00741D27" w:rsidP="006569BF">
      <w:pPr>
        <w:pStyle w:val="ListParagraph"/>
        <w:numPr>
          <w:ilvl w:val="0"/>
          <w:numId w:val="109"/>
        </w:numPr>
      </w:pPr>
      <w:proofErr w:type="spellStart"/>
      <w:r w:rsidRPr="00A057B3">
        <w:t>Saraikela</w:t>
      </w:r>
      <w:proofErr w:type="spellEnd"/>
      <w:r w:rsidRPr="00A057B3">
        <w:t xml:space="preserve"> </w:t>
      </w:r>
      <w:proofErr w:type="spellStart"/>
      <w:r w:rsidRPr="00A057B3">
        <w:t>Khareswan</w:t>
      </w:r>
      <w:proofErr w:type="spellEnd"/>
    </w:p>
    <w:p w14:paraId="30EC2F5B" w14:textId="77777777" w:rsidR="00741D27" w:rsidRPr="00A057B3" w:rsidRDefault="00741D27" w:rsidP="006569BF">
      <w:pPr>
        <w:pStyle w:val="ListParagraph"/>
        <w:numPr>
          <w:ilvl w:val="0"/>
          <w:numId w:val="109"/>
        </w:numPr>
      </w:pPr>
      <w:r w:rsidRPr="00A057B3">
        <w:t>Bangalore</w:t>
      </w:r>
    </w:p>
    <w:p w14:paraId="6FE18A80" w14:textId="77777777" w:rsidR="00741D27" w:rsidRPr="00A057B3" w:rsidRDefault="00741D27" w:rsidP="006569BF">
      <w:pPr>
        <w:pStyle w:val="ListParagraph"/>
        <w:numPr>
          <w:ilvl w:val="0"/>
          <w:numId w:val="109"/>
        </w:numPr>
      </w:pPr>
      <w:proofErr w:type="spellStart"/>
      <w:r w:rsidRPr="00A057B3">
        <w:t>Bidar</w:t>
      </w:r>
      <w:proofErr w:type="spellEnd"/>
    </w:p>
    <w:p w14:paraId="3A8B458A" w14:textId="77777777" w:rsidR="00741D27" w:rsidRPr="00A057B3" w:rsidRDefault="00741D27" w:rsidP="006569BF">
      <w:pPr>
        <w:pStyle w:val="ListParagraph"/>
        <w:numPr>
          <w:ilvl w:val="0"/>
          <w:numId w:val="109"/>
        </w:numPr>
      </w:pPr>
      <w:r w:rsidRPr="00A057B3">
        <w:t xml:space="preserve">Dakshin </w:t>
      </w:r>
      <w:proofErr w:type="spellStart"/>
      <w:r w:rsidRPr="00A057B3">
        <w:t>kannada</w:t>
      </w:r>
      <w:proofErr w:type="spellEnd"/>
    </w:p>
    <w:p w14:paraId="0BF78E7C" w14:textId="77777777" w:rsidR="00741D27" w:rsidRPr="00A057B3" w:rsidRDefault="00741D27" w:rsidP="006569BF">
      <w:pPr>
        <w:pStyle w:val="ListParagraph"/>
        <w:numPr>
          <w:ilvl w:val="0"/>
          <w:numId w:val="109"/>
        </w:numPr>
      </w:pPr>
      <w:r w:rsidRPr="00A057B3">
        <w:t>Gulbarga</w:t>
      </w:r>
    </w:p>
    <w:p w14:paraId="3321EC3C" w14:textId="77777777" w:rsidR="00741D27" w:rsidRPr="00A057B3" w:rsidRDefault="00741D27" w:rsidP="006569BF">
      <w:pPr>
        <w:pStyle w:val="ListParagraph"/>
        <w:numPr>
          <w:ilvl w:val="0"/>
          <w:numId w:val="109"/>
        </w:numPr>
      </w:pPr>
      <w:r w:rsidRPr="00A057B3">
        <w:t>Hassan</w:t>
      </w:r>
    </w:p>
    <w:p w14:paraId="377094B0" w14:textId="77777777" w:rsidR="00741D27" w:rsidRPr="00A057B3" w:rsidRDefault="00741D27" w:rsidP="006569BF">
      <w:pPr>
        <w:pStyle w:val="ListParagraph"/>
        <w:numPr>
          <w:ilvl w:val="0"/>
          <w:numId w:val="109"/>
        </w:numPr>
      </w:pPr>
      <w:r w:rsidRPr="00A057B3">
        <w:t>Kasaragod</w:t>
      </w:r>
    </w:p>
    <w:p w14:paraId="7504E413" w14:textId="77777777" w:rsidR="00741D27" w:rsidRPr="00A057B3" w:rsidRDefault="00741D27" w:rsidP="006569BF">
      <w:pPr>
        <w:pStyle w:val="ListParagraph"/>
        <w:numPr>
          <w:ilvl w:val="0"/>
          <w:numId w:val="109"/>
        </w:numPr>
      </w:pPr>
      <w:r w:rsidRPr="00A057B3">
        <w:t>Kottayam</w:t>
      </w:r>
    </w:p>
    <w:p w14:paraId="57AE9953" w14:textId="77777777" w:rsidR="00741D27" w:rsidRPr="00A057B3" w:rsidRDefault="00741D27" w:rsidP="006569BF">
      <w:pPr>
        <w:pStyle w:val="ListParagraph"/>
        <w:numPr>
          <w:ilvl w:val="0"/>
          <w:numId w:val="109"/>
        </w:numPr>
      </w:pPr>
      <w:proofErr w:type="spellStart"/>
      <w:r w:rsidRPr="00A057B3">
        <w:t>Kozikhode</w:t>
      </w:r>
      <w:proofErr w:type="spellEnd"/>
    </w:p>
    <w:p w14:paraId="603CD8B2" w14:textId="77777777" w:rsidR="00741D27" w:rsidRPr="00A057B3" w:rsidRDefault="00741D27" w:rsidP="006569BF">
      <w:pPr>
        <w:pStyle w:val="ListParagraph"/>
        <w:numPr>
          <w:ilvl w:val="0"/>
          <w:numId w:val="109"/>
        </w:numPr>
      </w:pPr>
      <w:proofErr w:type="spellStart"/>
      <w:r w:rsidRPr="00A057B3">
        <w:t>Thiruvanthapuram</w:t>
      </w:r>
      <w:proofErr w:type="spellEnd"/>
    </w:p>
    <w:p w14:paraId="195212D0" w14:textId="77777777" w:rsidR="00741D27" w:rsidRPr="00A057B3" w:rsidRDefault="00741D27" w:rsidP="006569BF">
      <w:pPr>
        <w:pStyle w:val="ListParagraph"/>
        <w:numPr>
          <w:ilvl w:val="0"/>
          <w:numId w:val="109"/>
        </w:numPr>
      </w:pPr>
      <w:r w:rsidRPr="00A057B3">
        <w:t>Thrissur</w:t>
      </w:r>
    </w:p>
    <w:p w14:paraId="7CA8697C" w14:textId="77777777" w:rsidR="00741D27" w:rsidRPr="00A057B3" w:rsidRDefault="00741D27" w:rsidP="006569BF">
      <w:pPr>
        <w:pStyle w:val="ListParagraph"/>
        <w:numPr>
          <w:ilvl w:val="0"/>
          <w:numId w:val="109"/>
        </w:numPr>
      </w:pPr>
      <w:r w:rsidRPr="00A057B3">
        <w:t>Gwalior</w:t>
      </w:r>
    </w:p>
    <w:p w14:paraId="63E3B587" w14:textId="77777777" w:rsidR="00741D27" w:rsidRPr="00A057B3" w:rsidRDefault="00741D27" w:rsidP="006569BF">
      <w:pPr>
        <w:pStyle w:val="ListParagraph"/>
        <w:numPr>
          <w:ilvl w:val="0"/>
          <w:numId w:val="109"/>
        </w:numPr>
      </w:pPr>
      <w:r w:rsidRPr="00A057B3">
        <w:t>Indore</w:t>
      </w:r>
    </w:p>
    <w:p w14:paraId="31B7E312" w14:textId="77777777" w:rsidR="00741D27" w:rsidRPr="00A057B3" w:rsidRDefault="00741D27" w:rsidP="006569BF">
      <w:pPr>
        <w:pStyle w:val="ListParagraph"/>
        <w:numPr>
          <w:ilvl w:val="0"/>
          <w:numId w:val="109"/>
        </w:numPr>
      </w:pPr>
      <w:r w:rsidRPr="00A057B3">
        <w:t>Jabalpur</w:t>
      </w:r>
    </w:p>
    <w:p w14:paraId="768EFA02" w14:textId="77777777" w:rsidR="00741D27" w:rsidRPr="00A057B3" w:rsidRDefault="00741D27" w:rsidP="006569BF">
      <w:pPr>
        <w:pStyle w:val="ListParagraph"/>
        <w:numPr>
          <w:ilvl w:val="0"/>
          <w:numId w:val="109"/>
        </w:numPr>
      </w:pPr>
      <w:proofErr w:type="spellStart"/>
      <w:r w:rsidRPr="00A057B3">
        <w:t>Rewa</w:t>
      </w:r>
      <w:proofErr w:type="spellEnd"/>
    </w:p>
    <w:p w14:paraId="661A2213" w14:textId="77777777" w:rsidR="00741D27" w:rsidRPr="00A057B3" w:rsidRDefault="00741D27" w:rsidP="006569BF">
      <w:pPr>
        <w:pStyle w:val="ListParagraph"/>
        <w:numPr>
          <w:ilvl w:val="0"/>
          <w:numId w:val="109"/>
        </w:numPr>
      </w:pPr>
      <w:r w:rsidRPr="00A057B3">
        <w:t>Sagar</w:t>
      </w:r>
    </w:p>
    <w:p w14:paraId="139A1CC7" w14:textId="77777777" w:rsidR="00741D27" w:rsidRPr="00A057B3" w:rsidRDefault="00741D27" w:rsidP="006569BF">
      <w:pPr>
        <w:pStyle w:val="ListParagraph"/>
        <w:numPr>
          <w:ilvl w:val="0"/>
          <w:numId w:val="109"/>
        </w:numPr>
      </w:pPr>
      <w:proofErr w:type="spellStart"/>
      <w:proofErr w:type="gramStart"/>
      <w:r w:rsidRPr="00A057B3">
        <w:t>W.Nimar</w:t>
      </w:r>
      <w:proofErr w:type="spellEnd"/>
      <w:proofErr w:type="gramEnd"/>
    </w:p>
    <w:p w14:paraId="1A4ECB06" w14:textId="77777777" w:rsidR="00741D27" w:rsidRPr="00A057B3" w:rsidRDefault="00741D27" w:rsidP="006569BF">
      <w:pPr>
        <w:pStyle w:val="ListParagraph"/>
        <w:numPr>
          <w:ilvl w:val="0"/>
          <w:numId w:val="109"/>
        </w:numPr>
      </w:pPr>
      <w:r w:rsidRPr="00A057B3">
        <w:t>Aurangabad</w:t>
      </w:r>
    </w:p>
    <w:p w14:paraId="5BCF58A7" w14:textId="77777777" w:rsidR="00741D27" w:rsidRPr="00A057B3" w:rsidRDefault="00741D27" w:rsidP="006569BF">
      <w:pPr>
        <w:pStyle w:val="ListParagraph"/>
        <w:numPr>
          <w:ilvl w:val="0"/>
          <w:numId w:val="109"/>
        </w:numPr>
      </w:pPr>
      <w:proofErr w:type="spellStart"/>
      <w:r w:rsidRPr="00A057B3">
        <w:t>Chandarpur</w:t>
      </w:r>
      <w:proofErr w:type="spellEnd"/>
    </w:p>
    <w:p w14:paraId="3C88F6B4" w14:textId="77777777" w:rsidR="00741D27" w:rsidRPr="00A057B3" w:rsidRDefault="00741D27" w:rsidP="006569BF">
      <w:pPr>
        <w:pStyle w:val="ListParagraph"/>
        <w:numPr>
          <w:ilvl w:val="0"/>
          <w:numId w:val="109"/>
        </w:numPr>
      </w:pPr>
      <w:r w:rsidRPr="00A057B3">
        <w:t>Nagpur</w:t>
      </w:r>
    </w:p>
    <w:p w14:paraId="6D6D30C7" w14:textId="77777777" w:rsidR="00741D27" w:rsidRPr="00A057B3" w:rsidRDefault="00741D27" w:rsidP="006569BF">
      <w:pPr>
        <w:pStyle w:val="ListParagraph"/>
        <w:numPr>
          <w:ilvl w:val="0"/>
          <w:numId w:val="109"/>
        </w:numPr>
      </w:pPr>
      <w:r w:rsidRPr="00A057B3">
        <w:t>Nashik</w:t>
      </w:r>
    </w:p>
    <w:p w14:paraId="10F536E2" w14:textId="77777777" w:rsidR="00741D27" w:rsidRPr="00A057B3" w:rsidRDefault="00741D27" w:rsidP="006569BF">
      <w:pPr>
        <w:pStyle w:val="ListParagraph"/>
        <w:numPr>
          <w:ilvl w:val="0"/>
          <w:numId w:val="109"/>
        </w:numPr>
      </w:pPr>
      <w:r w:rsidRPr="00A057B3">
        <w:t>Pune</w:t>
      </w:r>
    </w:p>
    <w:p w14:paraId="2A4747DB" w14:textId="77777777" w:rsidR="00741D27" w:rsidRPr="00A057B3" w:rsidRDefault="00741D27" w:rsidP="006569BF">
      <w:pPr>
        <w:pStyle w:val="ListParagraph"/>
        <w:numPr>
          <w:ilvl w:val="0"/>
          <w:numId w:val="109"/>
        </w:numPr>
      </w:pPr>
      <w:r w:rsidRPr="00A057B3">
        <w:t>Thane</w:t>
      </w:r>
    </w:p>
    <w:p w14:paraId="0B9C688A" w14:textId="77777777" w:rsidR="00741D27" w:rsidRPr="00A057B3" w:rsidRDefault="00741D27" w:rsidP="006569BF">
      <w:pPr>
        <w:pStyle w:val="ListParagraph"/>
        <w:numPr>
          <w:ilvl w:val="0"/>
          <w:numId w:val="109"/>
        </w:numPr>
      </w:pPr>
      <w:r w:rsidRPr="00A057B3">
        <w:t>Central Delhi</w:t>
      </w:r>
    </w:p>
    <w:p w14:paraId="0A6330A8" w14:textId="77777777" w:rsidR="00741D27" w:rsidRPr="00A057B3" w:rsidRDefault="00741D27" w:rsidP="006569BF">
      <w:pPr>
        <w:pStyle w:val="ListParagraph"/>
        <w:numPr>
          <w:ilvl w:val="0"/>
          <w:numId w:val="109"/>
        </w:numPr>
      </w:pPr>
      <w:r w:rsidRPr="00A057B3">
        <w:t>East Delhi</w:t>
      </w:r>
    </w:p>
    <w:p w14:paraId="1A4E4B31" w14:textId="77777777" w:rsidR="00741D27" w:rsidRPr="00A057B3" w:rsidRDefault="00741D27" w:rsidP="006569BF">
      <w:pPr>
        <w:pStyle w:val="ListParagraph"/>
        <w:numPr>
          <w:ilvl w:val="0"/>
          <w:numId w:val="109"/>
        </w:numPr>
      </w:pPr>
      <w:r w:rsidRPr="00A057B3">
        <w:t>North-East Delhi</w:t>
      </w:r>
    </w:p>
    <w:p w14:paraId="48A74615" w14:textId="77777777" w:rsidR="00741D27" w:rsidRPr="00A057B3" w:rsidRDefault="00741D27" w:rsidP="006569BF">
      <w:pPr>
        <w:pStyle w:val="ListParagraph"/>
        <w:numPr>
          <w:ilvl w:val="0"/>
          <w:numId w:val="109"/>
        </w:numPr>
      </w:pPr>
      <w:r w:rsidRPr="00A057B3">
        <w:t>South Delhi</w:t>
      </w:r>
    </w:p>
    <w:p w14:paraId="54385EB5" w14:textId="77777777" w:rsidR="00741D27" w:rsidRPr="00A057B3" w:rsidRDefault="00741D27" w:rsidP="006569BF">
      <w:pPr>
        <w:pStyle w:val="ListParagraph"/>
        <w:numPr>
          <w:ilvl w:val="0"/>
          <w:numId w:val="109"/>
        </w:numPr>
      </w:pPr>
      <w:r w:rsidRPr="00A057B3">
        <w:t>West Delhi</w:t>
      </w:r>
    </w:p>
    <w:p w14:paraId="11961FBF" w14:textId="77777777" w:rsidR="00741D27" w:rsidRPr="00A057B3" w:rsidRDefault="00741D27" w:rsidP="006569BF">
      <w:pPr>
        <w:pStyle w:val="ListParagraph"/>
        <w:numPr>
          <w:ilvl w:val="0"/>
          <w:numId w:val="109"/>
        </w:numPr>
      </w:pPr>
      <w:proofErr w:type="spellStart"/>
      <w:r w:rsidRPr="00A057B3">
        <w:t>Balangir</w:t>
      </w:r>
      <w:proofErr w:type="spellEnd"/>
    </w:p>
    <w:p w14:paraId="474C9BA2" w14:textId="77777777" w:rsidR="00741D27" w:rsidRPr="00A057B3" w:rsidRDefault="00741D27" w:rsidP="006569BF">
      <w:pPr>
        <w:pStyle w:val="ListParagraph"/>
        <w:numPr>
          <w:ilvl w:val="0"/>
          <w:numId w:val="109"/>
        </w:numPr>
      </w:pPr>
      <w:r w:rsidRPr="00A057B3">
        <w:t>Cuttack</w:t>
      </w:r>
    </w:p>
    <w:p w14:paraId="60FB66FF" w14:textId="77777777" w:rsidR="00741D27" w:rsidRPr="00A057B3" w:rsidRDefault="00741D27" w:rsidP="006569BF">
      <w:pPr>
        <w:pStyle w:val="ListParagraph"/>
        <w:numPr>
          <w:ilvl w:val="0"/>
          <w:numId w:val="109"/>
        </w:numPr>
      </w:pPr>
      <w:proofErr w:type="spellStart"/>
      <w:r w:rsidRPr="00A057B3">
        <w:t>Gajapati</w:t>
      </w:r>
      <w:proofErr w:type="spellEnd"/>
    </w:p>
    <w:p w14:paraId="27AB39FA" w14:textId="77777777" w:rsidR="00741D27" w:rsidRPr="00A057B3" w:rsidRDefault="00741D27" w:rsidP="006569BF">
      <w:pPr>
        <w:pStyle w:val="ListParagraph"/>
        <w:numPr>
          <w:ilvl w:val="0"/>
          <w:numId w:val="109"/>
        </w:numPr>
      </w:pPr>
      <w:proofErr w:type="spellStart"/>
      <w:r w:rsidRPr="00A057B3">
        <w:t>Jajapur</w:t>
      </w:r>
      <w:proofErr w:type="spellEnd"/>
    </w:p>
    <w:p w14:paraId="6EDBF087" w14:textId="77777777" w:rsidR="00741D27" w:rsidRPr="00A057B3" w:rsidRDefault="00741D27" w:rsidP="006569BF">
      <w:pPr>
        <w:pStyle w:val="ListParagraph"/>
        <w:numPr>
          <w:ilvl w:val="0"/>
          <w:numId w:val="109"/>
        </w:numPr>
      </w:pPr>
      <w:r w:rsidRPr="00A057B3">
        <w:t>Mayurbhanj</w:t>
      </w:r>
    </w:p>
    <w:p w14:paraId="06A75A8A" w14:textId="77777777" w:rsidR="00741D27" w:rsidRPr="00A057B3" w:rsidRDefault="00741D27" w:rsidP="006569BF">
      <w:pPr>
        <w:pStyle w:val="ListParagraph"/>
        <w:numPr>
          <w:ilvl w:val="0"/>
          <w:numId w:val="109"/>
        </w:numPr>
      </w:pPr>
      <w:r w:rsidRPr="00A057B3">
        <w:t>Amritsar</w:t>
      </w:r>
    </w:p>
    <w:p w14:paraId="5D491E66" w14:textId="77777777" w:rsidR="00741D27" w:rsidRPr="00A057B3" w:rsidRDefault="00741D27" w:rsidP="006569BF">
      <w:pPr>
        <w:pStyle w:val="ListParagraph"/>
        <w:numPr>
          <w:ilvl w:val="0"/>
          <w:numId w:val="109"/>
        </w:numPr>
      </w:pPr>
      <w:proofErr w:type="spellStart"/>
      <w:r w:rsidRPr="00A057B3">
        <w:t>Fatehgarh</w:t>
      </w:r>
      <w:proofErr w:type="spellEnd"/>
      <w:r w:rsidRPr="00A057B3">
        <w:t xml:space="preserve"> Sahib</w:t>
      </w:r>
    </w:p>
    <w:p w14:paraId="592006B8" w14:textId="77777777" w:rsidR="00741D27" w:rsidRPr="00A057B3" w:rsidRDefault="00741D27" w:rsidP="006569BF">
      <w:pPr>
        <w:pStyle w:val="ListParagraph"/>
        <w:numPr>
          <w:ilvl w:val="0"/>
          <w:numId w:val="109"/>
        </w:numPr>
      </w:pPr>
      <w:r w:rsidRPr="00A057B3">
        <w:t>Ludhiana</w:t>
      </w:r>
    </w:p>
    <w:p w14:paraId="3CAEAE9D" w14:textId="77777777" w:rsidR="00741D27" w:rsidRPr="00A057B3" w:rsidRDefault="00741D27" w:rsidP="006569BF">
      <w:pPr>
        <w:pStyle w:val="ListParagraph"/>
        <w:numPr>
          <w:ilvl w:val="0"/>
          <w:numId w:val="109"/>
        </w:numPr>
      </w:pPr>
      <w:r w:rsidRPr="00A057B3">
        <w:t>Nawanshahr</w:t>
      </w:r>
    </w:p>
    <w:p w14:paraId="146D9AD9" w14:textId="77777777" w:rsidR="00741D27" w:rsidRPr="00A057B3" w:rsidRDefault="00741D27" w:rsidP="006569BF">
      <w:pPr>
        <w:pStyle w:val="ListParagraph"/>
        <w:numPr>
          <w:ilvl w:val="0"/>
          <w:numId w:val="109"/>
        </w:numPr>
      </w:pPr>
      <w:r w:rsidRPr="00A057B3">
        <w:t>Sangrur</w:t>
      </w:r>
    </w:p>
    <w:p w14:paraId="4BDA3A31" w14:textId="77777777" w:rsidR="00741D27" w:rsidRPr="00A057B3" w:rsidRDefault="00741D27" w:rsidP="006569BF">
      <w:pPr>
        <w:pStyle w:val="ListParagraph"/>
        <w:numPr>
          <w:ilvl w:val="0"/>
          <w:numId w:val="109"/>
        </w:numPr>
      </w:pPr>
      <w:r w:rsidRPr="00A057B3">
        <w:t>Jaipur</w:t>
      </w:r>
    </w:p>
    <w:p w14:paraId="0DF74EF5" w14:textId="77777777" w:rsidR="00741D27" w:rsidRPr="00A057B3" w:rsidRDefault="00741D27" w:rsidP="006569BF">
      <w:pPr>
        <w:pStyle w:val="ListParagraph"/>
        <w:numPr>
          <w:ilvl w:val="0"/>
          <w:numId w:val="109"/>
        </w:numPr>
      </w:pPr>
      <w:r w:rsidRPr="00A057B3">
        <w:t>Jodhpur</w:t>
      </w:r>
    </w:p>
    <w:p w14:paraId="639CC8B8" w14:textId="77777777" w:rsidR="00741D27" w:rsidRPr="00A057B3" w:rsidRDefault="00741D27" w:rsidP="006569BF">
      <w:pPr>
        <w:pStyle w:val="ListParagraph"/>
        <w:numPr>
          <w:ilvl w:val="0"/>
          <w:numId w:val="109"/>
        </w:numPr>
      </w:pPr>
      <w:r w:rsidRPr="00A057B3">
        <w:t>Kota</w:t>
      </w:r>
    </w:p>
    <w:p w14:paraId="10CD3222" w14:textId="77777777" w:rsidR="00741D27" w:rsidRPr="00A057B3" w:rsidRDefault="00741D27" w:rsidP="006569BF">
      <w:pPr>
        <w:pStyle w:val="ListParagraph"/>
        <w:numPr>
          <w:ilvl w:val="0"/>
          <w:numId w:val="109"/>
        </w:numPr>
      </w:pPr>
      <w:proofErr w:type="spellStart"/>
      <w:r w:rsidRPr="00A057B3">
        <w:t>Nagaur</w:t>
      </w:r>
      <w:proofErr w:type="spellEnd"/>
    </w:p>
    <w:p w14:paraId="2B08FC6C" w14:textId="77777777" w:rsidR="00741D27" w:rsidRPr="00A057B3" w:rsidRDefault="00741D27" w:rsidP="006569BF">
      <w:pPr>
        <w:pStyle w:val="ListParagraph"/>
        <w:numPr>
          <w:ilvl w:val="0"/>
          <w:numId w:val="109"/>
        </w:numPr>
      </w:pPr>
      <w:r w:rsidRPr="00A057B3">
        <w:t>Udaipur</w:t>
      </w:r>
    </w:p>
    <w:p w14:paraId="12C88C4F" w14:textId="77777777" w:rsidR="00741D27" w:rsidRPr="00A057B3" w:rsidRDefault="00741D27" w:rsidP="006569BF">
      <w:pPr>
        <w:pStyle w:val="ListParagraph"/>
        <w:numPr>
          <w:ilvl w:val="0"/>
          <w:numId w:val="109"/>
        </w:numPr>
      </w:pPr>
      <w:r w:rsidRPr="00A057B3">
        <w:t>Chennai</w:t>
      </w:r>
    </w:p>
    <w:p w14:paraId="32BB7AB5" w14:textId="77777777" w:rsidR="00741D27" w:rsidRPr="00A057B3" w:rsidRDefault="00741D27" w:rsidP="006569BF">
      <w:pPr>
        <w:pStyle w:val="ListParagraph"/>
        <w:numPr>
          <w:ilvl w:val="0"/>
          <w:numId w:val="109"/>
        </w:numPr>
      </w:pPr>
      <w:r w:rsidRPr="00A057B3">
        <w:t>Salem</w:t>
      </w:r>
    </w:p>
    <w:p w14:paraId="5D5F3A95" w14:textId="77777777" w:rsidR="00741D27" w:rsidRPr="00A057B3" w:rsidRDefault="00741D27" w:rsidP="006569BF">
      <w:pPr>
        <w:pStyle w:val="ListParagraph"/>
        <w:numPr>
          <w:ilvl w:val="0"/>
          <w:numId w:val="109"/>
        </w:numPr>
      </w:pPr>
      <w:proofErr w:type="spellStart"/>
      <w:r w:rsidRPr="00A057B3">
        <w:t>Thanjavur</w:t>
      </w:r>
      <w:proofErr w:type="spellEnd"/>
    </w:p>
    <w:p w14:paraId="29575540" w14:textId="77777777" w:rsidR="00741D27" w:rsidRPr="00A057B3" w:rsidRDefault="00741D27" w:rsidP="006569BF">
      <w:pPr>
        <w:pStyle w:val="ListParagraph"/>
        <w:numPr>
          <w:ilvl w:val="0"/>
          <w:numId w:val="109"/>
        </w:numPr>
      </w:pPr>
      <w:proofErr w:type="spellStart"/>
      <w:r w:rsidRPr="00A057B3">
        <w:t>Thiruvallur</w:t>
      </w:r>
      <w:proofErr w:type="spellEnd"/>
    </w:p>
    <w:p w14:paraId="166E3A0A" w14:textId="77777777" w:rsidR="00741D27" w:rsidRPr="00A057B3" w:rsidRDefault="00741D27" w:rsidP="006569BF">
      <w:pPr>
        <w:pStyle w:val="ListParagraph"/>
        <w:numPr>
          <w:ilvl w:val="0"/>
          <w:numId w:val="109"/>
        </w:numPr>
      </w:pPr>
      <w:r w:rsidRPr="00A057B3">
        <w:t>Tirunelveli</w:t>
      </w:r>
    </w:p>
    <w:p w14:paraId="1DB5578B" w14:textId="77777777" w:rsidR="00741D27" w:rsidRPr="00A057B3" w:rsidRDefault="00741D27" w:rsidP="006569BF">
      <w:pPr>
        <w:pStyle w:val="ListParagraph"/>
        <w:numPr>
          <w:ilvl w:val="0"/>
          <w:numId w:val="109"/>
        </w:numPr>
      </w:pPr>
      <w:r w:rsidRPr="00A057B3">
        <w:t>Allahabad</w:t>
      </w:r>
    </w:p>
    <w:p w14:paraId="50EC3507" w14:textId="77777777" w:rsidR="00741D27" w:rsidRPr="00A057B3" w:rsidRDefault="00741D27" w:rsidP="006569BF">
      <w:pPr>
        <w:pStyle w:val="ListParagraph"/>
        <w:numPr>
          <w:ilvl w:val="0"/>
          <w:numId w:val="109"/>
        </w:numPr>
      </w:pPr>
      <w:proofErr w:type="spellStart"/>
      <w:r w:rsidRPr="00A057B3">
        <w:t>Bareily</w:t>
      </w:r>
      <w:proofErr w:type="spellEnd"/>
    </w:p>
    <w:p w14:paraId="10BB3CF7" w14:textId="77777777" w:rsidR="00741D27" w:rsidRPr="00A057B3" w:rsidRDefault="00741D27" w:rsidP="006569BF">
      <w:pPr>
        <w:pStyle w:val="ListParagraph"/>
        <w:numPr>
          <w:ilvl w:val="0"/>
          <w:numId w:val="109"/>
        </w:numPr>
      </w:pPr>
      <w:r w:rsidRPr="00A057B3">
        <w:t>Jhansi</w:t>
      </w:r>
    </w:p>
    <w:p w14:paraId="7A1E8706" w14:textId="77777777" w:rsidR="00741D27" w:rsidRPr="00A057B3" w:rsidRDefault="00741D27" w:rsidP="006569BF">
      <w:pPr>
        <w:pStyle w:val="ListParagraph"/>
        <w:numPr>
          <w:ilvl w:val="0"/>
          <w:numId w:val="109"/>
        </w:numPr>
      </w:pPr>
      <w:r w:rsidRPr="00A057B3">
        <w:t>Lucknow</w:t>
      </w:r>
    </w:p>
    <w:p w14:paraId="002EF356" w14:textId="77777777" w:rsidR="00741D27" w:rsidRPr="00A057B3" w:rsidRDefault="00741D27" w:rsidP="006569BF">
      <w:pPr>
        <w:pStyle w:val="ListParagraph"/>
        <w:numPr>
          <w:ilvl w:val="0"/>
          <w:numId w:val="109"/>
        </w:numPr>
      </w:pPr>
      <w:r w:rsidRPr="00A057B3">
        <w:t>Moradabad</w:t>
      </w:r>
    </w:p>
    <w:p w14:paraId="2439CAFD" w14:textId="77777777" w:rsidR="00741D27" w:rsidRPr="00A057B3" w:rsidRDefault="00741D27" w:rsidP="006569BF">
      <w:pPr>
        <w:pStyle w:val="ListParagraph"/>
        <w:numPr>
          <w:ilvl w:val="0"/>
          <w:numId w:val="109"/>
        </w:numPr>
      </w:pPr>
      <w:r w:rsidRPr="00A057B3">
        <w:t>Bardhhaman</w:t>
      </w:r>
    </w:p>
    <w:p w14:paraId="582D0DD9" w14:textId="77777777" w:rsidR="00741D27" w:rsidRPr="00A057B3" w:rsidRDefault="00741D27" w:rsidP="006569BF">
      <w:pPr>
        <w:pStyle w:val="ListParagraph"/>
        <w:numPr>
          <w:ilvl w:val="0"/>
          <w:numId w:val="109"/>
        </w:numPr>
      </w:pPr>
      <w:proofErr w:type="spellStart"/>
      <w:r w:rsidRPr="00A057B3">
        <w:t>Jalpaiguri</w:t>
      </w:r>
      <w:proofErr w:type="spellEnd"/>
    </w:p>
    <w:p w14:paraId="53792010" w14:textId="77777777" w:rsidR="00741D27" w:rsidRPr="00A057B3" w:rsidRDefault="00741D27" w:rsidP="006569BF">
      <w:pPr>
        <w:pStyle w:val="ListParagraph"/>
        <w:numPr>
          <w:ilvl w:val="0"/>
          <w:numId w:val="109"/>
        </w:numPr>
      </w:pPr>
      <w:r w:rsidRPr="00A057B3">
        <w:t>Murshidabad</w:t>
      </w:r>
    </w:p>
    <w:p w14:paraId="68CFE4AB" w14:textId="77777777" w:rsidR="00741D27" w:rsidRPr="00A057B3" w:rsidRDefault="00741D27" w:rsidP="006569BF">
      <w:pPr>
        <w:pStyle w:val="ListParagraph"/>
        <w:numPr>
          <w:ilvl w:val="0"/>
          <w:numId w:val="109"/>
        </w:numPr>
      </w:pPr>
      <w:r w:rsidRPr="00A057B3">
        <w:t>NORTH 24 PARGANAS</w:t>
      </w:r>
    </w:p>
    <w:p w14:paraId="0A8472AE" w14:textId="77777777" w:rsidR="00741D27" w:rsidRPr="00A057B3" w:rsidRDefault="00741D27" w:rsidP="006569BF">
      <w:pPr>
        <w:pStyle w:val="ListParagraph"/>
        <w:numPr>
          <w:ilvl w:val="0"/>
          <w:numId w:val="109"/>
        </w:numPr>
      </w:pPr>
      <w:proofErr w:type="spellStart"/>
      <w:r w:rsidRPr="00A057B3">
        <w:t>Purba</w:t>
      </w:r>
      <w:proofErr w:type="spellEnd"/>
      <w:r w:rsidRPr="00A057B3">
        <w:t xml:space="preserve"> Midnapur</w:t>
      </w:r>
    </w:p>
    <w:p w14:paraId="163028AC" w14:textId="77777777" w:rsidR="00741D27" w:rsidRPr="00A057B3" w:rsidRDefault="00741D27" w:rsidP="006569BF">
      <w:pPr>
        <w:pStyle w:val="ListParagraph"/>
        <w:numPr>
          <w:ilvl w:val="0"/>
          <w:numId w:val="109"/>
        </w:numPr>
      </w:pPr>
      <w:r w:rsidRPr="00A057B3">
        <w:t>Anantapur</w:t>
      </w:r>
    </w:p>
    <w:p w14:paraId="50950F72" w14:textId="77777777" w:rsidR="00741D27" w:rsidRPr="00A057B3" w:rsidRDefault="00741D27" w:rsidP="006569BF">
      <w:pPr>
        <w:pStyle w:val="ListParagraph"/>
        <w:numPr>
          <w:ilvl w:val="0"/>
          <w:numId w:val="109"/>
        </w:numPr>
      </w:pPr>
      <w:r w:rsidRPr="00A057B3">
        <w:t>Krishna</w:t>
      </w:r>
    </w:p>
    <w:p w14:paraId="017E74C4" w14:textId="77777777" w:rsidR="00741D27" w:rsidRPr="00A057B3" w:rsidRDefault="00741D27" w:rsidP="006569BF">
      <w:pPr>
        <w:pStyle w:val="ListParagraph"/>
        <w:numPr>
          <w:ilvl w:val="0"/>
          <w:numId w:val="109"/>
        </w:numPr>
      </w:pPr>
      <w:r w:rsidRPr="00A057B3">
        <w:t>Kurnool</w:t>
      </w:r>
    </w:p>
    <w:p w14:paraId="6B522957" w14:textId="77777777" w:rsidR="00741D27" w:rsidRPr="00A057B3" w:rsidRDefault="00741D27" w:rsidP="006569BF">
      <w:pPr>
        <w:pStyle w:val="ListParagraph"/>
        <w:numPr>
          <w:ilvl w:val="0"/>
          <w:numId w:val="109"/>
        </w:numPr>
      </w:pPr>
      <w:proofErr w:type="spellStart"/>
      <w:r w:rsidRPr="00A057B3">
        <w:t>Prakasam</w:t>
      </w:r>
      <w:proofErr w:type="spellEnd"/>
    </w:p>
    <w:p w14:paraId="4A08D9E7" w14:textId="77777777" w:rsidR="00741D27" w:rsidRPr="00A057B3" w:rsidRDefault="00741D27" w:rsidP="006569BF">
      <w:pPr>
        <w:pStyle w:val="ListParagraph"/>
        <w:numPr>
          <w:ilvl w:val="0"/>
          <w:numId w:val="109"/>
        </w:numPr>
      </w:pPr>
      <w:r w:rsidRPr="00A057B3">
        <w:t xml:space="preserve">Sri </w:t>
      </w:r>
      <w:proofErr w:type="spellStart"/>
      <w:r w:rsidRPr="00A057B3">
        <w:t>Potti</w:t>
      </w:r>
      <w:proofErr w:type="spellEnd"/>
      <w:r w:rsidRPr="00A057B3">
        <w:t xml:space="preserve"> </w:t>
      </w:r>
      <w:proofErr w:type="spellStart"/>
      <w:r w:rsidRPr="00A057B3">
        <w:t>Sriramulu</w:t>
      </w:r>
      <w:proofErr w:type="spellEnd"/>
      <w:r w:rsidRPr="00A057B3">
        <w:t xml:space="preserve"> Nellore</w:t>
      </w:r>
    </w:p>
    <w:p w14:paraId="509C5C7E" w14:textId="77777777" w:rsidR="00741D27" w:rsidRPr="00A057B3" w:rsidRDefault="00741D27" w:rsidP="006569BF">
      <w:pPr>
        <w:pStyle w:val="ListParagraph"/>
        <w:numPr>
          <w:ilvl w:val="0"/>
          <w:numId w:val="109"/>
        </w:numPr>
      </w:pPr>
      <w:r w:rsidRPr="00A057B3">
        <w:t>Srikakulam</w:t>
      </w:r>
    </w:p>
    <w:p w14:paraId="199524FE" w14:textId="77777777" w:rsidR="00741D27" w:rsidRPr="00A057B3" w:rsidRDefault="00741D27" w:rsidP="006569BF">
      <w:pPr>
        <w:pStyle w:val="ListParagraph"/>
        <w:numPr>
          <w:ilvl w:val="0"/>
          <w:numId w:val="109"/>
        </w:numPr>
      </w:pPr>
      <w:r w:rsidRPr="00A057B3">
        <w:t>Visakhapatnam</w:t>
      </w:r>
    </w:p>
    <w:p w14:paraId="09B8E83D" w14:textId="77777777" w:rsidR="00741D27" w:rsidRPr="00A057B3" w:rsidRDefault="00741D27" w:rsidP="006569BF">
      <w:pPr>
        <w:pStyle w:val="ListParagraph"/>
        <w:numPr>
          <w:ilvl w:val="0"/>
          <w:numId w:val="109"/>
        </w:numPr>
      </w:pPr>
      <w:r w:rsidRPr="00A057B3">
        <w:t>Vizianagaram</w:t>
      </w:r>
    </w:p>
    <w:p w14:paraId="15B215F9" w14:textId="77777777" w:rsidR="00741D27" w:rsidRPr="00A057B3" w:rsidRDefault="00741D27" w:rsidP="006569BF">
      <w:pPr>
        <w:pStyle w:val="ListParagraph"/>
        <w:numPr>
          <w:ilvl w:val="0"/>
          <w:numId w:val="109"/>
        </w:numPr>
      </w:pPr>
      <w:r w:rsidRPr="00A057B3">
        <w:t>West Godavari</w:t>
      </w:r>
    </w:p>
    <w:p w14:paraId="6C01B291" w14:textId="77777777" w:rsidR="00741D27" w:rsidRPr="00A057B3" w:rsidRDefault="00741D27" w:rsidP="006569BF">
      <w:pPr>
        <w:pStyle w:val="ListParagraph"/>
        <w:numPr>
          <w:ilvl w:val="0"/>
          <w:numId w:val="109"/>
        </w:numPr>
      </w:pPr>
      <w:r w:rsidRPr="00A057B3">
        <w:t>Y.S.R.</w:t>
      </w:r>
    </w:p>
    <w:p w14:paraId="182C5EF6" w14:textId="77777777" w:rsidR="00741D27" w:rsidRPr="00A057B3" w:rsidRDefault="00741D27" w:rsidP="006569BF">
      <w:pPr>
        <w:pStyle w:val="ListParagraph"/>
        <w:numPr>
          <w:ilvl w:val="0"/>
          <w:numId w:val="109"/>
        </w:numPr>
      </w:pPr>
      <w:proofErr w:type="spellStart"/>
      <w:r w:rsidRPr="00A057B3">
        <w:t>Baksa</w:t>
      </w:r>
      <w:proofErr w:type="spellEnd"/>
    </w:p>
    <w:p w14:paraId="7943C7A0" w14:textId="77777777" w:rsidR="00741D27" w:rsidRPr="00A057B3" w:rsidRDefault="00741D27" w:rsidP="006569BF">
      <w:pPr>
        <w:pStyle w:val="ListParagraph"/>
        <w:numPr>
          <w:ilvl w:val="0"/>
          <w:numId w:val="109"/>
        </w:numPr>
      </w:pPr>
      <w:proofErr w:type="spellStart"/>
      <w:r w:rsidRPr="00A057B3">
        <w:t>Barpeta</w:t>
      </w:r>
      <w:proofErr w:type="spellEnd"/>
    </w:p>
    <w:p w14:paraId="384E312C" w14:textId="77777777" w:rsidR="00741D27" w:rsidRPr="00A057B3" w:rsidRDefault="00741D27" w:rsidP="006569BF">
      <w:pPr>
        <w:pStyle w:val="ListParagraph"/>
        <w:numPr>
          <w:ilvl w:val="0"/>
          <w:numId w:val="109"/>
        </w:numPr>
      </w:pPr>
      <w:proofErr w:type="spellStart"/>
      <w:r w:rsidRPr="00A057B3">
        <w:t>Biswanath</w:t>
      </w:r>
      <w:proofErr w:type="spellEnd"/>
    </w:p>
    <w:p w14:paraId="2AC13C21" w14:textId="77777777" w:rsidR="00741D27" w:rsidRPr="00A057B3" w:rsidRDefault="00741D27" w:rsidP="006569BF">
      <w:pPr>
        <w:pStyle w:val="ListParagraph"/>
        <w:numPr>
          <w:ilvl w:val="0"/>
          <w:numId w:val="109"/>
        </w:numPr>
      </w:pPr>
      <w:proofErr w:type="spellStart"/>
      <w:r w:rsidRPr="00A057B3">
        <w:t>Bongaigaon</w:t>
      </w:r>
      <w:proofErr w:type="spellEnd"/>
    </w:p>
    <w:p w14:paraId="522C7AFB" w14:textId="77777777" w:rsidR="00741D27" w:rsidRPr="00A057B3" w:rsidRDefault="00741D27" w:rsidP="006569BF">
      <w:pPr>
        <w:pStyle w:val="ListParagraph"/>
        <w:numPr>
          <w:ilvl w:val="0"/>
          <w:numId w:val="109"/>
        </w:numPr>
      </w:pPr>
      <w:proofErr w:type="spellStart"/>
      <w:r w:rsidRPr="00A057B3">
        <w:t>Charaideo</w:t>
      </w:r>
      <w:proofErr w:type="spellEnd"/>
    </w:p>
    <w:p w14:paraId="0F76C37B" w14:textId="77777777" w:rsidR="00741D27" w:rsidRPr="00A057B3" w:rsidRDefault="00741D27" w:rsidP="006569BF">
      <w:pPr>
        <w:pStyle w:val="ListParagraph"/>
        <w:numPr>
          <w:ilvl w:val="0"/>
          <w:numId w:val="109"/>
        </w:numPr>
      </w:pPr>
      <w:proofErr w:type="spellStart"/>
      <w:r w:rsidRPr="00A057B3">
        <w:t>Chirang</w:t>
      </w:r>
      <w:proofErr w:type="spellEnd"/>
    </w:p>
    <w:p w14:paraId="5A36066C" w14:textId="77777777" w:rsidR="00741D27" w:rsidRPr="00A057B3" w:rsidRDefault="00741D27" w:rsidP="006569BF">
      <w:pPr>
        <w:pStyle w:val="ListParagraph"/>
        <w:numPr>
          <w:ilvl w:val="0"/>
          <w:numId w:val="109"/>
        </w:numPr>
      </w:pPr>
      <w:proofErr w:type="spellStart"/>
      <w:r w:rsidRPr="00A057B3">
        <w:t>Darrang</w:t>
      </w:r>
      <w:proofErr w:type="spellEnd"/>
    </w:p>
    <w:p w14:paraId="65A134AC" w14:textId="77777777" w:rsidR="00741D27" w:rsidRPr="00A057B3" w:rsidRDefault="00741D27" w:rsidP="006569BF">
      <w:pPr>
        <w:pStyle w:val="ListParagraph"/>
        <w:numPr>
          <w:ilvl w:val="0"/>
          <w:numId w:val="109"/>
        </w:numPr>
      </w:pPr>
      <w:proofErr w:type="spellStart"/>
      <w:r w:rsidRPr="00A057B3">
        <w:t>Dhemaji</w:t>
      </w:r>
      <w:proofErr w:type="spellEnd"/>
    </w:p>
    <w:p w14:paraId="746EA9B6" w14:textId="77777777" w:rsidR="00741D27" w:rsidRPr="00A057B3" w:rsidRDefault="00741D27" w:rsidP="006569BF">
      <w:pPr>
        <w:pStyle w:val="ListParagraph"/>
        <w:numPr>
          <w:ilvl w:val="0"/>
          <w:numId w:val="109"/>
        </w:numPr>
      </w:pPr>
      <w:r w:rsidRPr="00A057B3">
        <w:t>Dibrugarh</w:t>
      </w:r>
    </w:p>
    <w:p w14:paraId="5471954A" w14:textId="77777777" w:rsidR="00741D27" w:rsidRPr="00A057B3" w:rsidRDefault="00741D27" w:rsidP="006569BF">
      <w:pPr>
        <w:pStyle w:val="ListParagraph"/>
        <w:numPr>
          <w:ilvl w:val="0"/>
          <w:numId w:val="109"/>
        </w:numPr>
      </w:pPr>
      <w:r w:rsidRPr="00A057B3">
        <w:t xml:space="preserve">Dima </w:t>
      </w:r>
      <w:proofErr w:type="spellStart"/>
      <w:r w:rsidRPr="00A057B3">
        <w:t>Hasao</w:t>
      </w:r>
      <w:proofErr w:type="spellEnd"/>
    </w:p>
    <w:p w14:paraId="2479208F" w14:textId="77777777" w:rsidR="00741D27" w:rsidRPr="00A057B3" w:rsidRDefault="00741D27" w:rsidP="006569BF">
      <w:pPr>
        <w:pStyle w:val="ListParagraph"/>
        <w:numPr>
          <w:ilvl w:val="0"/>
          <w:numId w:val="109"/>
        </w:numPr>
      </w:pPr>
      <w:proofErr w:type="spellStart"/>
      <w:r w:rsidRPr="00A057B3">
        <w:t>Golaghat</w:t>
      </w:r>
      <w:proofErr w:type="spellEnd"/>
    </w:p>
    <w:p w14:paraId="55E2DE45" w14:textId="77777777" w:rsidR="00741D27" w:rsidRPr="00A057B3" w:rsidRDefault="00741D27" w:rsidP="006569BF">
      <w:pPr>
        <w:pStyle w:val="ListParagraph"/>
        <w:numPr>
          <w:ilvl w:val="0"/>
          <w:numId w:val="109"/>
        </w:numPr>
      </w:pPr>
      <w:proofErr w:type="spellStart"/>
      <w:r w:rsidRPr="00A057B3">
        <w:t>Hailakandi</w:t>
      </w:r>
      <w:proofErr w:type="spellEnd"/>
    </w:p>
    <w:p w14:paraId="7B75F27A" w14:textId="77777777" w:rsidR="00741D27" w:rsidRPr="00A057B3" w:rsidRDefault="00741D27" w:rsidP="006569BF">
      <w:pPr>
        <w:pStyle w:val="ListParagraph"/>
        <w:numPr>
          <w:ilvl w:val="0"/>
          <w:numId w:val="109"/>
        </w:numPr>
      </w:pPr>
      <w:proofErr w:type="spellStart"/>
      <w:r w:rsidRPr="00A057B3">
        <w:t>Hojai</w:t>
      </w:r>
      <w:proofErr w:type="spellEnd"/>
    </w:p>
    <w:p w14:paraId="76E4245C" w14:textId="77777777" w:rsidR="00741D27" w:rsidRPr="00A057B3" w:rsidRDefault="00741D27" w:rsidP="006569BF">
      <w:pPr>
        <w:pStyle w:val="ListParagraph"/>
        <w:numPr>
          <w:ilvl w:val="0"/>
          <w:numId w:val="109"/>
        </w:numPr>
      </w:pPr>
      <w:r w:rsidRPr="00A057B3">
        <w:t>Jorhat</w:t>
      </w:r>
    </w:p>
    <w:p w14:paraId="2953C8F2" w14:textId="77777777" w:rsidR="00741D27" w:rsidRPr="00A057B3" w:rsidRDefault="00741D27" w:rsidP="006569BF">
      <w:pPr>
        <w:pStyle w:val="ListParagraph"/>
        <w:numPr>
          <w:ilvl w:val="0"/>
          <w:numId w:val="109"/>
        </w:numPr>
      </w:pPr>
      <w:proofErr w:type="spellStart"/>
      <w:r w:rsidRPr="00A057B3">
        <w:t>Kamrup</w:t>
      </w:r>
      <w:proofErr w:type="spellEnd"/>
    </w:p>
    <w:p w14:paraId="0E50B892" w14:textId="77777777" w:rsidR="00741D27" w:rsidRPr="00A057B3" w:rsidRDefault="00741D27" w:rsidP="006569BF">
      <w:pPr>
        <w:pStyle w:val="ListParagraph"/>
        <w:numPr>
          <w:ilvl w:val="0"/>
          <w:numId w:val="109"/>
        </w:numPr>
      </w:pPr>
      <w:proofErr w:type="spellStart"/>
      <w:r w:rsidRPr="00A057B3">
        <w:t>Kamrup</w:t>
      </w:r>
      <w:proofErr w:type="spellEnd"/>
      <w:r w:rsidRPr="00A057B3">
        <w:t xml:space="preserve"> Metropolitan</w:t>
      </w:r>
    </w:p>
    <w:p w14:paraId="49C5658C" w14:textId="77777777" w:rsidR="00741D27" w:rsidRPr="00A057B3" w:rsidRDefault="00741D27" w:rsidP="006569BF">
      <w:pPr>
        <w:pStyle w:val="ListParagraph"/>
        <w:numPr>
          <w:ilvl w:val="0"/>
          <w:numId w:val="109"/>
        </w:numPr>
      </w:pPr>
      <w:proofErr w:type="spellStart"/>
      <w:r w:rsidRPr="00A057B3">
        <w:t>Karbi</w:t>
      </w:r>
      <w:proofErr w:type="spellEnd"/>
      <w:r w:rsidRPr="00A057B3">
        <w:t xml:space="preserve"> </w:t>
      </w:r>
      <w:proofErr w:type="spellStart"/>
      <w:r w:rsidRPr="00A057B3">
        <w:t>Anglong</w:t>
      </w:r>
      <w:proofErr w:type="spellEnd"/>
    </w:p>
    <w:p w14:paraId="34D581A7" w14:textId="77777777" w:rsidR="00741D27" w:rsidRPr="00A057B3" w:rsidRDefault="00741D27" w:rsidP="006569BF">
      <w:pPr>
        <w:pStyle w:val="ListParagraph"/>
        <w:numPr>
          <w:ilvl w:val="0"/>
          <w:numId w:val="109"/>
        </w:numPr>
      </w:pPr>
      <w:proofErr w:type="spellStart"/>
      <w:r w:rsidRPr="00A057B3">
        <w:t>Karimganj</w:t>
      </w:r>
      <w:proofErr w:type="spellEnd"/>
    </w:p>
    <w:p w14:paraId="7DDBBCAE" w14:textId="77777777" w:rsidR="00741D27" w:rsidRPr="00A057B3" w:rsidRDefault="00741D27" w:rsidP="006569BF">
      <w:pPr>
        <w:pStyle w:val="ListParagraph"/>
        <w:numPr>
          <w:ilvl w:val="0"/>
          <w:numId w:val="109"/>
        </w:numPr>
      </w:pPr>
      <w:r w:rsidRPr="00A057B3">
        <w:t>Kokrajhar</w:t>
      </w:r>
    </w:p>
    <w:p w14:paraId="71E25751" w14:textId="77777777" w:rsidR="00741D27" w:rsidRPr="00A057B3" w:rsidRDefault="00741D27" w:rsidP="006569BF">
      <w:pPr>
        <w:pStyle w:val="ListParagraph"/>
        <w:numPr>
          <w:ilvl w:val="0"/>
          <w:numId w:val="109"/>
        </w:numPr>
      </w:pPr>
      <w:r w:rsidRPr="00A057B3">
        <w:t>Lakhimpur</w:t>
      </w:r>
    </w:p>
    <w:p w14:paraId="133CC53A" w14:textId="77777777" w:rsidR="00741D27" w:rsidRPr="00A057B3" w:rsidRDefault="00741D27" w:rsidP="006569BF">
      <w:pPr>
        <w:pStyle w:val="ListParagraph"/>
        <w:numPr>
          <w:ilvl w:val="0"/>
          <w:numId w:val="109"/>
        </w:numPr>
      </w:pPr>
      <w:proofErr w:type="spellStart"/>
      <w:r w:rsidRPr="00A057B3">
        <w:t>Majuli</w:t>
      </w:r>
      <w:proofErr w:type="spellEnd"/>
    </w:p>
    <w:p w14:paraId="1D66ECDB" w14:textId="77777777" w:rsidR="00741D27" w:rsidRPr="00A057B3" w:rsidRDefault="00741D27" w:rsidP="006569BF">
      <w:pPr>
        <w:pStyle w:val="ListParagraph"/>
        <w:numPr>
          <w:ilvl w:val="0"/>
          <w:numId w:val="109"/>
        </w:numPr>
      </w:pPr>
      <w:proofErr w:type="spellStart"/>
      <w:r w:rsidRPr="00A057B3">
        <w:t>Morigaon</w:t>
      </w:r>
      <w:proofErr w:type="spellEnd"/>
    </w:p>
    <w:p w14:paraId="10995C89" w14:textId="77777777" w:rsidR="00741D27" w:rsidRPr="00A057B3" w:rsidRDefault="00741D27" w:rsidP="006569BF">
      <w:pPr>
        <w:pStyle w:val="ListParagraph"/>
        <w:numPr>
          <w:ilvl w:val="0"/>
          <w:numId w:val="109"/>
        </w:numPr>
      </w:pPr>
      <w:proofErr w:type="spellStart"/>
      <w:r w:rsidRPr="00A057B3">
        <w:t>Nalbari</w:t>
      </w:r>
      <w:proofErr w:type="spellEnd"/>
    </w:p>
    <w:p w14:paraId="667FB87A" w14:textId="77777777" w:rsidR="00741D27" w:rsidRPr="00A057B3" w:rsidRDefault="00741D27" w:rsidP="006569BF">
      <w:pPr>
        <w:pStyle w:val="ListParagraph"/>
        <w:numPr>
          <w:ilvl w:val="0"/>
          <w:numId w:val="109"/>
        </w:numPr>
      </w:pPr>
      <w:proofErr w:type="spellStart"/>
      <w:r w:rsidRPr="00A057B3">
        <w:t>Sivasagar</w:t>
      </w:r>
      <w:proofErr w:type="spellEnd"/>
    </w:p>
    <w:p w14:paraId="4CD50FD0" w14:textId="77777777" w:rsidR="00741D27" w:rsidRPr="00A057B3" w:rsidRDefault="00741D27" w:rsidP="006569BF">
      <w:pPr>
        <w:pStyle w:val="ListParagraph"/>
        <w:numPr>
          <w:ilvl w:val="0"/>
          <w:numId w:val="109"/>
        </w:numPr>
      </w:pPr>
      <w:proofErr w:type="spellStart"/>
      <w:r w:rsidRPr="00A057B3">
        <w:t>Sonitpur</w:t>
      </w:r>
      <w:proofErr w:type="spellEnd"/>
    </w:p>
    <w:p w14:paraId="24CC8331" w14:textId="77777777" w:rsidR="00741D27" w:rsidRPr="00A057B3" w:rsidRDefault="00741D27" w:rsidP="006569BF">
      <w:pPr>
        <w:pStyle w:val="ListParagraph"/>
        <w:numPr>
          <w:ilvl w:val="0"/>
          <w:numId w:val="109"/>
        </w:numPr>
      </w:pPr>
      <w:r w:rsidRPr="00A057B3">
        <w:t xml:space="preserve">South </w:t>
      </w:r>
      <w:proofErr w:type="spellStart"/>
      <w:r w:rsidRPr="00A057B3">
        <w:t>Salamara-Mankachar</w:t>
      </w:r>
      <w:proofErr w:type="spellEnd"/>
    </w:p>
    <w:p w14:paraId="54D1C677" w14:textId="77777777" w:rsidR="00741D27" w:rsidRPr="00A057B3" w:rsidRDefault="00741D27" w:rsidP="006569BF">
      <w:pPr>
        <w:pStyle w:val="ListParagraph"/>
        <w:numPr>
          <w:ilvl w:val="0"/>
          <w:numId w:val="109"/>
        </w:numPr>
      </w:pPr>
      <w:proofErr w:type="spellStart"/>
      <w:r w:rsidRPr="00A057B3">
        <w:t>Udalguri</w:t>
      </w:r>
      <w:proofErr w:type="spellEnd"/>
    </w:p>
    <w:p w14:paraId="0EB7B101" w14:textId="77777777" w:rsidR="00741D27" w:rsidRPr="00A057B3" w:rsidRDefault="00741D27" w:rsidP="006569BF">
      <w:pPr>
        <w:pStyle w:val="ListParagraph"/>
        <w:numPr>
          <w:ilvl w:val="0"/>
          <w:numId w:val="109"/>
        </w:numPr>
      </w:pPr>
      <w:r w:rsidRPr="00A057B3">
        <w:t xml:space="preserve">West </w:t>
      </w:r>
      <w:proofErr w:type="spellStart"/>
      <w:r w:rsidRPr="00A057B3">
        <w:t>Karbi</w:t>
      </w:r>
      <w:proofErr w:type="spellEnd"/>
      <w:r w:rsidRPr="00A057B3">
        <w:t xml:space="preserve"> </w:t>
      </w:r>
      <w:proofErr w:type="spellStart"/>
      <w:r w:rsidRPr="00A057B3">
        <w:t>Anglong</w:t>
      </w:r>
      <w:proofErr w:type="spellEnd"/>
    </w:p>
    <w:p w14:paraId="380E2AD0" w14:textId="77777777" w:rsidR="00741D27" w:rsidRPr="00A057B3" w:rsidRDefault="00741D27" w:rsidP="006569BF">
      <w:pPr>
        <w:pStyle w:val="ListParagraph"/>
        <w:numPr>
          <w:ilvl w:val="0"/>
          <w:numId w:val="109"/>
        </w:numPr>
      </w:pPr>
      <w:proofErr w:type="spellStart"/>
      <w:r w:rsidRPr="00A057B3">
        <w:t>Araria</w:t>
      </w:r>
      <w:proofErr w:type="spellEnd"/>
    </w:p>
    <w:p w14:paraId="128D30ED" w14:textId="77777777" w:rsidR="00741D27" w:rsidRPr="00A057B3" w:rsidRDefault="00741D27" w:rsidP="006569BF">
      <w:pPr>
        <w:pStyle w:val="ListParagraph"/>
        <w:numPr>
          <w:ilvl w:val="0"/>
          <w:numId w:val="109"/>
        </w:numPr>
      </w:pPr>
      <w:proofErr w:type="spellStart"/>
      <w:r w:rsidRPr="00A057B3">
        <w:t>Arwal</w:t>
      </w:r>
      <w:proofErr w:type="spellEnd"/>
    </w:p>
    <w:p w14:paraId="4D9AB2E3" w14:textId="77777777" w:rsidR="00741D27" w:rsidRPr="00A057B3" w:rsidRDefault="00741D27" w:rsidP="006569BF">
      <w:pPr>
        <w:pStyle w:val="ListParagraph"/>
        <w:numPr>
          <w:ilvl w:val="0"/>
          <w:numId w:val="109"/>
        </w:numPr>
      </w:pPr>
      <w:r w:rsidRPr="00A057B3">
        <w:t>Banka</w:t>
      </w:r>
    </w:p>
    <w:p w14:paraId="42CD908C" w14:textId="77777777" w:rsidR="00741D27" w:rsidRPr="00A057B3" w:rsidRDefault="00741D27" w:rsidP="006569BF">
      <w:pPr>
        <w:pStyle w:val="ListParagraph"/>
        <w:numPr>
          <w:ilvl w:val="0"/>
          <w:numId w:val="109"/>
        </w:numPr>
      </w:pPr>
      <w:proofErr w:type="spellStart"/>
      <w:r w:rsidRPr="00A057B3">
        <w:t>Begusarai</w:t>
      </w:r>
      <w:proofErr w:type="spellEnd"/>
    </w:p>
    <w:p w14:paraId="632F1BC8" w14:textId="77777777" w:rsidR="00741D27" w:rsidRPr="00A057B3" w:rsidRDefault="00741D27" w:rsidP="006569BF">
      <w:pPr>
        <w:pStyle w:val="ListParagraph"/>
        <w:numPr>
          <w:ilvl w:val="0"/>
          <w:numId w:val="109"/>
        </w:numPr>
      </w:pPr>
      <w:r w:rsidRPr="00A057B3">
        <w:t>Bhagalpur</w:t>
      </w:r>
    </w:p>
    <w:p w14:paraId="2149A817" w14:textId="77777777" w:rsidR="00741D27" w:rsidRPr="00A057B3" w:rsidRDefault="00741D27" w:rsidP="006569BF">
      <w:pPr>
        <w:pStyle w:val="ListParagraph"/>
        <w:numPr>
          <w:ilvl w:val="0"/>
          <w:numId w:val="109"/>
        </w:numPr>
      </w:pPr>
      <w:proofErr w:type="spellStart"/>
      <w:r w:rsidRPr="00A057B3">
        <w:t>Bhojpur</w:t>
      </w:r>
      <w:proofErr w:type="spellEnd"/>
    </w:p>
    <w:p w14:paraId="21C24B6E" w14:textId="77777777" w:rsidR="00741D27" w:rsidRPr="00A057B3" w:rsidRDefault="00741D27" w:rsidP="006569BF">
      <w:pPr>
        <w:pStyle w:val="ListParagraph"/>
        <w:numPr>
          <w:ilvl w:val="0"/>
          <w:numId w:val="109"/>
        </w:numPr>
      </w:pPr>
      <w:proofErr w:type="spellStart"/>
      <w:r w:rsidRPr="00A057B3">
        <w:t>Buxar</w:t>
      </w:r>
      <w:proofErr w:type="spellEnd"/>
    </w:p>
    <w:p w14:paraId="35D482F8" w14:textId="77777777" w:rsidR="00741D27" w:rsidRPr="00A057B3" w:rsidRDefault="00741D27" w:rsidP="006569BF">
      <w:pPr>
        <w:pStyle w:val="ListParagraph"/>
        <w:numPr>
          <w:ilvl w:val="0"/>
          <w:numId w:val="109"/>
        </w:numPr>
      </w:pPr>
      <w:r w:rsidRPr="00A057B3">
        <w:t>Gaya</w:t>
      </w:r>
    </w:p>
    <w:p w14:paraId="34B12CED" w14:textId="77777777" w:rsidR="00741D27" w:rsidRPr="00A057B3" w:rsidRDefault="00741D27" w:rsidP="006569BF">
      <w:pPr>
        <w:pStyle w:val="ListParagraph"/>
        <w:numPr>
          <w:ilvl w:val="0"/>
          <w:numId w:val="109"/>
        </w:numPr>
      </w:pPr>
      <w:proofErr w:type="spellStart"/>
      <w:r w:rsidRPr="00A057B3">
        <w:t>Gopalganj</w:t>
      </w:r>
      <w:proofErr w:type="spellEnd"/>
    </w:p>
    <w:p w14:paraId="0C1548DB" w14:textId="77777777" w:rsidR="00741D27" w:rsidRPr="00A057B3" w:rsidRDefault="00741D27" w:rsidP="006569BF">
      <w:pPr>
        <w:pStyle w:val="ListParagraph"/>
        <w:numPr>
          <w:ilvl w:val="0"/>
          <w:numId w:val="109"/>
        </w:numPr>
      </w:pPr>
      <w:proofErr w:type="spellStart"/>
      <w:r w:rsidRPr="00A057B3">
        <w:t>Jamui</w:t>
      </w:r>
      <w:proofErr w:type="spellEnd"/>
    </w:p>
    <w:p w14:paraId="2798BB59" w14:textId="77777777" w:rsidR="00741D27" w:rsidRPr="00A057B3" w:rsidRDefault="00741D27" w:rsidP="006569BF">
      <w:pPr>
        <w:pStyle w:val="ListParagraph"/>
        <w:numPr>
          <w:ilvl w:val="0"/>
          <w:numId w:val="109"/>
        </w:numPr>
      </w:pPr>
      <w:proofErr w:type="spellStart"/>
      <w:r w:rsidRPr="00A057B3">
        <w:t>Jehanabad</w:t>
      </w:r>
      <w:proofErr w:type="spellEnd"/>
    </w:p>
    <w:p w14:paraId="29580B3E" w14:textId="77777777" w:rsidR="00741D27" w:rsidRPr="00A057B3" w:rsidRDefault="00741D27" w:rsidP="006569BF">
      <w:pPr>
        <w:pStyle w:val="ListParagraph"/>
        <w:numPr>
          <w:ilvl w:val="0"/>
          <w:numId w:val="109"/>
        </w:numPr>
      </w:pPr>
      <w:proofErr w:type="spellStart"/>
      <w:r w:rsidRPr="00A057B3">
        <w:t>Kaimur</w:t>
      </w:r>
      <w:proofErr w:type="spellEnd"/>
    </w:p>
    <w:p w14:paraId="31B40F0F" w14:textId="77777777" w:rsidR="00741D27" w:rsidRPr="00A057B3" w:rsidRDefault="00741D27" w:rsidP="006569BF">
      <w:pPr>
        <w:pStyle w:val="ListParagraph"/>
        <w:numPr>
          <w:ilvl w:val="0"/>
          <w:numId w:val="109"/>
        </w:numPr>
      </w:pPr>
      <w:r w:rsidRPr="00A057B3">
        <w:t>Katihar</w:t>
      </w:r>
    </w:p>
    <w:p w14:paraId="63B27B81" w14:textId="77777777" w:rsidR="00741D27" w:rsidRPr="00A057B3" w:rsidRDefault="00741D27" w:rsidP="006569BF">
      <w:pPr>
        <w:pStyle w:val="ListParagraph"/>
        <w:numPr>
          <w:ilvl w:val="0"/>
          <w:numId w:val="109"/>
        </w:numPr>
      </w:pPr>
      <w:proofErr w:type="spellStart"/>
      <w:r w:rsidRPr="00A057B3">
        <w:t>Khagaria</w:t>
      </w:r>
      <w:proofErr w:type="spellEnd"/>
    </w:p>
    <w:p w14:paraId="5138E186" w14:textId="77777777" w:rsidR="00741D27" w:rsidRPr="00A057B3" w:rsidRDefault="00741D27" w:rsidP="006569BF">
      <w:pPr>
        <w:pStyle w:val="ListParagraph"/>
        <w:numPr>
          <w:ilvl w:val="0"/>
          <w:numId w:val="109"/>
        </w:numPr>
      </w:pPr>
      <w:proofErr w:type="spellStart"/>
      <w:r w:rsidRPr="00A057B3">
        <w:t>Kishanganj</w:t>
      </w:r>
      <w:proofErr w:type="spellEnd"/>
    </w:p>
    <w:p w14:paraId="0E30AD78" w14:textId="77777777" w:rsidR="00741D27" w:rsidRPr="00A057B3" w:rsidRDefault="00741D27" w:rsidP="006569BF">
      <w:pPr>
        <w:pStyle w:val="ListParagraph"/>
        <w:numPr>
          <w:ilvl w:val="0"/>
          <w:numId w:val="109"/>
        </w:numPr>
      </w:pPr>
      <w:proofErr w:type="spellStart"/>
      <w:r w:rsidRPr="00A057B3">
        <w:t>Lakhisarai</w:t>
      </w:r>
      <w:proofErr w:type="spellEnd"/>
    </w:p>
    <w:p w14:paraId="7C7B9B9F" w14:textId="77777777" w:rsidR="00741D27" w:rsidRPr="00A057B3" w:rsidRDefault="00741D27" w:rsidP="006569BF">
      <w:pPr>
        <w:pStyle w:val="ListParagraph"/>
        <w:numPr>
          <w:ilvl w:val="0"/>
          <w:numId w:val="109"/>
        </w:numPr>
      </w:pPr>
      <w:proofErr w:type="spellStart"/>
      <w:r w:rsidRPr="00A057B3">
        <w:t>Madhepura</w:t>
      </w:r>
      <w:proofErr w:type="spellEnd"/>
    </w:p>
    <w:p w14:paraId="2D0E2A75" w14:textId="77777777" w:rsidR="00741D27" w:rsidRPr="00A057B3" w:rsidRDefault="00741D27" w:rsidP="006569BF">
      <w:pPr>
        <w:pStyle w:val="ListParagraph"/>
        <w:numPr>
          <w:ilvl w:val="0"/>
          <w:numId w:val="109"/>
        </w:numPr>
      </w:pPr>
      <w:proofErr w:type="spellStart"/>
      <w:r w:rsidRPr="00A057B3">
        <w:t>Madhubani</w:t>
      </w:r>
      <w:proofErr w:type="spellEnd"/>
    </w:p>
    <w:p w14:paraId="137FA28C" w14:textId="77777777" w:rsidR="00741D27" w:rsidRPr="00A057B3" w:rsidRDefault="00741D27" w:rsidP="006569BF">
      <w:pPr>
        <w:pStyle w:val="ListParagraph"/>
        <w:numPr>
          <w:ilvl w:val="0"/>
          <w:numId w:val="109"/>
        </w:numPr>
      </w:pPr>
      <w:r w:rsidRPr="00A057B3">
        <w:t>Munger</w:t>
      </w:r>
    </w:p>
    <w:p w14:paraId="228B98BF" w14:textId="77777777" w:rsidR="00741D27" w:rsidRPr="006569BF" w:rsidRDefault="00741D27" w:rsidP="006569BF">
      <w:pPr>
        <w:pStyle w:val="ListParagraph"/>
        <w:numPr>
          <w:ilvl w:val="0"/>
          <w:numId w:val="109"/>
        </w:numPr>
        <w:rPr>
          <w:lang w:val="fr-FR"/>
        </w:rPr>
      </w:pPr>
      <w:r w:rsidRPr="006569BF">
        <w:rPr>
          <w:lang w:val="fr-FR"/>
        </w:rPr>
        <w:t>Muzaffarpur</w:t>
      </w:r>
    </w:p>
    <w:p w14:paraId="606FA097" w14:textId="77777777" w:rsidR="00741D27" w:rsidRPr="006569BF" w:rsidRDefault="00741D27" w:rsidP="006569BF">
      <w:pPr>
        <w:pStyle w:val="ListParagraph"/>
        <w:numPr>
          <w:ilvl w:val="0"/>
          <w:numId w:val="109"/>
        </w:numPr>
        <w:rPr>
          <w:lang w:val="fr-FR"/>
        </w:rPr>
      </w:pPr>
      <w:proofErr w:type="spellStart"/>
      <w:r w:rsidRPr="006569BF">
        <w:rPr>
          <w:lang w:val="fr-FR"/>
        </w:rPr>
        <w:t>Nalanda</w:t>
      </w:r>
      <w:proofErr w:type="spellEnd"/>
    </w:p>
    <w:p w14:paraId="3570AC74" w14:textId="77777777" w:rsidR="00741D27" w:rsidRPr="006569BF" w:rsidRDefault="00741D27" w:rsidP="006569BF">
      <w:pPr>
        <w:pStyle w:val="ListParagraph"/>
        <w:numPr>
          <w:ilvl w:val="0"/>
          <w:numId w:val="109"/>
        </w:numPr>
        <w:rPr>
          <w:lang w:val="fr-FR"/>
        </w:rPr>
      </w:pPr>
      <w:proofErr w:type="spellStart"/>
      <w:r w:rsidRPr="006569BF">
        <w:rPr>
          <w:lang w:val="fr-FR"/>
        </w:rPr>
        <w:t>Nawada</w:t>
      </w:r>
      <w:proofErr w:type="spellEnd"/>
    </w:p>
    <w:p w14:paraId="3E94B1B0" w14:textId="77777777" w:rsidR="00741D27" w:rsidRPr="006569BF" w:rsidRDefault="00741D27" w:rsidP="006569BF">
      <w:pPr>
        <w:pStyle w:val="ListParagraph"/>
        <w:numPr>
          <w:ilvl w:val="0"/>
          <w:numId w:val="109"/>
        </w:numPr>
        <w:rPr>
          <w:lang w:val="fr-FR"/>
        </w:rPr>
      </w:pPr>
      <w:proofErr w:type="spellStart"/>
      <w:r w:rsidRPr="006569BF">
        <w:rPr>
          <w:lang w:val="fr-FR"/>
        </w:rPr>
        <w:t>Pashchim</w:t>
      </w:r>
      <w:proofErr w:type="spellEnd"/>
      <w:r w:rsidRPr="006569BF">
        <w:rPr>
          <w:lang w:val="fr-FR"/>
        </w:rPr>
        <w:t xml:space="preserve"> </w:t>
      </w:r>
      <w:proofErr w:type="spellStart"/>
      <w:r w:rsidRPr="006569BF">
        <w:rPr>
          <w:lang w:val="fr-FR"/>
        </w:rPr>
        <w:t>Champaran</w:t>
      </w:r>
      <w:proofErr w:type="spellEnd"/>
    </w:p>
    <w:p w14:paraId="697174B7" w14:textId="77777777" w:rsidR="00741D27" w:rsidRPr="006569BF" w:rsidRDefault="00741D27" w:rsidP="006569BF">
      <w:pPr>
        <w:pStyle w:val="ListParagraph"/>
        <w:numPr>
          <w:ilvl w:val="0"/>
          <w:numId w:val="109"/>
        </w:numPr>
        <w:rPr>
          <w:lang w:val="fr-FR"/>
        </w:rPr>
      </w:pPr>
      <w:r w:rsidRPr="006569BF">
        <w:rPr>
          <w:lang w:val="fr-FR"/>
        </w:rPr>
        <w:t xml:space="preserve">Purba </w:t>
      </w:r>
      <w:proofErr w:type="spellStart"/>
      <w:r w:rsidRPr="006569BF">
        <w:rPr>
          <w:lang w:val="fr-FR"/>
        </w:rPr>
        <w:t>Champaran</w:t>
      </w:r>
      <w:proofErr w:type="spellEnd"/>
    </w:p>
    <w:p w14:paraId="40979122" w14:textId="77777777" w:rsidR="00741D27" w:rsidRPr="006569BF" w:rsidRDefault="00741D27" w:rsidP="006569BF">
      <w:pPr>
        <w:pStyle w:val="ListParagraph"/>
        <w:numPr>
          <w:ilvl w:val="0"/>
          <w:numId w:val="109"/>
        </w:numPr>
        <w:rPr>
          <w:lang w:val="fr-FR"/>
        </w:rPr>
      </w:pPr>
      <w:proofErr w:type="spellStart"/>
      <w:r w:rsidRPr="006569BF">
        <w:rPr>
          <w:lang w:val="fr-FR"/>
        </w:rPr>
        <w:t>Purnia</w:t>
      </w:r>
      <w:proofErr w:type="spellEnd"/>
    </w:p>
    <w:p w14:paraId="11A79A79" w14:textId="77777777" w:rsidR="00741D27" w:rsidRPr="006569BF" w:rsidRDefault="00741D27" w:rsidP="006569BF">
      <w:pPr>
        <w:pStyle w:val="ListParagraph"/>
        <w:numPr>
          <w:ilvl w:val="0"/>
          <w:numId w:val="109"/>
        </w:numPr>
        <w:rPr>
          <w:lang w:val="fr-FR"/>
        </w:rPr>
      </w:pPr>
      <w:proofErr w:type="spellStart"/>
      <w:r w:rsidRPr="006569BF">
        <w:rPr>
          <w:lang w:val="fr-FR"/>
        </w:rPr>
        <w:t>Rohtas</w:t>
      </w:r>
      <w:proofErr w:type="spellEnd"/>
    </w:p>
    <w:p w14:paraId="65DDD49E" w14:textId="77777777" w:rsidR="00741D27" w:rsidRPr="006569BF" w:rsidRDefault="00741D27" w:rsidP="006569BF">
      <w:pPr>
        <w:pStyle w:val="ListParagraph"/>
        <w:numPr>
          <w:ilvl w:val="0"/>
          <w:numId w:val="109"/>
        </w:numPr>
        <w:rPr>
          <w:lang w:val="fr-FR"/>
        </w:rPr>
      </w:pPr>
      <w:proofErr w:type="spellStart"/>
      <w:r w:rsidRPr="006569BF">
        <w:rPr>
          <w:lang w:val="fr-FR"/>
        </w:rPr>
        <w:t>Saharsa</w:t>
      </w:r>
      <w:proofErr w:type="spellEnd"/>
    </w:p>
    <w:p w14:paraId="0A32A83D" w14:textId="77777777" w:rsidR="00741D27" w:rsidRPr="006569BF" w:rsidRDefault="00741D27" w:rsidP="006569BF">
      <w:pPr>
        <w:pStyle w:val="ListParagraph"/>
        <w:numPr>
          <w:ilvl w:val="0"/>
          <w:numId w:val="109"/>
        </w:numPr>
        <w:rPr>
          <w:lang w:val="fr-FR"/>
        </w:rPr>
      </w:pPr>
      <w:proofErr w:type="spellStart"/>
      <w:r w:rsidRPr="006569BF">
        <w:rPr>
          <w:lang w:val="fr-FR"/>
        </w:rPr>
        <w:t>Samastipur</w:t>
      </w:r>
      <w:proofErr w:type="spellEnd"/>
    </w:p>
    <w:p w14:paraId="546CE2C8" w14:textId="77777777" w:rsidR="00741D27" w:rsidRPr="006569BF" w:rsidRDefault="00741D27" w:rsidP="006569BF">
      <w:pPr>
        <w:pStyle w:val="ListParagraph"/>
        <w:numPr>
          <w:ilvl w:val="0"/>
          <w:numId w:val="109"/>
        </w:numPr>
        <w:rPr>
          <w:lang w:val="fr-FR"/>
        </w:rPr>
      </w:pPr>
      <w:r w:rsidRPr="006569BF">
        <w:rPr>
          <w:lang w:val="fr-FR"/>
        </w:rPr>
        <w:t>Saran</w:t>
      </w:r>
    </w:p>
    <w:p w14:paraId="7044FC74" w14:textId="77777777" w:rsidR="00741D27" w:rsidRPr="006569BF" w:rsidRDefault="00741D27" w:rsidP="006569BF">
      <w:pPr>
        <w:pStyle w:val="ListParagraph"/>
        <w:numPr>
          <w:ilvl w:val="0"/>
          <w:numId w:val="109"/>
        </w:numPr>
        <w:rPr>
          <w:lang w:val="fr-FR"/>
        </w:rPr>
      </w:pPr>
      <w:proofErr w:type="spellStart"/>
      <w:r w:rsidRPr="006569BF">
        <w:rPr>
          <w:lang w:val="fr-FR"/>
        </w:rPr>
        <w:t>Sheikhpura</w:t>
      </w:r>
      <w:proofErr w:type="spellEnd"/>
    </w:p>
    <w:p w14:paraId="2195DA44" w14:textId="77777777" w:rsidR="00741D27" w:rsidRPr="006569BF" w:rsidRDefault="00741D27" w:rsidP="006569BF">
      <w:pPr>
        <w:pStyle w:val="ListParagraph"/>
        <w:numPr>
          <w:ilvl w:val="0"/>
          <w:numId w:val="109"/>
        </w:numPr>
        <w:rPr>
          <w:lang w:val="fr-FR"/>
        </w:rPr>
      </w:pPr>
      <w:proofErr w:type="spellStart"/>
      <w:r w:rsidRPr="006569BF">
        <w:rPr>
          <w:lang w:val="fr-FR"/>
        </w:rPr>
        <w:t>Sheohar</w:t>
      </w:r>
      <w:proofErr w:type="spellEnd"/>
    </w:p>
    <w:p w14:paraId="0CE31A61" w14:textId="77777777" w:rsidR="00741D27" w:rsidRPr="006569BF" w:rsidRDefault="00741D27" w:rsidP="006569BF">
      <w:pPr>
        <w:pStyle w:val="ListParagraph"/>
        <w:numPr>
          <w:ilvl w:val="0"/>
          <w:numId w:val="109"/>
        </w:numPr>
        <w:rPr>
          <w:lang w:val="fr-FR"/>
        </w:rPr>
      </w:pPr>
      <w:proofErr w:type="spellStart"/>
      <w:r w:rsidRPr="006569BF">
        <w:rPr>
          <w:lang w:val="fr-FR"/>
        </w:rPr>
        <w:t>Sitamarhi</w:t>
      </w:r>
      <w:proofErr w:type="spellEnd"/>
    </w:p>
    <w:p w14:paraId="7F77AD23" w14:textId="77777777" w:rsidR="00741D27" w:rsidRPr="006569BF" w:rsidRDefault="00741D27" w:rsidP="006569BF">
      <w:pPr>
        <w:pStyle w:val="ListParagraph"/>
        <w:numPr>
          <w:ilvl w:val="0"/>
          <w:numId w:val="109"/>
        </w:numPr>
        <w:rPr>
          <w:lang w:val="fr-FR"/>
        </w:rPr>
      </w:pPr>
      <w:proofErr w:type="spellStart"/>
      <w:r w:rsidRPr="006569BF">
        <w:rPr>
          <w:lang w:val="fr-FR"/>
        </w:rPr>
        <w:t>Siwan</w:t>
      </w:r>
      <w:proofErr w:type="spellEnd"/>
    </w:p>
    <w:p w14:paraId="2D3A16DF" w14:textId="77777777" w:rsidR="00741D27" w:rsidRPr="006569BF" w:rsidRDefault="00741D27" w:rsidP="006569BF">
      <w:pPr>
        <w:pStyle w:val="ListParagraph"/>
        <w:numPr>
          <w:ilvl w:val="0"/>
          <w:numId w:val="109"/>
        </w:numPr>
        <w:rPr>
          <w:lang w:val="fr-FR"/>
        </w:rPr>
      </w:pPr>
      <w:proofErr w:type="spellStart"/>
      <w:r w:rsidRPr="006569BF">
        <w:rPr>
          <w:lang w:val="fr-FR"/>
        </w:rPr>
        <w:t>Supaul</w:t>
      </w:r>
      <w:proofErr w:type="spellEnd"/>
    </w:p>
    <w:p w14:paraId="288C25EE" w14:textId="77777777" w:rsidR="00741D27" w:rsidRPr="006569BF" w:rsidRDefault="00741D27" w:rsidP="006569BF">
      <w:pPr>
        <w:pStyle w:val="ListParagraph"/>
        <w:numPr>
          <w:ilvl w:val="0"/>
          <w:numId w:val="109"/>
        </w:numPr>
        <w:rPr>
          <w:lang w:val="fr-FR"/>
        </w:rPr>
      </w:pPr>
      <w:proofErr w:type="spellStart"/>
      <w:r w:rsidRPr="006569BF">
        <w:rPr>
          <w:lang w:val="fr-FR"/>
        </w:rPr>
        <w:t>Vaishali</w:t>
      </w:r>
      <w:proofErr w:type="spellEnd"/>
    </w:p>
    <w:p w14:paraId="2397E8CA" w14:textId="77777777" w:rsidR="00741D27" w:rsidRPr="00A057B3" w:rsidRDefault="00741D27" w:rsidP="006569BF">
      <w:pPr>
        <w:pStyle w:val="ListParagraph"/>
        <w:numPr>
          <w:ilvl w:val="0"/>
          <w:numId w:val="109"/>
        </w:numPr>
      </w:pPr>
      <w:proofErr w:type="spellStart"/>
      <w:r w:rsidRPr="00A057B3">
        <w:t>Balod</w:t>
      </w:r>
      <w:proofErr w:type="spellEnd"/>
    </w:p>
    <w:p w14:paraId="15CA523F" w14:textId="77777777" w:rsidR="00741D27" w:rsidRPr="00A057B3" w:rsidRDefault="00741D27" w:rsidP="006569BF">
      <w:pPr>
        <w:pStyle w:val="ListParagraph"/>
        <w:numPr>
          <w:ilvl w:val="0"/>
          <w:numId w:val="109"/>
        </w:numPr>
      </w:pPr>
      <w:proofErr w:type="spellStart"/>
      <w:r w:rsidRPr="00A057B3">
        <w:t>Baloda</w:t>
      </w:r>
      <w:proofErr w:type="spellEnd"/>
      <w:r w:rsidRPr="00A057B3">
        <w:t xml:space="preserve"> Bazar</w:t>
      </w:r>
    </w:p>
    <w:p w14:paraId="0DC1EB98" w14:textId="77777777" w:rsidR="00741D27" w:rsidRPr="00A057B3" w:rsidRDefault="00741D27" w:rsidP="006569BF">
      <w:pPr>
        <w:pStyle w:val="ListParagraph"/>
        <w:numPr>
          <w:ilvl w:val="0"/>
          <w:numId w:val="109"/>
        </w:numPr>
      </w:pPr>
      <w:proofErr w:type="spellStart"/>
      <w:r w:rsidRPr="00A057B3">
        <w:t>Balrampur</w:t>
      </w:r>
      <w:proofErr w:type="spellEnd"/>
    </w:p>
    <w:p w14:paraId="6377DC3D" w14:textId="77777777" w:rsidR="00741D27" w:rsidRPr="00A057B3" w:rsidRDefault="00741D27" w:rsidP="006569BF">
      <w:pPr>
        <w:pStyle w:val="ListParagraph"/>
        <w:numPr>
          <w:ilvl w:val="0"/>
          <w:numId w:val="109"/>
        </w:numPr>
      </w:pPr>
      <w:proofErr w:type="spellStart"/>
      <w:r w:rsidRPr="00A057B3">
        <w:t>Bemetara</w:t>
      </w:r>
      <w:proofErr w:type="spellEnd"/>
    </w:p>
    <w:p w14:paraId="08490EF1" w14:textId="77777777" w:rsidR="00741D27" w:rsidRPr="00A057B3" w:rsidRDefault="00741D27" w:rsidP="006569BF">
      <w:pPr>
        <w:pStyle w:val="ListParagraph"/>
        <w:numPr>
          <w:ilvl w:val="0"/>
          <w:numId w:val="109"/>
        </w:numPr>
      </w:pPr>
      <w:proofErr w:type="spellStart"/>
      <w:r w:rsidRPr="00A057B3">
        <w:t>Bijapur</w:t>
      </w:r>
      <w:proofErr w:type="spellEnd"/>
    </w:p>
    <w:p w14:paraId="75CEF3E9" w14:textId="77777777" w:rsidR="00741D27" w:rsidRPr="006569BF" w:rsidRDefault="00741D27" w:rsidP="006569BF">
      <w:pPr>
        <w:pStyle w:val="ListParagraph"/>
        <w:numPr>
          <w:ilvl w:val="0"/>
          <w:numId w:val="109"/>
        </w:numPr>
        <w:rPr>
          <w:lang w:val="fr-FR"/>
        </w:rPr>
      </w:pPr>
      <w:proofErr w:type="spellStart"/>
      <w:r w:rsidRPr="006569BF">
        <w:rPr>
          <w:lang w:val="fr-FR"/>
        </w:rPr>
        <w:t>Dakshin</w:t>
      </w:r>
      <w:proofErr w:type="spellEnd"/>
      <w:r w:rsidRPr="006569BF">
        <w:rPr>
          <w:lang w:val="fr-FR"/>
        </w:rPr>
        <w:t xml:space="preserve"> </w:t>
      </w:r>
      <w:proofErr w:type="spellStart"/>
      <w:r w:rsidRPr="006569BF">
        <w:rPr>
          <w:lang w:val="fr-FR"/>
        </w:rPr>
        <w:t>Bastar</w:t>
      </w:r>
      <w:proofErr w:type="spellEnd"/>
      <w:r w:rsidRPr="006569BF">
        <w:rPr>
          <w:lang w:val="fr-FR"/>
        </w:rPr>
        <w:t xml:space="preserve"> </w:t>
      </w:r>
      <w:proofErr w:type="spellStart"/>
      <w:r w:rsidRPr="006569BF">
        <w:rPr>
          <w:lang w:val="fr-FR"/>
        </w:rPr>
        <w:t>Dantewada</w:t>
      </w:r>
      <w:proofErr w:type="spellEnd"/>
    </w:p>
    <w:p w14:paraId="1F7032F9" w14:textId="77777777" w:rsidR="00741D27" w:rsidRPr="006569BF" w:rsidRDefault="00741D27" w:rsidP="006569BF">
      <w:pPr>
        <w:pStyle w:val="ListParagraph"/>
        <w:numPr>
          <w:ilvl w:val="0"/>
          <w:numId w:val="109"/>
        </w:numPr>
        <w:rPr>
          <w:lang w:val="fr-FR"/>
        </w:rPr>
      </w:pPr>
      <w:proofErr w:type="spellStart"/>
      <w:r w:rsidRPr="006569BF">
        <w:rPr>
          <w:lang w:val="fr-FR"/>
        </w:rPr>
        <w:t>Dhamtari</w:t>
      </w:r>
      <w:proofErr w:type="spellEnd"/>
    </w:p>
    <w:p w14:paraId="2E6041B7" w14:textId="77777777" w:rsidR="00741D27" w:rsidRPr="006569BF" w:rsidRDefault="00741D27" w:rsidP="006569BF">
      <w:pPr>
        <w:pStyle w:val="ListParagraph"/>
        <w:numPr>
          <w:ilvl w:val="0"/>
          <w:numId w:val="109"/>
        </w:numPr>
        <w:rPr>
          <w:lang w:val="fr-FR"/>
        </w:rPr>
      </w:pPr>
      <w:r w:rsidRPr="006569BF">
        <w:rPr>
          <w:lang w:val="fr-FR"/>
        </w:rPr>
        <w:t>Durg</w:t>
      </w:r>
    </w:p>
    <w:p w14:paraId="3DC5D95B" w14:textId="77777777" w:rsidR="00741D27" w:rsidRPr="006569BF" w:rsidRDefault="00741D27" w:rsidP="006569BF">
      <w:pPr>
        <w:pStyle w:val="ListParagraph"/>
        <w:numPr>
          <w:ilvl w:val="0"/>
          <w:numId w:val="109"/>
        </w:numPr>
        <w:rPr>
          <w:lang w:val="fr-FR"/>
        </w:rPr>
      </w:pPr>
      <w:proofErr w:type="spellStart"/>
      <w:r w:rsidRPr="006569BF">
        <w:rPr>
          <w:lang w:val="fr-FR"/>
        </w:rPr>
        <w:t>Gariyaband</w:t>
      </w:r>
      <w:proofErr w:type="spellEnd"/>
    </w:p>
    <w:p w14:paraId="6A3043A9" w14:textId="77777777" w:rsidR="00741D27" w:rsidRPr="006569BF" w:rsidRDefault="00741D27" w:rsidP="006569BF">
      <w:pPr>
        <w:pStyle w:val="ListParagraph"/>
        <w:numPr>
          <w:ilvl w:val="0"/>
          <w:numId w:val="109"/>
        </w:numPr>
        <w:rPr>
          <w:lang w:val="fr-FR"/>
        </w:rPr>
      </w:pPr>
      <w:proofErr w:type="spellStart"/>
      <w:r w:rsidRPr="006569BF">
        <w:rPr>
          <w:lang w:val="fr-FR"/>
        </w:rPr>
        <w:t>Janjgir</w:t>
      </w:r>
      <w:proofErr w:type="spellEnd"/>
      <w:r w:rsidRPr="006569BF">
        <w:rPr>
          <w:lang w:val="fr-FR"/>
        </w:rPr>
        <w:t xml:space="preserve"> - Champa</w:t>
      </w:r>
    </w:p>
    <w:p w14:paraId="58A08ECC" w14:textId="77777777" w:rsidR="00741D27" w:rsidRPr="006569BF" w:rsidRDefault="00741D27" w:rsidP="006569BF">
      <w:pPr>
        <w:pStyle w:val="ListParagraph"/>
        <w:numPr>
          <w:ilvl w:val="0"/>
          <w:numId w:val="109"/>
        </w:numPr>
        <w:rPr>
          <w:lang w:val="fr-FR"/>
        </w:rPr>
      </w:pPr>
      <w:proofErr w:type="spellStart"/>
      <w:r w:rsidRPr="006569BF">
        <w:rPr>
          <w:lang w:val="fr-FR"/>
        </w:rPr>
        <w:t>Jashpur</w:t>
      </w:r>
      <w:proofErr w:type="spellEnd"/>
    </w:p>
    <w:p w14:paraId="2293113C" w14:textId="77777777" w:rsidR="00741D27" w:rsidRPr="006569BF" w:rsidRDefault="00741D27" w:rsidP="006569BF">
      <w:pPr>
        <w:pStyle w:val="ListParagraph"/>
        <w:numPr>
          <w:ilvl w:val="0"/>
          <w:numId w:val="109"/>
        </w:numPr>
        <w:rPr>
          <w:lang w:val="fr-FR"/>
        </w:rPr>
      </w:pPr>
      <w:proofErr w:type="spellStart"/>
      <w:r w:rsidRPr="006569BF">
        <w:rPr>
          <w:lang w:val="fr-FR"/>
        </w:rPr>
        <w:t>Kabeerdham</w:t>
      </w:r>
      <w:proofErr w:type="spellEnd"/>
    </w:p>
    <w:p w14:paraId="7F08FE90" w14:textId="77777777" w:rsidR="00741D27" w:rsidRPr="006569BF" w:rsidRDefault="00741D27" w:rsidP="006569BF">
      <w:pPr>
        <w:pStyle w:val="ListParagraph"/>
        <w:numPr>
          <w:ilvl w:val="0"/>
          <w:numId w:val="109"/>
        </w:numPr>
        <w:rPr>
          <w:lang w:val="fr-FR"/>
        </w:rPr>
      </w:pPr>
      <w:proofErr w:type="spellStart"/>
      <w:r w:rsidRPr="006569BF">
        <w:rPr>
          <w:lang w:val="fr-FR"/>
        </w:rPr>
        <w:t>Kondagaon</w:t>
      </w:r>
      <w:proofErr w:type="spellEnd"/>
    </w:p>
    <w:p w14:paraId="171ADD5D" w14:textId="77777777" w:rsidR="00741D27" w:rsidRPr="006569BF" w:rsidRDefault="00741D27" w:rsidP="006569BF">
      <w:pPr>
        <w:pStyle w:val="ListParagraph"/>
        <w:numPr>
          <w:ilvl w:val="0"/>
          <w:numId w:val="109"/>
        </w:numPr>
        <w:rPr>
          <w:lang w:val="fr-FR"/>
        </w:rPr>
      </w:pPr>
      <w:r w:rsidRPr="006569BF">
        <w:rPr>
          <w:lang w:val="fr-FR"/>
        </w:rPr>
        <w:t>Korba</w:t>
      </w:r>
    </w:p>
    <w:p w14:paraId="7CAB06C8" w14:textId="77777777" w:rsidR="00741D27" w:rsidRPr="006569BF" w:rsidRDefault="00741D27" w:rsidP="006569BF">
      <w:pPr>
        <w:pStyle w:val="ListParagraph"/>
        <w:numPr>
          <w:ilvl w:val="0"/>
          <w:numId w:val="109"/>
        </w:numPr>
        <w:rPr>
          <w:lang w:val="fr-FR"/>
        </w:rPr>
      </w:pPr>
      <w:proofErr w:type="spellStart"/>
      <w:r w:rsidRPr="006569BF">
        <w:rPr>
          <w:lang w:val="fr-FR"/>
        </w:rPr>
        <w:t>Koriya</w:t>
      </w:r>
      <w:proofErr w:type="spellEnd"/>
    </w:p>
    <w:p w14:paraId="48302A3B" w14:textId="77777777" w:rsidR="00741D27" w:rsidRPr="006569BF" w:rsidRDefault="00741D27" w:rsidP="006569BF">
      <w:pPr>
        <w:pStyle w:val="ListParagraph"/>
        <w:numPr>
          <w:ilvl w:val="0"/>
          <w:numId w:val="109"/>
        </w:numPr>
        <w:rPr>
          <w:lang w:val="fr-FR"/>
        </w:rPr>
      </w:pPr>
      <w:proofErr w:type="spellStart"/>
      <w:r w:rsidRPr="006569BF">
        <w:rPr>
          <w:lang w:val="fr-FR"/>
        </w:rPr>
        <w:t>Mungeli</w:t>
      </w:r>
      <w:proofErr w:type="spellEnd"/>
    </w:p>
    <w:p w14:paraId="7AD0F1C5" w14:textId="77777777" w:rsidR="00741D27" w:rsidRPr="006569BF" w:rsidRDefault="00741D27" w:rsidP="006569BF">
      <w:pPr>
        <w:pStyle w:val="ListParagraph"/>
        <w:numPr>
          <w:ilvl w:val="0"/>
          <w:numId w:val="109"/>
        </w:numPr>
        <w:rPr>
          <w:lang w:val="fr-FR"/>
        </w:rPr>
      </w:pPr>
      <w:proofErr w:type="spellStart"/>
      <w:r w:rsidRPr="006569BF">
        <w:rPr>
          <w:lang w:val="fr-FR"/>
        </w:rPr>
        <w:t>Narayanpur</w:t>
      </w:r>
      <w:proofErr w:type="spellEnd"/>
    </w:p>
    <w:p w14:paraId="3CD818B0" w14:textId="77777777" w:rsidR="00741D27" w:rsidRPr="006569BF" w:rsidRDefault="00741D27" w:rsidP="006569BF">
      <w:pPr>
        <w:pStyle w:val="ListParagraph"/>
        <w:numPr>
          <w:ilvl w:val="0"/>
          <w:numId w:val="109"/>
        </w:numPr>
        <w:rPr>
          <w:lang w:val="fr-FR"/>
        </w:rPr>
      </w:pPr>
      <w:proofErr w:type="spellStart"/>
      <w:r w:rsidRPr="006569BF">
        <w:rPr>
          <w:lang w:val="fr-FR"/>
        </w:rPr>
        <w:t>Raigarh</w:t>
      </w:r>
      <w:proofErr w:type="spellEnd"/>
    </w:p>
    <w:p w14:paraId="4937F72C" w14:textId="77777777" w:rsidR="00741D27" w:rsidRPr="006569BF" w:rsidRDefault="00741D27" w:rsidP="006569BF">
      <w:pPr>
        <w:pStyle w:val="ListParagraph"/>
        <w:numPr>
          <w:ilvl w:val="0"/>
          <w:numId w:val="109"/>
        </w:numPr>
        <w:rPr>
          <w:lang w:val="fr-FR"/>
        </w:rPr>
      </w:pPr>
      <w:proofErr w:type="spellStart"/>
      <w:r w:rsidRPr="006569BF">
        <w:rPr>
          <w:lang w:val="fr-FR"/>
        </w:rPr>
        <w:t>Rajnandgaon</w:t>
      </w:r>
      <w:proofErr w:type="spellEnd"/>
    </w:p>
    <w:p w14:paraId="031227A8" w14:textId="77777777" w:rsidR="00741D27" w:rsidRPr="006569BF" w:rsidRDefault="00741D27" w:rsidP="006569BF">
      <w:pPr>
        <w:pStyle w:val="ListParagraph"/>
        <w:numPr>
          <w:ilvl w:val="0"/>
          <w:numId w:val="109"/>
        </w:numPr>
        <w:rPr>
          <w:lang w:val="fr-FR"/>
        </w:rPr>
      </w:pPr>
      <w:proofErr w:type="spellStart"/>
      <w:r w:rsidRPr="006569BF">
        <w:rPr>
          <w:lang w:val="fr-FR"/>
        </w:rPr>
        <w:t>Sukma</w:t>
      </w:r>
      <w:proofErr w:type="spellEnd"/>
    </w:p>
    <w:p w14:paraId="6A88153F" w14:textId="77777777" w:rsidR="00741D27" w:rsidRPr="00A057B3" w:rsidRDefault="00741D27" w:rsidP="006569BF">
      <w:pPr>
        <w:pStyle w:val="ListParagraph"/>
        <w:numPr>
          <w:ilvl w:val="0"/>
          <w:numId w:val="109"/>
        </w:numPr>
      </w:pPr>
      <w:proofErr w:type="spellStart"/>
      <w:r w:rsidRPr="00A057B3">
        <w:t>Surajpur</w:t>
      </w:r>
      <w:proofErr w:type="spellEnd"/>
    </w:p>
    <w:p w14:paraId="01A3FB18" w14:textId="77777777" w:rsidR="00741D27" w:rsidRPr="00A057B3" w:rsidRDefault="00741D27" w:rsidP="006569BF">
      <w:pPr>
        <w:pStyle w:val="ListParagraph"/>
        <w:numPr>
          <w:ilvl w:val="0"/>
          <w:numId w:val="109"/>
        </w:numPr>
      </w:pPr>
      <w:r w:rsidRPr="00A057B3">
        <w:t xml:space="preserve">Uttar </w:t>
      </w:r>
      <w:proofErr w:type="spellStart"/>
      <w:r w:rsidRPr="00A057B3">
        <w:t>Bastar</w:t>
      </w:r>
      <w:proofErr w:type="spellEnd"/>
      <w:r w:rsidRPr="00A057B3">
        <w:t xml:space="preserve"> </w:t>
      </w:r>
      <w:proofErr w:type="spellStart"/>
      <w:r w:rsidRPr="00A057B3">
        <w:t>Kanker</w:t>
      </w:r>
      <w:proofErr w:type="spellEnd"/>
    </w:p>
    <w:p w14:paraId="0AE46CBD" w14:textId="77777777" w:rsidR="00741D27" w:rsidRPr="00A057B3" w:rsidRDefault="00741D27" w:rsidP="006569BF">
      <w:pPr>
        <w:pStyle w:val="ListParagraph"/>
        <w:numPr>
          <w:ilvl w:val="0"/>
          <w:numId w:val="109"/>
        </w:numPr>
      </w:pPr>
      <w:r w:rsidRPr="00A057B3">
        <w:t>Amreli</w:t>
      </w:r>
    </w:p>
    <w:p w14:paraId="782C37CB" w14:textId="77777777" w:rsidR="00741D27" w:rsidRPr="00A057B3" w:rsidRDefault="00741D27" w:rsidP="006569BF">
      <w:pPr>
        <w:pStyle w:val="ListParagraph"/>
        <w:numPr>
          <w:ilvl w:val="0"/>
          <w:numId w:val="109"/>
        </w:numPr>
      </w:pPr>
      <w:r w:rsidRPr="00A057B3">
        <w:t>Anand</w:t>
      </w:r>
    </w:p>
    <w:p w14:paraId="536567BC" w14:textId="77777777" w:rsidR="00741D27" w:rsidRPr="00A057B3" w:rsidRDefault="00741D27" w:rsidP="006569BF">
      <w:pPr>
        <w:pStyle w:val="ListParagraph"/>
        <w:numPr>
          <w:ilvl w:val="0"/>
          <w:numId w:val="109"/>
        </w:numPr>
      </w:pPr>
      <w:r w:rsidRPr="00A057B3">
        <w:t>Aravalli</w:t>
      </w:r>
    </w:p>
    <w:p w14:paraId="744978A0" w14:textId="77777777" w:rsidR="00741D27" w:rsidRPr="00A057B3" w:rsidRDefault="00741D27" w:rsidP="006569BF">
      <w:pPr>
        <w:pStyle w:val="ListParagraph"/>
        <w:numPr>
          <w:ilvl w:val="0"/>
          <w:numId w:val="109"/>
        </w:numPr>
      </w:pPr>
      <w:r w:rsidRPr="00A057B3">
        <w:t>Banas Kantha</w:t>
      </w:r>
    </w:p>
    <w:p w14:paraId="41A59074" w14:textId="77777777" w:rsidR="00741D27" w:rsidRPr="00A057B3" w:rsidRDefault="00741D27" w:rsidP="006569BF">
      <w:pPr>
        <w:pStyle w:val="ListParagraph"/>
        <w:numPr>
          <w:ilvl w:val="0"/>
          <w:numId w:val="109"/>
        </w:numPr>
      </w:pPr>
      <w:r w:rsidRPr="00A057B3">
        <w:t>Bharuch</w:t>
      </w:r>
    </w:p>
    <w:p w14:paraId="07A39593" w14:textId="77777777" w:rsidR="00741D27" w:rsidRPr="00A057B3" w:rsidRDefault="00741D27" w:rsidP="006569BF">
      <w:pPr>
        <w:pStyle w:val="ListParagraph"/>
        <w:numPr>
          <w:ilvl w:val="0"/>
          <w:numId w:val="109"/>
        </w:numPr>
      </w:pPr>
      <w:r w:rsidRPr="00A057B3">
        <w:t>Bhavnagar</w:t>
      </w:r>
    </w:p>
    <w:p w14:paraId="29ADDD4E" w14:textId="77777777" w:rsidR="00741D27" w:rsidRPr="00A057B3" w:rsidRDefault="00741D27" w:rsidP="006569BF">
      <w:pPr>
        <w:pStyle w:val="ListParagraph"/>
        <w:numPr>
          <w:ilvl w:val="0"/>
          <w:numId w:val="109"/>
        </w:numPr>
      </w:pPr>
      <w:proofErr w:type="spellStart"/>
      <w:r w:rsidRPr="00A057B3">
        <w:t>Botad</w:t>
      </w:r>
      <w:proofErr w:type="spellEnd"/>
    </w:p>
    <w:p w14:paraId="0E0FB5F5" w14:textId="77777777" w:rsidR="00741D27" w:rsidRPr="00A057B3" w:rsidRDefault="00741D27" w:rsidP="006569BF">
      <w:pPr>
        <w:pStyle w:val="ListParagraph"/>
        <w:numPr>
          <w:ilvl w:val="0"/>
          <w:numId w:val="109"/>
        </w:numPr>
      </w:pPr>
      <w:proofErr w:type="spellStart"/>
      <w:r w:rsidRPr="00A057B3">
        <w:t>Chhota</w:t>
      </w:r>
      <w:proofErr w:type="spellEnd"/>
      <w:r w:rsidRPr="00A057B3">
        <w:t xml:space="preserve"> </w:t>
      </w:r>
      <w:proofErr w:type="spellStart"/>
      <w:r w:rsidRPr="00A057B3">
        <w:t>Udepur</w:t>
      </w:r>
      <w:proofErr w:type="spellEnd"/>
    </w:p>
    <w:p w14:paraId="0BC42976" w14:textId="77777777" w:rsidR="00741D27" w:rsidRPr="00A057B3" w:rsidRDefault="00741D27" w:rsidP="006569BF">
      <w:pPr>
        <w:pStyle w:val="ListParagraph"/>
        <w:numPr>
          <w:ilvl w:val="0"/>
          <w:numId w:val="109"/>
        </w:numPr>
      </w:pPr>
      <w:proofErr w:type="spellStart"/>
      <w:r w:rsidRPr="00A057B3">
        <w:t>Dohad</w:t>
      </w:r>
      <w:proofErr w:type="spellEnd"/>
    </w:p>
    <w:p w14:paraId="7F7742D8" w14:textId="77777777" w:rsidR="00741D27" w:rsidRPr="00A057B3" w:rsidRDefault="00741D27" w:rsidP="006569BF">
      <w:pPr>
        <w:pStyle w:val="ListParagraph"/>
        <w:numPr>
          <w:ilvl w:val="0"/>
          <w:numId w:val="109"/>
        </w:numPr>
      </w:pPr>
      <w:r w:rsidRPr="00A057B3">
        <w:t>Dwarka</w:t>
      </w:r>
    </w:p>
    <w:p w14:paraId="1D4C5467" w14:textId="77777777" w:rsidR="00741D27" w:rsidRPr="00A057B3" w:rsidRDefault="00741D27" w:rsidP="006569BF">
      <w:pPr>
        <w:pStyle w:val="ListParagraph"/>
        <w:numPr>
          <w:ilvl w:val="0"/>
          <w:numId w:val="109"/>
        </w:numPr>
      </w:pPr>
      <w:r w:rsidRPr="00A057B3">
        <w:t>Gandhinagar</w:t>
      </w:r>
    </w:p>
    <w:p w14:paraId="144EB7AE" w14:textId="77777777" w:rsidR="00741D27" w:rsidRPr="00A057B3" w:rsidRDefault="00741D27" w:rsidP="006569BF">
      <w:pPr>
        <w:pStyle w:val="ListParagraph"/>
        <w:numPr>
          <w:ilvl w:val="0"/>
          <w:numId w:val="109"/>
        </w:numPr>
      </w:pPr>
      <w:proofErr w:type="spellStart"/>
      <w:r w:rsidRPr="00A057B3">
        <w:t>Gir</w:t>
      </w:r>
      <w:proofErr w:type="spellEnd"/>
      <w:r w:rsidRPr="00A057B3">
        <w:t xml:space="preserve"> Somnath</w:t>
      </w:r>
    </w:p>
    <w:p w14:paraId="2AE953E5" w14:textId="77777777" w:rsidR="00741D27" w:rsidRPr="00A057B3" w:rsidRDefault="00741D27" w:rsidP="006569BF">
      <w:pPr>
        <w:pStyle w:val="ListParagraph"/>
        <w:numPr>
          <w:ilvl w:val="0"/>
          <w:numId w:val="109"/>
        </w:numPr>
      </w:pPr>
      <w:r w:rsidRPr="00A057B3">
        <w:t>Jamnagar</w:t>
      </w:r>
    </w:p>
    <w:p w14:paraId="54444F2F" w14:textId="77777777" w:rsidR="00741D27" w:rsidRPr="00A057B3" w:rsidRDefault="00741D27" w:rsidP="006569BF">
      <w:pPr>
        <w:pStyle w:val="ListParagraph"/>
        <w:numPr>
          <w:ilvl w:val="0"/>
          <w:numId w:val="109"/>
        </w:numPr>
      </w:pPr>
      <w:r w:rsidRPr="00A057B3">
        <w:t>Junagadh</w:t>
      </w:r>
    </w:p>
    <w:p w14:paraId="5B9E937E" w14:textId="77777777" w:rsidR="00741D27" w:rsidRPr="00A057B3" w:rsidRDefault="00741D27" w:rsidP="006569BF">
      <w:pPr>
        <w:pStyle w:val="ListParagraph"/>
        <w:numPr>
          <w:ilvl w:val="0"/>
          <w:numId w:val="109"/>
        </w:numPr>
      </w:pPr>
      <w:r w:rsidRPr="00A057B3">
        <w:t>Kheda</w:t>
      </w:r>
    </w:p>
    <w:p w14:paraId="6D8D254F" w14:textId="77777777" w:rsidR="00741D27" w:rsidRPr="00A057B3" w:rsidRDefault="00741D27" w:rsidP="006569BF">
      <w:pPr>
        <w:pStyle w:val="ListParagraph"/>
        <w:numPr>
          <w:ilvl w:val="0"/>
          <w:numId w:val="109"/>
        </w:numPr>
      </w:pPr>
      <w:proofErr w:type="spellStart"/>
      <w:r w:rsidRPr="00A057B3">
        <w:t>Mahesana</w:t>
      </w:r>
      <w:proofErr w:type="spellEnd"/>
    </w:p>
    <w:p w14:paraId="5ADD2E0D" w14:textId="77777777" w:rsidR="00741D27" w:rsidRPr="00A057B3" w:rsidRDefault="00741D27" w:rsidP="006569BF">
      <w:pPr>
        <w:pStyle w:val="ListParagraph"/>
        <w:numPr>
          <w:ilvl w:val="0"/>
          <w:numId w:val="109"/>
        </w:numPr>
      </w:pPr>
      <w:proofErr w:type="spellStart"/>
      <w:r w:rsidRPr="00A057B3">
        <w:t>Mahisagar</w:t>
      </w:r>
      <w:proofErr w:type="spellEnd"/>
    </w:p>
    <w:p w14:paraId="723C875B" w14:textId="77777777" w:rsidR="00741D27" w:rsidRPr="00A057B3" w:rsidRDefault="00741D27" w:rsidP="006569BF">
      <w:pPr>
        <w:pStyle w:val="ListParagraph"/>
        <w:numPr>
          <w:ilvl w:val="0"/>
          <w:numId w:val="109"/>
        </w:numPr>
      </w:pPr>
      <w:r w:rsidRPr="00A057B3">
        <w:t>Morbi</w:t>
      </w:r>
    </w:p>
    <w:p w14:paraId="172197B6" w14:textId="77777777" w:rsidR="00741D27" w:rsidRPr="00A057B3" w:rsidRDefault="00741D27" w:rsidP="006569BF">
      <w:pPr>
        <w:pStyle w:val="ListParagraph"/>
        <w:numPr>
          <w:ilvl w:val="0"/>
          <w:numId w:val="109"/>
        </w:numPr>
      </w:pPr>
      <w:r w:rsidRPr="00A057B3">
        <w:t>Narmada</w:t>
      </w:r>
    </w:p>
    <w:p w14:paraId="7EC5D916" w14:textId="77777777" w:rsidR="00741D27" w:rsidRPr="006569BF" w:rsidRDefault="00741D27" w:rsidP="006569BF">
      <w:pPr>
        <w:pStyle w:val="ListParagraph"/>
        <w:numPr>
          <w:ilvl w:val="0"/>
          <w:numId w:val="109"/>
        </w:numPr>
        <w:rPr>
          <w:lang w:val="fr-FR"/>
        </w:rPr>
      </w:pPr>
      <w:proofErr w:type="spellStart"/>
      <w:r w:rsidRPr="006569BF">
        <w:rPr>
          <w:lang w:val="fr-FR"/>
        </w:rPr>
        <w:t>Navsari</w:t>
      </w:r>
      <w:proofErr w:type="spellEnd"/>
    </w:p>
    <w:p w14:paraId="07261523" w14:textId="77777777" w:rsidR="00741D27" w:rsidRPr="006569BF" w:rsidRDefault="00741D27" w:rsidP="006569BF">
      <w:pPr>
        <w:pStyle w:val="ListParagraph"/>
        <w:numPr>
          <w:ilvl w:val="0"/>
          <w:numId w:val="109"/>
        </w:numPr>
        <w:rPr>
          <w:lang w:val="fr-FR"/>
        </w:rPr>
      </w:pPr>
      <w:proofErr w:type="spellStart"/>
      <w:r w:rsidRPr="006569BF">
        <w:rPr>
          <w:lang w:val="fr-FR"/>
        </w:rPr>
        <w:t>Panch</w:t>
      </w:r>
      <w:proofErr w:type="spellEnd"/>
      <w:r w:rsidRPr="006569BF">
        <w:rPr>
          <w:lang w:val="fr-FR"/>
        </w:rPr>
        <w:t xml:space="preserve"> </w:t>
      </w:r>
      <w:proofErr w:type="spellStart"/>
      <w:r w:rsidRPr="006569BF">
        <w:rPr>
          <w:lang w:val="fr-FR"/>
        </w:rPr>
        <w:t>Mahals</w:t>
      </w:r>
      <w:proofErr w:type="spellEnd"/>
    </w:p>
    <w:p w14:paraId="5B0581CE" w14:textId="77777777" w:rsidR="00741D27" w:rsidRPr="006569BF" w:rsidRDefault="00741D27" w:rsidP="006569BF">
      <w:pPr>
        <w:pStyle w:val="ListParagraph"/>
        <w:numPr>
          <w:ilvl w:val="0"/>
          <w:numId w:val="109"/>
        </w:numPr>
        <w:rPr>
          <w:lang w:val="fr-FR"/>
        </w:rPr>
      </w:pPr>
      <w:r w:rsidRPr="006569BF">
        <w:rPr>
          <w:lang w:val="fr-FR"/>
        </w:rPr>
        <w:t>Patan</w:t>
      </w:r>
    </w:p>
    <w:p w14:paraId="7D51AE79" w14:textId="77777777" w:rsidR="00741D27" w:rsidRPr="006569BF" w:rsidRDefault="00741D27" w:rsidP="006569BF">
      <w:pPr>
        <w:pStyle w:val="ListParagraph"/>
        <w:numPr>
          <w:ilvl w:val="0"/>
          <w:numId w:val="109"/>
        </w:numPr>
        <w:rPr>
          <w:lang w:val="fr-FR"/>
        </w:rPr>
      </w:pPr>
      <w:r w:rsidRPr="006569BF">
        <w:rPr>
          <w:lang w:val="fr-FR"/>
        </w:rPr>
        <w:t>Porbandar</w:t>
      </w:r>
    </w:p>
    <w:p w14:paraId="419F54B6" w14:textId="77777777" w:rsidR="00741D27" w:rsidRPr="006569BF" w:rsidRDefault="00741D27" w:rsidP="006569BF">
      <w:pPr>
        <w:pStyle w:val="ListParagraph"/>
        <w:numPr>
          <w:ilvl w:val="0"/>
          <w:numId w:val="109"/>
        </w:numPr>
        <w:rPr>
          <w:lang w:val="fr-FR"/>
        </w:rPr>
      </w:pPr>
      <w:proofErr w:type="spellStart"/>
      <w:r w:rsidRPr="006569BF">
        <w:rPr>
          <w:lang w:val="fr-FR"/>
        </w:rPr>
        <w:t>Sabar</w:t>
      </w:r>
      <w:proofErr w:type="spellEnd"/>
      <w:r w:rsidRPr="006569BF">
        <w:rPr>
          <w:lang w:val="fr-FR"/>
        </w:rPr>
        <w:t xml:space="preserve"> </w:t>
      </w:r>
      <w:proofErr w:type="spellStart"/>
      <w:r w:rsidRPr="006569BF">
        <w:rPr>
          <w:lang w:val="fr-FR"/>
        </w:rPr>
        <w:t>Kantha</w:t>
      </w:r>
      <w:proofErr w:type="spellEnd"/>
    </w:p>
    <w:p w14:paraId="1881B498" w14:textId="77777777" w:rsidR="00741D27" w:rsidRPr="006569BF" w:rsidRDefault="00741D27" w:rsidP="006569BF">
      <w:pPr>
        <w:pStyle w:val="ListParagraph"/>
        <w:numPr>
          <w:ilvl w:val="0"/>
          <w:numId w:val="109"/>
        </w:numPr>
        <w:rPr>
          <w:lang w:val="fr-FR"/>
        </w:rPr>
      </w:pPr>
      <w:r w:rsidRPr="006569BF">
        <w:rPr>
          <w:lang w:val="fr-FR"/>
        </w:rPr>
        <w:t>Surendranagar</w:t>
      </w:r>
    </w:p>
    <w:p w14:paraId="42F9E2F7" w14:textId="77777777" w:rsidR="00741D27" w:rsidRPr="00A057B3" w:rsidRDefault="00741D27" w:rsidP="006569BF">
      <w:pPr>
        <w:pStyle w:val="ListParagraph"/>
        <w:numPr>
          <w:ilvl w:val="0"/>
          <w:numId w:val="109"/>
        </w:numPr>
      </w:pPr>
      <w:proofErr w:type="spellStart"/>
      <w:r w:rsidRPr="00A057B3">
        <w:t>Tapi</w:t>
      </w:r>
      <w:proofErr w:type="spellEnd"/>
    </w:p>
    <w:p w14:paraId="0784FCF8" w14:textId="77777777" w:rsidR="00741D27" w:rsidRPr="00A057B3" w:rsidRDefault="00741D27" w:rsidP="006569BF">
      <w:pPr>
        <w:pStyle w:val="ListParagraph"/>
        <w:numPr>
          <w:ilvl w:val="0"/>
          <w:numId w:val="109"/>
        </w:numPr>
      </w:pPr>
      <w:r w:rsidRPr="00A057B3">
        <w:t xml:space="preserve">The </w:t>
      </w:r>
      <w:proofErr w:type="spellStart"/>
      <w:r w:rsidRPr="00A057B3">
        <w:t>Dangs</w:t>
      </w:r>
      <w:proofErr w:type="spellEnd"/>
    </w:p>
    <w:p w14:paraId="13E96467" w14:textId="77777777" w:rsidR="00741D27" w:rsidRPr="00A057B3" w:rsidRDefault="00741D27" w:rsidP="006569BF">
      <w:pPr>
        <w:pStyle w:val="ListParagraph"/>
        <w:numPr>
          <w:ilvl w:val="0"/>
          <w:numId w:val="109"/>
        </w:numPr>
      </w:pPr>
      <w:r w:rsidRPr="00A057B3">
        <w:t>Vadodara</w:t>
      </w:r>
    </w:p>
    <w:p w14:paraId="7BBD80A2" w14:textId="77777777" w:rsidR="00741D27" w:rsidRPr="00A057B3" w:rsidRDefault="00741D27" w:rsidP="006569BF">
      <w:pPr>
        <w:pStyle w:val="ListParagraph"/>
        <w:numPr>
          <w:ilvl w:val="0"/>
          <w:numId w:val="109"/>
        </w:numPr>
      </w:pPr>
      <w:r w:rsidRPr="00A057B3">
        <w:t>Valsad</w:t>
      </w:r>
    </w:p>
    <w:p w14:paraId="2FFCB00D" w14:textId="77777777" w:rsidR="00741D27" w:rsidRPr="00A057B3" w:rsidRDefault="00741D27" w:rsidP="006569BF">
      <w:pPr>
        <w:pStyle w:val="ListParagraph"/>
        <w:numPr>
          <w:ilvl w:val="0"/>
          <w:numId w:val="109"/>
        </w:numPr>
      </w:pPr>
      <w:r w:rsidRPr="00A057B3">
        <w:t>Bokaro</w:t>
      </w:r>
    </w:p>
    <w:p w14:paraId="0BFABD77" w14:textId="77777777" w:rsidR="00741D27" w:rsidRPr="00A057B3" w:rsidRDefault="00741D27" w:rsidP="006569BF">
      <w:pPr>
        <w:pStyle w:val="ListParagraph"/>
        <w:numPr>
          <w:ilvl w:val="0"/>
          <w:numId w:val="109"/>
        </w:numPr>
      </w:pPr>
      <w:proofErr w:type="spellStart"/>
      <w:r w:rsidRPr="00A057B3">
        <w:t>Chatra</w:t>
      </w:r>
      <w:proofErr w:type="spellEnd"/>
    </w:p>
    <w:p w14:paraId="2D43306F" w14:textId="77777777" w:rsidR="00741D27" w:rsidRPr="00A057B3" w:rsidRDefault="00741D27" w:rsidP="006569BF">
      <w:pPr>
        <w:pStyle w:val="ListParagraph"/>
        <w:numPr>
          <w:ilvl w:val="0"/>
          <w:numId w:val="109"/>
        </w:numPr>
      </w:pPr>
      <w:proofErr w:type="spellStart"/>
      <w:r w:rsidRPr="00A057B3">
        <w:t>Deoghar</w:t>
      </w:r>
      <w:proofErr w:type="spellEnd"/>
    </w:p>
    <w:p w14:paraId="05A5E0A1" w14:textId="77777777" w:rsidR="00741D27" w:rsidRPr="00A057B3" w:rsidRDefault="00741D27" w:rsidP="006569BF">
      <w:pPr>
        <w:pStyle w:val="ListParagraph"/>
        <w:numPr>
          <w:ilvl w:val="0"/>
          <w:numId w:val="109"/>
        </w:numPr>
      </w:pPr>
      <w:r w:rsidRPr="00A057B3">
        <w:lastRenderedPageBreak/>
        <w:t>Dhanbad</w:t>
      </w:r>
    </w:p>
    <w:p w14:paraId="47A72CD8" w14:textId="77777777" w:rsidR="00741D27" w:rsidRPr="00A057B3" w:rsidRDefault="00741D27" w:rsidP="006569BF">
      <w:pPr>
        <w:pStyle w:val="ListParagraph"/>
        <w:numPr>
          <w:ilvl w:val="0"/>
          <w:numId w:val="109"/>
        </w:numPr>
      </w:pPr>
      <w:proofErr w:type="spellStart"/>
      <w:r w:rsidRPr="00A057B3">
        <w:t>Garhwa</w:t>
      </w:r>
      <w:proofErr w:type="spellEnd"/>
    </w:p>
    <w:p w14:paraId="737048AF" w14:textId="77777777" w:rsidR="00741D27" w:rsidRPr="00A057B3" w:rsidRDefault="00741D27" w:rsidP="006569BF">
      <w:pPr>
        <w:pStyle w:val="ListParagraph"/>
        <w:numPr>
          <w:ilvl w:val="0"/>
          <w:numId w:val="109"/>
        </w:numPr>
      </w:pPr>
      <w:proofErr w:type="spellStart"/>
      <w:r w:rsidRPr="00A057B3">
        <w:t>Godda</w:t>
      </w:r>
      <w:proofErr w:type="spellEnd"/>
    </w:p>
    <w:p w14:paraId="35A16932" w14:textId="77777777" w:rsidR="00741D27" w:rsidRPr="00A057B3" w:rsidRDefault="00741D27" w:rsidP="006569BF">
      <w:pPr>
        <w:pStyle w:val="ListParagraph"/>
        <w:numPr>
          <w:ilvl w:val="0"/>
          <w:numId w:val="109"/>
        </w:numPr>
      </w:pPr>
      <w:proofErr w:type="spellStart"/>
      <w:r w:rsidRPr="00A057B3">
        <w:t>Gumla</w:t>
      </w:r>
      <w:proofErr w:type="spellEnd"/>
    </w:p>
    <w:p w14:paraId="0C4D7451" w14:textId="77777777" w:rsidR="00741D27" w:rsidRPr="00A057B3" w:rsidRDefault="00741D27" w:rsidP="006569BF">
      <w:pPr>
        <w:pStyle w:val="ListParagraph"/>
        <w:numPr>
          <w:ilvl w:val="0"/>
          <w:numId w:val="109"/>
        </w:numPr>
      </w:pPr>
      <w:r w:rsidRPr="00A057B3">
        <w:t>Hazaribagh</w:t>
      </w:r>
    </w:p>
    <w:p w14:paraId="1273F00A" w14:textId="77777777" w:rsidR="00741D27" w:rsidRPr="00A057B3" w:rsidRDefault="00741D27" w:rsidP="006569BF">
      <w:pPr>
        <w:pStyle w:val="ListParagraph"/>
        <w:numPr>
          <w:ilvl w:val="0"/>
          <w:numId w:val="109"/>
        </w:numPr>
      </w:pPr>
      <w:proofErr w:type="spellStart"/>
      <w:r w:rsidRPr="00A057B3">
        <w:t>Khunti</w:t>
      </w:r>
      <w:proofErr w:type="spellEnd"/>
    </w:p>
    <w:p w14:paraId="04CC7459" w14:textId="77777777" w:rsidR="00741D27" w:rsidRPr="00A057B3" w:rsidRDefault="00741D27" w:rsidP="006569BF">
      <w:pPr>
        <w:pStyle w:val="ListParagraph"/>
        <w:numPr>
          <w:ilvl w:val="0"/>
          <w:numId w:val="109"/>
        </w:numPr>
      </w:pPr>
      <w:proofErr w:type="spellStart"/>
      <w:r w:rsidRPr="00A057B3">
        <w:t>Kodarma</w:t>
      </w:r>
      <w:proofErr w:type="spellEnd"/>
    </w:p>
    <w:p w14:paraId="32981D1A" w14:textId="77777777" w:rsidR="00741D27" w:rsidRPr="00A057B3" w:rsidRDefault="00741D27" w:rsidP="006569BF">
      <w:pPr>
        <w:pStyle w:val="ListParagraph"/>
        <w:numPr>
          <w:ilvl w:val="0"/>
          <w:numId w:val="109"/>
        </w:numPr>
      </w:pPr>
      <w:proofErr w:type="spellStart"/>
      <w:r w:rsidRPr="00A057B3">
        <w:t>Latehar</w:t>
      </w:r>
      <w:proofErr w:type="spellEnd"/>
    </w:p>
    <w:p w14:paraId="10A12CB7" w14:textId="77777777" w:rsidR="00741D27" w:rsidRPr="00A057B3" w:rsidRDefault="00741D27" w:rsidP="006569BF">
      <w:pPr>
        <w:pStyle w:val="ListParagraph"/>
        <w:numPr>
          <w:ilvl w:val="0"/>
          <w:numId w:val="109"/>
        </w:numPr>
      </w:pPr>
      <w:proofErr w:type="spellStart"/>
      <w:r w:rsidRPr="00A057B3">
        <w:t>Lohardaga</w:t>
      </w:r>
      <w:proofErr w:type="spellEnd"/>
    </w:p>
    <w:p w14:paraId="123D19C9" w14:textId="77777777" w:rsidR="00741D27" w:rsidRPr="00A057B3" w:rsidRDefault="00741D27" w:rsidP="006569BF">
      <w:pPr>
        <w:pStyle w:val="ListParagraph"/>
        <w:numPr>
          <w:ilvl w:val="0"/>
          <w:numId w:val="109"/>
        </w:numPr>
      </w:pPr>
      <w:proofErr w:type="spellStart"/>
      <w:r w:rsidRPr="00A057B3">
        <w:t>Pakur</w:t>
      </w:r>
      <w:proofErr w:type="spellEnd"/>
    </w:p>
    <w:p w14:paraId="4D12FB6D" w14:textId="77777777" w:rsidR="00741D27" w:rsidRPr="00A057B3" w:rsidRDefault="00741D27" w:rsidP="006569BF">
      <w:pPr>
        <w:pStyle w:val="ListParagraph"/>
        <w:numPr>
          <w:ilvl w:val="0"/>
          <w:numId w:val="109"/>
        </w:numPr>
      </w:pPr>
      <w:proofErr w:type="spellStart"/>
      <w:r w:rsidRPr="00A057B3">
        <w:t>Palamu</w:t>
      </w:r>
      <w:proofErr w:type="spellEnd"/>
    </w:p>
    <w:p w14:paraId="6C446268" w14:textId="77777777" w:rsidR="00741D27" w:rsidRPr="00A057B3" w:rsidRDefault="00741D27" w:rsidP="006569BF">
      <w:pPr>
        <w:pStyle w:val="ListParagraph"/>
        <w:numPr>
          <w:ilvl w:val="0"/>
          <w:numId w:val="109"/>
        </w:numPr>
      </w:pPr>
      <w:proofErr w:type="spellStart"/>
      <w:r w:rsidRPr="00A057B3">
        <w:t>Pashchimi</w:t>
      </w:r>
      <w:proofErr w:type="spellEnd"/>
      <w:r w:rsidRPr="00A057B3">
        <w:t xml:space="preserve"> </w:t>
      </w:r>
      <w:proofErr w:type="spellStart"/>
      <w:r w:rsidRPr="00A057B3">
        <w:t>Singhbhum</w:t>
      </w:r>
      <w:proofErr w:type="spellEnd"/>
    </w:p>
    <w:p w14:paraId="16801982" w14:textId="77777777" w:rsidR="00741D27" w:rsidRPr="00A057B3" w:rsidRDefault="00741D27" w:rsidP="006569BF">
      <w:pPr>
        <w:pStyle w:val="ListParagraph"/>
        <w:numPr>
          <w:ilvl w:val="0"/>
          <w:numId w:val="109"/>
        </w:numPr>
      </w:pPr>
      <w:proofErr w:type="spellStart"/>
      <w:r w:rsidRPr="00A057B3">
        <w:t>Purbi</w:t>
      </w:r>
      <w:proofErr w:type="spellEnd"/>
      <w:r w:rsidRPr="00A057B3">
        <w:t xml:space="preserve"> </w:t>
      </w:r>
      <w:proofErr w:type="spellStart"/>
      <w:r w:rsidRPr="00A057B3">
        <w:t>Singhbhum</w:t>
      </w:r>
      <w:proofErr w:type="spellEnd"/>
    </w:p>
    <w:p w14:paraId="4B5F4F17" w14:textId="77777777" w:rsidR="00741D27" w:rsidRPr="00A057B3" w:rsidRDefault="00741D27" w:rsidP="006569BF">
      <w:pPr>
        <w:pStyle w:val="ListParagraph"/>
        <w:numPr>
          <w:ilvl w:val="0"/>
          <w:numId w:val="109"/>
        </w:numPr>
      </w:pPr>
      <w:r w:rsidRPr="00A057B3">
        <w:t>Ramgarh</w:t>
      </w:r>
    </w:p>
    <w:p w14:paraId="226A0E68" w14:textId="77777777" w:rsidR="00741D27" w:rsidRPr="00A057B3" w:rsidRDefault="00741D27" w:rsidP="006569BF">
      <w:pPr>
        <w:pStyle w:val="ListParagraph"/>
        <w:numPr>
          <w:ilvl w:val="0"/>
          <w:numId w:val="109"/>
        </w:numPr>
      </w:pPr>
      <w:proofErr w:type="spellStart"/>
      <w:r w:rsidRPr="00A057B3">
        <w:t>Sahibganj</w:t>
      </w:r>
      <w:proofErr w:type="spellEnd"/>
    </w:p>
    <w:p w14:paraId="59B77895" w14:textId="77777777" w:rsidR="00741D27" w:rsidRPr="00A057B3" w:rsidRDefault="00741D27" w:rsidP="006569BF">
      <w:pPr>
        <w:pStyle w:val="ListParagraph"/>
        <w:numPr>
          <w:ilvl w:val="0"/>
          <w:numId w:val="109"/>
        </w:numPr>
      </w:pPr>
      <w:proofErr w:type="spellStart"/>
      <w:r w:rsidRPr="00A057B3">
        <w:t>Saraikela-Kharsawan</w:t>
      </w:r>
      <w:proofErr w:type="spellEnd"/>
    </w:p>
    <w:p w14:paraId="6E99CCEF" w14:textId="77777777" w:rsidR="00741D27" w:rsidRPr="00A057B3" w:rsidRDefault="00741D27" w:rsidP="006569BF">
      <w:pPr>
        <w:pStyle w:val="ListParagraph"/>
        <w:numPr>
          <w:ilvl w:val="0"/>
          <w:numId w:val="109"/>
        </w:numPr>
      </w:pPr>
      <w:proofErr w:type="spellStart"/>
      <w:r w:rsidRPr="00A057B3">
        <w:t>Simdega</w:t>
      </w:r>
      <w:proofErr w:type="spellEnd"/>
    </w:p>
    <w:p w14:paraId="1D57E0BE" w14:textId="77777777" w:rsidR="00741D27" w:rsidRPr="00A057B3" w:rsidRDefault="00741D27" w:rsidP="006569BF">
      <w:pPr>
        <w:pStyle w:val="ListParagraph"/>
        <w:numPr>
          <w:ilvl w:val="0"/>
          <w:numId w:val="109"/>
        </w:numPr>
      </w:pPr>
      <w:r w:rsidRPr="00A057B3">
        <w:t>Bagalkot</w:t>
      </w:r>
    </w:p>
    <w:p w14:paraId="4F558C80" w14:textId="77777777" w:rsidR="00741D27" w:rsidRPr="00A057B3" w:rsidRDefault="00741D27" w:rsidP="006569BF">
      <w:pPr>
        <w:pStyle w:val="ListParagraph"/>
        <w:numPr>
          <w:ilvl w:val="0"/>
          <w:numId w:val="109"/>
        </w:numPr>
      </w:pPr>
      <w:r w:rsidRPr="00A057B3">
        <w:t>Bangalore Rural</w:t>
      </w:r>
    </w:p>
    <w:p w14:paraId="1FFBDC2D" w14:textId="77777777" w:rsidR="00741D27" w:rsidRPr="006569BF" w:rsidRDefault="00741D27" w:rsidP="006569BF">
      <w:pPr>
        <w:pStyle w:val="ListParagraph"/>
        <w:numPr>
          <w:ilvl w:val="0"/>
          <w:numId w:val="109"/>
        </w:numPr>
        <w:rPr>
          <w:lang w:val="fr-FR"/>
        </w:rPr>
      </w:pPr>
      <w:r w:rsidRPr="006569BF">
        <w:rPr>
          <w:lang w:val="fr-FR"/>
        </w:rPr>
        <w:t>Belgaum</w:t>
      </w:r>
    </w:p>
    <w:p w14:paraId="1C3A5D60" w14:textId="77777777" w:rsidR="00741D27" w:rsidRPr="006569BF" w:rsidRDefault="00741D27" w:rsidP="006569BF">
      <w:pPr>
        <w:pStyle w:val="ListParagraph"/>
        <w:numPr>
          <w:ilvl w:val="0"/>
          <w:numId w:val="109"/>
        </w:numPr>
        <w:rPr>
          <w:lang w:val="fr-FR"/>
        </w:rPr>
      </w:pPr>
      <w:r w:rsidRPr="006569BF">
        <w:rPr>
          <w:lang w:val="fr-FR"/>
        </w:rPr>
        <w:t>Bellary</w:t>
      </w:r>
    </w:p>
    <w:p w14:paraId="061CFA1B" w14:textId="77777777" w:rsidR="00741D27" w:rsidRPr="006569BF" w:rsidRDefault="00741D27" w:rsidP="006569BF">
      <w:pPr>
        <w:pStyle w:val="ListParagraph"/>
        <w:numPr>
          <w:ilvl w:val="0"/>
          <w:numId w:val="109"/>
        </w:numPr>
        <w:rPr>
          <w:lang w:val="fr-FR"/>
        </w:rPr>
      </w:pPr>
      <w:r w:rsidRPr="006569BF">
        <w:rPr>
          <w:lang w:val="fr-FR"/>
        </w:rPr>
        <w:t>Bijapur</w:t>
      </w:r>
    </w:p>
    <w:p w14:paraId="20B38333" w14:textId="77777777" w:rsidR="00741D27" w:rsidRPr="006569BF" w:rsidRDefault="00741D27" w:rsidP="006569BF">
      <w:pPr>
        <w:pStyle w:val="ListParagraph"/>
        <w:numPr>
          <w:ilvl w:val="0"/>
          <w:numId w:val="109"/>
        </w:numPr>
        <w:rPr>
          <w:lang w:val="fr-FR"/>
        </w:rPr>
      </w:pPr>
      <w:proofErr w:type="spellStart"/>
      <w:r w:rsidRPr="006569BF">
        <w:rPr>
          <w:lang w:val="fr-FR"/>
        </w:rPr>
        <w:t>Chamarajanagar</w:t>
      </w:r>
      <w:proofErr w:type="spellEnd"/>
    </w:p>
    <w:p w14:paraId="21BD0782" w14:textId="77777777" w:rsidR="00741D27" w:rsidRPr="006569BF" w:rsidRDefault="00741D27" w:rsidP="006569BF">
      <w:pPr>
        <w:pStyle w:val="ListParagraph"/>
        <w:numPr>
          <w:ilvl w:val="0"/>
          <w:numId w:val="109"/>
        </w:numPr>
        <w:rPr>
          <w:lang w:val="fr-FR"/>
        </w:rPr>
      </w:pPr>
      <w:proofErr w:type="spellStart"/>
      <w:r w:rsidRPr="006569BF">
        <w:rPr>
          <w:lang w:val="fr-FR"/>
        </w:rPr>
        <w:t>Chikkaballapura</w:t>
      </w:r>
      <w:proofErr w:type="spellEnd"/>
    </w:p>
    <w:p w14:paraId="6BD5C0BE" w14:textId="77777777" w:rsidR="00741D27" w:rsidRPr="006569BF" w:rsidRDefault="00741D27" w:rsidP="006569BF">
      <w:pPr>
        <w:pStyle w:val="ListParagraph"/>
        <w:numPr>
          <w:ilvl w:val="0"/>
          <w:numId w:val="109"/>
        </w:numPr>
        <w:rPr>
          <w:lang w:val="fr-FR"/>
        </w:rPr>
      </w:pPr>
      <w:proofErr w:type="spellStart"/>
      <w:r w:rsidRPr="006569BF">
        <w:rPr>
          <w:lang w:val="fr-FR"/>
        </w:rPr>
        <w:t>Chikmagalur</w:t>
      </w:r>
      <w:proofErr w:type="spellEnd"/>
    </w:p>
    <w:p w14:paraId="025033E9" w14:textId="77777777" w:rsidR="00741D27" w:rsidRPr="006569BF" w:rsidRDefault="00741D27" w:rsidP="006569BF">
      <w:pPr>
        <w:pStyle w:val="ListParagraph"/>
        <w:numPr>
          <w:ilvl w:val="0"/>
          <w:numId w:val="109"/>
        </w:numPr>
        <w:rPr>
          <w:lang w:val="fr-FR"/>
        </w:rPr>
      </w:pPr>
      <w:proofErr w:type="spellStart"/>
      <w:r w:rsidRPr="006569BF">
        <w:rPr>
          <w:lang w:val="fr-FR"/>
        </w:rPr>
        <w:t>Chitradurga</w:t>
      </w:r>
      <w:proofErr w:type="spellEnd"/>
    </w:p>
    <w:p w14:paraId="59E420EC" w14:textId="77777777" w:rsidR="00741D27" w:rsidRPr="00A057B3" w:rsidRDefault="00741D27" w:rsidP="006569BF">
      <w:pPr>
        <w:pStyle w:val="ListParagraph"/>
        <w:numPr>
          <w:ilvl w:val="0"/>
          <w:numId w:val="109"/>
        </w:numPr>
      </w:pPr>
      <w:proofErr w:type="spellStart"/>
      <w:r w:rsidRPr="00A057B3">
        <w:t>Dakshina</w:t>
      </w:r>
      <w:proofErr w:type="spellEnd"/>
      <w:r w:rsidRPr="00A057B3">
        <w:t xml:space="preserve"> Kannada</w:t>
      </w:r>
    </w:p>
    <w:p w14:paraId="1FCFEF2E" w14:textId="77777777" w:rsidR="00741D27" w:rsidRPr="00A057B3" w:rsidRDefault="00741D27" w:rsidP="006569BF">
      <w:pPr>
        <w:pStyle w:val="ListParagraph"/>
        <w:numPr>
          <w:ilvl w:val="0"/>
          <w:numId w:val="109"/>
        </w:numPr>
      </w:pPr>
      <w:proofErr w:type="spellStart"/>
      <w:r w:rsidRPr="00A057B3">
        <w:t>Davanagere</w:t>
      </w:r>
      <w:proofErr w:type="spellEnd"/>
    </w:p>
    <w:p w14:paraId="07178258" w14:textId="77777777" w:rsidR="00741D27" w:rsidRPr="00A057B3" w:rsidRDefault="00741D27" w:rsidP="006569BF">
      <w:pPr>
        <w:pStyle w:val="ListParagraph"/>
        <w:numPr>
          <w:ilvl w:val="0"/>
          <w:numId w:val="109"/>
        </w:numPr>
      </w:pPr>
      <w:r w:rsidRPr="00A057B3">
        <w:t>Dharwad</w:t>
      </w:r>
    </w:p>
    <w:p w14:paraId="2BF01A26" w14:textId="77777777" w:rsidR="00741D27" w:rsidRPr="00A057B3" w:rsidRDefault="00741D27" w:rsidP="006569BF">
      <w:pPr>
        <w:pStyle w:val="ListParagraph"/>
        <w:numPr>
          <w:ilvl w:val="0"/>
          <w:numId w:val="109"/>
        </w:numPr>
      </w:pPr>
      <w:proofErr w:type="spellStart"/>
      <w:r w:rsidRPr="00A057B3">
        <w:t>Gadag</w:t>
      </w:r>
      <w:proofErr w:type="spellEnd"/>
    </w:p>
    <w:p w14:paraId="3527F5C7" w14:textId="77777777" w:rsidR="00741D27" w:rsidRPr="00A057B3" w:rsidRDefault="00741D27" w:rsidP="006569BF">
      <w:pPr>
        <w:pStyle w:val="ListParagraph"/>
        <w:numPr>
          <w:ilvl w:val="0"/>
          <w:numId w:val="109"/>
        </w:numPr>
      </w:pPr>
      <w:r w:rsidRPr="00A057B3">
        <w:t>Haveri</w:t>
      </w:r>
    </w:p>
    <w:p w14:paraId="590CA231" w14:textId="77777777" w:rsidR="00741D27" w:rsidRPr="00A057B3" w:rsidRDefault="00741D27" w:rsidP="006569BF">
      <w:pPr>
        <w:pStyle w:val="ListParagraph"/>
        <w:numPr>
          <w:ilvl w:val="0"/>
          <w:numId w:val="109"/>
        </w:numPr>
      </w:pPr>
      <w:r w:rsidRPr="00A057B3">
        <w:t>Kodagu</w:t>
      </w:r>
    </w:p>
    <w:p w14:paraId="54B715E7" w14:textId="77777777" w:rsidR="00741D27" w:rsidRPr="00A057B3" w:rsidRDefault="00741D27" w:rsidP="006569BF">
      <w:pPr>
        <w:pStyle w:val="ListParagraph"/>
        <w:numPr>
          <w:ilvl w:val="0"/>
          <w:numId w:val="109"/>
        </w:numPr>
      </w:pPr>
      <w:r w:rsidRPr="00A057B3">
        <w:t>Kolar</w:t>
      </w:r>
    </w:p>
    <w:p w14:paraId="0ED03289" w14:textId="77777777" w:rsidR="00741D27" w:rsidRPr="00A057B3" w:rsidRDefault="00741D27" w:rsidP="006569BF">
      <w:pPr>
        <w:pStyle w:val="ListParagraph"/>
        <w:numPr>
          <w:ilvl w:val="0"/>
          <w:numId w:val="109"/>
        </w:numPr>
      </w:pPr>
      <w:proofErr w:type="spellStart"/>
      <w:r w:rsidRPr="00A057B3">
        <w:t>Koppal</w:t>
      </w:r>
      <w:proofErr w:type="spellEnd"/>
    </w:p>
    <w:p w14:paraId="642F6FA9" w14:textId="77777777" w:rsidR="00741D27" w:rsidRPr="00A057B3" w:rsidRDefault="00741D27" w:rsidP="006569BF">
      <w:pPr>
        <w:pStyle w:val="ListParagraph"/>
        <w:numPr>
          <w:ilvl w:val="0"/>
          <w:numId w:val="109"/>
        </w:numPr>
      </w:pPr>
      <w:proofErr w:type="spellStart"/>
      <w:r w:rsidRPr="00A057B3">
        <w:t>Mandya</w:t>
      </w:r>
      <w:proofErr w:type="spellEnd"/>
    </w:p>
    <w:p w14:paraId="0ADB8196" w14:textId="77777777" w:rsidR="00741D27" w:rsidRPr="00A057B3" w:rsidRDefault="00741D27" w:rsidP="006569BF">
      <w:pPr>
        <w:pStyle w:val="ListParagraph"/>
        <w:numPr>
          <w:ilvl w:val="0"/>
          <w:numId w:val="109"/>
        </w:numPr>
      </w:pPr>
      <w:r w:rsidRPr="00A057B3">
        <w:t>Mysore</w:t>
      </w:r>
    </w:p>
    <w:p w14:paraId="22070D25" w14:textId="77777777" w:rsidR="00741D27" w:rsidRPr="00A057B3" w:rsidRDefault="00741D27" w:rsidP="006569BF">
      <w:pPr>
        <w:pStyle w:val="ListParagraph"/>
        <w:numPr>
          <w:ilvl w:val="0"/>
          <w:numId w:val="109"/>
        </w:numPr>
      </w:pPr>
      <w:proofErr w:type="spellStart"/>
      <w:r w:rsidRPr="00A057B3">
        <w:t>Raichur</w:t>
      </w:r>
      <w:proofErr w:type="spellEnd"/>
    </w:p>
    <w:p w14:paraId="038FFA05" w14:textId="77777777" w:rsidR="00741D27" w:rsidRPr="006569BF" w:rsidRDefault="00741D27" w:rsidP="006569BF">
      <w:pPr>
        <w:pStyle w:val="ListParagraph"/>
        <w:numPr>
          <w:ilvl w:val="0"/>
          <w:numId w:val="109"/>
        </w:numPr>
        <w:rPr>
          <w:lang w:val="fr-FR"/>
        </w:rPr>
      </w:pPr>
      <w:proofErr w:type="spellStart"/>
      <w:r w:rsidRPr="006569BF">
        <w:rPr>
          <w:lang w:val="fr-FR"/>
        </w:rPr>
        <w:t>Ramanagara</w:t>
      </w:r>
      <w:proofErr w:type="spellEnd"/>
    </w:p>
    <w:p w14:paraId="4577406C" w14:textId="77777777" w:rsidR="00741D27" w:rsidRPr="006569BF" w:rsidRDefault="00741D27" w:rsidP="006569BF">
      <w:pPr>
        <w:pStyle w:val="ListParagraph"/>
        <w:numPr>
          <w:ilvl w:val="0"/>
          <w:numId w:val="109"/>
        </w:numPr>
        <w:rPr>
          <w:lang w:val="fr-FR"/>
        </w:rPr>
      </w:pPr>
      <w:r w:rsidRPr="006569BF">
        <w:rPr>
          <w:lang w:val="fr-FR"/>
        </w:rPr>
        <w:t>Shimoga</w:t>
      </w:r>
    </w:p>
    <w:p w14:paraId="0AEF4854" w14:textId="77777777" w:rsidR="00741D27" w:rsidRPr="006569BF" w:rsidRDefault="00741D27" w:rsidP="006569BF">
      <w:pPr>
        <w:pStyle w:val="ListParagraph"/>
        <w:numPr>
          <w:ilvl w:val="0"/>
          <w:numId w:val="109"/>
        </w:numPr>
        <w:rPr>
          <w:lang w:val="fr-FR"/>
        </w:rPr>
      </w:pPr>
      <w:proofErr w:type="spellStart"/>
      <w:r w:rsidRPr="006569BF">
        <w:rPr>
          <w:lang w:val="fr-FR"/>
        </w:rPr>
        <w:t>Tumkur</w:t>
      </w:r>
      <w:proofErr w:type="spellEnd"/>
    </w:p>
    <w:p w14:paraId="18B670DF" w14:textId="77777777" w:rsidR="00741D27" w:rsidRPr="006569BF" w:rsidRDefault="00741D27" w:rsidP="006569BF">
      <w:pPr>
        <w:pStyle w:val="ListParagraph"/>
        <w:numPr>
          <w:ilvl w:val="0"/>
          <w:numId w:val="109"/>
        </w:numPr>
        <w:rPr>
          <w:lang w:val="fr-FR"/>
        </w:rPr>
      </w:pPr>
      <w:proofErr w:type="spellStart"/>
      <w:r w:rsidRPr="006569BF">
        <w:rPr>
          <w:lang w:val="fr-FR"/>
        </w:rPr>
        <w:t>Udupi</w:t>
      </w:r>
      <w:proofErr w:type="spellEnd"/>
    </w:p>
    <w:p w14:paraId="2A14D0E3" w14:textId="77777777" w:rsidR="00741D27" w:rsidRPr="006569BF" w:rsidRDefault="00741D27" w:rsidP="006569BF">
      <w:pPr>
        <w:pStyle w:val="ListParagraph"/>
        <w:numPr>
          <w:ilvl w:val="0"/>
          <w:numId w:val="109"/>
        </w:numPr>
        <w:rPr>
          <w:lang w:val="fr-FR"/>
        </w:rPr>
      </w:pPr>
      <w:proofErr w:type="spellStart"/>
      <w:r w:rsidRPr="006569BF">
        <w:rPr>
          <w:lang w:val="fr-FR"/>
        </w:rPr>
        <w:t>Uttara</w:t>
      </w:r>
      <w:proofErr w:type="spellEnd"/>
      <w:r w:rsidRPr="006569BF">
        <w:rPr>
          <w:lang w:val="fr-FR"/>
        </w:rPr>
        <w:t xml:space="preserve"> Kannada</w:t>
      </w:r>
    </w:p>
    <w:p w14:paraId="7B9E5EF1" w14:textId="77777777" w:rsidR="00741D27" w:rsidRPr="006569BF" w:rsidRDefault="00741D27" w:rsidP="006569BF">
      <w:pPr>
        <w:pStyle w:val="ListParagraph"/>
        <w:numPr>
          <w:ilvl w:val="0"/>
          <w:numId w:val="109"/>
        </w:numPr>
        <w:rPr>
          <w:lang w:val="fr-FR"/>
        </w:rPr>
      </w:pPr>
      <w:proofErr w:type="spellStart"/>
      <w:r w:rsidRPr="006569BF">
        <w:rPr>
          <w:lang w:val="fr-FR"/>
        </w:rPr>
        <w:t>Yadgir</w:t>
      </w:r>
      <w:proofErr w:type="spellEnd"/>
    </w:p>
    <w:p w14:paraId="05AD3286" w14:textId="77777777" w:rsidR="00741D27" w:rsidRPr="006569BF" w:rsidRDefault="00741D27" w:rsidP="006569BF">
      <w:pPr>
        <w:pStyle w:val="ListParagraph"/>
        <w:numPr>
          <w:ilvl w:val="0"/>
          <w:numId w:val="109"/>
        </w:numPr>
        <w:rPr>
          <w:lang w:val="fr-FR"/>
        </w:rPr>
      </w:pPr>
      <w:proofErr w:type="spellStart"/>
      <w:r w:rsidRPr="006569BF">
        <w:rPr>
          <w:lang w:val="fr-FR"/>
        </w:rPr>
        <w:t>Alappuzha</w:t>
      </w:r>
      <w:proofErr w:type="spellEnd"/>
    </w:p>
    <w:p w14:paraId="6077F29A" w14:textId="77777777" w:rsidR="00741D27" w:rsidRPr="006569BF" w:rsidRDefault="00741D27" w:rsidP="006569BF">
      <w:pPr>
        <w:pStyle w:val="ListParagraph"/>
        <w:numPr>
          <w:ilvl w:val="0"/>
          <w:numId w:val="109"/>
        </w:numPr>
        <w:rPr>
          <w:lang w:val="fr-FR"/>
        </w:rPr>
      </w:pPr>
      <w:proofErr w:type="spellStart"/>
      <w:r w:rsidRPr="006569BF">
        <w:rPr>
          <w:lang w:val="fr-FR"/>
        </w:rPr>
        <w:t>Ernakulam</w:t>
      </w:r>
      <w:proofErr w:type="spellEnd"/>
    </w:p>
    <w:p w14:paraId="74A2F96D" w14:textId="77777777" w:rsidR="00741D27" w:rsidRPr="006569BF" w:rsidRDefault="00741D27" w:rsidP="006569BF">
      <w:pPr>
        <w:pStyle w:val="ListParagraph"/>
        <w:numPr>
          <w:ilvl w:val="0"/>
          <w:numId w:val="109"/>
        </w:numPr>
        <w:rPr>
          <w:lang w:val="fr-FR"/>
        </w:rPr>
      </w:pPr>
      <w:proofErr w:type="spellStart"/>
      <w:r w:rsidRPr="006569BF">
        <w:rPr>
          <w:lang w:val="fr-FR"/>
        </w:rPr>
        <w:t>Idukki</w:t>
      </w:r>
      <w:proofErr w:type="spellEnd"/>
    </w:p>
    <w:p w14:paraId="2B47B1A0" w14:textId="77777777" w:rsidR="00741D27" w:rsidRPr="006569BF" w:rsidRDefault="00741D27" w:rsidP="006569BF">
      <w:pPr>
        <w:pStyle w:val="ListParagraph"/>
        <w:numPr>
          <w:ilvl w:val="0"/>
          <w:numId w:val="109"/>
        </w:numPr>
        <w:rPr>
          <w:lang w:val="fr-FR"/>
        </w:rPr>
      </w:pPr>
      <w:proofErr w:type="spellStart"/>
      <w:r w:rsidRPr="006569BF">
        <w:rPr>
          <w:lang w:val="fr-FR"/>
        </w:rPr>
        <w:t>Kannur</w:t>
      </w:r>
      <w:proofErr w:type="spellEnd"/>
    </w:p>
    <w:p w14:paraId="787617AB" w14:textId="77777777" w:rsidR="00741D27" w:rsidRPr="006569BF" w:rsidRDefault="00741D27" w:rsidP="006569BF">
      <w:pPr>
        <w:pStyle w:val="ListParagraph"/>
        <w:numPr>
          <w:ilvl w:val="0"/>
          <w:numId w:val="109"/>
        </w:numPr>
        <w:rPr>
          <w:lang w:val="fr-FR"/>
        </w:rPr>
      </w:pPr>
      <w:proofErr w:type="spellStart"/>
      <w:r w:rsidRPr="006569BF">
        <w:rPr>
          <w:lang w:val="fr-FR"/>
        </w:rPr>
        <w:t>Kollam</w:t>
      </w:r>
      <w:proofErr w:type="spellEnd"/>
    </w:p>
    <w:p w14:paraId="65770570" w14:textId="77777777" w:rsidR="00741D27" w:rsidRPr="00A057B3" w:rsidRDefault="00741D27" w:rsidP="006569BF">
      <w:pPr>
        <w:pStyle w:val="ListParagraph"/>
        <w:numPr>
          <w:ilvl w:val="0"/>
          <w:numId w:val="109"/>
        </w:numPr>
      </w:pPr>
      <w:r w:rsidRPr="00A057B3">
        <w:t>Kozhikode</w:t>
      </w:r>
    </w:p>
    <w:p w14:paraId="22187F84" w14:textId="77777777" w:rsidR="00741D27" w:rsidRPr="00A057B3" w:rsidRDefault="00741D27" w:rsidP="006569BF">
      <w:pPr>
        <w:pStyle w:val="ListParagraph"/>
        <w:numPr>
          <w:ilvl w:val="0"/>
          <w:numId w:val="109"/>
        </w:numPr>
      </w:pPr>
      <w:r w:rsidRPr="00A057B3">
        <w:t>Malappuram</w:t>
      </w:r>
    </w:p>
    <w:p w14:paraId="20E0BF06" w14:textId="77777777" w:rsidR="00741D27" w:rsidRPr="00A057B3" w:rsidRDefault="00741D27" w:rsidP="006569BF">
      <w:pPr>
        <w:pStyle w:val="ListParagraph"/>
        <w:numPr>
          <w:ilvl w:val="0"/>
          <w:numId w:val="109"/>
        </w:numPr>
      </w:pPr>
      <w:r w:rsidRPr="00A057B3">
        <w:t>Palakkad</w:t>
      </w:r>
    </w:p>
    <w:p w14:paraId="690D1B60" w14:textId="77777777" w:rsidR="00741D27" w:rsidRPr="00A057B3" w:rsidRDefault="00741D27" w:rsidP="006569BF">
      <w:pPr>
        <w:pStyle w:val="ListParagraph"/>
        <w:numPr>
          <w:ilvl w:val="0"/>
          <w:numId w:val="109"/>
        </w:numPr>
      </w:pPr>
      <w:proofErr w:type="spellStart"/>
      <w:r w:rsidRPr="00A057B3">
        <w:t>Pathanamthitta</w:t>
      </w:r>
      <w:proofErr w:type="spellEnd"/>
    </w:p>
    <w:p w14:paraId="36E015AE" w14:textId="77777777" w:rsidR="00741D27" w:rsidRPr="00A057B3" w:rsidRDefault="00741D27" w:rsidP="006569BF">
      <w:pPr>
        <w:pStyle w:val="ListParagraph"/>
        <w:numPr>
          <w:ilvl w:val="0"/>
          <w:numId w:val="109"/>
        </w:numPr>
      </w:pPr>
      <w:r w:rsidRPr="00A057B3">
        <w:t>Thiruvananthapuram</w:t>
      </w:r>
    </w:p>
    <w:p w14:paraId="4DAC8BF4" w14:textId="77777777" w:rsidR="00741D27" w:rsidRPr="00A057B3" w:rsidRDefault="00741D27" w:rsidP="006569BF">
      <w:pPr>
        <w:pStyle w:val="ListParagraph"/>
        <w:numPr>
          <w:ilvl w:val="0"/>
          <w:numId w:val="109"/>
        </w:numPr>
      </w:pPr>
      <w:r w:rsidRPr="00A057B3">
        <w:t>Wayanad</w:t>
      </w:r>
    </w:p>
    <w:p w14:paraId="6F81DE03" w14:textId="77777777" w:rsidR="00741D27" w:rsidRPr="00A057B3" w:rsidRDefault="00741D27" w:rsidP="006569BF">
      <w:pPr>
        <w:pStyle w:val="ListParagraph"/>
        <w:numPr>
          <w:ilvl w:val="0"/>
          <w:numId w:val="109"/>
        </w:numPr>
      </w:pPr>
      <w:proofErr w:type="spellStart"/>
      <w:r w:rsidRPr="00A057B3">
        <w:t>Alirajpur</w:t>
      </w:r>
      <w:proofErr w:type="spellEnd"/>
    </w:p>
    <w:p w14:paraId="642F1924" w14:textId="77777777" w:rsidR="00741D27" w:rsidRPr="00A057B3" w:rsidRDefault="00741D27" w:rsidP="006569BF">
      <w:pPr>
        <w:pStyle w:val="ListParagraph"/>
        <w:numPr>
          <w:ilvl w:val="0"/>
          <w:numId w:val="109"/>
        </w:numPr>
      </w:pPr>
      <w:proofErr w:type="spellStart"/>
      <w:r w:rsidRPr="00A057B3">
        <w:t>Anuppur</w:t>
      </w:r>
      <w:proofErr w:type="spellEnd"/>
    </w:p>
    <w:p w14:paraId="7DE46440" w14:textId="77777777" w:rsidR="00741D27" w:rsidRPr="00A057B3" w:rsidRDefault="00741D27" w:rsidP="006569BF">
      <w:pPr>
        <w:pStyle w:val="ListParagraph"/>
        <w:numPr>
          <w:ilvl w:val="0"/>
          <w:numId w:val="109"/>
        </w:numPr>
      </w:pPr>
      <w:proofErr w:type="spellStart"/>
      <w:r w:rsidRPr="00A057B3">
        <w:t>Ashoknagar</w:t>
      </w:r>
      <w:proofErr w:type="spellEnd"/>
    </w:p>
    <w:p w14:paraId="3DE6D3DA" w14:textId="77777777" w:rsidR="00741D27" w:rsidRPr="00A057B3" w:rsidRDefault="00741D27" w:rsidP="006569BF">
      <w:pPr>
        <w:pStyle w:val="ListParagraph"/>
        <w:numPr>
          <w:ilvl w:val="0"/>
          <w:numId w:val="109"/>
        </w:numPr>
      </w:pPr>
      <w:proofErr w:type="spellStart"/>
      <w:r w:rsidRPr="00A057B3">
        <w:t>Balaghat</w:t>
      </w:r>
      <w:proofErr w:type="spellEnd"/>
    </w:p>
    <w:p w14:paraId="5B5A1B8C" w14:textId="77777777" w:rsidR="00741D27" w:rsidRPr="00A057B3" w:rsidRDefault="00741D27" w:rsidP="006569BF">
      <w:pPr>
        <w:pStyle w:val="ListParagraph"/>
        <w:numPr>
          <w:ilvl w:val="0"/>
          <w:numId w:val="109"/>
        </w:numPr>
      </w:pPr>
      <w:proofErr w:type="spellStart"/>
      <w:r w:rsidRPr="00A057B3">
        <w:t>Barwani</w:t>
      </w:r>
      <w:proofErr w:type="spellEnd"/>
    </w:p>
    <w:p w14:paraId="2ADFC365" w14:textId="77777777" w:rsidR="00741D27" w:rsidRPr="00A057B3" w:rsidRDefault="00741D27" w:rsidP="006569BF">
      <w:pPr>
        <w:pStyle w:val="ListParagraph"/>
        <w:numPr>
          <w:ilvl w:val="0"/>
          <w:numId w:val="109"/>
        </w:numPr>
      </w:pPr>
      <w:proofErr w:type="spellStart"/>
      <w:r w:rsidRPr="00A057B3">
        <w:t>Betul</w:t>
      </w:r>
      <w:proofErr w:type="spellEnd"/>
    </w:p>
    <w:p w14:paraId="6557C4FE" w14:textId="77777777" w:rsidR="00741D27" w:rsidRPr="00A057B3" w:rsidRDefault="00741D27" w:rsidP="006569BF">
      <w:pPr>
        <w:pStyle w:val="ListParagraph"/>
        <w:numPr>
          <w:ilvl w:val="0"/>
          <w:numId w:val="109"/>
        </w:numPr>
      </w:pPr>
      <w:proofErr w:type="spellStart"/>
      <w:r w:rsidRPr="00A057B3">
        <w:t>Bhind</w:t>
      </w:r>
      <w:proofErr w:type="spellEnd"/>
    </w:p>
    <w:p w14:paraId="732D332A" w14:textId="77777777" w:rsidR="00741D27" w:rsidRPr="00A057B3" w:rsidRDefault="00741D27" w:rsidP="006569BF">
      <w:pPr>
        <w:pStyle w:val="ListParagraph"/>
        <w:numPr>
          <w:ilvl w:val="0"/>
          <w:numId w:val="109"/>
        </w:numPr>
      </w:pPr>
      <w:r w:rsidRPr="00A057B3">
        <w:t>Bhopal</w:t>
      </w:r>
    </w:p>
    <w:p w14:paraId="2810CBDE" w14:textId="77777777" w:rsidR="00741D27" w:rsidRPr="00A057B3" w:rsidRDefault="00741D27" w:rsidP="006569BF">
      <w:pPr>
        <w:pStyle w:val="ListParagraph"/>
        <w:numPr>
          <w:ilvl w:val="0"/>
          <w:numId w:val="109"/>
        </w:numPr>
      </w:pPr>
      <w:proofErr w:type="spellStart"/>
      <w:r w:rsidRPr="00A057B3">
        <w:t>Burhanpur</w:t>
      </w:r>
      <w:proofErr w:type="spellEnd"/>
    </w:p>
    <w:p w14:paraId="2769D5FF" w14:textId="77777777" w:rsidR="00741D27" w:rsidRPr="00A057B3" w:rsidRDefault="00741D27" w:rsidP="006569BF">
      <w:pPr>
        <w:pStyle w:val="ListParagraph"/>
        <w:numPr>
          <w:ilvl w:val="0"/>
          <w:numId w:val="109"/>
        </w:numPr>
      </w:pPr>
      <w:r w:rsidRPr="00A057B3">
        <w:t>Chhatarpur</w:t>
      </w:r>
    </w:p>
    <w:p w14:paraId="22436304" w14:textId="77777777" w:rsidR="00741D27" w:rsidRPr="00A057B3" w:rsidRDefault="00741D27" w:rsidP="006569BF">
      <w:pPr>
        <w:pStyle w:val="ListParagraph"/>
        <w:numPr>
          <w:ilvl w:val="0"/>
          <w:numId w:val="109"/>
        </w:numPr>
      </w:pPr>
      <w:proofErr w:type="spellStart"/>
      <w:r w:rsidRPr="00A057B3">
        <w:t>Chhindwara</w:t>
      </w:r>
      <w:proofErr w:type="spellEnd"/>
    </w:p>
    <w:p w14:paraId="0E3A5FF5" w14:textId="77777777" w:rsidR="00741D27" w:rsidRPr="00A057B3" w:rsidRDefault="00741D27" w:rsidP="006569BF">
      <w:pPr>
        <w:pStyle w:val="ListParagraph"/>
        <w:numPr>
          <w:ilvl w:val="0"/>
          <w:numId w:val="109"/>
        </w:numPr>
      </w:pPr>
      <w:proofErr w:type="spellStart"/>
      <w:r w:rsidRPr="00A057B3">
        <w:t>Damoh</w:t>
      </w:r>
      <w:proofErr w:type="spellEnd"/>
    </w:p>
    <w:p w14:paraId="707FE2C3" w14:textId="77777777" w:rsidR="00741D27" w:rsidRPr="00A057B3" w:rsidRDefault="00741D27" w:rsidP="006569BF">
      <w:pPr>
        <w:pStyle w:val="ListParagraph"/>
        <w:numPr>
          <w:ilvl w:val="0"/>
          <w:numId w:val="109"/>
        </w:numPr>
      </w:pPr>
      <w:proofErr w:type="spellStart"/>
      <w:r w:rsidRPr="00A057B3">
        <w:t>Datia</w:t>
      </w:r>
      <w:proofErr w:type="spellEnd"/>
    </w:p>
    <w:p w14:paraId="752B4BD9" w14:textId="77777777" w:rsidR="00741D27" w:rsidRPr="00A057B3" w:rsidRDefault="00741D27" w:rsidP="006569BF">
      <w:pPr>
        <w:pStyle w:val="ListParagraph"/>
        <w:numPr>
          <w:ilvl w:val="0"/>
          <w:numId w:val="109"/>
        </w:numPr>
      </w:pPr>
      <w:proofErr w:type="spellStart"/>
      <w:r w:rsidRPr="00A057B3">
        <w:t>Dewas</w:t>
      </w:r>
      <w:proofErr w:type="spellEnd"/>
    </w:p>
    <w:p w14:paraId="1909AB29" w14:textId="77777777" w:rsidR="00741D27" w:rsidRPr="00A057B3" w:rsidRDefault="00741D27" w:rsidP="006569BF">
      <w:pPr>
        <w:pStyle w:val="ListParagraph"/>
        <w:numPr>
          <w:ilvl w:val="0"/>
          <w:numId w:val="109"/>
        </w:numPr>
      </w:pPr>
      <w:r w:rsidRPr="00A057B3">
        <w:t>Dhar</w:t>
      </w:r>
    </w:p>
    <w:p w14:paraId="22F809F4" w14:textId="77777777" w:rsidR="00741D27" w:rsidRPr="00A057B3" w:rsidRDefault="00741D27" w:rsidP="006569BF">
      <w:pPr>
        <w:pStyle w:val="ListParagraph"/>
        <w:numPr>
          <w:ilvl w:val="0"/>
          <w:numId w:val="109"/>
        </w:numPr>
      </w:pPr>
      <w:proofErr w:type="spellStart"/>
      <w:r w:rsidRPr="00A057B3">
        <w:t>Dindori</w:t>
      </w:r>
      <w:proofErr w:type="spellEnd"/>
    </w:p>
    <w:p w14:paraId="20A2A91D" w14:textId="77777777" w:rsidR="00741D27" w:rsidRPr="00A057B3" w:rsidRDefault="00741D27" w:rsidP="006569BF">
      <w:pPr>
        <w:pStyle w:val="ListParagraph"/>
        <w:numPr>
          <w:ilvl w:val="0"/>
          <w:numId w:val="109"/>
        </w:numPr>
      </w:pPr>
      <w:proofErr w:type="spellStart"/>
      <w:r w:rsidRPr="00A057B3">
        <w:t>Guna</w:t>
      </w:r>
      <w:proofErr w:type="spellEnd"/>
    </w:p>
    <w:p w14:paraId="1B3E7E5A" w14:textId="77777777" w:rsidR="00741D27" w:rsidRPr="00A057B3" w:rsidRDefault="00741D27" w:rsidP="006569BF">
      <w:pPr>
        <w:pStyle w:val="ListParagraph"/>
        <w:numPr>
          <w:ilvl w:val="0"/>
          <w:numId w:val="109"/>
        </w:numPr>
      </w:pPr>
      <w:proofErr w:type="spellStart"/>
      <w:r w:rsidRPr="00A057B3">
        <w:t>Harda</w:t>
      </w:r>
      <w:proofErr w:type="spellEnd"/>
    </w:p>
    <w:p w14:paraId="4781FABE" w14:textId="77777777" w:rsidR="00741D27" w:rsidRPr="00A057B3" w:rsidRDefault="00741D27" w:rsidP="006569BF">
      <w:pPr>
        <w:pStyle w:val="ListParagraph"/>
        <w:numPr>
          <w:ilvl w:val="0"/>
          <w:numId w:val="109"/>
        </w:numPr>
      </w:pPr>
      <w:proofErr w:type="spellStart"/>
      <w:r w:rsidRPr="00A057B3">
        <w:t>Hoshangabad</w:t>
      </w:r>
      <w:proofErr w:type="spellEnd"/>
    </w:p>
    <w:p w14:paraId="607D1FC4" w14:textId="77777777" w:rsidR="00741D27" w:rsidRPr="00A057B3" w:rsidRDefault="00741D27" w:rsidP="006569BF">
      <w:pPr>
        <w:pStyle w:val="ListParagraph"/>
        <w:numPr>
          <w:ilvl w:val="0"/>
          <w:numId w:val="109"/>
        </w:numPr>
      </w:pPr>
      <w:proofErr w:type="spellStart"/>
      <w:r w:rsidRPr="00A057B3">
        <w:t>Jhabua</w:t>
      </w:r>
      <w:proofErr w:type="spellEnd"/>
    </w:p>
    <w:p w14:paraId="3B388CC0" w14:textId="77777777" w:rsidR="00741D27" w:rsidRPr="00A057B3" w:rsidRDefault="00741D27" w:rsidP="006569BF">
      <w:pPr>
        <w:pStyle w:val="ListParagraph"/>
        <w:numPr>
          <w:ilvl w:val="0"/>
          <w:numId w:val="109"/>
        </w:numPr>
      </w:pPr>
      <w:proofErr w:type="spellStart"/>
      <w:r w:rsidRPr="00A057B3">
        <w:t>Katni</w:t>
      </w:r>
      <w:proofErr w:type="spellEnd"/>
    </w:p>
    <w:p w14:paraId="037C86D5" w14:textId="77777777" w:rsidR="00741D27" w:rsidRPr="00A057B3" w:rsidRDefault="00741D27" w:rsidP="006569BF">
      <w:pPr>
        <w:pStyle w:val="ListParagraph"/>
        <w:numPr>
          <w:ilvl w:val="0"/>
          <w:numId w:val="109"/>
        </w:numPr>
      </w:pPr>
      <w:r w:rsidRPr="00A057B3">
        <w:t>Khandwa</w:t>
      </w:r>
    </w:p>
    <w:p w14:paraId="5B4D4E21" w14:textId="77777777" w:rsidR="00741D27" w:rsidRPr="00A057B3" w:rsidRDefault="00741D27" w:rsidP="006569BF">
      <w:pPr>
        <w:pStyle w:val="ListParagraph"/>
        <w:numPr>
          <w:ilvl w:val="0"/>
          <w:numId w:val="109"/>
        </w:numPr>
      </w:pPr>
      <w:proofErr w:type="spellStart"/>
      <w:r w:rsidRPr="00A057B3">
        <w:t>Khargone</w:t>
      </w:r>
      <w:proofErr w:type="spellEnd"/>
    </w:p>
    <w:p w14:paraId="3FBB1D08" w14:textId="77777777" w:rsidR="00741D27" w:rsidRPr="00A057B3" w:rsidRDefault="00741D27" w:rsidP="006569BF">
      <w:pPr>
        <w:pStyle w:val="ListParagraph"/>
        <w:numPr>
          <w:ilvl w:val="0"/>
          <w:numId w:val="109"/>
        </w:numPr>
      </w:pPr>
      <w:r w:rsidRPr="00A057B3">
        <w:t>Mandla</w:t>
      </w:r>
    </w:p>
    <w:p w14:paraId="08559BF8" w14:textId="77777777" w:rsidR="00741D27" w:rsidRPr="00A057B3" w:rsidRDefault="00741D27" w:rsidP="006569BF">
      <w:pPr>
        <w:pStyle w:val="ListParagraph"/>
        <w:numPr>
          <w:ilvl w:val="0"/>
          <w:numId w:val="109"/>
        </w:numPr>
      </w:pPr>
      <w:proofErr w:type="spellStart"/>
      <w:r w:rsidRPr="00A057B3">
        <w:t>Mandsaur</w:t>
      </w:r>
      <w:proofErr w:type="spellEnd"/>
    </w:p>
    <w:p w14:paraId="574D2753" w14:textId="77777777" w:rsidR="00741D27" w:rsidRPr="00A057B3" w:rsidRDefault="00741D27" w:rsidP="006569BF">
      <w:pPr>
        <w:pStyle w:val="ListParagraph"/>
        <w:numPr>
          <w:ilvl w:val="0"/>
          <w:numId w:val="109"/>
        </w:numPr>
      </w:pPr>
      <w:r w:rsidRPr="00A057B3">
        <w:t>Morena</w:t>
      </w:r>
    </w:p>
    <w:p w14:paraId="45EA77C4" w14:textId="77777777" w:rsidR="00741D27" w:rsidRPr="00A057B3" w:rsidRDefault="00741D27" w:rsidP="006569BF">
      <w:pPr>
        <w:pStyle w:val="ListParagraph"/>
        <w:numPr>
          <w:ilvl w:val="0"/>
          <w:numId w:val="109"/>
        </w:numPr>
      </w:pPr>
      <w:proofErr w:type="spellStart"/>
      <w:r w:rsidRPr="00A057B3">
        <w:t>Narsimhapur</w:t>
      </w:r>
      <w:proofErr w:type="spellEnd"/>
    </w:p>
    <w:p w14:paraId="4F016129" w14:textId="77777777" w:rsidR="00741D27" w:rsidRPr="00A057B3" w:rsidRDefault="00741D27" w:rsidP="006569BF">
      <w:pPr>
        <w:pStyle w:val="ListParagraph"/>
        <w:numPr>
          <w:ilvl w:val="0"/>
          <w:numId w:val="109"/>
        </w:numPr>
      </w:pPr>
      <w:proofErr w:type="spellStart"/>
      <w:r w:rsidRPr="00A057B3">
        <w:t>Neemuch</w:t>
      </w:r>
      <w:proofErr w:type="spellEnd"/>
    </w:p>
    <w:p w14:paraId="02F93C43" w14:textId="77777777" w:rsidR="00741D27" w:rsidRPr="00A057B3" w:rsidRDefault="00741D27" w:rsidP="006569BF">
      <w:pPr>
        <w:pStyle w:val="ListParagraph"/>
        <w:numPr>
          <w:ilvl w:val="0"/>
          <w:numId w:val="109"/>
        </w:numPr>
      </w:pPr>
      <w:r w:rsidRPr="00A057B3">
        <w:t>Panna</w:t>
      </w:r>
    </w:p>
    <w:p w14:paraId="2E898C11" w14:textId="77777777" w:rsidR="00741D27" w:rsidRPr="00A057B3" w:rsidRDefault="00741D27" w:rsidP="006569BF">
      <w:pPr>
        <w:pStyle w:val="ListParagraph"/>
        <w:numPr>
          <w:ilvl w:val="0"/>
          <w:numId w:val="109"/>
        </w:numPr>
      </w:pPr>
      <w:proofErr w:type="spellStart"/>
      <w:r w:rsidRPr="00A057B3">
        <w:t>Raisen</w:t>
      </w:r>
      <w:proofErr w:type="spellEnd"/>
    </w:p>
    <w:p w14:paraId="6DCF24B8" w14:textId="77777777" w:rsidR="00741D27" w:rsidRPr="00A057B3" w:rsidRDefault="00741D27" w:rsidP="006569BF">
      <w:pPr>
        <w:pStyle w:val="ListParagraph"/>
        <w:numPr>
          <w:ilvl w:val="0"/>
          <w:numId w:val="109"/>
        </w:numPr>
      </w:pPr>
      <w:proofErr w:type="spellStart"/>
      <w:r w:rsidRPr="00A057B3">
        <w:t>Rajgarh</w:t>
      </w:r>
      <w:proofErr w:type="spellEnd"/>
    </w:p>
    <w:p w14:paraId="3EC08EB2" w14:textId="77777777" w:rsidR="00741D27" w:rsidRPr="00A057B3" w:rsidRDefault="00741D27" w:rsidP="006569BF">
      <w:pPr>
        <w:pStyle w:val="ListParagraph"/>
        <w:numPr>
          <w:ilvl w:val="0"/>
          <w:numId w:val="109"/>
        </w:numPr>
      </w:pPr>
      <w:proofErr w:type="spellStart"/>
      <w:r w:rsidRPr="00A057B3">
        <w:t>Ratlam</w:t>
      </w:r>
      <w:proofErr w:type="spellEnd"/>
    </w:p>
    <w:p w14:paraId="7C2F1335" w14:textId="77777777" w:rsidR="00741D27" w:rsidRPr="00A057B3" w:rsidRDefault="00741D27" w:rsidP="006569BF">
      <w:pPr>
        <w:pStyle w:val="ListParagraph"/>
        <w:numPr>
          <w:ilvl w:val="0"/>
          <w:numId w:val="109"/>
        </w:numPr>
      </w:pPr>
      <w:r w:rsidRPr="00A057B3">
        <w:t>Satna</w:t>
      </w:r>
    </w:p>
    <w:p w14:paraId="3500E293" w14:textId="77777777" w:rsidR="00741D27" w:rsidRPr="00A057B3" w:rsidRDefault="00741D27" w:rsidP="006569BF">
      <w:pPr>
        <w:pStyle w:val="ListParagraph"/>
        <w:numPr>
          <w:ilvl w:val="0"/>
          <w:numId w:val="109"/>
        </w:numPr>
      </w:pPr>
      <w:proofErr w:type="spellStart"/>
      <w:r w:rsidRPr="00A057B3">
        <w:t>Sehore</w:t>
      </w:r>
      <w:proofErr w:type="spellEnd"/>
    </w:p>
    <w:p w14:paraId="7E00E0DD" w14:textId="77777777" w:rsidR="00741D27" w:rsidRPr="00A057B3" w:rsidRDefault="00741D27" w:rsidP="006569BF">
      <w:pPr>
        <w:pStyle w:val="ListParagraph"/>
        <w:numPr>
          <w:ilvl w:val="0"/>
          <w:numId w:val="109"/>
        </w:numPr>
      </w:pPr>
      <w:proofErr w:type="spellStart"/>
      <w:r w:rsidRPr="00A057B3">
        <w:t>Seoni</w:t>
      </w:r>
      <w:proofErr w:type="spellEnd"/>
    </w:p>
    <w:p w14:paraId="02BF78B9" w14:textId="77777777" w:rsidR="00741D27" w:rsidRPr="00A057B3" w:rsidRDefault="00741D27" w:rsidP="006569BF">
      <w:pPr>
        <w:pStyle w:val="ListParagraph"/>
        <w:numPr>
          <w:ilvl w:val="0"/>
          <w:numId w:val="109"/>
        </w:numPr>
      </w:pPr>
      <w:proofErr w:type="spellStart"/>
      <w:r w:rsidRPr="00A057B3">
        <w:t>Shahdol</w:t>
      </w:r>
      <w:proofErr w:type="spellEnd"/>
    </w:p>
    <w:p w14:paraId="0686FD32" w14:textId="77777777" w:rsidR="00741D27" w:rsidRPr="00A057B3" w:rsidRDefault="00741D27" w:rsidP="006569BF">
      <w:pPr>
        <w:pStyle w:val="ListParagraph"/>
        <w:numPr>
          <w:ilvl w:val="0"/>
          <w:numId w:val="109"/>
        </w:numPr>
      </w:pPr>
      <w:proofErr w:type="spellStart"/>
      <w:r w:rsidRPr="00A057B3">
        <w:t>Shajapur</w:t>
      </w:r>
      <w:proofErr w:type="spellEnd"/>
    </w:p>
    <w:p w14:paraId="03AC0C2F" w14:textId="77777777" w:rsidR="00741D27" w:rsidRPr="00A057B3" w:rsidRDefault="00741D27" w:rsidP="006569BF">
      <w:pPr>
        <w:pStyle w:val="ListParagraph"/>
        <w:numPr>
          <w:ilvl w:val="0"/>
          <w:numId w:val="109"/>
        </w:numPr>
      </w:pPr>
      <w:proofErr w:type="spellStart"/>
      <w:r w:rsidRPr="00A057B3">
        <w:t>Sheopur</w:t>
      </w:r>
      <w:proofErr w:type="spellEnd"/>
    </w:p>
    <w:p w14:paraId="7A5C2733" w14:textId="77777777" w:rsidR="00741D27" w:rsidRPr="00A057B3" w:rsidRDefault="00741D27" w:rsidP="006569BF">
      <w:pPr>
        <w:pStyle w:val="ListParagraph"/>
        <w:numPr>
          <w:ilvl w:val="0"/>
          <w:numId w:val="109"/>
        </w:numPr>
      </w:pPr>
      <w:r w:rsidRPr="00A057B3">
        <w:t>Shivpuri</w:t>
      </w:r>
    </w:p>
    <w:p w14:paraId="3C58D30E" w14:textId="77777777" w:rsidR="00741D27" w:rsidRPr="00A057B3" w:rsidRDefault="00741D27" w:rsidP="006569BF">
      <w:pPr>
        <w:pStyle w:val="ListParagraph"/>
        <w:numPr>
          <w:ilvl w:val="0"/>
          <w:numId w:val="109"/>
        </w:numPr>
      </w:pPr>
      <w:proofErr w:type="spellStart"/>
      <w:r w:rsidRPr="00A057B3">
        <w:t>Sidhi</w:t>
      </w:r>
      <w:proofErr w:type="spellEnd"/>
    </w:p>
    <w:p w14:paraId="36A598E0" w14:textId="77777777" w:rsidR="00741D27" w:rsidRPr="00A057B3" w:rsidRDefault="00741D27" w:rsidP="006569BF">
      <w:pPr>
        <w:pStyle w:val="ListParagraph"/>
        <w:numPr>
          <w:ilvl w:val="0"/>
          <w:numId w:val="109"/>
        </w:numPr>
      </w:pPr>
      <w:proofErr w:type="spellStart"/>
      <w:r w:rsidRPr="00A057B3">
        <w:t>Singrauli</w:t>
      </w:r>
      <w:proofErr w:type="spellEnd"/>
    </w:p>
    <w:p w14:paraId="09E6AC95" w14:textId="77777777" w:rsidR="00741D27" w:rsidRPr="00A057B3" w:rsidRDefault="00741D27" w:rsidP="006569BF">
      <w:pPr>
        <w:pStyle w:val="ListParagraph"/>
        <w:numPr>
          <w:ilvl w:val="0"/>
          <w:numId w:val="109"/>
        </w:numPr>
      </w:pPr>
      <w:r w:rsidRPr="00A057B3">
        <w:t>Tikamgarh</w:t>
      </w:r>
    </w:p>
    <w:p w14:paraId="7177967C" w14:textId="77777777" w:rsidR="00741D27" w:rsidRPr="00A057B3" w:rsidRDefault="00741D27" w:rsidP="006569BF">
      <w:pPr>
        <w:pStyle w:val="ListParagraph"/>
        <w:numPr>
          <w:ilvl w:val="0"/>
          <w:numId w:val="109"/>
        </w:numPr>
      </w:pPr>
      <w:r w:rsidRPr="00A057B3">
        <w:t>Ujjain</w:t>
      </w:r>
    </w:p>
    <w:p w14:paraId="13D50265" w14:textId="77777777" w:rsidR="00741D27" w:rsidRPr="00A057B3" w:rsidRDefault="00741D27" w:rsidP="006569BF">
      <w:pPr>
        <w:pStyle w:val="ListParagraph"/>
        <w:numPr>
          <w:ilvl w:val="0"/>
          <w:numId w:val="109"/>
        </w:numPr>
      </w:pPr>
      <w:proofErr w:type="spellStart"/>
      <w:r w:rsidRPr="00A057B3">
        <w:t>Umaria</w:t>
      </w:r>
      <w:proofErr w:type="spellEnd"/>
    </w:p>
    <w:p w14:paraId="6DC98D2B" w14:textId="77777777" w:rsidR="00741D27" w:rsidRPr="00A057B3" w:rsidRDefault="00741D27" w:rsidP="006569BF">
      <w:pPr>
        <w:pStyle w:val="ListParagraph"/>
        <w:numPr>
          <w:ilvl w:val="0"/>
          <w:numId w:val="109"/>
        </w:numPr>
      </w:pPr>
      <w:proofErr w:type="spellStart"/>
      <w:r w:rsidRPr="00A057B3">
        <w:t>Vidisha</w:t>
      </w:r>
      <w:proofErr w:type="spellEnd"/>
    </w:p>
    <w:p w14:paraId="68399877" w14:textId="77777777" w:rsidR="00741D27" w:rsidRPr="00A057B3" w:rsidRDefault="00741D27" w:rsidP="006569BF">
      <w:pPr>
        <w:pStyle w:val="ListParagraph"/>
        <w:numPr>
          <w:ilvl w:val="0"/>
          <w:numId w:val="109"/>
        </w:numPr>
      </w:pPr>
      <w:proofErr w:type="spellStart"/>
      <w:r w:rsidRPr="00A057B3">
        <w:t>Ahmadnagar</w:t>
      </w:r>
      <w:proofErr w:type="spellEnd"/>
    </w:p>
    <w:p w14:paraId="049AF22A" w14:textId="77777777" w:rsidR="00741D27" w:rsidRPr="00A057B3" w:rsidRDefault="00741D27" w:rsidP="006569BF">
      <w:pPr>
        <w:pStyle w:val="ListParagraph"/>
        <w:numPr>
          <w:ilvl w:val="0"/>
          <w:numId w:val="109"/>
        </w:numPr>
      </w:pPr>
      <w:r w:rsidRPr="00A057B3">
        <w:t>Akola</w:t>
      </w:r>
    </w:p>
    <w:p w14:paraId="4748DC12" w14:textId="77777777" w:rsidR="00741D27" w:rsidRPr="00A057B3" w:rsidRDefault="00741D27" w:rsidP="006569BF">
      <w:pPr>
        <w:pStyle w:val="ListParagraph"/>
        <w:numPr>
          <w:ilvl w:val="0"/>
          <w:numId w:val="109"/>
        </w:numPr>
      </w:pPr>
      <w:r w:rsidRPr="00A057B3">
        <w:t>Amravati</w:t>
      </w:r>
    </w:p>
    <w:p w14:paraId="512F7BD3" w14:textId="77777777" w:rsidR="00741D27" w:rsidRPr="00A057B3" w:rsidRDefault="00741D27" w:rsidP="006569BF">
      <w:pPr>
        <w:pStyle w:val="ListParagraph"/>
        <w:numPr>
          <w:ilvl w:val="0"/>
          <w:numId w:val="109"/>
        </w:numPr>
      </w:pPr>
      <w:proofErr w:type="spellStart"/>
      <w:r w:rsidRPr="00A057B3">
        <w:t>Bhandara</w:t>
      </w:r>
      <w:proofErr w:type="spellEnd"/>
    </w:p>
    <w:p w14:paraId="25AE2CF7" w14:textId="77777777" w:rsidR="00741D27" w:rsidRPr="00A057B3" w:rsidRDefault="00741D27" w:rsidP="006569BF">
      <w:pPr>
        <w:pStyle w:val="ListParagraph"/>
        <w:numPr>
          <w:ilvl w:val="0"/>
          <w:numId w:val="109"/>
        </w:numPr>
      </w:pPr>
      <w:r w:rsidRPr="00A057B3">
        <w:t>Bid</w:t>
      </w:r>
    </w:p>
    <w:p w14:paraId="25FFB502" w14:textId="77777777" w:rsidR="00741D27" w:rsidRPr="006569BF" w:rsidRDefault="00741D27" w:rsidP="006569BF">
      <w:pPr>
        <w:pStyle w:val="ListParagraph"/>
        <w:numPr>
          <w:ilvl w:val="0"/>
          <w:numId w:val="109"/>
        </w:numPr>
        <w:rPr>
          <w:lang w:val="fr-FR"/>
        </w:rPr>
      </w:pPr>
      <w:proofErr w:type="spellStart"/>
      <w:r w:rsidRPr="006569BF">
        <w:rPr>
          <w:lang w:val="fr-FR"/>
        </w:rPr>
        <w:t>Buldana</w:t>
      </w:r>
      <w:proofErr w:type="spellEnd"/>
    </w:p>
    <w:p w14:paraId="5DCFC6D2" w14:textId="77777777" w:rsidR="00741D27" w:rsidRPr="006569BF" w:rsidRDefault="00741D27" w:rsidP="006569BF">
      <w:pPr>
        <w:pStyle w:val="ListParagraph"/>
        <w:numPr>
          <w:ilvl w:val="0"/>
          <w:numId w:val="109"/>
        </w:numPr>
        <w:rPr>
          <w:lang w:val="fr-FR"/>
        </w:rPr>
      </w:pPr>
      <w:r w:rsidRPr="006569BF">
        <w:rPr>
          <w:lang w:val="fr-FR"/>
        </w:rPr>
        <w:t>Chandrapur</w:t>
      </w:r>
    </w:p>
    <w:p w14:paraId="070B4FDE" w14:textId="77777777" w:rsidR="00741D27" w:rsidRPr="006569BF" w:rsidRDefault="00741D27" w:rsidP="006569BF">
      <w:pPr>
        <w:pStyle w:val="ListParagraph"/>
        <w:numPr>
          <w:ilvl w:val="0"/>
          <w:numId w:val="109"/>
        </w:numPr>
        <w:rPr>
          <w:lang w:val="fr-FR"/>
        </w:rPr>
      </w:pPr>
      <w:r w:rsidRPr="006569BF">
        <w:rPr>
          <w:lang w:val="fr-FR"/>
        </w:rPr>
        <w:t>Dhule</w:t>
      </w:r>
    </w:p>
    <w:p w14:paraId="5803A880" w14:textId="77777777" w:rsidR="00741D27" w:rsidRPr="006569BF" w:rsidRDefault="00741D27" w:rsidP="006569BF">
      <w:pPr>
        <w:pStyle w:val="ListParagraph"/>
        <w:numPr>
          <w:ilvl w:val="0"/>
          <w:numId w:val="109"/>
        </w:numPr>
        <w:rPr>
          <w:lang w:val="fr-FR"/>
        </w:rPr>
      </w:pPr>
      <w:proofErr w:type="spellStart"/>
      <w:r w:rsidRPr="006569BF">
        <w:rPr>
          <w:lang w:val="fr-FR"/>
        </w:rPr>
        <w:t>Gadchiroli</w:t>
      </w:r>
      <w:proofErr w:type="spellEnd"/>
    </w:p>
    <w:p w14:paraId="1F6420D3" w14:textId="77777777" w:rsidR="00741D27" w:rsidRPr="006569BF" w:rsidRDefault="00741D27" w:rsidP="006569BF">
      <w:pPr>
        <w:pStyle w:val="ListParagraph"/>
        <w:numPr>
          <w:ilvl w:val="0"/>
          <w:numId w:val="109"/>
        </w:numPr>
        <w:rPr>
          <w:lang w:val="fr-FR"/>
        </w:rPr>
      </w:pPr>
      <w:proofErr w:type="spellStart"/>
      <w:r w:rsidRPr="006569BF">
        <w:rPr>
          <w:lang w:val="fr-FR"/>
        </w:rPr>
        <w:t>Gondiya</w:t>
      </w:r>
      <w:proofErr w:type="spellEnd"/>
    </w:p>
    <w:p w14:paraId="5F4C0ED3" w14:textId="77777777" w:rsidR="00741D27" w:rsidRPr="006569BF" w:rsidRDefault="00741D27" w:rsidP="006569BF">
      <w:pPr>
        <w:pStyle w:val="ListParagraph"/>
        <w:numPr>
          <w:ilvl w:val="0"/>
          <w:numId w:val="109"/>
        </w:numPr>
        <w:rPr>
          <w:lang w:val="fr-FR"/>
        </w:rPr>
      </w:pPr>
      <w:proofErr w:type="spellStart"/>
      <w:r w:rsidRPr="006569BF">
        <w:rPr>
          <w:lang w:val="fr-FR"/>
        </w:rPr>
        <w:t>Hingoli</w:t>
      </w:r>
      <w:proofErr w:type="spellEnd"/>
    </w:p>
    <w:p w14:paraId="03E19C22" w14:textId="77777777" w:rsidR="00741D27" w:rsidRPr="00A057B3" w:rsidRDefault="00741D27" w:rsidP="006569BF">
      <w:pPr>
        <w:pStyle w:val="ListParagraph"/>
        <w:numPr>
          <w:ilvl w:val="0"/>
          <w:numId w:val="109"/>
        </w:numPr>
      </w:pPr>
      <w:r w:rsidRPr="00A057B3">
        <w:t>Jalgaon</w:t>
      </w:r>
    </w:p>
    <w:p w14:paraId="012F71EA" w14:textId="77777777" w:rsidR="00741D27" w:rsidRPr="00A057B3" w:rsidRDefault="00741D27" w:rsidP="006569BF">
      <w:pPr>
        <w:pStyle w:val="ListParagraph"/>
        <w:numPr>
          <w:ilvl w:val="0"/>
          <w:numId w:val="109"/>
        </w:numPr>
      </w:pPr>
      <w:proofErr w:type="spellStart"/>
      <w:r w:rsidRPr="00A057B3">
        <w:t>Jalna</w:t>
      </w:r>
      <w:proofErr w:type="spellEnd"/>
    </w:p>
    <w:p w14:paraId="1431BBE8" w14:textId="77777777" w:rsidR="00741D27" w:rsidRPr="00A057B3" w:rsidRDefault="00741D27" w:rsidP="006569BF">
      <w:pPr>
        <w:pStyle w:val="ListParagraph"/>
        <w:numPr>
          <w:ilvl w:val="0"/>
          <w:numId w:val="109"/>
        </w:numPr>
      </w:pPr>
      <w:r w:rsidRPr="00A057B3">
        <w:t>Kolhapur</w:t>
      </w:r>
    </w:p>
    <w:p w14:paraId="530278F7" w14:textId="77777777" w:rsidR="00741D27" w:rsidRPr="00A057B3" w:rsidRDefault="00741D27" w:rsidP="006569BF">
      <w:pPr>
        <w:pStyle w:val="ListParagraph"/>
        <w:numPr>
          <w:ilvl w:val="0"/>
          <w:numId w:val="109"/>
        </w:numPr>
      </w:pPr>
      <w:r w:rsidRPr="00A057B3">
        <w:t>Latur</w:t>
      </w:r>
    </w:p>
    <w:p w14:paraId="20E77E3A" w14:textId="77777777" w:rsidR="00741D27" w:rsidRPr="00A057B3" w:rsidRDefault="00741D27" w:rsidP="006569BF">
      <w:pPr>
        <w:pStyle w:val="ListParagraph"/>
        <w:numPr>
          <w:ilvl w:val="0"/>
          <w:numId w:val="109"/>
        </w:numPr>
      </w:pPr>
      <w:r w:rsidRPr="00A057B3">
        <w:t>Mumbai</w:t>
      </w:r>
    </w:p>
    <w:p w14:paraId="6BE234CF" w14:textId="77777777" w:rsidR="00741D27" w:rsidRPr="00A057B3" w:rsidRDefault="00741D27" w:rsidP="006569BF">
      <w:pPr>
        <w:pStyle w:val="ListParagraph"/>
        <w:numPr>
          <w:ilvl w:val="0"/>
          <w:numId w:val="109"/>
        </w:numPr>
      </w:pPr>
      <w:r w:rsidRPr="00A057B3">
        <w:t>Mumbai Suburban</w:t>
      </w:r>
    </w:p>
    <w:p w14:paraId="6010DCD0" w14:textId="77777777" w:rsidR="00741D27" w:rsidRPr="00A057B3" w:rsidRDefault="00741D27" w:rsidP="006569BF">
      <w:pPr>
        <w:pStyle w:val="ListParagraph"/>
        <w:numPr>
          <w:ilvl w:val="0"/>
          <w:numId w:val="109"/>
        </w:numPr>
      </w:pPr>
      <w:r w:rsidRPr="00A057B3">
        <w:t>Nanded</w:t>
      </w:r>
    </w:p>
    <w:p w14:paraId="01F3FBE5" w14:textId="77777777" w:rsidR="00741D27" w:rsidRPr="00A057B3" w:rsidRDefault="00741D27" w:rsidP="006569BF">
      <w:pPr>
        <w:pStyle w:val="ListParagraph"/>
        <w:numPr>
          <w:ilvl w:val="0"/>
          <w:numId w:val="109"/>
        </w:numPr>
      </w:pPr>
      <w:proofErr w:type="spellStart"/>
      <w:r w:rsidRPr="00A057B3">
        <w:t>Nandurbar</w:t>
      </w:r>
      <w:proofErr w:type="spellEnd"/>
    </w:p>
    <w:p w14:paraId="08133BFD" w14:textId="77777777" w:rsidR="00741D27" w:rsidRPr="00A057B3" w:rsidRDefault="00741D27" w:rsidP="006569BF">
      <w:pPr>
        <w:pStyle w:val="ListParagraph"/>
        <w:numPr>
          <w:ilvl w:val="0"/>
          <w:numId w:val="109"/>
        </w:numPr>
      </w:pPr>
      <w:r w:rsidRPr="00A057B3">
        <w:t>Osmanabad</w:t>
      </w:r>
    </w:p>
    <w:p w14:paraId="64F10A70" w14:textId="77777777" w:rsidR="00741D27" w:rsidRPr="00A057B3" w:rsidRDefault="00741D27" w:rsidP="006569BF">
      <w:pPr>
        <w:pStyle w:val="ListParagraph"/>
        <w:numPr>
          <w:ilvl w:val="0"/>
          <w:numId w:val="109"/>
        </w:numPr>
      </w:pPr>
      <w:proofErr w:type="spellStart"/>
      <w:r w:rsidRPr="00A057B3">
        <w:t>Parbhani</w:t>
      </w:r>
      <w:proofErr w:type="spellEnd"/>
    </w:p>
    <w:p w14:paraId="0E2A5DFF" w14:textId="77777777" w:rsidR="00741D27" w:rsidRPr="00A057B3" w:rsidRDefault="00741D27" w:rsidP="006569BF">
      <w:pPr>
        <w:pStyle w:val="ListParagraph"/>
        <w:numPr>
          <w:ilvl w:val="0"/>
          <w:numId w:val="109"/>
        </w:numPr>
      </w:pPr>
      <w:proofErr w:type="spellStart"/>
      <w:r w:rsidRPr="00A057B3">
        <w:t>Raigarh</w:t>
      </w:r>
      <w:proofErr w:type="spellEnd"/>
    </w:p>
    <w:p w14:paraId="0A64B8BC" w14:textId="77777777" w:rsidR="00741D27" w:rsidRPr="00A057B3" w:rsidRDefault="00741D27" w:rsidP="006569BF">
      <w:pPr>
        <w:pStyle w:val="ListParagraph"/>
        <w:numPr>
          <w:ilvl w:val="0"/>
          <w:numId w:val="109"/>
        </w:numPr>
      </w:pPr>
      <w:r w:rsidRPr="00A057B3">
        <w:t>Ratnagiri</w:t>
      </w:r>
    </w:p>
    <w:p w14:paraId="550FC782" w14:textId="77777777" w:rsidR="00741D27" w:rsidRPr="00A057B3" w:rsidRDefault="00741D27" w:rsidP="006569BF">
      <w:pPr>
        <w:pStyle w:val="ListParagraph"/>
        <w:numPr>
          <w:ilvl w:val="0"/>
          <w:numId w:val="109"/>
        </w:numPr>
      </w:pPr>
      <w:proofErr w:type="spellStart"/>
      <w:r w:rsidRPr="00A057B3">
        <w:t>Sangli</w:t>
      </w:r>
      <w:proofErr w:type="spellEnd"/>
    </w:p>
    <w:p w14:paraId="59659D71" w14:textId="77777777" w:rsidR="00741D27" w:rsidRPr="00A057B3" w:rsidRDefault="00741D27" w:rsidP="006569BF">
      <w:pPr>
        <w:pStyle w:val="ListParagraph"/>
        <w:numPr>
          <w:ilvl w:val="0"/>
          <w:numId w:val="109"/>
        </w:numPr>
      </w:pPr>
      <w:proofErr w:type="spellStart"/>
      <w:r w:rsidRPr="00A057B3">
        <w:t>Satara</w:t>
      </w:r>
      <w:proofErr w:type="spellEnd"/>
    </w:p>
    <w:p w14:paraId="2A55E260" w14:textId="77777777" w:rsidR="00741D27" w:rsidRPr="00A057B3" w:rsidRDefault="00741D27" w:rsidP="006569BF">
      <w:pPr>
        <w:pStyle w:val="ListParagraph"/>
        <w:numPr>
          <w:ilvl w:val="0"/>
          <w:numId w:val="109"/>
        </w:numPr>
      </w:pPr>
      <w:r w:rsidRPr="00A057B3">
        <w:t>Sindhudurg</w:t>
      </w:r>
    </w:p>
    <w:p w14:paraId="3BDA4D0D" w14:textId="77777777" w:rsidR="00741D27" w:rsidRPr="00A057B3" w:rsidRDefault="00741D27" w:rsidP="006569BF">
      <w:pPr>
        <w:pStyle w:val="ListParagraph"/>
        <w:numPr>
          <w:ilvl w:val="0"/>
          <w:numId w:val="109"/>
        </w:numPr>
      </w:pPr>
      <w:r w:rsidRPr="00A057B3">
        <w:t>Solapur</w:t>
      </w:r>
    </w:p>
    <w:p w14:paraId="40CAACD6" w14:textId="77777777" w:rsidR="00741D27" w:rsidRPr="00A057B3" w:rsidRDefault="00741D27" w:rsidP="006569BF">
      <w:pPr>
        <w:pStyle w:val="ListParagraph"/>
        <w:numPr>
          <w:ilvl w:val="0"/>
          <w:numId w:val="109"/>
        </w:numPr>
      </w:pPr>
      <w:r w:rsidRPr="00A057B3">
        <w:t>Wardha</w:t>
      </w:r>
    </w:p>
    <w:p w14:paraId="3A5561AA" w14:textId="77777777" w:rsidR="00741D27" w:rsidRPr="00A057B3" w:rsidRDefault="00741D27" w:rsidP="006569BF">
      <w:pPr>
        <w:pStyle w:val="ListParagraph"/>
        <w:numPr>
          <w:ilvl w:val="0"/>
          <w:numId w:val="109"/>
        </w:numPr>
      </w:pPr>
      <w:proofErr w:type="spellStart"/>
      <w:r w:rsidRPr="00A057B3">
        <w:t>Washim</w:t>
      </w:r>
      <w:proofErr w:type="spellEnd"/>
    </w:p>
    <w:p w14:paraId="78907B04" w14:textId="77777777" w:rsidR="00741D27" w:rsidRPr="00A057B3" w:rsidRDefault="00741D27" w:rsidP="006569BF">
      <w:pPr>
        <w:pStyle w:val="ListParagraph"/>
        <w:numPr>
          <w:ilvl w:val="0"/>
          <w:numId w:val="109"/>
        </w:numPr>
      </w:pPr>
      <w:proofErr w:type="spellStart"/>
      <w:r w:rsidRPr="00A057B3">
        <w:t>Yavatmal</w:t>
      </w:r>
      <w:proofErr w:type="spellEnd"/>
    </w:p>
    <w:p w14:paraId="59CC3480" w14:textId="77777777" w:rsidR="00741D27" w:rsidRPr="00A057B3" w:rsidRDefault="00741D27" w:rsidP="006569BF">
      <w:pPr>
        <w:pStyle w:val="ListParagraph"/>
        <w:numPr>
          <w:ilvl w:val="0"/>
          <w:numId w:val="109"/>
        </w:numPr>
      </w:pPr>
      <w:r w:rsidRPr="00A057B3">
        <w:t>Central</w:t>
      </w:r>
    </w:p>
    <w:p w14:paraId="0A06E9A5" w14:textId="77777777" w:rsidR="00741D27" w:rsidRPr="00A057B3" w:rsidRDefault="00741D27" w:rsidP="006569BF">
      <w:pPr>
        <w:pStyle w:val="ListParagraph"/>
        <w:numPr>
          <w:ilvl w:val="0"/>
          <w:numId w:val="109"/>
        </w:numPr>
      </w:pPr>
      <w:r w:rsidRPr="00A057B3">
        <w:t>East</w:t>
      </w:r>
    </w:p>
    <w:p w14:paraId="463E1BEF" w14:textId="77777777" w:rsidR="00741D27" w:rsidRPr="00A057B3" w:rsidRDefault="00741D27" w:rsidP="006569BF">
      <w:pPr>
        <w:pStyle w:val="ListParagraph"/>
        <w:numPr>
          <w:ilvl w:val="0"/>
          <w:numId w:val="109"/>
        </w:numPr>
      </w:pPr>
      <w:r w:rsidRPr="00A057B3">
        <w:t>New Delhi</w:t>
      </w:r>
    </w:p>
    <w:p w14:paraId="57C2741E" w14:textId="77777777" w:rsidR="00741D27" w:rsidRPr="00A057B3" w:rsidRDefault="00741D27" w:rsidP="006569BF">
      <w:pPr>
        <w:pStyle w:val="ListParagraph"/>
        <w:numPr>
          <w:ilvl w:val="0"/>
          <w:numId w:val="109"/>
        </w:numPr>
      </w:pPr>
      <w:r w:rsidRPr="00A057B3">
        <w:t>North</w:t>
      </w:r>
    </w:p>
    <w:p w14:paraId="59ED8A00" w14:textId="77777777" w:rsidR="00741D27" w:rsidRPr="00A057B3" w:rsidRDefault="00741D27" w:rsidP="006569BF">
      <w:pPr>
        <w:pStyle w:val="ListParagraph"/>
        <w:numPr>
          <w:ilvl w:val="0"/>
          <w:numId w:val="109"/>
        </w:numPr>
      </w:pPr>
      <w:r w:rsidRPr="00A057B3">
        <w:t>North East</w:t>
      </w:r>
    </w:p>
    <w:p w14:paraId="08D3F972" w14:textId="77777777" w:rsidR="00741D27" w:rsidRPr="00A057B3" w:rsidRDefault="00741D27" w:rsidP="006569BF">
      <w:pPr>
        <w:pStyle w:val="ListParagraph"/>
        <w:numPr>
          <w:ilvl w:val="0"/>
          <w:numId w:val="109"/>
        </w:numPr>
      </w:pPr>
      <w:r w:rsidRPr="00A057B3">
        <w:t>North West</w:t>
      </w:r>
    </w:p>
    <w:p w14:paraId="47153CEA" w14:textId="77777777" w:rsidR="00741D27" w:rsidRPr="00A057B3" w:rsidRDefault="00741D27" w:rsidP="006569BF">
      <w:pPr>
        <w:pStyle w:val="ListParagraph"/>
        <w:numPr>
          <w:ilvl w:val="0"/>
          <w:numId w:val="109"/>
        </w:numPr>
      </w:pPr>
      <w:r w:rsidRPr="00A057B3">
        <w:t>Shahdara</w:t>
      </w:r>
    </w:p>
    <w:p w14:paraId="14CEC72F" w14:textId="77777777" w:rsidR="00741D27" w:rsidRPr="00A057B3" w:rsidRDefault="00741D27" w:rsidP="006569BF">
      <w:pPr>
        <w:pStyle w:val="ListParagraph"/>
        <w:numPr>
          <w:ilvl w:val="0"/>
          <w:numId w:val="109"/>
        </w:numPr>
      </w:pPr>
      <w:r w:rsidRPr="00A057B3">
        <w:t>South</w:t>
      </w:r>
    </w:p>
    <w:p w14:paraId="5BBC184F" w14:textId="77777777" w:rsidR="00741D27" w:rsidRPr="00A057B3" w:rsidRDefault="00741D27" w:rsidP="006569BF">
      <w:pPr>
        <w:pStyle w:val="ListParagraph"/>
        <w:numPr>
          <w:ilvl w:val="0"/>
          <w:numId w:val="109"/>
        </w:numPr>
      </w:pPr>
      <w:r w:rsidRPr="00A057B3">
        <w:t>South East Delhi</w:t>
      </w:r>
    </w:p>
    <w:p w14:paraId="59FD7E6B" w14:textId="77777777" w:rsidR="00741D27" w:rsidRPr="00A057B3" w:rsidRDefault="00741D27" w:rsidP="006569BF">
      <w:pPr>
        <w:pStyle w:val="ListParagraph"/>
        <w:numPr>
          <w:ilvl w:val="0"/>
          <w:numId w:val="109"/>
        </w:numPr>
      </w:pPr>
      <w:r w:rsidRPr="00A057B3">
        <w:t>South West</w:t>
      </w:r>
    </w:p>
    <w:p w14:paraId="6CE7A20A" w14:textId="77777777" w:rsidR="00741D27" w:rsidRPr="00A057B3" w:rsidRDefault="00741D27" w:rsidP="006569BF">
      <w:pPr>
        <w:pStyle w:val="ListParagraph"/>
        <w:numPr>
          <w:ilvl w:val="0"/>
          <w:numId w:val="109"/>
        </w:numPr>
      </w:pPr>
      <w:r w:rsidRPr="00A057B3">
        <w:t>West</w:t>
      </w:r>
    </w:p>
    <w:p w14:paraId="0D404B4D" w14:textId="77777777" w:rsidR="00741D27" w:rsidRPr="00A057B3" w:rsidRDefault="00741D27" w:rsidP="006569BF">
      <w:pPr>
        <w:pStyle w:val="ListParagraph"/>
        <w:numPr>
          <w:ilvl w:val="0"/>
          <w:numId w:val="109"/>
        </w:numPr>
      </w:pPr>
      <w:proofErr w:type="spellStart"/>
      <w:r w:rsidRPr="00A057B3">
        <w:t>Anugul</w:t>
      </w:r>
      <w:proofErr w:type="spellEnd"/>
    </w:p>
    <w:p w14:paraId="76959193" w14:textId="77777777" w:rsidR="00741D27" w:rsidRPr="00A057B3" w:rsidRDefault="00741D27" w:rsidP="006569BF">
      <w:pPr>
        <w:pStyle w:val="ListParagraph"/>
        <w:numPr>
          <w:ilvl w:val="0"/>
          <w:numId w:val="109"/>
        </w:numPr>
      </w:pPr>
      <w:r w:rsidRPr="00A057B3">
        <w:t>Baleshwar</w:t>
      </w:r>
    </w:p>
    <w:p w14:paraId="62FEB4FA" w14:textId="77777777" w:rsidR="00741D27" w:rsidRPr="00A057B3" w:rsidRDefault="00741D27" w:rsidP="006569BF">
      <w:pPr>
        <w:pStyle w:val="ListParagraph"/>
        <w:numPr>
          <w:ilvl w:val="0"/>
          <w:numId w:val="109"/>
        </w:numPr>
      </w:pPr>
      <w:proofErr w:type="spellStart"/>
      <w:r w:rsidRPr="00A057B3">
        <w:t>Bargarh</w:t>
      </w:r>
      <w:proofErr w:type="spellEnd"/>
    </w:p>
    <w:p w14:paraId="6071CF55" w14:textId="77777777" w:rsidR="00741D27" w:rsidRPr="00A057B3" w:rsidRDefault="00741D27" w:rsidP="006569BF">
      <w:pPr>
        <w:pStyle w:val="ListParagraph"/>
        <w:numPr>
          <w:ilvl w:val="0"/>
          <w:numId w:val="109"/>
        </w:numPr>
      </w:pPr>
      <w:proofErr w:type="spellStart"/>
      <w:r w:rsidRPr="00A057B3">
        <w:t>Baudh</w:t>
      </w:r>
      <w:proofErr w:type="spellEnd"/>
    </w:p>
    <w:p w14:paraId="092BDB08" w14:textId="77777777" w:rsidR="00741D27" w:rsidRPr="00A057B3" w:rsidRDefault="00741D27" w:rsidP="006569BF">
      <w:pPr>
        <w:pStyle w:val="ListParagraph"/>
        <w:numPr>
          <w:ilvl w:val="0"/>
          <w:numId w:val="109"/>
        </w:numPr>
      </w:pPr>
      <w:proofErr w:type="spellStart"/>
      <w:r w:rsidRPr="00A057B3">
        <w:t>Bhadrak</w:t>
      </w:r>
      <w:proofErr w:type="spellEnd"/>
    </w:p>
    <w:p w14:paraId="727E6BA3" w14:textId="77777777" w:rsidR="00741D27" w:rsidRPr="00A057B3" w:rsidRDefault="00741D27" w:rsidP="006569BF">
      <w:pPr>
        <w:pStyle w:val="ListParagraph"/>
        <w:numPr>
          <w:ilvl w:val="0"/>
          <w:numId w:val="109"/>
        </w:numPr>
      </w:pPr>
      <w:proofErr w:type="spellStart"/>
      <w:r w:rsidRPr="00A057B3">
        <w:t>Debagarh</w:t>
      </w:r>
      <w:proofErr w:type="spellEnd"/>
    </w:p>
    <w:p w14:paraId="76F45315" w14:textId="77777777" w:rsidR="00741D27" w:rsidRPr="00A057B3" w:rsidRDefault="00741D27" w:rsidP="006569BF">
      <w:pPr>
        <w:pStyle w:val="ListParagraph"/>
        <w:numPr>
          <w:ilvl w:val="0"/>
          <w:numId w:val="109"/>
        </w:numPr>
      </w:pPr>
      <w:r w:rsidRPr="00A057B3">
        <w:t>Dhenkanal</w:t>
      </w:r>
    </w:p>
    <w:p w14:paraId="16244B09" w14:textId="77777777" w:rsidR="00741D27" w:rsidRPr="00A057B3" w:rsidRDefault="00741D27" w:rsidP="006569BF">
      <w:pPr>
        <w:pStyle w:val="ListParagraph"/>
        <w:numPr>
          <w:ilvl w:val="0"/>
          <w:numId w:val="109"/>
        </w:numPr>
      </w:pPr>
      <w:proofErr w:type="spellStart"/>
      <w:r w:rsidRPr="00A057B3">
        <w:t>Ganjam</w:t>
      </w:r>
      <w:proofErr w:type="spellEnd"/>
    </w:p>
    <w:p w14:paraId="095F5C3C" w14:textId="77777777" w:rsidR="00741D27" w:rsidRPr="00A057B3" w:rsidRDefault="00741D27" w:rsidP="006569BF">
      <w:pPr>
        <w:pStyle w:val="ListParagraph"/>
        <w:numPr>
          <w:ilvl w:val="0"/>
          <w:numId w:val="109"/>
        </w:numPr>
      </w:pPr>
      <w:proofErr w:type="spellStart"/>
      <w:r w:rsidRPr="00A057B3">
        <w:t>Jagatsinghapur</w:t>
      </w:r>
      <w:proofErr w:type="spellEnd"/>
    </w:p>
    <w:p w14:paraId="2A62139C" w14:textId="77777777" w:rsidR="00741D27" w:rsidRPr="00A057B3" w:rsidRDefault="00741D27" w:rsidP="006569BF">
      <w:pPr>
        <w:pStyle w:val="ListParagraph"/>
        <w:numPr>
          <w:ilvl w:val="0"/>
          <w:numId w:val="109"/>
        </w:numPr>
      </w:pPr>
      <w:r w:rsidRPr="00A057B3">
        <w:t>Jharsuguda</w:t>
      </w:r>
    </w:p>
    <w:p w14:paraId="0F9708CA" w14:textId="77777777" w:rsidR="00741D27" w:rsidRPr="00A057B3" w:rsidRDefault="00741D27" w:rsidP="006569BF">
      <w:pPr>
        <w:pStyle w:val="ListParagraph"/>
        <w:numPr>
          <w:ilvl w:val="0"/>
          <w:numId w:val="109"/>
        </w:numPr>
      </w:pPr>
      <w:r w:rsidRPr="00A057B3">
        <w:t>Kalahandi</w:t>
      </w:r>
    </w:p>
    <w:p w14:paraId="3038DAF1" w14:textId="77777777" w:rsidR="00741D27" w:rsidRPr="00A057B3" w:rsidRDefault="00741D27" w:rsidP="006569BF">
      <w:pPr>
        <w:pStyle w:val="ListParagraph"/>
        <w:numPr>
          <w:ilvl w:val="0"/>
          <w:numId w:val="109"/>
        </w:numPr>
      </w:pPr>
      <w:proofErr w:type="spellStart"/>
      <w:r w:rsidRPr="00A057B3">
        <w:t>Kandhamal</w:t>
      </w:r>
      <w:proofErr w:type="spellEnd"/>
    </w:p>
    <w:p w14:paraId="103413D0" w14:textId="77777777" w:rsidR="00741D27" w:rsidRPr="00A057B3" w:rsidRDefault="00741D27" w:rsidP="006569BF">
      <w:pPr>
        <w:pStyle w:val="ListParagraph"/>
        <w:numPr>
          <w:ilvl w:val="0"/>
          <w:numId w:val="109"/>
        </w:numPr>
      </w:pPr>
      <w:proofErr w:type="spellStart"/>
      <w:r w:rsidRPr="00A057B3">
        <w:t>Kendrapara</w:t>
      </w:r>
      <w:proofErr w:type="spellEnd"/>
    </w:p>
    <w:p w14:paraId="38E8D83F" w14:textId="77777777" w:rsidR="00741D27" w:rsidRPr="00A057B3" w:rsidRDefault="00741D27" w:rsidP="006569BF">
      <w:pPr>
        <w:pStyle w:val="ListParagraph"/>
        <w:numPr>
          <w:ilvl w:val="0"/>
          <w:numId w:val="109"/>
        </w:numPr>
      </w:pPr>
      <w:proofErr w:type="spellStart"/>
      <w:r w:rsidRPr="00A057B3">
        <w:t>Kendujhar</w:t>
      </w:r>
      <w:proofErr w:type="spellEnd"/>
    </w:p>
    <w:p w14:paraId="57BCBFE1" w14:textId="77777777" w:rsidR="00741D27" w:rsidRPr="00A057B3" w:rsidRDefault="00741D27" w:rsidP="006569BF">
      <w:pPr>
        <w:pStyle w:val="ListParagraph"/>
        <w:numPr>
          <w:ilvl w:val="0"/>
          <w:numId w:val="109"/>
        </w:numPr>
      </w:pPr>
      <w:proofErr w:type="spellStart"/>
      <w:r w:rsidRPr="00A057B3">
        <w:t>Khordha</w:t>
      </w:r>
      <w:proofErr w:type="spellEnd"/>
    </w:p>
    <w:p w14:paraId="7F19F027" w14:textId="77777777" w:rsidR="00741D27" w:rsidRPr="00A057B3" w:rsidRDefault="00741D27" w:rsidP="006569BF">
      <w:pPr>
        <w:pStyle w:val="ListParagraph"/>
        <w:numPr>
          <w:ilvl w:val="0"/>
          <w:numId w:val="109"/>
        </w:numPr>
      </w:pPr>
      <w:r w:rsidRPr="00A057B3">
        <w:t>Koraput</w:t>
      </w:r>
    </w:p>
    <w:p w14:paraId="211F0B12" w14:textId="77777777" w:rsidR="00741D27" w:rsidRPr="00A057B3" w:rsidRDefault="00741D27" w:rsidP="006569BF">
      <w:pPr>
        <w:pStyle w:val="ListParagraph"/>
        <w:numPr>
          <w:ilvl w:val="0"/>
          <w:numId w:val="109"/>
        </w:numPr>
      </w:pPr>
      <w:proofErr w:type="spellStart"/>
      <w:r w:rsidRPr="00A057B3">
        <w:t>Malkangiri</w:t>
      </w:r>
      <w:proofErr w:type="spellEnd"/>
    </w:p>
    <w:p w14:paraId="3EF8719A" w14:textId="77777777" w:rsidR="00741D27" w:rsidRPr="00A057B3" w:rsidRDefault="00741D27" w:rsidP="006569BF">
      <w:pPr>
        <w:pStyle w:val="ListParagraph"/>
        <w:numPr>
          <w:ilvl w:val="0"/>
          <w:numId w:val="109"/>
        </w:numPr>
      </w:pPr>
      <w:proofErr w:type="spellStart"/>
      <w:r w:rsidRPr="00A057B3">
        <w:t>Nabarangapur</w:t>
      </w:r>
      <w:proofErr w:type="spellEnd"/>
    </w:p>
    <w:p w14:paraId="5C2B0666" w14:textId="77777777" w:rsidR="00741D27" w:rsidRPr="00A057B3" w:rsidRDefault="00741D27" w:rsidP="006569BF">
      <w:pPr>
        <w:pStyle w:val="ListParagraph"/>
        <w:numPr>
          <w:ilvl w:val="0"/>
          <w:numId w:val="109"/>
        </w:numPr>
      </w:pPr>
      <w:proofErr w:type="spellStart"/>
      <w:r w:rsidRPr="00A057B3">
        <w:t>Nayagarh</w:t>
      </w:r>
      <w:proofErr w:type="spellEnd"/>
    </w:p>
    <w:p w14:paraId="79A14EA5" w14:textId="77777777" w:rsidR="00741D27" w:rsidRPr="00A057B3" w:rsidRDefault="00741D27" w:rsidP="006569BF">
      <w:pPr>
        <w:pStyle w:val="ListParagraph"/>
        <w:numPr>
          <w:ilvl w:val="0"/>
          <w:numId w:val="109"/>
        </w:numPr>
      </w:pPr>
      <w:proofErr w:type="spellStart"/>
      <w:r w:rsidRPr="00A057B3">
        <w:t>Nuapada</w:t>
      </w:r>
      <w:proofErr w:type="spellEnd"/>
    </w:p>
    <w:p w14:paraId="3C52F6BE" w14:textId="77777777" w:rsidR="00741D27" w:rsidRPr="00A057B3" w:rsidRDefault="00741D27" w:rsidP="006569BF">
      <w:pPr>
        <w:pStyle w:val="ListParagraph"/>
        <w:numPr>
          <w:ilvl w:val="0"/>
          <w:numId w:val="109"/>
        </w:numPr>
      </w:pPr>
      <w:proofErr w:type="spellStart"/>
      <w:r w:rsidRPr="00A057B3">
        <w:t>Puri</w:t>
      </w:r>
      <w:proofErr w:type="spellEnd"/>
    </w:p>
    <w:p w14:paraId="55D0B8F4" w14:textId="77777777" w:rsidR="00741D27" w:rsidRPr="00A057B3" w:rsidRDefault="00741D27" w:rsidP="006569BF">
      <w:pPr>
        <w:pStyle w:val="ListParagraph"/>
        <w:numPr>
          <w:ilvl w:val="0"/>
          <w:numId w:val="109"/>
        </w:numPr>
      </w:pPr>
      <w:proofErr w:type="spellStart"/>
      <w:r w:rsidRPr="00A057B3">
        <w:t>Rayagada</w:t>
      </w:r>
      <w:proofErr w:type="spellEnd"/>
    </w:p>
    <w:p w14:paraId="435451FD" w14:textId="77777777" w:rsidR="00741D27" w:rsidRPr="00A057B3" w:rsidRDefault="00741D27" w:rsidP="006569BF">
      <w:pPr>
        <w:pStyle w:val="ListParagraph"/>
        <w:numPr>
          <w:ilvl w:val="0"/>
          <w:numId w:val="109"/>
        </w:numPr>
      </w:pPr>
      <w:r w:rsidRPr="00A057B3">
        <w:t>Sambalpur</w:t>
      </w:r>
    </w:p>
    <w:p w14:paraId="14DA3F97" w14:textId="77777777" w:rsidR="00741D27" w:rsidRPr="00A057B3" w:rsidRDefault="00741D27" w:rsidP="006569BF">
      <w:pPr>
        <w:pStyle w:val="ListParagraph"/>
        <w:numPr>
          <w:ilvl w:val="0"/>
          <w:numId w:val="109"/>
        </w:numPr>
      </w:pPr>
      <w:proofErr w:type="spellStart"/>
      <w:r w:rsidRPr="00A057B3">
        <w:t>Subarnapur</w:t>
      </w:r>
      <w:proofErr w:type="spellEnd"/>
    </w:p>
    <w:p w14:paraId="13C62DD1" w14:textId="77777777" w:rsidR="00741D27" w:rsidRPr="00A057B3" w:rsidRDefault="00741D27" w:rsidP="006569BF">
      <w:pPr>
        <w:pStyle w:val="ListParagraph"/>
        <w:numPr>
          <w:ilvl w:val="0"/>
          <w:numId w:val="109"/>
        </w:numPr>
      </w:pPr>
      <w:proofErr w:type="spellStart"/>
      <w:r w:rsidRPr="00A057B3">
        <w:t>Sundargarh</w:t>
      </w:r>
      <w:proofErr w:type="spellEnd"/>
    </w:p>
    <w:p w14:paraId="34D879FA" w14:textId="77777777" w:rsidR="00741D27" w:rsidRPr="00A057B3" w:rsidRDefault="00741D27" w:rsidP="006569BF">
      <w:pPr>
        <w:pStyle w:val="ListParagraph"/>
        <w:numPr>
          <w:ilvl w:val="0"/>
          <w:numId w:val="109"/>
        </w:numPr>
      </w:pPr>
      <w:proofErr w:type="spellStart"/>
      <w:r w:rsidRPr="00A057B3">
        <w:t>Barnala</w:t>
      </w:r>
      <w:proofErr w:type="spellEnd"/>
    </w:p>
    <w:p w14:paraId="6FCC377F" w14:textId="77777777" w:rsidR="00741D27" w:rsidRPr="00A057B3" w:rsidRDefault="00741D27" w:rsidP="006569BF">
      <w:pPr>
        <w:pStyle w:val="ListParagraph"/>
        <w:numPr>
          <w:ilvl w:val="0"/>
          <w:numId w:val="109"/>
        </w:numPr>
      </w:pPr>
      <w:r w:rsidRPr="00A057B3">
        <w:t>Bathinda</w:t>
      </w:r>
    </w:p>
    <w:p w14:paraId="0879EE83" w14:textId="77777777" w:rsidR="00741D27" w:rsidRPr="00A057B3" w:rsidRDefault="00741D27" w:rsidP="006569BF">
      <w:pPr>
        <w:pStyle w:val="ListParagraph"/>
        <w:numPr>
          <w:ilvl w:val="0"/>
          <w:numId w:val="109"/>
        </w:numPr>
      </w:pPr>
      <w:r w:rsidRPr="00A057B3">
        <w:t>Faridkot</w:t>
      </w:r>
    </w:p>
    <w:p w14:paraId="48BFD64E" w14:textId="77777777" w:rsidR="00741D27" w:rsidRPr="00A057B3" w:rsidRDefault="00741D27" w:rsidP="006569BF">
      <w:pPr>
        <w:pStyle w:val="ListParagraph"/>
        <w:numPr>
          <w:ilvl w:val="0"/>
          <w:numId w:val="109"/>
        </w:numPr>
      </w:pPr>
      <w:r w:rsidRPr="00A057B3">
        <w:t>Firozpur</w:t>
      </w:r>
    </w:p>
    <w:p w14:paraId="028D4974" w14:textId="77777777" w:rsidR="00741D27" w:rsidRPr="00A057B3" w:rsidRDefault="00741D27" w:rsidP="006569BF">
      <w:pPr>
        <w:pStyle w:val="ListParagraph"/>
        <w:numPr>
          <w:ilvl w:val="0"/>
          <w:numId w:val="109"/>
        </w:numPr>
      </w:pPr>
      <w:r w:rsidRPr="00A057B3">
        <w:t>Gurdaspur</w:t>
      </w:r>
    </w:p>
    <w:p w14:paraId="014795D3" w14:textId="77777777" w:rsidR="00741D27" w:rsidRPr="00A057B3" w:rsidRDefault="00741D27" w:rsidP="006569BF">
      <w:pPr>
        <w:pStyle w:val="ListParagraph"/>
        <w:numPr>
          <w:ilvl w:val="0"/>
          <w:numId w:val="109"/>
        </w:numPr>
      </w:pPr>
      <w:r w:rsidRPr="00A057B3">
        <w:t>Hoshiarpur</w:t>
      </w:r>
    </w:p>
    <w:p w14:paraId="324B795A" w14:textId="77777777" w:rsidR="00741D27" w:rsidRPr="00A057B3" w:rsidRDefault="00741D27" w:rsidP="006569BF">
      <w:pPr>
        <w:pStyle w:val="ListParagraph"/>
        <w:numPr>
          <w:ilvl w:val="0"/>
          <w:numId w:val="109"/>
        </w:numPr>
      </w:pPr>
      <w:r w:rsidRPr="00A057B3">
        <w:t>Jalandhar</w:t>
      </w:r>
    </w:p>
    <w:p w14:paraId="147B36ED" w14:textId="77777777" w:rsidR="00741D27" w:rsidRPr="00A057B3" w:rsidRDefault="00741D27" w:rsidP="006569BF">
      <w:pPr>
        <w:pStyle w:val="ListParagraph"/>
        <w:numPr>
          <w:ilvl w:val="0"/>
          <w:numId w:val="109"/>
        </w:numPr>
      </w:pPr>
      <w:r w:rsidRPr="00A057B3">
        <w:t>Kapurthala</w:t>
      </w:r>
    </w:p>
    <w:p w14:paraId="55F6E27F" w14:textId="77777777" w:rsidR="00741D27" w:rsidRPr="00A057B3" w:rsidRDefault="00741D27" w:rsidP="006569BF">
      <w:pPr>
        <w:pStyle w:val="ListParagraph"/>
        <w:numPr>
          <w:ilvl w:val="0"/>
          <w:numId w:val="109"/>
        </w:numPr>
      </w:pPr>
      <w:r w:rsidRPr="00A057B3">
        <w:t>Mansa</w:t>
      </w:r>
    </w:p>
    <w:p w14:paraId="7B5C13C3" w14:textId="77777777" w:rsidR="00741D27" w:rsidRPr="00A057B3" w:rsidRDefault="00741D27" w:rsidP="006569BF">
      <w:pPr>
        <w:pStyle w:val="ListParagraph"/>
        <w:numPr>
          <w:ilvl w:val="0"/>
          <w:numId w:val="109"/>
        </w:numPr>
      </w:pPr>
      <w:proofErr w:type="spellStart"/>
      <w:r w:rsidRPr="00A057B3">
        <w:t>Moga</w:t>
      </w:r>
      <w:proofErr w:type="spellEnd"/>
    </w:p>
    <w:p w14:paraId="166F1E79" w14:textId="77777777" w:rsidR="00741D27" w:rsidRPr="00A057B3" w:rsidRDefault="00741D27" w:rsidP="006569BF">
      <w:pPr>
        <w:pStyle w:val="ListParagraph"/>
        <w:numPr>
          <w:ilvl w:val="0"/>
          <w:numId w:val="109"/>
        </w:numPr>
      </w:pPr>
      <w:r w:rsidRPr="00A057B3">
        <w:t>Muktsar</w:t>
      </w:r>
    </w:p>
    <w:p w14:paraId="3FF0BA89" w14:textId="77777777" w:rsidR="00741D27" w:rsidRPr="00A057B3" w:rsidRDefault="00741D27" w:rsidP="006569BF">
      <w:pPr>
        <w:pStyle w:val="ListParagraph"/>
        <w:numPr>
          <w:ilvl w:val="0"/>
          <w:numId w:val="109"/>
        </w:numPr>
      </w:pPr>
      <w:r w:rsidRPr="00A057B3">
        <w:t>Pathankot</w:t>
      </w:r>
    </w:p>
    <w:p w14:paraId="1130E48D" w14:textId="77777777" w:rsidR="00741D27" w:rsidRPr="00A057B3" w:rsidRDefault="00741D27" w:rsidP="006569BF">
      <w:pPr>
        <w:pStyle w:val="ListParagraph"/>
        <w:numPr>
          <w:ilvl w:val="0"/>
          <w:numId w:val="109"/>
        </w:numPr>
      </w:pPr>
      <w:r w:rsidRPr="00A057B3">
        <w:t>Patiala</w:t>
      </w:r>
    </w:p>
    <w:p w14:paraId="1BBCB357" w14:textId="77777777" w:rsidR="00741D27" w:rsidRPr="00A057B3" w:rsidRDefault="00741D27" w:rsidP="006569BF">
      <w:pPr>
        <w:pStyle w:val="ListParagraph"/>
        <w:numPr>
          <w:ilvl w:val="0"/>
          <w:numId w:val="109"/>
        </w:numPr>
      </w:pPr>
      <w:r w:rsidRPr="00A057B3">
        <w:t>Rupnagar</w:t>
      </w:r>
    </w:p>
    <w:p w14:paraId="3138DA56" w14:textId="77777777" w:rsidR="00741D27" w:rsidRPr="00A057B3" w:rsidRDefault="00741D27" w:rsidP="006569BF">
      <w:pPr>
        <w:pStyle w:val="ListParagraph"/>
        <w:numPr>
          <w:ilvl w:val="0"/>
          <w:numId w:val="109"/>
        </w:numPr>
      </w:pPr>
      <w:r w:rsidRPr="00A057B3">
        <w:t xml:space="preserve">Sahibzada </w:t>
      </w:r>
      <w:proofErr w:type="spellStart"/>
      <w:r w:rsidRPr="00A057B3">
        <w:t>Ajit</w:t>
      </w:r>
      <w:proofErr w:type="spellEnd"/>
      <w:r w:rsidRPr="00A057B3">
        <w:t xml:space="preserve"> Singh Nagar</w:t>
      </w:r>
    </w:p>
    <w:p w14:paraId="6D1CE4E3" w14:textId="77777777" w:rsidR="00741D27" w:rsidRPr="00A057B3" w:rsidRDefault="00741D27" w:rsidP="006569BF">
      <w:pPr>
        <w:pStyle w:val="ListParagraph"/>
        <w:numPr>
          <w:ilvl w:val="0"/>
          <w:numId w:val="109"/>
        </w:numPr>
      </w:pPr>
      <w:r w:rsidRPr="00A057B3">
        <w:t>Shahid Bhagat Singh Nagar</w:t>
      </w:r>
    </w:p>
    <w:p w14:paraId="0885DBE5" w14:textId="77777777" w:rsidR="00741D27" w:rsidRPr="00A057B3" w:rsidRDefault="00741D27" w:rsidP="006569BF">
      <w:pPr>
        <w:pStyle w:val="ListParagraph"/>
        <w:numPr>
          <w:ilvl w:val="0"/>
          <w:numId w:val="109"/>
        </w:numPr>
      </w:pPr>
      <w:r w:rsidRPr="00A057B3">
        <w:lastRenderedPageBreak/>
        <w:t xml:space="preserve">Tarn </w:t>
      </w:r>
      <w:proofErr w:type="spellStart"/>
      <w:r w:rsidRPr="00A057B3">
        <w:t>Taran</w:t>
      </w:r>
      <w:proofErr w:type="spellEnd"/>
    </w:p>
    <w:p w14:paraId="12518463" w14:textId="77777777" w:rsidR="00741D27" w:rsidRPr="00A057B3" w:rsidRDefault="00741D27" w:rsidP="006569BF">
      <w:pPr>
        <w:pStyle w:val="ListParagraph"/>
        <w:numPr>
          <w:ilvl w:val="0"/>
          <w:numId w:val="109"/>
        </w:numPr>
      </w:pPr>
      <w:r w:rsidRPr="00A057B3">
        <w:t>Ajmer</w:t>
      </w:r>
    </w:p>
    <w:p w14:paraId="5C50732D" w14:textId="77777777" w:rsidR="00741D27" w:rsidRPr="00A057B3" w:rsidRDefault="00741D27" w:rsidP="006569BF">
      <w:pPr>
        <w:pStyle w:val="ListParagraph"/>
        <w:numPr>
          <w:ilvl w:val="0"/>
          <w:numId w:val="109"/>
        </w:numPr>
      </w:pPr>
      <w:r w:rsidRPr="00A057B3">
        <w:t>Alwar</w:t>
      </w:r>
    </w:p>
    <w:p w14:paraId="155F5B71" w14:textId="77777777" w:rsidR="00741D27" w:rsidRPr="00A057B3" w:rsidRDefault="00741D27" w:rsidP="006569BF">
      <w:pPr>
        <w:pStyle w:val="ListParagraph"/>
        <w:numPr>
          <w:ilvl w:val="0"/>
          <w:numId w:val="109"/>
        </w:numPr>
      </w:pPr>
      <w:proofErr w:type="spellStart"/>
      <w:r w:rsidRPr="00A057B3">
        <w:t>Banswara</w:t>
      </w:r>
      <w:proofErr w:type="spellEnd"/>
    </w:p>
    <w:p w14:paraId="0643CC94" w14:textId="77777777" w:rsidR="00741D27" w:rsidRPr="00A057B3" w:rsidRDefault="00741D27" w:rsidP="006569BF">
      <w:pPr>
        <w:pStyle w:val="ListParagraph"/>
        <w:numPr>
          <w:ilvl w:val="0"/>
          <w:numId w:val="109"/>
        </w:numPr>
      </w:pPr>
      <w:r w:rsidRPr="00A057B3">
        <w:t>Baran</w:t>
      </w:r>
    </w:p>
    <w:p w14:paraId="720C0B07" w14:textId="77777777" w:rsidR="00741D27" w:rsidRPr="00A057B3" w:rsidRDefault="00741D27" w:rsidP="006569BF">
      <w:pPr>
        <w:pStyle w:val="ListParagraph"/>
        <w:numPr>
          <w:ilvl w:val="0"/>
          <w:numId w:val="109"/>
        </w:numPr>
      </w:pPr>
      <w:proofErr w:type="spellStart"/>
      <w:r w:rsidRPr="00A057B3">
        <w:t>Barmer</w:t>
      </w:r>
      <w:proofErr w:type="spellEnd"/>
    </w:p>
    <w:p w14:paraId="530FED66" w14:textId="77777777" w:rsidR="00741D27" w:rsidRPr="00A057B3" w:rsidRDefault="00741D27" w:rsidP="006569BF">
      <w:pPr>
        <w:pStyle w:val="ListParagraph"/>
        <w:numPr>
          <w:ilvl w:val="0"/>
          <w:numId w:val="109"/>
        </w:numPr>
      </w:pPr>
      <w:proofErr w:type="spellStart"/>
      <w:r w:rsidRPr="00A057B3">
        <w:t>Bharatpur</w:t>
      </w:r>
      <w:proofErr w:type="spellEnd"/>
    </w:p>
    <w:p w14:paraId="25134496" w14:textId="77777777" w:rsidR="00741D27" w:rsidRPr="00A057B3" w:rsidRDefault="00741D27" w:rsidP="006569BF">
      <w:pPr>
        <w:pStyle w:val="ListParagraph"/>
        <w:numPr>
          <w:ilvl w:val="0"/>
          <w:numId w:val="109"/>
        </w:numPr>
      </w:pPr>
      <w:r w:rsidRPr="00A057B3">
        <w:t>Bhilwara</w:t>
      </w:r>
    </w:p>
    <w:p w14:paraId="6F3B02DC" w14:textId="77777777" w:rsidR="00741D27" w:rsidRPr="00A057B3" w:rsidRDefault="00741D27" w:rsidP="006569BF">
      <w:pPr>
        <w:pStyle w:val="ListParagraph"/>
        <w:numPr>
          <w:ilvl w:val="0"/>
          <w:numId w:val="109"/>
        </w:numPr>
      </w:pPr>
      <w:r w:rsidRPr="00A057B3">
        <w:t>Bikaner</w:t>
      </w:r>
    </w:p>
    <w:p w14:paraId="45E99FFE" w14:textId="77777777" w:rsidR="00741D27" w:rsidRPr="00A057B3" w:rsidRDefault="00741D27" w:rsidP="006569BF">
      <w:pPr>
        <w:pStyle w:val="ListParagraph"/>
        <w:numPr>
          <w:ilvl w:val="0"/>
          <w:numId w:val="109"/>
        </w:numPr>
      </w:pPr>
      <w:proofErr w:type="spellStart"/>
      <w:r w:rsidRPr="00A057B3">
        <w:t>Bundi</w:t>
      </w:r>
      <w:proofErr w:type="spellEnd"/>
    </w:p>
    <w:p w14:paraId="2EABA6AC" w14:textId="77777777" w:rsidR="00741D27" w:rsidRPr="00A057B3" w:rsidRDefault="00741D27" w:rsidP="006569BF">
      <w:pPr>
        <w:pStyle w:val="ListParagraph"/>
        <w:numPr>
          <w:ilvl w:val="0"/>
          <w:numId w:val="109"/>
        </w:numPr>
      </w:pPr>
      <w:proofErr w:type="spellStart"/>
      <w:r w:rsidRPr="00A057B3">
        <w:t>Chittaurgarh</w:t>
      </w:r>
      <w:proofErr w:type="spellEnd"/>
    </w:p>
    <w:p w14:paraId="0A25CE55" w14:textId="77777777" w:rsidR="00741D27" w:rsidRPr="006569BF" w:rsidRDefault="00741D27" w:rsidP="006569BF">
      <w:pPr>
        <w:pStyle w:val="ListParagraph"/>
        <w:numPr>
          <w:ilvl w:val="0"/>
          <w:numId w:val="109"/>
        </w:numPr>
        <w:rPr>
          <w:lang w:val="fr-FR"/>
        </w:rPr>
      </w:pPr>
      <w:proofErr w:type="spellStart"/>
      <w:r w:rsidRPr="006569BF">
        <w:rPr>
          <w:lang w:val="fr-FR"/>
        </w:rPr>
        <w:t>Churu</w:t>
      </w:r>
      <w:proofErr w:type="spellEnd"/>
    </w:p>
    <w:p w14:paraId="67694F0B" w14:textId="77777777" w:rsidR="00741D27" w:rsidRPr="006569BF" w:rsidRDefault="00741D27" w:rsidP="006569BF">
      <w:pPr>
        <w:pStyle w:val="ListParagraph"/>
        <w:numPr>
          <w:ilvl w:val="0"/>
          <w:numId w:val="109"/>
        </w:numPr>
        <w:rPr>
          <w:lang w:val="fr-FR"/>
        </w:rPr>
      </w:pPr>
      <w:proofErr w:type="spellStart"/>
      <w:r w:rsidRPr="006569BF">
        <w:rPr>
          <w:lang w:val="fr-FR"/>
        </w:rPr>
        <w:t>Dausa</w:t>
      </w:r>
      <w:proofErr w:type="spellEnd"/>
    </w:p>
    <w:p w14:paraId="4E0A53BA" w14:textId="77777777" w:rsidR="00741D27" w:rsidRPr="006569BF" w:rsidRDefault="00741D27" w:rsidP="006569BF">
      <w:pPr>
        <w:pStyle w:val="ListParagraph"/>
        <w:numPr>
          <w:ilvl w:val="0"/>
          <w:numId w:val="109"/>
        </w:numPr>
        <w:rPr>
          <w:lang w:val="fr-FR"/>
        </w:rPr>
      </w:pPr>
      <w:proofErr w:type="spellStart"/>
      <w:r w:rsidRPr="006569BF">
        <w:rPr>
          <w:lang w:val="fr-FR"/>
        </w:rPr>
        <w:t>Dhaulpur</w:t>
      </w:r>
      <w:proofErr w:type="spellEnd"/>
    </w:p>
    <w:p w14:paraId="7D3AF4A3" w14:textId="77777777" w:rsidR="00741D27" w:rsidRPr="006569BF" w:rsidRDefault="00741D27" w:rsidP="006569BF">
      <w:pPr>
        <w:pStyle w:val="ListParagraph"/>
        <w:numPr>
          <w:ilvl w:val="0"/>
          <w:numId w:val="109"/>
        </w:numPr>
        <w:rPr>
          <w:lang w:val="fr-FR"/>
        </w:rPr>
      </w:pPr>
      <w:proofErr w:type="spellStart"/>
      <w:r w:rsidRPr="006569BF">
        <w:rPr>
          <w:lang w:val="fr-FR"/>
        </w:rPr>
        <w:t>Dungarpur</w:t>
      </w:r>
      <w:proofErr w:type="spellEnd"/>
    </w:p>
    <w:p w14:paraId="59C80AE6" w14:textId="77777777" w:rsidR="00741D27" w:rsidRPr="006569BF" w:rsidRDefault="00741D27" w:rsidP="006569BF">
      <w:pPr>
        <w:pStyle w:val="ListParagraph"/>
        <w:numPr>
          <w:ilvl w:val="0"/>
          <w:numId w:val="109"/>
        </w:numPr>
        <w:rPr>
          <w:lang w:val="fr-FR"/>
        </w:rPr>
      </w:pPr>
      <w:proofErr w:type="spellStart"/>
      <w:r w:rsidRPr="006569BF">
        <w:rPr>
          <w:lang w:val="fr-FR"/>
        </w:rPr>
        <w:t>Ganganagar</w:t>
      </w:r>
      <w:proofErr w:type="spellEnd"/>
    </w:p>
    <w:p w14:paraId="6A56F2CB" w14:textId="77777777" w:rsidR="00741D27" w:rsidRPr="006569BF" w:rsidRDefault="00741D27" w:rsidP="006569BF">
      <w:pPr>
        <w:pStyle w:val="ListParagraph"/>
        <w:numPr>
          <w:ilvl w:val="0"/>
          <w:numId w:val="109"/>
        </w:numPr>
        <w:rPr>
          <w:lang w:val="fr-FR"/>
        </w:rPr>
      </w:pPr>
      <w:proofErr w:type="spellStart"/>
      <w:r w:rsidRPr="006569BF">
        <w:rPr>
          <w:lang w:val="fr-FR"/>
        </w:rPr>
        <w:t>Hanumangarh</w:t>
      </w:r>
      <w:proofErr w:type="spellEnd"/>
    </w:p>
    <w:p w14:paraId="24AD3C66" w14:textId="77777777" w:rsidR="00741D27" w:rsidRPr="006569BF" w:rsidRDefault="00741D27" w:rsidP="006569BF">
      <w:pPr>
        <w:pStyle w:val="ListParagraph"/>
        <w:numPr>
          <w:ilvl w:val="0"/>
          <w:numId w:val="109"/>
        </w:numPr>
        <w:rPr>
          <w:lang w:val="fr-FR"/>
        </w:rPr>
      </w:pPr>
      <w:proofErr w:type="spellStart"/>
      <w:r w:rsidRPr="006569BF">
        <w:rPr>
          <w:lang w:val="fr-FR"/>
        </w:rPr>
        <w:t>Jaisalmer</w:t>
      </w:r>
      <w:proofErr w:type="spellEnd"/>
    </w:p>
    <w:p w14:paraId="24F2E90D" w14:textId="77777777" w:rsidR="00741D27" w:rsidRPr="006569BF" w:rsidRDefault="00741D27" w:rsidP="006569BF">
      <w:pPr>
        <w:pStyle w:val="ListParagraph"/>
        <w:numPr>
          <w:ilvl w:val="0"/>
          <w:numId w:val="109"/>
        </w:numPr>
        <w:rPr>
          <w:lang w:val="fr-FR"/>
        </w:rPr>
      </w:pPr>
      <w:proofErr w:type="spellStart"/>
      <w:r w:rsidRPr="006569BF">
        <w:rPr>
          <w:lang w:val="fr-FR"/>
        </w:rPr>
        <w:t>Jalor</w:t>
      </w:r>
      <w:proofErr w:type="spellEnd"/>
    </w:p>
    <w:p w14:paraId="15E362F4" w14:textId="77777777" w:rsidR="00741D27" w:rsidRPr="006569BF" w:rsidRDefault="00741D27" w:rsidP="006569BF">
      <w:pPr>
        <w:pStyle w:val="ListParagraph"/>
        <w:numPr>
          <w:ilvl w:val="0"/>
          <w:numId w:val="109"/>
        </w:numPr>
        <w:rPr>
          <w:lang w:val="fr-FR"/>
        </w:rPr>
      </w:pPr>
      <w:proofErr w:type="spellStart"/>
      <w:r w:rsidRPr="006569BF">
        <w:rPr>
          <w:lang w:val="fr-FR"/>
        </w:rPr>
        <w:t>Jhalawar</w:t>
      </w:r>
      <w:proofErr w:type="spellEnd"/>
    </w:p>
    <w:p w14:paraId="4F57EC34" w14:textId="77777777" w:rsidR="00741D27" w:rsidRPr="006569BF" w:rsidRDefault="00741D27" w:rsidP="006569BF">
      <w:pPr>
        <w:pStyle w:val="ListParagraph"/>
        <w:numPr>
          <w:ilvl w:val="0"/>
          <w:numId w:val="109"/>
        </w:numPr>
        <w:rPr>
          <w:lang w:val="fr-FR"/>
        </w:rPr>
      </w:pPr>
      <w:proofErr w:type="spellStart"/>
      <w:r w:rsidRPr="006569BF">
        <w:rPr>
          <w:lang w:val="fr-FR"/>
        </w:rPr>
        <w:t>Jhunjhunun</w:t>
      </w:r>
      <w:proofErr w:type="spellEnd"/>
    </w:p>
    <w:p w14:paraId="7B0D5E41" w14:textId="77777777" w:rsidR="00741D27" w:rsidRPr="006569BF" w:rsidRDefault="00741D27" w:rsidP="006569BF">
      <w:pPr>
        <w:pStyle w:val="ListParagraph"/>
        <w:numPr>
          <w:ilvl w:val="0"/>
          <w:numId w:val="109"/>
        </w:numPr>
        <w:rPr>
          <w:lang w:val="fr-FR"/>
        </w:rPr>
      </w:pPr>
      <w:proofErr w:type="spellStart"/>
      <w:r w:rsidRPr="006569BF">
        <w:rPr>
          <w:lang w:val="fr-FR"/>
        </w:rPr>
        <w:t>Karauli</w:t>
      </w:r>
      <w:proofErr w:type="spellEnd"/>
    </w:p>
    <w:p w14:paraId="4AE5DBDF" w14:textId="77777777" w:rsidR="00741D27" w:rsidRPr="006569BF" w:rsidRDefault="00741D27" w:rsidP="006569BF">
      <w:pPr>
        <w:pStyle w:val="ListParagraph"/>
        <w:numPr>
          <w:ilvl w:val="0"/>
          <w:numId w:val="109"/>
        </w:numPr>
        <w:rPr>
          <w:lang w:val="fr-FR"/>
        </w:rPr>
      </w:pPr>
      <w:r w:rsidRPr="006569BF">
        <w:rPr>
          <w:lang w:val="fr-FR"/>
        </w:rPr>
        <w:t>Pali</w:t>
      </w:r>
    </w:p>
    <w:p w14:paraId="6F30E861" w14:textId="77777777" w:rsidR="00741D27" w:rsidRPr="00A057B3" w:rsidRDefault="00741D27" w:rsidP="006569BF">
      <w:pPr>
        <w:pStyle w:val="ListParagraph"/>
        <w:numPr>
          <w:ilvl w:val="0"/>
          <w:numId w:val="109"/>
        </w:numPr>
      </w:pPr>
      <w:proofErr w:type="spellStart"/>
      <w:r w:rsidRPr="00A057B3">
        <w:t>Pratapgarh</w:t>
      </w:r>
      <w:proofErr w:type="spellEnd"/>
    </w:p>
    <w:p w14:paraId="424FC06F" w14:textId="77777777" w:rsidR="00741D27" w:rsidRPr="00A057B3" w:rsidRDefault="00741D27" w:rsidP="006569BF">
      <w:pPr>
        <w:pStyle w:val="ListParagraph"/>
        <w:numPr>
          <w:ilvl w:val="0"/>
          <w:numId w:val="109"/>
        </w:numPr>
      </w:pPr>
      <w:proofErr w:type="spellStart"/>
      <w:r w:rsidRPr="00A057B3">
        <w:t>Rajsamand</w:t>
      </w:r>
      <w:proofErr w:type="spellEnd"/>
    </w:p>
    <w:p w14:paraId="08962B15" w14:textId="77777777" w:rsidR="00741D27" w:rsidRPr="00A057B3" w:rsidRDefault="00741D27" w:rsidP="006569BF">
      <w:pPr>
        <w:pStyle w:val="ListParagraph"/>
        <w:numPr>
          <w:ilvl w:val="0"/>
          <w:numId w:val="109"/>
        </w:numPr>
      </w:pPr>
      <w:r w:rsidRPr="00A057B3">
        <w:t xml:space="preserve">Sawai </w:t>
      </w:r>
      <w:proofErr w:type="spellStart"/>
      <w:r w:rsidRPr="00A057B3">
        <w:t>Madhopur</w:t>
      </w:r>
      <w:proofErr w:type="spellEnd"/>
    </w:p>
    <w:p w14:paraId="03FF866C" w14:textId="77777777" w:rsidR="00741D27" w:rsidRPr="00A057B3" w:rsidRDefault="00741D27" w:rsidP="006569BF">
      <w:pPr>
        <w:pStyle w:val="ListParagraph"/>
        <w:numPr>
          <w:ilvl w:val="0"/>
          <w:numId w:val="109"/>
        </w:numPr>
      </w:pPr>
      <w:r w:rsidRPr="00A057B3">
        <w:t>Sikar</w:t>
      </w:r>
    </w:p>
    <w:p w14:paraId="7CD47CC7" w14:textId="77777777" w:rsidR="00741D27" w:rsidRPr="00A057B3" w:rsidRDefault="00741D27" w:rsidP="006569BF">
      <w:pPr>
        <w:pStyle w:val="ListParagraph"/>
        <w:numPr>
          <w:ilvl w:val="0"/>
          <w:numId w:val="109"/>
        </w:numPr>
      </w:pPr>
      <w:proofErr w:type="spellStart"/>
      <w:r w:rsidRPr="00A057B3">
        <w:t>Sirohi</w:t>
      </w:r>
      <w:proofErr w:type="spellEnd"/>
    </w:p>
    <w:p w14:paraId="7EC3CA30" w14:textId="77777777" w:rsidR="00741D27" w:rsidRPr="00A057B3" w:rsidRDefault="00741D27" w:rsidP="006569BF">
      <w:pPr>
        <w:pStyle w:val="ListParagraph"/>
        <w:numPr>
          <w:ilvl w:val="0"/>
          <w:numId w:val="109"/>
        </w:numPr>
      </w:pPr>
      <w:proofErr w:type="spellStart"/>
      <w:r w:rsidRPr="00A057B3">
        <w:t>Tonk</w:t>
      </w:r>
      <w:proofErr w:type="spellEnd"/>
    </w:p>
    <w:p w14:paraId="383082DB" w14:textId="77777777" w:rsidR="00741D27" w:rsidRPr="00A057B3" w:rsidRDefault="00741D27" w:rsidP="006569BF">
      <w:pPr>
        <w:pStyle w:val="ListParagraph"/>
        <w:numPr>
          <w:ilvl w:val="0"/>
          <w:numId w:val="109"/>
        </w:numPr>
      </w:pPr>
      <w:proofErr w:type="spellStart"/>
      <w:r w:rsidRPr="00A057B3">
        <w:t>Ariyalur</w:t>
      </w:r>
      <w:proofErr w:type="spellEnd"/>
    </w:p>
    <w:p w14:paraId="3818E94B" w14:textId="77777777" w:rsidR="00741D27" w:rsidRPr="00A057B3" w:rsidRDefault="00741D27" w:rsidP="006569BF">
      <w:pPr>
        <w:pStyle w:val="ListParagraph"/>
        <w:numPr>
          <w:ilvl w:val="0"/>
          <w:numId w:val="109"/>
        </w:numPr>
      </w:pPr>
      <w:r w:rsidRPr="00A057B3">
        <w:t>Coimbatore</w:t>
      </w:r>
    </w:p>
    <w:p w14:paraId="2EBAC501" w14:textId="77777777" w:rsidR="00741D27" w:rsidRPr="00A057B3" w:rsidRDefault="00741D27" w:rsidP="006569BF">
      <w:pPr>
        <w:pStyle w:val="ListParagraph"/>
        <w:numPr>
          <w:ilvl w:val="0"/>
          <w:numId w:val="109"/>
        </w:numPr>
      </w:pPr>
      <w:proofErr w:type="spellStart"/>
      <w:r w:rsidRPr="00A057B3">
        <w:t>Cuddalore</w:t>
      </w:r>
      <w:proofErr w:type="spellEnd"/>
    </w:p>
    <w:p w14:paraId="4E247A46" w14:textId="77777777" w:rsidR="00741D27" w:rsidRPr="00A057B3" w:rsidRDefault="00741D27" w:rsidP="006569BF">
      <w:pPr>
        <w:pStyle w:val="ListParagraph"/>
        <w:numPr>
          <w:ilvl w:val="0"/>
          <w:numId w:val="109"/>
        </w:numPr>
      </w:pPr>
      <w:r w:rsidRPr="00A057B3">
        <w:t>Dharmapuri</w:t>
      </w:r>
    </w:p>
    <w:p w14:paraId="6873B122" w14:textId="77777777" w:rsidR="00741D27" w:rsidRPr="00A057B3" w:rsidRDefault="00741D27" w:rsidP="006569BF">
      <w:pPr>
        <w:pStyle w:val="ListParagraph"/>
        <w:numPr>
          <w:ilvl w:val="0"/>
          <w:numId w:val="109"/>
        </w:numPr>
      </w:pPr>
      <w:proofErr w:type="spellStart"/>
      <w:r w:rsidRPr="00A057B3">
        <w:t>Dindigul</w:t>
      </w:r>
      <w:proofErr w:type="spellEnd"/>
    </w:p>
    <w:p w14:paraId="395F6029" w14:textId="77777777" w:rsidR="00741D27" w:rsidRPr="00A057B3" w:rsidRDefault="00741D27" w:rsidP="006569BF">
      <w:pPr>
        <w:pStyle w:val="ListParagraph"/>
        <w:numPr>
          <w:ilvl w:val="0"/>
          <w:numId w:val="109"/>
        </w:numPr>
      </w:pPr>
      <w:r w:rsidRPr="00A057B3">
        <w:t>Erode</w:t>
      </w:r>
    </w:p>
    <w:p w14:paraId="1AF8D392" w14:textId="77777777" w:rsidR="00741D27" w:rsidRPr="00A057B3" w:rsidRDefault="00741D27" w:rsidP="006569BF">
      <w:pPr>
        <w:pStyle w:val="ListParagraph"/>
        <w:numPr>
          <w:ilvl w:val="0"/>
          <w:numId w:val="109"/>
        </w:numPr>
      </w:pPr>
      <w:r w:rsidRPr="00A057B3">
        <w:t>Kancheepuram</w:t>
      </w:r>
    </w:p>
    <w:p w14:paraId="56D9573D" w14:textId="77777777" w:rsidR="00741D27" w:rsidRPr="00A057B3" w:rsidRDefault="00741D27" w:rsidP="006569BF">
      <w:pPr>
        <w:pStyle w:val="ListParagraph"/>
        <w:numPr>
          <w:ilvl w:val="0"/>
          <w:numId w:val="109"/>
        </w:numPr>
      </w:pPr>
      <w:proofErr w:type="spellStart"/>
      <w:r w:rsidRPr="00A057B3">
        <w:t>Kanniyakumari</w:t>
      </w:r>
      <w:proofErr w:type="spellEnd"/>
    </w:p>
    <w:p w14:paraId="6AF498C6" w14:textId="77777777" w:rsidR="00741D27" w:rsidRPr="00A057B3" w:rsidRDefault="00741D27" w:rsidP="006569BF">
      <w:pPr>
        <w:pStyle w:val="ListParagraph"/>
        <w:numPr>
          <w:ilvl w:val="0"/>
          <w:numId w:val="109"/>
        </w:numPr>
      </w:pPr>
      <w:r w:rsidRPr="00A057B3">
        <w:t>Karur</w:t>
      </w:r>
    </w:p>
    <w:p w14:paraId="4495C70F" w14:textId="77777777" w:rsidR="00741D27" w:rsidRPr="00A057B3" w:rsidRDefault="00741D27" w:rsidP="006569BF">
      <w:pPr>
        <w:pStyle w:val="ListParagraph"/>
        <w:numPr>
          <w:ilvl w:val="0"/>
          <w:numId w:val="109"/>
        </w:numPr>
      </w:pPr>
      <w:proofErr w:type="spellStart"/>
      <w:r w:rsidRPr="00A057B3">
        <w:t>Krishnagiri</w:t>
      </w:r>
      <w:proofErr w:type="spellEnd"/>
    </w:p>
    <w:p w14:paraId="41027047" w14:textId="77777777" w:rsidR="00741D27" w:rsidRPr="00A057B3" w:rsidRDefault="00741D27" w:rsidP="006569BF">
      <w:pPr>
        <w:pStyle w:val="ListParagraph"/>
        <w:numPr>
          <w:ilvl w:val="0"/>
          <w:numId w:val="109"/>
        </w:numPr>
      </w:pPr>
      <w:r w:rsidRPr="00A057B3">
        <w:t>Madurai</w:t>
      </w:r>
    </w:p>
    <w:p w14:paraId="159A27DE" w14:textId="77777777" w:rsidR="00741D27" w:rsidRPr="00A057B3" w:rsidRDefault="00741D27" w:rsidP="006569BF">
      <w:pPr>
        <w:pStyle w:val="ListParagraph"/>
        <w:numPr>
          <w:ilvl w:val="0"/>
          <w:numId w:val="109"/>
        </w:numPr>
      </w:pPr>
      <w:proofErr w:type="spellStart"/>
      <w:r w:rsidRPr="00A057B3">
        <w:t>Nagapattinam</w:t>
      </w:r>
      <w:proofErr w:type="spellEnd"/>
    </w:p>
    <w:p w14:paraId="55F81B7B" w14:textId="77777777" w:rsidR="00741D27" w:rsidRPr="00A057B3" w:rsidRDefault="00741D27" w:rsidP="006569BF">
      <w:pPr>
        <w:pStyle w:val="ListParagraph"/>
        <w:numPr>
          <w:ilvl w:val="0"/>
          <w:numId w:val="109"/>
        </w:numPr>
      </w:pPr>
      <w:proofErr w:type="spellStart"/>
      <w:r w:rsidRPr="00A057B3">
        <w:t>Namakkal</w:t>
      </w:r>
      <w:proofErr w:type="spellEnd"/>
    </w:p>
    <w:p w14:paraId="2A43217D" w14:textId="77777777" w:rsidR="00741D27" w:rsidRPr="00A057B3" w:rsidRDefault="00741D27" w:rsidP="006569BF">
      <w:pPr>
        <w:pStyle w:val="ListParagraph"/>
        <w:numPr>
          <w:ilvl w:val="0"/>
          <w:numId w:val="109"/>
        </w:numPr>
      </w:pPr>
      <w:proofErr w:type="spellStart"/>
      <w:r w:rsidRPr="00A057B3">
        <w:t>Perambalur</w:t>
      </w:r>
      <w:proofErr w:type="spellEnd"/>
    </w:p>
    <w:p w14:paraId="6C689026" w14:textId="77777777" w:rsidR="00741D27" w:rsidRPr="00A057B3" w:rsidRDefault="00741D27" w:rsidP="006569BF">
      <w:pPr>
        <w:pStyle w:val="ListParagraph"/>
        <w:numPr>
          <w:ilvl w:val="0"/>
          <w:numId w:val="109"/>
        </w:numPr>
      </w:pPr>
      <w:r w:rsidRPr="00A057B3">
        <w:t>Pudukkottai</w:t>
      </w:r>
    </w:p>
    <w:p w14:paraId="026EF68C" w14:textId="77777777" w:rsidR="00741D27" w:rsidRPr="00A057B3" w:rsidRDefault="00741D27" w:rsidP="006569BF">
      <w:pPr>
        <w:pStyle w:val="ListParagraph"/>
        <w:numPr>
          <w:ilvl w:val="0"/>
          <w:numId w:val="109"/>
        </w:numPr>
      </w:pPr>
      <w:proofErr w:type="spellStart"/>
      <w:r w:rsidRPr="00A057B3">
        <w:t>Ramanathapuram</w:t>
      </w:r>
      <w:proofErr w:type="spellEnd"/>
    </w:p>
    <w:p w14:paraId="75F50C55" w14:textId="77777777" w:rsidR="00741D27" w:rsidRPr="00A057B3" w:rsidRDefault="00741D27" w:rsidP="006569BF">
      <w:pPr>
        <w:pStyle w:val="ListParagraph"/>
        <w:numPr>
          <w:ilvl w:val="0"/>
          <w:numId w:val="109"/>
        </w:numPr>
      </w:pPr>
      <w:proofErr w:type="spellStart"/>
      <w:r w:rsidRPr="00A057B3">
        <w:t>Sivaganga</w:t>
      </w:r>
      <w:proofErr w:type="spellEnd"/>
    </w:p>
    <w:p w14:paraId="54E710EA" w14:textId="77777777" w:rsidR="00741D27" w:rsidRPr="00A057B3" w:rsidRDefault="00741D27" w:rsidP="006569BF">
      <w:pPr>
        <w:pStyle w:val="ListParagraph"/>
        <w:numPr>
          <w:ilvl w:val="0"/>
          <w:numId w:val="109"/>
        </w:numPr>
      </w:pPr>
      <w:r w:rsidRPr="00A057B3">
        <w:t>The Nilgiris</w:t>
      </w:r>
    </w:p>
    <w:p w14:paraId="3F80D17A" w14:textId="77777777" w:rsidR="00741D27" w:rsidRPr="00A057B3" w:rsidRDefault="00741D27" w:rsidP="006569BF">
      <w:pPr>
        <w:pStyle w:val="ListParagraph"/>
        <w:numPr>
          <w:ilvl w:val="0"/>
          <w:numId w:val="109"/>
        </w:numPr>
      </w:pPr>
      <w:r w:rsidRPr="00A057B3">
        <w:t>Theni</w:t>
      </w:r>
    </w:p>
    <w:p w14:paraId="4BF10172" w14:textId="77777777" w:rsidR="00741D27" w:rsidRPr="00A057B3" w:rsidRDefault="00741D27" w:rsidP="006569BF">
      <w:pPr>
        <w:pStyle w:val="ListParagraph"/>
        <w:numPr>
          <w:ilvl w:val="0"/>
          <w:numId w:val="109"/>
        </w:numPr>
      </w:pPr>
      <w:proofErr w:type="spellStart"/>
      <w:r w:rsidRPr="00A057B3">
        <w:t>Thiruvarur</w:t>
      </w:r>
      <w:proofErr w:type="spellEnd"/>
    </w:p>
    <w:p w14:paraId="77D1613B" w14:textId="77777777" w:rsidR="00741D27" w:rsidRPr="00A057B3" w:rsidRDefault="00741D27" w:rsidP="006569BF">
      <w:pPr>
        <w:pStyle w:val="ListParagraph"/>
        <w:numPr>
          <w:ilvl w:val="0"/>
          <w:numId w:val="109"/>
        </w:numPr>
      </w:pPr>
      <w:proofErr w:type="spellStart"/>
      <w:r w:rsidRPr="00A057B3">
        <w:t>Thoothukkudi</w:t>
      </w:r>
      <w:proofErr w:type="spellEnd"/>
    </w:p>
    <w:p w14:paraId="368C0713" w14:textId="77777777" w:rsidR="00741D27" w:rsidRPr="00A057B3" w:rsidRDefault="00741D27" w:rsidP="006569BF">
      <w:pPr>
        <w:pStyle w:val="ListParagraph"/>
        <w:numPr>
          <w:ilvl w:val="0"/>
          <w:numId w:val="109"/>
        </w:numPr>
      </w:pPr>
      <w:r w:rsidRPr="00A057B3">
        <w:t>Tiruchirappalli</w:t>
      </w:r>
    </w:p>
    <w:p w14:paraId="34F83A72" w14:textId="77777777" w:rsidR="00741D27" w:rsidRPr="00A057B3" w:rsidRDefault="00741D27" w:rsidP="006569BF">
      <w:pPr>
        <w:pStyle w:val="ListParagraph"/>
        <w:numPr>
          <w:ilvl w:val="0"/>
          <w:numId w:val="109"/>
        </w:numPr>
      </w:pPr>
      <w:proofErr w:type="spellStart"/>
      <w:r w:rsidRPr="00A057B3">
        <w:t>Tiruppur</w:t>
      </w:r>
      <w:proofErr w:type="spellEnd"/>
    </w:p>
    <w:p w14:paraId="31E6F963" w14:textId="77777777" w:rsidR="00741D27" w:rsidRPr="00A057B3" w:rsidRDefault="00741D27" w:rsidP="006569BF">
      <w:pPr>
        <w:pStyle w:val="ListParagraph"/>
        <w:numPr>
          <w:ilvl w:val="0"/>
          <w:numId w:val="109"/>
        </w:numPr>
      </w:pPr>
      <w:r w:rsidRPr="00A057B3">
        <w:t>Tiruvannamalai</w:t>
      </w:r>
    </w:p>
    <w:p w14:paraId="04FA19DE" w14:textId="77777777" w:rsidR="00741D27" w:rsidRPr="00A057B3" w:rsidRDefault="00741D27" w:rsidP="006569BF">
      <w:pPr>
        <w:pStyle w:val="ListParagraph"/>
        <w:numPr>
          <w:ilvl w:val="0"/>
          <w:numId w:val="109"/>
        </w:numPr>
      </w:pPr>
      <w:r w:rsidRPr="00A057B3">
        <w:t>Vellore</w:t>
      </w:r>
    </w:p>
    <w:p w14:paraId="09BF1765" w14:textId="77777777" w:rsidR="00741D27" w:rsidRPr="00A057B3" w:rsidRDefault="00741D27" w:rsidP="006569BF">
      <w:pPr>
        <w:pStyle w:val="ListParagraph"/>
        <w:numPr>
          <w:ilvl w:val="0"/>
          <w:numId w:val="109"/>
        </w:numPr>
      </w:pPr>
      <w:proofErr w:type="spellStart"/>
      <w:r w:rsidRPr="00A057B3">
        <w:t>Viluppuram</w:t>
      </w:r>
      <w:proofErr w:type="spellEnd"/>
    </w:p>
    <w:p w14:paraId="02F12495" w14:textId="77777777" w:rsidR="00741D27" w:rsidRPr="00A057B3" w:rsidRDefault="00741D27" w:rsidP="006569BF">
      <w:pPr>
        <w:pStyle w:val="ListParagraph"/>
        <w:numPr>
          <w:ilvl w:val="0"/>
          <w:numId w:val="109"/>
        </w:numPr>
      </w:pPr>
      <w:r w:rsidRPr="00A057B3">
        <w:t>Virudhunagar</w:t>
      </w:r>
    </w:p>
    <w:p w14:paraId="78152604" w14:textId="77777777" w:rsidR="00741D27" w:rsidRPr="00A057B3" w:rsidRDefault="00741D27" w:rsidP="006569BF">
      <w:pPr>
        <w:pStyle w:val="ListParagraph"/>
        <w:numPr>
          <w:ilvl w:val="0"/>
          <w:numId w:val="109"/>
        </w:numPr>
      </w:pPr>
      <w:r w:rsidRPr="00A057B3">
        <w:t>Agra</w:t>
      </w:r>
    </w:p>
    <w:p w14:paraId="5E606901" w14:textId="77777777" w:rsidR="00741D27" w:rsidRPr="00A057B3" w:rsidRDefault="00741D27" w:rsidP="006569BF">
      <w:pPr>
        <w:pStyle w:val="ListParagraph"/>
        <w:numPr>
          <w:ilvl w:val="0"/>
          <w:numId w:val="109"/>
        </w:numPr>
      </w:pPr>
      <w:r w:rsidRPr="00A057B3">
        <w:t>Aligarh</w:t>
      </w:r>
    </w:p>
    <w:p w14:paraId="33A93E61" w14:textId="77777777" w:rsidR="00741D27" w:rsidRPr="00A057B3" w:rsidRDefault="00741D27" w:rsidP="006569BF">
      <w:pPr>
        <w:pStyle w:val="ListParagraph"/>
        <w:numPr>
          <w:ilvl w:val="0"/>
          <w:numId w:val="109"/>
        </w:numPr>
      </w:pPr>
      <w:r w:rsidRPr="00A057B3">
        <w:t>Ambedkar Nagar</w:t>
      </w:r>
    </w:p>
    <w:p w14:paraId="7ECAE21B" w14:textId="77777777" w:rsidR="00741D27" w:rsidRPr="00A057B3" w:rsidRDefault="00741D27" w:rsidP="006569BF">
      <w:pPr>
        <w:pStyle w:val="ListParagraph"/>
        <w:numPr>
          <w:ilvl w:val="0"/>
          <w:numId w:val="109"/>
        </w:numPr>
      </w:pPr>
      <w:proofErr w:type="spellStart"/>
      <w:r w:rsidRPr="00A057B3">
        <w:t>Amethi</w:t>
      </w:r>
      <w:proofErr w:type="spellEnd"/>
    </w:p>
    <w:p w14:paraId="485121F7" w14:textId="77777777" w:rsidR="00741D27" w:rsidRPr="00A057B3" w:rsidRDefault="00741D27" w:rsidP="006569BF">
      <w:pPr>
        <w:pStyle w:val="ListParagraph"/>
        <w:numPr>
          <w:ilvl w:val="0"/>
          <w:numId w:val="109"/>
        </w:numPr>
      </w:pPr>
      <w:proofErr w:type="spellStart"/>
      <w:r w:rsidRPr="00A057B3">
        <w:t>Amroha</w:t>
      </w:r>
      <w:proofErr w:type="spellEnd"/>
    </w:p>
    <w:p w14:paraId="6B90D9D1" w14:textId="77777777" w:rsidR="00741D27" w:rsidRPr="00A057B3" w:rsidRDefault="00741D27" w:rsidP="006569BF">
      <w:pPr>
        <w:pStyle w:val="ListParagraph"/>
        <w:numPr>
          <w:ilvl w:val="0"/>
          <w:numId w:val="109"/>
        </w:numPr>
      </w:pPr>
      <w:proofErr w:type="spellStart"/>
      <w:r w:rsidRPr="00A057B3">
        <w:t>Auraiya</w:t>
      </w:r>
      <w:proofErr w:type="spellEnd"/>
    </w:p>
    <w:p w14:paraId="2F012601" w14:textId="77777777" w:rsidR="00741D27" w:rsidRPr="00A057B3" w:rsidRDefault="00741D27" w:rsidP="006569BF">
      <w:pPr>
        <w:pStyle w:val="ListParagraph"/>
        <w:numPr>
          <w:ilvl w:val="0"/>
          <w:numId w:val="109"/>
        </w:numPr>
      </w:pPr>
      <w:proofErr w:type="spellStart"/>
      <w:r w:rsidRPr="00A057B3">
        <w:t>Azamgarh</w:t>
      </w:r>
      <w:proofErr w:type="spellEnd"/>
    </w:p>
    <w:p w14:paraId="5A1BD099" w14:textId="77777777" w:rsidR="00741D27" w:rsidRPr="00A057B3" w:rsidRDefault="00741D27" w:rsidP="006569BF">
      <w:pPr>
        <w:pStyle w:val="ListParagraph"/>
        <w:numPr>
          <w:ilvl w:val="0"/>
          <w:numId w:val="109"/>
        </w:numPr>
      </w:pPr>
      <w:proofErr w:type="spellStart"/>
      <w:r w:rsidRPr="00A057B3">
        <w:t>Baghpat</w:t>
      </w:r>
      <w:proofErr w:type="spellEnd"/>
    </w:p>
    <w:p w14:paraId="781E6E6C" w14:textId="77777777" w:rsidR="00741D27" w:rsidRPr="00A057B3" w:rsidRDefault="00741D27" w:rsidP="006569BF">
      <w:pPr>
        <w:pStyle w:val="ListParagraph"/>
        <w:numPr>
          <w:ilvl w:val="0"/>
          <w:numId w:val="109"/>
        </w:numPr>
      </w:pPr>
      <w:proofErr w:type="spellStart"/>
      <w:r w:rsidRPr="00A057B3">
        <w:t>Bahraich</w:t>
      </w:r>
      <w:proofErr w:type="spellEnd"/>
    </w:p>
    <w:p w14:paraId="427F1434" w14:textId="77777777" w:rsidR="00741D27" w:rsidRPr="00A057B3" w:rsidRDefault="00741D27" w:rsidP="006569BF">
      <w:pPr>
        <w:pStyle w:val="ListParagraph"/>
        <w:numPr>
          <w:ilvl w:val="0"/>
          <w:numId w:val="109"/>
        </w:numPr>
      </w:pPr>
      <w:r w:rsidRPr="00A057B3">
        <w:t>Ballia</w:t>
      </w:r>
    </w:p>
    <w:p w14:paraId="2036E92E" w14:textId="77777777" w:rsidR="00741D27" w:rsidRPr="00A057B3" w:rsidRDefault="00741D27" w:rsidP="006569BF">
      <w:pPr>
        <w:pStyle w:val="ListParagraph"/>
        <w:numPr>
          <w:ilvl w:val="0"/>
          <w:numId w:val="109"/>
        </w:numPr>
      </w:pPr>
      <w:proofErr w:type="spellStart"/>
      <w:r w:rsidRPr="00A057B3">
        <w:t>Balrampur</w:t>
      </w:r>
      <w:proofErr w:type="spellEnd"/>
    </w:p>
    <w:p w14:paraId="759C5ED4" w14:textId="77777777" w:rsidR="00741D27" w:rsidRPr="00A057B3" w:rsidRDefault="00741D27" w:rsidP="006569BF">
      <w:pPr>
        <w:pStyle w:val="ListParagraph"/>
        <w:numPr>
          <w:ilvl w:val="0"/>
          <w:numId w:val="109"/>
        </w:numPr>
      </w:pPr>
      <w:r w:rsidRPr="00A057B3">
        <w:t>Banda</w:t>
      </w:r>
    </w:p>
    <w:p w14:paraId="0AEED20C" w14:textId="77777777" w:rsidR="00741D27" w:rsidRPr="00A057B3" w:rsidRDefault="00741D27" w:rsidP="006569BF">
      <w:pPr>
        <w:pStyle w:val="ListParagraph"/>
        <w:numPr>
          <w:ilvl w:val="0"/>
          <w:numId w:val="109"/>
        </w:numPr>
      </w:pPr>
      <w:r w:rsidRPr="00A057B3">
        <w:t xml:space="preserve">Bara </w:t>
      </w:r>
      <w:proofErr w:type="spellStart"/>
      <w:r w:rsidRPr="00A057B3">
        <w:t>Banki</w:t>
      </w:r>
      <w:proofErr w:type="spellEnd"/>
    </w:p>
    <w:p w14:paraId="06FCC08C" w14:textId="77777777" w:rsidR="00741D27" w:rsidRPr="00A057B3" w:rsidRDefault="00741D27" w:rsidP="006569BF">
      <w:pPr>
        <w:pStyle w:val="ListParagraph"/>
        <w:numPr>
          <w:ilvl w:val="0"/>
          <w:numId w:val="109"/>
        </w:numPr>
      </w:pPr>
      <w:r w:rsidRPr="00A057B3">
        <w:t>Bareilly</w:t>
      </w:r>
    </w:p>
    <w:p w14:paraId="29737874" w14:textId="77777777" w:rsidR="00741D27" w:rsidRPr="00A057B3" w:rsidRDefault="00741D27" w:rsidP="006569BF">
      <w:pPr>
        <w:pStyle w:val="ListParagraph"/>
        <w:numPr>
          <w:ilvl w:val="0"/>
          <w:numId w:val="109"/>
        </w:numPr>
      </w:pPr>
      <w:r w:rsidRPr="00A057B3">
        <w:t>Basti</w:t>
      </w:r>
    </w:p>
    <w:p w14:paraId="4DE0B974" w14:textId="77777777" w:rsidR="00741D27" w:rsidRPr="00A057B3" w:rsidRDefault="00741D27" w:rsidP="006569BF">
      <w:pPr>
        <w:pStyle w:val="ListParagraph"/>
        <w:numPr>
          <w:ilvl w:val="0"/>
          <w:numId w:val="109"/>
        </w:numPr>
      </w:pPr>
      <w:proofErr w:type="spellStart"/>
      <w:r w:rsidRPr="00A057B3">
        <w:t>Bhadohi</w:t>
      </w:r>
      <w:proofErr w:type="spellEnd"/>
    </w:p>
    <w:p w14:paraId="413783A3" w14:textId="77777777" w:rsidR="00741D27" w:rsidRPr="00A057B3" w:rsidRDefault="00741D27" w:rsidP="006569BF">
      <w:pPr>
        <w:pStyle w:val="ListParagraph"/>
        <w:numPr>
          <w:ilvl w:val="0"/>
          <w:numId w:val="109"/>
        </w:numPr>
      </w:pPr>
      <w:proofErr w:type="spellStart"/>
      <w:r w:rsidRPr="00A057B3">
        <w:t>Bijnor</w:t>
      </w:r>
      <w:proofErr w:type="spellEnd"/>
    </w:p>
    <w:p w14:paraId="09C1DEA8" w14:textId="77777777" w:rsidR="00741D27" w:rsidRPr="00A057B3" w:rsidRDefault="00741D27" w:rsidP="006569BF">
      <w:pPr>
        <w:pStyle w:val="ListParagraph"/>
        <w:numPr>
          <w:ilvl w:val="0"/>
          <w:numId w:val="109"/>
        </w:numPr>
      </w:pPr>
      <w:proofErr w:type="spellStart"/>
      <w:r w:rsidRPr="00A057B3">
        <w:t>Budaun</w:t>
      </w:r>
      <w:proofErr w:type="spellEnd"/>
    </w:p>
    <w:p w14:paraId="6D878FB9" w14:textId="77777777" w:rsidR="00741D27" w:rsidRPr="006569BF" w:rsidRDefault="00741D27" w:rsidP="006569BF">
      <w:pPr>
        <w:pStyle w:val="ListParagraph"/>
        <w:numPr>
          <w:ilvl w:val="0"/>
          <w:numId w:val="109"/>
        </w:numPr>
        <w:rPr>
          <w:lang w:val="fr-FR"/>
        </w:rPr>
      </w:pPr>
      <w:r w:rsidRPr="006569BF">
        <w:rPr>
          <w:lang w:val="fr-FR"/>
        </w:rPr>
        <w:t>Bulandshahr</w:t>
      </w:r>
    </w:p>
    <w:p w14:paraId="04A18AFF" w14:textId="77777777" w:rsidR="00741D27" w:rsidRPr="006569BF" w:rsidRDefault="00741D27" w:rsidP="006569BF">
      <w:pPr>
        <w:pStyle w:val="ListParagraph"/>
        <w:numPr>
          <w:ilvl w:val="0"/>
          <w:numId w:val="109"/>
        </w:numPr>
        <w:rPr>
          <w:lang w:val="fr-FR"/>
        </w:rPr>
      </w:pPr>
      <w:proofErr w:type="spellStart"/>
      <w:r w:rsidRPr="006569BF">
        <w:rPr>
          <w:lang w:val="fr-FR"/>
        </w:rPr>
        <w:t>Chandauli</w:t>
      </w:r>
      <w:proofErr w:type="spellEnd"/>
    </w:p>
    <w:p w14:paraId="445E0392" w14:textId="77777777" w:rsidR="00741D27" w:rsidRPr="006569BF" w:rsidRDefault="00741D27" w:rsidP="006569BF">
      <w:pPr>
        <w:pStyle w:val="ListParagraph"/>
        <w:numPr>
          <w:ilvl w:val="0"/>
          <w:numId w:val="109"/>
        </w:numPr>
        <w:rPr>
          <w:lang w:val="fr-FR"/>
        </w:rPr>
      </w:pPr>
      <w:proofErr w:type="spellStart"/>
      <w:r w:rsidRPr="006569BF">
        <w:rPr>
          <w:lang w:val="fr-FR"/>
        </w:rPr>
        <w:t>Chitrakoot</w:t>
      </w:r>
      <w:proofErr w:type="spellEnd"/>
    </w:p>
    <w:p w14:paraId="65BBD4F3" w14:textId="77777777" w:rsidR="00741D27" w:rsidRPr="006569BF" w:rsidRDefault="00741D27" w:rsidP="006569BF">
      <w:pPr>
        <w:pStyle w:val="ListParagraph"/>
        <w:numPr>
          <w:ilvl w:val="0"/>
          <w:numId w:val="109"/>
        </w:numPr>
        <w:rPr>
          <w:lang w:val="fr-FR"/>
        </w:rPr>
      </w:pPr>
      <w:proofErr w:type="spellStart"/>
      <w:r w:rsidRPr="006569BF">
        <w:rPr>
          <w:lang w:val="fr-FR"/>
        </w:rPr>
        <w:t>Deoria</w:t>
      </w:r>
      <w:proofErr w:type="spellEnd"/>
    </w:p>
    <w:p w14:paraId="71E5511B" w14:textId="77777777" w:rsidR="00741D27" w:rsidRPr="006569BF" w:rsidRDefault="00741D27" w:rsidP="006569BF">
      <w:pPr>
        <w:pStyle w:val="ListParagraph"/>
        <w:numPr>
          <w:ilvl w:val="0"/>
          <w:numId w:val="109"/>
        </w:numPr>
        <w:rPr>
          <w:lang w:val="fr-FR"/>
        </w:rPr>
      </w:pPr>
      <w:proofErr w:type="spellStart"/>
      <w:r w:rsidRPr="006569BF">
        <w:rPr>
          <w:lang w:val="fr-FR"/>
        </w:rPr>
        <w:t>Etah</w:t>
      </w:r>
      <w:proofErr w:type="spellEnd"/>
    </w:p>
    <w:p w14:paraId="0565690E" w14:textId="77777777" w:rsidR="00741D27" w:rsidRPr="006569BF" w:rsidRDefault="00741D27" w:rsidP="006569BF">
      <w:pPr>
        <w:pStyle w:val="ListParagraph"/>
        <w:numPr>
          <w:ilvl w:val="0"/>
          <w:numId w:val="109"/>
        </w:numPr>
        <w:rPr>
          <w:lang w:val="fr-FR"/>
        </w:rPr>
      </w:pPr>
      <w:proofErr w:type="spellStart"/>
      <w:r w:rsidRPr="006569BF">
        <w:rPr>
          <w:lang w:val="fr-FR"/>
        </w:rPr>
        <w:t>Etawah</w:t>
      </w:r>
      <w:proofErr w:type="spellEnd"/>
    </w:p>
    <w:p w14:paraId="1E7BF576" w14:textId="77777777" w:rsidR="00741D27" w:rsidRPr="00A057B3" w:rsidRDefault="00741D27" w:rsidP="006569BF">
      <w:pPr>
        <w:pStyle w:val="ListParagraph"/>
        <w:numPr>
          <w:ilvl w:val="0"/>
          <w:numId w:val="109"/>
        </w:numPr>
      </w:pPr>
      <w:r w:rsidRPr="00A057B3">
        <w:t>Faizabad</w:t>
      </w:r>
    </w:p>
    <w:p w14:paraId="14846C43" w14:textId="77777777" w:rsidR="00741D27" w:rsidRPr="00A057B3" w:rsidRDefault="00741D27" w:rsidP="006569BF">
      <w:pPr>
        <w:pStyle w:val="ListParagraph"/>
        <w:numPr>
          <w:ilvl w:val="0"/>
          <w:numId w:val="109"/>
        </w:numPr>
      </w:pPr>
      <w:proofErr w:type="spellStart"/>
      <w:r w:rsidRPr="00A057B3">
        <w:t>Farrukhabad</w:t>
      </w:r>
      <w:proofErr w:type="spellEnd"/>
    </w:p>
    <w:p w14:paraId="373A0940" w14:textId="77777777" w:rsidR="00741D27" w:rsidRPr="00A057B3" w:rsidRDefault="00741D27" w:rsidP="006569BF">
      <w:pPr>
        <w:pStyle w:val="ListParagraph"/>
        <w:numPr>
          <w:ilvl w:val="0"/>
          <w:numId w:val="109"/>
        </w:numPr>
      </w:pPr>
      <w:r w:rsidRPr="00A057B3">
        <w:t>Fatehpur</w:t>
      </w:r>
    </w:p>
    <w:p w14:paraId="4881BDF5" w14:textId="77777777" w:rsidR="00741D27" w:rsidRPr="00A057B3" w:rsidRDefault="00741D27" w:rsidP="006569BF">
      <w:pPr>
        <w:pStyle w:val="ListParagraph"/>
        <w:numPr>
          <w:ilvl w:val="0"/>
          <w:numId w:val="109"/>
        </w:numPr>
      </w:pPr>
      <w:r w:rsidRPr="00A057B3">
        <w:t>Firozabad</w:t>
      </w:r>
    </w:p>
    <w:p w14:paraId="34613473" w14:textId="77777777" w:rsidR="00741D27" w:rsidRPr="00A057B3" w:rsidRDefault="00741D27" w:rsidP="006569BF">
      <w:pPr>
        <w:pStyle w:val="ListParagraph"/>
        <w:numPr>
          <w:ilvl w:val="0"/>
          <w:numId w:val="109"/>
        </w:numPr>
      </w:pPr>
      <w:r w:rsidRPr="00A057B3">
        <w:t>Gautam Buddha Nagar</w:t>
      </w:r>
    </w:p>
    <w:p w14:paraId="1025EE75" w14:textId="77777777" w:rsidR="00741D27" w:rsidRPr="00A057B3" w:rsidRDefault="00741D27" w:rsidP="006569BF">
      <w:pPr>
        <w:pStyle w:val="ListParagraph"/>
        <w:numPr>
          <w:ilvl w:val="0"/>
          <w:numId w:val="109"/>
        </w:numPr>
      </w:pPr>
      <w:r w:rsidRPr="00A057B3">
        <w:t>Ghaziabad</w:t>
      </w:r>
    </w:p>
    <w:p w14:paraId="1A39A758" w14:textId="77777777" w:rsidR="00741D27" w:rsidRPr="00A057B3" w:rsidRDefault="00741D27" w:rsidP="006569BF">
      <w:pPr>
        <w:pStyle w:val="ListParagraph"/>
        <w:numPr>
          <w:ilvl w:val="0"/>
          <w:numId w:val="109"/>
        </w:numPr>
      </w:pPr>
      <w:r w:rsidRPr="00A057B3">
        <w:t>Ghazipur</w:t>
      </w:r>
    </w:p>
    <w:p w14:paraId="30D58E39" w14:textId="77777777" w:rsidR="00741D27" w:rsidRPr="00A057B3" w:rsidRDefault="00741D27" w:rsidP="006569BF">
      <w:pPr>
        <w:pStyle w:val="ListParagraph"/>
        <w:numPr>
          <w:ilvl w:val="0"/>
          <w:numId w:val="109"/>
        </w:numPr>
      </w:pPr>
      <w:proofErr w:type="spellStart"/>
      <w:r w:rsidRPr="00A057B3">
        <w:t>Gonda</w:t>
      </w:r>
      <w:proofErr w:type="spellEnd"/>
    </w:p>
    <w:p w14:paraId="0BBDDD7A" w14:textId="77777777" w:rsidR="00741D27" w:rsidRPr="00A057B3" w:rsidRDefault="00741D27" w:rsidP="006569BF">
      <w:pPr>
        <w:pStyle w:val="ListParagraph"/>
        <w:numPr>
          <w:ilvl w:val="0"/>
          <w:numId w:val="109"/>
        </w:numPr>
      </w:pPr>
      <w:r w:rsidRPr="00A057B3">
        <w:t>Gorakhpur</w:t>
      </w:r>
    </w:p>
    <w:p w14:paraId="0DE650B7" w14:textId="77777777" w:rsidR="00741D27" w:rsidRPr="00A057B3" w:rsidRDefault="00741D27" w:rsidP="006569BF">
      <w:pPr>
        <w:pStyle w:val="ListParagraph"/>
        <w:numPr>
          <w:ilvl w:val="0"/>
          <w:numId w:val="109"/>
        </w:numPr>
      </w:pPr>
      <w:r w:rsidRPr="00A057B3">
        <w:t>Hamirpur</w:t>
      </w:r>
    </w:p>
    <w:p w14:paraId="57B32338" w14:textId="77777777" w:rsidR="00741D27" w:rsidRPr="00A057B3" w:rsidRDefault="00741D27" w:rsidP="006569BF">
      <w:pPr>
        <w:pStyle w:val="ListParagraph"/>
        <w:numPr>
          <w:ilvl w:val="0"/>
          <w:numId w:val="109"/>
        </w:numPr>
      </w:pPr>
      <w:proofErr w:type="spellStart"/>
      <w:r w:rsidRPr="00A057B3">
        <w:t>Hapur</w:t>
      </w:r>
      <w:proofErr w:type="spellEnd"/>
    </w:p>
    <w:p w14:paraId="0E5AF1AA" w14:textId="77777777" w:rsidR="00741D27" w:rsidRPr="00A057B3" w:rsidRDefault="00741D27" w:rsidP="006569BF">
      <w:pPr>
        <w:pStyle w:val="ListParagraph"/>
        <w:numPr>
          <w:ilvl w:val="0"/>
          <w:numId w:val="109"/>
        </w:numPr>
      </w:pPr>
      <w:proofErr w:type="spellStart"/>
      <w:r w:rsidRPr="00A057B3">
        <w:t>Hardoi</w:t>
      </w:r>
      <w:proofErr w:type="spellEnd"/>
    </w:p>
    <w:p w14:paraId="51F5C3D3" w14:textId="77777777" w:rsidR="00741D27" w:rsidRPr="00A057B3" w:rsidRDefault="00741D27" w:rsidP="006569BF">
      <w:pPr>
        <w:pStyle w:val="ListParagraph"/>
        <w:numPr>
          <w:ilvl w:val="0"/>
          <w:numId w:val="109"/>
        </w:numPr>
      </w:pPr>
      <w:proofErr w:type="spellStart"/>
      <w:r w:rsidRPr="00A057B3">
        <w:t>Hathras</w:t>
      </w:r>
      <w:proofErr w:type="spellEnd"/>
    </w:p>
    <w:p w14:paraId="5C6650EA" w14:textId="77777777" w:rsidR="00741D27" w:rsidRPr="00A057B3" w:rsidRDefault="00741D27" w:rsidP="006569BF">
      <w:pPr>
        <w:pStyle w:val="ListParagraph"/>
        <w:numPr>
          <w:ilvl w:val="0"/>
          <w:numId w:val="109"/>
        </w:numPr>
      </w:pPr>
      <w:proofErr w:type="spellStart"/>
      <w:r w:rsidRPr="00A057B3">
        <w:t>Jalaun</w:t>
      </w:r>
      <w:proofErr w:type="spellEnd"/>
    </w:p>
    <w:p w14:paraId="5C3B03FD" w14:textId="77777777" w:rsidR="00741D27" w:rsidRPr="00A057B3" w:rsidRDefault="00741D27" w:rsidP="006569BF">
      <w:pPr>
        <w:pStyle w:val="ListParagraph"/>
        <w:numPr>
          <w:ilvl w:val="0"/>
          <w:numId w:val="109"/>
        </w:numPr>
      </w:pPr>
      <w:proofErr w:type="spellStart"/>
      <w:r w:rsidRPr="00A057B3">
        <w:t>Jaunpur</w:t>
      </w:r>
      <w:proofErr w:type="spellEnd"/>
    </w:p>
    <w:p w14:paraId="5F14D8B9" w14:textId="77777777" w:rsidR="00741D27" w:rsidRPr="00A057B3" w:rsidRDefault="00741D27" w:rsidP="006569BF">
      <w:pPr>
        <w:pStyle w:val="ListParagraph"/>
        <w:numPr>
          <w:ilvl w:val="0"/>
          <w:numId w:val="109"/>
        </w:numPr>
      </w:pPr>
      <w:proofErr w:type="spellStart"/>
      <w:r w:rsidRPr="00A057B3">
        <w:t>Jyotiba</w:t>
      </w:r>
      <w:proofErr w:type="spellEnd"/>
      <w:r w:rsidRPr="00A057B3">
        <w:t xml:space="preserve"> Phule Nagar</w:t>
      </w:r>
    </w:p>
    <w:p w14:paraId="3DCB2CEA" w14:textId="77777777" w:rsidR="00741D27" w:rsidRPr="00A057B3" w:rsidRDefault="00741D27" w:rsidP="006569BF">
      <w:pPr>
        <w:pStyle w:val="ListParagraph"/>
        <w:numPr>
          <w:ilvl w:val="0"/>
          <w:numId w:val="109"/>
        </w:numPr>
      </w:pPr>
      <w:proofErr w:type="spellStart"/>
      <w:r w:rsidRPr="00A057B3">
        <w:t>Kannauj</w:t>
      </w:r>
      <w:proofErr w:type="spellEnd"/>
    </w:p>
    <w:p w14:paraId="3686E294" w14:textId="77777777" w:rsidR="00741D27" w:rsidRPr="00A057B3" w:rsidRDefault="00741D27" w:rsidP="006569BF">
      <w:pPr>
        <w:pStyle w:val="ListParagraph"/>
        <w:numPr>
          <w:ilvl w:val="0"/>
          <w:numId w:val="109"/>
        </w:numPr>
      </w:pPr>
      <w:r w:rsidRPr="00A057B3">
        <w:t xml:space="preserve">Kanpur </w:t>
      </w:r>
      <w:proofErr w:type="spellStart"/>
      <w:r w:rsidRPr="00A057B3">
        <w:t>Dehat</w:t>
      </w:r>
      <w:proofErr w:type="spellEnd"/>
    </w:p>
    <w:p w14:paraId="6FAF0BDF" w14:textId="77777777" w:rsidR="00741D27" w:rsidRPr="00A057B3" w:rsidRDefault="00741D27" w:rsidP="006569BF">
      <w:pPr>
        <w:pStyle w:val="ListParagraph"/>
        <w:numPr>
          <w:ilvl w:val="0"/>
          <w:numId w:val="109"/>
        </w:numPr>
      </w:pPr>
      <w:r w:rsidRPr="00A057B3">
        <w:t>Kanpur Nagar</w:t>
      </w:r>
    </w:p>
    <w:p w14:paraId="29676E7D" w14:textId="77777777" w:rsidR="00741D27" w:rsidRPr="00A057B3" w:rsidRDefault="00741D27" w:rsidP="006569BF">
      <w:pPr>
        <w:pStyle w:val="ListParagraph"/>
        <w:numPr>
          <w:ilvl w:val="0"/>
          <w:numId w:val="109"/>
        </w:numPr>
      </w:pPr>
      <w:proofErr w:type="spellStart"/>
      <w:r w:rsidRPr="00A057B3">
        <w:t>Kanshiram</w:t>
      </w:r>
      <w:proofErr w:type="spellEnd"/>
      <w:r w:rsidRPr="00A057B3">
        <w:t xml:space="preserve"> Nagar</w:t>
      </w:r>
    </w:p>
    <w:p w14:paraId="00066A49" w14:textId="77777777" w:rsidR="00741D27" w:rsidRPr="00A057B3" w:rsidRDefault="00741D27" w:rsidP="006569BF">
      <w:pPr>
        <w:pStyle w:val="ListParagraph"/>
        <w:numPr>
          <w:ilvl w:val="0"/>
          <w:numId w:val="109"/>
        </w:numPr>
      </w:pPr>
      <w:proofErr w:type="spellStart"/>
      <w:r w:rsidRPr="00A057B3">
        <w:t>Kaushambi</w:t>
      </w:r>
      <w:proofErr w:type="spellEnd"/>
    </w:p>
    <w:p w14:paraId="112820D4" w14:textId="77777777" w:rsidR="00741D27" w:rsidRPr="00A057B3" w:rsidRDefault="00741D27" w:rsidP="006569BF">
      <w:pPr>
        <w:pStyle w:val="ListParagraph"/>
        <w:numPr>
          <w:ilvl w:val="0"/>
          <w:numId w:val="109"/>
        </w:numPr>
      </w:pPr>
      <w:proofErr w:type="spellStart"/>
      <w:r w:rsidRPr="00A057B3">
        <w:t>Kheri</w:t>
      </w:r>
      <w:proofErr w:type="spellEnd"/>
    </w:p>
    <w:p w14:paraId="4B80223C" w14:textId="77777777" w:rsidR="00741D27" w:rsidRPr="00A057B3" w:rsidRDefault="00741D27" w:rsidP="006569BF">
      <w:pPr>
        <w:pStyle w:val="ListParagraph"/>
        <w:numPr>
          <w:ilvl w:val="0"/>
          <w:numId w:val="109"/>
        </w:numPr>
      </w:pPr>
      <w:proofErr w:type="spellStart"/>
      <w:r w:rsidRPr="00A057B3">
        <w:t>Kushinagar</w:t>
      </w:r>
      <w:proofErr w:type="spellEnd"/>
    </w:p>
    <w:p w14:paraId="0DAE284B" w14:textId="77777777" w:rsidR="00741D27" w:rsidRPr="00A057B3" w:rsidRDefault="00741D27" w:rsidP="006569BF">
      <w:pPr>
        <w:pStyle w:val="ListParagraph"/>
        <w:numPr>
          <w:ilvl w:val="0"/>
          <w:numId w:val="109"/>
        </w:numPr>
      </w:pPr>
      <w:r w:rsidRPr="00A057B3">
        <w:t>Lalitpur</w:t>
      </w:r>
    </w:p>
    <w:p w14:paraId="6D4C7400" w14:textId="77777777" w:rsidR="00741D27" w:rsidRPr="00A057B3" w:rsidRDefault="00741D27" w:rsidP="006569BF">
      <w:pPr>
        <w:pStyle w:val="ListParagraph"/>
        <w:numPr>
          <w:ilvl w:val="0"/>
          <w:numId w:val="109"/>
        </w:numPr>
      </w:pPr>
      <w:proofErr w:type="spellStart"/>
      <w:r w:rsidRPr="00A057B3">
        <w:t>Mahamaya</w:t>
      </w:r>
      <w:proofErr w:type="spellEnd"/>
      <w:r w:rsidRPr="00A057B3">
        <w:t xml:space="preserve"> Nagar</w:t>
      </w:r>
    </w:p>
    <w:p w14:paraId="290B0B07" w14:textId="77777777" w:rsidR="00741D27" w:rsidRPr="006569BF" w:rsidRDefault="00741D27" w:rsidP="006569BF">
      <w:pPr>
        <w:pStyle w:val="ListParagraph"/>
        <w:numPr>
          <w:ilvl w:val="0"/>
          <w:numId w:val="109"/>
        </w:numPr>
        <w:rPr>
          <w:lang w:val="fr-FR"/>
        </w:rPr>
      </w:pPr>
      <w:proofErr w:type="spellStart"/>
      <w:r w:rsidRPr="006569BF">
        <w:rPr>
          <w:lang w:val="fr-FR"/>
        </w:rPr>
        <w:t>Mahoba</w:t>
      </w:r>
      <w:proofErr w:type="spellEnd"/>
    </w:p>
    <w:p w14:paraId="27B2DC18" w14:textId="77777777" w:rsidR="00741D27" w:rsidRPr="006569BF" w:rsidRDefault="00741D27" w:rsidP="006569BF">
      <w:pPr>
        <w:pStyle w:val="ListParagraph"/>
        <w:numPr>
          <w:ilvl w:val="0"/>
          <w:numId w:val="109"/>
        </w:numPr>
        <w:rPr>
          <w:lang w:val="fr-FR"/>
        </w:rPr>
      </w:pPr>
      <w:proofErr w:type="spellStart"/>
      <w:r w:rsidRPr="006569BF">
        <w:rPr>
          <w:lang w:val="fr-FR"/>
        </w:rPr>
        <w:t>Mahrajganj</w:t>
      </w:r>
      <w:proofErr w:type="spellEnd"/>
    </w:p>
    <w:p w14:paraId="13B24250" w14:textId="77777777" w:rsidR="00741D27" w:rsidRPr="006569BF" w:rsidRDefault="00741D27" w:rsidP="006569BF">
      <w:pPr>
        <w:pStyle w:val="ListParagraph"/>
        <w:numPr>
          <w:ilvl w:val="0"/>
          <w:numId w:val="109"/>
        </w:numPr>
        <w:rPr>
          <w:lang w:val="fr-FR"/>
        </w:rPr>
      </w:pPr>
      <w:proofErr w:type="spellStart"/>
      <w:r w:rsidRPr="006569BF">
        <w:rPr>
          <w:lang w:val="fr-FR"/>
        </w:rPr>
        <w:t>Mainpuri</w:t>
      </w:r>
      <w:proofErr w:type="spellEnd"/>
    </w:p>
    <w:p w14:paraId="38A6B661" w14:textId="77777777" w:rsidR="00741D27" w:rsidRPr="006569BF" w:rsidRDefault="00741D27" w:rsidP="006569BF">
      <w:pPr>
        <w:pStyle w:val="ListParagraph"/>
        <w:numPr>
          <w:ilvl w:val="0"/>
          <w:numId w:val="109"/>
        </w:numPr>
        <w:rPr>
          <w:lang w:val="fr-FR"/>
        </w:rPr>
      </w:pPr>
      <w:r w:rsidRPr="006569BF">
        <w:rPr>
          <w:lang w:val="fr-FR"/>
        </w:rPr>
        <w:t>Mathura</w:t>
      </w:r>
    </w:p>
    <w:p w14:paraId="6EAF6D5E" w14:textId="77777777" w:rsidR="00741D27" w:rsidRPr="006569BF" w:rsidRDefault="00741D27" w:rsidP="006569BF">
      <w:pPr>
        <w:pStyle w:val="ListParagraph"/>
        <w:numPr>
          <w:ilvl w:val="0"/>
          <w:numId w:val="109"/>
        </w:numPr>
        <w:rPr>
          <w:lang w:val="fr-FR"/>
        </w:rPr>
      </w:pPr>
      <w:r w:rsidRPr="006569BF">
        <w:rPr>
          <w:lang w:val="fr-FR"/>
        </w:rPr>
        <w:t>Mau</w:t>
      </w:r>
    </w:p>
    <w:p w14:paraId="5B03AFF3" w14:textId="77777777" w:rsidR="00741D27" w:rsidRPr="006569BF" w:rsidRDefault="00741D27" w:rsidP="006569BF">
      <w:pPr>
        <w:pStyle w:val="ListParagraph"/>
        <w:numPr>
          <w:ilvl w:val="0"/>
          <w:numId w:val="109"/>
        </w:numPr>
        <w:rPr>
          <w:lang w:val="fr-FR"/>
        </w:rPr>
      </w:pPr>
      <w:r w:rsidRPr="006569BF">
        <w:rPr>
          <w:lang w:val="fr-FR"/>
        </w:rPr>
        <w:t>Meerut</w:t>
      </w:r>
    </w:p>
    <w:p w14:paraId="3781E069" w14:textId="77777777" w:rsidR="00741D27" w:rsidRPr="006569BF" w:rsidRDefault="00741D27" w:rsidP="006569BF">
      <w:pPr>
        <w:pStyle w:val="ListParagraph"/>
        <w:numPr>
          <w:ilvl w:val="0"/>
          <w:numId w:val="109"/>
        </w:numPr>
        <w:rPr>
          <w:lang w:val="fr-FR"/>
        </w:rPr>
      </w:pPr>
      <w:r w:rsidRPr="006569BF">
        <w:rPr>
          <w:lang w:val="fr-FR"/>
        </w:rPr>
        <w:t>Mirzapur</w:t>
      </w:r>
    </w:p>
    <w:p w14:paraId="0C8ADB8A" w14:textId="77777777" w:rsidR="00741D27" w:rsidRPr="006569BF" w:rsidRDefault="00741D27" w:rsidP="006569BF">
      <w:pPr>
        <w:pStyle w:val="ListParagraph"/>
        <w:numPr>
          <w:ilvl w:val="0"/>
          <w:numId w:val="109"/>
        </w:numPr>
        <w:rPr>
          <w:lang w:val="fr-FR"/>
        </w:rPr>
      </w:pPr>
      <w:r w:rsidRPr="006569BF">
        <w:rPr>
          <w:lang w:val="fr-FR"/>
        </w:rPr>
        <w:t>Muzaffarnagar</w:t>
      </w:r>
    </w:p>
    <w:p w14:paraId="4614E3DF" w14:textId="77777777" w:rsidR="00741D27" w:rsidRPr="006569BF" w:rsidRDefault="00741D27" w:rsidP="006569BF">
      <w:pPr>
        <w:pStyle w:val="ListParagraph"/>
        <w:numPr>
          <w:ilvl w:val="0"/>
          <w:numId w:val="109"/>
        </w:numPr>
        <w:rPr>
          <w:lang w:val="fr-FR"/>
        </w:rPr>
      </w:pPr>
      <w:proofErr w:type="spellStart"/>
      <w:r w:rsidRPr="006569BF">
        <w:rPr>
          <w:lang w:val="fr-FR"/>
        </w:rPr>
        <w:t>Pilibhit</w:t>
      </w:r>
      <w:proofErr w:type="spellEnd"/>
    </w:p>
    <w:p w14:paraId="2A76B855" w14:textId="77777777" w:rsidR="00741D27" w:rsidRPr="006569BF" w:rsidRDefault="00741D27" w:rsidP="006569BF">
      <w:pPr>
        <w:pStyle w:val="ListParagraph"/>
        <w:numPr>
          <w:ilvl w:val="0"/>
          <w:numId w:val="109"/>
        </w:numPr>
        <w:rPr>
          <w:lang w:val="fr-FR"/>
        </w:rPr>
      </w:pPr>
      <w:proofErr w:type="spellStart"/>
      <w:r w:rsidRPr="006569BF">
        <w:rPr>
          <w:lang w:val="fr-FR"/>
        </w:rPr>
        <w:t>Pratapgarh</w:t>
      </w:r>
      <w:proofErr w:type="spellEnd"/>
    </w:p>
    <w:p w14:paraId="278A51F3" w14:textId="77777777" w:rsidR="00741D27" w:rsidRPr="006569BF" w:rsidRDefault="00741D27" w:rsidP="006569BF">
      <w:pPr>
        <w:pStyle w:val="ListParagraph"/>
        <w:numPr>
          <w:ilvl w:val="0"/>
          <w:numId w:val="109"/>
        </w:numPr>
        <w:rPr>
          <w:lang w:val="fr-FR"/>
        </w:rPr>
      </w:pPr>
      <w:r w:rsidRPr="006569BF">
        <w:rPr>
          <w:lang w:val="fr-FR"/>
        </w:rPr>
        <w:t xml:space="preserve">Rae </w:t>
      </w:r>
      <w:proofErr w:type="spellStart"/>
      <w:r w:rsidRPr="006569BF">
        <w:rPr>
          <w:lang w:val="fr-FR"/>
        </w:rPr>
        <w:t>Bareli</w:t>
      </w:r>
      <w:proofErr w:type="spellEnd"/>
    </w:p>
    <w:p w14:paraId="00768C2E" w14:textId="77777777" w:rsidR="00741D27" w:rsidRPr="00A057B3" w:rsidRDefault="00741D27" w:rsidP="006569BF">
      <w:pPr>
        <w:pStyle w:val="ListParagraph"/>
        <w:numPr>
          <w:ilvl w:val="0"/>
          <w:numId w:val="109"/>
        </w:numPr>
      </w:pPr>
      <w:r w:rsidRPr="00A057B3">
        <w:t>Rampur</w:t>
      </w:r>
    </w:p>
    <w:p w14:paraId="5EEC7D54" w14:textId="77777777" w:rsidR="00741D27" w:rsidRPr="00A057B3" w:rsidRDefault="00741D27" w:rsidP="006569BF">
      <w:pPr>
        <w:pStyle w:val="ListParagraph"/>
        <w:numPr>
          <w:ilvl w:val="0"/>
          <w:numId w:val="109"/>
        </w:numPr>
      </w:pPr>
      <w:r w:rsidRPr="00A057B3">
        <w:t>Saharanpur</w:t>
      </w:r>
    </w:p>
    <w:p w14:paraId="3190D755" w14:textId="77777777" w:rsidR="00741D27" w:rsidRPr="00A057B3" w:rsidRDefault="00741D27" w:rsidP="006569BF">
      <w:pPr>
        <w:pStyle w:val="ListParagraph"/>
        <w:numPr>
          <w:ilvl w:val="0"/>
          <w:numId w:val="109"/>
        </w:numPr>
      </w:pPr>
      <w:proofErr w:type="spellStart"/>
      <w:r w:rsidRPr="00A057B3">
        <w:t>Sambhal</w:t>
      </w:r>
      <w:proofErr w:type="spellEnd"/>
    </w:p>
    <w:p w14:paraId="1CA1B8B0" w14:textId="77777777" w:rsidR="00741D27" w:rsidRPr="00A057B3" w:rsidRDefault="00741D27" w:rsidP="006569BF">
      <w:pPr>
        <w:pStyle w:val="ListParagraph"/>
        <w:numPr>
          <w:ilvl w:val="0"/>
          <w:numId w:val="109"/>
        </w:numPr>
      </w:pPr>
      <w:r w:rsidRPr="00A057B3">
        <w:t>Sant Kabir Nagar</w:t>
      </w:r>
    </w:p>
    <w:p w14:paraId="0337057E" w14:textId="77777777" w:rsidR="00741D27" w:rsidRPr="00A057B3" w:rsidRDefault="00741D27" w:rsidP="006569BF">
      <w:pPr>
        <w:pStyle w:val="ListParagraph"/>
        <w:numPr>
          <w:ilvl w:val="0"/>
          <w:numId w:val="109"/>
        </w:numPr>
      </w:pPr>
      <w:r w:rsidRPr="00A057B3">
        <w:t xml:space="preserve">Sant </w:t>
      </w:r>
      <w:proofErr w:type="spellStart"/>
      <w:r w:rsidRPr="00A057B3">
        <w:t>Ravidas</w:t>
      </w:r>
      <w:proofErr w:type="spellEnd"/>
      <w:r w:rsidRPr="00A057B3">
        <w:t xml:space="preserve"> Nagar</w:t>
      </w:r>
    </w:p>
    <w:p w14:paraId="70DA662C" w14:textId="77777777" w:rsidR="00741D27" w:rsidRPr="00A057B3" w:rsidRDefault="00741D27" w:rsidP="006569BF">
      <w:pPr>
        <w:pStyle w:val="ListParagraph"/>
        <w:numPr>
          <w:ilvl w:val="0"/>
          <w:numId w:val="109"/>
        </w:numPr>
      </w:pPr>
      <w:proofErr w:type="spellStart"/>
      <w:r w:rsidRPr="00A057B3">
        <w:t>Shahjahanpur</w:t>
      </w:r>
      <w:proofErr w:type="spellEnd"/>
    </w:p>
    <w:p w14:paraId="058E970F" w14:textId="77777777" w:rsidR="00741D27" w:rsidRPr="00A057B3" w:rsidRDefault="00741D27" w:rsidP="006569BF">
      <w:pPr>
        <w:pStyle w:val="ListParagraph"/>
        <w:numPr>
          <w:ilvl w:val="0"/>
          <w:numId w:val="109"/>
        </w:numPr>
      </w:pPr>
      <w:proofErr w:type="spellStart"/>
      <w:r w:rsidRPr="00A057B3">
        <w:t>Shamali</w:t>
      </w:r>
      <w:proofErr w:type="spellEnd"/>
    </w:p>
    <w:p w14:paraId="4A45C23C" w14:textId="77777777" w:rsidR="00741D27" w:rsidRPr="00A057B3" w:rsidRDefault="00741D27" w:rsidP="006569BF">
      <w:pPr>
        <w:pStyle w:val="ListParagraph"/>
        <w:numPr>
          <w:ilvl w:val="0"/>
          <w:numId w:val="109"/>
        </w:numPr>
      </w:pPr>
      <w:proofErr w:type="spellStart"/>
      <w:r w:rsidRPr="00A057B3">
        <w:t>Shrawasti</w:t>
      </w:r>
      <w:proofErr w:type="spellEnd"/>
    </w:p>
    <w:p w14:paraId="713962F1" w14:textId="77777777" w:rsidR="00741D27" w:rsidRPr="006569BF" w:rsidRDefault="00741D27" w:rsidP="006569BF">
      <w:pPr>
        <w:pStyle w:val="ListParagraph"/>
        <w:numPr>
          <w:ilvl w:val="0"/>
          <w:numId w:val="109"/>
        </w:numPr>
        <w:rPr>
          <w:lang w:val="fr-FR"/>
        </w:rPr>
      </w:pPr>
      <w:proofErr w:type="spellStart"/>
      <w:r w:rsidRPr="006569BF">
        <w:rPr>
          <w:lang w:val="fr-FR"/>
        </w:rPr>
        <w:t>Siddharthnagar</w:t>
      </w:r>
      <w:proofErr w:type="spellEnd"/>
    </w:p>
    <w:p w14:paraId="4195AE03" w14:textId="77777777" w:rsidR="00741D27" w:rsidRPr="006569BF" w:rsidRDefault="00741D27" w:rsidP="006569BF">
      <w:pPr>
        <w:pStyle w:val="ListParagraph"/>
        <w:numPr>
          <w:ilvl w:val="0"/>
          <w:numId w:val="109"/>
        </w:numPr>
        <w:rPr>
          <w:lang w:val="fr-FR"/>
        </w:rPr>
      </w:pPr>
      <w:proofErr w:type="spellStart"/>
      <w:r w:rsidRPr="006569BF">
        <w:rPr>
          <w:lang w:val="fr-FR"/>
        </w:rPr>
        <w:t>Sitapur</w:t>
      </w:r>
      <w:proofErr w:type="spellEnd"/>
    </w:p>
    <w:p w14:paraId="264189AD" w14:textId="77777777" w:rsidR="00741D27" w:rsidRPr="006569BF" w:rsidRDefault="00741D27" w:rsidP="006569BF">
      <w:pPr>
        <w:pStyle w:val="ListParagraph"/>
        <w:numPr>
          <w:ilvl w:val="0"/>
          <w:numId w:val="109"/>
        </w:numPr>
        <w:rPr>
          <w:lang w:val="fr-FR"/>
        </w:rPr>
      </w:pPr>
      <w:proofErr w:type="spellStart"/>
      <w:r w:rsidRPr="006569BF">
        <w:rPr>
          <w:lang w:val="fr-FR"/>
        </w:rPr>
        <w:t>Sonbhadra</w:t>
      </w:r>
      <w:proofErr w:type="spellEnd"/>
    </w:p>
    <w:p w14:paraId="3B4B6A7E" w14:textId="77777777" w:rsidR="00741D27" w:rsidRPr="006569BF" w:rsidRDefault="00741D27" w:rsidP="006569BF">
      <w:pPr>
        <w:pStyle w:val="ListParagraph"/>
        <w:numPr>
          <w:ilvl w:val="0"/>
          <w:numId w:val="109"/>
        </w:numPr>
        <w:rPr>
          <w:lang w:val="fr-FR"/>
        </w:rPr>
      </w:pPr>
      <w:proofErr w:type="spellStart"/>
      <w:r w:rsidRPr="006569BF">
        <w:rPr>
          <w:lang w:val="fr-FR"/>
        </w:rPr>
        <w:t>Sultanpur</w:t>
      </w:r>
      <w:proofErr w:type="spellEnd"/>
    </w:p>
    <w:p w14:paraId="574149E6" w14:textId="77777777" w:rsidR="00741D27" w:rsidRPr="006569BF" w:rsidRDefault="00741D27" w:rsidP="006569BF">
      <w:pPr>
        <w:pStyle w:val="ListParagraph"/>
        <w:numPr>
          <w:ilvl w:val="0"/>
          <w:numId w:val="109"/>
        </w:numPr>
        <w:rPr>
          <w:lang w:val="fr-FR"/>
        </w:rPr>
      </w:pPr>
      <w:proofErr w:type="spellStart"/>
      <w:r w:rsidRPr="006569BF">
        <w:rPr>
          <w:lang w:val="fr-FR"/>
        </w:rPr>
        <w:t>Unnao</w:t>
      </w:r>
      <w:proofErr w:type="spellEnd"/>
    </w:p>
    <w:p w14:paraId="7EBCEC7E" w14:textId="77777777" w:rsidR="00741D27" w:rsidRPr="006569BF" w:rsidRDefault="00741D27" w:rsidP="006569BF">
      <w:pPr>
        <w:pStyle w:val="ListParagraph"/>
        <w:numPr>
          <w:ilvl w:val="0"/>
          <w:numId w:val="109"/>
        </w:numPr>
        <w:rPr>
          <w:lang w:val="fr-FR"/>
        </w:rPr>
      </w:pPr>
      <w:r w:rsidRPr="006569BF">
        <w:rPr>
          <w:lang w:val="fr-FR"/>
        </w:rPr>
        <w:t>Varanasi</w:t>
      </w:r>
    </w:p>
    <w:p w14:paraId="30C9AC37" w14:textId="77777777" w:rsidR="00741D27" w:rsidRPr="00A057B3" w:rsidRDefault="00741D27" w:rsidP="006569BF">
      <w:pPr>
        <w:pStyle w:val="ListParagraph"/>
        <w:numPr>
          <w:ilvl w:val="0"/>
          <w:numId w:val="109"/>
        </w:numPr>
      </w:pPr>
      <w:proofErr w:type="spellStart"/>
      <w:r w:rsidRPr="00A057B3">
        <w:t>Alipurduar</w:t>
      </w:r>
      <w:proofErr w:type="spellEnd"/>
    </w:p>
    <w:p w14:paraId="43E078FF" w14:textId="77777777" w:rsidR="00741D27" w:rsidRPr="00A057B3" w:rsidRDefault="00741D27" w:rsidP="006569BF">
      <w:pPr>
        <w:pStyle w:val="ListParagraph"/>
        <w:numPr>
          <w:ilvl w:val="0"/>
          <w:numId w:val="109"/>
        </w:numPr>
      </w:pPr>
      <w:r w:rsidRPr="00A057B3">
        <w:t>Bankura</w:t>
      </w:r>
    </w:p>
    <w:p w14:paraId="158E9F43" w14:textId="77777777" w:rsidR="00741D27" w:rsidRPr="00A057B3" w:rsidRDefault="00741D27" w:rsidP="006569BF">
      <w:pPr>
        <w:pStyle w:val="ListParagraph"/>
        <w:numPr>
          <w:ilvl w:val="0"/>
          <w:numId w:val="109"/>
        </w:numPr>
      </w:pPr>
      <w:r w:rsidRPr="00A057B3">
        <w:t>Birbhum</w:t>
      </w:r>
    </w:p>
    <w:p w14:paraId="1B8091E7" w14:textId="77777777" w:rsidR="00741D27" w:rsidRPr="00A057B3" w:rsidRDefault="00741D27" w:rsidP="006569BF">
      <w:pPr>
        <w:pStyle w:val="ListParagraph"/>
        <w:numPr>
          <w:ilvl w:val="0"/>
          <w:numId w:val="109"/>
        </w:numPr>
      </w:pPr>
      <w:r w:rsidRPr="00A057B3">
        <w:t>Dakshin Dinajpur</w:t>
      </w:r>
    </w:p>
    <w:p w14:paraId="2E6A061D" w14:textId="77777777" w:rsidR="00741D27" w:rsidRPr="00A057B3" w:rsidRDefault="00741D27" w:rsidP="006569BF">
      <w:pPr>
        <w:pStyle w:val="ListParagraph"/>
        <w:numPr>
          <w:ilvl w:val="0"/>
          <w:numId w:val="109"/>
        </w:numPr>
      </w:pPr>
      <w:proofErr w:type="spellStart"/>
      <w:r w:rsidRPr="00A057B3">
        <w:t>Darjiling</w:t>
      </w:r>
      <w:proofErr w:type="spellEnd"/>
    </w:p>
    <w:p w14:paraId="34794D0B" w14:textId="77777777" w:rsidR="00741D27" w:rsidRPr="00A057B3" w:rsidRDefault="00741D27" w:rsidP="006569BF">
      <w:pPr>
        <w:pStyle w:val="ListParagraph"/>
        <w:numPr>
          <w:ilvl w:val="0"/>
          <w:numId w:val="109"/>
        </w:numPr>
      </w:pPr>
      <w:r w:rsidRPr="00A057B3">
        <w:t>Haora</w:t>
      </w:r>
    </w:p>
    <w:p w14:paraId="2C8D75EA" w14:textId="77777777" w:rsidR="00741D27" w:rsidRPr="00A057B3" w:rsidRDefault="00741D27" w:rsidP="006569BF">
      <w:pPr>
        <w:pStyle w:val="ListParagraph"/>
        <w:numPr>
          <w:ilvl w:val="0"/>
          <w:numId w:val="109"/>
        </w:numPr>
      </w:pPr>
      <w:r w:rsidRPr="00A057B3">
        <w:t>Hugli</w:t>
      </w:r>
    </w:p>
    <w:p w14:paraId="49F16075" w14:textId="77777777" w:rsidR="00741D27" w:rsidRPr="00A057B3" w:rsidRDefault="00741D27" w:rsidP="006569BF">
      <w:pPr>
        <w:pStyle w:val="ListParagraph"/>
        <w:numPr>
          <w:ilvl w:val="0"/>
          <w:numId w:val="109"/>
        </w:numPr>
      </w:pPr>
      <w:proofErr w:type="spellStart"/>
      <w:r w:rsidRPr="00A057B3">
        <w:t>Jhargram</w:t>
      </w:r>
      <w:proofErr w:type="spellEnd"/>
    </w:p>
    <w:p w14:paraId="4C0E4929" w14:textId="77777777" w:rsidR="00741D27" w:rsidRPr="00A057B3" w:rsidRDefault="00741D27" w:rsidP="006569BF">
      <w:pPr>
        <w:pStyle w:val="ListParagraph"/>
        <w:numPr>
          <w:ilvl w:val="0"/>
          <w:numId w:val="109"/>
        </w:numPr>
      </w:pPr>
      <w:proofErr w:type="spellStart"/>
      <w:r w:rsidRPr="00A057B3">
        <w:t>Kalimpong</w:t>
      </w:r>
      <w:proofErr w:type="spellEnd"/>
    </w:p>
    <w:p w14:paraId="5B198FDF" w14:textId="77777777" w:rsidR="00741D27" w:rsidRPr="00A057B3" w:rsidRDefault="00741D27" w:rsidP="006569BF">
      <w:pPr>
        <w:pStyle w:val="ListParagraph"/>
        <w:numPr>
          <w:ilvl w:val="0"/>
          <w:numId w:val="109"/>
        </w:numPr>
      </w:pPr>
      <w:r w:rsidRPr="00A057B3">
        <w:t>Koch Bihar</w:t>
      </w:r>
    </w:p>
    <w:p w14:paraId="7EB14004" w14:textId="77777777" w:rsidR="00741D27" w:rsidRPr="00A057B3" w:rsidRDefault="00741D27" w:rsidP="006569BF">
      <w:pPr>
        <w:pStyle w:val="ListParagraph"/>
        <w:numPr>
          <w:ilvl w:val="0"/>
          <w:numId w:val="109"/>
        </w:numPr>
      </w:pPr>
      <w:r w:rsidRPr="00A057B3">
        <w:t>Kolkata</w:t>
      </w:r>
    </w:p>
    <w:p w14:paraId="70F1C9C5" w14:textId="77777777" w:rsidR="00741D27" w:rsidRPr="00A057B3" w:rsidRDefault="00741D27" w:rsidP="006569BF">
      <w:pPr>
        <w:pStyle w:val="ListParagraph"/>
        <w:numPr>
          <w:ilvl w:val="0"/>
          <w:numId w:val="109"/>
        </w:numPr>
      </w:pPr>
      <w:proofErr w:type="spellStart"/>
      <w:r w:rsidRPr="00A057B3">
        <w:t>Maldah</w:t>
      </w:r>
      <w:proofErr w:type="spellEnd"/>
    </w:p>
    <w:p w14:paraId="06D66F33" w14:textId="77777777" w:rsidR="00741D27" w:rsidRPr="00A057B3" w:rsidRDefault="00741D27" w:rsidP="006569BF">
      <w:pPr>
        <w:pStyle w:val="ListParagraph"/>
        <w:numPr>
          <w:ilvl w:val="0"/>
          <w:numId w:val="109"/>
        </w:numPr>
      </w:pPr>
      <w:r w:rsidRPr="00A057B3">
        <w:t>Nadia</w:t>
      </w:r>
    </w:p>
    <w:p w14:paraId="6B74A8E7" w14:textId="77777777" w:rsidR="00741D27" w:rsidRPr="00A057B3" w:rsidRDefault="00741D27" w:rsidP="006569BF">
      <w:pPr>
        <w:pStyle w:val="ListParagraph"/>
        <w:numPr>
          <w:ilvl w:val="0"/>
          <w:numId w:val="109"/>
        </w:numPr>
      </w:pPr>
      <w:r w:rsidRPr="00A057B3">
        <w:t xml:space="preserve">North </w:t>
      </w:r>
      <w:proofErr w:type="gramStart"/>
      <w:r w:rsidRPr="00A057B3">
        <w:t>Twenty Four</w:t>
      </w:r>
      <w:proofErr w:type="gramEnd"/>
      <w:r w:rsidRPr="00A057B3">
        <w:t xml:space="preserve"> Parganas</w:t>
      </w:r>
    </w:p>
    <w:p w14:paraId="75809AA7" w14:textId="77777777" w:rsidR="00741D27" w:rsidRPr="00A057B3" w:rsidRDefault="00741D27" w:rsidP="006569BF">
      <w:pPr>
        <w:pStyle w:val="ListParagraph"/>
        <w:numPr>
          <w:ilvl w:val="0"/>
          <w:numId w:val="109"/>
        </w:numPr>
      </w:pPr>
      <w:r w:rsidRPr="00A057B3">
        <w:t xml:space="preserve">Paschim </w:t>
      </w:r>
      <w:proofErr w:type="spellStart"/>
      <w:r w:rsidRPr="00A057B3">
        <w:t>Barddhaman</w:t>
      </w:r>
      <w:proofErr w:type="spellEnd"/>
    </w:p>
    <w:p w14:paraId="61B9F8DE" w14:textId="77777777" w:rsidR="00741D27" w:rsidRPr="00A057B3" w:rsidRDefault="00741D27" w:rsidP="006569BF">
      <w:pPr>
        <w:pStyle w:val="ListParagraph"/>
        <w:numPr>
          <w:ilvl w:val="0"/>
          <w:numId w:val="109"/>
        </w:numPr>
      </w:pPr>
      <w:r w:rsidRPr="00A057B3">
        <w:t xml:space="preserve">Paschim </w:t>
      </w:r>
      <w:proofErr w:type="spellStart"/>
      <w:r w:rsidRPr="00A057B3">
        <w:t>Medinipur</w:t>
      </w:r>
      <w:proofErr w:type="spellEnd"/>
    </w:p>
    <w:p w14:paraId="368D54C2" w14:textId="77777777" w:rsidR="00741D27" w:rsidRPr="00A057B3" w:rsidRDefault="00741D27" w:rsidP="006569BF">
      <w:pPr>
        <w:pStyle w:val="ListParagraph"/>
        <w:numPr>
          <w:ilvl w:val="0"/>
          <w:numId w:val="109"/>
        </w:numPr>
      </w:pPr>
      <w:proofErr w:type="spellStart"/>
      <w:r w:rsidRPr="00A057B3">
        <w:t>Purba</w:t>
      </w:r>
      <w:proofErr w:type="spellEnd"/>
      <w:r w:rsidRPr="00A057B3">
        <w:t xml:space="preserve"> </w:t>
      </w:r>
      <w:proofErr w:type="spellStart"/>
      <w:r w:rsidRPr="00A057B3">
        <w:t>Barddhaman</w:t>
      </w:r>
      <w:proofErr w:type="spellEnd"/>
    </w:p>
    <w:p w14:paraId="66F976D5" w14:textId="77777777" w:rsidR="00741D27" w:rsidRPr="00A057B3" w:rsidRDefault="00741D27" w:rsidP="006569BF">
      <w:pPr>
        <w:pStyle w:val="ListParagraph"/>
        <w:numPr>
          <w:ilvl w:val="0"/>
          <w:numId w:val="109"/>
        </w:numPr>
      </w:pPr>
      <w:proofErr w:type="spellStart"/>
      <w:r w:rsidRPr="00A057B3">
        <w:t>Purba</w:t>
      </w:r>
      <w:proofErr w:type="spellEnd"/>
      <w:r w:rsidRPr="00A057B3">
        <w:t xml:space="preserve"> </w:t>
      </w:r>
      <w:proofErr w:type="spellStart"/>
      <w:r w:rsidRPr="00A057B3">
        <w:t>Medinipur</w:t>
      </w:r>
      <w:proofErr w:type="spellEnd"/>
    </w:p>
    <w:p w14:paraId="0B50B9DA" w14:textId="77777777" w:rsidR="00741D27" w:rsidRPr="00A057B3" w:rsidRDefault="00741D27" w:rsidP="006569BF">
      <w:pPr>
        <w:pStyle w:val="ListParagraph"/>
        <w:numPr>
          <w:ilvl w:val="0"/>
          <w:numId w:val="109"/>
        </w:numPr>
      </w:pPr>
      <w:proofErr w:type="spellStart"/>
      <w:r w:rsidRPr="00A057B3">
        <w:t>Puruliya</w:t>
      </w:r>
      <w:proofErr w:type="spellEnd"/>
    </w:p>
    <w:p w14:paraId="32F685F6" w14:textId="77777777" w:rsidR="00741D27" w:rsidRPr="00A057B3" w:rsidRDefault="00741D27" w:rsidP="006569BF">
      <w:pPr>
        <w:pStyle w:val="ListParagraph"/>
        <w:numPr>
          <w:ilvl w:val="0"/>
          <w:numId w:val="109"/>
        </w:numPr>
      </w:pPr>
      <w:r w:rsidRPr="00A057B3">
        <w:t xml:space="preserve">South </w:t>
      </w:r>
      <w:proofErr w:type="gramStart"/>
      <w:r w:rsidRPr="00A057B3">
        <w:t>Twenty Four</w:t>
      </w:r>
      <w:proofErr w:type="gramEnd"/>
      <w:r w:rsidRPr="00A057B3">
        <w:t xml:space="preserve"> Parganas</w:t>
      </w:r>
    </w:p>
    <w:p w14:paraId="367DF6D3" w14:textId="77777777" w:rsidR="00741D27" w:rsidRPr="00A057B3" w:rsidRDefault="00741D27" w:rsidP="006569BF">
      <w:pPr>
        <w:pStyle w:val="ListParagraph"/>
        <w:numPr>
          <w:ilvl w:val="0"/>
          <w:numId w:val="109"/>
        </w:numPr>
      </w:pPr>
      <w:r w:rsidRPr="00A057B3">
        <w:t>Uttar Dinajpur</w:t>
      </w:r>
    </w:p>
    <w:p w14:paraId="1972C8EF" w14:textId="77777777" w:rsidR="00741D27" w:rsidRPr="00A057B3" w:rsidRDefault="00741D27" w:rsidP="006569BF">
      <w:pPr>
        <w:pStyle w:val="ListParagraph"/>
        <w:numPr>
          <w:ilvl w:val="0"/>
          <w:numId w:val="109"/>
        </w:numPr>
      </w:pPr>
      <w:proofErr w:type="spellStart"/>
      <w:r w:rsidRPr="00A057B3">
        <w:t>Nicobars</w:t>
      </w:r>
      <w:proofErr w:type="spellEnd"/>
    </w:p>
    <w:p w14:paraId="639328DA" w14:textId="77777777" w:rsidR="00741D27" w:rsidRPr="00A057B3" w:rsidRDefault="00741D27" w:rsidP="006569BF">
      <w:pPr>
        <w:pStyle w:val="ListParagraph"/>
        <w:numPr>
          <w:ilvl w:val="0"/>
          <w:numId w:val="109"/>
        </w:numPr>
      </w:pPr>
      <w:r w:rsidRPr="00A057B3">
        <w:t>North &amp; Middle Andaman</w:t>
      </w:r>
    </w:p>
    <w:p w14:paraId="1F931D99" w14:textId="77777777" w:rsidR="00741D27" w:rsidRPr="00A057B3" w:rsidRDefault="00741D27" w:rsidP="006569BF">
      <w:pPr>
        <w:pStyle w:val="ListParagraph"/>
        <w:numPr>
          <w:ilvl w:val="0"/>
          <w:numId w:val="109"/>
        </w:numPr>
      </w:pPr>
      <w:r w:rsidRPr="00A057B3">
        <w:t>South Andaman</w:t>
      </w:r>
    </w:p>
    <w:p w14:paraId="69E3275C" w14:textId="77777777" w:rsidR="00741D27" w:rsidRPr="00A057B3" w:rsidRDefault="00741D27" w:rsidP="006569BF">
      <w:pPr>
        <w:pStyle w:val="ListParagraph"/>
        <w:numPr>
          <w:ilvl w:val="0"/>
          <w:numId w:val="109"/>
        </w:numPr>
      </w:pPr>
      <w:proofErr w:type="spellStart"/>
      <w:r w:rsidRPr="00A057B3">
        <w:t>Anjaw</w:t>
      </w:r>
      <w:proofErr w:type="spellEnd"/>
    </w:p>
    <w:p w14:paraId="4A69D7C7" w14:textId="77777777" w:rsidR="00741D27" w:rsidRPr="00A057B3" w:rsidRDefault="00741D27" w:rsidP="006569BF">
      <w:pPr>
        <w:pStyle w:val="ListParagraph"/>
        <w:numPr>
          <w:ilvl w:val="0"/>
          <w:numId w:val="109"/>
        </w:numPr>
      </w:pPr>
      <w:proofErr w:type="spellStart"/>
      <w:r w:rsidRPr="00A057B3">
        <w:t>Changlang</w:t>
      </w:r>
      <w:proofErr w:type="spellEnd"/>
    </w:p>
    <w:p w14:paraId="5987C196" w14:textId="77777777" w:rsidR="00741D27" w:rsidRPr="00A057B3" w:rsidRDefault="00741D27" w:rsidP="006569BF">
      <w:pPr>
        <w:pStyle w:val="ListParagraph"/>
        <w:numPr>
          <w:ilvl w:val="0"/>
          <w:numId w:val="109"/>
        </w:numPr>
      </w:pPr>
      <w:proofErr w:type="spellStart"/>
      <w:r w:rsidRPr="00A057B3">
        <w:t>Dibang</w:t>
      </w:r>
      <w:proofErr w:type="spellEnd"/>
      <w:r w:rsidRPr="00A057B3">
        <w:t xml:space="preserve"> Valley</w:t>
      </w:r>
    </w:p>
    <w:p w14:paraId="481A7E98" w14:textId="77777777" w:rsidR="00741D27" w:rsidRPr="00A057B3" w:rsidRDefault="00741D27" w:rsidP="006569BF">
      <w:pPr>
        <w:pStyle w:val="ListParagraph"/>
        <w:numPr>
          <w:ilvl w:val="0"/>
          <w:numId w:val="109"/>
        </w:numPr>
      </w:pPr>
      <w:r w:rsidRPr="00A057B3">
        <w:t xml:space="preserve">East </w:t>
      </w:r>
      <w:proofErr w:type="spellStart"/>
      <w:r w:rsidRPr="00A057B3">
        <w:t>Kameng</w:t>
      </w:r>
      <w:proofErr w:type="spellEnd"/>
    </w:p>
    <w:p w14:paraId="3B7764A9" w14:textId="77777777" w:rsidR="00741D27" w:rsidRPr="00A057B3" w:rsidRDefault="00741D27" w:rsidP="006569BF">
      <w:pPr>
        <w:pStyle w:val="ListParagraph"/>
        <w:numPr>
          <w:ilvl w:val="0"/>
          <w:numId w:val="109"/>
        </w:numPr>
      </w:pPr>
      <w:r w:rsidRPr="00A057B3">
        <w:t>East Siang</w:t>
      </w:r>
    </w:p>
    <w:p w14:paraId="6E5D8042" w14:textId="77777777" w:rsidR="00741D27" w:rsidRPr="00A057B3" w:rsidRDefault="00741D27" w:rsidP="006569BF">
      <w:pPr>
        <w:pStyle w:val="ListParagraph"/>
        <w:numPr>
          <w:ilvl w:val="0"/>
          <w:numId w:val="109"/>
        </w:numPr>
      </w:pPr>
      <w:proofErr w:type="spellStart"/>
      <w:r w:rsidRPr="00A057B3">
        <w:t>Kamle</w:t>
      </w:r>
      <w:proofErr w:type="spellEnd"/>
    </w:p>
    <w:p w14:paraId="140E4E27" w14:textId="77777777" w:rsidR="00741D27" w:rsidRPr="00A057B3" w:rsidRDefault="00741D27" w:rsidP="006569BF">
      <w:pPr>
        <w:pStyle w:val="ListParagraph"/>
        <w:numPr>
          <w:ilvl w:val="0"/>
          <w:numId w:val="109"/>
        </w:numPr>
      </w:pPr>
      <w:proofErr w:type="spellStart"/>
      <w:r w:rsidRPr="00A057B3">
        <w:t>Kra</w:t>
      </w:r>
      <w:proofErr w:type="spellEnd"/>
      <w:r w:rsidRPr="00A057B3">
        <w:t xml:space="preserve"> </w:t>
      </w:r>
      <w:proofErr w:type="spellStart"/>
      <w:r w:rsidRPr="00A057B3">
        <w:t>Daadi</w:t>
      </w:r>
      <w:proofErr w:type="spellEnd"/>
    </w:p>
    <w:p w14:paraId="03D8F07C" w14:textId="77777777" w:rsidR="00741D27" w:rsidRPr="00A057B3" w:rsidRDefault="00741D27" w:rsidP="006569BF">
      <w:pPr>
        <w:pStyle w:val="ListParagraph"/>
        <w:numPr>
          <w:ilvl w:val="0"/>
          <w:numId w:val="109"/>
        </w:numPr>
      </w:pPr>
      <w:proofErr w:type="spellStart"/>
      <w:r w:rsidRPr="00A057B3">
        <w:t>Kurung</w:t>
      </w:r>
      <w:proofErr w:type="spellEnd"/>
      <w:r w:rsidRPr="00A057B3">
        <w:t xml:space="preserve"> </w:t>
      </w:r>
      <w:proofErr w:type="spellStart"/>
      <w:r w:rsidRPr="00A057B3">
        <w:t>Kumey</w:t>
      </w:r>
      <w:proofErr w:type="spellEnd"/>
    </w:p>
    <w:p w14:paraId="348E6F02" w14:textId="77777777" w:rsidR="00741D27" w:rsidRPr="00A057B3" w:rsidRDefault="00741D27" w:rsidP="006569BF">
      <w:pPr>
        <w:pStyle w:val="ListParagraph"/>
        <w:numPr>
          <w:ilvl w:val="0"/>
          <w:numId w:val="109"/>
        </w:numPr>
      </w:pPr>
      <w:proofErr w:type="spellStart"/>
      <w:r w:rsidRPr="00A057B3">
        <w:t>Lepa</w:t>
      </w:r>
      <w:proofErr w:type="spellEnd"/>
      <w:r w:rsidRPr="00A057B3">
        <w:t xml:space="preserve"> Rada</w:t>
      </w:r>
    </w:p>
    <w:p w14:paraId="57456EC6" w14:textId="77777777" w:rsidR="00741D27" w:rsidRPr="00A057B3" w:rsidRDefault="00741D27" w:rsidP="006569BF">
      <w:pPr>
        <w:pStyle w:val="ListParagraph"/>
        <w:numPr>
          <w:ilvl w:val="0"/>
          <w:numId w:val="109"/>
        </w:numPr>
      </w:pPr>
      <w:proofErr w:type="spellStart"/>
      <w:r w:rsidRPr="00A057B3">
        <w:t>Lohit</w:t>
      </w:r>
      <w:proofErr w:type="spellEnd"/>
    </w:p>
    <w:p w14:paraId="1DB793F9" w14:textId="77777777" w:rsidR="00741D27" w:rsidRPr="00A057B3" w:rsidRDefault="00741D27" w:rsidP="006569BF">
      <w:pPr>
        <w:pStyle w:val="ListParagraph"/>
        <w:numPr>
          <w:ilvl w:val="0"/>
          <w:numId w:val="109"/>
        </w:numPr>
      </w:pPr>
      <w:proofErr w:type="spellStart"/>
      <w:r w:rsidRPr="00A057B3">
        <w:t>Longding</w:t>
      </w:r>
      <w:proofErr w:type="spellEnd"/>
    </w:p>
    <w:p w14:paraId="26B47C78" w14:textId="77777777" w:rsidR="00741D27" w:rsidRPr="00A057B3" w:rsidRDefault="00741D27" w:rsidP="006569BF">
      <w:pPr>
        <w:pStyle w:val="ListParagraph"/>
        <w:numPr>
          <w:ilvl w:val="0"/>
          <w:numId w:val="109"/>
        </w:numPr>
      </w:pPr>
      <w:r w:rsidRPr="00A057B3">
        <w:t xml:space="preserve">Lower </w:t>
      </w:r>
      <w:proofErr w:type="spellStart"/>
      <w:r w:rsidRPr="00A057B3">
        <w:t>Dibang</w:t>
      </w:r>
      <w:proofErr w:type="spellEnd"/>
      <w:r w:rsidRPr="00A057B3">
        <w:t xml:space="preserve"> Valley</w:t>
      </w:r>
    </w:p>
    <w:p w14:paraId="7517C63B" w14:textId="77777777" w:rsidR="00741D27" w:rsidRPr="00A057B3" w:rsidRDefault="00741D27" w:rsidP="006569BF">
      <w:pPr>
        <w:pStyle w:val="ListParagraph"/>
        <w:numPr>
          <w:ilvl w:val="0"/>
          <w:numId w:val="109"/>
        </w:numPr>
      </w:pPr>
      <w:r w:rsidRPr="00A057B3">
        <w:t xml:space="preserve">Lower </w:t>
      </w:r>
      <w:proofErr w:type="spellStart"/>
      <w:r w:rsidRPr="00A057B3">
        <w:t>Subansiri</w:t>
      </w:r>
      <w:proofErr w:type="spellEnd"/>
    </w:p>
    <w:p w14:paraId="2C1CBFF1" w14:textId="77777777" w:rsidR="00741D27" w:rsidRPr="00A057B3" w:rsidRDefault="00741D27" w:rsidP="006569BF">
      <w:pPr>
        <w:pStyle w:val="ListParagraph"/>
        <w:numPr>
          <w:ilvl w:val="0"/>
          <w:numId w:val="109"/>
        </w:numPr>
      </w:pPr>
      <w:proofErr w:type="spellStart"/>
      <w:r w:rsidRPr="00A057B3">
        <w:t>Namsai</w:t>
      </w:r>
      <w:proofErr w:type="spellEnd"/>
    </w:p>
    <w:p w14:paraId="65FC59CA" w14:textId="77777777" w:rsidR="00741D27" w:rsidRPr="00A057B3" w:rsidRDefault="00741D27" w:rsidP="006569BF">
      <w:pPr>
        <w:pStyle w:val="ListParagraph"/>
        <w:numPr>
          <w:ilvl w:val="0"/>
          <w:numId w:val="109"/>
        </w:numPr>
      </w:pPr>
      <w:proofErr w:type="spellStart"/>
      <w:r w:rsidRPr="00A057B3">
        <w:t>Pakke</w:t>
      </w:r>
      <w:proofErr w:type="spellEnd"/>
      <w:r w:rsidRPr="00A057B3">
        <w:t xml:space="preserve"> </w:t>
      </w:r>
      <w:proofErr w:type="spellStart"/>
      <w:r w:rsidRPr="00A057B3">
        <w:t>Kessang</w:t>
      </w:r>
      <w:proofErr w:type="spellEnd"/>
    </w:p>
    <w:p w14:paraId="1D0D8109" w14:textId="77777777" w:rsidR="00741D27" w:rsidRPr="00A057B3" w:rsidRDefault="00741D27" w:rsidP="006569BF">
      <w:pPr>
        <w:pStyle w:val="ListParagraph"/>
        <w:numPr>
          <w:ilvl w:val="0"/>
          <w:numId w:val="109"/>
        </w:numPr>
      </w:pPr>
      <w:proofErr w:type="spellStart"/>
      <w:r w:rsidRPr="00A057B3">
        <w:t>Papum</w:t>
      </w:r>
      <w:proofErr w:type="spellEnd"/>
      <w:r w:rsidRPr="00A057B3">
        <w:t xml:space="preserve"> Pare</w:t>
      </w:r>
    </w:p>
    <w:p w14:paraId="2A1C0A44" w14:textId="77777777" w:rsidR="00741D27" w:rsidRPr="00A057B3" w:rsidRDefault="00741D27" w:rsidP="006569BF">
      <w:pPr>
        <w:pStyle w:val="ListParagraph"/>
        <w:numPr>
          <w:ilvl w:val="0"/>
          <w:numId w:val="109"/>
        </w:numPr>
      </w:pPr>
      <w:r w:rsidRPr="00A057B3">
        <w:lastRenderedPageBreak/>
        <w:t>Shi Yomi</w:t>
      </w:r>
    </w:p>
    <w:p w14:paraId="10C29DEF" w14:textId="77777777" w:rsidR="00741D27" w:rsidRPr="00A057B3" w:rsidRDefault="00741D27" w:rsidP="006569BF">
      <w:pPr>
        <w:pStyle w:val="ListParagraph"/>
        <w:numPr>
          <w:ilvl w:val="0"/>
          <w:numId w:val="109"/>
        </w:numPr>
      </w:pPr>
      <w:r w:rsidRPr="00A057B3">
        <w:t>Siang</w:t>
      </w:r>
    </w:p>
    <w:p w14:paraId="15319B64" w14:textId="77777777" w:rsidR="00741D27" w:rsidRPr="00A057B3" w:rsidRDefault="00741D27" w:rsidP="006569BF">
      <w:pPr>
        <w:pStyle w:val="ListParagraph"/>
        <w:numPr>
          <w:ilvl w:val="0"/>
          <w:numId w:val="109"/>
        </w:numPr>
      </w:pPr>
      <w:proofErr w:type="spellStart"/>
      <w:r w:rsidRPr="00A057B3">
        <w:t>Tawang</w:t>
      </w:r>
      <w:proofErr w:type="spellEnd"/>
    </w:p>
    <w:p w14:paraId="2B22FC55" w14:textId="77777777" w:rsidR="00741D27" w:rsidRPr="00A057B3" w:rsidRDefault="00741D27" w:rsidP="006569BF">
      <w:pPr>
        <w:pStyle w:val="ListParagraph"/>
        <w:numPr>
          <w:ilvl w:val="0"/>
          <w:numId w:val="109"/>
        </w:numPr>
      </w:pPr>
      <w:proofErr w:type="spellStart"/>
      <w:r w:rsidRPr="00A057B3">
        <w:t>Tirap</w:t>
      </w:r>
      <w:proofErr w:type="spellEnd"/>
    </w:p>
    <w:p w14:paraId="78371AC6" w14:textId="77777777" w:rsidR="00741D27" w:rsidRPr="00A057B3" w:rsidRDefault="00741D27" w:rsidP="006569BF">
      <w:pPr>
        <w:pStyle w:val="ListParagraph"/>
        <w:numPr>
          <w:ilvl w:val="0"/>
          <w:numId w:val="109"/>
        </w:numPr>
      </w:pPr>
      <w:r w:rsidRPr="00A057B3">
        <w:t>Upper Siang</w:t>
      </w:r>
    </w:p>
    <w:p w14:paraId="750B0C39" w14:textId="77777777" w:rsidR="00741D27" w:rsidRPr="00A057B3" w:rsidRDefault="00741D27" w:rsidP="006569BF">
      <w:pPr>
        <w:pStyle w:val="ListParagraph"/>
        <w:numPr>
          <w:ilvl w:val="0"/>
          <w:numId w:val="109"/>
        </w:numPr>
      </w:pPr>
      <w:r w:rsidRPr="00A057B3">
        <w:t xml:space="preserve">Upper </w:t>
      </w:r>
      <w:proofErr w:type="spellStart"/>
      <w:r w:rsidRPr="00A057B3">
        <w:t>Subansiri</w:t>
      </w:r>
      <w:proofErr w:type="spellEnd"/>
    </w:p>
    <w:p w14:paraId="43E0CEEF" w14:textId="77777777" w:rsidR="00741D27" w:rsidRPr="00A057B3" w:rsidRDefault="00741D27" w:rsidP="006569BF">
      <w:pPr>
        <w:pStyle w:val="ListParagraph"/>
        <w:numPr>
          <w:ilvl w:val="0"/>
          <w:numId w:val="109"/>
        </w:numPr>
      </w:pPr>
      <w:r w:rsidRPr="00A057B3">
        <w:t xml:space="preserve">West </w:t>
      </w:r>
      <w:proofErr w:type="spellStart"/>
      <w:r w:rsidRPr="00A057B3">
        <w:t>Kameng</w:t>
      </w:r>
      <w:proofErr w:type="spellEnd"/>
    </w:p>
    <w:p w14:paraId="226F73C7" w14:textId="77777777" w:rsidR="00741D27" w:rsidRPr="00A057B3" w:rsidRDefault="00741D27" w:rsidP="006569BF">
      <w:pPr>
        <w:pStyle w:val="ListParagraph"/>
        <w:numPr>
          <w:ilvl w:val="0"/>
          <w:numId w:val="109"/>
        </w:numPr>
      </w:pPr>
      <w:r w:rsidRPr="00A057B3">
        <w:t>West Siang</w:t>
      </w:r>
    </w:p>
    <w:p w14:paraId="28B961AD" w14:textId="77777777" w:rsidR="00741D27" w:rsidRPr="00A057B3" w:rsidRDefault="00741D27" w:rsidP="006569BF">
      <w:pPr>
        <w:pStyle w:val="ListParagraph"/>
        <w:numPr>
          <w:ilvl w:val="0"/>
          <w:numId w:val="109"/>
        </w:numPr>
      </w:pPr>
      <w:r w:rsidRPr="00A057B3">
        <w:t>Chandigarh</w:t>
      </w:r>
    </w:p>
    <w:p w14:paraId="6AE4EF27" w14:textId="77777777" w:rsidR="00741D27" w:rsidRPr="00A057B3" w:rsidRDefault="00741D27" w:rsidP="006569BF">
      <w:pPr>
        <w:pStyle w:val="ListParagraph"/>
        <w:numPr>
          <w:ilvl w:val="0"/>
          <w:numId w:val="109"/>
        </w:numPr>
      </w:pPr>
      <w:r w:rsidRPr="00A057B3">
        <w:t>Dadra &amp; Nagar Haveli</w:t>
      </w:r>
    </w:p>
    <w:p w14:paraId="6BB7AC0B" w14:textId="77777777" w:rsidR="00741D27" w:rsidRPr="00A057B3" w:rsidRDefault="00741D27" w:rsidP="006569BF">
      <w:pPr>
        <w:pStyle w:val="ListParagraph"/>
        <w:numPr>
          <w:ilvl w:val="0"/>
          <w:numId w:val="109"/>
        </w:numPr>
      </w:pPr>
      <w:r w:rsidRPr="00A057B3">
        <w:t>Daman</w:t>
      </w:r>
    </w:p>
    <w:p w14:paraId="00500C06" w14:textId="77777777" w:rsidR="00741D27" w:rsidRPr="00A057B3" w:rsidRDefault="00741D27" w:rsidP="006569BF">
      <w:pPr>
        <w:pStyle w:val="ListParagraph"/>
        <w:numPr>
          <w:ilvl w:val="0"/>
          <w:numId w:val="109"/>
        </w:numPr>
      </w:pPr>
      <w:r w:rsidRPr="00A057B3">
        <w:t>Diu</w:t>
      </w:r>
    </w:p>
    <w:p w14:paraId="19E9F68F" w14:textId="77777777" w:rsidR="00741D27" w:rsidRPr="00A057B3" w:rsidRDefault="00741D27" w:rsidP="006569BF">
      <w:pPr>
        <w:pStyle w:val="ListParagraph"/>
        <w:numPr>
          <w:ilvl w:val="0"/>
          <w:numId w:val="109"/>
        </w:numPr>
      </w:pPr>
      <w:r w:rsidRPr="00A057B3">
        <w:t>North Goa</w:t>
      </w:r>
    </w:p>
    <w:p w14:paraId="3FA47E27" w14:textId="77777777" w:rsidR="00741D27" w:rsidRPr="00A057B3" w:rsidRDefault="00741D27" w:rsidP="006569BF">
      <w:pPr>
        <w:pStyle w:val="ListParagraph"/>
        <w:numPr>
          <w:ilvl w:val="0"/>
          <w:numId w:val="109"/>
        </w:numPr>
      </w:pPr>
      <w:r w:rsidRPr="00A057B3">
        <w:t>South Goa</w:t>
      </w:r>
    </w:p>
    <w:p w14:paraId="24887AD6" w14:textId="77777777" w:rsidR="00741D27" w:rsidRPr="00A057B3" w:rsidRDefault="00741D27" w:rsidP="006569BF">
      <w:pPr>
        <w:pStyle w:val="ListParagraph"/>
        <w:numPr>
          <w:ilvl w:val="0"/>
          <w:numId w:val="109"/>
        </w:numPr>
      </w:pPr>
      <w:r w:rsidRPr="00A057B3">
        <w:t>Ambala</w:t>
      </w:r>
    </w:p>
    <w:p w14:paraId="22DD398A" w14:textId="77777777" w:rsidR="00741D27" w:rsidRPr="00A057B3" w:rsidRDefault="00741D27" w:rsidP="006569BF">
      <w:pPr>
        <w:pStyle w:val="ListParagraph"/>
        <w:numPr>
          <w:ilvl w:val="0"/>
          <w:numId w:val="109"/>
        </w:numPr>
      </w:pPr>
      <w:r w:rsidRPr="00A057B3">
        <w:t>Bhiwani</w:t>
      </w:r>
    </w:p>
    <w:p w14:paraId="1BF515C9" w14:textId="77777777" w:rsidR="00741D27" w:rsidRPr="00A057B3" w:rsidRDefault="00741D27" w:rsidP="006569BF">
      <w:pPr>
        <w:pStyle w:val="ListParagraph"/>
        <w:numPr>
          <w:ilvl w:val="0"/>
          <w:numId w:val="109"/>
        </w:numPr>
      </w:pPr>
      <w:proofErr w:type="spellStart"/>
      <w:r w:rsidRPr="00A057B3">
        <w:t>Charkhi</w:t>
      </w:r>
      <w:proofErr w:type="spellEnd"/>
      <w:r w:rsidRPr="00A057B3">
        <w:t xml:space="preserve"> Dadri</w:t>
      </w:r>
    </w:p>
    <w:p w14:paraId="245191C5" w14:textId="77777777" w:rsidR="00741D27" w:rsidRPr="00A057B3" w:rsidRDefault="00741D27" w:rsidP="006569BF">
      <w:pPr>
        <w:pStyle w:val="ListParagraph"/>
        <w:numPr>
          <w:ilvl w:val="0"/>
          <w:numId w:val="109"/>
        </w:numPr>
      </w:pPr>
      <w:r w:rsidRPr="00A057B3">
        <w:t>Faridabad</w:t>
      </w:r>
    </w:p>
    <w:p w14:paraId="6851EC8F" w14:textId="77777777" w:rsidR="00741D27" w:rsidRPr="00A057B3" w:rsidRDefault="00741D27" w:rsidP="006569BF">
      <w:pPr>
        <w:pStyle w:val="ListParagraph"/>
        <w:numPr>
          <w:ilvl w:val="0"/>
          <w:numId w:val="109"/>
        </w:numPr>
      </w:pPr>
      <w:proofErr w:type="spellStart"/>
      <w:r w:rsidRPr="00A057B3">
        <w:t>Fatehabad</w:t>
      </w:r>
      <w:proofErr w:type="spellEnd"/>
    </w:p>
    <w:p w14:paraId="29ED1A6B" w14:textId="77777777" w:rsidR="00741D27" w:rsidRPr="00A057B3" w:rsidRDefault="00741D27" w:rsidP="006569BF">
      <w:pPr>
        <w:pStyle w:val="ListParagraph"/>
        <w:numPr>
          <w:ilvl w:val="0"/>
          <w:numId w:val="109"/>
        </w:numPr>
      </w:pPr>
      <w:r w:rsidRPr="00A057B3">
        <w:t>Gurgaon</w:t>
      </w:r>
    </w:p>
    <w:p w14:paraId="081B4701" w14:textId="77777777" w:rsidR="00741D27" w:rsidRPr="00A057B3" w:rsidRDefault="00741D27" w:rsidP="006569BF">
      <w:pPr>
        <w:pStyle w:val="ListParagraph"/>
        <w:numPr>
          <w:ilvl w:val="0"/>
          <w:numId w:val="109"/>
        </w:numPr>
      </w:pPr>
      <w:r w:rsidRPr="00A057B3">
        <w:t>Hisar</w:t>
      </w:r>
    </w:p>
    <w:p w14:paraId="197F9375" w14:textId="77777777" w:rsidR="00741D27" w:rsidRPr="00A057B3" w:rsidRDefault="00741D27" w:rsidP="006569BF">
      <w:pPr>
        <w:pStyle w:val="ListParagraph"/>
        <w:numPr>
          <w:ilvl w:val="0"/>
          <w:numId w:val="109"/>
        </w:numPr>
      </w:pPr>
      <w:proofErr w:type="spellStart"/>
      <w:r w:rsidRPr="00A057B3">
        <w:t>Jhajjar</w:t>
      </w:r>
      <w:proofErr w:type="spellEnd"/>
    </w:p>
    <w:p w14:paraId="4E48BBC8" w14:textId="77777777" w:rsidR="00741D27" w:rsidRPr="00A057B3" w:rsidRDefault="00741D27" w:rsidP="006569BF">
      <w:pPr>
        <w:pStyle w:val="ListParagraph"/>
        <w:numPr>
          <w:ilvl w:val="0"/>
          <w:numId w:val="109"/>
        </w:numPr>
      </w:pPr>
      <w:proofErr w:type="spellStart"/>
      <w:r w:rsidRPr="00A057B3">
        <w:t>Jind</w:t>
      </w:r>
      <w:proofErr w:type="spellEnd"/>
    </w:p>
    <w:p w14:paraId="5758BE0C" w14:textId="77777777" w:rsidR="00741D27" w:rsidRPr="00A057B3" w:rsidRDefault="00741D27" w:rsidP="006569BF">
      <w:pPr>
        <w:pStyle w:val="ListParagraph"/>
        <w:numPr>
          <w:ilvl w:val="0"/>
          <w:numId w:val="109"/>
        </w:numPr>
      </w:pPr>
      <w:proofErr w:type="spellStart"/>
      <w:r w:rsidRPr="00A057B3">
        <w:t>Kaithal</w:t>
      </w:r>
      <w:proofErr w:type="spellEnd"/>
    </w:p>
    <w:p w14:paraId="027FBCC3" w14:textId="77777777" w:rsidR="00741D27" w:rsidRPr="00A057B3" w:rsidRDefault="00741D27" w:rsidP="006569BF">
      <w:pPr>
        <w:pStyle w:val="ListParagraph"/>
        <w:numPr>
          <w:ilvl w:val="0"/>
          <w:numId w:val="109"/>
        </w:numPr>
      </w:pPr>
      <w:r w:rsidRPr="00A057B3">
        <w:t>Karnal</w:t>
      </w:r>
    </w:p>
    <w:p w14:paraId="7979359D" w14:textId="77777777" w:rsidR="00741D27" w:rsidRPr="00A057B3" w:rsidRDefault="00741D27" w:rsidP="006569BF">
      <w:pPr>
        <w:pStyle w:val="ListParagraph"/>
        <w:numPr>
          <w:ilvl w:val="0"/>
          <w:numId w:val="109"/>
        </w:numPr>
      </w:pPr>
      <w:r w:rsidRPr="00A057B3">
        <w:t>Kurukshetra</w:t>
      </w:r>
    </w:p>
    <w:p w14:paraId="3A0AD1C2" w14:textId="77777777" w:rsidR="00741D27" w:rsidRPr="00A057B3" w:rsidRDefault="00741D27" w:rsidP="006569BF">
      <w:pPr>
        <w:pStyle w:val="ListParagraph"/>
        <w:numPr>
          <w:ilvl w:val="0"/>
          <w:numId w:val="109"/>
        </w:numPr>
      </w:pPr>
      <w:proofErr w:type="spellStart"/>
      <w:r w:rsidRPr="00A057B3">
        <w:t>Mahendragarh</w:t>
      </w:r>
      <w:proofErr w:type="spellEnd"/>
    </w:p>
    <w:p w14:paraId="4C1DC47C" w14:textId="77777777" w:rsidR="00741D27" w:rsidRPr="00A057B3" w:rsidRDefault="00741D27" w:rsidP="006569BF">
      <w:pPr>
        <w:pStyle w:val="ListParagraph"/>
        <w:numPr>
          <w:ilvl w:val="0"/>
          <w:numId w:val="109"/>
        </w:numPr>
      </w:pPr>
      <w:r w:rsidRPr="00A057B3">
        <w:t>Mewat</w:t>
      </w:r>
    </w:p>
    <w:p w14:paraId="2D07AE0D" w14:textId="77777777" w:rsidR="00741D27" w:rsidRPr="00A057B3" w:rsidRDefault="00741D27" w:rsidP="006569BF">
      <w:pPr>
        <w:pStyle w:val="ListParagraph"/>
        <w:numPr>
          <w:ilvl w:val="0"/>
          <w:numId w:val="109"/>
        </w:numPr>
      </w:pPr>
      <w:r w:rsidRPr="00A057B3">
        <w:t>Palwal</w:t>
      </w:r>
    </w:p>
    <w:p w14:paraId="1AACFCDF" w14:textId="77777777" w:rsidR="00741D27" w:rsidRPr="00A057B3" w:rsidRDefault="00741D27" w:rsidP="006569BF">
      <w:pPr>
        <w:pStyle w:val="ListParagraph"/>
        <w:numPr>
          <w:ilvl w:val="0"/>
          <w:numId w:val="109"/>
        </w:numPr>
      </w:pPr>
      <w:r w:rsidRPr="00A057B3">
        <w:t>Panchkula</w:t>
      </w:r>
    </w:p>
    <w:p w14:paraId="796DA9CF" w14:textId="77777777" w:rsidR="00741D27" w:rsidRPr="00A057B3" w:rsidRDefault="00741D27" w:rsidP="006569BF">
      <w:pPr>
        <w:pStyle w:val="ListParagraph"/>
        <w:numPr>
          <w:ilvl w:val="0"/>
          <w:numId w:val="109"/>
        </w:numPr>
      </w:pPr>
      <w:r w:rsidRPr="00A057B3">
        <w:t>Panipat</w:t>
      </w:r>
    </w:p>
    <w:p w14:paraId="7F18703E" w14:textId="77777777" w:rsidR="00741D27" w:rsidRPr="00A057B3" w:rsidRDefault="00741D27" w:rsidP="006569BF">
      <w:pPr>
        <w:pStyle w:val="ListParagraph"/>
        <w:numPr>
          <w:ilvl w:val="0"/>
          <w:numId w:val="109"/>
        </w:numPr>
      </w:pPr>
      <w:r w:rsidRPr="00A057B3">
        <w:t>Rewari</w:t>
      </w:r>
    </w:p>
    <w:p w14:paraId="6796F913" w14:textId="77777777" w:rsidR="00741D27" w:rsidRPr="00A057B3" w:rsidRDefault="00741D27" w:rsidP="006569BF">
      <w:pPr>
        <w:pStyle w:val="ListParagraph"/>
        <w:numPr>
          <w:ilvl w:val="0"/>
          <w:numId w:val="109"/>
        </w:numPr>
      </w:pPr>
      <w:r w:rsidRPr="00A057B3">
        <w:t>Rohtak</w:t>
      </w:r>
    </w:p>
    <w:p w14:paraId="25DE462A" w14:textId="77777777" w:rsidR="00741D27" w:rsidRPr="00A057B3" w:rsidRDefault="00741D27" w:rsidP="006569BF">
      <w:pPr>
        <w:pStyle w:val="ListParagraph"/>
        <w:numPr>
          <w:ilvl w:val="0"/>
          <w:numId w:val="109"/>
        </w:numPr>
      </w:pPr>
      <w:r w:rsidRPr="00A057B3">
        <w:t>Sirsa</w:t>
      </w:r>
    </w:p>
    <w:p w14:paraId="5B368130" w14:textId="77777777" w:rsidR="00741D27" w:rsidRPr="00A057B3" w:rsidRDefault="00741D27" w:rsidP="006569BF">
      <w:pPr>
        <w:pStyle w:val="ListParagraph"/>
        <w:numPr>
          <w:ilvl w:val="0"/>
          <w:numId w:val="109"/>
        </w:numPr>
      </w:pPr>
      <w:r w:rsidRPr="00A057B3">
        <w:t>Sonipat</w:t>
      </w:r>
    </w:p>
    <w:p w14:paraId="5506F6A9" w14:textId="77777777" w:rsidR="00741D27" w:rsidRPr="00A057B3" w:rsidRDefault="00741D27" w:rsidP="006569BF">
      <w:pPr>
        <w:pStyle w:val="ListParagraph"/>
        <w:numPr>
          <w:ilvl w:val="0"/>
          <w:numId w:val="109"/>
        </w:numPr>
      </w:pPr>
      <w:proofErr w:type="spellStart"/>
      <w:r w:rsidRPr="00A057B3">
        <w:t>Yamunanagar</w:t>
      </w:r>
      <w:proofErr w:type="spellEnd"/>
    </w:p>
    <w:p w14:paraId="0731A4A3" w14:textId="77777777" w:rsidR="00741D27" w:rsidRPr="00A057B3" w:rsidRDefault="00741D27" w:rsidP="006569BF">
      <w:pPr>
        <w:pStyle w:val="ListParagraph"/>
        <w:numPr>
          <w:ilvl w:val="0"/>
          <w:numId w:val="109"/>
        </w:numPr>
      </w:pPr>
      <w:proofErr w:type="spellStart"/>
      <w:r w:rsidRPr="00A057B3">
        <w:t>Chamba</w:t>
      </w:r>
      <w:proofErr w:type="spellEnd"/>
    </w:p>
    <w:p w14:paraId="1685C2A1" w14:textId="77777777" w:rsidR="00741D27" w:rsidRPr="00A057B3" w:rsidRDefault="00741D27" w:rsidP="006569BF">
      <w:pPr>
        <w:pStyle w:val="ListParagraph"/>
        <w:numPr>
          <w:ilvl w:val="0"/>
          <w:numId w:val="109"/>
        </w:numPr>
      </w:pPr>
      <w:r w:rsidRPr="00A057B3">
        <w:t>Hamirpur</w:t>
      </w:r>
    </w:p>
    <w:p w14:paraId="248863EC" w14:textId="77777777" w:rsidR="00741D27" w:rsidRPr="00A057B3" w:rsidRDefault="00741D27" w:rsidP="006569BF">
      <w:pPr>
        <w:pStyle w:val="ListParagraph"/>
        <w:numPr>
          <w:ilvl w:val="0"/>
          <w:numId w:val="109"/>
        </w:numPr>
      </w:pPr>
      <w:proofErr w:type="spellStart"/>
      <w:r w:rsidRPr="00A057B3">
        <w:t>Kangra</w:t>
      </w:r>
      <w:proofErr w:type="spellEnd"/>
    </w:p>
    <w:p w14:paraId="1F6E0883" w14:textId="77777777" w:rsidR="00741D27" w:rsidRPr="00A057B3" w:rsidRDefault="00741D27" w:rsidP="006569BF">
      <w:pPr>
        <w:pStyle w:val="ListParagraph"/>
        <w:numPr>
          <w:ilvl w:val="0"/>
          <w:numId w:val="109"/>
        </w:numPr>
      </w:pPr>
      <w:proofErr w:type="spellStart"/>
      <w:r w:rsidRPr="00A057B3">
        <w:t>Kinnaur</w:t>
      </w:r>
      <w:proofErr w:type="spellEnd"/>
    </w:p>
    <w:p w14:paraId="5B4950C5" w14:textId="77777777" w:rsidR="00741D27" w:rsidRPr="00A057B3" w:rsidRDefault="00741D27" w:rsidP="006569BF">
      <w:pPr>
        <w:pStyle w:val="ListParagraph"/>
        <w:numPr>
          <w:ilvl w:val="0"/>
          <w:numId w:val="109"/>
        </w:numPr>
      </w:pPr>
      <w:proofErr w:type="spellStart"/>
      <w:r w:rsidRPr="00A057B3">
        <w:t>Kullu</w:t>
      </w:r>
      <w:proofErr w:type="spellEnd"/>
    </w:p>
    <w:p w14:paraId="26AC84D6" w14:textId="77777777" w:rsidR="00741D27" w:rsidRPr="00A057B3" w:rsidRDefault="00741D27" w:rsidP="006569BF">
      <w:pPr>
        <w:pStyle w:val="ListParagraph"/>
        <w:numPr>
          <w:ilvl w:val="0"/>
          <w:numId w:val="109"/>
        </w:numPr>
      </w:pPr>
      <w:proofErr w:type="spellStart"/>
      <w:r w:rsidRPr="00A057B3">
        <w:t>Lahul</w:t>
      </w:r>
      <w:proofErr w:type="spellEnd"/>
      <w:r w:rsidRPr="00A057B3">
        <w:t xml:space="preserve"> &amp; </w:t>
      </w:r>
      <w:proofErr w:type="spellStart"/>
      <w:r w:rsidRPr="00A057B3">
        <w:t>Spiti</w:t>
      </w:r>
      <w:proofErr w:type="spellEnd"/>
    </w:p>
    <w:p w14:paraId="4370D577" w14:textId="77777777" w:rsidR="00741D27" w:rsidRPr="00A057B3" w:rsidRDefault="00741D27" w:rsidP="006569BF">
      <w:pPr>
        <w:pStyle w:val="ListParagraph"/>
        <w:numPr>
          <w:ilvl w:val="0"/>
          <w:numId w:val="109"/>
        </w:numPr>
      </w:pPr>
      <w:r w:rsidRPr="00A057B3">
        <w:t>Mandi</w:t>
      </w:r>
    </w:p>
    <w:p w14:paraId="5ABA1A42" w14:textId="77777777" w:rsidR="00741D27" w:rsidRPr="00A057B3" w:rsidRDefault="00741D27" w:rsidP="006569BF">
      <w:pPr>
        <w:pStyle w:val="ListParagraph"/>
        <w:numPr>
          <w:ilvl w:val="0"/>
          <w:numId w:val="109"/>
        </w:numPr>
      </w:pPr>
      <w:r w:rsidRPr="00A057B3">
        <w:t>Shimla</w:t>
      </w:r>
    </w:p>
    <w:p w14:paraId="308E42A0" w14:textId="77777777" w:rsidR="00741D27" w:rsidRPr="00A057B3" w:rsidRDefault="00741D27" w:rsidP="006569BF">
      <w:pPr>
        <w:pStyle w:val="ListParagraph"/>
        <w:numPr>
          <w:ilvl w:val="0"/>
          <w:numId w:val="109"/>
        </w:numPr>
      </w:pPr>
      <w:proofErr w:type="spellStart"/>
      <w:r w:rsidRPr="00A057B3">
        <w:t>Sirmaur</w:t>
      </w:r>
      <w:proofErr w:type="spellEnd"/>
    </w:p>
    <w:p w14:paraId="5C9EB623" w14:textId="77777777" w:rsidR="00741D27" w:rsidRPr="00A057B3" w:rsidRDefault="00741D27" w:rsidP="006569BF">
      <w:pPr>
        <w:pStyle w:val="ListParagraph"/>
        <w:numPr>
          <w:ilvl w:val="0"/>
          <w:numId w:val="109"/>
        </w:numPr>
      </w:pPr>
      <w:proofErr w:type="spellStart"/>
      <w:r w:rsidRPr="00A057B3">
        <w:t>Solan</w:t>
      </w:r>
      <w:proofErr w:type="spellEnd"/>
    </w:p>
    <w:p w14:paraId="4FBE3787" w14:textId="77777777" w:rsidR="00741D27" w:rsidRPr="00A057B3" w:rsidRDefault="00741D27" w:rsidP="006569BF">
      <w:pPr>
        <w:pStyle w:val="ListParagraph"/>
        <w:numPr>
          <w:ilvl w:val="0"/>
          <w:numId w:val="109"/>
        </w:numPr>
      </w:pPr>
      <w:r w:rsidRPr="00A057B3">
        <w:t>Una</w:t>
      </w:r>
    </w:p>
    <w:p w14:paraId="4F651593" w14:textId="77777777" w:rsidR="00741D27" w:rsidRPr="00A057B3" w:rsidRDefault="00741D27" w:rsidP="006569BF">
      <w:pPr>
        <w:pStyle w:val="ListParagraph"/>
        <w:numPr>
          <w:ilvl w:val="0"/>
          <w:numId w:val="109"/>
        </w:numPr>
      </w:pPr>
      <w:r w:rsidRPr="00A057B3">
        <w:t>Anantnag</w:t>
      </w:r>
    </w:p>
    <w:p w14:paraId="73F998F1" w14:textId="77777777" w:rsidR="00741D27" w:rsidRPr="00A057B3" w:rsidRDefault="00741D27" w:rsidP="006569BF">
      <w:pPr>
        <w:pStyle w:val="ListParagraph"/>
        <w:numPr>
          <w:ilvl w:val="0"/>
          <w:numId w:val="109"/>
        </w:numPr>
      </w:pPr>
      <w:proofErr w:type="spellStart"/>
      <w:r w:rsidRPr="00A057B3">
        <w:t>Badgam</w:t>
      </w:r>
      <w:proofErr w:type="spellEnd"/>
    </w:p>
    <w:p w14:paraId="496D4F02" w14:textId="77777777" w:rsidR="00741D27" w:rsidRPr="00A057B3" w:rsidRDefault="00741D27" w:rsidP="006569BF">
      <w:pPr>
        <w:pStyle w:val="ListParagraph"/>
        <w:numPr>
          <w:ilvl w:val="0"/>
          <w:numId w:val="109"/>
        </w:numPr>
      </w:pPr>
      <w:proofErr w:type="spellStart"/>
      <w:r w:rsidRPr="00A057B3">
        <w:t>Bandipore</w:t>
      </w:r>
      <w:proofErr w:type="spellEnd"/>
    </w:p>
    <w:p w14:paraId="017CEA81" w14:textId="77777777" w:rsidR="00741D27" w:rsidRPr="00A057B3" w:rsidRDefault="00741D27" w:rsidP="006569BF">
      <w:pPr>
        <w:pStyle w:val="ListParagraph"/>
        <w:numPr>
          <w:ilvl w:val="0"/>
          <w:numId w:val="109"/>
        </w:numPr>
      </w:pPr>
      <w:proofErr w:type="spellStart"/>
      <w:r w:rsidRPr="00A057B3">
        <w:t>Baramula</w:t>
      </w:r>
      <w:proofErr w:type="spellEnd"/>
    </w:p>
    <w:p w14:paraId="303D041F" w14:textId="77777777" w:rsidR="00741D27" w:rsidRPr="00A057B3" w:rsidRDefault="00741D27" w:rsidP="006569BF">
      <w:pPr>
        <w:pStyle w:val="ListParagraph"/>
        <w:numPr>
          <w:ilvl w:val="0"/>
          <w:numId w:val="109"/>
        </w:numPr>
      </w:pPr>
      <w:proofErr w:type="spellStart"/>
      <w:r w:rsidRPr="00A057B3">
        <w:t>Doda</w:t>
      </w:r>
      <w:proofErr w:type="spellEnd"/>
    </w:p>
    <w:p w14:paraId="2FD3E804" w14:textId="77777777" w:rsidR="00741D27" w:rsidRPr="00A057B3" w:rsidRDefault="00741D27" w:rsidP="006569BF">
      <w:pPr>
        <w:pStyle w:val="ListParagraph"/>
        <w:numPr>
          <w:ilvl w:val="0"/>
          <w:numId w:val="109"/>
        </w:numPr>
      </w:pPr>
      <w:proofErr w:type="spellStart"/>
      <w:r w:rsidRPr="00A057B3">
        <w:t>Ganderbal</w:t>
      </w:r>
      <w:proofErr w:type="spellEnd"/>
    </w:p>
    <w:p w14:paraId="6F789CC2" w14:textId="77777777" w:rsidR="00741D27" w:rsidRPr="00A057B3" w:rsidRDefault="00741D27" w:rsidP="006569BF">
      <w:pPr>
        <w:pStyle w:val="ListParagraph"/>
        <w:numPr>
          <w:ilvl w:val="0"/>
          <w:numId w:val="109"/>
        </w:numPr>
      </w:pPr>
      <w:r w:rsidRPr="00A057B3">
        <w:t>Jammu</w:t>
      </w:r>
    </w:p>
    <w:p w14:paraId="0122A29F" w14:textId="77777777" w:rsidR="00741D27" w:rsidRPr="00A057B3" w:rsidRDefault="00741D27" w:rsidP="006569BF">
      <w:pPr>
        <w:pStyle w:val="ListParagraph"/>
        <w:numPr>
          <w:ilvl w:val="0"/>
          <w:numId w:val="109"/>
        </w:numPr>
      </w:pPr>
      <w:proofErr w:type="spellStart"/>
      <w:r w:rsidRPr="00A057B3">
        <w:t>Kargil</w:t>
      </w:r>
      <w:proofErr w:type="spellEnd"/>
    </w:p>
    <w:p w14:paraId="28C56B6E" w14:textId="77777777" w:rsidR="00741D27" w:rsidRPr="00A057B3" w:rsidRDefault="00741D27" w:rsidP="006569BF">
      <w:pPr>
        <w:pStyle w:val="ListParagraph"/>
        <w:numPr>
          <w:ilvl w:val="0"/>
          <w:numId w:val="109"/>
        </w:numPr>
      </w:pPr>
      <w:proofErr w:type="spellStart"/>
      <w:r w:rsidRPr="00A057B3">
        <w:t>Kathua</w:t>
      </w:r>
      <w:proofErr w:type="spellEnd"/>
    </w:p>
    <w:p w14:paraId="38B7213F" w14:textId="77777777" w:rsidR="00741D27" w:rsidRPr="00A057B3" w:rsidRDefault="00741D27" w:rsidP="006569BF">
      <w:pPr>
        <w:pStyle w:val="ListParagraph"/>
        <w:numPr>
          <w:ilvl w:val="0"/>
          <w:numId w:val="109"/>
        </w:numPr>
      </w:pPr>
      <w:proofErr w:type="spellStart"/>
      <w:r w:rsidRPr="00A057B3">
        <w:t>Kishtwar</w:t>
      </w:r>
      <w:proofErr w:type="spellEnd"/>
    </w:p>
    <w:p w14:paraId="64833B66" w14:textId="77777777" w:rsidR="00741D27" w:rsidRPr="00A057B3" w:rsidRDefault="00741D27" w:rsidP="006569BF">
      <w:pPr>
        <w:pStyle w:val="ListParagraph"/>
        <w:numPr>
          <w:ilvl w:val="0"/>
          <w:numId w:val="109"/>
        </w:numPr>
      </w:pPr>
      <w:proofErr w:type="spellStart"/>
      <w:r w:rsidRPr="00A057B3">
        <w:t>Kulgam</w:t>
      </w:r>
      <w:proofErr w:type="spellEnd"/>
    </w:p>
    <w:p w14:paraId="198AA18E" w14:textId="77777777" w:rsidR="00741D27" w:rsidRPr="00A057B3" w:rsidRDefault="00741D27" w:rsidP="006569BF">
      <w:pPr>
        <w:pStyle w:val="ListParagraph"/>
        <w:numPr>
          <w:ilvl w:val="0"/>
          <w:numId w:val="109"/>
        </w:numPr>
      </w:pPr>
      <w:r w:rsidRPr="00A057B3">
        <w:t>Kupwara</w:t>
      </w:r>
    </w:p>
    <w:p w14:paraId="766494D5" w14:textId="77777777" w:rsidR="00741D27" w:rsidRPr="00A057B3" w:rsidRDefault="00741D27" w:rsidP="006569BF">
      <w:pPr>
        <w:pStyle w:val="ListParagraph"/>
        <w:numPr>
          <w:ilvl w:val="0"/>
          <w:numId w:val="109"/>
        </w:numPr>
      </w:pPr>
      <w:proofErr w:type="spellStart"/>
      <w:r w:rsidRPr="00A057B3">
        <w:t>Leh</w:t>
      </w:r>
      <w:proofErr w:type="spellEnd"/>
    </w:p>
    <w:p w14:paraId="0BAE9DD4" w14:textId="77777777" w:rsidR="00741D27" w:rsidRPr="00A057B3" w:rsidRDefault="00741D27" w:rsidP="006569BF">
      <w:pPr>
        <w:pStyle w:val="ListParagraph"/>
        <w:numPr>
          <w:ilvl w:val="0"/>
          <w:numId w:val="109"/>
        </w:numPr>
      </w:pPr>
      <w:r w:rsidRPr="00A057B3">
        <w:t>Pulwama</w:t>
      </w:r>
    </w:p>
    <w:p w14:paraId="44E9779A" w14:textId="77777777" w:rsidR="00741D27" w:rsidRPr="00A057B3" w:rsidRDefault="00741D27" w:rsidP="006569BF">
      <w:pPr>
        <w:pStyle w:val="ListParagraph"/>
        <w:numPr>
          <w:ilvl w:val="0"/>
          <w:numId w:val="109"/>
        </w:numPr>
      </w:pPr>
      <w:r w:rsidRPr="00A057B3">
        <w:t>Punch</w:t>
      </w:r>
    </w:p>
    <w:p w14:paraId="4B9E2184" w14:textId="77777777" w:rsidR="00741D27" w:rsidRPr="00A057B3" w:rsidRDefault="00741D27" w:rsidP="006569BF">
      <w:pPr>
        <w:pStyle w:val="ListParagraph"/>
        <w:numPr>
          <w:ilvl w:val="0"/>
          <w:numId w:val="109"/>
        </w:numPr>
      </w:pPr>
      <w:r w:rsidRPr="00A057B3">
        <w:t>Rajouri</w:t>
      </w:r>
    </w:p>
    <w:p w14:paraId="0C78A53D" w14:textId="77777777" w:rsidR="00741D27" w:rsidRPr="00A057B3" w:rsidRDefault="00741D27" w:rsidP="006569BF">
      <w:pPr>
        <w:pStyle w:val="ListParagraph"/>
        <w:numPr>
          <w:ilvl w:val="0"/>
          <w:numId w:val="109"/>
        </w:numPr>
      </w:pPr>
      <w:proofErr w:type="spellStart"/>
      <w:r w:rsidRPr="00A057B3">
        <w:t>Ramban</w:t>
      </w:r>
      <w:proofErr w:type="spellEnd"/>
    </w:p>
    <w:p w14:paraId="0B67D84D" w14:textId="77777777" w:rsidR="00741D27" w:rsidRPr="00A057B3" w:rsidRDefault="00741D27" w:rsidP="006569BF">
      <w:pPr>
        <w:pStyle w:val="ListParagraph"/>
        <w:numPr>
          <w:ilvl w:val="0"/>
          <w:numId w:val="109"/>
        </w:numPr>
      </w:pPr>
      <w:proofErr w:type="spellStart"/>
      <w:r w:rsidRPr="00A057B3">
        <w:t>Reasi</w:t>
      </w:r>
      <w:proofErr w:type="spellEnd"/>
    </w:p>
    <w:p w14:paraId="29E1ABDC" w14:textId="77777777" w:rsidR="00741D27" w:rsidRPr="00A057B3" w:rsidRDefault="00741D27" w:rsidP="006569BF">
      <w:pPr>
        <w:pStyle w:val="ListParagraph"/>
        <w:numPr>
          <w:ilvl w:val="0"/>
          <w:numId w:val="109"/>
        </w:numPr>
      </w:pPr>
      <w:r w:rsidRPr="00A057B3">
        <w:t>Samba</w:t>
      </w:r>
    </w:p>
    <w:p w14:paraId="518ADF01" w14:textId="77777777" w:rsidR="00741D27" w:rsidRPr="00A057B3" w:rsidRDefault="00741D27" w:rsidP="006569BF">
      <w:pPr>
        <w:pStyle w:val="ListParagraph"/>
        <w:numPr>
          <w:ilvl w:val="0"/>
          <w:numId w:val="109"/>
        </w:numPr>
      </w:pPr>
      <w:proofErr w:type="spellStart"/>
      <w:r w:rsidRPr="00A057B3">
        <w:t>Shupiyan</w:t>
      </w:r>
      <w:proofErr w:type="spellEnd"/>
    </w:p>
    <w:p w14:paraId="5799F929" w14:textId="77777777" w:rsidR="00741D27" w:rsidRPr="00A057B3" w:rsidRDefault="00741D27" w:rsidP="006569BF">
      <w:pPr>
        <w:pStyle w:val="ListParagraph"/>
        <w:numPr>
          <w:ilvl w:val="0"/>
          <w:numId w:val="109"/>
        </w:numPr>
      </w:pPr>
      <w:r w:rsidRPr="00A057B3">
        <w:t>Srinagar</w:t>
      </w:r>
    </w:p>
    <w:p w14:paraId="48F884E4" w14:textId="77777777" w:rsidR="00741D27" w:rsidRPr="00A057B3" w:rsidRDefault="00741D27" w:rsidP="006569BF">
      <w:pPr>
        <w:pStyle w:val="ListParagraph"/>
        <w:numPr>
          <w:ilvl w:val="0"/>
          <w:numId w:val="109"/>
        </w:numPr>
      </w:pPr>
      <w:proofErr w:type="spellStart"/>
      <w:r w:rsidRPr="00A057B3">
        <w:t>Udhampur</w:t>
      </w:r>
      <w:proofErr w:type="spellEnd"/>
    </w:p>
    <w:p w14:paraId="010F075B" w14:textId="77777777" w:rsidR="00741D27" w:rsidRPr="00A057B3" w:rsidRDefault="00741D27" w:rsidP="006569BF">
      <w:pPr>
        <w:pStyle w:val="ListParagraph"/>
        <w:numPr>
          <w:ilvl w:val="0"/>
          <w:numId w:val="109"/>
        </w:numPr>
      </w:pPr>
      <w:r w:rsidRPr="00A057B3">
        <w:t>Lakshadweep</w:t>
      </w:r>
    </w:p>
    <w:p w14:paraId="3899F072" w14:textId="77777777" w:rsidR="00741D27" w:rsidRPr="00A057B3" w:rsidRDefault="00741D27" w:rsidP="006569BF">
      <w:pPr>
        <w:pStyle w:val="ListParagraph"/>
        <w:numPr>
          <w:ilvl w:val="0"/>
          <w:numId w:val="109"/>
        </w:numPr>
      </w:pPr>
      <w:proofErr w:type="spellStart"/>
      <w:r w:rsidRPr="00A057B3">
        <w:t>Bishnupur</w:t>
      </w:r>
      <w:proofErr w:type="spellEnd"/>
    </w:p>
    <w:p w14:paraId="04AA1CB6" w14:textId="77777777" w:rsidR="00741D27" w:rsidRPr="00A057B3" w:rsidRDefault="00741D27" w:rsidP="006569BF">
      <w:pPr>
        <w:pStyle w:val="ListParagraph"/>
        <w:numPr>
          <w:ilvl w:val="0"/>
          <w:numId w:val="109"/>
        </w:numPr>
      </w:pPr>
      <w:proofErr w:type="spellStart"/>
      <w:r w:rsidRPr="00A057B3">
        <w:t>Chandel</w:t>
      </w:r>
      <w:proofErr w:type="spellEnd"/>
    </w:p>
    <w:p w14:paraId="0D1C2226" w14:textId="77777777" w:rsidR="00741D27" w:rsidRPr="00A057B3" w:rsidRDefault="00741D27" w:rsidP="006569BF">
      <w:pPr>
        <w:pStyle w:val="ListParagraph"/>
        <w:numPr>
          <w:ilvl w:val="0"/>
          <w:numId w:val="109"/>
        </w:numPr>
      </w:pPr>
      <w:proofErr w:type="spellStart"/>
      <w:r w:rsidRPr="00A057B3">
        <w:t>Churachandpur</w:t>
      </w:r>
      <w:proofErr w:type="spellEnd"/>
    </w:p>
    <w:p w14:paraId="0B56CFD8" w14:textId="77777777" w:rsidR="00741D27" w:rsidRPr="00A057B3" w:rsidRDefault="00741D27" w:rsidP="006569BF">
      <w:pPr>
        <w:pStyle w:val="ListParagraph"/>
        <w:numPr>
          <w:ilvl w:val="0"/>
          <w:numId w:val="109"/>
        </w:numPr>
      </w:pPr>
      <w:r w:rsidRPr="00A057B3">
        <w:t>Imphal East</w:t>
      </w:r>
    </w:p>
    <w:p w14:paraId="1C704240" w14:textId="77777777" w:rsidR="00741D27" w:rsidRPr="00A057B3" w:rsidRDefault="00741D27" w:rsidP="006569BF">
      <w:pPr>
        <w:pStyle w:val="ListParagraph"/>
        <w:numPr>
          <w:ilvl w:val="0"/>
          <w:numId w:val="109"/>
        </w:numPr>
      </w:pPr>
      <w:r w:rsidRPr="00A057B3">
        <w:t>Imphal West</w:t>
      </w:r>
    </w:p>
    <w:p w14:paraId="19AA4E3F" w14:textId="77777777" w:rsidR="00741D27" w:rsidRPr="00A057B3" w:rsidRDefault="00741D27" w:rsidP="006569BF">
      <w:pPr>
        <w:pStyle w:val="ListParagraph"/>
        <w:numPr>
          <w:ilvl w:val="0"/>
          <w:numId w:val="109"/>
        </w:numPr>
      </w:pPr>
      <w:proofErr w:type="spellStart"/>
      <w:r w:rsidRPr="00A057B3">
        <w:t>Jiribam</w:t>
      </w:r>
      <w:proofErr w:type="spellEnd"/>
    </w:p>
    <w:p w14:paraId="358874D2" w14:textId="77777777" w:rsidR="00741D27" w:rsidRPr="00A057B3" w:rsidRDefault="00741D27" w:rsidP="006569BF">
      <w:pPr>
        <w:pStyle w:val="ListParagraph"/>
        <w:numPr>
          <w:ilvl w:val="0"/>
          <w:numId w:val="109"/>
        </w:numPr>
      </w:pPr>
      <w:proofErr w:type="spellStart"/>
      <w:r w:rsidRPr="00A057B3">
        <w:t>Kakching</w:t>
      </w:r>
      <w:proofErr w:type="spellEnd"/>
    </w:p>
    <w:p w14:paraId="4EF65D07" w14:textId="77777777" w:rsidR="00741D27" w:rsidRPr="00A057B3" w:rsidRDefault="00741D27" w:rsidP="006569BF">
      <w:pPr>
        <w:pStyle w:val="ListParagraph"/>
        <w:numPr>
          <w:ilvl w:val="0"/>
          <w:numId w:val="109"/>
        </w:numPr>
      </w:pPr>
      <w:proofErr w:type="spellStart"/>
      <w:r w:rsidRPr="00A057B3">
        <w:t>Kamjong</w:t>
      </w:r>
      <w:proofErr w:type="spellEnd"/>
    </w:p>
    <w:p w14:paraId="5C5BACFC" w14:textId="77777777" w:rsidR="00741D27" w:rsidRPr="00A057B3" w:rsidRDefault="00741D27" w:rsidP="006569BF">
      <w:pPr>
        <w:pStyle w:val="ListParagraph"/>
        <w:numPr>
          <w:ilvl w:val="0"/>
          <w:numId w:val="109"/>
        </w:numPr>
      </w:pPr>
      <w:proofErr w:type="spellStart"/>
      <w:r w:rsidRPr="00A057B3">
        <w:t>Kangpokpi</w:t>
      </w:r>
      <w:proofErr w:type="spellEnd"/>
    </w:p>
    <w:p w14:paraId="44081869" w14:textId="77777777" w:rsidR="00741D27" w:rsidRPr="00A057B3" w:rsidRDefault="00741D27" w:rsidP="006569BF">
      <w:pPr>
        <w:pStyle w:val="ListParagraph"/>
        <w:numPr>
          <w:ilvl w:val="0"/>
          <w:numId w:val="109"/>
        </w:numPr>
      </w:pPr>
      <w:proofErr w:type="spellStart"/>
      <w:r w:rsidRPr="00A057B3">
        <w:t>Noney</w:t>
      </w:r>
      <w:proofErr w:type="spellEnd"/>
    </w:p>
    <w:p w14:paraId="059D5E52" w14:textId="77777777" w:rsidR="00741D27" w:rsidRPr="00A057B3" w:rsidRDefault="00741D27" w:rsidP="006569BF">
      <w:pPr>
        <w:pStyle w:val="ListParagraph"/>
        <w:numPr>
          <w:ilvl w:val="0"/>
          <w:numId w:val="109"/>
        </w:numPr>
      </w:pPr>
      <w:proofErr w:type="spellStart"/>
      <w:r w:rsidRPr="00A057B3">
        <w:t>Pherzawl</w:t>
      </w:r>
      <w:proofErr w:type="spellEnd"/>
    </w:p>
    <w:p w14:paraId="01383208" w14:textId="77777777" w:rsidR="00741D27" w:rsidRPr="00A057B3" w:rsidRDefault="00741D27" w:rsidP="006569BF">
      <w:pPr>
        <w:pStyle w:val="ListParagraph"/>
        <w:numPr>
          <w:ilvl w:val="0"/>
          <w:numId w:val="109"/>
        </w:numPr>
      </w:pPr>
      <w:r w:rsidRPr="00A057B3">
        <w:t>Senapati</w:t>
      </w:r>
    </w:p>
    <w:p w14:paraId="63E3FFE5" w14:textId="77777777" w:rsidR="00741D27" w:rsidRPr="00A057B3" w:rsidRDefault="00741D27" w:rsidP="006569BF">
      <w:pPr>
        <w:pStyle w:val="ListParagraph"/>
        <w:numPr>
          <w:ilvl w:val="0"/>
          <w:numId w:val="109"/>
        </w:numPr>
      </w:pPr>
      <w:proofErr w:type="spellStart"/>
      <w:r w:rsidRPr="00A057B3">
        <w:t>Tamenglong</w:t>
      </w:r>
      <w:proofErr w:type="spellEnd"/>
    </w:p>
    <w:p w14:paraId="3CDCEDBA" w14:textId="77777777" w:rsidR="00741D27" w:rsidRPr="00A057B3" w:rsidRDefault="00741D27" w:rsidP="006569BF">
      <w:pPr>
        <w:pStyle w:val="ListParagraph"/>
        <w:numPr>
          <w:ilvl w:val="0"/>
          <w:numId w:val="109"/>
        </w:numPr>
      </w:pPr>
      <w:proofErr w:type="spellStart"/>
      <w:r w:rsidRPr="00A057B3">
        <w:t>Tengnoupal</w:t>
      </w:r>
      <w:proofErr w:type="spellEnd"/>
    </w:p>
    <w:p w14:paraId="0298CF57" w14:textId="77777777" w:rsidR="00741D27" w:rsidRPr="00A057B3" w:rsidRDefault="00741D27" w:rsidP="006569BF">
      <w:pPr>
        <w:pStyle w:val="ListParagraph"/>
        <w:numPr>
          <w:ilvl w:val="0"/>
          <w:numId w:val="109"/>
        </w:numPr>
      </w:pPr>
      <w:proofErr w:type="spellStart"/>
      <w:r w:rsidRPr="00A057B3">
        <w:t>Thoubal</w:t>
      </w:r>
      <w:proofErr w:type="spellEnd"/>
    </w:p>
    <w:p w14:paraId="3B56FD1F" w14:textId="77777777" w:rsidR="00741D27" w:rsidRPr="00A057B3" w:rsidRDefault="00741D27" w:rsidP="006569BF">
      <w:pPr>
        <w:pStyle w:val="ListParagraph"/>
        <w:numPr>
          <w:ilvl w:val="0"/>
          <w:numId w:val="109"/>
        </w:numPr>
      </w:pPr>
      <w:proofErr w:type="spellStart"/>
      <w:r w:rsidRPr="00A057B3">
        <w:t>Ukhrul</w:t>
      </w:r>
      <w:proofErr w:type="spellEnd"/>
    </w:p>
    <w:p w14:paraId="133950CE" w14:textId="77777777" w:rsidR="00741D27" w:rsidRPr="00A057B3" w:rsidRDefault="00741D27" w:rsidP="006569BF">
      <w:pPr>
        <w:pStyle w:val="ListParagraph"/>
        <w:numPr>
          <w:ilvl w:val="0"/>
          <w:numId w:val="109"/>
        </w:numPr>
      </w:pPr>
      <w:r w:rsidRPr="00A057B3">
        <w:t>East Garo Hills</w:t>
      </w:r>
    </w:p>
    <w:p w14:paraId="18DD9E58" w14:textId="77777777" w:rsidR="00741D27" w:rsidRPr="00A057B3" w:rsidRDefault="00741D27" w:rsidP="006569BF">
      <w:pPr>
        <w:pStyle w:val="ListParagraph"/>
        <w:numPr>
          <w:ilvl w:val="0"/>
          <w:numId w:val="109"/>
        </w:numPr>
      </w:pPr>
      <w:r w:rsidRPr="00A057B3">
        <w:t xml:space="preserve">East </w:t>
      </w:r>
      <w:proofErr w:type="spellStart"/>
      <w:r w:rsidRPr="00A057B3">
        <w:t>Jaintia</w:t>
      </w:r>
      <w:proofErr w:type="spellEnd"/>
      <w:r w:rsidRPr="00A057B3">
        <w:t xml:space="preserve"> Hills</w:t>
      </w:r>
    </w:p>
    <w:p w14:paraId="09104F98" w14:textId="77777777" w:rsidR="00741D27" w:rsidRPr="00A057B3" w:rsidRDefault="00741D27" w:rsidP="006569BF">
      <w:pPr>
        <w:pStyle w:val="ListParagraph"/>
        <w:numPr>
          <w:ilvl w:val="0"/>
          <w:numId w:val="109"/>
        </w:numPr>
      </w:pPr>
      <w:r w:rsidRPr="00A057B3">
        <w:t>East Khasi Hills</w:t>
      </w:r>
    </w:p>
    <w:p w14:paraId="51CA217B" w14:textId="77777777" w:rsidR="00741D27" w:rsidRPr="00A057B3" w:rsidRDefault="00741D27" w:rsidP="006569BF">
      <w:pPr>
        <w:pStyle w:val="ListParagraph"/>
        <w:numPr>
          <w:ilvl w:val="0"/>
          <w:numId w:val="109"/>
        </w:numPr>
      </w:pPr>
      <w:r w:rsidRPr="00A057B3">
        <w:t>North Garo Hills</w:t>
      </w:r>
    </w:p>
    <w:p w14:paraId="52734C6A" w14:textId="77777777" w:rsidR="00741D27" w:rsidRPr="00A057B3" w:rsidRDefault="00741D27" w:rsidP="006569BF">
      <w:pPr>
        <w:pStyle w:val="ListParagraph"/>
        <w:numPr>
          <w:ilvl w:val="0"/>
          <w:numId w:val="109"/>
        </w:numPr>
      </w:pPr>
      <w:proofErr w:type="spellStart"/>
      <w:r w:rsidRPr="00A057B3">
        <w:t>Ribhoi</w:t>
      </w:r>
      <w:proofErr w:type="spellEnd"/>
    </w:p>
    <w:p w14:paraId="2C476B74" w14:textId="77777777" w:rsidR="00741D27" w:rsidRPr="00A057B3" w:rsidRDefault="00741D27" w:rsidP="006569BF">
      <w:pPr>
        <w:pStyle w:val="ListParagraph"/>
        <w:numPr>
          <w:ilvl w:val="0"/>
          <w:numId w:val="109"/>
        </w:numPr>
      </w:pPr>
      <w:r w:rsidRPr="00A057B3">
        <w:t>South Garo Hills</w:t>
      </w:r>
    </w:p>
    <w:p w14:paraId="4AF21F07" w14:textId="77777777" w:rsidR="00741D27" w:rsidRPr="00A057B3" w:rsidRDefault="00741D27" w:rsidP="006569BF">
      <w:pPr>
        <w:pStyle w:val="ListParagraph"/>
        <w:numPr>
          <w:ilvl w:val="0"/>
          <w:numId w:val="109"/>
        </w:numPr>
      </w:pPr>
      <w:r w:rsidRPr="00A057B3">
        <w:t>South West Garo Hills</w:t>
      </w:r>
    </w:p>
    <w:p w14:paraId="459D19DF" w14:textId="77777777" w:rsidR="00741D27" w:rsidRPr="00A057B3" w:rsidRDefault="00741D27" w:rsidP="006569BF">
      <w:pPr>
        <w:pStyle w:val="ListParagraph"/>
        <w:numPr>
          <w:ilvl w:val="0"/>
          <w:numId w:val="109"/>
        </w:numPr>
      </w:pPr>
      <w:r w:rsidRPr="00A057B3">
        <w:t>South West Khasi Hills</w:t>
      </w:r>
    </w:p>
    <w:p w14:paraId="36F6610B" w14:textId="77777777" w:rsidR="00741D27" w:rsidRPr="00A057B3" w:rsidRDefault="00741D27" w:rsidP="006569BF">
      <w:pPr>
        <w:pStyle w:val="ListParagraph"/>
        <w:numPr>
          <w:ilvl w:val="0"/>
          <w:numId w:val="109"/>
        </w:numPr>
      </w:pPr>
      <w:r w:rsidRPr="00A057B3">
        <w:t>West Garo Hills</w:t>
      </w:r>
    </w:p>
    <w:p w14:paraId="24F5C574" w14:textId="77777777" w:rsidR="00741D27" w:rsidRPr="00A057B3" w:rsidRDefault="00741D27" w:rsidP="006569BF">
      <w:pPr>
        <w:pStyle w:val="ListParagraph"/>
        <w:numPr>
          <w:ilvl w:val="0"/>
          <w:numId w:val="109"/>
        </w:numPr>
      </w:pPr>
      <w:r w:rsidRPr="00A057B3">
        <w:t xml:space="preserve">West </w:t>
      </w:r>
      <w:proofErr w:type="spellStart"/>
      <w:r w:rsidRPr="00A057B3">
        <w:t>Jaintia</w:t>
      </w:r>
      <w:proofErr w:type="spellEnd"/>
      <w:r w:rsidRPr="00A057B3">
        <w:t xml:space="preserve"> Hills</w:t>
      </w:r>
    </w:p>
    <w:p w14:paraId="03A4C08C" w14:textId="77777777" w:rsidR="00741D27" w:rsidRPr="00A057B3" w:rsidRDefault="00741D27" w:rsidP="006569BF">
      <w:pPr>
        <w:pStyle w:val="ListParagraph"/>
        <w:numPr>
          <w:ilvl w:val="0"/>
          <w:numId w:val="109"/>
        </w:numPr>
      </w:pPr>
      <w:r w:rsidRPr="00A057B3">
        <w:t>West Khasi Hills</w:t>
      </w:r>
    </w:p>
    <w:p w14:paraId="627B6052" w14:textId="77777777" w:rsidR="00741D27" w:rsidRPr="00A057B3" w:rsidRDefault="00741D27" w:rsidP="006569BF">
      <w:pPr>
        <w:pStyle w:val="ListParagraph"/>
        <w:numPr>
          <w:ilvl w:val="0"/>
          <w:numId w:val="109"/>
        </w:numPr>
      </w:pPr>
      <w:r w:rsidRPr="00A057B3">
        <w:t>Aizawl</w:t>
      </w:r>
    </w:p>
    <w:p w14:paraId="322B2319" w14:textId="77777777" w:rsidR="00741D27" w:rsidRPr="00A057B3" w:rsidRDefault="00741D27" w:rsidP="006569BF">
      <w:pPr>
        <w:pStyle w:val="ListParagraph"/>
        <w:numPr>
          <w:ilvl w:val="0"/>
          <w:numId w:val="109"/>
        </w:numPr>
      </w:pPr>
      <w:proofErr w:type="spellStart"/>
      <w:r w:rsidRPr="00A057B3">
        <w:t>Champhai</w:t>
      </w:r>
      <w:proofErr w:type="spellEnd"/>
    </w:p>
    <w:p w14:paraId="3BEE52D8" w14:textId="77777777" w:rsidR="00741D27" w:rsidRPr="00A057B3" w:rsidRDefault="00741D27" w:rsidP="006569BF">
      <w:pPr>
        <w:pStyle w:val="ListParagraph"/>
        <w:numPr>
          <w:ilvl w:val="0"/>
          <w:numId w:val="109"/>
        </w:numPr>
      </w:pPr>
      <w:proofErr w:type="spellStart"/>
      <w:r w:rsidRPr="00A057B3">
        <w:t>Kolasib</w:t>
      </w:r>
      <w:proofErr w:type="spellEnd"/>
    </w:p>
    <w:p w14:paraId="40ECFD5D" w14:textId="77777777" w:rsidR="00741D27" w:rsidRPr="00A057B3" w:rsidRDefault="00741D27" w:rsidP="006569BF">
      <w:pPr>
        <w:pStyle w:val="ListParagraph"/>
        <w:numPr>
          <w:ilvl w:val="0"/>
          <w:numId w:val="109"/>
        </w:numPr>
      </w:pPr>
      <w:proofErr w:type="spellStart"/>
      <w:r w:rsidRPr="00A057B3">
        <w:t>Lawngtlai</w:t>
      </w:r>
      <w:proofErr w:type="spellEnd"/>
    </w:p>
    <w:p w14:paraId="5EC0AAE8" w14:textId="77777777" w:rsidR="00741D27" w:rsidRPr="00A057B3" w:rsidRDefault="00741D27" w:rsidP="006569BF">
      <w:pPr>
        <w:pStyle w:val="ListParagraph"/>
        <w:numPr>
          <w:ilvl w:val="0"/>
          <w:numId w:val="109"/>
        </w:numPr>
      </w:pPr>
      <w:proofErr w:type="spellStart"/>
      <w:r w:rsidRPr="00A057B3">
        <w:t>Lunglei</w:t>
      </w:r>
      <w:proofErr w:type="spellEnd"/>
    </w:p>
    <w:p w14:paraId="2069631F" w14:textId="77777777" w:rsidR="00741D27" w:rsidRPr="00A057B3" w:rsidRDefault="00741D27" w:rsidP="006569BF">
      <w:pPr>
        <w:pStyle w:val="ListParagraph"/>
        <w:numPr>
          <w:ilvl w:val="0"/>
          <w:numId w:val="109"/>
        </w:numPr>
      </w:pPr>
      <w:proofErr w:type="spellStart"/>
      <w:r w:rsidRPr="00A057B3">
        <w:t>Mamit</w:t>
      </w:r>
      <w:proofErr w:type="spellEnd"/>
    </w:p>
    <w:p w14:paraId="060C51C4" w14:textId="77777777" w:rsidR="00741D27" w:rsidRPr="00A057B3" w:rsidRDefault="00741D27" w:rsidP="006569BF">
      <w:pPr>
        <w:pStyle w:val="ListParagraph"/>
        <w:numPr>
          <w:ilvl w:val="0"/>
          <w:numId w:val="109"/>
        </w:numPr>
      </w:pPr>
      <w:proofErr w:type="spellStart"/>
      <w:r w:rsidRPr="00A057B3">
        <w:t>Saiha</w:t>
      </w:r>
      <w:proofErr w:type="spellEnd"/>
    </w:p>
    <w:p w14:paraId="21A973D8" w14:textId="77777777" w:rsidR="00741D27" w:rsidRPr="00A057B3" w:rsidRDefault="00741D27" w:rsidP="006569BF">
      <w:pPr>
        <w:pStyle w:val="ListParagraph"/>
        <w:numPr>
          <w:ilvl w:val="0"/>
          <w:numId w:val="109"/>
        </w:numPr>
      </w:pPr>
      <w:proofErr w:type="spellStart"/>
      <w:r w:rsidRPr="00A057B3">
        <w:t>Serchhip</w:t>
      </w:r>
      <w:proofErr w:type="spellEnd"/>
    </w:p>
    <w:p w14:paraId="7CCDDC50" w14:textId="77777777" w:rsidR="00741D27" w:rsidRPr="00A057B3" w:rsidRDefault="00741D27" w:rsidP="006569BF">
      <w:pPr>
        <w:pStyle w:val="ListParagraph"/>
        <w:numPr>
          <w:ilvl w:val="0"/>
          <w:numId w:val="109"/>
        </w:numPr>
      </w:pPr>
      <w:r w:rsidRPr="00A057B3">
        <w:t>Dimapur</w:t>
      </w:r>
    </w:p>
    <w:p w14:paraId="0089E7C5" w14:textId="77777777" w:rsidR="00741D27" w:rsidRPr="00A057B3" w:rsidRDefault="00741D27" w:rsidP="006569BF">
      <w:pPr>
        <w:pStyle w:val="ListParagraph"/>
        <w:numPr>
          <w:ilvl w:val="0"/>
          <w:numId w:val="109"/>
        </w:numPr>
      </w:pPr>
      <w:proofErr w:type="spellStart"/>
      <w:r w:rsidRPr="00A057B3">
        <w:t>Kiphire</w:t>
      </w:r>
      <w:proofErr w:type="spellEnd"/>
    </w:p>
    <w:p w14:paraId="458D2A09" w14:textId="77777777" w:rsidR="00741D27" w:rsidRPr="00A057B3" w:rsidRDefault="00741D27" w:rsidP="006569BF">
      <w:pPr>
        <w:pStyle w:val="ListParagraph"/>
        <w:numPr>
          <w:ilvl w:val="0"/>
          <w:numId w:val="109"/>
        </w:numPr>
      </w:pPr>
      <w:r w:rsidRPr="00A057B3">
        <w:t>Kohima</w:t>
      </w:r>
    </w:p>
    <w:p w14:paraId="53928152" w14:textId="77777777" w:rsidR="00741D27" w:rsidRPr="00A057B3" w:rsidRDefault="00741D27" w:rsidP="006569BF">
      <w:pPr>
        <w:pStyle w:val="ListParagraph"/>
        <w:numPr>
          <w:ilvl w:val="0"/>
          <w:numId w:val="109"/>
        </w:numPr>
      </w:pPr>
      <w:proofErr w:type="spellStart"/>
      <w:r w:rsidRPr="00A057B3">
        <w:t>Longleng</w:t>
      </w:r>
      <w:proofErr w:type="spellEnd"/>
    </w:p>
    <w:p w14:paraId="36781B3B" w14:textId="77777777" w:rsidR="00741D27" w:rsidRPr="00A057B3" w:rsidRDefault="00741D27" w:rsidP="006569BF">
      <w:pPr>
        <w:pStyle w:val="ListParagraph"/>
        <w:numPr>
          <w:ilvl w:val="0"/>
          <w:numId w:val="109"/>
        </w:numPr>
      </w:pPr>
      <w:proofErr w:type="spellStart"/>
      <w:r w:rsidRPr="00A057B3">
        <w:t>Mokokchung</w:t>
      </w:r>
      <w:proofErr w:type="spellEnd"/>
    </w:p>
    <w:p w14:paraId="38B96440" w14:textId="77777777" w:rsidR="00741D27" w:rsidRPr="00A057B3" w:rsidRDefault="00741D27" w:rsidP="006569BF">
      <w:pPr>
        <w:pStyle w:val="ListParagraph"/>
        <w:numPr>
          <w:ilvl w:val="0"/>
          <w:numId w:val="109"/>
        </w:numPr>
      </w:pPr>
      <w:r w:rsidRPr="00A057B3">
        <w:t>Mon</w:t>
      </w:r>
    </w:p>
    <w:p w14:paraId="3B47BF78" w14:textId="77777777" w:rsidR="00741D27" w:rsidRPr="00A057B3" w:rsidRDefault="00741D27" w:rsidP="006569BF">
      <w:pPr>
        <w:pStyle w:val="ListParagraph"/>
        <w:numPr>
          <w:ilvl w:val="0"/>
          <w:numId w:val="109"/>
        </w:numPr>
      </w:pPr>
      <w:proofErr w:type="spellStart"/>
      <w:r w:rsidRPr="00A057B3">
        <w:t>Peren</w:t>
      </w:r>
      <w:proofErr w:type="spellEnd"/>
    </w:p>
    <w:p w14:paraId="4A893EBA" w14:textId="77777777" w:rsidR="00741D27" w:rsidRPr="00A057B3" w:rsidRDefault="00741D27" w:rsidP="006569BF">
      <w:pPr>
        <w:pStyle w:val="ListParagraph"/>
        <w:numPr>
          <w:ilvl w:val="0"/>
          <w:numId w:val="109"/>
        </w:numPr>
      </w:pPr>
      <w:proofErr w:type="spellStart"/>
      <w:r w:rsidRPr="00A057B3">
        <w:t>Phek</w:t>
      </w:r>
      <w:proofErr w:type="spellEnd"/>
    </w:p>
    <w:p w14:paraId="0E384123" w14:textId="77777777" w:rsidR="00741D27" w:rsidRPr="00A057B3" w:rsidRDefault="00741D27" w:rsidP="006569BF">
      <w:pPr>
        <w:pStyle w:val="ListParagraph"/>
        <w:numPr>
          <w:ilvl w:val="0"/>
          <w:numId w:val="109"/>
        </w:numPr>
      </w:pPr>
      <w:proofErr w:type="spellStart"/>
      <w:r w:rsidRPr="00A057B3">
        <w:t>Tuensang</w:t>
      </w:r>
      <w:proofErr w:type="spellEnd"/>
    </w:p>
    <w:p w14:paraId="1F278DD8" w14:textId="77777777" w:rsidR="00741D27" w:rsidRPr="00A057B3" w:rsidRDefault="00741D27" w:rsidP="006569BF">
      <w:pPr>
        <w:pStyle w:val="ListParagraph"/>
        <w:numPr>
          <w:ilvl w:val="0"/>
          <w:numId w:val="109"/>
        </w:numPr>
      </w:pPr>
      <w:proofErr w:type="spellStart"/>
      <w:r w:rsidRPr="00A057B3">
        <w:t>Wokha</w:t>
      </w:r>
      <w:proofErr w:type="spellEnd"/>
    </w:p>
    <w:p w14:paraId="4B795ECD" w14:textId="77777777" w:rsidR="00741D27" w:rsidRPr="00A057B3" w:rsidRDefault="00741D27" w:rsidP="006569BF">
      <w:pPr>
        <w:pStyle w:val="ListParagraph"/>
        <w:numPr>
          <w:ilvl w:val="0"/>
          <w:numId w:val="109"/>
        </w:numPr>
      </w:pPr>
      <w:proofErr w:type="spellStart"/>
      <w:r w:rsidRPr="00A057B3">
        <w:t>Zunheboto</w:t>
      </w:r>
      <w:proofErr w:type="spellEnd"/>
    </w:p>
    <w:p w14:paraId="0A36B551" w14:textId="77777777" w:rsidR="00741D27" w:rsidRPr="00A057B3" w:rsidRDefault="00741D27" w:rsidP="006569BF">
      <w:pPr>
        <w:pStyle w:val="ListParagraph"/>
        <w:numPr>
          <w:ilvl w:val="0"/>
          <w:numId w:val="109"/>
        </w:numPr>
      </w:pPr>
      <w:proofErr w:type="spellStart"/>
      <w:r w:rsidRPr="00A057B3">
        <w:t>Karaikal</w:t>
      </w:r>
      <w:proofErr w:type="spellEnd"/>
    </w:p>
    <w:p w14:paraId="6FD6ABE8" w14:textId="77777777" w:rsidR="00741D27" w:rsidRPr="00A057B3" w:rsidRDefault="00741D27" w:rsidP="006569BF">
      <w:pPr>
        <w:pStyle w:val="ListParagraph"/>
        <w:numPr>
          <w:ilvl w:val="0"/>
          <w:numId w:val="109"/>
        </w:numPr>
      </w:pPr>
      <w:proofErr w:type="spellStart"/>
      <w:r w:rsidRPr="00A057B3">
        <w:t>Mahe</w:t>
      </w:r>
      <w:proofErr w:type="spellEnd"/>
    </w:p>
    <w:p w14:paraId="198DC810" w14:textId="77777777" w:rsidR="00741D27" w:rsidRPr="00A057B3" w:rsidRDefault="00741D27" w:rsidP="006569BF">
      <w:pPr>
        <w:pStyle w:val="ListParagraph"/>
        <w:numPr>
          <w:ilvl w:val="0"/>
          <w:numId w:val="109"/>
        </w:numPr>
      </w:pPr>
      <w:r w:rsidRPr="00A057B3">
        <w:t>Puducherry</w:t>
      </w:r>
    </w:p>
    <w:p w14:paraId="6F40CD20" w14:textId="77777777" w:rsidR="00741D27" w:rsidRPr="00A057B3" w:rsidRDefault="00741D27" w:rsidP="006569BF">
      <w:pPr>
        <w:pStyle w:val="ListParagraph"/>
        <w:numPr>
          <w:ilvl w:val="0"/>
          <w:numId w:val="109"/>
        </w:numPr>
      </w:pPr>
      <w:proofErr w:type="spellStart"/>
      <w:r w:rsidRPr="00A057B3">
        <w:t>Yanam</w:t>
      </w:r>
      <w:proofErr w:type="spellEnd"/>
    </w:p>
    <w:p w14:paraId="240A3120" w14:textId="77777777" w:rsidR="00741D27" w:rsidRPr="00A057B3" w:rsidRDefault="00741D27" w:rsidP="006569BF">
      <w:pPr>
        <w:pStyle w:val="ListParagraph"/>
        <w:numPr>
          <w:ilvl w:val="0"/>
          <w:numId w:val="109"/>
        </w:numPr>
      </w:pPr>
      <w:r w:rsidRPr="00A057B3">
        <w:t>East District</w:t>
      </w:r>
    </w:p>
    <w:p w14:paraId="360B4CB3" w14:textId="77777777" w:rsidR="00741D27" w:rsidRPr="00A057B3" w:rsidRDefault="00741D27" w:rsidP="006569BF">
      <w:pPr>
        <w:pStyle w:val="ListParagraph"/>
        <w:numPr>
          <w:ilvl w:val="0"/>
          <w:numId w:val="109"/>
        </w:numPr>
      </w:pPr>
      <w:r w:rsidRPr="00A057B3">
        <w:t>North District</w:t>
      </w:r>
    </w:p>
    <w:p w14:paraId="6A8A5215" w14:textId="77777777" w:rsidR="00741D27" w:rsidRPr="00A057B3" w:rsidRDefault="00741D27" w:rsidP="006569BF">
      <w:pPr>
        <w:pStyle w:val="ListParagraph"/>
        <w:numPr>
          <w:ilvl w:val="0"/>
          <w:numId w:val="109"/>
        </w:numPr>
      </w:pPr>
      <w:r w:rsidRPr="00A057B3">
        <w:t>South District</w:t>
      </w:r>
    </w:p>
    <w:p w14:paraId="577BCE69" w14:textId="77777777" w:rsidR="00741D27" w:rsidRPr="00A057B3" w:rsidRDefault="00741D27" w:rsidP="006569BF">
      <w:pPr>
        <w:pStyle w:val="ListParagraph"/>
        <w:numPr>
          <w:ilvl w:val="0"/>
          <w:numId w:val="109"/>
        </w:numPr>
      </w:pPr>
      <w:r w:rsidRPr="00A057B3">
        <w:t>West District</w:t>
      </w:r>
    </w:p>
    <w:p w14:paraId="43AA89BB" w14:textId="77777777" w:rsidR="00741D27" w:rsidRPr="00A057B3" w:rsidRDefault="00741D27" w:rsidP="006569BF">
      <w:pPr>
        <w:pStyle w:val="ListParagraph"/>
        <w:numPr>
          <w:ilvl w:val="0"/>
          <w:numId w:val="109"/>
        </w:numPr>
      </w:pPr>
      <w:r w:rsidRPr="00A057B3">
        <w:t>Adilabad</w:t>
      </w:r>
    </w:p>
    <w:p w14:paraId="0072A0E1" w14:textId="77777777" w:rsidR="00741D27" w:rsidRPr="00A057B3" w:rsidRDefault="00741D27" w:rsidP="006569BF">
      <w:pPr>
        <w:pStyle w:val="ListParagraph"/>
        <w:numPr>
          <w:ilvl w:val="0"/>
          <w:numId w:val="109"/>
        </w:numPr>
      </w:pPr>
      <w:proofErr w:type="spellStart"/>
      <w:r w:rsidRPr="00A057B3">
        <w:t>Bhadradri</w:t>
      </w:r>
      <w:proofErr w:type="spellEnd"/>
      <w:r w:rsidRPr="00A057B3">
        <w:t xml:space="preserve"> </w:t>
      </w:r>
      <w:proofErr w:type="spellStart"/>
      <w:r w:rsidRPr="00A057B3">
        <w:t>Kothagudem</w:t>
      </w:r>
      <w:proofErr w:type="spellEnd"/>
    </w:p>
    <w:p w14:paraId="48929854" w14:textId="77777777" w:rsidR="00741D27" w:rsidRPr="00A057B3" w:rsidRDefault="00741D27" w:rsidP="006569BF">
      <w:pPr>
        <w:pStyle w:val="ListParagraph"/>
        <w:numPr>
          <w:ilvl w:val="0"/>
          <w:numId w:val="109"/>
        </w:numPr>
      </w:pPr>
      <w:r w:rsidRPr="00A057B3">
        <w:t>Chittoor</w:t>
      </w:r>
    </w:p>
    <w:p w14:paraId="3AEA9806" w14:textId="77777777" w:rsidR="00741D27" w:rsidRPr="00A057B3" w:rsidRDefault="00741D27" w:rsidP="006569BF">
      <w:pPr>
        <w:pStyle w:val="ListParagraph"/>
        <w:numPr>
          <w:ilvl w:val="0"/>
          <w:numId w:val="109"/>
        </w:numPr>
      </w:pPr>
      <w:r w:rsidRPr="00A057B3">
        <w:t>Hyderabad</w:t>
      </w:r>
    </w:p>
    <w:p w14:paraId="54D6E463" w14:textId="77777777" w:rsidR="00741D27" w:rsidRPr="00A057B3" w:rsidRDefault="00741D27" w:rsidP="006569BF">
      <w:pPr>
        <w:pStyle w:val="ListParagraph"/>
        <w:numPr>
          <w:ilvl w:val="0"/>
          <w:numId w:val="109"/>
        </w:numPr>
      </w:pPr>
      <w:proofErr w:type="spellStart"/>
      <w:r w:rsidRPr="00A057B3">
        <w:t>Jagtial</w:t>
      </w:r>
      <w:proofErr w:type="spellEnd"/>
    </w:p>
    <w:p w14:paraId="53048B5F" w14:textId="77777777" w:rsidR="00741D27" w:rsidRPr="00A057B3" w:rsidRDefault="00741D27" w:rsidP="006569BF">
      <w:pPr>
        <w:pStyle w:val="ListParagraph"/>
        <w:numPr>
          <w:ilvl w:val="0"/>
          <w:numId w:val="109"/>
        </w:numPr>
      </w:pPr>
      <w:proofErr w:type="spellStart"/>
      <w:r w:rsidRPr="00A057B3">
        <w:t>Jayashankar</w:t>
      </w:r>
      <w:proofErr w:type="spellEnd"/>
      <w:r w:rsidRPr="00A057B3">
        <w:t xml:space="preserve"> </w:t>
      </w:r>
      <w:proofErr w:type="spellStart"/>
      <w:r w:rsidRPr="00A057B3">
        <w:t>Bhoopalpally</w:t>
      </w:r>
      <w:proofErr w:type="spellEnd"/>
    </w:p>
    <w:p w14:paraId="70639A71" w14:textId="77777777" w:rsidR="00741D27" w:rsidRPr="00A057B3" w:rsidRDefault="00741D27" w:rsidP="006569BF">
      <w:pPr>
        <w:pStyle w:val="ListParagraph"/>
        <w:numPr>
          <w:ilvl w:val="0"/>
          <w:numId w:val="109"/>
        </w:numPr>
      </w:pPr>
      <w:proofErr w:type="spellStart"/>
      <w:r w:rsidRPr="00A057B3">
        <w:t>Jogulamba</w:t>
      </w:r>
      <w:proofErr w:type="spellEnd"/>
      <w:r w:rsidRPr="00A057B3">
        <w:t xml:space="preserve"> </w:t>
      </w:r>
      <w:proofErr w:type="spellStart"/>
      <w:r w:rsidRPr="00A057B3">
        <w:t>Gadwal</w:t>
      </w:r>
      <w:proofErr w:type="spellEnd"/>
    </w:p>
    <w:p w14:paraId="3828E693" w14:textId="77777777" w:rsidR="00741D27" w:rsidRPr="00A057B3" w:rsidRDefault="00741D27" w:rsidP="006569BF">
      <w:pPr>
        <w:pStyle w:val="ListParagraph"/>
        <w:numPr>
          <w:ilvl w:val="0"/>
          <w:numId w:val="109"/>
        </w:numPr>
      </w:pPr>
      <w:proofErr w:type="spellStart"/>
      <w:r w:rsidRPr="00A057B3">
        <w:t>Kamareddy</w:t>
      </w:r>
      <w:proofErr w:type="spellEnd"/>
    </w:p>
    <w:p w14:paraId="14226341" w14:textId="77777777" w:rsidR="00741D27" w:rsidRPr="00A057B3" w:rsidRDefault="00741D27" w:rsidP="006569BF">
      <w:pPr>
        <w:pStyle w:val="ListParagraph"/>
        <w:numPr>
          <w:ilvl w:val="0"/>
          <w:numId w:val="109"/>
        </w:numPr>
      </w:pPr>
      <w:r w:rsidRPr="00A057B3">
        <w:t>Khammam</w:t>
      </w:r>
    </w:p>
    <w:p w14:paraId="064683E4" w14:textId="77777777" w:rsidR="00741D27" w:rsidRPr="00A057B3" w:rsidRDefault="00741D27" w:rsidP="006569BF">
      <w:pPr>
        <w:pStyle w:val="ListParagraph"/>
        <w:numPr>
          <w:ilvl w:val="0"/>
          <w:numId w:val="109"/>
        </w:numPr>
      </w:pPr>
      <w:proofErr w:type="spellStart"/>
      <w:r w:rsidRPr="00A057B3">
        <w:t>Komaram</w:t>
      </w:r>
      <w:proofErr w:type="spellEnd"/>
      <w:r w:rsidRPr="00A057B3">
        <w:t xml:space="preserve"> </w:t>
      </w:r>
      <w:proofErr w:type="spellStart"/>
      <w:r w:rsidRPr="00A057B3">
        <w:t>Bheem</w:t>
      </w:r>
      <w:proofErr w:type="spellEnd"/>
      <w:r w:rsidRPr="00A057B3">
        <w:t xml:space="preserve"> </w:t>
      </w:r>
      <w:proofErr w:type="spellStart"/>
      <w:r w:rsidRPr="00A057B3">
        <w:t>Asifabad</w:t>
      </w:r>
      <w:proofErr w:type="spellEnd"/>
    </w:p>
    <w:p w14:paraId="5A3E7C0C" w14:textId="77777777" w:rsidR="00741D27" w:rsidRPr="00A057B3" w:rsidRDefault="00741D27" w:rsidP="006569BF">
      <w:pPr>
        <w:pStyle w:val="ListParagraph"/>
        <w:numPr>
          <w:ilvl w:val="0"/>
          <w:numId w:val="109"/>
        </w:numPr>
      </w:pPr>
      <w:proofErr w:type="spellStart"/>
      <w:r w:rsidRPr="00A057B3">
        <w:t>Mahabubabad</w:t>
      </w:r>
      <w:proofErr w:type="spellEnd"/>
    </w:p>
    <w:p w14:paraId="2A29B75F" w14:textId="77777777" w:rsidR="00741D27" w:rsidRPr="00A057B3" w:rsidRDefault="00741D27" w:rsidP="006569BF">
      <w:pPr>
        <w:pStyle w:val="ListParagraph"/>
        <w:numPr>
          <w:ilvl w:val="0"/>
          <w:numId w:val="109"/>
        </w:numPr>
      </w:pPr>
      <w:r w:rsidRPr="00A057B3">
        <w:t>Mahbubnagar</w:t>
      </w:r>
    </w:p>
    <w:p w14:paraId="1D6C7747" w14:textId="77777777" w:rsidR="00741D27" w:rsidRPr="00A057B3" w:rsidRDefault="00741D27" w:rsidP="006569BF">
      <w:pPr>
        <w:pStyle w:val="ListParagraph"/>
        <w:numPr>
          <w:ilvl w:val="0"/>
          <w:numId w:val="109"/>
        </w:numPr>
      </w:pPr>
      <w:proofErr w:type="spellStart"/>
      <w:r w:rsidRPr="00A057B3">
        <w:t>Mancherial</w:t>
      </w:r>
      <w:proofErr w:type="spellEnd"/>
    </w:p>
    <w:p w14:paraId="6528A85F" w14:textId="77777777" w:rsidR="00741D27" w:rsidRPr="00A057B3" w:rsidRDefault="00741D27" w:rsidP="006569BF">
      <w:pPr>
        <w:pStyle w:val="ListParagraph"/>
        <w:numPr>
          <w:ilvl w:val="0"/>
          <w:numId w:val="109"/>
        </w:numPr>
      </w:pPr>
      <w:r w:rsidRPr="00A057B3">
        <w:t>Medak</w:t>
      </w:r>
    </w:p>
    <w:p w14:paraId="63D02C96" w14:textId="77777777" w:rsidR="00741D27" w:rsidRPr="00A057B3" w:rsidRDefault="00741D27" w:rsidP="006569BF">
      <w:pPr>
        <w:pStyle w:val="ListParagraph"/>
        <w:numPr>
          <w:ilvl w:val="0"/>
          <w:numId w:val="109"/>
        </w:numPr>
      </w:pPr>
      <w:proofErr w:type="spellStart"/>
      <w:r w:rsidRPr="00A057B3">
        <w:t>Medchal</w:t>
      </w:r>
      <w:proofErr w:type="spellEnd"/>
    </w:p>
    <w:p w14:paraId="444B5BCC" w14:textId="77777777" w:rsidR="00741D27" w:rsidRPr="00A057B3" w:rsidRDefault="00741D27" w:rsidP="006569BF">
      <w:pPr>
        <w:pStyle w:val="ListParagraph"/>
        <w:numPr>
          <w:ilvl w:val="0"/>
          <w:numId w:val="109"/>
        </w:numPr>
      </w:pPr>
      <w:proofErr w:type="spellStart"/>
      <w:r w:rsidRPr="00A057B3">
        <w:t>Nagarkurnool</w:t>
      </w:r>
      <w:proofErr w:type="spellEnd"/>
    </w:p>
    <w:p w14:paraId="1A0D6AC4" w14:textId="77777777" w:rsidR="00741D27" w:rsidRPr="00A057B3" w:rsidRDefault="00741D27" w:rsidP="006569BF">
      <w:pPr>
        <w:pStyle w:val="ListParagraph"/>
        <w:numPr>
          <w:ilvl w:val="0"/>
          <w:numId w:val="109"/>
        </w:numPr>
      </w:pPr>
      <w:r w:rsidRPr="00A057B3">
        <w:t>Nalgonda</w:t>
      </w:r>
    </w:p>
    <w:p w14:paraId="0FC5A9E3" w14:textId="77777777" w:rsidR="00741D27" w:rsidRPr="00A057B3" w:rsidRDefault="00741D27" w:rsidP="006569BF">
      <w:pPr>
        <w:pStyle w:val="ListParagraph"/>
        <w:numPr>
          <w:ilvl w:val="0"/>
          <w:numId w:val="109"/>
        </w:numPr>
      </w:pPr>
      <w:r w:rsidRPr="00A057B3">
        <w:t>Nirmal</w:t>
      </w:r>
    </w:p>
    <w:p w14:paraId="2D132449" w14:textId="77777777" w:rsidR="00741D27" w:rsidRPr="00A057B3" w:rsidRDefault="00741D27" w:rsidP="006569BF">
      <w:pPr>
        <w:pStyle w:val="ListParagraph"/>
        <w:numPr>
          <w:ilvl w:val="0"/>
          <w:numId w:val="109"/>
        </w:numPr>
      </w:pPr>
      <w:r w:rsidRPr="00A057B3">
        <w:t>Nizamabad</w:t>
      </w:r>
    </w:p>
    <w:p w14:paraId="5263CE8C" w14:textId="77777777" w:rsidR="00741D27" w:rsidRPr="00A057B3" w:rsidRDefault="00741D27" w:rsidP="006569BF">
      <w:pPr>
        <w:pStyle w:val="ListParagraph"/>
        <w:numPr>
          <w:ilvl w:val="0"/>
          <w:numId w:val="109"/>
        </w:numPr>
      </w:pPr>
      <w:proofErr w:type="spellStart"/>
      <w:r w:rsidRPr="00A057B3">
        <w:t>Peddapalli</w:t>
      </w:r>
      <w:proofErr w:type="spellEnd"/>
    </w:p>
    <w:p w14:paraId="59F7BC61" w14:textId="77777777" w:rsidR="00741D27" w:rsidRPr="00A057B3" w:rsidRDefault="00741D27" w:rsidP="006569BF">
      <w:pPr>
        <w:pStyle w:val="ListParagraph"/>
        <w:numPr>
          <w:ilvl w:val="0"/>
          <w:numId w:val="109"/>
        </w:numPr>
      </w:pPr>
      <w:proofErr w:type="spellStart"/>
      <w:r w:rsidRPr="00A057B3">
        <w:t>Rajanna</w:t>
      </w:r>
      <w:proofErr w:type="spellEnd"/>
      <w:r w:rsidRPr="00A057B3">
        <w:t xml:space="preserve"> </w:t>
      </w:r>
      <w:proofErr w:type="spellStart"/>
      <w:r w:rsidRPr="00A057B3">
        <w:t>Sircilla</w:t>
      </w:r>
      <w:proofErr w:type="spellEnd"/>
    </w:p>
    <w:p w14:paraId="1002C82E" w14:textId="77777777" w:rsidR="00741D27" w:rsidRPr="00A057B3" w:rsidRDefault="00741D27" w:rsidP="006569BF">
      <w:pPr>
        <w:pStyle w:val="ListParagraph"/>
        <w:numPr>
          <w:ilvl w:val="0"/>
          <w:numId w:val="109"/>
        </w:numPr>
      </w:pPr>
      <w:proofErr w:type="spellStart"/>
      <w:r w:rsidRPr="00A057B3">
        <w:t>Rangareddy</w:t>
      </w:r>
      <w:proofErr w:type="spellEnd"/>
    </w:p>
    <w:p w14:paraId="55C6589D" w14:textId="77777777" w:rsidR="00741D27" w:rsidRPr="00A057B3" w:rsidRDefault="00741D27" w:rsidP="006569BF">
      <w:pPr>
        <w:pStyle w:val="ListParagraph"/>
        <w:numPr>
          <w:ilvl w:val="0"/>
          <w:numId w:val="109"/>
        </w:numPr>
      </w:pPr>
      <w:proofErr w:type="spellStart"/>
      <w:r w:rsidRPr="00A057B3">
        <w:t>Sangareddy</w:t>
      </w:r>
      <w:proofErr w:type="spellEnd"/>
    </w:p>
    <w:p w14:paraId="354258F3" w14:textId="77777777" w:rsidR="00741D27" w:rsidRPr="00A057B3" w:rsidRDefault="00741D27" w:rsidP="006569BF">
      <w:pPr>
        <w:pStyle w:val="ListParagraph"/>
        <w:numPr>
          <w:ilvl w:val="0"/>
          <w:numId w:val="109"/>
        </w:numPr>
      </w:pPr>
      <w:proofErr w:type="spellStart"/>
      <w:r w:rsidRPr="00A057B3">
        <w:t>Siddipet</w:t>
      </w:r>
      <w:proofErr w:type="spellEnd"/>
    </w:p>
    <w:p w14:paraId="4D5B3AEB" w14:textId="77777777" w:rsidR="00741D27" w:rsidRPr="00A057B3" w:rsidRDefault="00741D27" w:rsidP="006569BF">
      <w:pPr>
        <w:pStyle w:val="ListParagraph"/>
        <w:numPr>
          <w:ilvl w:val="0"/>
          <w:numId w:val="109"/>
        </w:numPr>
      </w:pPr>
      <w:proofErr w:type="spellStart"/>
      <w:r w:rsidRPr="00A057B3">
        <w:t>Suryapet</w:t>
      </w:r>
      <w:proofErr w:type="spellEnd"/>
    </w:p>
    <w:p w14:paraId="3FF01EA4" w14:textId="77777777" w:rsidR="00741D27" w:rsidRPr="00A057B3" w:rsidRDefault="00741D27" w:rsidP="006569BF">
      <w:pPr>
        <w:pStyle w:val="ListParagraph"/>
        <w:numPr>
          <w:ilvl w:val="0"/>
          <w:numId w:val="109"/>
        </w:numPr>
      </w:pPr>
      <w:proofErr w:type="spellStart"/>
      <w:r w:rsidRPr="00A057B3">
        <w:t>Vikarabad</w:t>
      </w:r>
      <w:proofErr w:type="spellEnd"/>
    </w:p>
    <w:p w14:paraId="79D4482D" w14:textId="77777777" w:rsidR="00741D27" w:rsidRPr="00A057B3" w:rsidRDefault="00741D27" w:rsidP="006569BF">
      <w:pPr>
        <w:pStyle w:val="ListParagraph"/>
        <w:numPr>
          <w:ilvl w:val="0"/>
          <w:numId w:val="109"/>
        </w:numPr>
      </w:pPr>
      <w:r w:rsidRPr="00A057B3">
        <w:t>Warangal</w:t>
      </w:r>
    </w:p>
    <w:p w14:paraId="5FE1D4F1" w14:textId="77777777" w:rsidR="00741D27" w:rsidRPr="00A057B3" w:rsidRDefault="00741D27" w:rsidP="006569BF">
      <w:pPr>
        <w:pStyle w:val="ListParagraph"/>
        <w:numPr>
          <w:ilvl w:val="0"/>
          <w:numId w:val="109"/>
        </w:numPr>
      </w:pPr>
      <w:r w:rsidRPr="00A057B3">
        <w:t>Warangal</w:t>
      </w:r>
    </w:p>
    <w:p w14:paraId="75B2FF48" w14:textId="77777777" w:rsidR="00741D27" w:rsidRPr="00A057B3" w:rsidRDefault="00741D27" w:rsidP="006569BF">
      <w:pPr>
        <w:pStyle w:val="ListParagraph"/>
        <w:numPr>
          <w:ilvl w:val="0"/>
          <w:numId w:val="109"/>
        </w:numPr>
      </w:pPr>
      <w:proofErr w:type="spellStart"/>
      <w:r w:rsidRPr="00A057B3">
        <w:t>Yadadri</w:t>
      </w:r>
      <w:proofErr w:type="spellEnd"/>
      <w:r w:rsidRPr="00A057B3">
        <w:t xml:space="preserve"> </w:t>
      </w:r>
      <w:proofErr w:type="spellStart"/>
      <w:r w:rsidRPr="00A057B3">
        <w:t>Bhuvanagiri</w:t>
      </w:r>
      <w:proofErr w:type="spellEnd"/>
    </w:p>
    <w:p w14:paraId="6EF87646" w14:textId="77777777" w:rsidR="00741D27" w:rsidRPr="00A057B3" w:rsidRDefault="00741D27" w:rsidP="006569BF">
      <w:pPr>
        <w:pStyle w:val="ListParagraph"/>
        <w:numPr>
          <w:ilvl w:val="0"/>
          <w:numId w:val="109"/>
        </w:numPr>
      </w:pPr>
      <w:proofErr w:type="spellStart"/>
      <w:r w:rsidRPr="00A057B3">
        <w:t>Dhalai</w:t>
      </w:r>
      <w:proofErr w:type="spellEnd"/>
    </w:p>
    <w:p w14:paraId="4CDE44DA" w14:textId="77777777" w:rsidR="00741D27" w:rsidRPr="00A057B3" w:rsidRDefault="00741D27" w:rsidP="006569BF">
      <w:pPr>
        <w:pStyle w:val="ListParagraph"/>
        <w:numPr>
          <w:ilvl w:val="0"/>
          <w:numId w:val="109"/>
        </w:numPr>
      </w:pPr>
      <w:r w:rsidRPr="00A057B3">
        <w:t>Gomati</w:t>
      </w:r>
    </w:p>
    <w:p w14:paraId="06044EEB" w14:textId="77777777" w:rsidR="00741D27" w:rsidRPr="00A057B3" w:rsidRDefault="00741D27" w:rsidP="006569BF">
      <w:pPr>
        <w:pStyle w:val="ListParagraph"/>
        <w:numPr>
          <w:ilvl w:val="0"/>
          <w:numId w:val="109"/>
        </w:numPr>
      </w:pPr>
      <w:proofErr w:type="spellStart"/>
      <w:r w:rsidRPr="00A057B3">
        <w:t>Khowai</w:t>
      </w:r>
      <w:proofErr w:type="spellEnd"/>
    </w:p>
    <w:p w14:paraId="6E543A2D" w14:textId="77777777" w:rsidR="00741D27" w:rsidRPr="00A057B3" w:rsidRDefault="00741D27" w:rsidP="006569BF">
      <w:pPr>
        <w:pStyle w:val="ListParagraph"/>
        <w:numPr>
          <w:ilvl w:val="0"/>
          <w:numId w:val="109"/>
        </w:numPr>
      </w:pPr>
      <w:r w:rsidRPr="00A057B3">
        <w:t>North Tripura</w:t>
      </w:r>
    </w:p>
    <w:p w14:paraId="3048C204" w14:textId="77777777" w:rsidR="00741D27" w:rsidRPr="00A057B3" w:rsidRDefault="00741D27" w:rsidP="006569BF">
      <w:pPr>
        <w:pStyle w:val="ListParagraph"/>
        <w:numPr>
          <w:ilvl w:val="0"/>
          <w:numId w:val="109"/>
        </w:numPr>
      </w:pPr>
      <w:proofErr w:type="spellStart"/>
      <w:r w:rsidRPr="00A057B3">
        <w:t>Sepahijala</w:t>
      </w:r>
      <w:proofErr w:type="spellEnd"/>
    </w:p>
    <w:p w14:paraId="7247DC0E" w14:textId="77777777" w:rsidR="00741D27" w:rsidRPr="00A057B3" w:rsidRDefault="00741D27" w:rsidP="006569BF">
      <w:pPr>
        <w:pStyle w:val="ListParagraph"/>
        <w:numPr>
          <w:ilvl w:val="0"/>
          <w:numId w:val="109"/>
        </w:numPr>
      </w:pPr>
      <w:r w:rsidRPr="00A057B3">
        <w:t>South Tripura</w:t>
      </w:r>
    </w:p>
    <w:p w14:paraId="49D205AA" w14:textId="77777777" w:rsidR="00741D27" w:rsidRPr="00A057B3" w:rsidRDefault="00741D27" w:rsidP="006569BF">
      <w:pPr>
        <w:pStyle w:val="ListParagraph"/>
        <w:numPr>
          <w:ilvl w:val="0"/>
          <w:numId w:val="109"/>
        </w:numPr>
      </w:pPr>
      <w:proofErr w:type="spellStart"/>
      <w:r w:rsidRPr="00A057B3">
        <w:t>Unakoti</w:t>
      </w:r>
      <w:proofErr w:type="spellEnd"/>
    </w:p>
    <w:p w14:paraId="193018E9" w14:textId="77777777" w:rsidR="00741D27" w:rsidRPr="00A057B3" w:rsidRDefault="00741D27" w:rsidP="006569BF">
      <w:pPr>
        <w:pStyle w:val="ListParagraph"/>
        <w:numPr>
          <w:ilvl w:val="0"/>
          <w:numId w:val="109"/>
        </w:numPr>
      </w:pPr>
      <w:r w:rsidRPr="00A057B3">
        <w:t>West Tripura</w:t>
      </w:r>
    </w:p>
    <w:p w14:paraId="6538676D" w14:textId="77777777" w:rsidR="00741D27" w:rsidRPr="00A057B3" w:rsidRDefault="00741D27" w:rsidP="006569BF">
      <w:pPr>
        <w:pStyle w:val="ListParagraph"/>
        <w:numPr>
          <w:ilvl w:val="0"/>
          <w:numId w:val="109"/>
        </w:numPr>
      </w:pPr>
      <w:proofErr w:type="spellStart"/>
      <w:r w:rsidRPr="00A057B3">
        <w:t>Almora</w:t>
      </w:r>
      <w:proofErr w:type="spellEnd"/>
    </w:p>
    <w:p w14:paraId="3FE4B70F" w14:textId="77777777" w:rsidR="00741D27" w:rsidRPr="00A057B3" w:rsidRDefault="00741D27" w:rsidP="006569BF">
      <w:pPr>
        <w:pStyle w:val="ListParagraph"/>
        <w:numPr>
          <w:ilvl w:val="0"/>
          <w:numId w:val="109"/>
        </w:numPr>
      </w:pPr>
      <w:proofErr w:type="spellStart"/>
      <w:r w:rsidRPr="00A057B3">
        <w:t>Bageshwar</w:t>
      </w:r>
      <w:proofErr w:type="spellEnd"/>
    </w:p>
    <w:p w14:paraId="444F9AF5" w14:textId="77777777" w:rsidR="00741D27" w:rsidRPr="00A057B3" w:rsidRDefault="00741D27" w:rsidP="006569BF">
      <w:pPr>
        <w:pStyle w:val="ListParagraph"/>
        <w:numPr>
          <w:ilvl w:val="0"/>
          <w:numId w:val="109"/>
        </w:numPr>
      </w:pPr>
      <w:proofErr w:type="spellStart"/>
      <w:r w:rsidRPr="00A057B3">
        <w:t>Chamoli</w:t>
      </w:r>
      <w:proofErr w:type="spellEnd"/>
    </w:p>
    <w:p w14:paraId="3CF8810C" w14:textId="77777777" w:rsidR="00741D27" w:rsidRPr="00A057B3" w:rsidRDefault="00741D27" w:rsidP="006569BF">
      <w:pPr>
        <w:pStyle w:val="ListParagraph"/>
        <w:numPr>
          <w:ilvl w:val="0"/>
          <w:numId w:val="109"/>
        </w:numPr>
      </w:pPr>
      <w:proofErr w:type="spellStart"/>
      <w:r w:rsidRPr="00A057B3">
        <w:t>Champawat</w:t>
      </w:r>
      <w:proofErr w:type="spellEnd"/>
    </w:p>
    <w:p w14:paraId="247B6D3F" w14:textId="77777777" w:rsidR="00741D27" w:rsidRPr="00A057B3" w:rsidRDefault="00741D27" w:rsidP="006569BF">
      <w:pPr>
        <w:pStyle w:val="ListParagraph"/>
        <w:numPr>
          <w:ilvl w:val="0"/>
          <w:numId w:val="109"/>
        </w:numPr>
      </w:pPr>
      <w:r w:rsidRPr="00A057B3">
        <w:t>Dehradun</w:t>
      </w:r>
    </w:p>
    <w:p w14:paraId="2E1AD318" w14:textId="77777777" w:rsidR="00741D27" w:rsidRPr="00A057B3" w:rsidRDefault="00741D27" w:rsidP="006569BF">
      <w:pPr>
        <w:pStyle w:val="ListParagraph"/>
        <w:numPr>
          <w:ilvl w:val="0"/>
          <w:numId w:val="109"/>
        </w:numPr>
      </w:pPr>
      <w:r w:rsidRPr="00A057B3">
        <w:t>Garhwal</w:t>
      </w:r>
    </w:p>
    <w:p w14:paraId="562104F4" w14:textId="77777777" w:rsidR="00741D27" w:rsidRPr="00A057B3" w:rsidRDefault="00741D27" w:rsidP="006569BF">
      <w:pPr>
        <w:pStyle w:val="ListParagraph"/>
        <w:numPr>
          <w:ilvl w:val="0"/>
          <w:numId w:val="109"/>
        </w:numPr>
      </w:pPr>
      <w:r w:rsidRPr="00A057B3">
        <w:t>Hardwar</w:t>
      </w:r>
    </w:p>
    <w:p w14:paraId="4BC7D82F" w14:textId="77777777" w:rsidR="00741D27" w:rsidRPr="00A057B3" w:rsidRDefault="00741D27" w:rsidP="006569BF">
      <w:pPr>
        <w:pStyle w:val="ListParagraph"/>
        <w:numPr>
          <w:ilvl w:val="0"/>
          <w:numId w:val="109"/>
        </w:numPr>
      </w:pPr>
      <w:r w:rsidRPr="00A057B3">
        <w:t>Nainital</w:t>
      </w:r>
    </w:p>
    <w:p w14:paraId="4CBD7138" w14:textId="77777777" w:rsidR="00741D27" w:rsidRPr="00A057B3" w:rsidRDefault="00741D27" w:rsidP="006569BF">
      <w:pPr>
        <w:pStyle w:val="ListParagraph"/>
        <w:numPr>
          <w:ilvl w:val="0"/>
          <w:numId w:val="109"/>
        </w:numPr>
      </w:pPr>
      <w:r w:rsidRPr="00A057B3">
        <w:t>Pithoragarh</w:t>
      </w:r>
    </w:p>
    <w:p w14:paraId="1AAD4BA3" w14:textId="77777777" w:rsidR="00741D27" w:rsidRPr="00A057B3" w:rsidRDefault="00741D27" w:rsidP="006569BF">
      <w:pPr>
        <w:pStyle w:val="ListParagraph"/>
        <w:numPr>
          <w:ilvl w:val="0"/>
          <w:numId w:val="109"/>
        </w:numPr>
      </w:pPr>
      <w:proofErr w:type="spellStart"/>
      <w:r w:rsidRPr="00A057B3">
        <w:t>Rudraprayag</w:t>
      </w:r>
      <w:proofErr w:type="spellEnd"/>
    </w:p>
    <w:p w14:paraId="053B5AF9" w14:textId="77777777" w:rsidR="00741D27" w:rsidRPr="00A057B3" w:rsidRDefault="00741D27" w:rsidP="006569BF">
      <w:pPr>
        <w:pStyle w:val="ListParagraph"/>
        <w:numPr>
          <w:ilvl w:val="0"/>
          <w:numId w:val="109"/>
        </w:numPr>
      </w:pPr>
      <w:r w:rsidRPr="00A057B3">
        <w:t>Tehri Garhwal</w:t>
      </w:r>
    </w:p>
    <w:p w14:paraId="511DC31F" w14:textId="77777777" w:rsidR="00741D27" w:rsidRPr="00A057B3" w:rsidRDefault="00741D27" w:rsidP="006569BF">
      <w:pPr>
        <w:pStyle w:val="ListParagraph"/>
        <w:numPr>
          <w:ilvl w:val="0"/>
          <w:numId w:val="109"/>
        </w:numPr>
      </w:pPr>
      <w:proofErr w:type="spellStart"/>
      <w:r w:rsidRPr="00A057B3">
        <w:t>Udham</w:t>
      </w:r>
      <w:proofErr w:type="spellEnd"/>
      <w:r w:rsidRPr="00A057B3">
        <w:t xml:space="preserve"> Singh Nagar</w:t>
      </w:r>
    </w:p>
    <w:p w14:paraId="64B465EC" w14:textId="322B51CE" w:rsidR="00427B8C" w:rsidRDefault="00741D27" w:rsidP="006569BF">
      <w:pPr>
        <w:pStyle w:val="ListParagraph"/>
        <w:numPr>
          <w:ilvl w:val="0"/>
          <w:numId w:val="109"/>
        </w:numPr>
      </w:pPr>
      <w:r w:rsidRPr="00A057B3">
        <w:t>Uttarkashi</w:t>
      </w:r>
    </w:p>
    <w:p w14:paraId="519CE433" w14:textId="77777777" w:rsidR="00427B8C" w:rsidRDefault="00427B8C" w:rsidP="006569BF">
      <w:pPr>
        <w:sectPr w:rsidR="00427B8C" w:rsidSect="00427B8C">
          <w:headerReference w:type="default" r:id="rId17"/>
          <w:type w:val="continuous"/>
          <w:pgSz w:w="16838" w:h="11906" w:orient="landscape" w:code="9"/>
          <w:pgMar w:top="1152" w:right="1152" w:bottom="1152" w:left="1152" w:header="720" w:footer="360" w:gutter="0"/>
          <w:cols w:num="8" w:space="709"/>
          <w:docGrid w:linePitch="360"/>
        </w:sectPr>
      </w:pPr>
    </w:p>
    <w:p w14:paraId="42EE0B9A" w14:textId="525CEA7F" w:rsidR="00427B8C" w:rsidRDefault="00427B8C" w:rsidP="006569BF">
      <w:r>
        <w:lastRenderedPageBreak/>
        <w:br w:type="page"/>
      </w:r>
    </w:p>
    <w:p w14:paraId="35DD6EC4" w14:textId="0C026156" w:rsidR="00427B8C" w:rsidRPr="00427B8C" w:rsidRDefault="00427B8C" w:rsidP="006569BF">
      <w:pPr>
        <w:sectPr w:rsidR="00427B8C" w:rsidRPr="00427B8C" w:rsidSect="00427B8C">
          <w:type w:val="continuous"/>
          <w:pgSz w:w="16838" w:h="11906" w:orient="landscape" w:code="9"/>
          <w:pgMar w:top="1152" w:right="1152" w:bottom="1152" w:left="1152" w:header="720" w:footer="360" w:gutter="0"/>
          <w:cols w:space="720"/>
          <w:docGrid w:linePitch="360"/>
        </w:sectPr>
      </w:pPr>
      <w:r w:rsidRPr="00427B8C">
        <w:lastRenderedPageBreak/>
        <w:t>List of PSUs in India</w:t>
      </w:r>
    </w:p>
    <w:p w14:paraId="76A86952" w14:textId="77777777" w:rsidR="00427B8C" w:rsidRDefault="00427B8C" w:rsidP="006569BF"/>
    <w:p w14:paraId="2BFD0644" w14:textId="5618209F" w:rsidR="00427B8C" w:rsidRPr="00427B8C" w:rsidRDefault="00427B8C" w:rsidP="006569BF">
      <w:pPr>
        <w:pStyle w:val="ListParagraph"/>
        <w:numPr>
          <w:ilvl w:val="0"/>
          <w:numId w:val="386"/>
        </w:numPr>
      </w:pPr>
      <w:r w:rsidRPr="00427B8C">
        <w:t>Ahmadabad (M Corp.) WARD NO.-0051 (1)</w:t>
      </w:r>
    </w:p>
    <w:p w14:paraId="24E62AFB" w14:textId="77777777" w:rsidR="00427B8C" w:rsidRPr="00427B8C" w:rsidRDefault="00427B8C" w:rsidP="006569BF">
      <w:pPr>
        <w:pStyle w:val="ListParagraph"/>
        <w:numPr>
          <w:ilvl w:val="0"/>
          <w:numId w:val="386"/>
        </w:numPr>
      </w:pPr>
      <w:r w:rsidRPr="00427B8C">
        <w:t>Ahmadabad (M Corp.) WARD NO.-0042 (2)</w:t>
      </w:r>
    </w:p>
    <w:p w14:paraId="2D0BB594" w14:textId="77777777" w:rsidR="00427B8C" w:rsidRPr="00427B8C" w:rsidRDefault="00427B8C" w:rsidP="006569BF">
      <w:pPr>
        <w:pStyle w:val="ListParagraph"/>
        <w:numPr>
          <w:ilvl w:val="0"/>
          <w:numId w:val="386"/>
        </w:numPr>
      </w:pPr>
      <w:r w:rsidRPr="00427B8C">
        <w:t>Ahmadabad (M Corp.) WARD NO.-0034 (3)</w:t>
      </w:r>
    </w:p>
    <w:p w14:paraId="3541B2CD" w14:textId="77777777" w:rsidR="00427B8C" w:rsidRPr="00427B8C" w:rsidRDefault="00427B8C" w:rsidP="006569BF">
      <w:pPr>
        <w:pStyle w:val="ListParagraph"/>
        <w:numPr>
          <w:ilvl w:val="0"/>
          <w:numId w:val="386"/>
        </w:numPr>
      </w:pPr>
      <w:r w:rsidRPr="00427B8C">
        <w:t>Ahmadabad (M Corp.) WARD NO.-0008 (4)</w:t>
      </w:r>
    </w:p>
    <w:p w14:paraId="3475399E" w14:textId="77777777" w:rsidR="00427B8C" w:rsidRPr="00427B8C" w:rsidRDefault="00427B8C" w:rsidP="006569BF">
      <w:pPr>
        <w:pStyle w:val="ListParagraph"/>
        <w:numPr>
          <w:ilvl w:val="0"/>
          <w:numId w:val="386"/>
        </w:numPr>
      </w:pPr>
      <w:r w:rsidRPr="00427B8C">
        <w:t>Ahmadab</w:t>
      </w:r>
      <w:r w:rsidRPr="00427B8C">
        <w:t>ad (M Corp.) WARD NO.-0033 (5)</w:t>
      </w:r>
    </w:p>
    <w:p w14:paraId="10301F65" w14:textId="77777777" w:rsidR="00427B8C" w:rsidRPr="00427B8C" w:rsidRDefault="00427B8C" w:rsidP="006569BF">
      <w:pPr>
        <w:pStyle w:val="ListParagraph"/>
        <w:numPr>
          <w:ilvl w:val="0"/>
          <w:numId w:val="386"/>
        </w:numPr>
      </w:pPr>
      <w:r w:rsidRPr="00427B8C">
        <w:t>Ahmadabad (M Corp.) WARD NO.-0048 (6)</w:t>
      </w:r>
    </w:p>
    <w:p w14:paraId="213113A0" w14:textId="77777777" w:rsidR="00427B8C" w:rsidRPr="00427B8C" w:rsidRDefault="00427B8C" w:rsidP="006569BF">
      <w:pPr>
        <w:pStyle w:val="ListParagraph"/>
        <w:numPr>
          <w:ilvl w:val="0"/>
          <w:numId w:val="386"/>
        </w:numPr>
      </w:pPr>
      <w:r w:rsidRPr="00427B8C">
        <w:t>Ahmadabad (M Corp.) WARD NO.-0044 (7)</w:t>
      </w:r>
    </w:p>
    <w:p w14:paraId="72CAA1DC" w14:textId="77777777" w:rsidR="00427B8C" w:rsidRPr="00427B8C" w:rsidRDefault="00427B8C" w:rsidP="006569BF">
      <w:pPr>
        <w:pStyle w:val="ListParagraph"/>
        <w:numPr>
          <w:ilvl w:val="0"/>
          <w:numId w:val="386"/>
        </w:numPr>
      </w:pPr>
      <w:r w:rsidRPr="00427B8C">
        <w:t>Ahmadabad (M Corp.) WARD NO.-0012 (8)</w:t>
      </w:r>
    </w:p>
    <w:p w14:paraId="62B072BA" w14:textId="77777777" w:rsidR="00427B8C" w:rsidRPr="00427B8C" w:rsidRDefault="00427B8C" w:rsidP="006569BF">
      <w:pPr>
        <w:pStyle w:val="ListParagraph"/>
        <w:numPr>
          <w:ilvl w:val="0"/>
          <w:numId w:val="386"/>
        </w:numPr>
      </w:pPr>
      <w:r w:rsidRPr="00427B8C">
        <w:t>Ahmadabad (M Corp.) WAR</w:t>
      </w:r>
      <w:r w:rsidRPr="00427B8C">
        <w:t>D NO.-0020 (9)</w:t>
      </w:r>
    </w:p>
    <w:p w14:paraId="262E2283" w14:textId="77777777" w:rsidR="00427B8C" w:rsidRPr="00427B8C" w:rsidRDefault="00427B8C" w:rsidP="006569BF">
      <w:pPr>
        <w:pStyle w:val="ListParagraph"/>
        <w:numPr>
          <w:ilvl w:val="0"/>
          <w:numId w:val="386"/>
        </w:numPr>
      </w:pPr>
      <w:r w:rsidRPr="00427B8C">
        <w:t>Ahmadabad (M Corp.) WARD NO.-0049 (10)</w:t>
      </w:r>
    </w:p>
    <w:p w14:paraId="52EEC65E" w14:textId="77777777" w:rsidR="00427B8C" w:rsidRPr="00427B8C" w:rsidRDefault="00427B8C" w:rsidP="006569BF">
      <w:pPr>
        <w:pStyle w:val="ListParagraph"/>
        <w:numPr>
          <w:ilvl w:val="0"/>
          <w:numId w:val="386"/>
        </w:numPr>
      </w:pPr>
      <w:r w:rsidRPr="00427B8C">
        <w:t>Ahmadabad (M Corp.) WARD NO.-0030 (11)</w:t>
      </w:r>
    </w:p>
    <w:p w14:paraId="2D3CE8A1" w14:textId="77777777" w:rsidR="00427B8C" w:rsidRPr="00427B8C" w:rsidRDefault="00427B8C" w:rsidP="006569BF">
      <w:pPr>
        <w:pStyle w:val="ListParagraph"/>
        <w:numPr>
          <w:ilvl w:val="0"/>
          <w:numId w:val="386"/>
        </w:numPr>
      </w:pPr>
      <w:r w:rsidRPr="00427B8C">
        <w:t>Ahmadabad (M Corp.) WARD NO.-0015 (12)</w:t>
      </w:r>
    </w:p>
    <w:p w14:paraId="14B53238" w14:textId="77777777" w:rsidR="00427B8C" w:rsidRPr="00427B8C" w:rsidRDefault="00427B8C" w:rsidP="006569BF">
      <w:pPr>
        <w:pStyle w:val="ListParagraph"/>
        <w:numPr>
          <w:ilvl w:val="0"/>
          <w:numId w:val="386"/>
        </w:numPr>
      </w:pPr>
      <w:r w:rsidRPr="00427B8C">
        <w:t>Ahmadabad (M Corp.) WARD NO.-0017 (13)</w:t>
      </w:r>
    </w:p>
    <w:p w14:paraId="06545DFF" w14:textId="77777777" w:rsidR="00427B8C" w:rsidRPr="00427B8C" w:rsidRDefault="00427B8C" w:rsidP="006569BF">
      <w:pPr>
        <w:pStyle w:val="ListParagraph"/>
        <w:numPr>
          <w:ilvl w:val="0"/>
          <w:numId w:val="386"/>
        </w:numPr>
      </w:pPr>
      <w:r w:rsidRPr="00427B8C">
        <w:t>Ahmadabad (M Corp.) WARD NO.-0003 (14)</w:t>
      </w:r>
    </w:p>
    <w:p w14:paraId="6DA6B655" w14:textId="77777777" w:rsidR="00427B8C" w:rsidRPr="00427B8C" w:rsidRDefault="00427B8C" w:rsidP="006569BF">
      <w:pPr>
        <w:pStyle w:val="ListParagraph"/>
        <w:numPr>
          <w:ilvl w:val="0"/>
          <w:numId w:val="386"/>
        </w:numPr>
      </w:pPr>
      <w:r w:rsidRPr="00427B8C">
        <w:t>Ahmadabad (M Corp.) WARD NO.-0001 (15)</w:t>
      </w:r>
    </w:p>
    <w:p w14:paraId="2FADCBA6" w14:textId="77777777" w:rsidR="00427B8C" w:rsidRPr="00427B8C" w:rsidRDefault="00427B8C" w:rsidP="006569BF">
      <w:pPr>
        <w:pStyle w:val="ListParagraph"/>
        <w:numPr>
          <w:ilvl w:val="0"/>
          <w:numId w:val="386"/>
        </w:numPr>
      </w:pPr>
      <w:proofErr w:type="spellStart"/>
      <w:r w:rsidRPr="00427B8C">
        <w:t>Kathwada</w:t>
      </w:r>
      <w:proofErr w:type="spellEnd"/>
      <w:r w:rsidRPr="00427B8C">
        <w:t xml:space="preserve"> (OG) WARD NO.-0058 (Rural MDDS CODE:511688) (16)</w:t>
      </w:r>
    </w:p>
    <w:p w14:paraId="396A6104" w14:textId="77777777" w:rsidR="00427B8C" w:rsidRPr="00427B8C" w:rsidRDefault="00427B8C" w:rsidP="006569BF">
      <w:pPr>
        <w:pStyle w:val="ListParagraph"/>
        <w:numPr>
          <w:ilvl w:val="0"/>
          <w:numId w:val="386"/>
        </w:numPr>
      </w:pPr>
      <w:proofErr w:type="spellStart"/>
      <w:r w:rsidRPr="00427B8C">
        <w:t>Viramgam</w:t>
      </w:r>
      <w:proofErr w:type="spellEnd"/>
      <w:r w:rsidRPr="00427B8C">
        <w:t xml:space="preserve"> (M) WARD NO.-0004 (17)</w:t>
      </w:r>
    </w:p>
    <w:p w14:paraId="4118BBC2" w14:textId="77777777" w:rsidR="00427B8C" w:rsidRPr="00427B8C" w:rsidRDefault="00427B8C" w:rsidP="006569BF">
      <w:pPr>
        <w:pStyle w:val="ListParagraph"/>
        <w:numPr>
          <w:ilvl w:val="0"/>
          <w:numId w:val="386"/>
        </w:numPr>
      </w:pPr>
      <w:proofErr w:type="spellStart"/>
      <w:r w:rsidRPr="00427B8C">
        <w:t>Vanch</w:t>
      </w:r>
      <w:proofErr w:type="spellEnd"/>
      <w:r w:rsidRPr="00427B8C">
        <w:t xml:space="preserve"> (18)</w:t>
      </w:r>
    </w:p>
    <w:p w14:paraId="6CE7CB21" w14:textId="77777777" w:rsidR="00427B8C" w:rsidRPr="00427B8C" w:rsidRDefault="00427B8C" w:rsidP="006569BF">
      <w:pPr>
        <w:pStyle w:val="ListParagraph"/>
        <w:numPr>
          <w:ilvl w:val="0"/>
          <w:numId w:val="386"/>
        </w:numPr>
      </w:pPr>
      <w:proofErr w:type="spellStart"/>
      <w:r w:rsidRPr="00427B8C">
        <w:t>Baraniya</w:t>
      </w:r>
      <w:proofErr w:type="spellEnd"/>
      <w:r w:rsidRPr="00427B8C">
        <w:t xml:space="preserve"> (19)</w:t>
      </w:r>
    </w:p>
    <w:p w14:paraId="1368A009" w14:textId="77777777" w:rsidR="00427B8C" w:rsidRPr="00427B8C" w:rsidRDefault="00427B8C" w:rsidP="006569BF">
      <w:pPr>
        <w:pStyle w:val="ListParagraph"/>
        <w:numPr>
          <w:ilvl w:val="0"/>
          <w:numId w:val="386"/>
        </w:numPr>
      </w:pPr>
      <w:proofErr w:type="spellStart"/>
      <w:r w:rsidRPr="00427B8C">
        <w:t>Kalyanpur</w:t>
      </w:r>
      <w:proofErr w:type="spellEnd"/>
      <w:r w:rsidRPr="00427B8C">
        <w:t xml:space="preserve"> (20)</w:t>
      </w:r>
    </w:p>
    <w:p w14:paraId="2FD0343D" w14:textId="77777777" w:rsidR="00427B8C" w:rsidRPr="00427B8C" w:rsidRDefault="00427B8C" w:rsidP="006569BF">
      <w:pPr>
        <w:pStyle w:val="ListParagraph"/>
        <w:numPr>
          <w:ilvl w:val="0"/>
          <w:numId w:val="386"/>
        </w:numPr>
      </w:pPr>
      <w:r w:rsidRPr="00427B8C">
        <w:t>Allahabad (M Corp.) WARD NO.-0052 (21)</w:t>
      </w:r>
    </w:p>
    <w:p w14:paraId="6170E020" w14:textId="77777777" w:rsidR="00427B8C" w:rsidRPr="00427B8C" w:rsidRDefault="00427B8C" w:rsidP="006569BF">
      <w:pPr>
        <w:pStyle w:val="ListParagraph"/>
        <w:numPr>
          <w:ilvl w:val="0"/>
          <w:numId w:val="386"/>
        </w:numPr>
      </w:pPr>
      <w:r w:rsidRPr="00427B8C">
        <w:t>Allahabad (M Corp.) WARD NO.-0040 (22)</w:t>
      </w:r>
    </w:p>
    <w:p w14:paraId="42530EE8" w14:textId="77777777" w:rsidR="00427B8C" w:rsidRPr="00427B8C" w:rsidRDefault="00427B8C" w:rsidP="006569BF">
      <w:pPr>
        <w:pStyle w:val="ListParagraph"/>
        <w:numPr>
          <w:ilvl w:val="0"/>
          <w:numId w:val="386"/>
        </w:numPr>
      </w:pPr>
      <w:r w:rsidRPr="00427B8C">
        <w:t>Allahabad (M Corp.) WARD NO.-0064 (23)</w:t>
      </w:r>
    </w:p>
    <w:p w14:paraId="076FA79C" w14:textId="77777777" w:rsidR="00427B8C" w:rsidRPr="00427B8C" w:rsidRDefault="00427B8C" w:rsidP="006569BF">
      <w:pPr>
        <w:pStyle w:val="ListParagraph"/>
        <w:numPr>
          <w:ilvl w:val="0"/>
          <w:numId w:val="386"/>
        </w:numPr>
      </w:pPr>
      <w:proofErr w:type="spellStart"/>
      <w:r w:rsidRPr="00427B8C">
        <w:t>Bharatganj</w:t>
      </w:r>
      <w:proofErr w:type="spellEnd"/>
      <w:r w:rsidRPr="00427B8C">
        <w:t xml:space="preserve"> (NP) WARD </w:t>
      </w:r>
      <w:r w:rsidRPr="00427B8C">
        <w:t>NO.-0005 (24)</w:t>
      </w:r>
    </w:p>
    <w:p w14:paraId="617DD087" w14:textId="77777777" w:rsidR="00427B8C" w:rsidRPr="00427B8C" w:rsidRDefault="00427B8C" w:rsidP="006569BF">
      <w:pPr>
        <w:pStyle w:val="ListParagraph"/>
        <w:numPr>
          <w:ilvl w:val="0"/>
          <w:numId w:val="386"/>
        </w:numPr>
      </w:pPr>
      <w:proofErr w:type="spellStart"/>
      <w:r w:rsidRPr="00427B8C">
        <w:t>Koraon</w:t>
      </w:r>
      <w:proofErr w:type="spellEnd"/>
      <w:r w:rsidRPr="00427B8C">
        <w:t xml:space="preserve"> (NP) WARD NO.-0004 (25)</w:t>
      </w:r>
    </w:p>
    <w:p w14:paraId="32B5C879" w14:textId="77777777" w:rsidR="00427B8C" w:rsidRPr="00427B8C" w:rsidRDefault="00427B8C" w:rsidP="006569BF">
      <w:pPr>
        <w:pStyle w:val="ListParagraph"/>
        <w:numPr>
          <w:ilvl w:val="0"/>
          <w:numId w:val="386"/>
        </w:numPr>
      </w:pPr>
      <w:r w:rsidRPr="00427B8C">
        <w:t>Manda Khas (26)</w:t>
      </w:r>
    </w:p>
    <w:p w14:paraId="02D8A659" w14:textId="77777777" w:rsidR="00427B8C" w:rsidRPr="00427B8C" w:rsidRDefault="00427B8C" w:rsidP="006569BF">
      <w:pPr>
        <w:pStyle w:val="ListParagraph"/>
        <w:numPr>
          <w:ilvl w:val="0"/>
          <w:numId w:val="386"/>
        </w:numPr>
      </w:pPr>
      <w:proofErr w:type="spellStart"/>
      <w:r w:rsidRPr="00427B8C">
        <w:t>Umarpurniwa</w:t>
      </w:r>
      <w:proofErr w:type="spellEnd"/>
      <w:r w:rsidRPr="00427B8C">
        <w:t xml:space="preserve"> </w:t>
      </w:r>
      <w:proofErr w:type="spellStart"/>
      <w:r w:rsidRPr="00427B8C">
        <w:t>Uprhar</w:t>
      </w:r>
      <w:proofErr w:type="spellEnd"/>
      <w:r w:rsidRPr="00427B8C">
        <w:t xml:space="preserve"> (27)</w:t>
      </w:r>
    </w:p>
    <w:p w14:paraId="4C725662" w14:textId="77777777" w:rsidR="00427B8C" w:rsidRPr="00427B8C" w:rsidRDefault="00427B8C" w:rsidP="006569BF">
      <w:pPr>
        <w:pStyle w:val="ListParagraph"/>
        <w:numPr>
          <w:ilvl w:val="0"/>
          <w:numId w:val="386"/>
        </w:numPr>
      </w:pPr>
      <w:proofErr w:type="spellStart"/>
      <w:r w:rsidRPr="00427B8C">
        <w:t>Sansarpur</w:t>
      </w:r>
      <w:proofErr w:type="spellEnd"/>
      <w:r w:rsidRPr="00427B8C">
        <w:t xml:space="preserve"> (28)</w:t>
      </w:r>
    </w:p>
    <w:p w14:paraId="5968D454" w14:textId="77777777" w:rsidR="00427B8C" w:rsidRPr="00427B8C" w:rsidRDefault="00427B8C" w:rsidP="006569BF">
      <w:pPr>
        <w:pStyle w:val="ListParagraph"/>
        <w:numPr>
          <w:ilvl w:val="0"/>
          <w:numId w:val="386"/>
        </w:numPr>
      </w:pPr>
      <w:proofErr w:type="spellStart"/>
      <w:r w:rsidRPr="00427B8C">
        <w:t>Awasanpur</w:t>
      </w:r>
      <w:proofErr w:type="spellEnd"/>
      <w:r w:rsidRPr="00427B8C">
        <w:t xml:space="preserve"> (29)</w:t>
      </w:r>
    </w:p>
    <w:p w14:paraId="25A68C7C" w14:textId="77777777" w:rsidR="00427B8C" w:rsidRPr="00427B8C" w:rsidRDefault="00427B8C" w:rsidP="006569BF">
      <w:pPr>
        <w:pStyle w:val="ListParagraph"/>
        <w:numPr>
          <w:ilvl w:val="0"/>
          <w:numId w:val="386"/>
        </w:numPr>
      </w:pPr>
      <w:proofErr w:type="spellStart"/>
      <w:r w:rsidRPr="00427B8C">
        <w:t>Umariasari</w:t>
      </w:r>
      <w:proofErr w:type="spellEnd"/>
      <w:r w:rsidRPr="00427B8C">
        <w:t xml:space="preserve"> (30)</w:t>
      </w:r>
    </w:p>
    <w:p w14:paraId="01682F17" w14:textId="77777777" w:rsidR="00427B8C" w:rsidRPr="00427B8C" w:rsidRDefault="00427B8C" w:rsidP="006569BF">
      <w:pPr>
        <w:pStyle w:val="ListParagraph"/>
        <w:numPr>
          <w:ilvl w:val="0"/>
          <w:numId w:val="386"/>
        </w:numPr>
      </w:pPr>
      <w:proofErr w:type="spellStart"/>
      <w:r w:rsidRPr="00427B8C">
        <w:t>Balkranpur</w:t>
      </w:r>
      <w:proofErr w:type="spellEnd"/>
      <w:r w:rsidRPr="00427B8C">
        <w:t xml:space="preserve"> Mai </w:t>
      </w:r>
      <w:proofErr w:type="spellStart"/>
      <w:r w:rsidRPr="00427B8C">
        <w:t>Kasrawe</w:t>
      </w:r>
      <w:proofErr w:type="spellEnd"/>
      <w:r w:rsidRPr="00427B8C">
        <w:t xml:space="preserve"> (31)</w:t>
      </w:r>
    </w:p>
    <w:p w14:paraId="14E3481F" w14:textId="77777777" w:rsidR="00427B8C" w:rsidRPr="00427B8C" w:rsidRDefault="00427B8C" w:rsidP="006569BF">
      <w:pPr>
        <w:pStyle w:val="ListParagraph"/>
        <w:numPr>
          <w:ilvl w:val="0"/>
          <w:numId w:val="386"/>
        </w:numPr>
      </w:pPr>
      <w:proofErr w:type="spellStart"/>
      <w:r w:rsidRPr="00427B8C">
        <w:t>Dhurrwan</w:t>
      </w:r>
      <w:proofErr w:type="spellEnd"/>
      <w:r w:rsidRPr="00427B8C">
        <w:t xml:space="preserve"> (32)</w:t>
      </w:r>
    </w:p>
    <w:p w14:paraId="6E527AAB" w14:textId="77777777" w:rsidR="00427B8C" w:rsidRPr="00427B8C" w:rsidRDefault="00427B8C" w:rsidP="006569BF">
      <w:pPr>
        <w:pStyle w:val="ListParagraph"/>
        <w:numPr>
          <w:ilvl w:val="0"/>
          <w:numId w:val="386"/>
        </w:numPr>
      </w:pPr>
      <w:proofErr w:type="spellStart"/>
      <w:r w:rsidRPr="00427B8C">
        <w:t>Khatangi</w:t>
      </w:r>
      <w:proofErr w:type="spellEnd"/>
      <w:r w:rsidRPr="00427B8C">
        <w:t xml:space="preserve"> (33)</w:t>
      </w:r>
    </w:p>
    <w:p w14:paraId="6D38DA4E" w14:textId="77777777" w:rsidR="00427B8C" w:rsidRPr="00427B8C" w:rsidRDefault="00427B8C" w:rsidP="006569BF">
      <w:pPr>
        <w:pStyle w:val="ListParagraph"/>
        <w:numPr>
          <w:ilvl w:val="0"/>
          <w:numId w:val="386"/>
        </w:numPr>
      </w:pPr>
      <w:proofErr w:type="spellStart"/>
      <w:r w:rsidRPr="00427B8C">
        <w:t>Thari</w:t>
      </w:r>
      <w:proofErr w:type="spellEnd"/>
      <w:r w:rsidRPr="00427B8C">
        <w:t xml:space="preserve"> (34)</w:t>
      </w:r>
    </w:p>
    <w:p w14:paraId="391BE563" w14:textId="77777777" w:rsidR="00427B8C" w:rsidRPr="00427B8C" w:rsidRDefault="00427B8C" w:rsidP="006569BF">
      <w:pPr>
        <w:pStyle w:val="ListParagraph"/>
        <w:numPr>
          <w:ilvl w:val="0"/>
          <w:numId w:val="386"/>
        </w:numPr>
      </w:pPr>
      <w:proofErr w:type="spellStart"/>
      <w:r w:rsidRPr="00427B8C">
        <w:t>Rajapurmalhua</w:t>
      </w:r>
      <w:proofErr w:type="spellEnd"/>
      <w:r w:rsidRPr="00427B8C">
        <w:t xml:space="preserve"> (35)</w:t>
      </w:r>
    </w:p>
    <w:p w14:paraId="7E3BD4F6" w14:textId="77777777" w:rsidR="00427B8C" w:rsidRPr="00427B8C" w:rsidRDefault="00427B8C" w:rsidP="006569BF">
      <w:pPr>
        <w:pStyle w:val="ListParagraph"/>
        <w:numPr>
          <w:ilvl w:val="0"/>
          <w:numId w:val="386"/>
        </w:numPr>
      </w:pPr>
      <w:proofErr w:type="spellStart"/>
      <w:r w:rsidRPr="00427B8C">
        <w:t>Maharajpur</w:t>
      </w:r>
      <w:proofErr w:type="spellEnd"/>
      <w:r w:rsidRPr="00427B8C">
        <w:t xml:space="preserve"> (36)</w:t>
      </w:r>
    </w:p>
    <w:p w14:paraId="5865E4F1" w14:textId="77777777" w:rsidR="00427B8C" w:rsidRPr="00427B8C" w:rsidRDefault="00427B8C" w:rsidP="006569BF">
      <w:pPr>
        <w:pStyle w:val="ListParagraph"/>
        <w:numPr>
          <w:ilvl w:val="0"/>
          <w:numId w:val="386"/>
        </w:numPr>
      </w:pPr>
      <w:proofErr w:type="spellStart"/>
      <w:r w:rsidRPr="00427B8C">
        <w:t>Rahimabad</w:t>
      </w:r>
      <w:proofErr w:type="spellEnd"/>
      <w:r w:rsidRPr="00427B8C">
        <w:t xml:space="preserve"> (37)</w:t>
      </w:r>
    </w:p>
    <w:p w14:paraId="580CC9E4" w14:textId="77777777" w:rsidR="00427B8C" w:rsidRPr="00427B8C" w:rsidRDefault="00427B8C" w:rsidP="006569BF">
      <w:pPr>
        <w:pStyle w:val="ListParagraph"/>
        <w:numPr>
          <w:ilvl w:val="0"/>
          <w:numId w:val="386"/>
        </w:numPr>
      </w:pPr>
      <w:proofErr w:type="spellStart"/>
      <w:r w:rsidRPr="00427B8C">
        <w:t>Parohni</w:t>
      </w:r>
      <w:proofErr w:type="spellEnd"/>
      <w:r w:rsidRPr="00427B8C">
        <w:t xml:space="preserve"> (38)</w:t>
      </w:r>
    </w:p>
    <w:p w14:paraId="7DAA0F95" w14:textId="77777777" w:rsidR="00427B8C" w:rsidRPr="00427B8C" w:rsidRDefault="00427B8C" w:rsidP="006569BF">
      <w:pPr>
        <w:pStyle w:val="ListParagraph"/>
        <w:numPr>
          <w:ilvl w:val="0"/>
          <w:numId w:val="386"/>
        </w:numPr>
      </w:pPr>
      <w:proofErr w:type="spellStart"/>
      <w:r w:rsidRPr="00427B8C">
        <w:t>Amkachha</w:t>
      </w:r>
      <w:proofErr w:type="spellEnd"/>
      <w:r w:rsidRPr="00427B8C">
        <w:t xml:space="preserve"> (39)</w:t>
      </w:r>
    </w:p>
    <w:p w14:paraId="0024CC95" w14:textId="77777777" w:rsidR="00427B8C" w:rsidRPr="00427B8C" w:rsidRDefault="00427B8C" w:rsidP="006569BF">
      <w:pPr>
        <w:pStyle w:val="ListParagraph"/>
        <w:numPr>
          <w:ilvl w:val="0"/>
          <w:numId w:val="386"/>
        </w:numPr>
      </w:pPr>
      <w:proofErr w:type="spellStart"/>
      <w:r w:rsidRPr="00427B8C">
        <w:t>Chak</w:t>
      </w:r>
      <w:proofErr w:type="spellEnd"/>
      <w:r w:rsidRPr="00427B8C">
        <w:t xml:space="preserve"> </w:t>
      </w:r>
      <w:proofErr w:type="spellStart"/>
      <w:r w:rsidRPr="00427B8C">
        <w:t>Ausan</w:t>
      </w:r>
      <w:proofErr w:type="spellEnd"/>
      <w:r w:rsidRPr="00427B8C">
        <w:t xml:space="preserve"> Tiwari (40)</w:t>
      </w:r>
    </w:p>
    <w:p w14:paraId="1EC91093" w14:textId="77777777" w:rsidR="00427B8C" w:rsidRPr="00427B8C" w:rsidRDefault="00427B8C" w:rsidP="006569BF">
      <w:pPr>
        <w:pStyle w:val="ListParagraph"/>
        <w:numPr>
          <w:ilvl w:val="0"/>
          <w:numId w:val="386"/>
        </w:numPr>
      </w:pPr>
      <w:r w:rsidRPr="00427B8C">
        <w:t>Amritsar (M Corp.) WARD NO.-0033 (41)</w:t>
      </w:r>
    </w:p>
    <w:p w14:paraId="228DA3D5" w14:textId="77777777" w:rsidR="00427B8C" w:rsidRPr="00427B8C" w:rsidRDefault="00427B8C" w:rsidP="006569BF">
      <w:pPr>
        <w:pStyle w:val="ListParagraph"/>
        <w:numPr>
          <w:ilvl w:val="0"/>
          <w:numId w:val="386"/>
        </w:numPr>
      </w:pPr>
      <w:r w:rsidRPr="00427B8C">
        <w:t>Amritsar (M Corp.) WARD NO.-0005 (42)</w:t>
      </w:r>
    </w:p>
    <w:p w14:paraId="2ED2EEBB" w14:textId="77777777" w:rsidR="00427B8C" w:rsidRPr="00427B8C" w:rsidRDefault="00427B8C" w:rsidP="006569BF">
      <w:pPr>
        <w:pStyle w:val="ListParagraph"/>
        <w:numPr>
          <w:ilvl w:val="0"/>
          <w:numId w:val="386"/>
        </w:numPr>
      </w:pPr>
      <w:r w:rsidRPr="00427B8C">
        <w:t>Amritsar (M Corp.) WARD NO.-0007 (43)</w:t>
      </w:r>
    </w:p>
    <w:p w14:paraId="6D1D594B" w14:textId="77777777" w:rsidR="00427B8C" w:rsidRPr="00427B8C" w:rsidRDefault="00427B8C" w:rsidP="006569BF">
      <w:pPr>
        <w:pStyle w:val="ListParagraph"/>
        <w:numPr>
          <w:ilvl w:val="0"/>
          <w:numId w:val="386"/>
        </w:numPr>
      </w:pPr>
      <w:r w:rsidRPr="00427B8C">
        <w:t>Amritsar (M Corp.) WARD NO.-0055 (44)</w:t>
      </w:r>
    </w:p>
    <w:p w14:paraId="19F77887" w14:textId="77777777" w:rsidR="00427B8C" w:rsidRPr="00427B8C" w:rsidRDefault="00427B8C" w:rsidP="006569BF">
      <w:pPr>
        <w:pStyle w:val="ListParagraph"/>
        <w:numPr>
          <w:ilvl w:val="0"/>
          <w:numId w:val="386"/>
        </w:numPr>
      </w:pPr>
      <w:r w:rsidRPr="00427B8C">
        <w:t>Amritsar (M Corp.) WARD NO.-0035 (45)</w:t>
      </w:r>
    </w:p>
    <w:p w14:paraId="45D78445" w14:textId="77777777" w:rsidR="00427B8C" w:rsidRPr="00427B8C" w:rsidRDefault="00427B8C" w:rsidP="006569BF">
      <w:pPr>
        <w:pStyle w:val="ListParagraph"/>
        <w:numPr>
          <w:ilvl w:val="0"/>
          <w:numId w:val="386"/>
        </w:numPr>
      </w:pPr>
      <w:r w:rsidRPr="00427B8C">
        <w:t xml:space="preserve">Baba </w:t>
      </w:r>
      <w:proofErr w:type="spellStart"/>
      <w:r w:rsidRPr="00427B8C">
        <w:t>Bakala</w:t>
      </w:r>
      <w:proofErr w:type="spellEnd"/>
      <w:r w:rsidRPr="00427B8C">
        <w:t xml:space="preserve"> (CT) WARD NO.-0001 (46)</w:t>
      </w:r>
    </w:p>
    <w:p w14:paraId="77FA31DD" w14:textId="77777777" w:rsidR="00427B8C" w:rsidRPr="00427B8C" w:rsidRDefault="00427B8C" w:rsidP="006569BF">
      <w:pPr>
        <w:pStyle w:val="ListParagraph"/>
        <w:numPr>
          <w:ilvl w:val="0"/>
          <w:numId w:val="386"/>
        </w:numPr>
      </w:pPr>
      <w:proofErr w:type="spellStart"/>
      <w:r w:rsidRPr="00427B8C">
        <w:t>Ajnala</w:t>
      </w:r>
      <w:proofErr w:type="spellEnd"/>
      <w:r w:rsidRPr="00427B8C">
        <w:t xml:space="preserve"> (NP) WARD </w:t>
      </w:r>
      <w:r w:rsidRPr="00427B8C">
        <w:lastRenderedPageBreak/>
        <w:t>NO.-0002 (47)</w:t>
      </w:r>
    </w:p>
    <w:p w14:paraId="5457F394" w14:textId="77777777" w:rsidR="00427B8C" w:rsidRPr="00427B8C" w:rsidRDefault="00427B8C" w:rsidP="006569BF">
      <w:pPr>
        <w:pStyle w:val="ListParagraph"/>
        <w:numPr>
          <w:ilvl w:val="0"/>
          <w:numId w:val="386"/>
        </w:numPr>
      </w:pPr>
      <w:proofErr w:type="spellStart"/>
      <w:r w:rsidRPr="00427B8C">
        <w:t>Rayya</w:t>
      </w:r>
      <w:proofErr w:type="spellEnd"/>
      <w:r w:rsidRPr="00427B8C">
        <w:t xml:space="preserve"> (NP) WARD NO.-0001 (48)</w:t>
      </w:r>
    </w:p>
    <w:p w14:paraId="4D285E30" w14:textId="77777777" w:rsidR="00427B8C" w:rsidRPr="00427B8C" w:rsidRDefault="00427B8C" w:rsidP="006569BF">
      <w:pPr>
        <w:pStyle w:val="ListParagraph"/>
        <w:numPr>
          <w:ilvl w:val="0"/>
          <w:numId w:val="386"/>
        </w:numPr>
      </w:pPr>
      <w:r w:rsidRPr="00427B8C">
        <w:t>Amritsar Cantt. (CB) WARD NO.-0005 (49)</w:t>
      </w:r>
    </w:p>
    <w:p w14:paraId="20B24715" w14:textId="77777777" w:rsidR="00427B8C" w:rsidRPr="00427B8C" w:rsidRDefault="00427B8C" w:rsidP="006569BF">
      <w:pPr>
        <w:pStyle w:val="ListParagraph"/>
        <w:numPr>
          <w:ilvl w:val="0"/>
          <w:numId w:val="386"/>
        </w:numPr>
      </w:pPr>
      <w:proofErr w:type="spellStart"/>
      <w:r w:rsidRPr="00427B8C">
        <w:t>Rayya</w:t>
      </w:r>
      <w:proofErr w:type="spellEnd"/>
      <w:r w:rsidRPr="00427B8C">
        <w:t xml:space="preserve"> (NP) WARD NO.-0005 (50)</w:t>
      </w:r>
    </w:p>
    <w:p w14:paraId="725DBCD4" w14:textId="77777777" w:rsidR="00427B8C" w:rsidRPr="00427B8C" w:rsidRDefault="00427B8C" w:rsidP="006569BF">
      <w:pPr>
        <w:pStyle w:val="ListParagraph"/>
        <w:numPr>
          <w:ilvl w:val="0"/>
          <w:numId w:val="386"/>
        </w:numPr>
      </w:pPr>
      <w:r w:rsidRPr="00427B8C">
        <w:t>Silver Estate (OG) WARD NO.-0085 (Rural MDDS CODE:037691) (51)</w:t>
      </w:r>
    </w:p>
    <w:p w14:paraId="112206CE" w14:textId="77777777" w:rsidR="00427B8C" w:rsidRPr="00427B8C" w:rsidRDefault="00427B8C" w:rsidP="006569BF">
      <w:pPr>
        <w:pStyle w:val="ListParagraph"/>
        <w:numPr>
          <w:ilvl w:val="0"/>
          <w:numId w:val="386"/>
        </w:numPr>
      </w:pPr>
      <w:proofErr w:type="spellStart"/>
      <w:r w:rsidRPr="00427B8C">
        <w:t>Sohian</w:t>
      </w:r>
      <w:proofErr w:type="spellEnd"/>
      <w:r w:rsidRPr="00427B8C">
        <w:t xml:space="preserve"> </w:t>
      </w:r>
      <w:r w:rsidRPr="00427B8C">
        <w:t>Kalan (335) (52)</w:t>
      </w:r>
    </w:p>
    <w:p w14:paraId="616BD4FD" w14:textId="77777777" w:rsidR="00427B8C" w:rsidRPr="00427B8C" w:rsidRDefault="00427B8C" w:rsidP="006569BF">
      <w:pPr>
        <w:pStyle w:val="ListParagraph"/>
        <w:numPr>
          <w:ilvl w:val="0"/>
          <w:numId w:val="386"/>
        </w:numPr>
      </w:pPr>
      <w:r w:rsidRPr="00427B8C">
        <w:t xml:space="preserve">Wadala </w:t>
      </w:r>
      <w:proofErr w:type="gramStart"/>
      <w:r w:rsidRPr="00427B8C">
        <w:t>Johal  (</w:t>
      </w:r>
      <w:proofErr w:type="gramEnd"/>
      <w:r w:rsidRPr="00427B8C">
        <w:t>153) (53)</w:t>
      </w:r>
    </w:p>
    <w:p w14:paraId="00D6EB0B" w14:textId="77777777" w:rsidR="00427B8C" w:rsidRPr="00427B8C" w:rsidRDefault="00427B8C" w:rsidP="006569BF">
      <w:pPr>
        <w:pStyle w:val="ListParagraph"/>
        <w:numPr>
          <w:ilvl w:val="0"/>
          <w:numId w:val="386"/>
        </w:numPr>
      </w:pPr>
      <w:proofErr w:type="spellStart"/>
      <w:r w:rsidRPr="00427B8C">
        <w:t>Chogawan</w:t>
      </w:r>
      <w:proofErr w:type="spellEnd"/>
      <w:r w:rsidRPr="00427B8C">
        <w:t xml:space="preserve"> </w:t>
      </w:r>
      <w:proofErr w:type="spellStart"/>
      <w:r w:rsidRPr="00427B8C">
        <w:t>Roopowali</w:t>
      </w:r>
      <w:proofErr w:type="spellEnd"/>
      <w:r w:rsidRPr="00427B8C">
        <w:t xml:space="preserve"> (239) (54)</w:t>
      </w:r>
    </w:p>
    <w:p w14:paraId="5003C582" w14:textId="77777777" w:rsidR="00427B8C" w:rsidRPr="00427B8C" w:rsidRDefault="00427B8C" w:rsidP="006569BF">
      <w:pPr>
        <w:pStyle w:val="ListParagraph"/>
        <w:numPr>
          <w:ilvl w:val="0"/>
          <w:numId w:val="386"/>
        </w:numPr>
      </w:pPr>
      <w:proofErr w:type="spellStart"/>
      <w:r w:rsidRPr="00427B8C">
        <w:t>Mahanian</w:t>
      </w:r>
      <w:proofErr w:type="spellEnd"/>
      <w:r w:rsidRPr="00427B8C">
        <w:t xml:space="preserve"> </w:t>
      </w:r>
      <w:proofErr w:type="spellStart"/>
      <w:r w:rsidRPr="00427B8C">
        <w:t>Koharan</w:t>
      </w:r>
      <w:proofErr w:type="spellEnd"/>
      <w:r w:rsidRPr="00427B8C">
        <w:t xml:space="preserve"> (249) (55)</w:t>
      </w:r>
    </w:p>
    <w:p w14:paraId="3BBCF521" w14:textId="77777777" w:rsidR="00427B8C" w:rsidRPr="00427B8C" w:rsidRDefault="00427B8C" w:rsidP="006569BF">
      <w:pPr>
        <w:pStyle w:val="ListParagraph"/>
        <w:numPr>
          <w:ilvl w:val="0"/>
          <w:numId w:val="386"/>
        </w:numPr>
      </w:pPr>
      <w:proofErr w:type="spellStart"/>
      <w:r w:rsidRPr="00427B8C">
        <w:t>Mehoka</w:t>
      </w:r>
      <w:proofErr w:type="spellEnd"/>
      <w:r w:rsidRPr="00427B8C">
        <w:t xml:space="preserve"> (258) (56)</w:t>
      </w:r>
    </w:p>
    <w:p w14:paraId="5B14BD51" w14:textId="77777777" w:rsidR="00427B8C" w:rsidRPr="00427B8C" w:rsidRDefault="00427B8C" w:rsidP="006569BF">
      <w:pPr>
        <w:pStyle w:val="ListParagraph"/>
        <w:numPr>
          <w:ilvl w:val="0"/>
          <w:numId w:val="386"/>
        </w:numPr>
      </w:pPr>
      <w:proofErr w:type="spellStart"/>
      <w:r w:rsidRPr="00427B8C">
        <w:t>Dadian</w:t>
      </w:r>
      <w:proofErr w:type="spellEnd"/>
      <w:r w:rsidRPr="00427B8C">
        <w:t xml:space="preserve"> (291) (57)</w:t>
      </w:r>
    </w:p>
    <w:p w14:paraId="45AFAD75" w14:textId="77777777" w:rsidR="00427B8C" w:rsidRPr="00427B8C" w:rsidRDefault="00427B8C" w:rsidP="006569BF">
      <w:pPr>
        <w:pStyle w:val="ListParagraph"/>
        <w:numPr>
          <w:ilvl w:val="0"/>
          <w:numId w:val="386"/>
        </w:numPr>
      </w:pPr>
      <w:proofErr w:type="spellStart"/>
      <w:r w:rsidRPr="00427B8C">
        <w:t>Dialpura</w:t>
      </w:r>
      <w:proofErr w:type="spellEnd"/>
      <w:r w:rsidRPr="00427B8C">
        <w:t xml:space="preserve"> (252) (58)</w:t>
      </w:r>
    </w:p>
    <w:p w14:paraId="7F9E43F5" w14:textId="77777777" w:rsidR="00427B8C" w:rsidRPr="00427B8C" w:rsidRDefault="00427B8C" w:rsidP="006569BF">
      <w:pPr>
        <w:pStyle w:val="ListParagraph"/>
        <w:numPr>
          <w:ilvl w:val="0"/>
          <w:numId w:val="386"/>
        </w:numPr>
      </w:pPr>
      <w:proofErr w:type="spellStart"/>
      <w:r w:rsidRPr="00427B8C">
        <w:t>Kuttiwala</w:t>
      </w:r>
      <w:proofErr w:type="spellEnd"/>
      <w:r w:rsidRPr="00427B8C">
        <w:t xml:space="preserve"> (17) (59)</w:t>
      </w:r>
    </w:p>
    <w:p w14:paraId="75A201C4" w14:textId="77777777" w:rsidR="00427B8C" w:rsidRPr="00427B8C" w:rsidRDefault="00427B8C" w:rsidP="006569BF">
      <w:pPr>
        <w:pStyle w:val="ListParagraph"/>
        <w:numPr>
          <w:ilvl w:val="0"/>
          <w:numId w:val="386"/>
        </w:numPr>
      </w:pPr>
      <w:proofErr w:type="spellStart"/>
      <w:r w:rsidRPr="00427B8C">
        <w:t>Barlas</w:t>
      </w:r>
      <w:proofErr w:type="spellEnd"/>
      <w:r w:rsidRPr="00427B8C">
        <w:t xml:space="preserve"> (135) (60)</w:t>
      </w:r>
    </w:p>
    <w:p w14:paraId="632AAE78" w14:textId="77777777" w:rsidR="00427B8C" w:rsidRPr="00427B8C" w:rsidRDefault="00427B8C" w:rsidP="006569BF">
      <w:pPr>
        <w:pStyle w:val="ListParagraph"/>
        <w:numPr>
          <w:ilvl w:val="0"/>
          <w:numId w:val="386"/>
        </w:numPr>
      </w:pPr>
      <w:proofErr w:type="spellStart"/>
      <w:r w:rsidRPr="00427B8C">
        <w:t>Daudnagar</w:t>
      </w:r>
      <w:proofErr w:type="spellEnd"/>
      <w:r w:rsidRPr="00427B8C">
        <w:t xml:space="preserve"> (NP) WARD </w:t>
      </w:r>
      <w:r w:rsidRPr="00427B8C">
        <w:t>NO.-0023 (61)</w:t>
      </w:r>
    </w:p>
    <w:p w14:paraId="77740B94" w14:textId="77777777" w:rsidR="00427B8C" w:rsidRPr="00427B8C" w:rsidRDefault="00427B8C" w:rsidP="006569BF">
      <w:pPr>
        <w:pStyle w:val="ListParagraph"/>
        <w:numPr>
          <w:ilvl w:val="0"/>
          <w:numId w:val="386"/>
        </w:numPr>
      </w:pPr>
      <w:proofErr w:type="spellStart"/>
      <w:r w:rsidRPr="00427B8C">
        <w:t>Nabinagar</w:t>
      </w:r>
      <w:proofErr w:type="spellEnd"/>
      <w:r w:rsidRPr="00427B8C">
        <w:t xml:space="preserve"> (NP) WARD NO.-</w:t>
      </w:r>
      <w:proofErr w:type="gramStart"/>
      <w:r w:rsidRPr="00427B8C">
        <w:t>0011  (</w:t>
      </w:r>
      <w:proofErr w:type="gramEnd"/>
      <w:r w:rsidRPr="00427B8C">
        <w:t>62)</w:t>
      </w:r>
    </w:p>
    <w:p w14:paraId="39ED32BD" w14:textId="77777777" w:rsidR="00427B8C" w:rsidRPr="00427B8C" w:rsidRDefault="00427B8C" w:rsidP="006569BF">
      <w:pPr>
        <w:pStyle w:val="ListParagraph"/>
        <w:numPr>
          <w:ilvl w:val="0"/>
          <w:numId w:val="386"/>
        </w:numPr>
      </w:pPr>
      <w:proofErr w:type="spellStart"/>
      <w:r w:rsidRPr="00427B8C">
        <w:t>Kerap</w:t>
      </w:r>
      <w:proofErr w:type="spellEnd"/>
      <w:r w:rsidRPr="00427B8C">
        <w:t xml:space="preserve"> (63)</w:t>
      </w:r>
    </w:p>
    <w:p w14:paraId="5BC04DCE" w14:textId="77777777" w:rsidR="00427B8C" w:rsidRPr="00427B8C" w:rsidRDefault="00427B8C" w:rsidP="006569BF">
      <w:pPr>
        <w:pStyle w:val="ListParagraph"/>
        <w:numPr>
          <w:ilvl w:val="0"/>
          <w:numId w:val="386"/>
        </w:numPr>
      </w:pPr>
      <w:proofErr w:type="spellStart"/>
      <w:r w:rsidRPr="00427B8C">
        <w:t>Hathiyara</w:t>
      </w:r>
      <w:proofErr w:type="spellEnd"/>
      <w:r w:rsidRPr="00427B8C">
        <w:t xml:space="preserve"> (64)</w:t>
      </w:r>
    </w:p>
    <w:p w14:paraId="7B75CD2C" w14:textId="77777777" w:rsidR="00427B8C" w:rsidRPr="00427B8C" w:rsidRDefault="00427B8C" w:rsidP="006569BF">
      <w:pPr>
        <w:pStyle w:val="ListParagraph"/>
        <w:numPr>
          <w:ilvl w:val="0"/>
          <w:numId w:val="386"/>
        </w:numPr>
      </w:pPr>
      <w:proofErr w:type="spellStart"/>
      <w:r w:rsidRPr="00427B8C">
        <w:t>Khiriawan</w:t>
      </w:r>
      <w:proofErr w:type="spellEnd"/>
      <w:r w:rsidRPr="00427B8C">
        <w:t xml:space="preserve"> (65)</w:t>
      </w:r>
    </w:p>
    <w:p w14:paraId="714CFC0E" w14:textId="77777777" w:rsidR="00427B8C" w:rsidRPr="00427B8C" w:rsidRDefault="00427B8C" w:rsidP="006569BF">
      <w:pPr>
        <w:pStyle w:val="ListParagraph"/>
        <w:numPr>
          <w:ilvl w:val="0"/>
          <w:numId w:val="386"/>
        </w:numPr>
      </w:pPr>
      <w:proofErr w:type="spellStart"/>
      <w:r w:rsidRPr="00427B8C">
        <w:t>Chein</w:t>
      </w:r>
      <w:proofErr w:type="spellEnd"/>
      <w:r w:rsidRPr="00427B8C">
        <w:t xml:space="preserve"> </w:t>
      </w:r>
      <w:proofErr w:type="spellStart"/>
      <w:proofErr w:type="gramStart"/>
      <w:r w:rsidRPr="00427B8C">
        <w:t>Nawada</w:t>
      </w:r>
      <w:proofErr w:type="spellEnd"/>
      <w:r w:rsidRPr="00427B8C">
        <w:t xml:space="preserve">  (</w:t>
      </w:r>
      <w:proofErr w:type="gramEnd"/>
      <w:r w:rsidRPr="00427B8C">
        <w:t>66)</w:t>
      </w:r>
    </w:p>
    <w:p w14:paraId="316E94A8" w14:textId="77777777" w:rsidR="00427B8C" w:rsidRPr="00427B8C" w:rsidRDefault="00427B8C" w:rsidP="006569BF">
      <w:pPr>
        <w:pStyle w:val="ListParagraph"/>
        <w:numPr>
          <w:ilvl w:val="0"/>
          <w:numId w:val="386"/>
        </w:numPr>
      </w:pPr>
      <w:proofErr w:type="spellStart"/>
      <w:r w:rsidRPr="00427B8C">
        <w:t>Pachar</w:t>
      </w:r>
      <w:proofErr w:type="spellEnd"/>
      <w:r w:rsidRPr="00427B8C">
        <w:t xml:space="preserve"> (67)</w:t>
      </w:r>
    </w:p>
    <w:p w14:paraId="7A49B656" w14:textId="77777777" w:rsidR="00427B8C" w:rsidRPr="00427B8C" w:rsidRDefault="00427B8C" w:rsidP="006569BF">
      <w:pPr>
        <w:pStyle w:val="ListParagraph"/>
        <w:numPr>
          <w:ilvl w:val="0"/>
          <w:numId w:val="386"/>
        </w:numPr>
      </w:pPr>
      <w:proofErr w:type="spellStart"/>
      <w:r w:rsidRPr="00427B8C">
        <w:t>Shivnathpur</w:t>
      </w:r>
      <w:proofErr w:type="spellEnd"/>
      <w:r w:rsidRPr="00427B8C">
        <w:t xml:space="preserve"> (68)</w:t>
      </w:r>
    </w:p>
    <w:p w14:paraId="78E5021E" w14:textId="77777777" w:rsidR="00427B8C" w:rsidRPr="00427B8C" w:rsidRDefault="00427B8C" w:rsidP="006569BF">
      <w:pPr>
        <w:pStyle w:val="ListParagraph"/>
        <w:numPr>
          <w:ilvl w:val="0"/>
          <w:numId w:val="386"/>
        </w:numPr>
      </w:pPr>
      <w:proofErr w:type="spellStart"/>
      <w:r w:rsidRPr="00427B8C">
        <w:t>Sahaspur</w:t>
      </w:r>
      <w:proofErr w:type="spellEnd"/>
      <w:r w:rsidRPr="00427B8C">
        <w:t xml:space="preserve"> (69)</w:t>
      </w:r>
    </w:p>
    <w:p w14:paraId="048F22ED" w14:textId="77777777" w:rsidR="00427B8C" w:rsidRPr="00427B8C" w:rsidRDefault="00427B8C" w:rsidP="006569BF">
      <w:pPr>
        <w:pStyle w:val="ListParagraph"/>
        <w:numPr>
          <w:ilvl w:val="0"/>
          <w:numId w:val="386"/>
        </w:numPr>
      </w:pPr>
      <w:proofErr w:type="spellStart"/>
      <w:r w:rsidRPr="00427B8C">
        <w:t>Bandea</w:t>
      </w:r>
      <w:proofErr w:type="spellEnd"/>
      <w:r w:rsidRPr="00427B8C">
        <w:t xml:space="preserve"> (70)</w:t>
      </w:r>
    </w:p>
    <w:p w14:paraId="023B927A" w14:textId="77777777" w:rsidR="00427B8C" w:rsidRPr="00427B8C" w:rsidRDefault="00427B8C" w:rsidP="006569BF">
      <w:pPr>
        <w:pStyle w:val="ListParagraph"/>
        <w:numPr>
          <w:ilvl w:val="0"/>
          <w:numId w:val="386"/>
        </w:numPr>
      </w:pPr>
      <w:proofErr w:type="spellStart"/>
      <w:r w:rsidRPr="00427B8C">
        <w:t>Kharwan</w:t>
      </w:r>
      <w:proofErr w:type="spellEnd"/>
      <w:r w:rsidRPr="00427B8C">
        <w:t xml:space="preserve"> (71)</w:t>
      </w:r>
    </w:p>
    <w:p w14:paraId="426F0486" w14:textId="77777777" w:rsidR="00427B8C" w:rsidRPr="00427B8C" w:rsidRDefault="00427B8C" w:rsidP="006569BF">
      <w:pPr>
        <w:pStyle w:val="ListParagraph"/>
        <w:numPr>
          <w:ilvl w:val="0"/>
          <w:numId w:val="386"/>
        </w:numPr>
      </w:pPr>
      <w:proofErr w:type="spellStart"/>
      <w:r w:rsidRPr="00427B8C">
        <w:t>Sanri</w:t>
      </w:r>
      <w:proofErr w:type="spellEnd"/>
      <w:r w:rsidRPr="00427B8C">
        <w:t xml:space="preserve"> (72)</w:t>
      </w:r>
    </w:p>
    <w:p w14:paraId="380D56FC" w14:textId="77777777" w:rsidR="00427B8C" w:rsidRPr="00427B8C" w:rsidRDefault="00427B8C" w:rsidP="006569BF">
      <w:pPr>
        <w:pStyle w:val="ListParagraph"/>
        <w:numPr>
          <w:ilvl w:val="0"/>
          <w:numId w:val="386"/>
        </w:numPr>
      </w:pPr>
      <w:proofErr w:type="spellStart"/>
      <w:r w:rsidRPr="00427B8C">
        <w:t>Jaipal</w:t>
      </w:r>
      <w:proofErr w:type="spellEnd"/>
      <w:r w:rsidRPr="00427B8C">
        <w:t xml:space="preserve"> </w:t>
      </w:r>
      <w:proofErr w:type="spellStart"/>
      <w:r w:rsidRPr="00427B8C">
        <w:t>Biga</w:t>
      </w:r>
      <w:r w:rsidRPr="00427B8C">
        <w:t>ha</w:t>
      </w:r>
      <w:proofErr w:type="spellEnd"/>
      <w:r w:rsidRPr="00427B8C">
        <w:t xml:space="preserve"> (73)</w:t>
      </w:r>
    </w:p>
    <w:p w14:paraId="72CEC4E8" w14:textId="77777777" w:rsidR="00427B8C" w:rsidRPr="00427B8C" w:rsidRDefault="00427B8C" w:rsidP="006569BF">
      <w:pPr>
        <w:pStyle w:val="ListParagraph"/>
        <w:numPr>
          <w:ilvl w:val="0"/>
          <w:numId w:val="386"/>
        </w:numPr>
      </w:pPr>
      <w:proofErr w:type="spellStart"/>
      <w:r w:rsidRPr="00427B8C">
        <w:t>Shivpur</w:t>
      </w:r>
      <w:proofErr w:type="spellEnd"/>
      <w:r w:rsidRPr="00427B8C">
        <w:t xml:space="preserve"> (74)</w:t>
      </w:r>
    </w:p>
    <w:p w14:paraId="0164DD70" w14:textId="77777777" w:rsidR="00427B8C" w:rsidRPr="00427B8C" w:rsidRDefault="00427B8C" w:rsidP="006569BF">
      <w:pPr>
        <w:pStyle w:val="ListParagraph"/>
        <w:numPr>
          <w:ilvl w:val="0"/>
          <w:numId w:val="386"/>
        </w:numPr>
      </w:pPr>
      <w:proofErr w:type="spellStart"/>
      <w:r w:rsidRPr="00427B8C">
        <w:t>Khajuri</w:t>
      </w:r>
      <w:proofErr w:type="spellEnd"/>
      <w:r w:rsidRPr="00427B8C">
        <w:t xml:space="preserve"> (75)</w:t>
      </w:r>
    </w:p>
    <w:p w14:paraId="158FCD8F" w14:textId="77777777" w:rsidR="00427B8C" w:rsidRPr="00427B8C" w:rsidRDefault="00427B8C" w:rsidP="006569BF">
      <w:pPr>
        <w:pStyle w:val="ListParagraph"/>
        <w:numPr>
          <w:ilvl w:val="0"/>
          <w:numId w:val="386"/>
        </w:numPr>
      </w:pPr>
      <w:proofErr w:type="spellStart"/>
      <w:r w:rsidRPr="00427B8C">
        <w:t>Karkatta</w:t>
      </w:r>
      <w:proofErr w:type="spellEnd"/>
      <w:r w:rsidRPr="00427B8C">
        <w:t xml:space="preserve"> (76)</w:t>
      </w:r>
    </w:p>
    <w:p w14:paraId="48CD9F72" w14:textId="77777777" w:rsidR="00427B8C" w:rsidRPr="00427B8C" w:rsidRDefault="00427B8C" w:rsidP="006569BF">
      <w:pPr>
        <w:pStyle w:val="ListParagraph"/>
        <w:numPr>
          <w:ilvl w:val="0"/>
          <w:numId w:val="386"/>
        </w:numPr>
      </w:pPr>
      <w:proofErr w:type="spellStart"/>
      <w:r w:rsidRPr="00427B8C">
        <w:t>Mahtha</w:t>
      </w:r>
      <w:proofErr w:type="spellEnd"/>
      <w:r w:rsidRPr="00427B8C">
        <w:t xml:space="preserve"> (77)</w:t>
      </w:r>
    </w:p>
    <w:p w14:paraId="136ABC1C" w14:textId="77777777" w:rsidR="00427B8C" w:rsidRPr="00427B8C" w:rsidRDefault="00427B8C" w:rsidP="006569BF">
      <w:pPr>
        <w:pStyle w:val="ListParagraph"/>
        <w:numPr>
          <w:ilvl w:val="0"/>
          <w:numId w:val="386"/>
        </w:numPr>
      </w:pPr>
      <w:proofErr w:type="spellStart"/>
      <w:r w:rsidRPr="00427B8C">
        <w:t>Mahuari</w:t>
      </w:r>
      <w:proofErr w:type="spellEnd"/>
      <w:r w:rsidRPr="00427B8C">
        <w:t xml:space="preserve"> (78)</w:t>
      </w:r>
    </w:p>
    <w:p w14:paraId="00BF3852" w14:textId="77777777" w:rsidR="00427B8C" w:rsidRPr="00427B8C" w:rsidRDefault="00427B8C" w:rsidP="006569BF">
      <w:pPr>
        <w:pStyle w:val="ListParagraph"/>
        <w:numPr>
          <w:ilvl w:val="0"/>
          <w:numId w:val="386"/>
        </w:numPr>
      </w:pPr>
      <w:r w:rsidRPr="00427B8C">
        <w:t>Bar Pisani (79)</w:t>
      </w:r>
    </w:p>
    <w:p w14:paraId="42E05377" w14:textId="77777777" w:rsidR="00427B8C" w:rsidRPr="00427B8C" w:rsidRDefault="00427B8C" w:rsidP="006569BF">
      <w:pPr>
        <w:pStyle w:val="ListParagraph"/>
        <w:numPr>
          <w:ilvl w:val="0"/>
          <w:numId w:val="386"/>
        </w:numPr>
      </w:pPr>
      <w:proofErr w:type="spellStart"/>
      <w:r w:rsidRPr="00427B8C">
        <w:t>Bhed</w:t>
      </w:r>
      <w:proofErr w:type="spellEnd"/>
      <w:r w:rsidRPr="00427B8C">
        <w:t xml:space="preserve"> (80)</w:t>
      </w:r>
    </w:p>
    <w:p w14:paraId="32EEE67B" w14:textId="77777777" w:rsidR="00427B8C" w:rsidRPr="00427B8C" w:rsidRDefault="00427B8C" w:rsidP="006569BF">
      <w:pPr>
        <w:pStyle w:val="ListParagraph"/>
        <w:numPr>
          <w:ilvl w:val="0"/>
          <w:numId w:val="386"/>
        </w:numPr>
      </w:pPr>
      <w:proofErr w:type="spellStart"/>
      <w:r w:rsidRPr="00427B8C">
        <w:t>Wadgaon</w:t>
      </w:r>
      <w:proofErr w:type="spellEnd"/>
      <w:r w:rsidRPr="00427B8C">
        <w:t xml:space="preserve"> </w:t>
      </w:r>
      <w:proofErr w:type="spellStart"/>
      <w:r w:rsidRPr="00427B8C">
        <w:t>Kolhati</w:t>
      </w:r>
      <w:proofErr w:type="spellEnd"/>
      <w:r w:rsidRPr="00427B8C">
        <w:t xml:space="preserve"> (CT) WARD NO.-0001 (81)</w:t>
      </w:r>
    </w:p>
    <w:p w14:paraId="120CD15B" w14:textId="77777777" w:rsidR="00427B8C" w:rsidRPr="00427B8C" w:rsidRDefault="00427B8C" w:rsidP="006569BF">
      <w:pPr>
        <w:pStyle w:val="ListParagraph"/>
        <w:numPr>
          <w:ilvl w:val="0"/>
          <w:numId w:val="386"/>
        </w:numPr>
      </w:pPr>
      <w:r w:rsidRPr="00427B8C">
        <w:t>Aurangabad (M Corp.) WARD NO.-0085 (82)</w:t>
      </w:r>
    </w:p>
    <w:p w14:paraId="10C84D47" w14:textId="77777777" w:rsidR="00427B8C" w:rsidRPr="00427B8C" w:rsidRDefault="00427B8C" w:rsidP="006569BF">
      <w:pPr>
        <w:pStyle w:val="ListParagraph"/>
        <w:numPr>
          <w:ilvl w:val="0"/>
          <w:numId w:val="386"/>
        </w:numPr>
      </w:pPr>
      <w:r w:rsidRPr="00427B8C">
        <w:t xml:space="preserve">Aurangabad (M Corp.) </w:t>
      </w:r>
      <w:r w:rsidRPr="00427B8C">
        <w:t>WARD NO.-0033 (83)</w:t>
      </w:r>
    </w:p>
    <w:p w14:paraId="6F495FA0" w14:textId="77777777" w:rsidR="00427B8C" w:rsidRPr="00427B8C" w:rsidRDefault="00427B8C" w:rsidP="006569BF">
      <w:pPr>
        <w:pStyle w:val="ListParagraph"/>
        <w:numPr>
          <w:ilvl w:val="0"/>
          <w:numId w:val="386"/>
        </w:numPr>
      </w:pPr>
      <w:r w:rsidRPr="00427B8C">
        <w:t>Aurangabad (M Corp.) WARD NO.-0030 (84)</w:t>
      </w:r>
    </w:p>
    <w:p w14:paraId="6CE67E39" w14:textId="77777777" w:rsidR="00427B8C" w:rsidRPr="00427B8C" w:rsidRDefault="00427B8C" w:rsidP="006569BF">
      <w:pPr>
        <w:pStyle w:val="ListParagraph"/>
        <w:numPr>
          <w:ilvl w:val="0"/>
          <w:numId w:val="386"/>
        </w:numPr>
      </w:pPr>
      <w:r w:rsidRPr="00427B8C">
        <w:t>Gangapur (M Cl) WARD NO.-0002 (85)</w:t>
      </w:r>
    </w:p>
    <w:p w14:paraId="61854FB5" w14:textId="77777777" w:rsidR="00427B8C" w:rsidRPr="00427B8C" w:rsidRDefault="00427B8C" w:rsidP="006569BF">
      <w:pPr>
        <w:pStyle w:val="ListParagraph"/>
        <w:numPr>
          <w:ilvl w:val="0"/>
          <w:numId w:val="386"/>
        </w:numPr>
      </w:pPr>
      <w:proofErr w:type="spellStart"/>
      <w:r w:rsidRPr="00427B8C">
        <w:t>Kannad</w:t>
      </w:r>
      <w:proofErr w:type="spellEnd"/>
      <w:r w:rsidRPr="00427B8C">
        <w:t xml:space="preserve"> (M Cl) WARD NO.-0004 (86)</w:t>
      </w:r>
    </w:p>
    <w:p w14:paraId="524FCE76" w14:textId="77777777" w:rsidR="00427B8C" w:rsidRPr="00427B8C" w:rsidRDefault="00427B8C" w:rsidP="006569BF">
      <w:pPr>
        <w:pStyle w:val="ListParagraph"/>
        <w:numPr>
          <w:ilvl w:val="0"/>
          <w:numId w:val="386"/>
        </w:numPr>
      </w:pPr>
      <w:r w:rsidRPr="00427B8C">
        <w:t>Gangapur (M Cl) WARD NO.-0003 (87)</w:t>
      </w:r>
    </w:p>
    <w:p w14:paraId="5AB05A6F" w14:textId="77777777" w:rsidR="00427B8C" w:rsidRPr="00427B8C" w:rsidRDefault="00427B8C" w:rsidP="006569BF">
      <w:pPr>
        <w:pStyle w:val="ListParagraph"/>
        <w:numPr>
          <w:ilvl w:val="0"/>
          <w:numId w:val="386"/>
        </w:numPr>
      </w:pPr>
      <w:proofErr w:type="spellStart"/>
      <w:r w:rsidRPr="00427B8C">
        <w:t>Bharadi</w:t>
      </w:r>
      <w:proofErr w:type="spellEnd"/>
      <w:r w:rsidRPr="00427B8C">
        <w:t xml:space="preserve"> (88)</w:t>
      </w:r>
    </w:p>
    <w:p w14:paraId="3A8A3ECC" w14:textId="77777777" w:rsidR="00427B8C" w:rsidRPr="00427B8C" w:rsidRDefault="00427B8C" w:rsidP="006569BF">
      <w:pPr>
        <w:pStyle w:val="ListParagraph"/>
        <w:numPr>
          <w:ilvl w:val="0"/>
          <w:numId w:val="386"/>
        </w:numPr>
      </w:pPr>
      <w:proofErr w:type="spellStart"/>
      <w:r w:rsidRPr="00427B8C">
        <w:t>Borsar</w:t>
      </w:r>
      <w:proofErr w:type="spellEnd"/>
      <w:r w:rsidRPr="00427B8C">
        <w:t xml:space="preserve"> (89)</w:t>
      </w:r>
    </w:p>
    <w:p w14:paraId="6497F638" w14:textId="77777777" w:rsidR="00427B8C" w:rsidRPr="00427B8C" w:rsidRDefault="00427B8C" w:rsidP="006569BF">
      <w:pPr>
        <w:pStyle w:val="ListParagraph"/>
        <w:numPr>
          <w:ilvl w:val="0"/>
          <w:numId w:val="386"/>
        </w:numPr>
      </w:pPr>
      <w:proofErr w:type="spellStart"/>
      <w:r w:rsidRPr="00427B8C">
        <w:t>Wadwali</w:t>
      </w:r>
      <w:proofErr w:type="spellEnd"/>
      <w:r w:rsidRPr="00427B8C">
        <w:t xml:space="preserve"> (90)</w:t>
      </w:r>
    </w:p>
    <w:p w14:paraId="34CDA194" w14:textId="77777777" w:rsidR="00427B8C" w:rsidRPr="00427B8C" w:rsidRDefault="00427B8C" w:rsidP="006569BF">
      <w:pPr>
        <w:pStyle w:val="ListParagraph"/>
        <w:numPr>
          <w:ilvl w:val="0"/>
          <w:numId w:val="386"/>
        </w:numPr>
      </w:pPr>
      <w:proofErr w:type="spellStart"/>
      <w:r w:rsidRPr="00427B8C">
        <w:t>Nirgudi</w:t>
      </w:r>
      <w:proofErr w:type="spellEnd"/>
      <w:r w:rsidRPr="00427B8C">
        <w:t xml:space="preserve"> Bk (91)</w:t>
      </w:r>
    </w:p>
    <w:p w14:paraId="4FBC7F6F" w14:textId="77777777" w:rsidR="00427B8C" w:rsidRPr="00427B8C" w:rsidRDefault="00427B8C" w:rsidP="006569BF">
      <w:pPr>
        <w:pStyle w:val="ListParagraph"/>
        <w:numPr>
          <w:ilvl w:val="0"/>
          <w:numId w:val="386"/>
        </w:numPr>
      </w:pPr>
      <w:proofErr w:type="spellStart"/>
      <w:r w:rsidRPr="00427B8C">
        <w:t>Nimkheda</w:t>
      </w:r>
      <w:proofErr w:type="spellEnd"/>
      <w:r w:rsidRPr="00427B8C">
        <w:t xml:space="preserve"> (92)</w:t>
      </w:r>
    </w:p>
    <w:p w14:paraId="0D71A8E8" w14:textId="77777777" w:rsidR="00427B8C" w:rsidRPr="00427B8C" w:rsidRDefault="00427B8C" w:rsidP="006569BF">
      <w:pPr>
        <w:pStyle w:val="ListParagraph"/>
        <w:numPr>
          <w:ilvl w:val="0"/>
          <w:numId w:val="386"/>
        </w:numPr>
      </w:pPr>
      <w:proofErr w:type="spellStart"/>
      <w:r w:rsidRPr="00427B8C">
        <w:t>Takli</w:t>
      </w:r>
      <w:proofErr w:type="spellEnd"/>
      <w:r w:rsidRPr="00427B8C">
        <w:t xml:space="preserve"> </w:t>
      </w:r>
      <w:proofErr w:type="spellStart"/>
      <w:r w:rsidRPr="00427B8C">
        <w:t>Sagaj</w:t>
      </w:r>
      <w:proofErr w:type="spellEnd"/>
      <w:r w:rsidRPr="00427B8C">
        <w:t xml:space="preserve"> (93)</w:t>
      </w:r>
    </w:p>
    <w:p w14:paraId="5C698F1E" w14:textId="77777777" w:rsidR="00427B8C" w:rsidRPr="00427B8C" w:rsidRDefault="00427B8C" w:rsidP="006569BF">
      <w:pPr>
        <w:pStyle w:val="ListParagraph"/>
        <w:numPr>
          <w:ilvl w:val="0"/>
          <w:numId w:val="386"/>
        </w:numPr>
      </w:pPr>
      <w:proofErr w:type="spellStart"/>
      <w:r w:rsidRPr="00427B8C">
        <w:t>Jogwada</w:t>
      </w:r>
      <w:proofErr w:type="spellEnd"/>
      <w:r w:rsidRPr="00427B8C">
        <w:t xml:space="preserve"> (94)</w:t>
      </w:r>
    </w:p>
    <w:p w14:paraId="58A44CA3" w14:textId="77777777" w:rsidR="00427B8C" w:rsidRPr="00427B8C" w:rsidRDefault="00427B8C" w:rsidP="006569BF">
      <w:pPr>
        <w:pStyle w:val="ListParagraph"/>
        <w:numPr>
          <w:ilvl w:val="0"/>
          <w:numId w:val="386"/>
        </w:numPr>
      </w:pPr>
      <w:proofErr w:type="spellStart"/>
      <w:r w:rsidRPr="00427B8C">
        <w:t>Kautgaon</w:t>
      </w:r>
      <w:proofErr w:type="spellEnd"/>
      <w:r w:rsidRPr="00427B8C">
        <w:t xml:space="preserve"> (95)</w:t>
      </w:r>
    </w:p>
    <w:p w14:paraId="321CE1C8" w14:textId="77777777" w:rsidR="00427B8C" w:rsidRPr="00427B8C" w:rsidRDefault="00427B8C" w:rsidP="006569BF">
      <w:pPr>
        <w:pStyle w:val="ListParagraph"/>
        <w:numPr>
          <w:ilvl w:val="0"/>
          <w:numId w:val="386"/>
        </w:numPr>
      </w:pPr>
      <w:proofErr w:type="spellStart"/>
      <w:r w:rsidRPr="00427B8C">
        <w:t>Raveri</w:t>
      </w:r>
      <w:proofErr w:type="spellEnd"/>
      <w:r w:rsidRPr="00427B8C">
        <w:t xml:space="preserve"> (96)</w:t>
      </w:r>
    </w:p>
    <w:p w14:paraId="190E83F6" w14:textId="77777777" w:rsidR="00427B8C" w:rsidRPr="00427B8C" w:rsidRDefault="00427B8C" w:rsidP="006569BF">
      <w:pPr>
        <w:pStyle w:val="ListParagraph"/>
        <w:numPr>
          <w:ilvl w:val="0"/>
          <w:numId w:val="386"/>
        </w:numPr>
      </w:pPr>
      <w:proofErr w:type="spellStart"/>
      <w:r w:rsidRPr="00427B8C">
        <w:t>Balangir</w:t>
      </w:r>
      <w:proofErr w:type="spellEnd"/>
      <w:r w:rsidRPr="00427B8C">
        <w:t xml:space="preserve"> (M) WARD NO.-0016 (97)</w:t>
      </w:r>
    </w:p>
    <w:p w14:paraId="5CE920B9" w14:textId="77777777" w:rsidR="00427B8C" w:rsidRPr="00427B8C" w:rsidRDefault="00427B8C" w:rsidP="006569BF">
      <w:pPr>
        <w:pStyle w:val="ListParagraph"/>
        <w:numPr>
          <w:ilvl w:val="0"/>
          <w:numId w:val="386"/>
        </w:numPr>
      </w:pPr>
      <w:r w:rsidRPr="00427B8C">
        <w:t>D.A.V. College Area (OG) (Ward 16) WARD NO.-0016 (Rural MDD</w:t>
      </w:r>
      <w:r w:rsidRPr="00427B8C">
        <w:t>S CODE:421602) (98)</w:t>
      </w:r>
    </w:p>
    <w:p w14:paraId="7699476C" w14:textId="77777777" w:rsidR="00427B8C" w:rsidRPr="006569BF" w:rsidRDefault="00427B8C" w:rsidP="006569BF">
      <w:pPr>
        <w:pStyle w:val="ListParagraph"/>
        <w:numPr>
          <w:ilvl w:val="0"/>
          <w:numId w:val="386"/>
        </w:numPr>
        <w:rPr>
          <w:lang w:val="fr-FR"/>
        </w:rPr>
      </w:pPr>
      <w:proofErr w:type="spellStart"/>
      <w:r w:rsidRPr="006569BF">
        <w:rPr>
          <w:lang w:val="fr-FR"/>
        </w:rPr>
        <w:t>Saintala</w:t>
      </w:r>
      <w:proofErr w:type="spellEnd"/>
      <w:r w:rsidRPr="006569BF">
        <w:rPr>
          <w:lang w:val="fr-FR"/>
        </w:rPr>
        <w:t xml:space="preserve"> (99)</w:t>
      </w:r>
    </w:p>
    <w:p w14:paraId="715601DA" w14:textId="77777777" w:rsidR="00427B8C" w:rsidRPr="006569BF" w:rsidRDefault="00427B8C" w:rsidP="006569BF">
      <w:pPr>
        <w:pStyle w:val="ListParagraph"/>
        <w:numPr>
          <w:ilvl w:val="0"/>
          <w:numId w:val="386"/>
        </w:numPr>
        <w:rPr>
          <w:lang w:val="fr-FR"/>
        </w:rPr>
      </w:pPr>
      <w:proofErr w:type="spellStart"/>
      <w:r w:rsidRPr="006569BF">
        <w:rPr>
          <w:lang w:val="fr-FR"/>
        </w:rPr>
        <w:t>Balipata</w:t>
      </w:r>
      <w:proofErr w:type="spellEnd"/>
      <w:r w:rsidRPr="006569BF">
        <w:rPr>
          <w:lang w:val="fr-FR"/>
        </w:rPr>
        <w:t xml:space="preserve"> (100)</w:t>
      </w:r>
    </w:p>
    <w:p w14:paraId="0B91FFB6" w14:textId="77777777" w:rsidR="00427B8C" w:rsidRPr="006569BF" w:rsidRDefault="00427B8C" w:rsidP="006569BF">
      <w:pPr>
        <w:pStyle w:val="ListParagraph"/>
        <w:numPr>
          <w:ilvl w:val="0"/>
          <w:numId w:val="386"/>
        </w:numPr>
        <w:rPr>
          <w:lang w:val="fr-FR"/>
        </w:rPr>
      </w:pPr>
      <w:proofErr w:type="spellStart"/>
      <w:r w:rsidRPr="006569BF">
        <w:rPr>
          <w:lang w:val="fr-FR"/>
        </w:rPr>
        <w:t>Alanda</w:t>
      </w:r>
      <w:proofErr w:type="spellEnd"/>
      <w:r w:rsidRPr="006569BF">
        <w:rPr>
          <w:lang w:val="fr-FR"/>
        </w:rPr>
        <w:t xml:space="preserve"> (101)</w:t>
      </w:r>
    </w:p>
    <w:p w14:paraId="7B0B91CD" w14:textId="77777777" w:rsidR="00427B8C" w:rsidRPr="006569BF" w:rsidRDefault="00427B8C" w:rsidP="006569BF">
      <w:pPr>
        <w:pStyle w:val="ListParagraph"/>
        <w:numPr>
          <w:ilvl w:val="0"/>
          <w:numId w:val="386"/>
        </w:numPr>
        <w:rPr>
          <w:lang w:val="fr-FR"/>
        </w:rPr>
      </w:pPr>
      <w:proofErr w:type="spellStart"/>
      <w:r w:rsidRPr="006569BF">
        <w:rPr>
          <w:lang w:val="fr-FR"/>
        </w:rPr>
        <w:t>Kansapala</w:t>
      </w:r>
      <w:proofErr w:type="spellEnd"/>
      <w:r w:rsidRPr="006569BF">
        <w:rPr>
          <w:lang w:val="fr-FR"/>
        </w:rPr>
        <w:t xml:space="preserve"> (102)</w:t>
      </w:r>
    </w:p>
    <w:p w14:paraId="05E55784" w14:textId="77777777" w:rsidR="00427B8C" w:rsidRPr="006569BF" w:rsidRDefault="00427B8C" w:rsidP="006569BF">
      <w:pPr>
        <w:pStyle w:val="ListParagraph"/>
        <w:numPr>
          <w:ilvl w:val="0"/>
          <w:numId w:val="386"/>
        </w:numPr>
        <w:rPr>
          <w:lang w:val="fr-FR"/>
        </w:rPr>
      </w:pPr>
      <w:proofErr w:type="spellStart"/>
      <w:r w:rsidRPr="006569BF">
        <w:rPr>
          <w:lang w:val="fr-FR"/>
        </w:rPr>
        <w:t>Khutanapani</w:t>
      </w:r>
      <w:proofErr w:type="spellEnd"/>
      <w:r w:rsidRPr="006569BF">
        <w:rPr>
          <w:lang w:val="fr-FR"/>
        </w:rPr>
        <w:t xml:space="preserve"> (103)</w:t>
      </w:r>
    </w:p>
    <w:p w14:paraId="4A5B281D" w14:textId="77777777" w:rsidR="00427B8C" w:rsidRPr="006569BF" w:rsidRDefault="00427B8C" w:rsidP="006569BF">
      <w:pPr>
        <w:pStyle w:val="ListParagraph"/>
        <w:numPr>
          <w:ilvl w:val="0"/>
          <w:numId w:val="386"/>
        </w:numPr>
        <w:rPr>
          <w:lang w:val="fr-FR"/>
        </w:rPr>
      </w:pPr>
      <w:proofErr w:type="spellStart"/>
      <w:r w:rsidRPr="006569BF">
        <w:rPr>
          <w:lang w:val="fr-FR"/>
        </w:rPr>
        <w:t>Jharbahali</w:t>
      </w:r>
      <w:proofErr w:type="spellEnd"/>
      <w:r w:rsidRPr="006569BF">
        <w:rPr>
          <w:lang w:val="fr-FR"/>
        </w:rPr>
        <w:t xml:space="preserve"> (104)</w:t>
      </w:r>
    </w:p>
    <w:p w14:paraId="261EAD1D" w14:textId="77777777" w:rsidR="00427B8C" w:rsidRPr="006569BF" w:rsidRDefault="00427B8C" w:rsidP="006569BF">
      <w:pPr>
        <w:pStyle w:val="ListParagraph"/>
        <w:numPr>
          <w:ilvl w:val="0"/>
          <w:numId w:val="386"/>
        </w:numPr>
        <w:rPr>
          <w:lang w:val="fr-FR"/>
        </w:rPr>
      </w:pPr>
      <w:proofErr w:type="spellStart"/>
      <w:r w:rsidRPr="006569BF">
        <w:rPr>
          <w:lang w:val="fr-FR"/>
        </w:rPr>
        <w:t>Ranipali</w:t>
      </w:r>
      <w:proofErr w:type="spellEnd"/>
      <w:r w:rsidRPr="006569BF">
        <w:rPr>
          <w:lang w:val="fr-FR"/>
        </w:rPr>
        <w:t xml:space="preserve"> (105)</w:t>
      </w:r>
    </w:p>
    <w:p w14:paraId="01E3FD71" w14:textId="77777777" w:rsidR="00427B8C" w:rsidRPr="006569BF" w:rsidRDefault="00427B8C" w:rsidP="006569BF">
      <w:pPr>
        <w:pStyle w:val="ListParagraph"/>
        <w:numPr>
          <w:ilvl w:val="0"/>
          <w:numId w:val="386"/>
        </w:numPr>
        <w:rPr>
          <w:lang w:val="fr-FR"/>
        </w:rPr>
      </w:pPr>
      <w:proofErr w:type="spellStart"/>
      <w:r w:rsidRPr="006569BF">
        <w:rPr>
          <w:lang w:val="fr-FR"/>
        </w:rPr>
        <w:t>Badapara</w:t>
      </w:r>
      <w:proofErr w:type="spellEnd"/>
      <w:r w:rsidRPr="006569BF">
        <w:rPr>
          <w:lang w:val="fr-FR"/>
        </w:rPr>
        <w:t xml:space="preserve"> (106)</w:t>
      </w:r>
    </w:p>
    <w:p w14:paraId="227E8B9B" w14:textId="77777777" w:rsidR="00427B8C" w:rsidRPr="006569BF" w:rsidRDefault="00427B8C" w:rsidP="006569BF">
      <w:pPr>
        <w:pStyle w:val="ListParagraph"/>
        <w:numPr>
          <w:ilvl w:val="0"/>
          <w:numId w:val="386"/>
        </w:numPr>
        <w:rPr>
          <w:lang w:val="fr-FR"/>
        </w:rPr>
      </w:pPr>
      <w:proofErr w:type="spellStart"/>
      <w:r w:rsidRPr="006569BF">
        <w:rPr>
          <w:lang w:val="fr-FR"/>
        </w:rPr>
        <w:t>Pudapali</w:t>
      </w:r>
      <w:proofErr w:type="spellEnd"/>
      <w:r w:rsidRPr="006569BF">
        <w:rPr>
          <w:lang w:val="fr-FR"/>
        </w:rPr>
        <w:t xml:space="preserve"> (107)</w:t>
      </w:r>
    </w:p>
    <w:p w14:paraId="6BBE6B96" w14:textId="77777777" w:rsidR="00427B8C" w:rsidRPr="006569BF" w:rsidRDefault="00427B8C" w:rsidP="006569BF">
      <w:pPr>
        <w:pStyle w:val="ListParagraph"/>
        <w:numPr>
          <w:ilvl w:val="0"/>
          <w:numId w:val="386"/>
        </w:numPr>
        <w:rPr>
          <w:lang w:val="fr-FR"/>
        </w:rPr>
      </w:pPr>
      <w:proofErr w:type="spellStart"/>
      <w:r w:rsidRPr="006569BF">
        <w:rPr>
          <w:lang w:val="fr-FR"/>
        </w:rPr>
        <w:t>Brahmanipali</w:t>
      </w:r>
      <w:proofErr w:type="spellEnd"/>
      <w:r w:rsidRPr="006569BF">
        <w:rPr>
          <w:lang w:val="fr-FR"/>
        </w:rPr>
        <w:t xml:space="preserve"> (108)</w:t>
      </w:r>
    </w:p>
    <w:p w14:paraId="033245C5" w14:textId="77777777" w:rsidR="00427B8C" w:rsidRPr="006569BF" w:rsidRDefault="00427B8C" w:rsidP="006569BF">
      <w:pPr>
        <w:pStyle w:val="ListParagraph"/>
        <w:numPr>
          <w:ilvl w:val="0"/>
          <w:numId w:val="386"/>
        </w:numPr>
        <w:rPr>
          <w:lang w:val="fr-FR"/>
        </w:rPr>
      </w:pPr>
      <w:proofErr w:type="spellStart"/>
      <w:r w:rsidRPr="006569BF">
        <w:rPr>
          <w:lang w:val="fr-FR"/>
        </w:rPr>
        <w:t>Dumerpara</w:t>
      </w:r>
      <w:proofErr w:type="spellEnd"/>
      <w:r w:rsidRPr="006569BF">
        <w:rPr>
          <w:lang w:val="fr-FR"/>
        </w:rPr>
        <w:t xml:space="preserve"> (109)</w:t>
      </w:r>
    </w:p>
    <w:p w14:paraId="3AAB35D0" w14:textId="77777777" w:rsidR="00427B8C" w:rsidRPr="006569BF" w:rsidRDefault="00427B8C" w:rsidP="006569BF">
      <w:pPr>
        <w:pStyle w:val="ListParagraph"/>
        <w:numPr>
          <w:ilvl w:val="0"/>
          <w:numId w:val="386"/>
        </w:numPr>
        <w:rPr>
          <w:lang w:val="fr-FR"/>
        </w:rPr>
      </w:pPr>
      <w:proofErr w:type="spellStart"/>
      <w:r w:rsidRPr="006569BF">
        <w:rPr>
          <w:lang w:val="fr-FR"/>
        </w:rPr>
        <w:t>Sukunabhata</w:t>
      </w:r>
      <w:proofErr w:type="spellEnd"/>
      <w:r w:rsidRPr="006569BF">
        <w:rPr>
          <w:lang w:val="fr-FR"/>
        </w:rPr>
        <w:t xml:space="preserve"> (110)</w:t>
      </w:r>
    </w:p>
    <w:p w14:paraId="553C3C96" w14:textId="77777777" w:rsidR="00427B8C" w:rsidRPr="006569BF" w:rsidRDefault="00427B8C" w:rsidP="006569BF">
      <w:pPr>
        <w:pStyle w:val="ListParagraph"/>
        <w:numPr>
          <w:ilvl w:val="0"/>
          <w:numId w:val="386"/>
        </w:numPr>
        <w:rPr>
          <w:lang w:val="fr-FR"/>
        </w:rPr>
      </w:pPr>
      <w:proofErr w:type="spellStart"/>
      <w:r w:rsidRPr="006569BF">
        <w:rPr>
          <w:lang w:val="fr-FR"/>
        </w:rPr>
        <w:t>Bandhanpali</w:t>
      </w:r>
      <w:proofErr w:type="spellEnd"/>
      <w:r w:rsidRPr="006569BF">
        <w:rPr>
          <w:lang w:val="fr-FR"/>
        </w:rPr>
        <w:t xml:space="preserve"> (111)</w:t>
      </w:r>
    </w:p>
    <w:p w14:paraId="02ED370A" w14:textId="77777777" w:rsidR="00427B8C" w:rsidRPr="006569BF" w:rsidRDefault="00427B8C" w:rsidP="006569BF">
      <w:pPr>
        <w:pStyle w:val="ListParagraph"/>
        <w:numPr>
          <w:ilvl w:val="0"/>
          <w:numId w:val="386"/>
        </w:numPr>
        <w:rPr>
          <w:lang w:val="fr-FR"/>
        </w:rPr>
      </w:pPr>
      <w:proofErr w:type="spellStart"/>
      <w:r w:rsidRPr="006569BF">
        <w:rPr>
          <w:lang w:val="fr-FR"/>
        </w:rPr>
        <w:t>Khaliapali</w:t>
      </w:r>
      <w:proofErr w:type="spellEnd"/>
      <w:r w:rsidRPr="006569BF">
        <w:rPr>
          <w:lang w:val="fr-FR"/>
        </w:rPr>
        <w:t xml:space="preserve"> (112)</w:t>
      </w:r>
    </w:p>
    <w:p w14:paraId="6165275D" w14:textId="77777777" w:rsidR="00427B8C" w:rsidRPr="006569BF" w:rsidRDefault="00427B8C" w:rsidP="006569BF">
      <w:pPr>
        <w:pStyle w:val="ListParagraph"/>
        <w:numPr>
          <w:ilvl w:val="0"/>
          <w:numId w:val="386"/>
        </w:numPr>
        <w:rPr>
          <w:lang w:val="fr-FR"/>
        </w:rPr>
      </w:pPr>
      <w:proofErr w:type="spellStart"/>
      <w:r w:rsidRPr="006569BF">
        <w:rPr>
          <w:lang w:val="fr-FR"/>
        </w:rPr>
        <w:t>Kasamal</w:t>
      </w:r>
      <w:proofErr w:type="spellEnd"/>
      <w:r w:rsidRPr="006569BF">
        <w:rPr>
          <w:lang w:val="fr-FR"/>
        </w:rPr>
        <w:t xml:space="preserve"> (113)</w:t>
      </w:r>
    </w:p>
    <w:p w14:paraId="00A4057D" w14:textId="77777777" w:rsidR="00427B8C" w:rsidRPr="00427B8C" w:rsidRDefault="00427B8C" w:rsidP="006569BF">
      <w:pPr>
        <w:pStyle w:val="ListParagraph"/>
        <w:numPr>
          <w:ilvl w:val="0"/>
          <w:numId w:val="386"/>
        </w:numPr>
      </w:pPr>
      <w:proofErr w:type="spellStart"/>
      <w:r w:rsidRPr="00427B8C">
        <w:t>Bagjor</w:t>
      </w:r>
      <w:proofErr w:type="spellEnd"/>
      <w:r w:rsidRPr="00427B8C">
        <w:t xml:space="preserve"> (114)</w:t>
      </w:r>
    </w:p>
    <w:p w14:paraId="2F7349B4" w14:textId="77777777" w:rsidR="00427B8C" w:rsidRPr="00427B8C" w:rsidRDefault="00427B8C" w:rsidP="006569BF">
      <w:pPr>
        <w:pStyle w:val="ListParagraph"/>
        <w:numPr>
          <w:ilvl w:val="0"/>
          <w:numId w:val="386"/>
        </w:numPr>
      </w:pPr>
      <w:proofErr w:type="spellStart"/>
      <w:r w:rsidRPr="00427B8C">
        <w:t>Pipalmunda</w:t>
      </w:r>
      <w:proofErr w:type="spellEnd"/>
      <w:r w:rsidRPr="00427B8C">
        <w:t xml:space="preserve"> (115)</w:t>
      </w:r>
    </w:p>
    <w:p w14:paraId="74DF4831" w14:textId="77777777" w:rsidR="00427B8C" w:rsidRPr="00427B8C" w:rsidRDefault="00427B8C" w:rsidP="006569BF">
      <w:pPr>
        <w:pStyle w:val="ListParagraph"/>
        <w:numPr>
          <w:ilvl w:val="0"/>
          <w:numId w:val="386"/>
        </w:numPr>
      </w:pPr>
      <w:proofErr w:type="spellStart"/>
      <w:r w:rsidRPr="00427B8C">
        <w:t>Barbhaga</w:t>
      </w:r>
      <w:proofErr w:type="spellEnd"/>
      <w:r w:rsidRPr="00427B8C">
        <w:t xml:space="preserve"> (116)</w:t>
      </w:r>
    </w:p>
    <w:p w14:paraId="34E18849" w14:textId="77777777" w:rsidR="00427B8C" w:rsidRPr="00427B8C" w:rsidRDefault="00427B8C" w:rsidP="006569BF">
      <w:pPr>
        <w:pStyle w:val="ListParagraph"/>
        <w:numPr>
          <w:ilvl w:val="0"/>
          <w:numId w:val="386"/>
        </w:numPr>
      </w:pPr>
      <w:r w:rsidRPr="00427B8C">
        <w:t>BBMP (M Corp.) WARD NO.-0192 (117)</w:t>
      </w:r>
    </w:p>
    <w:p w14:paraId="4B3619C8" w14:textId="77777777" w:rsidR="00427B8C" w:rsidRPr="00427B8C" w:rsidRDefault="00427B8C" w:rsidP="006569BF">
      <w:pPr>
        <w:pStyle w:val="ListParagraph"/>
        <w:numPr>
          <w:ilvl w:val="0"/>
          <w:numId w:val="386"/>
        </w:numPr>
      </w:pPr>
      <w:r w:rsidRPr="00427B8C">
        <w:t>BBMP (M Corp.) WARD NO.-0085 (118)</w:t>
      </w:r>
    </w:p>
    <w:p w14:paraId="7587EF82" w14:textId="77777777" w:rsidR="00427B8C" w:rsidRPr="00427B8C" w:rsidRDefault="00427B8C" w:rsidP="006569BF">
      <w:pPr>
        <w:pStyle w:val="ListParagraph"/>
        <w:numPr>
          <w:ilvl w:val="0"/>
          <w:numId w:val="386"/>
        </w:numPr>
      </w:pPr>
      <w:r w:rsidRPr="00427B8C">
        <w:t xml:space="preserve">BBMP (M Corp.) WARD </w:t>
      </w:r>
      <w:r w:rsidRPr="00427B8C">
        <w:lastRenderedPageBreak/>
        <w:t>NO.-0003 (119)</w:t>
      </w:r>
    </w:p>
    <w:p w14:paraId="7AFC56F8" w14:textId="77777777" w:rsidR="00427B8C" w:rsidRPr="00427B8C" w:rsidRDefault="00427B8C" w:rsidP="006569BF">
      <w:pPr>
        <w:pStyle w:val="ListParagraph"/>
        <w:numPr>
          <w:ilvl w:val="0"/>
          <w:numId w:val="386"/>
        </w:numPr>
      </w:pPr>
      <w:r w:rsidRPr="00427B8C">
        <w:t>BBMP (M Corp.) WARD NO.-0194 (120)</w:t>
      </w:r>
    </w:p>
    <w:p w14:paraId="3DA154F7" w14:textId="77777777" w:rsidR="00427B8C" w:rsidRPr="00427B8C" w:rsidRDefault="00427B8C" w:rsidP="006569BF">
      <w:pPr>
        <w:pStyle w:val="ListParagraph"/>
        <w:numPr>
          <w:ilvl w:val="0"/>
          <w:numId w:val="386"/>
        </w:numPr>
      </w:pPr>
      <w:r w:rsidRPr="00427B8C">
        <w:t>BBMP (M Corp.) WARD NO.-0187 (121)</w:t>
      </w:r>
    </w:p>
    <w:p w14:paraId="71455EB8" w14:textId="77777777" w:rsidR="00427B8C" w:rsidRPr="00427B8C" w:rsidRDefault="00427B8C" w:rsidP="006569BF">
      <w:pPr>
        <w:pStyle w:val="ListParagraph"/>
        <w:numPr>
          <w:ilvl w:val="0"/>
          <w:numId w:val="386"/>
        </w:numPr>
      </w:pPr>
      <w:r w:rsidRPr="00427B8C">
        <w:t>BBMP (M Corp.) WARD NO.-0185 (122)</w:t>
      </w:r>
    </w:p>
    <w:p w14:paraId="0D4FB4A1" w14:textId="77777777" w:rsidR="00427B8C" w:rsidRPr="00427B8C" w:rsidRDefault="00427B8C" w:rsidP="006569BF">
      <w:pPr>
        <w:pStyle w:val="ListParagraph"/>
        <w:numPr>
          <w:ilvl w:val="0"/>
          <w:numId w:val="386"/>
        </w:numPr>
      </w:pPr>
      <w:r w:rsidRPr="00427B8C">
        <w:t>BBMP (M Corp.) WARD NO.-0175 (123)</w:t>
      </w:r>
    </w:p>
    <w:p w14:paraId="45D13AA9" w14:textId="77777777" w:rsidR="00427B8C" w:rsidRPr="00427B8C" w:rsidRDefault="00427B8C" w:rsidP="006569BF">
      <w:pPr>
        <w:pStyle w:val="ListParagraph"/>
        <w:numPr>
          <w:ilvl w:val="0"/>
          <w:numId w:val="386"/>
        </w:numPr>
      </w:pPr>
      <w:r w:rsidRPr="00427B8C">
        <w:t>BBMP (M Corp.) WARD NO.-</w:t>
      </w:r>
      <w:r w:rsidRPr="00427B8C">
        <w:t>0132 (124)</w:t>
      </w:r>
    </w:p>
    <w:p w14:paraId="06C44BC0" w14:textId="77777777" w:rsidR="00427B8C" w:rsidRPr="00427B8C" w:rsidRDefault="00427B8C" w:rsidP="006569BF">
      <w:pPr>
        <w:pStyle w:val="ListParagraph"/>
        <w:numPr>
          <w:ilvl w:val="0"/>
          <w:numId w:val="386"/>
        </w:numPr>
      </w:pPr>
      <w:r w:rsidRPr="00427B8C">
        <w:t>BBMP (M Corp.) WARD NO.-0087 (125)</w:t>
      </w:r>
    </w:p>
    <w:p w14:paraId="339ABCDF" w14:textId="77777777" w:rsidR="00427B8C" w:rsidRPr="00427B8C" w:rsidRDefault="00427B8C" w:rsidP="006569BF">
      <w:pPr>
        <w:pStyle w:val="ListParagraph"/>
        <w:numPr>
          <w:ilvl w:val="0"/>
          <w:numId w:val="386"/>
        </w:numPr>
      </w:pPr>
      <w:r w:rsidRPr="00427B8C">
        <w:t>BBMP (M Corp.) WARD NO.-0061 (126)</w:t>
      </w:r>
    </w:p>
    <w:p w14:paraId="524C92B9" w14:textId="77777777" w:rsidR="00427B8C" w:rsidRPr="00427B8C" w:rsidRDefault="00427B8C" w:rsidP="006569BF">
      <w:pPr>
        <w:pStyle w:val="ListParagraph"/>
        <w:numPr>
          <w:ilvl w:val="0"/>
          <w:numId w:val="386"/>
        </w:numPr>
      </w:pPr>
      <w:r w:rsidRPr="00427B8C">
        <w:t>BBMP (M Corp.) WARD NO.-0036 (127)</w:t>
      </w:r>
    </w:p>
    <w:p w14:paraId="5EA5A9A2" w14:textId="77777777" w:rsidR="00427B8C" w:rsidRPr="00427B8C" w:rsidRDefault="00427B8C" w:rsidP="006569BF">
      <w:pPr>
        <w:pStyle w:val="ListParagraph"/>
        <w:numPr>
          <w:ilvl w:val="0"/>
          <w:numId w:val="386"/>
        </w:numPr>
      </w:pPr>
      <w:r w:rsidRPr="00427B8C">
        <w:t>BBMP (M Corp.) WARD NO.-0066 (128)</w:t>
      </w:r>
    </w:p>
    <w:p w14:paraId="1469914F" w14:textId="77777777" w:rsidR="00427B8C" w:rsidRPr="00427B8C" w:rsidRDefault="00427B8C" w:rsidP="006569BF">
      <w:pPr>
        <w:pStyle w:val="ListParagraph"/>
        <w:numPr>
          <w:ilvl w:val="0"/>
          <w:numId w:val="386"/>
        </w:numPr>
      </w:pPr>
      <w:r w:rsidRPr="00427B8C">
        <w:t>BBMP (M Corp.) WARD NO.-</w:t>
      </w:r>
      <w:r w:rsidRPr="00427B8C">
        <w:t>0157 (129)</w:t>
      </w:r>
    </w:p>
    <w:p w14:paraId="30F834EE" w14:textId="77777777" w:rsidR="00427B8C" w:rsidRPr="00427B8C" w:rsidRDefault="00427B8C" w:rsidP="006569BF">
      <w:pPr>
        <w:pStyle w:val="ListParagraph"/>
        <w:numPr>
          <w:ilvl w:val="0"/>
          <w:numId w:val="386"/>
        </w:numPr>
      </w:pPr>
      <w:r w:rsidRPr="00427B8C">
        <w:t>BBMP (M Corp.) WARD NO.-0109 (130)</w:t>
      </w:r>
    </w:p>
    <w:p w14:paraId="3D134EE6" w14:textId="77777777" w:rsidR="00427B8C" w:rsidRPr="00427B8C" w:rsidRDefault="00427B8C" w:rsidP="006569BF">
      <w:pPr>
        <w:pStyle w:val="ListParagraph"/>
        <w:numPr>
          <w:ilvl w:val="0"/>
          <w:numId w:val="386"/>
        </w:numPr>
      </w:pPr>
      <w:r w:rsidRPr="00427B8C">
        <w:t>BBMP (M Corp.) WARD NO.-0169 (131)</w:t>
      </w:r>
    </w:p>
    <w:p w14:paraId="28C6AF7D" w14:textId="77777777" w:rsidR="00427B8C" w:rsidRPr="00427B8C" w:rsidRDefault="00427B8C" w:rsidP="006569BF">
      <w:pPr>
        <w:pStyle w:val="ListParagraph"/>
        <w:numPr>
          <w:ilvl w:val="0"/>
          <w:numId w:val="386"/>
        </w:numPr>
      </w:pPr>
      <w:r w:rsidRPr="00427B8C">
        <w:t>BBMP (M Corp.) WARD NO.-0078 (132)</w:t>
      </w:r>
    </w:p>
    <w:p w14:paraId="69471165" w14:textId="77777777" w:rsidR="00427B8C" w:rsidRPr="00427B8C" w:rsidRDefault="00427B8C" w:rsidP="006569BF">
      <w:pPr>
        <w:pStyle w:val="ListParagraph"/>
        <w:numPr>
          <w:ilvl w:val="0"/>
          <w:numId w:val="386"/>
        </w:numPr>
      </w:pPr>
      <w:r w:rsidRPr="00427B8C">
        <w:t>BBMP (M Corp.) WARD NO.-0106 (133)</w:t>
      </w:r>
    </w:p>
    <w:p w14:paraId="6673385D" w14:textId="77777777" w:rsidR="00427B8C" w:rsidRPr="00427B8C" w:rsidRDefault="00427B8C" w:rsidP="006569BF">
      <w:pPr>
        <w:pStyle w:val="ListParagraph"/>
        <w:numPr>
          <w:ilvl w:val="0"/>
          <w:numId w:val="386"/>
        </w:numPr>
      </w:pPr>
      <w:proofErr w:type="spellStart"/>
      <w:r w:rsidRPr="00427B8C">
        <w:t>Chikkagubbi</w:t>
      </w:r>
      <w:proofErr w:type="spellEnd"/>
      <w:r w:rsidRPr="00427B8C">
        <w:t xml:space="preserve"> (OG) WARD NO.-0206 </w:t>
      </w:r>
      <w:r w:rsidRPr="00427B8C">
        <w:t>(Rural MDDS CODE:613125) (134)</w:t>
      </w:r>
    </w:p>
    <w:p w14:paraId="6D463E78" w14:textId="77777777" w:rsidR="00427B8C" w:rsidRPr="00427B8C" w:rsidRDefault="00427B8C" w:rsidP="006569BF">
      <w:pPr>
        <w:pStyle w:val="ListParagraph"/>
        <w:numPr>
          <w:ilvl w:val="0"/>
          <w:numId w:val="386"/>
        </w:numPr>
      </w:pPr>
      <w:proofErr w:type="spellStart"/>
      <w:r w:rsidRPr="00427B8C">
        <w:t>Bannerughatta</w:t>
      </w:r>
      <w:proofErr w:type="spellEnd"/>
      <w:r w:rsidRPr="00427B8C">
        <w:t xml:space="preserve"> (135)</w:t>
      </w:r>
    </w:p>
    <w:p w14:paraId="3AD77702" w14:textId="77777777" w:rsidR="00427B8C" w:rsidRPr="00427B8C" w:rsidRDefault="00427B8C" w:rsidP="006569BF">
      <w:pPr>
        <w:pStyle w:val="ListParagraph"/>
        <w:numPr>
          <w:ilvl w:val="0"/>
          <w:numId w:val="386"/>
        </w:numPr>
      </w:pPr>
      <w:r w:rsidRPr="00427B8C">
        <w:t>Begur (136)</w:t>
      </w:r>
    </w:p>
    <w:p w14:paraId="76FD537A" w14:textId="77777777" w:rsidR="00427B8C" w:rsidRPr="00427B8C" w:rsidRDefault="00427B8C" w:rsidP="006569BF">
      <w:pPr>
        <w:pStyle w:val="ListParagraph"/>
        <w:numPr>
          <w:ilvl w:val="0"/>
          <w:numId w:val="386"/>
        </w:numPr>
      </w:pPr>
      <w:proofErr w:type="spellStart"/>
      <w:r w:rsidRPr="00427B8C">
        <w:t>Palanpur</w:t>
      </w:r>
      <w:proofErr w:type="spellEnd"/>
      <w:r w:rsidRPr="00427B8C">
        <w:t xml:space="preserve"> (M) WARD NO.-0008 (137)</w:t>
      </w:r>
    </w:p>
    <w:p w14:paraId="6F7861A9" w14:textId="77777777" w:rsidR="00427B8C" w:rsidRPr="00427B8C" w:rsidRDefault="00427B8C" w:rsidP="006569BF">
      <w:pPr>
        <w:pStyle w:val="ListParagraph"/>
        <w:numPr>
          <w:ilvl w:val="0"/>
          <w:numId w:val="386"/>
        </w:numPr>
      </w:pPr>
      <w:proofErr w:type="spellStart"/>
      <w:r w:rsidRPr="00427B8C">
        <w:t>Dhanera</w:t>
      </w:r>
      <w:proofErr w:type="spellEnd"/>
      <w:r w:rsidRPr="00427B8C">
        <w:t xml:space="preserve"> (M) WARD NO.-0007 (138)</w:t>
      </w:r>
    </w:p>
    <w:p w14:paraId="7847716C" w14:textId="77777777" w:rsidR="00427B8C" w:rsidRPr="00427B8C" w:rsidRDefault="00427B8C" w:rsidP="006569BF">
      <w:pPr>
        <w:pStyle w:val="ListParagraph"/>
        <w:numPr>
          <w:ilvl w:val="0"/>
          <w:numId w:val="386"/>
        </w:numPr>
      </w:pPr>
      <w:proofErr w:type="spellStart"/>
      <w:r w:rsidRPr="00427B8C">
        <w:t>Bhabhar</w:t>
      </w:r>
      <w:proofErr w:type="spellEnd"/>
      <w:r w:rsidRPr="00427B8C">
        <w:t xml:space="preserve"> (M) WARD NO.-0006 (139)</w:t>
      </w:r>
    </w:p>
    <w:p w14:paraId="67D74520" w14:textId="77777777" w:rsidR="00427B8C" w:rsidRPr="00427B8C" w:rsidRDefault="00427B8C" w:rsidP="006569BF">
      <w:pPr>
        <w:pStyle w:val="ListParagraph"/>
        <w:numPr>
          <w:ilvl w:val="0"/>
          <w:numId w:val="386"/>
        </w:numPr>
      </w:pPr>
      <w:proofErr w:type="spellStart"/>
      <w:r w:rsidRPr="00427B8C">
        <w:t>Vadgam</w:t>
      </w:r>
      <w:proofErr w:type="spellEnd"/>
      <w:r w:rsidRPr="00427B8C">
        <w:t xml:space="preserve"> (140)</w:t>
      </w:r>
    </w:p>
    <w:p w14:paraId="4883D76F" w14:textId="77777777" w:rsidR="00427B8C" w:rsidRPr="00427B8C" w:rsidRDefault="00427B8C" w:rsidP="006569BF">
      <w:pPr>
        <w:pStyle w:val="ListParagraph"/>
        <w:numPr>
          <w:ilvl w:val="0"/>
          <w:numId w:val="386"/>
        </w:numPr>
      </w:pPr>
      <w:proofErr w:type="spellStart"/>
      <w:r w:rsidRPr="00427B8C">
        <w:t>Morthal</w:t>
      </w:r>
      <w:proofErr w:type="spellEnd"/>
      <w:r w:rsidRPr="00427B8C">
        <w:t xml:space="preserve"> (141)</w:t>
      </w:r>
    </w:p>
    <w:p w14:paraId="04EC8C01" w14:textId="77777777" w:rsidR="00427B8C" w:rsidRPr="00427B8C" w:rsidRDefault="00427B8C" w:rsidP="006569BF">
      <w:pPr>
        <w:pStyle w:val="ListParagraph"/>
        <w:numPr>
          <w:ilvl w:val="0"/>
          <w:numId w:val="386"/>
        </w:numPr>
      </w:pPr>
      <w:proofErr w:type="spellStart"/>
      <w:r w:rsidRPr="00427B8C">
        <w:t>Madka</w:t>
      </w:r>
      <w:proofErr w:type="spellEnd"/>
      <w:r w:rsidRPr="00427B8C">
        <w:t xml:space="preserve"> (142)</w:t>
      </w:r>
    </w:p>
    <w:p w14:paraId="01C3AB34" w14:textId="77777777" w:rsidR="00427B8C" w:rsidRPr="00427B8C" w:rsidRDefault="00427B8C" w:rsidP="006569BF">
      <w:pPr>
        <w:pStyle w:val="ListParagraph"/>
        <w:numPr>
          <w:ilvl w:val="0"/>
          <w:numId w:val="386"/>
        </w:numPr>
      </w:pPr>
      <w:proofErr w:type="spellStart"/>
      <w:r w:rsidRPr="00427B8C">
        <w:t>Jhabadiya</w:t>
      </w:r>
      <w:proofErr w:type="spellEnd"/>
      <w:r w:rsidRPr="00427B8C">
        <w:t xml:space="preserve"> (143)</w:t>
      </w:r>
    </w:p>
    <w:p w14:paraId="4A8B9D24" w14:textId="77777777" w:rsidR="00427B8C" w:rsidRPr="00427B8C" w:rsidRDefault="00427B8C" w:rsidP="006569BF">
      <w:pPr>
        <w:pStyle w:val="ListParagraph"/>
        <w:numPr>
          <w:ilvl w:val="0"/>
          <w:numId w:val="386"/>
        </w:numPr>
      </w:pPr>
      <w:proofErr w:type="spellStart"/>
      <w:r w:rsidRPr="00427B8C">
        <w:t>Tetoda</w:t>
      </w:r>
      <w:proofErr w:type="spellEnd"/>
      <w:r w:rsidRPr="00427B8C">
        <w:t xml:space="preserve"> (144)</w:t>
      </w:r>
    </w:p>
    <w:p w14:paraId="69185135" w14:textId="77777777" w:rsidR="00427B8C" w:rsidRPr="006569BF" w:rsidRDefault="00427B8C" w:rsidP="006569BF">
      <w:pPr>
        <w:pStyle w:val="ListParagraph"/>
        <w:numPr>
          <w:ilvl w:val="0"/>
          <w:numId w:val="386"/>
        </w:numPr>
        <w:rPr>
          <w:lang w:val="fr-FR"/>
        </w:rPr>
      </w:pPr>
      <w:proofErr w:type="spellStart"/>
      <w:r w:rsidRPr="006569BF">
        <w:rPr>
          <w:lang w:val="fr-FR"/>
        </w:rPr>
        <w:t>Tatiyana</w:t>
      </w:r>
      <w:proofErr w:type="spellEnd"/>
      <w:r w:rsidRPr="006569BF">
        <w:rPr>
          <w:lang w:val="fr-FR"/>
        </w:rPr>
        <w:t xml:space="preserve"> (145)</w:t>
      </w:r>
    </w:p>
    <w:p w14:paraId="64F05B02" w14:textId="77777777" w:rsidR="00427B8C" w:rsidRPr="006569BF" w:rsidRDefault="00427B8C" w:rsidP="006569BF">
      <w:pPr>
        <w:pStyle w:val="ListParagraph"/>
        <w:numPr>
          <w:ilvl w:val="0"/>
          <w:numId w:val="386"/>
        </w:numPr>
        <w:rPr>
          <w:lang w:val="fr-FR"/>
        </w:rPr>
      </w:pPr>
      <w:proofErr w:type="spellStart"/>
      <w:r w:rsidRPr="006569BF">
        <w:rPr>
          <w:lang w:val="fr-FR"/>
        </w:rPr>
        <w:t>Garambadi</w:t>
      </w:r>
      <w:proofErr w:type="spellEnd"/>
      <w:r w:rsidRPr="006569BF">
        <w:rPr>
          <w:lang w:val="fr-FR"/>
        </w:rPr>
        <w:t xml:space="preserve"> (146)</w:t>
      </w:r>
    </w:p>
    <w:p w14:paraId="73E0461F" w14:textId="77777777" w:rsidR="00427B8C" w:rsidRPr="006569BF" w:rsidRDefault="00427B8C" w:rsidP="006569BF">
      <w:pPr>
        <w:pStyle w:val="ListParagraph"/>
        <w:numPr>
          <w:ilvl w:val="0"/>
          <w:numId w:val="386"/>
        </w:numPr>
        <w:rPr>
          <w:lang w:val="fr-FR"/>
        </w:rPr>
      </w:pPr>
      <w:proofErr w:type="spellStart"/>
      <w:r w:rsidRPr="006569BF">
        <w:rPr>
          <w:lang w:val="fr-FR"/>
        </w:rPr>
        <w:t>Dhedhal</w:t>
      </w:r>
      <w:proofErr w:type="spellEnd"/>
      <w:r w:rsidRPr="006569BF">
        <w:rPr>
          <w:lang w:val="fr-FR"/>
        </w:rPr>
        <w:t xml:space="preserve"> (147)</w:t>
      </w:r>
    </w:p>
    <w:p w14:paraId="7DEF10C3" w14:textId="77777777" w:rsidR="00427B8C" w:rsidRPr="006569BF" w:rsidRDefault="00427B8C" w:rsidP="006569BF">
      <w:pPr>
        <w:pStyle w:val="ListParagraph"/>
        <w:numPr>
          <w:ilvl w:val="0"/>
          <w:numId w:val="386"/>
        </w:numPr>
        <w:rPr>
          <w:lang w:val="fr-FR"/>
        </w:rPr>
      </w:pPr>
      <w:proofErr w:type="spellStart"/>
      <w:r w:rsidRPr="006569BF">
        <w:rPr>
          <w:lang w:val="fr-FR"/>
        </w:rPr>
        <w:t>Dhroba</w:t>
      </w:r>
      <w:proofErr w:type="spellEnd"/>
      <w:r w:rsidRPr="006569BF">
        <w:rPr>
          <w:lang w:val="fr-FR"/>
        </w:rPr>
        <w:t xml:space="preserve"> (148)</w:t>
      </w:r>
    </w:p>
    <w:p w14:paraId="576312A2" w14:textId="77777777" w:rsidR="00427B8C" w:rsidRPr="006569BF" w:rsidRDefault="00427B8C" w:rsidP="006569BF">
      <w:pPr>
        <w:pStyle w:val="ListParagraph"/>
        <w:numPr>
          <w:ilvl w:val="0"/>
          <w:numId w:val="386"/>
        </w:numPr>
        <w:rPr>
          <w:lang w:val="fr-FR"/>
        </w:rPr>
      </w:pPr>
      <w:proofErr w:type="spellStart"/>
      <w:r w:rsidRPr="006569BF">
        <w:rPr>
          <w:lang w:val="fr-FR"/>
        </w:rPr>
        <w:t>Limbala</w:t>
      </w:r>
      <w:proofErr w:type="spellEnd"/>
      <w:r w:rsidRPr="006569BF">
        <w:rPr>
          <w:lang w:val="fr-FR"/>
        </w:rPr>
        <w:t xml:space="preserve"> (149)</w:t>
      </w:r>
    </w:p>
    <w:p w14:paraId="0ECEAC31" w14:textId="77777777" w:rsidR="00427B8C" w:rsidRPr="006569BF" w:rsidRDefault="00427B8C" w:rsidP="006569BF">
      <w:pPr>
        <w:pStyle w:val="ListParagraph"/>
        <w:numPr>
          <w:ilvl w:val="0"/>
          <w:numId w:val="386"/>
        </w:numPr>
        <w:rPr>
          <w:lang w:val="fr-FR"/>
        </w:rPr>
      </w:pPr>
      <w:proofErr w:type="spellStart"/>
      <w:r w:rsidRPr="006569BF">
        <w:rPr>
          <w:lang w:val="fr-FR"/>
        </w:rPr>
        <w:t>Mithavi</w:t>
      </w:r>
      <w:proofErr w:type="spellEnd"/>
      <w:r w:rsidRPr="006569BF">
        <w:rPr>
          <w:lang w:val="fr-FR"/>
        </w:rPr>
        <w:t xml:space="preserve"> Rana (150)</w:t>
      </w:r>
    </w:p>
    <w:p w14:paraId="29B09763" w14:textId="77777777" w:rsidR="00427B8C" w:rsidRPr="006569BF" w:rsidRDefault="00427B8C" w:rsidP="006569BF">
      <w:pPr>
        <w:pStyle w:val="ListParagraph"/>
        <w:numPr>
          <w:ilvl w:val="0"/>
          <w:numId w:val="386"/>
        </w:numPr>
        <w:rPr>
          <w:lang w:val="fr-FR"/>
        </w:rPr>
      </w:pPr>
      <w:proofErr w:type="spellStart"/>
      <w:r w:rsidRPr="006569BF">
        <w:rPr>
          <w:lang w:val="fr-FR"/>
        </w:rPr>
        <w:t>Kesargam</w:t>
      </w:r>
      <w:proofErr w:type="spellEnd"/>
      <w:r w:rsidRPr="006569BF">
        <w:rPr>
          <w:lang w:val="fr-FR"/>
        </w:rPr>
        <w:t xml:space="preserve"> (151)</w:t>
      </w:r>
    </w:p>
    <w:p w14:paraId="76AC84A8" w14:textId="77777777" w:rsidR="00427B8C" w:rsidRPr="006569BF" w:rsidRDefault="00427B8C" w:rsidP="006569BF">
      <w:pPr>
        <w:pStyle w:val="ListParagraph"/>
        <w:numPr>
          <w:ilvl w:val="0"/>
          <w:numId w:val="386"/>
        </w:numPr>
        <w:rPr>
          <w:lang w:val="fr-FR"/>
        </w:rPr>
      </w:pPr>
      <w:proofErr w:type="spellStart"/>
      <w:r w:rsidRPr="006569BF">
        <w:rPr>
          <w:lang w:val="fr-FR"/>
        </w:rPr>
        <w:t>Ratanpura</w:t>
      </w:r>
      <w:proofErr w:type="spellEnd"/>
      <w:r w:rsidRPr="006569BF">
        <w:rPr>
          <w:lang w:val="fr-FR"/>
        </w:rPr>
        <w:t xml:space="preserve"> (Un) (152)</w:t>
      </w:r>
    </w:p>
    <w:p w14:paraId="536A1D1D" w14:textId="77777777" w:rsidR="00427B8C" w:rsidRPr="006569BF" w:rsidRDefault="00427B8C" w:rsidP="006569BF">
      <w:pPr>
        <w:pStyle w:val="ListParagraph"/>
        <w:numPr>
          <w:ilvl w:val="0"/>
          <w:numId w:val="386"/>
        </w:numPr>
        <w:rPr>
          <w:lang w:val="fr-FR"/>
        </w:rPr>
      </w:pPr>
      <w:proofErr w:type="spellStart"/>
      <w:r w:rsidRPr="006569BF">
        <w:rPr>
          <w:lang w:val="fr-FR"/>
        </w:rPr>
        <w:t>Hadmatiya</w:t>
      </w:r>
      <w:proofErr w:type="spellEnd"/>
      <w:r w:rsidRPr="006569BF">
        <w:rPr>
          <w:lang w:val="fr-FR"/>
        </w:rPr>
        <w:t xml:space="preserve"> (153)</w:t>
      </w:r>
    </w:p>
    <w:p w14:paraId="28EBB395" w14:textId="77777777" w:rsidR="00427B8C" w:rsidRPr="006569BF" w:rsidRDefault="00427B8C" w:rsidP="006569BF">
      <w:pPr>
        <w:pStyle w:val="ListParagraph"/>
        <w:numPr>
          <w:ilvl w:val="0"/>
          <w:numId w:val="386"/>
        </w:numPr>
        <w:rPr>
          <w:lang w:val="fr-FR"/>
        </w:rPr>
      </w:pPr>
      <w:proofErr w:type="spellStart"/>
      <w:r w:rsidRPr="006569BF">
        <w:rPr>
          <w:lang w:val="fr-FR"/>
        </w:rPr>
        <w:t>Dericharda</w:t>
      </w:r>
      <w:proofErr w:type="spellEnd"/>
      <w:r w:rsidRPr="006569BF">
        <w:rPr>
          <w:lang w:val="fr-FR"/>
        </w:rPr>
        <w:t xml:space="preserve"> (154)</w:t>
      </w:r>
    </w:p>
    <w:p w14:paraId="755530FE" w14:textId="77777777" w:rsidR="00427B8C" w:rsidRPr="006569BF" w:rsidRDefault="00427B8C" w:rsidP="006569BF">
      <w:pPr>
        <w:pStyle w:val="ListParagraph"/>
        <w:numPr>
          <w:ilvl w:val="0"/>
          <w:numId w:val="386"/>
        </w:numPr>
        <w:rPr>
          <w:lang w:val="fr-FR"/>
        </w:rPr>
      </w:pPr>
      <w:proofErr w:type="spellStart"/>
      <w:r w:rsidRPr="006569BF">
        <w:rPr>
          <w:lang w:val="fr-FR"/>
        </w:rPr>
        <w:t>Savaniya</w:t>
      </w:r>
      <w:proofErr w:type="spellEnd"/>
      <w:r w:rsidRPr="006569BF">
        <w:rPr>
          <w:lang w:val="fr-FR"/>
        </w:rPr>
        <w:t xml:space="preserve"> (155)</w:t>
      </w:r>
    </w:p>
    <w:p w14:paraId="6045869E" w14:textId="77777777" w:rsidR="00427B8C" w:rsidRPr="006569BF" w:rsidRDefault="00427B8C" w:rsidP="006569BF">
      <w:pPr>
        <w:pStyle w:val="ListParagraph"/>
        <w:numPr>
          <w:ilvl w:val="0"/>
          <w:numId w:val="386"/>
        </w:numPr>
        <w:rPr>
          <w:lang w:val="fr-FR"/>
        </w:rPr>
      </w:pPr>
      <w:proofErr w:type="spellStart"/>
      <w:r w:rsidRPr="006569BF">
        <w:rPr>
          <w:lang w:val="fr-FR"/>
        </w:rPr>
        <w:t>Khantani</w:t>
      </w:r>
      <w:proofErr w:type="spellEnd"/>
      <w:r w:rsidRPr="006569BF">
        <w:rPr>
          <w:lang w:val="fr-FR"/>
        </w:rPr>
        <w:t xml:space="preserve"> </w:t>
      </w:r>
      <w:proofErr w:type="spellStart"/>
      <w:r w:rsidRPr="006569BF">
        <w:rPr>
          <w:lang w:val="fr-FR"/>
        </w:rPr>
        <w:t>Magari</w:t>
      </w:r>
      <w:proofErr w:type="spellEnd"/>
      <w:r w:rsidRPr="006569BF">
        <w:rPr>
          <w:lang w:val="fr-FR"/>
        </w:rPr>
        <w:t xml:space="preserve"> (156)</w:t>
      </w:r>
    </w:p>
    <w:p w14:paraId="664A4F76" w14:textId="77777777" w:rsidR="00427B8C" w:rsidRPr="00427B8C" w:rsidRDefault="00427B8C" w:rsidP="006569BF">
      <w:pPr>
        <w:pStyle w:val="ListParagraph"/>
        <w:numPr>
          <w:ilvl w:val="0"/>
          <w:numId w:val="386"/>
        </w:numPr>
      </w:pPr>
      <w:r w:rsidRPr="00427B8C">
        <w:t>Asansol (M Corp.) WARD NO.-0032 (157)</w:t>
      </w:r>
    </w:p>
    <w:p w14:paraId="4BD74991" w14:textId="77777777" w:rsidR="00427B8C" w:rsidRPr="00427B8C" w:rsidRDefault="00427B8C" w:rsidP="006569BF">
      <w:pPr>
        <w:pStyle w:val="ListParagraph"/>
        <w:numPr>
          <w:ilvl w:val="0"/>
          <w:numId w:val="386"/>
        </w:numPr>
      </w:pPr>
      <w:r w:rsidRPr="00427B8C">
        <w:t>Srirampur (CT) WARD NO.-0001 (158)</w:t>
      </w:r>
    </w:p>
    <w:p w14:paraId="1D2E2881" w14:textId="77777777" w:rsidR="00427B8C" w:rsidRPr="00427B8C" w:rsidRDefault="00427B8C" w:rsidP="006569BF">
      <w:pPr>
        <w:pStyle w:val="ListParagraph"/>
        <w:numPr>
          <w:ilvl w:val="0"/>
          <w:numId w:val="386"/>
        </w:numPr>
      </w:pPr>
      <w:r w:rsidRPr="00427B8C">
        <w:t>Durgapur (M Corp.) WARD NO.-0025 (159)</w:t>
      </w:r>
    </w:p>
    <w:p w14:paraId="0ED494C3" w14:textId="77777777" w:rsidR="00427B8C" w:rsidRPr="00427B8C" w:rsidRDefault="00427B8C" w:rsidP="006569BF">
      <w:pPr>
        <w:pStyle w:val="ListParagraph"/>
        <w:numPr>
          <w:ilvl w:val="0"/>
          <w:numId w:val="386"/>
        </w:numPr>
      </w:pPr>
      <w:proofErr w:type="spellStart"/>
      <w:r w:rsidRPr="00427B8C">
        <w:t>Kulti</w:t>
      </w:r>
      <w:proofErr w:type="spellEnd"/>
      <w:r w:rsidRPr="00427B8C">
        <w:t xml:space="preserve"> (M) WARD NO.-0010 (160)</w:t>
      </w:r>
    </w:p>
    <w:p w14:paraId="0C5BC3A7" w14:textId="77777777" w:rsidR="00427B8C" w:rsidRPr="00427B8C" w:rsidRDefault="00427B8C" w:rsidP="006569BF">
      <w:pPr>
        <w:pStyle w:val="ListParagraph"/>
        <w:numPr>
          <w:ilvl w:val="0"/>
          <w:numId w:val="386"/>
        </w:numPr>
      </w:pPr>
      <w:proofErr w:type="spellStart"/>
      <w:r w:rsidRPr="00427B8C">
        <w:t>Chelad</w:t>
      </w:r>
      <w:proofErr w:type="spellEnd"/>
      <w:r w:rsidRPr="00427B8C">
        <w:t xml:space="preserve"> (CT) </w:t>
      </w:r>
      <w:r w:rsidRPr="00427B8C">
        <w:t>WARD NO.-0001 (161)</w:t>
      </w:r>
    </w:p>
    <w:p w14:paraId="376D83BB" w14:textId="77777777" w:rsidR="00427B8C" w:rsidRPr="00427B8C" w:rsidRDefault="00427B8C" w:rsidP="006569BF">
      <w:pPr>
        <w:pStyle w:val="ListParagraph"/>
        <w:numPr>
          <w:ilvl w:val="0"/>
          <w:numId w:val="386"/>
        </w:numPr>
      </w:pPr>
      <w:proofErr w:type="spellStart"/>
      <w:r w:rsidRPr="00427B8C">
        <w:t>Raniganj</w:t>
      </w:r>
      <w:proofErr w:type="spellEnd"/>
      <w:r w:rsidRPr="00427B8C">
        <w:t xml:space="preserve"> (M) WARD NO.-0011 (162)</w:t>
      </w:r>
    </w:p>
    <w:p w14:paraId="7F638142" w14:textId="77777777" w:rsidR="00427B8C" w:rsidRPr="00427B8C" w:rsidRDefault="00427B8C" w:rsidP="006569BF">
      <w:pPr>
        <w:pStyle w:val="ListParagraph"/>
        <w:numPr>
          <w:ilvl w:val="0"/>
          <w:numId w:val="386"/>
        </w:numPr>
      </w:pPr>
      <w:proofErr w:type="spellStart"/>
      <w:r w:rsidRPr="00427B8C">
        <w:t>Budbud</w:t>
      </w:r>
      <w:proofErr w:type="spellEnd"/>
      <w:r w:rsidRPr="00427B8C">
        <w:t xml:space="preserve"> (CT) WARD NO.-0001 (163)</w:t>
      </w:r>
    </w:p>
    <w:p w14:paraId="2762C97F" w14:textId="77777777" w:rsidR="00427B8C" w:rsidRPr="00427B8C" w:rsidRDefault="00427B8C" w:rsidP="006569BF">
      <w:pPr>
        <w:pStyle w:val="ListParagraph"/>
        <w:numPr>
          <w:ilvl w:val="0"/>
          <w:numId w:val="386"/>
        </w:numPr>
      </w:pPr>
      <w:proofErr w:type="spellStart"/>
      <w:r w:rsidRPr="00427B8C">
        <w:t>Katwa</w:t>
      </w:r>
      <w:proofErr w:type="spellEnd"/>
      <w:r w:rsidRPr="00427B8C">
        <w:t xml:space="preserve"> (M) WARD NO.-0016 (164)</w:t>
      </w:r>
    </w:p>
    <w:p w14:paraId="13D8E52E" w14:textId="77777777" w:rsidR="00427B8C" w:rsidRPr="00427B8C" w:rsidRDefault="00427B8C" w:rsidP="006569BF">
      <w:pPr>
        <w:pStyle w:val="ListParagraph"/>
        <w:numPr>
          <w:ilvl w:val="0"/>
          <w:numId w:val="386"/>
        </w:numPr>
      </w:pPr>
      <w:proofErr w:type="spellStart"/>
      <w:r w:rsidRPr="00427B8C">
        <w:t>Karajgram</w:t>
      </w:r>
      <w:proofErr w:type="spellEnd"/>
      <w:r w:rsidRPr="00427B8C">
        <w:t xml:space="preserve"> (165)</w:t>
      </w:r>
    </w:p>
    <w:p w14:paraId="02DCD99A" w14:textId="77777777" w:rsidR="00427B8C" w:rsidRPr="00427B8C" w:rsidRDefault="00427B8C" w:rsidP="006569BF">
      <w:pPr>
        <w:pStyle w:val="ListParagraph"/>
        <w:numPr>
          <w:ilvl w:val="0"/>
          <w:numId w:val="386"/>
        </w:numPr>
      </w:pPr>
      <w:proofErr w:type="spellStart"/>
      <w:r w:rsidRPr="00427B8C">
        <w:t>Parulia</w:t>
      </w:r>
      <w:proofErr w:type="spellEnd"/>
      <w:r w:rsidRPr="00427B8C">
        <w:t xml:space="preserve"> (166)</w:t>
      </w:r>
    </w:p>
    <w:p w14:paraId="6D948BC9" w14:textId="77777777" w:rsidR="00427B8C" w:rsidRPr="00427B8C" w:rsidRDefault="00427B8C" w:rsidP="006569BF">
      <w:pPr>
        <w:pStyle w:val="ListParagraph"/>
        <w:numPr>
          <w:ilvl w:val="0"/>
          <w:numId w:val="386"/>
        </w:numPr>
      </w:pPr>
      <w:proofErr w:type="spellStart"/>
      <w:r w:rsidRPr="00427B8C">
        <w:t>Bijur</w:t>
      </w:r>
      <w:proofErr w:type="spellEnd"/>
      <w:r w:rsidRPr="00427B8C">
        <w:t xml:space="preserve"> (167)</w:t>
      </w:r>
    </w:p>
    <w:p w14:paraId="76C3899E" w14:textId="77777777" w:rsidR="00427B8C" w:rsidRPr="00427B8C" w:rsidRDefault="00427B8C" w:rsidP="006569BF">
      <w:pPr>
        <w:pStyle w:val="ListParagraph"/>
        <w:numPr>
          <w:ilvl w:val="0"/>
          <w:numId w:val="386"/>
        </w:numPr>
      </w:pPr>
      <w:proofErr w:type="spellStart"/>
      <w:r w:rsidRPr="00427B8C">
        <w:t>Komarpur</w:t>
      </w:r>
      <w:proofErr w:type="spellEnd"/>
      <w:r w:rsidRPr="00427B8C">
        <w:t xml:space="preserve"> (168)</w:t>
      </w:r>
    </w:p>
    <w:p w14:paraId="46835D05" w14:textId="77777777" w:rsidR="00427B8C" w:rsidRPr="00427B8C" w:rsidRDefault="00427B8C" w:rsidP="006569BF">
      <w:pPr>
        <w:pStyle w:val="ListParagraph"/>
        <w:numPr>
          <w:ilvl w:val="0"/>
          <w:numId w:val="386"/>
        </w:numPr>
      </w:pPr>
      <w:proofErr w:type="spellStart"/>
      <w:r w:rsidRPr="00427B8C">
        <w:t>Gopalnagar</w:t>
      </w:r>
      <w:proofErr w:type="spellEnd"/>
      <w:r w:rsidRPr="00427B8C">
        <w:t xml:space="preserve"> (P) (169)</w:t>
      </w:r>
    </w:p>
    <w:p w14:paraId="389474F0" w14:textId="77777777" w:rsidR="00427B8C" w:rsidRPr="00427B8C" w:rsidRDefault="00427B8C" w:rsidP="006569BF">
      <w:pPr>
        <w:pStyle w:val="ListParagraph"/>
        <w:numPr>
          <w:ilvl w:val="0"/>
          <w:numId w:val="386"/>
        </w:numPr>
      </w:pPr>
      <w:proofErr w:type="spellStart"/>
      <w:r w:rsidRPr="00427B8C">
        <w:t>Ramkrishnapur</w:t>
      </w:r>
      <w:proofErr w:type="spellEnd"/>
      <w:r w:rsidRPr="00427B8C">
        <w:t xml:space="preserve"> (170)</w:t>
      </w:r>
    </w:p>
    <w:p w14:paraId="3256F926" w14:textId="77777777" w:rsidR="00427B8C" w:rsidRPr="00427B8C" w:rsidRDefault="00427B8C" w:rsidP="006569BF">
      <w:pPr>
        <w:pStyle w:val="ListParagraph"/>
        <w:numPr>
          <w:ilvl w:val="0"/>
          <w:numId w:val="386"/>
        </w:numPr>
      </w:pPr>
      <w:r w:rsidRPr="00427B8C">
        <w:t>Tola (171)</w:t>
      </w:r>
    </w:p>
    <w:p w14:paraId="4DA0F81A" w14:textId="77777777" w:rsidR="00427B8C" w:rsidRPr="00427B8C" w:rsidRDefault="00427B8C" w:rsidP="006569BF">
      <w:pPr>
        <w:pStyle w:val="ListParagraph"/>
        <w:numPr>
          <w:ilvl w:val="0"/>
          <w:numId w:val="386"/>
        </w:numPr>
      </w:pPr>
      <w:proofErr w:type="spellStart"/>
      <w:r w:rsidRPr="00427B8C">
        <w:t>Palta</w:t>
      </w:r>
      <w:proofErr w:type="spellEnd"/>
      <w:r w:rsidRPr="00427B8C">
        <w:t xml:space="preserve"> (172)</w:t>
      </w:r>
    </w:p>
    <w:p w14:paraId="335ADA5C" w14:textId="77777777" w:rsidR="00427B8C" w:rsidRPr="00427B8C" w:rsidRDefault="00427B8C" w:rsidP="006569BF">
      <w:pPr>
        <w:pStyle w:val="ListParagraph"/>
        <w:numPr>
          <w:ilvl w:val="0"/>
          <w:numId w:val="386"/>
        </w:numPr>
      </w:pPr>
      <w:proofErr w:type="spellStart"/>
      <w:r w:rsidRPr="00427B8C">
        <w:t>Bahara</w:t>
      </w:r>
      <w:proofErr w:type="spellEnd"/>
      <w:r w:rsidRPr="00427B8C">
        <w:t xml:space="preserve"> (173)</w:t>
      </w:r>
    </w:p>
    <w:p w14:paraId="3F77B7E4" w14:textId="77777777" w:rsidR="00427B8C" w:rsidRPr="00427B8C" w:rsidRDefault="00427B8C" w:rsidP="006569BF">
      <w:pPr>
        <w:pStyle w:val="ListParagraph"/>
        <w:numPr>
          <w:ilvl w:val="0"/>
          <w:numId w:val="386"/>
        </w:numPr>
      </w:pPr>
      <w:proofErr w:type="spellStart"/>
      <w:r w:rsidRPr="00427B8C">
        <w:t>Taranagar</w:t>
      </w:r>
      <w:proofErr w:type="spellEnd"/>
      <w:r w:rsidRPr="00427B8C">
        <w:t xml:space="preserve"> (174)</w:t>
      </w:r>
    </w:p>
    <w:p w14:paraId="6ED66FB4" w14:textId="77777777" w:rsidR="00427B8C" w:rsidRPr="00427B8C" w:rsidRDefault="00427B8C" w:rsidP="006569BF">
      <w:pPr>
        <w:pStyle w:val="ListParagraph"/>
        <w:numPr>
          <w:ilvl w:val="0"/>
          <w:numId w:val="386"/>
        </w:numPr>
      </w:pPr>
      <w:proofErr w:type="spellStart"/>
      <w:r w:rsidRPr="00427B8C">
        <w:t>Mukundapur</w:t>
      </w:r>
      <w:proofErr w:type="spellEnd"/>
      <w:r w:rsidRPr="00427B8C">
        <w:t xml:space="preserve"> (175)</w:t>
      </w:r>
    </w:p>
    <w:p w14:paraId="33885057" w14:textId="77777777" w:rsidR="00427B8C" w:rsidRPr="00427B8C" w:rsidRDefault="00427B8C" w:rsidP="006569BF">
      <w:pPr>
        <w:pStyle w:val="ListParagraph"/>
        <w:numPr>
          <w:ilvl w:val="0"/>
          <w:numId w:val="386"/>
        </w:numPr>
      </w:pPr>
      <w:proofErr w:type="spellStart"/>
      <w:r w:rsidRPr="00427B8C">
        <w:t>Gopalpur</w:t>
      </w:r>
      <w:proofErr w:type="spellEnd"/>
      <w:r w:rsidRPr="00427B8C">
        <w:t xml:space="preserve"> (176)</w:t>
      </w:r>
    </w:p>
    <w:p w14:paraId="0F7EEE81" w14:textId="77777777" w:rsidR="00427B8C" w:rsidRPr="00427B8C" w:rsidRDefault="00427B8C" w:rsidP="006569BF">
      <w:pPr>
        <w:pStyle w:val="ListParagraph"/>
        <w:numPr>
          <w:ilvl w:val="0"/>
          <w:numId w:val="386"/>
        </w:numPr>
      </w:pPr>
      <w:r w:rsidRPr="00427B8C">
        <w:t>Bareilly (M Corp.) WARD NO.-0046 (177)</w:t>
      </w:r>
    </w:p>
    <w:p w14:paraId="139076A0" w14:textId="77777777" w:rsidR="00427B8C" w:rsidRPr="00427B8C" w:rsidRDefault="00427B8C" w:rsidP="006569BF">
      <w:pPr>
        <w:pStyle w:val="ListParagraph"/>
        <w:numPr>
          <w:ilvl w:val="0"/>
          <w:numId w:val="386"/>
        </w:numPr>
      </w:pPr>
      <w:proofErr w:type="spellStart"/>
      <w:r w:rsidRPr="00427B8C">
        <w:t>Belsar</w:t>
      </w:r>
      <w:proofErr w:type="spellEnd"/>
      <w:r w:rsidRPr="00427B8C">
        <w:t xml:space="preserve"> (178)</w:t>
      </w:r>
    </w:p>
    <w:p w14:paraId="28238E9A" w14:textId="77777777" w:rsidR="00427B8C" w:rsidRPr="00427B8C" w:rsidRDefault="00427B8C" w:rsidP="006569BF">
      <w:pPr>
        <w:pStyle w:val="ListParagraph"/>
        <w:numPr>
          <w:ilvl w:val="0"/>
          <w:numId w:val="386"/>
        </w:numPr>
      </w:pPr>
      <w:r w:rsidRPr="00427B8C">
        <w:t>Bareilly (M Corp.) WARD NO.-0056 (179)</w:t>
      </w:r>
    </w:p>
    <w:p w14:paraId="77225F71" w14:textId="77777777" w:rsidR="00427B8C" w:rsidRPr="00427B8C" w:rsidRDefault="00427B8C" w:rsidP="006569BF">
      <w:pPr>
        <w:pStyle w:val="ListParagraph"/>
        <w:numPr>
          <w:ilvl w:val="0"/>
          <w:numId w:val="386"/>
        </w:numPr>
      </w:pPr>
      <w:proofErr w:type="spellStart"/>
      <w:r w:rsidRPr="00427B8C">
        <w:t>Mirganj</w:t>
      </w:r>
      <w:proofErr w:type="spellEnd"/>
      <w:r w:rsidRPr="00427B8C">
        <w:t xml:space="preserve"> (NP) WARD NO.-</w:t>
      </w:r>
      <w:r w:rsidRPr="00427B8C">
        <w:lastRenderedPageBreak/>
        <w:t>0003 (180)</w:t>
      </w:r>
    </w:p>
    <w:p w14:paraId="7CB46669" w14:textId="77777777" w:rsidR="00427B8C" w:rsidRPr="00427B8C" w:rsidRDefault="00427B8C" w:rsidP="006569BF">
      <w:pPr>
        <w:pStyle w:val="ListParagraph"/>
        <w:numPr>
          <w:ilvl w:val="0"/>
          <w:numId w:val="386"/>
        </w:numPr>
      </w:pPr>
      <w:proofErr w:type="spellStart"/>
      <w:r w:rsidRPr="00427B8C">
        <w:t>Shergarh</w:t>
      </w:r>
      <w:proofErr w:type="spellEnd"/>
      <w:r w:rsidRPr="00427B8C">
        <w:t xml:space="preserve"> (NP) WARD NO.-</w:t>
      </w:r>
      <w:proofErr w:type="gramStart"/>
      <w:r w:rsidRPr="00427B8C">
        <w:t>0006  (</w:t>
      </w:r>
      <w:proofErr w:type="gramEnd"/>
      <w:r w:rsidRPr="00427B8C">
        <w:t>181)</w:t>
      </w:r>
    </w:p>
    <w:p w14:paraId="2FC9CDCB" w14:textId="77777777" w:rsidR="00427B8C" w:rsidRPr="00427B8C" w:rsidRDefault="00427B8C" w:rsidP="006569BF">
      <w:pPr>
        <w:pStyle w:val="ListParagraph"/>
        <w:numPr>
          <w:ilvl w:val="0"/>
          <w:numId w:val="386"/>
        </w:numPr>
      </w:pPr>
      <w:r w:rsidRPr="00427B8C">
        <w:t>Nawabganj (NPP) WARD NO.-</w:t>
      </w:r>
      <w:proofErr w:type="gramStart"/>
      <w:r w:rsidRPr="00427B8C">
        <w:t>0003  (</w:t>
      </w:r>
      <w:proofErr w:type="gramEnd"/>
      <w:r w:rsidRPr="00427B8C">
        <w:t>182)</w:t>
      </w:r>
    </w:p>
    <w:p w14:paraId="6BE8C421" w14:textId="77777777" w:rsidR="00427B8C" w:rsidRPr="00427B8C" w:rsidRDefault="00427B8C" w:rsidP="006569BF">
      <w:pPr>
        <w:pStyle w:val="ListParagraph"/>
        <w:numPr>
          <w:ilvl w:val="0"/>
          <w:numId w:val="386"/>
        </w:numPr>
      </w:pPr>
      <w:proofErr w:type="spellStart"/>
      <w:r w:rsidRPr="00427B8C">
        <w:t>Fatehganj</w:t>
      </w:r>
      <w:proofErr w:type="spellEnd"/>
      <w:r w:rsidRPr="00427B8C">
        <w:t xml:space="preserve"> </w:t>
      </w:r>
      <w:proofErr w:type="spellStart"/>
      <w:r w:rsidRPr="00427B8C">
        <w:t>Purvi</w:t>
      </w:r>
      <w:proofErr w:type="spellEnd"/>
      <w:r w:rsidRPr="00427B8C">
        <w:t xml:space="preserve"> (NP) WARD NO.-0005 (183)</w:t>
      </w:r>
    </w:p>
    <w:p w14:paraId="5BB90898" w14:textId="77777777" w:rsidR="00427B8C" w:rsidRPr="00427B8C" w:rsidRDefault="00427B8C" w:rsidP="006569BF">
      <w:pPr>
        <w:pStyle w:val="ListParagraph"/>
        <w:numPr>
          <w:ilvl w:val="0"/>
          <w:numId w:val="386"/>
        </w:numPr>
      </w:pPr>
      <w:proofErr w:type="spellStart"/>
      <w:r w:rsidRPr="00427B8C">
        <w:t>Gainee</w:t>
      </w:r>
      <w:proofErr w:type="spellEnd"/>
      <w:r w:rsidRPr="00427B8C">
        <w:t xml:space="preserve"> (184)</w:t>
      </w:r>
    </w:p>
    <w:p w14:paraId="648B8A8E" w14:textId="77777777" w:rsidR="00427B8C" w:rsidRPr="00427B8C" w:rsidRDefault="00427B8C" w:rsidP="006569BF">
      <w:pPr>
        <w:pStyle w:val="ListParagraph"/>
        <w:numPr>
          <w:ilvl w:val="0"/>
          <w:numId w:val="386"/>
        </w:numPr>
      </w:pPr>
      <w:proofErr w:type="spellStart"/>
      <w:r w:rsidRPr="00427B8C">
        <w:t>Bithri</w:t>
      </w:r>
      <w:proofErr w:type="spellEnd"/>
      <w:r w:rsidRPr="00427B8C">
        <w:t xml:space="preserve"> </w:t>
      </w:r>
      <w:proofErr w:type="spellStart"/>
      <w:r w:rsidRPr="00427B8C">
        <w:t>Chainpur</w:t>
      </w:r>
      <w:proofErr w:type="spellEnd"/>
      <w:r w:rsidRPr="00427B8C">
        <w:t xml:space="preserve"> (185)</w:t>
      </w:r>
    </w:p>
    <w:p w14:paraId="584F5389" w14:textId="77777777" w:rsidR="00427B8C" w:rsidRPr="00427B8C" w:rsidRDefault="00427B8C" w:rsidP="006569BF">
      <w:pPr>
        <w:pStyle w:val="ListParagraph"/>
        <w:numPr>
          <w:ilvl w:val="0"/>
          <w:numId w:val="386"/>
        </w:numPr>
      </w:pPr>
      <w:proofErr w:type="spellStart"/>
      <w:r w:rsidRPr="00427B8C">
        <w:t>Bakainia</w:t>
      </w:r>
      <w:proofErr w:type="spellEnd"/>
      <w:r w:rsidRPr="00427B8C">
        <w:t xml:space="preserve"> (186)</w:t>
      </w:r>
    </w:p>
    <w:p w14:paraId="76448276" w14:textId="77777777" w:rsidR="00427B8C" w:rsidRPr="00427B8C" w:rsidRDefault="00427B8C" w:rsidP="006569BF">
      <w:pPr>
        <w:pStyle w:val="ListParagraph"/>
        <w:numPr>
          <w:ilvl w:val="0"/>
          <w:numId w:val="386"/>
        </w:numPr>
      </w:pPr>
      <w:proofErr w:type="spellStart"/>
      <w:r w:rsidRPr="00427B8C">
        <w:t>Thiriya</w:t>
      </w:r>
      <w:proofErr w:type="spellEnd"/>
      <w:r w:rsidRPr="00427B8C">
        <w:t xml:space="preserve"> </w:t>
      </w:r>
      <w:proofErr w:type="spellStart"/>
      <w:r w:rsidRPr="00427B8C">
        <w:t>Bannojan</w:t>
      </w:r>
      <w:proofErr w:type="spellEnd"/>
      <w:r w:rsidRPr="00427B8C">
        <w:t xml:space="preserve"> (187)</w:t>
      </w:r>
    </w:p>
    <w:p w14:paraId="3D4DE4F3" w14:textId="77777777" w:rsidR="00427B8C" w:rsidRPr="00427B8C" w:rsidRDefault="00427B8C" w:rsidP="006569BF">
      <w:pPr>
        <w:pStyle w:val="ListParagraph"/>
        <w:numPr>
          <w:ilvl w:val="0"/>
          <w:numId w:val="386"/>
        </w:numPr>
      </w:pPr>
      <w:proofErr w:type="spellStart"/>
      <w:r w:rsidRPr="00427B8C">
        <w:t>Kanakpuri</w:t>
      </w:r>
      <w:proofErr w:type="spellEnd"/>
      <w:r w:rsidRPr="00427B8C">
        <w:t xml:space="preserve"> (188)</w:t>
      </w:r>
    </w:p>
    <w:p w14:paraId="70551052" w14:textId="77777777" w:rsidR="00427B8C" w:rsidRPr="00427B8C" w:rsidRDefault="00427B8C" w:rsidP="006569BF">
      <w:pPr>
        <w:pStyle w:val="ListParagraph"/>
        <w:numPr>
          <w:ilvl w:val="0"/>
          <w:numId w:val="386"/>
        </w:numPr>
      </w:pPr>
      <w:proofErr w:type="spellStart"/>
      <w:r w:rsidRPr="00427B8C">
        <w:t>Narelirasulpur</w:t>
      </w:r>
      <w:proofErr w:type="spellEnd"/>
      <w:r w:rsidRPr="00427B8C">
        <w:t xml:space="preserve"> (189)</w:t>
      </w:r>
    </w:p>
    <w:p w14:paraId="0A601606" w14:textId="77777777" w:rsidR="00427B8C" w:rsidRPr="00427B8C" w:rsidRDefault="00427B8C" w:rsidP="006569BF">
      <w:pPr>
        <w:pStyle w:val="ListParagraph"/>
        <w:numPr>
          <w:ilvl w:val="0"/>
          <w:numId w:val="386"/>
        </w:numPr>
      </w:pPr>
      <w:proofErr w:type="spellStart"/>
      <w:r w:rsidRPr="00427B8C">
        <w:t>Mundia</w:t>
      </w:r>
      <w:proofErr w:type="spellEnd"/>
      <w:r w:rsidRPr="00427B8C">
        <w:t xml:space="preserve"> </w:t>
      </w:r>
      <w:proofErr w:type="spellStart"/>
      <w:r w:rsidRPr="00427B8C">
        <w:t>Bisan</w:t>
      </w:r>
      <w:proofErr w:type="spellEnd"/>
      <w:r w:rsidRPr="00427B8C">
        <w:t xml:space="preserve"> </w:t>
      </w:r>
      <w:proofErr w:type="spellStart"/>
      <w:proofErr w:type="gramStart"/>
      <w:r w:rsidRPr="00427B8C">
        <w:t>Sahai</w:t>
      </w:r>
      <w:proofErr w:type="spellEnd"/>
      <w:r w:rsidRPr="00427B8C">
        <w:t xml:space="preserve">  (</w:t>
      </w:r>
      <w:proofErr w:type="gramEnd"/>
      <w:r w:rsidRPr="00427B8C">
        <w:t>190)</w:t>
      </w:r>
    </w:p>
    <w:p w14:paraId="23399DF4" w14:textId="77777777" w:rsidR="00427B8C" w:rsidRPr="00427B8C" w:rsidRDefault="00427B8C" w:rsidP="006569BF">
      <w:pPr>
        <w:pStyle w:val="ListParagraph"/>
        <w:numPr>
          <w:ilvl w:val="0"/>
          <w:numId w:val="386"/>
        </w:numPr>
      </w:pPr>
      <w:proofErr w:type="spellStart"/>
      <w:r w:rsidRPr="00427B8C">
        <w:t>Amrekh</w:t>
      </w:r>
      <w:proofErr w:type="spellEnd"/>
      <w:r w:rsidRPr="00427B8C">
        <w:t xml:space="preserve"> (191)</w:t>
      </w:r>
    </w:p>
    <w:p w14:paraId="746D4ED6" w14:textId="77777777" w:rsidR="00427B8C" w:rsidRPr="00427B8C" w:rsidRDefault="00427B8C" w:rsidP="006569BF">
      <w:pPr>
        <w:pStyle w:val="ListParagraph"/>
        <w:numPr>
          <w:ilvl w:val="0"/>
          <w:numId w:val="386"/>
        </w:numPr>
      </w:pPr>
      <w:r w:rsidRPr="00427B8C">
        <w:t xml:space="preserve">Raipur </w:t>
      </w:r>
      <w:proofErr w:type="gramStart"/>
      <w:r w:rsidRPr="00427B8C">
        <w:t>Hans  (</w:t>
      </w:r>
      <w:proofErr w:type="gramEnd"/>
      <w:r w:rsidRPr="00427B8C">
        <w:t>192)</w:t>
      </w:r>
    </w:p>
    <w:p w14:paraId="20766699" w14:textId="77777777" w:rsidR="00427B8C" w:rsidRPr="00427B8C" w:rsidRDefault="00427B8C" w:rsidP="006569BF">
      <w:pPr>
        <w:pStyle w:val="ListParagraph"/>
        <w:numPr>
          <w:ilvl w:val="0"/>
          <w:numId w:val="386"/>
        </w:numPr>
      </w:pPr>
      <w:proofErr w:type="spellStart"/>
      <w:r w:rsidRPr="00427B8C">
        <w:t>Shora</w:t>
      </w:r>
      <w:proofErr w:type="spellEnd"/>
      <w:r w:rsidRPr="00427B8C">
        <w:t xml:space="preserve"> Khurd (193)</w:t>
      </w:r>
    </w:p>
    <w:p w14:paraId="794AC2FC" w14:textId="77777777" w:rsidR="00427B8C" w:rsidRPr="00427B8C" w:rsidRDefault="00427B8C" w:rsidP="006569BF">
      <w:pPr>
        <w:pStyle w:val="ListParagraph"/>
        <w:numPr>
          <w:ilvl w:val="0"/>
          <w:numId w:val="386"/>
        </w:numPr>
      </w:pPr>
      <w:proofErr w:type="spellStart"/>
      <w:r w:rsidRPr="00427B8C">
        <w:t>Birampur</w:t>
      </w:r>
      <w:proofErr w:type="spellEnd"/>
      <w:r w:rsidRPr="00427B8C">
        <w:t xml:space="preserve"> (194)</w:t>
      </w:r>
    </w:p>
    <w:p w14:paraId="442741B8" w14:textId="77777777" w:rsidR="00427B8C" w:rsidRPr="00427B8C" w:rsidRDefault="00427B8C" w:rsidP="006569BF">
      <w:pPr>
        <w:pStyle w:val="ListParagraph"/>
        <w:numPr>
          <w:ilvl w:val="0"/>
          <w:numId w:val="386"/>
        </w:numPr>
      </w:pPr>
      <w:proofErr w:type="spellStart"/>
      <w:r w:rsidRPr="00427B8C">
        <w:t>Lachmepur</w:t>
      </w:r>
      <w:proofErr w:type="spellEnd"/>
      <w:r w:rsidRPr="00427B8C">
        <w:t xml:space="preserve"> (195)</w:t>
      </w:r>
    </w:p>
    <w:p w14:paraId="31111992" w14:textId="77777777" w:rsidR="00427B8C" w:rsidRPr="00427B8C" w:rsidRDefault="00427B8C" w:rsidP="006569BF">
      <w:pPr>
        <w:pStyle w:val="ListParagraph"/>
        <w:numPr>
          <w:ilvl w:val="0"/>
          <w:numId w:val="386"/>
        </w:numPr>
      </w:pPr>
      <w:proofErr w:type="spellStart"/>
      <w:r w:rsidRPr="00427B8C">
        <w:t>Kamlapur</w:t>
      </w:r>
      <w:proofErr w:type="spellEnd"/>
      <w:r w:rsidRPr="00427B8C">
        <w:t xml:space="preserve"> </w:t>
      </w:r>
      <w:proofErr w:type="spellStart"/>
      <w:r w:rsidRPr="00427B8C">
        <w:t>Ferjund</w:t>
      </w:r>
      <w:proofErr w:type="spellEnd"/>
      <w:r w:rsidRPr="00427B8C">
        <w:t xml:space="preserve"> Ali (196)</w:t>
      </w:r>
    </w:p>
    <w:p w14:paraId="780EB4D3" w14:textId="77777777" w:rsidR="00427B8C" w:rsidRPr="00427B8C" w:rsidRDefault="00427B8C" w:rsidP="006569BF">
      <w:pPr>
        <w:pStyle w:val="ListParagraph"/>
        <w:numPr>
          <w:ilvl w:val="0"/>
          <w:numId w:val="386"/>
        </w:numPr>
      </w:pPr>
      <w:proofErr w:type="spellStart"/>
      <w:r w:rsidRPr="00427B8C">
        <w:t>Jagdalpur</w:t>
      </w:r>
      <w:proofErr w:type="spellEnd"/>
      <w:r w:rsidRPr="00427B8C">
        <w:t xml:space="preserve"> (M Corp.) WARD NO.-0024 (197)</w:t>
      </w:r>
    </w:p>
    <w:p w14:paraId="673C0B18" w14:textId="77777777" w:rsidR="00427B8C" w:rsidRPr="00427B8C" w:rsidRDefault="00427B8C" w:rsidP="006569BF">
      <w:pPr>
        <w:pStyle w:val="ListParagraph"/>
        <w:numPr>
          <w:ilvl w:val="0"/>
          <w:numId w:val="386"/>
        </w:numPr>
      </w:pPr>
      <w:proofErr w:type="spellStart"/>
      <w:r w:rsidRPr="00427B8C">
        <w:t>Kondagaon</w:t>
      </w:r>
      <w:proofErr w:type="spellEnd"/>
      <w:r w:rsidRPr="00427B8C">
        <w:t xml:space="preserve"> (M) WARD NO.-0001 (198)</w:t>
      </w:r>
    </w:p>
    <w:p w14:paraId="05828F15" w14:textId="77777777" w:rsidR="00427B8C" w:rsidRPr="00427B8C" w:rsidRDefault="00427B8C" w:rsidP="006569BF">
      <w:pPr>
        <w:pStyle w:val="ListParagraph"/>
        <w:numPr>
          <w:ilvl w:val="0"/>
          <w:numId w:val="386"/>
        </w:numPr>
      </w:pPr>
      <w:proofErr w:type="spellStart"/>
      <w:r w:rsidRPr="00427B8C">
        <w:t>Keskal</w:t>
      </w:r>
      <w:proofErr w:type="spellEnd"/>
      <w:r w:rsidRPr="00427B8C">
        <w:t xml:space="preserve"> (NP) WARD NO.-0010 (199)</w:t>
      </w:r>
    </w:p>
    <w:p w14:paraId="7CB7D9AA" w14:textId="77777777" w:rsidR="00427B8C" w:rsidRPr="00427B8C" w:rsidRDefault="00427B8C" w:rsidP="006569BF">
      <w:pPr>
        <w:pStyle w:val="ListParagraph"/>
        <w:numPr>
          <w:ilvl w:val="0"/>
          <w:numId w:val="386"/>
        </w:numPr>
      </w:pPr>
      <w:proofErr w:type="spellStart"/>
      <w:r w:rsidRPr="00427B8C">
        <w:t>Kukanar</w:t>
      </w:r>
      <w:proofErr w:type="spellEnd"/>
      <w:r w:rsidRPr="00427B8C">
        <w:t xml:space="preserve"> (200)</w:t>
      </w:r>
    </w:p>
    <w:p w14:paraId="34264213" w14:textId="77777777" w:rsidR="00427B8C" w:rsidRPr="00427B8C" w:rsidRDefault="00427B8C" w:rsidP="006569BF">
      <w:pPr>
        <w:pStyle w:val="ListParagraph"/>
        <w:numPr>
          <w:ilvl w:val="0"/>
          <w:numId w:val="386"/>
        </w:numPr>
      </w:pPr>
      <w:proofErr w:type="spellStart"/>
      <w:r w:rsidRPr="00427B8C">
        <w:t>Singanpur</w:t>
      </w:r>
      <w:proofErr w:type="spellEnd"/>
      <w:r w:rsidRPr="00427B8C">
        <w:t xml:space="preserve"> (201)</w:t>
      </w:r>
    </w:p>
    <w:p w14:paraId="3AC19B5C" w14:textId="77777777" w:rsidR="00427B8C" w:rsidRPr="00427B8C" w:rsidRDefault="00427B8C" w:rsidP="006569BF">
      <w:pPr>
        <w:pStyle w:val="ListParagraph"/>
        <w:numPr>
          <w:ilvl w:val="0"/>
          <w:numId w:val="386"/>
        </w:numPr>
      </w:pPr>
      <w:proofErr w:type="spellStart"/>
      <w:r w:rsidRPr="00427B8C">
        <w:t>Kesharpal</w:t>
      </w:r>
      <w:proofErr w:type="spellEnd"/>
      <w:r w:rsidRPr="00427B8C">
        <w:t xml:space="preserve"> (202)</w:t>
      </w:r>
    </w:p>
    <w:p w14:paraId="3071E4B3" w14:textId="77777777" w:rsidR="00427B8C" w:rsidRPr="00427B8C" w:rsidRDefault="00427B8C" w:rsidP="006569BF">
      <w:pPr>
        <w:pStyle w:val="ListParagraph"/>
        <w:numPr>
          <w:ilvl w:val="0"/>
          <w:numId w:val="386"/>
        </w:numPr>
      </w:pPr>
      <w:proofErr w:type="spellStart"/>
      <w:r w:rsidRPr="00427B8C">
        <w:t>Malgaon</w:t>
      </w:r>
      <w:proofErr w:type="spellEnd"/>
      <w:r w:rsidRPr="00427B8C">
        <w:t xml:space="preserve"> (203)</w:t>
      </w:r>
    </w:p>
    <w:p w14:paraId="1C5F7D6C" w14:textId="77777777" w:rsidR="00427B8C" w:rsidRPr="00427B8C" w:rsidRDefault="00427B8C" w:rsidP="006569BF">
      <w:pPr>
        <w:pStyle w:val="ListParagraph"/>
        <w:numPr>
          <w:ilvl w:val="0"/>
          <w:numId w:val="386"/>
        </w:numPr>
      </w:pPr>
      <w:proofErr w:type="spellStart"/>
      <w:r w:rsidRPr="00427B8C">
        <w:t>Jarandi</w:t>
      </w:r>
      <w:proofErr w:type="spellEnd"/>
      <w:r w:rsidRPr="00427B8C">
        <w:t xml:space="preserve"> (204)</w:t>
      </w:r>
    </w:p>
    <w:p w14:paraId="165B5C46" w14:textId="77777777" w:rsidR="00427B8C" w:rsidRPr="00427B8C" w:rsidRDefault="00427B8C" w:rsidP="006569BF">
      <w:pPr>
        <w:pStyle w:val="ListParagraph"/>
        <w:numPr>
          <w:ilvl w:val="0"/>
          <w:numId w:val="386"/>
        </w:numPr>
      </w:pPr>
      <w:proofErr w:type="spellStart"/>
      <w:r w:rsidRPr="00427B8C">
        <w:t>Lalaguda</w:t>
      </w:r>
      <w:proofErr w:type="spellEnd"/>
      <w:r w:rsidRPr="00427B8C">
        <w:t xml:space="preserve"> (205)</w:t>
      </w:r>
    </w:p>
    <w:p w14:paraId="49EF9A35" w14:textId="77777777" w:rsidR="00427B8C" w:rsidRPr="00427B8C" w:rsidRDefault="00427B8C" w:rsidP="006569BF">
      <w:pPr>
        <w:pStyle w:val="ListParagraph"/>
        <w:numPr>
          <w:ilvl w:val="0"/>
          <w:numId w:val="386"/>
        </w:numPr>
      </w:pPr>
      <w:proofErr w:type="spellStart"/>
      <w:r w:rsidRPr="00427B8C">
        <w:t>Kamela</w:t>
      </w:r>
      <w:proofErr w:type="spellEnd"/>
      <w:r w:rsidRPr="00427B8C">
        <w:t xml:space="preserve"> (206)</w:t>
      </w:r>
    </w:p>
    <w:p w14:paraId="07FBC69D" w14:textId="77777777" w:rsidR="00427B8C" w:rsidRPr="00427B8C" w:rsidRDefault="00427B8C" w:rsidP="006569BF">
      <w:pPr>
        <w:pStyle w:val="ListParagraph"/>
        <w:numPr>
          <w:ilvl w:val="0"/>
          <w:numId w:val="386"/>
        </w:numPr>
      </w:pPr>
      <w:proofErr w:type="spellStart"/>
      <w:r w:rsidRPr="00427B8C">
        <w:t>Hirri</w:t>
      </w:r>
      <w:proofErr w:type="spellEnd"/>
      <w:r w:rsidRPr="00427B8C">
        <w:t xml:space="preserve"> (207)</w:t>
      </w:r>
    </w:p>
    <w:p w14:paraId="60FF22F7" w14:textId="77777777" w:rsidR="00427B8C" w:rsidRPr="00427B8C" w:rsidRDefault="00427B8C" w:rsidP="006569BF">
      <w:pPr>
        <w:pStyle w:val="ListParagraph"/>
        <w:numPr>
          <w:ilvl w:val="0"/>
          <w:numId w:val="386"/>
        </w:numPr>
      </w:pPr>
      <w:proofErr w:type="spellStart"/>
      <w:r w:rsidRPr="00427B8C">
        <w:t>Garawand</w:t>
      </w:r>
      <w:proofErr w:type="spellEnd"/>
      <w:r w:rsidRPr="00427B8C">
        <w:t xml:space="preserve"> Kalan (208)</w:t>
      </w:r>
    </w:p>
    <w:p w14:paraId="36ED44D5" w14:textId="77777777" w:rsidR="00427B8C" w:rsidRPr="00427B8C" w:rsidRDefault="00427B8C" w:rsidP="006569BF">
      <w:pPr>
        <w:pStyle w:val="ListParagraph"/>
        <w:numPr>
          <w:ilvl w:val="0"/>
          <w:numId w:val="386"/>
        </w:numPr>
      </w:pPr>
      <w:proofErr w:type="spellStart"/>
      <w:r w:rsidRPr="00427B8C">
        <w:t>Choknar</w:t>
      </w:r>
      <w:proofErr w:type="spellEnd"/>
      <w:r w:rsidRPr="00427B8C">
        <w:t xml:space="preserve"> (209)</w:t>
      </w:r>
    </w:p>
    <w:p w14:paraId="477676D2" w14:textId="77777777" w:rsidR="00427B8C" w:rsidRPr="00427B8C" w:rsidRDefault="00427B8C" w:rsidP="006569BF">
      <w:pPr>
        <w:pStyle w:val="ListParagraph"/>
        <w:numPr>
          <w:ilvl w:val="0"/>
          <w:numId w:val="386"/>
        </w:numPr>
      </w:pPr>
      <w:proofErr w:type="spellStart"/>
      <w:r w:rsidRPr="00427B8C">
        <w:t>Sedwa</w:t>
      </w:r>
      <w:proofErr w:type="spellEnd"/>
      <w:r w:rsidRPr="00427B8C">
        <w:t xml:space="preserve"> (210)</w:t>
      </w:r>
    </w:p>
    <w:p w14:paraId="26B92F28" w14:textId="77777777" w:rsidR="00427B8C" w:rsidRPr="00427B8C" w:rsidRDefault="00427B8C" w:rsidP="006569BF">
      <w:pPr>
        <w:pStyle w:val="ListParagraph"/>
        <w:numPr>
          <w:ilvl w:val="0"/>
          <w:numId w:val="386"/>
        </w:numPr>
      </w:pPr>
      <w:proofErr w:type="spellStart"/>
      <w:r w:rsidRPr="00427B8C">
        <w:t>Kotgarh</w:t>
      </w:r>
      <w:proofErr w:type="spellEnd"/>
      <w:r w:rsidRPr="00427B8C">
        <w:t xml:space="preserve"> (211)</w:t>
      </w:r>
    </w:p>
    <w:p w14:paraId="2952D558" w14:textId="77777777" w:rsidR="00427B8C" w:rsidRPr="00427B8C" w:rsidRDefault="00427B8C" w:rsidP="006569BF">
      <w:pPr>
        <w:pStyle w:val="ListParagraph"/>
        <w:numPr>
          <w:ilvl w:val="0"/>
          <w:numId w:val="386"/>
        </w:numPr>
      </w:pPr>
      <w:proofErr w:type="spellStart"/>
      <w:r w:rsidRPr="00427B8C">
        <w:t>Halda</w:t>
      </w:r>
      <w:proofErr w:type="spellEnd"/>
      <w:r w:rsidRPr="00427B8C">
        <w:t xml:space="preserve"> (212)</w:t>
      </w:r>
    </w:p>
    <w:p w14:paraId="69CF5334" w14:textId="77777777" w:rsidR="00427B8C" w:rsidRPr="00427B8C" w:rsidRDefault="00427B8C" w:rsidP="006569BF">
      <w:pPr>
        <w:pStyle w:val="ListParagraph"/>
        <w:numPr>
          <w:ilvl w:val="0"/>
          <w:numId w:val="386"/>
        </w:numPr>
      </w:pPr>
      <w:proofErr w:type="spellStart"/>
      <w:r w:rsidRPr="00427B8C">
        <w:t>Sonarpal</w:t>
      </w:r>
      <w:proofErr w:type="spellEnd"/>
      <w:r w:rsidRPr="00427B8C">
        <w:t xml:space="preserve"> (213)</w:t>
      </w:r>
    </w:p>
    <w:p w14:paraId="51B7E19C" w14:textId="77777777" w:rsidR="00427B8C" w:rsidRPr="00427B8C" w:rsidRDefault="00427B8C" w:rsidP="006569BF">
      <w:pPr>
        <w:pStyle w:val="ListParagraph"/>
        <w:numPr>
          <w:ilvl w:val="0"/>
          <w:numId w:val="386"/>
        </w:numPr>
      </w:pPr>
      <w:proofErr w:type="spellStart"/>
      <w:r w:rsidRPr="00427B8C">
        <w:t>Karagaon</w:t>
      </w:r>
      <w:proofErr w:type="spellEnd"/>
      <w:r w:rsidRPr="00427B8C">
        <w:t xml:space="preserve"> (214)</w:t>
      </w:r>
    </w:p>
    <w:p w14:paraId="1656F0D8" w14:textId="77777777" w:rsidR="00427B8C" w:rsidRPr="00427B8C" w:rsidRDefault="00427B8C" w:rsidP="006569BF">
      <w:pPr>
        <w:pStyle w:val="ListParagraph"/>
        <w:numPr>
          <w:ilvl w:val="0"/>
          <w:numId w:val="386"/>
        </w:numPr>
      </w:pPr>
      <w:proofErr w:type="spellStart"/>
      <w:r w:rsidRPr="00427B8C">
        <w:t>Kohkadi</w:t>
      </w:r>
      <w:proofErr w:type="spellEnd"/>
      <w:r w:rsidRPr="00427B8C">
        <w:t xml:space="preserve"> (215)</w:t>
      </w:r>
    </w:p>
    <w:p w14:paraId="206259C6" w14:textId="77777777" w:rsidR="00427B8C" w:rsidRPr="00427B8C" w:rsidRDefault="00427B8C" w:rsidP="006569BF">
      <w:pPr>
        <w:pStyle w:val="ListParagraph"/>
        <w:numPr>
          <w:ilvl w:val="0"/>
          <w:numId w:val="386"/>
        </w:numPr>
      </w:pPr>
      <w:proofErr w:type="spellStart"/>
      <w:r w:rsidRPr="00427B8C">
        <w:t>Silkajhodi</w:t>
      </w:r>
      <w:proofErr w:type="spellEnd"/>
      <w:r w:rsidRPr="00427B8C">
        <w:t xml:space="preserve"> (216)</w:t>
      </w:r>
    </w:p>
    <w:p w14:paraId="781AC975" w14:textId="77777777" w:rsidR="00427B8C" w:rsidRPr="00427B8C" w:rsidRDefault="00427B8C" w:rsidP="006569BF">
      <w:pPr>
        <w:pStyle w:val="ListParagraph"/>
        <w:numPr>
          <w:ilvl w:val="0"/>
          <w:numId w:val="386"/>
        </w:numPr>
      </w:pPr>
      <w:proofErr w:type="spellStart"/>
      <w:r w:rsidRPr="00427B8C">
        <w:t>Bidar</w:t>
      </w:r>
      <w:proofErr w:type="spellEnd"/>
      <w:r w:rsidRPr="00427B8C">
        <w:t xml:space="preserve"> (CMC) WARD NO.-0034 (217)</w:t>
      </w:r>
    </w:p>
    <w:p w14:paraId="36AF871D" w14:textId="77777777" w:rsidR="00427B8C" w:rsidRPr="00427B8C" w:rsidRDefault="00427B8C" w:rsidP="006569BF">
      <w:pPr>
        <w:pStyle w:val="ListParagraph"/>
        <w:numPr>
          <w:ilvl w:val="0"/>
          <w:numId w:val="386"/>
        </w:numPr>
      </w:pPr>
      <w:proofErr w:type="spellStart"/>
      <w:r w:rsidRPr="00427B8C">
        <w:t>Aurad</w:t>
      </w:r>
      <w:proofErr w:type="spellEnd"/>
      <w:r w:rsidRPr="00427B8C">
        <w:t xml:space="preserve"> (TP) WARD </w:t>
      </w:r>
      <w:r w:rsidRPr="00427B8C">
        <w:t>NO.-0012 (218)</w:t>
      </w:r>
    </w:p>
    <w:p w14:paraId="06DF35E3" w14:textId="77777777" w:rsidR="00427B8C" w:rsidRPr="00427B8C" w:rsidRDefault="00427B8C" w:rsidP="006569BF">
      <w:pPr>
        <w:pStyle w:val="ListParagraph"/>
        <w:numPr>
          <w:ilvl w:val="0"/>
          <w:numId w:val="386"/>
        </w:numPr>
      </w:pPr>
      <w:proofErr w:type="spellStart"/>
      <w:r w:rsidRPr="00427B8C">
        <w:t>Basavakalyan</w:t>
      </w:r>
      <w:proofErr w:type="spellEnd"/>
      <w:r w:rsidRPr="00427B8C">
        <w:t xml:space="preserve"> (CMC) WARD NO.-0021 (219)</w:t>
      </w:r>
    </w:p>
    <w:p w14:paraId="3C22EA7B" w14:textId="77777777" w:rsidR="00427B8C" w:rsidRPr="00427B8C" w:rsidRDefault="00427B8C" w:rsidP="006569BF">
      <w:pPr>
        <w:pStyle w:val="ListParagraph"/>
        <w:numPr>
          <w:ilvl w:val="0"/>
          <w:numId w:val="386"/>
        </w:numPr>
      </w:pPr>
      <w:proofErr w:type="spellStart"/>
      <w:r w:rsidRPr="00427B8C">
        <w:t>Basavakalyan</w:t>
      </w:r>
      <w:proofErr w:type="spellEnd"/>
      <w:r w:rsidRPr="00427B8C">
        <w:t xml:space="preserve"> (CMC) WARD NO.-0006 (220)</w:t>
      </w:r>
    </w:p>
    <w:p w14:paraId="228A402F" w14:textId="77777777" w:rsidR="00427B8C" w:rsidRPr="00427B8C" w:rsidRDefault="00427B8C" w:rsidP="006569BF">
      <w:pPr>
        <w:pStyle w:val="ListParagraph"/>
        <w:numPr>
          <w:ilvl w:val="0"/>
          <w:numId w:val="386"/>
        </w:numPr>
      </w:pPr>
      <w:proofErr w:type="spellStart"/>
      <w:r w:rsidRPr="00427B8C">
        <w:t>Bhalki</w:t>
      </w:r>
      <w:proofErr w:type="spellEnd"/>
      <w:r w:rsidRPr="00427B8C">
        <w:t xml:space="preserve"> (TMC) WARD NO.-0023 (221)</w:t>
      </w:r>
    </w:p>
    <w:p w14:paraId="2CCD1A33" w14:textId="77777777" w:rsidR="00427B8C" w:rsidRPr="00427B8C" w:rsidRDefault="00427B8C" w:rsidP="006569BF">
      <w:pPr>
        <w:pStyle w:val="ListParagraph"/>
        <w:numPr>
          <w:ilvl w:val="0"/>
          <w:numId w:val="386"/>
        </w:numPr>
      </w:pPr>
      <w:proofErr w:type="spellStart"/>
      <w:r w:rsidRPr="00427B8C">
        <w:t>Mannaekhalli</w:t>
      </w:r>
      <w:proofErr w:type="spellEnd"/>
      <w:r w:rsidRPr="00427B8C">
        <w:t xml:space="preserve"> (222)</w:t>
      </w:r>
    </w:p>
    <w:p w14:paraId="5372E92C" w14:textId="77777777" w:rsidR="00427B8C" w:rsidRPr="00427B8C" w:rsidRDefault="00427B8C" w:rsidP="006569BF">
      <w:pPr>
        <w:pStyle w:val="ListParagraph"/>
        <w:numPr>
          <w:ilvl w:val="0"/>
          <w:numId w:val="386"/>
        </w:numPr>
      </w:pPr>
      <w:proofErr w:type="spellStart"/>
      <w:r w:rsidRPr="00427B8C">
        <w:t>Bhatambra</w:t>
      </w:r>
      <w:proofErr w:type="spellEnd"/>
      <w:r w:rsidRPr="00427B8C">
        <w:t xml:space="preserve"> (223)</w:t>
      </w:r>
    </w:p>
    <w:p w14:paraId="7A68243B" w14:textId="77777777" w:rsidR="00427B8C" w:rsidRPr="00427B8C" w:rsidRDefault="00427B8C" w:rsidP="006569BF">
      <w:pPr>
        <w:pStyle w:val="ListParagraph"/>
        <w:numPr>
          <w:ilvl w:val="0"/>
          <w:numId w:val="386"/>
        </w:numPr>
      </w:pPr>
      <w:proofErr w:type="spellStart"/>
      <w:r w:rsidRPr="00427B8C">
        <w:t>Chitta</w:t>
      </w:r>
      <w:proofErr w:type="spellEnd"/>
      <w:r w:rsidRPr="00427B8C">
        <w:t xml:space="preserve"> (224)</w:t>
      </w:r>
    </w:p>
    <w:p w14:paraId="0842F72E" w14:textId="77777777" w:rsidR="00427B8C" w:rsidRPr="00427B8C" w:rsidRDefault="00427B8C" w:rsidP="006569BF">
      <w:pPr>
        <w:pStyle w:val="ListParagraph"/>
        <w:numPr>
          <w:ilvl w:val="0"/>
          <w:numId w:val="386"/>
        </w:numPr>
      </w:pPr>
      <w:proofErr w:type="spellStart"/>
      <w:r w:rsidRPr="00427B8C">
        <w:t>Gadawanti</w:t>
      </w:r>
      <w:proofErr w:type="spellEnd"/>
      <w:r w:rsidRPr="00427B8C">
        <w:t xml:space="preserve"> (225)</w:t>
      </w:r>
    </w:p>
    <w:p w14:paraId="0C114A0D" w14:textId="77777777" w:rsidR="00427B8C" w:rsidRPr="00427B8C" w:rsidRDefault="00427B8C" w:rsidP="006569BF">
      <w:pPr>
        <w:pStyle w:val="ListParagraph"/>
        <w:numPr>
          <w:ilvl w:val="0"/>
          <w:numId w:val="386"/>
        </w:numPr>
      </w:pPr>
      <w:proofErr w:type="spellStart"/>
      <w:r w:rsidRPr="00427B8C">
        <w:t>Kumarchincholi</w:t>
      </w:r>
      <w:proofErr w:type="spellEnd"/>
      <w:r w:rsidRPr="00427B8C">
        <w:t xml:space="preserve"> (226)</w:t>
      </w:r>
    </w:p>
    <w:p w14:paraId="0E5279E4" w14:textId="77777777" w:rsidR="00427B8C" w:rsidRPr="00427B8C" w:rsidRDefault="00427B8C" w:rsidP="006569BF">
      <w:pPr>
        <w:pStyle w:val="ListParagraph"/>
        <w:numPr>
          <w:ilvl w:val="0"/>
          <w:numId w:val="386"/>
        </w:numPr>
      </w:pPr>
      <w:proofErr w:type="spellStart"/>
      <w:r w:rsidRPr="00427B8C">
        <w:t>Dawargaon</w:t>
      </w:r>
      <w:proofErr w:type="spellEnd"/>
      <w:r w:rsidRPr="00427B8C">
        <w:t xml:space="preserve"> (227)</w:t>
      </w:r>
    </w:p>
    <w:p w14:paraId="0D1AD6E7" w14:textId="77777777" w:rsidR="00427B8C" w:rsidRPr="00427B8C" w:rsidRDefault="00427B8C" w:rsidP="006569BF">
      <w:pPr>
        <w:pStyle w:val="ListParagraph"/>
        <w:numPr>
          <w:ilvl w:val="0"/>
          <w:numId w:val="386"/>
        </w:numPr>
      </w:pPr>
      <w:proofErr w:type="spellStart"/>
      <w:r w:rsidRPr="00427B8C">
        <w:t>Sawali</w:t>
      </w:r>
      <w:proofErr w:type="spellEnd"/>
      <w:r w:rsidRPr="00427B8C">
        <w:t xml:space="preserve"> (228)</w:t>
      </w:r>
    </w:p>
    <w:p w14:paraId="59B322CD" w14:textId="77777777" w:rsidR="00427B8C" w:rsidRPr="00427B8C" w:rsidRDefault="00427B8C" w:rsidP="006569BF">
      <w:pPr>
        <w:pStyle w:val="ListParagraph"/>
        <w:numPr>
          <w:ilvl w:val="0"/>
          <w:numId w:val="386"/>
        </w:numPr>
      </w:pPr>
      <w:r w:rsidRPr="00427B8C">
        <w:t>Malegaon (229)</w:t>
      </w:r>
    </w:p>
    <w:p w14:paraId="484AE5DE" w14:textId="77777777" w:rsidR="00427B8C" w:rsidRPr="00427B8C" w:rsidRDefault="00427B8C" w:rsidP="006569BF">
      <w:pPr>
        <w:pStyle w:val="ListParagraph"/>
        <w:numPr>
          <w:ilvl w:val="0"/>
          <w:numId w:val="386"/>
        </w:numPr>
      </w:pPr>
      <w:proofErr w:type="spellStart"/>
      <w:r w:rsidRPr="00427B8C">
        <w:t>Warwatti</w:t>
      </w:r>
      <w:proofErr w:type="spellEnd"/>
      <w:r w:rsidRPr="00427B8C">
        <w:t xml:space="preserve"> (K) (230)</w:t>
      </w:r>
    </w:p>
    <w:p w14:paraId="7C6155DA" w14:textId="77777777" w:rsidR="00427B8C" w:rsidRPr="00427B8C" w:rsidRDefault="00427B8C" w:rsidP="006569BF">
      <w:pPr>
        <w:pStyle w:val="ListParagraph"/>
        <w:numPr>
          <w:ilvl w:val="0"/>
          <w:numId w:val="386"/>
        </w:numPr>
      </w:pPr>
      <w:proofErr w:type="spellStart"/>
      <w:r w:rsidRPr="00427B8C">
        <w:t>Kasimpur</w:t>
      </w:r>
      <w:proofErr w:type="spellEnd"/>
      <w:r w:rsidRPr="00427B8C">
        <w:t xml:space="preserve"> (</w:t>
      </w:r>
      <w:proofErr w:type="spellStart"/>
      <w:r w:rsidRPr="00427B8C">
        <w:t>Chitgoppa</w:t>
      </w:r>
      <w:proofErr w:type="spellEnd"/>
      <w:r w:rsidRPr="00427B8C">
        <w:t>) (231)</w:t>
      </w:r>
    </w:p>
    <w:p w14:paraId="3D279517" w14:textId="77777777" w:rsidR="00427B8C" w:rsidRPr="00427B8C" w:rsidRDefault="00427B8C" w:rsidP="006569BF">
      <w:pPr>
        <w:pStyle w:val="ListParagraph"/>
        <w:numPr>
          <w:ilvl w:val="0"/>
          <w:numId w:val="386"/>
        </w:numPr>
      </w:pPr>
      <w:proofErr w:type="spellStart"/>
      <w:r w:rsidRPr="00427B8C">
        <w:t>Chouli</w:t>
      </w:r>
      <w:proofErr w:type="spellEnd"/>
      <w:r w:rsidRPr="00427B8C">
        <w:t xml:space="preserve"> (232)</w:t>
      </w:r>
    </w:p>
    <w:p w14:paraId="328F67CD" w14:textId="77777777" w:rsidR="00427B8C" w:rsidRPr="00427B8C" w:rsidRDefault="00427B8C" w:rsidP="006569BF">
      <w:pPr>
        <w:pStyle w:val="ListParagraph"/>
        <w:numPr>
          <w:ilvl w:val="0"/>
          <w:numId w:val="386"/>
        </w:numPr>
      </w:pPr>
      <w:r w:rsidRPr="00427B8C">
        <w:t>Sultanpur (J) (233)</w:t>
      </w:r>
    </w:p>
    <w:p w14:paraId="428DF226" w14:textId="77777777" w:rsidR="00427B8C" w:rsidRPr="00427B8C" w:rsidRDefault="00427B8C" w:rsidP="006569BF">
      <w:pPr>
        <w:pStyle w:val="ListParagraph"/>
        <w:numPr>
          <w:ilvl w:val="0"/>
          <w:numId w:val="386"/>
        </w:numPr>
      </w:pPr>
      <w:proofErr w:type="spellStart"/>
      <w:r w:rsidRPr="00427B8C">
        <w:t>Godihipperga</w:t>
      </w:r>
      <w:proofErr w:type="spellEnd"/>
      <w:r w:rsidRPr="00427B8C">
        <w:t xml:space="preserve"> (234)</w:t>
      </w:r>
    </w:p>
    <w:p w14:paraId="5A8F6B01" w14:textId="77777777" w:rsidR="00427B8C" w:rsidRPr="00427B8C" w:rsidRDefault="00427B8C" w:rsidP="006569BF">
      <w:pPr>
        <w:pStyle w:val="ListParagraph"/>
        <w:numPr>
          <w:ilvl w:val="0"/>
          <w:numId w:val="386"/>
        </w:numPr>
      </w:pPr>
      <w:proofErr w:type="spellStart"/>
      <w:r w:rsidRPr="00427B8C">
        <w:t>Atiwal</w:t>
      </w:r>
      <w:proofErr w:type="spellEnd"/>
      <w:r w:rsidRPr="00427B8C">
        <w:t xml:space="preserve"> (235)</w:t>
      </w:r>
    </w:p>
    <w:p w14:paraId="4B08DEFA" w14:textId="77777777" w:rsidR="00427B8C" w:rsidRPr="00427B8C" w:rsidRDefault="00427B8C" w:rsidP="006569BF">
      <w:pPr>
        <w:pStyle w:val="ListParagraph"/>
        <w:numPr>
          <w:ilvl w:val="0"/>
          <w:numId w:val="386"/>
        </w:numPr>
      </w:pPr>
      <w:proofErr w:type="spellStart"/>
      <w:r w:rsidRPr="00427B8C">
        <w:t>Alipur</w:t>
      </w:r>
      <w:proofErr w:type="spellEnd"/>
      <w:r w:rsidRPr="00427B8C">
        <w:t xml:space="preserve"> (236)</w:t>
      </w:r>
    </w:p>
    <w:p w14:paraId="2E5EFFF4" w14:textId="77777777" w:rsidR="00427B8C" w:rsidRPr="00427B8C" w:rsidRDefault="00427B8C" w:rsidP="006569BF">
      <w:pPr>
        <w:pStyle w:val="ListParagraph"/>
        <w:numPr>
          <w:ilvl w:val="0"/>
          <w:numId w:val="386"/>
        </w:numPr>
      </w:pPr>
      <w:proofErr w:type="spellStart"/>
      <w:r w:rsidRPr="00427B8C">
        <w:t>Lingiyadih</w:t>
      </w:r>
      <w:proofErr w:type="spellEnd"/>
      <w:r w:rsidRPr="00427B8C">
        <w:t xml:space="preserve"> (CT) WARD NO.-0001 (237)</w:t>
      </w:r>
    </w:p>
    <w:p w14:paraId="0D8DF309" w14:textId="77777777" w:rsidR="00427B8C" w:rsidRPr="00427B8C" w:rsidRDefault="00427B8C" w:rsidP="006569BF">
      <w:pPr>
        <w:pStyle w:val="ListParagraph"/>
        <w:numPr>
          <w:ilvl w:val="0"/>
          <w:numId w:val="386"/>
        </w:numPr>
      </w:pPr>
      <w:proofErr w:type="spellStart"/>
      <w:r w:rsidRPr="00427B8C">
        <w:t>Koni</w:t>
      </w:r>
      <w:proofErr w:type="spellEnd"/>
      <w:r w:rsidRPr="00427B8C">
        <w:t xml:space="preserve"> (CT) WARD NO.-0001 (238)</w:t>
      </w:r>
    </w:p>
    <w:p w14:paraId="19B14703" w14:textId="77777777" w:rsidR="00427B8C" w:rsidRPr="00427B8C" w:rsidRDefault="00427B8C" w:rsidP="006569BF">
      <w:pPr>
        <w:pStyle w:val="ListParagraph"/>
        <w:numPr>
          <w:ilvl w:val="0"/>
          <w:numId w:val="386"/>
        </w:numPr>
      </w:pPr>
      <w:proofErr w:type="spellStart"/>
      <w:r w:rsidRPr="00427B8C">
        <w:t>Sirgitti</w:t>
      </w:r>
      <w:proofErr w:type="spellEnd"/>
      <w:r w:rsidRPr="00427B8C">
        <w:t xml:space="preserve"> (NP) WARD NO.-0005 (239)</w:t>
      </w:r>
    </w:p>
    <w:p w14:paraId="40FDEE0B" w14:textId="77777777" w:rsidR="00427B8C" w:rsidRPr="00427B8C" w:rsidRDefault="00427B8C" w:rsidP="006569BF">
      <w:pPr>
        <w:pStyle w:val="ListParagraph"/>
        <w:numPr>
          <w:ilvl w:val="0"/>
          <w:numId w:val="386"/>
        </w:numPr>
      </w:pPr>
      <w:proofErr w:type="spellStart"/>
      <w:r w:rsidRPr="00427B8C">
        <w:t>Mungeli</w:t>
      </w:r>
      <w:proofErr w:type="spellEnd"/>
      <w:r w:rsidRPr="00427B8C">
        <w:t xml:space="preserve"> (M) WARD NO.-0010 (240)</w:t>
      </w:r>
    </w:p>
    <w:p w14:paraId="68A1FF6C" w14:textId="77777777" w:rsidR="00427B8C" w:rsidRPr="00427B8C" w:rsidRDefault="00427B8C" w:rsidP="006569BF">
      <w:pPr>
        <w:pStyle w:val="ListParagraph"/>
        <w:numPr>
          <w:ilvl w:val="0"/>
          <w:numId w:val="386"/>
        </w:numPr>
      </w:pPr>
      <w:proofErr w:type="spellStart"/>
      <w:r w:rsidRPr="00427B8C">
        <w:t>Sakari</w:t>
      </w:r>
      <w:proofErr w:type="spellEnd"/>
      <w:r w:rsidRPr="00427B8C">
        <w:t xml:space="preserve"> (NP) WARD NO.-0010 (241)</w:t>
      </w:r>
    </w:p>
    <w:p w14:paraId="29D0D3DD" w14:textId="77777777" w:rsidR="00427B8C" w:rsidRPr="00427B8C" w:rsidRDefault="00427B8C" w:rsidP="006569BF">
      <w:pPr>
        <w:pStyle w:val="ListParagraph"/>
        <w:numPr>
          <w:ilvl w:val="0"/>
          <w:numId w:val="386"/>
        </w:numPr>
      </w:pPr>
      <w:proofErr w:type="spellStart"/>
      <w:r w:rsidRPr="00427B8C">
        <w:t>Malhar</w:t>
      </w:r>
      <w:proofErr w:type="spellEnd"/>
      <w:r w:rsidRPr="00427B8C">
        <w:t xml:space="preserve"> (NP) WARD NO.-0005 (242)</w:t>
      </w:r>
    </w:p>
    <w:p w14:paraId="4B5C81E7" w14:textId="77777777" w:rsidR="00427B8C" w:rsidRPr="00427B8C" w:rsidRDefault="00427B8C" w:rsidP="006569BF">
      <w:pPr>
        <w:pStyle w:val="ListParagraph"/>
        <w:numPr>
          <w:ilvl w:val="0"/>
          <w:numId w:val="386"/>
        </w:numPr>
      </w:pPr>
      <w:r w:rsidRPr="00427B8C">
        <w:t>Jairam Nagar (243)</w:t>
      </w:r>
    </w:p>
    <w:p w14:paraId="36F052BC" w14:textId="77777777" w:rsidR="00427B8C" w:rsidRPr="006569BF" w:rsidRDefault="00427B8C" w:rsidP="006569BF">
      <w:pPr>
        <w:pStyle w:val="ListParagraph"/>
        <w:numPr>
          <w:ilvl w:val="0"/>
          <w:numId w:val="386"/>
        </w:numPr>
        <w:rPr>
          <w:lang w:val="fr-FR"/>
        </w:rPr>
      </w:pPr>
      <w:proofErr w:type="spellStart"/>
      <w:r w:rsidRPr="006569BF">
        <w:rPr>
          <w:lang w:val="fr-FR"/>
        </w:rPr>
        <w:t>Amaldihi</w:t>
      </w:r>
      <w:proofErr w:type="spellEnd"/>
      <w:r w:rsidRPr="006569BF">
        <w:rPr>
          <w:lang w:val="fr-FR"/>
        </w:rPr>
        <w:t xml:space="preserve"> (244)</w:t>
      </w:r>
    </w:p>
    <w:p w14:paraId="3CA2CBA4" w14:textId="77777777" w:rsidR="00427B8C" w:rsidRPr="006569BF" w:rsidRDefault="00427B8C" w:rsidP="006569BF">
      <w:pPr>
        <w:pStyle w:val="ListParagraph"/>
        <w:numPr>
          <w:ilvl w:val="0"/>
          <w:numId w:val="386"/>
        </w:numPr>
        <w:rPr>
          <w:lang w:val="fr-FR"/>
        </w:rPr>
      </w:pPr>
      <w:r w:rsidRPr="006569BF">
        <w:rPr>
          <w:lang w:val="fr-FR"/>
        </w:rPr>
        <w:t>Karra (245)</w:t>
      </w:r>
    </w:p>
    <w:p w14:paraId="4C6B2825" w14:textId="77777777" w:rsidR="00427B8C" w:rsidRPr="006569BF" w:rsidRDefault="00427B8C" w:rsidP="006569BF">
      <w:pPr>
        <w:pStyle w:val="ListParagraph"/>
        <w:numPr>
          <w:ilvl w:val="0"/>
          <w:numId w:val="386"/>
        </w:numPr>
        <w:rPr>
          <w:lang w:val="fr-FR"/>
        </w:rPr>
      </w:pPr>
      <w:proofErr w:type="spellStart"/>
      <w:r w:rsidRPr="006569BF">
        <w:rPr>
          <w:lang w:val="fr-FR"/>
        </w:rPr>
        <w:t>Dholgi</w:t>
      </w:r>
      <w:proofErr w:type="spellEnd"/>
      <w:r w:rsidRPr="006569BF">
        <w:rPr>
          <w:lang w:val="fr-FR"/>
        </w:rPr>
        <w:t xml:space="preserve"> (246)</w:t>
      </w:r>
    </w:p>
    <w:p w14:paraId="45EFFDEA" w14:textId="77777777" w:rsidR="00427B8C" w:rsidRPr="006569BF" w:rsidRDefault="00427B8C" w:rsidP="006569BF">
      <w:pPr>
        <w:pStyle w:val="ListParagraph"/>
        <w:numPr>
          <w:ilvl w:val="0"/>
          <w:numId w:val="386"/>
        </w:numPr>
        <w:rPr>
          <w:lang w:val="fr-FR"/>
        </w:rPr>
      </w:pPr>
      <w:proofErr w:type="spellStart"/>
      <w:r w:rsidRPr="006569BF">
        <w:rPr>
          <w:lang w:val="fr-FR"/>
        </w:rPr>
        <w:t>Chapora</w:t>
      </w:r>
      <w:proofErr w:type="spellEnd"/>
      <w:r w:rsidRPr="006569BF">
        <w:rPr>
          <w:lang w:val="fr-FR"/>
        </w:rPr>
        <w:t xml:space="preserve"> (247)</w:t>
      </w:r>
    </w:p>
    <w:p w14:paraId="22ECD81F" w14:textId="77777777" w:rsidR="00427B8C" w:rsidRPr="006569BF" w:rsidRDefault="00427B8C" w:rsidP="006569BF">
      <w:pPr>
        <w:pStyle w:val="ListParagraph"/>
        <w:numPr>
          <w:ilvl w:val="0"/>
          <w:numId w:val="386"/>
        </w:numPr>
        <w:rPr>
          <w:lang w:val="fr-FR"/>
        </w:rPr>
      </w:pPr>
      <w:proofErr w:type="spellStart"/>
      <w:r w:rsidRPr="006569BF">
        <w:rPr>
          <w:lang w:val="fr-FR"/>
        </w:rPr>
        <w:t>Nagraudi</w:t>
      </w:r>
      <w:proofErr w:type="spellEnd"/>
      <w:r w:rsidRPr="006569BF">
        <w:rPr>
          <w:lang w:val="fr-FR"/>
        </w:rPr>
        <w:t xml:space="preserve"> (248)</w:t>
      </w:r>
    </w:p>
    <w:p w14:paraId="732BD621" w14:textId="77777777" w:rsidR="00427B8C" w:rsidRPr="00427B8C" w:rsidRDefault="00427B8C" w:rsidP="006569BF">
      <w:pPr>
        <w:pStyle w:val="ListParagraph"/>
        <w:numPr>
          <w:ilvl w:val="0"/>
          <w:numId w:val="386"/>
        </w:numPr>
      </w:pPr>
      <w:proofErr w:type="spellStart"/>
      <w:r w:rsidRPr="00427B8C">
        <w:t>Baniyadih</w:t>
      </w:r>
      <w:proofErr w:type="spellEnd"/>
      <w:r w:rsidRPr="00427B8C">
        <w:t xml:space="preserve"> (249)</w:t>
      </w:r>
    </w:p>
    <w:p w14:paraId="73C2AB05" w14:textId="77777777" w:rsidR="00427B8C" w:rsidRPr="00427B8C" w:rsidRDefault="00427B8C" w:rsidP="006569BF">
      <w:pPr>
        <w:pStyle w:val="ListParagraph"/>
        <w:numPr>
          <w:ilvl w:val="0"/>
          <w:numId w:val="386"/>
        </w:numPr>
      </w:pPr>
      <w:proofErr w:type="spellStart"/>
      <w:r w:rsidRPr="00427B8C">
        <w:t>Amaldiha</w:t>
      </w:r>
      <w:proofErr w:type="spellEnd"/>
      <w:r w:rsidRPr="00427B8C">
        <w:t xml:space="preserve"> (250)</w:t>
      </w:r>
    </w:p>
    <w:p w14:paraId="0E27C28D" w14:textId="77777777" w:rsidR="00427B8C" w:rsidRPr="00427B8C" w:rsidRDefault="00427B8C" w:rsidP="006569BF">
      <w:pPr>
        <w:pStyle w:val="ListParagraph"/>
        <w:numPr>
          <w:ilvl w:val="0"/>
          <w:numId w:val="386"/>
        </w:numPr>
      </w:pPr>
      <w:proofErr w:type="spellStart"/>
      <w:r w:rsidRPr="00427B8C">
        <w:t>Kapsiya</w:t>
      </w:r>
      <w:proofErr w:type="spellEnd"/>
      <w:r w:rsidRPr="00427B8C">
        <w:t xml:space="preserve"> Khurd (251)</w:t>
      </w:r>
    </w:p>
    <w:p w14:paraId="265F45B5" w14:textId="77777777" w:rsidR="00427B8C" w:rsidRPr="00427B8C" w:rsidRDefault="00427B8C" w:rsidP="006569BF">
      <w:pPr>
        <w:pStyle w:val="ListParagraph"/>
        <w:numPr>
          <w:ilvl w:val="0"/>
          <w:numId w:val="386"/>
        </w:numPr>
      </w:pPr>
      <w:proofErr w:type="spellStart"/>
      <w:r w:rsidRPr="00427B8C">
        <w:t>Betari</w:t>
      </w:r>
      <w:proofErr w:type="spellEnd"/>
      <w:r w:rsidRPr="00427B8C">
        <w:t xml:space="preserve"> (252)</w:t>
      </w:r>
    </w:p>
    <w:p w14:paraId="30020A38" w14:textId="77777777" w:rsidR="00427B8C" w:rsidRPr="00427B8C" w:rsidRDefault="00427B8C" w:rsidP="006569BF">
      <w:pPr>
        <w:pStyle w:val="ListParagraph"/>
        <w:numPr>
          <w:ilvl w:val="0"/>
          <w:numId w:val="386"/>
        </w:numPr>
      </w:pPr>
      <w:proofErr w:type="spellStart"/>
      <w:r w:rsidRPr="00427B8C">
        <w:t>Kharg</w:t>
      </w:r>
      <w:r w:rsidRPr="00427B8C">
        <w:lastRenderedPageBreak/>
        <w:t>a</w:t>
      </w:r>
      <w:proofErr w:type="spellEnd"/>
      <w:r w:rsidRPr="00427B8C">
        <w:t xml:space="preserve"> (253)</w:t>
      </w:r>
    </w:p>
    <w:p w14:paraId="594EDB89" w14:textId="77777777" w:rsidR="00427B8C" w:rsidRPr="00427B8C" w:rsidRDefault="00427B8C" w:rsidP="006569BF">
      <w:pPr>
        <w:pStyle w:val="ListParagraph"/>
        <w:numPr>
          <w:ilvl w:val="0"/>
          <w:numId w:val="386"/>
        </w:numPr>
      </w:pPr>
      <w:proofErr w:type="spellStart"/>
      <w:r w:rsidRPr="00427B8C">
        <w:t>Nawapara</w:t>
      </w:r>
      <w:proofErr w:type="spellEnd"/>
      <w:r w:rsidRPr="00427B8C">
        <w:t xml:space="preserve"> (254)</w:t>
      </w:r>
    </w:p>
    <w:p w14:paraId="414904C4" w14:textId="77777777" w:rsidR="00427B8C" w:rsidRPr="00427B8C" w:rsidRDefault="00427B8C" w:rsidP="006569BF">
      <w:pPr>
        <w:pStyle w:val="ListParagraph"/>
        <w:numPr>
          <w:ilvl w:val="0"/>
          <w:numId w:val="386"/>
        </w:numPr>
      </w:pPr>
      <w:proofErr w:type="spellStart"/>
      <w:r w:rsidRPr="00427B8C">
        <w:t>Lilwa</w:t>
      </w:r>
      <w:proofErr w:type="spellEnd"/>
      <w:r w:rsidRPr="00427B8C">
        <w:t xml:space="preserve"> Kapa (255)</w:t>
      </w:r>
    </w:p>
    <w:p w14:paraId="29489F8F" w14:textId="77777777" w:rsidR="00427B8C" w:rsidRPr="00427B8C" w:rsidRDefault="00427B8C" w:rsidP="006569BF">
      <w:pPr>
        <w:pStyle w:val="ListParagraph"/>
        <w:numPr>
          <w:ilvl w:val="0"/>
          <w:numId w:val="386"/>
        </w:numPr>
      </w:pPr>
      <w:proofErr w:type="spellStart"/>
      <w:r w:rsidRPr="00427B8C">
        <w:t>Salgi</w:t>
      </w:r>
      <w:proofErr w:type="spellEnd"/>
      <w:r w:rsidRPr="00427B8C">
        <w:t xml:space="preserve"> (256)</w:t>
      </w:r>
    </w:p>
    <w:p w14:paraId="621DE7F2" w14:textId="77777777" w:rsidR="00427B8C" w:rsidRPr="00427B8C" w:rsidRDefault="00427B8C" w:rsidP="006569BF">
      <w:pPr>
        <w:pStyle w:val="ListParagraph"/>
        <w:numPr>
          <w:ilvl w:val="0"/>
          <w:numId w:val="386"/>
        </w:numPr>
      </w:pPr>
      <w:r w:rsidRPr="00427B8C">
        <w:t xml:space="preserve">Uttar </w:t>
      </w:r>
      <w:proofErr w:type="spellStart"/>
      <w:r w:rsidRPr="00427B8C">
        <w:t>Krishnapur</w:t>
      </w:r>
      <w:proofErr w:type="spellEnd"/>
      <w:r w:rsidRPr="00427B8C">
        <w:t xml:space="preserve"> Pt. I (CT) WARD NO.-0001 (257)</w:t>
      </w:r>
    </w:p>
    <w:p w14:paraId="30581531" w14:textId="77777777" w:rsidR="00427B8C" w:rsidRPr="00427B8C" w:rsidRDefault="00427B8C" w:rsidP="006569BF">
      <w:pPr>
        <w:pStyle w:val="ListParagraph"/>
        <w:numPr>
          <w:ilvl w:val="0"/>
          <w:numId w:val="386"/>
        </w:numPr>
      </w:pPr>
      <w:proofErr w:type="spellStart"/>
      <w:r w:rsidRPr="00427B8C">
        <w:t>Silchar</w:t>
      </w:r>
      <w:proofErr w:type="spellEnd"/>
      <w:r w:rsidRPr="00427B8C">
        <w:t xml:space="preserve"> (MB) WARD NO.-0020 (258)</w:t>
      </w:r>
    </w:p>
    <w:p w14:paraId="3E31D051" w14:textId="77777777" w:rsidR="00427B8C" w:rsidRPr="00427B8C" w:rsidRDefault="00427B8C" w:rsidP="006569BF">
      <w:pPr>
        <w:pStyle w:val="ListParagraph"/>
        <w:numPr>
          <w:ilvl w:val="0"/>
          <w:numId w:val="386"/>
        </w:numPr>
      </w:pPr>
      <w:proofErr w:type="spellStart"/>
      <w:r w:rsidRPr="00427B8C">
        <w:t>Silchar</w:t>
      </w:r>
      <w:proofErr w:type="spellEnd"/>
      <w:r w:rsidRPr="00427B8C">
        <w:t xml:space="preserve"> (MB) WARD NO.-0008 (259)</w:t>
      </w:r>
    </w:p>
    <w:p w14:paraId="18119343" w14:textId="77777777" w:rsidR="00427B8C" w:rsidRPr="00427B8C" w:rsidRDefault="00427B8C" w:rsidP="006569BF">
      <w:pPr>
        <w:pStyle w:val="ListParagraph"/>
        <w:numPr>
          <w:ilvl w:val="0"/>
          <w:numId w:val="386"/>
        </w:numPr>
      </w:pPr>
      <w:proofErr w:type="spellStart"/>
      <w:r w:rsidRPr="00427B8C">
        <w:t>Silchar</w:t>
      </w:r>
      <w:proofErr w:type="spellEnd"/>
      <w:r w:rsidRPr="00427B8C">
        <w:t xml:space="preserve"> (MB) WARD NO.-</w:t>
      </w:r>
      <w:r w:rsidRPr="00427B8C">
        <w:t>0024 (260)</w:t>
      </w:r>
    </w:p>
    <w:p w14:paraId="754B3107" w14:textId="77777777" w:rsidR="00427B8C" w:rsidRPr="00427B8C" w:rsidRDefault="00427B8C" w:rsidP="006569BF">
      <w:pPr>
        <w:pStyle w:val="ListParagraph"/>
        <w:numPr>
          <w:ilvl w:val="0"/>
          <w:numId w:val="386"/>
        </w:numPr>
      </w:pPr>
      <w:proofErr w:type="spellStart"/>
      <w:r w:rsidRPr="00427B8C">
        <w:t>Chandighat</w:t>
      </w:r>
      <w:proofErr w:type="spellEnd"/>
      <w:r w:rsidRPr="00427B8C">
        <w:t xml:space="preserve"> Grant (261)</w:t>
      </w:r>
    </w:p>
    <w:p w14:paraId="60A4C284" w14:textId="77777777" w:rsidR="00427B8C" w:rsidRPr="00427B8C" w:rsidRDefault="00427B8C" w:rsidP="006569BF">
      <w:pPr>
        <w:pStyle w:val="ListParagraph"/>
        <w:numPr>
          <w:ilvl w:val="0"/>
          <w:numId w:val="386"/>
        </w:numPr>
      </w:pPr>
      <w:proofErr w:type="spellStart"/>
      <w:r w:rsidRPr="00427B8C">
        <w:t>Choto</w:t>
      </w:r>
      <w:proofErr w:type="spellEnd"/>
      <w:r w:rsidRPr="00427B8C">
        <w:t xml:space="preserve"> </w:t>
      </w:r>
      <w:proofErr w:type="spellStart"/>
      <w:r w:rsidRPr="00427B8C">
        <w:t>Jalenga</w:t>
      </w:r>
      <w:proofErr w:type="spellEnd"/>
      <w:r w:rsidRPr="00427B8C">
        <w:t xml:space="preserve"> Grant (262)</w:t>
      </w:r>
    </w:p>
    <w:p w14:paraId="2BC72E3A" w14:textId="77777777" w:rsidR="00427B8C" w:rsidRPr="00427B8C" w:rsidRDefault="00427B8C" w:rsidP="006569BF">
      <w:pPr>
        <w:pStyle w:val="ListParagraph"/>
        <w:numPr>
          <w:ilvl w:val="0"/>
          <w:numId w:val="386"/>
        </w:numPr>
      </w:pPr>
      <w:proofErr w:type="spellStart"/>
      <w:r w:rsidRPr="00427B8C">
        <w:t>Ujangram</w:t>
      </w:r>
      <w:proofErr w:type="spellEnd"/>
      <w:r w:rsidRPr="00427B8C">
        <w:t xml:space="preserve"> (263)</w:t>
      </w:r>
    </w:p>
    <w:p w14:paraId="13452C9B" w14:textId="77777777" w:rsidR="00427B8C" w:rsidRPr="00427B8C" w:rsidRDefault="00427B8C" w:rsidP="006569BF">
      <w:pPr>
        <w:pStyle w:val="ListParagraph"/>
        <w:numPr>
          <w:ilvl w:val="0"/>
          <w:numId w:val="386"/>
        </w:numPr>
      </w:pPr>
      <w:proofErr w:type="spellStart"/>
      <w:r w:rsidRPr="00427B8C">
        <w:t>Chibitabichia</w:t>
      </w:r>
      <w:proofErr w:type="spellEnd"/>
      <w:r w:rsidRPr="00427B8C">
        <w:t xml:space="preserve"> Pt IV (264)</w:t>
      </w:r>
    </w:p>
    <w:p w14:paraId="5FCCFF5D" w14:textId="77777777" w:rsidR="00427B8C" w:rsidRPr="00427B8C" w:rsidRDefault="00427B8C" w:rsidP="006569BF">
      <w:pPr>
        <w:pStyle w:val="ListParagraph"/>
        <w:numPr>
          <w:ilvl w:val="0"/>
          <w:numId w:val="386"/>
        </w:numPr>
      </w:pPr>
      <w:proofErr w:type="spellStart"/>
      <w:r w:rsidRPr="00427B8C">
        <w:t>Kaptanpur</w:t>
      </w:r>
      <w:proofErr w:type="spellEnd"/>
      <w:r w:rsidRPr="00427B8C">
        <w:t xml:space="preserve"> Pt X (265)</w:t>
      </w:r>
    </w:p>
    <w:p w14:paraId="566D7072" w14:textId="77777777" w:rsidR="00427B8C" w:rsidRPr="00427B8C" w:rsidRDefault="00427B8C" w:rsidP="006569BF">
      <w:pPr>
        <w:pStyle w:val="ListParagraph"/>
        <w:numPr>
          <w:ilvl w:val="0"/>
          <w:numId w:val="386"/>
        </w:numPr>
      </w:pPr>
      <w:proofErr w:type="spellStart"/>
      <w:proofErr w:type="gramStart"/>
      <w:r w:rsidRPr="00427B8C">
        <w:t>Gorer</w:t>
      </w:r>
      <w:proofErr w:type="spellEnd"/>
      <w:r w:rsidRPr="00427B8C">
        <w:t xml:space="preserve">  </w:t>
      </w:r>
      <w:proofErr w:type="spellStart"/>
      <w:r w:rsidRPr="00427B8C">
        <w:t>Vitor</w:t>
      </w:r>
      <w:proofErr w:type="spellEnd"/>
      <w:proofErr w:type="gramEnd"/>
      <w:r w:rsidRPr="00427B8C">
        <w:t xml:space="preserve"> Pt II (266)</w:t>
      </w:r>
    </w:p>
    <w:p w14:paraId="3F7FA134" w14:textId="77777777" w:rsidR="00427B8C" w:rsidRPr="00427B8C" w:rsidRDefault="00427B8C" w:rsidP="006569BF">
      <w:pPr>
        <w:pStyle w:val="ListParagraph"/>
        <w:numPr>
          <w:ilvl w:val="0"/>
          <w:numId w:val="386"/>
        </w:numPr>
      </w:pPr>
      <w:proofErr w:type="spellStart"/>
      <w:r w:rsidRPr="00427B8C">
        <w:t>Taranathpur</w:t>
      </w:r>
      <w:proofErr w:type="spellEnd"/>
      <w:r w:rsidRPr="00427B8C">
        <w:t xml:space="preserve"> Pt II (267)</w:t>
      </w:r>
    </w:p>
    <w:p w14:paraId="1E580EED" w14:textId="77777777" w:rsidR="00427B8C" w:rsidRPr="00427B8C" w:rsidRDefault="00427B8C" w:rsidP="006569BF">
      <w:pPr>
        <w:pStyle w:val="ListParagraph"/>
        <w:numPr>
          <w:ilvl w:val="0"/>
          <w:numId w:val="386"/>
        </w:numPr>
      </w:pPr>
      <w:proofErr w:type="spellStart"/>
      <w:proofErr w:type="gramStart"/>
      <w:r w:rsidRPr="00427B8C">
        <w:t>Gorer</w:t>
      </w:r>
      <w:proofErr w:type="spellEnd"/>
      <w:r w:rsidRPr="00427B8C">
        <w:t xml:space="preserve">  </w:t>
      </w:r>
      <w:proofErr w:type="spellStart"/>
      <w:r w:rsidRPr="00427B8C">
        <w:t>Vitor</w:t>
      </w:r>
      <w:proofErr w:type="spellEnd"/>
      <w:proofErr w:type="gramEnd"/>
      <w:r w:rsidRPr="00427B8C">
        <w:t xml:space="preserve"> Pt I (268)</w:t>
      </w:r>
    </w:p>
    <w:p w14:paraId="33415511" w14:textId="77777777" w:rsidR="00427B8C" w:rsidRPr="00427B8C" w:rsidRDefault="00427B8C" w:rsidP="006569BF">
      <w:pPr>
        <w:pStyle w:val="ListParagraph"/>
        <w:numPr>
          <w:ilvl w:val="0"/>
          <w:numId w:val="386"/>
        </w:numPr>
      </w:pPr>
      <w:proofErr w:type="spellStart"/>
      <w:r w:rsidRPr="00427B8C">
        <w:t>Kapta</w:t>
      </w:r>
      <w:r w:rsidRPr="00427B8C">
        <w:t>npur</w:t>
      </w:r>
      <w:proofErr w:type="spellEnd"/>
      <w:r w:rsidRPr="00427B8C">
        <w:t xml:space="preserve"> Pt III (269)</w:t>
      </w:r>
    </w:p>
    <w:p w14:paraId="6C694524" w14:textId="77777777" w:rsidR="00427B8C" w:rsidRPr="00427B8C" w:rsidRDefault="00427B8C" w:rsidP="006569BF">
      <w:pPr>
        <w:pStyle w:val="ListParagraph"/>
        <w:numPr>
          <w:ilvl w:val="0"/>
          <w:numId w:val="386"/>
        </w:numPr>
      </w:pPr>
      <w:proofErr w:type="spellStart"/>
      <w:r w:rsidRPr="00427B8C">
        <w:t>Punihowar</w:t>
      </w:r>
      <w:proofErr w:type="spellEnd"/>
      <w:r w:rsidRPr="00427B8C">
        <w:t xml:space="preserve"> F.V. (270)</w:t>
      </w:r>
    </w:p>
    <w:p w14:paraId="1D8E595C" w14:textId="77777777" w:rsidR="00427B8C" w:rsidRPr="006569BF" w:rsidRDefault="00427B8C" w:rsidP="006569BF">
      <w:pPr>
        <w:pStyle w:val="ListParagraph"/>
        <w:numPr>
          <w:ilvl w:val="0"/>
          <w:numId w:val="386"/>
        </w:numPr>
        <w:rPr>
          <w:lang w:val="fr-FR"/>
        </w:rPr>
      </w:pPr>
      <w:r w:rsidRPr="006569BF">
        <w:rPr>
          <w:lang w:val="fr-FR"/>
        </w:rPr>
        <w:t>Rampur Garden (271)</w:t>
      </w:r>
    </w:p>
    <w:p w14:paraId="7906EBD2" w14:textId="77777777" w:rsidR="00427B8C" w:rsidRPr="006569BF" w:rsidRDefault="00427B8C" w:rsidP="006569BF">
      <w:pPr>
        <w:pStyle w:val="ListParagraph"/>
        <w:numPr>
          <w:ilvl w:val="0"/>
          <w:numId w:val="386"/>
        </w:numPr>
        <w:rPr>
          <w:lang w:val="fr-FR"/>
        </w:rPr>
      </w:pPr>
      <w:proofErr w:type="spellStart"/>
      <w:r w:rsidRPr="006569BF">
        <w:rPr>
          <w:lang w:val="fr-FR"/>
        </w:rPr>
        <w:t>Ulai</w:t>
      </w:r>
      <w:proofErr w:type="spellEnd"/>
      <w:r w:rsidRPr="006569BF">
        <w:rPr>
          <w:lang w:val="fr-FR"/>
        </w:rPr>
        <w:t xml:space="preserve"> </w:t>
      </w:r>
      <w:proofErr w:type="spellStart"/>
      <w:r w:rsidRPr="006569BF">
        <w:rPr>
          <w:lang w:val="fr-FR"/>
        </w:rPr>
        <w:t>Punji</w:t>
      </w:r>
      <w:proofErr w:type="spellEnd"/>
      <w:r w:rsidRPr="006569BF">
        <w:rPr>
          <w:lang w:val="fr-FR"/>
        </w:rPr>
        <w:t xml:space="preserve"> (272)</w:t>
      </w:r>
    </w:p>
    <w:p w14:paraId="1991C97C" w14:textId="77777777" w:rsidR="00427B8C" w:rsidRPr="006569BF" w:rsidRDefault="00427B8C" w:rsidP="006569BF">
      <w:pPr>
        <w:pStyle w:val="ListParagraph"/>
        <w:numPr>
          <w:ilvl w:val="0"/>
          <w:numId w:val="386"/>
        </w:numPr>
        <w:rPr>
          <w:lang w:val="fr-FR"/>
        </w:rPr>
      </w:pPr>
      <w:proofErr w:type="spellStart"/>
      <w:r w:rsidRPr="006569BF">
        <w:rPr>
          <w:lang w:val="fr-FR"/>
        </w:rPr>
        <w:t>Chotorampur</w:t>
      </w:r>
      <w:proofErr w:type="spellEnd"/>
      <w:r w:rsidRPr="006569BF">
        <w:rPr>
          <w:lang w:val="fr-FR"/>
        </w:rPr>
        <w:t xml:space="preserve"> Grant (273)</w:t>
      </w:r>
    </w:p>
    <w:p w14:paraId="08EB46A2" w14:textId="77777777" w:rsidR="00427B8C" w:rsidRPr="006569BF" w:rsidRDefault="00427B8C" w:rsidP="006569BF">
      <w:pPr>
        <w:pStyle w:val="ListParagraph"/>
        <w:numPr>
          <w:ilvl w:val="0"/>
          <w:numId w:val="386"/>
        </w:numPr>
        <w:rPr>
          <w:lang w:val="fr-FR"/>
        </w:rPr>
      </w:pPr>
      <w:proofErr w:type="spellStart"/>
      <w:r w:rsidRPr="006569BF">
        <w:rPr>
          <w:lang w:val="fr-FR"/>
        </w:rPr>
        <w:t>Tatai</w:t>
      </w:r>
      <w:proofErr w:type="spellEnd"/>
      <w:r w:rsidRPr="006569BF">
        <w:rPr>
          <w:lang w:val="fr-FR"/>
        </w:rPr>
        <w:t xml:space="preserve"> </w:t>
      </w:r>
      <w:proofErr w:type="spellStart"/>
      <w:r w:rsidRPr="006569BF">
        <w:rPr>
          <w:lang w:val="fr-FR"/>
        </w:rPr>
        <w:t>Chara</w:t>
      </w:r>
      <w:proofErr w:type="spellEnd"/>
      <w:r w:rsidRPr="006569BF">
        <w:rPr>
          <w:lang w:val="fr-FR"/>
        </w:rPr>
        <w:t xml:space="preserve"> T.E. (274)</w:t>
      </w:r>
    </w:p>
    <w:p w14:paraId="45016B40" w14:textId="77777777" w:rsidR="00427B8C" w:rsidRPr="006569BF" w:rsidRDefault="00427B8C" w:rsidP="006569BF">
      <w:pPr>
        <w:pStyle w:val="ListParagraph"/>
        <w:numPr>
          <w:ilvl w:val="0"/>
          <w:numId w:val="386"/>
        </w:numPr>
        <w:rPr>
          <w:lang w:val="fr-FR"/>
        </w:rPr>
      </w:pPr>
      <w:proofErr w:type="spellStart"/>
      <w:r w:rsidRPr="006569BF">
        <w:rPr>
          <w:lang w:val="fr-FR"/>
        </w:rPr>
        <w:t>Digli</w:t>
      </w:r>
      <w:proofErr w:type="spellEnd"/>
      <w:r w:rsidRPr="006569BF">
        <w:rPr>
          <w:lang w:val="fr-FR"/>
        </w:rPr>
        <w:t xml:space="preserve"> Grant (275)</w:t>
      </w:r>
    </w:p>
    <w:p w14:paraId="627C4B24" w14:textId="77777777" w:rsidR="00427B8C" w:rsidRPr="00427B8C" w:rsidRDefault="00427B8C" w:rsidP="006569BF">
      <w:pPr>
        <w:pStyle w:val="ListParagraph"/>
        <w:numPr>
          <w:ilvl w:val="0"/>
          <w:numId w:val="386"/>
        </w:numPr>
      </w:pPr>
      <w:proofErr w:type="spellStart"/>
      <w:r w:rsidRPr="00427B8C">
        <w:t>Laljar</w:t>
      </w:r>
      <w:proofErr w:type="spellEnd"/>
      <w:r w:rsidRPr="00427B8C">
        <w:t xml:space="preserve"> (276)</w:t>
      </w:r>
    </w:p>
    <w:p w14:paraId="555B9C90" w14:textId="77777777" w:rsidR="00427B8C" w:rsidRPr="00427B8C" w:rsidRDefault="00427B8C" w:rsidP="006569BF">
      <w:pPr>
        <w:pStyle w:val="ListParagraph"/>
        <w:numPr>
          <w:ilvl w:val="0"/>
          <w:numId w:val="386"/>
        </w:numPr>
      </w:pPr>
      <w:r w:rsidRPr="00427B8C">
        <w:t>DMC (U) (Part) WARD NO.-0092 (277)</w:t>
      </w:r>
    </w:p>
    <w:p w14:paraId="36921D26" w14:textId="77777777" w:rsidR="00427B8C" w:rsidRPr="00427B8C" w:rsidRDefault="00427B8C" w:rsidP="006569BF">
      <w:pPr>
        <w:pStyle w:val="ListParagraph"/>
        <w:numPr>
          <w:ilvl w:val="0"/>
          <w:numId w:val="386"/>
        </w:numPr>
      </w:pPr>
      <w:r w:rsidRPr="00427B8C">
        <w:t>DMC (U) (Part) WAR</w:t>
      </w:r>
      <w:r w:rsidRPr="00427B8C">
        <w:t>D NO.-0149 (278)</w:t>
      </w:r>
    </w:p>
    <w:p w14:paraId="1E7516AB" w14:textId="77777777" w:rsidR="00427B8C" w:rsidRPr="00427B8C" w:rsidRDefault="00427B8C" w:rsidP="006569BF">
      <w:pPr>
        <w:pStyle w:val="ListParagraph"/>
        <w:numPr>
          <w:ilvl w:val="0"/>
          <w:numId w:val="386"/>
        </w:numPr>
      </w:pPr>
      <w:r w:rsidRPr="00427B8C">
        <w:t>DMC (U) (Part) WARD NO.-0079 (279)</w:t>
      </w:r>
    </w:p>
    <w:p w14:paraId="0CF36C20" w14:textId="77777777" w:rsidR="00427B8C" w:rsidRPr="00427B8C" w:rsidRDefault="00427B8C" w:rsidP="006569BF">
      <w:pPr>
        <w:pStyle w:val="ListParagraph"/>
        <w:numPr>
          <w:ilvl w:val="0"/>
          <w:numId w:val="386"/>
        </w:numPr>
      </w:pPr>
      <w:r w:rsidRPr="00427B8C">
        <w:t>DMC (U) (Part) WARD NO.-0087 (280)</w:t>
      </w:r>
    </w:p>
    <w:p w14:paraId="7187BE78" w14:textId="77777777" w:rsidR="00427B8C" w:rsidRPr="00427B8C" w:rsidRDefault="00427B8C" w:rsidP="006569BF">
      <w:pPr>
        <w:pStyle w:val="ListParagraph"/>
        <w:numPr>
          <w:ilvl w:val="0"/>
          <w:numId w:val="386"/>
        </w:numPr>
      </w:pPr>
      <w:r w:rsidRPr="00427B8C">
        <w:t>DMC (U) (Part) WARD NO.-0089 (281)</w:t>
      </w:r>
    </w:p>
    <w:p w14:paraId="7FA3004B" w14:textId="77777777" w:rsidR="00427B8C" w:rsidRPr="00427B8C" w:rsidRDefault="00427B8C" w:rsidP="006569BF">
      <w:pPr>
        <w:pStyle w:val="ListParagraph"/>
        <w:numPr>
          <w:ilvl w:val="0"/>
          <w:numId w:val="386"/>
        </w:numPr>
      </w:pPr>
      <w:r w:rsidRPr="00427B8C">
        <w:t>DMC (U) (Part) WARD NO.-0082 (282)</w:t>
      </w:r>
    </w:p>
    <w:p w14:paraId="2B4F4372" w14:textId="77777777" w:rsidR="00427B8C" w:rsidRPr="00427B8C" w:rsidRDefault="00427B8C" w:rsidP="006569BF">
      <w:pPr>
        <w:pStyle w:val="ListParagraph"/>
        <w:numPr>
          <w:ilvl w:val="0"/>
          <w:numId w:val="386"/>
        </w:numPr>
      </w:pPr>
      <w:r w:rsidRPr="00427B8C">
        <w:t>DMC (U) (Part) WARD NO.-</w:t>
      </w:r>
      <w:r w:rsidRPr="00427B8C">
        <w:t>0084 (283)</w:t>
      </w:r>
    </w:p>
    <w:p w14:paraId="1ADB2C2E" w14:textId="77777777" w:rsidR="00427B8C" w:rsidRPr="00427B8C" w:rsidRDefault="00427B8C" w:rsidP="006569BF">
      <w:pPr>
        <w:pStyle w:val="ListParagraph"/>
        <w:numPr>
          <w:ilvl w:val="0"/>
          <w:numId w:val="386"/>
        </w:numPr>
      </w:pPr>
      <w:r w:rsidRPr="00427B8C">
        <w:t>DMC (U) (Part) WARD NO.-0090 (284)</w:t>
      </w:r>
    </w:p>
    <w:p w14:paraId="653AAA4A" w14:textId="77777777" w:rsidR="00427B8C" w:rsidRPr="00427B8C" w:rsidRDefault="00427B8C" w:rsidP="006569BF">
      <w:pPr>
        <w:pStyle w:val="ListParagraph"/>
        <w:numPr>
          <w:ilvl w:val="0"/>
          <w:numId w:val="386"/>
        </w:numPr>
      </w:pPr>
      <w:r w:rsidRPr="00427B8C">
        <w:t>DMC (U) (Part) WARD NO.-0086 (285)</w:t>
      </w:r>
    </w:p>
    <w:p w14:paraId="16A3C0F6" w14:textId="77777777" w:rsidR="00427B8C" w:rsidRPr="00427B8C" w:rsidRDefault="00427B8C" w:rsidP="006569BF">
      <w:pPr>
        <w:pStyle w:val="ListParagraph"/>
        <w:numPr>
          <w:ilvl w:val="0"/>
          <w:numId w:val="386"/>
        </w:numPr>
      </w:pPr>
      <w:r w:rsidRPr="00427B8C">
        <w:t>DMC (U) (Part) WARD NO.-0154 (286)</w:t>
      </w:r>
    </w:p>
    <w:p w14:paraId="232E5C4F" w14:textId="77777777" w:rsidR="00427B8C" w:rsidRPr="00427B8C" w:rsidRDefault="00427B8C" w:rsidP="006569BF">
      <w:pPr>
        <w:pStyle w:val="ListParagraph"/>
        <w:numPr>
          <w:ilvl w:val="0"/>
          <w:numId w:val="386"/>
        </w:numPr>
      </w:pPr>
      <w:r w:rsidRPr="00427B8C">
        <w:t>Muzaffarpur (M Corp.) WARD NO.-0029(287)</w:t>
      </w:r>
    </w:p>
    <w:p w14:paraId="44980C5B" w14:textId="77777777" w:rsidR="00427B8C" w:rsidRPr="00427B8C" w:rsidRDefault="00427B8C" w:rsidP="006569BF">
      <w:pPr>
        <w:pStyle w:val="ListParagraph"/>
        <w:numPr>
          <w:ilvl w:val="0"/>
          <w:numId w:val="386"/>
        </w:numPr>
      </w:pPr>
      <w:proofErr w:type="spellStart"/>
      <w:r w:rsidRPr="00427B8C">
        <w:t>Sahebganj</w:t>
      </w:r>
      <w:proofErr w:type="spellEnd"/>
      <w:r w:rsidRPr="00427B8C">
        <w:t xml:space="preserve"> (NP) WARD </w:t>
      </w:r>
      <w:r w:rsidRPr="00427B8C">
        <w:t>NO.-0007(288)</w:t>
      </w:r>
    </w:p>
    <w:p w14:paraId="181EC7BE" w14:textId="77777777" w:rsidR="00427B8C" w:rsidRPr="00427B8C" w:rsidRDefault="00427B8C" w:rsidP="006569BF">
      <w:pPr>
        <w:pStyle w:val="ListParagraph"/>
        <w:numPr>
          <w:ilvl w:val="0"/>
          <w:numId w:val="386"/>
        </w:numPr>
      </w:pPr>
      <w:proofErr w:type="spellStart"/>
      <w:r w:rsidRPr="00427B8C">
        <w:t>Jarang</w:t>
      </w:r>
      <w:proofErr w:type="spellEnd"/>
      <w:r w:rsidRPr="00427B8C">
        <w:t xml:space="preserve"> (289)</w:t>
      </w:r>
    </w:p>
    <w:p w14:paraId="6FE17ED7" w14:textId="77777777" w:rsidR="00427B8C" w:rsidRPr="00427B8C" w:rsidRDefault="00427B8C" w:rsidP="006569BF">
      <w:pPr>
        <w:pStyle w:val="ListParagraph"/>
        <w:numPr>
          <w:ilvl w:val="0"/>
          <w:numId w:val="386"/>
        </w:numPr>
      </w:pPr>
      <w:proofErr w:type="spellStart"/>
      <w:proofErr w:type="gramStart"/>
      <w:r w:rsidRPr="00427B8C">
        <w:t>Tengharhi</w:t>
      </w:r>
      <w:proofErr w:type="spellEnd"/>
      <w:r w:rsidRPr="00427B8C">
        <w:t>(</w:t>
      </w:r>
      <w:proofErr w:type="gramEnd"/>
      <w:r w:rsidRPr="00427B8C">
        <w:t>290)</w:t>
      </w:r>
    </w:p>
    <w:p w14:paraId="38CBEE80" w14:textId="77777777" w:rsidR="00427B8C" w:rsidRPr="00427B8C" w:rsidRDefault="00427B8C" w:rsidP="006569BF">
      <w:pPr>
        <w:pStyle w:val="ListParagraph"/>
        <w:numPr>
          <w:ilvl w:val="0"/>
          <w:numId w:val="386"/>
        </w:numPr>
      </w:pPr>
      <w:r w:rsidRPr="00427B8C">
        <w:t xml:space="preserve">Dadar </w:t>
      </w:r>
      <w:proofErr w:type="spellStart"/>
      <w:proofErr w:type="gramStart"/>
      <w:r w:rsidRPr="00427B8C">
        <w:t>Kolhua</w:t>
      </w:r>
      <w:proofErr w:type="spellEnd"/>
      <w:r w:rsidRPr="00427B8C">
        <w:t>(</w:t>
      </w:r>
      <w:proofErr w:type="gramEnd"/>
      <w:r w:rsidRPr="00427B8C">
        <w:t>291)</w:t>
      </w:r>
    </w:p>
    <w:p w14:paraId="028969AA" w14:textId="77777777" w:rsidR="00427B8C" w:rsidRPr="00427B8C" w:rsidRDefault="00427B8C" w:rsidP="006569BF">
      <w:pPr>
        <w:pStyle w:val="ListParagraph"/>
        <w:numPr>
          <w:ilvl w:val="0"/>
          <w:numId w:val="386"/>
        </w:numPr>
      </w:pPr>
      <w:proofErr w:type="spellStart"/>
      <w:r w:rsidRPr="00427B8C">
        <w:t>Pakahi</w:t>
      </w:r>
      <w:proofErr w:type="spellEnd"/>
      <w:r w:rsidRPr="00427B8C">
        <w:t xml:space="preserve"> </w:t>
      </w:r>
      <w:proofErr w:type="gramStart"/>
      <w:r w:rsidRPr="00427B8C">
        <w:t>Khas(</w:t>
      </w:r>
      <w:proofErr w:type="gramEnd"/>
      <w:r w:rsidRPr="00427B8C">
        <w:t>292)</w:t>
      </w:r>
    </w:p>
    <w:p w14:paraId="6CA744F8" w14:textId="77777777" w:rsidR="00427B8C" w:rsidRPr="00427B8C" w:rsidRDefault="00427B8C" w:rsidP="006569BF">
      <w:pPr>
        <w:pStyle w:val="ListParagraph"/>
        <w:numPr>
          <w:ilvl w:val="0"/>
          <w:numId w:val="386"/>
        </w:numPr>
      </w:pPr>
      <w:proofErr w:type="spellStart"/>
      <w:proofErr w:type="gramStart"/>
      <w:r w:rsidRPr="00427B8C">
        <w:t>Amrakh</w:t>
      </w:r>
      <w:proofErr w:type="spellEnd"/>
      <w:r w:rsidRPr="00427B8C">
        <w:t>(</w:t>
      </w:r>
      <w:proofErr w:type="gramEnd"/>
      <w:r w:rsidRPr="00427B8C">
        <w:t>293)</w:t>
      </w:r>
    </w:p>
    <w:p w14:paraId="680DD05C" w14:textId="77777777" w:rsidR="00427B8C" w:rsidRPr="00427B8C" w:rsidRDefault="00427B8C" w:rsidP="006569BF">
      <w:pPr>
        <w:pStyle w:val="ListParagraph"/>
        <w:numPr>
          <w:ilvl w:val="0"/>
          <w:numId w:val="386"/>
        </w:numPr>
      </w:pPr>
      <w:proofErr w:type="spellStart"/>
      <w:proofErr w:type="gramStart"/>
      <w:r w:rsidRPr="00427B8C">
        <w:t>Ehiapur</w:t>
      </w:r>
      <w:proofErr w:type="spellEnd"/>
      <w:r w:rsidRPr="00427B8C">
        <w:t>(</w:t>
      </w:r>
      <w:proofErr w:type="gramEnd"/>
      <w:r w:rsidRPr="00427B8C">
        <w:t>294)</w:t>
      </w:r>
    </w:p>
    <w:p w14:paraId="74FF4A56" w14:textId="77777777" w:rsidR="00427B8C" w:rsidRPr="00427B8C" w:rsidRDefault="00427B8C" w:rsidP="006569BF">
      <w:pPr>
        <w:pStyle w:val="ListParagraph"/>
        <w:numPr>
          <w:ilvl w:val="0"/>
          <w:numId w:val="386"/>
        </w:numPr>
      </w:pPr>
      <w:proofErr w:type="spellStart"/>
      <w:proofErr w:type="gramStart"/>
      <w:r w:rsidRPr="00427B8C">
        <w:t>Ghayaspur</w:t>
      </w:r>
      <w:proofErr w:type="spellEnd"/>
      <w:r w:rsidRPr="00427B8C">
        <w:t>(</w:t>
      </w:r>
      <w:proofErr w:type="gramEnd"/>
      <w:r w:rsidRPr="00427B8C">
        <w:t>295)</w:t>
      </w:r>
    </w:p>
    <w:p w14:paraId="00D3BB2F" w14:textId="77777777" w:rsidR="00427B8C" w:rsidRPr="00427B8C" w:rsidRDefault="00427B8C" w:rsidP="006569BF">
      <w:pPr>
        <w:pStyle w:val="ListParagraph"/>
        <w:numPr>
          <w:ilvl w:val="0"/>
          <w:numId w:val="386"/>
        </w:numPr>
      </w:pPr>
      <w:proofErr w:type="gramStart"/>
      <w:r w:rsidRPr="00427B8C">
        <w:t>Bhutan(</w:t>
      </w:r>
      <w:proofErr w:type="gramEnd"/>
      <w:r w:rsidRPr="00427B8C">
        <w:t>296)</w:t>
      </w:r>
    </w:p>
    <w:p w14:paraId="55C0A9F4" w14:textId="77777777" w:rsidR="00427B8C" w:rsidRPr="00427B8C" w:rsidRDefault="00427B8C" w:rsidP="006569BF">
      <w:pPr>
        <w:pStyle w:val="ListParagraph"/>
        <w:numPr>
          <w:ilvl w:val="0"/>
          <w:numId w:val="386"/>
        </w:numPr>
      </w:pPr>
      <w:proofErr w:type="spellStart"/>
      <w:r w:rsidRPr="00427B8C">
        <w:t>Chak</w:t>
      </w:r>
      <w:proofErr w:type="spellEnd"/>
      <w:r w:rsidRPr="00427B8C">
        <w:t xml:space="preserve"> </w:t>
      </w:r>
      <w:proofErr w:type="spellStart"/>
      <w:proofErr w:type="gramStart"/>
      <w:r w:rsidRPr="00427B8C">
        <w:t>Mohabbat</w:t>
      </w:r>
      <w:proofErr w:type="spellEnd"/>
      <w:r w:rsidRPr="00427B8C">
        <w:t>(</w:t>
      </w:r>
      <w:proofErr w:type="gramEnd"/>
      <w:r w:rsidRPr="00427B8C">
        <w:t>297)</w:t>
      </w:r>
    </w:p>
    <w:p w14:paraId="5B44D21A" w14:textId="77777777" w:rsidR="00427B8C" w:rsidRPr="00427B8C" w:rsidRDefault="00427B8C" w:rsidP="006569BF">
      <w:pPr>
        <w:pStyle w:val="ListParagraph"/>
        <w:numPr>
          <w:ilvl w:val="0"/>
          <w:numId w:val="386"/>
        </w:numPr>
      </w:pPr>
      <w:proofErr w:type="spellStart"/>
      <w:proofErr w:type="gramStart"/>
      <w:r w:rsidRPr="00427B8C">
        <w:t>Basdeopur</w:t>
      </w:r>
      <w:proofErr w:type="spellEnd"/>
      <w:r w:rsidRPr="00427B8C">
        <w:t>(</w:t>
      </w:r>
      <w:proofErr w:type="gramEnd"/>
      <w:r w:rsidRPr="00427B8C">
        <w:t>298)</w:t>
      </w:r>
    </w:p>
    <w:p w14:paraId="7A3D1A4A" w14:textId="77777777" w:rsidR="00427B8C" w:rsidRPr="00427B8C" w:rsidRDefault="00427B8C" w:rsidP="006569BF">
      <w:pPr>
        <w:pStyle w:val="ListParagraph"/>
        <w:numPr>
          <w:ilvl w:val="0"/>
          <w:numId w:val="386"/>
        </w:numPr>
      </w:pPr>
      <w:r w:rsidRPr="00427B8C">
        <w:t xml:space="preserve">Rampur </w:t>
      </w:r>
      <w:proofErr w:type="spellStart"/>
      <w:proofErr w:type="gramStart"/>
      <w:r w:rsidRPr="00427B8C">
        <w:t>Bhadson</w:t>
      </w:r>
      <w:proofErr w:type="spellEnd"/>
      <w:r w:rsidRPr="00427B8C">
        <w:t>(</w:t>
      </w:r>
      <w:proofErr w:type="gramEnd"/>
      <w:r w:rsidRPr="00427B8C">
        <w:t>299)</w:t>
      </w:r>
    </w:p>
    <w:p w14:paraId="152689D6" w14:textId="77777777" w:rsidR="00427B8C" w:rsidRPr="00427B8C" w:rsidRDefault="00427B8C" w:rsidP="006569BF">
      <w:pPr>
        <w:pStyle w:val="ListParagraph"/>
        <w:numPr>
          <w:ilvl w:val="0"/>
          <w:numId w:val="386"/>
        </w:numPr>
      </w:pPr>
      <w:r w:rsidRPr="00427B8C">
        <w:t xml:space="preserve">Abu </w:t>
      </w:r>
      <w:proofErr w:type="spellStart"/>
      <w:proofErr w:type="gramStart"/>
      <w:r w:rsidRPr="00427B8C">
        <w:t>Chak</w:t>
      </w:r>
      <w:proofErr w:type="spellEnd"/>
      <w:r w:rsidRPr="00427B8C">
        <w:t>(</w:t>
      </w:r>
      <w:proofErr w:type="gramEnd"/>
      <w:r w:rsidRPr="00427B8C">
        <w:t>300)</w:t>
      </w:r>
    </w:p>
    <w:p w14:paraId="0282A173" w14:textId="77777777" w:rsidR="00427B8C" w:rsidRPr="00427B8C" w:rsidRDefault="00427B8C" w:rsidP="006569BF">
      <w:pPr>
        <w:pStyle w:val="ListParagraph"/>
        <w:numPr>
          <w:ilvl w:val="0"/>
          <w:numId w:val="386"/>
        </w:numPr>
      </w:pPr>
      <w:proofErr w:type="spellStart"/>
      <w:r w:rsidRPr="00427B8C">
        <w:t>Rakbe</w:t>
      </w:r>
      <w:proofErr w:type="spellEnd"/>
      <w:r w:rsidRPr="00427B8C">
        <w:t xml:space="preserve"> </w:t>
      </w:r>
      <w:proofErr w:type="spellStart"/>
      <w:r w:rsidRPr="00427B8C">
        <w:t>Yehiapur</w:t>
      </w:r>
      <w:proofErr w:type="spellEnd"/>
      <w:r w:rsidRPr="00427B8C">
        <w:t xml:space="preserve"> </w:t>
      </w:r>
      <w:proofErr w:type="spellStart"/>
      <w:r w:rsidRPr="00427B8C">
        <w:t>urf</w:t>
      </w:r>
      <w:proofErr w:type="spellEnd"/>
      <w:r w:rsidRPr="00427B8C">
        <w:t xml:space="preserve"> </w:t>
      </w:r>
      <w:proofErr w:type="spellStart"/>
      <w:proofErr w:type="gramStart"/>
      <w:r w:rsidRPr="00427B8C">
        <w:t>Ganeshpur</w:t>
      </w:r>
      <w:proofErr w:type="spellEnd"/>
      <w:r w:rsidRPr="00427B8C">
        <w:t>(</w:t>
      </w:r>
      <w:proofErr w:type="gramEnd"/>
      <w:r w:rsidRPr="00427B8C">
        <w:t>301)</w:t>
      </w:r>
    </w:p>
    <w:p w14:paraId="68786FEC" w14:textId="77777777" w:rsidR="00427B8C" w:rsidRPr="00427B8C" w:rsidRDefault="00427B8C" w:rsidP="006569BF">
      <w:pPr>
        <w:pStyle w:val="ListParagraph"/>
        <w:numPr>
          <w:ilvl w:val="0"/>
          <w:numId w:val="386"/>
        </w:numPr>
      </w:pPr>
      <w:proofErr w:type="spellStart"/>
      <w:r w:rsidRPr="00427B8C">
        <w:t>Bhikanpur</w:t>
      </w:r>
      <w:proofErr w:type="spellEnd"/>
      <w:r w:rsidRPr="00427B8C">
        <w:t xml:space="preserve"> </w:t>
      </w:r>
      <w:proofErr w:type="spellStart"/>
      <w:proofErr w:type="gramStart"/>
      <w:r w:rsidRPr="00427B8C">
        <w:t>Dih</w:t>
      </w:r>
      <w:proofErr w:type="spellEnd"/>
      <w:r w:rsidRPr="00427B8C">
        <w:t>(</w:t>
      </w:r>
      <w:proofErr w:type="gramEnd"/>
      <w:r w:rsidRPr="00427B8C">
        <w:t>302)</w:t>
      </w:r>
    </w:p>
    <w:p w14:paraId="6F6AA4F3" w14:textId="77777777" w:rsidR="00427B8C" w:rsidRPr="00427B8C" w:rsidRDefault="00427B8C" w:rsidP="006569BF">
      <w:pPr>
        <w:pStyle w:val="ListParagraph"/>
        <w:numPr>
          <w:ilvl w:val="0"/>
          <w:numId w:val="386"/>
        </w:numPr>
      </w:pPr>
      <w:r w:rsidRPr="00427B8C">
        <w:t xml:space="preserve">Patti </w:t>
      </w:r>
      <w:proofErr w:type="spellStart"/>
      <w:r w:rsidRPr="00427B8C">
        <w:t>Sain</w:t>
      </w:r>
      <w:proofErr w:type="spellEnd"/>
      <w:r w:rsidRPr="00427B8C">
        <w:t xml:space="preserve"> Tola Ram </w:t>
      </w:r>
      <w:proofErr w:type="gramStart"/>
      <w:r w:rsidRPr="00427B8C">
        <w:t>Rai(</w:t>
      </w:r>
      <w:proofErr w:type="gramEnd"/>
      <w:r w:rsidRPr="00427B8C">
        <w:t>303)</w:t>
      </w:r>
    </w:p>
    <w:p w14:paraId="6946E48D" w14:textId="77777777" w:rsidR="00427B8C" w:rsidRPr="00427B8C" w:rsidRDefault="00427B8C" w:rsidP="006569BF">
      <w:pPr>
        <w:pStyle w:val="ListParagraph"/>
        <w:numPr>
          <w:ilvl w:val="0"/>
          <w:numId w:val="386"/>
        </w:numPr>
      </w:pPr>
      <w:proofErr w:type="spellStart"/>
      <w:r w:rsidRPr="00427B8C">
        <w:t>Asapur</w:t>
      </w:r>
      <w:proofErr w:type="spellEnd"/>
      <w:r w:rsidRPr="00427B8C">
        <w:t xml:space="preserve"> </w:t>
      </w:r>
      <w:proofErr w:type="gramStart"/>
      <w:r w:rsidRPr="00427B8C">
        <w:t>Bhawani(</w:t>
      </w:r>
      <w:proofErr w:type="gramEnd"/>
      <w:r w:rsidRPr="00427B8C">
        <w:t>304)</w:t>
      </w:r>
    </w:p>
    <w:p w14:paraId="5FBAF32D" w14:textId="77777777" w:rsidR="00427B8C" w:rsidRPr="00427B8C" w:rsidRDefault="00427B8C" w:rsidP="006569BF">
      <w:pPr>
        <w:pStyle w:val="ListParagraph"/>
        <w:numPr>
          <w:ilvl w:val="0"/>
          <w:numId w:val="386"/>
        </w:numPr>
      </w:pPr>
      <w:proofErr w:type="spellStart"/>
      <w:proofErr w:type="gramStart"/>
      <w:r w:rsidRPr="00427B8C">
        <w:t>Sinia</w:t>
      </w:r>
      <w:proofErr w:type="spellEnd"/>
      <w:r w:rsidRPr="00427B8C">
        <w:t>(</w:t>
      </w:r>
      <w:proofErr w:type="gramEnd"/>
      <w:r w:rsidRPr="00427B8C">
        <w:t>305)</w:t>
      </w:r>
    </w:p>
    <w:p w14:paraId="220FEC27" w14:textId="77777777" w:rsidR="00427B8C" w:rsidRPr="00427B8C" w:rsidRDefault="00427B8C" w:rsidP="006569BF">
      <w:pPr>
        <w:pStyle w:val="ListParagraph"/>
        <w:numPr>
          <w:ilvl w:val="0"/>
          <w:numId w:val="386"/>
        </w:numPr>
      </w:pPr>
      <w:proofErr w:type="spellStart"/>
      <w:proofErr w:type="gramStart"/>
      <w:r w:rsidRPr="00427B8C">
        <w:t>Simri</w:t>
      </w:r>
      <w:proofErr w:type="spellEnd"/>
      <w:r w:rsidRPr="00427B8C">
        <w:t>(</w:t>
      </w:r>
      <w:proofErr w:type="gramEnd"/>
      <w:r w:rsidRPr="00427B8C">
        <w:t>306)</w:t>
      </w:r>
    </w:p>
    <w:p w14:paraId="57E34FBC" w14:textId="77777777" w:rsidR="00427B8C" w:rsidRPr="00427B8C" w:rsidRDefault="00427B8C" w:rsidP="006569BF">
      <w:pPr>
        <w:pStyle w:val="ListParagraph"/>
        <w:numPr>
          <w:ilvl w:val="0"/>
          <w:numId w:val="386"/>
        </w:numPr>
      </w:pPr>
      <w:proofErr w:type="spellStart"/>
      <w:r w:rsidRPr="00427B8C">
        <w:t>Ghugus</w:t>
      </w:r>
      <w:proofErr w:type="spellEnd"/>
      <w:r w:rsidRPr="00427B8C">
        <w:t xml:space="preserve"> (CT) WARD NO.-0001 (307)</w:t>
      </w:r>
    </w:p>
    <w:p w14:paraId="4676C8A5" w14:textId="77777777" w:rsidR="00427B8C" w:rsidRPr="00427B8C" w:rsidRDefault="00427B8C" w:rsidP="006569BF">
      <w:pPr>
        <w:pStyle w:val="ListParagraph"/>
        <w:numPr>
          <w:ilvl w:val="0"/>
          <w:numId w:val="386"/>
        </w:numPr>
      </w:pPr>
      <w:r w:rsidRPr="00427B8C">
        <w:t>Chandrapur (M Cl) WARD NO.-0031 (308)</w:t>
      </w:r>
    </w:p>
    <w:p w14:paraId="55FC4A9D" w14:textId="77777777" w:rsidR="00427B8C" w:rsidRPr="00427B8C" w:rsidRDefault="00427B8C" w:rsidP="006569BF">
      <w:pPr>
        <w:pStyle w:val="ListParagraph"/>
        <w:numPr>
          <w:ilvl w:val="0"/>
          <w:numId w:val="386"/>
        </w:numPr>
      </w:pPr>
      <w:r w:rsidRPr="00427B8C">
        <w:t>Chandrapur (M Cl) WARD NO.-0037 (309)</w:t>
      </w:r>
    </w:p>
    <w:p w14:paraId="4AC75FB9" w14:textId="77777777" w:rsidR="00427B8C" w:rsidRPr="00427B8C" w:rsidRDefault="00427B8C" w:rsidP="006569BF">
      <w:pPr>
        <w:pStyle w:val="ListParagraph"/>
        <w:numPr>
          <w:ilvl w:val="0"/>
          <w:numId w:val="386"/>
        </w:numPr>
      </w:pPr>
      <w:r w:rsidRPr="00427B8C">
        <w:t>Ballarpur (M Cl) WARD NO.-0005 (310)</w:t>
      </w:r>
    </w:p>
    <w:p w14:paraId="5DB00B41" w14:textId="77777777" w:rsidR="00427B8C" w:rsidRPr="00427B8C" w:rsidRDefault="00427B8C" w:rsidP="006569BF">
      <w:pPr>
        <w:pStyle w:val="ListParagraph"/>
        <w:numPr>
          <w:ilvl w:val="0"/>
          <w:numId w:val="386"/>
        </w:numPr>
      </w:pPr>
      <w:proofErr w:type="spellStart"/>
      <w:r w:rsidRPr="00427B8C">
        <w:t>Rajura</w:t>
      </w:r>
      <w:proofErr w:type="spellEnd"/>
      <w:r w:rsidRPr="00427B8C">
        <w:t xml:space="preserve"> (M Cl) WARD NO.-0013 (311)</w:t>
      </w:r>
    </w:p>
    <w:p w14:paraId="45ACAEA7" w14:textId="77777777" w:rsidR="00427B8C" w:rsidRPr="00427B8C" w:rsidRDefault="00427B8C" w:rsidP="006569BF">
      <w:pPr>
        <w:pStyle w:val="ListParagraph"/>
        <w:numPr>
          <w:ilvl w:val="0"/>
          <w:numId w:val="386"/>
        </w:numPr>
      </w:pPr>
      <w:proofErr w:type="spellStart"/>
      <w:r w:rsidRPr="00427B8C">
        <w:t>Mul</w:t>
      </w:r>
      <w:proofErr w:type="spellEnd"/>
      <w:r w:rsidRPr="00427B8C">
        <w:t xml:space="preserve"> (M Cl) WARD NO.-</w:t>
      </w:r>
      <w:r w:rsidRPr="00427B8C">
        <w:lastRenderedPageBreak/>
        <w:t>0004 (312)</w:t>
      </w:r>
    </w:p>
    <w:p w14:paraId="0CB5280B" w14:textId="77777777" w:rsidR="00427B8C" w:rsidRPr="006569BF" w:rsidRDefault="00427B8C" w:rsidP="006569BF">
      <w:pPr>
        <w:pStyle w:val="ListParagraph"/>
        <w:numPr>
          <w:ilvl w:val="0"/>
          <w:numId w:val="386"/>
        </w:numPr>
        <w:rPr>
          <w:lang w:val="fr-FR"/>
        </w:rPr>
      </w:pPr>
      <w:proofErr w:type="spellStart"/>
      <w:r w:rsidRPr="006569BF">
        <w:rPr>
          <w:lang w:val="fr-FR"/>
        </w:rPr>
        <w:t>Navargaon</w:t>
      </w:r>
      <w:proofErr w:type="spellEnd"/>
      <w:r w:rsidRPr="006569BF">
        <w:rPr>
          <w:lang w:val="fr-FR"/>
        </w:rPr>
        <w:t xml:space="preserve"> (313)</w:t>
      </w:r>
    </w:p>
    <w:p w14:paraId="1CCDECA3" w14:textId="77777777" w:rsidR="00427B8C" w:rsidRPr="006569BF" w:rsidRDefault="00427B8C" w:rsidP="006569BF">
      <w:pPr>
        <w:pStyle w:val="ListParagraph"/>
        <w:numPr>
          <w:ilvl w:val="0"/>
          <w:numId w:val="386"/>
        </w:numPr>
        <w:rPr>
          <w:lang w:val="fr-FR"/>
        </w:rPr>
      </w:pPr>
      <w:proofErr w:type="spellStart"/>
      <w:r w:rsidRPr="006569BF">
        <w:rPr>
          <w:lang w:val="fr-FR"/>
        </w:rPr>
        <w:t>Subai</w:t>
      </w:r>
      <w:proofErr w:type="spellEnd"/>
      <w:r w:rsidRPr="006569BF">
        <w:rPr>
          <w:lang w:val="fr-FR"/>
        </w:rPr>
        <w:t xml:space="preserve"> (314)</w:t>
      </w:r>
    </w:p>
    <w:p w14:paraId="22FBFD5D" w14:textId="77777777" w:rsidR="00427B8C" w:rsidRPr="006569BF" w:rsidRDefault="00427B8C" w:rsidP="006569BF">
      <w:pPr>
        <w:pStyle w:val="ListParagraph"/>
        <w:numPr>
          <w:ilvl w:val="0"/>
          <w:numId w:val="386"/>
        </w:numPr>
        <w:rPr>
          <w:lang w:val="fr-FR"/>
        </w:rPr>
      </w:pPr>
      <w:proofErr w:type="spellStart"/>
      <w:r w:rsidRPr="006569BF">
        <w:rPr>
          <w:lang w:val="fr-FR"/>
        </w:rPr>
        <w:t>Pimpalgaon</w:t>
      </w:r>
      <w:proofErr w:type="spellEnd"/>
      <w:r w:rsidRPr="006569BF">
        <w:rPr>
          <w:lang w:val="fr-FR"/>
        </w:rPr>
        <w:t xml:space="preserve"> (315)</w:t>
      </w:r>
    </w:p>
    <w:p w14:paraId="38338B96" w14:textId="77777777" w:rsidR="00427B8C" w:rsidRPr="006569BF" w:rsidRDefault="00427B8C" w:rsidP="006569BF">
      <w:pPr>
        <w:pStyle w:val="ListParagraph"/>
        <w:numPr>
          <w:ilvl w:val="0"/>
          <w:numId w:val="386"/>
        </w:numPr>
        <w:rPr>
          <w:lang w:val="fr-FR"/>
        </w:rPr>
      </w:pPr>
      <w:proofErr w:type="spellStart"/>
      <w:r w:rsidRPr="006569BF">
        <w:rPr>
          <w:lang w:val="fr-FR"/>
        </w:rPr>
        <w:t>Bhimani</w:t>
      </w:r>
      <w:proofErr w:type="spellEnd"/>
      <w:r w:rsidRPr="006569BF">
        <w:rPr>
          <w:lang w:val="fr-FR"/>
        </w:rPr>
        <w:t xml:space="preserve"> (316)</w:t>
      </w:r>
    </w:p>
    <w:p w14:paraId="2C7ED92D" w14:textId="77777777" w:rsidR="00427B8C" w:rsidRPr="006569BF" w:rsidRDefault="00427B8C" w:rsidP="006569BF">
      <w:pPr>
        <w:pStyle w:val="ListParagraph"/>
        <w:numPr>
          <w:ilvl w:val="0"/>
          <w:numId w:val="386"/>
        </w:numPr>
        <w:rPr>
          <w:lang w:val="fr-FR"/>
        </w:rPr>
      </w:pPr>
      <w:r w:rsidRPr="006569BF">
        <w:rPr>
          <w:lang w:val="fr-FR"/>
        </w:rPr>
        <w:t xml:space="preserve">Jena </w:t>
      </w:r>
      <w:proofErr w:type="spellStart"/>
      <w:r w:rsidRPr="006569BF">
        <w:rPr>
          <w:lang w:val="fr-FR"/>
        </w:rPr>
        <w:t>Niwali</w:t>
      </w:r>
      <w:proofErr w:type="spellEnd"/>
      <w:r w:rsidRPr="006569BF">
        <w:rPr>
          <w:lang w:val="fr-FR"/>
        </w:rPr>
        <w:t xml:space="preserve"> (317)</w:t>
      </w:r>
    </w:p>
    <w:p w14:paraId="195E6B77" w14:textId="77777777" w:rsidR="00427B8C" w:rsidRPr="00427B8C" w:rsidRDefault="00427B8C" w:rsidP="006569BF">
      <w:pPr>
        <w:pStyle w:val="ListParagraph"/>
        <w:numPr>
          <w:ilvl w:val="0"/>
          <w:numId w:val="386"/>
        </w:numPr>
      </w:pPr>
      <w:proofErr w:type="spellStart"/>
      <w:r w:rsidRPr="00427B8C">
        <w:t>Utimal</w:t>
      </w:r>
      <w:proofErr w:type="spellEnd"/>
      <w:r w:rsidRPr="00427B8C">
        <w:t xml:space="preserve"> (318)</w:t>
      </w:r>
    </w:p>
    <w:p w14:paraId="564D7F15" w14:textId="77777777" w:rsidR="00427B8C" w:rsidRPr="00427B8C" w:rsidRDefault="00427B8C" w:rsidP="006569BF">
      <w:pPr>
        <w:pStyle w:val="ListParagraph"/>
        <w:numPr>
          <w:ilvl w:val="0"/>
          <w:numId w:val="386"/>
        </w:numPr>
      </w:pPr>
      <w:proofErr w:type="spellStart"/>
      <w:r w:rsidRPr="00427B8C">
        <w:t>Gadmaushi</w:t>
      </w:r>
      <w:proofErr w:type="spellEnd"/>
      <w:r w:rsidRPr="00427B8C">
        <w:t xml:space="preserve"> </w:t>
      </w:r>
      <w:proofErr w:type="spellStart"/>
      <w:r w:rsidRPr="00427B8C">
        <w:t>Chak</w:t>
      </w:r>
      <w:proofErr w:type="spellEnd"/>
      <w:r w:rsidRPr="00427B8C">
        <w:t xml:space="preserve"> (319)</w:t>
      </w:r>
    </w:p>
    <w:p w14:paraId="76113413" w14:textId="77777777" w:rsidR="00427B8C" w:rsidRPr="00427B8C" w:rsidRDefault="00427B8C" w:rsidP="006569BF">
      <w:pPr>
        <w:pStyle w:val="ListParagraph"/>
        <w:numPr>
          <w:ilvl w:val="0"/>
          <w:numId w:val="386"/>
        </w:numPr>
      </w:pPr>
      <w:proofErr w:type="spellStart"/>
      <w:r w:rsidRPr="00427B8C">
        <w:t>Chak</w:t>
      </w:r>
      <w:proofErr w:type="spellEnd"/>
      <w:r w:rsidRPr="00427B8C">
        <w:t xml:space="preserve"> </w:t>
      </w:r>
      <w:proofErr w:type="spellStart"/>
      <w:r w:rsidRPr="00427B8C">
        <w:t>Chiroli</w:t>
      </w:r>
      <w:proofErr w:type="spellEnd"/>
      <w:r w:rsidRPr="00427B8C">
        <w:t xml:space="preserve"> (320)</w:t>
      </w:r>
    </w:p>
    <w:p w14:paraId="0D07A8E1" w14:textId="77777777" w:rsidR="00427B8C" w:rsidRPr="00427B8C" w:rsidRDefault="00427B8C" w:rsidP="006569BF">
      <w:pPr>
        <w:pStyle w:val="ListParagraph"/>
        <w:numPr>
          <w:ilvl w:val="0"/>
          <w:numId w:val="386"/>
        </w:numPr>
      </w:pPr>
      <w:proofErr w:type="spellStart"/>
      <w:r w:rsidRPr="00427B8C">
        <w:t>Sbegaon</w:t>
      </w:r>
      <w:proofErr w:type="spellEnd"/>
      <w:r w:rsidRPr="00427B8C">
        <w:t xml:space="preserve"> (321)</w:t>
      </w:r>
    </w:p>
    <w:p w14:paraId="79E66978" w14:textId="77777777" w:rsidR="00427B8C" w:rsidRPr="00427B8C" w:rsidRDefault="00427B8C" w:rsidP="006569BF">
      <w:pPr>
        <w:pStyle w:val="ListParagraph"/>
        <w:numPr>
          <w:ilvl w:val="0"/>
          <w:numId w:val="386"/>
        </w:numPr>
      </w:pPr>
      <w:proofErr w:type="spellStart"/>
      <w:r w:rsidRPr="00427B8C">
        <w:t>Padzari</w:t>
      </w:r>
      <w:proofErr w:type="spellEnd"/>
      <w:r w:rsidRPr="00427B8C">
        <w:t xml:space="preserve"> </w:t>
      </w:r>
      <w:proofErr w:type="spellStart"/>
      <w:r w:rsidRPr="00427B8C">
        <w:t>Chak</w:t>
      </w:r>
      <w:proofErr w:type="spellEnd"/>
      <w:r w:rsidRPr="00427B8C">
        <w:t xml:space="preserve"> (322)</w:t>
      </w:r>
    </w:p>
    <w:p w14:paraId="17692778" w14:textId="77777777" w:rsidR="00427B8C" w:rsidRPr="00427B8C" w:rsidRDefault="00427B8C" w:rsidP="006569BF">
      <w:pPr>
        <w:pStyle w:val="ListParagraph"/>
        <w:numPr>
          <w:ilvl w:val="0"/>
          <w:numId w:val="386"/>
        </w:numPr>
      </w:pPr>
      <w:r w:rsidRPr="00427B8C">
        <w:t>Chennai (M Corp.) WAR</w:t>
      </w:r>
      <w:r w:rsidRPr="00427B8C">
        <w:t>D NO.-0062 (323)</w:t>
      </w:r>
    </w:p>
    <w:p w14:paraId="381BD846" w14:textId="77777777" w:rsidR="00427B8C" w:rsidRPr="00427B8C" w:rsidRDefault="00427B8C" w:rsidP="006569BF">
      <w:pPr>
        <w:pStyle w:val="ListParagraph"/>
        <w:numPr>
          <w:ilvl w:val="0"/>
          <w:numId w:val="386"/>
        </w:numPr>
      </w:pPr>
      <w:r w:rsidRPr="00427B8C">
        <w:t>Chennai (M Corp.) WARD NO.-0002 (324)</w:t>
      </w:r>
    </w:p>
    <w:p w14:paraId="1F44B951" w14:textId="77777777" w:rsidR="00427B8C" w:rsidRPr="00427B8C" w:rsidRDefault="00427B8C" w:rsidP="006569BF">
      <w:pPr>
        <w:pStyle w:val="ListParagraph"/>
        <w:numPr>
          <w:ilvl w:val="0"/>
          <w:numId w:val="386"/>
        </w:numPr>
      </w:pPr>
      <w:r w:rsidRPr="00427B8C">
        <w:t>Chennai (M Corp.) WARD NO.-0130 (325)</w:t>
      </w:r>
    </w:p>
    <w:p w14:paraId="2A8621A2" w14:textId="77777777" w:rsidR="00427B8C" w:rsidRPr="00427B8C" w:rsidRDefault="00427B8C" w:rsidP="006569BF">
      <w:pPr>
        <w:pStyle w:val="ListParagraph"/>
        <w:numPr>
          <w:ilvl w:val="0"/>
          <w:numId w:val="386"/>
        </w:numPr>
      </w:pPr>
      <w:r w:rsidRPr="00427B8C">
        <w:t>Chennai (M Corp.) WARD NO.-0040 (326)</w:t>
      </w:r>
    </w:p>
    <w:p w14:paraId="76C50915" w14:textId="77777777" w:rsidR="00427B8C" w:rsidRPr="00427B8C" w:rsidRDefault="00427B8C" w:rsidP="006569BF">
      <w:pPr>
        <w:pStyle w:val="ListParagraph"/>
        <w:numPr>
          <w:ilvl w:val="0"/>
          <w:numId w:val="386"/>
        </w:numPr>
      </w:pPr>
      <w:r w:rsidRPr="00427B8C">
        <w:t>Chennai (M Corp.) WARD NO.-0010 (327)</w:t>
      </w:r>
    </w:p>
    <w:p w14:paraId="7FFA6489" w14:textId="77777777" w:rsidR="00427B8C" w:rsidRPr="00427B8C" w:rsidRDefault="00427B8C" w:rsidP="006569BF">
      <w:pPr>
        <w:pStyle w:val="ListParagraph"/>
        <w:numPr>
          <w:ilvl w:val="0"/>
          <w:numId w:val="386"/>
        </w:numPr>
      </w:pPr>
      <w:r w:rsidRPr="00427B8C">
        <w:t>Chenn</w:t>
      </w:r>
      <w:r w:rsidRPr="00427B8C">
        <w:t>ai (M Corp.) WARD NO.-0138 (328)</w:t>
      </w:r>
    </w:p>
    <w:p w14:paraId="43EFC9FD" w14:textId="77777777" w:rsidR="00427B8C" w:rsidRPr="00427B8C" w:rsidRDefault="00427B8C" w:rsidP="006569BF">
      <w:pPr>
        <w:pStyle w:val="ListParagraph"/>
        <w:numPr>
          <w:ilvl w:val="0"/>
          <w:numId w:val="386"/>
        </w:numPr>
      </w:pPr>
      <w:r w:rsidRPr="00427B8C">
        <w:t>Chennai (M Corp.) WARD NO.-0151 (329)</w:t>
      </w:r>
    </w:p>
    <w:p w14:paraId="6124D03E" w14:textId="77777777" w:rsidR="00427B8C" w:rsidRPr="00427B8C" w:rsidRDefault="00427B8C" w:rsidP="006569BF">
      <w:pPr>
        <w:pStyle w:val="ListParagraph"/>
        <w:numPr>
          <w:ilvl w:val="0"/>
          <w:numId w:val="386"/>
        </w:numPr>
      </w:pPr>
      <w:r w:rsidRPr="00427B8C">
        <w:t>Chennai (M Corp.) WARD NO.-0068 (330)</w:t>
      </w:r>
    </w:p>
    <w:p w14:paraId="5C55B27D" w14:textId="77777777" w:rsidR="00427B8C" w:rsidRPr="00427B8C" w:rsidRDefault="00427B8C" w:rsidP="006569BF">
      <w:pPr>
        <w:pStyle w:val="ListParagraph"/>
        <w:numPr>
          <w:ilvl w:val="0"/>
          <w:numId w:val="386"/>
        </w:numPr>
      </w:pPr>
      <w:r w:rsidRPr="00427B8C">
        <w:t>Chennai (M Corp.) WARD NO.-0150 (331)</w:t>
      </w:r>
    </w:p>
    <w:p w14:paraId="5EAD48B0" w14:textId="77777777" w:rsidR="00427B8C" w:rsidRPr="00427B8C" w:rsidRDefault="00427B8C" w:rsidP="006569BF">
      <w:pPr>
        <w:pStyle w:val="ListParagraph"/>
        <w:numPr>
          <w:ilvl w:val="0"/>
          <w:numId w:val="386"/>
        </w:numPr>
      </w:pPr>
      <w:r w:rsidRPr="00427B8C">
        <w:t>Chennai (M Corp.) WARD NO.-</w:t>
      </w:r>
      <w:r w:rsidRPr="00427B8C">
        <w:t>0042 (332)</w:t>
      </w:r>
    </w:p>
    <w:p w14:paraId="38CA7BA1" w14:textId="77777777" w:rsidR="00427B8C" w:rsidRPr="00427B8C" w:rsidRDefault="00427B8C" w:rsidP="006569BF">
      <w:pPr>
        <w:pStyle w:val="ListParagraph"/>
        <w:numPr>
          <w:ilvl w:val="0"/>
          <w:numId w:val="386"/>
        </w:numPr>
      </w:pPr>
      <w:r w:rsidRPr="00427B8C">
        <w:t>Chennai (M Corp.) WARD NO.-0028 (333)</w:t>
      </w:r>
    </w:p>
    <w:p w14:paraId="4AF59459" w14:textId="77777777" w:rsidR="00427B8C" w:rsidRPr="00427B8C" w:rsidRDefault="00427B8C" w:rsidP="006569BF">
      <w:pPr>
        <w:pStyle w:val="ListParagraph"/>
        <w:numPr>
          <w:ilvl w:val="0"/>
          <w:numId w:val="386"/>
        </w:numPr>
      </w:pPr>
      <w:r w:rsidRPr="00427B8C">
        <w:t>Chennai (M Corp.) WARD NO.-0115 (334)</w:t>
      </w:r>
    </w:p>
    <w:p w14:paraId="4A48F166" w14:textId="77777777" w:rsidR="00427B8C" w:rsidRPr="00427B8C" w:rsidRDefault="00427B8C" w:rsidP="006569BF">
      <w:pPr>
        <w:pStyle w:val="ListParagraph"/>
        <w:numPr>
          <w:ilvl w:val="0"/>
          <w:numId w:val="386"/>
        </w:numPr>
      </w:pPr>
      <w:r w:rsidRPr="00427B8C">
        <w:t>Chennai (M Corp.) WARD NO.-0053 (335)</w:t>
      </w:r>
    </w:p>
    <w:p w14:paraId="6B61B270" w14:textId="77777777" w:rsidR="00427B8C" w:rsidRPr="00427B8C" w:rsidRDefault="00427B8C" w:rsidP="006569BF">
      <w:pPr>
        <w:pStyle w:val="ListParagraph"/>
        <w:numPr>
          <w:ilvl w:val="0"/>
          <w:numId w:val="386"/>
        </w:numPr>
      </w:pPr>
      <w:r w:rsidRPr="00427B8C">
        <w:t>Chennai (M Corp.) WARD NO.-0119 (336)</w:t>
      </w:r>
    </w:p>
    <w:p w14:paraId="1E077178" w14:textId="77777777" w:rsidR="00427B8C" w:rsidRPr="00427B8C" w:rsidRDefault="00427B8C" w:rsidP="006569BF">
      <w:pPr>
        <w:pStyle w:val="ListParagraph"/>
        <w:numPr>
          <w:ilvl w:val="0"/>
          <w:numId w:val="386"/>
        </w:numPr>
      </w:pPr>
      <w:r w:rsidRPr="00427B8C">
        <w:t>Chennai (M Corp.</w:t>
      </w:r>
      <w:r w:rsidRPr="00427B8C">
        <w:t>) WARD NO.-0107 (337)</w:t>
      </w:r>
    </w:p>
    <w:p w14:paraId="1E98C8F6" w14:textId="77777777" w:rsidR="00427B8C" w:rsidRPr="00427B8C" w:rsidRDefault="00427B8C" w:rsidP="006569BF">
      <w:pPr>
        <w:pStyle w:val="ListParagraph"/>
        <w:numPr>
          <w:ilvl w:val="0"/>
          <w:numId w:val="386"/>
        </w:numPr>
      </w:pPr>
      <w:r w:rsidRPr="00427B8C">
        <w:t>Chennai (M Corp.) WARD NO.-0013 (338)</w:t>
      </w:r>
    </w:p>
    <w:p w14:paraId="666239F7" w14:textId="77777777" w:rsidR="00427B8C" w:rsidRPr="00427B8C" w:rsidRDefault="00427B8C" w:rsidP="006569BF">
      <w:pPr>
        <w:pStyle w:val="ListParagraph"/>
        <w:numPr>
          <w:ilvl w:val="0"/>
          <w:numId w:val="386"/>
        </w:numPr>
      </w:pPr>
      <w:r w:rsidRPr="00427B8C">
        <w:t>Chennai (M Corp.) WARD NO.-0097 (339)</w:t>
      </w:r>
    </w:p>
    <w:p w14:paraId="6156A633" w14:textId="77777777" w:rsidR="00427B8C" w:rsidRPr="00427B8C" w:rsidRDefault="00427B8C" w:rsidP="006569BF">
      <w:pPr>
        <w:pStyle w:val="ListParagraph"/>
        <w:numPr>
          <w:ilvl w:val="0"/>
          <w:numId w:val="386"/>
        </w:numPr>
      </w:pPr>
      <w:r w:rsidRPr="00427B8C">
        <w:t>Chennai (M Corp.) WARD NO.-0113 (340)</w:t>
      </w:r>
    </w:p>
    <w:p w14:paraId="5432DAD4" w14:textId="77777777" w:rsidR="00427B8C" w:rsidRPr="00427B8C" w:rsidRDefault="00427B8C" w:rsidP="006569BF">
      <w:pPr>
        <w:pStyle w:val="ListParagraph"/>
        <w:numPr>
          <w:ilvl w:val="0"/>
          <w:numId w:val="386"/>
        </w:numPr>
      </w:pPr>
      <w:r w:rsidRPr="00427B8C">
        <w:t>Chennai (M Corp.) WARD NO.-0093 (341)</w:t>
      </w:r>
    </w:p>
    <w:p w14:paraId="3E01CADC" w14:textId="77777777" w:rsidR="00427B8C" w:rsidRPr="00427B8C" w:rsidRDefault="00427B8C" w:rsidP="006569BF">
      <w:pPr>
        <w:pStyle w:val="ListParagraph"/>
        <w:numPr>
          <w:ilvl w:val="0"/>
          <w:numId w:val="386"/>
        </w:numPr>
      </w:pPr>
      <w:r w:rsidRPr="00427B8C">
        <w:t>Chennai (M Corp.) WARD NO.-0112 (342)</w:t>
      </w:r>
    </w:p>
    <w:p w14:paraId="65D03D93" w14:textId="77777777" w:rsidR="00427B8C" w:rsidRPr="00427B8C" w:rsidRDefault="00427B8C" w:rsidP="006569BF">
      <w:pPr>
        <w:pStyle w:val="ListParagraph"/>
        <w:numPr>
          <w:ilvl w:val="0"/>
          <w:numId w:val="386"/>
        </w:numPr>
      </w:pPr>
      <w:proofErr w:type="spellStart"/>
      <w:r w:rsidRPr="00427B8C">
        <w:t>Akkarampalle</w:t>
      </w:r>
      <w:proofErr w:type="spellEnd"/>
      <w:r w:rsidRPr="00427B8C">
        <w:t xml:space="preserve"> (CT) WARD NO.-0001 (343)</w:t>
      </w:r>
    </w:p>
    <w:p w14:paraId="00D72093" w14:textId="77777777" w:rsidR="00427B8C" w:rsidRPr="00427B8C" w:rsidRDefault="00427B8C" w:rsidP="006569BF">
      <w:pPr>
        <w:pStyle w:val="ListParagraph"/>
        <w:numPr>
          <w:ilvl w:val="0"/>
          <w:numId w:val="386"/>
        </w:numPr>
      </w:pPr>
      <w:proofErr w:type="spellStart"/>
      <w:r w:rsidRPr="00427B8C">
        <w:t>Tiruchanur</w:t>
      </w:r>
      <w:proofErr w:type="spellEnd"/>
      <w:r w:rsidRPr="00427B8C">
        <w:t xml:space="preserve"> (CT) WARD NO.-0001 (344)</w:t>
      </w:r>
    </w:p>
    <w:p w14:paraId="580957A8" w14:textId="77777777" w:rsidR="00427B8C" w:rsidRPr="00427B8C" w:rsidRDefault="00427B8C" w:rsidP="006569BF">
      <w:pPr>
        <w:pStyle w:val="ListParagraph"/>
        <w:numPr>
          <w:ilvl w:val="0"/>
          <w:numId w:val="386"/>
        </w:numPr>
      </w:pPr>
      <w:proofErr w:type="spellStart"/>
      <w:r w:rsidRPr="00427B8C">
        <w:t>Madanapalle</w:t>
      </w:r>
      <w:proofErr w:type="spellEnd"/>
      <w:r w:rsidRPr="00427B8C">
        <w:t xml:space="preserve"> (M) WARD NO.-0006 (345)</w:t>
      </w:r>
    </w:p>
    <w:p w14:paraId="7974A0F8" w14:textId="77777777" w:rsidR="00427B8C" w:rsidRPr="00427B8C" w:rsidRDefault="00427B8C" w:rsidP="006569BF">
      <w:pPr>
        <w:pStyle w:val="ListParagraph"/>
        <w:numPr>
          <w:ilvl w:val="0"/>
          <w:numId w:val="386"/>
        </w:numPr>
      </w:pPr>
      <w:proofErr w:type="spellStart"/>
      <w:r w:rsidRPr="00427B8C">
        <w:t>Punganur</w:t>
      </w:r>
      <w:proofErr w:type="spellEnd"/>
      <w:r w:rsidRPr="00427B8C">
        <w:t xml:space="preserve"> (M) WARD NO.-</w:t>
      </w:r>
      <w:r w:rsidRPr="00427B8C">
        <w:t>0012 (346)</w:t>
      </w:r>
    </w:p>
    <w:p w14:paraId="0A5046B4" w14:textId="77777777" w:rsidR="00427B8C" w:rsidRPr="00427B8C" w:rsidRDefault="00427B8C" w:rsidP="006569BF">
      <w:pPr>
        <w:pStyle w:val="ListParagraph"/>
        <w:numPr>
          <w:ilvl w:val="0"/>
          <w:numId w:val="386"/>
        </w:numPr>
      </w:pPr>
      <w:proofErr w:type="spellStart"/>
      <w:r w:rsidRPr="00427B8C">
        <w:t>Puttur</w:t>
      </w:r>
      <w:proofErr w:type="spellEnd"/>
      <w:r w:rsidRPr="00427B8C">
        <w:t xml:space="preserve"> (M) WARD NO.-0015 (347)</w:t>
      </w:r>
    </w:p>
    <w:p w14:paraId="44B51D90" w14:textId="77777777" w:rsidR="00427B8C" w:rsidRPr="00427B8C" w:rsidRDefault="00427B8C" w:rsidP="006569BF">
      <w:pPr>
        <w:pStyle w:val="ListParagraph"/>
        <w:numPr>
          <w:ilvl w:val="0"/>
          <w:numId w:val="386"/>
        </w:numPr>
      </w:pPr>
      <w:proofErr w:type="spellStart"/>
      <w:r w:rsidRPr="00427B8C">
        <w:t>Palamaner</w:t>
      </w:r>
      <w:proofErr w:type="spellEnd"/>
      <w:r w:rsidRPr="00427B8C">
        <w:t xml:space="preserve"> (M) WARD NO.-0032 (348)</w:t>
      </w:r>
    </w:p>
    <w:p w14:paraId="733C03A9" w14:textId="77777777" w:rsidR="00427B8C" w:rsidRPr="00427B8C" w:rsidRDefault="00427B8C" w:rsidP="006569BF">
      <w:pPr>
        <w:pStyle w:val="ListParagraph"/>
        <w:numPr>
          <w:ilvl w:val="0"/>
          <w:numId w:val="386"/>
        </w:numPr>
      </w:pPr>
      <w:proofErr w:type="spellStart"/>
      <w:r w:rsidRPr="00427B8C">
        <w:t>Vempalle</w:t>
      </w:r>
      <w:proofErr w:type="spellEnd"/>
      <w:r w:rsidRPr="00427B8C">
        <w:t xml:space="preserve"> (349)</w:t>
      </w:r>
    </w:p>
    <w:p w14:paraId="60656F3E" w14:textId="77777777" w:rsidR="00427B8C" w:rsidRPr="00427B8C" w:rsidRDefault="00427B8C" w:rsidP="006569BF">
      <w:pPr>
        <w:pStyle w:val="ListParagraph"/>
        <w:numPr>
          <w:ilvl w:val="0"/>
          <w:numId w:val="386"/>
        </w:numPr>
      </w:pPr>
      <w:proofErr w:type="spellStart"/>
      <w:r w:rsidRPr="00427B8C">
        <w:t>Sodam</w:t>
      </w:r>
      <w:proofErr w:type="spellEnd"/>
      <w:r w:rsidRPr="00427B8C">
        <w:t xml:space="preserve"> (350)</w:t>
      </w:r>
    </w:p>
    <w:p w14:paraId="2E697950" w14:textId="77777777" w:rsidR="00427B8C" w:rsidRPr="00427B8C" w:rsidRDefault="00427B8C" w:rsidP="006569BF">
      <w:pPr>
        <w:pStyle w:val="ListParagraph"/>
        <w:numPr>
          <w:ilvl w:val="0"/>
          <w:numId w:val="386"/>
        </w:numPr>
      </w:pPr>
      <w:proofErr w:type="spellStart"/>
      <w:r w:rsidRPr="00427B8C">
        <w:t>Kangundi</w:t>
      </w:r>
      <w:proofErr w:type="spellEnd"/>
      <w:r w:rsidRPr="00427B8C">
        <w:t xml:space="preserve"> (351)</w:t>
      </w:r>
    </w:p>
    <w:p w14:paraId="1F5FB919" w14:textId="77777777" w:rsidR="00427B8C" w:rsidRPr="00427B8C" w:rsidRDefault="00427B8C" w:rsidP="006569BF">
      <w:pPr>
        <w:pStyle w:val="ListParagraph"/>
        <w:numPr>
          <w:ilvl w:val="0"/>
          <w:numId w:val="386"/>
        </w:numPr>
      </w:pPr>
      <w:proofErr w:type="spellStart"/>
      <w:r w:rsidRPr="00427B8C">
        <w:t>Maddipatlavandlapalle</w:t>
      </w:r>
      <w:proofErr w:type="spellEnd"/>
      <w:r w:rsidRPr="00427B8C">
        <w:t xml:space="preserve"> (352)</w:t>
      </w:r>
    </w:p>
    <w:p w14:paraId="364CAF0D" w14:textId="77777777" w:rsidR="00427B8C" w:rsidRPr="00427B8C" w:rsidRDefault="00427B8C" w:rsidP="006569BF">
      <w:pPr>
        <w:pStyle w:val="ListParagraph"/>
        <w:numPr>
          <w:ilvl w:val="0"/>
          <w:numId w:val="386"/>
        </w:numPr>
      </w:pPr>
      <w:proofErr w:type="spellStart"/>
      <w:r w:rsidRPr="00427B8C">
        <w:t>Bodevaripalle</w:t>
      </w:r>
      <w:proofErr w:type="spellEnd"/>
      <w:r w:rsidRPr="00427B8C">
        <w:t xml:space="preserve"> (353)</w:t>
      </w:r>
    </w:p>
    <w:p w14:paraId="36E45DB0" w14:textId="77777777" w:rsidR="00427B8C" w:rsidRPr="00427B8C" w:rsidRDefault="00427B8C" w:rsidP="006569BF">
      <w:pPr>
        <w:pStyle w:val="ListParagraph"/>
        <w:numPr>
          <w:ilvl w:val="0"/>
          <w:numId w:val="386"/>
        </w:numPr>
      </w:pPr>
      <w:proofErr w:type="spellStart"/>
      <w:r w:rsidRPr="00427B8C">
        <w:t>Bodiguttapalle</w:t>
      </w:r>
      <w:proofErr w:type="spellEnd"/>
      <w:r w:rsidRPr="00427B8C">
        <w:t xml:space="preserve"> (354)</w:t>
      </w:r>
    </w:p>
    <w:p w14:paraId="71EB0C37" w14:textId="77777777" w:rsidR="00427B8C" w:rsidRPr="00427B8C" w:rsidRDefault="00427B8C" w:rsidP="006569BF">
      <w:pPr>
        <w:pStyle w:val="ListParagraph"/>
        <w:numPr>
          <w:ilvl w:val="0"/>
          <w:numId w:val="386"/>
        </w:numPr>
      </w:pPr>
      <w:proofErr w:type="spellStart"/>
      <w:r w:rsidRPr="00427B8C">
        <w:t>Gudimallam</w:t>
      </w:r>
      <w:proofErr w:type="spellEnd"/>
      <w:r w:rsidRPr="00427B8C">
        <w:t xml:space="preserve"> (355)</w:t>
      </w:r>
    </w:p>
    <w:p w14:paraId="61408DAB" w14:textId="77777777" w:rsidR="00427B8C" w:rsidRPr="00427B8C" w:rsidRDefault="00427B8C" w:rsidP="006569BF">
      <w:pPr>
        <w:pStyle w:val="ListParagraph"/>
        <w:numPr>
          <w:ilvl w:val="0"/>
          <w:numId w:val="386"/>
        </w:numPr>
      </w:pPr>
      <w:proofErr w:type="spellStart"/>
      <w:r w:rsidRPr="00427B8C">
        <w:t>Gnanamamba</w:t>
      </w:r>
      <w:proofErr w:type="spellEnd"/>
      <w:r w:rsidRPr="00427B8C">
        <w:t xml:space="preserve"> </w:t>
      </w:r>
      <w:proofErr w:type="gramStart"/>
      <w:r w:rsidRPr="00427B8C">
        <w:t>Puram  @</w:t>
      </w:r>
      <w:proofErr w:type="gramEnd"/>
      <w:r w:rsidRPr="00427B8C">
        <w:t xml:space="preserve">   </w:t>
      </w:r>
      <w:proofErr w:type="spellStart"/>
      <w:r w:rsidRPr="00427B8C">
        <w:t>P.Khandriga</w:t>
      </w:r>
      <w:proofErr w:type="spellEnd"/>
      <w:r w:rsidRPr="00427B8C">
        <w:t xml:space="preserve"> (356)</w:t>
      </w:r>
    </w:p>
    <w:p w14:paraId="0487C459" w14:textId="77777777" w:rsidR="00427B8C" w:rsidRPr="006569BF" w:rsidRDefault="00427B8C" w:rsidP="006569BF">
      <w:pPr>
        <w:pStyle w:val="ListParagraph"/>
        <w:numPr>
          <w:ilvl w:val="0"/>
          <w:numId w:val="386"/>
        </w:numPr>
        <w:rPr>
          <w:lang w:val="fr-FR"/>
        </w:rPr>
      </w:pPr>
      <w:proofErr w:type="spellStart"/>
      <w:r w:rsidRPr="006569BF">
        <w:rPr>
          <w:lang w:val="fr-FR"/>
        </w:rPr>
        <w:t>Katikapalle</w:t>
      </w:r>
      <w:proofErr w:type="spellEnd"/>
      <w:r w:rsidRPr="006569BF">
        <w:rPr>
          <w:lang w:val="fr-FR"/>
        </w:rPr>
        <w:t xml:space="preserve"> (357)</w:t>
      </w:r>
    </w:p>
    <w:p w14:paraId="67843B09"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T.Sandrapalle</w:t>
      </w:r>
      <w:proofErr w:type="spellEnd"/>
      <w:proofErr w:type="gramEnd"/>
      <w:r w:rsidRPr="006569BF">
        <w:rPr>
          <w:lang w:val="fr-FR"/>
        </w:rPr>
        <w:t xml:space="preserve"> (358)</w:t>
      </w:r>
    </w:p>
    <w:p w14:paraId="56D9A4A8" w14:textId="77777777" w:rsidR="00427B8C" w:rsidRPr="006569BF" w:rsidRDefault="00427B8C" w:rsidP="006569BF">
      <w:pPr>
        <w:pStyle w:val="ListParagraph"/>
        <w:numPr>
          <w:ilvl w:val="0"/>
          <w:numId w:val="386"/>
        </w:numPr>
        <w:rPr>
          <w:lang w:val="fr-FR"/>
        </w:rPr>
      </w:pPr>
      <w:proofErr w:type="spellStart"/>
      <w:r w:rsidRPr="006569BF">
        <w:rPr>
          <w:lang w:val="fr-FR"/>
        </w:rPr>
        <w:t>Venkataramarajupuram</w:t>
      </w:r>
      <w:proofErr w:type="spellEnd"/>
      <w:r w:rsidRPr="006569BF">
        <w:rPr>
          <w:lang w:val="fr-FR"/>
        </w:rPr>
        <w:t xml:space="preserve"> (359)</w:t>
      </w:r>
    </w:p>
    <w:p w14:paraId="768E9972" w14:textId="77777777" w:rsidR="00427B8C" w:rsidRPr="006569BF" w:rsidRDefault="00427B8C" w:rsidP="006569BF">
      <w:pPr>
        <w:pStyle w:val="ListParagraph"/>
        <w:numPr>
          <w:ilvl w:val="0"/>
          <w:numId w:val="386"/>
        </w:numPr>
        <w:rPr>
          <w:lang w:val="fr-FR"/>
        </w:rPr>
      </w:pPr>
      <w:proofErr w:type="spellStart"/>
      <w:r w:rsidRPr="006569BF">
        <w:rPr>
          <w:lang w:val="fr-FR"/>
        </w:rPr>
        <w:t>Ellajjanuru</w:t>
      </w:r>
      <w:proofErr w:type="spellEnd"/>
      <w:r w:rsidRPr="006569BF">
        <w:rPr>
          <w:lang w:val="fr-FR"/>
        </w:rPr>
        <w:t xml:space="preserve"> (360)</w:t>
      </w:r>
    </w:p>
    <w:p w14:paraId="57A19124" w14:textId="77777777" w:rsidR="00427B8C" w:rsidRPr="00427B8C" w:rsidRDefault="00427B8C" w:rsidP="006569BF">
      <w:pPr>
        <w:pStyle w:val="ListParagraph"/>
        <w:numPr>
          <w:ilvl w:val="0"/>
          <w:numId w:val="386"/>
        </w:numPr>
      </w:pPr>
      <w:proofErr w:type="spellStart"/>
      <w:r w:rsidRPr="00427B8C">
        <w:t>Eduvaripalle</w:t>
      </w:r>
      <w:proofErr w:type="spellEnd"/>
      <w:r w:rsidRPr="00427B8C">
        <w:t xml:space="preserve"> (361)</w:t>
      </w:r>
    </w:p>
    <w:p w14:paraId="6C49ED1D" w14:textId="77777777" w:rsidR="00427B8C" w:rsidRPr="00427B8C" w:rsidRDefault="00427B8C" w:rsidP="006569BF">
      <w:pPr>
        <w:pStyle w:val="ListParagraph"/>
        <w:numPr>
          <w:ilvl w:val="0"/>
          <w:numId w:val="386"/>
        </w:numPr>
      </w:pPr>
      <w:proofErr w:type="spellStart"/>
      <w:r w:rsidRPr="00427B8C">
        <w:t>Nandimangalam</w:t>
      </w:r>
      <w:proofErr w:type="spellEnd"/>
      <w:r w:rsidRPr="00427B8C">
        <w:t xml:space="preserve"> (R) (362)</w:t>
      </w:r>
    </w:p>
    <w:p w14:paraId="6B1A65F9" w14:textId="77777777" w:rsidR="00427B8C" w:rsidRPr="00427B8C" w:rsidRDefault="00427B8C" w:rsidP="006569BF">
      <w:pPr>
        <w:pStyle w:val="ListParagraph"/>
        <w:numPr>
          <w:ilvl w:val="0"/>
          <w:numId w:val="386"/>
        </w:numPr>
      </w:pPr>
      <w:r w:rsidRPr="00427B8C">
        <w:t>Cuttac</w:t>
      </w:r>
      <w:r w:rsidRPr="00427B8C">
        <w:lastRenderedPageBreak/>
        <w:t>k (M Corp.) WARD NO.-0003 (363)</w:t>
      </w:r>
    </w:p>
    <w:p w14:paraId="6EC6E5C9" w14:textId="77777777" w:rsidR="00427B8C" w:rsidRPr="00427B8C" w:rsidRDefault="00427B8C" w:rsidP="006569BF">
      <w:pPr>
        <w:pStyle w:val="ListParagraph"/>
        <w:numPr>
          <w:ilvl w:val="0"/>
          <w:numId w:val="386"/>
        </w:numPr>
      </w:pPr>
      <w:r w:rsidRPr="00427B8C">
        <w:t>Cuttack (M Corp.) WARD NO.-0031 (364)</w:t>
      </w:r>
    </w:p>
    <w:p w14:paraId="5F6A3240" w14:textId="77777777" w:rsidR="00427B8C" w:rsidRPr="00427B8C" w:rsidRDefault="00427B8C" w:rsidP="006569BF">
      <w:pPr>
        <w:pStyle w:val="ListParagraph"/>
        <w:numPr>
          <w:ilvl w:val="0"/>
          <w:numId w:val="386"/>
        </w:numPr>
      </w:pPr>
      <w:r w:rsidRPr="00427B8C">
        <w:t>Cuttack (M Corp.) WARD NO.-0026 (365)</w:t>
      </w:r>
    </w:p>
    <w:p w14:paraId="0816A030" w14:textId="77777777" w:rsidR="00427B8C" w:rsidRPr="00427B8C" w:rsidRDefault="00427B8C" w:rsidP="006569BF">
      <w:pPr>
        <w:pStyle w:val="ListParagraph"/>
        <w:numPr>
          <w:ilvl w:val="0"/>
          <w:numId w:val="386"/>
        </w:numPr>
      </w:pPr>
      <w:proofErr w:type="spellStart"/>
      <w:r w:rsidRPr="00427B8C">
        <w:t>Choudwar</w:t>
      </w:r>
      <w:proofErr w:type="spellEnd"/>
      <w:r w:rsidRPr="00427B8C">
        <w:t xml:space="preserve"> (M) WARD NO.-0005 (366)</w:t>
      </w:r>
    </w:p>
    <w:p w14:paraId="670C0A3B" w14:textId="77777777" w:rsidR="00427B8C" w:rsidRPr="00427B8C" w:rsidRDefault="00427B8C" w:rsidP="006569BF">
      <w:pPr>
        <w:pStyle w:val="ListParagraph"/>
        <w:numPr>
          <w:ilvl w:val="0"/>
          <w:numId w:val="386"/>
        </w:numPr>
      </w:pPr>
      <w:proofErr w:type="spellStart"/>
      <w:r w:rsidRPr="00427B8C">
        <w:t>Banki</w:t>
      </w:r>
      <w:proofErr w:type="spellEnd"/>
      <w:r w:rsidRPr="00427B8C">
        <w:t xml:space="preserve"> (NAC) WARD NO.-0015 (367)</w:t>
      </w:r>
    </w:p>
    <w:p w14:paraId="53F16D7F" w14:textId="77777777" w:rsidR="00427B8C" w:rsidRPr="00427B8C" w:rsidRDefault="00427B8C" w:rsidP="006569BF">
      <w:pPr>
        <w:pStyle w:val="ListParagraph"/>
        <w:numPr>
          <w:ilvl w:val="0"/>
          <w:numId w:val="386"/>
        </w:numPr>
      </w:pPr>
      <w:r w:rsidRPr="00427B8C">
        <w:t>Industrial Area (OG) (Ward 28</w:t>
      </w:r>
      <w:proofErr w:type="gramStart"/>
      <w:r w:rsidRPr="00427B8C">
        <w:t>)  WARD</w:t>
      </w:r>
      <w:proofErr w:type="gramEnd"/>
      <w:r w:rsidRPr="00427B8C">
        <w:t xml:space="preserve"> NO.-0028 (Rural MDDS CODE:399316) (368)</w:t>
      </w:r>
    </w:p>
    <w:p w14:paraId="700288D6" w14:textId="77777777" w:rsidR="00427B8C" w:rsidRPr="006569BF" w:rsidRDefault="00427B8C" w:rsidP="006569BF">
      <w:pPr>
        <w:pStyle w:val="ListParagraph"/>
        <w:numPr>
          <w:ilvl w:val="0"/>
          <w:numId w:val="386"/>
        </w:numPr>
        <w:rPr>
          <w:lang w:val="fr-FR"/>
        </w:rPr>
      </w:pPr>
      <w:proofErr w:type="spellStart"/>
      <w:r w:rsidRPr="006569BF">
        <w:rPr>
          <w:lang w:val="fr-FR"/>
        </w:rPr>
        <w:t>Mundali</w:t>
      </w:r>
      <w:proofErr w:type="spellEnd"/>
      <w:r w:rsidRPr="006569BF">
        <w:rPr>
          <w:lang w:val="fr-FR"/>
        </w:rPr>
        <w:t xml:space="preserve"> (369)</w:t>
      </w:r>
    </w:p>
    <w:p w14:paraId="2C486292" w14:textId="77777777" w:rsidR="00427B8C" w:rsidRPr="006569BF" w:rsidRDefault="00427B8C" w:rsidP="006569BF">
      <w:pPr>
        <w:pStyle w:val="ListParagraph"/>
        <w:numPr>
          <w:ilvl w:val="0"/>
          <w:numId w:val="386"/>
        </w:numPr>
        <w:rPr>
          <w:lang w:val="fr-FR"/>
        </w:rPr>
      </w:pPr>
      <w:proofErr w:type="spellStart"/>
      <w:r w:rsidRPr="006569BF">
        <w:rPr>
          <w:lang w:val="fr-FR"/>
        </w:rPr>
        <w:t>Natakai</w:t>
      </w:r>
      <w:proofErr w:type="spellEnd"/>
      <w:r w:rsidRPr="006569BF">
        <w:rPr>
          <w:lang w:val="fr-FR"/>
        </w:rPr>
        <w:t xml:space="preserve"> (370)</w:t>
      </w:r>
    </w:p>
    <w:p w14:paraId="6FFA3302" w14:textId="77777777" w:rsidR="00427B8C" w:rsidRPr="006569BF" w:rsidRDefault="00427B8C" w:rsidP="006569BF">
      <w:pPr>
        <w:pStyle w:val="ListParagraph"/>
        <w:numPr>
          <w:ilvl w:val="0"/>
          <w:numId w:val="386"/>
        </w:numPr>
        <w:rPr>
          <w:lang w:val="fr-FR"/>
        </w:rPr>
      </w:pPr>
      <w:proofErr w:type="spellStart"/>
      <w:r w:rsidRPr="006569BF">
        <w:rPr>
          <w:lang w:val="fr-FR"/>
        </w:rPr>
        <w:t>Kuanarpal</w:t>
      </w:r>
      <w:proofErr w:type="spellEnd"/>
      <w:r w:rsidRPr="006569BF">
        <w:rPr>
          <w:lang w:val="fr-FR"/>
        </w:rPr>
        <w:t xml:space="preserve"> (371)</w:t>
      </w:r>
    </w:p>
    <w:p w14:paraId="6C83C7DD" w14:textId="77777777" w:rsidR="00427B8C" w:rsidRPr="006569BF" w:rsidRDefault="00427B8C" w:rsidP="006569BF">
      <w:pPr>
        <w:pStyle w:val="ListParagraph"/>
        <w:numPr>
          <w:ilvl w:val="0"/>
          <w:numId w:val="386"/>
        </w:numPr>
        <w:rPr>
          <w:lang w:val="fr-FR"/>
        </w:rPr>
      </w:pPr>
      <w:proofErr w:type="spellStart"/>
      <w:r w:rsidRPr="006569BF">
        <w:rPr>
          <w:lang w:val="fr-FR"/>
        </w:rPr>
        <w:t>Singhol</w:t>
      </w:r>
      <w:proofErr w:type="spellEnd"/>
      <w:r w:rsidRPr="006569BF">
        <w:rPr>
          <w:lang w:val="fr-FR"/>
        </w:rPr>
        <w:t xml:space="preserve"> (372)</w:t>
      </w:r>
    </w:p>
    <w:p w14:paraId="1697581B" w14:textId="77777777" w:rsidR="00427B8C" w:rsidRPr="006569BF" w:rsidRDefault="00427B8C" w:rsidP="006569BF">
      <w:pPr>
        <w:pStyle w:val="ListParagraph"/>
        <w:numPr>
          <w:ilvl w:val="0"/>
          <w:numId w:val="386"/>
        </w:numPr>
        <w:rPr>
          <w:lang w:val="fr-FR"/>
        </w:rPr>
      </w:pPr>
      <w:proofErr w:type="spellStart"/>
      <w:r w:rsidRPr="006569BF">
        <w:rPr>
          <w:lang w:val="fr-FR"/>
        </w:rPr>
        <w:t>Dihijanga</w:t>
      </w:r>
      <w:proofErr w:type="spellEnd"/>
      <w:r w:rsidRPr="006569BF">
        <w:rPr>
          <w:lang w:val="fr-FR"/>
        </w:rPr>
        <w:t xml:space="preserve"> (373)</w:t>
      </w:r>
    </w:p>
    <w:p w14:paraId="471BD029" w14:textId="77777777" w:rsidR="00427B8C" w:rsidRPr="006569BF" w:rsidRDefault="00427B8C" w:rsidP="006569BF">
      <w:pPr>
        <w:pStyle w:val="ListParagraph"/>
        <w:numPr>
          <w:ilvl w:val="0"/>
          <w:numId w:val="386"/>
        </w:numPr>
        <w:rPr>
          <w:lang w:val="fr-FR"/>
        </w:rPr>
      </w:pPr>
      <w:proofErr w:type="spellStart"/>
      <w:r w:rsidRPr="006569BF">
        <w:rPr>
          <w:lang w:val="fr-FR"/>
        </w:rPr>
        <w:t>Mahana</w:t>
      </w:r>
      <w:proofErr w:type="spellEnd"/>
      <w:r w:rsidRPr="006569BF">
        <w:rPr>
          <w:lang w:val="fr-FR"/>
        </w:rPr>
        <w:t xml:space="preserve"> (374)</w:t>
      </w:r>
    </w:p>
    <w:p w14:paraId="110D9242" w14:textId="77777777" w:rsidR="00427B8C" w:rsidRPr="006569BF" w:rsidRDefault="00427B8C" w:rsidP="006569BF">
      <w:pPr>
        <w:pStyle w:val="ListParagraph"/>
        <w:numPr>
          <w:ilvl w:val="0"/>
          <w:numId w:val="386"/>
        </w:numPr>
        <w:rPr>
          <w:lang w:val="fr-FR"/>
        </w:rPr>
      </w:pPr>
      <w:proofErr w:type="spellStart"/>
      <w:r w:rsidRPr="006569BF">
        <w:rPr>
          <w:lang w:val="fr-FR"/>
        </w:rPr>
        <w:t>Lehenga</w:t>
      </w:r>
      <w:proofErr w:type="spellEnd"/>
      <w:r w:rsidRPr="006569BF">
        <w:rPr>
          <w:lang w:val="fr-FR"/>
        </w:rPr>
        <w:t xml:space="preserve"> (375)</w:t>
      </w:r>
    </w:p>
    <w:p w14:paraId="50B0ADE4" w14:textId="77777777" w:rsidR="00427B8C" w:rsidRPr="006569BF" w:rsidRDefault="00427B8C" w:rsidP="006569BF">
      <w:pPr>
        <w:pStyle w:val="ListParagraph"/>
        <w:numPr>
          <w:ilvl w:val="0"/>
          <w:numId w:val="386"/>
        </w:numPr>
        <w:rPr>
          <w:lang w:val="fr-FR"/>
        </w:rPr>
      </w:pPr>
      <w:proofErr w:type="spellStart"/>
      <w:r w:rsidRPr="006569BF">
        <w:rPr>
          <w:lang w:val="fr-FR"/>
        </w:rPr>
        <w:t>Rameswar</w:t>
      </w:r>
      <w:proofErr w:type="spellEnd"/>
      <w:r w:rsidRPr="006569BF">
        <w:rPr>
          <w:lang w:val="fr-FR"/>
        </w:rPr>
        <w:t xml:space="preserve"> (376)</w:t>
      </w:r>
    </w:p>
    <w:p w14:paraId="250BDB59" w14:textId="77777777" w:rsidR="00427B8C" w:rsidRPr="006569BF" w:rsidRDefault="00427B8C" w:rsidP="006569BF">
      <w:pPr>
        <w:pStyle w:val="ListParagraph"/>
        <w:numPr>
          <w:ilvl w:val="0"/>
          <w:numId w:val="386"/>
        </w:numPr>
        <w:rPr>
          <w:lang w:val="fr-FR"/>
        </w:rPr>
      </w:pPr>
      <w:proofErr w:type="spellStart"/>
      <w:r w:rsidRPr="006569BF">
        <w:rPr>
          <w:lang w:val="fr-FR"/>
        </w:rPr>
        <w:t>Meripur</w:t>
      </w:r>
      <w:proofErr w:type="spellEnd"/>
      <w:r w:rsidRPr="006569BF">
        <w:rPr>
          <w:lang w:val="fr-FR"/>
        </w:rPr>
        <w:t xml:space="preserve"> (377)</w:t>
      </w:r>
    </w:p>
    <w:p w14:paraId="52EA9ECD" w14:textId="77777777" w:rsidR="00427B8C" w:rsidRPr="006569BF" w:rsidRDefault="00427B8C" w:rsidP="006569BF">
      <w:pPr>
        <w:pStyle w:val="ListParagraph"/>
        <w:numPr>
          <w:ilvl w:val="0"/>
          <w:numId w:val="386"/>
        </w:numPr>
        <w:rPr>
          <w:lang w:val="fr-FR"/>
        </w:rPr>
      </w:pPr>
      <w:proofErr w:type="spellStart"/>
      <w:r w:rsidRPr="006569BF">
        <w:rPr>
          <w:lang w:val="fr-FR"/>
        </w:rPr>
        <w:t>Kotapala</w:t>
      </w:r>
      <w:proofErr w:type="spellEnd"/>
      <w:r w:rsidRPr="006569BF">
        <w:rPr>
          <w:lang w:val="fr-FR"/>
        </w:rPr>
        <w:t xml:space="preserve"> (378)</w:t>
      </w:r>
    </w:p>
    <w:p w14:paraId="0DDB0487" w14:textId="77777777" w:rsidR="00427B8C" w:rsidRPr="006569BF" w:rsidRDefault="00427B8C" w:rsidP="006569BF">
      <w:pPr>
        <w:pStyle w:val="ListParagraph"/>
        <w:numPr>
          <w:ilvl w:val="0"/>
          <w:numId w:val="386"/>
        </w:numPr>
        <w:rPr>
          <w:lang w:val="fr-FR"/>
        </w:rPr>
      </w:pPr>
      <w:proofErr w:type="spellStart"/>
      <w:r w:rsidRPr="006569BF">
        <w:rPr>
          <w:lang w:val="fr-FR"/>
        </w:rPr>
        <w:t>Kantikiari</w:t>
      </w:r>
      <w:proofErr w:type="spellEnd"/>
      <w:r w:rsidRPr="006569BF">
        <w:rPr>
          <w:lang w:val="fr-FR"/>
        </w:rPr>
        <w:t xml:space="preserve"> (379)</w:t>
      </w:r>
    </w:p>
    <w:p w14:paraId="264971A8" w14:textId="77777777" w:rsidR="00427B8C" w:rsidRPr="006569BF" w:rsidRDefault="00427B8C" w:rsidP="006569BF">
      <w:pPr>
        <w:pStyle w:val="ListParagraph"/>
        <w:numPr>
          <w:ilvl w:val="0"/>
          <w:numId w:val="386"/>
        </w:numPr>
        <w:rPr>
          <w:lang w:val="fr-FR"/>
        </w:rPr>
      </w:pPr>
      <w:proofErr w:type="spellStart"/>
      <w:r w:rsidRPr="006569BF">
        <w:rPr>
          <w:lang w:val="fr-FR"/>
        </w:rPr>
        <w:t>Malisahi</w:t>
      </w:r>
      <w:proofErr w:type="spellEnd"/>
      <w:r w:rsidRPr="006569BF">
        <w:rPr>
          <w:lang w:val="fr-FR"/>
        </w:rPr>
        <w:t xml:space="preserve"> (380)</w:t>
      </w:r>
    </w:p>
    <w:p w14:paraId="6A99FFDD" w14:textId="77777777" w:rsidR="00427B8C" w:rsidRPr="00427B8C" w:rsidRDefault="00427B8C" w:rsidP="006569BF">
      <w:pPr>
        <w:pStyle w:val="ListParagraph"/>
        <w:numPr>
          <w:ilvl w:val="0"/>
          <w:numId w:val="386"/>
        </w:numPr>
      </w:pPr>
      <w:proofErr w:type="spellStart"/>
      <w:r w:rsidRPr="00427B8C">
        <w:t>Nuapada</w:t>
      </w:r>
      <w:proofErr w:type="spellEnd"/>
      <w:r w:rsidRPr="00427B8C">
        <w:t xml:space="preserve"> (381)</w:t>
      </w:r>
    </w:p>
    <w:p w14:paraId="30F9A637" w14:textId="77777777" w:rsidR="00427B8C" w:rsidRPr="00427B8C" w:rsidRDefault="00427B8C" w:rsidP="006569BF">
      <w:pPr>
        <w:pStyle w:val="ListParagraph"/>
        <w:numPr>
          <w:ilvl w:val="0"/>
          <w:numId w:val="386"/>
        </w:numPr>
      </w:pPr>
      <w:proofErr w:type="spellStart"/>
      <w:r w:rsidRPr="00427B8C">
        <w:t>Nandagola</w:t>
      </w:r>
      <w:proofErr w:type="spellEnd"/>
      <w:r w:rsidRPr="00427B8C">
        <w:t xml:space="preserve"> (382)</w:t>
      </w:r>
    </w:p>
    <w:p w14:paraId="746A5927" w14:textId="77777777" w:rsidR="00427B8C" w:rsidRPr="00427B8C" w:rsidRDefault="00427B8C" w:rsidP="006569BF">
      <w:pPr>
        <w:pStyle w:val="ListParagraph"/>
        <w:numPr>
          <w:ilvl w:val="0"/>
          <w:numId w:val="386"/>
        </w:numPr>
      </w:pPr>
      <w:proofErr w:type="spellStart"/>
      <w:r w:rsidRPr="00427B8C">
        <w:t>Someshwar</w:t>
      </w:r>
      <w:proofErr w:type="spellEnd"/>
      <w:r w:rsidRPr="00427B8C">
        <w:t xml:space="preserve"> (CT) WARD NO.-0001 (383)</w:t>
      </w:r>
    </w:p>
    <w:p w14:paraId="2EEB30D1" w14:textId="77777777" w:rsidR="00427B8C" w:rsidRPr="00427B8C" w:rsidRDefault="00427B8C" w:rsidP="006569BF">
      <w:pPr>
        <w:pStyle w:val="ListParagraph"/>
        <w:numPr>
          <w:ilvl w:val="0"/>
          <w:numId w:val="386"/>
        </w:numPr>
      </w:pPr>
      <w:proofErr w:type="spellStart"/>
      <w:r w:rsidRPr="00427B8C">
        <w:t>Munnur</w:t>
      </w:r>
      <w:proofErr w:type="spellEnd"/>
      <w:r w:rsidRPr="00427B8C">
        <w:t xml:space="preserve"> (CT) WARD NO.-0001 (384)</w:t>
      </w:r>
    </w:p>
    <w:p w14:paraId="0FBCA150" w14:textId="77777777" w:rsidR="00427B8C" w:rsidRPr="00427B8C" w:rsidRDefault="00427B8C" w:rsidP="006569BF">
      <w:pPr>
        <w:pStyle w:val="ListParagraph"/>
        <w:numPr>
          <w:ilvl w:val="0"/>
          <w:numId w:val="386"/>
        </w:numPr>
      </w:pPr>
      <w:r w:rsidRPr="00427B8C">
        <w:t>Mangalore (M Corp.) WARD NO.-</w:t>
      </w:r>
      <w:r w:rsidRPr="00427B8C">
        <w:t>0010 (385)</w:t>
      </w:r>
    </w:p>
    <w:p w14:paraId="5285364E" w14:textId="77777777" w:rsidR="00427B8C" w:rsidRPr="00427B8C" w:rsidRDefault="00427B8C" w:rsidP="006569BF">
      <w:pPr>
        <w:pStyle w:val="ListParagraph"/>
        <w:numPr>
          <w:ilvl w:val="0"/>
          <w:numId w:val="386"/>
        </w:numPr>
      </w:pPr>
      <w:r w:rsidRPr="00427B8C">
        <w:t>Mangalore (M Corp.) WARD NO.-0058 (386)</w:t>
      </w:r>
    </w:p>
    <w:p w14:paraId="5B8129AC" w14:textId="77777777" w:rsidR="00427B8C" w:rsidRPr="00427B8C" w:rsidRDefault="00427B8C" w:rsidP="006569BF">
      <w:pPr>
        <w:pStyle w:val="ListParagraph"/>
        <w:numPr>
          <w:ilvl w:val="0"/>
          <w:numId w:val="386"/>
        </w:numPr>
      </w:pPr>
      <w:proofErr w:type="spellStart"/>
      <w:r w:rsidRPr="00427B8C">
        <w:t>Bala</w:t>
      </w:r>
      <w:proofErr w:type="spellEnd"/>
      <w:r w:rsidRPr="00427B8C">
        <w:t xml:space="preserve"> (OG) WARD NO.-0063 (Rural MDDS CODE:617523) (387)</w:t>
      </w:r>
    </w:p>
    <w:p w14:paraId="05289570" w14:textId="77777777" w:rsidR="00427B8C" w:rsidRPr="00427B8C" w:rsidRDefault="00427B8C" w:rsidP="006569BF">
      <w:pPr>
        <w:pStyle w:val="ListParagraph"/>
        <w:numPr>
          <w:ilvl w:val="0"/>
          <w:numId w:val="386"/>
        </w:numPr>
      </w:pPr>
      <w:proofErr w:type="spellStart"/>
      <w:r w:rsidRPr="00427B8C">
        <w:t>Ullal</w:t>
      </w:r>
      <w:proofErr w:type="spellEnd"/>
      <w:r w:rsidRPr="00427B8C">
        <w:t xml:space="preserve"> (TMC) WARD NO.-0020 (388)</w:t>
      </w:r>
    </w:p>
    <w:p w14:paraId="00F99706" w14:textId="77777777" w:rsidR="00427B8C" w:rsidRPr="00427B8C" w:rsidRDefault="00427B8C" w:rsidP="006569BF">
      <w:pPr>
        <w:pStyle w:val="ListParagraph"/>
        <w:numPr>
          <w:ilvl w:val="0"/>
          <w:numId w:val="386"/>
        </w:numPr>
      </w:pPr>
      <w:proofErr w:type="spellStart"/>
      <w:r w:rsidRPr="00427B8C">
        <w:t>Bantval</w:t>
      </w:r>
      <w:proofErr w:type="spellEnd"/>
      <w:r w:rsidRPr="00427B8C">
        <w:t xml:space="preserve"> (TMC) WARD NO.-0009 (389)</w:t>
      </w:r>
    </w:p>
    <w:p w14:paraId="0223708A" w14:textId="77777777" w:rsidR="00427B8C" w:rsidRPr="00427B8C" w:rsidRDefault="00427B8C" w:rsidP="006569BF">
      <w:pPr>
        <w:pStyle w:val="ListParagraph"/>
        <w:numPr>
          <w:ilvl w:val="0"/>
          <w:numId w:val="386"/>
        </w:numPr>
      </w:pPr>
      <w:proofErr w:type="spellStart"/>
      <w:r w:rsidRPr="00427B8C">
        <w:t>Sulya</w:t>
      </w:r>
      <w:proofErr w:type="spellEnd"/>
      <w:r w:rsidRPr="00427B8C">
        <w:t xml:space="preserve"> (TP) WARD NO.-0010 (390)</w:t>
      </w:r>
    </w:p>
    <w:p w14:paraId="24A109D2" w14:textId="77777777" w:rsidR="00427B8C" w:rsidRPr="00427B8C" w:rsidRDefault="00427B8C" w:rsidP="006569BF">
      <w:pPr>
        <w:pStyle w:val="ListParagraph"/>
        <w:numPr>
          <w:ilvl w:val="0"/>
          <w:numId w:val="386"/>
        </w:numPr>
      </w:pPr>
      <w:proofErr w:type="spellStart"/>
      <w:r w:rsidRPr="00427B8C">
        <w:t>Sulya</w:t>
      </w:r>
      <w:proofErr w:type="spellEnd"/>
      <w:r w:rsidRPr="00427B8C">
        <w:t xml:space="preserve"> (TP) WARD NO.-0008 (391)</w:t>
      </w:r>
    </w:p>
    <w:p w14:paraId="5102784B" w14:textId="77777777" w:rsidR="00427B8C" w:rsidRPr="00427B8C" w:rsidRDefault="00427B8C" w:rsidP="006569BF">
      <w:pPr>
        <w:pStyle w:val="ListParagraph"/>
        <w:numPr>
          <w:ilvl w:val="0"/>
          <w:numId w:val="386"/>
        </w:numPr>
      </w:pPr>
      <w:proofErr w:type="spellStart"/>
      <w:r w:rsidRPr="00427B8C">
        <w:t>Beltangadi</w:t>
      </w:r>
      <w:proofErr w:type="spellEnd"/>
      <w:r w:rsidRPr="00427B8C">
        <w:t xml:space="preserve"> (TP) WARD NO.-0005 (392)</w:t>
      </w:r>
    </w:p>
    <w:p w14:paraId="66CDACDF" w14:textId="77777777" w:rsidR="00427B8C" w:rsidRPr="00427B8C" w:rsidRDefault="00427B8C" w:rsidP="006569BF">
      <w:pPr>
        <w:pStyle w:val="ListParagraph"/>
        <w:numPr>
          <w:ilvl w:val="0"/>
          <w:numId w:val="386"/>
        </w:numPr>
      </w:pPr>
      <w:proofErr w:type="spellStart"/>
      <w:r w:rsidRPr="00427B8C">
        <w:t>Vittalpadanur</w:t>
      </w:r>
      <w:proofErr w:type="spellEnd"/>
      <w:r w:rsidRPr="00427B8C">
        <w:t xml:space="preserve"> (393)</w:t>
      </w:r>
    </w:p>
    <w:p w14:paraId="7B6DE470" w14:textId="77777777" w:rsidR="00427B8C" w:rsidRPr="00427B8C" w:rsidRDefault="00427B8C" w:rsidP="006569BF">
      <w:pPr>
        <w:pStyle w:val="ListParagraph"/>
        <w:numPr>
          <w:ilvl w:val="0"/>
          <w:numId w:val="386"/>
        </w:numPr>
      </w:pPr>
      <w:proofErr w:type="spellStart"/>
      <w:r w:rsidRPr="00427B8C">
        <w:t>Boliyar</w:t>
      </w:r>
      <w:proofErr w:type="spellEnd"/>
      <w:r w:rsidRPr="00427B8C">
        <w:t xml:space="preserve"> (394)</w:t>
      </w:r>
    </w:p>
    <w:p w14:paraId="41E19F70" w14:textId="77777777" w:rsidR="00427B8C" w:rsidRPr="00427B8C" w:rsidRDefault="00427B8C" w:rsidP="006569BF">
      <w:pPr>
        <w:pStyle w:val="ListParagraph"/>
        <w:numPr>
          <w:ilvl w:val="0"/>
          <w:numId w:val="386"/>
        </w:numPr>
      </w:pPr>
      <w:proofErr w:type="spellStart"/>
      <w:r w:rsidRPr="00427B8C">
        <w:t>Tenkamijar</w:t>
      </w:r>
      <w:proofErr w:type="spellEnd"/>
      <w:r w:rsidRPr="00427B8C">
        <w:t xml:space="preserve"> (395)</w:t>
      </w:r>
    </w:p>
    <w:p w14:paraId="07AE642E" w14:textId="77777777" w:rsidR="00427B8C" w:rsidRPr="00427B8C" w:rsidRDefault="00427B8C" w:rsidP="006569BF">
      <w:pPr>
        <w:pStyle w:val="ListParagraph"/>
        <w:numPr>
          <w:ilvl w:val="0"/>
          <w:numId w:val="386"/>
        </w:numPr>
      </w:pPr>
      <w:proofErr w:type="spellStart"/>
      <w:r w:rsidRPr="00427B8C">
        <w:t>Padumarnadu</w:t>
      </w:r>
      <w:proofErr w:type="spellEnd"/>
      <w:r w:rsidRPr="00427B8C">
        <w:t xml:space="preserve"> (396)</w:t>
      </w:r>
    </w:p>
    <w:p w14:paraId="4846000B" w14:textId="77777777" w:rsidR="00427B8C" w:rsidRPr="00427B8C" w:rsidRDefault="00427B8C" w:rsidP="006569BF">
      <w:pPr>
        <w:pStyle w:val="ListParagraph"/>
        <w:numPr>
          <w:ilvl w:val="0"/>
          <w:numId w:val="386"/>
        </w:numPr>
      </w:pPr>
      <w:proofErr w:type="spellStart"/>
      <w:r w:rsidRPr="00427B8C">
        <w:t>Arala</w:t>
      </w:r>
      <w:proofErr w:type="spellEnd"/>
      <w:r w:rsidRPr="00427B8C">
        <w:t xml:space="preserve"> (397)</w:t>
      </w:r>
    </w:p>
    <w:p w14:paraId="407C7CD7" w14:textId="77777777" w:rsidR="00427B8C" w:rsidRPr="00427B8C" w:rsidRDefault="00427B8C" w:rsidP="006569BF">
      <w:pPr>
        <w:pStyle w:val="ListParagraph"/>
        <w:numPr>
          <w:ilvl w:val="0"/>
          <w:numId w:val="386"/>
        </w:numPr>
      </w:pPr>
      <w:proofErr w:type="spellStart"/>
      <w:r w:rsidRPr="00427B8C">
        <w:t>Kudipa</w:t>
      </w:r>
      <w:r w:rsidRPr="00427B8C">
        <w:t>di</w:t>
      </w:r>
      <w:proofErr w:type="spellEnd"/>
      <w:r w:rsidRPr="00427B8C">
        <w:t xml:space="preserve"> (398)</w:t>
      </w:r>
    </w:p>
    <w:p w14:paraId="02CE0B97" w14:textId="77777777" w:rsidR="00427B8C" w:rsidRPr="00427B8C" w:rsidRDefault="00427B8C" w:rsidP="006569BF">
      <w:pPr>
        <w:pStyle w:val="ListParagraph"/>
        <w:numPr>
          <w:ilvl w:val="0"/>
          <w:numId w:val="386"/>
        </w:numPr>
      </w:pPr>
      <w:proofErr w:type="spellStart"/>
      <w:r w:rsidRPr="00427B8C">
        <w:t>Shirthadi</w:t>
      </w:r>
      <w:proofErr w:type="spellEnd"/>
      <w:r w:rsidRPr="00427B8C">
        <w:t xml:space="preserve"> (399)</w:t>
      </w:r>
    </w:p>
    <w:p w14:paraId="359F5E46" w14:textId="77777777" w:rsidR="00427B8C" w:rsidRPr="00427B8C" w:rsidRDefault="00427B8C" w:rsidP="006569BF">
      <w:pPr>
        <w:pStyle w:val="ListParagraph"/>
        <w:numPr>
          <w:ilvl w:val="0"/>
          <w:numId w:val="386"/>
        </w:numPr>
      </w:pPr>
      <w:proofErr w:type="spellStart"/>
      <w:r w:rsidRPr="00427B8C">
        <w:t>Sasihithlu</w:t>
      </w:r>
      <w:proofErr w:type="spellEnd"/>
      <w:r w:rsidRPr="00427B8C">
        <w:t xml:space="preserve"> (400)</w:t>
      </w:r>
    </w:p>
    <w:p w14:paraId="3DF062AC" w14:textId="77777777" w:rsidR="00427B8C" w:rsidRPr="00427B8C" w:rsidRDefault="00427B8C" w:rsidP="006569BF">
      <w:pPr>
        <w:pStyle w:val="ListParagraph"/>
        <w:numPr>
          <w:ilvl w:val="0"/>
          <w:numId w:val="386"/>
        </w:numPr>
      </w:pPr>
      <w:proofErr w:type="spellStart"/>
      <w:r w:rsidRPr="00427B8C">
        <w:t>Tenkakajekar</w:t>
      </w:r>
      <w:proofErr w:type="spellEnd"/>
      <w:r w:rsidRPr="00427B8C">
        <w:t xml:space="preserve"> (401)</w:t>
      </w:r>
    </w:p>
    <w:p w14:paraId="4A0636A7" w14:textId="77777777" w:rsidR="00427B8C" w:rsidRPr="00427B8C" w:rsidRDefault="00427B8C" w:rsidP="006569BF">
      <w:pPr>
        <w:pStyle w:val="ListParagraph"/>
        <w:numPr>
          <w:ilvl w:val="0"/>
          <w:numId w:val="386"/>
        </w:numPr>
      </w:pPr>
      <w:proofErr w:type="spellStart"/>
      <w:r w:rsidRPr="00427B8C">
        <w:t>Pilya</w:t>
      </w:r>
      <w:proofErr w:type="spellEnd"/>
      <w:r w:rsidRPr="00427B8C">
        <w:t xml:space="preserve"> (402)</w:t>
      </w:r>
    </w:p>
    <w:p w14:paraId="6B6B7A29" w14:textId="77777777" w:rsidR="00427B8C" w:rsidRPr="00427B8C" w:rsidRDefault="00427B8C" w:rsidP="006569BF">
      <w:pPr>
        <w:pStyle w:val="ListParagraph"/>
        <w:numPr>
          <w:ilvl w:val="0"/>
          <w:numId w:val="386"/>
        </w:numPr>
      </w:pPr>
      <w:proofErr w:type="spellStart"/>
      <w:r w:rsidRPr="00427B8C">
        <w:t>Kataiya</w:t>
      </w:r>
      <w:proofErr w:type="spellEnd"/>
      <w:r w:rsidRPr="00427B8C">
        <w:t xml:space="preserve"> (NP) WARD NO.-0007 (403)</w:t>
      </w:r>
    </w:p>
    <w:p w14:paraId="153A5A67" w14:textId="77777777" w:rsidR="00427B8C" w:rsidRPr="00427B8C" w:rsidRDefault="00427B8C" w:rsidP="006569BF">
      <w:pPr>
        <w:pStyle w:val="ListParagraph"/>
        <w:numPr>
          <w:ilvl w:val="0"/>
          <w:numId w:val="386"/>
        </w:numPr>
      </w:pPr>
      <w:proofErr w:type="spellStart"/>
      <w:r w:rsidRPr="00427B8C">
        <w:t>Husepur</w:t>
      </w:r>
      <w:proofErr w:type="spellEnd"/>
      <w:r w:rsidRPr="00427B8C">
        <w:t xml:space="preserve"> (404)</w:t>
      </w:r>
    </w:p>
    <w:p w14:paraId="7AAADD48" w14:textId="77777777" w:rsidR="00427B8C" w:rsidRPr="00427B8C" w:rsidRDefault="00427B8C" w:rsidP="006569BF">
      <w:pPr>
        <w:pStyle w:val="ListParagraph"/>
        <w:numPr>
          <w:ilvl w:val="0"/>
          <w:numId w:val="386"/>
        </w:numPr>
      </w:pPr>
      <w:r w:rsidRPr="00427B8C">
        <w:t xml:space="preserve">Kuchai </w:t>
      </w:r>
      <w:proofErr w:type="spellStart"/>
      <w:r w:rsidRPr="00427B8C">
        <w:t>Kote</w:t>
      </w:r>
      <w:proofErr w:type="spellEnd"/>
      <w:r w:rsidRPr="00427B8C">
        <w:t xml:space="preserve"> (405)</w:t>
      </w:r>
    </w:p>
    <w:p w14:paraId="07F81862" w14:textId="77777777" w:rsidR="00427B8C" w:rsidRPr="00427B8C" w:rsidRDefault="00427B8C" w:rsidP="006569BF">
      <w:pPr>
        <w:pStyle w:val="ListParagraph"/>
        <w:numPr>
          <w:ilvl w:val="0"/>
          <w:numId w:val="386"/>
        </w:numPr>
      </w:pPr>
      <w:proofErr w:type="spellStart"/>
      <w:r w:rsidRPr="00427B8C">
        <w:t>Rupan</w:t>
      </w:r>
      <w:proofErr w:type="spellEnd"/>
      <w:r w:rsidRPr="00427B8C">
        <w:t xml:space="preserve"> </w:t>
      </w:r>
      <w:proofErr w:type="spellStart"/>
      <w:r w:rsidRPr="00427B8C">
        <w:t>Chhap</w:t>
      </w:r>
      <w:proofErr w:type="spellEnd"/>
      <w:r w:rsidRPr="00427B8C">
        <w:t xml:space="preserve"> (406)</w:t>
      </w:r>
    </w:p>
    <w:p w14:paraId="53CC1994" w14:textId="77777777" w:rsidR="00427B8C" w:rsidRPr="00427B8C" w:rsidRDefault="00427B8C" w:rsidP="006569BF">
      <w:pPr>
        <w:pStyle w:val="ListParagraph"/>
        <w:numPr>
          <w:ilvl w:val="0"/>
          <w:numId w:val="386"/>
        </w:numPr>
      </w:pPr>
      <w:proofErr w:type="spellStart"/>
      <w:r w:rsidRPr="00427B8C">
        <w:t>Bidesi</w:t>
      </w:r>
      <w:proofErr w:type="spellEnd"/>
      <w:r w:rsidRPr="00427B8C">
        <w:t xml:space="preserve"> Tola (407)</w:t>
      </w:r>
    </w:p>
    <w:p w14:paraId="57FE2286" w14:textId="77777777" w:rsidR="00427B8C" w:rsidRPr="00427B8C" w:rsidRDefault="00427B8C" w:rsidP="006569BF">
      <w:pPr>
        <w:pStyle w:val="ListParagraph"/>
        <w:numPr>
          <w:ilvl w:val="0"/>
          <w:numId w:val="386"/>
        </w:numPr>
      </w:pPr>
      <w:r w:rsidRPr="00427B8C">
        <w:t xml:space="preserve">Jalalpur </w:t>
      </w:r>
      <w:r w:rsidRPr="00427B8C">
        <w:t>Kalan (408)</w:t>
      </w:r>
    </w:p>
    <w:p w14:paraId="4B7F4DC3" w14:textId="77777777" w:rsidR="00427B8C" w:rsidRPr="00427B8C" w:rsidRDefault="00427B8C" w:rsidP="006569BF">
      <w:pPr>
        <w:pStyle w:val="ListParagraph"/>
        <w:numPr>
          <w:ilvl w:val="0"/>
          <w:numId w:val="386"/>
        </w:numPr>
      </w:pPr>
      <w:proofErr w:type="spellStart"/>
      <w:r w:rsidRPr="00427B8C">
        <w:t>Rampurwa</w:t>
      </w:r>
      <w:proofErr w:type="spellEnd"/>
      <w:r w:rsidRPr="00427B8C">
        <w:t xml:space="preserve"> (409)</w:t>
      </w:r>
    </w:p>
    <w:p w14:paraId="6DD71EEF" w14:textId="77777777" w:rsidR="00427B8C" w:rsidRPr="00427B8C" w:rsidRDefault="00427B8C" w:rsidP="006569BF">
      <w:pPr>
        <w:pStyle w:val="ListParagraph"/>
        <w:numPr>
          <w:ilvl w:val="0"/>
          <w:numId w:val="386"/>
        </w:numPr>
      </w:pPr>
      <w:proofErr w:type="spellStart"/>
      <w:r w:rsidRPr="00427B8C">
        <w:t>Narkatia</w:t>
      </w:r>
      <w:proofErr w:type="spellEnd"/>
      <w:r w:rsidRPr="00427B8C">
        <w:t xml:space="preserve"> (410)</w:t>
      </w:r>
    </w:p>
    <w:p w14:paraId="70CAA2A5" w14:textId="77777777" w:rsidR="00427B8C" w:rsidRPr="00427B8C" w:rsidRDefault="00427B8C" w:rsidP="006569BF">
      <w:pPr>
        <w:pStyle w:val="ListParagraph"/>
        <w:numPr>
          <w:ilvl w:val="0"/>
          <w:numId w:val="386"/>
        </w:numPr>
      </w:pPr>
      <w:proofErr w:type="spellStart"/>
      <w:r w:rsidRPr="00427B8C">
        <w:t>Banjari</w:t>
      </w:r>
      <w:proofErr w:type="spellEnd"/>
      <w:r w:rsidRPr="00427B8C">
        <w:t xml:space="preserve"> (411)</w:t>
      </w:r>
    </w:p>
    <w:p w14:paraId="28CE7C78" w14:textId="77777777" w:rsidR="00427B8C" w:rsidRPr="00427B8C" w:rsidRDefault="00427B8C" w:rsidP="006569BF">
      <w:pPr>
        <w:pStyle w:val="ListParagraph"/>
        <w:numPr>
          <w:ilvl w:val="0"/>
          <w:numId w:val="386"/>
        </w:numPr>
      </w:pPr>
      <w:proofErr w:type="spellStart"/>
      <w:r w:rsidRPr="00427B8C">
        <w:t>Gorauli</w:t>
      </w:r>
      <w:proofErr w:type="spellEnd"/>
      <w:r w:rsidRPr="00427B8C">
        <w:t xml:space="preserve"> (412)</w:t>
      </w:r>
    </w:p>
    <w:p w14:paraId="1489CA0F" w14:textId="77777777" w:rsidR="00427B8C" w:rsidRPr="00427B8C" w:rsidRDefault="00427B8C" w:rsidP="006569BF">
      <w:pPr>
        <w:pStyle w:val="ListParagraph"/>
        <w:numPr>
          <w:ilvl w:val="0"/>
          <w:numId w:val="386"/>
        </w:numPr>
      </w:pPr>
      <w:r w:rsidRPr="00427B8C">
        <w:t>Sultanpur (413)</w:t>
      </w:r>
    </w:p>
    <w:p w14:paraId="0519595A" w14:textId="77777777" w:rsidR="00427B8C" w:rsidRPr="00427B8C" w:rsidRDefault="00427B8C" w:rsidP="006569BF">
      <w:pPr>
        <w:pStyle w:val="ListParagraph"/>
        <w:numPr>
          <w:ilvl w:val="0"/>
          <w:numId w:val="386"/>
        </w:numPr>
      </w:pPr>
      <w:proofErr w:type="spellStart"/>
      <w:r w:rsidRPr="00427B8C">
        <w:t>Matiari</w:t>
      </w:r>
      <w:proofErr w:type="spellEnd"/>
      <w:r w:rsidRPr="00427B8C">
        <w:t xml:space="preserve"> (414)</w:t>
      </w:r>
    </w:p>
    <w:p w14:paraId="38857224" w14:textId="77777777" w:rsidR="00427B8C" w:rsidRPr="00427B8C" w:rsidRDefault="00427B8C" w:rsidP="006569BF">
      <w:pPr>
        <w:pStyle w:val="ListParagraph"/>
        <w:numPr>
          <w:ilvl w:val="0"/>
          <w:numId w:val="386"/>
        </w:numPr>
      </w:pPr>
      <w:proofErr w:type="spellStart"/>
      <w:r w:rsidRPr="00427B8C">
        <w:t>Rajwahi</w:t>
      </w:r>
      <w:proofErr w:type="spellEnd"/>
      <w:r w:rsidRPr="00427B8C">
        <w:t xml:space="preserve"> (415)</w:t>
      </w:r>
    </w:p>
    <w:p w14:paraId="72789B81" w14:textId="77777777" w:rsidR="00427B8C" w:rsidRPr="006569BF" w:rsidRDefault="00427B8C" w:rsidP="006569BF">
      <w:pPr>
        <w:pStyle w:val="ListParagraph"/>
        <w:numPr>
          <w:ilvl w:val="0"/>
          <w:numId w:val="386"/>
        </w:numPr>
        <w:rPr>
          <w:lang w:val="fr-FR"/>
        </w:rPr>
      </w:pPr>
      <w:proofErr w:type="spellStart"/>
      <w:r w:rsidRPr="006569BF">
        <w:rPr>
          <w:lang w:val="fr-FR"/>
        </w:rPr>
        <w:t>Barai</w:t>
      </w:r>
      <w:proofErr w:type="spellEnd"/>
      <w:r w:rsidRPr="006569BF">
        <w:rPr>
          <w:lang w:val="fr-FR"/>
        </w:rPr>
        <w:t xml:space="preserve"> </w:t>
      </w:r>
      <w:proofErr w:type="spellStart"/>
      <w:r w:rsidRPr="006569BF">
        <w:rPr>
          <w:lang w:val="fr-FR"/>
        </w:rPr>
        <w:t>Beli</w:t>
      </w:r>
      <w:proofErr w:type="spellEnd"/>
      <w:r w:rsidRPr="006569BF">
        <w:rPr>
          <w:lang w:val="fr-FR"/>
        </w:rPr>
        <w:t xml:space="preserve"> (416)</w:t>
      </w:r>
    </w:p>
    <w:p w14:paraId="17F28832" w14:textId="77777777" w:rsidR="00427B8C" w:rsidRPr="006569BF" w:rsidRDefault="00427B8C" w:rsidP="006569BF">
      <w:pPr>
        <w:pStyle w:val="ListParagraph"/>
        <w:numPr>
          <w:ilvl w:val="0"/>
          <w:numId w:val="386"/>
        </w:numPr>
        <w:rPr>
          <w:lang w:val="fr-FR"/>
        </w:rPr>
      </w:pPr>
      <w:proofErr w:type="spellStart"/>
      <w:r w:rsidRPr="006569BF">
        <w:rPr>
          <w:lang w:val="fr-FR"/>
        </w:rPr>
        <w:t>Hornada</w:t>
      </w:r>
      <w:proofErr w:type="spellEnd"/>
      <w:r w:rsidRPr="006569BF">
        <w:rPr>
          <w:lang w:val="fr-FR"/>
        </w:rPr>
        <w:t xml:space="preserve"> (417)</w:t>
      </w:r>
    </w:p>
    <w:p w14:paraId="4E5FA208" w14:textId="77777777" w:rsidR="00427B8C" w:rsidRPr="006569BF" w:rsidRDefault="00427B8C" w:rsidP="006569BF">
      <w:pPr>
        <w:pStyle w:val="ListParagraph"/>
        <w:numPr>
          <w:ilvl w:val="0"/>
          <w:numId w:val="386"/>
        </w:numPr>
        <w:rPr>
          <w:lang w:val="fr-FR"/>
        </w:rPr>
      </w:pPr>
      <w:proofErr w:type="spellStart"/>
      <w:r w:rsidRPr="006569BF">
        <w:rPr>
          <w:lang w:val="fr-FR"/>
        </w:rPr>
        <w:t>Paharpur</w:t>
      </w:r>
      <w:proofErr w:type="spellEnd"/>
      <w:r w:rsidRPr="006569BF">
        <w:rPr>
          <w:lang w:val="fr-FR"/>
        </w:rPr>
        <w:t xml:space="preserve"> </w:t>
      </w:r>
      <w:proofErr w:type="spellStart"/>
      <w:r w:rsidRPr="006569BF">
        <w:rPr>
          <w:lang w:val="fr-FR"/>
        </w:rPr>
        <w:t>Deyal</w:t>
      </w:r>
      <w:proofErr w:type="spellEnd"/>
      <w:r w:rsidRPr="006569BF">
        <w:rPr>
          <w:lang w:val="fr-FR"/>
        </w:rPr>
        <w:t xml:space="preserve"> (418)</w:t>
      </w:r>
    </w:p>
    <w:p w14:paraId="45D7EBC4" w14:textId="77777777" w:rsidR="00427B8C" w:rsidRPr="006569BF" w:rsidRDefault="00427B8C" w:rsidP="006569BF">
      <w:pPr>
        <w:pStyle w:val="ListParagraph"/>
        <w:numPr>
          <w:ilvl w:val="0"/>
          <w:numId w:val="386"/>
        </w:numPr>
        <w:rPr>
          <w:lang w:val="fr-FR"/>
        </w:rPr>
      </w:pPr>
      <w:proofErr w:type="spellStart"/>
      <w:r w:rsidRPr="006569BF">
        <w:rPr>
          <w:lang w:val="fr-FR"/>
        </w:rPr>
        <w:t>Narwar</w:t>
      </w:r>
      <w:proofErr w:type="spellEnd"/>
      <w:r w:rsidRPr="006569BF">
        <w:rPr>
          <w:lang w:val="fr-FR"/>
        </w:rPr>
        <w:t xml:space="preserve"> (419)</w:t>
      </w:r>
    </w:p>
    <w:p w14:paraId="077C9666" w14:textId="77777777" w:rsidR="00427B8C" w:rsidRPr="006569BF" w:rsidRDefault="00427B8C" w:rsidP="006569BF">
      <w:pPr>
        <w:pStyle w:val="ListParagraph"/>
        <w:numPr>
          <w:ilvl w:val="0"/>
          <w:numId w:val="386"/>
        </w:numPr>
        <w:rPr>
          <w:lang w:val="fr-FR"/>
        </w:rPr>
      </w:pPr>
      <w:proofErr w:type="spellStart"/>
      <w:r w:rsidRPr="006569BF">
        <w:rPr>
          <w:lang w:val="fr-FR"/>
        </w:rPr>
        <w:t>Parsauni</w:t>
      </w:r>
      <w:proofErr w:type="spellEnd"/>
      <w:r w:rsidRPr="006569BF">
        <w:rPr>
          <w:lang w:val="fr-FR"/>
        </w:rPr>
        <w:t xml:space="preserve"> </w:t>
      </w:r>
      <w:proofErr w:type="spellStart"/>
      <w:r w:rsidRPr="006569BF">
        <w:rPr>
          <w:lang w:val="fr-FR"/>
        </w:rPr>
        <w:t>Khurd</w:t>
      </w:r>
      <w:proofErr w:type="spellEnd"/>
      <w:r w:rsidRPr="006569BF">
        <w:rPr>
          <w:lang w:val="fr-FR"/>
        </w:rPr>
        <w:t xml:space="preserve"> (420)</w:t>
      </w:r>
    </w:p>
    <w:p w14:paraId="51A27283" w14:textId="77777777" w:rsidR="00427B8C" w:rsidRPr="006569BF" w:rsidRDefault="00427B8C" w:rsidP="006569BF">
      <w:pPr>
        <w:pStyle w:val="ListParagraph"/>
        <w:numPr>
          <w:ilvl w:val="0"/>
          <w:numId w:val="386"/>
        </w:numPr>
        <w:rPr>
          <w:lang w:val="fr-FR"/>
        </w:rPr>
      </w:pPr>
      <w:proofErr w:type="spellStart"/>
      <w:r w:rsidRPr="006569BF">
        <w:rPr>
          <w:lang w:val="fr-FR"/>
        </w:rPr>
        <w:t>Saunhi</w:t>
      </w:r>
      <w:proofErr w:type="spellEnd"/>
      <w:r w:rsidRPr="006569BF">
        <w:rPr>
          <w:lang w:val="fr-FR"/>
        </w:rPr>
        <w:t xml:space="preserve"> </w:t>
      </w:r>
      <w:proofErr w:type="spellStart"/>
      <w:r w:rsidRPr="006569BF">
        <w:rPr>
          <w:lang w:val="fr-FR"/>
        </w:rPr>
        <w:t>Erazi</w:t>
      </w:r>
      <w:proofErr w:type="spellEnd"/>
      <w:r w:rsidRPr="006569BF">
        <w:rPr>
          <w:lang w:val="fr-FR"/>
        </w:rPr>
        <w:t xml:space="preserve"> (421)</w:t>
      </w:r>
    </w:p>
    <w:p w14:paraId="600FF2EA" w14:textId="77777777" w:rsidR="00427B8C" w:rsidRPr="00427B8C" w:rsidRDefault="00427B8C" w:rsidP="006569BF">
      <w:pPr>
        <w:pStyle w:val="ListParagraph"/>
        <w:numPr>
          <w:ilvl w:val="0"/>
          <w:numId w:val="386"/>
        </w:numPr>
      </w:pPr>
      <w:proofErr w:type="spellStart"/>
      <w:r w:rsidRPr="00427B8C">
        <w:t>Mankachar</w:t>
      </w:r>
      <w:proofErr w:type="spellEnd"/>
      <w:r w:rsidRPr="00427B8C">
        <w:t xml:space="preserve"> (CT) WARD NO.-0001 (422)</w:t>
      </w:r>
    </w:p>
    <w:p w14:paraId="5EE6E75A" w14:textId="77777777" w:rsidR="00427B8C" w:rsidRPr="00427B8C" w:rsidRDefault="00427B8C" w:rsidP="006569BF">
      <w:pPr>
        <w:pStyle w:val="ListParagraph"/>
        <w:numPr>
          <w:ilvl w:val="0"/>
          <w:numId w:val="386"/>
        </w:numPr>
      </w:pPr>
      <w:proofErr w:type="spellStart"/>
      <w:r w:rsidRPr="00427B8C">
        <w:t>Chapar</w:t>
      </w:r>
      <w:proofErr w:type="spellEnd"/>
      <w:r w:rsidRPr="00427B8C">
        <w:t xml:space="preserve"> (TC) WARD NO.-0001 (423)</w:t>
      </w:r>
    </w:p>
    <w:p w14:paraId="5B465A8F" w14:textId="77777777" w:rsidR="00427B8C" w:rsidRPr="00427B8C" w:rsidRDefault="00427B8C" w:rsidP="006569BF">
      <w:pPr>
        <w:pStyle w:val="ListParagraph"/>
        <w:numPr>
          <w:ilvl w:val="0"/>
          <w:numId w:val="386"/>
        </w:numPr>
      </w:pPr>
      <w:proofErr w:type="spellStart"/>
      <w:r w:rsidRPr="00427B8C">
        <w:t>Bilasipara</w:t>
      </w:r>
      <w:proofErr w:type="spellEnd"/>
      <w:r w:rsidRPr="00427B8C">
        <w:t xml:space="preserve"> (TC) WARD NO.-0013 (424)</w:t>
      </w:r>
    </w:p>
    <w:p w14:paraId="350D0B3F" w14:textId="77777777" w:rsidR="00427B8C" w:rsidRPr="00427B8C" w:rsidRDefault="00427B8C" w:rsidP="006569BF">
      <w:pPr>
        <w:pStyle w:val="ListParagraph"/>
        <w:numPr>
          <w:ilvl w:val="0"/>
          <w:numId w:val="386"/>
        </w:numPr>
      </w:pPr>
      <w:proofErr w:type="spellStart"/>
      <w:r w:rsidRPr="00427B8C">
        <w:t>Nayeralga</w:t>
      </w:r>
      <w:proofErr w:type="spellEnd"/>
      <w:r w:rsidRPr="00427B8C">
        <w:t xml:space="preserve"> </w:t>
      </w:r>
      <w:proofErr w:type="spellStart"/>
      <w:r w:rsidRPr="00427B8C">
        <w:t>Pt.III</w:t>
      </w:r>
      <w:proofErr w:type="spellEnd"/>
      <w:r w:rsidRPr="00427B8C">
        <w:t xml:space="preserve"> (425)</w:t>
      </w:r>
    </w:p>
    <w:p w14:paraId="50754DEC" w14:textId="77777777" w:rsidR="00427B8C" w:rsidRPr="006569BF" w:rsidRDefault="00427B8C" w:rsidP="006569BF">
      <w:pPr>
        <w:pStyle w:val="ListParagraph"/>
        <w:numPr>
          <w:ilvl w:val="0"/>
          <w:numId w:val="386"/>
        </w:numPr>
        <w:rPr>
          <w:lang w:val="fr-FR"/>
        </w:rPr>
      </w:pPr>
      <w:proofErr w:type="spellStart"/>
      <w:r w:rsidRPr="006569BF">
        <w:rPr>
          <w:lang w:val="fr-FR"/>
        </w:rPr>
        <w:t>Suapata</w:t>
      </w:r>
      <w:proofErr w:type="spellEnd"/>
      <w:r w:rsidRPr="006569BF">
        <w:rPr>
          <w:lang w:val="fr-FR"/>
        </w:rPr>
        <w:t xml:space="preserve"> </w:t>
      </w:r>
      <w:proofErr w:type="spellStart"/>
      <w:proofErr w:type="gramStart"/>
      <w:r w:rsidRPr="006569BF">
        <w:rPr>
          <w:lang w:val="fr-FR"/>
        </w:rPr>
        <w:t>Pt.V</w:t>
      </w:r>
      <w:proofErr w:type="spellEnd"/>
      <w:proofErr w:type="gramEnd"/>
      <w:r w:rsidRPr="006569BF">
        <w:rPr>
          <w:lang w:val="fr-FR"/>
        </w:rPr>
        <w:t xml:space="preserve"> (426)</w:t>
      </w:r>
    </w:p>
    <w:p w14:paraId="3F3B2F00" w14:textId="77777777" w:rsidR="00427B8C" w:rsidRPr="006569BF" w:rsidRDefault="00427B8C" w:rsidP="006569BF">
      <w:pPr>
        <w:pStyle w:val="ListParagraph"/>
        <w:numPr>
          <w:ilvl w:val="0"/>
          <w:numId w:val="386"/>
        </w:numPr>
        <w:rPr>
          <w:lang w:val="fr-FR"/>
        </w:rPr>
      </w:pPr>
      <w:proofErr w:type="spellStart"/>
      <w:r w:rsidRPr="006569BF">
        <w:rPr>
          <w:lang w:val="fr-FR"/>
        </w:rPr>
        <w:t>Fulerchar</w:t>
      </w:r>
      <w:proofErr w:type="spellEnd"/>
      <w:r w:rsidRPr="006569BF">
        <w:rPr>
          <w:lang w:val="fr-FR"/>
        </w:rPr>
        <w:t xml:space="preserve"> </w:t>
      </w:r>
      <w:proofErr w:type="spellStart"/>
      <w:proofErr w:type="gramStart"/>
      <w:r w:rsidRPr="006569BF">
        <w:rPr>
          <w:lang w:val="fr-FR"/>
        </w:rPr>
        <w:t>Pt.IV</w:t>
      </w:r>
      <w:proofErr w:type="spellEnd"/>
      <w:proofErr w:type="gramEnd"/>
      <w:r w:rsidRPr="006569BF">
        <w:rPr>
          <w:lang w:val="fr-FR"/>
        </w:rPr>
        <w:t xml:space="preserve"> (427)</w:t>
      </w:r>
    </w:p>
    <w:p w14:paraId="5C86EBCA" w14:textId="77777777" w:rsidR="00427B8C" w:rsidRPr="006569BF" w:rsidRDefault="00427B8C" w:rsidP="006569BF">
      <w:pPr>
        <w:pStyle w:val="ListParagraph"/>
        <w:numPr>
          <w:ilvl w:val="0"/>
          <w:numId w:val="386"/>
        </w:numPr>
        <w:rPr>
          <w:lang w:val="fr-FR"/>
        </w:rPr>
      </w:pPr>
      <w:proofErr w:type="spellStart"/>
      <w:r w:rsidRPr="006569BF">
        <w:rPr>
          <w:lang w:val="fr-FR"/>
        </w:rPr>
        <w:t>Balatari</w:t>
      </w:r>
      <w:proofErr w:type="spellEnd"/>
      <w:r w:rsidRPr="006569BF">
        <w:rPr>
          <w:lang w:val="fr-FR"/>
        </w:rPr>
        <w:t xml:space="preserve"> (428)</w:t>
      </w:r>
    </w:p>
    <w:p w14:paraId="3F108797" w14:textId="77777777" w:rsidR="00427B8C" w:rsidRPr="006569BF" w:rsidRDefault="00427B8C" w:rsidP="006569BF">
      <w:pPr>
        <w:pStyle w:val="ListParagraph"/>
        <w:numPr>
          <w:ilvl w:val="0"/>
          <w:numId w:val="386"/>
        </w:numPr>
        <w:rPr>
          <w:lang w:val="fr-FR"/>
        </w:rPr>
      </w:pPr>
      <w:proofErr w:type="spellStart"/>
      <w:r w:rsidRPr="006569BF">
        <w:rPr>
          <w:lang w:val="fr-FR"/>
        </w:rPr>
        <w:lastRenderedPageBreak/>
        <w:t>Dakhin</w:t>
      </w:r>
      <w:proofErr w:type="spellEnd"/>
      <w:r w:rsidRPr="006569BF">
        <w:rPr>
          <w:lang w:val="fr-FR"/>
        </w:rPr>
        <w:t xml:space="preserve"> </w:t>
      </w:r>
      <w:proofErr w:type="spellStart"/>
      <w:r w:rsidRPr="006569BF">
        <w:rPr>
          <w:lang w:val="fr-FR"/>
        </w:rPr>
        <w:t>Tokererchora</w:t>
      </w:r>
      <w:proofErr w:type="spellEnd"/>
      <w:r w:rsidRPr="006569BF">
        <w:rPr>
          <w:lang w:val="fr-FR"/>
        </w:rPr>
        <w:t xml:space="preserve"> </w:t>
      </w:r>
      <w:proofErr w:type="spellStart"/>
      <w:proofErr w:type="gramStart"/>
      <w:r w:rsidRPr="006569BF">
        <w:rPr>
          <w:lang w:val="fr-FR"/>
        </w:rPr>
        <w:t>Pt.II</w:t>
      </w:r>
      <w:proofErr w:type="spellEnd"/>
      <w:proofErr w:type="gramEnd"/>
      <w:r w:rsidRPr="006569BF">
        <w:rPr>
          <w:lang w:val="fr-FR"/>
        </w:rPr>
        <w:t xml:space="preserve"> (429)</w:t>
      </w:r>
    </w:p>
    <w:p w14:paraId="782E7236" w14:textId="77777777" w:rsidR="00427B8C" w:rsidRPr="006569BF" w:rsidRDefault="00427B8C" w:rsidP="006569BF">
      <w:pPr>
        <w:pStyle w:val="ListParagraph"/>
        <w:numPr>
          <w:ilvl w:val="0"/>
          <w:numId w:val="386"/>
        </w:numPr>
        <w:rPr>
          <w:lang w:val="fr-FR"/>
        </w:rPr>
      </w:pPr>
      <w:proofErr w:type="spellStart"/>
      <w:r w:rsidRPr="006569BF">
        <w:rPr>
          <w:lang w:val="fr-FR"/>
        </w:rPr>
        <w:t>Sonaludabri</w:t>
      </w:r>
      <w:proofErr w:type="spellEnd"/>
      <w:r w:rsidRPr="006569BF">
        <w:rPr>
          <w:lang w:val="fr-FR"/>
        </w:rPr>
        <w:t xml:space="preserve"> (430)</w:t>
      </w:r>
    </w:p>
    <w:p w14:paraId="28E070F6" w14:textId="77777777" w:rsidR="00427B8C" w:rsidRPr="006569BF" w:rsidRDefault="00427B8C" w:rsidP="006569BF">
      <w:pPr>
        <w:pStyle w:val="ListParagraph"/>
        <w:numPr>
          <w:ilvl w:val="0"/>
          <w:numId w:val="386"/>
        </w:numPr>
        <w:rPr>
          <w:lang w:val="fr-FR"/>
        </w:rPr>
      </w:pPr>
      <w:proofErr w:type="spellStart"/>
      <w:r w:rsidRPr="006569BF">
        <w:rPr>
          <w:lang w:val="fr-FR"/>
        </w:rPr>
        <w:t>Chandardinga</w:t>
      </w:r>
      <w:proofErr w:type="spellEnd"/>
      <w:r w:rsidRPr="006569BF">
        <w:rPr>
          <w:lang w:val="fr-FR"/>
        </w:rPr>
        <w:t xml:space="preserve"> (431)</w:t>
      </w:r>
    </w:p>
    <w:p w14:paraId="455A6436" w14:textId="77777777" w:rsidR="00427B8C" w:rsidRPr="006569BF" w:rsidRDefault="00427B8C" w:rsidP="006569BF">
      <w:pPr>
        <w:pStyle w:val="ListParagraph"/>
        <w:numPr>
          <w:ilvl w:val="0"/>
          <w:numId w:val="386"/>
        </w:numPr>
        <w:rPr>
          <w:lang w:val="fr-FR"/>
        </w:rPr>
      </w:pPr>
      <w:proofErr w:type="spellStart"/>
      <w:r w:rsidRPr="006569BF">
        <w:rPr>
          <w:lang w:val="fr-FR"/>
        </w:rPr>
        <w:t>Kuntirchar</w:t>
      </w:r>
      <w:proofErr w:type="spellEnd"/>
      <w:r w:rsidRPr="006569BF">
        <w:rPr>
          <w:lang w:val="fr-FR"/>
        </w:rPr>
        <w:t xml:space="preserve"> </w:t>
      </w:r>
      <w:proofErr w:type="spellStart"/>
      <w:proofErr w:type="gramStart"/>
      <w:r w:rsidRPr="006569BF">
        <w:rPr>
          <w:lang w:val="fr-FR"/>
        </w:rPr>
        <w:t>Pt.I</w:t>
      </w:r>
      <w:proofErr w:type="spellEnd"/>
      <w:proofErr w:type="gramEnd"/>
      <w:r w:rsidRPr="006569BF">
        <w:rPr>
          <w:lang w:val="fr-FR"/>
        </w:rPr>
        <w:t xml:space="preserve"> (432)</w:t>
      </w:r>
    </w:p>
    <w:p w14:paraId="37C33319" w14:textId="77777777" w:rsidR="00427B8C" w:rsidRPr="006569BF" w:rsidRDefault="00427B8C" w:rsidP="006569BF">
      <w:pPr>
        <w:pStyle w:val="ListParagraph"/>
        <w:numPr>
          <w:ilvl w:val="0"/>
          <w:numId w:val="386"/>
        </w:numPr>
        <w:rPr>
          <w:lang w:val="fr-FR"/>
        </w:rPr>
      </w:pPr>
      <w:proofErr w:type="spellStart"/>
      <w:r w:rsidRPr="006569BF">
        <w:rPr>
          <w:lang w:val="fr-FR"/>
        </w:rPr>
        <w:t>Jheltarchar</w:t>
      </w:r>
      <w:proofErr w:type="spellEnd"/>
      <w:r w:rsidRPr="006569BF">
        <w:rPr>
          <w:lang w:val="fr-FR"/>
        </w:rPr>
        <w:t xml:space="preserve"> </w:t>
      </w:r>
      <w:proofErr w:type="spellStart"/>
      <w:r w:rsidRPr="006569BF">
        <w:rPr>
          <w:lang w:val="fr-FR"/>
        </w:rPr>
        <w:t>Pt.III</w:t>
      </w:r>
      <w:proofErr w:type="spellEnd"/>
      <w:r w:rsidRPr="006569BF">
        <w:rPr>
          <w:lang w:val="fr-FR"/>
        </w:rPr>
        <w:t xml:space="preserve"> (433)</w:t>
      </w:r>
    </w:p>
    <w:p w14:paraId="568C2ADC" w14:textId="77777777" w:rsidR="00427B8C" w:rsidRPr="006569BF" w:rsidRDefault="00427B8C" w:rsidP="006569BF">
      <w:pPr>
        <w:pStyle w:val="ListParagraph"/>
        <w:numPr>
          <w:ilvl w:val="0"/>
          <w:numId w:val="386"/>
        </w:numPr>
        <w:rPr>
          <w:lang w:val="fr-FR"/>
        </w:rPr>
      </w:pPr>
      <w:proofErr w:type="spellStart"/>
      <w:r w:rsidRPr="006569BF">
        <w:rPr>
          <w:lang w:val="fr-FR"/>
        </w:rPr>
        <w:t>Kheraj</w:t>
      </w:r>
      <w:proofErr w:type="spellEnd"/>
      <w:r w:rsidRPr="006569BF">
        <w:rPr>
          <w:lang w:val="fr-FR"/>
        </w:rPr>
        <w:t xml:space="preserve"> </w:t>
      </w:r>
      <w:proofErr w:type="spellStart"/>
      <w:r w:rsidRPr="006569BF">
        <w:rPr>
          <w:lang w:val="fr-FR"/>
        </w:rPr>
        <w:t>Dawbhangi</w:t>
      </w:r>
      <w:proofErr w:type="spellEnd"/>
      <w:r w:rsidRPr="006569BF">
        <w:rPr>
          <w:lang w:val="fr-FR"/>
        </w:rPr>
        <w:t xml:space="preserve"> (434)</w:t>
      </w:r>
    </w:p>
    <w:p w14:paraId="5A551F86" w14:textId="77777777" w:rsidR="00427B8C" w:rsidRPr="006569BF" w:rsidRDefault="00427B8C" w:rsidP="006569BF">
      <w:pPr>
        <w:pStyle w:val="ListParagraph"/>
        <w:numPr>
          <w:ilvl w:val="0"/>
          <w:numId w:val="386"/>
        </w:numPr>
        <w:rPr>
          <w:lang w:val="fr-FR"/>
        </w:rPr>
      </w:pPr>
      <w:proofErr w:type="spellStart"/>
      <w:r w:rsidRPr="006569BF">
        <w:rPr>
          <w:lang w:val="fr-FR"/>
        </w:rPr>
        <w:t>Fulgacha</w:t>
      </w:r>
      <w:proofErr w:type="spellEnd"/>
      <w:r w:rsidRPr="006569BF">
        <w:rPr>
          <w:lang w:val="fr-FR"/>
        </w:rPr>
        <w:t xml:space="preserve"> (435)</w:t>
      </w:r>
    </w:p>
    <w:p w14:paraId="0EA73D36" w14:textId="77777777" w:rsidR="00427B8C" w:rsidRPr="006569BF" w:rsidRDefault="00427B8C" w:rsidP="006569BF">
      <w:pPr>
        <w:pStyle w:val="ListParagraph"/>
        <w:numPr>
          <w:ilvl w:val="0"/>
          <w:numId w:val="386"/>
        </w:numPr>
        <w:rPr>
          <w:lang w:val="fr-FR"/>
        </w:rPr>
      </w:pPr>
      <w:proofErr w:type="spellStart"/>
      <w:r w:rsidRPr="006569BF">
        <w:rPr>
          <w:lang w:val="fr-FR"/>
        </w:rPr>
        <w:t>Shyamcharkuti</w:t>
      </w:r>
      <w:proofErr w:type="spellEnd"/>
      <w:r w:rsidRPr="006569BF">
        <w:rPr>
          <w:lang w:val="fr-FR"/>
        </w:rPr>
        <w:t xml:space="preserve"> </w:t>
      </w:r>
      <w:proofErr w:type="spellStart"/>
      <w:proofErr w:type="gramStart"/>
      <w:r w:rsidRPr="006569BF">
        <w:rPr>
          <w:lang w:val="fr-FR"/>
        </w:rPr>
        <w:t>Pt.II</w:t>
      </w:r>
      <w:proofErr w:type="spellEnd"/>
      <w:proofErr w:type="gramEnd"/>
      <w:r w:rsidRPr="006569BF">
        <w:rPr>
          <w:lang w:val="fr-FR"/>
        </w:rPr>
        <w:t xml:space="preserve"> (436)</w:t>
      </w:r>
    </w:p>
    <w:p w14:paraId="40E3F8D0" w14:textId="77777777" w:rsidR="00427B8C" w:rsidRPr="006569BF" w:rsidRDefault="00427B8C" w:rsidP="006569BF">
      <w:pPr>
        <w:pStyle w:val="ListParagraph"/>
        <w:numPr>
          <w:ilvl w:val="0"/>
          <w:numId w:val="386"/>
        </w:numPr>
        <w:rPr>
          <w:lang w:val="fr-FR"/>
        </w:rPr>
      </w:pPr>
      <w:proofErr w:type="spellStart"/>
      <w:r w:rsidRPr="006569BF">
        <w:rPr>
          <w:lang w:val="fr-FR"/>
        </w:rPr>
        <w:t>Chitalkati</w:t>
      </w:r>
      <w:proofErr w:type="spellEnd"/>
      <w:r w:rsidRPr="006569BF">
        <w:rPr>
          <w:lang w:val="fr-FR"/>
        </w:rPr>
        <w:t xml:space="preserve"> (437)</w:t>
      </w:r>
    </w:p>
    <w:p w14:paraId="04CD263F" w14:textId="77777777" w:rsidR="00427B8C" w:rsidRPr="006569BF" w:rsidRDefault="00427B8C" w:rsidP="006569BF">
      <w:pPr>
        <w:pStyle w:val="ListParagraph"/>
        <w:numPr>
          <w:ilvl w:val="0"/>
          <w:numId w:val="386"/>
        </w:numPr>
        <w:rPr>
          <w:lang w:val="fr-FR"/>
        </w:rPr>
      </w:pPr>
      <w:proofErr w:type="spellStart"/>
      <w:r w:rsidRPr="006569BF">
        <w:rPr>
          <w:lang w:val="fr-FR"/>
        </w:rPr>
        <w:t>Athiabari</w:t>
      </w:r>
      <w:proofErr w:type="spellEnd"/>
      <w:r w:rsidRPr="006569BF">
        <w:rPr>
          <w:lang w:val="fr-FR"/>
        </w:rPr>
        <w:t xml:space="preserve"> (438)</w:t>
      </w:r>
    </w:p>
    <w:p w14:paraId="4D40FAD4" w14:textId="77777777" w:rsidR="00427B8C" w:rsidRPr="006569BF" w:rsidRDefault="00427B8C" w:rsidP="006569BF">
      <w:pPr>
        <w:pStyle w:val="ListParagraph"/>
        <w:numPr>
          <w:ilvl w:val="0"/>
          <w:numId w:val="386"/>
        </w:numPr>
        <w:rPr>
          <w:lang w:val="fr-FR"/>
        </w:rPr>
      </w:pPr>
      <w:proofErr w:type="spellStart"/>
      <w:r w:rsidRPr="006569BF">
        <w:rPr>
          <w:lang w:val="fr-FR"/>
        </w:rPr>
        <w:t>Baloker</w:t>
      </w:r>
      <w:proofErr w:type="spellEnd"/>
      <w:r w:rsidRPr="006569BF">
        <w:rPr>
          <w:lang w:val="fr-FR"/>
        </w:rPr>
        <w:t xml:space="preserve"> </w:t>
      </w:r>
      <w:proofErr w:type="spellStart"/>
      <w:r w:rsidRPr="006569BF">
        <w:rPr>
          <w:lang w:val="fr-FR"/>
        </w:rPr>
        <w:t>Khal</w:t>
      </w:r>
      <w:proofErr w:type="spellEnd"/>
      <w:r w:rsidRPr="006569BF">
        <w:rPr>
          <w:lang w:val="fr-FR"/>
        </w:rPr>
        <w:t xml:space="preserve"> (439)</w:t>
      </w:r>
    </w:p>
    <w:p w14:paraId="50E37CD8" w14:textId="77777777" w:rsidR="00427B8C" w:rsidRPr="006569BF" w:rsidRDefault="00427B8C" w:rsidP="006569BF">
      <w:pPr>
        <w:pStyle w:val="ListParagraph"/>
        <w:numPr>
          <w:ilvl w:val="0"/>
          <w:numId w:val="386"/>
        </w:numPr>
        <w:rPr>
          <w:lang w:val="fr-FR"/>
        </w:rPr>
      </w:pPr>
      <w:proofErr w:type="spellStart"/>
      <w:r w:rsidRPr="006569BF">
        <w:rPr>
          <w:lang w:val="fr-FR"/>
        </w:rPr>
        <w:t>Moishaldanga</w:t>
      </w:r>
      <w:proofErr w:type="spellEnd"/>
      <w:r w:rsidRPr="006569BF">
        <w:rPr>
          <w:lang w:val="fr-FR"/>
        </w:rPr>
        <w:t xml:space="preserve"> </w:t>
      </w:r>
      <w:proofErr w:type="spellStart"/>
      <w:proofErr w:type="gramStart"/>
      <w:r w:rsidRPr="006569BF">
        <w:rPr>
          <w:lang w:val="fr-FR"/>
        </w:rPr>
        <w:t>Pt.I</w:t>
      </w:r>
      <w:proofErr w:type="spellEnd"/>
      <w:proofErr w:type="gramEnd"/>
      <w:r w:rsidRPr="006569BF">
        <w:rPr>
          <w:lang w:val="fr-FR"/>
        </w:rPr>
        <w:t xml:space="preserve"> (440)</w:t>
      </w:r>
    </w:p>
    <w:p w14:paraId="42393E8A" w14:textId="77777777" w:rsidR="00427B8C" w:rsidRPr="006569BF" w:rsidRDefault="00427B8C" w:rsidP="006569BF">
      <w:pPr>
        <w:pStyle w:val="ListParagraph"/>
        <w:numPr>
          <w:ilvl w:val="0"/>
          <w:numId w:val="386"/>
        </w:numPr>
        <w:rPr>
          <w:lang w:val="fr-FR"/>
        </w:rPr>
      </w:pPr>
      <w:proofErr w:type="spellStart"/>
      <w:r w:rsidRPr="006569BF">
        <w:rPr>
          <w:lang w:val="fr-FR"/>
        </w:rPr>
        <w:t>Shaktola</w:t>
      </w:r>
      <w:proofErr w:type="spellEnd"/>
      <w:r w:rsidRPr="006569BF">
        <w:rPr>
          <w:lang w:val="fr-FR"/>
        </w:rPr>
        <w:t xml:space="preserve"> (441)</w:t>
      </w:r>
    </w:p>
    <w:p w14:paraId="29210655" w14:textId="77777777" w:rsidR="00427B8C" w:rsidRPr="00427B8C" w:rsidRDefault="00427B8C" w:rsidP="006569BF">
      <w:pPr>
        <w:pStyle w:val="ListParagraph"/>
        <w:numPr>
          <w:ilvl w:val="0"/>
          <w:numId w:val="386"/>
        </w:numPr>
      </w:pPr>
      <w:r w:rsidRPr="00427B8C">
        <w:t>Dumka (Nagar Parishad) WARD NO.-0003 (442)</w:t>
      </w:r>
    </w:p>
    <w:p w14:paraId="72FCA851" w14:textId="77777777" w:rsidR="00427B8C" w:rsidRPr="00427B8C" w:rsidRDefault="00427B8C" w:rsidP="006569BF">
      <w:pPr>
        <w:pStyle w:val="ListParagraph"/>
        <w:numPr>
          <w:ilvl w:val="0"/>
          <w:numId w:val="386"/>
        </w:numPr>
      </w:pPr>
      <w:proofErr w:type="spellStart"/>
      <w:r w:rsidRPr="00427B8C">
        <w:t>Nonihat</w:t>
      </w:r>
      <w:proofErr w:type="spellEnd"/>
      <w:r w:rsidRPr="00427B8C">
        <w:t xml:space="preserve"> (443)</w:t>
      </w:r>
    </w:p>
    <w:p w14:paraId="61D22987" w14:textId="77777777" w:rsidR="00427B8C" w:rsidRPr="00427B8C" w:rsidRDefault="00427B8C" w:rsidP="006569BF">
      <w:pPr>
        <w:pStyle w:val="ListParagraph"/>
        <w:numPr>
          <w:ilvl w:val="0"/>
          <w:numId w:val="386"/>
        </w:numPr>
      </w:pPr>
      <w:proofErr w:type="spellStart"/>
      <w:r w:rsidRPr="00427B8C">
        <w:t>Mathakesho</w:t>
      </w:r>
      <w:proofErr w:type="spellEnd"/>
      <w:r w:rsidRPr="00427B8C">
        <w:t xml:space="preserve"> (444)</w:t>
      </w:r>
    </w:p>
    <w:p w14:paraId="569014DB" w14:textId="77777777" w:rsidR="00427B8C" w:rsidRPr="00427B8C" w:rsidRDefault="00427B8C" w:rsidP="006569BF">
      <w:pPr>
        <w:pStyle w:val="ListParagraph"/>
        <w:numPr>
          <w:ilvl w:val="0"/>
          <w:numId w:val="386"/>
        </w:numPr>
      </w:pPr>
      <w:proofErr w:type="spellStart"/>
      <w:r w:rsidRPr="00427B8C">
        <w:t>Bagiariya</w:t>
      </w:r>
      <w:proofErr w:type="spellEnd"/>
      <w:r w:rsidRPr="00427B8C">
        <w:t xml:space="preserve"> </w:t>
      </w:r>
      <w:proofErr w:type="spellStart"/>
      <w:r w:rsidRPr="00427B8C">
        <w:t>Urf</w:t>
      </w:r>
      <w:proofErr w:type="spellEnd"/>
      <w:r w:rsidRPr="00427B8C">
        <w:t xml:space="preserve"> </w:t>
      </w:r>
      <w:proofErr w:type="spellStart"/>
      <w:r w:rsidRPr="00427B8C">
        <w:t>Chandubathan</w:t>
      </w:r>
      <w:proofErr w:type="spellEnd"/>
      <w:r w:rsidRPr="00427B8C">
        <w:t xml:space="preserve"> (445)</w:t>
      </w:r>
    </w:p>
    <w:p w14:paraId="707CF637" w14:textId="77777777" w:rsidR="00427B8C" w:rsidRPr="00427B8C" w:rsidRDefault="00427B8C" w:rsidP="006569BF">
      <w:pPr>
        <w:pStyle w:val="ListParagraph"/>
        <w:numPr>
          <w:ilvl w:val="0"/>
          <w:numId w:val="386"/>
        </w:numPr>
      </w:pPr>
      <w:proofErr w:type="spellStart"/>
      <w:r w:rsidRPr="00427B8C">
        <w:t>Khudimirkhi</w:t>
      </w:r>
      <w:proofErr w:type="spellEnd"/>
      <w:r w:rsidRPr="00427B8C">
        <w:t xml:space="preserve"> (446)</w:t>
      </w:r>
    </w:p>
    <w:p w14:paraId="04FE81F6" w14:textId="77777777" w:rsidR="00427B8C" w:rsidRPr="00427B8C" w:rsidRDefault="00427B8C" w:rsidP="006569BF">
      <w:pPr>
        <w:pStyle w:val="ListParagraph"/>
        <w:numPr>
          <w:ilvl w:val="0"/>
          <w:numId w:val="386"/>
        </w:numPr>
      </w:pPr>
      <w:proofErr w:type="spellStart"/>
      <w:r w:rsidRPr="00427B8C">
        <w:t>Koam</w:t>
      </w:r>
      <w:proofErr w:type="spellEnd"/>
      <w:r w:rsidRPr="00427B8C">
        <w:t xml:space="preserve"> (447)</w:t>
      </w:r>
    </w:p>
    <w:p w14:paraId="32CC7616" w14:textId="77777777" w:rsidR="00427B8C" w:rsidRPr="00427B8C" w:rsidRDefault="00427B8C" w:rsidP="006569BF">
      <w:pPr>
        <w:pStyle w:val="ListParagraph"/>
        <w:numPr>
          <w:ilvl w:val="0"/>
          <w:numId w:val="386"/>
        </w:numPr>
      </w:pPr>
      <w:proofErr w:type="spellStart"/>
      <w:r w:rsidRPr="00427B8C">
        <w:t>Kurkutia</w:t>
      </w:r>
      <w:proofErr w:type="spellEnd"/>
      <w:r w:rsidRPr="00427B8C">
        <w:t xml:space="preserve"> (448)</w:t>
      </w:r>
    </w:p>
    <w:p w14:paraId="68DAFAEA" w14:textId="77777777" w:rsidR="00427B8C" w:rsidRPr="00427B8C" w:rsidRDefault="00427B8C" w:rsidP="006569BF">
      <w:pPr>
        <w:pStyle w:val="ListParagraph"/>
        <w:numPr>
          <w:ilvl w:val="0"/>
          <w:numId w:val="386"/>
        </w:numPr>
      </w:pPr>
      <w:proofErr w:type="spellStart"/>
      <w:r w:rsidRPr="00427B8C">
        <w:t>Gajipur</w:t>
      </w:r>
      <w:proofErr w:type="spellEnd"/>
      <w:r w:rsidRPr="00427B8C">
        <w:t xml:space="preserve"> (449)</w:t>
      </w:r>
    </w:p>
    <w:p w14:paraId="33D8C371" w14:textId="77777777" w:rsidR="00427B8C" w:rsidRPr="00427B8C" w:rsidRDefault="00427B8C" w:rsidP="006569BF">
      <w:pPr>
        <w:pStyle w:val="ListParagraph"/>
        <w:numPr>
          <w:ilvl w:val="0"/>
          <w:numId w:val="386"/>
        </w:numPr>
      </w:pPr>
      <w:proofErr w:type="spellStart"/>
      <w:r w:rsidRPr="00427B8C">
        <w:t>Goradangal</w:t>
      </w:r>
      <w:proofErr w:type="spellEnd"/>
      <w:r w:rsidRPr="00427B8C">
        <w:t xml:space="preserve"> (450)</w:t>
      </w:r>
    </w:p>
    <w:p w14:paraId="1DCE9720" w14:textId="77777777" w:rsidR="00427B8C" w:rsidRPr="00427B8C" w:rsidRDefault="00427B8C" w:rsidP="006569BF">
      <w:pPr>
        <w:pStyle w:val="ListParagraph"/>
        <w:numPr>
          <w:ilvl w:val="0"/>
          <w:numId w:val="386"/>
        </w:numPr>
      </w:pPr>
      <w:proofErr w:type="spellStart"/>
      <w:r w:rsidRPr="00427B8C">
        <w:t>Kurunda</w:t>
      </w:r>
      <w:proofErr w:type="spellEnd"/>
      <w:r w:rsidRPr="00427B8C">
        <w:t xml:space="preserve"> (451)</w:t>
      </w:r>
    </w:p>
    <w:p w14:paraId="19886EA2" w14:textId="77777777" w:rsidR="00427B8C" w:rsidRPr="00427B8C" w:rsidRDefault="00427B8C" w:rsidP="006569BF">
      <w:pPr>
        <w:pStyle w:val="ListParagraph"/>
        <w:numPr>
          <w:ilvl w:val="0"/>
          <w:numId w:val="386"/>
        </w:numPr>
      </w:pPr>
      <w:proofErr w:type="spellStart"/>
      <w:r w:rsidRPr="00427B8C">
        <w:t>Patwai</w:t>
      </w:r>
      <w:proofErr w:type="spellEnd"/>
      <w:r w:rsidRPr="00427B8C">
        <w:t xml:space="preserve"> (452)</w:t>
      </w:r>
    </w:p>
    <w:p w14:paraId="220905AF" w14:textId="77777777" w:rsidR="00427B8C" w:rsidRPr="00427B8C" w:rsidRDefault="00427B8C" w:rsidP="006569BF">
      <w:pPr>
        <w:pStyle w:val="ListParagraph"/>
        <w:numPr>
          <w:ilvl w:val="0"/>
          <w:numId w:val="386"/>
        </w:numPr>
      </w:pPr>
      <w:proofErr w:type="spellStart"/>
      <w:r w:rsidRPr="00427B8C">
        <w:t>Dumria</w:t>
      </w:r>
      <w:proofErr w:type="spellEnd"/>
      <w:r w:rsidRPr="00427B8C">
        <w:t xml:space="preserve"> (453)</w:t>
      </w:r>
    </w:p>
    <w:p w14:paraId="4F2BD354" w14:textId="77777777" w:rsidR="00427B8C" w:rsidRPr="00427B8C" w:rsidRDefault="00427B8C" w:rsidP="006569BF">
      <w:pPr>
        <w:pStyle w:val="ListParagraph"/>
        <w:numPr>
          <w:ilvl w:val="0"/>
          <w:numId w:val="386"/>
        </w:numPr>
      </w:pPr>
      <w:proofErr w:type="spellStart"/>
      <w:r w:rsidRPr="00427B8C">
        <w:t>Tinghara</w:t>
      </w:r>
      <w:proofErr w:type="spellEnd"/>
      <w:r w:rsidRPr="00427B8C">
        <w:t xml:space="preserve"> (454)</w:t>
      </w:r>
    </w:p>
    <w:p w14:paraId="5F5725AA" w14:textId="77777777" w:rsidR="00427B8C" w:rsidRPr="00427B8C" w:rsidRDefault="00427B8C" w:rsidP="006569BF">
      <w:pPr>
        <w:pStyle w:val="ListParagraph"/>
        <w:numPr>
          <w:ilvl w:val="0"/>
          <w:numId w:val="386"/>
        </w:numPr>
      </w:pPr>
      <w:proofErr w:type="spellStart"/>
      <w:r w:rsidRPr="00427B8C">
        <w:t>Tharwari</w:t>
      </w:r>
      <w:proofErr w:type="spellEnd"/>
      <w:r w:rsidRPr="00427B8C">
        <w:t xml:space="preserve"> (455)</w:t>
      </w:r>
    </w:p>
    <w:p w14:paraId="2D4CD708" w14:textId="77777777" w:rsidR="00427B8C" w:rsidRPr="006569BF" w:rsidRDefault="00427B8C" w:rsidP="006569BF">
      <w:pPr>
        <w:pStyle w:val="ListParagraph"/>
        <w:numPr>
          <w:ilvl w:val="0"/>
          <w:numId w:val="386"/>
        </w:numPr>
        <w:rPr>
          <w:lang w:val="fr-FR"/>
        </w:rPr>
      </w:pPr>
      <w:proofErr w:type="spellStart"/>
      <w:r w:rsidRPr="006569BF">
        <w:rPr>
          <w:lang w:val="fr-FR"/>
        </w:rPr>
        <w:t>Ramtari</w:t>
      </w:r>
      <w:proofErr w:type="spellEnd"/>
      <w:r w:rsidRPr="006569BF">
        <w:rPr>
          <w:lang w:val="fr-FR"/>
        </w:rPr>
        <w:t xml:space="preserve"> (456)</w:t>
      </w:r>
    </w:p>
    <w:p w14:paraId="77E21370" w14:textId="77777777" w:rsidR="00427B8C" w:rsidRPr="006569BF" w:rsidRDefault="00427B8C" w:rsidP="006569BF">
      <w:pPr>
        <w:pStyle w:val="ListParagraph"/>
        <w:numPr>
          <w:ilvl w:val="0"/>
          <w:numId w:val="386"/>
        </w:numPr>
        <w:rPr>
          <w:lang w:val="fr-FR"/>
        </w:rPr>
      </w:pPr>
      <w:proofErr w:type="spellStart"/>
      <w:r w:rsidRPr="006569BF">
        <w:rPr>
          <w:lang w:val="fr-FR"/>
        </w:rPr>
        <w:t>Paharidih</w:t>
      </w:r>
      <w:proofErr w:type="spellEnd"/>
      <w:r w:rsidRPr="006569BF">
        <w:rPr>
          <w:lang w:val="fr-FR"/>
        </w:rPr>
        <w:t xml:space="preserve"> (457)</w:t>
      </w:r>
    </w:p>
    <w:p w14:paraId="37109F1B" w14:textId="77777777" w:rsidR="00427B8C" w:rsidRPr="006569BF" w:rsidRDefault="00427B8C" w:rsidP="006569BF">
      <w:pPr>
        <w:pStyle w:val="ListParagraph"/>
        <w:numPr>
          <w:ilvl w:val="0"/>
          <w:numId w:val="386"/>
        </w:numPr>
        <w:rPr>
          <w:lang w:val="fr-FR"/>
        </w:rPr>
      </w:pPr>
      <w:proofErr w:type="spellStart"/>
      <w:r w:rsidRPr="006569BF">
        <w:rPr>
          <w:lang w:val="fr-FR"/>
        </w:rPr>
        <w:t>Simrad</w:t>
      </w:r>
      <w:r w:rsidRPr="006569BF">
        <w:rPr>
          <w:lang w:val="fr-FR"/>
        </w:rPr>
        <w:t>angal</w:t>
      </w:r>
      <w:proofErr w:type="spellEnd"/>
      <w:r w:rsidRPr="006569BF">
        <w:rPr>
          <w:lang w:val="fr-FR"/>
        </w:rPr>
        <w:t xml:space="preserve"> (458)</w:t>
      </w:r>
    </w:p>
    <w:p w14:paraId="13B4AC8C" w14:textId="77777777" w:rsidR="00427B8C" w:rsidRPr="006569BF" w:rsidRDefault="00427B8C" w:rsidP="006569BF">
      <w:pPr>
        <w:pStyle w:val="ListParagraph"/>
        <w:numPr>
          <w:ilvl w:val="0"/>
          <w:numId w:val="386"/>
        </w:numPr>
        <w:rPr>
          <w:lang w:val="fr-FR"/>
        </w:rPr>
      </w:pPr>
      <w:proofErr w:type="spellStart"/>
      <w:r w:rsidRPr="006569BF">
        <w:rPr>
          <w:lang w:val="fr-FR"/>
        </w:rPr>
        <w:t>Kalha</w:t>
      </w:r>
      <w:proofErr w:type="spellEnd"/>
      <w:r w:rsidRPr="006569BF">
        <w:rPr>
          <w:lang w:val="fr-FR"/>
        </w:rPr>
        <w:t xml:space="preserve"> </w:t>
      </w:r>
      <w:proofErr w:type="spellStart"/>
      <w:r w:rsidRPr="006569BF">
        <w:rPr>
          <w:lang w:val="fr-FR"/>
        </w:rPr>
        <w:t>Chak</w:t>
      </w:r>
      <w:proofErr w:type="spellEnd"/>
      <w:r w:rsidRPr="006569BF">
        <w:rPr>
          <w:lang w:val="fr-FR"/>
        </w:rPr>
        <w:t xml:space="preserve"> (459)</w:t>
      </w:r>
    </w:p>
    <w:p w14:paraId="154C3341" w14:textId="77777777" w:rsidR="00427B8C" w:rsidRPr="00427B8C" w:rsidRDefault="00427B8C" w:rsidP="006569BF">
      <w:pPr>
        <w:pStyle w:val="ListParagraph"/>
        <w:numPr>
          <w:ilvl w:val="0"/>
          <w:numId w:val="386"/>
        </w:numPr>
      </w:pPr>
      <w:r w:rsidRPr="00427B8C">
        <w:t xml:space="preserve">Purana </w:t>
      </w:r>
      <w:proofErr w:type="spellStart"/>
      <w:r w:rsidRPr="00427B8C">
        <w:t>Samai</w:t>
      </w:r>
      <w:proofErr w:type="spellEnd"/>
      <w:r w:rsidRPr="00427B8C">
        <w:t xml:space="preserve"> (460)</w:t>
      </w:r>
    </w:p>
    <w:p w14:paraId="27570787" w14:textId="77777777" w:rsidR="00427B8C" w:rsidRPr="00427B8C" w:rsidRDefault="00427B8C" w:rsidP="006569BF">
      <w:pPr>
        <w:pStyle w:val="ListParagraph"/>
        <w:numPr>
          <w:ilvl w:val="0"/>
          <w:numId w:val="386"/>
        </w:numPr>
      </w:pPr>
      <w:proofErr w:type="spellStart"/>
      <w:r w:rsidRPr="00427B8C">
        <w:t>Chakrampara</w:t>
      </w:r>
      <w:proofErr w:type="spellEnd"/>
      <w:r w:rsidRPr="00427B8C">
        <w:t xml:space="preserve"> (461)</w:t>
      </w:r>
    </w:p>
    <w:p w14:paraId="50C88163" w14:textId="77777777" w:rsidR="00427B8C" w:rsidRPr="00427B8C" w:rsidRDefault="00427B8C" w:rsidP="006569BF">
      <w:pPr>
        <w:pStyle w:val="ListParagraph"/>
        <w:numPr>
          <w:ilvl w:val="0"/>
          <w:numId w:val="386"/>
        </w:numPr>
      </w:pPr>
      <w:proofErr w:type="spellStart"/>
      <w:r w:rsidRPr="00427B8C">
        <w:t>Chilla</w:t>
      </w:r>
      <w:proofErr w:type="spellEnd"/>
      <w:r w:rsidRPr="00427B8C">
        <w:t xml:space="preserve"> </w:t>
      </w:r>
      <w:proofErr w:type="spellStart"/>
      <w:r w:rsidRPr="00427B8C">
        <w:t>Saroda</w:t>
      </w:r>
      <w:proofErr w:type="spellEnd"/>
      <w:r w:rsidRPr="00427B8C">
        <w:t xml:space="preserve"> </w:t>
      </w:r>
      <w:proofErr w:type="spellStart"/>
      <w:r w:rsidRPr="00427B8C">
        <w:t>Bangar</w:t>
      </w:r>
      <w:proofErr w:type="spellEnd"/>
      <w:r w:rsidRPr="00427B8C">
        <w:t xml:space="preserve"> (CT) WARD NO.-0212 (462)</w:t>
      </w:r>
    </w:p>
    <w:p w14:paraId="37188769" w14:textId="77777777" w:rsidR="00427B8C" w:rsidRPr="00427B8C" w:rsidRDefault="00427B8C" w:rsidP="006569BF">
      <w:pPr>
        <w:pStyle w:val="ListParagraph"/>
        <w:numPr>
          <w:ilvl w:val="0"/>
          <w:numId w:val="386"/>
        </w:numPr>
      </w:pPr>
      <w:r w:rsidRPr="00427B8C">
        <w:t>DMC (U) (Part) WARD NO.-0235 (463)</w:t>
      </w:r>
    </w:p>
    <w:p w14:paraId="430F95D2" w14:textId="77777777" w:rsidR="00427B8C" w:rsidRPr="00427B8C" w:rsidRDefault="00427B8C" w:rsidP="006569BF">
      <w:pPr>
        <w:pStyle w:val="ListParagraph"/>
        <w:numPr>
          <w:ilvl w:val="0"/>
          <w:numId w:val="386"/>
        </w:numPr>
      </w:pPr>
      <w:r w:rsidRPr="00427B8C">
        <w:t>DMC (U) (Part) WARD NO.-</w:t>
      </w:r>
      <w:r w:rsidRPr="00427B8C">
        <w:t>0229 (464)</w:t>
      </w:r>
    </w:p>
    <w:p w14:paraId="47F3687D" w14:textId="77777777" w:rsidR="00427B8C" w:rsidRPr="00427B8C" w:rsidRDefault="00427B8C" w:rsidP="006569BF">
      <w:pPr>
        <w:pStyle w:val="ListParagraph"/>
        <w:numPr>
          <w:ilvl w:val="0"/>
          <w:numId w:val="386"/>
        </w:numPr>
      </w:pPr>
      <w:r w:rsidRPr="00427B8C">
        <w:t>DMC (U) (Part) WARD NO.-0225 (465)</w:t>
      </w:r>
    </w:p>
    <w:p w14:paraId="5FFC5D06" w14:textId="77777777" w:rsidR="00427B8C" w:rsidRPr="00427B8C" w:rsidRDefault="00427B8C" w:rsidP="006569BF">
      <w:pPr>
        <w:pStyle w:val="ListParagraph"/>
        <w:numPr>
          <w:ilvl w:val="0"/>
          <w:numId w:val="386"/>
        </w:numPr>
      </w:pPr>
      <w:r w:rsidRPr="00427B8C">
        <w:t>DMC (U) (Part) WARD NO.-0218 (466)</w:t>
      </w:r>
    </w:p>
    <w:p w14:paraId="6F89924F" w14:textId="77777777" w:rsidR="00427B8C" w:rsidRPr="00427B8C" w:rsidRDefault="00427B8C" w:rsidP="006569BF">
      <w:pPr>
        <w:pStyle w:val="ListParagraph"/>
        <w:numPr>
          <w:ilvl w:val="0"/>
          <w:numId w:val="386"/>
        </w:numPr>
      </w:pPr>
      <w:r w:rsidRPr="00427B8C">
        <w:t>DMC (U) (Part) WARD NO.-0228 (467)</w:t>
      </w:r>
    </w:p>
    <w:p w14:paraId="0BBEC675" w14:textId="77777777" w:rsidR="00427B8C" w:rsidRPr="00427B8C" w:rsidRDefault="00427B8C" w:rsidP="006569BF">
      <w:pPr>
        <w:pStyle w:val="ListParagraph"/>
        <w:numPr>
          <w:ilvl w:val="0"/>
          <w:numId w:val="386"/>
        </w:numPr>
      </w:pPr>
      <w:r w:rsidRPr="00427B8C">
        <w:t>DMC (U) (Part) WARD NO.-0209 (468)</w:t>
      </w:r>
    </w:p>
    <w:p w14:paraId="30D01D65" w14:textId="77777777" w:rsidR="00427B8C" w:rsidRPr="00427B8C" w:rsidRDefault="00427B8C" w:rsidP="006569BF">
      <w:pPr>
        <w:pStyle w:val="ListParagraph"/>
        <w:numPr>
          <w:ilvl w:val="0"/>
          <w:numId w:val="386"/>
        </w:numPr>
      </w:pPr>
      <w:r w:rsidRPr="00427B8C">
        <w:t>DMC (U) (Part) WARD NO.-0231 (469)</w:t>
      </w:r>
    </w:p>
    <w:p w14:paraId="3B046995" w14:textId="77777777" w:rsidR="00427B8C" w:rsidRPr="00427B8C" w:rsidRDefault="00427B8C" w:rsidP="006569BF">
      <w:pPr>
        <w:pStyle w:val="ListParagraph"/>
        <w:numPr>
          <w:ilvl w:val="0"/>
          <w:numId w:val="386"/>
        </w:numPr>
      </w:pPr>
      <w:proofErr w:type="spellStart"/>
      <w:r w:rsidRPr="00427B8C">
        <w:t>Chilla</w:t>
      </w:r>
      <w:proofErr w:type="spellEnd"/>
      <w:r w:rsidRPr="00427B8C">
        <w:t xml:space="preserve"> </w:t>
      </w:r>
      <w:proofErr w:type="spellStart"/>
      <w:r w:rsidRPr="00427B8C">
        <w:t>Saroda</w:t>
      </w:r>
      <w:proofErr w:type="spellEnd"/>
      <w:r w:rsidRPr="00427B8C">
        <w:t xml:space="preserve"> Khadar (CT) WARD NO.-0220 (470)</w:t>
      </w:r>
    </w:p>
    <w:p w14:paraId="33535451" w14:textId="77777777" w:rsidR="00427B8C" w:rsidRPr="00427B8C" w:rsidRDefault="00427B8C" w:rsidP="006569BF">
      <w:pPr>
        <w:pStyle w:val="ListParagraph"/>
        <w:numPr>
          <w:ilvl w:val="0"/>
          <w:numId w:val="386"/>
        </w:numPr>
      </w:pPr>
      <w:proofErr w:type="spellStart"/>
      <w:r w:rsidRPr="00427B8C">
        <w:t>Shamas</w:t>
      </w:r>
      <w:proofErr w:type="spellEnd"/>
      <w:r w:rsidRPr="00427B8C">
        <w:t xml:space="preserve"> </w:t>
      </w:r>
      <w:proofErr w:type="spellStart"/>
      <w:r w:rsidRPr="00427B8C">
        <w:t>Pur</w:t>
      </w:r>
      <w:proofErr w:type="spellEnd"/>
      <w:r w:rsidRPr="00427B8C">
        <w:t xml:space="preserve"> (471)</w:t>
      </w:r>
    </w:p>
    <w:p w14:paraId="1ED68371" w14:textId="77777777" w:rsidR="00427B8C" w:rsidRPr="00427B8C" w:rsidRDefault="00427B8C" w:rsidP="006569BF">
      <w:pPr>
        <w:pStyle w:val="ListParagraph"/>
        <w:numPr>
          <w:ilvl w:val="0"/>
          <w:numId w:val="386"/>
        </w:numPr>
      </w:pPr>
      <w:proofErr w:type="spellStart"/>
      <w:proofErr w:type="gramStart"/>
      <w:r w:rsidRPr="00427B8C">
        <w:t>Turangi</w:t>
      </w:r>
      <w:proofErr w:type="spellEnd"/>
      <w:r w:rsidRPr="00427B8C">
        <w:t xml:space="preserve">  (</w:t>
      </w:r>
      <w:proofErr w:type="gramEnd"/>
      <w:r w:rsidRPr="00427B8C">
        <w:t>OG) WARD NO.-0072 (Rural MDDS CODE:587507) (472)</w:t>
      </w:r>
    </w:p>
    <w:p w14:paraId="267D3BA0" w14:textId="77777777" w:rsidR="00427B8C" w:rsidRPr="00427B8C" w:rsidRDefault="00427B8C" w:rsidP="006569BF">
      <w:pPr>
        <w:pStyle w:val="ListParagraph"/>
        <w:numPr>
          <w:ilvl w:val="0"/>
          <w:numId w:val="386"/>
        </w:numPr>
      </w:pPr>
      <w:proofErr w:type="spellStart"/>
      <w:r w:rsidRPr="00427B8C">
        <w:t>Amalapuram</w:t>
      </w:r>
      <w:proofErr w:type="spellEnd"/>
      <w:r w:rsidRPr="00427B8C">
        <w:t xml:space="preserve"> (M) WARD NO.-0004 (473)</w:t>
      </w:r>
    </w:p>
    <w:p w14:paraId="2D653E18" w14:textId="77777777" w:rsidR="00427B8C" w:rsidRPr="00427B8C" w:rsidRDefault="00427B8C" w:rsidP="006569BF">
      <w:pPr>
        <w:pStyle w:val="ListParagraph"/>
        <w:numPr>
          <w:ilvl w:val="0"/>
          <w:numId w:val="386"/>
        </w:numPr>
      </w:pPr>
      <w:proofErr w:type="spellStart"/>
      <w:r w:rsidRPr="00427B8C">
        <w:t>Mandapeta</w:t>
      </w:r>
      <w:proofErr w:type="spellEnd"/>
      <w:r w:rsidRPr="00427B8C">
        <w:t xml:space="preserve"> (M) WARD NO.-</w:t>
      </w:r>
      <w:r w:rsidRPr="00427B8C">
        <w:t>0031 (474)</w:t>
      </w:r>
    </w:p>
    <w:p w14:paraId="200BF7D0" w14:textId="77777777" w:rsidR="00427B8C" w:rsidRPr="00427B8C" w:rsidRDefault="00427B8C" w:rsidP="006569BF">
      <w:pPr>
        <w:pStyle w:val="ListParagraph"/>
        <w:numPr>
          <w:ilvl w:val="0"/>
          <w:numId w:val="386"/>
        </w:numPr>
      </w:pPr>
      <w:r w:rsidRPr="00427B8C">
        <w:t>Kakinada (M Corp.) WARD NO.-0029 (475)</w:t>
      </w:r>
    </w:p>
    <w:p w14:paraId="062E98EB" w14:textId="77777777" w:rsidR="00427B8C" w:rsidRPr="00427B8C" w:rsidRDefault="00427B8C" w:rsidP="006569BF">
      <w:pPr>
        <w:pStyle w:val="ListParagraph"/>
        <w:numPr>
          <w:ilvl w:val="0"/>
          <w:numId w:val="386"/>
        </w:numPr>
      </w:pPr>
      <w:proofErr w:type="spellStart"/>
      <w:r w:rsidRPr="00427B8C">
        <w:t>Mandapeta</w:t>
      </w:r>
      <w:proofErr w:type="spellEnd"/>
      <w:r w:rsidRPr="00427B8C">
        <w:t xml:space="preserve"> (M) WARD NO.-0023 (476)</w:t>
      </w:r>
    </w:p>
    <w:p w14:paraId="44AD253F" w14:textId="77777777" w:rsidR="00427B8C" w:rsidRPr="00427B8C" w:rsidRDefault="00427B8C" w:rsidP="006569BF">
      <w:pPr>
        <w:pStyle w:val="ListParagraph"/>
        <w:numPr>
          <w:ilvl w:val="0"/>
          <w:numId w:val="386"/>
        </w:numPr>
      </w:pPr>
      <w:proofErr w:type="spellStart"/>
      <w:r w:rsidRPr="00427B8C">
        <w:t>Kadiam</w:t>
      </w:r>
      <w:proofErr w:type="spellEnd"/>
      <w:r w:rsidRPr="00427B8C">
        <w:t xml:space="preserve"> (477)</w:t>
      </w:r>
    </w:p>
    <w:p w14:paraId="417AAC5E" w14:textId="77777777" w:rsidR="00427B8C" w:rsidRPr="00427B8C" w:rsidRDefault="00427B8C" w:rsidP="006569BF">
      <w:pPr>
        <w:pStyle w:val="ListParagraph"/>
        <w:numPr>
          <w:ilvl w:val="0"/>
          <w:numId w:val="386"/>
        </w:numPr>
      </w:pPr>
      <w:proofErr w:type="spellStart"/>
      <w:r w:rsidRPr="00427B8C">
        <w:t>Razole</w:t>
      </w:r>
      <w:proofErr w:type="spellEnd"/>
      <w:r w:rsidRPr="00427B8C">
        <w:t xml:space="preserve"> (478)</w:t>
      </w:r>
    </w:p>
    <w:p w14:paraId="1A335AC2" w14:textId="77777777" w:rsidR="00427B8C" w:rsidRPr="00427B8C" w:rsidRDefault="00427B8C" w:rsidP="006569BF">
      <w:pPr>
        <w:pStyle w:val="ListParagraph"/>
        <w:numPr>
          <w:ilvl w:val="0"/>
          <w:numId w:val="386"/>
        </w:numPr>
      </w:pPr>
      <w:proofErr w:type="spellStart"/>
      <w:r w:rsidRPr="00427B8C">
        <w:t>Kathipudi</w:t>
      </w:r>
      <w:proofErr w:type="spellEnd"/>
      <w:r w:rsidRPr="00427B8C">
        <w:t xml:space="preserve"> (479)</w:t>
      </w:r>
    </w:p>
    <w:p w14:paraId="3F2D7854" w14:textId="77777777" w:rsidR="00427B8C" w:rsidRPr="00427B8C" w:rsidRDefault="00427B8C" w:rsidP="006569BF">
      <w:pPr>
        <w:pStyle w:val="ListParagraph"/>
        <w:numPr>
          <w:ilvl w:val="0"/>
          <w:numId w:val="386"/>
        </w:numPr>
      </w:pPr>
      <w:proofErr w:type="spellStart"/>
      <w:r w:rsidRPr="00427B8C">
        <w:t>Burugupudi</w:t>
      </w:r>
      <w:proofErr w:type="spellEnd"/>
      <w:r w:rsidRPr="00427B8C">
        <w:t xml:space="preserve"> (480)</w:t>
      </w:r>
    </w:p>
    <w:p w14:paraId="4E6DFCAA" w14:textId="77777777" w:rsidR="00427B8C" w:rsidRPr="00427B8C" w:rsidRDefault="00427B8C" w:rsidP="006569BF">
      <w:pPr>
        <w:pStyle w:val="ListParagraph"/>
        <w:numPr>
          <w:ilvl w:val="0"/>
          <w:numId w:val="386"/>
        </w:numPr>
      </w:pPr>
      <w:proofErr w:type="spellStart"/>
      <w:r w:rsidRPr="00427B8C">
        <w:t>Dulla</w:t>
      </w:r>
      <w:proofErr w:type="spellEnd"/>
      <w:r w:rsidRPr="00427B8C">
        <w:t xml:space="preserve"> (481)</w:t>
      </w:r>
    </w:p>
    <w:p w14:paraId="6C82F0E7" w14:textId="77777777" w:rsidR="00427B8C" w:rsidRPr="00427B8C" w:rsidRDefault="00427B8C" w:rsidP="006569BF">
      <w:pPr>
        <w:pStyle w:val="ListParagraph"/>
        <w:numPr>
          <w:ilvl w:val="0"/>
          <w:numId w:val="386"/>
        </w:numPr>
      </w:pPr>
      <w:proofErr w:type="spellStart"/>
      <w:r w:rsidRPr="00427B8C">
        <w:t>Totharamudi</w:t>
      </w:r>
      <w:proofErr w:type="spellEnd"/>
      <w:r w:rsidRPr="00427B8C">
        <w:t xml:space="preserve"> (482)</w:t>
      </w:r>
    </w:p>
    <w:p w14:paraId="7660C460" w14:textId="77777777" w:rsidR="00427B8C" w:rsidRPr="00427B8C" w:rsidRDefault="00427B8C" w:rsidP="006569BF">
      <w:pPr>
        <w:pStyle w:val="ListParagraph"/>
        <w:numPr>
          <w:ilvl w:val="0"/>
          <w:numId w:val="386"/>
        </w:numPr>
      </w:pPr>
      <w:proofErr w:type="spellStart"/>
      <w:r w:rsidRPr="00427B8C">
        <w:t>Kotananduru</w:t>
      </w:r>
      <w:proofErr w:type="spellEnd"/>
      <w:r w:rsidRPr="00427B8C">
        <w:t xml:space="preserve"> (483)</w:t>
      </w:r>
    </w:p>
    <w:p w14:paraId="795A9DD1" w14:textId="77777777" w:rsidR="00427B8C" w:rsidRPr="00427B8C" w:rsidRDefault="00427B8C" w:rsidP="006569BF">
      <w:pPr>
        <w:pStyle w:val="ListParagraph"/>
        <w:numPr>
          <w:ilvl w:val="0"/>
          <w:numId w:val="386"/>
        </w:numPr>
      </w:pPr>
      <w:r w:rsidRPr="00427B8C">
        <w:t xml:space="preserve">P. </w:t>
      </w:r>
      <w:proofErr w:type="spellStart"/>
      <w:r w:rsidRPr="00427B8C">
        <w:t>Mallavaram</w:t>
      </w:r>
      <w:proofErr w:type="spellEnd"/>
      <w:r w:rsidRPr="00427B8C">
        <w:t xml:space="preserve"> (484)</w:t>
      </w:r>
    </w:p>
    <w:p w14:paraId="24656060" w14:textId="77777777" w:rsidR="00427B8C" w:rsidRPr="00427B8C" w:rsidRDefault="00427B8C" w:rsidP="006569BF">
      <w:pPr>
        <w:pStyle w:val="ListParagraph"/>
        <w:numPr>
          <w:ilvl w:val="0"/>
          <w:numId w:val="386"/>
        </w:numPr>
      </w:pPr>
      <w:proofErr w:type="spellStart"/>
      <w:r w:rsidRPr="00427B8C">
        <w:t>Janupalle</w:t>
      </w:r>
      <w:proofErr w:type="spellEnd"/>
      <w:r w:rsidRPr="00427B8C">
        <w:t xml:space="preserve"> (485)</w:t>
      </w:r>
    </w:p>
    <w:p w14:paraId="602F09AE" w14:textId="77777777" w:rsidR="00427B8C" w:rsidRPr="00427B8C" w:rsidRDefault="00427B8C" w:rsidP="006569BF">
      <w:pPr>
        <w:pStyle w:val="ListParagraph"/>
        <w:numPr>
          <w:ilvl w:val="0"/>
          <w:numId w:val="386"/>
        </w:numPr>
      </w:pPr>
      <w:proofErr w:type="spellStart"/>
      <w:r w:rsidRPr="00427B8C">
        <w:t>Vakada</w:t>
      </w:r>
      <w:proofErr w:type="spellEnd"/>
      <w:r w:rsidRPr="00427B8C">
        <w:t xml:space="preserve"> (486)</w:t>
      </w:r>
    </w:p>
    <w:p w14:paraId="07934B01" w14:textId="77777777" w:rsidR="00427B8C" w:rsidRPr="00427B8C" w:rsidRDefault="00427B8C" w:rsidP="006569BF">
      <w:pPr>
        <w:pStyle w:val="ListParagraph"/>
        <w:numPr>
          <w:ilvl w:val="0"/>
          <w:numId w:val="386"/>
        </w:numPr>
      </w:pPr>
      <w:proofErr w:type="spellStart"/>
      <w:r w:rsidRPr="00427B8C">
        <w:t>Bornagudem</w:t>
      </w:r>
      <w:proofErr w:type="spellEnd"/>
      <w:r w:rsidRPr="00427B8C">
        <w:t xml:space="preserve"> (487)</w:t>
      </w:r>
    </w:p>
    <w:p w14:paraId="38B12354" w14:textId="77777777" w:rsidR="00427B8C" w:rsidRPr="00427B8C" w:rsidRDefault="00427B8C" w:rsidP="006569BF">
      <w:pPr>
        <w:pStyle w:val="ListParagraph"/>
        <w:numPr>
          <w:ilvl w:val="0"/>
          <w:numId w:val="386"/>
        </w:numPr>
      </w:pPr>
      <w:proofErr w:type="spellStart"/>
      <w:r w:rsidRPr="00427B8C">
        <w:t>Yarakapuram</w:t>
      </w:r>
      <w:proofErr w:type="spellEnd"/>
      <w:r w:rsidRPr="00427B8C">
        <w:t xml:space="preserve"> (488)</w:t>
      </w:r>
    </w:p>
    <w:p w14:paraId="7EA52FAB" w14:textId="77777777" w:rsidR="00427B8C" w:rsidRPr="00427B8C" w:rsidRDefault="00427B8C" w:rsidP="006569BF">
      <w:pPr>
        <w:pStyle w:val="ListParagraph"/>
        <w:numPr>
          <w:ilvl w:val="0"/>
          <w:numId w:val="386"/>
        </w:numPr>
      </w:pPr>
      <w:proofErr w:type="spellStart"/>
      <w:r w:rsidRPr="00427B8C">
        <w:t>Regadipalem</w:t>
      </w:r>
      <w:proofErr w:type="spellEnd"/>
      <w:r w:rsidRPr="00427B8C">
        <w:t xml:space="preserve"> (489)</w:t>
      </w:r>
    </w:p>
    <w:p w14:paraId="2222B161" w14:textId="77777777" w:rsidR="00427B8C" w:rsidRPr="00427B8C" w:rsidRDefault="00427B8C" w:rsidP="006569BF">
      <w:pPr>
        <w:pStyle w:val="ListParagraph"/>
        <w:numPr>
          <w:ilvl w:val="0"/>
          <w:numId w:val="386"/>
        </w:numPr>
      </w:pPr>
      <w:proofErr w:type="spellStart"/>
      <w:r w:rsidRPr="00427B8C">
        <w:t>Damanapalem</w:t>
      </w:r>
      <w:proofErr w:type="spellEnd"/>
      <w:r w:rsidRPr="00427B8C">
        <w:t xml:space="preserve"> (490)</w:t>
      </w:r>
    </w:p>
    <w:p w14:paraId="27FB8C43" w14:textId="77777777" w:rsidR="00427B8C" w:rsidRPr="00427B8C" w:rsidRDefault="00427B8C" w:rsidP="006569BF">
      <w:pPr>
        <w:pStyle w:val="ListParagraph"/>
        <w:numPr>
          <w:ilvl w:val="0"/>
          <w:numId w:val="386"/>
        </w:numPr>
      </w:pPr>
      <w:proofErr w:type="spellStart"/>
      <w:r w:rsidRPr="00427B8C">
        <w:t>Gobindgarh</w:t>
      </w:r>
      <w:proofErr w:type="spellEnd"/>
      <w:r w:rsidRPr="00427B8C">
        <w:t xml:space="preserve"> (M Cl) WARD NO.-0011 (491)</w:t>
      </w:r>
    </w:p>
    <w:p w14:paraId="7840BEC1" w14:textId="77777777" w:rsidR="00427B8C" w:rsidRPr="00427B8C" w:rsidRDefault="00427B8C" w:rsidP="006569BF">
      <w:pPr>
        <w:pStyle w:val="ListParagraph"/>
        <w:numPr>
          <w:ilvl w:val="0"/>
          <w:numId w:val="386"/>
        </w:numPr>
      </w:pPr>
      <w:proofErr w:type="spellStart"/>
      <w:r w:rsidRPr="00427B8C">
        <w:t>Gobindgarh</w:t>
      </w:r>
      <w:proofErr w:type="spellEnd"/>
      <w:r w:rsidRPr="00427B8C">
        <w:t xml:space="preserve"> (M Cl) </w:t>
      </w:r>
      <w:r w:rsidRPr="00427B8C">
        <w:lastRenderedPageBreak/>
        <w:t>WARD NO.-0002 (492)</w:t>
      </w:r>
    </w:p>
    <w:p w14:paraId="66E2D8D7" w14:textId="77777777" w:rsidR="00427B8C" w:rsidRPr="00427B8C" w:rsidRDefault="00427B8C" w:rsidP="006569BF">
      <w:pPr>
        <w:pStyle w:val="ListParagraph"/>
        <w:numPr>
          <w:ilvl w:val="0"/>
          <w:numId w:val="386"/>
        </w:numPr>
      </w:pPr>
      <w:proofErr w:type="spellStart"/>
      <w:r w:rsidRPr="00427B8C">
        <w:t>Sirhind</w:t>
      </w:r>
      <w:proofErr w:type="spellEnd"/>
      <w:r w:rsidRPr="00427B8C">
        <w:t xml:space="preserve"> </w:t>
      </w:r>
      <w:proofErr w:type="spellStart"/>
      <w:r w:rsidRPr="00427B8C">
        <w:t>Fatehgarh</w:t>
      </w:r>
      <w:proofErr w:type="spellEnd"/>
      <w:r w:rsidRPr="00427B8C">
        <w:t xml:space="preserve"> Sahib (M Cl) WARD NO.-0008 (493)</w:t>
      </w:r>
    </w:p>
    <w:p w14:paraId="27A58B25" w14:textId="77777777" w:rsidR="00427B8C" w:rsidRPr="00427B8C" w:rsidRDefault="00427B8C" w:rsidP="006569BF">
      <w:pPr>
        <w:pStyle w:val="ListParagraph"/>
        <w:numPr>
          <w:ilvl w:val="0"/>
          <w:numId w:val="386"/>
        </w:numPr>
      </w:pPr>
      <w:proofErr w:type="spellStart"/>
      <w:r w:rsidRPr="00427B8C">
        <w:t>Khamanon</w:t>
      </w:r>
      <w:proofErr w:type="spellEnd"/>
      <w:r w:rsidRPr="00427B8C">
        <w:t xml:space="preserve"> (NP) WARD NO.-0002 (494)</w:t>
      </w:r>
    </w:p>
    <w:p w14:paraId="14D7D885" w14:textId="77777777" w:rsidR="00427B8C" w:rsidRPr="00427B8C" w:rsidRDefault="00427B8C" w:rsidP="006569BF">
      <w:pPr>
        <w:pStyle w:val="ListParagraph"/>
        <w:numPr>
          <w:ilvl w:val="0"/>
          <w:numId w:val="386"/>
        </w:numPr>
      </w:pPr>
      <w:proofErr w:type="spellStart"/>
      <w:r w:rsidRPr="00427B8C">
        <w:t>Amloh</w:t>
      </w:r>
      <w:proofErr w:type="spellEnd"/>
      <w:r w:rsidRPr="00427B8C">
        <w:t xml:space="preserve"> (M Cl) WARD NO.-0008 (495)</w:t>
      </w:r>
    </w:p>
    <w:p w14:paraId="379A2422" w14:textId="77777777" w:rsidR="00427B8C" w:rsidRPr="00427B8C" w:rsidRDefault="00427B8C" w:rsidP="006569BF">
      <w:pPr>
        <w:pStyle w:val="ListParagraph"/>
        <w:numPr>
          <w:ilvl w:val="0"/>
          <w:numId w:val="386"/>
        </w:numPr>
      </w:pPr>
      <w:proofErr w:type="spellStart"/>
      <w:r w:rsidRPr="00427B8C">
        <w:t>Amloh</w:t>
      </w:r>
      <w:proofErr w:type="spellEnd"/>
      <w:r w:rsidRPr="00427B8C">
        <w:t xml:space="preserve"> (M Cl) WARD NO.-0013 (496)</w:t>
      </w:r>
    </w:p>
    <w:p w14:paraId="2F690093" w14:textId="77777777" w:rsidR="00427B8C" w:rsidRPr="00427B8C" w:rsidRDefault="00427B8C" w:rsidP="006569BF">
      <w:pPr>
        <w:pStyle w:val="ListParagraph"/>
        <w:numPr>
          <w:ilvl w:val="0"/>
          <w:numId w:val="386"/>
        </w:numPr>
      </w:pPr>
      <w:proofErr w:type="spellStart"/>
      <w:r w:rsidRPr="00427B8C">
        <w:t>Sanghol</w:t>
      </w:r>
      <w:proofErr w:type="spellEnd"/>
      <w:r w:rsidRPr="00427B8C">
        <w:t xml:space="preserve"> (310) (497)</w:t>
      </w:r>
    </w:p>
    <w:p w14:paraId="6A47C12B" w14:textId="77777777" w:rsidR="00427B8C" w:rsidRPr="00427B8C" w:rsidRDefault="00427B8C" w:rsidP="006569BF">
      <w:pPr>
        <w:pStyle w:val="ListParagraph"/>
        <w:numPr>
          <w:ilvl w:val="0"/>
          <w:numId w:val="386"/>
        </w:numPr>
      </w:pPr>
      <w:proofErr w:type="spellStart"/>
      <w:r w:rsidRPr="00427B8C">
        <w:t>Chanarthal</w:t>
      </w:r>
      <w:proofErr w:type="spellEnd"/>
      <w:r w:rsidRPr="00427B8C">
        <w:t xml:space="preserve"> Kalan (320) (498)</w:t>
      </w:r>
    </w:p>
    <w:p w14:paraId="5DCA908C" w14:textId="77777777" w:rsidR="00427B8C" w:rsidRPr="00427B8C" w:rsidRDefault="00427B8C" w:rsidP="006569BF">
      <w:pPr>
        <w:pStyle w:val="ListParagraph"/>
        <w:numPr>
          <w:ilvl w:val="0"/>
          <w:numId w:val="386"/>
        </w:numPr>
      </w:pPr>
      <w:proofErr w:type="spellStart"/>
      <w:r w:rsidRPr="00427B8C">
        <w:t>Barwali</w:t>
      </w:r>
      <w:proofErr w:type="spellEnd"/>
      <w:r w:rsidRPr="00427B8C">
        <w:t xml:space="preserve"> Khurd (115) (499)</w:t>
      </w:r>
    </w:p>
    <w:p w14:paraId="3F18235A" w14:textId="77777777" w:rsidR="00427B8C" w:rsidRPr="00427B8C" w:rsidRDefault="00427B8C" w:rsidP="006569BF">
      <w:pPr>
        <w:pStyle w:val="ListParagraph"/>
        <w:numPr>
          <w:ilvl w:val="0"/>
          <w:numId w:val="386"/>
        </w:numPr>
      </w:pPr>
      <w:proofErr w:type="spellStart"/>
      <w:r w:rsidRPr="00427B8C">
        <w:t>Mandofal</w:t>
      </w:r>
      <w:proofErr w:type="spellEnd"/>
      <w:r w:rsidRPr="00427B8C">
        <w:t xml:space="preserve"> (124) (500)</w:t>
      </w:r>
    </w:p>
    <w:p w14:paraId="1C10FB08" w14:textId="77777777" w:rsidR="00427B8C" w:rsidRPr="00427B8C" w:rsidRDefault="00427B8C" w:rsidP="006569BF">
      <w:pPr>
        <w:pStyle w:val="ListParagraph"/>
        <w:numPr>
          <w:ilvl w:val="0"/>
          <w:numId w:val="386"/>
        </w:numPr>
      </w:pPr>
      <w:proofErr w:type="spellStart"/>
      <w:r w:rsidRPr="00427B8C">
        <w:t>Kumbhra</w:t>
      </w:r>
      <w:proofErr w:type="spellEnd"/>
      <w:r w:rsidRPr="00427B8C">
        <w:t xml:space="preserve"> (40) (501)</w:t>
      </w:r>
    </w:p>
    <w:p w14:paraId="527B1262" w14:textId="77777777" w:rsidR="00427B8C" w:rsidRPr="00427B8C" w:rsidRDefault="00427B8C" w:rsidP="006569BF">
      <w:pPr>
        <w:pStyle w:val="ListParagraph"/>
        <w:numPr>
          <w:ilvl w:val="0"/>
          <w:numId w:val="386"/>
        </w:numPr>
      </w:pPr>
      <w:proofErr w:type="spellStart"/>
      <w:r w:rsidRPr="00427B8C">
        <w:t>Kasumbri</w:t>
      </w:r>
      <w:proofErr w:type="spellEnd"/>
      <w:r w:rsidRPr="00427B8C">
        <w:t xml:space="preserve"> (217) (502)</w:t>
      </w:r>
    </w:p>
    <w:p w14:paraId="567D2772" w14:textId="77777777" w:rsidR="00427B8C" w:rsidRPr="00427B8C" w:rsidRDefault="00427B8C" w:rsidP="006569BF">
      <w:pPr>
        <w:pStyle w:val="ListParagraph"/>
        <w:numPr>
          <w:ilvl w:val="0"/>
          <w:numId w:val="386"/>
        </w:numPr>
      </w:pPr>
      <w:proofErr w:type="spellStart"/>
      <w:r w:rsidRPr="00427B8C">
        <w:t>Manderan</w:t>
      </w:r>
      <w:proofErr w:type="spellEnd"/>
      <w:r w:rsidRPr="00427B8C">
        <w:t xml:space="preserve"> (295) (503)</w:t>
      </w:r>
    </w:p>
    <w:p w14:paraId="1A5F2532" w14:textId="77777777" w:rsidR="00427B8C" w:rsidRPr="00427B8C" w:rsidRDefault="00427B8C" w:rsidP="006569BF">
      <w:pPr>
        <w:pStyle w:val="ListParagraph"/>
        <w:numPr>
          <w:ilvl w:val="0"/>
          <w:numId w:val="386"/>
        </w:numPr>
      </w:pPr>
      <w:proofErr w:type="spellStart"/>
      <w:r w:rsidRPr="00427B8C">
        <w:t>Balahra</w:t>
      </w:r>
      <w:proofErr w:type="spellEnd"/>
      <w:r w:rsidRPr="00427B8C">
        <w:t xml:space="preserve"> (117) (504)</w:t>
      </w:r>
    </w:p>
    <w:p w14:paraId="4F22AE67" w14:textId="77777777" w:rsidR="00427B8C" w:rsidRPr="00427B8C" w:rsidRDefault="00427B8C" w:rsidP="006569BF">
      <w:pPr>
        <w:pStyle w:val="ListParagraph"/>
        <w:numPr>
          <w:ilvl w:val="0"/>
          <w:numId w:val="386"/>
        </w:numPr>
      </w:pPr>
      <w:r w:rsidRPr="00427B8C">
        <w:t>Rajinder Naga</w:t>
      </w:r>
      <w:r w:rsidRPr="00427B8C">
        <w:t>r (342) (505)</w:t>
      </w:r>
    </w:p>
    <w:p w14:paraId="00898AF3" w14:textId="77777777" w:rsidR="00427B8C" w:rsidRPr="00427B8C" w:rsidRDefault="00427B8C" w:rsidP="006569BF">
      <w:pPr>
        <w:pStyle w:val="ListParagraph"/>
        <w:numPr>
          <w:ilvl w:val="0"/>
          <w:numId w:val="386"/>
        </w:numPr>
      </w:pPr>
      <w:proofErr w:type="spellStart"/>
      <w:r w:rsidRPr="00427B8C">
        <w:t>Bhatton</w:t>
      </w:r>
      <w:proofErr w:type="spellEnd"/>
      <w:r w:rsidRPr="00427B8C">
        <w:t xml:space="preserve"> (69) (506)</w:t>
      </w:r>
    </w:p>
    <w:p w14:paraId="37A44479" w14:textId="77777777" w:rsidR="00427B8C" w:rsidRPr="00427B8C" w:rsidRDefault="00427B8C" w:rsidP="006569BF">
      <w:pPr>
        <w:pStyle w:val="ListParagraph"/>
        <w:numPr>
          <w:ilvl w:val="0"/>
          <w:numId w:val="386"/>
        </w:numPr>
      </w:pPr>
      <w:r w:rsidRPr="00427B8C">
        <w:t>Wazir Nagar (41) (507)</w:t>
      </w:r>
    </w:p>
    <w:p w14:paraId="33E3B8A4" w14:textId="77777777" w:rsidR="00427B8C" w:rsidRPr="00427B8C" w:rsidRDefault="00427B8C" w:rsidP="006569BF">
      <w:pPr>
        <w:pStyle w:val="ListParagraph"/>
        <w:numPr>
          <w:ilvl w:val="0"/>
          <w:numId w:val="386"/>
        </w:numPr>
      </w:pPr>
      <w:proofErr w:type="spellStart"/>
      <w:r w:rsidRPr="00427B8C">
        <w:t>Bhaganpur</w:t>
      </w:r>
      <w:proofErr w:type="spellEnd"/>
      <w:r w:rsidRPr="00427B8C">
        <w:t xml:space="preserve"> (303) (508)</w:t>
      </w:r>
    </w:p>
    <w:p w14:paraId="422F32FC" w14:textId="77777777" w:rsidR="00427B8C" w:rsidRPr="00427B8C" w:rsidRDefault="00427B8C" w:rsidP="006569BF">
      <w:pPr>
        <w:pStyle w:val="ListParagraph"/>
        <w:numPr>
          <w:ilvl w:val="0"/>
          <w:numId w:val="386"/>
        </w:numPr>
      </w:pPr>
      <w:proofErr w:type="spellStart"/>
      <w:r w:rsidRPr="00427B8C">
        <w:t>Kajjal</w:t>
      </w:r>
      <w:proofErr w:type="spellEnd"/>
      <w:r w:rsidRPr="00427B8C">
        <w:t xml:space="preserve"> </w:t>
      </w:r>
      <w:proofErr w:type="spellStart"/>
      <w:r w:rsidRPr="00427B8C">
        <w:t>Majra</w:t>
      </w:r>
      <w:proofErr w:type="spellEnd"/>
      <w:r w:rsidRPr="00427B8C">
        <w:t xml:space="preserve"> (372) (509)</w:t>
      </w:r>
    </w:p>
    <w:p w14:paraId="27C3CB5C" w14:textId="77777777" w:rsidR="00427B8C" w:rsidRPr="00427B8C" w:rsidRDefault="00427B8C" w:rsidP="006569BF">
      <w:pPr>
        <w:pStyle w:val="ListParagraph"/>
        <w:numPr>
          <w:ilvl w:val="0"/>
          <w:numId w:val="386"/>
        </w:numPr>
      </w:pPr>
      <w:proofErr w:type="spellStart"/>
      <w:r w:rsidRPr="00427B8C">
        <w:t>Sherpur</w:t>
      </w:r>
      <w:proofErr w:type="spellEnd"/>
      <w:r w:rsidRPr="00427B8C">
        <w:t xml:space="preserve"> (71) (510)</w:t>
      </w:r>
    </w:p>
    <w:p w14:paraId="1D5D4BC9" w14:textId="77777777" w:rsidR="00427B8C" w:rsidRPr="00427B8C" w:rsidRDefault="00427B8C" w:rsidP="006569BF">
      <w:pPr>
        <w:pStyle w:val="ListParagraph"/>
        <w:numPr>
          <w:ilvl w:val="0"/>
          <w:numId w:val="386"/>
        </w:numPr>
      </w:pPr>
      <w:proofErr w:type="spellStart"/>
      <w:r w:rsidRPr="00427B8C">
        <w:t>Paralakhemundi</w:t>
      </w:r>
      <w:proofErr w:type="spellEnd"/>
      <w:r w:rsidRPr="00427B8C">
        <w:t xml:space="preserve"> (M) WARD NO.-0003 (511)</w:t>
      </w:r>
    </w:p>
    <w:p w14:paraId="1F311CD0" w14:textId="77777777" w:rsidR="00427B8C" w:rsidRPr="00427B8C" w:rsidRDefault="00427B8C" w:rsidP="006569BF">
      <w:pPr>
        <w:pStyle w:val="ListParagraph"/>
        <w:numPr>
          <w:ilvl w:val="0"/>
          <w:numId w:val="386"/>
        </w:numPr>
      </w:pPr>
      <w:proofErr w:type="spellStart"/>
      <w:r w:rsidRPr="00427B8C">
        <w:t>Kashinagar</w:t>
      </w:r>
      <w:proofErr w:type="spellEnd"/>
      <w:r w:rsidRPr="00427B8C">
        <w:t xml:space="preserve"> (NAC) WARD NO.-0002 (512)</w:t>
      </w:r>
    </w:p>
    <w:p w14:paraId="3A2B1348" w14:textId="77777777" w:rsidR="00427B8C" w:rsidRPr="00427B8C" w:rsidRDefault="00427B8C" w:rsidP="006569BF">
      <w:pPr>
        <w:pStyle w:val="ListParagraph"/>
        <w:numPr>
          <w:ilvl w:val="0"/>
          <w:numId w:val="386"/>
        </w:numPr>
      </w:pPr>
      <w:proofErr w:type="spellStart"/>
      <w:r w:rsidRPr="00427B8C">
        <w:t>Alarasingi</w:t>
      </w:r>
      <w:proofErr w:type="spellEnd"/>
      <w:r w:rsidRPr="00427B8C">
        <w:t xml:space="preserve"> (513)</w:t>
      </w:r>
    </w:p>
    <w:p w14:paraId="218F8215" w14:textId="77777777" w:rsidR="00427B8C" w:rsidRPr="006569BF" w:rsidRDefault="00427B8C" w:rsidP="006569BF">
      <w:pPr>
        <w:pStyle w:val="ListParagraph"/>
        <w:numPr>
          <w:ilvl w:val="0"/>
          <w:numId w:val="386"/>
        </w:numPr>
        <w:rPr>
          <w:lang w:val="fr-FR"/>
        </w:rPr>
      </w:pPr>
      <w:proofErr w:type="spellStart"/>
      <w:r w:rsidRPr="006569BF">
        <w:rPr>
          <w:lang w:val="fr-FR"/>
        </w:rPr>
        <w:t>Tulasipadu</w:t>
      </w:r>
      <w:proofErr w:type="spellEnd"/>
      <w:r w:rsidRPr="006569BF">
        <w:rPr>
          <w:lang w:val="fr-FR"/>
        </w:rPr>
        <w:t xml:space="preserve"> (514)</w:t>
      </w:r>
    </w:p>
    <w:p w14:paraId="197E19B3" w14:textId="77777777" w:rsidR="00427B8C" w:rsidRPr="006569BF" w:rsidRDefault="00427B8C" w:rsidP="006569BF">
      <w:pPr>
        <w:pStyle w:val="ListParagraph"/>
        <w:numPr>
          <w:ilvl w:val="0"/>
          <w:numId w:val="386"/>
        </w:numPr>
        <w:rPr>
          <w:lang w:val="fr-FR"/>
        </w:rPr>
      </w:pPr>
      <w:proofErr w:type="spellStart"/>
      <w:r w:rsidRPr="006569BF">
        <w:rPr>
          <w:lang w:val="fr-FR"/>
        </w:rPr>
        <w:t>Sanasada</w:t>
      </w:r>
      <w:proofErr w:type="spellEnd"/>
      <w:r w:rsidRPr="006569BF">
        <w:rPr>
          <w:lang w:val="fr-FR"/>
        </w:rPr>
        <w:t xml:space="preserve"> (515)</w:t>
      </w:r>
    </w:p>
    <w:p w14:paraId="15ACB91A" w14:textId="77777777" w:rsidR="00427B8C" w:rsidRPr="006569BF" w:rsidRDefault="00427B8C" w:rsidP="006569BF">
      <w:pPr>
        <w:pStyle w:val="ListParagraph"/>
        <w:numPr>
          <w:ilvl w:val="0"/>
          <w:numId w:val="386"/>
        </w:numPr>
        <w:rPr>
          <w:lang w:val="fr-FR"/>
        </w:rPr>
      </w:pPr>
      <w:proofErr w:type="spellStart"/>
      <w:r w:rsidRPr="006569BF">
        <w:rPr>
          <w:lang w:val="fr-FR"/>
        </w:rPr>
        <w:t>Bhalipanka</w:t>
      </w:r>
      <w:proofErr w:type="spellEnd"/>
      <w:r w:rsidRPr="006569BF">
        <w:rPr>
          <w:lang w:val="fr-FR"/>
        </w:rPr>
        <w:t xml:space="preserve"> (516)</w:t>
      </w:r>
    </w:p>
    <w:p w14:paraId="1E45E274" w14:textId="77777777" w:rsidR="00427B8C" w:rsidRPr="006569BF" w:rsidRDefault="00427B8C" w:rsidP="006569BF">
      <w:pPr>
        <w:pStyle w:val="ListParagraph"/>
        <w:numPr>
          <w:ilvl w:val="0"/>
          <w:numId w:val="386"/>
        </w:numPr>
        <w:rPr>
          <w:lang w:val="fr-FR"/>
        </w:rPr>
      </w:pPr>
      <w:proofErr w:type="spellStart"/>
      <w:r w:rsidRPr="006569BF">
        <w:rPr>
          <w:lang w:val="fr-FR"/>
        </w:rPr>
        <w:t>Bandarigan</w:t>
      </w:r>
      <w:proofErr w:type="spellEnd"/>
      <w:r w:rsidRPr="006569BF">
        <w:rPr>
          <w:lang w:val="fr-FR"/>
        </w:rPr>
        <w:t xml:space="preserve"> (517)</w:t>
      </w:r>
    </w:p>
    <w:p w14:paraId="7A0D44F8" w14:textId="77777777" w:rsidR="00427B8C" w:rsidRPr="006569BF" w:rsidRDefault="00427B8C" w:rsidP="006569BF">
      <w:pPr>
        <w:pStyle w:val="ListParagraph"/>
        <w:numPr>
          <w:ilvl w:val="0"/>
          <w:numId w:val="386"/>
        </w:numPr>
        <w:rPr>
          <w:lang w:val="fr-FR"/>
        </w:rPr>
      </w:pPr>
      <w:proofErr w:type="spellStart"/>
      <w:r w:rsidRPr="006569BF">
        <w:rPr>
          <w:lang w:val="fr-FR"/>
        </w:rPr>
        <w:t>Rangada</w:t>
      </w:r>
      <w:proofErr w:type="spellEnd"/>
      <w:r w:rsidRPr="006569BF">
        <w:rPr>
          <w:lang w:val="fr-FR"/>
        </w:rPr>
        <w:t xml:space="preserve"> (518)</w:t>
      </w:r>
    </w:p>
    <w:p w14:paraId="6A1BCD36" w14:textId="77777777" w:rsidR="00427B8C" w:rsidRPr="00427B8C" w:rsidRDefault="00427B8C" w:rsidP="006569BF">
      <w:pPr>
        <w:pStyle w:val="ListParagraph"/>
        <w:numPr>
          <w:ilvl w:val="0"/>
          <w:numId w:val="386"/>
        </w:numPr>
      </w:pPr>
      <w:proofErr w:type="spellStart"/>
      <w:r w:rsidRPr="00427B8C">
        <w:t>JungleBlock</w:t>
      </w:r>
      <w:proofErr w:type="spellEnd"/>
      <w:r w:rsidRPr="00427B8C">
        <w:t xml:space="preserve"> No-19 (519)</w:t>
      </w:r>
    </w:p>
    <w:p w14:paraId="479C78D8" w14:textId="77777777" w:rsidR="00427B8C" w:rsidRPr="00427B8C" w:rsidRDefault="00427B8C" w:rsidP="006569BF">
      <w:pPr>
        <w:pStyle w:val="ListParagraph"/>
        <w:numPr>
          <w:ilvl w:val="0"/>
          <w:numId w:val="386"/>
        </w:numPr>
      </w:pPr>
      <w:proofErr w:type="spellStart"/>
      <w:r w:rsidRPr="00427B8C">
        <w:t>Tankilipadar</w:t>
      </w:r>
      <w:proofErr w:type="spellEnd"/>
      <w:r w:rsidRPr="00427B8C">
        <w:t xml:space="preserve"> (520)</w:t>
      </w:r>
    </w:p>
    <w:p w14:paraId="58D4C358" w14:textId="77777777" w:rsidR="00427B8C" w:rsidRPr="00427B8C" w:rsidRDefault="00427B8C" w:rsidP="006569BF">
      <w:pPr>
        <w:pStyle w:val="ListParagraph"/>
        <w:numPr>
          <w:ilvl w:val="0"/>
          <w:numId w:val="386"/>
        </w:numPr>
      </w:pPr>
      <w:proofErr w:type="spellStart"/>
      <w:r w:rsidRPr="00427B8C">
        <w:t>Termenda</w:t>
      </w:r>
      <w:proofErr w:type="spellEnd"/>
      <w:r w:rsidRPr="00427B8C">
        <w:t xml:space="preserve"> (521)</w:t>
      </w:r>
    </w:p>
    <w:p w14:paraId="7556EEBE" w14:textId="77777777" w:rsidR="00427B8C" w:rsidRPr="00427B8C" w:rsidRDefault="00427B8C" w:rsidP="006569BF">
      <w:pPr>
        <w:pStyle w:val="ListParagraph"/>
        <w:numPr>
          <w:ilvl w:val="0"/>
          <w:numId w:val="386"/>
        </w:numPr>
      </w:pPr>
      <w:proofErr w:type="spellStart"/>
      <w:r w:rsidRPr="00427B8C">
        <w:t>Muchurigudi</w:t>
      </w:r>
      <w:proofErr w:type="spellEnd"/>
      <w:r w:rsidRPr="00427B8C">
        <w:t xml:space="preserve"> (522)</w:t>
      </w:r>
    </w:p>
    <w:p w14:paraId="2311DED2" w14:textId="77777777" w:rsidR="00427B8C" w:rsidRPr="006569BF" w:rsidRDefault="00427B8C" w:rsidP="006569BF">
      <w:pPr>
        <w:pStyle w:val="ListParagraph"/>
        <w:numPr>
          <w:ilvl w:val="0"/>
          <w:numId w:val="386"/>
        </w:numPr>
        <w:rPr>
          <w:lang w:val="fr-FR"/>
        </w:rPr>
      </w:pPr>
      <w:proofErr w:type="spellStart"/>
      <w:r w:rsidRPr="006569BF">
        <w:rPr>
          <w:lang w:val="fr-FR"/>
        </w:rPr>
        <w:t>Jhola</w:t>
      </w:r>
      <w:proofErr w:type="spellEnd"/>
      <w:r w:rsidRPr="006569BF">
        <w:rPr>
          <w:lang w:val="fr-FR"/>
        </w:rPr>
        <w:t xml:space="preserve"> (523)</w:t>
      </w:r>
    </w:p>
    <w:p w14:paraId="7F9DD210" w14:textId="77777777" w:rsidR="00427B8C" w:rsidRPr="006569BF" w:rsidRDefault="00427B8C" w:rsidP="006569BF">
      <w:pPr>
        <w:pStyle w:val="ListParagraph"/>
        <w:numPr>
          <w:ilvl w:val="0"/>
          <w:numId w:val="386"/>
        </w:numPr>
        <w:rPr>
          <w:lang w:val="fr-FR"/>
        </w:rPr>
      </w:pPr>
      <w:proofErr w:type="spellStart"/>
      <w:r w:rsidRPr="006569BF">
        <w:rPr>
          <w:lang w:val="fr-FR"/>
        </w:rPr>
        <w:t>Jargidua</w:t>
      </w:r>
      <w:proofErr w:type="spellEnd"/>
      <w:r w:rsidRPr="006569BF">
        <w:rPr>
          <w:lang w:val="fr-FR"/>
        </w:rPr>
        <w:t xml:space="preserve"> (524)</w:t>
      </w:r>
    </w:p>
    <w:p w14:paraId="64909D5B"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Kalohuru</w:t>
      </w:r>
      <w:proofErr w:type="spellEnd"/>
      <w:r w:rsidRPr="006569BF">
        <w:rPr>
          <w:lang w:val="fr-FR"/>
        </w:rPr>
        <w:t>(</w:t>
      </w:r>
      <w:proofErr w:type="spellStart"/>
      <w:proofErr w:type="gramEnd"/>
      <w:r w:rsidRPr="006569BF">
        <w:rPr>
          <w:lang w:val="fr-FR"/>
        </w:rPr>
        <w:t>Kelehuru</w:t>
      </w:r>
      <w:proofErr w:type="spellEnd"/>
      <w:r w:rsidRPr="006569BF">
        <w:rPr>
          <w:lang w:val="fr-FR"/>
        </w:rPr>
        <w:t>) (525)</w:t>
      </w:r>
    </w:p>
    <w:p w14:paraId="1AF19B7B" w14:textId="77777777" w:rsidR="00427B8C" w:rsidRPr="006569BF" w:rsidRDefault="00427B8C" w:rsidP="006569BF">
      <w:pPr>
        <w:pStyle w:val="ListParagraph"/>
        <w:numPr>
          <w:ilvl w:val="0"/>
          <w:numId w:val="386"/>
        </w:numPr>
        <w:rPr>
          <w:lang w:val="fr-FR"/>
        </w:rPr>
      </w:pPr>
      <w:proofErr w:type="spellStart"/>
      <w:r w:rsidRPr="006569BF">
        <w:rPr>
          <w:lang w:val="fr-FR"/>
        </w:rPr>
        <w:t>Raiganda</w:t>
      </w:r>
      <w:proofErr w:type="spellEnd"/>
      <w:r w:rsidRPr="006569BF">
        <w:rPr>
          <w:lang w:val="fr-FR"/>
        </w:rPr>
        <w:t xml:space="preserve"> (526)</w:t>
      </w:r>
    </w:p>
    <w:p w14:paraId="41E674FB" w14:textId="77777777" w:rsidR="00427B8C" w:rsidRPr="00427B8C" w:rsidRDefault="00427B8C" w:rsidP="006569BF">
      <w:pPr>
        <w:pStyle w:val="ListParagraph"/>
        <w:numPr>
          <w:ilvl w:val="0"/>
          <w:numId w:val="386"/>
        </w:numPr>
      </w:pPr>
      <w:proofErr w:type="spellStart"/>
      <w:r w:rsidRPr="00427B8C">
        <w:t>Chanchadaguda</w:t>
      </w:r>
      <w:proofErr w:type="spellEnd"/>
      <w:r w:rsidRPr="00427B8C">
        <w:t xml:space="preserve"> (527)</w:t>
      </w:r>
    </w:p>
    <w:p w14:paraId="41229CF9" w14:textId="77777777" w:rsidR="00427B8C" w:rsidRPr="00427B8C" w:rsidRDefault="00427B8C" w:rsidP="006569BF">
      <w:pPr>
        <w:pStyle w:val="ListParagraph"/>
        <w:numPr>
          <w:ilvl w:val="0"/>
          <w:numId w:val="386"/>
        </w:numPr>
      </w:pPr>
      <w:proofErr w:type="spellStart"/>
      <w:r w:rsidRPr="00427B8C">
        <w:t>Kiramba</w:t>
      </w:r>
      <w:proofErr w:type="spellEnd"/>
      <w:r w:rsidRPr="00427B8C">
        <w:t xml:space="preserve"> (528)</w:t>
      </w:r>
    </w:p>
    <w:p w14:paraId="67ECC37D" w14:textId="77777777" w:rsidR="00427B8C" w:rsidRPr="00427B8C" w:rsidRDefault="00427B8C" w:rsidP="006569BF">
      <w:pPr>
        <w:pStyle w:val="ListParagraph"/>
        <w:numPr>
          <w:ilvl w:val="0"/>
          <w:numId w:val="386"/>
        </w:numPr>
      </w:pPr>
      <w:proofErr w:type="spellStart"/>
      <w:r w:rsidRPr="00427B8C">
        <w:t>Dhablapada</w:t>
      </w:r>
      <w:proofErr w:type="spellEnd"/>
      <w:r w:rsidRPr="00427B8C">
        <w:t xml:space="preserve"> (529)</w:t>
      </w:r>
    </w:p>
    <w:p w14:paraId="011473BF" w14:textId="77777777" w:rsidR="00427B8C" w:rsidRPr="00427B8C" w:rsidRDefault="00427B8C" w:rsidP="006569BF">
      <w:pPr>
        <w:pStyle w:val="ListParagraph"/>
        <w:numPr>
          <w:ilvl w:val="0"/>
          <w:numId w:val="386"/>
        </w:numPr>
      </w:pPr>
      <w:proofErr w:type="spellStart"/>
      <w:r w:rsidRPr="00427B8C">
        <w:t>Jamukonia</w:t>
      </w:r>
      <w:proofErr w:type="spellEnd"/>
      <w:r w:rsidRPr="00427B8C">
        <w:t xml:space="preserve"> jungle block-157 (530)</w:t>
      </w:r>
    </w:p>
    <w:p w14:paraId="08A917FE" w14:textId="77777777" w:rsidR="00427B8C" w:rsidRPr="00427B8C" w:rsidRDefault="00427B8C" w:rsidP="006569BF">
      <w:pPr>
        <w:pStyle w:val="ListParagraph"/>
        <w:numPr>
          <w:ilvl w:val="0"/>
          <w:numId w:val="386"/>
        </w:numPr>
      </w:pPr>
      <w:proofErr w:type="spellStart"/>
      <w:r w:rsidRPr="00427B8C">
        <w:t>Jamtara</w:t>
      </w:r>
      <w:proofErr w:type="spellEnd"/>
      <w:r w:rsidRPr="00427B8C">
        <w:t xml:space="preserve"> (CT) WARD NO.-0001 (531)</w:t>
      </w:r>
    </w:p>
    <w:p w14:paraId="5A0A2831" w14:textId="77777777" w:rsidR="00427B8C" w:rsidRPr="00427B8C" w:rsidRDefault="00427B8C" w:rsidP="006569BF">
      <w:pPr>
        <w:pStyle w:val="ListParagraph"/>
        <w:numPr>
          <w:ilvl w:val="0"/>
          <w:numId w:val="386"/>
        </w:numPr>
      </w:pPr>
      <w:proofErr w:type="spellStart"/>
      <w:r w:rsidRPr="00427B8C">
        <w:t>Giridih</w:t>
      </w:r>
      <w:proofErr w:type="spellEnd"/>
      <w:r w:rsidRPr="00427B8C">
        <w:t xml:space="preserve"> (Nagar Parishad) </w:t>
      </w:r>
      <w:r w:rsidRPr="00427B8C">
        <w:t>WARD NO.-0009 (532)</w:t>
      </w:r>
    </w:p>
    <w:p w14:paraId="52B4B8A1" w14:textId="77777777" w:rsidR="00427B8C" w:rsidRPr="00427B8C" w:rsidRDefault="00427B8C" w:rsidP="006569BF">
      <w:pPr>
        <w:pStyle w:val="ListParagraph"/>
        <w:numPr>
          <w:ilvl w:val="0"/>
          <w:numId w:val="386"/>
        </w:numPr>
      </w:pPr>
      <w:proofErr w:type="spellStart"/>
      <w:r w:rsidRPr="00427B8C">
        <w:t>Lataki</w:t>
      </w:r>
      <w:proofErr w:type="spellEnd"/>
      <w:r w:rsidRPr="00427B8C">
        <w:t xml:space="preserve"> (533)</w:t>
      </w:r>
    </w:p>
    <w:p w14:paraId="7A1BCBF5" w14:textId="77777777" w:rsidR="00427B8C" w:rsidRPr="00427B8C" w:rsidRDefault="00427B8C" w:rsidP="006569BF">
      <w:pPr>
        <w:pStyle w:val="ListParagraph"/>
        <w:numPr>
          <w:ilvl w:val="0"/>
          <w:numId w:val="386"/>
        </w:numPr>
      </w:pPr>
      <w:r w:rsidRPr="00427B8C">
        <w:t>Saria Khurd (534)</w:t>
      </w:r>
    </w:p>
    <w:p w14:paraId="176C5D2F" w14:textId="77777777" w:rsidR="00427B8C" w:rsidRPr="00427B8C" w:rsidRDefault="00427B8C" w:rsidP="006569BF">
      <w:pPr>
        <w:pStyle w:val="ListParagraph"/>
        <w:numPr>
          <w:ilvl w:val="0"/>
          <w:numId w:val="386"/>
        </w:numPr>
      </w:pPr>
      <w:proofErr w:type="spellStart"/>
      <w:r w:rsidRPr="00427B8C">
        <w:t>Chunjka</w:t>
      </w:r>
      <w:proofErr w:type="spellEnd"/>
      <w:r w:rsidRPr="00427B8C">
        <w:t xml:space="preserve"> (535)</w:t>
      </w:r>
    </w:p>
    <w:p w14:paraId="333F8C32" w14:textId="77777777" w:rsidR="00427B8C" w:rsidRPr="00427B8C" w:rsidRDefault="00427B8C" w:rsidP="006569BF">
      <w:pPr>
        <w:pStyle w:val="ListParagraph"/>
        <w:numPr>
          <w:ilvl w:val="0"/>
          <w:numId w:val="386"/>
        </w:numPr>
      </w:pPr>
      <w:proofErr w:type="spellStart"/>
      <w:r w:rsidRPr="00427B8C">
        <w:t>Bhandaro</w:t>
      </w:r>
      <w:proofErr w:type="spellEnd"/>
      <w:r w:rsidRPr="00427B8C">
        <w:t xml:space="preserve"> (536)</w:t>
      </w:r>
    </w:p>
    <w:p w14:paraId="27F235E1" w14:textId="77777777" w:rsidR="00427B8C" w:rsidRPr="00427B8C" w:rsidRDefault="00427B8C" w:rsidP="006569BF">
      <w:pPr>
        <w:pStyle w:val="ListParagraph"/>
        <w:numPr>
          <w:ilvl w:val="0"/>
          <w:numId w:val="386"/>
        </w:numPr>
      </w:pPr>
      <w:proofErr w:type="spellStart"/>
      <w:r w:rsidRPr="00427B8C">
        <w:t>Belbana</w:t>
      </w:r>
      <w:proofErr w:type="spellEnd"/>
      <w:r w:rsidRPr="00427B8C">
        <w:t xml:space="preserve"> (537)</w:t>
      </w:r>
    </w:p>
    <w:p w14:paraId="1209B8CE" w14:textId="77777777" w:rsidR="00427B8C" w:rsidRPr="00427B8C" w:rsidRDefault="00427B8C" w:rsidP="006569BF">
      <w:pPr>
        <w:pStyle w:val="ListParagraph"/>
        <w:numPr>
          <w:ilvl w:val="0"/>
          <w:numId w:val="386"/>
        </w:numPr>
      </w:pPr>
      <w:proofErr w:type="spellStart"/>
      <w:r w:rsidRPr="00427B8C">
        <w:t>Dhakosaran</w:t>
      </w:r>
      <w:proofErr w:type="spellEnd"/>
      <w:r w:rsidRPr="00427B8C">
        <w:t xml:space="preserve"> (538)</w:t>
      </w:r>
    </w:p>
    <w:p w14:paraId="1A0375EE" w14:textId="77777777" w:rsidR="00427B8C" w:rsidRPr="00427B8C" w:rsidRDefault="00427B8C" w:rsidP="006569BF">
      <w:pPr>
        <w:pStyle w:val="ListParagraph"/>
        <w:numPr>
          <w:ilvl w:val="0"/>
          <w:numId w:val="386"/>
        </w:numPr>
      </w:pPr>
      <w:proofErr w:type="spellStart"/>
      <w:r w:rsidRPr="00427B8C">
        <w:t>Tokotanr</w:t>
      </w:r>
      <w:proofErr w:type="spellEnd"/>
      <w:r w:rsidRPr="00427B8C">
        <w:t xml:space="preserve"> (539)</w:t>
      </w:r>
    </w:p>
    <w:p w14:paraId="11CFDCB1" w14:textId="77777777" w:rsidR="00427B8C" w:rsidRPr="00427B8C" w:rsidRDefault="00427B8C" w:rsidP="006569BF">
      <w:pPr>
        <w:pStyle w:val="ListParagraph"/>
        <w:numPr>
          <w:ilvl w:val="0"/>
          <w:numId w:val="386"/>
        </w:numPr>
      </w:pPr>
      <w:proofErr w:type="spellStart"/>
      <w:r w:rsidRPr="00427B8C">
        <w:t>Dighria</w:t>
      </w:r>
      <w:proofErr w:type="spellEnd"/>
      <w:r w:rsidRPr="00427B8C">
        <w:t xml:space="preserve"> Khurd (540)</w:t>
      </w:r>
    </w:p>
    <w:p w14:paraId="6E5232BD" w14:textId="77777777" w:rsidR="00427B8C" w:rsidRPr="00427B8C" w:rsidRDefault="00427B8C" w:rsidP="006569BF">
      <w:pPr>
        <w:pStyle w:val="ListParagraph"/>
        <w:numPr>
          <w:ilvl w:val="0"/>
          <w:numId w:val="386"/>
        </w:numPr>
      </w:pPr>
      <w:proofErr w:type="spellStart"/>
      <w:r w:rsidRPr="00427B8C">
        <w:t>Phuljharia</w:t>
      </w:r>
      <w:proofErr w:type="spellEnd"/>
      <w:r w:rsidRPr="00427B8C">
        <w:t xml:space="preserve"> (541)</w:t>
      </w:r>
    </w:p>
    <w:p w14:paraId="62715E97" w14:textId="77777777" w:rsidR="00427B8C" w:rsidRPr="00427B8C" w:rsidRDefault="00427B8C" w:rsidP="006569BF">
      <w:pPr>
        <w:pStyle w:val="ListParagraph"/>
        <w:numPr>
          <w:ilvl w:val="0"/>
          <w:numId w:val="386"/>
        </w:numPr>
      </w:pPr>
      <w:proofErr w:type="spellStart"/>
      <w:r w:rsidRPr="00427B8C">
        <w:t>Nawadih</w:t>
      </w:r>
      <w:proofErr w:type="spellEnd"/>
      <w:r w:rsidRPr="00427B8C">
        <w:t xml:space="preserve"> (542)</w:t>
      </w:r>
    </w:p>
    <w:p w14:paraId="3246B048" w14:textId="77777777" w:rsidR="00427B8C" w:rsidRPr="00427B8C" w:rsidRDefault="00427B8C" w:rsidP="006569BF">
      <w:pPr>
        <w:pStyle w:val="ListParagraph"/>
        <w:numPr>
          <w:ilvl w:val="0"/>
          <w:numId w:val="386"/>
        </w:numPr>
      </w:pPr>
      <w:proofErr w:type="spellStart"/>
      <w:r w:rsidRPr="00427B8C">
        <w:t>Garhi</w:t>
      </w:r>
      <w:proofErr w:type="spellEnd"/>
      <w:r w:rsidRPr="00427B8C">
        <w:t xml:space="preserve"> (543)</w:t>
      </w:r>
    </w:p>
    <w:p w14:paraId="5CE5836F" w14:textId="77777777" w:rsidR="00427B8C" w:rsidRPr="00427B8C" w:rsidRDefault="00427B8C" w:rsidP="006569BF">
      <w:pPr>
        <w:pStyle w:val="ListParagraph"/>
        <w:numPr>
          <w:ilvl w:val="0"/>
          <w:numId w:val="386"/>
        </w:numPr>
      </w:pPr>
      <w:proofErr w:type="spellStart"/>
      <w:r w:rsidRPr="00427B8C">
        <w:t>Dudhpania</w:t>
      </w:r>
      <w:proofErr w:type="spellEnd"/>
      <w:r w:rsidRPr="00427B8C">
        <w:t xml:space="preserve"> (544)</w:t>
      </w:r>
    </w:p>
    <w:p w14:paraId="6BF02BE3" w14:textId="77777777" w:rsidR="00427B8C" w:rsidRPr="00427B8C" w:rsidRDefault="00427B8C" w:rsidP="006569BF">
      <w:pPr>
        <w:pStyle w:val="ListParagraph"/>
        <w:numPr>
          <w:ilvl w:val="0"/>
          <w:numId w:val="386"/>
        </w:numPr>
      </w:pPr>
      <w:proofErr w:type="spellStart"/>
      <w:r w:rsidRPr="00427B8C">
        <w:t>Baraddharan</w:t>
      </w:r>
      <w:proofErr w:type="spellEnd"/>
      <w:r w:rsidRPr="00427B8C">
        <w:t xml:space="preserve"> (545)</w:t>
      </w:r>
    </w:p>
    <w:p w14:paraId="77D09940" w14:textId="77777777" w:rsidR="00427B8C" w:rsidRPr="00427B8C" w:rsidRDefault="00427B8C" w:rsidP="006569BF">
      <w:pPr>
        <w:pStyle w:val="ListParagraph"/>
        <w:numPr>
          <w:ilvl w:val="0"/>
          <w:numId w:val="386"/>
        </w:numPr>
      </w:pPr>
      <w:proofErr w:type="spellStart"/>
      <w:r w:rsidRPr="00427B8C">
        <w:t>Burhia</w:t>
      </w:r>
      <w:proofErr w:type="spellEnd"/>
      <w:r w:rsidRPr="00427B8C">
        <w:t xml:space="preserve"> Sarai (546)</w:t>
      </w:r>
    </w:p>
    <w:p w14:paraId="18941AC6" w14:textId="77777777" w:rsidR="00427B8C" w:rsidRPr="00427B8C" w:rsidRDefault="00427B8C" w:rsidP="006569BF">
      <w:pPr>
        <w:pStyle w:val="ListParagraph"/>
        <w:numPr>
          <w:ilvl w:val="0"/>
          <w:numId w:val="386"/>
        </w:numPr>
      </w:pPr>
      <w:proofErr w:type="spellStart"/>
      <w:r w:rsidRPr="00427B8C">
        <w:t>Kanadih</w:t>
      </w:r>
      <w:proofErr w:type="spellEnd"/>
      <w:r w:rsidRPr="00427B8C">
        <w:t xml:space="preserve"> (547)</w:t>
      </w:r>
    </w:p>
    <w:p w14:paraId="04D3CE6A" w14:textId="77777777" w:rsidR="00427B8C" w:rsidRPr="00427B8C" w:rsidRDefault="00427B8C" w:rsidP="006569BF">
      <w:pPr>
        <w:pStyle w:val="ListParagraph"/>
        <w:numPr>
          <w:ilvl w:val="0"/>
          <w:numId w:val="386"/>
        </w:numPr>
      </w:pPr>
      <w:proofErr w:type="spellStart"/>
      <w:r w:rsidRPr="00427B8C">
        <w:t>Jawari</w:t>
      </w:r>
      <w:proofErr w:type="spellEnd"/>
      <w:r w:rsidRPr="00427B8C">
        <w:t xml:space="preserve"> (548)</w:t>
      </w:r>
    </w:p>
    <w:p w14:paraId="4CA259A0" w14:textId="77777777" w:rsidR="00427B8C" w:rsidRPr="00427B8C" w:rsidRDefault="00427B8C" w:rsidP="006569BF">
      <w:pPr>
        <w:pStyle w:val="ListParagraph"/>
        <w:numPr>
          <w:ilvl w:val="0"/>
          <w:numId w:val="386"/>
        </w:numPr>
      </w:pPr>
      <w:proofErr w:type="spellStart"/>
      <w:r w:rsidRPr="00427B8C">
        <w:t>Konarbank</w:t>
      </w:r>
      <w:proofErr w:type="spellEnd"/>
      <w:r w:rsidRPr="00427B8C">
        <w:t xml:space="preserve"> (549)</w:t>
      </w:r>
    </w:p>
    <w:p w14:paraId="0B5533E8" w14:textId="77777777" w:rsidR="00427B8C" w:rsidRPr="00427B8C" w:rsidRDefault="00427B8C" w:rsidP="006569BF">
      <w:pPr>
        <w:pStyle w:val="ListParagraph"/>
        <w:numPr>
          <w:ilvl w:val="0"/>
          <w:numId w:val="386"/>
        </w:numPr>
      </w:pPr>
      <w:proofErr w:type="spellStart"/>
      <w:r w:rsidRPr="00427B8C">
        <w:t>Baraitanr</w:t>
      </w:r>
      <w:proofErr w:type="spellEnd"/>
      <w:r w:rsidRPr="00427B8C">
        <w:t xml:space="preserve"> (550)</w:t>
      </w:r>
    </w:p>
    <w:p w14:paraId="5EB50A85" w14:textId="77777777" w:rsidR="00427B8C" w:rsidRPr="00427B8C" w:rsidRDefault="00427B8C" w:rsidP="006569BF">
      <w:pPr>
        <w:pStyle w:val="ListParagraph"/>
        <w:numPr>
          <w:ilvl w:val="0"/>
          <w:numId w:val="386"/>
        </w:numPr>
      </w:pPr>
      <w:proofErr w:type="spellStart"/>
      <w:r w:rsidRPr="00427B8C">
        <w:t>Asudubi</w:t>
      </w:r>
      <w:proofErr w:type="spellEnd"/>
      <w:r w:rsidRPr="00427B8C">
        <w:t xml:space="preserve"> (CT) WARD NO.-0001 (551)</w:t>
      </w:r>
    </w:p>
    <w:p w14:paraId="626175D8" w14:textId="77777777" w:rsidR="00427B8C" w:rsidRPr="00427B8C" w:rsidRDefault="00427B8C" w:rsidP="006569BF">
      <w:pPr>
        <w:pStyle w:val="ListParagraph"/>
        <w:numPr>
          <w:ilvl w:val="0"/>
          <w:numId w:val="386"/>
        </w:numPr>
      </w:pPr>
      <w:proofErr w:type="spellStart"/>
      <w:r w:rsidRPr="00427B8C">
        <w:t>Goalpara</w:t>
      </w:r>
      <w:proofErr w:type="spellEnd"/>
      <w:r w:rsidRPr="00427B8C">
        <w:t xml:space="preserve"> (MB) WARD NO.-0008 (552)</w:t>
      </w:r>
    </w:p>
    <w:p w14:paraId="4FF2BE07" w14:textId="77777777" w:rsidR="00427B8C" w:rsidRPr="00427B8C" w:rsidRDefault="00427B8C" w:rsidP="006569BF">
      <w:pPr>
        <w:pStyle w:val="ListParagraph"/>
        <w:numPr>
          <w:ilvl w:val="0"/>
          <w:numId w:val="386"/>
        </w:numPr>
      </w:pPr>
      <w:proofErr w:type="spellStart"/>
      <w:r w:rsidRPr="00427B8C">
        <w:t>Goalpara</w:t>
      </w:r>
      <w:proofErr w:type="spellEnd"/>
      <w:r w:rsidRPr="00427B8C">
        <w:t xml:space="preserve"> (MB) WARD NO.-0012 (553)</w:t>
      </w:r>
    </w:p>
    <w:p w14:paraId="2E70F53A" w14:textId="77777777" w:rsidR="00427B8C" w:rsidRPr="006569BF" w:rsidRDefault="00427B8C" w:rsidP="006569BF">
      <w:pPr>
        <w:pStyle w:val="ListParagraph"/>
        <w:numPr>
          <w:ilvl w:val="0"/>
          <w:numId w:val="386"/>
        </w:numPr>
        <w:rPr>
          <w:lang w:val="fr-FR"/>
        </w:rPr>
      </w:pPr>
      <w:proofErr w:type="spellStart"/>
      <w:r w:rsidRPr="006569BF">
        <w:rPr>
          <w:lang w:val="fr-FR"/>
        </w:rPr>
        <w:t>Baladmari</w:t>
      </w:r>
      <w:proofErr w:type="spellEnd"/>
      <w:r w:rsidRPr="006569BF">
        <w:rPr>
          <w:lang w:val="fr-FR"/>
        </w:rPr>
        <w:t xml:space="preserve"> Char Pt-II (554)</w:t>
      </w:r>
    </w:p>
    <w:p w14:paraId="3E7C6E03" w14:textId="77777777" w:rsidR="00427B8C" w:rsidRPr="006569BF" w:rsidRDefault="00427B8C" w:rsidP="006569BF">
      <w:pPr>
        <w:pStyle w:val="ListParagraph"/>
        <w:numPr>
          <w:ilvl w:val="0"/>
          <w:numId w:val="386"/>
        </w:numPr>
        <w:rPr>
          <w:lang w:val="fr-FR"/>
        </w:rPr>
      </w:pPr>
      <w:proofErr w:type="spellStart"/>
      <w:r w:rsidRPr="006569BF">
        <w:rPr>
          <w:lang w:val="fr-FR"/>
        </w:rPr>
        <w:t>Ambari</w:t>
      </w:r>
      <w:proofErr w:type="spellEnd"/>
      <w:r w:rsidRPr="006569BF">
        <w:rPr>
          <w:lang w:val="fr-FR"/>
        </w:rPr>
        <w:t xml:space="preserve"> Pt-III (555)</w:t>
      </w:r>
    </w:p>
    <w:p w14:paraId="46954EEB" w14:textId="77777777" w:rsidR="00427B8C" w:rsidRPr="00427B8C" w:rsidRDefault="00427B8C" w:rsidP="006569BF">
      <w:pPr>
        <w:pStyle w:val="ListParagraph"/>
        <w:numPr>
          <w:ilvl w:val="0"/>
          <w:numId w:val="386"/>
        </w:numPr>
      </w:pPr>
      <w:proofErr w:type="spellStart"/>
      <w:r w:rsidRPr="00427B8C">
        <w:t>Helapakhri</w:t>
      </w:r>
      <w:proofErr w:type="spellEnd"/>
      <w:r w:rsidRPr="00427B8C">
        <w:t xml:space="preserve"> (556)</w:t>
      </w:r>
    </w:p>
    <w:p w14:paraId="69016170" w14:textId="77777777" w:rsidR="00427B8C" w:rsidRPr="00427B8C" w:rsidRDefault="00427B8C" w:rsidP="006569BF">
      <w:pPr>
        <w:pStyle w:val="ListParagraph"/>
        <w:numPr>
          <w:ilvl w:val="0"/>
          <w:numId w:val="386"/>
        </w:numPr>
      </w:pPr>
      <w:proofErr w:type="spellStart"/>
      <w:r w:rsidRPr="00427B8C">
        <w:t>Kathakuthi</w:t>
      </w:r>
      <w:proofErr w:type="spellEnd"/>
      <w:r w:rsidRPr="00427B8C">
        <w:t xml:space="preserve"> Pt-I (557)</w:t>
      </w:r>
    </w:p>
    <w:p w14:paraId="7503FE3F" w14:textId="77777777" w:rsidR="00427B8C" w:rsidRPr="00427B8C" w:rsidRDefault="00427B8C" w:rsidP="006569BF">
      <w:pPr>
        <w:pStyle w:val="ListParagraph"/>
        <w:numPr>
          <w:ilvl w:val="0"/>
          <w:numId w:val="386"/>
        </w:numPr>
      </w:pPr>
      <w:proofErr w:type="spellStart"/>
      <w:r w:rsidRPr="00427B8C">
        <w:t>Fofanga</w:t>
      </w:r>
      <w:proofErr w:type="spellEnd"/>
      <w:r w:rsidRPr="00427B8C">
        <w:t xml:space="preserve"> Pt-II (558)</w:t>
      </w:r>
    </w:p>
    <w:p w14:paraId="353D9AB1" w14:textId="77777777" w:rsidR="00427B8C" w:rsidRPr="00427B8C" w:rsidRDefault="00427B8C" w:rsidP="006569BF">
      <w:pPr>
        <w:pStyle w:val="ListParagraph"/>
        <w:numPr>
          <w:ilvl w:val="0"/>
          <w:numId w:val="386"/>
        </w:numPr>
      </w:pPr>
      <w:proofErr w:type="spellStart"/>
      <w:r w:rsidRPr="00427B8C">
        <w:t>Suchia</w:t>
      </w:r>
      <w:proofErr w:type="spellEnd"/>
      <w:r w:rsidRPr="00427B8C">
        <w:t xml:space="preserve"> (559)</w:t>
      </w:r>
    </w:p>
    <w:p w14:paraId="1764500B" w14:textId="77777777" w:rsidR="00427B8C" w:rsidRPr="00427B8C" w:rsidRDefault="00427B8C" w:rsidP="006569BF">
      <w:pPr>
        <w:pStyle w:val="ListParagraph"/>
        <w:numPr>
          <w:ilvl w:val="0"/>
          <w:numId w:val="386"/>
        </w:numPr>
      </w:pPr>
      <w:proofErr w:type="spellStart"/>
      <w:r w:rsidRPr="00427B8C">
        <w:t>Khardang</w:t>
      </w:r>
      <w:proofErr w:type="spellEnd"/>
      <w:r w:rsidRPr="00427B8C">
        <w:t xml:space="preserve"> Pt-I (560)</w:t>
      </w:r>
    </w:p>
    <w:p w14:paraId="7E5F845E" w14:textId="77777777" w:rsidR="00427B8C" w:rsidRPr="00427B8C" w:rsidRDefault="00427B8C" w:rsidP="006569BF">
      <w:pPr>
        <w:pStyle w:val="ListParagraph"/>
        <w:numPr>
          <w:ilvl w:val="0"/>
          <w:numId w:val="386"/>
        </w:numPr>
      </w:pPr>
      <w:proofErr w:type="spellStart"/>
      <w:r w:rsidRPr="00427B8C">
        <w:t>Hatimura</w:t>
      </w:r>
      <w:proofErr w:type="spellEnd"/>
      <w:r w:rsidRPr="00427B8C">
        <w:t xml:space="preserve"> (561)</w:t>
      </w:r>
    </w:p>
    <w:p w14:paraId="31660A34" w14:textId="77777777" w:rsidR="00427B8C" w:rsidRPr="00427B8C" w:rsidRDefault="00427B8C" w:rsidP="006569BF">
      <w:pPr>
        <w:pStyle w:val="ListParagraph"/>
        <w:numPr>
          <w:ilvl w:val="0"/>
          <w:numId w:val="386"/>
        </w:numPr>
      </w:pPr>
      <w:proofErr w:type="spellStart"/>
      <w:r w:rsidRPr="00427B8C">
        <w:lastRenderedPageBreak/>
        <w:t>Tisimpur</w:t>
      </w:r>
      <w:proofErr w:type="spellEnd"/>
      <w:r w:rsidRPr="00427B8C">
        <w:t xml:space="preserve"> (562)</w:t>
      </w:r>
    </w:p>
    <w:p w14:paraId="32A230B4" w14:textId="77777777" w:rsidR="00427B8C" w:rsidRPr="00427B8C" w:rsidRDefault="00427B8C" w:rsidP="006569BF">
      <w:pPr>
        <w:pStyle w:val="ListParagraph"/>
        <w:numPr>
          <w:ilvl w:val="0"/>
          <w:numId w:val="386"/>
        </w:numPr>
      </w:pPr>
      <w:proofErr w:type="spellStart"/>
      <w:r w:rsidRPr="00427B8C">
        <w:t>Rowkhowa</w:t>
      </w:r>
      <w:proofErr w:type="spellEnd"/>
      <w:r w:rsidRPr="00427B8C">
        <w:t xml:space="preserve"> Pt-III (563)</w:t>
      </w:r>
    </w:p>
    <w:p w14:paraId="13332BA1" w14:textId="77777777" w:rsidR="00427B8C" w:rsidRPr="00427B8C" w:rsidRDefault="00427B8C" w:rsidP="006569BF">
      <w:pPr>
        <w:pStyle w:val="ListParagraph"/>
        <w:numPr>
          <w:ilvl w:val="0"/>
          <w:numId w:val="386"/>
        </w:numPr>
      </w:pPr>
      <w:proofErr w:type="spellStart"/>
      <w:r w:rsidRPr="00427B8C">
        <w:t>Khara</w:t>
      </w:r>
      <w:proofErr w:type="spellEnd"/>
      <w:r w:rsidRPr="00427B8C">
        <w:t xml:space="preserve"> Pt-I (564)</w:t>
      </w:r>
    </w:p>
    <w:p w14:paraId="2D1D88D8" w14:textId="77777777" w:rsidR="00427B8C" w:rsidRPr="00427B8C" w:rsidRDefault="00427B8C" w:rsidP="006569BF">
      <w:pPr>
        <w:pStyle w:val="ListParagraph"/>
        <w:numPr>
          <w:ilvl w:val="0"/>
          <w:numId w:val="386"/>
        </w:numPr>
      </w:pPr>
      <w:proofErr w:type="spellStart"/>
      <w:r w:rsidRPr="00427B8C">
        <w:t>Tariar</w:t>
      </w:r>
      <w:proofErr w:type="spellEnd"/>
      <w:r w:rsidRPr="00427B8C">
        <w:t xml:space="preserve"> Vita (565)</w:t>
      </w:r>
    </w:p>
    <w:p w14:paraId="611799A3" w14:textId="77777777" w:rsidR="00427B8C" w:rsidRPr="00427B8C" w:rsidRDefault="00427B8C" w:rsidP="006569BF">
      <w:pPr>
        <w:pStyle w:val="ListParagraph"/>
        <w:numPr>
          <w:ilvl w:val="0"/>
          <w:numId w:val="386"/>
        </w:numPr>
      </w:pPr>
      <w:proofErr w:type="spellStart"/>
      <w:r w:rsidRPr="00427B8C">
        <w:t>Thakuriapara</w:t>
      </w:r>
      <w:proofErr w:type="spellEnd"/>
      <w:r w:rsidRPr="00427B8C">
        <w:t xml:space="preserve"> (566)</w:t>
      </w:r>
    </w:p>
    <w:p w14:paraId="616DF3E1" w14:textId="77777777" w:rsidR="00427B8C" w:rsidRPr="00427B8C" w:rsidRDefault="00427B8C" w:rsidP="006569BF">
      <w:pPr>
        <w:pStyle w:val="ListParagraph"/>
        <w:numPr>
          <w:ilvl w:val="0"/>
          <w:numId w:val="386"/>
        </w:numPr>
      </w:pPr>
      <w:proofErr w:type="spellStart"/>
      <w:r w:rsidRPr="00427B8C">
        <w:t>Bardal</w:t>
      </w:r>
      <w:proofErr w:type="spellEnd"/>
      <w:r w:rsidRPr="00427B8C">
        <w:t xml:space="preserve"> Pt-II (567)</w:t>
      </w:r>
    </w:p>
    <w:p w14:paraId="5231EDA2" w14:textId="77777777" w:rsidR="00427B8C" w:rsidRPr="00427B8C" w:rsidRDefault="00427B8C" w:rsidP="006569BF">
      <w:pPr>
        <w:pStyle w:val="ListParagraph"/>
        <w:numPr>
          <w:ilvl w:val="0"/>
          <w:numId w:val="386"/>
        </w:numPr>
      </w:pPr>
      <w:proofErr w:type="spellStart"/>
      <w:r w:rsidRPr="00427B8C">
        <w:t>Therthuridoba</w:t>
      </w:r>
      <w:proofErr w:type="spellEnd"/>
      <w:r w:rsidRPr="00427B8C">
        <w:t xml:space="preserve"> (568)</w:t>
      </w:r>
    </w:p>
    <w:p w14:paraId="60763318" w14:textId="77777777" w:rsidR="00427B8C" w:rsidRPr="006569BF" w:rsidRDefault="00427B8C" w:rsidP="006569BF">
      <w:pPr>
        <w:pStyle w:val="ListParagraph"/>
        <w:numPr>
          <w:ilvl w:val="0"/>
          <w:numId w:val="386"/>
        </w:numPr>
        <w:rPr>
          <w:lang w:val="fr-FR"/>
        </w:rPr>
      </w:pPr>
      <w:proofErr w:type="spellStart"/>
      <w:r w:rsidRPr="006569BF">
        <w:rPr>
          <w:lang w:val="fr-FR"/>
        </w:rPr>
        <w:t>Panikamritari</w:t>
      </w:r>
      <w:proofErr w:type="spellEnd"/>
      <w:r w:rsidRPr="006569BF">
        <w:rPr>
          <w:lang w:val="fr-FR"/>
        </w:rPr>
        <w:t xml:space="preserve"> (569)</w:t>
      </w:r>
    </w:p>
    <w:p w14:paraId="3193185B" w14:textId="77777777" w:rsidR="00427B8C" w:rsidRPr="006569BF" w:rsidRDefault="00427B8C" w:rsidP="006569BF">
      <w:pPr>
        <w:pStyle w:val="ListParagraph"/>
        <w:numPr>
          <w:ilvl w:val="0"/>
          <w:numId w:val="386"/>
        </w:numPr>
        <w:rPr>
          <w:lang w:val="fr-FR"/>
        </w:rPr>
      </w:pPr>
      <w:proofErr w:type="spellStart"/>
      <w:r w:rsidRPr="006569BF">
        <w:rPr>
          <w:lang w:val="fr-FR"/>
        </w:rPr>
        <w:t>Ujirer</w:t>
      </w:r>
      <w:proofErr w:type="spellEnd"/>
      <w:r w:rsidRPr="006569BF">
        <w:rPr>
          <w:lang w:val="fr-FR"/>
        </w:rPr>
        <w:t xml:space="preserve"> Char </w:t>
      </w:r>
      <w:proofErr w:type="spellStart"/>
      <w:proofErr w:type="gramStart"/>
      <w:r w:rsidRPr="006569BF">
        <w:rPr>
          <w:lang w:val="fr-FR"/>
        </w:rPr>
        <w:t>Nc</w:t>
      </w:r>
      <w:proofErr w:type="spellEnd"/>
      <w:r w:rsidRPr="006569BF">
        <w:rPr>
          <w:lang w:val="fr-FR"/>
        </w:rPr>
        <w:t>(</w:t>
      </w:r>
      <w:proofErr w:type="gramEnd"/>
      <w:r w:rsidRPr="006569BF">
        <w:rPr>
          <w:lang w:val="fr-FR"/>
        </w:rPr>
        <w:t>Fakir Para) (570)</w:t>
      </w:r>
    </w:p>
    <w:p w14:paraId="731A1F77" w14:textId="77777777" w:rsidR="00427B8C" w:rsidRPr="00427B8C" w:rsidRDefault="00427B8C" w:rsidP="006569BF">
      <w:pPr>
        <w:pStyle w:val="ListParagraph"/>
        <w:numPr>
          <w:ilvl w:val="0"/>
          <w:numId w:val="386"/>
        </w:numPr>
      </w:pPr>
      <w:r w:rsidRPr="00427B8C">
        <w:t xml:space="preserve">Gulbarga (M </w:t>
      </w:r>
      <w:r w:rsidRPr="00427B8C">
        <w:t>Corp.) WARD NO.-0004 (571)</w:t>
      </w:r>
    </w:p>
    <w:p w14:paraId="4C361237" w14:textId="77777777" w:rsidR="00427B8C" w:rsidRPr="00427B8C" w:rsidRDefault="00427B8C" w:rsidP="006569BF">
      <w:pPr>
        <w:pStyle w:val="ListParagraph"/>
        <w:numPr>
          <w:ilvl w:val="0"/>
          <w:numId w:val="386"/>
        </w:numPr>
      </w:pPr>
      <w:r w:rsidRPr="00427B8C">
        <w:t>Gulbarga (M Corp.) WARD NO.-0012 (572)</w:t>
      </w:r>
    </w:p>
    <w:p w14:paraId="516596BB" w14:textId="77777777" w:rsidR="00427B8C" w:rsidRPr="00427B8C" w:rsidRDefault="00427B8C" w:rsidP="006569BF">
      <w:pPr>
        <w:pStyle w:val="ListParagraph"/>
        <w:numPr>
          <w:ilvl w:val="0"/>
          <w:numId w:val="386"/>
        </w:numPr>
      </w:pPr>
      <w:proofErr w:type="spellStart"/>
      <w:r w:rsidRPr="00427B8C">
        <w:t>Jevargi</w:t>
      </w:r>
      <w:proofErr w:type="spellEnd"/>
      <w:r w:rsidRPr="00427B8C">
        <w:t xml:space="preserve"> (TP) WARD NO.-0015 (573)</w:t>
      </w:r>
    </w:p>
    <w:p w14:paraId="41545A1A" w14:textId="77777777" w:rsidR="00427B8C" w:rsidRPr="00427B8C" w:rsidRDefault="00427B8C" w:rsidP="006569BF">
      <w:pPr>
        <w:pStyle w:val="ListParagraph"/>
        <w:numPr>
          <w:ilvl w:val="0"/>
          <w:numId w:val="386"/>
        </w:numPr>
      </w:pPr>
      <w:proofErr w:type="spellStart"/>
      <w:r w:rsidRPr="00427B8C">
        <w:t>Chitapur</w:t>
      </w:r>
      <w:proofErr w:type="spellEnd"/>
      <w:r w:rsidRPr="00427B8C">
        <w:t xml:space="preserve"> (TMC) WARD NO.-0017 (574)</w:t>
      </w:r>
    </w:p>
    <w:p w14:paraId="5C116CF0" w14:textId="77777777" w:rsidR="00427B8C" w:rsidRPr="00427B8C" w:rsidRDefault="00427B8C" w:rsidP="006569BF">
      <w:pPr>
        <w:pStyle w:val="ListParagraph"/>
        <w:numPr>
          <w:ilvl w:val="0"/>
          <w:numId w:val="386"/>
        </w:numPr>
      </w:pPr>
      <w:r w:rsidRPr="00427B8C">
        <w:t>Shahabad (CMC) WARD NO.-0013 (575)</w:t>
      </w:r>
    </w:p>
    <w:p w14:paraId="238D16B2" w14:textId="77777777" w:rsidR="00427B8C" w:rsidRPr="00427B8C" w:rsidRDefault="00427B8C" w:rsidP="006569BF">
      <w:pPr>
        <w:pStyle w:val="ListParagraph"/>
        <w:numPr>
          <w:ilvl w:val="0"/>
          <w:numId w:val="386"/>
        </w:numPr>
      </w:pPr>
      <w:proofErr w:type="spellStart"/>
      <w:r w:rsidRPr="00427B8C">
        <w:t>Chinch</w:t>
      </w:r>
      <w:r w:rsidRPr="00427B8C">
        <w:t>oli</w:t>
      </w:r>
      <w:proofErr w:type="spellEnd"/>
      <w:r w:rsidRPr="00427B8C">
        <w:t xml:space="preserve"> (TP) WARD NO.-0017 (576)</w:t>
      </w:r>
    </w:p>
    <w:p w14:paraId="76AC6687" w14:textId="77777777" w:rsidR="00427B8C" w:rsidRPr="00427B8C" w:rsidRDefault="00427B8C" w:rsidP="006569BF">
      <w:pPr>
        <w:pStyle w:val="ListParagraph"/>
        <w:numPr>
          <w:ilvl w:val="0"/>
          <w:numId w:val="386"/>
        </w:numPr>
      </w:pPr>
      <w:r w:rsidRPr="00427B8C">
        <w:t>Shahabad (CMC) WARD NO.-0025 (577)</w:t>
      </w:r>
    </w:p>
    <w:p w14:paraId="4EE64E44" w14:textId="77777777" w:rsidR="00427B8C" w:rsidRPr="00427B8C" w:rsidRDefault="00427B8C" w:rsidP="006569BF">
      <w:pPr>
        <w:pStyle w:val="ListParagraph"/>
        <w:numPr>
          <w:ilvl w:val="0"/>
          <w:numId w:val="386"/>
        </w:numPr>
      </w:pPr>
      <w:proofErr w:type="spellStart"/>
      <w:r w:rsidRPr="00427B8C">
        <w:t>Kalgi</w:t>
      </w:r>
      <w:proofErr w:type="spellEnd"/>
      <w:r w:rsidRPr="00427B8C">
        <w:t xml:space="preserve"> (578)</w:t>
      </w:r>
    </w:p>
    <w:p w14:paraId="74555F0A" w14:textId="77777777" w:rsidR="00427B8C" w:rsidRPr="00427B8C" w:rsidRDefault="00427B8C" w:rsidP="006569BF">
      <w:pPr>
        <w:pStyle w:val="ListParagraph"/>
        <w:numPr>
          <w:ilvl w:val="0"/>
          <w:numId w:val="386"/>
        </w:numPr>
      </w:pPr>
      <w:proofErr w:type="spellStart"/>
      <w:r w:rsidRPr="00427B8C">
        <w:t>Kodli</w:t>
      </w:r>
      <w:proofErr w:type="spellEnd"/>
      <w:r w:rsidRPr="00427B8C">
        <w:t xml:space="preserve"> (579)</w:t>
      </w:r>
    </w:p>
    <w:p w14:paraId="0A2C08C2" w14:textId="77777777" w:rsidR="00427B8C" w:rsidRPr="00427B8C" w:rsidRDefault="00427B8C" w:rsidP="006569BF">
      <w:pPr>
        <w:pStyle w:val="ListParagraph"/>
        <w:numPr>
          <w:ilvl w:val="0"/>
          <w:numId w:val="386"/>
        </w:numPr>
      </w:pPr>
      <w:proofErr w:type="spellStart"/>
      <w:r w:rsidRPr="00427B8C">
        <w:t>Gobbur</w:t>
      </w:r>
      <w:proofErr w:type="spellEnd"/>
      <w:r w:rsidRPr="00427B8C">
        <w:t xml:space="preserve"> (B) (580)</w:t>
      </w:r>
    </w:p>
    <w:p w14:paraId="5658B359" w14:textId="77777777" w:rsidR="00427B8C" w:rsidRPr="00427B8C" w:rsidRDefault="00427B8C" w:rsidP="006569BF">
      <w:pPr>
        <w:pStyle w:val="ListParagraph"/>
        <w:numPr>
          <w:ilvl w:val="0"/>
          <w:numId w:val="386"/>
        </w:numPr>
      </w:pPr>
      <w:proofErr w:type="spellStart"/>
      <w:r w:rsidRPr="00427B8C">
        <w:t>Kodalhangerga</w:t>
      </w:r>
      <w:proofErr w:type="spellEnd"/>
      <w:r w:rsidRPr="00427B8C">
        <w:t xml:space="preserve"> (581)</w:t>
      </w:r>
    </w:p>
    <w:p w14:paraId="23E53201" w14:textId="77777777" w:rsidR="00427B8C" w:rsidRPr="00427B8C" w:rsidRDefault="00427B8C" w:rsidP="006569BF">
      <w:pPr>
        <w:pStyle w:val="ListParagraph"/>
        <w:numPr>
          <w:ilvl w:val="0"/>
          <w:numId w:val="386"/>
        </w:numPr>
      </w:pPr>
      <w:proofErr w:type="spellStart"/>
      <w:r w:rsidRPr="00427B8C">
        <w:t>Hallisalgar</w:t>
      </w:r>
      <w:proofErr w:type="spellEnd"/>
      <w:r w:rsidRPr="00427B8C">
        <w:t xml:space="preserve"> (582)</w:t>
      </w:r>
    </w:p>
    <w:p w14:paraId="2ABC0D95" w14:textId="77777777" w:rsidR="00427B8C" w:rsidRPr="00427B8C" w:rsidRDefault="00427B8C" w:rsidP="006569BF">
      <w:pPr>
        <w:pStyle w:val="ListParagraph"/>
        <w:numPr>
          <w:ilvl w:val="0"/>
          <w:numId w:val="386"/>
        </w:numPr>
      </w:pPr>
      <w:r w:rsidRPr="00427B8C">
        <w:t>Anwar (583)</w:t>
      </w:r>
    </w:p>
    <w:p w14:paraId="0B61CFF8" w14:textId="77777777" w:rsidR="00427B8C" w:rsidRPr="00427B8C" w:rsidRDefault="00427B8C" w:rsidP="006569BF">
      <w:pPr>
        <w:pStyle w:val="ListParagraph"/>
        <w:numPr>
          <w:ilvl w:val="0"/>
          <w:numId w:val="386"/>
        </w:numPr>
      </w:pPr>
      <w:proofErr w:type="spellStart"/>
      <w:r w:rsidRPr="00427B8C">
        <w:t>Devnoor</w:t>
      </w:r>
      <w:proofErr w:type="spellEnd"/>
      <w:r w:rsidRPr="00427B8C">
        <w:t xml:space="preserve"> (584)</w:t>
      </w:r>
    </w:p>
    <w:p w14:paraId="42741178" w14:textId="77777777" w:rsidR="00427B8C" w:rsidRPr="00427B8C" w:rsidRDefault="00427B8C" w:rsidP="006569BF">
      <w:pPr>
        <w:pStyle w:val="ListParagraph"/>
        <w:numPr>
          <w:ilvl w:val="0"/>
          <w:numId w:val="386"/>
        </w:numPr>
      </w:pPr>
      <w:proofErr w:type="spellStart"/>
      <w:r w:rsidRPr="00427B8C">
        <w:t>Ernapalli</w:t>
      </w:r>
      <w:proofErr w:type="spellEnd"/>
      <w:r w:rsidRPr="00427B8C">
        <w:t xml:space="preserve"> (585)</w:t>
      </w:r>
    </w:p>
    <w:p w14:paraId="79CF0128" w14:textId="77777777" w:rsidR="00427B8C" w:rsidRPr="00427B8C" w:rsidRDefault="00427B8C" w:rsidP="006569BF">
      <w:pPr>
        <w:pStyle w:val="ListParagraph"/>
        <w:numPr>
          <w:ilvl w:val="0"/>
          <w:numId w:val="386"/>
        </w:numPr>
      </w:pPr>
      <w:proofErr w:type="spellStart"/>
      <w:r w:rsidRPr="00427B8C">
        <w:t>Kusrampalli</w:t>
      </w:r>
      <w:proofErr w:type="spellEnd"/>
      <w:r w:rsidRPr="00427B8C">
        <w:t xml:space="preserve"> (586)</w:t>
      </w:r>
    </w:p>
    <w:p w14:paraId="156C5033" w14:textId="77777777" w:rsidR="00427B8C" w:rsidRPr="00427B8C" w:rsidRDefault="00427B8C" w:rsidP="006569BF">
      <w:pPr>
        <w:pStyle w:val="ListParagraph"/>
        <w:numPr>
          <w:ilvl w:val="0"/>
          <w:numId w:val="386"/>
        </w:numPr>
      </w:pPr>
      <w:proofErr w:type="spellStart"/>
      <w:r w:rsidRPr="00427B8C">
        <w:t>Bammanhalli</w:t>
      </w:r>
      <w:proofErr w:type="spellEnd"/>
      <w:r w:rsidRPr="00427B8C">
        <w:t xml:space="preserve"> (587)</w:t>
      </w:r>
    </w:p>
    <w:p w14:paraId="774D60F5" w14:textId="77777777" w:rsidR="00427B8C" w:rsidRPr="00427B8C" w:rsidRDefault="00427B8C" w:rsidP="006569BF">
      <w:pPr>
        <w:pStyle w:val="ListParagraph"/>
        <w:numPr>
          <w:ilvl w:val="0"/>
          <w:numId w:val="386"/>
        </w:numPr>
      </w:pPr>
      <w:proofErr w:type="spellStart"/>
      <w:r w:rsidRPr="00427B8C">
        <w:t>Neeralkod</w:t>
      </w:r>
      <w:proofErr w:type="spellEnd"/>
      <w:r w:rsidRPr="00427B8C">
        <w:t xml:space="preserve"> (588)</w:t>
      </w:r>
    </w:p>
    <w:p w14:paraId="6E8D8C30" w14:textId="77777777" w:rsidR="00427B8C" w:rsidRPr="00427B8C" w:rsidRDefault="00427B8C" w:rsidP="006569BF">
      <w:pPr>
        <w:pStyle w:val="ListParagraph"/>
        <w:numPr>
          <w:ilvl w:val="0"/>
          <w:numId w:val="386"/>
        </w:numPr>
      </w:pPr>
      <w:proofErr w:type="spellStart"/>
      <w:r w:rsidRPr="00427B8C">
        <w:t>Belundgi</w:t>
      </w:r>
      <w:proofErr w:type="spellEnd"/>
      <w:r w:rsidRPr="00427B8C">
        <w:t xml:space="preserve"> (589)</w:t>
      </w:r>
    </w:p>
    <w:p w14:paraId="474810F0" w14:textId="77777777" w:rsidR="00427B8C" w:rsidRPr="00427B8C" w:rsidRDefault="00427B8C" w:rsidP="006569BF">
      <w:pPr>
        <w:pStyle w:val="ListParagraph"/>
        <w:numPr>
          <w:ilvl w:val="0"/>
          <w:numId w:val="386"/>
        </w:numPr>
      </w:pPr>
      <w:proofErr w:type="spellStart"/>
      <w:r w:rsidRPr="00427B8C">
        <w:t>Mulhalli</w:t>
      </w:r>
      <w:proofErr w:type="spellEnd"/>
      <w:r w:rsidRPr="00427B8C">
        <w:t xml:space="preserve"> (590)</w:t>
      </w:r>
    </w:p>
    <w:p w14:paraId="32BE98A3" w14:textId="77777777" w:rsidR="00427B8C" w:rsidRPr="00427B8C" w:rsidRDefault="00427B8C" w:rsidP="006569BF">
      <w:pPr>
        <w:pStyle w:val="ListParagraph"/>
        <w:numPr>
          <w:ilvl w:val="0"/>
          <w:numId w:val="386"/>
        </w:numPr>
      </w:pPr>
      <w:r w:rsidRPr="00427B8C">
        <w:t>Guntur (M Corp.) WARD NO.-0016 (591)</w:t>
      </w:r>
    </w:p>
    <w:p w14:paraId="54F269B3" w14:textId="77777777" w:rsidR="00427B8C" w:rsidRPr="00427B8C" w:rsidRDefault="00427B8C" w:rsidP="006569BF">
      <w:pPr>
        <w:pStyle w:val="ListParagraph"/>
        <w:numPr>
          <w:ilvl w:val="0"/>
          <w:numId w:val="386"/>
        </w:numPr>
      </w:pPr>
      <w:r w:rsidRPr="00427B8C">
        <w:t>Guntur (M Corp.) WARD NO.-0001 (592)</w:t>
      </w:r>
    </w:p>
    <w:p w14:paraId="72CDD29D" w14:textId="77777777" w:rsidR="00427B8C" w:rsidRPr="00427B8C" w:rsidRDefault="00427B8C" w:rsidP="006569BF">
      <w:pPr>
        <w:pStyle w:val="ListParagraph"/>
        <w:numPr>
          <w:ilvl w:val="0"/>
          <w:numId w:val="386"/>
        </w:numPr>
      </w:pPr>
      <w:r w:rsidRPr="00427B8C">
        <w:t xml:space="preserve">Tenali (M) WARD </w:t>
      </w:r>
      <w:r w:rsidRPr="00427B8C">
        <w:t>NO.-0014 (593)</w:t>
      </w:r>
    </w:p>
    <w:p w14:paraId="5D15C207" w14:textId="77777777" w:rsidR="00427B8C" w:rsidRPr="00427B8C" w:rsidRDefault="00427B8C" w:rsidP="006569BF">
      <w:pPr>
        <w:pStyle w:val="ListParagraph"/>
        <w:numPr>
          <w:ilvl w:val="0"/>
          <w:numId w:val="386"/>
        </w:numPr>
      </w:pPr>
      <w:proofErr w:type="spellStart"/>
      <w:r w:rsidRPr="00427B8C">
        <w:t>Mangalagiri</w:t>
      </w:r>
      <w:proofErr w:type="spellEnd"/>
      <w:r w:rsidRPr="00427B8C">
        <w:t xml:space="preserve"> (M) WARD NO.-0008 (594)</w:t>
      </w:r>
    </w:p>
    <w:p w14:paraId="26C15D16" w14:textId="77777777" w:rsidR="00427B8C" w:rsidRPr="00427B8C" w:rsidRDefault="00427B8C" w:rsidP="006569BF">
      <w:pPr>
        <w:pStyle w:val="ListParagraph"/>
        <w:numPr>
          <w:ilvl w:val="0"/>
          <w:numId w:val="386"/>
        </w:numPr>
      </w:pPr>
      <w:proofErr w:type="spellStart"/>
      <w:r w:rsidRPr="00427B8C">
        <w:t>Ponnur</w:t>
      </w:r>
      <w:proofErr w:type="spellEnd"/>
      <w:r w:rsidRPr="00427B8C">
        <w:t xml:space="preserve"> (M) WARD NO.-0005 (595)</w:t>
      </w:r>
    </w:p>
    <w:p w14:paraId="631CE6F6" w14:textId="77777777" w:rsidR="00427B8C" w:rsidRPr="00427B8C" w:rsidRDefault="00427B8C" w:rsidP="006569BF">
      <w:pPr>
        <w:pStyle w:val="ListParagraph"/>
        <w:numPr>
          <w:ilvl w:val="0"/>
          <w:numId w:val="386"/>
        </w:numPr>
      </w:pPr>
      <w:proofErr w:type="spellStart"/>
      <w:r w:rsidRPr="00427B8C">
        <w:t>Chilakaluripet</w:t>
      </w:r>
      <w:proofErr w:type="spellEnd"/>
      <w:r w:rsidRPr="00427B8C">
        <w:t xml:space="preserve"> (M) WARD NO.-0027 (596)</w:t>
      </w:r>
    </w:p>
    <w:p w14:paraId="66D560A1" w14:textId="77777777" w:rsidR="00427B8C" w:rsidRPr="00427B8C" w:rsidRDefault="00427B8C" w:rsidP="006569BF">
      <w:pPr>
        <w:pStyle w:val="ListParagraph"/>
        <w:numPr>
          <w:ilvl w:val="0"/>
          <w:numId w:val="386"/>
        </w:numPr>
      </w:pPr>
      <w:r w:rsidRPr="00427B8C">
        <w:t>Tenali (M) WARD NO.-0023 (597)</w:t>
      </w:r>
    </w:p>
    <w:p w14:paraId="22E8E498" w14:textId="77777777" w:rsidR="00427B8C" w:rsidRPr="00427B8C" w:rsidRDefault="00427B8C" w:rsidP="006569BF">
      <w:pPr>
        <w:pStyle w:val="ListParagraph"/>
        <w:numPr>
          <w:ilvl w:val="0"/>
          <w:numId w:val="386"/>
        </w:numPr>
      </w:pPr>
      <w:proofErr w:type="spellStart"/>
      <w:r w:rsidRPr="00427B8C">
        <w:t>Ankireddipalem</w:t>
      </w:r>
      <w:proofErr w:type="spellEnd"/>
      <w:r w:rsidRPr="00427B8C">
        <w:t xml:space="preserve"> (R) (598)</w:t>
      </w:r>
    </w:p>
    <w:p w14:paraId="5B966878" w14:textId="77777777" w:rsidR="00427B8C" w:rsidRPr="006569BF" w:rsidRDefault="00427B8C" w:rsidP="006569BF">
      <w:pPr>
        <w:pStyle w:val="ListParagraph"/>
        <w:numPr>
          <w:ilvl w:val="0"/>
          <w:numId w:val="386"/>
        </w:numPr>
        <w:rPr>
          <w:lang w:val="fr-FR"/>
        </w:rPr>
      </w:pPr>
      <w:proofErr w:type="spellStart"/>
      <w:r w:rsidRPr="006569BF">
        <w:rPr>
          <w:lang w:val="fr-FR"/>
        </w:rPr>
        <w:t>Gundl</w:t>
      </w:r>
      <w:r w:rsidRPr="006569BF">
        <w:rPr>
          <w:lang w:val="fr-FR"/>
        </w:rPr>
        <w:t>apalle</w:t>
      </w:r>
      <w:proofErr w:type="spellEnd"/>
      <w:r w:rsidRPr="006569BF">
        <w:rPr>
          <w:lang w:val="fr-FR"/>
        </w:rPr>
        <w:t xml:space="preserve"> (599)</w:t>
      </w:r>
    </w:p>
    <w:p w14:paraId="3432A7D9" w14:textId="77777777" w:rsidR="00427B8C" w:rsidRPr="006569BF" w:rsidRDefault="00427B8C" w:rsidP="006569BF">
      <w:pPr>
        <w:pStyle w:val="ListParagraph"/>
        <w:numPr>
          <w:ilvl w:val="0"/>
          <w:numId w:val="386"/>
        </w:numPr>
        <w:rPr>
          <w:lang w:val="fr-FR"/>
        </w:rPr>
      </w:pPr>
      <w:proofErr w:type="spellStart"/>
      <w:r w:rsidRPr="006569BF">
        <w:rPr>
          <w:lang w:val="fr-FR"/>
        </w:rPr>
        <w:t>Pinnelli</w:t>
      </w:r>
      <w:proofErr w:type="spellEnd"/>
      <w:r w:rsidRPr="006569BF">
        <w:rPr>
          <w:lang w:val="fr-FR"/>
        </w:rPr>
        <w:t xml:space="preserve"> (600)</w:t>
      </w:r>
    </w:p>
    <w:p w14:paraId="165E0B06" w14:textId="77777777" w:rsidR="00427B8C" w:rsidRPr="006569BF" w:rsidRDefault="00427B8C" w:rsidP="006569BF">
      <w:pPr>
        <w:pStyle w:val="ListParagraph"/>
        <w:numPr>
          <w:ilvl w:val="0"/>
          <w:numId w:val="386"/>
        </w:numPr>
        <w:rPr>
          <w:lang w:val="fr-FR"/>
        </w:rPr>
      </w:pPr>
      <w:proofErr w:type="spellStart"/>
      <w:r w:rsidRPr="006569BF">
        <w:rPr>
          <w:lang w:val="fr-FR"/>
        </w:rPr>
        <w:t>Mulukuduru</w:t>
      </w:r>
      <w:proofErr w:type="spellEnd"/>
      <w:r w:rsidRPr="006569BF">
        <w:rPr>
          <w:lang w:val="fr-FR"/>
        </w:rPr>
        <w:t xml:space="preserve"> (601)</w:t>
      </w:r>
    </w:p>
    <w:p w14:paraId="30D99AD4" w14:textId="77777777" w:rsidR="00427B8C" w:rsidRPr="006569BF" w:rsidRDefault="00427B8C" w:rsidP="006569BF">
      <w:pPr>
        <w:pStyle w:val="ListParagraph"/>
        <w:numPr>
          <w:ilvl w:val="0"/>
          <w:numId w:val="386"/>
        </w:numPr>
        <w:rPr>
          <w:lang w:val="fr-FR"/>
        </w:rPr>
      </w:pPr>
      <w:proofErr w:type="spellStart"/>
      <w:r w:rsidRPr="006569BF">
        <w:rPr>
          <w:lang w:val="fr-FR"/>
        </w:rPr>
        <w:t>Davuluru</w:t>
      </w:r>
      <w:proofErr w:type="spellEnd"/>
      <w:r w:rsidRPr="006569BF">
        <w:rPr>
          <w:lang w:val="fr-FR"/>
        </w:rPr>
        <w:t xml:space="preserve"> (602)</w:t>
      </w:r>
    </w:p>
    <w:p w14:paraId="271592F4" w14:textId="77777777" w:rsidR="00427B8C" w:rsidRPr="006569BF" w:rsidRDefault="00427B8C" w:rsidP="006569BF">
      <w:pPr>
        <w:pStyle w:val="ListParagraph"/>
        <w:numPr>
          <w:ilvl w:val="0"/>
          <w:numId w:val="386"/>
        </w:numPr>
        <w:rPr>
          <w:lang w:val="fr-FR"/>
        </w:rPr>
      </w:pPr>
      <w:proofErr w:type="spellStart"/>
      <w:r w:rsidRPr="006569BF">
        <w:rPr>
          <w:lang w:val="fr-FR"/>
        </w:rPr>
        <w:t>Nagulavaram</w:t>
      </w:r>
      <w:proofErr w:type="spellEnd"/>
      <w:r w:rsidRPr="006569BF">
        <w:rPr>
          <w:lang w:val="fr-FR"/>
        </w:rPr>
        <w:t xml:space="preserve"> (603)</w:t>
      </w:r>
    </w:p>
    <w:p w14:paraId="01B36F9D" w14:textId="77777777" w:rsidR="00427B8C" w:rsidRPr="006569BF" w:rsidRDefault="00427B8C" w:rsidP="006569BF">
      <w:pPr>
        <w:pStyle w:val="ListParagraph"/>
        <w:numPr>
          <w:ilvl w:val="0"/>
          <w:numId w:val="386"/>
        </w:numPr>
        <w:rPr>
          <w:lang w:val="fr-FR"/>
        </w:rPr>
      </w:pPr>
      <w:proofErr w:type="spellStart"/>
      <w:r w:rsidRPr="006569BF">
        <w:rPr>
          <w:lang w:val="fr-FR"/>
        </w:rPr>
        <w:t>Thondapi</w:t>
      </w:r>
      <w:proofErr w:type="spellEnd"/>
      <w:r w:rsidRPr="006569BF">
        <w:rPr>
          <w:lang w:val="fr-FR"/>
        </w:rPr>
        <w:t xml:space="preserve"> (604)</w:t>
      </w:r>
    </w:p>
    <w:p w14:paraId="5BCD8CC3" w14:textId="77777777" w:rsidR="00427B8C" w:rsidRPr="006569BF" w:rsidRDefault="00427B8C" w:rsidP="006569BF">
      <w:pPr>
        <w:pStyle w:val="ListParagraph"/>
        <w:numPr>
          <w:ilvl w:val="0"/>
          <w:numId w:val="386"/>
        </w:numPr>
        <w:rPr>
          <w:lang w:val="fr-FR"/>
        </w:rPr>
      </w:pPr>
      <w:proofErr w:type="spellStart"/>
      <w:r w:rsidRPr="006569BF">
        <w:rPr>
          <w:lang w:val="fr-FR"/>
        </w:rPr>
        <w:t>Bhrugubanda</w:t>
      </w:r>
      <w:proofErr w:type="spellEnd"/>
      <w:r w:rsidRPr="006569BF">
        <w:rPr>
          <w:lang w:val="fr-FR"/>
        </w:rPr>
        <w:t xml:space="preserve"> (605)</w:t>
      </w:r>
    </w:p>
    <w:p w14:paraId="779DED8E" w14:textId="77777777" w:rsidR="00427B8C" w:rsidRPr="006569BF" w:rsidRDefault="00427B8C" w:rsidP="006569BF">
      <w:pPr>
        <w:pStyle w:val="ListParagraph"/>
        <w:numPr>
          <w:ilvl w:val="0"/>
          <w:numId w:val="386"/>
        </w:numPr>
        <w:rPr>
          <w:lang w:val="fr-FR"/>
        </w:rPr>
      </w:pPr>
      <w:proofErr w:type="spellStart"/>
      <w:r w:rsidRPr="006569BF">
        <w:rPr>
          <w:lang w:val="fr-FR"/>
        </w:rPr>
        <w:t>Tubadu</w:t>
      </w:r>
      <w:proofErr w:type="spellEnd"/>
      <w:r w:rsidRPr="006569BF">
        <w:rPr>
          <w:lang w:val="fr-FR"/>
        </w:rPr>
        <w:t xml:space="preserve"> (606)</w:t>
      </w:r>
    </w:p>
    <w:p w14:paraId="00AF53D4" w14:textId="77777777" w:rsidR="00427B8C" w:rsidRPr="006569BF" w:rsidRDefault="00427B8C" w:rsidP="006569BF">
      <w:pPr>
        <w:pStyle w:val="ListParagraph"/>
        <w:numPr>
          <w:ilvl w:val="0"/>
          <w:numId w:val="386"/>
        </w:numPr>
        <w:rPr>
          <w:lang w:val="fr-FR"/>
        </w:rPr>
      </w:pPr>
      <w:proofErr w:type="spellStart"/>
      <w:r w:rsidRPr="006569BF">
        <w:rPr>
          <w:lang w:val="fr-FR"/>
        </w:rPr>
        <w:t>Paladugu</w:t>
      </w:r>
      <w:proofErr w:type="spellEnd"/>
      <w:r w:rsidRPr="006569BF">
        <w:rPr>
          <w:lang w:val="fr-FR"/>
        </w:rPr>
        <w:t xml:space="preserve"> (607)</w:t>
      </w:r>
    </w:p>
    <w:p w14:paraId="612FAD94" w14:textId="77777777" w:rsidR="00427B8C" w:rsidRPr="006569BF" w:rsidRDefault="00427B8C" w:rsidP="006569BF">
      <w:pPr>
        <w:pStyle w:val="ListParagraph"/>
        <w:numPr>
          <w:ilvl w:val="0"/>
          <w:numId w:val="386"/>
        </w:numPr>
        <w:rPr>
          <w:lang w:val="fr-FR"/>
        </w:rPr>
      </w:pPr>
      <w:proofErr w:type="spellStart"/>
      <w:r w:rsidRPr="006569BF">
        <w:rPr>
          <w:lang w:val="fr-FR"/>
        </w:rPr>
        <w:t>Bhatlur</w:t>
      </w:r>
      <w:proofErr w:type="spellEnd"/>
      <w:r w:rsidRPr="006569BF">
        <w:rPr>
          <w:lang w:val="fr-FR"/>
        </w:rPr>
        <w:t xml:space="preserve"> (608)</w:t>
      </w:r>
    </w:p>
    <w:p w14:paraId="7D22DE21" w14:textId="77777777" w:rsidR="00427B8C" w:rsidRPr="00427B8C" w:rsidRDefault="00427B8C" w:rsidP="006569BF">
      <w:pPr>
        <w:pStyle w:val="ListParagraph"/>
        <w:numPr>
          <w:ilvl w:val="0"/>
          <w:numId w:val="386"/>
        </w:numPr>
      </w:pPr>
      <w:proofErr w:type="spellStart"/>
      <w:r w:rsidRPr="00427B8C">
        <w:t>Jalalpuram</w:t>
      </w:r>
      <w:proofErr w:type="spellEnd"/>
      <w:r w:rsidRPr="00427B8C">
        <w:t xml:space="preserve"> (609)</w:t>
      </w:r>
    </w:p>
    <w:p w14:paraId="3DB09BB6" w14:textId="77777777" w:rsidR="00427B8C" w:rsidRPr="00427B8C" w:rsidRDefault="00427B8C" w:rsidP="006569BF">
      <w:pPr>
        <w:pStyle w:val="ListParagraph"/>
        <w:numPr>
          <w:ilvl w:val="0"/>
          <w:numId w:val="386"/>
        </w:numPr>
      </w:pPr>
      <w:proofErr w:type="spellStart"/>
      <w:r w:rsidRPr="00427B8C">
        <w:t>Thotapall</w:t>
      </w:r>
      <w:r w:rsidRPr="00427B8C">
        <w:t>e</w:t>
      </w:r>
      <w:proofErr w:type="spellEnd"/>
      <w:r w:rsidRPr="00427B8C">
        <w:t xml:space="preserve"> (610)</w:t>
      </w:r>
    </w:p>
    <w:p w14:paraId="3B527B8B" w14:textId="77777777" w:rsidR="00427B8C" w:rsidRPr="00427B8C" w:rsidRDefault="00427B8C" w:rsidP="006569BF">
      <w:pPr>
        <w:pStyle w:val="ListParagraph"/>
        <w:numPr>
          <w:ilvl w:val="0"/>
          <w:numId w:val="386"/>
        </w:numPr>
      </w:pPr>
      <w:r w:rsidRPr="00427B8C">
        <w:t>Gwalior (M Corp.) WARD NO.-0018 (611)</w:t>
      </w:r>
    </w:p>
    <w:p w14:paraId="665A68F2" w14:textId="77777777" w:rsidR="00427B8C" w:rsidRPr="00427B8C" w:rsidRDefault="00427B8C" w:rsidP="006569BF">
      <w:pPr>
        <w:pStyle w:val="ListParagraph"/>
        <w:numPr>
          <w:ilvl w:val="0"/>
          <w:numId w:val="386"/>
        </w:numPr>
      </w:pPr>
      <w:r w:rsidRPr="00427B8C">
        <w:t>Gwalior (M Corp.) WARD NO.-0005 (612)</w:t>
      </w:r>
    </w:p>
    <w:p w14:paraId="357909DF" w14:textId="77777777" w:rsidR="00427B8C" w:rsidRPr="00427B8C" w:rsidRDefault="00427B8C" w:rsidP="006569BF">
      <w:pPr>
        <w:pStyle w:val="ListParagraph"/>
        <w:numPr>
          <w:ilvl w:val="0"/>
          <w:numId w:val="386"/>
        </w:numPr>
      </w:pPr>
      <w:r w:rsidRPr="00427B8C">
        <w:t>Gwalior (M Corp.) WARD NO.-0029 (613)</w:t>
      </w:r>
    </w:p>
    <w:p w14:paraId="7F7C7072" w14:textId="77777777" w:rsidR="00427B8C" w:rsidRPr="00427B8C" w:rsidRDefault="00427B8C" w:rsidP="006569BF">
      <w:pPr>
        <w:pStyle w:val="ListParagraph"/>
        <w:numPr>
          <w:ilvl w:val="0"/>
          <w:numId w:val="386"/>
        </w:numPr>
      </w:pPr>
      <w:r w:rsidRPr="00427B8C">
        <w:t>Gwalior (M Corp.) WARD NO.-0056 (614)</w:t>
      </w:r>
    </w:p>
    <w:p w14:paraId="63F2CDB5" w14:textId="77777777" w:rsidR="00427B8C" w:rsidRPr="00427B8C" w:rsidRDefault="00427B8C" w:rsidP="006569BF">
      <w:pPr>
        <w:pStyle w:val="ListParagraph"/>
        <w:numPr>
          <w:ilvl w:val="0"/>
          <w:numId w:val="386"/>
        </w:numPr>
      </w:pPr>
      <w:r w:rsidRPr="00427B8C">
        <w:t>Gwalior (M Corp.) WARD NO.-0015 (615)</w:t>
      </w:r>
    </w:p>
    <w:p w14:paraId="74CA822D" w14:textId="77777777" w:rsidR="00427B8C" w:rsidRPr="00427B8C" w:rsidRDefault="00427B8C" w:rsidP="006569BF">
      <w:pPr>
        <w:pStyle w:val="ListParagraph"/>
        <w:numPr>
          <w:ilvl w:val="0"/>
          <w:numId w:val="386"/>
        </w:numPr>
      </w:pPr>
      <w:r w:rsidRPr="00427B8C">
        <w:t>Gwalior (M Corp.) WARD NO.-0031 (616)</w:t>
      </w:r>
    </w:p>
    <w:p w14:paraId="17F0E7FE" w14:textId="77777777" w:rsidR="00427B8C" w:rsidRPr="00427B8C" w:rsidRDefault="00427B8C" w:rsidP="006569BF">
      <w:pPr>
        <w:pStyle w:val="ListParagraph"/>
        <w:numPr>
          <w:ilvl w:val="0"/>
          <w:numId w:val="386"/>
        </w:numPr>
      </w:pPr>
      <w:proofErr w:type="spellStart"/>
      <w:r w:rsidRPr="00427B8C">
        <w:t>Dabra</w:t>
      </w:r>
      <w:proofErr w:type="spellEnd"/>
      <w:r w:rsidRPr="00427B8C">
        <w:t xml:space="preserve"> (M) WARD NO.-0023 (617)</w:t>
      </w:r>
    </w:p>
    <w:p w14:paraId="1000C7A1" w14:textId="77777777" w:rsidR="00427B8C" w:rsidRPr="00427B8C" w:rsidRDefault="00427B8C" w:rsidP="006569BF">
      <w:pPr>
        <w:pStyle w:val="ListParagraph"/>
        <w:numPr>
          <w:ilvl w:val="0"/>
          <w:numId w:val="386"/>
        </w:numPr>
      </w:pPr>
      <w:proofErr w:type="spellStart"/>
      <w:r w:rsidRPr="00427B8C">
        <w:t>Dabra</w:t>
      </w:r>
      <w:proofErr w:type="spellEnd"/>
      <w:r w:rsidRPr="00427B8C">
        <w:t xml:space="preserve"> (M) WARD NO.-0019 (618)</w:t>
      </w:r>
    </w:p>
    <w:p w14:paraId="08F7227D" w14:textId="77777777" w:rsidR="00427B8C" w:rsidRPr="00427B8C" w:rsidRDefault="00427B8C" w:rsidP="006569BF">
      <w:pPr>
        <w:pStyle w:val="ListParagraph"/>
        <w:numPr>
          <w:ilvl w:val="0"/>
          <w:numId w:val="386"/>
        </w:numPr>
      </w:pPr>
      <w:proofErr w:type="spellStart"/>
      <w:r w:rsidRPr="00427B8C">
        <w:t>Bhitarwar</w:t>
      </w:r>
      <w:proofErr w:type="spellEnd"/>
      <w:r w:rsidRPr="00427B8C">
        <w:t xml:space="preserve"> (NP) WARD NO.-0014 (619)</w:t>
      </w:r>
    </w:p>
    <w:p w14:paraId="0BF2D554" w14:textId="77777777" w:rsidR="00427B8C" w:rsidRPr="00427B8C" w:rsidRDefault="00427B8C" w:rsidP="006569BF">
      <w:pPr>
        <w:pStyle w:val="ListParagraph"/>
        <w:numPr>
          <w:ilvl w:val="0"/>
          <w:numId w:val="386"/>
        </w:numPr>
      </w:pPr>
      <w:proofErr w:type="spellStart"/>
      <w:r w:rsidRPr="00427B8C">
        <w:t>Antari</w:t>
      </w:r>
      <w:proofErr w:type="spellEnd"/>
      <w:r w:rsidRPr="00427B8C">
        <w:t xml:space="preserve"> (NP) WARD NO.-0015 (620)</w:t>
      </w:r>
    </w:p>
    <w:p w14:paraId="7DEEA8AA" w14:textId="77777777" w:rsidR="00427B8C" w:rsidRPr="00427B8C" w:rsidRDefault="00427B8C" w:rsidP="006569BF">
      <w:pPr>
        <w:pStyle w:val="ListParagraph"/>
        <w:numPr>
          <w:ilvl w:val="0"/>
          <w:numId w:val="386"/>
        </w:numPr>
      </w:pPr>
      <w:proofErr w:type="spellStart"/>
      <w:r w:rsidRPr="00427B8C">
        <w:t>Karhiya</w:t>
      </w:r>
      <w:proofErr w:type="spellEnd"/>
      <w:r w:rsidRPr="00427B8C">
        <w:t xml:space="preserve"> (621)</w:t>
      </w:r>
    </w:p>
    <w:p w14:paraId="47C987F4" w14:textId="77777777" w:rsidR="00427B8C" w:rsidRPr="006569BF" w:rsidRDefault="00427B8C" w:rsidP="006569BF">
      <w:pPr>
        <w:pStyle w:val="ListParagraph"/>
        <w:numPr>
          <w:ilvl w:val="0"/>
          <w:numId w:val="386"/>
        </w:numPr>
        <w:rPr>
          <w:lang w:val="fr-FR"/>
        </w:rPr>
      </w:pPr>
      <w:proofErr w:type="spellStart"/>
      <w:r w:rsidRPr="006569BF">
        <w:rPr>
          <w:lang w:val="fr-FR"/>
        </w:rPr>
        <w:t>Nirawal</w:t>
      </w:r>
      <w:r w:rsidRPr="006569BF">
        <w:rPr>
          <w:lang w:val="fr-FR"/>
        </w:rPr>
        <w:lastRenderedPageBreak/>
        <w:t>i</w:t>
      </w:r>
      <w:proofErr w:type="spellEnd"/>
      <w:r w:rsidRPr="006569BF">
        <w:rPr>
          <w:lang w:val="fr-FR"/>
        </w:rPr>
        <w:t xml:space="preserve"> (622)</w:t>
      </w:r>
    </w:p>
    <w:p w14:paraId="197181C5" w14:textId="77777777" w:rsidR="00427B8C" w:rsidRPr="006569BF" w:rsidRDefault="00427B8C" w:rsidP="006569BF">
      <w:pPr>
        <w:pStyle w:val="ListParagraph"/>
        <w:numPr>
          <w:ilvl w:val="0"/>
          <w:numId w:val="386"/>
        </w:numPr>
        <w:rPr>
          <w:lang w:val="fr-FR"/>
        </w:rPr>
      </w:pPr>
      <w:proofErr w:type="spellStart"/>
      <w:r w:rsidRPr="006569BF">
        <w:rPr>
          <w:lang w:val="fr-FR"/>
        </w:rPr>
        <w:t>Dangguthina</w:t>
      </w:r>
      <w:proofErr w:type="spellEnd"/>
      <w:r w:rsidRPr="006569BF">
        <w:rPr>
          <w:lang w:val="fr-FR"/>
        </w:rPr>
        <w:t xml:space="preserve"> (623)</w:t>
      </w:r>
    </w:p>
    <w:p w14:paraId="328C2C26" w14:textId="77777777" w:rsidR="00427B8C" w:rsidRPr="006569BF" w:rsidRDefault="00427B8C" w:rsidP="006569BF">
      <w:pPr>
        <w:pStyle w:val="ListParagraph"/>
        <w:numPr>
          <w:ilvl w:val="0"/>
          <w:numId w:val="386"/>
        </w:numPr>
        <w:rPr>
          <w:lang w:val="fr-FR"/>
        </w:rPr>
      </w:pPr>
      <w:proofErr w:type="spellStart"/>
      <w:r w:rsidRPr="006569BF">
        <w:rPr>
          <w:lang w:val="fr-FR"/>
        </w:rPr>
        <w:t>Maharajpura</w:t>
      </w:r>
      <w:proofErr w:type="spellEnd"/>
      <w:r w:rsidRPr="006569BF">
        <w:rPr>
          <w:lang w:val="fr-FR"/>
        </w:rPr>
        <w:t xml:space="preserve"> (624)</w:t>
      </w:r>
    </w:p>
    <w:p w14:paraId="46866F84" w14:textId="77777777" w:rsidR="00427B8C" w:rsidRPr="006569BF" w:rsidRDefault="00427B8C" w:rsidP="006569BF">
      <w:pPr>
        <w:pStyle w:val="ListParagraph"/>
        <w:numPr>
          <w:ilvl w:val="0"/>
          <w:numId w:val="386"/>
        </w:numPr>
        <w:rPr>
          <w:lang w:val="fr-FR"/>
        </w:rPr>
      </w:pPr>
      <w:proofErr w:type="spellStart"/>
      <w:r w:rsidRPr="006569BF">
        <w:rPr>
          <w:lang w:val="fr-FR"/>
        </w:rPr>
        <w:t>Chandpura</w:t>
      </w:r>
      <w:proofErr w:type="spellEnd"/>
      <w:r w:rsidRPr="006569BF">
        <w:rPr>
          <w:lang w:val="fr-FR"/>
        </w:rPr>
        <w:t xml:space="preserve"> (625)</w:t>
      </w:r>
    </w:p>
    <w:p w14:paraId="2E710042" w14:textId="77777777" w:rsidR="00427B8C" w:rsidRPr="006569BF" w:rsidRDefault="00427B8C" w:rsidP="006569BF">
      <w:pPr>
        <w:pStyle w:val="ListParagraph"/>
        <w:numPr>
          <w:ilvl w:val="0"/>
          <w:numId w:val="386"/>
        </w:numPr>
        <w:rPr>
          <w:lang w:val="fr-FR"/>
        </w:rPr>
      </w:pPr>
      <w:proofErr w:type="spellStart"/>
      <w:r w:rsidRPr="006569BF">
        <w:rPr>
          <w:lang w:val="fr-FR"/>
        </w:rPr>
        <w:t>Chandoha</w:t>
      </w:r>
      <w:proofErr w:type="spellEnd"/>
      <w:r w:rsidRPr="006569BF">
        <w:rPr>
          <w:lang w:val="fr-FR"/>
        </w:rPr>
        <w:t xml:space="preserve"> </w:t>
      </w:r>
      <w:proofErr w:type="spellStart"/>
      <w:r w:rsidRPr="006569BF">
        <w:rPr>
          <w:lang w:val="fr-FR"/>
        </w:rPr>
        <w:t>Khurd</w:t>
      </w:r>
      <w:proofErr w:type="spellEnd"/>
      <w:r w:rsidRPr="006569BF">
        <w:rPr>
          <w:lang w:val="fr-FR"/>
        </w:rPr>
        <w:t xml:space="preserve"> (626)</w:t>
      </w:r>
    </w:p>
    <w:p w14:paraId="4023ADA2" w14:textId="77777777" w:rsidR="00427B8C" w:rsidRPr="00427B8C" w:rsidRDefault="00427B8C" w:rsidP="006569BF">
      <w:pPr>
        <w:pStyle w:val="ListParagraph"/>
        <w:numPr>
          <w:ilvl w:val="0"/>
          <w:numId w:val="386"/>
        </w:numPr>
      </w:pPr>
      <w:r w:rsidRPr="00427B8C">
        <w:t>Hassan (CMC) WARD NO.-0035 (627)</w:t>
      </w:r>
    </w:p>
    <w:p w14:paraId="33C8E888" w14:textId="77777777" w:rsidR="00427B8C" w:rsidRPr="00427B8C" w:rsidRDefault="00427B8C" w:rsidP="006569BF">
      <w:pPr>
        <w:pStyle w:val="ListParagraph"/>
        <w:numPr>
          <w:ilvl w:val="0"/>
          <w:numId w:val="386"/>
        </w:numPr>
      </w:pPr>
      <w:proofErr w:type="spellStart"/>
      <w:r w:rsidRPr="00427B8C">
        <w:t>Channarayapatna</w:t>
      </w:r>
      <w:proofErr w:type="spellEnd"/>
      <w:r w:rsidRPr="00427B8C">
        <w:t xml:space="preserve"> (TMC) WARD NO.-0019 (628)</w:t>
      </w:r>
    </w:p>
    <w:p w14:paraId="3D8D8A97" w14:textId="77777777" w:rsidR="00427B8C" w:rsidRPr="00427B8C" w:rsidRDefault="00427B8C" w:rsidP="006569BF">
      <w:pPr>
        <w:pStyle w:val="ListParagraph"/>
        <w:numPr>
          <w:ilvl w:val="0"/>
          <w:numId w:val="386"/>
        </w:numPr>
      </w:pPr>
      <w:proofErr w:type="spellStart"/>
      <w:r w:rsidRPr="00427B8C">
        <w:t>Belur</w:t>
      </w:r>
      <w:proofErr w:type="spellEnd"/>
      <w:r w:rsidRPr="00427B8C">
        <w:t xml:space="preserve"> </w:t>
      </w:r>
      <w:r w:rsidRPr="00427B8C">
        <w:t>(TMC) WARD NO.-0005 (629)</w:t>
      </w:r>
    </w:p>
    <w:p w14:paraId="7A0A8CE2" w14:textId="77777777" w:rsidR="00427B8C" w:rsidRPr="00427B8C" w:rsidRDefault="00427B8C" w:rsidP="006569BF">
      <w:pPr>
        <w:pStyle w:val="ListParagraph"/>
        <w:numPr>
          <w:ilvl w:val="0"/>
          <w:numId w:val="386"/>
        </w:numPr>
      </w:pPr>
      <w:proofErr w:type="spellStart"/>
      <w:r w:rsidRPr="00427B8C">
        <w:t>Sakleshpur</w:t>
      </w:r>
      <w:proofErr w:type="spellEnd"/>
      <w:r w:rsidRPr="00427B8C">
        <w:t xml:space="preserve"> (TMC) WARD NO.-0016 (630)</w:t>
      </w:r>
    </w:p>
    <w:p w14:paraId="01CBA5A1" w14:textId="77777777" w:rsidR="00427B8C" w:rsidRPr="00427B8C" w:rsidRDefault="00427B8C" w:rsidP="006569BF">
      <w:pPr>
        <w:pStyle w:val="ListParagraph"/>
        <w:numPr>
          <w:ilvl w:val="0"/>
          <w:numId w:val="386"/>
        </w:numPr>
      </w:pPr>
      <w:proofErr w:type="spellStart"/>
      <w:r w:rsidRPr="00427B8C">
        <w:t>Javagal</w:t>
      </w:r>
      <w:proofErr w:type="spellEnd"/>
      <w:r w:rsidRPr="00427B8C">
        <w:t xml:space="preserve"> (631)</w:t>
      </w:r>
    </w:p>
    <w:p w14:paraId="7C9DB7C6" w14:textId="77777777" w:rsidR="00427B8C" w:rsidRPr="00427B8C" w:rsidRDefault="00427B8C" w:rsidP="006569BF">
      <w:pPr>
        <w:pStyle w:val="ListParagraph"/>
        <w:numPr>
          <w:ilvl w:val="0"/>
          <w:numId w:val="386"/>
        </w:numPr>
      </w:pPr>
      <w:proofErr w:type="spellStart"/>
      <w:r w:rsidRPr="00427B8C">
        <w:t>Kalyadi</w:t>
      </w:r>
      <w:proofErr w:type="spellEnd"/>
      <w:r w:rsidRPr="00427B8C">
        <w:t xml:space="preserve"> (632)</w:t>
      </w:r>
    </w:p>
    <w:p w14:paraId="49A0202A" w14:textId="77777777" w:rsidR="00427B8C" w:rsidRPr="00427B8C" w:rsidRDefault="00427B8C" w:rsidP="006569BF">
      <w:pPr>
        <w:pStyle w:val="ListParagraph"/>
        <w:numPr>
          <w:ilvl w:val="0"/>
          <w:numId w:val="386"/>
        </w:numPr>
      </w:pPr>
      <w:proofErr w:type="spellStart"/>
      <w:r w:rsidRPr="00427B8C">
        <w:t>Ibbedu</w:t>
      </w:r>
      <w:proofErr w:type="spellEnd"/>
      <w:r w:rsidRPr="00427B8C">
        <w:t xml:space="preserve"> (633)</w:t>
      </w:r>
    </w:p>
    <w:p w14:paraId="1EFED822" w14:textId="77777777" w:rsidR="00427B8C" w:rsidRPr="00427B8C" w:rsidRDefault="00427B8C" w:rsidP="006569BF">
      <w:pPr>
        <w:pStyle w:val="ListParagraph"/>
        <w:numPr>
          <w:ilvl w:val="0"/>
          <w:numId w:val="386"/>
        </w:numPr>
      </w:pPr>
      <w:proofErr w:type="spellStart"/>
      <w:r w:rsidRPr="00427B8C">
        <w:t>Adihalli</w:t>
      </w:r>
      <w:proofErr w:type="spellEnd"/>
      <w:r w:rsidRPr="00427B8C">
        <w:t xml:space="preserve"> (634)</w:t>
      </w:r>
    </w:p>
    <w:p w14:paraId="31B640E8" w14:textId="77777777" w:rsidR="00427B8C" w:rsidRPr="00427B8C" w:rsidRDefault="00427B8C" w:rsidP="006569BF">
      <w:pPr>
        <w:pStyle w:val="ListParagraph"/>
        <w:numPr>
          <w:ilvl w:val="0"/>
          <w:numId w:val="386"/>
        </w:numPr>
      </w:pPr>
      <w:proofErr w:type="spellStart"/>
      <w:r w:rsidRPr="00427B8C">
        <w:t>Madapura</w:t>
      </w:r>
      <w:proofErr w:type="spellEnd"/>
      <w:r w:rsidRPr="00427B8C">
        <w:t xml:space="preserve"> (635)</w:t>
      </w:r>
    </w:p>
    <w:p w14:paraId="37E4D2BB" w14:textId="77777777" w:rsidR="00427B8C" w:rsidRPr="006569BF" w:rsidRDefault="00427B8C" w:rsidP="006569BF">
      <w:pPr>
        <w:pStyle w:val="ListParagraph"/>
        <w:numPr>
          <w:ilvl w:val="0"/>
          <w:numId w:val="386"/>
        </w:numPr>
        <w:rPr>
          <w:lang w:val="fr-FR"/>
        </w:rPr>
      </w:pPr>
      <w:proofErr w:type="spellStart"/>
      <w:r w:rsidRPr="006569BF">
        <w:rPr>
          <w:lang w:val="fr-FR"/>
        </w:rPr>
        <w:t>Herur</w:t>
      </w:r>
      <w:proofErr w:type="spellEnd"/>
      <w:r w:rsidRPr="006569BF">
        <w:rPr>
          <w:lang w:val="fr-FR"/>
        </w:rPr>
        <w:t xml:space="preserve"> (636)</w:t>
      </w:r>
    </w:p>
    <w:p w14:paraId="60753097" w14:textId="77777777" w:rsidR="00427B8C" w:rsidRPr="006569BF" w:rsidRDefault="00427B8C" w:rsidP="006569BF">
      <w:pPr>
        <w:pStyle w:val="ListParagraph"/>
        <w:numPr>
          <w:ilvl w:val="0"/>
          <w:numId w:val="386"/>
        </w:numPr>
        <w:rPr>
          <w:lang w:val="fr-FR"/>
        </w:rPr>
      </w:pPr>
      <w:proofErr w:type="spellStart"/>
      <w:r w:rsidRPr="006569BF">
        <w:rPr>
          <w:lang w:val="fr-FR"/>
        </w:rPr>
        <w:t>Mallithammanahalli</w:t>
      </w:r>
      <w:proofErr w:type="spellEnd"/>
      <w:r w:rsidRPr="006569BF">
        <w:rPr>
          <w:lang w:val="fr-FR"/>
        </w:rPr>
        <w:t xml:space="preserve"> (637)</w:t>
      </w:r>
    </w:p>
    <w:p w14:paraId="0AD5F6D6" w14:textId="77777777" w:rsidR="00427B8C" w:rsidRPr="006569BF" w:rsidRDefault="00427B8C" w:rsidP="006569BF">
      <w:pPr>
        <w:pStyle w:val="ListParagraph"/>
        <w:numPr>
          <w:ilvl w:val="0"/>
          <w:numId w:val="386"/>
        </w:numPr>
        <w:rPr>
          <w:lang w:val="fr-FR"/>
        </w:rPr>
      </w:pPr>
      <w:proofErr w:type="spellStart"/>
      <w:r w:rsidRPr="006569BF">
        <w:rPr>
          <w:lang w:val="fr-FR"/>
        </w:rPr>
        <w:t>Aralap</w:t>
      </w:r>
      <w:r w:rsidRPr="006569BF">
        <w:rPr>
          <w:lang w:val="fr-FR"/>
        </w:rPr>
        <w:t>ura</w:t>
      </w:r>
      <w:proofErr w:type="spellEnd"/>
      <w:r w:rsidRPr="006569BF">
        <w:rPr>
          <w:lang w:val="fr-FR"/>
        </w:rPr>
        <w:t xml:space="preserve"> (638)</w:t>
      </w:r>
    </w:p>
    <w:p w14:paraId="4D6B2B62" w14:textId="77777777" w:rsidR="00427B8C" w:rsidRPr="006569BF" w:rsidRDefault="00427B8C" w:rsidP="006569BF">
      <w:pPr>
        <w:pStyle w:val="ListParagraph"/>
        <w:numPr>
          <w:ilvl w:val="0"/>
          <w:numId w:val="386"/>
        </w:numPr>
        <w:rPr>
          <w:lang w:val="fr-FR"/>
        </w:rPr>
      </w:pPr>
      <w:proofErr w:type="spellStart"/>
      <w:r w:rsidRPr="006569BF">
        <w:rPr>
          <w:lang w:val="fr-FR"/>
        </w:rPr>
        <w:t>Kodihalli</w:t>
      </w:r>
      <w:proofErr w:type="spellEnd"/>
      <w:r w:rsidRPr="006569BF">
        <w:rPr>
          <w:lang w:val="fr-FR"/>
        </w:rPr>
        <w:t xml:space="preserve"> (639)</w:t>
      </w:r>
    </w:p>
    <w:p w14:paraId="236C3EEC" w14:textId="77777777" w:rsidR="00427B8C" w:rsidRPr="006569BF" w:rsidRDefault="00427B8C" w:rsidP="006569BF">
      <w:pPr>
        <w:pStyle w:val="ListParagraph"/>
        <w:numPr>
          <w:ilvl w:val="0"/>
          <w:numId w:val="386"/>
        </w:numPr>
        <w:rPr>
          <w:lang w:val="fr-FR"/>
        </w:rPr>
      </w:pPr>
      <w:proofErr w:type="spellStart"/>
      <w:r w:rsidRPr="006569BF">
        <w:rPr>
          <w:lang w:val="fr-FR"/>
        </w:rPr>
        <w:t>Kogilamane</w:t>
      </w:r>
      <w:proofErr w:type="spellEnd"/>
      <w:r w:rsidRPr="006569BF">
        <w:rPr>
          <w:lang w:val="fr-FR"/>
        </w:rPr>
        <w:t xml:space="preserve"> (640)</w:t>
      </w:r>
    </w:p>
    <w:p w14:paraId="0AB6A1EE" w14:textId="77777777" w:rsidR="00427B8C" w:rsidRPr="006569BF" w:rsidRDefault="00427B8C" w:rsidP="006569BF">
      <w:pPr>
        <w:pStyle w:val="ListParagraph"/>
        <w:numPr>
          <w:ilvl w:val="0"/>
          <w:numId w:val="386"/>
        </w:numPr>
        <w:rPr>
          <w:lang w:val="fr-FR"/>
        </w:rPr>
      </w:pPr>
      <w:proofErr w:type="spellStart"/>
      <w:r w:rsidRPr="006569BF">
        <w:rPr>
          <w:lang w:val="fr-FR"/>
        </w:rPr>
        <w:t>Chikkonahalli</w:t>
      </w:r>
      <w:proofErr w:type="spellEnd"/>
      <w:r w:rsidRPr="006569BF">
        <w:rPr>
          <w:lang w:val="fr-FR"/>
        </w:rPr>
        <w:t xml:space="preserve"> (641)</w:t>
      </w:r>
    </w:p>
    <w:p w14:paraId="1B6ED1CC" w14:textId="77777777" w:rsidR="00427B8C" w:rsidRPr="006569BF" w:rsidRDefault="00427B8C" w:rsidP="006569BF">
      <w:pPr>
        <w:pStyle w:val="ListParagraph"/>
        <w:numPr>
          <w:ilvl w:val="0"/>
          <w:numId w:val="386"/>
        </w:numPr>
        <w:rPr>
          <w:lang w:val="fr-FR"/>
        </w:rPr>
      </w:pPr>
      <w:proofErr w:type="spellStart"/>
      <w:r w:rsidRPr="006569BF">
        <w:rPr>
          <w:lang w:val="fr-FR"/>
        </w:rPr>
        <w:t>Rechihalli</w:t>
      </w:r>
      <w:proofErr w:type="spellEnd"/>
      <w:r w:rsidRPr="006569BF">
        <w:rPr>
          <w:lang w:val="fr-FR"/>
        </w:rPr>
        <w:t xml:space="preserve"> (642)</w:t>
      </w:r>
    </w:p>
    <w:p w14:paraId="05734AA4" w14:textId="77777777" w:rsidR="00427B8C" w:rsidRPr="006569BF" w:rsidRDefault="00427B8C" w:rsidP="006569BF">
      <w:pPr>
        <w:pStyle w:val="ListParagraph"/>
        <w:numPr>
          <w:ilvl w:val="0"/>
          <w:numId w:val="386"/>
        </w:numPr>
        <w:rPr>
          <w:lang w:val="fr-FR"/>
        </w:rPr>
      </w:pPr>
      <w:proofErr w:type="spellStart"/>
      <w:r w:rsidRPr="006569BF">
        <w:rPr>
          <w:lang w:val="fr-FR"/>
        </w:rPr>
        <w:t>Thendihalli</w:t>
      </w:r>
      <w:proofErr w:type="spellEnd"/>
      <w:r w:rsidRPr="006569BF">
        <w:rPr>
          <w:lang w:val="fr-FR"/>
        </w:rPr>
        <w:t xml:space="preserve"> (643)</w:t>
      </w:r>
    </w:p>
    <w:p w14:paraId="33032CA7" w14:textId="77777777" w:rsidR="00427B8C" w:rsidRPr="006569BF" w:rsidRDefault="00427B8C" w:rsidP="006569BF">
      <w:pPr>
        <w:pStyle w:val="ListParagraph"/>
        <w:numPr>
          <w:ilvl w:val="0"/>
          <w:numId w:val="386"/>
        </w:numPr>
        <w:rPr>
          <w:lang w:val="fr-FR"/>
        </w:rPr>
      </w:pPr>
      <w:proofErr w:type="spellStart"/>
      <w:r w:rsidRPr="006569BF">
        <w:rPr>
          <w:lang w:val="fr-FR"/>
        </w:rPr>
        <w:t>Shanthapura</w:t>
      </w:r>
      <w:proofErr w:type="spellEnd"/>
      <w:r w:rsidRPr="006569BF">
        <w:rPr>
          <w:lang w:val="fr-FR"/>
        </w:rPr>
        <w:t xml:space="preserve"> (644)</w:t>
      </w:r>
    </w:p>
    <w:p w14:paraId="1BD4C98D" w14:textId="77777777" w:rsidR="00427B8C" w:rsidRPr="006569BF" w:rsidRDefault="00427B8C" w:rsidP="006569BF">
      <w:pPr>
        <w:pStyle w:val="ListParagraph"/>
        <w:numPr>
          <w:ilvl w:val="0"/>
          <w:numId w:val="386"/>
        </w:numPr>
        <w:rPr>
          <w:lang w:val="fr-FR"/>
        </w:rPr>
      </w:pPr>
      <w:proofErr w:type="spellStart"/>
      <w:r w:rsidRPr="006569BF">
        <w:rPr>
          <w:lang w:val="fr-FR"/>
        </w:rPr>
        <w:t>Kabbinakere</w:t>
      </w:r>
      <w:proofErr w:type="spellEnd"/>
      <w:r w:rsidRPr="006569BF">
        <w:rPr>
          <w:lang w:val="fr-FR"/>
        </w:rPr>
        <w:t xml:space="preserve"> (645)</w:t>
      </w:r>
    </w:p>
    <w:p w14:paraId="4D44F99E" w14:textId="77777777" w:rsidR="00427B8C" w:rsidRPr="00427B8C" w:rsidRDefault="00427B8C" w:rsidP="006569BF">
      <w:pPr>
        <w:pStyle w:val="ListParagraph"/>
        <w:numPr>
          <w:ilvl w:val="0"/>
          <w:numId w:val="386"/>
        </w:numPr>
      </w:pPr>
      <w:proofErr w:type="spellStart"/>
      <w:r w:rsidRPr="00427B8C">
        <w:t>Kalanamata</w:t>
      </w:r>
      <w:proofErr w:type="spellEnd"/>
      <w:r w:rsidRPr="00427B8C">
        <w:t xml:space="preserve"> (646)</w:t>
      </w:r>
    </w:p>
    <w:p w14:paraId="6A29029B" w14:textId="77777777" w:rsidR="00427B8C" w:rsidRPr="00427B8C" w:rsidRDefault="00427B8C" w:rsidP="006569BF">
      <w:pPr>
        <w:pStyle w:val="ListParagraph"/>
        <w:numPr>
          <w:ilvl w:val="0"/>
          <w:numId w:val="386"/>
        </w:numPr>
      </w:pPr>
      <w:r w:rsidRPr="00427B8C">
        <w:t>Indore (M Corp.) WARD NO.-0022 (647)</w:t>
      </w:r>
    </w:p>
    <w:p w14:paraId="4255D6D7" w14:textId="77777777" w:rsidR="00427B8C" w:rsidRPr="00427B8C" w:rsidRDefault="00427B8C" w:rsidP="006569BF">
      <w:pPr>
        <w:pStyle w:val="ListParagraph"/>
        <w:numPr>
          <w:ilvl w:val="0"/>
          <w:numId w:val="386"/>
        </w:numPr>
      </w:pPr>
      <w:r w:rsidRPr="00427B8C">
        <w:t>Indore (M Corp.) WARD NO.-0037 (648)</w:t>
      </w:r>
    </w:p>
    <w:p w14:paraId="721FCA79" w14:textId="77777777" w:rsidR="00427B8C" w:rsidRPr="00427B8C" w:rsidRDefault="00427B8C" w:rsidP="006569BF">
      <w:pPr>
        <w:pStyle w:val="ListParagraph"/>
        <w:numPr>
          <w:ilvl w:val="0"/>
          <w:numId w:val="386"/>
        </w:numPr>
      </w:pPr>
      <w:r w:rsidRPr="00427B8C">
        <w:t>Indore (M Corp.) WARD NO.-0048 (649)</w:t>
      </w:r>
    </w:p>
    <w:p w14:paraId="48A77207" w14:textId="77777777" w:rsidR="00427B8C" w:rsidRPr="00427B8C" w:rsidRDefault="00427B8C" w:rsidP="006569BF">
      <w:pPr>
        <w:pStyle w:val="ListParagraph"/>
        <w:numPr>
          <w:ilvl w:val="0"/>
          <w:numId w:val="386"/>
        </w:numPr>
      </w:pPr>
      <w:r w:rsidRPr="00427B8C">
        <w:t>Indore (M Corp.) WARD NO.-0065 (650)</w:t>
      </w:r>
    </w:p>
    <w:p w14:paraId="5ACE49F0" w14:textId="77777777" w:rsidR="00427B8C" w:rsidRPr="00427B8C" w:rsidRDefault="00427B8C" w:rsidP="006569BF">
      <w:pPr>
        <w:pStyle w:val="ListParagraph"/>
        <w:numPr>
          <w:ilvl w:val="0"/>
          <w:numId w:val="386"/>
        </w:numPr>
      </w:pPr>
      <w:r w:rsidRPr="00427B8C">
        <w:t>Indore (M Corp.) WARD NO.-0033 (651)</w:t>
      </w:r>
    </w:p>
    <w:p w14:paraId="36F75C65" w14:textId="77777777" w:rsidR="00427B8C" w:rsidRPr="00427B8C" w:rsidRDefault="00427B8C" w:rsidP="006569BF">
      <w:pPr>
        <w:pStyle w:val="ListParagraph"/>
        <w:numPr>
          <w:ilvl w:val="0"/>
          <w:numId w:val="386"/>
        </w:numPr>
      </w:pPr>
      <w:r w:rsidRPr="00427B8C">
        <w:t xml:space="preserve">Indore (M Corp.) WARD </w:t>
      </w:r>
      <w:r w:rsidRPr="00427B8C">
        <w:t>NO.-0043 (652)</w:t>
      </w:r>
    </w:p>
    <w:p w14:paraId="4AA07139" w14:textId="77777777" w:rsidR="00427B8C" w:rsidRPr="00427B8C" w:rsidRDefault="00427B8C" w:rsidP="006569BF">
      <w:pPr>
        <w:pStyle w:val="ListParagraph"/>
        <w:numPr>
          <w:ilvl w:val="0"/>
          <w:numId w:val="386"/>
        </w:numPr>
      </w:pPr>
      <w:r w:rsidRPr="00427B8C">
        <w:t>Indore (M Corp.) WARD NO.-0004 (653)</w:t>
      </w:r>
    </w:p>
    <w:p w14:paraId="08246C14" w14:textId="77777777" w:rsidR="00427B8C" w:rsidRPr="00427B8C" w:rsidRDefault="00427B8C" w:rsidP="006569BF">
      <w:pPr>
        <w:pStyle w:val="ListParagraph"/>
        <w:numPr>
          <w:ilvl w:val="0"/>
          <w:numId w:val="386"/>
        </w:numPr>
      </w:pPr>
      <w:r w:rsidRPr="00427B8C">
        <w:t>Indore (M Corp.) WARD NO.-0036 (654)</w:t>
      </w:r>
    </w:p>
    <w:p w14:paraId="785302F8" w14:textId="77777777" w:rsidR="00427B8C" w:rsidRPr="00427B8C" w:rsidRDefault="00427B8C" w:rsidP="006569BF">
      <w:pPr>
        <w:pStyle w:val="ListParagraph"/>
        <w:numPr>
          <w:ilvl w:val="0"/>
          <w:numId w:val="386"/>
        </w:numPr>
      </w:pPr>
      <w:r w:rsidRPr="00427B8C">
        <w:t>Indore (M Corp.) WARD NO.-0062 (655)</w:t>
      </w:r>
    </w:p>
    <w:p w14:paraId="23A5DDC8" w14:textId="77777777" w:rsidR="00427B8C" w:rsidRPr="00427B8C" w:rsidRDefault="00427B8C" w:rsidP="006569BF">
      <w:pPr>
        <w:pStyle w:val="ListParagraph"/>
        <w:numPr>
          <w:ilvl w:val="0"/>
          <w:numId w:val="386"/>
        </w:numPr>
      </w:pPr>
      <w:r w:rsidRPr="00427B8C">
        <w:t>Bank (CT) WARD NO.-0001 (656)</w:t>
      </w:r>
    </w:p>
    <w:p w14:paraId="2D39F489" w14:textId="77777777" w:rsidR="00427B8C" w:rsidRPr="00427B8C" w:rsidRDefault="00427B8C" w:rsidP="006569BF">
      <w:pPr>
        <w:pStyle w:val="ListParagraph"/>
        <w:numPr>
          <w:ilvl w:val="0"/>
          <w:numId w:val="386"/>
        </w:numPr>
      </w:pPr>
      <w:r w:rsidRPr="00427B8C">
        <w:t xml:space="preserve">Rau (NP) WARD </w:t>
      </w:r>
      <w:r w:rsidRPr="00427B8C">
        <w:t>NO.-0010 (657)</w:t>
      </w:r>
    </w:p>
    <w:p w14:paraId="2366EC0F" w14:textId="77777777" w:rsidR="00427B8C" w:rsidRPr="00427B8C" w:rsidRDefault="00427B8C" w:rsidP="006569BF">
      <w:pPr>
        <w:pStyle w:val="ListParagraph"/>
        <w:numPr>
          <w:ilvl w:val="0"/>
          <w:numId w:val="386"/>
        </w:numPr>
      </w:pPr>
      <w:proofErr w:type="spellStart"/>
      <w:r w:rsidRPr="00427B8C">
        <w:t>Betma</w:t>
      </w:r>
      <w:proofErr w:type="spellEnd"/>
      <w:r w:rsidRPr="00427B8C">
        <w:t xml:space="preserve"> (NP) WARD NO.-0004 (658)</w:t>
      </w:r>
    </w:p>
    <w:p w14:paraId="3E7ACF72" w14:textId="77777777" w:rsidR="00427B8C" w:rsidRPr="00427B8C" w:rsidRDefault="00427B8C" w:rsidP="006569BF">
      <w:pPr>
        <w:pStyle w:val="ListParagraph"/>
        <w:numPr>
          <w:ilvl w:val="0"/>
          <w:numId w:val="386"/>
        </w:numPr>
      </w:pPr>
      <w:proofErr w:type="spellStart"/>
      <w:r w:rsidRPr="00427B8C">
        <w:t>Bhagora</w:t>
      </w:r>
      <w:proofErr w:type="spellEnd"/>
      <w:r w:rsidRPr="00427B8C">
        <w:t xml:space="preserve"> (659)</w:t>
      </w:r>
    </w:p>
    <w:p w14:paraId="087513A5" w14:textId="77777777" w:rsidR="00427B8C" w:rsidRPr="006569BF" w:rsidRDefault="00427B8C" w:rsidP="006569BF">
      <w:pPr>
        <w:pStyle w:val="ListParagraph"/>
        <w:numPr>
          <w:ilvl w:val="0"/>
          <w:numId w:val="386"/>
        </w:numPr>
        <w:rPr>
          <w:lang w:val="fr-FR"/>
        </w:rPr>
      </w:pPr>
      <w:proofErr w:type="spellStart"/>
      <w:r w:rsidRPr="006569BF">
        <w:rPr>
          <w:lang w:val="fr-FR"/>
        </w:rPr>
        <w:t>Jamburdi</w:t>
      </w:r>
      <w:proofErr w:type="spellEnd"/>
      <w:r w:rsidRPr="006569BF">
        <w:rPr>
          <w:lang w:val="fr-FR"/>
        </w:rPr>
        <w:t xml:space="preserve"> </w:t>
      </w:r>
      <w:proofErr w:type="spellStart"/>
      <w:r w:rsidRPr="006569BF">
        <w:rPr>
          <w:lang w:val="fr-FR"/>
        </w:rPr>
        <w:t>Hapsi</w:t>
      </w:r>
      <w:proofErr w:type="spellEnd"/>
      <w:r w:rsidRPr="006569BF">
        <w:rPr>
          <w:lang w:val="fr-FR"/>
        </w:rPr>
        <w:t xml:space="preserve"> (660)</w:t>
      </w:r>
    </w:p>
    <w:p w14:paraId="0E7F6282" w14:textId="77777777" w:rsidR="00427B8C" w:rsidRPr="006569BF" w:rsidRDefault="00427B8C" w:rsidP="006569BF">
      <w:pPr>
        <w:pStyle w:val="ListParagraph"/>
        <w:numPr>
          <w:ilvl w:val="0"/>
          <w:numId w:val="386"/>
        </w:numPr>
        <w:rPr>
          <w:lang w:val="fr-FR"/>
        </w:rPr>
      </w:pPr>
      <w:r w:rsidRPr="006569BF">
        <w:rPr>
          <w:lang w:val="fr-FR"/>
        </w:rPr>
        <w:t xml:space="preserve">Mata </w:t>
      </w:r>
      <w:proofErr w:type="spellStart"/>
      <w:r w:rsidRPr="006569BF">
        <w:rPr>
          <w:lang w:val="fr-FR"/>
        </w:rPr>
        <w:t>Barodi</w:t>
      </w:r>
      <w:proofErr w:type="spellEnd"/>
      <w:r w:rsidRPr="006569BF">
        <w:rPr>
          <w:lang w:val="fr-FR"/>
        </w:rPr>
        <w:t xml:space="preserve"> (661)</w:t>
      </w:r>
    </w:p>
    <w:p w14:paraId="47F2C63B" w14:textId="77777777" w:rsidR="00427B8C" w:rsidRPr="006569BF" w:rsidRDefault="00427B8C" w:rsidP="006569BF">
      <w:pPr>
        <w:pStyle w:val="ListParagraph"/>
        <w:numPr>
          <w:ilvl w:val="0"/>
          <w:numId w:val="386"/>
        </w:numPr>
        <w:rPr>
          <w:lang w:val="fr-FR"/>
        </w:rPr>
      </w:pPr>
      <w:proofErr w:type="spellStart"/>
      <w:r w:rsidRPr="006569BF">
        <w:rPr>
          <w:lang w:val="fr-FR"/>
        </w:rPr>
        <w:t>Sangvi</w:t>
      </w:r>
      <w:proofErr w:type="spellEnd"/>
      <w:r w:rsidRPr="006569BF">
        <w:rPr>
          <w:lang w:val="fr-FR"/>
        </w:rPr>
        <w:t xml:space="preserve"> (662)</w:t>
      </w:r>
    </w:p>
    <w:p w14:paraId="47AB9754" w14:textId="77777777" w:rsidR="00427B8C" w:rsidRPr="00427B8C" w:rsidRDefault="00427B8C" w:rsidP="006569BF">
      <w:pPr>
        <w:pStyle w:val="ListParagraph"/>
        <w:numPr>
          <w:ilvl w:val="0"/>
          <w:numId w:val="386"/>
        </w:numPr>
      </w:pPr>
      <w:proofErr w:type="spellStart"/>
      <w:r w:rsidRPr="00427B8C">
        <w:t>Bisa</w:t>
      </w:r>
      <w:proofErr w:type="spellEnd"/>
      <w:r w:rsidRPr="00427B8C">
        <w:t xml:space="preserve"> </w:t>
      </w:r>
      <w:proofErr w:type="spellStart"/>
      <w:r w:rsidRPr="00427B8C">
        <w:t>Khedi</w:t>
      </w:r>
      <w:proofErr w:type="spellEnd"/>
      <w:r w:rsidRPr="00427B8C">
        <w:t xml:space="preserve"> (663)</w:t>
      </w:r>
    </w:p>
    <w:p w14:paraId="1CD95FD0" w14:textId="77777777" w:rsidR="00427B8C" w:rsidRPr="00427B8C" w:rsidRDefault="00427B8C" w:rsidP="006569BF">
      <w:pPr>
        <w:pStyle w:val="ListParagraph"/>
        <w:numPr>
          <w:ilvl w:val="0"/>
          <w:numId w:val="386"/>
        </w:numPr>
      </w:pPr>
      <w:r w:rsidRPr="00427B8C">
        <w:t>Jabalpur (M Corp.) WARD NO.-0037 (664)</w:t>
      </w:r>
    </w:p>
    <w:p w14:paraId="5A3D706C" w14:textId="77777777" w:rsidR="00427B8C" w:rsidRPr="00427B8C" w:rsidRDefault="00427B8C" w:rsidP="006569BF">
      <w:pPr>
        <w:pStyle w:val="ListParagraph"/>
        <w:numPr>
          <w:ilvl w:val="0"/>
          <w:numId w:val="386"/>
        </w:numPr>
      </w:pPr>
      <w:r w:rsidRPr="00427B8C">
        <w:t>Jabal</w:t>
      </w:r>
      <w:r w:rsidRPr="00427B8C">
        <w:t>pur (M Corp.) WARD NO.-0068 (665)</w:t>
      </w:r>
    </w:p>
    <w:p w14:paraId="020ED27A" w14:textId="77777777" w:rsidR="00427B8C" w:rsidRPr="00427B8C" w:rsidRDefault="00427B8C" w:rsidP="006569BF">
      <w:pPr>
        <w:pStyle w:val="ListParagraph"/>
        <w:numPr>
          <w:ilvl w:val="0"/>
          <w:numId w:val="386"/>
        </w:numPr>
      </w:pPr>
      <w:r w:rsidRPr="00427B8C">
        <w:t>Jabalpur (M Corp.) WARD NO.-0013 (666)</w:t>
      </w:r>
    </w:p>
    <w:p w14:paraId="0DAD53BC" w14:textId="77777777" w:rsidR="00427B8C" w:rsidRPr="00427B8C" w:rsidRDefault="00427B8C" w:rsidP="006569BF">
      <w:pPr>
        <w:pStyle w:val="ListParagraph"/>
        <w:numPr>
          <w:ilvl w:val="0"/>
          <w:numId w:val="386"/>
        </w:numPr>
      </w:pPr>
      <w:r w:rsidRPr="00427B8C">
        <w:t>Jabalpur (M Corp.) WARD NO.-0023 (667)</w:t>
      </w:r>
    </w:p>
    <w:p w14:paraId="4D721CBA" w14:textId="77777777" w:rsidR="00427B8C" w:rsidRPr="00427B8C" w:rsidRDefault="00427B8C" w:rsidP="006569BF">
      <w:pPr>
        <w:pStyle w:val="ListParagraph"/>
        <w:numPr>
          <w:ilvl w:val="0"/>
          <w:numId w:val="386"/>
        </w:numPr>
      </w:pPr>
      <w:proofErr w:type="spellStart"/>
      <w:r w:rsidRPr="00427B8C">
        <w:t>Khairi</w:t>
      </w:r>
      <w:proofErr w:type="spellEnd"/>
      <w:r w:rsidRPr="00427B8C">
        <w:t xml:space="preserve"> (OG) WARD NO.-0078 (668)</w:t>
      </w:r>
    </w:p>
    <w:p w14:paraId="2DC4FCB7" w14:textId="77777777" w:rsidR="00427B8C" w:rsidRPr="00427B8C" w:rsidRDefault="00427B8C" w:rsidP="006569BF">
      <w:pPr>
        <w:pStyle w:val="ListParagraph"/>
        <w:numPr>
          <w:ilvl w:val="0"/>
          <w:numId w:val="386"/>
        </w:numPr>
      </w:pPr>
      <w:proofErr w:type="spellStart"/>
      <w:r w:rsidRPr="00427B8C">
        <w:t>Sihora</w:t>
      </w:r>
      <w:proofErr w:type="spellEnd"/>
      <w:r w:rsidRPr="00427B8C">
        <w:t xml:space="preserve"> (M) WARD NO.-0015 (669)</w:t>
      </w:r>
    </w:p>
    <w:p w14:paraId="791FB698" w14:textId="77777777" w:rsidR="00427B8C" w:rsidRPr="00427B8C" w:rsidRDefault="00427B8C" w:rsidP="006569BF">
      <w:pPr>
        <w:pStyle w:val="ListParagraph"/>
        <w:numPr>
          <w:ilvl w:val="0"/>
          <w:numId w:val="386"/>
        </w:numPr>
      </w:pPr>
      <w:proofErr w:type="spellStart"/>
      <w:r w:rsidRPr="00427B8C">
        <w:t>Majholi</w:t>
      </w:r>
      <w:proofErr w:type="spellEnd"/>
      <w:r w:rsidRPr="00427B8C">
        <w:t xml:space="preserve"> (NP) WARD NO.-0015 (670)</w:t>
      </w:r>
    </w:p>
    <w:p w14:paraId="50ACD550" w14:textId="77777777" w:rsidR="00427B8C" w:rsidRPr="00427B8C" w:rsidRDefault="00427B8C" w:rsidP="006569BF">
      <w:pPr>
        <w:pStyle w:val="ListParagraph"/>
        <w:numPr>
          <w:ilvl w:val="0"/>
          <w:numId w:val="386"/>
        </w:numPr>
      </w:pPr>
      <w:proofErr w:type="spellStart"/>
      <w:r w:rsidRPr="00427B8C">
        <w:t>Patan</w:t>
      </w:r>
      <w:proofErr w:type="spellEnd"/>
      <w:r w:rsidRPr="00427B8C">
        <w:t xml:space="preserve"> (NP) WARD NO.-0007 (671)</w:t>
      </w:r>
    </w:p>
    <w:p w14:paraId="11802DB7" w14:textId="77777777" w:rsidR="00427B8C" w:rsidRPr="00427B8C" w:rsidRDefault="00427B8C" w:rsidP="006569BF">
      <w:pPr>
        <w:pStyle w:val="ListParagraph"/>
        <w:numPr>
          <w:ilvl w:val="0"/>
          <w:numId w:val="386"/>
        </w:numPr>
      </w:pPr>
      <w:proofErr w:type="spellStart"/>
      <w:r w:rsidRPr="00427B8C">
        <w:t>Bhedaghat</w:t>
      </w:r>
      <w:proofErr w:type="spellEnd"/>
      <w:r w:rsidRPr="00427B8C">
        <w:t xml:space="preserve"> (NP) WARD NO.-0003 (672)</w:t>
      </w:r>
    </w:p>
    <w:p w14:paraId="7D667C2D" w14:textId="77777777" w:rsidR="00427B8C" w:rsidRPr="00427B8C" w:rsidRDefault="00427B8C" w:rsidP="006569BF">
      <w:pPr>
        <w:pStyle w:val="ListParagraph"/>
        <w:numPr>
          <w:ilvl w:val="0"/>
          <w:numId w:val="386"/>
        </w:numPr>
      </w:pPr>
      <w:proofErr w:type="spellStart"/>
      <w:r w:rsidRPr="00427B8C">
        <w:t>Belkheda</w:t>
      </w:r>
      <w:proofErr w:type="spellEnd"/>
      <w:r w:rsidRPr="00427B8C">
        <w:t xml:space="preserve"> (673)</w:t>
      </w:r>
    </w:p>
    <w:p w14:paraId="5FB6BB1D" w14:textId="77777777" w:rsidR="00427B8C" w:rsidRPr="006569BF" w:rsidRDefault="00427B8C" w:rsidP="006569BF">
      <w:pPr>
        <w:pStyle w:val="ListParagraph"/>
        <w:numPr>
          <w:ilvl w:val="0"/>
          <w:numId w:val="386"/>
        </w:numPr>
        <w:rPr>
          <w:lang w:val="fr-FR"/>
        </w:rPr>
      </w:pPr>
      <w:proofErr w:type="spellStart"/>
      <w:r w:rsidRPr="006569BF">
        <w:rPr>
          <w:lang w:val="fr-FR"/>
        </w:rPr>
        <w:t>Singhuli</w:t>
      </w:r>
      <w:proofErr w:type="spellEnd"/>
      <w:r w:rsidRPr="006569BF">
        <w:rPr>
          <w:lang w:val="fr-FR"/>
        </w:rPr>
        <w:t xml:space="preserve"> (674)</w:t>
      </w:r>
    </w:p>
    <w:p w14:paraId="00352F9D" w14:textId="77777777" w:rsidR="00427B8C" w:rsidRPr="006569BF" w:rsidRDefault="00427B8C" w:rsidP="006569BF">
      <w:pPr>
        <w:pStyle w:val="ListParagraph"/>
        <w:numPr>
          <w:ilvl w:val="0"/>
          <w:numId w:val="386"/>
        </w:numPr>
        <w:rPr>
          <w:lang w:val="fr-FR"/>
        </w:rPr>
      </w:pPr>
      <w:proofErr w:type="spellStart"/>
      <w:r w:rsidRPr="006569BF">
        <w:rPr>
          <w:lang w:val="fr-FR"/>
        </w:rPr>
        <w:t>Seoni</w:t>
      </w:r>
      <w:proofErr w:type="spellEnd"/>
      <w:r w:rsidRPr="006569BF">
        <w:rPr>
          <w:lang w:val="fr-FR"/>
        </w:rPr>
        <w:t xml:space="preserve"> (675)</w:t>
      </w:r>
    </w:p>
    <w:p w14:paraId="137058FA" w14:textId="77777777" w:rsidR="00427B8C" w:rsidRPr="006569BF" w:rsidRDefault="00427B8C" w:rsidP="006569BF">
      <w:pPr>
        <w:pStyle w:val="ListParagraph"/>
        <w:numPr>
          <w:ilvl w:val="0"/>
          <w:numId w:val="386"/>
        </w:numPr>
        <w:rPr>
          <w:lang w:val="fr-FR"/>
        </w:rPr>
      </w:pPr>
      <w:r w:rsidRPr="006569BF">
        <w:rPr>
          <w:lang w:val="fr-FR"/>
        </w:rPr>
        <w:t>Narrai (676)</w:t>
      </w:r>
    </w:p>
    <w:p w14:paraId="5812387A" w14:textId="77777777" w:rsidR="00427B8C" w:rsidRPr="006569BF" w:rsidRDefault="00427B8C" w:rsidP="006569BF">
      <w:pPr>
        <w:pStyle w:val="ListParagraph"/>
        <w:numPr>
          <w:ilvl w:val="0"/>
          <w:numId w:val="386"/>
        </w:numPr>
        <w:rPr>
          <w:lang w:val="fr-FR"/>
        </w:rPr>
      </w:pPr>
      <w:proofErr w:type="spellStart"/>
      <w:r w:rsidRPr="006569BF">
        <w:rPr>
          <w:lang w:val="fr-FR"/>
        </w:rPr>
        <w:t>Pipariya</w:t>
      </w:r>
      <w:proofErr w:type="spellEnd"/>
      <w:r w:rsidRPr="006569BF">
        <w:rPr>
          <w:lang w:val="fr-FR"/>
        </w:rPr>
        <w:t xml:space="preserve"> </w:t>
      </w:r>
      <w:proofErr w:type="spellStart"/>
      <w:r w:rsidRPr="006569BF">
        <w:rPr>
          <w:lang w:val="fr-FR"/>
        </w:rPr>
        <w:t>Chandrabhan</w:t>
      </w:r>
      <w:proofErr w:type="spellEnd"/>
      <w:r w:rsidRPr="006569BF">
        <w:rPr>
          <w:lang w:val="fr-FR"/>
        </w:rPr>
        <w:t xml:space="preserve"> (677)</w:t>
      </w:r>
    </w:p>
    <w:p w14:paraId="4E0D775E" w14:textId="77777777" w:rsidR="00427B8C" w:rsidRPr="00427B8C" w:rsidRDefault="00427B8C" w:rsidP="006569BF">
      <w:pPr>
        <w:pStyle w:val="ListParagraph"/>
        <w:numPr>
          <w:ilvl w:val="0"/>
          <w:numId w:val="386"/>
        </w:numPr>
      </w:pPr>
      <w:proofErr w:type="spellStart"/>
      <w:r w:rsidRPr="00427B8C">
        <w:lastRenderedPageBreak/>
        <w:t>Piparsara</w:t>
      </w:r>
      <w:proofErr w:type="spellEnd"/>
      <w:r w:rsidRPr="00427B8C">
        <w:t xml:space="preserve"> (678)</w:t>
      </w:r>
    </w:p>
    <w:p w14:paraId="75A93566" w14:textId="77777777" w:rsidR="00427B8C" w:rsidRPr="00427B8C" w:rsidRDefault="00427B8C" w:rsidP="006569BF">
      <w:pPr>
        <w:pStyle w:val="ListParagraph"/>
        <w:numPr>
          <w:ilvl w:val="0"/>
          <w:numId w:val="386"/>
        </w:numPr>
      </w:pPr>
      <w:proofErr w:type="spellStart"/>
      <w:r w:rsidRPr="00427B8C">
        <w:t>Chhitapar</w:t>
      </w:r>
      <w:proofErr w:type="spellEnd"/>
      <w:r w:rsidRPr="00427B8C">
        <w:t xml:space="preserve"> (679)</w:t>
      </w:r>
    </w:p>
    <w:p w14:paraId="77728B9A" w14:textId="77777777" w:rsidR="00427B8C" w:rsidRPr="00427B8C" w:rsidRDefault="00427B8C" w:rsidP="006569BF">
      <w:pPr>
        <w:pStyle w:val="ListParagraph"/>
        <w:numPr>
          <w:ilvl w:val="0"/>
          <w:numId w:val="386"/>
        </w:numPr>
      </w:pPr>
      <w:proofErr w:type="spellStart"/>
      <w:r w:rsidRPr="00427B8C">
        <w:t>Sunda</w:t>
      </w:r>
      <w:proofErr w:type="spellEnd"/>
      <w:r w:rsidRPr="00427B8C">
        <w:t xml:space="preserve"> (680)</w:t>
      </w:r>
    </w:p>
    <w:p w14:paraId="00629566" w14:textId="77777777" w:rsidR="00427B8C" w:rsidRPr="00427B8C" w:rsidRDefault="00427B8C" w:rsidP="006569BF">
      <w:pPr>
        <w:pStyle w:val="ListParagraph"/>
        <w:numPr>
          <w:ilvl w:val="0"/>
          <w:numId w:val="386"/>
        </w:numPr>
      </w:pPr>
      <w:r w:rsidRPr="00427B8C">
        <w:t>Jaipur (M Corp.) (Part) WARD NO.-0029 (681)</w:t>
      </w:r>
    </w:p>
    <w:p w14:paraId="610A26AC" w14:textId="77777777" w:rsidR="00427B8C" w:rsidRPr="00427B8C" w:rsidRDefault="00427B8C" w:rsidP="006569BF">
      <w:pPr>
        <w:pStyle w:val="ListParagraph"/>
        <w:numPr>
          <w:ilvl w:val="0"/>
          <w:numId w:val="386"/>
        </w:numPr>
      </w:pPr>
      <w:r w:rsidRPr="00427B8C">
        <w:t>Jaipur (M Corp.) (Part) WARD NO.-0077 (682)</w:t>
      </w:r>
    </w:p>
    <w:p w14:paraId="5D7A6C4D" w14:textId="77777777" w:rsidR="00427B8C" w:rsidRPr="00427B8C" w:rsidRDefault="00427B8C" w:rsidP="006569BF">
      <w:pPr>
        <w:pStyle w:val="ListParagraph"/>
        <w:numPr>
          <w:ilvl w:val="0"/>
          <w:numId w:val="386"/>
        </w:numPr>
      </w:pPr>
      <w:r w:rsidRPr="00427B8C">
        <w:t>Jaipur (M Corp.) (Part) WARD NO.-0069 (683)</w:t>
      </w:r>
    </w:p>
    <w:p w14:paraId="3C99A9B4" w14:textId="77777777" w:rsidR="00427B8C" w:rsidRPr="00427B8C" w:rsidRDefault="00427B8C" w:rsidP="006569BF">
      <w:pPr>
        <w:pStyle w:val="ListParagraph"/>
        <w:numPr>
          <w:ilvl w:val="0"/>
          <w:numId w:val="386"/>
        </w:numPr>
      </w:pPr>
      <w:r w:rsidRPr="00427B8C">
        <w:t xml:space="preserve">Jaipur (M </w:t>
      </w:r>
      <w:r w:rsidRPr="00427B8C">
        <w:t>Corp.) (Part) WARD NO.-0004 (684)</w:t>
      </w:r>
    </w:p>
    <w:p w14:paraId="6E102F29" w14:textId="77777777" w:rsidR="00427B8C" w:rsidRPr="00427B8C" w:rsidRDefault="00427B8C" w:rsidP="006569BF">
      <w:pPr>
        <w:pStyle w:val="ListParagraph"/>
        <w:numPr>
          <w:ilvl w:val="0"/>
          <w:numId w:val="386"/>
        </w:numPr>
      </w:pPr>
      <w:r w:rsidRPr="00427B8C">
        <w:t>Jaipur (M Corp.) (Part) WARD NO.-0067 (685)</w:t>
      </w:r>
    </w:p>
    <w:p w14:paraId="7DEE30C0" w14:textId="77777777" w:rsidR="00427B8C" w:rsidRPr="00427B8C" w:rsidRDefault="00427B8C" w:rsidP="006569BF">
      <w:pPr>
        <w:pStyle w:val="ListParagraph"/>
        <w:numPr>
          <w:ilvl w:val="0"/>
          <w:numId w:val="386"/>
        </w:numPr>
      </w:pPr>
      <w:r w:rsidRPr="00427B8C">
        <w:t>Jaipur (M Corp.) (Part) WARD NO.-0030 (686)</w:t>
      </w:r>
    </w:p>
    <w:p w14:paraId="35D13581" w14:textId="77777777" w:rsidR="00427B8C" w:rsidRPr="00427B8C" w:rsidRDefault="00427B8C" w:rsidP="006569BF">
      <w:pPr>
        <w:pStyle w:val="ListParagraph"/>
        <w:numPr>
          <w:ilvl w:val="0"/>
          <w:numId w:val="386"/>
        </w:numPr>
      </w:pPr>
      <w:r w:rsidRPr="00427B8C">
        <w:t>Jaipur (M Corp.) (Part) WARD NO.-0056 (687)</w:t>
      </w:r>
    </w:p>
    <w:p w14:paraId="35FE642A" w14:textId="77777777" w:rsidR="00427B8C" w:rsidRPr="00427B8C" w:rsidRDefault="00427B8C" w:rsidP="006569BF">
      <w:pPr>
        <w:pStyle w:val="ListParagraph"/>
        <w:numPr>
          <w:ilvl w:val="0"/>
          <w:numId w:val="386"/>
        </w:numPr>
      </w:pPr>
      <w:r w:rsidRPr="00427B8C">
        <w:t xml:space="preserve">Jaipur (M Corp.) </w:t>
      </w:r>
      <w:r w:rsidRPr="00427B8C">
        <w:t>(Part) WARD NO.-0017 (688)</w:t>
      </w:r>
    </w:p>
    <w:p w14:paraId="7B5571FA" w14:textId="77777777" w:rsidR="00427B8C" w:rsidRPr="00427B8C" w:rsidRDefault="00427B8C" w:rsidP="006569BF">
      <w:pPr>
        <w:pStyle w:val="ListParagraph"/>
        <w:numPr>
          <w:ilvl w:val="0"/>
          <w:numId w:val="386"/>
        </w:numPr>
      </w:pPr>
      <w:r w:rsidRPr="00427B8C">
        <w:t>Jaipur (M Corp.) (Part) WARD NO.-0060 (689)</w:t>
      </w:r>
    </w:p>
    <w:p w14:paraId="1802720B" w14:textId="77777777" w:rsidR="00427B8C" w:rsidRPr="00427B8C" w:rsidRDefault="00427B8C" w:rsidP="006569BF">
      <w:pPr>
        <w:pStyle w:val="ListParagraph"/>
        <w:numPr>
          <w:ilvl w:val="0"/>
          <w:numId w:val="386"/>
        </w:numPr>
      </w:pPr>
      <w:proofErr w:type="spellStart"/>
      <w:r w:rsidRPr="00427B8C">
        <w:t>Bagru</w:t>
      </w:r>
      <w:proofErr w:type="spellEnd"/>
      <w:r w:rsidRPr="00427B8C">
        <w:t xml:space="preserve"> (M) WARD NO.-0009 (690)</w:t>
      </w:r>
    </w:p>
    <w:p w14:paraId="30DDCAF7" w14:textId="77777777" w:rsidR="00427B8C" w:rsidRPr="00427B8C" w:rsidRDefault="00427B8C" w:rsidP="006569BF">
      <w:pPr>
        <w:pStyle w:val="ListParagraph"/>
        <w:numPr>
          <w:ilvl w:val="0"/>
          <w:numId w:val="386"/>
        </w:numPr>
      </w:pPr>
      <w:proofErr w:type="spellStart"/>
      <w:r w:rsidRPr="00427B8C">
        <w:t>Pragpura</w:t>
      </w:r>
      <w:proofErr w:type="spellEnd"/>
      <w:r w:rsidRPr="00427B8C">
        <w:t xml:space="preserve"> (691)</w:t>
      </w:r>
    </w:p>
    <w:p w14:paraId="47C03DB2" w14:textId="77777777" w:rsidR="00427B8C" w:rsidRPr="00427B8C" w:rsidRDefault="00427B8C" w:rsidP="006569BF">
      <w:pPr>
        <w:pStyle w:val="ListParagraph"/>
        <w:numPr>
          <w:ilvl w:val="0"/>
          <w:numId w:val="386"/>
        </w:numPr>
      </w:pPr>
      <w:proofErr w:type="spellStart"/>
      <w:r w:rsidRPr="00427B8C">
        <w:t>Hingoniya</w:t>
      </w:r>
      <w:proofErr w:type="spellEnd"/>
      <w:r w:rsidRPr="00427B8C">
        <w:t xml:space="preserve"> (692)</w:t>
      </w:r>
    </w:p>
    <w:p w14:paraId="350BB8F2" w14:textId="77777777" w:rsidR="00427B8C" w:rsidRPr="00427B8C" w:rsidRDefault="00427B8C" w:rsidP="006569BF">
      <w:pPr>
        <w:pStyle w:val="ListParagraph"/>
        <w:numPr>
          <w:ilvl w:val="0"/>
          <w:numId w:val="386"/>
        </w:numPr>
      </w:pPr>
      <w:proofErr w:type="spellStart"/>
      <w:r w:rsidRPr="00427B8C">
        <w:t>Dhani</w:t>
      </w:r>
      <w:proofErr w:type="spellEnd"/>
      <w:r w:rsidRPr="00427B8C">
        <w:t xml:space="preserve"> </w:t>
      </w:r>
      <w:proofErr w:type="spellStart"/>
      <w:r w:rsidRPr="00427B8C">
        <w:t>Nagan</w:t>
      </w:r>
      <w:proofErr w:type="spellEnd"/>
      <w:r w:rsidRPr="00427B8C">
        <w:t xml:space="preserve"> (693)</w:t>
      </w:r>
    </w:p>
    <w:p w14:paraId="1DC2E93E" w14:textId="77777777" w:rsidR="00427B8C" w:rsidRPr="00427B8C" w:rsidRDefault="00427B8C" w:rsidP="006569BF">
      <w:pPr>
        <w:pStyle w:val="ListParagraph"/>
        <w:numPr>
          <w:ilvl w:val="0"/>
          <w:numId w:val="386"/>
        </w:numPr>
      </w:pPr>
      <w:proofErr w:type="spellStart"/>
      <w:r w:rsidRPr="00427B8C">
        <w:t>Harad</w:t>
      </w:r>
      <w:proofErr w:type="spellEnd"/>
      <w:r w:rsidRPr="00427B8C">
        <w:t xml:space="preserve"> Rampura (694)</w:t>
      </w:r>
    </w:p>
    <w:p w14:paraId="597AB462" w14:textId="77777777" w:rsidR="00427B8C" w:rsidRPr="006569BF" w:rsidRDefault="00427B8C" w:rsidP="006569BF">
      <w:pPr>
        <w:pStyle w:val="ListParagraph"/>
        <w:numPr>
          <w:ilvl w:val="0"/>
          <w:numId w:val="386"/>
        </w:numPr>
        <w:rPr>
          <w:lang w:val="fr-FR"/>
        </w:rPr>
      </w:pPr>
      <w:proofErr w:type="spellStart"/>
      <w:r w:rsidRPr="006569BF">
        <w:rPr>
          <w:lang w:val="fr-FR"/>
        </w:rPr>
        <w:t>Ghatiyali</w:t>
      </w:r>
      <w:proofErr w:type="spellEnd"/>
      <w:r w:rsidRPr="006569BF">
        <w:rPr>
          <w:lang w:val="fr-FR"/>
        </w:rPr>
        <w:t xml:space="preserve"> (695)</w:t>
      </w:r>
    </w:p>
    <w:p w14:paraId="5366EAAB" w14:textId="77777777" w:rsidR="00427B8C" w:rsidRPr="006569BF" w:rsidRDefault="00427B8C" w:rsidP="006569BF">
      <w:pPr>
        <w:pStyle w:val="ListParagraph"/>
        <w:numPr>
          <w:ilvl w:val="0"/>
          <w:numId w:val="386"/>
        </w:numPr>
        <w:rPr>
          <w:lang w:val="fr-FR"/>
        </w:rPr>
      </w:pPr>
      <w:proofErr w:type="spellStart"/>
      <w:r w:rsidRPr="006569BF">
        <w:rPr>
          <w:lang w:val="fr-FR"/>
        </w:rPr>
        <w:t>Kiratpura</w:t>
      </w:r>
      <w:proofErr w:type="spellEnd"/>
      <w:r w:rsidRPr="006569BF">
        <w:rPr>
          <w:lang w:val="fr-FR"/>
        </w:rPr>
        <w:t xml:space="preserve"> (696)</w:t>
      </w:r>
    </w:p>
    <w:p w14:paraId="2E457E82" w14:textId="77777777" w:rsidR="00427B8C" w:rsidRPr="006569BF" w:rsidRDefault="00427B8C" w:rsidP="006569BF">
      <w:pPr>
        <w:pStyle w:val="ListParagraph"/>
        <w:numPr>
          <w:ilvl w:val="0"/>
          <w:numId w:val="386"/>
        </w:numPr>
        <w:rPr>
          <w:lang w:val="fr-FR"/>
        </w:rPr>
      </w:pPr>
      <w:proofErr w:type="spellStart"/>
      <w:r w:rsidRPr="006569BF">
        <w:rPr>
          <w:lang w:val="fr-FR"/>
        </w:rPr>
        <w:t>Dadiya</w:t>
      </w:r>
      <w:proofErr w:type="spellEnd"/>
      <w:r w:rsidRPr="006569BF">
        <w:rPr>
          <w:lang w:val="fr-FR"/>
        </w:rPr>
        <w:t xml:space="preserve"> Patti (697)</w:t>
      </w:r>
    </w:p>
    <w:p w14:paraId="3B1319A4" w14:textId="77777777" w:rsidR="00427B8C" w:rsidRPr="006569BF" w:rsidRDefault="00427B8C" w:rsidP="006569BF">
      <w:pPr>
        <w:pStyle w:val="ListParagraph"/>
        <w:numPr>
          <w:ilvl w:val="0"/>
          <w:numId w:val="386"/>
        </w:numPr>
        <w:rPr>
          <w:lang w:val="fr-FR"/>
        </w:rPr>
      </w:pPr>
      <w:proofErr w:type="spellStart"/>
      <w:r w:rsidRPr="006569BF">
        <w:rPr>
          <w:lang w:val="fr-FR"/>
        </w:rPr>
        <w:t>Meendi</w:t>
      </w:r>
      <w:proofErr w:type="spellEnd"/>
      <w:r w:rsidRPr="006569BF">
        <w:rPr>
          <w:lang w:val="fr-FR"/>
        </w:rPr>
        <w:t xml:space="preserve"> (698)</w:t>
      </w:r>
    </w:p>
    <w:p w14:paraId="66CB8F4E" w14:textId="77777777" w:rsidR="00427B8C" w:rsidRPr="00427B8C" w:rsidRDefault="00427B8C" w:rsidP="006569BF">
      <w:pPr>
        <w:pStyle w:val="ListParagraph"/>
        <w:numPr>
          <w:ilvl w:val="0"/>
          <w:numId w:val="386"/>
        </w:numPr>
      </w:pPr>
      <w:proofErr w:type="spellStart"/>
      <w:r w:rsidRPr="00427B8C">
        <w:t>Mansar</w:t>
      </w:r>
      <w:proofErr w:type="spellEnd"/>
      <w:r w:rsidRPr="00427B8C">
        <w:t xml:space="preserve"> (699)</w:t>
      </w:r>
    </w:p>
    <w:p w14:paraId="2A457E4D" w14:textId="77777777" w:rsidR="00427B8C" w:rsidRPr="00427B8C" w:rsidRDefault="00427B8C" w:rsidP="006569BF">
      <w:pPr>
        <w:pStyle w:val="ListParagraph"/>
        <w:numPr>
          <w:ilvl w:val="0"/>
          <w:numId w:val="386"/>
        </w:numPr>
      </w:pPr>
      <w:proofErr w:type="spellStart"/>
      <w:r w:rsidRPr="00427B8C">
        <w:t>Nainwa</w:t>
      </w:r>
      <w:proofErr w:type="spellEnd"/>
      <w:r w:rsidRPr="00427B8C">
        <w:t xml:space="preserve"> (700)</w:t>
      </w:r>
    </w:p>
    <w:p w14:paraId="470B1714" w14:textId="77777777" w:rsidR="00427B8C" w:rsidRPr="00427B8C" w:rsidRDefault="00427B8C" w:rsidP="006569BF">
      <w:pPr>
        <w:pStyle w:val="ListParagraph"/>
        <w:numPr>
          <w:ilvl w:val="0"/>
          <w:numId w:val="386"/>
        </w:numPr>
      </w:pPr>
      <w:r w:rsidRPr="00427B8C">
        <w:t xml:space="preserve">Educational </w:t>
      </w:r>
      <w:proofErr w:type="gramStart"/>
      <w:r w:rsidRPr="00427B8C">
        <w:t>Area  (</w:t>
      </w:r>
      <w:proofErr w:type="gramEnd"/>
      <w:r w:rsidRPr="00427B8C">
        <w:t>OG) WARD NO.-0027 (Rural MDDS CODE:400641) (701)</w:t>
      </w:r>
    </w:p>
    <w:p w14:paraId="0F814292" w14:textId="77777777" w:rsidR="00427B8C" w:rsidRPr="00427B8C" w:rsidRDefault="00427B8C" w:rsidP="006569BF">
      <w:pPr>
        <w:pStyle w:val="ListParagraph"/>
        <w:numPr>
          <w:ilvl w:val="0"/>
          <w:numId w:val="386"/>
        </w:numPr>
      </w:pPr>
      <w:proofErr w:type="spellStart"/>
      <w:r w:rsidRPr="00427B8C">
        <w:t>Byasanagar</w:t>
      </w:r>
      <w:proofErr w:type="spellEnd"/>
      <w:r w:rsidRPr="00427B8C">
        <w:t xml:space="preserve"> (M) WARD NO.-0023 (702)</w:t>
      </w:r>
    </w:p>
    <w:p w14:paraId="6CE38885" w14:textId="77777777" w:rsidR="00427B8C" w:rsidRPr="00427B8C" w:rsidRDefault="00427B8C" w:rsidP="006569BF">
      <w:pPr>
        <w:pStyle w:val="ListParagraph"/>
        <w:numPr>
          <w:ilvl w:val="0"/>
          <w:numId w:val="386"/>
        </w:numPr>
      </w:pPr>
      <w:proofErr w:type="spellStart"/>
      <w:r w:rsidRPr="00427B8C">
        <w:t>Nilagiri</w:t>
      </w:r>
      <w:proofErr w:type="spellEnd"/>
      <w:r w:rsidRPr="00427B8C">
        <w:t xml:space="preserve"> </w:t>
      </w:r>
      <w:r w:rsidRPr="00427B8C">
        <w:t>(NAC) WARD NO.-0008 (703)</w:t>
      </w:r>
    </w:p>
    <w:p w14:paraId="6FF939F8" w14:textId="77777777" w:rsidR="00427B8C" w:rsidRPr="00427B8C" w:rsidRDefault="00427B8C" w:rsidP="006569BF">
      <w:pPr>
        <w:pStyle w:val="ListParagraph"/>
        <w:numPr>
          <w:ilvl w:val="0"/>
          <w:numId w:val="386"/>
        </w:numPr>
      </w:pPr>
      <w:proofErr w:type="spellStart"/>
      <w:r w:rsidRPr="00427B8C">
        <w:t>Dasarathapur</w:t>
      </w:r>
      <w:proofErr w:type="spellEnd"/>
      <w:r w:rsidRPr="00427B8C">
        <w:t xml:space="preserve"> (704)</w:t>
      </w:r>
    </w:p>
    <w:p w14:paraId="4731CF69" w14:textId="77777777" w:rsidR="00427B8C" w:rsidRPr="00427B8C" w:rsidRDefault="00427B8C" w:rsidP="006569BF">
      <w:pPr>
        <w:pStyle w:val="ListParagraph"/>
        <w:numPr>
          <w:ilvl w:val="0"/>
          <w:numId w:val="386"/>
        </w:numPr>
      </w:pPr>
      <w:proofErr w:type="spellStart"/>
      <w:r w:rsidRPr="00427B8C">
        <w:t>Palata</w:t>
      </w:r>
      <w:proofErr w:type="spellEnd"/>
      <w:r w:rsidRPr="00427B8C">
        <w:t xml:space="preserve"> </w:t>
      </w:r>
      <w:proofErr w:type="spellStart"/>
      <w:r w:rsidRPr="00427B8C">
        <w:t>pur</w:t>
      </w:r>
      <w:proofErr w:type="spellEnd"/>
      <w:r w:rsidRPr="00427B8C">
        <w:t xml:space="preserve"> (705)</w:t>
      </w:r>
    </w:p>
    <w:p w14:paraId="5CEED3C6" w14:textId="77777777" w:rsidR="00427B8C" w:rsidRPr="00427B8C" w:rsidRDefault="00427B8C" w:rsidP="006569BF">
      <w:pPr>
        <w:pStyle w:val="ListParagraph"/>
        <w:numPr>
          <w:ilvl w:val="0"/>
          <w:numId w:val="386"/>
        </w:numPr>
      </w:pPr>
      <w:proofErr w:type="spellStart"/>
      <w:r w:rsidRPr="00427B8C">
        <w:t>Ahiyas</w:t>
      </w:r>
      <w:proofErr w:type="spellEnd"/>
      <w:r w:rsidRPr="00427B8C">
        <w:t xml:space="preserve"> (706)</w:t>
      </w:r>
    </w:p>
    <w:p w14:paraId="513F2A98" w14:textId="77777777" w:rsidR="00427B8C" w:rsidRPr="00427B8C" w:rsidRDefault="00427B8C" w:rsidP="006569BF">
      <w:pPr>
        <w:pStyle w:val="ListParagraph"/>
        <w:numPr>
          <w:ilvl w:val="0"/>
          <w:numId w:val="386"/>
        </w:numPr>
      </w:pPr>
      <w:proofErr w:type="spellStart"/>
      <w:r w:rsidRPr="00427B8C">
        <w:t>Kimbiriapal</w:t>
      </w:r>
      <w:proofErr w:type="spellEnd"/>
      <w:r w:rsidRPr="00427B8C">
        <w:t xml:space="preserve"> (707)</w:t>
      </w:r>
    </w:p>
    <w:p w14:paraId="7F51F6FC" w14:textId="77777777" w:rsidR="00427B8C" w:rsidRPr="006569BF" w:rsidRDefault="00427B8C" w:rsidP="006569BF">
      <w:pPr>
        <w:pStyle w:val="ListParagraph"/>
        <w:numPr>
          <w:ilvl w:val="0"/>
          <w:numId w:val="386"/>
        </w:numPr>
        <w:rPr>
          <w:lang w:val="fr-FR"/>
        </w:rPr>
      </w:pPr>
      <w:proofErr w:type="spellStart"/>
      <w:r w:rsidRPr="006569BF">
        <w:rPr>
          <w:lang w:val="fr-FR"/>
        </w:rPr>
        <w:t>Kothidiha</w:t>
      </w:r>
      <w:proofErr w:type="spellEnd"/>
      <w:r w:rsidRPr="006569BF">
        <w:rPr>
          <w:lang w:val="fr-FR"/>
        </w:rPr>
        <w:t xml:space="preserve"> (708)</w:t>
      </w:r>
    </w:p>
    <w:p w14:paraId="067D25B9" w14:textId="77777777" w:rsidR="00427B8C" w:rsidRPr="006569BF" w:rsidRDefault="00427B8C" w:rsidP="006569BF">
      <w:pPr>
        <w:pStyle w:val="ListParagraph"/>
        <w:numPr>
          <w:ilvl w:val="0"/>
          <w:numId w:val="386"/>
        </w:numPr>
        <w:rPr>
          <w:lang w:val="fr-FR"/>
        </w:rPr>
      </w:pPr>
      <w:proofErr w:type="spellStart"/>
      <w:r w:rsidRPr="006569BF">
        <w:rPr>
          <w:lang w:val="fr-FR"/>
        </w:rPr>
        <w:t>Jafarpur</w:t>
      </w:r>
      <w:proofErr w:type="spellEnd"/>
      <w:r w:rsidRPr="006569BF">
        <w:rPr>
          <w:lang w:val="fr-FR"/>
        </w:rPr>
        <w:t xml:space="preserve"> (709)</w:t>
      </w:r>
    </w:p>
    <w:p w14:paraId="0A1CED92" w14:textId="77777777" w:rsidR="00427B8C" w:rsidRPr="006569BF" w:rsidRDefault="00427B8C" w:rsidP="006569BF">
      <w:pPr>
        <w:pStyle w:val="ListParagraph"/>
        <w:numPr>
          <w:ilvl w:val="0"/>
          <w:numId w:val="386"/>
        </w:numPr>
        <w:rPr>
          <w:lang w:val="fr-FR"/>
        </w:rPr>
      </w:pPr>
      <w:proofErr w:type="spellStart"/>
      <w:r w:rsidRPr="006569BF">
        <w:rPr>
          <w:lang w:val="fr-FR"/>
        </w:rPr>
        <w:t>Paghira</w:t>
      </w:r>
      <w:proofErr w:type="spellEnd"/>
      <w:r w:rsidRPr="006569BF">
        <w:rPr>
          <w:lang w:val="fr-FR"/>
        </w:rPr>
        <w:t xml:space="preserve"> (710)</w:t>
      </w:r>
    </w:p>
    <w:p w14:paraId="12D2B8D5" w14:textId="77777777" w:rsidR="00427B8C" w:rsidRPr="006569BF" w:rsidRDefault="00427B8C" w:rsidP="006569BF">
      <w:pPr>
        <w:pStyle w:val="ListParagraph"/>
        <w:numPr>
          <w:ilvl w:val="0"/>
          <w:numId w:val="386"/>
        </w:numPr>
        <w:rPr>
          <w:lang w:val="fr-FR"/>
        </w:rPr>
      </w:pPr>
      <w:proofErr w:type="spellStart"/>
      <w:r w:rsidRPr="006569BF">
        <w:rPr>
          <w:lang w:val="fr-FR"/>
        </w:rPr>
        <w:t>Sanla</w:t>
      </w:r>
      <w:proofErr w:type="spellEnd"/>
      <w:r w:rsidRPr="006569BF">
        <w:rPr>
          <w:lang w:val="fr-FR"/>
        </w:rPr>
        <w:t xml:space="preserve"> (711)</w:t>
      </w:r>
    </w:p>
    <w:p w14:paraId="39097F19" w14:textId="77777777" w:rsidR="00427B8C" w:rsidRPr="006569BF" w:rsidRDefault="00427B8C" w:rsidP="006569BF">
      <w:pPr>
        <w:pStyle w:val="ListParagraph"/>
        <w:numPr>
          <w:ilvl w:val="0"/>
          <w:numId w:val="386"/>
        </w:numPr>
        <w:rPr>
          <w:lang w:val="fr-FR"/>
        </w:rPr>
      </w:pPr>
      <w:proofErr w:type="spellStart"/>
      <w:r w:rsidRPr="006569BF">
        <w:rPr>
          <w:lang w:val="fr-FR"/>
        </w:rPr>
        <w:t>Mirchandpur</w:t>
      </w:r>
      <w:proofErr w:type="spellEnd"/>
      <w:r w:rsidRPr="006569BF">
        <w:rPr>
          <w:lang w:val="fr-FR"/>
        </w:rPr>
        <w:t xml:space="preserve"> (712)</w:t>
      </w:r>
    </w:p>
    <w:p w14:paraId="3C5DB301" w14:textId="77777777" w:rsidR="00427B8C" w:rsidRPr="006569BF" w:rsidRDefault="00427B8C" w:rsidP="006569BF">
      <w:pPr>
        <w:pStyle w:val="ListParagraph"/>
        <w:numPr>
          <w:ilvl w:val="0"/>
          <w:numId w:val="386"/>
        </w:numPr>
        <w:rPr>
          <w:lang w:val="fr-FR"/>
        </w:rPr>
      </w:pPr>
      <w:proofErr w:type="spellStart"/>
      <w:r w:rsidRPr="006569BF">
        <w:rPr>
          <w:lang w:val="fr-FR"/>
        </w:rPr>
        <w:t>Bhubaneaswar</w:t>
      </w:r>
      <w:proofErr w:type="spellEnd"/>
      <w:r w:rsidRPr="006569BF">
        <w:rPr>
          <w:lang w:val="fr-FR"/>
        </w:rPr>
        <w:t xml:space="preserve"> Pur (713)</w:t>
      </w:r>
    </w:p>
    <w:p w14:paraId="71A90DCB" w14:textId="77777777" w:rsidR="00427B8C" w:rsidRPr="006569BF" w:rsidRDefault="00427B8C" w:rsidP="006569BF">
      <w:pPr>
        <w:pStyle w:val="ListParagraph"/>
        <w:numPr>
          <w:ilvl w:val="0"/>
          <w:numId w:val="386"/>
        </w:numPr>
        <w:rPr>
          <w:lang w:val="fr-FR"/>
        </w:rPr>
      </w:pPr>
      <w:proofErr w:type="spellStart"/>
      <w:r w:rsidRPr="006569BF">
        <w:rPr>
          <w:lang w:val="fr-FR"/>
        </w:rPr>
        <w:t>Kusi</w:t>
      </w:r>
      <w:proofErr w:type="spellEnd"/>
      <w:r w:rsidRPr="006569BF">
        <w:rPr>
          <w:lang w:val="fr-FR"/>
        </w:rPr>
        <w:t xml:space="preserve"> (714)</w:t>
      </w:r>
    </w:p>
    <w:p w14:paraId="7D831C2E" w14:textId="77777777" w:rsidR="00427B8C" w:rsidRPr="006569BF" w:rsidRDefault="00427B8C" w:rsidP="006569BF">
      <w:pPr>
        <w:pStyle w:val="ListParagraph"/>
        <w:numPr>
          <w:ilvl w:val="0"/>
          <w:numId w:val="386"/>
        </w:numPr>
        <w:rPr>
          <w:lang w:val="fr-FR"/>
        </w:rPr>
      </w:pPr>
      <w:proofErr w:type="spellStart"/>
      <w:r w:rsidRPr="006569BF">
        <w:rPr>
          <w:lang w:val="fr-FR"/>
        </w:rPr>
        <w:t>Sanabankasahi</w:t>
      </w:r>
      <w:proofErr w:type="spellEnd"/>
      <w:r w:rsidRPr="006569BF">
        <w:rPr>
          <w:lang w:val="fr-FR"/>
        </w:rPr>
        <w:t xml:space="preserve"> (715)</w:t>
      </w:r>
    </w:p>
    <w:p w14:paraId="29DCFF3B" w14:textId="77777777" w:rsidR="00427B8C" w:rsidRPr="006569BF" w:rsidRDefault="00427B8C" w:rsidP="006569BF">
      <w:pPr>
        <w:pStyle w:val="ListParagraph"/>
        <w:numPr>
          <w:ilvl w:val="0"/>
          <w:numId w:val="386"/>
        </w:numPr>
        <w:rPr>
          <w:lang w:val="fr-FR"/>
        </w:rPr>
      </w:pPr>
      <w:proofErr w:type="spellStart"/>
      <w:r w:rsidRPr="006569BF">
        <w:rPr>
          <w:lang w:val="fr-FR"/>
        </w:rPr>
        <w:t>Mangaraj</w:t>
      </w:r>
      <w:proofErr w:type="spellEnd"/>
      <w:r w:rsidRPr="006569BF">
        <w:rPr>
          <w:lang w:val="fr-FR"/>
        </w:rPr>
        <w:t xml:space="preserve"> Pur (716)</w:t>
      </w:r>
    </w:p>
    <w:p w14:paraId="1E385147" w14:textId="77777777" w:rsidR="00427B8C" w:rsidRPr="006569BF" w:rsidRDefault="00427B8C" w:rsidP="006569BF">
      <w:pPr>
        <w:pStyle w:val="ListParagraph"/>
        <w:numPr>
          <w:ilvl w:val="0"/>
          <w:numId w:val="386"/>
        </w:numPr>
        <w:rPr>
          <w:lang w:val="fr-FR"/>
        </w:rPr>
      </w:pPr>
      <w:proofErr w:type="spellStart"/>
      <w:r w:rsidRPr="006569BF">
        <w:rPr>
          <w:lang w:val="fr-FR"/>
        </w:rPr>
        <w:t>Gopinathpur</w:t>
      </w:r>
      <w:proofErr w:type="spellEnd"/>
      <w:r w:rsidRPr="006569BF">
        <w:rPr>
          <w:lang w:val="fr-FR"/>
        </w:rPr>
        <w:t xml:space="preserve"> (717)</w:t>
      </w:r>
    </w:p>
    <w:p w14:paraId="7192D846" w14:textId="77777777" w:rsidR="00427B8C" w:rsidRPr="00427B8C" w:rsidRDefault="00427B8C" w:rsidP="006569BF">
      <w:pPr>
        <w:pStyle w:val="ListParagraph"/>
        <w:numPr>
          <w:ilvl w:val="0"/>
          <w:numId w:val="386"/>
        </w:numPr>
      </w:pPr>
      <w:proofErr w:type="spellStart"/>
      <w:r w:rsidRPr="00427B8C">
        <w:t>Jitipur</w:t>
      </w:r>
      <w:proofErr w:type="spellEnd"/>
      <w:r w:rsidRPr="00427B8C">
        <w:t xml:space="preserve"> (718)</w:t>
      </w:r>
    </w:p>
    <w:p w14:paraId="297FDA36" w14:textId="77777777" w:rsidR="00427B8C" w:rsidRPr="00427B8C" w:rsidRDefault="00427B8C" w:rsidP="006569BF">
      <w:pPr>
        <w:pStyle w:val="ListParagraph"/>
        <w:numPr>
          <w:ilvl w:val="0"/>
          <w:numId w:val="386"/>
        </w:numPr>
      </w:pPr>
      <w:proofErr w:type="spellStart"/>
      <w:r w:rsidRPr="00427B8C">
        <w:t>Kumudisasan</w:t>
      </w:r>
      <w:proofErr w:type="spellEnd"/>
      <w:r w:rsidRPr="00427B8C">
        <w:t xml:space="preserve"> (719)</w:t>
      </w:r>
    </w:p>
    <w:p w14:paraId="28E308EF" w14:textId="77777777" w:rsidR="00427B8C" w:rsidRPr="00427B8C" w:rsidRDefault="00427B8C" w:rsidP="006569BF">
      <w:pPr>
        <w:pStyle w:val="ListParagraph"/>
        <w:numPr>
          <w:ilvl w:val="0"/>
          <w:numId w:val="386"/>
        </w:numPr>
      </w:pPr>
      <w:proofErr w:type="spellStart"/>
      <w:r w:rsidRPr="00427B8C">
        <w:t>Hasanabadchaka</w:t>
      </w:r>
      <w:proofErr w:type="spellEnd"/>
      <w:r w:rsidRPr="00427B8C">
        <w:t xml:space="preserve"> </w:t>
      </w:r>
      <w:proofErr w:type="spellStart"/>
      <w:r w:rsidRPr="00427B8C">
        <w:t>Badachana</w:t>
      </w:r>
      <w:proofErr w:type="spellEnd"/>
      <w:r w:rsidRPr="00427B8C">
        <w:t xml:space="preserve"> (720)</w:t>
      </w:r>
    </w:p>
    <w:p w14:paraId="28DA7EF5" w14:textId="77777777" w:rsidR="00427B8C" w:rsidRPr="00427B8C" w:rsidRDefault="00427B8C" w:rsidP="006569BF">
      <w:pPr>
        <w:pStyle w:val="ListParagraph"/>
        <w:numPr>
          <w:ilvl w:val="0"/>
          <w:numId w:val="386"/>
        </w:numPr>
      </w:pPr>
      <w:r w:rsidRPr="00427B8C">
        <w:t>Kharia (P) (CT) WARD NO.-0001 (721)</w:t>
      </w:r>
    </w:p>
    <w:p w14:paraId="61455771" w14:textId="77777777" w:rsidR="00427B8C" w:rsidRPr="00427B8C" w:rsidRDefault="00427B8C" w:rsidP="006569BF">
      <w:pPr>
        <w:pStyle w:val="ListParagraph"/>
        <w:numPr>
          <w:ilvl w:val="0"/>
          <w:numId w:val="386"/>
        </w:numPr>
      </w:pPr>
      <w:proofErr w:type="spellStart"/>
      <w:r w:rsidRPr="00427B8C">
        <w:t>Mainaguri</w:t>
      </w:r>
      <w:proofErr w:type="spellEnd"/>
      <w:r w:rsidRPr="00427B8C">
        <w:t xml:space="preserve"> (CT) WARD NO.-</w:t>
      </w:r>
      <w:r w:rsidRPr="00427B8C">
        <w:t>0001 (722)</w:t>
      </w:r>
    </w:p>
    <w:p w14:paraId="3C386D1B" w14:textId="77777777" w:rsidR="00427B8C" w:rsidRPr="00427B8C" w:rsidRDefault="00427B8C" w:rsidP="006569BF">
      <w:pPr>
        <w:pStyle w:val="ListParagraph"/>
        <w:numPr>
          <w:ilvl w:val="0"/>
          <w:numId w:val="386"/>
        </w:numPr>
      </w:pPr>
      <w:r w:rsidRPr="00427B8C">
        <w:t>Siliguri (M Corp.) (Part) WARD NO.-0042 (723)</w:t>
      </w:r>
    </w:p>
    <w:p w14:paraId="5BBE8397" w14:textId="77777777" w:rsidR="00427B8C" w:rsidRPr="00427B8C" w:rsidRDefault="00427B8C" w:rsidP="006569BF">
      <w:pPr>
        <w:pStyle w:val="ListParagraph"/>
        <w:numPr>
          <w:ilvl w:val="0"/>
          <w:numId w:val="386"/>
        </w:numPr>
      </w:pPr>
      <w:r w:rsidRPr="00427B8C">
        <w:t xml:space="preserve">Dakshin </w:t>
      </w:r>
      <w:proofErr w:type="spellStart"/>
      <w:r w:rsidRPr="00427B8C">
        <w:t>Khagrabari</w:t>
      </w:r>
      <w:proofErr w:type="spellEnd"/>
      <w:r w:rsidRPr="00427B8C">
        <w:t xml:space="preserve"> (CT) WARD NO.-0001 (724)</w:t>
      </w:r>
    </w:p>
    <w:p w14:paraId="36CB2F71" w14:textId="77777777" w:rsidR="00427B8C" w:rsidRPr="00427B8C" w:rsidRDefault="00427B8C" w:rsidP="006569BF">
      <w:pPr>
        <w:pStyle w:val="ListParagraph"/>
        <w:numPr>
          <w:ilvl w:val="0"/>
          <w:numId w:val="386"/>
        </w:numPr>
      </w:pPr>
      <w:proofErr w:type="spellStart"/>
      <w:r w:rsidRPr="00427B8C">
        <w:t>Jalpaiguri</w:t>
      </w:r>
      <w:proofErr w:type="spellEnd"/>
      <w:r w:rsidRPr="00427B8C">
        <w:t xml:space="preserve"> (M) WARD NO.-0017 (725)</w:t>
      </w:r>
    </w:p>
    <w:p w14:paraId="2BE7D7FF" w14:textId="77777777" w:rsidR="00427B8C" w:rsidRPr="00427B8C" w:rsidRDefault="00427B8C" w:rsidP="006569BF">
      <w:pPr>
        <w:pStyle w:val="ListParagraph"/>
        <w:numPr>
          <w:ilvl w:val="0"/>
          <w:numId w:val="386"/>
        </w:numPr>
      </w:pPr>
      <w:proofErr w:type="spellStart"/>
      <w:r w:rsidRPr="00427B8C">
        <w:t>Jalpaiguri</w:t>
      </w:r>
      <w:proofErr w:type="spellEnd"/>
      <w:r w:rsidRPr="00427B8C">
        <w:t xml:space="preserve"> (M) WARD NO.-0023 (726)</w:t>
      </w:r>
    </w:p>
    <w:p w14:paraId="78561239" w14:textId="77777777" w:rsidR="00427B8C" w:rsidRPr="00427B8C" w:rsidRDefault="00427B8C" w:rsidP="006569BF">
      <w:pPr>
        <w:pStyle w:val="ListParagraph"/>
        <w:numPr>
          <w:ilvl w:val="0"/>
          <w:numId w:val="386"/>
        </w:numPr>
      </w:pPr>
      <w:proofErr w:type="spellStart"/>
      <w:r w:rsidRPr="00427B8C">
        <w:t>Bhagatpur</w:t>
      </w:r>
      <w:proofErr w:type="spellEnd"/>
      <w:r w:rsidRPr="00427B8C">
        <w:t xml:space="preserve"> Tea Garden (727)</w:t>
      </w:r>
    </w:p>
    <w:p w14:paraId="19060494" w14:textId="77777777" w:rsidR="00427B8C" w:rsidRPr="00427B8C" w:rsidRDefault="00427B8C" w:rsidP="006569BF">
      <w:pPr>
        <w:pStyle w:val="ListParagraph"/>
        <w:numPr>
          <w:ilvl w:val="0"/>
          <w:numId w:val="386"/>
        </w:numPr>
      </w:pPr>
      <w:proofErr w:type="spellStart"/>
      <w:r w:rsidRPr="00427B8C">
        <w:t>Damdim</w:t>
      </w:r>
      <w:proofErr w:type="spellEnd"/>
      <w:r w:rsidRPr="00427B8C">
        <w:t xml:space="preserve"> Tea Garden (728)</w:t>
      </w:r>
    </w:p>
    <w:p w14:paraId="16EA5C96" w14:textId="77777777" w:rsidR="00427B8C" w:rsidRPr="00427B8C" w:rsidRDefault="00427B8C" w:rsidP="006569BF">
      <w:pPr>
        <w:pStyle w:val="ListParagraph"/>
        <w:numPr>
          <w:ilvl w:val="0"/>
          <w:numId w:val="386"/>
        </w:numPr>
      </w:pPr>
      <w:proofErr w:type="spellStart"/>
      <w:r w:rsidRPr="00427B8C">
        <w:t>Hedayet</w:t>
      </w:r>
      <w:proofErr w:type="spellEnd"/>
      <w:r w:rsidRPr="00427B8C">
        <w:t xml:space="preserve"> Nagar (729)</w:t>
      </w:r>
    </w:p>
    <w:p w14:paraId="37EEB086" w14:textId="77777777" w:rsidR="00427B8C" w:rsidRPr="00427B8C" w:rsidRDefault="00427B8C" w:rsidP="006569BF">
      <w:pPr>
        <w:pStyle w:val="ListParagraph"/>
        <w:numPr>
          <w:ilvl w:val="0"/>
          <w:numId w:val="386"/>
        </w:numPr>
      </w:pPr>
      <w:proofErr w:type="spellStart"/>
      <w:r w:rsidRPr="00427B8C">
        <w:t>Tosra</w:t>
      </w:r>
      <w:proofErr w:type="spellEnd"/>
      <w:r w:rsidRPr="00427B8C">
        <w:t xml:space="preserve"> Tea Garden (730)</w:t>
      </w:r>
    </w:p>
    <w:p w14:paraId="5AF6C9D6" w14:textId="77777777" w:rsidR="00427B8C" w:rsidRPr="00427B8C" w:rsidRDefault="00427B8C" w:rsidP="006569BF">
      <w:pPr>
        <w:pStyle w:val="ListParagraph"/>
        <w:numPr>
          <w:ilvl w:val="0"/>
          <w:numId w:val="386"/>
        </w:numPr>
      </w:pPr>
      <w:proofErr w:type="spellStart"/>
      <w:r w:rsidRPr="00427B8C">
        <w:t>Mogalkata</w:t>
      </w:r>
      <w:proofErr w:type="spellEnd"/>
      <w:r w:rsidRPr="00427B8C">
        <w:t xml:space="preserve"> Tea Garden (D) (731)</w:t>
      </w:r>
    </w:p>
    <w:p w14:paraId="48AA09AF" w14:textId="77777777" w:rsidR="00427B8C" w:rsidRPr="00427B8C" w:rsidRDefault="00427B8C" w:rsidP="006569BF">
      <w:pPr>
        <w:pStyle w:val="ListParagraph"/>
        <w:numPr>
          <w:ilvl w:val="0"/>
          <w:numId w:val="386"/>
        </w:numPr>
      </w:pPr>
      <w:proofErr w:type="spellStart"/>
      <w:r w:rsidRPr="00427B8C">
        <w:t>Kumargram</w:t>
      </w:r>
      <w:proofErr w:type="spellEnd"/>
      <w:r w:rsidRPr="00427B8C">
        <w:t xml:space="preserve"> (732)</w:t>
      </w:r>
    </w:p>
    <w:p w14:paraId="3E424A7A" w14:textId="77777777" w:rsidR="00427B8C" w:rsidRPr="006569BF" w:rsidRDefault="00427B8C" w:rsidP="006569BF">
      <w:pPr>
        <w:pStyle w:val="ListParagraph"/>
        <w:numPr>
          <w:ilvl w:val="0"/>
          <w:numId w:val="386"/>
        </w:numPr>
        <w:rPr>
          <w:lang w:val="fr-FR"/>
        </w:rPr>
      </w:pPr>
      <w:proofErr w:type="spellStart"/>
      <w:r w:rsidRPr="006569BF">
        <w:rPr>
          <w:lang w:val="fr-FR"/>
        </w:rPr>
        <w:t>Talukertari</w:t>
      </w:r>
      <w:proofErr w:type="spellEnd"/>
      <w:r w:rsidRPr="006569BF">
        <w:rPr>
          <w:lang w:val="fr-FR"/>
        </w:rPr>
        <w:t xml:space="preserve"> (733)</w:t>
      </w:r>
    </w:p>
    <w:p w14:paraId="1030043D" w14:textId="77777777" w:rsidR="00427B8C" w:rsidRPr="006569BF" w:rsidRDefault="00427B8C" w:rsidP="006569BF">
      <w:pPr>
        <w:pStyle w:val="ListParagraph"/>
        <w:numPr>
          <w:ilvl w:val="0"/>
          <w:numId w:val="386"/>
        </w:numPr>
        <w:rPr>
          <w:lang w:val="fr-FR"/>
        </w:rPr>
      </w:pPr>
      <w:proofErr w:type="spellStart"/>
      <w:r w:rsidRPr="006569BF">
        <w:rPr>
          <w:lang w:val="fr-FR"/>
        </w:rPr>
        <w:t>Jogendrapur</w:t>
      </w:r>
      <w:proofErr w:type="spellEnd"/>
      <w:r w:rsidRPr="006569BF">
        <w:rPr>
          <w:lang w:val="fr-FR"/>
        </w:rPr>
        <w:t xml:space="preserve"> (734)</w:t>
      </w:r>
    </w:p>
    <w:p w14:paraId="1D1F4A71" w14:textId="77777777" w:rsidR="00427B8C" w:rsidRPr="006569BF" w:rsidRDefault="00427B8C" w:rsidP="006569BF">
      <w:pPr>
        <w:pStyle w:val="ListParagraph"/>
        <w:numPr>
          <w:ilvl w:val="0"/>
          <w:numId w:val="386"/>
        </w:numPr>
        <w:rPr>
          <w:lang w:val="fr-FR"/>
        </w:rPr>
      </w:pPr>
      <w:proofErr w:type="spellStart"/>
      <w:r w:rsidRPr="006569BF">
        <w:rPr>
          <w:lang w:val="fr-FR"/>
        </w:rPr>
        <w:t>Khairbari</w:t>
      </w:r>
      <w:proofErr w:type="spellEnd"/>
      <w:r w:rsidRPr="006569BF">
        <w:rPr>
          <w:lang w:val="fr-FR"/>
        </w:rPr>
        <w:t xml:space="preserve"> (735)</w:t>
      </w:r>
    </w:p>
    <w:p w14:paraId="54777FF4" w14:textId="77777777" w:rsidR="00427B8C" w:rsidRPr="006569BF" w:rsidRDefault="00427B8C" w:rsidP="006569BF">
      <w:pPr>
        <w:pStyle w:val="ListParagraph"/>
        <w:numPr>
          <w:ilvl w:val="0"/>
          <w:numId w:val="386"/>
        </w:numPr>
        <w:rPr>
          <w:lang w:val="fr-FR"/>
        </w:rPr>
      </w:pPr>
      <w:proofErr w:type="spellStart"/>
      <w:r w:rsidRPr="006569BF">
        <w:rPr>
          <w:lang w:val="fr-FR"/>
        </w:rPr>
        <w:t>Dakshin</w:t>
      </w:r>
      <w:proofErr w:type="spellEnd"/>
      <w:r w:rsidRPr="006569BF">
        <w:rPr>
          <w:lang w:val="fr-FR"/>
        </w:rPr>
        <w:t xml:space="preserve"> </w:t>
      </w:r>
      <w:proofErr w:type="spellStart"/>
      <w:r w:rsidRPr="006569BF">
        <w:rPr>
          <w:lang w:val="fr-FR"/>
        </w:rPr>
        <w:t>Dangapar</w:t>
      </w:r>
      <w:r w:rsidRPr="006569BF">
        <w:rPr>
          <w:lang w:val="fr-FR"/>
        </w:rPr>
        <w:lastRenderedPageBreak/>
        <w:t>a</w:t>
      </w:r>
      <w:proofErr w:type="spellEnd"/>
      <w:r w:rsidRPr="006569BF">
        <w:rPr>
          <w:lang w:val="fr-FR"/>
        </w:rPr>
        <w:t xml:space="preserve"> (736)</w:t>
      </w:r>
    </w:p>
    <w:p w14:paraId="0774A89C" w14:textId="77777777" w:rsidR="00427B8C" w:rsidRPr="00427B8C" w:rsidRDefault="00427B8C" w:rsidP="006569BF">
      <w:pPr>
        <w:pStyle w:val="ListParagraph"/>
        <w:numPr>
          <w:ilvl w:val="0"/>
          <w:numId w:val="386"/>
        </w:numPr>
      </w:pPr>
      <w:proofErr w:type="spellStart"/>
      <w:r w:rsidRPr="00427B8C">
        <w:t>Kumali</w:t>
      </w:r>
      <w:proofErr w:type="spellEnd"/>
      <w:r w:rsidRPr="00427B8C">
        <w:t xml:space="preserve"> (737)</w:t>
      </w:r>
    </w:p>
    <w:p w14:paraId="21750A8B" w14:textId="77777777" w:rsidR="00427B8C" w:rsidRPr="00427B8C" w:rsidRDefault="00427B8C" w:rsidP="006569BF">
      <w:pPr>
        <w:pStyle w:val="ListParagraph"/>
        <w:numPr>
          <w:ilvl w:val="0"/>
          <w:numId w:val="386"/>
        </w:numPr>
      </w:pPr>
      <w:r w:rsidRPr="00427B8C">
        <w:t xml:space="preserve">Chat </w:t>
      </w:r>
      <w:proofErr w:type="spellStart"/>
      <w:r w:rsidRPr="00427B8C">
        <w:t>Rarpar</w:t>
      </w:r>
      <w:proofErr w:type="spellEnd"/>
      <w:r w:rsidRPr="00427B8C">
        <w:t xml:space="preserve"> (738)</w:t>
      </w:r>
    </w:p>
    <w:p w14:paraId="22222DDF" w14:textId="77777777" w:rsidR="00427B8C" w:rsidRPr="00427B8C" w:rsidRDefault="00427B8C" w:rsidP="006569BF">
      <w:pPr>
        <w:pStyle w:val="ListParagraph"/>
        <w:numPr>
          <w:ilvl w:val="0"/>
          <w:numId w:val="386"/>
        </w:numPr>
      </w:pPr>
      <w:proofErr w:type="spellStart"/>
      <w:r w:rsidRPr="00427B8C">
        <w:t>Engo</w:t>
      </w:r>
      <w:proofErr w:type="spellEnd"/>
      <w:r w:rsidRPr="00427B8C">
        <w:t xml:space="preserve"> Tea Garden (739)</w:t>
      </w:r>
    </w:p>
    <w:p w14:paraId="14468068" w14:textId="77777777" w:rsidR="00427B8C" w:rsidRPr="00427B8C" w:rsidRDefault="00427B8C" w:rsidP="006569BF">
      <w:pPr>
        <w:pStyle w:val="ListParagraph"/>
        <w:numPr>
          <w:ilvl w:val="0"/>
          <w:numId w:val="386"/>
        </w:numPr>
      </w:pPr>
      <w:proofErr w:type="spellStart"/>
      <w:r w:rsidRPr="00427B8C">
        <w:t>Sachapho</w:t>
      </w:r>
      <w:proofErr w:type="spellEnd"/>
      <w:r w:rsidRPr="00427B8C">
        <w:t xml:space="preserve"> Forest (740)</w:t>
      </w:r>
    </w:p>
    <w:p w14:paraId="6FB8D8B1" w14:textId="77777777" w:rsidR="00427B8C" w:rsidRPr="00427B8C" w:rsidRDefault="00427B8C" w:rsidP="006569BF">
      <w:pPr>
        <w:pStyle w:val="ListParagraph"/>
        <w:numPr>
          <w:ilvl w:val="0"/>
          <w:numId w:val="386"/>
        </w:numPr>
      </w:pPr>
      <w:proofErr w:type="spellStart"/>
      <w:r w:rsidRPr="00427B8C">
        <w:t>Jamtara</w:t>
      </w:r>
      <w:proofErr w:type="spellEnd"/>
      <w:r w:rsidRPr="00427B8C">
        <w:t xml:space="preserve"> (NP) WARD NO.-0011 (741)</w:t>
      </w:r>
    </w:p>
    <w:p w14:paraId="215DE002" w14:textId="77777777" w:rsidR="00427B8C" w:rsidRPr="00427B8C" w:rsidRDefault="00427B8C" w:rsidP="006569BF">
      <w:pPr>
        <w:pStyle w:val="ListParagraph"/>
        <w:numPr>
          <w:ilvl w:val="0"/>
          <w:numId w:val="386"/>
        </w:numPr>
      </w:pPr>
      <w:proofErr w:type="spellStart"/>
      <w:r w:rsidRPr="00427B8C">
        <w:t>Jamtara</w:t>
      </w:r>
      <w:proofErr w:type="spellEnd"/>
      <w:r w:rsidRPr="00427B8C">
        <w:t xml:space="preserve"> (NP) WARD NO.-0013 (742)</w:t>
      </w:r>
    </w:p>
    <w:p w14:paraId="2967812C" w14:textId="77777777" w:rsidR="00427B8C" w:rsidRPr="00427B8C" w:rsidRDefault="00427B8C" w:rsidP="006569BF">
      <w:pPr>
        <w:pStyle w:val="ListParagraph"/>
        <w:numPr>
          <w:ilvl w:val="0"/>
          <w:numId w:val="386"/>
        </w:numPr>
      </w:pPr>
      <w:proofErr w:type="spellStart"/>
      <w:r w:rsidRPr="00427B8C">
        <w:t>Chengaidi</w:t>
      </w:r>
      <w:proofErr w:type="spellEnd"/>
      <w:r w:rsidRPr="00427B8C">
        <w:t xml:space="preserve"> (743)</w:t>
      </w:r>
    </w:p>
    <w:p w14:paraId="02D343AA" w14:textId="77777777" w:rsidR="00427B8C" w:rsidRPr="00427B8C" w:rsidRDefault="00427B8C" w:rsidP="006569BF">
      <w:pPr>
        <w:pStyle w:val="ListParagraph"/>
        <w:numPr>
          <w:ilvl w:val="0"/>
          <w:numId w:val="386"/>
        </w:numPr>
      </w:pPr>
      <w:proofErr w:type="spellStart"/>
      <w:r w:rsidRPr="00427B8C">
        <w:t>Kenduya</w:t>
      </w:r>
      <w:proofErr w:type="spellEnd"/>
      <w:r w:rsidRPr="00427B8C">
        <w:t xml:space="preserve"> (744)</w:t>
      </w:r>
    </w:p>
    <w:p w14:paraId="7DD77997" w14:textId="77777777" w:rsidR="00427B8C" w:rsidRPr="00427B8C" w:rsidRDefault="00427B8C" w:rsidP="006569BF">
      <w:pPr>
        <w:pStyle w:val="ListParagraph"/>
        <w:numPr>
          <w:ilvl w:val="0"/>
          <w:numId w:val="386"/>
        </w:numPr>
      </w:pPr>
      <w:proofErr w:type="spellStart"/>
      <w:r w:rsidRPr="00427B8C">
        <w:t>Jorua</w:t>
      </w:r>
      <w:proofErr w:type="spellEnd"/>
      <w:r w:rsidRPr="00427B8C">
        <w:t xml:space="preserve"> (745)</w:t>
      </w:r>
    </w:p>
    <w:p w14:paraId="4E6095D6" w14:textId="77777777" w:rsidR="00427B8C" w:rsidRPr="00427B8C" w:rsidRDefault="00427B8C" w:rsidP="006569BF">
      <w:pPr>
        <w:pStyle w:val="ListParagraph"/>
        <w:numPr>
          <w:ilvl w:val="0"/>
          <w:numId w:val="386"/>
        </w:numPr>
      </w:pPr>
      <w:proofErr w:type="spellStart"/>
      <w:r w:rsidRPr="00427B8C">
        <w:t>Sagjuriya</w:t>
      </w:r>
      <w:proofErr w:type="spellEnd"/>
      <w:r w:rsidRPr="00427B8C">
        <w:t xml:space="preserve"> (746)</w:t>
      </w:r>
    </w:p>
    <w:p w14:paraId="6A610696" w14:textId="77777777" w:rsidR="00427B8C" w:rsidRPr="00427B8C" w:rsidRDefault="00427B8C" w:rsidP="006569BF">
      <w:pPr>
        <w:pStyle w:val="ListParagraph"/>
        <w:numPr>
          <w:ilvl w:val="0"/>
          <w:numId w:val="386"/>
        </w:numPr>
      </w:pPr>
      <w:r w:rsidRPr="00427B8C">
        <w:t xml:space="preserve">Ringo </w:t>
      </w:r>
      <w:proofErr w:type="spellStart"/>
      <w:r w:rsidRPr="00427B8C">
        <w:t>Chingo</w:t>
      </w:r>
      <w:proofErr w:type="spellEnd"/>
      <w:r w:rsidRPr="00427B8C">
        <w:t xml:space="preserve"> (747)</w:t>
      </w:r>
    </w:p>
    <w:p w14:paraId="27468C26" w14:textId="77777777" w:rsidR="00427B8C" w:rsidRPr="00427B8C" w:rsidRDefault="00427B8C" w:rsidP="006569BF">
      <w:pPr>
        <w:pStyle w:val="ListParagraph"/>
        <w:numPr>
          <w:ilvl w:val="0"/>
          <w:numId w:val="386"/>
        </w:numPr>
      </w:pPr>
      <w:proofErr w:type="spellStart"/>
      <w:r w:rsidRPr="00427B8C">
        <w:t>Hatiyapathar</w:t>
      </w:r>
      <w:proofErr w:type="spellEnd"/>
      <w:r w:rsidRPr="00427B8C">
        <w:t xml:space="preserve"> (748)</w:t>
      </w:r>
    </w:p>
    <w:p w14:paraId="587B579C" w14:textId="77777777" w:rsidR="00427B8C" w:rsidRPr="00427B8C" w:rsidRDefault="00427B8C" w:rsidP="006569BF">
      <w:pPr>
        <w:pStyle w:val="ListParagraph"/>
        <w:numPr>
          <w:ilvl w:val="0"/>
          <w:numId w:val="386"/>
        </w:numPr>
      </w:pPr>
      <w:proofErr w:type="spellStart"/>
      <w:r w:rsidRPr="00427B8C">
        <w:t>Sagunibasa</w:t>
      </w:r>
      <w:proofErr w:type="spellEnd"/>
      <w:r w:rsidRPr="00427B8C">
        <w:t xml:space="preserve"> (749)</w:t>
      </w:r>
    </w:p>
    <w:p w14:paraId="0EDCD24B" w14:textId="77777777" w:rsidR="00427B8C" w:rsidRPr="00427B8C" w:rsidRDefault="00427B8C" w:rsidP="006569BF">
      <w:pPr>
        <w:pStyle w:val="ListParagraph"/>
        <w:numPr>
          <w:ilvl w:val="0"/>
          <w:numId w:val="386"/>
        </w:numPr>
      </w:pPr>
      <w:proofErr w:type="spellStart"/>
      <w:r w:rsidRPr="00427B8C">
        <w:t>Barabad</w:t>
      </w:r>
      <w:proofErr w:type="spellEnd"/>
      <w:r w:rsidRPr="00427B8C">
        <w:t xml:space="preserve"> (750)</w:t>
      </w:r>
    </w:p>
    <w:p w14:paraId="487C39D3" w14:textId="77777777" w:rsidR="00427B8C" w:rsidRPr="00427B8C" w:rsidRDefault="00427B8C" w:rsidP="006569BF">
      <w:pPr>
        <w:pStyle w:val="ListParagraph"/>
        <w:numPr>
          <w:ilvl w:val="0"/>
          <w:numId w:val="386"/>
        </w:numPr>
      </w:pPr>
      <w:proofErr w:type="spellStart"/>
      <w:r w:rsidRPr="00427B8C">
        <w:t>Jabardaha</w:t>
      </w:r>
      <w:proofErr w:type="spellEnd"/>
      <w:r w:rsidRPr="00427B8C">
        <w:t xml:space="preserve"> (751)</w:t>
      </w:r>
    </w:p>
    <w:p w14:paraId="60C31E6E" w14:textId="77777777" w:rsidR="00427B8C" w:rsidRPr="00427B8C" w:rsidRDefault="00427B8C" w:rsidP="006569BF">
      <w:pPr>
        <w:pStyle w:val="ListParagraph"/>
        <w:numPr>
          <w:ilvl w:val="0"/>
          <w:numId w:val="386"/>
        </w:numPr>
      </w:pPr>
      <w:proofErr w:type="spellStart"/>
      <w:r w:rsidRPr="00427B8C">
        <w:t>Ghat</w:t>
      </w:r>
      <w:proofErr w:type="spellEnd"/>
      <w:r w:rsidRPr="00427B8C">
        <w:t xml:space="preserve"> </w:t>
      </w:r>
      <w:proofErr w:type="spellStart"/>
      <w:r w:rsidRPr="00427B8C">
        <w:t>Puruliya</w:t>
      </w:r>
      <w:proofErr w:type="spellEnd"/>
      <w:r w:rsidRPr="00427B8C">
        <w:t xml:space="preserve"> (752)</w:t>
      </w:r>
    </w:p>
    <w:p w14:paraId="38734671" w14:textId="77777777" w:rsidR="00427B8C" w:rsidRPr="00427B8C" w:rsidRDefault="00427B8C" w:rsidP="006569BF">
      <w:pPr>
        <w:pStyle w:val="ListParagraph"/>
        <w:numPr>
          <w:ilvl w:val="0"/>
          <w:numId w:val="386"/>
        </w:numPr>
      </w:pPr>
      <w:proofErr w:type="spellStart"/>
      <w:r w:rsidRPr="00427B8C">
        <w:t>Sonahara</w:t>
      </w:r>
      <w:proofErr w:type="spellEnd"/>
      <w:r w:rsidRPr="00427B8C">
        <w:t xml:space="preserve"> (753)</w:t>
      </w:r>
    </w:p>
    <w:p w14:paraId="396226C8" w14:textId="77777777" w:rsidR="00427B8C" w:rsidRPr="00427B8C" w:rsidRDefault="00427B8C" w:rsidP="006569BF">
      <w:pPr>
        <w:pStyle w:val="ListParagraph"/>
        <w:numPr>
          <w:ilvl w:val="0"/>
          <w:numId w:val="386"/>
        </w:numPr>
      </w:pPr>
      <w:proofErr w:type="spellStart"/>
      <w:r w:rsidRPr="00427B8C">
        <w:t>Uttamdi</w:t>
      </w:r>
      <w:proofErr w:type="spellEnd"/>
      <w:r w:rsidRPr="00427B8C">
        <w:t xml:space="preserve"> (754)</w:t>
      </w:r>
    </w:p>
    <w:p w14:paraId="0576964F" w14:textId="77777777" w:rsidR="00427B8C" w:rsidRPr="006569BF" w:rsidRDefault="00427B8C" w:rsidP="006569BF">
      <w:pPr>
        <w:pStyle w:val="ListParagraph"/>
        <w:numPr>
          <w:ilvl w:val="0"/>
          <w:numId w:val="386"/>
        </w:numPr>
        <w:rPr>
          <w:lang w:val="fr-FR"/>
        </w:rPr>
      </w:pPr>
      <w:proofErr w:type="spellStart"/>
      <w:r w:rsidRPr="006569BF">
        <w:rPr>
          <w:lang w:val="fr-FR"/>
        </w:rPr>
        <w:t>Baghmara</w:t>
      </w:r>
      <w:proofErr w:type="spellEnd"/>
      <w:r w:rsidRPr="006569BF">
        <w:rPr>
          <w:lang w:val="fr-FR"/>
        </w:rPr>
        <w:t xml:space="preserve"> (755)</w:t>
      </w:r>
    </w:p>
    <w:p w14:paraId="31710B66" w14:textId="77777777" w:rsidR="00427B8C" w:rsidRPr="006569BF" w:rsidRDefault="00427B8C" w:rsidP="006569BF">
      <w:pPr>
        <w:pStyle w:val="ListParagraph"/>
        <w:numPr>
          <w:ilvl w:val="0"/>
          <w:numId w:val="386"/>
        </w:numPr>
        <w:rPr>
          <w:lang w:val="fr-FR"/>
        </w:rPr>
      </w:pPr>
      <w:proofErr w:type="spellStart"/>
      <w:r w:rsidRPr="006569BF">
        <w:rPr>
          <w:lang w:val="fr-FR"/>
        </w:rPr>
        <w:t>Bhuna</w:t>
      </w:r>
      <w:proofErr w:type="spellEnd"/>
      <w:r w:rsidRPr="006569BF">
        <w:rPr>
          <w:lang w:val="fr-FR"/>
        </w:rPr>
        <w:t xml:space="preserve"> Kura (756)</w:t>
      </w:r>
    </w:p>
    <w:p w14:paraId="58CF1275" w14:textId="77777777" w:rsidR="00427B8C" w:rsidRPr="006569BF" w:rsidRDefault="00427B8C" w:rsidP="006569BF">
      <w:pPr>
        <w:pStyle w:val="ListParagraph"/>
        <w:numPr>
          <w:ilvl w:val="0"/>
          <w:numId w:val="386"/>
        </w:numPr>
        <w:rPr>
          <w:lang w:val="fr-FR"/>
        </w:rPr>
      </w:pPr>
      <w:proofErr w:type="spellStart"/>
      <w:r w:rsidRPr="006569BF">
        <w:rPr>
          <w:lang w:val="fr-FR"/>
        </w:rPr>
        <w:t>Pagla</w:t>
      </w:r>
      <w:proofErr w:type="spellEnd"/>
      <w:r w:rsidRPr="006569BF">
        <w:rPr>
          <w:lang w:val="fr-FR"/>
        </w:rPr>
        <w:t xml:space="preserve"> (757)</w:t>
      </w:r>
    </w:p>
    <w:p w14:paraId="1B03FA82" w14:textId="77777777" w:rsidR="00427B8C" w:rsidRPr="006569BF" w:rsidRDefault="00427B8C" w:rsidP="006569BF">
      <w:pPr>
        <w:pStyle w:val="ListParagraph"/>
        <w:numPr>
          <w:ilvl w:val="0"/>
          <w:numId w:val="386"/>
        </w:numPr>
        <w:rPr>
          <w:lang w:val="fr-FR"/>
        </w:rPr>
      </w:pPr>
      <w:proofErr w:type="spellStart"/>
      <w:r w:rsidRPr="006569BF">
        <w:rPr>
          <w:lang w:val="fr-FR"/>
        </w:rPr>
        <w:t>Kumrachak</w:t>
      </w:r>
      <w:proofErr w:type="spellEnd"/>
      <w:r w:rsidRPr="006569BF">
        <w:rPr>
          <w:lang w:val="fr-FR"/>
        </w:rPr>
        <w:t xml:space="preserve"> (758)</w:t>
      </w:r>
    </w:p>
    <w:p w14:paraId="02AE0534" w14:textId="77777777" w:rsidR="00427B8C" w:rsidRPr="006569BF" w:rsidRDefault="00427B8C" w:rsidP="006569BF">
      <w:pPr>
        <w:pStyle w:val="ListParagraph"/>
        <w:numPr>
          <w:ilvl w:val="0"/>
          <w:numId w:val="386"/>
        </w:numPr>
        <w:rPr>
          <w:lang w:val="fr-FR"/>
        </w:rPr>
      </w:pPr>
      <w:proofErr w:type="spellStart"/>
      <w:r w:rsidRPr="006569BF">
        <w:rPr>
          <w:lang w:val="fr-FR"/>
        </w:rPr>
        <w:t>Babupur</w:t>
      </w:r>
      <w:proofErr w:type="spellEnd"/>
      <w:r w:rsidRPr="006569BF">
        <w:rPr>
          <w:lang w:val="fr-FR"/>
        </w:rPr>
        <w:t xml:space="preserve"> </w:t>
      </w:r>
      <w:proofErr w:type="spellStart"/>
      <w:r w:rsidRPr="006569BF">
        <w:rPr>
          <w:lang w:val="fr-FR"/>
        </w:rPr>
        <w:t>Chhit</w:t>
      </w:r>
      <w:proofErr w:type="spellEnd"/>
      <w:r w:rsidRPr="006569BF">
        <w:rPr>
          <w:lang w:val="fr-FR"/>
        </w:rPr>
        <w:t xml:space="preserve"> (759)</w:t>
      </w:r>
    </w:p>
    <w:p w14:paraId="690A434D" w14:textId="77777777" w:rsidR="00427B8C" w:rsidRPr="006569BF" w:rsidRDefault="00427B8C" w:rsidP="006569BF">
      <w:pPr>
        <w:pStyle w:val="ListParagraph"/>
        <w:numPr>
          <w:ilvl w:val="0"/>
          <w:numId w:val="386"/>
        </w:numPr>
        <w:rPr>
          <w:lang w:val="fr-FR"/>
        </w:rPr>
      </w:pPr>
      <w:proofErr w:type="spellStart"/>
      <w:r w:rsidRPr="006569BF">
        <w:rPr>
          <w:lang w:val="fr-FR"/>
        </w:rPr>
        <w:t>Gondudi</w:t>
      </w:r>
      <w:proofErr w:type="spellEnd"/>
      <w:r w:rsidRPr="006569BF">
        <w:rPr>
          <w:lang w:val="fr-FR"/>
        </w:rPr>
        <w:t xml:space="preserve"> (760)</w:t>
      </w:r>
    </w:p>
    <w:p w14:paraId="49C4CFA5" w14:textId="77777777" w:rsidR="00427B8C" w:rsidRPr="00427B8C" w:rsidRDefault="00427B8C" w:rsidP="006569BF">
      <w:pPr>
        <w:pStyle w:val="ListParagraph"/>
        <w:numPr>
          <w:ilvl w:val="0"/>
          <w:numId w:val="386"/>
        </w:numPr>
      </w:pPr>
      <w:r w:rsidRPr="00427B8C">
        <w:t>Jhansi (M Corp.) WARD NO.-0045 (761)</w:t>
      </w:r>
    </w:p>
    <w:p w14:paraId="1E5EC24A" w14:textId="77777777" w:rsidR="00427B8C" w:rsidRPr="00427B8C" w:rsidRDefault="00427B8C" w:rsidP="006569BF">
      <w:pPr>
        <w:pStyle w:val="ListParagraph"/>
        <w:numPr>
          <w:ilvl w:val="0"/>
          <w:numId w:val="386"/>
        </w:numPr>
      </w:pPr>
      <w:r w:rsidRPr="00427B8C">
        <w:t>Jhansi (M Corp.) WARD NO.-0036 (762)</w:t>
      </w:r>
    </w:p>
    <w:p w14:paraId="34504017" w14:textId="77777777" w:rsidR="00427B8C" w:rsidRPr="00427B8C" w:rsidRDefault="00427B8C" w:rsidP="006569BF">
      <w:pPr>
        <w:pStyle w:val="ListParagraph"/>
        <w:numPr>
          <w:ilvl w:val="0"/>
          <w:numId w:val="386"/>
        </w:numPr>
      </w:pPr>
      <w:r w:rsidRPr="00427B8C">
        <w:t>Jhansi Railway Settlement (ITS) WARD NO.-0005 (763)</w:t>
      </w:r>
    </w:p>
    <w:p w14:paraId="05B77678" w14:textId="77777777" w:rsidR="00427B8C" w:rsidRPr="00427B8C" w:rsidRDefault="00427B8C" w:rsidP="006569BF">
      <w:pPr>
        <w:pStyle w:val="ListParagraph"/>
        <w:numPr>
          <w:ilvl w:val="0"/>
          <w:numId w:val="386"/>
        </w:numPr>
      </w:pPr>
      <w:proofErr w:type="spellStart"/>
      <w:r w:rsidRPr="00427B8C">
        <w:t>Mauranipu</w:t>
      </w:r>
      <w:r w:rsidRPr="00427B8C">
        <w:t>r</w:t>
      </w:r>
      <w:proofErr w:type="spellEnd"/>
      <w:r w:rsidRPr="00427B8C">
        <w:t xml:space="preserve"> (NPP) WARD NO.-0016 (764)</w:t>
      </w:r>
    </w:p>
    <w:p w14:paraId="6A489157" w14:textId="77777777" w:rsidR="00427B8C" w:rsidRPr="00427B8C" w:rsidRDefault="00427B8C" w:rsidP="006569BF">
      <w:pPr>
        <w:pStyle w:val="ListParagraph"/>
        <w:numPr>
          <w:ilvl w:val="0"/>
          <w:numId w:val="386"/>
        </w:numPr>
      </w:pPr>
      <w:proofErr w:type="spellStart"/>
      <w:r w:rsidRPr="00427B8C">
        <w:t>Chirgaon</w:t>
      </w:r>
      <w:proofErr w:type="spellEnd"/>
      <w:r w:rsidRPr="00427B8C">
        <w:t xml:space="preserve"> (NPP) WARD NO.-0015 (765)</w:t>
      </w:r>
    </w:p>
    <w:p w14:paraId="7CFC95D6" w14:textId="77777777" w:rsidR="00427B8C" w:rsidRPr="00427B8C" w:rsidRDefault="00427B8C" w:rsidP="006569BF">
      <w:pPr>
        <w:pStyle w:val="ListParagraph"/>
        <w:numPr>
          <w:ilvl w:val="0"/>
          <w:numId w:val="386"/>
        </w:numPr>
      </w:pPr>
      <w:proofErr w:type="spellStart"/>
      <w:r w:rsidRPr="00427B8C">
        <w:t>Garautha</w:t>
      </w:r>
      <w:proofErr w:type="spellEnd"/>
      <w:r w:rsidRPr="00427B8C">
        <w:t xml:space="preserve"> (NP) WARD NO.-0006 (766)</w:t>
      </w:r>
    </w:p>
    <w:p w14:paraId="010D2DC7" w14:textId="77777777" w:rsidR="00427B8C" w:rsidRPr="00427B8C" w:rsidRDefault="00427B8C" w:rsidP="006569BF">
      <w:pPr>
        <w:pStyle w:val="ListParagraph"/>
        <w:numPr>
          <w:ilvl w:val="0"/>
          <w:numId w:val="386"/>
        </w:numPr>
      </w:pPr>
      <w:proofErr w:type="spellStart"/>
      <w:r w:rsidRPr="00427B8C">
        <w:t>Samthar</w:t>
      </w:r>
      <w:proofErr w:type="spellEnd"/>
      <w:r w:rsidRPr="00427B8C">
        <w:t xml:space="preserve"> (NPP) WARD NO.-0010 (767)</w:t>
      </w:r>
    </w:p>
    <w:p w14:paraId="71A1E8A8" w14:textId="77777777" w:rsidR="00427B8C" w:rsidRPr="00427B8C" w:rsidRDefault="00427B8C" w:rsidP="006569BF">
      <w:pPr>
        <w:pStyle w:val="ListParagraph"/>
        <w:numPr>
          <w:ilvl w:val="0"/>
          <w:numId w:val="386"/>
        </w:numPr>
      </w:pPr>
      <w:proofErr w:type="spellStart"/>
      <w:r w:rsidRPr="00427B8C">
        <w:t>Samthar</w:t>
      </w:r>
      <w:proofErr w:type="spellEnd"/>
      <w:r w:rsidRPr="00427B8C">
        <w:t xml:space="preserve"> (NPP) WARD NO.-0002 (768)</w:t>
      </w:r>
    </w:p>
    <w:p w14:paraId="6B676C2B" w14:textId="77777777" w:rsidR="00427B8C" w:rsidRPr="00427B8C" w:rsidRDefault="00427B8C" w:rsidP="006569BF">
      <w:pPr>
        <w:pStyle w:val="ListParagraph"/>
        <w:numPr>
          <w:ilvl w:val="0"/>
          <w:numId w:val="386"/>
        </w:numPr>
      </w:pPr>
      <w:proofErr w:type="spellStart"/>
      <w:r w:rsidRPr="00427B8C">
        <w:t>Sakarar</w:t>
      </w:r>
      <w:proofErr w:type="spellEnd"/>
      <w:r w:rsidRPr="00427B8C">
        <w:t xml:space="preserve"> (769)</w:t>
      </w:r>
    </w:p>
    <w:p w14:paraId="79AD8BA7" w14:textId="77777777" w:rsidR="00427B8C" w:rsidRPr="00427B8C" w:rsidRDefault="00427B8C" w:rsidP="006569BF">
      <w:pPr>
        <w:pStyle w:val="ListParagraph"/>
        <w:numPr>
          <w:ilvl w:val="0"/>
          <w:numId w:val="386"/>
        </w:numPr>
      </w:pPr>
      <w:proofErr w:type="spellStart"/>
      <w:r w:rsidRPr="00427B8C">
        <w:t>Eoni</w:t>
      </w:r>
      <w:proofErr w:type="spellEnd"/>
      <w:r w:rsidRPr="00427B8C">
        <w:t xml:space="preserve"> (770)</w:t>
      </w:r>
    </w:p>
    <w:p w14:paraId="11D38460" w14:textId="77777777" w:rsidR="00427B8C" w:rsidRPr="00427B8C" w:rsidRDefault="00427B8C" w:rsidP="006569BF">
      <w:pPr>
        <w:pStyle w:val="ListParagraph"/>
        <w:numPr>
          <w:ilvl w:val="0"/>
          <w:numId w:val="386"/>
        </w:numPr>
      </w:pPr>
      <w:proofErr w:type="spellStart"/>
      <w:r w:rsidRPr="00427B8C">
        <w:t>Hati</w:t>
      </w:r>
      <w:proofErr w:type="spellEnd"/>
      <w:r w:rsidRPr="00427B8C">
        <w:t xml:space="preserve"> (771)</w:t>
      </w:r>
    </w:p>
    <w:p w14:paraId="7A8A1057" w14:textId="77777777" w:rsidR="00427B8C" w:rsidRPr="00427B8C" w:rsidRDefault="00427B8C" w:rsidP="006569BF">
      <w:pPr>
        <w:pStyle w:val="ListParagraph"/>
        <w:numPr>
          <w:ilvl w:val="0"/>
          <w:numId w:val="386"/>
        </w:numPr>
      </w:pPr>
      <w:r w:rsidRPr="00427B8C">
        <w:t>Reb (772)</w:t>
      </w:r>
    </w:p>
    <w:p w14:paraId="1DA1E606" w14:textId="77777777" w:rsidR="00427B8C" w:rsidRPr="00427B8C" w:rsidRDefault="00427B8C" w:rsidP="006569BF">
      <w:pPr>
        <w:pStyle w:val="ListParagraph"/>
        <w:numPr>
          <w:ilvl w:val="0"/>
          <w:numId w:val="386"/>
        </w:numPr>
      </w:pPr>
      <w:proofErr w:type="spellStart"/>
      <w:r w:rsidRPr="00427B8C">
        <w:t>Mathupura</w:t>
      </w:r>
      <w:proofErr w:type="spellEnd"/>
      <w:r w:rsidRPr="00427B8C">
        <w:t xml:space="preserve"> (773)</w:t>
      </w:r>
    </w:p>
    <w:p w14:paraId="670236F0" w14:textId="77777777" w:rsidR="00427B8C" w:rsidRPr="00427B8C" w:rsidRDefault="00427B8C" w:rsidP="006569BF">
      <w:pPr>
        <w:pStyle w:val="ListParagraph"/>
        <w:numPr>
          <w:ilvl w:val="0"/>
          <w:numId w:val="386"/>
        </w:numPr>
      </w:pPr>
      <w:proofErr w:type="spellStart"/>
      <w:r w:rsidRPr="00427B8C">
        <w:t>Todi</w:t>
      </w:r>
      <w:proofErr w:type="spellEnd"/>
      <w:r w:rsidRPr="00427B8C">
        <w:t xml:space="preserve"> (774)</w:t>
      </w:r>
    </w:p>
    <w:p w14:paraId="5B028F52" w14:textId="77777777" w:rsidR="00427B8C" w:rsidRPr="00427B8C" w:rsidRDefault="00427B8C" w:rsidP="006569BF">
      <w:pPr>
        <w:pStyle w:val="ListParagraph"/>
        <w:numPr>
          <w:ilvl w:val="0"/>
          <w:numId w:val="386"/>
        </w:numPr>
      </w:pPr>
      <w:proofErr w:type="spellStart"/>
      <w:r w:rsidRPr="00427B8C">
        <w:t>Mirona</w:t>
      </w:r>
      <w:proofErr w:type="spellEnd"/>
      <w:r w:rsidRPr="00427B8C">
        <w:t xml:space="preserve"> (775)</w:t>
      </w:r>
    </w:p>
    <w:p w14:paraId="0C41197B" w14:textId="77777777" w:rsidR="00427B8C" w:rsidRPr="00427B8C" w:rsidRDefault="00427B8C" w:rsidP="006569BF">
      <w:pPr>
        <w:pStyle w:val="ListParagraph"/>
        <w:numPr>
          <w:ilvl w:val="0"/>
          <w:numId w:val="386"/>
        </w:numPr>
      </w:pPr>
      <w:proofErr w:type="spellStart"/>
      <w:r w:rsidRPr="00427B8C">
        <w:t>Deori</w:t>
      </w:r>
      <w:proofErr w:type="spellEnd"/>
      <w:r w:rsidRPr="00427B8C">
        <w:t xml:space="preserve"> (776)</w:t>
      </w:r>
    </w:p>
    <w:p w14:paraId="387B2B3F" w14:textId="77777777" w:rsidR="00427B8C" w:rsidRPr="00427B8C" w:rsidRDefault="00427B8C" w:rsidP="006569BF">
      <w:pPr>
        <w:pStyle w:val="ListParagraph"/>
        <w:numPr>
          <w:ilvl w:val="0"/>
          <w:numId w:val="386"/>
        </w:numPr>
      </w:pPr>
      <w:proofErr w:type="spellStart"/>
      <w:r w:rsidRPr="00427B8C">
        <w:t>Karguwan</w:t>
      </w:r>
      <w:proofErr w:type="spellEnd"/>
      <w:r w:rsidRPr="00427B8C">
        <w:t xml:space="preserve"> </w:t>
      </w:r>
      <w:proofErr w:type="spellStart"/>
      <w:r w:rsidRPr="00427B8C">
        <w:t>Buzurg</w:t>
      </w:r>
      <w:proofErr w:type="spellEnd"/>
      <w:r w:rsidRPr="00427B8C">
        <w:t xml:space="preserve"> (777)</w:t>
      </w:r>
    </w:p>
    <w:p w14:paraId="6836E621" w14:textId="77777777" w:rsidR="00427B8C" w:rsidRPr="00427B8C" w:rsidRDefault="00427B8C" w:rsidP="006569BF">
      <w:pPr>
        <w:pStyle w:val="ListParagraph"/>
        <w:numPr>
          <w:ilvl w:val="0"/>
          <w:numId w:val="386"/>
        </w:numPr>
      </w:pPr>
      <w:r w:rsidRPr="00427B8C">
        <w:t>Kailua (778)</w:t>
      </w:r>
    </w:p>
    <w:p w14:paraId="1D275C74" w14:textId="77777777" w:rsidR="00427B8C" w:rsidRPr="006569BF" w:rsidRDefault="00427B8C" w:rsidP="006569BF">
      <w:pPr>
        <w:pStyle w:val="ListParagraph"/>
        <w:numPr>
          <w:ilvl w:val="0"/>
          <w:numId w:val="386"/>
        </w:numPr>
        <w:rPr>
          <w:lang w:val="fr-FR"/>
        </w:rPr>
      </w:pPr>
      <w:proofErr w:type="spellStart"/>
      <w:r w:rsidRPr="006569BF">
        <w:rPr>
          <w:lang w:val="fr-FR"/>
        </w:rPr>
        <w:t>Bandh</w:t>
      </w:r>
      <w:proofErr w:type="spellEnd"/>
      <w:r w:rsidRPr="006569BF">
        <w:rPr>
          <w:lang w:val="fr-FR"/>
        </w:rPr>
        <w:t xml:space="preserve"> (779)</w:t>
      </w:r>
    </w:p>
    <w:p w14:paraId="0A12872A" w14:textId="77777777" w:rsidR="00427B8C" w:rsidRPr="006569BF" w:rsidRDefault="00427B8C" w:rsidP="006569BF">
      <w:pPr>
        <w:pStyle w:val="ListParagraph"/>
        <w:numPr>
          <w:ilvl w:val="0"/>
          <w:numId w:val="386"/>
        </w:numPr>
        <w:rPr>
          <w:lang w:val="fr-FR"/>
        </w:rPr>
      </w:pPr>
      <w:proofErr w:type="spellStart"/>
      <w:r w:rsidRPr="006569BF">
        <w:rPr>
          <w:lang w:val="fr-FR"/>
        </w:rPr>
        <w:t>Todi</w:t>
      </w:r>
      <w:proofErr w:type="spellEnd"/>
      <w:r w:rsidRPr="006569BF">
        <w:rPr>
          <w:lang w:val="fr-FR"/>
        </w:rPr>
        <w:t xml:space="preserve"> Ki </w:t>
      </w:r>
      <w:proofErr w:type="spellStart"/>
      <w:r w:rsidRPr="006569BF">
        <w:rPr>
          <w:lang w:val="fr-FR"/>
        </w:rPr>
        <w:t>Sarai</w:t>
      </w:r>
      <w:proofErr w:type="spellEnd"/>
      <w:r w:rsidRPr="006569BF">
        <w:rPr>
          <w:lang w:val="fr-FR"/>
        </w:rPr>
        <w:t xml:space="preserve"> (780)</w:t>
      </w:r>
    </w:p>
    <w:p w14:paraId="03D81281" w14:textId="77777777" w:rsidR="00427B8C" w:rsidRPr="00427B8C" w:rsidRDefault="00427B8C" w:rsidP="006569BF">
      <w:pPr>
        <w:pStyle w:val="ListParagraph"/>
        <w:numPr>
          <w:ilvl w:val="0"/>
          <w:numId w:val="386"/>
        </w:numPr>
      </w:pPr>
      <w:r w:rsidRPr="00427B8C">
        <w:t>Jodhpur (M Corp.) WARD NO.-0064 (781)</w:t>
      </w:r>
    </w:p>
    <w:p w14:paraId="134A93D7" w14:textId="77777777" w:rsidR="00427B8C" w:rsidRPr="00427B8C" w:rsidRDefault="00427B8C" w:rsidP="006569BF">
      <w:pPr>
        <w:pStyle w:val="ListParagraph"/>
        <w:numPr>
          <w:ilvl w:val="0"/>
          <w:numId w:val="386"/>
        </w:numPr>
      </w:pPr>
      <w:proofErr w:type="spellStart"/>
      <w:r w:rsidRPr="00427B8C">
        <w:t>Nandri</w:t>
      </w:r>
      <w:proofErr w:type="spellEnd"/>
      <w:r w:rsidRPr="00427B8C">
        <w:t xml:space="preserve"> (CT) WAR</w:t>
      </w:r>
      <w:r w:rsidRPr="00427B8C">
        <w:t>D NO.-0001 (782)</w:t>
      </w:r>
    </w:p>
    <w:p w14:paraId="2F1662B1" w14:textId="77777777" w:rsidR="00427B8C" w:rsidRPr="00427B8C" w:rsidRDefault="00427B8C" w:rsidP="006569BF">
      <w:pPr>
        <w:pStyle w:val="ListParagraph"/>
        <w:numPr>
          <w:ilvl w:val="0"/>
          <w:numId w:val="386"/>
        </w:numPr>
      </w:pPr>
      <w:r w:rsidRPr="00427B8C">
        <w:t>Jodhpur (M Corp.) WARD NO.-0056 (783)</w:t>
      </w:r>
    </w:p>
    <w:p w14:paraId="08D4F400" w14:textId="77777777" w:rsidR="00427B8C" w:rsidRPr="00427B8C" w:rsidRDefault="00427B8C" w:rsidP="006569BF">
      <w:pPr>
        <w:pStyle w:val="ListParagraph"/>
        <w:numPr>
          <w:ilvl w:val="0"/>
          <w:numId w:val="386"/>
        </w:numPr>
      </w:pPr>
      <w:r w:rsidRPr="00427B8C">
        <w:t>Jodhpur (M Corp.) WARD NO.-0020 (784)</w:t>
      </w:r>
    </w:p>
    <w:p w14:paraId="6CA1535A" w14:textId="77777777" w:rsidR="00427B8C" w:rsidRPr="00427B8C" w:rsidRDefault="00427B8C" w:rsidP="006569BF">
      <w:pPr>
        <w:pStyle w:val="ListParagraph"/>
        <w:numPr>
          <w:ilvl w:val="0"/>
          <w:numId w:val="386"/>
        </w:numPr>
      </w:pPr>
      <w:proofErr w:type="spellStart"/>
      <w:r w:rsidRPr="00427B8C">
        <w:t>Bilara</w:t>
      </w:r>
      <w:proofErr w:type="spellEnd"/>
      <w:r w:rsidRPr="00427B8C">
        <w:t xml:space="preserve"> (M) WARD NO.-0019 (785)</w:t>
      </w:r>
    </w:p>
    <w:p w14:paraId="04079C1C" w14:textId="77777777" w:rsidR="00427B8C" w:rsidRPr="00427B8C" w:rsidRDefault="00427B8C" w:rsidP="006569BF">
      <w:pPr>
        <w:pStyle w:val="ListParagraph"/>
        <w:numPr>
          <w:ilvl w:val="0"/>
          <w:numId w:val="386"/>
        </w:numPr>
      </w:pPr>
      <w:proofErr w:type="spellStart"/>
      <w:r w:rsidRPr="00427B8C">
        <w:t>Bilara</w:t>
      </w:r>
      <w:proofErr w:type="spellEnd"/>
      <w:r w:rsidRPr="00427B8C">
        <w:t xml:space="preserve"> (M) WARD NO.-0001 (786)</w:t>
      </w:r>
    </w:p>
    <w:p w14:paraId="32FC8DC1" w14:textId="77777777" w:rsidR="00427B8C" w:rsidRPr="00427B8C" w:rsidRDefault="00427B8C" w:rsidP="006569BF">
      <w:pPr>
        <w:pStyle w:val="ListParagraph"/>
        <w:numPr>
          <w:ilvl w:val="0"/>
          <w:numId w:val="386"/>
        </w:numPr>
      </w:pPr>
      <w:proofErr w:type="spellStart"/>
      <w:r w:rsidRPr="00427B8C">
        <w:t>Pipar</w:t>
      </w:r>
      <w:proofErr w:type="spellEnd"/>
      <w:r w:rsidRPr="00427B8C">
        <w:t xml:space="preserve"> City (M) WARD NO.-</w:t>
      </w:r>
      <w:r w:rsidRPr="00427B8C">
        <w:t>0014 (787)</w:t>
      </w:r>
    </w:p>
    <w:p w14:paraId="1DD6E5B4" w14:textId="77777777" w:rsidR="00427B8C" w:rsidRPr="00427B8C" w:rsidRDefault="00427B8C" w:rsidP="006569BF">
      <w:pPr>
        <w:pStyle w:val="ListParagraph"/>
        <w:numPr>
          <w:ilvl w:val="0"/>
          <w:numId w:val="386"/>
        </w:numPr>
      </w:pPr>
      <w:r w:rsidRPr="00427B8C">
        <w:t>Bap (788)</w:t>
      </w:r>
    </w:p>
    <w:p w14:paraId="5836F3E5" w14:textId="77777777" w:rsidR="00427B8C" w:rsidRPr="00427B8C" w:rsidRDefault="00427B8C" w:rsidP="006569BF">
      <w:pPr>
        <w:pStyle w:val="ListParagraph"/>
        <w:numPr>
          <w:ilvl w:val="0"/>
          <w:numId w:val="386"/>
        </w:numPr>
      </w:pPr>
      <w:proofErr w:type="spellStart"/>
      <w:r w:rsidRPr="00427B8C">
        <w:t>Nandwan</w:t>
      </w:r>
      <w:proofErr w:type="spellEnd"/>
      <w:r w:rsidRPr="00427B8C">
        <w:t xml:space="preserve"> (789)</w:t>
      </w:r>
    </w:p>
    <w:p w14:paraId="4F37794C" w14:textId="77777777" w:rsidR="00427B8C" w:rsidRPr="00427B8C" w:rsidRDefault="00427B8C" w:rsidP="006569BF">
      <w:pPr>
        <w:pStyle w:val="ListParagraph"/>
        <w:numPr>
          <w:ilvl w:val="0"/>
          <w:numId w:val="386"/>
        </w:numPr>
      </w:pPr>
      <w:proofErr w:type="spellStart"/>
      <w:r w:rsidRPr="00427B8C">
        <w:t>Phalodi</w:t>
      </w:r>
      <w:proofErr w:type="spellEnd"/>
      <w:r w:rsidRPr="00427B8C">
        <w:t xml:space="preserve"> (Rural) (790)</w:t>
      </w:r>
    </w:p>
    <w:p w14:paraId="1E354209" w14:textId="77777777" w:rsidR="00427B8C" w:rsidRPr="00427B8C" w:rsidRDefault="00427B8C" w:rsidP="006569BF">
      <w:pPr>
        <w:pStyle w:val="ListParagraph"/>
        <w:numPr>
          <w:ilvl w:val="0"/>
          <w:numId w:val="386"/>
        </w:numPr>
      </w:pPr>
      <w:proofErr w:type="spellStart"/>
      <w:r w:rsidRPr="00427B8C">
        <w:t>Kalijal</w:t>
      </w:r>
      <w:proofErr w:type="spellEnd"/>
      <w:r w:rsidRPr="00427B8C">
        <w:t xml:space="preserve"> (791)</w:t>
      </w:r>
    </w:p>
    <w:p w14:paraId="7C331C8C" w14:textId="77777777" w:rsidR="00427B8C" w:rsidRPr="00427B8C" w:rsidRDefault="00427B8C" w:rsidP="006569BF">
      <w:pPr>
        <w:pStyle w:val="ListParagraph"/>
        <w:numPr>
          <w:ilvl w:val="0"/>
          <w:numId w:val="386"/>
        </w:numPr>
      </w:pPr>
      <w:proofErr w:type="spellStart"/>
      <w:r w:rsidRPr="00427B8C">
        <w:t>Bambor</w:t>
      </w:r>
      <w:proofErr w:type="spellEnd"/>
      <w:r w:rsidRPr="00427B8C">
        <w:t xml:space="preserve"> </w:t>
      </w:r>
      <w:proofErr w:type="spellStart"/>
      <w:r w:rsidRPr="00427B8C">
        <w:t>Darjiyan</w:t>
      </w:r>
      <w:proofErr w:type="spellEnd"/>
      <w:r w:rsidRPr="00427B8C">
        <w:t xml:space="preserve"> (792)</w:t>
      </w:r>
    </w:p>
    <w:p w14:paraId="4FDB196D" w14:textId="77777777" w:rsidR="00427B8C" w:rsidRPr="00427B8C" w:rsidRDefault="00427B8C" w:rsidP="006569BF">
      <w:pPr>
        <w:pStyle w:val="ListParagraph"/>
        <w:numPr>
          <w:ilvl w:val="0"/>
          <w:numId w:val="386"/>
        </w:numPr>
      </w:pPr>
      <w:r w:rsidRPr="00427B8C">
        <w:t>Sopra (793)</w:t>
      </w:r>
    </w:p>
    <w:p w14:paraId="236B3A19" w14:textId="77777777" w:rsidR="00427B8C" w:rsidRPr="00427B8C" w:rsidRDefault="00427B8C" w:rsidP="006569BF">
      <w:pPr>
        <w:pStyle w:val="ListParagraph"/>
        <w:numPr>
          <w:ilvl w:val="0"/>
          <w:numId w:val="386"/>
        </w:numPr>
      </w:pPr>
      <w:proofErr w:type="spellStart"/>
      <w:r w:rsidRPr="00427B8C">
        <w:t>Roonakiya</w:t>
      </w:r>
      <w:proofErr w:type="spellEnd"/>
      <w:r w:rsidRPr="00427B8C">
        <w:t xml:space="preserve"> (794)</w:t>
      </w:r>
    </w:p>
    <w:p w14:paraId="63A0A034" w14:textId="77777777" w:rsidR="00427B8C" w:rsidRPr="00427B8C" w:rsidRDefault="00427B8C" w:rsidP="006569BF">
      <w:pPr>
        <w:pStyle w:val="ListParagraph"/>
        <w:numPr>
          <w:ilvl w:val="0"/>
          <w:numId w:val="386"/>
        </w:numPr>
      </w:pPr>
      <w:proofErr w:type="spellStart"/>
      <w:r w:rsidRPr="00427B8C">
        <w:t>Gurha</w:t>
      </w:r>
      <w:proofErr w:type="spellEnd"/>
      <w:r w:rsidRPr="00427B8C">
        <w:t xml:space="preserve"> </w:t>
      </w:r>
      <w:proofErr w:type="spellStart"/>
      <w:r w:rsidRPr="00427B8C">
        <w:t>Vishnoi</w:t>
      </w:r>
      <w:proofErr w:type="spellEnd"/>
      <w:r w:rsidRPr="00427B8C">
        <w:t xml:space="preserve"> </w:t>
      </w:r>
      <w:proofErr w:type="spellStart"/>
      <w:r w:rsidRPr="00427B8C">
        <w:t>Raikan</w:t>
      </w:r>
      <w:proofErr w:type="spellEnd"/>
      <w:r w:rsidRPr="00427B8C">
        <w:t xml:space="preserve"> (795)</w:t>
      </w:r>
    </w:p>
    <w:p w14:paraId="242EE3E7" w14:textId="77777777" w:rsidR="00427B8C" w:rsidRPr="00427B8C" w:rsidRDefault="00427B8C" w:rsidP="006569BF">
      <w:pPr>
        <w:pStyle w:val="ListParagraph"/>
        <w:numPr>
          <w:ilvl w:val="0"/>
          <w:numId w:val="386"/>
        </w:numPr>
      </w:pPr>
      <w:proofErr w:type="spellStart"/>
      <w:r w:rsidRPr="00427B8C">
        <w:t>Naya</w:t>
      </w:r>
      <w:proofErr w:type="spellEnd"/>
      <w:r w:rsidRPr="00427B8C">
        <w:t xml:space="preserve"> </w:t>
      </w:r>
      <w:proofErr w:type="spellStart"/>
      <w:r w:rsidRPr="00427B8C">
        <w:t>Sajara</w:t>
      </w:r>
      <w:proofErr w:type="spellEnd"/>
      <w:r w:rsidRPr="00427B8C">
        <w:t xml:space="preserve"> (796)</w:t>
      </w:r>
    </w:p>
    <w:p w14:paraId="35E9D5CF" w14:textId="77777777" w:rsidR="00427B8C" w:rsidRPr="00427B8C" w:rsidRDefault="00427B8C" w:rsidP="006569BF">
      <w:pPr>
        <w:pStyle w:val="ListParagraph"/>
        <w:numPr>
          <w:ilvl w:val="0"/>
          <w:numId w:val="386"/>
        </w:numPr>
      </w:pPr>
      <w:proofErr w:type="spellStart"/>
      <w:r w:rsidRPr="00427B8C">
        <w:t>Thakriya</w:t>
      </w:r>
      <w:proofErr w:type="spellEnd"/>
      <w:r w:rsidRPr="00427B8C">
        <w:t xml:space="preserve"> Nada (797)</w:t>
      </w:r>
    </w:p>
    <w:p w14:paraId="66BC2536" w14:textId="77777777" w:rsidR="00427B8C" w:rsidRPr="00427B8C" w:rsidRDefault="00427B8C" w:rsidP="006569BF">
      <w:pPr>
        <w:pStyle w:val="ListParagraph"/>
        <w:numPr>
          <w:ilvl w:val="0"/>
          <w:numId w:val="386"/>
        </w:numPr>
      </w:pPr>
      <w:proofErr w:type="spellStart"/>
      <w:r w:rsidRPr="00427B8C">
        <w:t>Samrathalpura</w:t>
      </w:r>
      <w:proofErr w:type="spellEnd"/>
      <w:r w:rsidRPr="00427B8C">
        <w:t xml:space="preserve"> (798)</w:t>
      </w:r>
    </w:p>
    <w:p w14:paraId="5AEC7F9A" w14:textId="77777777" w:rsidR="00427B8C" w:rsidRPr="00427B8C" w:rsidRDefault="00427B8C" w:rsidP="006569BF">
      <w:pPr>
        <w:pStyle w:val="ListParagraph"/>
        <w:numPr>
          <w:ilvl w:val="0"/>
          <w:numId w:val="386"/>
        </w:numPr>
      </w:pPr>
      <w:proofErr w:type="spellStart"/>
      <w:r w:rsidRPr="00427B8C">
        <w:t>Premnagar</w:t>
      </w:r>
      <w:proofErr w:type="spellEnd"/>
      <w:r w:rsidRPr="00427B8C">
        <w:t xml:space="preserve"> (799)</w:t>
      </w:r>
    </w:p>
    <w:p w14:paraId="3DE821DE" w14:textId="77777777" w:rsidR="00427B8C" w:rsidRPr="00427B8C" w:rsidRDefault="00427B8C" w:rsidP="006569BF">
      <w:pPr>
        <w:pStyle w:val="ListParagraph"/>
        <w:numPr>
          <w:ilvl w:val="0"/>
          <w:numId w:val="386"/>
        </w:numPr>
      </w:pPr>
      <w:proofErr w:type="spellStart"/>
      <w:r w:rsidRPr="00427B8C">
        <w:t>Kacholiya</w:t>
      </w:r>
      <w:proofErr w:type="spellEnd"/>
      <w:r w:rsidRPr="00427B8C">
        <w:t xml:space="preserve"> Nada (800)</w:t>
      </w:r>
    </w:p>
    <w:p w14:paraId="0D682335" w14:textId="77777777" w:rsidR="00427B8C" w:rsidRPr="00427B8C" w:rsidRDefault="00427B8C" w:rsidP="006569BF">
      <w:pPr>
        <w:pStyle w:val="ListParagraph"/>
        <w:numPr>
          <w:ilvl w:val="0"/>
          <w:numId w:val="386"/>
        </w:numPr>
      </w:pPr>
      <w:proofErr w:type="spellStart"/>
      <w:r w:rsidRPr="00427B8C">
        <w:t>Gandhidham</w:t>
      </w:r>
      <w:proofErr w:type="spellEnd"/>
      <w:r w:rsidRPr="00427B8C">
        <w:t xml:space="preserve"> (M) WARD NO.-0014 (801)</w:t>
      </w:r>
    </w:p>
    <w:p w14:paraId="6F1B6EC2" w14:textId="77777777" w:rsidR="00427B8C" w:rsidRPr="00427B8C" w:rsidRDefault="00427B8C" w:rsidP="006569BF">
      <w:pPr>
        <w:pStyle w:val="ListParagraph"/>
        <w:numPr>
          <w:ilvl w:val="0"/>
          <w:numId w:val="386"/>
        </w:numPr>
      </w:pPr>
      <w:proofErr w:type="spellStart"/>
      <w:r w:rsidRPr="00427B8C">
        <w:t>Gandhidham</w:t>
      </w:r>
      <w:proofErr w:type="spellEnd"/>
      <w:r w:rsidRPr="00427B8C">
        <w:t xml:space="preserve"> (M) WARD NO.-0010 (802)</w:t>
      </w:r>
    </w:p>
    <w:p w14:paraId="0A7505C3" w14:textId="77777777" w:rsidR="00427B8C" w:rsidRPr="00427B8C" w:rsidRDefault="00427B8C" w:rsidP="006569BF">
      <w:pPr>
        <w:pStyle w:val="ListParagraph"/>
        <w:numPr>
          <w:ilvl w:val="0"/>
          <w:numId w:val="386"/>
        </w:numPr>
      </w:pPr>
      <w:proofErr w:type="spellStart"/>
      <w:r w:rsidRPr="00427B8C">
        <w:t>Gandhidham</w:t>
      </w:r>
      <w:proofErr w:type="spellEnd"/>
      <w:r w:rsidRPr="00427B8C">
        <w:t xml:space="preserve"> (M) WARD NO.-0007 (803)</w:t>
      </w:r>
    </w:p>
    <w:p w14:paraId="466AB1ED" w14:textId="77777777" w:rsidR="00427B8C" w:rsidRPr="00427B8C" w:rsidRDefault="00427B8C" w:rsidP="006569BF">
      <w:pPr>
        <w:pStyle w:val="ListParagraph"/>
        <w:numPr>
          <w:ilvl w:val="0"/>
          <w:numId w:val="386"/>
        </w:numPr>
      </w:pPr>
      <w:r w:rsidRPr="00427B8C">
        <w:t>Bhuj (M) WARD NO.-</w:t>
      </w:r>
      <w:r w:rsidRPr="00427B8C">
        <w:lastRenderedPageBreak/>
        <w:t>0007 (804)</w:t>
      </w:r>
    </w:p>
    <w:p w14:paraId="0638B1C2" w14:textId="77777777" w:rsidR="00427B8C" w:rsidRPr="00427B8C" w:rsidRDefault="00427B8C" w:rsidP="006569BF">
      <w:pPr>
        <w:pStyle w:val="ListParagraph"/>
        <w:numPr>
          <w:ilvl w:val="0"/>
          <w:numId w:val="386"/>
        </w:numPr>
      </w:pPr>
      <w:r w:rsidRPr="00427B8C">
        <w:t>Bhuj (M) WARD NO.-0011 (805)</w:t>
      </w:r>
    </w:p>
    <w:p w14:paraId="48081F17" w14:textId="77777777" w:rsidR="00427B8C" w:rsidRPr="00427B8C" w:rsidRDefault="00427B8C" w:rsidP="006569BF">
      <w:pPr>
        <w:pStyle w:val="ListParagraph"/>
        <w:numPr>
          <w:ilvl w:val="0"/>
          <w:numId w:val="386"/>
        </w:numPr>
      </w:pPr>
      <w:proofErr w:type="spellStart"/>
      <w:r w:rsidRPr="00427B8C">
        <w:t>Bhachau</w:t>
      </w:r>
      <w:proofErr w:type="spellEnd"/>
      <w:r w:rsidRPr="00427B8C">
        <w:t xml:space="preserve"> (M) WARD NO.-0009 (806)</w:t>
      </w:r>
    </w:p>
    <w:p w14:paraId="7A9D975C" w14:textId="77777777" w:rsidR="00427B8C" w:rsidRPr="00427B8C" w:rsidRDefault="00427B8C" w:rsidP="006569BF">
      <w:pPr>
        <w:pStyle w:val="ListParagraph"/>
        <w:numPr>
          <w:ilvl w:val="0"/>
          <w:numId w:val="386"/>
        </w:numPr>
      </w:pPr>
      <w:proofErr w:type="spellStart"/>
      <w:r w:rsidRPr="00427B8C">
        <w:t>Bhachau</w:t>
      </w:r>
      <w:proofErr w:type="spellEnd"/>
      <w:r w:rsidRPr="00427B8C">
        <w:t xml:space="preserve"> (M) WARD NO.-0003 (807)</w:t>
      </w:r>
    </w:p>
    <w:p w14:paraId="0AC494BE" w14:textId="77777777" w:rsidR="00427B8C" w:rsidRPr="00427B8C" w:rsidRDefault="00427B8C" w:rsidP="006569BF">
      <w:pPr>
        <w:pStyle w:val="ListParagraph"/>
        <w:numPr>
          <w:ilvl w:val="0"/>
          <w:numId w:val="386"/>
        </w:numPr>
      </w:pPr>
      <w:proofErr w:type="spellStart"/>
      <w:r w:rsidRPr="00427B8C">
        <w:t>Tunda</w:t>
      </w:r>
      <w:proofErr w:type="spellEnd"/>
      <w:r w:rsidRPr="00427B8C">
        <w:t xml:space="preserve"> (808)</w:t>
      </w:r>
    </w:p>
    <w:p w14:paraId="328AFB4A" w14:textId="77777777" w:rsidR="00427B8C" w:rsidRPr="00427B8C" w:rsidRDefault="00427B8C" w:rsidP="006569BF">
      <w:pPr>
        <w:pStyle w:val="ListParagraph"/>
        <w:numPr>
          <w:ilvl w:val="0"/>
          <w:numId w:val="386"/>
        </w:numPr>
      </w:pPr>
      <w:proofErr w:type="spellStart"/>
      <w:r w:rsidRPr="00427B8C">
        <w:t>Palansva</w:t>
      </w:r>
      <w:proofErr w:type="spellEnd"/>
      <w:r w:rsidRPr="00427B8C">
        <w:t xml:space="preserve"> (809)</w:t>
      </w:r>
    </w:p>
    <w:p w14:paraId="18D71D8D" w14:textId="77777777" w:rsidR="00427B8C" w:rsidRPr="00427B8C" w:rsidRDefault="00427B8C" w:rsidP="006569BF">
      <w:pPr>
        <w:pStyle w:val="ListParagraph"/>
        <w:numPr>
          <w:ilvl w:val="0"/>
          <w:numId w:val="386"/>
        </w:numPr>
      </w:pPr>
      <w:proofErr w:type="spellStart"/>
      <w:r w:rsidRPr="00427B8C">
        <w:t>Koday</w:t>
      </w:r>
      <w:proofErr w:type="spellEnd"/>
      <w:r w:rsidRPr="00427B8C">
        <w:t xml:space="preserve"> (810)</w:t>
      </w:r>
    </w:p>
    <w:p w14:paraId="0F9571A2" w14:textId="77777777" w:rsidR="00427B8C" w:rsidRPr="00427B8C" w:rsidRDefault="00427B8C" w:rsidP="006569BF">
      <w:pPr>
        <w:pStyle w:val="ListParagraph"/>
        <w:numPr>
          <w:ilvl w:val="0"/>
          <w:numId w:val="386"/>
        </w:numPr>
      </w:pPr>
      <w:proofErr w:type="spellStart"/>
      <w:r w:rsidRPr="00427B8C">
        <w:t>Nagalpar</w:t>
      </w:r>
      <w:proofErr w:type="spellEnd"/>
      <w:r w:rsidRPr="00427B8C">
        <w:t xml:space="preserve"> Moti (811)</w:t>
      </w:r>
    </w:p>
    <w:p w14:paraId="73350B4C" w14:textId="77777777" w:rsidR="00427B8C" w:rsidRPr="00427B8C" w:rsidRDefault="00427B8C" w:rsidP="006569BF">
      <w:pPr>
        <w:pStyle w:val="ListParagraph"/>
        <w:numPr>
          <w:ilvl w:val="0"/>
          <w:numId w:val="386"/>
        </w:numPr>
      </w:pPr>
      <w:proofErr w:type="spellStart"/>
      <w:r w:rsidRPr="00427B8C">
        <w:t>Juna</w:t>
      </w:r>
      <w:proofErr w:type="spellEnd"/>
      <w:r w:rsidRPr="00427B8C">
        <w:t xml:space="preserve"> (812)</w:t>
      </w:r>
    </w:p>
    <w:p w14:paraId="54FF4C55" w14:textId="77777777" w:rsidR="00427B8C" w:rsidRPr="00427B8C" w:rsidRDefault="00427B8C" w:rsidP="006569BF">
      <w:pPr>
        <w:pStyle w:val="ListParagraph"/>
        <w:numPr>
          <w:ilvl w:val="0"/>
          <w:numId w:val="386"/>
        </w:numPr>
      </w:pPr>
      <w:proofErr w:type="spellStart"/>
      <w:r w:rsidRPr="00427B8C">
        <w:t>Kharoi</w:t>
      </w:r>
      <w:proofErr w:type="spellEnd"/>
      <w:r w:rsidRPr="00427B8C">
        <w:t xml:space="preserve"> (813)</w:t>
      </w:r>
    </w:p>
    <w:p w14:paraId="61203E1B" w14:textId="77777777" w:rsidR="00427B8C" w:rsidRPr="00427B8C" w:rsidRDefault="00427B8C" w:rsidP="006569BF">
      <w:pPr>
        <w:pStyle w:val="ListParagraph"/>
        <w:numPr>
          <w:ilvl w:val="0"/>
          <w:numId w:val="386"/>
        </w:numPr>
      </w:pPr>
      <w:proofErr w:type="spellStart"/>
      <w:r w:rsidRPr="00427B8C">
        <w:t>Mindhiyari</w:t>
      </w:r>
      <w:proofErr w:type="spellEnd"/>
      <w:r w:rsidRPr="00427B8C">
        <w:t xml:space="preserve"> (814)</w:t>
      </w:r>
    </w:p>
    <w:p w14:paraId="2CFB7ADC" w14:textId="77777777" w:rsidR="00427B8C" w:rsidRPr="00427B8C" w:rsidRDefault="00427B8C" w:rsidP="006569BF">
      <w:pPr>
        <w:pStyle w:val="ListParagraph"/>
        <w:numPr>
          <w:ilvl w:val="0"/>
          <w:numId w:val="386"/>
        </w:numPr>
      </w:pPr>
      <w:proofErr w:type="spellStart"/>
      <w:r w:rsidRPr="00427B8C">
        <w:t>Ajapar</w:t>
      </w:r>
      <w:proofErr w:type="spellEnd"/>
      <w:r w:rsidRPr="00427B8C">
        <w:t xml:space="preserve"> (815)</w:t>
      </w:r>
    </w:p>
    <w:p w14:paraId="46A516B9" w14:textId="77777777" w:rsidR="00427B8C" w:rsidRPr="006569BF" w:rsidRDefault="00427B8C" w:rsidP="006569BF">
      <w:pPr>
        <w:pStyle w:val="ListParagraph"/>
        <w:numPr>
          <w:ilvl w:val="0"/>
          <w:numId w:val="386"/>
        </w:numPr>
        <w:rPr>
          <w:lang w:val="fr-FR"/>
        </w:rPr>
      </w:pPr>
      <w:r w:rsidRPr="006569BF">
        <w:rPr>
          <w:lang w:val="fr-FR"/>
        </w:rPr>
        <w:t>Valka Mota (816)</w:t>
      </w:r>
    </w:p>
    <w:p w14:paraId="46659804" w14:textId="77777777" w:rsidR="00427B8C" w:rsidRPr="006569BF" w:rsidRDefault="00427B8C" w:rsidP="006569BF">
      <w:pPr>
        <w:pStyle w:val="ListParagraph"/>
        <w:numPr>
          <w:ilvl w:val="0"/>
          <w:numId w:val="386"/>
        </w:numPr>
        <w:rPr>
          <w:lang w:val="fr-FR"/>
        </w:rPr>
      </w:pPr>
      <w:proofErr w:type="spellStart"/>
      <w:r w:rsidRPr="006569BF">
        <w:rPr>
          <w:lang w:val="fr-FR"/>
        </w:rPr>
        <w:t>Varamseda</w:t>
      </w:r>
      <w:proofErr w:type="spellEnd"/>
      <w:r w:rsidRPr="006569BF">
        <w:rPr>
          <w:lang w:val="fr-FR"/>
        </w:rPr>
        <w:t xml:space="preserve"> (817)</w:t>
      </w:r>
    </w:p>
    <w:p w14:paraId="42859F01" w14:textId="77777777" w:rsidR="00427B8C" w:rsidRPr="006569BF" w:rsidRDefault="00427B8C" w:rsidP="006569BF">
      <w:pPr>
        <w:pStyle w:val="ListParagraph"/>
        <w:numPr>
          <w:ilvl w:val="0"/>
          <w:numId w:val="386"/>
        </w:numPr>
        <w:rPr>
          <w:lang w:val="fr-FR"/>
        </w:rPr>
      </w:pPr>
      <w:proofErr w:type="spellStart"/>
      <w:r w:rsidRPr="006569BF">
        <w:rPr>
          <w:lang w:val="fr-FR"/>
        </w:rPr>
        <w:t>Pragpar</w:t>
      </w:r>
      <w:proofErr w:type="spellEnd"/>
      <w:r w:rsidRPr="006569BF">
        <w:rPr>
          <w:lang w:val="fr-FR"/>
        </w:rPr>
        <w:t xml:space="preserve"> (2) (818)</w:t>
      </w:r>
    </w:p>
    <w:p w14:paraId="1B31C321" w14:textId="77777777" w:rsidR="00427B8C" w:rsidRPr="006569BF" w:rsidRDefault="00427B8C" w:rsidP="006569BF">
      <w:pPr>
        <w:pStyle w:val="ListParagraph"/>
        <w:numPr>
          <w:ilvl w:val="0"/>
          <w:numId w:val="386"/>
        </w:numPr>
        <w:rPr>
          <w:lang w:val="fr-FR"/>
        </w:rPr>
      </w:pPr>
      <w:proofErr w:type="spellStart"/>
      <w:r w:rsidRPr="006569BF">
        <w:rPr>
          <w:lang w:val="fr-FR"/>
        </w:rPr>
        <w:t>Biriari</w:t>
      </w:r>
      <w:proofErr w:type="spellEnd"/>
      <w:r w:rsidRPr="006569BF">
        <w:rPr>
          <w:lang w:val="fr-FR"/>
        </w:rPr>
        <w:t xml:space="preserve"> (819)</w:t>
      </w:r>
    </w:p>
    <w:p w14:paraId="5F1793B1" w14:textId="77777777" w:rsidR="00427B8C" w:rsidRPr="006569BF" w:rsidRDefault="00427B8C" w:rsidP="006569BF">
      <w:pPr>
        <w:pStyle w:val="ListParagraph"/>
        <w:numPr>
          <w:ilvl w:val="0"/>
          <w:numId w:val="386"/>
        </w:numPr>
        <w:rPr>
          <w:lang w:val="fr-FR"/>
        </w:rPr>
      </w:pPr>
      <w:proofErr w:type="spellStart"/>
      <w:r w:rsidRPr="006569BF">
        <w:rPr>
          <w:lang w:val="fr-FR"/>
        </w:rPr>
        <w:t>Lakhmirani</w:t>
      </w:r>
      <w:proofErr w:type="spellEnd"/>
      <w:r w:rsidRPr="006569BF">
        <w:rPr>
          <w:lang w:val="fr-FR"/>
        </w:rPr>
        <w:t xml:space="preserve"> (820)</w:t>
      </w:r>
    </w:p>
    <w:p w14:paraId="2689CAD0" w14:textId="77777777" w:rsidR="00427B8C" w:rsidRPr="00427B8C" w:rsidRDefault="00427B8C" w:rsidP="006569BF">
      <w:pPr>
        <w:pStyle w:val="ListParagraph"/>
        <w:numPr>
          <w:ilvl w:val="0"/>
          <w:numId w:val="386"/>
        </w:numPr>
      </w:pPr>
      <w:r w:rsidRPr="00427B8C">
        <w:t>Katihar (M Corp.) WARD NO.-0006 (821)</w:t>
      </w:r>
    </w:p>
    <w:p w14:paraId="0F365B6B" w14:textId="77777777" w:rsidR="00427B8C" w:rsidRPr="00427B8C" w:rsidRDefault="00427B8C" w:rsidP="006569BF">
      <w:pPr>
        <w:pStyle w:val="ListParagraph"/>
        <w:numPr>
          <w:ilvl w:val="0"/>
          <w:numId w:val="386"/>
        </w:numPr>
      </w:pPr>
      <w:proofErr w:type="spellStart"/>
      <w:r w:rsidRPr="00427B8C">
        <w:t>Manihari</w:t>
      </w:r>
      <w:proofErr w:type="spellEnd"/>
      <w:r w:rsidRPr="00427B8C">
        <w:t xml:space="preserve"> (NP) WARD NO.-0009 (822)</w:t>
      </w:r>
    </w:p>
    <w:p w14:paraId="335DC0C8" w14:textId="77777777" w:rsidR="00427B8C" w:rsidRPr="00427B8C" w:rsidRDefault="00427B8C" w:rsidP="006569BF">
      <w:pPr>
        <w:pStyle w:val="ListParagraph"/>
        <w:numPr>
          <w:ilvl w:val="0"/>
          <w:numId w:val="386"/>
        </w:numPr>
      </w:pPr>
      <w:proofErr w:type="spellStart"/>
      <w:r w:rsidRPr="00427B8C">
        <w:t>Musapur</w:t>
      </w:r>
      <w:proofErr w:type="spellEnd"/>
      <w:r w:rsidRPr="00427B8C">
        <w:t xml:space="preserve"> (823)</w:t>
      </w:r>
    </w:p>
    <w:p w14:paraId="2EB9993D" w14:textId="77777777" w:rsidR="00427B8C" w:rsidRPr="00427B8C" w:rsidRDefault="00427B8C" w:rsidP="006569BF">
      <w:pPr>
        <w:pStyle w:val="ListParagraph"/>
        <w:numPr>
          <w:ilvl w:val="0"/>
          <w:numId w:val="386"/>
        </w:numPr>
      </w:pPr>
      <w:proofErr w:type="spellStart"/>
      <w:r w:rsidRPr="00427B8C">
        <w:t>Jagdishpur</w:t>
      </w:r>
      <w:proofErr w:type="spellEnd"/>
      <w:r w:rsidRPr="00427B8C">
        <w:t xml:space="preserve"> (824)</w:t>
      </w:r>
    </w:p>
    <w:p w14:paraId="2138982C" w14:textId="77777777" w:rsidR="00427B8C" w:rsidRPr="00427B8C" w:rsidRDefault="00427B8C" w:rsidP="006569BF">
      <w:pPr>
        <w:pStyle w:val="ListParagraph"/>
        <w:numPr>
          <w:ilvl w:val="0"/>
          <w:numId w:val="386"/>
        </w:numPr>
      </w:pPr>
      <w:proofErr w:type="spellStart"/>
      <w:r w:rsidRPr="00427B8C">
        <w:t>Morsanda</w:t>
      </w:r>
      <w:proofErr w:type="spellEnd"/>
      <w:r w:rsidRPr="00427B8C">
        <w:t xml:space="preserve"> (825)</w:t>
      </w:r>
    </w:p>
    <w:p w14:paraId="13328FC0" w14:textId="77777777" w:rsidR="00427B8C" w:rsidRPr="00427B8C" w:rsidRDefault="00427B8C" w:rsidP="006569BF">
      <w:pPr>
        <w:pStyle w:val="ListParagraph"/>
        <w:numPr>
          <w:ilvl w:val="0"/>
          <w:numId w:val="386"/>
        </w:numPr>
      </w:pPr>
      <w:proofErr w:type="spellStart"/>
      <w:r w:rsidRPr="00427B8C">
        <w:t>Pirmokam</w:t>
      </w:r>
      <w:proofErr w:type="spellEnd"/>
      <w:r w:rsidRPr="00427B8C">
        <w:t xml:space="preserve"> (826)</w:t>
      </w:r>
    </w:p>
    <w:p w14:paraId="15C18255" w14:textId="77777777" w:rsidR="00427B8C" w:rsidRPr="00427B8C" w:rsidRDefault="00427B8C" w:rsidP="006569BF">
      <w:pPr>
        <w:pStyle w:val="ListParagraph"/>
        <w:numPr>
          <w:ilvl w:val="0"/>
          <w:numId w:val="386"/>
        </w:numPr>
      </w:pPr>
      <w:proofErr w:type="spellStart"/>
      <w:r w:rsidRPr="00427B8C">
        <w:t>Bharsia</w:t>
      </w:r>
      <w:proofErr w:type="spellEnd"/>
      <w:r w:rsidRPr="00427B8C">
        <w:t xml:space="preserve"> (827)</w:t>
      </w:r>
    </w:p>
    <w:p w14:paraId="3BB1B897" w14:textId="77777777" w:rsidR="00427B8C" w:rsidRPr="00427B8C" w:rsidRDefault="00427B8C" w:rsidP="006569BF">
      <w:pPr>
        <w:pStyle w:val="ListParagraph"/>
        <w:numPr>
          <w:ilvl w:val="0"/>
          <w:numId w:val="386"/>
        </w:numPr>
      </w:pPr>
      <w:proofErr w:type="spellStart"/>
      <w:r w:rsidRPr="00427B8C">
        <w:t>Lohagara</w:t>
      </w:r>
      <w:proofErr w:type="spellEnd"/>
      <w:r w:rsidRPr="00427B8C">
        <w:t xml:space="preserve"> (828)</w:t>
      </w:r>
    </w:p>
    <w:p w14:paraId="2C035E29" w14:textId="77777777" w:rsidR="00427B8C" w:rsidRPr="00427B8C" w:rsidRDefault="00427B8C" w:rsidP="006569BF">
      <w:pPr>
        <w:pStyle w:val="ListParagraph"/>
        <w:numPr>
          <w:ilvl w:val="0"/>
          <w:numId w:val="386"/>
        </w:numPr>
      </w:pPr>
      <w:proofErr w:type="spellStart"/>
      <w:r w:rsidRPr="00427B8C">
        <w:t>Bharri</w:t>
      </w:r>
      <w:proofErr w:type="spellEnd"/>
      <w:r w:rsidRPr="00427B8C">
        <w:t xml:space="preserve"> (829)</w:t>
      </w:r>
    </w:p>
    <w:p w14:paraId="1840148D" w14:textId="77777777" w:rsidR="00427B8C" w:rsidRPr="00427B8C" w:rsidRDefault="00427B8C" w:rsidP="006569BF">
      <w:pPr>
        <w:pStyle w:val="ListParagraph"/>
        <w:numPr>
          <w:ilvl w:val="0"/>
          <w:numId w:val="386"/>
        </w:numPr>
      </w:pPr>
      <w:proofErr w:type="spellStart"/>
      <w:r w:rsidRPr="00427B8C">
        <w:t>Lachhmipur</w:t>
      </w:r>
      <w:proofErr w:type="spellEnd"/>
      <w:r w:rsidRPr="00427B8C">
        <w:t xml:space="preserve"> (830)</w:t>
      </w:r>
    </w:p>
    <w:p w14:paraId="6D612DE7" w14:textId="77777777" w:rsidR="00427B8C" w:rsidRPr="00427B8C" w:rsidRDefault="00427B8C" w:rsidP="006569BF">
      <w:pPr>
        <w:pStyle w:val="ListParagraph"/>
        <w:numPr>
          <w:ilvl w:val="0"/>
          <w:numId w:val="386"/>
        </w:numPr>
      </w:pPr>
      <w:proofErr w:type="spellStart"/>
      <w:r w:rsidRPr="00427B8C">
        <w:t>Hartara</w:t>
      </w:r>
      <w:proofErr w:type="spellEnd"/>
      <w:r w:rsidRPr="00427B8C">
        <w:t xml:space="preserve"> (831)</w:t>
      </w:r>
    </w:p>
    <w:p w14:paraId="442AD81A" w14:textId="77777777" w:rsidR="00427B8C" w:rsidRPr="00427B8C" w:rsidRDefault="00427B8C" w:rsidP="006569BF">
      <w:pPr>
        <w:pStyle w:val="ListParagraph"/>
        <w:numPr>
          <w:ilvl w:val="0"/>
          <w:numId w:val="386"/>
        </w:numPr>
      </w:pPr>
      <w:proofErr w:type="spellStart"/>
      <w:r w:rsidRPr="00427B8C">
        <w:t>Sisia</w:t>
      </w:r>
      <w:proofErr w:type="spellEnd"/>
      <w:r w:rsidRPr="00427B8C">
        <w:t xml:space="preserve"> (832)</w:t>
      </w:r>
    </w:p>
    <w:p w14:paraId="3AB1278D" w14:textId="77777777" w:rsidR="00427B8C" w:rsidRPr="00427B8C" w:rsidRDefault="00427B8C" w:rsidP="006569BF">
      <w:pPr>
        <w:pStyle w:val="ListParagraph"/>
        <w:numPr>
          <w:ilvl w:val="0"/>
          <w:numId w:val="386"/>
        </w:numPr>
      </w:pPr>
      <w:proofErr w:type="spellStart"/>
      <w:r w:rsidRPr="00427B8C">
        <w:t>Kaldehi</w:t>
      </w:r>
      <w:proofErr w:type="spellEnd"/>
      <w:r w:rsidRPr="00427B8C">
        <w:t xml:space="preserve"> (833)</w:t>
      </w:r>
    </w:p>
    <w:p w14:paraId="3947185A" w14:textId="77777777" w:rsidR="00427B8C" w:rsidRPr="00427B8C" w:rsidRDefault="00427B8C" w:rsidP="006569BF">
      <w:pPr>
        <w:pStyle w:val="ListParagraph"/>
        <w:numPr>
          <w:ilvl w:val="0"/>
          <w:numId w:val="386"/>
        </w:numPr>
      </w:pPr>
      <w:proofErr w:type="spellStart"/>
      <w:r w:rsidRPr="00427B8C">
        <w:t>Katara</w:t>
      </w:r>
      <w:proofErr w:type="spellEnd"/>
      <w:r w:rsidRPr="00427B8C">
        <w:t xml:space="preserve"> (834)</w:t>
      </w:r>
    </w:p>
    <w:p w14:paraId="777DFD26" w14:textId="77777777" w:rsidR="00427B8C" w:rsidRPr="00427B8C" w:rsidRDefault="00427B8C" w:rsidP="006569BF">
      <w:pPr>
        <w:pStyle w:val="ListParagraph"/>
        <w:numPr>
          <w:ilvl w:val="0"/>
          <w:numId w:val="386"/>
        </w:numPr>
      </w:pPr>
      <w:proofErr w:type="spellStart"/>
      <w:r w:rsidRPr="00427B8C">
        <w:t>Lalpur</w:t>
      </w:r>
      <w:proofErr w:type="spellEnd"/>
      <w:r w:rsidRPr="00427B8C">
        <w:t xml:space="preserve"> (835)</w:t>
      </w:r>
    </w:p>
    <w:p w14:paraId="37658D72" w14:textId="77777777" w:rsidR="00427B8C" w:rsidRPr="00427B8C" w:rsidRDefault="00427B8C" w:rsidP="006569BF">
      <w:pPr>
        <w:pStyle w:val="ListParagraph"/>
        <w:numPr>
          <w:ilvl w:val="0"/>
          <w:numId w:val="386"/>
        </w:numPr>
      </w:pPr>
      <w:proofErr w:type="spellStart"/>
      <w:r w:rsidRPr="00427B8C">
        <w:t>Chhagharia</w:t>
      </w:r>
      <w:proofErr w:type="spellEnd"/>
      <w:r w:rsidRPr="00427B8C">
        <w:t xml:space="preserve"> (836)</w:t>
      </w:r>
    </w:p>
    <w:p w14:paraId="4DF024F5" w14:textId="77777777" w:rsidR="00427B8C" w:rsidRPr="00427B8C" w:rsidRDefault="00427B8C" w:rsidP="006569BF">
      <w:pPr>
        <w:pStyle w:val="ListParagraph"/>
        <w:numPr>
          <w:ilvl w:val="0"/>
          <w:numId w:val="386"/>
        </w:numPr>
      </w:pPr>
      <w:r w:rsidRPr="00427B8C">
        <w:t>Amol (837)</w:t>
      </w:r>
    </w:p>
    <w:p w14:paraId="10C69CFB" w14:textId="77777777" w:rsidR="00427B8C" w:rsidRPr="00427B8C" w:rsidRDefault="00427B8C" w:rsidP="006569BF">
      <w:pPr>
        <w:pStyle w:val="ListParagraph"/>
        <w:numPr>
          <w:ilvl w:val="0"/>
          <w:numId w:val="386"/>
        </w:numPr>
      </w:pPr>
      <w:proofErr w:type="spellStart"/>
      <w:r w:rsidRPr="00427B8C">
        <w:t>Nima</w:t>
      </w:r>
      <w:proofErr w:type="spellEnd"/>
      <w:r w:rsidRPr="00427B8C">
        <w:t xml:space="preserve"> (838)</w:t>
      </w:r>
    </w:p>
    <w:p w14:paraId="2E80F1B9" w14:textId="77777777" w:rsidR="00427B8C" w:rsidRPr="00427B8C" w:rsidRDefault="00427B8C" w:rsidP="006569BF">
      <w:pPr>
        <w:pStyle w:val="ListParagraph"/>
        <w:numPr>
          <w:ilvl w:val="0"/>
          <w:numId w:val="386"/>
        </w:numPr>
      </w:pPr>
      <w:proofErr w:type="spellStart"/>
      <w:r w:rsidRPr="00427B8C">
        <w:t>Paharpur</w:t>
      </w:r>
      <w:proofErr w:type="spellEnd"/>
      <w:r w:rsidRPr="00427B8C">
        <w:t xml:space="preserve"> (839)</w:t>
      </w:r>
    </w:p>
    <w:p w14:paraId="23C603F3" w14:textId="77777777" w:rsidR="00427B8C" w:rsidRPr="00427B8C" w:rsidRDefault="00427B8C" w:rsidP="006569BF">
      <w:pPr>
        <w:pStyle w:val="ListParagraph"/>
        <w:numPr>
          <w:ilvl w:val="0"/>
          <w:numId w:val="386"/>
        </w:numPr>
      </w:pPr>
      <w:proofErr w:type="spellStart"/>
      <w:r w:rsidRPr="00427B8C">
        <w:t>Kirora</w:t>
      </w:r>
      <w:proofErr w:type="spellEnd"/>
      <w:r w:rsidRPr="00427B8C">
        <w:t xml:space="preserve"> </w:t>
      </w:r>
      <w:proofErr w:type="spellStart"/>
      <w:r w:rsidRPr="00427B8C">
        <w:t>Milik</w:t>
      </w:r>
      <w:proofErr w:type="spellEnd"/>
      <w:r w:rsidRPr="00427B8C">
        <w:t xml:space="preserve"> (840)</w:t>
      </w:r>
    </w:p>
    <w:p w14:paraId="7E924E86" w14:textId="77777777" w:rsidR="00427B8C" w:rsidRPr="00427B8C" w:rsidRDefault="00427B8C" w:rsidP="006569BF">
      <w:pPr>
        <w:pStyle w:val="ListParagraph"/>
        <w:numPr>
          <w:ilvl w:val="0"/>
          <w:numId w:val="386"/>
        </w:numPr>
      </w:pPr>
      <w:r w:rsidRPr="00427B8C">
        <w:t>Karimnagar (M Corp.) WARD NO.-0010 (841)</w:t>
      </w:r>
    </w:p>
    <w:p w14:paraId="4DDB754C" w14:textId="77777777" w:rsidR="00427B8C" w:rsidRPr="00427B8C" w:rsidRDefault="00427B8C" w:rsidP="006569BF">
      <w:pPr>
        <w:pStyle w:val="ListParagraph"/>
        <w:numPr>
          <w:ilvl w:val="0"/>
          <w:numId w:val="386"/>
        </w:numPr>
      </w:pPr>
      <w:proofErr w:type="spellStart"/>
      <w:r w:rsidRPr="00427B8C">
        <w:t>Koratla</w:t>
      </w:r>
      <w:proofErr w:type="spellEnd"/>
      <w:r w:rsidRPr="00427B8C">
        <w:t xml:space="preserve"> (M) WARD NO.-0001 (842)</w:t>
      </w:r>
    </w:p>
    <w:p w14:paraId="772FBFF2" w14:textId="77777777" w:rsidR="00427B8C" w:rsidRPr="00427B8C" w:rsidRDefault="00427B8C" w:rsidP="006569BF">
      <w:pPr>
        <w:pStyle w:val="ListParagraph"/>
        <w:numPr>
          <w:ilvl w:val="0"/>
          <w:numId w:val="386"/>
        </w:numPr>
      </w:pPr>
      <w:proofErr w:type="spellStart"/>
      <w:r w:rsidRPr="00427B8C">
        <w:t>Jagtial</w:t>
      </w:r>
      <w:proofErr w:type="spellEnd"/>
      <w:r w:rsidRPr="00427B8C">
        <w:t xml:space="preserve"> (M) WARD NO.-</w:t>
      </w:r>
      <w:r w:rsidRPr="00427B8C">
        <w:t>0007 (843)</w:t>
      </w:r>
    </w:p>
    <w:p w14:paraId="7DE390DC" w14:textId="77777777" w:rsidR="00427B8C" w:rsidRPr="00427B8C" w:rsidRDefault="00427B8C" w:rsidP="006569BF">
      <w:pPr>
        <w:pStyle w:val="ListParagraph"/>
        <w:numPr>
          <w:ilvl w:val="0"/>
          <w:numId w:val="386"/>
        </w:numPr>
      </w:pPr>
      <w:proofErr w:type="spellStart"/>
      <w:r w:rsidRPr="00427B8C">
        <w:t>Ramagundam</w:t>
      </w:r>
      <w:proofErr w:type="spellEnd"/>
      <w:r w:rsidRPr="00427B8C">
        <w:t xml:space="preserve"> (M) WARD NO.-0005 (844)</w:t>
      </w:r>
    </w:p>
    <w:p w14:paraId="1E394222" w14:textId="77777777" w:rsidR="00427B8C" w:rsidRPr="00427B8C" w:rsidRDefault="00427B8C" w:rsidP="006569BF">
      <w:pPr>
        <w:pStyle w:val="ListParagraph"/>
        <w:numPr>
          <w:ilvl w:val="0"/>
          <w:numId w:val="386"/>
        </w:numPr>
      </w:pPr>
      <w:proofErr w:type="spellStart"/>
      <w:r w:rsidRPr="00427B8C">
        <w:t>Sircilla</w:t>
      </w:r>
      <w:proofErr w:type="spellEnd"/>
      <w:r w:rsidRPr="00427B8C">
        <w:t xml:space="preserve"> (M) WARD NO.-0004 (845)</w:t>
      </w:r>
    </w:p>
    <w:p w14:paraId="15AACFB9" w14:textId="77777777" w:rsidR="00427B8C" w:rsidRPr="00427B8C" w:rsidRDefault="00427B8C" w:rsidP="006569BF">
      <w:pPr>
        <w:pStyle w:val="ListParagraph"/>
        <w:numPr>
          <w:ilvl w:val="0"/>
          <w:numId w:val="386"/>
        </w:numPr>
      </w:pPr>
      <w:proofErr w:type="spellStart"/>
      <w:r w:rsidRPr="00427B8C">
        <w:t>Husnabad</w:t>
      </w:r>
      <w:proofErr w:type="spellEnd"/>
      <w:r w:rsidRPr="00427B8C">
        <w:t xml:space="preserve"> (846)</w:t>
      </w:r>
    </w:p>
    <w:p w14:paraId="54EF969E" w14:textId="77777777" w:rsidR="00427B8C" w:rsidRPr="00427B8C" w:rsidRDefault="00427B8C" w:rsidP="006569BF">
      <w:pPr>
        <w:pStyle w:val="ListParagraph"/>
        <w:numPr>
          <w:ilvl w:val="0"/>
          <w:numId w:val="386"/>
        </w:numPr>
      </w:pPr>
      <w:proofErr w:type="spellStart"/>
      <w:r w:rsidRPr="00427B8C">
        <w:t>Ibrahimpatnam</w:t>
      </w:r>
      <w:proofErr w:type="spellEnd"/>
      <w:r w:rsidRPr="00427B8C">
        <w:t xml:space="preserve"> (847)</w:t>
      </w:r>
    </w:p>
    <w:p w14:paraId="0671FDE6" w14:textId="77777777" w:rsidR="00427B8C" w:rsidRPr="00427B8C" w:rsidRDefault="00427B8C" w:rsidP="006569BF">
      <w:pPr>
        <w:pStyle w:val="ListParagraph"/>
        <w:numPr>
          <w:ilvl w:val="0"/>
          <w:numId w:val="386"/>
        </w:numPr>
      </w:pPr>
      <w:r w:rsidRPr="00427B8C">
        <w:t>Uppal (848)</w:t>
      </w:r>
    </w:p>
    <w:p w14:paraId="5E261381" w14:textId="77777777" w:rsidR="00427B8C" w:rsidRPr="00427B8C" w:rsidRDefault="00427B8C" w:rsidP="006569BF">
      <w:pPr>
        <w:pStyle w:val="ListParagraph"/>
        <w:numPr>
          <w:ilvl w:val="0"/>
          <w:numId w:val="386"/>
        </w:numPr>
      </w:pPr>
      <w:r w:rsidRPr="00427B8C">
        <w:t>Ambala (849)</w:t>
      </w:r>
    </w:p>
    <w:p w14:paraId="75C7297B" w14:textId="77777777" w:rsidR="00427B8C" w:rsidRPr="00427B8C" w:rsidRDefault="00427B8C" w:rsidP="006569BF">
      <w:pPr>
        <w:pStyle w:val="ListParagraph"/>
        <w:numPr>
          <w:ilvl w:val="0"/>
          <w:numId w:val="386"/>
        </w:numPr>
      </w:pPr>
      <w:proofErr w:type="spellStart"/>
      <w:r w:rsidRPr="00427B8C">
        <w:t>Bathkepalle</w:t>
      </w:r>
      <w:proofErr w:type="spellEnd"/>
      <w:r w:rsidRPr="00427B8C">
        <w:t xml:space="preserve"> (850)</w:t>
      </w:r>
    </w:p>
    <w:p w14:paraId="748F49EB" w14:textId="77777777" w:rsidR="00427B8C" w:rsidRPr="00427B8C" w:rsidRDefault="00427B8C" w:rsidP="006569BF">
      <w:pPr>
        <w:pStyle w:val="ListParagraph"/>
        <w:numPr>
          <w:ilvl w:val="0"/>
          <w:numId w:val="386"/>
        </w:numPr>
      </w:pPr>
      <w:proofErr w:type="spellStart"/>
      <w:r w:rsidRPr="00427B8C">
        <w:t>Mallampalle</w:t>
      </w:r>
      <w:proofErr w:type="spellEnd"/>
      <w:r w:rsidRPr="00427B8C">
        <w:t xml:space="preserve"> (851)</w:t>
      </w:r>
    </w:p>
    <w:p w14:paraId="3813AE7D" w14:textId="77777777" w:rsidR="00427B8C" w:rsidRPr="00427B8C" w:rsidRDefault="00427B8C" w:rsidP="006569BF">
      <w:pPr>
        <w:pStyle w:val="ListParagraph"/>
        <w:numPr>
          <w:ilvl w:val="0"/>
          <w:numId w:val="386"/>
        </w:numPr>
      </w:pPr>
      <w:r w:rsidRPr="00427B8C">
        <w:t>Nizama</w:t>
      </w:r>
      <w:r w:rsidRPr="00427B8C">
        <w:t>bad (852)</w:t>
      </w:r>
    </w:p>
    <w:p w14:paraId="6619BD76" w14:textId="77777777" w:rsidR="00427B8C" w:rsidRPr="00427B8C" w:rsidRDefault="00427B8C" w:rsidP="006569BF">
      <w:pPr>
        <w:pStyle w:val="ListParagraph"/>
        <w:numPr>
          <w:ilvl w:val="0"/>
          <w:numId w:val="386"/>
        </w:numPr>
      </w:pPr>
      <w:proofErr w:type="spellStart"/>
      <w:r w:rsidRPr="00427B8C">
        <w:t>Damerakunta</w:t>
      </w:r>
      <w:proofErr w:type="spellEnd"/>
      <w:r w:rsidRPr="00427B8C">
        <w:t xml:space="preserve"> (853)</w:t>
      </w:r>
    </w:p>
    <w:p w14:paraId="04863FB9" w14:textId="77777777" w:rsidR="00427B8C" w:rsidRPr="00427B8C" w:rsidRDefault="00427B8C" w:rsidP="006569BF">
      <w:pPr>
        <w:pStyle w:val="ListParagraph"/>
        <w:numPr>
          <w:ilvl w:val="0"/>
          <w:numId w:val="386"/>
        </w:numPr>
      </w:pPr>
      <w:proofErr w:type="spellStart"/>
      <w:r w:rsidRPr="00427B8C">
        <w:t>Paidipalle</w:t>
      </w:r>
      <w:proofErr w:type="spellEnd"/>
      <w:r w:rsidRPr="00427B8C">
        <w:t xml:space="preserve"> (854)</w:t>
      </w:r>
    </w:p>
    <w:p w14:paraId="2D47463E" w14:textId="77777777" w:rsidR="00427B8C" w:rsidRPr="00427B8C" w:rsidRDefault="00427B8C" w:rsidP="006569BF">
      <w:pPr>
        <w:pStyle w:val="ListParagraph"/>
        <w:numPr>
          <w:ilvl w:val="0"/>
          <w:numId w:val="386"/>
        </w:numPr>
      </w:pPr>
      <w:proofErr w:type="spellStart"/>
      <w:r w:rsidRPr="00427B8C">
        <w:t>Obulapuram</w:t>
      </w:r>
      <w:proofErr w:type="spellEnd"/>
      <w:r w:rsidRPr="00427B8C">
        <w:t xml:space="preserve"> (P.A) (855)</w:t>
      </w:r>
    </w:p>
    <w:p w14:paraId="225E8E8B" w14:textId="77777777" w:rsidR="00427B8C" w:rsidRPr="00427B8C" w:rsidRDefault="00427B8C" w:rsidP="006569BF">
      <w:pPr>
        <w:pStyle w:val="ListParagraph"/>
        <w:numPr>
          <w:ilvl w:val="0"/>
          <w:numId w:val="386"/>
        </w:numPr>
      </w:pPr>
      <w:proofErr w:type="spellStart"/>
      <w:r w:rsidRPr="00427B8C">
        <w:t>Mangela</w:t>
      </w:r>
      <w:proofErr w:type="spellEnd"/>
      <w:r w:rsidRPr="00427B8C">
        <w:t xml:space="preserve"> (856)</w:t>
      </w:r>
    </w:p>
    <w:p w14:paraId="208F320E" w14:textId="77777777" w:rsidR="00427B8C" w:rsidRPr="00427B8C" w:rsidRDefault="00427B8C" w:rsidP="006569BF">
      <w:pPr>
        <w:pStyle w:val="ListParagraph"/>
        <w:numPr>
          <w:ilvl w:val="0"/>
          <w:numId w:val="386"/>
        </w:numPr>
      </w:pPr>
      <w:proofErr w:type="spellStart"/>
      <w:r w:rsidRPr="00427B8C">
        <w:t>Khazipur</w:t>
      </w:r>
      <w:proofErr w:type="spellEnd"/>
      <w:r w:rsidRPr="00427B8C">
        <w:t xml:space="preserve"> (857)</w:t>
      </w:r>
    </w:p>
    <w:p w14:paraId="30800879" w14:textId="77777777" w:rsidR="00427B8C" w:rsidRPr="00427B8C" w:rsidRDefault="00427B8C" w:rsidP="006569BF">
      <w:pPr>
        <w:pStyle w:val="ListParagraph"/>
        <w:numPr>
          <w:ilvl w:val="0"/>
          <w:numId w:val="386"/>
        </w:numPr>
      </w:pPr>
      <w:proofErr w:type="spellStart"/>
      <w:r w:rsidRPr="00427B8C">
        <w:t>Nagunur</w:t>
      </w:r>
      <w:proofErr w:type="spellEnd"/>
      <w:r w:rsidRPr="00427B8C">
        <w:t xml:space="preserve"> (858)</w:t>
      </w:r>
    </w:p>
    <w:p w14:paraId="3AD1C513" w14:textId="77777777" w:rsidR="00427B8C" w:rsidRPr="00427B8C" w:rsidRDefault="00427B8C" w:rsidP="006569BF">
      <w:pPr>
        <w:pStyle w:val="ListParagraph"/>
        <w:numPr>
          <w:ilvl w:val="0"/>
          <w:numId w:val="386"/>
        </w:numPr>
      </w:pPr>
      <w:proofErr w:type="spellStart"/>
      <w:r w:rsidRPr="00427B8C">
        <w:t>Madharam</w:t>
      </w:r>
      <w:proofErr w:type="spellEnd"/>
      <w:r w:rsidRPr="00427B8C">
        <w:t xml:space="preserve"> (859)</w:t>
      </w:r>
    </w:p>
    <w:p w14:paraId="1C824FCF" w14:textId="77777777" w:rsidR="00427B8C" w:rsidRPr="00427B8C" w:rsidRDefault="00427B8C" w:rsidP="006569BF">
      <w:pPr>
        <w:pStyle w:val="ListParagraph"/>
        <w:numPr>
          <w:ilvl w:val="0"/>
          <w:numId w:val="386"/>
        </w:numPr>
      </w:pPr>
      <w:proofErr w:type="spellStart"/>
      <w:r w:rsidRPr="00427B8C">
        <w:t>Sarnepalle</w:t>
      </w:r>
      <w:proofErr w:type="spellEnd"/>
      <w:r w:rsidRPr="00427B8C">
        <w:t xml:space="preserve"> (860)</w:t>
      </w:r>
    </w:p>
    <w:p w14:paraId="4E3C6CE0" w14:textId="77777777" w:rsidR="00427B8C" w:rsidRPr="00427B8C" w:rsidRDefault="00427B8C" w:rsidP="006569BF">
      <w:pPr>
        <w:pStyle w:val="ListParagraph"/>
        <w:numPr>
          <w:ilvl w:val="0"/>
          <w:numId w:val="386"/>
        </w:numPr>
      </w:pPr>
      <w:proofErr w:type="spellStart"/>
      <w:r w:rsidRPr="00427B8C">
        <w:t>Madayi</w:t>
      </w:r>
      <w:proofErr w:type="spellEnd"/>
      <w:r w:rsidRPr="00427B8C">
        <w:t xml:space="preserve"> (CT) WARD NO.-0001 (861)</w:t>
      </w:r>
    </w:p>
    <w:p w14:paraId="7F299B72" w14:textId="77777777" w:rsidR="00427B8C" w:rsidRPr="00427B8C" w:rsidRDefault="00427B8C" w:rsidP="006569BF">
      <w:pPr>
        <w:pStyle w:val="ListParagraph"/>
        <w:numPr>
          <w:ilvl w:val="0"/>
          <w:numId w:val="386"/>
        </w:numPr>
      </w:pPr>
      <w:proofErr w:type="spellStart"/>
      <w:r w:rsidRPr="00427B8C">
        <w:t>Chockli</w:t>
      </w:r>
      <w:proofErr w:type="spellEnd"/>
      <w:r w:rsidRPr="00427B8C">
        <w:t xml:space="preserve"> (CT) WARD NO.-0001 (862)</w:t>
      </w:r>
    </w:p>
    <w:p w14:paraId="7A3D6EF4" w14:textId="77777777" w:rsidR="00427B8C" w:rsidRPr="00427B8C" w:rsidRDefault="00427B8C" w:rsidP="006569BF">
      <w:pPr>
        <w:pStyle w:val="ListParagraph"/>
        <w:numPr>
          <w:ilvl w:val="0"/>
          <w:numId w:val="386"/>
        </w:numPr>
      </w:pPr>
      <w:proofErr w:type="spellStart"/>
      <w:r w:rsidRPr="00427B8C">
        <w:t>Cheruthazham</w:t>
      </w:r>
      <w:proofErr w:type="spellEnd"/>
      <w:r w:rsidRPr="00427B8C">
        <w:t xml:space="preserve"> (CT) WARD NO.-0001 (863)</w:t>
      </w:r>
    </w:p>
    <w:p w14:paraId="21D6814D" w14:textId="77777777" w:rsidR="00427B8C" w:rsidRPr="00427B8C" w:rsidRDefault="00427B8C" w:rsidP="006569BF">
      <w:pPr>
        <w:pStyle w:val="ListParagraph"/>
        <w:numPr>
          <w:ilvl w:val="0"/>
          <w:numId w:val="386"/>
        </w:numPr>
      </w:pPr>
      <w:proofErr w:type="spellStart"/>
      <w:r w:rsidRPr="00427B8C">
        <w:t>Muzhappilangad</w:t>
      </w:r>
      <w:proofErr w:type="spellEnd"/>
      <w:r w:rsidRPr="00427B8C">
        <w:t xml:space="preserve"> (CT) WARD NO.-0001 (864)</w:t>
      </w:r>
    </w:p>
    <w:p w14:paraId="3D2B27C9" w14:textId="77777777" w:rsidR="00427B8C" w:rsidRPr="00427B8C" w:rsidRDefault="00427B8C" w:rsidP="006569BF">
      <w:pPr>
        <w:pStyle w:val="ListParagraph"/>
        <w:numPr>
          <w:ilvl w:val="0"/>
          <w:numId w:val="386"/>
        </w:numPr>
      </w:pPr>
      <w:proofErr w:type="spellStart"/>
      <w:r w:rsidRPr="00427B8C">
        <w:t>Munderi</w:t>
      </w:r>
      <w:proofErr w:type="spellEnd"/>
      <w:r w:rsidRPr="00427B8C">
        <w:t xml:space="preserve"> (CT) WARD NO.-0001 (865)</w:t>
      </w:r>
    </w:p>
    <w:p w14:paraId="3BA2286E" w14:textId="77777777" w:rsidR="00427B8C" w:rsidRPr="00427B8C" w:rsidRDefault="00427B8C" w:rsidP="006569BF">
      <w:pPr>
        <w:pStyle w:val="ListParagraph"/>
        <w:numPr>
          <w:ilvl w:val="0"/>
          <w:numId w:val="386"/>
        </w:numPr>
      </w:pPr>
      <w:proofErr w:type="spellStart"/>
      <w:r w:rsidRPr="00427B8C">
        <w:t>Pariyaram</w:t>
      </w:r>
      <w:proofErr w:type="spellEnd"/>
      <w:r w:rsidRPr="00427B8C">
        <w:t xml:space="preserve"> (CT) WARD NO.-0001 (866)</w:t>
      </w:r>
    </w:p>
    <w:p w14:paraId="56F5D8B4" w14:textId="77777777" w:rsidR="00427B8C" w:rsidRPr="00427B8C" w:rsidRDefault="00427B8C" w:rsidP="006569BF">
      <w:pPr>
        <w:pStyle w:val="ListParagraph"/>
        <w:numPr>
          <w:ilvl w:val="0"/>
          <w:numId w:val="386"/>
        </w:numPr>
      </w:pPr>
      <w:proofErr w:type="spellStart"/>
      <w:r w:rsidRPr="00427B8C">
        <w:t>Kadachira</w:t>
      </w:r>
      <w:proofErr w:type="spellEnd"/>
      <w:r w:rsidRPr="00427B8C">
        <w:t xml:space="preserve"> (CT) WARD NO.-0001 (867)</w:t>
      </w:r>
    </w:p>
    <w:p w14:paraId="30875BF1" w14:textId="77777777" w:rsidR="00427B8C" w:rsidRPr="00427B8C" w:rsidRDefault="00427B8C" w:rsidP="006569BF">
      <w:pPr>
        <w:pStyle w:val="ListParagraph"/>
        <w:numPr>
          <w:ilvl w:val="0"/>
          <w:numId w:val="386"/>
        </w:numPr>
      </w:pPr>
      <w:proofErr w:type="spellStart"/>
      <w:r w:rsidRPr="00427B8C">
        <w:t>Taliparamba</w:t>
      </w:r>
      <w:proofErr w:type="spellEnd"/>
      <w:r w:rsidRPr="00427B8C">
        <w:t xml:space="preserve"> (M) WARD NO.-0008 (868)</w:t>
      </w:r>
    </w:p>
    <w:p w14:paraId="53DEEB44" w14:textId="77777777" w:rsidR="00427B8C" w:rsidRPr="00427B8C" w:rsidRDefault="00427B8C" w:rsidP="006569BF">
      <w:pPr>
        <w:pStyle w:val="ListParagraph"/>
        <w:numPr>
          <w:ilvl w:val="0"/>
          <w:numId w:val="386"/>
        </w:numPr>
      </w:pPr>
      <w:proofErr w:type="spellStart"/>
      <w:r w:rsidRPr="00427B8C">
        <w:t>Thalassery</w:t>
      </w:r>
      <w:proofErr w:type="spellEnd"/>
      <w:r w:rsidRPr="00427B8C">
        <w:t xml:space="preserve"> (M) WARD NO.-0008 (869)</w:t>
      </w:r>
    </w:p>
    <w:p w14:paraId="29F46AD1" w14:textId="77777777" w:rsidR="00427B8C" w:rsidRPr="00427B8C" w:rsidRDefault="00427B8C" w:rsidP="006569BF">
      <w:pPr>
        <w:pStyle w:val="ListParagraph"/>
        <w:numPr>
          <w:ilvl w:val="0"/>
          <w:numId w:val="386"/>
        </w:numPr>
      </w:pPr>
      <w:proofErr w:type="spellStart"/>
      <w:r w:rsidRPr="00427B8C">
        <w:t>Mattannur</w:t>
      </w:r>
      <w:proofErr w:type="spellEnd"/>
      <w:r w:rsidRPr="00427B8C">
        <w:t xml:space="preserve"> (M) WARD NO.-0026 (870)</w:t>
      </w:r>
    </w:p>
    <w:p w14:paraId="20B2A8F9" w14:textId="77777777" w:rsidR="00427B8C" w:rsidRPr="00427B8C" w:rsidRDefault="00427B8C" w:rsidP="006569BF">
      <w:pPr>
        <w:pStyle w:val="ListParagraph"/>
        <w:numPr>
          <w:ilvl w:val="0"/>
          <w:numId w:val="386"/>
        </w:numPr>
      </w:pPr>
      <w:r w:rsidRPr="00427B8C">
        <w:t>Kannur (M) WARD NO.-0015 (871)</w:t>
      </w:r>
    </w:p>
    <w:p w14:paraId="01091228" w14:textId="77777777" w:rsidR="00427B8C" w:rsidRPr="00427B8C" w:rsidRDefault="00427B8C" w:rsidP="006569BF">
      <w:pPr>
        <w:pStyle w:val="ListParagraph"/>
        <w:numPr>
          <w:ilvl w:val="0"/>
          <w:numId w:val="386"/>
        </w:numPr>
      </w:pPr>
      <w:proofErr w:type="spellStart"/>
      <w:r w:rsidRPr="00427B8C">
        <w:t>Mattannur</w:t>
      </w:r>
      <w:proofErr w:type="spellEnd"/>
      <w:r w:rsidRPr="00427B8C">
        <w:t xml:space="preserve"> </w:t>
      </w:r>
      <w:r w:rsidRPr="00427B8C">
        <w:lastRenderedPageBreak/>
        <w:t>(M) WARD NO.-0003 (872)</w:t>
      </w:r>
    </w:p>
    <w:p w14:paraId="540A36C3" w14:textId="77777777" w:rsidR="00427B8C" w:rsidRPr="00427B8C" w:rsidRDefault="00427B8C" w:rsidP="006569BF">
      <w:pPr>
        <w:pStyle w:val="ListParagraph"/>
        <w:numPr>
          <w:ilvl w:val="0"/>
          <w:numId w:val="386"/>
        </w:numPr>
      </w:pPr>
      <w:proofErr w:type="spellStart"/>
      <w:r w:rsidRPr="00427B8C">
        <w:t>Koothuparamba</w:t>
      </w:r>
      <w:proofErr w:type="spellEnd"/>
      <w:r w:rsidRPr="00427B8C">
        <w:t xml:space="preserve"> (M) WARD NO.-0001 (873)</w:t>
      </w:r>
    </w:p>
    <w:p w14:paraId="26E3B374" w14:textId="77777777" w:rsidR="00427B8C" w:rsidRPr="00427B8C" w:rsidRDefault="00427B8C" w:rsidP="006569BF">
      <w:pPr>
        <w:pStyle w:val="ListParagraph"/>
        <w:numPr>
          <w:ilvl w:val="0"/>
          <w:numId w:val="386"/>
        </w:numPr>
      </w:pPr>
      <w:proofErr w:type="spellStart"/>
      <w:r w:rsidRPr="00427B8C">
        <w:t>Thrippangottur</w:t>
      </w:r>
      <w:proofErr w:type="spellEnd"/>
      <w:r w:rsidRPr="00427B8C">
        <w:t xml:space="preserve"> (874)</w:t>
      </w:r>
    </w:p>
    <w:p w14:paraId="08683B91" w14:textId="77777777" w:rsidR="00427B8C" w:rsidRPr="00427B8C" w:rsidRDefault="00427B8C" w:rsidP="006569BF">
      <w:pPr>
        <w:pStyle w:val="ListParagraph"/>
        <w:numPr>
          <w:ilvl w:val="0"/>
          <w:numId w:val="386"/>
        </w:numPr>
      </w:pPr>
      <w:proofErr w:type="spellStart"/>
      <w:r w:rsidRPr="00427B8C">
        <w:t>Ayyankunnu</w:t>
      </w:r>
      <w:proofErr w:type="spellEnd"/>
      <w:r w:rsidRPr="00427B8C">
        <w:t xml:space="preserve"> (875)</w:t>
      </w:r>
    </w:p>
    <w:p w14:paraId="21C1D5A9" w14:textId="77777777" w:rsidR="00427B8C" w:rsidRPr="00427B8C" w:rsidRDefault="00427B8C" w:rsidP="006569BF">
      <w:pPr>
        <w:pStyle w:val="ListParagraph"/>
        <w:numPr>
          <w:ilvl w:val="0"/>
          <w:numId w:val="386"/>
        </w:numPr>
      </w:pPr>
      <w:proofErr w:type="spellStart"/>
      <w:r w:rsidRPr="00427B8C">
        <w:t>Sreekandapuram</w:t>
      </w:r>
      <w:proofErr w:type="spellEnd"/>
      <w:r w:rsidRPr="00427B8C">
        <w:t xml:space="preserve"> (876)</w:t>
      </w:r>
    </w:p>
    <w:p w14:paraId="242E7FC6" w14:textId="77777777" w:rsidR="00427B8C" w:rsidRPr="00427B8C" w:rsidRDefault="00427B8C" w:rsidP="006569BF">
      <w:pPr>
        <w:pStyle w:val="ListParagraph"/>
        <w:numPr>
          <w:ilvl w:val="0"/>
          <w:numId w:val="386"/>
        </w:numPr>
      </w:pPr>
      <w:proofErr w:type="spellStart"/>
      <w:r w:rsidRPr="00427B8C">
        <w:t>Nediyanga</w:t>
      </w:r>
      <w:proofErr w:type="spellEnd"/>
      <w:r w:rsidRPr="00427B8C">
        <w:t xml:space="preserve"> (877)</w:t>
      </w:r>
    </w:p>
    <w:p w14:paraId="26E89E6E" w14:textId="77777777" w:rsidR="00427B8C" w:rsidRPr="00427B8C" w:rsidRDefault="00427B8C" w:rsidP="006569BF">
      <w:pPr>
        <w:pStyle w:val="ListParagraph"/>
        <w:numPr>
          <w:ilvl w:val="0"/>
          <w:numId w:val="386"/>
        </w:numPr>
      </w:pPr>
      <w:proofErr w:type="spellStart"/>
      <w:r w:rsidRPr="00427B8C">
        <w:t>Vilamana</w:t>
      </w:r>
      <w:proofErr w:type="spellEnd"/>
      <w:r w:rsidRPr="00427B8C">
        <w:t xml:space="preserve"> (878)</w:t>
      </w:r>
    </w:p>
    <w:p w14:paraId="4512B116" w14:textId="77777777" w:rsidR="00427B8C" w:rsidRPr="00427B8C" w:rsidRDefault="00427B8C" w:rsidP="006569BF">
      <w:pPr>
        <w:pStyle w:val="ListParagraph"/>
        <w:numPr>
          <w:ilvl w:val="0"/>
          <w:numId w:val="386"/>
        </w:numPr>
      </w:pPr>
      <w:proofErr w:type="spellStart"/>
      <w:r w:rsidRPr="00427B8C">
        <w:t>Kankole</w:t>
      </w:r>
      <w:proofErr w:type="spellEnd"/>
      <w:r w:rsidRPr="00427B8C">
        <w:t xml:space="preserve"> (879)</w:t>
      </w:r>
    </w:p>
    <w:p w14:paraId="79206BA3" w14:textId="77777777" w:rsidR="00427B8C" w:rsidRPr="00427B8C" w:rsidRDefault="00427B8C" w:rsidP="006569BF">
      <w:pPr>
        <w:pStyle w:val="ListParagraph"/>
        <w:numPr>
          <w:ilvl w:val="0"/>
          <w:numId w:val="386"/>
        </w:numPr>
      </w:pPr>
      <w:proofErr w:type="spellStart"/>
      <w:r w:rsidRPr="00427B8C">
        <w:t>Thirumeni</w:t>
      </w:r>
      <w:proofErr w:type="spellEnd"/>
      <w:r w:rsidRPr="00427B8C">
        <w:t xml:space="preserve"> (880)</w:t>
      </w:r>
    </w:p>
    <w:p w14:paraId="6BCE3377" w14:textId="77777777" w:rsidR="00427B8C" w:rsidRPr="00427B8C" w:rsidRDefault="00427B8C" w:rsidP="006569BF">
      <w:pPr>
        <w:pStyle w:val="ListParagraph"/>
        <w:numPr>
          <w:ilvl w:val="0"/>
          <w:numId w:val="386"/>
        </w:numPr>
      </w:pPr>
      <w:r w:rsidRPr="00427B8C">
        <w:t>Kota (M Corp.) WARD NO.-0005 (881)</w:t>
      </w:r>
    </w:p>
    <w:p w14:paraId="609941C2" w14:textId="77777777" w:rsidR="00427B8C" w:rsidRPr="00427B8C" w:rsidRDefault="00427B8C" w:rsidP="006569BF">
      <w:pPr>
        <w:pStyle w:val="ListParagraph"/>
        <w:numPr>
          <w:ilvl w:val="0"/>
          <w:numId w:val="386"/>
        </w:numPr>
      </w:pPr>
      <w:r w:rsidRPr="00427B8C">
        <w:t>Kota (M Corp.) WARD NO.-0007 (882)</w:t>
      </w:r>
    </w:p>
    <w:p w14:paraId="727C8E1C" w14:textId="77777777" w:rsidR="00427B8C" w:rsidRPr="00427B8C" w:rsidRDefault="00427B8C" w:rsidP="006569BF">
      <w:pPr>
        <w:pStyle w:val="ListParagraph"/>
        <w:numPr>
          <w:ilvl w:val="0"/>
          <w:numId w:val="386"/>
        </w:numPr>
      </w:pPr>
      <w:r w:rsidRPr="00427B8C">
        <w:t>Kota (M Corp.) WARD NO.-0002 (883)</w:t>
      </w:r>
    </w:p>
    <w:p w14:paraId="2F64B1D2" w14:textId="77777777" w:rsidR="00427B8C" w:rsidRPr="00427B8C" w:rsidRDefault="00427B8C" w:rsidP="006569BF">
      <w:pPr>
        <w:pStyle w:val="ListParagraph"/>
        <w:numPr>
          <w:ilvl w:val="0"/>
          <w:numId w:val="386"/>
        </w:numPr>
      </w:pPr>
      <w:r w:rsidRPr="00427B8C">
        <w:t>Kota (M Corp.) WARD NO.-0029 (884)</w:t>
      </w:r>
    </w:p>
    <w:p w14:paraId="4506A3A0" w14:textId="77777777" w:rsidR="00427B8C" w:rsidRPr="00427B8C" w:rsidRDefault="00427B8C" w:rsidP="006569BF">
      <w:pPr>
        <w:pStyle w:val="ListParagraph"/>
        <w:numPr>
          <w:ilvl w:val="0"/>
          <w:numId w:val="386"/>
        </w:numPr>
      </w:pPr>
      <w:r w:rsidRPr="00427B8C">
        <w:t xml:space="preserve">Kota (M Corp.) WARD </w:t>
      </w:r>
      <w:r w:rsidRPr="00427B8C">
        <w:t>NO.-0021 (885)</w:t>
      </w:r>
    </w:p>
    <w:p w14:paraId="2ABFFEE7" w14:textId="77777777" w:rsidR="00427B8C" w:rsidRPr="00427B8C" w:rsidRDefault="00427B8C" w:rsidP="006569BF">
      <w:pPr>
        <w:pStyle w:val="ListParagraph"/>
        <w:numPr>
          <w:ilvl w:val="0"/>
          <w:numId w:val="386"/>
        </w:numPr>
      </w:pPr>
      <w:r w:rsidRPr="00427B8C">
        <w:t>Kota (M Corp.) WARD NO.-0027 (886)</w:t>
      </w:r>
    </w:p>
    <w:p w14:paraId="22A2AC3A" w14:textId="77777777" w:rsidR="00427B8C" w:rsidRPr="00427B8C" w:rsidRDefault="00427B8C" w:rsidP="006569BF">
      <w:pPr>
        <w:pStyle w:val="ListParagraph"/>
        <w:numPr>
          <w:ilvl w:val="0"/>
          <w:numId w:val="386"/>
        </w:numPr>
      </w:pPr>
      <w:r w:rsidRPr="00427B8C">
        <w:t>Kota (M Corp.) WARD NO.-0054 (887)</w:t>
      </w:r>
    </w:p>
    <w:p w14:paraId="55B5EB69" w14:textId="77777777" w:rsidR="00427B8C" w:rsidRPr="00427B8C" w:rsidRDefault="00427B8C" w:rsidP="006569BF">
      <w:pPr>
        <w:pStyle w:val="ListParagraph"/>
        <w:numPr>
          <w:ilvl w:val="0"/>
          <w:numId w:val="386"/>
        </w:numPr>
      </w:pPr>
      <w:proofErr w:type="spellStart"/>
      <w:r w:rsidRPr="00427B8C">
        <w:t>Ramganj</w:t>
      </w:r>
      <w:proofErr w:type="spellEnd"/>
      <w:r w:rsidRPr="00427B8C">
        <w:t xml:space="preserve"> Mandi (M) WARD NO.-0024 (888)</w:t>
      </w:r>
    </w:p>
    <w:p w14:paraId="3F14F9C8" w14:textId="77777777" w:rsidR="00427B8C" w:rsidRPr="00427B8C" w:rsidRDefault="00427B8C" w:rsidP="006569BF">
      <w:pPr>
        <w:pStyle w:val="ListParagraph"/>
        <w:numPr>
          <w:ilvl w:val="0"/>
          <w:numId w:val="386"/>
        </w:numPr>
      </w:pPr>
      <w:proofErr w:type="spellStart"/>
      <w:r w:rsidRPr="00427B8C">
        <w:t>Kaithoon</w:t>
      </w:r>
      <w:proofErr w:type="spellEnd"/>
      <w:r w:rsidRPr="00427B8C">
        <w:t xml:space="preserve"> (M) WARD NO.-0008 (889)</w:t>
      </w:r>
    </w:p>
    <w:p w14:paraId="22BF30F2" w14:textId="77777777" w:rsidR="00427B8C" w:rsidRPr="00427B8C" w:rsidRDefault="00427B8C" w:rsidP="006569BF">
      <w:pPr>
        <w:pStyle w:val="ListParagraph"/>
        <w:numPr>
          <w:ilvl w:val="0"/>
          <w:numId w:val="386"/>
        </w:numPr>
      </w:pPr>
      <w:proofErr w:type="spellStart"/>
      <w:r w:rsidRPr="00427B8C">
        <w:t>Kaithoon</w:t>
      </w:r>
      <w:proofErr w:type="spellEnd"/>
      <w:r w:rsidRPr="00427B8C">
        <w:t xml:space="preserve"> (M) </w:t>
      </w:r>
      <w:r w:rsidRPr="00427B8C">
        <w:t>WARD NO.-0007 (890)</w:t>
      </w:r>
    </w:p>
    <w:p w14:paraId="1BC56BBD" w14:textId="77777777" w:rsidR="00427B8C" w:rsidRPr="00427B8C" w:rsidRDefault="00427B8C" w:rsidP="006569BF">
      <w:pPr>
        <w:pStyle w:val="ListParagraph"/>
        <w:numPr>
          <w:ilvl w:val="0"/>
          <w:numId w:val="386"/>
        </w:numPr>
      </w:pPr>
      <w:proofErr w:type="spellStart"/>
      <w:r w:rsidRPr="00427B8C">
        <w:t>Sangod</w:t>
      </w:r>
      <w:proofErr w:type="spellEnd"/>
      <w:r w:rsidRPr="00427B8C">
        <w:t xml:space="preserve"> (M) WARD NO.-0018 (891)</w:t>
      </w:r>
    </w:p>
    <w:p w14:paraId="7FC2F17F" w14:textId="77777777" w:rsidR="00427B8C" w:rsidRPr="00427B8C" w:rsidRDefault="00427B8C" w:rsidP="006569BF">
      <w:pPr>
        <w:pStyle w:val="ListParagraph"/>
        <w:numPr>
          <w:ilvl w:val="0"/>
          <w:numId w:val="386"/>
        </w:numPr>
      </w:pPr>
      <w:proofErr w:type="spellStart"/>
      <w:r w:rsidRPr="00427B8C">
        <w:t>Ramganj</w:t>
      </w:r>
      <w:proofErr w:type="spellEnd"/>
      <w:r w:rsidRPr="00427B8C">
        <w:t xml:space="preserve"> Mandi (M) WARD NO.-0011 (892)</w:t>
      </w:r>
    </w:p>
    <w:p w14:paraId="74B78C0C" w14:textId="77777777" w:rsidR="00427B8C" w:rsidRPr="00427B8C" w:rsidRDefault="00427B8C" w:rsidP="006569BF">
      <w:pPr>
        <w:pStyle w:val="ListParagraph"/>
        <w:numPr>
          <w:ilvl w:val="0"/>
          <w:numId w:val="386"/>
        </w:numPr>
      </w:pPr>
      <w:proofErr w:type="spellStart"/>
      <w:r w:rsidRPr="00427B8C">
        <w:t>Julmi</w:t>
      </w:r>
      <w:proofErr w:type="spellEnd"/>
      <w:r w:rsidRPr="00427B8C">
        <w:t xml:space="preserve"> (893)</w:t>
      </w:r>
    </w:p>
    <w:p w14:paraId="40848C64" w14:textId="77777777" w:rsidR="00427B8C" w:rsidRPr="00427B8C" w:rsidRDefault="00427B8C" w:rsidP="006569BF">
      <w:pPr>
        <w:pStyle w:val="ListParagraph"/>
        <w:numPr>
          <w:ilvl w:val="0"/>
          <w:numId w:val="386"/>
        </w:numPr>
      </w:pPr>
      <w:proofErr w:type="spellStart"/>
      <w:r w:rsidRPr="00427B8C">
        <w:t>Alod</w:t>
      </w:r>
      <w:proofErr w:type="spellEnd"/>
      <w:r w:rsidRPr="00427B8C">
        <w:t xml:space="preserve"> (894)</w:t>
      </w:r>
    </w:p>
    <w:p w14:paraId="380A9EB0" w14:textId="77777777" w:rsidR="00427B8C" w:rsidRPr="00427B8C" w:rsidRDefault="00427B8C" w:rsidP="006569BF">
      <w:pPr>
        <w:pStyle w:val="ListParagraph"/>
        <w:numPr>
          <w:ilvl w:val="0"/>
          <w:numId w:val="386"/>
        </w:numPr>
      </w:pPr>
      <w:proofErr w:type="spellStart"/>
      <w:r w:rsidRPr="00427B8C">
        <w:t>Kherli</w:t>
      </w:r>
      <w:proofErr w:type="spellEnd"/>
      <w:r w:rsidRPr="00427B8C">
        <w:t xml:space="preserve"> </w:t>
      </w:r>
      <w:proofErr w:type="spellStart"/>
      <w:r w:rsidRPr="00427B8C">
        <w:t>Tawran</w:t>
      </w:r>
      <w:proofErr w:type="spellEnd"/>
      <w:r w:rsidRPr="00427B8C">
        <w:t xml:space="preserve"> (895)</w:t>
      </w:r>
    </w:p>
    <w:p w14:paraId="0A768EEC" w14:textId="77777777" w:rsidR="00427B8C" w:rsidRPr="00427B8C" w:rsidRDefault="00427B8C" w:rsidP="006569BF">
      <w:pPr>
        <w:pStyle w:val="ListParagraph"/>
        <w:numPr>
          <w:ilvl w:val="0"/>
          <w:numId w:val="386"/>
        </w:numPr>
      </w:pPr>
      <w:proofErr w:type="spellStart"/>
      <w:r w:rsidRPr="00427B8C">
        <w:t>Kushalipuramajrakhatipura</w:t>
      </w:r>
      <w:proofErr w:type="spellEnd"/>
      <w:r w:rsidRPr="00427B8C">
        <w:t xml:space="preserve"> (896)</w:t>
      </w:r>
    </w:p>
    <w:p w14:paraId="0155A411" w14:textId="77777777" w:rsidR="00427B8C" w:rsidRPr="00427B8C" w:rsidRDefault="00427B8C" w:rsidP="006569BF">
      <w:pPr>
        <w:pStyle w:val="ListParagraph"/>
        <w:numPr>
          <w:ilvl w:val="0"/>
          <w:numId w:val="386"/>
        </w:numPr>
      </w:pPr>
      <w:proofErr w:type="spellStart"/>
      <w:r w:rsidRPr="00427B8C">
        <w:t>Kotrapura</w:t>
      </w:r>
      <w:proofErr w:type="spellEnd"/>
      <w:r w:rsidRPr="00427B8C">
        <w:t xml:space="preserve"> (897)</w:t>
      </w:r>
    </w:p>
    <w:p w14:paraId="4D83D9B8" w14:textId="77777777" w:rsidR="00427B8C" w:rsidRPr="00427B8C" w:rsidRDefault="00427B8C" w:rsidP="006569BF">
      <w:pPr>
        <w:pStyle w:val="ListParagraph"/>
        <w:numPr>
          <w:ilvl w:val="0"/>
          <w:numId w:val="386"/>
        </w:numPr>
      </w:pPr>
      <w:proofErr w:type="spellStart"/>
      <w:r w:rsidRPr="00427B8C">
        <w:t>Toomra</w:t>
      </w:r>
      <w:proofErr w:type="spellEnd"/>
      <w:r w:rsidRPr="00427B8C">
        <w:t xml:space="preserve"> (898)</w:t>
      </w:r>
    </w:p>
    <w:p w14:paraId="564454DD" w14:textId="77777777" w:rsidR="00427B8C" w:rsidRPr="00427B8C" w:rsidRDefault="00427B8C" w:rsidP="006569BF">
      <w:pPr>
        <w:pStyle w:val="ListParagraph"/>
        <w:numPr>
          <w:ilvl w:val="0"/>
          <w:numId w:val="386"/>
        </w:numPr>
      </w:pPr>
      <w:proofErr w:type="spellStart"/>
      <w:r w:rsidRPr="00427B8C">
        <w:t>Mandariya</w:t>
      </w:r>
      <w:proofErr w:type="spellEnd"/>
      <w:r w:rsidRPr="00427B8C">
        <w:t xml:space="preserve"> (899)</w:t>
      </w:r>
    </w:p>
    <w:p w14:paraId="1678929B" w14:textId="77777777" w:rsidR="00427B8C" w:rsidRPr="00427B8C" w:rsidRDefault="00427B8C" w:rsidP="006569BF">
      <w:pPr>
        <w:pStyle w:val="ListParagraph"/>
        <w:numPr>
          <w:ilvl w:val="0"/>
          <w:numId w:val="386"/>
        </w:numPr>
      </w:pPr>
      <w:proofErr w:type="spellStart"/>
      <w:r w:rsidRPr="00427B8C">
        <w:t>Barkheri</w:t>
      </w:r>
      <w:proofErr w:type="spellEnd"/>
      <w:r w:rsidRPr="00427B8C">
        <w:t xml:space="preserve"> (900)</w:t>
      </w:r>
    </w:p>
    <w:p w14:paraId="2A9D0280" w14:textId="77777777" w:rsidR="00427B8C" w:rsidRPr="00427B8C" w:rsidRDefault="00427B8C" w:rsidP="006569BF">
      <w:pPr>
        <w:pStyle w:val="ListParagraph"/>
        <w:numPr>
          <w:ilvl w:val="0"/>
          <w:numId w:val="386"/>
        </w:numPr>
      </w:pPr>
      <w:proofErr w:type="spellStart"/>
      <w:r w:rsidRPr="00427B8C">
        <w:t>Perumbaikad</w:t>
      </w:r>
      <w:proofErr w:type="spellEnd"/>
      <w:r w:rsidRPr="00427B8C">
        <w:t xml:space="preserve"> (CT) WARD NO.-0001 (901)</w:t>
      </w:r>
    </w:p>
    <w:p w14:paraId="6475B932" w14:textId="77777777" w:rsidR="00427B8C" w:rsidRPr="00427B8C" w:rsidRDefault="00427B8C" w:rsidP="006569BF">
      <w:pPr>
        <w:pStyle w:val="ListParagraph"/>
        <w:numPr>
          <w:ilvl w:val="0"/>
          <w:numId w:val="386"/>
        </w:numPr>
      </w:pPr>
      <w:proofErr w:type="spellStart"/>
      <w:r w:rsidRPr="00427B8C">
        <w:t>Erattupetta</w:t>
      </w:r>
      <w:proofErr w:type="spellEnd"/>
      <w:r w:rsidRPr="00427B8C">
        <w:t xml:space="preserve"> (CT) WARD NO.-0001 (902)</w:t>
      </w:r>
    </w:p>
    <w:p w14:paraId="134EA50F" w14:textId="77777777" w:rsidR="00427B8C" w:rsidRPr="00427B8C" w:rsidRDefault="00427B8C" w:rsidP="006569BF">
      <w:pPr>
        <w:pStyle w:val="ListParagraph"/>
        <w:numPr>
          <w:ilvl w:val="0"/>
          <w:numId w:val="386"/>
        </w:numPr>
      </w:pPr>
      <w:proofErr w:type="spellStart"/>
      <w:r w:rsidRPr="00427B8C">
        <w:t>Puthuppally</w:t>
      </w:r>
      <w:proofErr w:type="spellEnd"/>
      <w:r w:rsidRPr="00427B8C">
        <w:t xml:space="preserve"> (CT) WARD NO.-0001 (903)</w:t>
      </w:r>
    </w:p>
    <w:p w14:paraId="4B1EE785" w14:textId="77777777" w:rsidR="00427B8C" w:rsidRPr="00427B8C" w:rsidRDefault="00427B8C" w:rsidP="006569BF">
      <w:pPr>
        <w:pStyle w:val="ListParagraph"/>
        <w:numPr>
          <w:ilvl w:val="0"/>
          <w:numId w:val="386"/>
        </w:numPr>
      </w:pPr>
      <w:proofErr w:type="spellStart"/>
      <w:r w:rsidRPr="00427B8C">
        <w:t>Chethipuzha</w:t>
      </w:r>
      <w:proofErr w:type="spellEnd"/>
      <w:r w:rsidRPr="00427B8C">
        <w:t xml:space="preserve"> (CT) WAR</w:t>
      </w:r>
      <w:r w:rsidRPr="00427B8C">
        <w:t>D NO.-0001 (904)</w:t>
      </w:r>
    </w:p>
    <w:p w14:paraId="7BA4C68F" w14:textId="77777777" w:rsidR="00427B8C" w:rsidRPr="00427B8C" w:rsidRDefault="00427B8C" w:rsidP="006569BF">
      <w:pPr>
        <w:pStyle w:val="ListParagraph"/>
        <w:numPr>
          <w:ilvl w:val="0"/>
          <w:numId w:val="386"/>
        </w:numPr>
      </w:pPr>
      <w:proofErr w:type="spellStart"/>
      <w:r w:rsidRPr="00427B8C">
        <w:t>Changanassery</w:t>
      </w:r>
      <w:proofErr w:type="spellEnd"/>
      <w:r w:rsidRPr="00427B8C">
        <w:t xml:space="preserve"> (M) WARD NO.-0002 (905)</w:t>
      </w:r>
    </w:p>
    <w:p w14:paraId="7B6255B4" w14:textId="77777777" w:rsidR="00427B8C" w:rsidRPr="00427B8C" w:rsidRDefault="00427B8C" w:rsidP="006569BF">
      <w:pPr>
        <w:pStyle w:val="ListParagraph"/>
        <w:numPr>
          <w:ilvl w:val="0"/>
          <w:numId w:val="386"/>
        </w:numPr>
      </w:pPr>
      <w:proofErr w:type="spellStart"/>
      <w:r w:rsidRPr="00427B8C">
        <w:t>Erumeli</w:t>
      </w:r>
      <w:proofErr w:type="spellEnd"/>
      <w:r w:rsidRPr="00427B8C">
        <w:t xml:space="preserve"> North (906)</w:t>
      </w:r>
    </w:p>
    <w:p w14:paraId="067EE10A" w14:textId="77777777" w:rsidR="00427B8C" w:rsidRPr="00427B8C" w:rsidRDefault="00427B8C" w:rsidP="006569BF">
      <w:pPr>
        <w:pStyle w:val="ListParagraph"/>
        <w:numPr>
          <w:ilvl w:val="0"/>
          <w:numId w:val="386"/>
        </w:numPr>
      </w:pPr>
      <w:proofErr w:type="spellStart"/>
      <w:r w:rsidRPr="00427B8C">
        <w:t>Ayarkunnam</w:t>
      </w:r>
      <w:proofErr w:type="spellEnd"/>
      <w:r w:rsidRPr="00427B8C">
        <w:t xml:space="preserve"> (907)</w:t>
      </w:r>
    </w:p>
    <w:p w14:paraId="4C8BFFD8" w14:textId="77777777" w:rsidR="00427B8C" w:rsidRPr="00427B8C" w:rsidRDefault="00427B8C" w:rsidP="006569BF">
      <w:pPr>
        <w:pStyle w:val="ListParagraph"/>
        <w:numPr>
          <w:ilvl w:val="0"/>
          <w:numId w:val="386"/>
        </w:numPr>
      </w:pPr>
      <w:proofErr w:type="spellStart"/>
      <w:r w:rsidRPr="00427B8C">
        <w:t>Karukachal</w:t>
      </w:r>
      <w:proofErr w:type="spellEnd"/>
      <w:r w:rsidRPr="00427B8C">
        <w:t xml:space="preserve"> (908)</w:t>
      </w:r>
    </w:p>
    <w:p w14:paraId="31E2D8B0" w14:textId="77777777" w:rsidR="00427B8C" w:rsidRPr="00427B8C" w:rsidRDefault="00427B8C" w:rsidP="006569BF">
      <w:pPr>
        <w:pStyle w:val="ListParagraph"/>
        <w:numPr>
          <w:ilvl w:val="0"/>
          <w:numId w:val="386"/>
        </w:numPr>
      </w:pPr>
      <w:proofErr w:type="spellStart"/>
      <w:r w:rsidRPr="00427B8C">
        <w:t>Mulakulam</w:t>
      </w:r>
      <w:proofErr w:type="spellEnd"/>
      <w:r w:rsidRPr="00427B8C">
        <w:t xml:space="preserve"> (909)</w:t>
      </w:r>
    </w:p>
    <w:p w14:paraId="669F9BE5" w14:textId="77777777" w:rsidR="00427B8C" w:rsidRPr="00427B8C" w:rsidRDefault="00427B8C" w:rsidP="006569BF">
      <w:pPr>
        <w:pStyle w:val="ListParagraph"/>
        <w:numPr>
          <w:ilvl w:val="0"/>
          <w:numId w:val="386"/>
        </w:numPr>
      </w:pPr>
      <w:proofErr w:type="spellStart"/>
      <w:r w:rsidRPr="00427B8C">
        <w:t>Kondoor</w:t>
      </w:r>
      <w:proofErr w:type="spellEnd"/>
      <w:r w:rsidRPr="00427B8C">
        <w:t xml:space="preserve"> (910)</w:t>
      </w:r>
    </w:p>
    <w:p w14:paraId="142C96BB" w14:textId="77777777" w:rsidR="00427B8C" w:rsidRPr="00427B8C" w:rsidRDefault="00427B8C" w:rsidP="006569BF">
      <w:pPr>
        <w:pStyle w:val="ListParagraph"/>
        <w:numPr>
          <w:ilvl w:val="0"/>
          <w:numId w:val="386"/>
        </w:numPr>
      </w:pPr>
      <w:proofErr w:type="spellStart"/>
      <w:r w:rsidRPr="00427B8C">
        <w:t>Poonjar</w:t>
      </w:r>
      <w:proofErr w:type="spellEnd"/>
      <w:r w:rsidRPr="00427B8C">
        <w:t xml:space="preserve"> </w:t>
      </w:r>
      <w:proofErr w:type="spellStart"/>
      <w:r w:rsidRPr="00427B8C">
        <w:t>Thekkekara</w:t>
      </w:r>
      <w:proofErr w:type="spellEnd"/>
      <w:r w:rsidRPr="00427B8C">
        <w:t xml:space="preserve"> (911)</w:t>
      </w:r>
    </w:p>
    <w:p w14:paraId="0D9F450D" w14:textId="77777777" w:rsidR="00427B8C" w:rsidRPr="00427B8C" w:rsidRDefault="00427B8C" w:rsidP="006569BF">
      <w:pPr>
        <w:pStyle w:val="ListParagraph"/>
        <w:numPr>
          <w:ilvl w:val="0"/>
          <w:numId w:val="386"/>
        </w:numPr>
      </w:pPr>
      <w:proofErr w:type="spellStart"/>
      <w:proofErr w:type="gramStart"/>
      <w:r w:rsidRPr="00427B8C">
        <w:t>Bharananganam</w:t>
      </w:r>
      <w:proofErr w:type="spellEnd"/>
      <w:r w:rsidRPr="00427B8C">
        <w:t xml:space="preserve">  (</w:t>
      </w:r>
      <w:proofErr w:type="gramEnd"/>
      <w:r w:rsidRPr="00427B8C">
        <w:t>912)</w:t>
      </w:r>
    </w:p>
    <w:p w14:paraId="3228B148" w14:textId="77777777" w:rsidR="00427B8C" w:rsidRPr="00427B8C" w:rsidRDefault="00427B8C" w:rsidP="006569BF">
      <w:pPr>
        <w:pStyle w:val="ListParagraph"/>
        <w:numPr>
          <w:ilvl w:val="0"/>
          <w:numId w:val="386"/>
        </w:numPr>
      </w:pPr>
      <w:proofErr w:type="spellStart"/>
      <w:r w:rsidRPr="00427B8C">
        <w:t>Poovarany</w:t>
      </w:r>
      <w:proofErr w:type="spellEnd"/>
      <w:r w:rsidRPr="00427B8C">
        <w:t xml:space="preserve"> (913)</w:t>
      </w:r>
    </w:p>
    <w:p w14:paraId="5E25DB6A" w14:textId="77777777" w:rsidR="00427B8C" w:rsidRPr="00427B8C" w:rsidRDefault="00427B8C" w:rsidP="006569BF">
      <w:pPr>
        <w:pStyle w:val="ListParagraph"/>
        <w:numPr>
          <w:ilvl w:val="0"/>
          <w:numId w:val="386"/>
        </w:numPr>
      </w:pPr>
      <w:proofErr w:type="spellStart"/>
      <w:r w:rsidRPr="00427B8C">
        <w:t>Kadanad</w:t>
      </w:r>
      <w:proofErr w:type="spellEnd"/>
      <w:r w:rsidRPr="00427B8C">
        <w:t xml:space="preserve"> (914)</w:t>
      </w:r>
    </w:p>
    <w:p w14:paraId="6D5F5D8D" w14:textId="77777777" w:rsidR="00427B8C" w:rsidRPr="00427B8C" w:rsidRDefault="00427B8C" w:rsidP="006569BF">
      <w:pPr>
        <w:pStyle w:val="ListParagraph"/>
        <w:numPr>
          <w:ilvl w:val="0"/>
          <w:numId w:val="386"/>
        </w:numPr>
      </w:pPr>
      <w:proofErr w:type="spellStart"/>
      <w:r w:rsidRPr="00427B8C">
        <w:t>Thiruvarpu</w:t>
      </w:r>
      <w:proofErr w:type="spellEnd"/>
      <w:r w:rsidRPr="00427B8C">
        <w:t xml:space="preserve"> (915)</w:t>
      </w:r>
    </w:p>
    <w:p w14:paraId="7E94E793" w14:textId="77777777" w:rsidR="00427B8C" w:rsidRPr="00427B8C" w:rsidRDefault="00427B8C" w:rsidP="006569BF">
      <w:pPr>
        <w:pStyle w:val="ListParagraph"/>
        <w:numPr>
          <w:ilvl w:val="0"/>
          <w:numId w:val="386"/>
        </w:numPr>
      </w:pPr>
      <w:proofErr w:type="spellStart"/>
      <w:r w:rsidRPr="00427B8C">
        <w:t>Elikkulam</w:t>
      </w:r>
      <w:proofErr w:type="spellEnd"/>
      <w:r w:rsidRPr="00427B8C">
        <w:t xml:space="preserve"> (916)</w:t>
      </w:r>
    </w:p>
    <w:p w14:paraId="3184EE43" w14:textId="77777777" w:rsidR="00427B8C" w:rsidRPr="00427B8C" w:rsidRDefault="00427B8C" w:rsidP="006569BF">
      <w:pPr>
        <w:pStyle w:val="ListParagraph"/>
        <w:numPr>
          <w:ilvl w:val="0"/>
          <w:numId w:val="386"/>
        </w:numPr>
      </w:pPr>
      <w:proofErr w:type="spellStart"/>
      <w:r w:rsidRPr="00427B8C">
        <w:t>Melukavu</w:t>
      </w:r>
      <w:proofErr w:type="spellEnd"/>
      <w:r w:rsidRPr="00427B8C">
        <w:t xml:space="preserve"> (917)</w:t>
      </w:r>
    </w:p>
    <w:p w14:paraId="53B53D8E" w14:textId="77777777" w:rsidR="00427B8C" w:rsidRPr="00427B8C" w:rsidRDefault="00427B8C" w:rsidP="006569BF">
      <w:pPr>
        <w:pStyle w:val="ListParagraph"/>
        <w:numPr>
          <w:ilvl w:val="0"/>
          <w:numId w:val="386"/>
        </w:numPr>
      </w:pPr>
      <w:proofErr w:type="spellStart"/>
      <w:r w:rsidRPr="00427B8C">
        <w:t>Poonjar</w:t>
      </w:r>
      <w:proofErr w:type="spellEnd"/>
      <w:r w:rsidRPr="00427B8C">
        <w:t xml:space="preserve"> </w:t>
      </w:r>
      <w:proofErr w:type="spellStart"/>
      <w:r w:rsidRPr="00427B8C">
        <w:t>Vadakkekara</w:t>
      </w:r>
      <w:proofErr w:type="spellEnd"/>
      <w:r w:rsidRPr="00427B8C">
        <w:t xml:space="preserve"> (918)</w:t>
      </w:r>
    </w:p>
    <w:p w14:paraId="6B0759C8" w14:textId="77777777" w:rsidR="00427B8C" w:rsidRPr="00427B8C" w:rsidRDefault="00427B8C" w:rsidP="006569BF">
      <w:pPr>
        <w:pStyle w:val="ListParagraph"/>
        <w:numPr>
          <w:ilvl w:val="0"/>
          <w:numId w:val="386"/>
        </w:numPr>
      </w:pPr>
      <w:proofErr w:type="spellStart"/>
      <w:r w:rsidRPr="00427B8C">
        <w:t>Chengalam</w:t>
      </w:r>
      <w:proofErr w:type="spellEnd"/>
      <w:r w:rsidRPr="00427B8C">
        <w:t xml:space="preserve"> East (919)</w:t>
      </w:r>
    </w:p>
    <w:p w14:paraId="140C4EC3" w14:textId="77777777" w:rsidR="00427B8C" w:rsidRPr="00427B8C" w:rsidRDefault="00427B8C" w:rsidP="006569BF">
      <w:pPr>
        <w:pStyle w:val="ListParagraph"/>
        <w:numPr>
          <w:ilvl w:val="0"/>
          <w:numId w:val="386"/>
        </w:numPr>
      </w:pPr>
      <w:proofErr w:type="spellStart"/>
      <w:r w:rsidRPr="00427B8C">
        <w:t>Changanassery</w:t>
      </w:r>
      <w:proofErr w:type="spellEnd"/>
      <w:r w:rsidRPr="00427B8C">
        <w:t xml:space="preserve"> (Part) (920)</w:t>
      </w:r>
    </w:p>
    <w:p w14:paraId="3736411E" w14:textId="77777777" w:rsidR="00427B8C" w:rsidRPr="00427B8C" w:rsidRDefault="00427B8C" w:rsidP="006569BF">
      <w:pPr>
        <w:pStyle w:val="ListParagraph"/>
        <w:numPr>
          <w:ilvl w:val="0"/>
          <w:numId w:val="386"/>
        </w:numPr>
      </w:pPr>
      <w:proofErr w:type="spellStart"/>
      <w:r w:rsidRPr="00427B8C">
        <w:t>Olavanna</w:t>
      </w:r>
      <w:proofErr w:type="spellEnd"/>
      <w:r w:rsidRPr="00427B8C">
        <w:t xml:space="preserve"> (CT) WARD NO.-0001 (921)</w:t>
      </w:r>
    </w:p>
    <w:p w14:paraId="376CF12B" w14:textId="77777777" w:rsidR="00427B8C" w:rsidRPr="00427B8C" w:rsidRDefault="00427B8C" w:rsidP="006569BF">
      <w:pPr>
        <w:pStyle w:val="ListParagraph"/>
        <w:numPr>
          <w:ilvl w:val="0"/>
          <w:numId w:val="386"/>
        </w:numPr>
      </w:pPr>
      <w:proofErr w:type="spellStart"/>
      <w:r w:rsidRPr="00427B8C">
        <w:t>Chorode</w:t>
      </w:r>
      <w:proofErr w:type="spellEnd"/>
      <w:r w:rsidRPr="00427B8C">
        <w:t xml:space="preserve"> (CT) WARD NO.-0001 (922)</w:t>
      </w:r>
    </w:p>
    <w:p w14:paraId="696CCD38" w14:textId="77777777" w:rsidR="00427B8C" w:rsidRPr="00427B8C" w:rsidRDefault="00427B8C" w:rsidP="006569BF">
      <w:pPr>
        <w:pStyle w:val="ListParagraph"/>
        <w:numPr>
          <w:ilvl w:val="0"/>
          <w:numId w:val="386"/>
        </w:numPr>
      </w:pPr>
      <w:proofErr w:type="spellStart"/>
      <w:r w:rsidRPr="00427B8C">
        <w:t>Villiappally</w:t>
      </w:r>
      <w:proofErr w:type="spellEnd"/>
      <w:r w:rsidRPr="00427B8C">
        <w:t xml:space="preserve"> (CT) WARD NO.-0001 (923)</w:t>
      </w:r>
    </w:p>
    <w:p w14:paraId="0E09CBF1" w14:textId="77777777" w:rsidR="00427B8C" w:rsidRPr="00427B8C" w:rsidRDefault="00427B8C" w:rsidP="006569BF">
      <w:pPr>
        <w:pStyle w:val="ListParagraph"/>
        <w:numPr>
          <w:ilvl w:val="0"/>
          <w:numId w:val="386"/>
        </w:numPr>
      </w:pPr>
      <w:proofErr w:type="spellStart"/>
      <w:r w:rsidRPr="00427B8C">
        <w:t>Azhiyur</w:t>
      </w:r>
      <w:proofErr w:type="spellEnd"/>
      <w:r w:rsidRPr="00427B8C">
        <w:t xml:space="preserve"> (CT) WARD NO.-0001 (924)</w:t>
      </w:r>
    </w:p>
    <w:p w14:paraId="28E193ED" w14:textId="77777777" w:rsidR="00427B8C" w:rsidRPr="00427B8C" w:rsidRDefault="00427B8C" w:rsidP="006569BF">
      <w:pPr>
        <w:pStyle w:val="ListParagraph"/>
        <w:numPr>
          <w:ilvl w:val="0"/>
          <w:numId w:val="386"/>
        </w:numPr>
      </w:pPr>
      <w:proofErr w:type="spellStart"/>
      <w:r w:rsidRPr="00427B8C">
        <w:t>Peruvayal</w:t>
      </w:r>
      <w:proofErr w:type="spellEnd"/>
      <w:r w:rsidRPr="00427B8C">
        <w:t xml:space="preserve"> (CT) WARD NO.-0001 (925)</w:t>
      </w:r>
    </w:p>
    <w:p w14:paraId="70F4A77D" w14:textId="77777777" w:rsidR="00427B8C" w:rsidRPr="00427B8C" w:rsidRDefault="00427B8C" w:rsidP="006569BF">
      <w:pPr>
        <w:pStyle w:val="ListParagraph"/>
        <w:numPr>
          <w:ilvl w:val="0"/>
          <w:numId w:val="386"/>
        </w:numPr>
      </w:pPr>
      <w:proofErr w:type="spellStart"/>
      <w:r w:rsidRPr="00427B8C">
        <w:t>Ayancheri</w:t>
      </w:r>
      <w:proofErr w:type="spellEnd"/>
      <w:r w:rsidRPr="00427B8C">
        <w:t xml:space="preserve"> (CT) WARD NO.-0001 (926)</w:t>
      </w:r>
    </w:p>
    <w:p w14:paraId="74CA4FAE" w14:textId="77777777" w:rsidR="00427B8C" w:rsidRPr="00427B8C" w:rsidRDefault="00427B8C" w:rsidP="006569BF">
      <w:pPr>
        <w:pStyle w:val="ListParagraph"/>
        <w:numPr>
          <w:ilvl w:val="0"/>
          <w:numId w:val="386"/>
        </w:numPr>
      </w:pPr>
      <w:proofErr w:type="spellStart"/>
      <w:r w:rsidRPr="00427B8C">
        <w:t>Pantheeramkavu</w:t>
      </w:r>
      <w:proofErr w:type="spellEnd"/>
      <w:r w:rsidRPr="00427B8C">
        <w:t xml:space="preserve"> (CT) </w:t>
      </w:r>
      <w:r w:rsidRPr="00427B8C">
        <w:lastRenderedPageBreak/>
        <w:t>WARD NO.-0001 (927)</w:t>
      </w:r>
    </w:p>
    <w:p w14:paraId="105FCE5C" w14:textId="77777777" w:rsidR="00427B8C" w:rsidRPr="00427B8C" w:rsidRDefault="00427B8C" w:rsidP="006569BF">
      <w:pPr>
        <w:pStyle w:val="ListParagraph"/>
        <w:numPr>
          <w:ilvl w:val="0"/>
          <w:numId w:val="386"/>
        </w:numPr>
      </w:pPr>
      <w:proofErr w:type="spellStart"/>
      <w:r w:rsidRPr="00427B8C">
        <w:t>Kottappally</w:t>
      </w:r>
      <w:proofErr w:type="spellEnd"/>
      <w:r w:rsidRPr="00427B8C">
        <w:t xml:space="preserve"> (CT) WARD NO.-0001 (928)</w:t>
      </w:r>
    </w:p>
    <w:p w14:paraId="467C548C" w14:textId="77777777" w:rsidR="00427B8C" w:rsidRPr="00427B8C" w:rsidRDefault="00427B8C" w:rsidP="006569BF">
      <w:pPr>
        <w:pStyle w:val="ListParagraph"/>
        <w:numPr>
          <w:ilvl w:val="0"/>
          <w:numId w:val="386"/>
        </w:numPr>
      </w:pPr>
      <w:r w:rsidRPr="00427B8C">
        <w:t>Kozhikode (M Corp.) WARD NO.-0018 (929)</w:t>
      </w:r>
    </w:p>
    <w:p w14:paraId="2AC45062" w14:textId="77777777" w:rsidR="00427B8C" w:rsidRPr="00427B8C" w:rsidRDefault="00427B8C" w:rsidP="006569BF">
      <w:pPr>
        <w:pStyle w:val="ListParagraph"/>
        <w:numPr>
          <w:ilvl w:val="0"/>
          <w:numId w:val="386"/>
        </w:numPr>
      </w:pPr>
      <w:r w:rsidRPr="00427B8C">
        <w:t>Kozhikode (M Corp.) WARD NO.-0036 (930)</w:t>
      </w:r>
    </w:p>
    <w:p w14:paraId="484C8B0E" w14:textId="77777777" w:rsidR="00427B8C" w:rsidRPr="00427B8C" w:rsidRDefault="00427B8C" w:rsidP="006569BF">
      <w:pPr>
        <w:pStyle w:val="ListParagraph"/>
        <w:numPr>
          <w:ilvl w:val="0"/>
          <w:numId w:val="386"/>
        </w:numPr>
      </w:pPr>
      <w:proofErr w:type="spellStart"/>
      <w:r w:rsidRPr="00427B8C">
        <w:t>Quilandy</w:t>
      </w:r>
      <w:proofErr w:type="spellEnd"/>
      <w:r w:rsidRPr="00427B8C">
        <w:t xml:space="preserve"> (M) WARD NO.-0034 (931)</w:t>
      </w:r>
    </w:p>
    <w:p w14:paraId="3B7F6E8E" w14:textId="77777777" w:rsidR="00427B8C" w:rsidRPr="00427B8C" w:rsidRDefault="00427B8C" w:rsidP="006569BF">
      <w:pPr>
        <w:pStyle w:val="ListParagraph"/>
        <w:numPr>
          <w:ilvl w:val="0"/>
          <w:numId w:val="386"/>
        </w:numPr>
      </w:pPr>
      <w:proofErr w:type="spellStart"/>
      <w:r w:rsidRPr="00427B8C">
        <w:t>Quilan</w:t>
      </w:r>
      <w:r w:rsidRPr="00427B8C">
        <w:t>dy</w:t>
      </w:r>
      <w:proofErr w:type="spellEnd"/>
      <w:r w:rsidRPr="00427B8C">
        <w:t xml:space="preserve"> (M) WARD NO.-0009 (932)</w:t>
      </w:r>
    </w:p>
    <w:p w14:paraId="22C10897" w14:textId="77777777" w:rsidR="00427B8C" w:rsidRPr="00427B8C" w:rsidRDefault="00427B8C" w:rsidP="006569BF">
      <w:pPr>
        <w:pStyle w:val="ListParagraph"/>
        <w:numPr>
          <w:ilvl w:val="0"/>
          <w:numId w:val="386"/>
        </w:numPr>
      </w:pPr>
      <w:proofErr w:type="spellStart"/>
      <w:r w:rsidRPr="00427B8C">
        <w:t>Quilandy</w:t>
      </w:r>
      <w:proofErr w:type="spellEnd"/>
      <w:r w:rsidRPr="00427B8C">
        <w:t xml:space="preserve"> (M) WARD NO.-0036 (933)</w:t>
      </w:r>
    </w:p>
    <w:p w14:paraId="62735BE0" w14:textId="77777777" w:rsidR="00427B8C" w:rsidRPr="00427B8C" w:rsidRDefault="00427B8C" w:rsidP="006569BF">
      <w:pPr>
        <w:pStyle w:val="ListParagraph"/>
        <w:numPr>
          <w:ilvl w:val="0"/>
          <w:numId w:val="386"/>
        </w:numPr>
      </w:pPr>
      <w:proofErr w:type="spellStart"/>
      <w:r w:rsidRPr="00427B8C">
        <w:t>Purameri</w:t>
      </w:r>
      <w:proofErr w:type="spellEnd"/>
      <w:r w:rsidRPr="00427B8C">
        <w:t xml:space="preserve"> (934)</w:t>
      </w:r>
    </w:p>
    <w:p w14:paraId="7E98841A" w14:textId="77777777" w:rsidR="00427B8C" w:rsidRPr="00427B8C" w:rsidRDefault="00427B8C" w:rsidP="006569BF">
      <w:pPr>
        <w:pStyle w:val="ListParagraph"/>
        <w:numPr>
          <w:ilvl w:val="0"/>
          <w:numId w:val="386"/>
        </w:numPr>
      </w:pPr>
      <w:proofErr w:type="spellStart"/>
      <w:r w:rsidRPr="00427B8C">
        <w:t>Unnikulam</w:t>
      </w:r>
      <w:proofErr w:type="spellEnd"/>
      <w:r w:rsidRPr="00427B8C">
        <w:t xml:space="preserve"> (935)</w:t>
      </w:r>
    </w:p>
    <w:p w14:paraId="3C10D095" w14:textId="77777777" w:rsidR="00427B8C" w:rsidRPr="00427B8C" w:rsidRDefault="00427B8C" w:rsidP="006569BF">
      <w:pPr>
        <w:pStyle w:val="ListParagraph"/>
        <w:numPr>
          <w:ilvl w:val="0"/>
          <w:numId w:val="386"/>
        </w:numPr>
      </w:pPr>
      <w:proofErr w:type="spellStart"/>
      <w:r w:rsidRPr="00427B8C">
        <w:t>Puthur</w:t>
      </w:r>
      <w:proofErr w:type="spellEnd"/>
      <w:r w:rsidRPr="00427B8C">
        <w:t xml:space="preserve"> (936)</w:t>
      </w:r>
    </w:p>
    <w:p w14:paraId="6C1EB6C6" w14:textId="77777777" w:rsidR="00427B8C" w:rsidRPr="00427B8C" w:rsidRDefault="00427B8C" w:rsidP="006569BF">
      <w:pPr>
        <w:pStyle w:val="ListParagraph"/>
        <w:numPr>
          <w:ilvl w:val="0"/>
          <w:numId w:val="386"/>
        </w:numPr>
      </w:pPr>
      <w:proofErr w:type="spellStart"/>
      <w:r w:rsidRPr="00427B8C">
        <w:t>Arikkulam</w:t>
      </w:r>
      <w:proofErr w:type="spellEnd"/>
      <w:r w:rsidRPr="00427B8C">
        <w:t xml:space="preserve"> (Part) (937)</w:t>
      </w:r>
    </w:p>
    <w:p w14:paraId="7156B12E" w14:textId="77777777" w:rsidR="00427B8C" w:rsidRPr="00427B8C" w:rsidRDefault="00427B8C" w:rsidP="006569BF">
      <w:pPr>
        <w:pStyle w:val="ListParagraph"/>
        <w:numPr>
          <w:ilvl w:val="0"/>
          <w:numId w:val="386"/>
        </w:numPr>
      </w:pPr>
      <w:proofErr w:type="spellStart"/>
      <w:r w:rsidRPr="00427B8C">
        <w:t>Thiruvallur</w:t>
      </w:r>
      <w:proofErr w:type="spellEnd"/>
      <w:r w:rsidRPr="00427B8C">
        <w:t xml:space="preserve"> (938)</w:t>
      </w:r>
    </w:p>
    <w:p w14:paraId="25D8173E" w14:textId="77777777" w:rsidR="00427B8C" w:rsidRPr="00427B8C" w:rsidRDefault="00427B8C" w:rsidP="006569BF">
      <w:pPr>
        <w:pStyle w:val="ListParagraph"/>
        <w:numPr>
          <w:ilvl w:val="0"/>
          <w:numId w:val="386"/>
        </w:numPr>
      </w:pPr>
      <w:proofErr w:type="spellStart"/>
      <w:proofErr w:type="gramStart"/>
      <w:r w:rsidRPr="00427B8C">
        <w:t>Kanthalad</w:t>
      </w:r>
      <w:proofErr w:type="spellEnd"/>
      <w:r w:rsidRPr="00427B8C">
        <w:t xml:space="preserve">  (</w:t>
      </w:r>
      <w:proofErr w:type="gramEnd"/>
      <w:r w:rsidRPr="00427B8C">
        <w:t>939)</w:t>
      </w:r>
    </w:p>
    <w:p w14:paraId="6E005DCB" w14:textId="77777777" w:rsidR="00427B8C" w:rsidRPr="00427B8C" w:rsidRDefault="00427B8C" w:rsidP="006569BF">
      <w:pPr>
        <w:pStyle w:val="ListParagraph"/>
        <w:numPr>
          <w:ilvl w:val="0"/>
          <w:numId w:val="386"/>
        </w:numPr>
      </w:pPr>
      <w:proofErr w:type="spellStart"/>
      <w:r w:rsidRPr="00427B8C">
        <w:t>Thinoor</w:t>
      </w:r>
      <w:proofErr w:type="spellEnd"/>
      <w:r w:rsidRPr="00427B8C">
        <w:t xml:space="preserve"> (940)</w:t>
      </w:r>
    </w:p>
    <w:p w14:paraId="1F1B1E66" w14:textId="77777777" w:rsidR="00427B8C" w:rsidRPr="00427B8C" w:rsidRDefault="00427B8C" w:rsidP="006569BF">
      <w:pPr>
        <w:pStyle w:val="ListParagraph"/>
        <w:numPr>
          <w:ilvl w:val="0"/>
          <w:numId w:val="386"/>
        </w:numPr>
      </w:pPr>
      <w:r w:rsidRPr="00427B8C">
        <w:t xml:space="preserve">Lucknow (M </w:t>
      </w:r>
      <w:r w:rsidRPr="00427B8C">
        <w:t>Corp.) WARD NO.-0021 (941)</w:t>
      </w:r>
    </w:p>
    <w:p w14:paraId="6E69E706" w14:textId="77777777" w:rsidR="00427B8C" w:rsidRPr="00427B8C" w:rsidRDefault="00427B8C" w:rsidP="006569BF">
      <w:pPr>
        <w:pStyle w:val="ListParagraph"/>
        <w:numPr>
          <w:ilvl w:val="0"/>
          <w:numId w:val="386"/>
        </w:numPr>
      </w:pPr>
      <w:r w:rsidRPr="00427B8C">
        <w:t>Lucknow (M Corp.) WARD NO.-0001 (942)</w:t>
      </w:r>
    </w:p>
    <w:p w14:paraId="6FD0C551" w14:textId="77777777" w:rsidR="00427B8C" w:rsidRPr="00427B8C" w:rsidRDefault="00427B8C" w:rsidP="006569BF">
      <w:pPr>
        <w:pStyle w:val="ListParagraph"/>
        <w:numPr>
          <w:ilvl w:val="0"/>
          <w:numId w:val="386"/>
        </w:numPr>
      </w:pPr>
      <w:r w:rsidRPr="00427B8C">
        <w:t>Lucknow (M Corp.) WARD NO.-0078 (943)</w:t>
      </w:r>
    </w:p>
    <w:p w14:paraId="372EA33F" w14:textId="77777777" w:rsidR="00427B8C" w:rsidRPr="00427B8C" w:rsidRDefault="00427B8C" w:rsidP="006569BF">
      <w:pPr>
        <w:pStyle w:val="ListParagraph"/>
        <w:numPr>
          <w:ilvl w:val="0"/>
          <w:numId w:val="386"/>
        </w:numPr>
      </w:pPr>
      <w:r w:rsidRPr="00427B8C">
        <w:t>Lucknow (M Corp.) WARD NO.-0035 (944)</w:t>
      </w:r>
    </w:p>
    <w:p w14:paraId="1339743E" w14:textId="77777777" w:rsidR="00427B8C" w:rsidRPr="00427B8C" w:rsidRDefault="00427B8C" w:rsidP="006569BF">
      <w:pPr>
        <w:pStyle w:val="ListParagraph"/>
        <w:numPr>
          <w:ilvl w:val="0"/>
          <w:numId w:val="386"/>
        </w:numPr>
      </w:pPr>
      <w:r w:rsidRPr="00427B8C">
        <w:t xml:space="preserve">Lucknow (M Corp.) </w:t>
      </w:r>
      <w:r w:rsidRPr="00427B8C">
        <w:t>WARD NO.-0085 (945)</w:t>
      </w:r>
    </w:p>
    <w:p w14:paraId="1E2D2586" w14:textId="77777777" w:rsidR="00427B8C" w:rsidRPr="00427B8C" w:rsidRDefault="00427B8C" w:rsidP="006569BF">
      <w:pPr>
        <w:pStyle w:val="ListParagraph"/>
        <w:numPr>
          <w:ilvl w:val="0"/>
          <w:numId w:val="386"/>
        </w:numPr>
      </w:pPr>
      <w:r w:rsidRPr="00427B8C">
        <w:t>Lucknow (M Corp.) WARD NO.-0069 (946)</w:t>
      </w:r>
    </w:p>
    <w:p w14:paraId="45054598" w14:textId="77777777" w:rsidR="00427B8C" w:rsidRPr="00427B8C" w:rsidRDefault="00427B8C" w:rsidP="006569BF">
      <w:pPr>
        <w:pStyle w:val="ListParagraph"/>
        <w:numPr>
          <w:ilvl w:val="0"/>
          <w:numId w:val="386"/>
        </w:numPr>
      </w:pPr>
      <w:r w:rsidRPr="00427B8C">
        <w:t>Lucknow (M Corp.) WARD NO.-0018 (947)</w:t>
      </w:r>
    </w:p>
    <w:p w14:paraId="764BAFBB" w14:textId="77777777" w:rsidR="00427B8C" w:rsidRPr="00427B8C" w:rsidRDefault="00427B8C" w:rsidP="006569BF">
      <w:pPr>
        <w:pStyle w:val="ListParagraph"/>
        <w:numPr>
          <w:ilvl w:val="0"/>
          <w:numId w:val="386"/>
        </w:numPr>
      </w:pPr>
      <w:r w:rsidRPr="00427B8C">
        <w:t>Lucknow (M Corp.) WARD NO.-0087 (948)</w:t>
      </w:r>
    </w:p>
    <w:p w14:paraId="50A19F21" w14:textId="77777777" w:rsidR="00427B8C" w:rsidRPr="00427B8C" w:rsidRDefault="00427B8C" w:rsidP="006569BF">
      <w:pPr>
        <w:pStyle w:val="ListParagraph"/>
        <w:numPr>
          <w:ilvl w:val="0"/>
          <w:numId w:val="386"/>
        </w:numPr>
      </w:pPr>
      <w:r w:rsidRPr="00427B8C">
        <w:t>Lucknow (M Corp.) WARD NO.-</w:t>
      </w:r>
      <w:r w:rsidRPr="00427B8C">
        <w:t>0038 (949)</w:t>
      </w:r>
    </w:p>
    <w:p w14:paraId="63629B1D" w14:textId="77777777" w:rsidR="00427B8C" w:rsidRPr="00427B8C" w:rsidRDefault="00427B8C" w:rsidP="006569BF">
      <w:pPr>
        <w:pStyle w:val="ListParagraph"/>
        <w:numPr>
          <w:ilvl w:val="0"/>
          <w:numId w:val="386"/>
        </w:numPr>
      </w:pPr>
      <w:r w:rsidRPr="00427B8C">
        <w:t>Lucknow (M Corp.) WARD NO.-0104 (950)</w:t>
      </w:r>
    </w:p>
    <w:p w14:paraId="58E5977A" w14:textId="77777777" w:rsidR="00427B8C" w:rsidRPr="00427B8C" w:rsidRDefault="00427B8C" w:rsidP="006569BF">
      <w:pPr>
        <w:pStyle w:val="ListParagraph"/>
        <w:numPr>
          <w:ilvl w:val="0"/>
          <w:numId w:val="386"/>
        </w:numPr>
      </w:pPr>
      <w:r w:rsidRPr="00427B8C">
        <w:t>Lucknow (CB) WARD NO.-0007 (951)</w:t>
      </w:r>
    </w:p>
    <w:p w14:paraId="7AF10B64" w14:textId="77777777" w:rsidR="00427B8C" w:rsidRPr="00427B8C" w:rsidRDefault="00427B8C" w:rsidP="006569BF">
      <w:pPr>
        <w:pStyle w:val="ListParagraph"/>
        <w:numPr>
          <w:ilvl w:val="0"/>
          <w:numId w:val="386"/>
        </w:numPr>
      </w:pPr>
      <w:proofErr w:type="spellStart"/>
      <w:r w:rsidRPr="00427B8C">
        <w:t>Amethi</w:t>
      </w:r>
      <w:proofErr w:type="spellEnd"/>
      <w:r w:rsidRPr="00427B8C">
        <w:t xml:space="preserve"> (NP) WARD NO.-0008 (952)</w:t>
      </w:r>
    </w:p>
    <w:p w14:paraId="0C4F06FF" w14:textId="77777777" w:rsidR="00427B8C" w:rsidRPr="00427B8C" w:rsidRDefault="00427B8C" w:rsidP="006569BF">
      <w:pPr>
        <w:pStyle w:val="ListParagraph"/>
        <w:numPr>
          <w:ilvl w:val="0"/>
          <w:numId w:val="386"/>
        </w:numPr>
      </w:pPr>
      <w:proofErr w:type="spellStart"/>
      <w:r w:rsidRPr="00427B8C">
        <w:t>Mahona</w:t>
      </w:r>
      <w:proofErr w:type="spellEnd"/>
      <w:r w:rsidRPr="00427B8C">
        <w:t xml:space="preserve"> (NP) WARD NO.-0002 (953)</w:t>
      </w:r>
    </w:p>
    <w:p w14:paraId="4ECC2E4A" w14:textId="77777777" w:rsidR="00427B8C" w:rsidRPr="00427B8C" w:rsidRDefault="00427B8C" w:rsidP="006569BF">
      <w:pPr>
        <w:pStyle w:val="ListParagraph"/>
        <w:numPr>
          <w:ilvl w:val="0"/>
          <w:numId w:val="386"/>
        </w:numPr>
      </w:pPr>
      <w:r w:rsidRPr="00427B8C">
        <w:t>Mau (954)</w:t>
      </w:r>
    </w:p>
    <w:p w14:paraId="0A18BBEE" w14:textId="77777777" w:rsidR="00427B8C" w:rsidRPr="006569BF" w:rsidRDefault="00427B8C" w:rsidP="006569BF">
      <w:pPr>
        <w:pStyle w:val="ListParagraph"/>
        <w:numPr>
          <w:ilvl w:val="0"/>
          <w:numId w:val="386"/>
        </w:numPr>
        <w:rPr>
          <w:lang w:val="fr-FR"/>
        </w:rPr>
      </w:pPr>
      <w:proofErr w:type="spellStart"/>
      <w:r w:rsidRPr="006569BF">
        <w:rPr>
          <w:lang w:val="fr-FR"/>
        </w:rPr>
        <w:t>Salempur</w:t>
      </w:r>
      <w:proofErr w:type="spellEnd"/>
      <w:r w:rsidRPr="006569BF">
        <w:rPr>
          <w:lang w:val="fr-FR"/>
        </w:rPr>
        <w:t xml:space="preserve"> (955)</w:t>
      </w:r>
    </w:p>
    <w:p w14:paraId="71EE5447" w14:textId="77777777" w:rsidR="00427B8C" w:rsidRPr="006569BF" w:rsidRDefault="00427B8C" w:rsidP="006569BF">
      <w:pPr>
        <w:pStyle w:val="ListParagraph"/>
        <w:numPr>
          <w:ilvl w:val="0"/>
          <w:numId w:val="386"/>
        </w:numPr>
        <w:rPr>
          <w:lang w:val="fr-FR"/>
        </w:rPr>
      </w:pPr>
      <w:proofErr w:type="spellStart"/>
      <w:r w:rsidRPr="006569BF">
        <w:rPr>
          <w:lang w:val="fr-FR"/>
        </w:rPr>
        <w:t>Maura</w:t>
      </w:r>
      <w:proofErr w:type="spellEnd"/>
      <w:r w:rsidRPr="006569BF">
        <w:rPr>
          <w:lang w:val="fr-FR"/>
        </w:rPr>
        <w:t xml:space="preserve"> (956)</w:t>
      </w:r>
    </w:p>
    <w:p w14:paraId="5F24182F" w14:textId="77777777" w:rsidR="00427B8C" w:rsidRPr="006569BF" w:rsidRDefault="00427B8C" w:rsidP="006569BF">
      <w:pPr>
        <w:pStyle w:val="ListParagraph"/>
        <w:numPr>
          <w:ilvl w:val="0"/>
          <w:numId w:val="386"/>
        </w:numPr>
        <w:rPr>
          <w:lang w:val="fr-FR"/>
        </w:rPr>
      </w:pPr>
      <w:proofErr w:type="spellStart"/>
      <w:r w:rsidRPr="006569BF">
        <w:rPr>
          <w:lang w:val="fr-FR"/>
        </w:rPr>
        <w:t>Bhatau</w:t>
      </w:r>
      <w:proofErr w:type="spellEnd"/>
      <w:r w:rsidRPr="006569BF">
        <w:rPr>
          <w:lang w:val="fr-FR"/>
        </w:rPr>
        <w:t xml:space="preserve"> </w:t>
      </w:r>
      <w:proofErr w:type="spellStart"/>
      <w:r w:rsidRPr="006569BF">
        <w:rPr>
          <w:lang w:val="fr-FR"/>
        </w:rPr>
        <w:t>Jamalpur</w:t>
      </w:r>
      <w:proofErr w:type="spellEnd"/>
      <w:r w:rsidRPr="006569BF">
        <w:rPr>
          <w:lang w:val="fr-FR"/>
        </w:rPr>
        <w:t xml:space="preserve"> (957)</w:t>
      </w:r>
    </w:p>
    <w:p w14:paraId="06C0AE9A" w14:textId="77777777" w:rsidR="00427B8C" w:rsidRPr="006569BF" w:rsidRDefault="00427B8C" w:rsidP="006569BF">
      <w:pPr>
        <w:pStyle w:val="ListParagraph"/>
        <w:numPr>
          <w:ilvl w:val="0"/>
          <w:numId w:val="386"/>
        </w:numPr>
        <w:rPr>
          <w:lang w:val="fr-FR"/>
        </w:rPr>
      </w:pPr>
      <w:proofErr w:type="spellStart"/>
      <w:r w:rsidRPr="006569BF">
        <w:rPr>
          <w:lang w:val="fr-FR"/>
        </w:rPr>
        <w:t>Akarhandoo</w:t>
      </w:r>
      <w:proofErr w:type="spellEnd"/>
      <w:r w:rsidRPr="006569BF">
        <w:rPr>
          <w:lang w:val="fr-FR"/>
        </w:rPr>
        <w:t xml:space="preserve"> (958)</w:t>
      </w:r>
    </w:p>
    <w:p w14:paraId="28F6F029" w14:textId="77777777" w:rsidR="00427B8C" w:rsidRPr="00427B8C" w:rsidRDefault="00427B8C" w:rsidP="006569BF">
      <w:pPr>
        <w:pStyle w:val="ListParagraph"/>
        <w:numPr>
          <w:ilvl w:val="0"/>
          <w:numId w:val="386"/>
        </w:numPr>
      </w:pPr>
      <w:proofErr w:type="spellStart"/>
      <w:r w:rsidRPr="00427B8C">
        <w:t>Vajidnagar</w:t>
      </w:r>
      <w:proofErr w:type="spellEnd"/>
      <w:r w:rsidRPr="00427B8C">
        <w:t xml:space="preserve"> (959)</w:t>
      </w:r>
    </w:p>
    <w:p w14:paraId="246820CD" w14:textId="77777777" w:rsidR="00427B8C" w:rsidRPr="00427B8C" w:rsidRDefault="00427B8C" w:rsidP="006569BF">
      <w:pPr>
        <w:pStyle w:val="ListParagraph"/>
        <w:numPr>
          <w:ilvl w:val="0"/>
          <w:numId w:val="386"/>
        </w:numPr>
      </w:pPr>
      <w:proofErr w:type="spellStart"/>
      <w:r w:rsidRPr="00427B8C">
        <w:t>Rasulabad</w:t>
      </w:r>
      <w:proofErr w:type="spellEnd"/>
      <w:r w:rsidRPr="00427B8C">
        <w:t xml:space="preserve"> (960)</w:t>
      </w:r>
    </w:p>
    <w:p w14:paraId="49BF0C06" w14:textId="77777777" w:rsidR="00427B8C" w:rsidRPr="00427B8C" w:rsidRDefault="00427B8C" w:rsidP="006569BF">
      <w:pPr>
        <w:pStyle w:val="ListParagraph"/>
        <w:numPr>
          <w:ilvl w:val="0"/>
          <w:numId w:val="386"/>
        </w:numPr>
      </w:pPr>
      <w:r w:rsidRPr="00427B8C">
        <w:t>Ludhiana (M Corp.) WARD NO.-0008 (961)</w:t>
      </w:r>
    </w:p>
    <w:p w14:paraId="413D1AD2" w14:textId="77777777" w:rsidR="00427B8C" w:rsidRPr="00427B8C" w:rsidRDefault="00427B8C" w:rsidP="006569BF">
      <w:pPr>
        <w:pStyle w:val="ListParagraph"/>
        <w:numPr>
          <w:ilvl w:val="0"/>
          <w:numId w:val="386"/>
        </w:numPr>
      </w:pPr>
      <w:r w:rsidRPr="00427B8C">
        <w:t>Ludhiana (M Corp.) WARD NO.-0074 (962)</w:t>
      </w:r>
    </w:p>
    <w:p w14:paraId="603ABF8E" w14:textId="77777777" w:rsidR="00427B8C" w:rsidRPr="00427B8C" w:rsidRDefault="00427B8C" w:rsidP="006569BF">
      <w:pPr>
        <w:pStyle w:val="ListParagraph"/>
        <w:numPr>
          <w:ilvl w:val="0"/>
          <w:numId w:val="386"/>
        </w:numPr>
      </w:pPr>
      <w:r w:rsidRPr="00427B8C">
        <w:t>Ludhiana (M Corp.</w:t>
      </w:r>
      <w:r w:rsidRPr="00427B8C">
        <w:t>) WARD NO.-0026 (963)</w:t>
      </w:r>
    </w:p>
    <w:p w14:paraId="48D39F8C" w14:textId="77777777" w:rsidR="00427B8C" w:rsidRPr="00427B8C" w:rsidRDefault="00427B8C" w:rsidP="006569BF">
      <w:pPr>
        <w:pStyle w:val="ListParagraph"/>
        <w:numPr>
          <w:ilvl w:val="0"/>
          <w:numId w:val="386"/>
        </w:numPr>
      </w:pPr>
      <w:r w:rsidRPr="00427B8C">
        <w:t>Ludhiana (M Corp.) WARD NO.-0066 (964)</w:t>
      </w:r>
    </w:p>
    <w:p w14:paraId="799CAC73" w14:textId="77777777" w:rsidR="00427B8C" w:rsidRPr="00427B8C" w:rsidRDefault="00427B8C" w:rsidP="006569BF">
      <w:pPr>
        <w:pStyle w:val="ListParagraph"/>
        <w:numPr>
          <w:ilvl w:val="0"/>
          <w:numId w:val="386"/>
        </w:numPr>
      </w:pPr>
      <w:r w:rsidRPr="00427B8C">
        <w:t>Ludhiana (M Corp.) WARD NO.-0070 (965)</w:t>
      </w:r>
    </w:p>
    <w:p w14:paraId="0A90BBE1" w14:textId="77777777" w:rsidR="00427B8C" w:rsidRPr="00427B8C" w:rsidRDefault="00427B8C" w:rsidP="006569BF">
      <w:pPr>
        <w:pStyle w:val="ListParagraph"/>
        <w:numPr>
          <w:ilvl w:val="0"/>
          <w:numId w:val="386"/>
        </w:numPr>
      </w:pPr>
      <w:r w:rsidRPr="00427B8C">
        <w:t>Ludhiana (M Corp.) WARD NO.-0011 (966)</w:t>
      </w:r>
    </w:p>
    <w:p w14:paraId="6D846334" w14:textId="77777777" w:rsidR="00427B8C" w:rsidRPr="00427B8C" w:rsidRDefault="00427B8C" w:rsidP="006569BF">
      <w:pPr>
        <w:pStyle w:val="ListParagraph"/>
        <w:numPr>
          <w:ilvl w:val="0"/>
          <w:numId w:val="386"/>
        </w:numPr>
      </w:pPr>
      <w:r w:rsidRPr="00427B8C">
        <w:t>Ludhiana (M Corp.) WARD NO.-0013 (967)</w:t>
      </w:r>
    </w:p>
    <w:p w14:paraId="0ADEB223" w14:textId="77777777" w:rsidR="00427B8C" w:rsidRPr="00427B8C" w:rsidRDefault="00427B8C" w:rsidP="006569BF">
      <w:pPr>
        <w:pStyle w:val="ListParagraph"/>
        <w:numPr>
          <w:ilvl w:val="0"/>
          <w:numId w:val="386"/>
        </w:numPr>
      </w:pPr>
      <w:r w:rsidRPr="00427B8C">
        <w:t>Ludhiana (M Corp.) WARD NO.-0018 (968)</w:t>
      </w:r>
    </w:p>
    <w:p w14:paraId="1C64A017" w14:textId="77777777" w:rsidR="00427B8C" w:rsidRPr="00427B8C" w:rsidRDefault="00427B8C" w:rsidP="006569BF">
      <w:pPr>
        <w:pStyle w:val="ListParagraph"/>
        <w:numPr>
          <w:ilvl w:val="0"/>
          <w:numId w:val="386"/>
        </w:numPr>
      </w:pPr>
      <w:r w:rsidRPr="00427B8C">
        <w:t>Khanna (M Cl) WARD NO.-0015 (969)</w:t>
      </w:r>
    </w:p>
    <w:p w14:paraId="5B5E4EBF" w14:textId="77777777" w:rsidR="00427B8C" w:rsidRPr="00427B8C" w:rsidRDefault="00427B8C" w:rsidP="006569BF">
      <w:pPr>
        <w:pStyle w:val="ListParagraph"/>
        <w:numPr>
          <w:ilvl w:val="0"/>
          <w:numId w:val="386"/>
        </w:numPr>
      </w:pPr>
      <w:proofErr w:type="spellStart"/>
      <w:r w:rsidRPr="00427B8C">
        <w:t>Raikot</w:t>
      </w:r>
      <w:proofErr w:type="spellEnd"/>
      <w:r w:rsidRPr="00427B8C">
        <w:t xml:space="preserve"> (M Cl) WARD NO.-0001 (970)</w:t>
      </w:r>
    </w:p>
    <w:p w14:paraId="4BFFDEA9" w14:textId="77777777" w:rsidR="00427B8C" w:rsidRPr="00427B8C" w:rsidRDefault="00427B8C" w:rsidP="006569BF">
      <w:pPr>
        <w:pStyle w:val="ListParagraph"/>
        <w:numPr>
          <w:ilvl w:val="0"/>
          <w:numId w:val="386"/>
        </w:numPr>
      </w:pPr>
      <w:proofErr w:type="spellStart"/>
      <w:proofErr w:type="gramStart"/>
      <w:r w:rsidRPr="00427B8C">
        <w:t>Sahnewal</w:t>
      </w:r>
      <w:proofErr w:type="spellEnd"/>
      <w:r w:rsidRPr="00427B8C">
        <w:t xml:space="preserve">  (</w:t>
      </w:r>
      <w:proofErr w:type="gramEnd"/>
      <w:r w:rsidRPr="00427B8C">
        <w:t>NP) WARD NO.-0002 (971)</w:t>
      </w:r>
    </w:p>
    <w:p w14:paraId="320DDB1A" w14:textId="77777777" w:rsidR="00427B8C" w:rsidRPr="00427B8C" w:rsidRDefault="00427B8C" w:rsidP="006569BF">
      <w:pPr>
        <w:pStyle w:val="ListParagraph"/>
        <w:numPr>
          <w:ilvl w:val="0"/>
          <w:numId w:val="386"/>
        </w:numPr>
      </w:pPr>
      <w:proofErr w:type="spellStart"/>
      <w:r w:rsidRPr="00427B8C">
        <w:t>Mullanpur</w:t>
      </w:r>
      <w:proofErr w:type="spellEnd"/>
      <w:r w:rsidRPr="00427B8C">
        <w:t xml:space="preserve"> </w:t>
      </w:r>
      <w:proofErr w:type="spellStart"/>
      <w:r w:rsidRPr="00427B8C">
        <w:t>Dakha</w:t>
      </w:r>
      <w:proofErr w:type="spellEnd"/>
      <w:r w:rsidRPr="00427B8C">
        <w:t xml:space="preserve"> (NP) WARD NO.-</w:t>
      </w:r>
      <w:r w:rsidRPr="00427B8C">
        <w:lastRenderedPageBreak/>
        <w:t>0005 (972)</w:t>
      </w:r>
    </w:p>
    <w:p w14:paraId="589B48E3" w14:textId="77777777" w:rsidR="00427B8C" w:rsidRPr="00427B8C" w:rsidRDefault="00427B8C" w:rsidP="006569BF">
      <w:pPr>
        <w:pStyle w:val="ListParagraph"/>
        <w:numPr>
          <w:ilvl w:val="0"/>
          <w:numId w:val="386"/>
        </w:numPr>
      </w:pPr>
      <w:proofErr w:type="spellStart"/>
      <w:r w:rsidRPr="00427B8C">
        <w:t>Agwar</w:t>
      </w:r>
      <w:proofErr w:type="spellEnd"/>
      <w:r w:rsidRPr="00427B8C">
        <w:t xml:space="preserve"> </w:t>
      </w:r>
      <w:proofErr w:type="spellStart"/>
      <w:r w:rsidRPr="00427B8C">
        <w:t>Gujjran</w:t>
      </w:r>
      <w:proofErr w:type="spellEnd"/>
      <w:r w:rsidRPr="00427B8C">
        <w:t xml:space="preserve"> (126) (973)</w:t>
      </w:r>
    </w:p>
    <w:p w14:paraId="58482180" w14:textId="77777777" w:rsidR="00427B8C" w:rsidRPr="00427B8C" w:rsidRDefault="00427B8C" w:rsidP="006569BF">
      <w:pPr>
        <w:pStyle w:val="ListParagraph"/>
        <w:numPr>
          <w:ilvl w:val="0"/>
          <w:numId w:val="386"/>
        </w:numPr>
      </w:pPr>
      <w:proofErr w:type="spellStart"/>
      <w:r w:rsidRPr="00427B8C">
        <w:t>Dhurkot</w:t>
      </w:r>
      <w:proofErr w:type="spellEnd"/>
      <w:r w:rsidRPr="00427B8C">
        <w:t xml:space="preserve"> (341) (974)</w:t>
      </w:r>
    </w:p>
    <w:p w14:paraId="623A2110" w14:textId="77777777" w:rsidR="00427B8C" w:rsidRPr="00427B8C" w:rsidRDefault="00427B8C" w:rsidP="006569BF">
      <w:pPr>
        <w:pStyle w:val="ListParagraph"/>
        <w:numPr>
          <w:ilvl w:val="0"/>
          <w:numId w:val="386"/>
        </w:numPr>
      </w:pPr>
      <w:proofErr w:type="spellStart"/>
      <w:r w:rsidRPr="00427B8C">
        <w:t>Dangian</w:t>
      </w:r>
      <w:proofErr w:type="spellEnd"/>
      <w:r w:rsidRPr="00427B8C">
        <w:t xml:space="preserve"> (139) (975)</w:t>
      </w:r>
    </w:p>
    <w:p w14:paraId="6B133C6D" w14:textId="77777777" w:rsidR="00427B8C" w:rsidRPr="00427B8C" w:rsidRDefault="00427B8C" w:rsidP="006569BF">
      <w:pPr>
        <w:pStyle w:val="ListParagraph"/>
        <w:numPr>
          <w:ilvl w:val="0"/>
          <w:numId w:val="386"/>
        </w:numPr>
      </w:pPr>
      <w:proofErr w:type="spellStart"/>
      <w:r w:rsidRPr="00427B8C">
        <w:t>Chak</w:t>
      </w:r>
      <w:proofErr w:type="spellEnd"/>
      <w:r w:rsidRPr="00427B8C">
        <w:t xml:space="preserve"> Sarai (148) (976)</w:t>
      </w:r>
    </w:p>
    <w:p w14:paraId="5C0204BA" w14:textId="77777777" w:rsidR="00427B8C" w:rsidRPr="00427B8C" w:rsidRDefault="00427B8C" w:rsidP="006569BF">
      <w:pPr>
        <w:pStyle w:val="ListParagraph"/>
        <w:numPr>
          <w:ilvl w:val="0"/>
          <w:numId w:val="386"/>
        </w:numPr>
      </w:pPr>
      <w:proofErr w:type="spellStart"/>
      <w:r w:rsidRPr="00427B8C">
        <w:t>Chark</w:t>
      </w:r>
      <w:proofErr w:type="spellEnd"/>
      <w:r w:rsidRPr="00427B8C">
        <w:t xml:space="preserve"> (121) (977)</w:t>
      </w:r>
    </w:p>
    <w:p w14:paraId="547C3966" w14:textId="77777777" w:rsidR="00427B8C" w:rsidRPr="00427B8C" w:rsidRDefault="00427B8C" w:rsidP="006569BF">
      <w:pPr>
        <w:pStyle w:val="ListParagraph"/>
        <w:numPr>
          <w:ilvl w:val="0"/>
          <w:numId w:val="386"/>
        </w:numPr>
      </w:pPr>
      <w:proofErr w:type="spellStart"/>
      <w:r w:rsidRPr="00427B8C">
        <w:t>Daulatpur</w:t>
      </w:r>
      <w:proofErr w:type="spellEnd"/>
      <w:r w:rsidRPr="00427B8C">
        <w:t xml:space="preserve"> (413) (978)</w:t>
      </w:r>
    </w:p>
    <w:p w14:paraId="3CB2D220" w14:textId="77777777" w:rsidR="00427B8C" w:rsidRPr="00427B8C" w:rsidRDefault="00427B8C" w:rsidP="006569BF">
      <w:pPr>
        <w:pStyle w:val="ListParagraph"/>
        <w:numPr>
          <w:ilvl w:val="0"/>
          <w:numId w:val="386"/>
        </w:numPr>
      </w:pPr>
      <w:proofErr w:type="spellStart"/>
      <w:r w:rsidRPr="00427B8C">
        <w:t>Rahimabad</w:t>
      </w:r>
      <w:proofErr w:type="spellEnd"/>
      <w:r w:rsidRPr="00427B8C">
        <w:t xml:space="preserve"> Kalan (46) (979)</w:t>
      </w:r>
    </w:p>
    <w:p w14:paraId="3333E7D3" w14:textId="77777777" w:rsidR="00427B8C" w:rsidRPr="00427B8C" w:rsidRDefault="00427B8C" w:rsidP="006569BF">
      <w:pPr>
        <w:pStyle w:val="ListParagraph"/>
        <w:numPr>
          <w:ilvl w:val="0"/>
          <w:numId w:val="386"/>
        </w:numPr>
      </w:pPr>
      <w:r w:rsidRPr="00427B8C">
        <w:t>Khera (16) (980)</w:t>
      </w:r>
    </w:p>
    <w:p w14:paraId="69514717" w14:textId="77777777" w:rsidR="00427B8C" w:rsidRPr="00427B8C" w:rsidRDefault="00427B8C" w:rsidP="006569BF">
      <w:pPr>
        <w:pStyle w:val="ListParagraph"/>
        <w:numPr>
          <w:ilvl w:val="0"/>
          <w:numId w:val="386"/>
        </w:numPr>
      </w:pPr>
      <w:proofErr w:type="spellStart"/>
      <w:r w:rsidRPr="00427B8C">
        <w:t>Saraipali</w:t>
      </w:r>
      <w:proofErr w:type="spellEnd"/>
      <w:r w:rsidRPr="00427B8C">
        <w:t xml:space="preserve"> (NP) WARD </w:t>
      </w:r>
      <w:r w:rsidRPr="00427B8C">
        <w:t>NO.-0006 (981)</w:t>
      </w:r>
    </w:p>
    <w:p w14:paraId="6E213B75" w14:textId="77777777" w:rsidR="00427B8C" w:rsidRPr="00427B8C" w:rsidRDefault="00427B8C" w:rsidP="006569BF">
      <w:pPr>
        <w:pStyle w:val="ListParagraph"/>
        <w:numPr>
          <w:ilvl w:val="0"/>
          <w:numId w:val="386"/>
        </w:numPr>
      </w:pPr>
      <w:proofErr w:type="spellStart"/>
      <w:r w:rsidRPr="00427B8C">
        <w:t>Tumgaon</w:t>
      </w:r>
      <w:proofErr w:type="spellEnd"/>
      <w:r w:rsidRPr="00427B8C">
        <w:t xml:space="preserve"> (NP) WARD NO.-0008 (982)</w:t>
      </w:r>
    </w:p>
    <w:p w14:paraId="0BF2EC3F" w14:textId="77777777" w:rsidR="00427B8C" w:rsidRPr="00427B8C" w:rsidRDefault="00427B8C" w:rsidP="006569BF">
      <w:pPr>
        <w:pStyle w:val="ListParagraph"/>
        <w:numPr>
          <w:ilvl w:val="0"/>
          <w:numId w:val="386"/>
        </w:numPr>
      </w:pPr>
      <w:proofErr w:type="spellStart"/>
      <w:r w:rsidRPr="00427B8C">
        <w:t>Bemcha</w:t>
      </w:r>
      <w:proofErr w:type="spellEnd"/>
      <w:r w:rsidRPr="00427B8C">
        <w:t xml:space="preserve"> (983)</w:t>
      </w:r>
    </w:p>
    <w:p w14:paraId="015DE05E" w14:textId="77777777" w:rsidR="00427B8C" w:rsidRPr="00427B8C" w:rsidRDefault="00427B8C" w:rsidP="006569BF">
      <w:pPr>
        <w:pStyle w:val="ListParagraph"/>
        <w:numPr>
          <w:ilvl w:val="0"/>
          <w:numId w:val="386"/>
        </w:numPr>
      </w:pPr>
      <w:proofErr w:type="spellStart"/>
      <w:r w:rsidRPr="00427B8C">
        <w:t>Khallari</w:t>
      </w:r>
      <w:proofErr w:type="spellEnd"/>
      <w:r w:rsidRPr="00427B8C">
        <w:t xml:space="preserve"> (984)</w:t>
      </w:r>
    </w:p>
    <w:p w14:paraId="09752176" w14:textId="77777777" w:rsidR="00427B8C" w:rsidRPr="00427B8C" w:rsidRDefault="00427B8C" w:rsidP="006569BF">
      <w:pPr>
        <w:pStyle w:val="ListParagraph"/>
        <w:numPr>
          <w:ilvl w:val="0"/>
          <w:numId w:val="386"/>
        </w:numPr>
      </w:pPr>
      <w:proofErr w:type="spellStart"/>
      <w:r w:rsidRPr="00427B8C">
        <w:t>Barekel</w:t>
      </w:r>
      <w:proofErr w:type="spellEnd"/>
      <w:r w:rsidRPr="00427B8C">
        <w:t xml:space="preserve"> Kalan (985)</w:t>
      </w:r>
    </w:p>
    <w:p w14:paraId="6D915EE4" w14:textId="77777777" w:rsidR="00427B8C" w:rsidRPr="00427B8C" w:rsidRDefault="00427B8C" w:rsidP="006569BF">
      <w:pPr>
        <w:pStyle w:val="ListParagraph"/>
        <w:numPr>
          <w:ilvl w:val="0"/>
          <w:numId w:val="386"/>
        </w:numPr>
      </w:pPr>
      <w:proofErr w:type="spellStart"/>
      <w:r w:rsidRPr="00427B8C">
        <w:t>Awalachaka</w:t>
      </w:r>
      <w:proofErr w:type="spellEnd"/>
      <w:r w:rsidRPr="00427B8C">
        <w:t xml:space="preserve"> (986)</w:t>
      </w:r>
    </w:p>
    <w:p w14:paraId="7CF250EA" w14:textId="77777777" w:rsidR="00427B8C" w:rsidRPr="00427B8C" w:rsidRDefault="00427B8C" w:rsidP="006569BF">
      <w:pPr>
        <w:pStyle w:val="ListParagraph"/>
        <w:numPr>
          <w:ilvl w:val="0"/>
          <w:numId w:val="386"/>
        </w:numPr>
      </w:pPr>
      <w:proofErr w:type="spellStart"/>
      <w:r w:rsidRPr="00427B8C">
        <w:t>Putka</w:t>
      </w:r>
      <w:proofErr w:type="spellEnd"/>
      <w:r w:rsidRPr="00427B8C">
        <w:t xml:space="preserve"> (987)</w:t>
      </w:r>
    </w:p>
    <w:p w14:paraId="771721CE" w14:textId="77777777" w:rsidR="00427B8C" w:rsidRPr="00427B8C" w:rsidRDefault="00427B8C" w:rsidP="006569BF">
      <w:pPr>
        <w:pStyle w:val="ListParagraph"/>
        <w:numPr>
          <w:ilvl w:val="0"/>
          <w:numId w:val="386"/>
        </w:numPr>
      </w:pPr>
      <w:proofErr w:type="spellStart"/>
      <w:r w:rsidRPr="00427B8C">
        <w:t>Bardih</w:t>
      </w:r>
      <w:proofErr w:type="spellEnd"/>
      <w:r w:rsidRPr="00427B8C">
        <w:t xml:space="preserve"> (988)</w:t>
      </w:r>
    </w:p>
    <w:p w14:paraId="4D78E554" w14:textId="77777777" w:rsidR="00427B8C" w:rsidRPr="00427B8C" w:rsidRDefault="00427B8C" w:rsidP="006569BF">
      <w:pPr>
        <w:pStyle w:val="ListParagraph"/>
        <w:numPr>
          <w:ilvl w:val="0"/>
          <w:numId w:val="386"/>
        </w:numPr>
      </w:pPr>
      <w:proofErr w:type="spellStart"/>
      <w:r w:rsidRPr="00427B8C">
        <w:t>Mohda</w:t>
      </w:r>
      <w:proofErr w:type="spellEnd"/>
      <w:r w:rsidRPr="00427B8C">
        <w:t xml:space="preserve"> (989)</w:t>
      </w:r>
    </w:p>
    <w:p w14:paraId="3202AD58" w14:textId="77777777" w:rsidR="00427B8C" w:rsidRPr="00427B8C" w:rsidRDefault="00427B8C" w:rsidP="006569BF">
      <w:pPr>
        <w:pStyle w:val="ListParagraph"/>
        <w:numPr>
          <w:ilvl w:val="0"/>
          <w:numId w:val="386"/>
        </w:numPr>
      </w:pPr>
      <w:proofErr w:type="spellStart"/>
      <w:r w:rsidRPr="00427B8C">
        <w:t>Bokramuda</w:t>
      </w:r>
      <w:proofErr w:type="spellEnd"/>
      <w:r w:rsidRPr="00427B8C">
        <w:t xml:space="preserve"> Khur</w:t>
      </w:r>
      <w:r w:rsidRPr="00427B8C">
        <w:t>d (990)</w:t>
      </w:r>
    </w:p>
    <w:p w14:paraId="2BC0DD0A" w14:textId="77777777" w:rsidR="00427B8C" w:rsidRPr="00427B8C" w:rsidRDefault="00427B8C" w:rsidP="006569BF">
      <w:pPr>
        <w:pStyle w:val="ListParagraph"/>
        <w:numPr>
          <w:ilvl w:val="0"/>
          <w:numId w:val="386"/>
        </w:numPr>
      </w:pPr>
      <w:proofErr w:type="spellStart"/>
      <w:r w:rsidRPr="00427B8C">
        <w:t>Bhoinabahara</w:t>
      </w:r>
      <w:proofErr w:type="spellEnd"/>
      <w:r w:rsidRPr="00427B8C">
        <w:t xml:space="preserve"> Kalan (991)</w:t>
      </w:r>
    </w:p>
    <w:p w14:paraId="20EC9AD5" w14:textId="77777777" w:rsidR="00427B8C" w:rsidRPr="00427B8C" w:rsidRDefault="00427B8C" w:rsidP="006569BF">
      <w:pPr>
        <w:pStyle w:val="ListParagraph"/>
        <w:numPr>
          <w:ilvl w:val="0"/>
          <w:numId w:val="386"/>
        </w:numPr>
      </w:pPr>
      <w:proofErr w:type="spellStart"/>
      <w:r w:rsidRPr="00427B8C">
        <w:t>Bhatgaon</w:t>
      </w:r>
      <w:proofErr w:type="spellEnd"/>
      <w:r w:rsidRPr="00427B8C">
        <w:t xml:space="preserve"> (992)</w:t>
      </w:r>
    </w:p>
    <w:p w14:paraId="2FFC9AD2" w14:textId="77777777" w:rsidR="00427B8C" w:rsidRPr="00427B8C" w:rsidRDefault="00427B8C" w:rsidP="006569BF">
      <w:pPr>
        <w:pStyle w:val="ListParagraph"/>
        <w:numPr>
          <w:ilvl w:val="0"/>
          <w:numId w:val="386"/>
        </w:numPr>
      </w:pPr>
      <w:proofErr w:type="spellStart"/>
      <w:r w:rsidRPr="00427B8C">
        <w:t>Jampali</w:t>
      </w:r>
      <w:proofErr w:type="spellEnd"/>
      <w:r w:rsidRPr="00427B8C">
        <w:t xml:space="preserve"> (993)</w:t>
      </w:r>
    </w:p>
    <w:p w14:paraId="08CC4209" w14:textId="77777777" w:rsidR="00427B8C" w:rsidRPr="00427B8C" w:rsidRDefault="00427B8C" w:rsidP="006569BF">
      <w:pPr>
        <w:pStyle w:val="ListParagraph"/>
        <w:numPr>
          <w:ilvl w:val="0"/>
          <w:numId w:val="386"/>
        </w:numPr>
      </w:pPr>
      <w:proofErr w:type="spellStart"/>
      <w:r w:rsidRPr="00427B8C">
        <w:t>Kumhari</w:t>
      </w:r>
      <w:proofErr w:type="spellEnd"/>
      <w:r w:rsidRPr="00427B8C">
        <w:t xml:space="preserve"> (994)</w:t>
      </w:r>
    </w:p>
    <w:p w14:paraId="1F0DFB49" w14:textId="77777777" w:rsidR="00427B8C" w:rsidRPr="00427B8C" w:rsidRDefault="00427B8C" w:rsidP="006569BF">
      <w:pPr>
        <w:pStyle w:val="ListParagraph"/>
        <w:numPr>
          <w:ilvl w:val="0"/>
          <w:numId w:val="386"/>
        </w:numPr>
      </w:pPr>
      <w:proofErr w:type="spellStart"/>
      <w:r w:rsidRPr="00427B8C">
        <w:t>Gudelabhatha</w:t>
      </w:r>
      <w:proofErr w:type="spellEnd"/>
      <w:r w:rsidRPr="00427B8C">
        <w:t xml:space="preserve"> (995)</w:t>
      </w:r>
    </w:p>
    <w:p w14:paraId="766DD2D8" w14:textId="77777777" w:rsidR="00427B8C" w:rsidRPr="00427B8C" w:rsidRDefault="00427B8C" w:rsidP="006569BF">
      <w:pPr>
        <w:pStyle w:val="ListParagraph"/>
        <w:numPr>
          <w:ilvl w:val="0"/>
          <w:numId w:val="386"/>
        </w:numPr>
      </w:pPr>
      <w:proofErr w:type="spellStart"/>
      <w:r w:rsidRPr="00427B8C">
        <w:t>Bijepur</w:t>
      </w:r>
      <w:proofErr w:type="spellEnd"/>
      <w:r w:rsidRPr="00427B8C">
        <w:t xml:space="preserve"> (996)</w:t>
      </w:r>
    </w:p>
    <w:p w14:paraId="6E3E9291" w14:textId="77777777" w:rsidR="00427B8C" w:rsidRPr="00427B8C" w:rsidRDefault="00427B8C" w:rsidP="006569BF">
      <w:pPr>
        <w:pStyle w:val="ListParagraph"/>
        <w:numPr>
          <w:ilvl w:val="0"/>
          <w:numId w:val="386"/>
        </w:numPr>
      </w:pPr>
      <w:r w:rsidRPr="00427B8C">
        <w:t xml:space="preserve">Bir </w:t>
      </w:r>
      <w:proofErr w:type="spellStart"/>
      <w:r w:rsidRPr="00427B8C">
        <w:t>Bira</w:t>
      </w:r>
      <w:proofErr w:type="spellEnd"/>
      <w:r w:rsidRPr="00427B8C">
        <w:t xml:space="preserve"> (997)</w:t>
      </w:r>
    </w:p>
    <w:p w14:paraId="7189A64E" w14:textId="77777777" w:rsidR="00427B8C" w:rsidRPr="00427B8C" w:rsidRDefault="00427B8C" w:rsidP="006569BF">
      <w:pPr>
        <w:pStyle w:val="ListParagraph"/>
        <w:numPr>
          <w:ilvl w:val="0"/>
          <w:numId w:val="386"/>
        </w:numPr>
      </w:pPr>
      <w:proofErr w:type="spellStart"/>
      <w:r w:rsidRPr="00427B8C">
        <w:t>Chhotedabha</w:t>
      </w:r>
      <w:proofErr w:type="spellEnd"/>
      <w:r w:rsidRPr="00427B8C">
        <w:t xml:space="preserve"> (998)</w:t>
      </w:r>
    </w:p>
    <w:p w14:paraId="48BDF240" w14:textId="77777777" w:rsidR="00427B8C" w:rsidRPr="00427B8C" w:rsidRDefault="00427B8C" w:rsidP="006569BF">
      <w:pPr>
        <w:pStyle w:val="ListParagraph"/>
        <w:numPr>
          <w:ilvl w:val="0"/>
          <w:numId w:val="386"/>
        </w:numPr>
      </w:pPr>
      <w:proofErr w:type="spellStart"/>
      <w:r w:rsidRPr="00427B8C">
        <w:t>Matguda</w:t>
      </w:r>
      <w:proofErr w:type="spellEnd"/>
      <w:r w:rsidRPr="00427B8C">
        <w:t xml:space="preserve"> (999)</w:t>
      </w:r>
    </w:p>
    <w:p w14:paraId="3A035B17" w14:textId="77777777" w:rsidR="00427B8C" w:rsidRPr="00427B8C" w:rsidRDefault="00427B8C" w:rsidP="006569BF">
      <w:pPr>
        <w:pStyle w:val="ListParagraph"/>
        <w:numPr>
          <w:ilvl w:val="0"/>
          <w:numId w:val="386"/>
        </w:numPr>
      </w:pPr>
      <w:proofErr w:type="spellStart"/>
      <w:r w:rsidRPr="00427B8C">
        <w:t>Khamharmuda</w:t>
      </w:r>
      <w:proofErr w:type="spellEnd"/>
      <w:r w:rsidRPr="00427B8C">
        <w:t xml:space="preserve"> (1000)</w:t>
      </w:r>
    </w:p>
    <w:p w14:paraId="2DCA5307" w14:textId="77777777" w:rsidR="00427B8C" w:rsidRPr="00427B8C" w:rsidRDefault="00427B8C" w:rsidP="006569BF">
      <w:pPr>
        <w:pStyle w:val="ListParagraph"/>
        <w:numPr>
          <w:ilvl w:val="0"/>
          <w:numId w:val="386"/>
        </w:numPr>
      </w:pPr>
      <w:proofErr w:type="spellStart"/>
      <w:r w:rsidRPr="00427B8C">
        <w:t>Baripada</w:t>
      </w:r>
      <w:proofErr w:type="spellEnd"/>
      <w:r w:rsidRPr="00427B8C">
        <w:t xml:space="preserve"> (M) WARD NO.-0025 (1001)</w:t>
      </w:r>
    </w:p>
    <w:p w14:paraId="45E00CEF" w14:textId="77777777" w:rsidR="00427B8C" w:rsidRPr="00427B8C" w:rsidRDefault="00427B8C" w:rsidP="006569BF">
      <w:pPr>
        <w:pStyle w:val="ListParagraph"/>
        <w:numPr>
          <w:ilvl w:val="0"/>
          <w:numId w:val="386"/>
        </w:numPr>
      </w:pPr>
      <w:proofErr w:type="spellStart"/>
      <w:r w:rsidRPr="00427B8C">
        <w:t>Rairangpur</w:t>
      </w:r>
      <w:proofErr w:type="spellEnd"/>
      <w:r w:rsidRPr="00427B8C">
        <w:t xml:space="preserve"> (NAC) WARD NO.-0001 (1002)</w:t>
      </w:r>
    </w:p>
    <w:p w14:paraId="3F5CFB0D" w14:textId="77777777" w:rsidR="00427B8C" w:rsidRPr="00427B8C" w:rsidRDefault="00427B8C" w:rsidP="006569BF">
      <w:pPr>
        <w:pStyle w:val="ListParagraph"/>
        <w:numPr>
          <w:ilvl w:val="0"/>
          <w:numId w:val="386"/>
        </w:numPr>
      </w:pPr>
      <w:proofErr w:type="spellStart"/>
      <w:r w:rsidRPr="00427B8C">
        <w:t>Bahalda</w:t>
      </w:r>
      <w:proofErr w:type="spellEnd"/>
      <w:r w:rsidRPr="00427B8C">
        <w:t xml:space="preserve"> (1003)</w:t>
      </w:r>
    </w:p>
    <w:p w14:paraId="6D17ED79" w14:textId="77777777" w:rsidR="00427B8C" w:rsidRPr="00427B8C" w:rsidRDefault="00427B8C" w:rsidP="006569BF">
      <w:pPr>
        <w:pStyle w:val="ListParagraph"/>
        <w:numPr>
          <w:ilvl w:val="0"/>
          <w:numId w:val="386"/>
        </w:numPr>
      </w:pPr>
      <w:proofErr w:type="spellStart"/>
      <w:r w:rsidRPr="00427B8C">
        <w:t>Paunsia</w:t>
      </w:r>
      <w:proofErr w:type="spellEnd"/>
      <w:r w:rsidRPr="00427B8C">
        <w:t xml:space="preserve"> (1004)</w:t>
      </w:r>
    </w:p>
    <w:p w14:paraId="49FE2D4C" w14:textId="77777777" w:rsidR="00427B8C" w:rsidRPr="00427B8C" w:rsidRDefault="00427B8C" w:rsidP="006569BF">
      <w:pPr>
        <w:pStyle w:val="ListParagraph"/>
        <w:numPr>
          <w:ilvl w:val="0"/>
          <w:numId w:val="386"/>
        </w:numPr>
      </w:pPr>
      <w:proofErr w:type="spellStart"/>
      <w:r w:rsidRPr="00427B8C">
        <w:t>Ghiajodi</w:t>
      </w:r>
      <w:proofErr w:type="spellEnd"/>
      <w:r w:rsidRPr="00427B8C">
        <w:t xml:space="preserve"> (1005)</w:t>
      </w:r>
    </w:p>
    <w:p w14:paraId="371C9DA4" w14:textId="77777777" w:rsidR="00427B8C" w:rsidRPr="00427B8C" w:rsidRDefault="00427B8C" w:rsidP="006569BF">
      <w:pPr>
        <w:pStyle w:val="ListParagraph"/>
        <w:numPr>
          <w:ilvl w:val="0"/>
          <w:numId w:val="386"/>
        </w:numPr>
      </w:pPr>
      <w:proofErr w:type="spellStart"/>
      <w:r w:rsidRPr="00427B8C">
        <w:t>Kucheipal</w:t>
      </w:r>
      <w:proofErr w:type="spellEnd"/>
      <w:r w:rsidRPr="00427B8C">
        <w:t xml:space="preserve"> (1006)</w:t>
      </w:r>
    </w:p>
    <w:p w14:paraId="5FD87F08" w14:textId="77777777" w:rsidR="00427B8C" w:rsidRPr="00427B8C" w:rsidRDefault="00427B8C" w:rsidP="006569BF">
      <w:pPr>
        <w:pStyle w:val="ListParagraph"/>
        <w:numPr>
          <w:ilvl w:val="0"/>
          <w:numId w:val="386"/>
        </w:numPr>
      </w:pPr>
      <w:proofErr w:type="spellStart"/>
      <w:r w:rsidRPr="00427B8C">
        <w:t>Kadalibadia</w:t>
      </w:r>
      <w:proofErr w:type="spellEnd"/>
      <w:r w:rsidRPr="00427B8C">
        <w:t xml:space="preserve"> (1007)</w:t>
      </w:r>
    </w:p>
    <w:p w14:paraId="0F8E49AC" w14:textId="77777777" w:rsidR="00427B8C" w:rsidRPr="00427B8C" w:rsidRDefault="00427B8C" w:rsidP="006569BF">
      <w:pPr>
        <w:pStyle w:val="ListParagraph"/>
        <w:numPr>
          <w:ilvl w:val="0"/>
          <w:numId w:val="386"/>
        </w:numPr>
      </w:pPr>
      <w:r w:rsidRPr="00427B8C">
        <w:t>Sialia (B) (1008)</w:t>
      </w:r>
    </w:p>
    <w:p w14:paraId="60AD174F" w14:textId="77777777" w:rsidR="00427B8C" w:rsidRPr="00427B8C" w:rsidRDefault="00427B8C" w:rsidP="006569BF">
      <w:pPr>
        <w:pStyle w:val="ListParagraph"/>
        <w:numPr>
          <w:ilvl w:val="0"/>
          <w:numId w:val="386"/>
        </w:numPr>
      </w:pPr>
      <w:proofErr w:type="spellStart"/>
      <w:r w:rsidRPr="00427B8C">
        <w:t>Kankada</w:t>
      </w:r>
      <w:proofErr w:type="spellEnd"/>
      <w:r w:rsidRPr="00427B8C">
        <w:t xml:space="preserve"> (1009)</w:t>
      </w:r>
    </w:p>
    <w:p w14:paraId="6B642B01" w14:textId="77777777" w:rsidR="00427B8C" w:rsidRPr="00427B8C" w:rsidRDefault="00427B8C" w:rsidP="006569BF">
      <w:pPr>
        <w:pStyle w:val="ListParagraph"/>
        <w:numPr>
          <w:ilvl w:val="0"/>
          <w:numId w:val="386"/>
        </w:numPr>
      </w:pPr>
      <w:proofErr w:type="spellStart"/>
      <w:r w:rsidRPr="00427B8C">
        <w:t>Prafullachandrapur</w:t>
      </w:r>
      <w:proofErr w:type="spellEnd"/>
      <w:r w:rsidRPr="00427B8C">
        <w:t xml:space="preserve"> (1010)</w:t>
      </w:r>
    </w:p>
    <w:p w14:paraId="7CD2C87C" w14:textId="77777777" w:rsidR="00427B8C" w:rsidRPr="00427B8C" w:rsidRDefault="00427B8C" w:rsidP="006569BF">
      <w:pPr>
        <w:pStyle w:val="ListParagraph"/>
        <w:numPr>
          <w:ilvl w:val="0"/>
          <w:numId w:val="386"/>
        </w:numPr>
      </w:pPr>
      <w:proofErr w:type="spellStart"/>
      <w:r w:rsidRPr="00427B8C">
        <w:t>Khandikhal</w:t>
      </w:r>
      <w:proofErr w:type="spellEnd"/>
      <w:r w:rsidRPr="00427B8C">
        <w:t xml:space="preserve"> (1011)</w:t>
      </w:r>
    </w:p>
    <w:p w14:paraId="3D623874" w14:textId="77777777" w:rsidR="00427B8C" w:rsidRPr="00427B8C" w:rsidRDefault="00427B8C" w:rsidP="006569BF">
      <w:pPr>
        <w:pStyle w:val="ListParagraph"/>
        <w:numPr>
          <w:ilvl w:val="0"/>
          <w:numId w:val="386"/>
        </w:numPr>
      </w:pPr>
      <w:proofErr w:type="spellStart"/>
      <w:r w:rsidRPr="00427B8C">
        <w:t>Patharghera</w:t>
      </w:r>
      <w:proofErr w:type="spellEnd"/>
      <w:r w:rsidRPr="00427B8C">
        <w:t xml:space="preserve"> (1012)</w:t>
      </w:r>
    </w:p>
    <w:p w14:paraId="7C1C9A45" w14:textId="77777777" w:rsidR="00427B8C" w:rsidRPr="00427B8C" w:rsidRDefault="00427B8C" w:rsidP="006569BF">
      <w:pPr>
        <w:pStyle w:val="ListParagraph"/>
        <w:numPr>
          <w:ilvl w:val="0"/>
          <w:numId w:val="386"/>
        </w:numPr>
      </w:pPr>
      <w:proofErr w:type="spellStart"/>
      <w:r w:rsidRPr="00427B8C">
        <w:t>Palasbani</w:t>
      </w:r>
      <w:proofErr w:type="spellEnd"/>
      <w:r w:rsidRPr="00427B8C">
        <w:t xml:space="preserve"> (1013)</w:t>
      </w:r>
    </w:p>
    <w:p w14:paraId="70574AFD" w14:textId="77777777" w:rsidR="00427B8C" w:rsidRPr="00427B8C" w:rsidRDefault="00427B8C" w:rsidP="006569BF">
      <w:pPr>
        <w:pStyle w:val="ListParagraph"/>
        <w:numPr>
          <w:ilvl w:val="0"/>
          <w:numId w:val="386"/>
        </w:numPr>
      </w:pPr>
      <w:proofErr w:type="spellStart"/>
      <w:r w:rsidRPr="00427B8C">
        <w:t>Karatpata</w:t>
      </w:r>
      <w:proofErr w:type="spellEnd"/>
      <w:r w:rsidRPr="00427B8C">
        <w:t xml:space="preserve"> (1014)</w:t>
      </w:r>
    </w:p>
    <w:p w14:paraId="5FE4CAE9" w14:textId="77777777" w:rsidR="00427B8C" w:rsidRPr="006569BF" w:rsidRDefault="00427B8C" w:rsidP="006569BF">
      <w:pPr>
        <w:pStyle w:val="ListParagraph"/>
        <w:numPr>
          <w:ilvl w:val="0"/>
          <w:numId w:val="386"/>
        </w:numPr>
        <w:rPr>
          <w:lang w:val="fr-FR"/>
        </w:rPr>
      </w:pPr>
      <w:proofErr w:type="spellStart"/>
      <w:r w:rsidRPr="006569BF">
        <w:rPr>
          <w:lang w:val="fr-FR"/>
        </w:rPr>
        <w:t>Jamunalia</w:t>
      </w:r>
      <w:proofErr w:type="spellEnd"/>
      <w:r w:rsidRPr="006569BF">
        <w:rPr>
          <w:lang w:val="fr-FR"/>
        </w:rPr>
        <w:t xml:space="preserve"> (1015)</w:t>
      </w:r>
    </w:p>
    <w:p w14:paraId="67494859" w14:textId="77777777" w:rsidR="00427B8C" w:rsidRPr="006569BF" w:rsidRDefault="00427B8C" w:rsidP="006569BF">
      <w:pPr>
        <w:pStyle w:val="ListParagraph"/>
        <w:numPr>
          <w:ilvl w:val="0"/>
          <w:numId w:val="386"/>
        </w:numPr>
        <w:rPr>
          <w:lang w:val="fr-FR"/>
        </w:rPr>
      </w:pPr>
      <w:proofErr w:type="spellStart"/>
      <w:r w:rsidRPr="006569BF">
        <w:rPr>
          <w:lang w:val="fr-FR"/>
        </w:rPr>
        <w:t>Tadki</w:t>
      </w:r>
      <w:proofErr w:type="spellEnd"/>
      <w:r w:rsidRPr="006569BF">
        <w:rPr>
          <w:lang w:val="fr-FR"/>
        </w:rPr>
        <w:t xml:space="preserve"> (1016)</w:t>
      </w:r>
    </w:p>
    <w:p w14:paraId="01697A44" w14:textId="77777777" w:rsidR="00427B8C" w:rsidRPr="006569BF" w:rsidRDefault="00427B8C" w:rsidP="006569BF">
      <w:pPr>
        <w:pStyle w:val="ListParagraph"/>
        <w:numPr>
          <w:ilvl w:val="0"/>
          <w:numId w:val="386"/>
        </w:numPr>
        <w:rPr>
          <w:lang w:val="fr-FR"/>
        </w:rPr>
      </w:pPr>
      <w:proofErr w:type="spellStart"/>
      <w:r w:rsidRPr="006569BF">
        <w:rPr>
          <w:lang w:val="fr-FR"/>
        </w:rPr>
        <w:t>Sunpuria</w:t>
      </w:r>
      <w:proofErr w:type="spellEnd"/>
      <w:r w:rsidRPr="006569BF">
        <w:rPr>
          <w:lang w:val="fr-FR"/>
        </w:rPr>
        <w:t xml:space="preserve"> (1017)</w:t>
      </w:r>
    </w:p>
    <w:p w14:paraId="468446D0" w14:textId="77777777" w:rsidR="00427B8C" w:rsidRPr="006569BF" w:rsidRDefault="00427B8C" w:rsidP="006569BF">
      <w:pPr>
        <w:pStyle w:val="ListParagraph"/>
        <w:numPr>
          <w:ilvl w:val="0"/>
          <w:numId w:val="386"/>
        </w:numPr>
        <w:rPr>
          <w:lang w:val="fr-FR"/>
        </w:rPr>
      </w:pPr>
      <w:proofErr w:type="spellStart"/>
      <w:r w:rsidRPr="006569BF">
        <w:rPr>
          <w:lang w:val="fr-FR"/>
        </w:rPr>
        <w:t>Sarba</w:t>
      </w:r>
      <w:r w:rsidRPr="006569BF">
        <w:rPr>
          <w:lang w:val="fr-FR"/>
        </w:rPr>
        <w:t>nia</w:t>
      </w:r>
      <w:proofErr w:type="spellEnd"/>
      <w:r w:rsidRPr="006569BF">
        <w:rPr>
          <w:lang w:val="fr-FR"/>
        </w:rPr>
        <w:t xml:space="preserve"> (1018)</w:t>
      </w:r>
    </w:p>
    <w:p w14:paraId="5B9D77AC" w14:textId="77777777" w:rsidR="00427B8C" w:rsidRPr="006569BF" w:rsidRDefault="00427B8C" w:rsidP="006569BF">
      <w:pPr>
        <w:pStyle w:val="ListParagraph"/>
        <w:numPr>
          <w:ilvl w:val="0"/>
          <w:numId w:val="386"/>
        </w:numPr>
        <w:rPr>
          <w:lang w:val="fr-FR"/>
        </w:rPr>
      </w:pPr>
      <w:proofErr w:type="spellStart"/>
      <w:r w:rsidRPr="006569BF">
        <w:rPr>
          <w:lang w:val="fr-FR"/>
        </w:rPr>
        <w:t>Satsole</w:t>
      </w:r>
      <w:proofErr w:type="spellEnd"/>
      <w:r w:rsidRPr="006569BF">
        <w:rPr>
          <w:lang w:val="fr-FR"/>
        </w:rPr>
        <w:t xml:space="preserve"> (1019)</w:t>
      </w:r>
    </w:p>
    <w:p w14:paraId="4304EC2F" w14:textId="77777777" w:rsidR="00427B8C" w:rsidRPr="00427B8C" w:rsidRDefault="00427B8C" w:rsidP="006569BF">
      <w:pPr>
        <w:pStyle w:val="ListParagraph"/>
        <w:numPr>
          <w:ilvl w:val="0"/>
          <w:numId w:val="386"/>
        </w:numPr>
      </w:pPr>
      <w:proofErr w:type="spellStart"/>
      <w:r w:rsidRPr="00427B8C">
        <w:t>Chandiahill</w:t>
      </w:r>
      <w:proofErr w:type="spellEnd"/>
      <w:r w:rsidRPr="00427B8C">
        <w:t xml:space="preserve"> (1020)</w:t>
      </w:r>
    </w:p>
    <w:p w14:paraId="2EE593BA" w14:textId="77777777" w:rsidR="00427B8C" w:rsidRPr="00427B8C" w:rsidRDefault="00427B8C" w:rsidP="006569BF">
      <w:pPr>
        <w:pStyle w:val="ListParagraph"/>
        <w:numPr>
          <w:ilvl w:val="0"/>
          <w:numId w:val="386"/>
        </w:numPr>
      </w:pPr>
      <w:r w:rsidRPr="00427B8C">
        <w:t>Moradabad (M Corp.) WARD NO.-0043 (1021)</w:t>
      </w:r>
    </w:p>
    <w:p w14:paraId="38611971" w14:textId="77777777" w:rsidR="00427B8C" w:rsidRPr="00427B8C" w:rsidRDefault="00427B8C" w:rsidP="006569BF">
      <w:pPr>
        <w:pStyle w:val="ListParagraph"/>
        <w:numPr>
          <w:ilvl w:val="0"/>
          <w:numId w:val="386"/>
        </w:numPr>
      </w:pPr>
      <w:proofErr w:type="spellStart"/>
      <w:r w:rsidRPr="00427B8C">
        <w:t>Sambhal</w:t>
      </w:r>
      <w:proofErr w:type="spellEnd"/>
      <w:r w:rsidRPr="00427B8C">
        <w:t xml:space="preserve"> (NPP) WARD NO.-0001 (1022)</w:t>
      </w:r>
    </w:p>
    <w:p w14:paraId="0019D9D9" w14:textId="77777777" w:rsidR="00427B8C" w:rsidRPr="00427B8C" w:rsidRDefault="00427B8C" w:rsidP="006569BF">
      <w:pPr>
        <w:pStyle w:val="ListParagraph"/>
        <w:numPr>
          <w:ilvl w:val="0"/>
          <w:numId w:val="386"/>
        </w:numPr>
      </w:pPr>
      <w:proofErr w:type="spellStart"/>
      <w:r w:rsidRPr="00427B8C">
        <w:t>Chandausi</w:t>
      </w:r>
      <w:proofErr w:type="spellEnd"/>
      <w:r w:rsidRPr="00427B8C">
        <w:t xml:space="preserve"> (NPP) WARD NO.-0009 (1023)</w:t>
      </w:r>
    </w:p>
    <w:p w14:paraId="7AC70C7B" w14:textId="77777777" w:rsidR="00427B8C" w:rsidRPr="00427B8C" w:rsidRDefault="00427B8C" w:rsidP="006569BF">
      <w:pPr>
        <w:pStyle w:val="ListParagraph"/>
        <w:numPr>
          <w:ilvl w:val="0"/>
          <w:numId w:val="386"/>
        </w:numPr>
      </w:pPr>
      <w:proofErr w:type="spellStart"/>
      <w:r w:rsidRPr="00427B8C">
        <w:t>Chandausi</w:t>
      </w:r>
      <w:proofErr w:type="spellEnd"/>
      <w:r w:rsidRPr="00427B8C">
        <w:t xml:space="preserve"> (NPP) </w:t>
      </w:r>
      <w:r w:rsidRPr="00427B8C">
        <w:t>WARD NO.-0025 (1024)</w:t>
      </w:r>
    </w:p>
    <w:p w14:paraId="4136C2CC" w14:textId="77777777" w:rsidR="00427B8C" w:rsidRPr="00427B8C" w:rsidRDefault="00427B8C" w:rsidP="006569BF">
      <w:pPr>
        <w:pStyle w:val="ListParagraph"/>
        <w:numPr>
          <w:ilvl w:val="0"/>
          <w:numId w:val="386"/>
        </w:numPr>
      </w:pPr>
      <w:proofErr w:type="spellStart"/>
      <w:r w:rsidRPr="00427B8C">
        <w:t>Bilari</w:t>
      </w:r>
      <w:proofErr w:type="spellEnd"/>
      <w:r w:rsidRPr="00427B8C">
        <w:t xml:space="preserve"> (NPP) WARD NO.-0019 (1025)</w:t>
      </w:r>
    </w:p>
    <w:p w14:paraId="6CDBD3D0" w14:textId="77777777" w:rsidR="00427B8C" w:rsidRPr="00427B8C" w:rsidRDefault="00427B8C" w:rsidP="006569BF">
      <w:pPr>
        <w:pStyle w:val="ListParagraph"/>
        <w:numPr>
          <w:ilvl w:val="0"/>
          <w:numId w:val="386"/>
        </w:numPr>
      </w:pPr>
      <w:proofErr w:type="spellStart"/>
      <w:r w:rsidRPr="00427B8C">
        <w:t>Kanth</w:t>
      </w:r>
      <w:proofErr w:type="spellEnd"/>
      <w:r w:rsidRPr="00427B8C">
        <w:t xml:space="preserve"> (NP) WARD NO.-0013 (1026)</w:t>
      </w:r>
    </w:p>
    <w:p w14:paraId="4859CC3F" w14:textId="77777777" w:rsidR="00427B8C" w:rsidRPr="00427B8C" w:rsidRDefault="00427B8C" w:rsidP="006569BF">
      <w:pPr>
        <w:pStyle w:val="ListParagraph"/>
        <w:numPr>
          <w:ilvl w:val="0"/>
          <w:numId w:val="386"/>
        </w:numPr>
      </w:pPr>
      <w:proofErr w:type="spellStart"/>
      <w:r w:rsidRPr="00427B8C">
        <w:t>Bilari</w:t>
      </w:r>
      <w:proofErr w:type="spellEnd"/>
      <w:r w:rsidRPr="00427B8C">
        <w:t xml:space="preserve"> (NPP) WARD NO.-0010 (1027)</w:t>
      </w:r>
    </w:p>
    <w:p w14:paraId="37FD6621" w14:textId="77777777" w:rsidR="00427B8C" w:rsidRPr="00427B8C" w:rsidRDefault="00427B8C" w:rsidP="006569BF">
      <w:pPr>
        <w:pStyle w:val="ListParagraph"/>
        <w:numPr>
          <w:ilvl w:val="0"/>
          <w:numId w:val="386"/>
        </w:numPr>
      </w:pPr>
      <w:proofErr w:type="spellStart"/>
      <w:r w:rsidRPr="00427B8C">
        <w:t>Mehmoodpur</w:t>
      </w:r>
      <w:proofErr w:type="spellEnd"/>
      <w:r w:rsidRPr="00427B8C">
        <w:t xml:space="preserve"> Mafi (1028)</w:t>
      </w:r>
    </w:p>
    <w:p w14:paraId="0F43C048" w14:textId="77777777" w:rsidR="00427B8C" w:rsidRPr="00427B8C" w:rsidRDefault="00427B8C" w:rsidP="006569BF">
      <w:pPr>
        <w:pStyle w:val="ListParagraph"/>
        <w:numPr>
          <w:ilvl w:val="0"/>
          <w:numId w:val="386"/>
        </w:numPr>
      </w:pPr>
      <w:proofErr w:type="spellStart"/>
      <w:r w:rsidRPr="00427B8C">
        <w:t>Laluwala</w:t>
      </w:r>
      <w:proofErr w:type="spellEnd"/>
      <w:r w:rsidRPr="00427B8C">
        <w:t xml:space="preserve"> </w:t>
      </w:r>
      <w:proofErr w:type="spellStart"/>
      <w:r w:rsidRPr="00427B8C">
        <w:t>Mustahkam</w:t>
      </w:r>
      <w:proofErr w:type="spellEnd"/>
      <w:r w:rsidRPr="00427B8C">
        <w:t xml:space="preserve"> (1029)</w:t>
      </w:r>
    </w:p>
    <w:p w14:paraId="353437CA" w14:textId="77777777" w:rsidR="00427B8C" w:rsidRPr="00427B8C" w:rsidRDefault="00427B8C" w:rsidP="006569BF">
      <w:pPr>
        <w:pStyle w:val="ListParagraph"/>
        <w:numPr>
          <w:ilvl w:val="0"/>
          <w:numId w:val="386"/>
        </w:numPr>
      </w:pPr>
      <w:proofErr w:type="spellStart"/>
      <w:r w:rsidRPr="00427B8C">
        <w:t>Masoompur</w:t>
      </w:r>
      <w:proofErr w:type="spellEnd"/>
      <w:r w:rsidRPr="00427B8C">
        <w:t xml:space="preserve"> (1030)</w:t>
      </w:r>
    </w:p>
    <w:p w14:paraId="2F4D0B9D" w14:textId="77777777" w:rsidR="00427B8C" w:rsidRPr="00427B8C" w:rsidRDefault="00427B8C" w:rsidP="006569BF">
      <w:pPr>
        <w:pStyle w:val="ListParagraph"/>
        <w:numPr>
          <w:ilvl w:val="0"/>
          <w:numId w:val="386"/>
        </w:numPr>
      </w:pPr>
      <w:r w:rsidRPr="00427B8C">
        <w:t xml:space="preserve">Sirsa </w:t>
      </w:r>
      <w:proofErr w:type="spellStart"/>
      <w:r w:rsidRPr="00427B8C">
        <w:t>Inayatpur</w:t>
      </w:r>
      <w:proofErr w:type="spellEnd"/>
      <w:r w:rsidRPr="00427B8C">
        <w:t xml:space="preserve"> (1031)</w:t>
      </w:r>
    </w:p>
    <w:p w14:paraId="39C34799" w14:textId="77777777" w:rsidR="00427B8C" w:rsidRPr="00427B8C" w:rsidRDefault="00427B8C" w:rsidP="006569BF">
      <w:pPr>
        <w:pStyle w:val="ListParagraph"/>
        <w:numPr>
          <w:ilvl w:val="0"/>
          <w:numId w:val="386"/>
        </w:numPr>
      </w:pPr>
      <w:proofErr w:type="spellStart"/>
      <w:r w:rsidRPr="00427B8C">
        <w:t>Burhanpur</w:t>
      </w:r>
      <w:proofErr w:type="spellEnd"/>
      <w:r w:rsidRPr="00427B8C">
        <w:t xml:space="preserve"> </w:t>
      </w:r>
      <w:proofErr w:type="spellStart"/>
      <w:r w:rsidRPr="00427B8C">
        <w:t>Mustahkam</w:t>
      </w:r>
      <w:proofErr w:type="spellEnd"/>
      <w:r w:rsidRPr="00427B8C">
        <w:t xml:space="preserve"> (1032)</w:t>
      </w:r>
    </w:p>
    <w:p w14:paraId="139E8FF4" w14:textId="77777777" w:rsidR="00427B8C" w:rsidRPr="00427B8C" w:rsidRDefault="00427B8C" w:rsidP="006569BF">
      <w:pPr>
        <w:pStyle w:val="ListParagraph"/>
        <w:numPr>
          <w:ilvl w:val="0"/>
          <w:numId w:val="386"/>
        </w:numPr>
      </w:pPr>
      <w:proofErr w:type="spellStart"/>
      <w:r w:rsidRPr="00427B8C">
        <w:t>Korwaku</w:t>
      </w:r>
      <w:proofErr w:type="spellEnd"/>
      <w:r w:rsidRPr="00427B8C">
        <w:t xml:space="preserve"> (1033)</w:t>
      </w:r>
    </w:p>
    <w:p w14:paraId="45052F2D" w14:textId="77777777" w:rsidR="00427B8C" w:rsidRPr="00427B8C" w:rsidRDefault="00427B8C" w:rsidP="006569BF">
      <w:pPr>
        <w:pStyle w:val="ListParagraph"/>
        <w:numPr>
          <w:ilvl w:val="0"/>
          <w:numId w:val="386"/>
        </w:numPr>
      </w:pPr>
      <w:proofErr w:type="spellStart"/>
      <w:r w:rsidRPr="00427B8C">
        <w:t>Dehpa</w:t>
      </w:r>
      <w:proofErr w:type="spellEnd"/>
      <w:r w:rsidRPr="00427B8C">
        <w:t xml:space="preserve"> (1034)</w:t>
      </w:r>
    </w:p>
    <w:p w14:paraId="72EF9947" w14:textId="77777777" w:rsidR="00427B8C" w:rsidRPr="00427B8C" w:rsidRDefault="00427B8C" w:rsidP="006569BF">
      <w:pPr>
        <w:pStyle w:val="ListParagraph"/>
        <w:numPr>
          <w:ilvl w:val="0"/>
          <w:numId w:val="386"/>
        </w:numPr>
      </w:pPr>
      <w:r w:rsidRPr="00427B8C">
        <w:t>Rampur Megan (1035)</w:t>
      </w:r>
    </w:p>
    <w:p w14:paraId="6CD82104" w14:textId="77777777" w:rsidR="00427B8C" w:rsidRPr="00427B8C" w:rsidRDefault="00427B8C" w:rsidP="006569BF">
      <w:pPr>
        <w:pStyle w:val="ListParagraph"/>
        <w:numPr>
          <w:ilvl w:val="0"/>
          <w:numId w:val="386"/>
        </w:numPr>
      </w:pPr>
      <w:proofErr w:type="spellStart"/>
      <w:r w:rsidRPr="00427B8C">
        <w:t>Maheshpur</w:t>
      </w:r>
      <w:proofErr w:type="spellEnd"/>
      <w:r w:rsidRPr="00427B8C">
        <w:t xml:space="preserve"> </w:t>
      </w:r>
      <w:proofErr w:type="spellStart"/>
      <w:r w:rsidRPr="00427B8C">
        <w:t>Bhila</w:t>
      </w:r>
      <w:proofErr w:type="spellEnd"/>
      <w:r w:rsidRPr="00427B8C">
        <w:t xml:space="preserve"> (1036)</w:t>
      </w:r>
    </w:p>
    <w:p w14:paraId="3A7789C5" w14:textId="77777777" w:rsidR="00427B8C" w:rsidRPr="00427B8C" w:rsidRDefault="00427B8C" w:rsidP="006569BF">
      <w:pPr>
        <w:pStyle w:val="ListParagraph"/>
        <w:numPr>
          <w:ilvl w:val="0"/>
          <w:numId w:val="386"/>
        </w:numPr>
      </w:pPr>
      <w:proofErr w:type="spellStart"/>
      <w:r w:rsidRPr="00427B8C">
        <w:t>Kamalpur</w:t>
      </w:r>
      <w:proofErr w:type="spellEnd"/>
      <w:r w:rsidRPr="00427B8C">
        <w:t xml:space="preserve"> </w:t>
      </w:r>
      <w:r w:rsidRPr="00427B8C">
        <w:lastRenderedPageBreak/>
        <w:t>(1037)</w:t>
      </w:r>
    </w:p>
    <w:p w14:paraId="16ED1306" w14:textId="77777777" w:rsidR="00427B8C" w:rsidRPr="00427B8C" w:rsidRDefault="00427B8C" w:rsidP="006569BF">
      <w:pPr>
        <w:pStyle w:val="ListParagraph"/>
        <w:numPr>
          <w:ilvl w:val="0"/>
          <w:numId w:val="386"/>
        </w:numPr>
      </w:pPr>
      <w:r w:rsidRPr="00427B8C">
        <w:t xml:space="preserve">Shukla </w:t>
      </w:r>
      <w:proofErr w:type="spellStart"/>
      <w:r w:rsidRPr="00427B8C">
        <w:t>Urf</w:t>
      </w:r>
      <w:proofErr w:type="spellEnd"/>
      <w:r w:rsidRPr="00427B8C">
        <w:t xml:space="preserve"> </w:t>
      </w:r>
      <w:proofErr w:type="spellStart"/>
      <w:r w:rsidRPr="00427B8C">
        <w:t>Sumla</w:t>
      </w:r>
      <w:proofErr w:type="spellEnd"/>
      <w:r w:rsidRPr="00427B8C">
        <w:t xml:space="preserve"> (1038)</w:t>
      </w:r>
    </w:p>
    <w:p w14:paraId="1FFF9975" w14:textId="77777777" w:rsidR="00427B8C" w:rsidRPr="00427B8C" w:rsidRDefault="00427B8C" w:rsidP="006569BF">
      <w:pPr>
        <w:pStyle w:val="ListParagraph"/>
        <w:numPr>
          <w:ilvl w:val="0"/>
          <w:numId w:val="386"/>
        </w:numPr>
      </w:pPr>
      <w:proofErr w:type="spellStart"/>
      <w:r w:rsidRPr="00427B8C">
        <w:t>Khanpur</w:t>
      </w:r>
      <w:proofErr w:type="spellEnd"/>
      <w:r w:rsidRPr="00427B8C">
        <w:t xml:space="preserve"> </w:t>
      </w:r>
      <w:proofErr w:type="spellStart"/>
      <w:r w:rsidRPr="00427B8C">
        <w:t>Mujjaffarpur</w:t>
      </w:r>
      <w:proofErr w:type="spellEnd"/>
      <w:r w:rsidRPr="00427B8C">
        <w:t xml:space="preserve"> (1039)</w:t>
      </w:r>
    </w:p>
    <w:p w14:paraId="2BAEF3E6" w14:textId="77777777" w:rsidR="00427B8C" w:rsidRPr="00427B8C" w:rsidRDefault="00427B8C" w:rsidP="006569BF">
      <w:pPr>
        <w:pStyle w:val="ListParagraph"/>
        <w:numPr>
          <w:ilvl w:val="0"/>
          <w:numId w:val="386"/>
        </w:numPr>
      </w:pPr>
      <w:proofErr w:type="spellStart"/>
      <w:r w:rsidRPr="00427B8C">
        <w:t>Gopjan</w:t>
      </w:r>
      <w:proofErr w:type="spellEnd"/>
      <w:r w:rsidRPr="00427B8C">
        <w:t xml:space="preserve"> (CT) WARD NO.-0001 (1040)</w:t>
      </w:r>
    </w:p>
    <w:p w14:paraId="71CF8296" w14:textId="77777777" w:rsidR="00427B8C" w:rsidRPr="00427B8C" w:rsidRDefault="00427B8C" w:rsidP="006569BF">
      <w:pPr>
        <w:pStyle w:val="ListParagraph"/>
        <w:numPr>
          <w:ilvl w:val="0"/>
          <w:numId w:val="386"/>
        </w:numPr>
      </w:pPr>
      <w:proofErr w:type="spellStart"/>
      <w:r w:rsidRPr="00427B8C">
        <w:t>Berhampore</w:t>
      </w:r>
      <w:proofErr w:type="spellEnd"/>
      <w:r w:rsidRPr="00427B8C">
        <w:t xml:space="preserve"> (M) WARD NO.-0003 (1041)</w:t>
      </w:r>
    </w:p>
    <w:p w14:paraId="40D1B1FF" w14:textId="77777777" w:rsidR="00427B8C" w:rsidRPr="00427B8C" w:rsidRDefault="00427B8C" w:rsidP="006569BF">
      <w:pPr>
        <w:pStyle w:val="ListParagraph"/>
        <w:numPr>
          <w:ilvl w:val="0"/>
          <w:numId w:val="386"/>
        </w:numPr>
      </w:pPr>
      <w:proofErr w:type="spellStart"/>
      <w:r w:rsidRPr="00427B8C">
        <w:t>Khanpur</w:t>
      </w:r>
      <w:proofErr w:type="spellEnd"/>
      <w:r w:rsidRPr="00427B8C">
        <w:t xml:space="preserve"> (CT) WARD NO.-0001 (1042)</w:t>
      </w:r>
    </w:p>
    <w:p w14:paraId="47A66711" w14:textId="77777777" w:rsidR="00427B8C" w:rsidRPr="00427B8C" w:rsidRDefault="00427B8C" w:rsidP="006569BF">
      <w:pPr>
        <w:pStyle w:val="ListParagraph"/>
        <w:numPr>
          <w:ilvl w:val="0"/>
          <w:numId w:val="386"/>
        </w:numPr>
      </w:pPr>
      <w:proofErr w:type="spellStart"/>
      <w:r w:rsidRPr="00427B8C">
        <w:t>Dhulian</w:t>
      </w:r>
      <w:proofErr w:type="spellEnd"/>
      <w:r w:rsidRPr="00427B8C">
        <w:t xml:space="preserve"> (M) WARD NO.-0012 (1043)</w:t>
      </w:r>
    </w:p>
    <w:p w14:paraId="55CCD270" w14:textId="77777777" w:rsidR="00427B8C" w:rsidRPr="00427B8C" w:rsidRDefault="00427B8C" w:rsidP="006569BF">
      <w:pPr>
        <w:pStyle w:val="ListParagraph"/>
        <w:numPr>
          <w:ilvl w:val="0"/>
          <w:numId w:val="386"/>
        </w:numPr>
      </w:pPr>
      <w:proofErr w:type="spellStart"/>
      <w:r w:rsidRPr="00427B8C">
        <w:t>Kismat</w:t>
      </w:r>
      <w:proofErr w:type="spellEnd"/>
      <w:r w:rsidRPr="00427B8C">
        <w:t xml:space="preserve"> </w:t>
      </w:r>
      <w:proofErr w:type="spellStart"/>
      <w:r w:rsidRPr="00427B8C">
        <w:t>Imad</w:t>
      </w:r>
      <w:r w:rsidRPr="006569BF">
        <w:rPr>
          <w:sz w:val="18"/>
          <w:szCs w:val="18"/>
        </w:rPr>
        <w:t>pur</w:t>
      </w:r>
      <w:proofErr w:type="spellEnd"/>
      <w:r w:rsidRPr="006569BF">
        <w:rPr>
          <w:sz w:val="18"/>
          <w:szCs w:val="18"/>
        </w:rPr>
        <w:t xml:space="preserve"> </w:t>
      </w:r>
      <w:r w:rsidRPr="00427B8C">
        <w:t>(1044)</w:t>
      </w:r>
    </w:p>
    <w:p w14:paraId="2DB1F5AB" w14:textId="77777777" w:rsidR="00427B8C" w:rsidRPr="00427B8C" w:rsidRDefault="00427B8C" w:rsidP="006569BF">
      <w:pPr>
        <w:pStyle w:val="ListParagraph"/>
        <w:numPr>
          <w:ilvl w:val="0"/>
          <w:numId w:val="386"/>
        </w:numPr>
      </w:pPr>
      <w:proofErr w:type="spellStart"/>
      <w:r w:rsidRPr="00427B8C">
        <w:t>Paikpara</w:t>
      </w:r>
      <w:proofErr w:type="spellEnd"/>
      <w:r w:rsidRPr="00427B8C">
        <w:t xml:space="preserve"> (1045)</w:t>
      </w:r>
    </w:p>
    <w:p w14:paraId="1F2A78F0" w14:textId="77777777" w:rsidR="00427B8C" w:rsidRPr="00427B8C" w:rsidRDefault="00427B8C" w:rsidP="006569BF">
      <w:pPr>
        <w:pStyle w:val="ListParagraph"/>
        <w:numPr>
          <w:ilvl w:val="0"/>
          <w:numId w:val="386"/>
        </w:numPr>
      </w:pPr>
      <w:proofErr w:type="spellStart"/>
      <w:r w:rsidRPr="00427B8C">
        <w:t>Dasturhat</w:t>
      </w:r>
      <w:proofErr w:type="spellEnd"/>
      <w:r w:rsidRPr="00427B8C">
        <w:t xml:space="preserve"> (1046)</w:t>
      </w:r>
    </w:p>
    <w:p w14:paraId="3B6E6488" w14:textId="77777777" w:rsidR="00427B8C" w:rsidRPr="00427B8C" w:rsidRDefault="00427B8C" w:rsidP="006569BF">
      <w:pPr>
        <w:pStyle w:val="ListParagraph"/>
        <w:numPr>
          <w:ilvl w:val="0"/>
          <w:numId w:val="386"/>
        </w:numPr>
      </w:pPr>
      <w:proofErr w:type="spellStart"/>
      <w:r w:rsidRPr="00427B8C">
        <w:t>Jhikarhati</w:t>
      </w:r>
      <w:proofErr w:type="spellEnd"/>
      <w:r w:rsidRPr="00427B8C">
        <w:t xml:space="preserve"> (1047)</w:t>
      </w:r>
    </w:p>
    <w:p w14:paraId="15138AFA" w14:textId="77777777" w:rsidR="00427B8C" w:rsidRPr="00427B8C" w:rsidRDefault="00427B8C" w:rsidP="006569BF">
      <w:pPr>
        <w:pStyle w:val="ListParagraph"/>
        <w:numPr>
          <w:ilvl w:val="0"/>
          <w:numId w:val="386"/>
        </w:numPr>
      </w:pPr>
      <w:proofErr w:type="spellStart"/>
      <w:r w:rsidRPr="00427B8C">
        <w:t>Khanpur</w:t>
      </w:r>
      <w:proofErr w:type="spellEnd"/>
      <w:r w:rsidRPr="00427B8C">
        <w:t xml:space="preserve"> (1048)</w:t>
      </w:r>
    </w:p>
    <w:p w14:paraId="29C75CEF" w14:textId="77777777" w:rsidR="00427B8C" w:rsidRPr="00427B8C" w:rsidRDefault="00427B8C" w:rsidP="006569BF">
      <w:pPr>
        <w:pStyle w:val="ListParagraph"/>
        <w:numPr>
          <w:ilvl w:val="0"/>
          <w:numId w:val="386"/>
        </w:numPr>
      </w:pPr>
      <w:r w:rsidRPr="00427B8C">
        <w:t xml:space="preserve">Nidhi Nagar </w:t>
      </w:r>
      <w:proofErr w:type="spellStart"/>
      <w:r w:rsidRPr="00427B8C">
        <w:t>Sarsabad</w:t>
      </w:r>
      <w:proofErr w:type="spellEnd"/>
      <w:r w:rsidRPr="00427B8C">
        <w:t xml:space="preserve"> (1049)</w:t>
      </w:r>
    </w:p>
    <w:p w14:paraId="6044F492" w14:textId="77777777" w:rsidR="00427B8C" w:rsidRPr="00427B8C" w:rsidRDefault="00427B8C" w:rsidP="006569BF">
      <w:pPr>
        <w:pStyle w:val="ListParagraph"/>
        <w:numPr>
          <w:ilvl w:val="0"/>
          <w:numId w:val="386"/>
        </w:numPr>
      </w:pPr>
      <w:proofErr w:type="spellStart"/>
      <w:r w:rsidRPr="00427B8C">
        <w:t>Nischintapur</w:t>
      </w:r>
      <w:proofErr w:type="spellEnd"/>
      <w:r w:rsidRPr="00427B8C">
        <w:t xml:space="preserve"> </w:t>
      </w:r>
      <w:r w:rsidRPr="00427B8C">
        <w:t>(1050)</w:t>
      </w:r>
    </w:p>
    <w:p w14:paraId="50676446" w14:textId="77777777" w:rsidR="00427B8C" w:rsidRPr="00427B8C" w:rsidRDefault="00427B8C" w:rsidP="006569BF">
      <w:pPr>
        <w:pStyle w:val="ListParagraph"/>
        <w:numPr>
          <w:ilvl w:val="0"/>
          <w:numId w:val="386"/>
        </w:numPr>
      </w:pPr>
      <w:proofErr w:type="spellStart"/>
      <w:r w:rsidRPr="00427B8C">
        <w:t>Kismatgadi</w:t>
      </w:r>
      <w:proofErr w:type="spellEnd"/>
      <w:r w:rsidRPr="00427B8C">
        <w:t xml:space="preserve"> (1051)</w:t>
      </w:r>
    </w:p>
    <w:p w14:paraId="297EA61A" w14:textId="77777777" w:rsidR="00427B8C" w:rsidRPr="006569BF" w:rsidRDefault="00427B8C" w:rsidP="006569BF">
      <w:pPr>
        <w:pStyle w:val="ListParagraph"/>
        <w:numPr>
          <w:ilvl w:val="0"/>
          <w:numId w:val="386"/>
        </w:numPr>
        <w:rPr>
          <w:lang w:val="fr-FR"/>
        </w:rPr>
      </w:pPr>
      <w:proofErr w:type="spellStart"/>
      <w:r w:rsidRPr="006569BF">
        <w:rPr>
          <w:lang w:val="fr-FR"/>
        </w:rPr>
        <w:t>Bharadanga</w:t>
      </w:r>
      <w:proofErr w:type="spellEnd"/>
      <w:r w:rsidRPr="006569BF">
        <w:rPr>
          <w:lang w:val="fr-FR"/>
        </w:rPr>
        <w:t xml:space="preserve"> </w:t>
      </w:r>
      <w:proofErr w:type="spellStart"/>
      <w:r w:rsidRPr="006569BF">
        <w:rPr>
          <w:lang w:val="fr-FR"/>
        </w:rPr>
        <w:t>Serpur</w:t>
      </w:r>
      <w:proofErr w:type="spellEnd"/>
      <w:r w:rsidRPr="006569BF">
        <w:rPr>
          <w:lang w:val="fr-FR"/>
        </w:rPr>
        <w:t xml:space="preserve"> (1052)</w:t>
      </w:r>
    </w:p>
    <w:p w14:paraId="7AB6F0A9" w14:textId="77777777" w:rsidR="00427B8C" w:rsidRPr="006569BF" w:rsidRDefault="00427B8C" w:rsidP="006569BF">
      <w:pPr>
        <w:pStyle w:val="ListParagraph"/>
        <w:numPr>
          <w:ilvl w:val="0"/>
          <w:numId w:val="386"/>
        </w:numPr>
        <w:rPr>
          <w:lang w:val="fr-FR"/>
        </w:rPr>
      </w:pPr>
      <w:proofErr w:type="spellStart"/>
      <w:r w:rsidRPr="006569BF">
        <w:rPr>
          <w:lang w:val="fr-FR"/>
        </w:rPr>
        <w:t>Janardanpur</w:t>
      </w:r>
      <w:proofErr w:type="spellEnd"/>
      <w:r w:rsidRPr="006569BF">
        <w:rPr>
          <w:lang w:val="fr-FR"/>
        </w:rPr>
        <w:t xml:space="preserve"> (1053)</w:t>
      </w:r>
    </w:p>
    <w:p w14:paraId="573B6C98" w14:textId="77777777" w:rsidR="00427B8C" w:rsidRPr="006569BF" w:rsidRDefault="00427B8C" w:rsidP="006569BF">
      <w:pPr>
        <w:pStyle w:val="ListParagraph"/>
        <w:numPr>
          <w:ilvl w:val="0"/>
          <w:numId w:val="386"/>
        </w:numPr>
        <w:rPr>
          <w:lang w:val="fr-FR"/>
        </w:rPr>
      </w:pPr>
      <w:proofErr w:type="spellStart"/>
      <w:r w:rsidRPr="006569BF">
        <w:rPr>
          <w:lang w:val="fr-FR"/>
        </w:rPr>
        <w:t>Dahina</w:t>
      </w:r>
      <w:proofErr w:type="spellEnd"/>
      <w:r w:rsidRPr="006569BF">
        <w:rPr>
          <w:lang w:val="fr-FR"/>
        </w:rPr>
        <w:t xml:space="preserve"> (1054)</w:t>
      </w:r>
    </w:p>
    <w:p w14:paraId="1DC1DDF6" w14:textId="77777777" w:rsidR="00427B8C" w:rsidRPr="006569BF" w:rsidRDefault="00427B8C" w:rsidP="006569BF">
      <w:pPr>
        <w:pStyle w:val="ListParagraph"/>
        <w:numPr>
          <w:ilvl w:val="0"/>
          <w:numId w:val="386"/>
        </w:numPr>
        <w:rPr>
          <w:lang w:val="fr-FR"/>
        </w:rPr>
      </w:pPr>
      <w:proofErr w:type="spellStart"/>
      <w:r w:rsidRPr="006569BF">
        <w:rPr>
          <w:lang w:val="fr-FR"/>
        </w:rPr>
        <w:t>Kanakpara</w:t>
      </w:r>
      <w:proofErr w:type="spellEnd"/>
      <w:r w:rsidRPr="006569BF">
        <w:rPr>
          <w:lang w:val="fr-FR"/>
        </w:rPr>
        <w:t xml:space="preserve"> (1055)</w:t>
      </w:r>
    </w:p>
    <w:p w14:paraId="316CD892" w14:textId="77777777" w:rsidR="00427B8C" w:rsidRPr="00427B8C" w:rsidRDefault="00427B8C" w:rsidP="006569BF">
      <w:pPr>
        <w:pStyle w:val="ListParagraph"/>
        <w:numPr>
          <w:ilvl w:val="0"/>
          <w:numId w:val="386"/>
        </w:numPr>
      </w:pPr>
      <w:r w:rsidRPr="00427B8C">
        <w:t xml:space="preserve">Math </w:t>
      </w:r>
      <w:proofErr w:type="spellStart"/>
      <w:r w:rsidRPr="00427B8C">
        <w:t>Kharga</w:t>
      </w:r>
      <w:proofErr w:type="spellEnd"/>
      <w:r w:rsidRPr="00427B8C">
        <w:t xml:space="preserve"> (1056)</w:t>
      </w:r>
    </w:p>
    <w:p w14:paraId="37BD2757" w14:textId="77777777" w:rsidR="00427B8C" w:rsidRPr="00427B8C" w:rsidRDefault="00427B8C" w:rsidP="006569BF">
      <w:pPr>
        <w:pStyle w:val="ListParagraph"/>
        <w:numPr>
          <w:ilvl w:val="0"/>
          <w:numId w:val="386"/>
        </w:numPr>
      </w:pPr>
      <w:proofErr w:type="spellStart"/>
      <w:r w:rsidRPr="00427B8C">
        <w:t>Giridharipur</w:t>
      </w:r>
      <w:proofErr w:type="spellEnd"/>
      <w:r w:rsidRPr="00427B8C">
        <w:t xml:space="preserve"> (1057)</w:t>
      </w:r>
    </w:p>
    <w:p w14:paraId="6E9B0753" w14:textId="77777777" w:rsidR="00427B8C" w:rsidRPr="00427B8C" w:rsidRDefault="00427B8C" w:rsidP="006569BF">
      <w:pPr>
        <w:pStyle w:val="ListParagraph"/>
        <w:numPr>
          <w:ilvl w:val="0"/>
          <w:numId w:val="386"/>
        </w:numPr>
      </w:pPr>
      <w:proofErr w:type="spellStart"/>
      <w:r w:rsidRPr="00427B8C">
        <w:t>Mugroldanga</w:t>
      </w:r>
      <w:proofErr w:type="spellEnd"/>
      <w:r w:rsidRPr="00427B8C">
        <w:t xml:space="preserve"> (1058)</w:t>
      </w:r>
    </w:p>
    <w:p w14:paraId="4C74E95F" w14:textId="77777777" w:rsidR="00427B8C" w:rsidRPr="00427B8C" w:rsidRDefault="00427B8C" w:rsidP="006569BF">
      <w:pPr>
        <w:pStyle w:val="ListParagraph"/>
        <w:numPr>
          <w:ilvl w:val="0"/>
          <w:numId w:val="386"/>
        </w:numPr>
      </w:pPr>
      <w:proofErr w:type="spellStart"/>
      <w:r w:rsidRPr="00427B8C">
        <w:t>Lumding</w:t>
      </w:r>
      <w:proofErr w:type="spellEnd"/>
      <w:r w:rsidRPr="00427B8C">
        <w:t xml:space="preserve"> Rly. Col. (CT) WARD NO.-0001 (1059)</w:t>
      </w:r>
    </w:p>
    <w:p w14:paraId="3C29C2D8" w14:textId="77777777" w:rsidR="00427B8C" w:rsidRPr="00427B8C" w:rsidRDefault="00427B8C" w:rsidP="006569BF">
      <w:pPr>
        <w:pStyle w:val="ListParagraph"/>
        <w:numPr>
          <w:ilvl w:val="0"/>
          <w:numId w:val="386"/>
        </w:numPr>
      </w:pPr>
      <w:proofErr w:type="spellStart"/>
      <w:r w:rsidRPr="00427B8C">
        <w:t>Morongial</w:t>
      </w:r>
      <w:proofErr w:type="spellEnd"/>
      <w:r w:rsidRPr="00427B8C">
        <w:t xml:space="preserve"> (CT) WARD NO.-0001 (1060)</w:t>
      </w:r>
    </w:p>
    <w:p w14:paraId="2924B070" w14:textId="77777777" w:rsidR="00427B8C" w:rsidRPr="00427B8C" w:rsidRDefault="00427B8C" w:rsidP="006569BF">
      <w:pPr>
        <w:pStyle w:val="ListParagraph"/>
        <w:numPr>
          <w:ilvl w:val="0"/>
          <w:numId w:val="386"/>
        </w:numPr>
      </w:pPr>
      <w:proofErr w:type="spellStart"/>
      <w:r w:rsidRPr="00427B8C">
        <w:t>Raha</w:t>
      </w:r>
      <w:proofErr w:type="spellEnd"/>
      <w:r w:rsidRPr="00427B8C">
        <w:t xml:space="preserve"> (TC) WARD NO.-0002 (1061)</w:t>
      </w:r>
    </w:p>
    <w:p w14:paraId="7F91759A" w14:textId="77777777" w:rsidR="00427B8C" w:rsidRPr="00427B8C" w:rsidRDefault="00427B8C" w:rsidP="006569BF">
      <w:pPr>
        <w:pStyle w:val="ListParagraph"/>
        <w:numPr>
          <w:ilvl w:val="0"/>
          <w:numId w:val="386"/>
        </w:numPr>
      </w:pPr>
      <w:proofErr w:type="spellStart"/>
      <w:r w:rsidRPr="00427B8C">
        <w:t>Bagariguri</w:t>
      </w:r>
      <w:proofErr w:type="spellEnd"/>
      <w:r w:rsidRPr="00427B8C">
        <w:t xml:space="preserve"> Gaon (1062)</w:t>
      </w:r>
    </w:p>
    <w:p w14:paraId="0A5988A3" w14:textId="77777777" w:rsidR="00427B8C" w:rsidRPr="006569BF" w:rsidRDefault="00427B8C" w:rsidP="006569BF">
      <w:pPr>
        <w:pStyle w:val="ListParagraph"/>
        <w:numPr>
          <w:ilvl w:val="0"/>
          <w:numId w:val="386"/>
        </w:numPr>
        <w:rPr>
          <w:lang w:val="fr-FR"/>
        </w:rPr>
      </w:pPr>
      <w:proofErr w:type="spellStart"/>
      <w:r w:rsidRPr="006569BF">
        <w:rPr>
          <w:lang w:val="fr-FR"/>
        </w:rPr>
        <w:t>Bher</w:t>
      </w:r>
      <w:proofErr w:type="spellEnd"/>
      <w:r w:rsidRPr="006569BF">
        <w:rPr>
          <w:lang w:val="fr-FR"/>
        </w:rPr>
        <w:t xml:space="preserve"> </w:t>
      </w:r>
      <w:proofErr w:type="spellStart"/>
      <w:proofErr w:type="gramStart"/>
      <w:r w:rsidRPr="006569BF">
        <w:rPr>
          <w:lang w:val="fr-FR"/>
        </w:rPr>
        <w:t>Bheri</w:t>
      </w:r>
      <w:proofErr w:type="spellEnd"/>
      <w:r w:rsidRPr="006569BF">
        <w:rPr>
          <w:lang w:val="fr-FR"/>
        </w:rPr>
        <w:t xml:space="preserve">  (</w:t>
      </w:r>
      <w:proofErr w:type="gramEnd"/>
      <w:r w:rsidRPr="006569BF">
        <w:rPr>
          <w:lang w:val="fr-FR"/>
        </w:rPr>
        <w:t>1063)</w:t>
      </w:r>
    </w:p>
    <w:p w14:paraId="27DB9A13" w14:textId="77777777" w:rsidR="00427B8C" w:rsidRPr="006569BF" w:rsidRDefault="00427B8C" w:rsidP="006569BF">
      <w:pPr>
        <w:pStyle w:val="ListParagraph"/>
        <w:numPr>
          <w:ilvl w:val="0"/>
          <w:numId w:val="386"/>
        </w:numPr>
        <w:rPr>
          <w:lang w:val="fr-FR"/>
        </w:rPr>
      </w:pPr>
      <w:proofErr w:type="spellStart"/>
      <w:r w:rsidRPr="006569BF">
        <w:rPr>
          <w:lang w:val="fr-FR"/>
        </w:rPr>
        <w:t>Fakali</w:t>
      </w:r>
      <w:proofErr w:type="spellEnd"/>
      <w:r w:rsidRPr="006569BF">
        <w:rPr>
          <w:lang w:val="fr-FR"/>
        </w:rPr>
        <w:t xml:space="preserve"> </w:t>
      </w:r>
      <w:proofErr w:type="spellStart"/>
      <w:r w:rsidRPr="006569BF">
        <w:rPr>
          <w:lang w:val="fr-FR"/>
        </w:rPr>
        <w:t>Pathar</w:t>
      </w:r>
      <w:proofErr w:type="spellEnd"/>
      <w:r w:rsidRPr="006569BF">
        <w:rPr>
          <w:lang w:val="fr-FR"/>
        </w:rPr>
        <w:t xml:space="preserve"> </w:t>
      </w:r>
      <w:r w:rsidRPr="006569BF">
        <w:rPr>
          <w:lang w:val="fr-FR"/>
        </w:rPr>
        <w:t>(1064)</w:t>
      </w:r>
    </w:p>
    <w:p w14:paraId="2EB2A1F8" w14:textId="77777777" w:rsidR="00427B8C" w:rsidRPr="006569BF" w:rsidRDefault="00427B8C" w:rsidP="006569BF">
      <w:pPr>
        <w:pStyle w:val="ListParagraph"/>
        <w:numPr>
          <w:ilvl w:val="0"/>
          <w:numId w:val="386"/>
        </w:numPr>
        <w:rPr>
          <w:lang w:val="fr-FR"/>
        </w:rPr>
      </w:pPr>
      <w:proofErr w:type="spellStart"/>
      <w:r w:rsidRPr="006569BF">
        <w:rPr>
          <w:lang w:val="fr-FR"/>
        </w:rPr>
        <w:t>Pachim</w:t>
      </w:r>
      <w:proofErr w:type="spellEnd"/>
      <w:r w:rsidRPr="006569BF">
        <w:rPr>
          <w:lang w:val="fr-FR"/>
        </w:rPr>
        <w:t xml:space="preserve"> </w:t>
      </w:r>
      <w:proofErr w:type="spellStart"/>
      <w:r w:rsidRPr="006569BF">
        <w:rPr>
          <w:lang w:val="fr-FR"/>
        </w:rPr>
        <w:t>Samarali</w:t>
      </w:r>
      <w:proofErr w:type="spellEnd"/>
      <w:r w:rsidRPr="006569BF">
        <w:rPr>
          <w:lang w:val="fr-FR"/>
        </w:rPr>
        <w:t xml:space="preserve"> (1065)</w:t>
      </w:r>
    </w:p>
    <w:p w14:paraId="15FC837C" w14:textId="77777777" w:rsidR="00427B8C" w:rsidRPr="006569BF" w:rsidRDefault="00427B8C" w:rsidP="006569BF">
      <w:pPr>
        <w:pStyle w:val="ListParagraph"/>
        <w:numPr>
          <w:ilvl w:val="0"/>
          <w:numId w:val="386"/>
        </w:numPr>
        <w:rPr>
          <w:lang w:val="fr-FR"/>
        </w:rPr>
      </w:pPr>
      <w:r w:rsidRPr="006569BF">
        <w:rPr>
          <w:lang w:val="fr-FR"/>
        </w:rPr>
        <w:t>Forma Par (</w:t>
      </w:r>
      <w:proofErr w:type="spellStart"/>
      <w:r w:rsidRPr="006569BF">
        <w:rPr>
          <w:lang w:val="fr-FR"/>
        </w:rPr>
        <w:t>Formapur</w:t>
      </w:r>
      <w:proofErr w:type="spellEnd"/>
      <w:r w:rsidRPr="006569BF">
        <w:rPr>
          <w:lang w:val="fr-FR"/>
        </w:rPr>
        <w:t>) (1066)</w:t>
      </w:r>
    </w:p>
    <w:p w14:paraId="134CDE1A" w14:textId="77777777" w:rsidR="00427B8C" w:rsidRPr="00427B8C" w:rsidRDefault="00427B8C" w:rsidP="006569BF">
      <w:pPr>
        <w:pStyle w:val="ListParagraph"/>
        <w:numPr>
          <w:ilvl w:val="0"/>
          <w:numId w:val="386"/>
        </w:numPr>
      </w:pPr>
      <w:proofErr w:type="spellStart"/>
      <w:r w:rsidRPr="00427B8C">
        <w:t>Chitalmari</w:t>
      </w:r>
      <w:proofErr w:type="spellEnd"/>
      <w:r w:rsidRPr="00427B8C">
        <w:t xml:space="preserve"> Bill (1067)</w:t>
      </w:r>
    </w:p>
    <w:p w14:paraId="06F14BD0" w14:textId="77777777" w:rsidR="00427B8C" w:rsidRPr="00427B8C" w:rsidRDefault="00427B8C" w:rsidP="006569BF">
      <w:pPr>
        <w:pStyle w:val="ListParagraph"/>
        <w:numPr>
          <w:ilvl w:val="0"/>
          <w:numId w:val="386"/>
        </w:numPr>
      </w:pPr>
      <w:r w:rsidRPr="00427B8C">
        <w:t xml:space="preserve">Pub </w:t>
      </w:r>
      <w:proofErr w:type="spellStart"/>
      <w:r w:rsidRPr="00427B8C">
        <w:t>Jugijan</w:t>
      </w:r>
      <w:proofErr w:type="spellEnd"/>
      <w:r w:rsidRPr="00427B8C">
        <w:t xml:space="preserve"> (1068)</w:t>
      </w:r>
    </w:p>
    <w:p w14:paraId="71F61F29" w14:textId="77777777" w:rsidR="00427B8C" w:rsidRPr="00427B8C" w:rsidRDefault="00427B8C" w:rsidP="006569BF">
      <w:pPr>
        <w:pStyle w:val="ListParagraph"/>
        <w:numPr>
          <w:ilvl w:val="0"/>
          <w:numId w:val="386"/>
        </w:numPr>
      </w:pPr>
      <w:proofErr w:type="spellStart"/>
      <w:r w:rsidRPr="00427B8C">
        <w:t>Burigaon</w:t>
      </w:r>
      <w:proofErr w:type="spellEnd"/>
      <w:r w:rsidRPr="00427B8C">
        <w:t xml:space="preserve"> (</w:t>
      </w:r>
      <w:proofErr w:type="spellStart"/>
      <w:r w:rsidRPr="00427B8C">
        <w:t>Budigaon</w:t>
      </w:r>
      <w:proofErr w:type="spellEnd"/>
      <w:r w:rsidRPr="00427B8C">
        <w:t>) (1069)</w:t>
      </w:r>
    </w:p>
    <w:p w14:paraId="0A16555E" w14:textId="77777777" w:rsidR="00427B8C" w:rsidRPr="00427B8C" w:rsidRDefault="00427B8C" w:rsidP="006569BF">
      <w:pPr>
        <w:pStyle w:val="ListParagraph"/>
        <w:numPr>
          <w:ilvl w:val="0"/>
          <w:numId w:val="386"/>
        </w:numPr>
      </w:pPr>
      <w:proofErr w:type="spellStart"/>
      <w:r w:rsidRPr="00427B8C">
        <w:t>Kujarbori</w:t>
      </w:r>
      <w:proofErr w:type="spellEnd"/>
      <w:r w:rsidRPr="00427B8C">
        <w:t xml:space="preserve"> (1070)</w:t>
      </w:r>
    </w:p>
    <w:p w14:paraId="15D5B92A" w14:textId="77777777" w:rsidR="00427B8C" w:rsidRPr="00427B8C" w:rsidRDefault="00427B8C" w:rsidP="006569BF">
      <w:pPr>
        <w:pStyle w:val="ListParagraph"/>
        <w:numPr>
          <w:ilvl w:val="0"/>
          <w:numId w:val="386"/>
        </w:numPr>
      </w:pPr>
      <w:proofErr w:type="spellStart"/>
      <w:r w:rsidRPr="00427B8C">
        <w:t>Khong</w:t>
      </w:r>
      <w:proofErr w:type="spellEnd"/>
      <w:r w:rsidRPr="00427B8C">
        <w:t xml:space="preserve"> </w:t>
      </w:r>
      <w:proofErr w:type="spellStart"/>
      <w:r w:rsidRPr="00427B8C">
        <w:t>Khong</w:t>
      </w:r>
      <w:proofErr w:type="spellEnd"/>
      <w:r w:rsidRPr="00427B8C">
        <w:t xml:space="preserve"> </w:t>
      </w:r>
      <w:r w:rsidRPr="00427B8C">
        <w:t>Basti (</w:t>
      </w:r>
      <w:proofErr w:type="spellStart"/>
      <w:r w:rsidRPr="00427B8C">
        <w:t>Khang</w:t>
      </w:r>
      <w:proofErr w:type="spellEnd"/>
      <w:r w:rsidRPr="00427B8C">
        <w:t xml:space="preserve"> </w:t>
      </w:r>
      <w:proofErr w:type="spellStart"/>
      <w:r w:rsidRPr="00427B8C">
        <w:t>Khang</w:t>
      </w:r>
      <w:proofErr w:type="spellEnd"/>
      <w:r w:rsidRPr="00427B8C">
        <w:t xml:space="preserve"> Basti) (1071)</w:t>
      </w:r>
    </w:p>
    <w:p w14:paraId="432D34B5" w14:textId="77777777" w:rsidR="00427B8C" w:rsidRPr="00427B8C" w:rsidRDefault="00427B8C" w:rsidP="006569BF">
      <w:pPr>
        <w:pStyle w:val="ListParagraph"/>
        <w:numPr>
          <w:ilvl w:val="0"/>
          <w:numId w:val="386"/>
        </w:numPr>
      </w:pPr>
      <w:proofErr w:type="spellStart"/>
      <w:r w:rsidRPr="00427B8C">
        <w:t>Guimari</w:t>
      </w:r>
      <w:proofErr w:type="spellEnd"/>
      <w:r w:rsidRPr="00427B8C">
        <w:t xml:space="preserve"> (1072)</w:t>
      </w:r>
    </w:p>
    <w:p w14:paraId="384BE34A" w14:textId="77777777" w:rsidR="00427B8C" w:rsidRPr="00427B8C" w:rsidRDefault="00427B8C" w:rsidP="006569BF">
      <w:pPr>
        <w:pStyle w:val="ListParagraph"/>
        <w:numPr>
          <w:ilvl w:val="0"/>
          <w:numId w:val="386"/>
        </w:numPr>
      </w:pPr>
      <w:proofErr w:type="spellStart"/>
      <w:r w:rsidRPr="00427B8C">
        <w:t>Jungthung</w:t>
      </w:r>
      <w:proofErr w:type="spellEnd"/>
      <w:r w:rsidRPr="00427B8C">
        <w:t xml:space="preserve"> No.2 (</w:t>
      </w:r>
      <w:proofErr w:type="spellStart"/>
      <w:r w:rsidRPr="00427B8C">
        <w:t>Jungthung</w:t>
      </w:r>
      <w:proofErr w:type="spellEnd"/>
      <w:r w:rsidRPr="00427B8C">
        <w:t>) (1073)</w:t>
      </w:r>
    </w:p>
    <w:p w14:paraId="525B5810" w14:textId="77777777" w:rsidR="00427B8C" w:rsidRPr="006569BF" w:rsidRDefault="00427B8C" w:rsidP="006569BF">
      <w:pPr>
        <w:pStyle w:val="ListParagraph"/>
        <w:numPr>
          <w:ilvl w:val="0"/>
          <w:numId w:val="386"/>
        </w:numPr>
        <w:rPr>
          <w:lang w:val="fr-FR"/>
        </w:rPr>
      </w:pPr>
      <w:proofErr w:type="spellStart"/>
      <w:r w:rsidRPr="006569BF">
        <w:rPr>
          <w:lang w:val="fr-FR"/>
        </w:rPr>
        <w:t>Chota</w:t>
      </w:r>
      <w:proofErr w:type="spellEnd"/>
      <w:r w:rsidRPr="006569BF">
        <w:rPr>
          <w:lang w:val="fr-FR"/>
        </w:rPr>
        <w:t xml:space="preserve"> </w:t>
      </w:r>
      <w:proofErr w:type="spellStart"/>
      <w:r w:rsidRPr="006569BF">
        <w:rPr>
          <w:lang w:val="fr-FR"/>
        </w:rPr>
        <w:t>Kandoli</w:t>
      </w:r>
      <w:proofErr w:type="spellEnd"/>
      <w:r w:rsidRPr="006569BF">
        <w:rPr>
          <w:lang w:val="fr-FR"/>
        </w:rPr>
        <w:t xml:space="preserve"> Grant No1(</w:t>
      </w:r>
      <w:proofErr w:type="spellStart"/>
      <w:r w:rsidRPr="006569BF">
        <w:rPr>
          <w:lang w:val="fr-FR"/>
        </w:rPr>
        <w:t>Kadoli</w:t>
      </w:r>
      <w:proofErr w:type="spellEnd"/>
      <w:r w:rsidRPr="006569BF">
        <w:rPr>
          <w:lang w:val="fr-FR"/>
        </w:rPr>
        <w:t xml:space="preserve"> (1074)</w:t>
      </w:r>
    </w:p>
    <w:p w14:paraId="154E30E9" w14:textId="77777777" w:rsidR="00427B8C" w:rsidRPr="00427B8C" w:rsidRDefault="00427B8C" w:rsidP="006569BF">
      <w:pPr>
        <w:pStyle w:val="ListParagraph"/>
        <w:numPr>
          <w:ilvl w:val="0"/>
          <w:numId w:val="386"/>
        </w:numPr>
      </w:pPr>
      <w:r w:rsidRPr="00427B8C">
        <w:t>Pub-</w:t>
      </w:r>
      <w:proofErr w:type="spellStart"/>
      <w:proofErr w:type="gramStart"/>
      <w:r w:rsidRPr="00427B8C">
        <w:t>Nabhanga</w:t>
      </w:r>
      <w:proofErr w:type="spellEnd"/>
      <w:r w:rsidRPr="00427B8C">
        <w:t>(</w:t>
      </w:r>
      <w:proofErr w:type="gramEnd"/>
      <w:r w:rsidRPr="00427B8C">
        <w:t>Pub-</w:t>
      </w:r>
      <w:proofErr w:type="spellStart"/>
      <w:r w:rsidRPr="00427B8C">
        <w:t>Nathanga</w:t>
      </w:r>
      <w:proofErr w:type="spellEnd"/>
      <w:r w:rsidRPr="00427B8C">
        <w:t>) (1075)</w:t>
      </w:r>
    </w:p>
    <w:p w14:paraId="73B71EFA" w14:textId="77777777" w:rsidR="00427B8C" w:rsidRPr="00427B8C" w:rsidRDefault="00427B8C" w:rsidP="006569BF">
      <w:pPr>
        <w:pStyle w:val="ListParagraph"/>
        <w:numPr>
          <w:ilvl w:val="0"/>
          <w:numId w:val="386"/>
        </w:numPr>
      </w:pPr>
      <w:proofErr w:type="spellStart"/>
      <w:r w:rsidRPr="00427B8C">
        <w:t>Khanajan</w:t>
      </w:r>
      <w:proofErr w:type="spellEnd"/>
      <w:r w:rsidRPr="00427B8C">
        <w:t xml:space="preserve"> (1076)</w:t>
      </w:r>
    </w:p>
    <w:p w14:paraId="532C4FD6" w14:textId="77777777" w:rsidR="00427B8C" w:rsidRPr="00427B8C" w:rsidRDefault="00427B8C" w:rsidP="006569BF">
      <w:pPr>
        <w:pStyle w:val="ListParagraph"/>
        <w:numPr>
          <w:ilvl w:val="0"/>
          <w:numId w:val="386"/>
        </w:numPr>
      </w:pPr>
      <w:proofErr w:type="spellStart"/>
      <w:r w:rsidRPr="00427B8C">
        <w:t>Deuri</w:t>
      </w:r>
      <w:proofErr w:type="spellEnd"/>
      <w:r w:rsidRPr="00427B8C">
        <w:t xml:space="preserve"> </w:t>
      </w:r>
      <w:proofErr w:type="spellStart"/>
      <w:r w:rsidRPr="00427B8C">
        <w:t>Ati</w:t>
      </w:r>
      <w:proofErr w:type="spellEnd"/>
      <w:r w:rsidRPr="00427B8C">
        <w:t xml:space="preserve"> (1077)</w:t>
      </w:r>
    </w:p>
    <w:p w14:paraId="65FF97B0" w14:textId="77777777" w:rsidR="00427B8C" w:rsidRPr="00427B8C" w:rsidRDefault="00427B8C" w:rsidP="006569BF">
      <w:pPr>
        <w:pStyle w:val="ListParagraph"/>
        <w:numPr>
          <w:ilvl w:val="0"/>
          <w:numId w:val="386"/>
        </w:numPr>
      </w:pPr>
      <w:proofErr w:type="spellStart"/>
      <w:r w:rsidRPr="00427B8C">
        <w:t>Borpeta</w:t>
      </w:r>
      <w:proofErr w:type="spellEnd"/>
      <w:r w:rsidRPr="00427B8C">
        <w:t xml:space="preserve"> </w:t>
      </w:r>
      <w:proofErr w:type="spellStart"/>
      <w:r w:rsidRPr="00427B8C">
        <w:t>Habi</w:t>
      </w:r>
      <w:proofErr w:type="spellEnd"/>
      <w:r w:rsidRPr="00427B8C">
        <w:t xml:space="preserve"> (1078)</w:t>
      </w:r>
    </w:p>
    <w:p w14:paraId="196B17B4" w14:textId="77777777" w:rsidR="00427B8C" w:rsidRPr="00427B8C" w:rsidRDefault="00427B8C" w:rsidP="006569BF">
      <w:pPr>
        <w:pStyle w:val="ListParagraph"/>
        <w:numPr>
          <w:ilvl w:val="0"/>
          <w:numId w:val="386"/>
        </w:numPr>
      </w:pPr>
      <w:proofErr w:type="spellStart"/>
      <w:r w:rsidRPr="00427B8C">
        <w:t>Makrana</w:t>
      </w:r>
      <w:proofErr w:type="spellEnd"/>
      <w:r w:rsidRPr="00427B8C">
        <w:t xml:space="preserve"> Village (CT) WARD NO.-0001 (1079)</w:t>
      </w:r>
    </w:p>
    <w:p w14:paraId="3C7902EC" w14:textId="77777777" w:rsidR="00427B8C" w:rsidRPr="00427B8C" w:rsidRDefault="00427B8C" w:rsidP="006569BF">
      <w:pPr>
        <w:pStyle w:val="ListParagraph"/>
        <w:numPr>
          <w:ilvl w:val="0"/>
          <w:numId w:val="386"/>
        </w:numPr>
      </w:pPr>
      <w:proofErr w:type="spellStart"/>
      <w:r w:rsidRPr="00427B8C">
        <w:t>Makrana</w:t>
      </w:r>
      <w:proofErr w:type="spellEnd"/>
      <w:r w:rsidRPr="00427B8C">
        <w:t xml:space="preserve"> (M) WARD NO.-0014 (1080)</w:t>
      </w:r>
    </w:p>
    <w:p w14:paraId="0971E9DC" w14:textId="77777777" w:rsidR="00427B8C" w:rsidRPr="00427B8C" w:rsidRDefault="00427B8C" w:rsidP="006569BF">
      <w:pPr>
        <w:pStyle w:val="ListParagraph"/>
        <w:numPr>
          <w:ilvl w:val="0"/>
          <w:numId w:val="386"/>
        </w:numPr>
      </w:pPr>
      <w:proofErr w:type="spellStart"/>
      <w:r w:rsidRPr="00427B8C">
        <w:t>Merta</w:t>
      </w:r>
      <w:proofErr w:type="spellEnd"/>
      <w:r w:rsidRPr="00427B8C">
        <w:t xml:space="preserve"> City (M) WARD NO.-0009 (1081)</w:t>
      </w:r>
    </w:p>
    <w:p w14:paraId="72255364" w14:textId="77777777" w:rsidR="00427B8C" w:rsidRPr="00427B8C" w:rsidRDefault="00427B8C" w:rsidP="006569BF">
      <w:pPr>
        <w:pStyle w:val="ListParagraph"/>
        <w:numPr>
          <w:ilvl w:val="0"/>
          <w:numId w:val="386"/>
        </w:numPr>
      </w:pPr>
      <w:proofErr w:type="spellStart"/>
      <w:r w:rsidRPr="00427B8C">
        <w:t>Kuchera</w:t>
      </w:r>
      <w:proofErr w:type="spellEnd"/>
      <w:r w:rsidRPr="00427B8C">
        <w:t xml:space="preserve"> (M) WARD NO.-0016 (1082)</w:t>
      </w:r>
    </w:p>
    <w:p w14:paraId="1CFD258E" w14:textId="77777777" w:rsidR="00427B8C" w:rsidRPr="00427B8C" w:rsidRDefault="00427B8C" w:rsidP="006569BF">
      <w:pPr>
        <w:pStyle w:val="ListParagraph"/>
        <w:numPr>
          <w:ilvl w:val="0"/>
          <w:numId w:val="386"/>
        </w:numPr>
      </w:pPr>
      <w:proofErr w:type="spellStart"/>
      <w:r w:rsidRPr="00427B8C">
        <w:t>Khatoo</w:t>
      </w:r>
      <w:proofErr w:type="spellEnd"/>
      <w:r w:rsidRPr="00427B8C">
        <w:t xml:space="preserve"> Kalan (1083)</w:t>
      </w:r>
    </w:p>
    <w:p w14:paraId="369686BD" w14:textId="77777777" w:rsidR="00427B8C" w:rsidRPr="00427B8C" w:rsidRDefault="00427B8C" w:rsidP="006569BF">
      <w:pPr>
        <w:pStyle w:val="ListParagraph"/>
        <w:numPr>
          <w:ilvl w:val="0"/>
          <w:numId w:val="386"/>
        </w:numPr>
      </w:pPr>
      <w:proofErr w:type="spellStart"/>
      <w:r w:rsidRPr="00427B8C">
        <w:t>Jasnagar</w:t>
      </w:r>
      <w:proofErr w:type="spellEnd"/>
      <w:r w:rsidRPr="00427B8C">
        <w:t xml:space="preserve"> (1084)</w:t>
      </w:r>
    </w:p>
    <w:p w14:paraId="47BBC572" w14:textId="77777777" w:rsidR="00427B8C" w:rsidRPr="00427B8C" w:rsidRDefault="00427B8C" w:rsidP="006569BF">
      <w:pPr>
        <w:pStyle w:val="ListParagraph"/>
        <w:numPr>
          <w:ilvl w:val="0"/>
          <w:numId w:val="386"/>
        </w:numPr>
      </w:pPr>
      <w:proofErr w:type="spellStart"/>
      <w:r w:rsidRPr="00427B8C">
        <w:t>Ladariya</w:t>
      </w:r>
      <w:proofErr w:type="spellEnd"/>
      <w:r w:rsidRPr="00427B8C">
        <w:t xml:space="preserve"> (1085)</w:t>
      </w:r>
    </w:p>
    <w:p w14:paraId="09927684" w14:textId="77777777" w:rsidR="00427B8C" w:rsidRPr="00427B8C" w:rsidRDefault="00427B8C" w:rsidP="006569BF">
      <w:pPr>
        <w:pStyle w:val="ListParagraph"/>
        <w:numPr>
          <w:ilvl w:val="0"/>
          <w:numId w:val="386"/>
        </w:numPr>
      </w:pPr>
      <w:r w:rsidRPr="00427B8C">
        <w:t>Nimbi Khurd (1086)</w:t>
      </w:r>
    </w:p>
    <w:p w14:paraId="52D96019" w14:textId="77777777" w:rsidR="00427B8C" w:rsidRPr="00427B8C" w:rsidRDefault="00427B8C" w:rsidP="006569BF">
      <w:pPr>
        <w:pStyle w:val="ListParagraph"/>
        <w:numPr>
          <w:ilvl w:val="0"/>
          <w:numId w:val="386"/>
        </w:numPr>
      </w:pPr>
      <w:proofErr w:type="spellStart"/>
      <w:r w:rsidRPr="00427B8C">
        <w:t>Ramsiya</w:t>
      </w:r>
      <w:proofErr w:type="spellEnd"/>
      <w:r w:rsidRPr="00427B8C">
        <w:t xml:space="preserve"> (1087)</w:t>
      </w:r>
    </w:p>
    <w:p w14:paraId="7848771F" w14:textId="77777777" w:rsidR="00427B8C" w:rsidRPr="00427B8C" w:rsidRDefault="00427B8C" w:rsidP="006569BF">
      <w:pPr>
        <w:pStyle w:val="ListParagraph"/>
        <w:numPr>
          <w:ilvl w:val="0"/>
          <w:numId w:val="386"/>
        </w:numPr>
      </w:pPr>
      <w:proofErr w:type="spellStart"/>
      <w:r w:rsidRPr="00427B8C">
        <w:t>Bugarda</w:t>
      </w:r>
      <w:proofErr w:type="spellEnd"/>
      <w:r w:rsidRPr="00427B8C">
        <w:t xml:space="preserve"> (1088)</w:t>
      </w:r>
    </w:p>
    <w:p w14:paraId="0F0ECA83" w14:textId="77777777" w:rsidR="00427B8C" w:rsidRPr="006569BF" w:rsidRDefault="00427B8C" w:rsidP="006569BF">
      <w:pPr>
        <w:pStyle w:val="ListParagraph"/>
        <w:numPr>
          <w:ilvl w:val="0"/>
          <w:numId w:val="386"/>
        </w:numPr>
        <w:rPr>
          <w:lang w:val="fr-FR"/>
        </w:rPr>
      </w:pPr>
      <w:proofErr w:type="spellStart"/>
      <w:r w:rsidRPr="006569BF">
        <w:rPr>
          <w:lang w:val="fr-FR"/>
        </w:rPr>
        <w:t>Naya</w:t>
      </w:r>
      <w:proofErr w:type="spellEnd"/>
      <w:r w:rsidRPr="006569BF">
        <w:rPr>
          <w:lang w:val="fr-FR"/>
        </w:rPr>
        <w:t xml:space="preserve"> Gaon (1089)</w:t>
      </w:r>
    </w:p>
    <w:p w14:paraId="457BCCF2" w14:textId="77777777" w:rsidR="00427B8C" w:rsidRPr="006569BF" w:rsidRDefault="00427B8C" w:rsidP="006569BF">
      <w:pPr>
        <w:pStyle w:val="ListParagraph"/>
        <w:numPr>
          <w:ilvl w:val="0"/>
          <w:numId w:val="386"/>
        </w:numPr>
        <w:rPr>
          <w:lang w:val="fr-FR"/>
        </w:rPr>
      </w:pPr>
      <w:proofErr w:type="spellStart"/>
      <w:r w:rsidRPr="006569BF">
        <w:rPr>
          <w:lang w:val="fr-FR"/>
        </w:rPr>
        <w:t>Luniyas</w:t>
      </w:r>
      <w:proofErr w:type="spellEnd"/>
      <w:r w:rsidRPr="006569BF">
        <w:rPr>
          <w:lang w:val="fr-FR"/>
        </w:rPr>
        <w:t xml:space="preserve"> </w:t>
      </w:r>
      <w:r w:rsidRPr="006569BF">
        <w:rPr>
          <w:lang w:val="fr-FR"/>
        </w:rPr>
        <w:lastRenderedPageBreak/>
        <w:t>(1090)</w:t>
      </w:r>
    </w:p>
    <w:p w14:paraId="39723316" w14:textId="77777777" w:rsidR="00427B8C" w:rsidRPr="006569BF" w:rsidRDefault="00427B8C" w:rsidP="006569BF">
      <w:pPr>
        <w:pStyle w:val="ListParagraph"/>
        <w:numPr>
          <w:ilvl w:val="0"/>
          <w:numId w:val="386"/>
        </w:numPr>
        <w:rPr>
          <w:lang w:val="fr-FR"/>
        </w:rPr>
      </w:pPr>
      <w:proofErr w:type="spellStart"/>
      <w:r w:rsidRPr="006569BF">
        <w:rPr>
          <w:lang w:val="fr-FR"/>
        </w:rPr>
        <w:t>Nathanara</w:t>
      </w:r>
      <w:proofErr w:type="spellEnd"/>
      <w:r w:rsidRPr="006569BF">
        <w:rPr>
          <w:lang w:val="fr-FR"/>
        </w:rPr>
        <w:t xml:space="preserve"> (1091)</w:t>
      </w:r>
    </w:p>
    <w:p w14:paraId="6D1E9E4B" w14:textId="77777777" w:rsidR="00427B8C" w:rsidRPr="006569BF" w:rsidRDefault="00427B8C" w:rsidP="006569BF">
      <w:pPr>
        <w:pStyle w:val="ListParagraph"/>
        <w:numPr>
          <w:ilvl w:val="0"/>
          <w:numId w:val="386"/>
        </w:numPr>
        <w:rPr>
          <w:lang w:val="fr-FR"/>
        </w:rPr>
      </w:pPr>
      <w:proofErr w:type="spellStart"/>
      <w:r w:rsidRPr="006569BF">
        <w:rPr>
          <w:lang w:val="fr-FR"/>
        </w:rPr>
        <w:t>Jetpura</w:t>
      </w:r>
      <w:proofErr w:type="spellEnd"/>
      <w:r w:rsidRPr="006569BF">
        <w:rPr>
          <w:lang w:val="fr-FR"/>
        </w:rPr>
        <w:t xml:space="preserve"> </w:t>
      </w:r>
      <w:proofErr w:type="spellStart"/>
      <w:r w:rsidRPr="006569BF">
        <w:rPr>
          <w:lang w:val="fr-FR"/>
        </w:rPr>
        <w:t>Kalan</w:t>
      </w:r>
      <w:proofErr w:type="spellEnd"/>
      <w:r w:rsidRPr="006569BF">
        <w:rPr>
          <w:lang w:val="fr-FR"/>
        </w:rPr>
        <w:t xml:space="preserve"> (1092)</w:t>
      </w:r>
    </w:p>
    <w:p w14:paraId="4AAB9224" w14:textId="77777777" w:rsidR="00427B8C" w:rsidRPr="006569BF" w:rsidRDefault="00427B8C" w:rsidP="006569BF">
      <w:pPr>
        <w:pStyle w:val="ListParagraph"/>
        <w:numPr>
          <w:ilvl w:val="0"/>
          <w:numId w:val="386"/>
        </w:numPr>
        <w:rPr>
          <w:lang w:val="fr-FR"/>
        </w:rPr>
      </w:pPr>
      <w:proofErr w:type="spellStart"/>
      <w:r w:rsidRPr="006569BF">
        <w:rPr>
          <w:lang w:val="fr-FR"/>
        </w:rPr>
        <w:t>Banwali</w:t>
      </w:r>
      <w:proofErr w:type="spellEnd"/>
      <w:r w:rsidRPr="006569BF">
        <w:rPr>
          <w:lang w:val="fr-FR"/>
        </w:rPr>
        <w:t xml:space="preserve"> (1093)</w:t>
      </w:r>
    </w:p>
    <w:p w14:paraId="33124253" w14:textId="77777777" w:rsidR="00427B8C" w:rsidRPr="006569BF" w:rsidRDefault="00427B8C" w:rsidP="006569BF">
      <w:pPr>
        <w:pStyle w:val="ListParagraph"/>
        <w:numPr>
          <w:ilvl w:val="0"/>
          <w:numId w:val="386"/>
        </w:numPr>
        <w:rPr>
          <w:lang w:val="fr-FR"/>
        </w:rPr>
      </w:pPr>
      <w:proofErr w:type="spellStart"/>
      <w:r w:rsidRPr="006569BF">
        <w:rPr>
          <w:lang w:val="fr-FR"/>
        </w:rPr>
        <w:t>Bhagwanpura</w:t>
      </w:r>
      <w:proofErr w:type="spellEnd"/>
      <w:r w:rsidRPr="006569BF">
        <w:rPr>
          <w:lang w:val="fr-FR"/>
        </w:rPr>
        <w:t xml:space="preserve"> (1094)</w:t>
      </w:r>
    </w:p>
    <w:p w14:paraId="5E873C6C" w14:textId="77777777" w:rsidR="00427B8C" w:rsidRPr="006569BF" w:rsidRDefault="00427B8C" w:rsidP="006569BF">
      <w:pPr>
        <w:pStyle w:val="ListParagraph"/>
        <w:numPr>
          <w:ilvl w:val="0"/>
          <w:numId w:val="386"/>
        </w:numPr>
        <w:rPr>
          <w:lang w:val="fr-FR"/>
        </w:rPr>
      </w:pPr>
      <w:proofErr w:type="spellStart"/>
      <w:r w:rsidRPr="006569BF">
        <w:rPr>
          <w:lang w:val="fr-FR"/>
        </w:rPr>
        <w:t>Sangva</w:t>
      </w:r>
      <w:proofErr w:type="spellEnd"/>
      <w:r w:rsidRPr="006569BF">
        <w:rPr>
          <w:lang w:val="fr-FR"/>
        </w:rPr>
        <w:t xml:space="preserve"> Ki </w:t>
      </w:r>
      <w:proofErr w:type="spellStart"/>
      <w:r w:rsidRPr="006569BF">
        <w:rPr>
          <w:lang w:val="fr-FR"/>
        </w:rPr>
        <w:t>Dhani</w:t>
      </w:r>
      <w:proofErr w:type="spellEnd"/>
      <w:r w:rsidRPr="006569BF">
        <w:rPr>
          <w:lang w:val="fr-FR"/>
        </w:rPr>
        <w:t xml:space="preserve"> (1095)</w:t>
      </w:r>
    </w:p>
    <w:p w14:paraId="0525E603" w14:textId="77777777" w:rsidR="00427B8C" w:rsidRPr="00427B8C" w:rsidRDefault="00427B8C" w:rsidP="006569BF">
      <w:pPr>
        <w:pStyle w:val="ListParagraph"/>
        <w:numPr>
          <w:ilvl w:val="0"/>
          <w:numId w:val="386"/>
        </w:numPr>
      </w:pPr>
      <w:proofErr w:type="spellStart"/>
      <w:r w:rsidRPr="00427B8C">
        <w:t>Thikariya</w:t>
      </w:r>
      <w:proofErr w:type="spellEnd"/>
      <w:r w:rsidRPr="00427B8C">
        <w:t xml:space="preserve"> Kalan (1096)</w:t>
      </w:r>
    </w:p>
    <w:p w14:paraId="19F5AE59" w14:textId="77777777" w:rsidR="00427B8C" w:rsidRPr="00427B8C" w:rsidRDefault="00427B8C" w:rsidP="006569BF">
      <w:pPr>
        <w:pStyle w:val="ListParagraph"/>
        <w:numPr>
          <w:ilvl w:val="0"/>
          <w:numId w:val="386"/>
        </w:numPr>
      </w:pPr>
      <w:proofErr w:type="spellStart"/>
      <w:r w:rsidRPr="00427B8C">
        <w:t>Basnisiya</w:t>
      </w:r>
      <w:proofErr w:type="spellEnd"/>
      <w:r w:rsidRPr="00427B8C">
        <w:t xml:space="preserve"> </w:t>
      </w:r>
      <w:proofErr w:type="spellStart"/>
      <w:r w:rsidRPr="00427B8C">
        <w:t>Charana</w:t>
      </w:r>
      <w:proofErr w:type="spellEnd"/>
      <w:r w:rsidRPr="00427B8C">
        <w:t xml:space="preserve"> (1097)</w:t>
      </w:r>
    </w:p>
    <w:p w14:paraId="012E5B16" w14:textId="77777777" w:rsidR="00427B8C" w:rsidRPr="00427B8C" w:rsidRDefault="00427B8C" w:rsidP="006569BF">
      <w:pPr>
        <w:pStyle w:val="ListParagraph"/>
        <w:numPr>
          <w:ilvl w:val="0"/>
          <w:numId w:val="386"/>
        </w:numPr>
      </w:pPr>
      <w:proofErr w:type="spellStart"/>
      <w:r w:rsidRPr="00427B8C">
        <w:t>Basni</w:t>
      </w:r>
      <w:proofErr w:type="spellEnd"/>
      <w:r w:rsidRPr="00427B8C">
        <w:t xml:space="preserve"> </w:t>
      </w:r>
      <w:proofErr w:type="spellStart"/>
      <w:r w:rsidRPr="00427B8C">
        <w:t>Kuriya</w:t>
      </w:r>
      <w:proofErr w:type="spellEnd"/>
      <w:r w:rsidRPr="00427B8C">
        <w:t xml:space="preserve"> (1098)</w:t>
      </w:r>
    </w:p>
    <w:p w14:paraId="6A690ACB" w14:textId="77777777" w:rsidR="00427B8C" w:rsidRPr="00427B8C" w:rsidRDefault="00427B8C" w:rsidP="006569BF">
      <w:pPr>
        <w:pStyle w:val="ListParagraph"/>
        <w:numPr>
          <w:ilvl w:val="0"/>
          <w:numId w:val="386"/>
        </w:numPr>
      </w:pPr>
      <w:r w:rsidRPr="00427B8C">
        <w:t>Nagpur (M Corp.) WARD NO.-0130 (1099)</w:t>
      </w:r>
    </w:p>
    <w:p w14:paraId="5AD0099A" w14:textId="77777777" w:rsidR="00427B8C" w:rsidRPr="00427B8C" w:rsidRDefault="00427B8C" w:rsidP="006569BF">
      <w:pPr>
        <w:pStyle w:val="ListParagraph"/>
        <w:numPr>
          <w:ilvl w:val="0"/>
          <w:numId w:val="386"/>
        </w:numPr>
      </w:pPr>
      <w:proofErr w:type="spellStart"/>
      <w:r w:rsidRPr="00427B8C">
        <w:t>Hudkeshwar</w:t>
      </w:r>
      <w:proofErr w:type="spellEnd"/>
      <w:r w:rsidRPr="00427B8C">
        <w:t xml:space="preserve"> bk. (CT) WARD NO.-0001 (1100)</w:t>
      </w:r>
    </w:p>
    <w:p w14:paraId="7A0D47E9" w14:textId="77777777" w:rsidR="00427B8C" w:rsidRPr="00427B8C" w:rsidRDefault="00427B8C" w:rsidP="006569BF">
      <w:pPr>
        <w:pStyle w:val="ListParagraph"/>
        <w:numPr>
          <w:ilvl w:val="0"/>
          <w:numId w:val="386"/>
        </w:numPr>
      </w:pPr>
      <w:r w:rsidRPr="00427B8C">
        <w:t>Nagpur (M Corp.) WARD NO.-0116 (1101)</w:t>
      </w:r>
    </w:p>
    <w:p w14:paraId="6A8CB638" w14:textId="77777777" w:rsidR="00427B8C" w:rsidRPr="00427B8C" w:rsidRDefault="00427B8C" w:rsidP="006569BF">
      <w:pPr>
        <w:pStyle w:val="ListParagraph"/>
        <w:numPr>
          <w:ilvl w:val="0"/>
          <w:numId w:val="386"/>
        </w:numPr>
      </w:pPr>
      <w:r w:rsidRPr="00427B8C">
        <w:t>Nagpur (M Corp.) WARD NO.-0123 (1102)</w:t>
      </w:r>
    </w:p>
    <w:p w14:paraId="333776DC" w14:textId="77777777" w:rsidR="00427B8C" w:rsidRPr="00427B8C" w:rsidRDefault="00427B8C" w:rsidP="006569BF">
      <w:pPr>
        <w:pStyle w:val="ListParagraph"/>
        <w:numPr>
          <w:ilvl w:val="0"/>
          <w:numId w:val="386"/>
        </w:numPr>
      </w:pPr>
      <w:r w:rsidRPr="00427B8C">
        <w:t>Nagpur (M Corp.) WARD NO.-0050 (1103)</w:t>
      </w:r>
    </w:p>
    <w:p w14:paraId="71D79AB4" w14:textId="77777777" w:rsidR="00427B8C" w:rsidRPr="00427B8C" w:rsidRDefault="00427B8C" w:rsidP="006569BF">
      <w:pPr>
        <w:pStyle w:val="ListParagraph"/>
        <w:numPr>
          <w:ilvl w:val="0"/>
          <w:numId w:val="386"/>
        </w:numPr>
      </w:pPr>
      <w:r w:rsidRPr="00427B8C">
        <w:t>Nagpur (M Corp.) WARD NO.-0077 (1104)</w:t>
      </w:r>
    </w:p>
    <w:p w14:paraId="7756E1D9" w14:textId="77777777" w:rsidR="00427B8C" w:rsidRPr="00427B8C" w:rsidRDefault="00427B8C" w:rsidP="006569BF">
      <w:pPr>
        <w:pStyle w:val="ListParagraph"/>
        <w:numPr>
          <w:ilvl w:val="0"/>
          <w:numId w:val="386"/>
        </w:numPr>
      </w:pPr>
      <w:proofErr w:type="spellStart"/>
      <w:r w:rsidRPr="00427B8C">
        <w:t>Katol</w:t>
      </w:r>
      <w:proofErr w:type="spellEnd"/>
      <w:r w:rsidRPr="00427B8C">
        <w:t xml:space="preserve"> (M Cl) WARD NO.-0001 (1105)</w:t>
      </w:r>
    </w:p>
    <w:p w14:paraId="5B2348C7" w14:textId="77777777" w:rsidR="00427B8C" w:rsidRPr="00427B8C" w:rsidRDefault="00427B8C" w:rsidP="006569BF">
      <w:pPr>
        <w:pStyle w:val="ListParagraph"/>
        <w:numPr>
          <w:ilvl w:val="0"/>
          <w:numId w:val="386"/>
        </w:numPr>
      </w:pPr>
      <w:proofErr w:type="spellStart"/>
      <w:r w:rsidRPr="00427B8C">
        <w:t>Umred</w:t>
      </w:r>
      <w:proofErr w:type="spellEnd"/>
      <w:r w:rsidRPr="00427B8C">
        <w:t xml:space="preserve"> (M Cl) WARD NO.-0001 (1106)</w:t>
      </w:r>
    </w:p>
    <w:p w14:paraId="73ABD960" w14:textId="77777777" w:rsidR="00427B8C" w:rsidRPr="00427B8C" w:rsidRDefault="00427B8C" w:rsidP="006569BF">
      <w:pPr>
        <w:pStyle w:val="ListParagraph"/>
        <w:numPr>
          <w:ilvl w:val="0"/>
          <w:numId w:val="386"/>
        </w:numPr>
      </w:pPr>
      <w:proofErr w:type="spellStart"/>
      <w:r w:rsidRPr="00427B8C">
        <w:t>Katol</w:t>
      </w:r>
      <w:proofErr w:type="spellEnd"/>
      <w:r w:rsidRPr="00427B8C">
        <w:t xml:space="preserve"> (M Cl) WARD NO.-</w:t>
      </w:r>
      <w:r w:rsidRPr="00427B8C">
        <w:t>0017 (1107)</w:t>
      </w:r>
    </w:p>
    <w:p w14:paraId="22BF24F9" w14:textId="77777777" w:rsidR="00427B8C" w:rsidRPr="00427B8C" w:rsidRDefault="00427B8C" w:rsidP="006569BF">
      <w:pPr>
        <w:pStyle w:val="ListParagraph"/>
        <w:numPr>
          <w:ilvl w:val="0"/>
          <w:numId w:val="386"/>
        </w:numPr>
      </w:pPr>
      <w:proofErr w:type="spellStart"/>
      <w:r w:rsidRPr="00427B8C">
        <w:t>Khapa</w:t>
      </w:r>
      <w:proofErr w:type="spellEnd"/>
      <w:r w:rsidRPr="00427B8C">
        <w:t xml:space="preserve"> (M Cl) WARD NO.-0015 (1108)</w:t>
      </w:r>
    </w:p>
    <w:p w14:paraId="19FA29EB" w14:textId="77777777" w:rsidR="00427B8C" w:rsidRPr="00427B8C" w:rsidRDefault="00427B8C" w:rsidP="006569BF">
      <w:pPr>
        <w:pStyle w:val="ListParagraph"/>
        <w:numPr>
          <w:ilvl w:val="0"/>
          <w:numId w:val="386"/>
        </w:numPr>
      </w:pPr>
      <w:proofErr w:type="spellStart"/>
      <w:r w:rsidRPr="00427B8C">
        <w:t>Mowad</w:t>
      </w:r>
      <w:proofErr w:type="spellEnd"/>
      <w:r w:rsidRPr="00427B8C">
        <w:t xml:space="preserve"> (M Cl) WARD NO.-0015 (1109)</w:t>
      </w:r>
    </w:p>
    <w:p w14:paraId="2D26DE76" w14:textId="77777777" w:rsidR="00427B8C" w:rsidRPr="00427B8C" w:rsidRDefault="00427B8C" w:rsidP="006569BF">
      <w:pPr>
        <w:pStyle w:val="ListParagraph"/>
        <w:numPr>
          <w:ilvl w:val="0"/>
          <w:numId w:val="386"/>
        </w:numPr>
      </w:pPr>
      <w:proofErr w:type="spellStart"/>
      <w:r w:rsidRPr="00427B8C">
        <w:t>Kelwad</w:t>
      </w:r>
      <w:proofErr w:type="spellEnd"/>
      <w:r w:rsidRPr="00427B8C">
        <w:t xml:space="preserve"> (1110)</w:t>
      </w:r>
    </w:p>
    <w:p w14:paraId="47311049" w14:textId="77777777" w:rsidR="00427B8C" w:rsidRPr="00427B8C" w:rsidRDefault="00427B8C" w:rsidP="006569BF">
      <w:pPr>
        <w:pStyle w:val="ListParagraph"/>
        <w:numPr>
          <w:ilvl w:val="0"/>
          <w:numId w:val="386"/>
        </w:numPr>
      </w:pPr>
      <w:proofErr w:type="spellStart"/>
      <w:r w:rsidRPr="00427B8C">
        <w:t>Sitalwadi</w:t>
      </w:r>
      <w:proofErr w:type="spellEnd"/>
      <w:r w:rsidRPr="00427B8C">
        <w:t xml:space="preserve"> (1111)</w:t>
      </w:r>
    </w:p>
    <w:p w14:paraId="404A9BEF" w14:textId="77777777" w:rsidR="00427B8C" w:rsidRPr="00427B8C" w:rsidRDefault="00427B8C" w:rsidP="006569BF">
      <w:pPr>
        <w:pStyle w:val="ListParagraph"/>
        <w:numPr>
          <w:ilvl w:val="0"/>
          <w:numId w:val="386"/>
        </w:numPr>
      </w:pPr>
      <w:proofErr w:type="spellStart"/>
      <w:r w:rsidRPr="00427B8C">
        <w:t>Bharsingi</w:t>
      </w:r>
      <w:proofErr w:type="spellEnd"/>
      <w:r w:rsidRPr="00427B8C">
        <w:t xml:space="preserve"> (1112)</w:t>
      </w:r>
    </w:p>
    <w:p w14:paraId="094CEA62" w14:textId="77777777" w:rsidR="00427B8C" w:rsidRPr="00427B8C" w:rsidRDefault="00427B8C" w:rsidP="006569BF">
      <w:pPr>
        <w:pStyle w:val="ListParagraph"/>
        <w:numPr>
          <w:ilvl w:val="0"/>
          <w:numId w:val="386"/>
        </w:numPr>
      </w:pPr>
      <w:proofErr w:type="spellStart"/>
      <w:r w:rsidRPr="00427B8C">
        <w:t>Shankarpur</w:t>
      </w:r>
      <w:proofErr w:type="spellEnd"/>
      <w:r w:rsidRPr="00427B8C">
        <w:t xml:space="preserve"> (1113)</w:t>
      </w:r>
    </w:p>
    <w:p w14:paraId="66C85ACF" w14:textId="77777777" w:rsidR="00427B8C" w:rsidRPr="00427B8C" w:rsidRDefault="00427B8C" w:rsidP="006569BF">
      <w:pPr>
        <w:pStyle w:val="ListParagraph"/>
        <w:numPr>
          <w:ilvl w:val="0"/>
          <w:numId w:val="386"/>
        </w:numPr>
      </w:pPr>
      <w:proofErr w:type="spellStart"/>
      <w:r w:rsidRPr="00427B8C">
        <w:t>Sawargaon</w:t>
      </w:r>
      <w:proofErr w:type="spellEnd"/>
      <w:r w:rsidRPr="00427B8C">
        <w:t xml:space="preserve"> (1114)</w:t>
      </w:r>
    </w:p>
    <w:p w14:paraId="2F50B3A8" w14:textId="77777777" w:rsidR="00427B8C" w:rsidRPr="00427B8C" w:rsidRDefault="00427B8C" w:rsidP="006569BF">
      <w:pPr>
        <w:pStyle w:val="ListParagraph"/>
        <w:numPr>
          <w:ilvl w:val="0"/>
          <w:numId w:val="386"/>
        </w:numPr>
      </w:pPr>
      <w:r w:rsidRPr="00427B8C">
        <w:t>Utara (1115)</w:t>
      </w:r>
    </w:p>
    <w:p w14:paraId="4609028E" w14:textId="77777777" w:rsidR="00427B8C" w:rsidRPr="00427B8C" w:rsidRDefault="00427B8C" w:rsidP="006569BF">
      <w:pPr>
        <w:pStyle w:val="ListParagraph"/>
        <w:numPr>
          <w:ilvl w:val="0"/>
          <w:numId w:val="386"/>
        </w:numPr>
      </w:pPr>
      <w:r w:rsidRPr="00427B8C">
        <w:t>Dyane (CT) WARD NO.-</w:t>
      </w:r>
      <w:r w:rsidRPr="00427B8C">
        <w:t>0001 (1116)</w:t>
      </w:r>
    </w:p>
    <w:p w14:paraId="62B3E936" w14:textId="77777777" w:rsidR="00427B8C" w:rsidRPr="00427B8C" w:rsidRDefault="00427B8C" w:rsidP="006569BF">
      <w:pPr>
        <w:pStyle w:val="ListParagraph"/>
        <w:numPr>
          <w:ilvl w:val="0"/>
          <w:numId w:val="386"/>
        </w:numPr>
      </w:pPr>
      <w:r w:rsidRPr="00427B8C">
        <w:t>Nashik (M Corp.) WARD NO.-0078 (1117)</w:t>
      </w:r>
    </w:p>
    <w:p w14:paraId="2B069E7A" w14:textId="77777777" w:rsidR="00427B8C" w:rsidRPr="00427B8C" w:rsidRDefault="00427B8C" w:rsidP="006569BF">
      <w:pPr>
        <w:pStyle w:val="ListParagraph"/>
        <w:numPr>
          <w:ilvl w:val="0"/>
          <w:numId w:val="386"/>
        </w:numPr>
      </w:pPr>
      <w:r w:rsidRPr="00427B8C">
        <w:t>Nashik (M Corp.) WARD NO.-0069 (1118)</w:t>
      </w:r>
    </w:p>
    <w:p w14:paraId="37FA6A57" w14:textId="77777777" w:rsidR="00427B8C" w:rsidRPr="00427B8C" w:rsidRDefault="00427B8C" w:rsidP="006569BF">
      <w:pPr>
        <w:pStyle w:val="ListParagraph"/>
        <w:numPr>
          <w:ilvl w:val="0"/>
          <w:numId w:val="386"/>
        </w:numPr>
      </w:pPr>
      <w:r w:rsidRPr="00427B8C">
        <w:t>Nashik (M Corp.) WARD NO.-0019 (1119)</w:t>
      </w:r>
    </w:p>
    <w:p w14:paraId="1CCE520A" w14:textId="77777777" w:rsidR="00427B8C" w:rsidRPr="00427B8C" w:rsidRDefault="00427B8C" w:rsidP="006569BF">
      <w:pPr>
        <w:pStyle w:val="ListParagraph"/>
        <w:numPr>
          <w:ilvl w:val="0"/>
          <w:numId w:val="386"/>
        </w:numPr>
      </w:pPr>
      <w:r w:rsidRPr="00427B8C">
        <w:t>Malegaon (M Corp.) WARD NO.-0005 (1120)</w:t>
      </w:r>
    </w:p>
    <w:p w14:paraId="322E1995" w14:textId="77777777" w:rsidR="00427B8C" w:rsidRPr="00427B8C" w:rsidRDefault="00427B8C" w:rsidP="006569BF">
      <w:pPr>
        <w:pStyle w:val="ListParagraph"/>
        <w:numPr>
          <w:ilvl w:val="0"/>
          <w:numId w:val="386"/>
        </w:numPr>
      </w:pPr>
      <w:proofErr w:type="spellStart"/>
      <w:r w:rsidRPr="00427B8C">
        <w:t>Manmad</w:t>
      </w:r>
      <w:proofErr w:type="spellEnd"/>
      <w:r w:rsidRPr="00427B8C">
        <w:t xml:space="preserve"> (M Cl) WARD </w:t>
      </w:r>
      <w:r w:rsidRPr="00427B8C">
        <w:t>NO.-0005 (1121)</w:t>
      </w:r>
    </w:p>
    <w:p w14:paraId="2D983BB4" w14:textId="77777777" w:rsidR="00427B8C" w:rsidRPr="00427B8C" w:rsidRDefault="00427B8C" w:rsidP="006569BF">
      <w:pPr>
        <w:pStyle w:val="ListParagraph"/>
        <w:numPr>
          <w:ilvl w:val="0"/>
          <w:numId w:val="386"/>
        </w:numPr>
      </w:pPr>
      <w:proofErr w:type="spellStart"/>
      <w:r w:rsidRPr="00427B8C">
        <w:t>Sinnar</w:t>
      </w:r>
      <w:proofErr w:type="spellEnd"/>
      <w:r w:rsidRPr="00427B8C">
        <w:t xml:space="preserve"> (M Cl) WARD NO.-0018 (1122)</w:t>
      </w:r>
    </w:p>
    <w:p w14:paraId="4437224F" w14:textId="77777777" w:rsidR="00427B8C" w:rsidRPr="00427B8C" w:rsidRDefault="00427B8C" w:rsidP="006569BF">
      <w:pPr>
        <w:pStyle w:val="ListParagraph"/>
        <w:numPr>
          <w:ilvl w:val="0"/>
          <w:numId w:val="386"/>
        </w:numPr>
      </w:pPr>
      <w:proofErr w:type="spellStart"/>
      <w:r w:rsidRPr="00427B8C">
        <w:t>Trimbak</w:t>
      </w:r>
      <w:proofErr w:type="spellEnd"/>
      <w:r w:rsidRPr="00427B8C">
        <w:t xml:space="preserve"> (M Cl) WARD NO.-0005 (1123)</w:t>
      </w:r>
    </w:p>
    <w:p w14:paraId="122C1A34" w14:textId="77777777" w:rsidR="00427B8C" w:rsidRPr="00427B8C" w:rsidRDefault="00427B8C" w:rsidP="006569BF">
      <w:pPr>
        <w:pStyle w:val="ListParagraph"/>
        <w:numPr>
          <w:ilvl w:val="0"/>
          <w:numId w:val="386"/>
        </w:numPr>
      </w:pPr>
      <w:proofErr w:type="spellStart"/>
      <w:r w:rsidRPr="00427B8C">
        <w:t>Thengode</w:t>
      </w:r>
      <w:proofErr w:type="spellEnd"/>
      <w:r w:rsidRPr="00427B8C">
        <w:t xml:space="preserve"> (1124)</w:t>
      </w:r>
    </w:p>
    <w:p w14:paraId="40F5E6C7" w14:textId="77777777" w:rsidR="00427B8C" w:rsidRPr="00427B8C" w:rsidRDefault="00427B8C" w:rsidP="006569BF">
      <w:pPr>
        <w:pStyle w:val="ListParagraph"/>
        <w:numPr>
          <w:ilvl w:val="0"/>
          <w:numId w:val="386"/>
        </w:numPr>
      </w:pPr>
      <w:proofErr w:type="spellStart"/>
      <w:r w:rsidRPr="00427B8C">
        <w:t>Gulvanch</w:t>
      </w:r>
      <w:proofErr w:type="spellEnd"/>
      <w:r w:rsidRPr="00427B8C">
        <w:t xml:space="preserve"> (1125)</w:t>
      </w:r>
    </w:p>
    <w:p w14:paraId="34A32860" w14:textId="77777777" w:rsidR="00427B8C" w:rsidRPr="00427B8C" w:rsidRDefault="00427B8C" w:rsidP="006569BF">
      <w:pPr>
        <w:pStyle w:val="ListParagraph"/>
        <w:numPr>
          <w:ilvl w:val="0"/>
          <w:numId w:val="386"/>
        </w:numPr>
      </w:pPr>
      <w:proofErr w:type="spellStart"/>
      <w:r w:rsidRPr="00427B8C">
        <w:t>Adsare</w:t>
      </w:r>
      <w:proofErr w:type="spellEnd"/>
      <w:r w:rsidRPr="00427B8C">
        <w:t xml:space="preserve"> Bk (1126)</w:t>
      </w:r>
    </w:p>
    <w:p w14:paraId="7250BAAC" w14:textId="77777777" w:rsidR="00427B8C" w:rsidRPr="00427B8C" w:rsidRDefault="00427B8C" w:rsidP="006569BF">
      <w:pPr>
        <w:pStyle w:val="ListParagraph"/>
        <w:numPr>
          <w:ilvl w:val="0"/>
          <w:numId w:val="386"/>
        </w:numPr>
      </w:pPr>
      <w:proofErr w:type="spellStart"/>
      <w:r w:rsidRPr="00427B8C">
        <w:t>Bhuse</w:t>
      </w:r>
      <w:proofErr w:type="spellEnd"/>
      <w:r w:rsidRPr="00427B8C">
        <w:t xml:space="preserve"> (1127)</w:t>
      </w:r>
    </w:p>
    <w:p w14:paraId="1E16437C" w14:textId="77777777" w:rsidR="00427B8C" w:rsidRPr="00427B8C" w:rsidRDefault="00427B8C" w:rsidP="006569BF">
      <w:pPr>
        <w:pStyle w:val="ListParagraph"/>
        <w:numPr>
          <w:ilvl w:val="0"/>
          <w:numId w:val="386"/>
        </w:numPr>
      </w:pPr>
      <w:proofErr w:type="spellStart"/>
      <w:r w:rsidRPr="00427B8C">
        <w:t>Vanare</w:t>
      </w:r>
      <w:proofErr w:type="spellEnd"/>
      <w:r w:rsidRPr="00427B8C">
        <w:t xml:space="preserve"> (1128)</w:t>
      </w:r>
    </w:p>
    <w:p w14:paraId="5727AE35" w14:textId="77777777" w:rsidR="00427B8C" w:rsidRPr="00427B8C" w:rsidRDefault="00427B8C" w:rsidP="006569BF">
      <w:pPr>
        <w:pStyle w:val="ListParagraph"/>
        <w:numPr>
          <w:ilvl w:val="0"/>
          <w:numId w:val="386"/>
        </w:numPr>
      </w:pPr>
      <w:proofErr w:type="spellStart"/>
      <w:r w:rsidRPr="00427B8C">
        <w:t>Vaibothi</w:t>
      </w:r>
      <w:proofErr w:type="spellEnd"/>
      <w:r w:rsidRPr="00427B8C">
        <w:t xml:space="preserve"> (1129)</w:t>
      </w:r>
    </w:p>
    <w:p w14:paraId="28531001" w14:textId="77777777" w:rsidR="00427B8C" w:rsidRPr="00427B8C" w:rsidRDefault="00427B8C" w:rsidP="006569BF">
      <w:pPr>
        <w:pStyle w:val="ListParagraph"/>
        <w:numPr>
          <w:ilvl w:val="0"/>
          <w:numId w:val="386"/>
        </w:numPr>
      </w:pPr>
      <w:proofErr w:type="spellStart"/>
      <w:r w:rsidRPr="00427B8C">
        <w:t>Palasd</w:t>
      </w:r>
      <w:r w:rsidRPr="00427B8C">
        <w:t>ar</w:t>
      </w:r>
      <w:proofErr w:type="spellEnd"/>
      <w:r w:rsidRPr="00427B8C">
        <w:t xml:space="preserve"> (1130)</w:t>
      </w:r>
    </w:p>
    <w:p w14:paraId="1599CDA8" w14:textId="77777777" w:rsidR="00427B8C" w:rsidRPr="00427B8C" w:rsidRDefault="00427B8C" w:rsidP="006569BF">
      <w:pPr>
        <w:pStyle w:val="ListParagraph"/>
        <w:numPr>
          <w:ilvl w:val="0"/>
          <w:numId w:val="386"/>
        </w:numPr>
      </w:pPr>
      <w:proofErr w:type="spellStart"/>
      <w:r w:rsidRPr="00427B8C">
        <w:t>Bordaiwat</w:t>
      </w:r>
      <w:proofErr w:type="spellEnd"/>
      <w:r w:rsidRPr="00427B8C">
        <w:t xml:space="preserve"> (1131)</w:t>
      </w:r>
    </w:p>
    <w:p w14:paraId="487370F6" w14:textId="77777777" w:rsidR="00427B8C" w:rsidRPr="00427B8C" w:rsidRDefault="00427B8C" w:rsidP="006569BF">
      <w:pPr>
        <w:pStyle w:val="ListParagraph"/>
        <w:numPr>
          <w:ilvl w:val="0"/>
          <w:numId w:val="386"/>
        </w:numPr>
      </w:pPr>
      <w:proofErr w:type="spellStart"/>
      <w:r w:rsidRPr="00427B8C">
        <w:t>Bhaykhede</w:t>
      </w:r>
      <w:proofErr w:type="spellEnd"/>
      <w:r w:rsidRPr="00427B8C">
        <w:t xml:space="preserve"> (1132)</w:t>
      </w:r>
    </w:p>
    <w:p w14:paraId="0FC1596C" w14:textId="77777777" w:rsidR="00427B8C" w:rsidRPr="00427B8C" w:rsidRDefault="00427B8C" w:rsidP="006569BF">
      <w:pPr>
        <w:pStyle w:val="ListParagraph"/>
        <w:numPr>
          <w:ilvl w:val="0"/>
          <w:numId w:val="386"/>
        </w:numPr>
      </w:pPr>
      <w:proofErr w:type="spellStart"/>
      <w:r w:rsidRPr="00427B8C">
        <w:t>Lalru</w:t>
      </w:r>
      <w:proofErr w:type="spellEnd"/>
      <w:r w:rsidRPr="00427B8C">
        <w:t xml:space="preserve"> (CT) WARD NO.-0001 (1133)</w:t>
      </w:r>
    </w:p>
    <w:p w14:paraId="079045BA" w14:textId="77777777" w:rsidR="00427B8C" w:rsidRPr="00427B8C" w:rsidRDefault="00427B8C" w:rsidP="006569BF">
      <w:pPr>
        <w:pStyle w:val="ListParagraph"/>
        <w:numPr>
          <w:ilvl w:val="0"/>
          <w:numId w:val="386"/>
        </w:numPr>
      </w:pPr>
      <w:proofErr w:type="spellStart"/>
      <w:r w:rsidRPr="00427B8C">
        <w:t>Sohana</w:t>
      </w:r>
      <w:proofErr w:type="spellEnd"/>
      <w:r w:rsidRPr="00427B8C">
        <w:t xml:space="preserve"> (CT) WARD NO.-0001 (1134)</w:t>
      </w:r>
    </w:p>
    <w:p w14:paraId="44CF9A9B" w14:textId="77777777" w:rsidR="00427B8C" w:rsidRPr="00427B8C" w:rsidRDefault="00427B8C" w:rsidP="006569BF">
      <w:pPr>
        <w:pStyle w:val="ListParagraph"/>
        <w:numPr>
          <w:ilvl w:val="0"/>
          <w:numId w:val="386"/>
        </w:numPr>
      </w:pPr>
      <w:proofErr w:type="spellStart"/>
      <w:r w:rsidRPr="00427B8C">
        <w:t>Mullanpur</w:t>
      </w:r>
      <w:proofErr w:type="spellEnd"/>
      <w:r w:rsidRPr="00427B8C">
        <w:t xml:space="preserve"> Garib </w:t>
      </w:r>
      <w:proofErr w:type="spellStart"/>
      <w:r w:rsidRPr="00427B8C">
        <w:t>Dass</w:t>
      </w:r>
      <w:proofErr w:type="spellEnd"/>
      <w:r w:rsidRPr="00427B8C">
        <w:t xml:space="preserve"> (CT) WARD NO.-0001 (1135)</w:t>
      </w:r>
    </w:p>
    <w:p w14:paraId="6B6B0253" w14:textId="77777777" w:rsidR="00427B8C" w:rsidRPr="00427B8C" w:rsidRDefault="00427B8C" w:rsidP="006569BF">
      <w:pPr>
        <w:pStyle w:val="ListParagraph"/>
        <w:numPr>
          <w:ilvl w:val="0"/>
          <w:numId w:val="386"/>
        </w:numPr>
      </w:pPr>
      <w:r w:rsidRPr="00427B8C">
        <w:t>S.A.S. Nagar (Mohali) (M Cl) WARD NO.-0017 (1136)</w:t>
      </w:r>
    </w:p>
    <w:p w14:paraId="03451814" w14:textId="77777777" w:rsidR="00427B8C" w:rsidRPr="00427B8C" w:rsidRDefault="00427B8C" w:rsidP="006569BF">
      <w:pPr>
        <w:pStyle w:val="ListParagraph"/>
        <w:numPr>
          <w:ilvl w:val="0"/>
          <w:numId w:val="386"/>
        </w:numPr>
      </w:pPr>
      <w:proofErr w:type="spellStart"/>
      <w:r w:rsidRPr="00427B8C">
        <w:t>Kharar</w:t>
      </w:r>
      <w:proofErr w:type="spellEnd"/>
      <w:r w:rsidRPr="00427B8C">
        <w:t xml:space="preserve"> (M Cl) WARD NO.-0010 (1137)</w:t>
      </w:r>
    </w:p>
    <w:p w14:paraId="0CB9565D" w14:textId="77777777" w:rsidR="00427B8C" w:rsidRPr="00427B8C" w:rsidRDefault="00427B8C" w:rsidP="006569BF">
      <w:pPr>
        <w:pStyle w:val="ListParagraph"/>
        <w:numPr>
          <w:ilvl w:val="0"/>
          <w:numId w:val="386"/>
        </w:numPr>
      </w:pPr>
      <w:r w:rsidRPr="00427B8C">
        <w:t>S.A.S. Nagar (Mohali) (M Cl) WARD NO.-0014 (1138)</w:t>
      </w:r>
    </w:p>
    <w:p w14:paraId="3D32EFE0" w14:textId="77777777" w:rsidR="00427B8C" w:rsidRPr="00427B8C" w:rsidRDefault="00427B8C" w:rsidP="006569BF">
      <w:pPr>
        <w:pStyle w:val="ListParagraph"/>
        <w:numPr>
          <w:ilvl w:val="0"/>
          <w:numId w:val="386"/>
        </w:numPr>
      </w:pPr>
      <w:proofErr w:type="spellStart"/>
      <w:r w:rsidRPr="00427B8C">
        <w:t>Dera</w:t>
      </w:r>
      <w:proofErr w:type="spellEnd"/>
      <w:r w:rsidRPr="00427B8C">
        <w:t xml:space="preserve"> </w:t>
      </w:r>
      <w:proofErr w:type="spellStart"/>
      <w:r w:rsidRPr="00427B8C">
        <w:t>Bassi</w:t>
      </w:r>
      <w:proofErr w:type="spellEnd"/>
      <w:r w:rsidRPr="00427B8C">
        <w:t xml:space="preserve"> (M Cl) WARD NO.-0004 (1139)</w:t>
      </w:r>
    </w:p>
    <w:p w14:paraId="662936C9" w14:textId="77777777" w:rsidR="00427B8C" w:rsidRPr="00427B8C" w:rsidRDefault="00427B8C" w:rsidP="006569BF">
      <w:pPr>
        <w:pStyle w:val="ListParagraph"/>
        <w:numPr>
          <w:ilvl w:val="0"/>
          <w:numId w:val="386"/>
        </w:numPr>
      </w:pPr>
      <w:proofErr w:type="spellStart"/>
      <w:r w:rsidRPr="00427B8C">
        <w:t>Kurali</w:t>
      </w:r>
      <w:proofErr w:type="spellEnd"/>
      <w:r w:rsidRPr="00427B8C">
        <w:t xml:space="preserve"> (M Cl) WARD NO.-0012 (1140)</w:t>
      </w:r>
    </w:p>
    <w:p w14:paraId="5627A671" w14:textId="77777777" w:rsidR="00427B8C" w:rsidRPr="00427B8C" w:rsidRDefault="00427B8C" w:rsidP="006569BF">
      <w:pPr>
        <w:pStyle w:val="ListParagraph"/>
        <w:numPr>
          <w:ilvl w:val="0"/>
          <w:numId w:val="386"/>
        </w:numPr>
      </w:pPr>
      <w:proofErr w:type="spellStart"/>
      <w:r w:rsidRPr="00427B8C">
        <w:lastRenderedPageBreak/>
        <w:t>Zirakpur</w:t>
      </w:r>
      <w:proofErr w:type="spellEnd"/>
      <w:r w:rsidRPr="00427B8C">
        <w:t xml:space="preserve"> (M Cl) WARD NO.-0008 (1141)</w:t>
      </w:r>
    </w:p>
    <w:p w14:paraId="4A292CB2" w14:textId="77777777" w:rsidR="00427B8C" w:rsidRPr="00427B8C" w:rsidRDefault="00427B8C" w:rsidP="006569BF">
      <w:pPr>
        <w:pStyle w:val="ListParagraph"/>
        <w:numPr>
          <w:ilvl w:val="0"/>
          <w:numId w:val="386"/>
        </w:numPr>
      </w:pPr>
      <w:proofErr w:type="spellStart"/>
      <w:r w:rsidRPr="00427B8C">
        <w:t>Kurali</w:t>
      </w:r>
      <w:proofErr w:type="spellEnd"/>
      <w:r w:rsidRPr="00427B8C">
        <w:t xml:space="preserve"> (M Cl) WARD NO.-0004 (1142)</w:t>
      </w:r>
    </w:p>
    <w:p w14:paraId="28A474DE" w14:textId="77777777" w:rsidR="00427B8C" w:rsidRPr="00427B8C" w:rsidRDefault="00427B8C" w:rsidP="006569BF">
      <w:pPr>
        <w:pStyle w:val="ListParagraph"/>
        <w:numPr>
          <w:ilvl w:val="0"/>
          <w:numId w:val="386"/>
        </w:numPr>
      </w:pPr>
      <w:proofErr w:type="spellStart"/>
      <w:r w:rsidRPr="00427B8C">
        <w:t>Banur</w:t>
      </w:r>
      <w:proofErr w:type="spellEnd"/>
      <w:r w:rsidRPr="00427B8C">
        <w:t xml:space="preserve"> (M Cl) WARD NO.-0007 (1143)</w:t>
      </w:r>
    </w:p>
    <w:p w14:paraId="48243812" w14:textId="77777777" w:rsidR="00427B8C" w:rsidRPr="006569BF" w:rsidRDefault="00427B8C" w:rsidP="006569BF">
      <w:pPr>
        <w:pStyle w:val="ListParagraph"/>
        <w:numPr>
          <w:ilvl w:val="0"/>
          <w:numId w:val="386"/>
        </w:numPr>
        <w:rPr>
          <w:lang w:val="fr-FR"/>
        </w:rPr>
      </w:pPr>
      <w:r w:rsidRPr="006569BF">
        <w:rPr>
          <w:lang w:val="fr-FR"/>
        </w:rPr>
        <w:t xml:space="preserve">Bar </w:t>
      </w:r>
      <w:proofErr w:type="spellStart"/>
      <w:r w:rsidRPr="006569BF">
        <w:rPr>
          <w:lang w:val="fr-FR"/>
        </w:rPr>
        <w:t>Majra</w:t>
      </w:r>
      <w:proofErr w:type="spellEnd"/>
      <w:r w:rsidRPr="006569BF">
        <w:rPr>
          <w:lang w:val="fr-FR"/>
        </w:rPr>
        <w:t xml:space="preserve"> (25) (1144)</w:t>
      </w:r>
    </w:p>
    <w:p w14:paraId="3087F90F" w14:textId="77777777" w:rsidR="00427B8C" w:rsidRPr="006569BF" w:rsidRDefault="00427B8C" w:rsidP="006569BF">
      <w:pPr>
        <w:pStyle w:val="ListParagraph"/>
        <w:numPr>
          <w:ilvl w:val="0"/>
          <w:numId w:val="386"/>
        </w:numPr>
        <w:rPr>
          <w:lang w:val="fr-FR"/>
        </w:rPr>
      </w:pPr>
      <w:proofErr w:type="spellStart"/>
      <w:r w:rsidRPr="006569BF">
        <w:rPr>
          <w:lang w:val="fr-FR"/>
        </w:rPr>
        <w:t>Teur</w:t>
      </w:r>
      <w:proofErr w:type="spellEnd"/>
      <w:r w:rsidRPr="006569BF">
        <w:rPr>
          <w:lang w:val="fr-FR"/>
        </w:rPr>
        <w:t xml:space="preserve"> (81) (1145)</w:t>
      </w:r>
    </w:p>
    <w:p w14:paraId="6B6A8B37" w14:textId="77777777" w:rsidR="00427B8C" w:rsidRPr="006569BF" w:rsidRDefault="00427B8C" w:rsidP="006569BF">
      <w:pPr>
        <w:pStyle w:val="ListParagraph"/>
        <w:numPr>
          <w:ilvl w:val="0"/>
          <w:numId w:val="386"/>
        </w:numPr>
        <w:rPr>
          <w:lang w:val="fr-FR"/>
        </w:rPr>
      </w:pPr>
      <w:proofErr w:type="spellStart"/>
      <w:r w:rsidRPr="006569BF">
        <w:rPr>
          <w:lang w:val="fr-FR"/>
        </w:rPr>
        <w:t>Tasaoli</w:t>
      </w:r>
      <w:proofErr w:type="spellEnd"/>
      <w:r w:rsidRPr="006569BF">
        <w:rPr>
          <w:lang w:val="fr-FR"/>
        </w:rPr>
        <w:t xml:space="preserve"> (273) (1146)</w:t>
      </w:r>
    </w:p>
    <w:p w14:paraId="716BA3DB" w14:textId="77777777" w:rsidR="00427B8C" w:rsidRPr="006569BF" w:rsidRDefault="00427B8C" w:rsidP="006569BF">
      <w:pPr>
        <w:pStyle w:val="ListParagraph"/>
        <w:numPr>
          <w:ilvl w:val="0"/>
          <w:numId w:val="386"/>
        </w:numPr>
        <w:rPr>
          <w:lang w:val="fr-FR"/>
        </w:rPr>
      </w:pPr>
      <w:proofErr w:type="spellStart"/>
      <w:r w:rsidRPr="006569BF">
        <w:rPr>
          <w:lang w:val="fr-FR"/>
        </w:rPr>
        <w:t>Majra</w:t>
      </w:r>
      <w:proofErr w:type="spellEnd"/>
      <w:r w:rsidRPr="006569BF">
        <w:rPr>
          <w:lang w:val="fr-FR"/>
        </w:rPr>
        <w:t xml:space="preserve"> (332) (1147)</w:t>
      </w:r>
    </w:p>
    <w:p w14:paraId="4979F188" w14:textId="77777777" w:rsidR="00427B8C" w:rsidRPr="006569BF" w:rsidRDefault="00427B8C" w:rsidP="006569BF">
      <w:pPr>
        <w:pStyle w:val="ListParagraph"/>
        <w:numPr>
          <w:ilvl w:val="0"/>
          <w:numId w:val="386"/>
        </w:numPr>
        <w:rPr>
          <w:lang w:val="fr-FR"/>
        </w:rPr>
      </w:pPr>
      <w:proofErr w:type="spellStart"/>
      <w:r w:rsidRPr="006569BF">
        <w:rPr>
          <w:lang w:val="fr-FR"/>
        </w:rPr>
        <w:t>Pir</w:t>
      </w:r>
      <w:proofErr w:type="spellEnd"/>
      <w:r w:rsidRPr="006569BF">
        <w:rPr>
          <w:lang w:val="fr-FR"/>
        </w:rPr>
        <w:t xml:space="preserve"> </w:t>
      </w:r>
      <w:proofErr w:type="spellStart"/>
      <w:r w:rsidRPr="006569BF">
        <w:rPr>
          <w:lang w:val="fr-FR"/>
        </w:rPr>
        <w:t>Sohana</w:t>
      </w:r>
      <w:proofErr w:type="spellEnd"/>
      <w:r w:rsidRPr="006569BF">
        <w:rPr>
          <w:lang w:val="fr-FR"/>
        </w:rPr>
        <w:t xml:space="preserve"> (72) (1148)</w:t>
      </w:r>
    </w:p>
    <w:p w14:paraId="6633DAAD" w14:textId="77777777" w:rsidR="00427B8C" w:rsidRPr="006569BF" w:rsidRDefault="00427B8C" w:rsidP="006569BF">
      <w:pPr>
        <w:pStyle w:val="ListParagraph"/>
        <w:numPr>
          <w:ilvl w:val="0"/>
          <w:numId w:val="386"/>
        </w:numPr>
        <w:rPr>
          <w:lang w:val="fr-FR"/>
        </w:rPr>
      </w:pPr>
      <w:proofErr w:type="spellStart"/>
      <w:r w:rsidRPr="006569BF">
        <w:rPr>
          <w:lang w:val="fr-FR"/>
        </w:rPr>
        <w:t>Sukhgarh</w:t>
      </w:r>
      <w:proofErr w:type="spellEnd"/>
      <w:r w:rsidRPr="006569BF">
        <w:rPr>
          <w:lang w:val="fr-FR"/>
        </w:rPr>
        <w:t xml:space="preserve"> (289) (1149)</w:t>
      </w:r>
    </w:p>
    <w:p w14:paraId="6E590ABE" w14:textId="77777777" w:rsidR="00427B8C" w:rsidRPr="006569BF" w:rsidRDefault="00427B8C" w:rsidP="006569BF">
      <w:pPr>
        <w:pStyle w:val="ListParagraph"/>
        <w:numPr>
          <w:ilvl w:val="0"/>
          <w:numId w:val="386"/>
        </w:numPr>
        <w:rPr>
          <w:lang w:val="fr-FR"/>
        </w:rPr>
      </w:pPr>
      <w:proofErr w:type="spellStart"/>
      <w:r w:rsidRPr="006569BF">
        <w:rPr>
          <w:lang w:val="fr-FR"/>
        </w:rPr>
        <w:t>Jhande</w:t>
      </w:r>
      <w:proofErr w:type="spellEnd"/>
      <w:r w:rsidRPr="006569BF">
        <w:rPr>
          <w:lang w:val="fr-FR"/>
        </w:rPr>
        <w:t xml:space="preserve"> </w:t>
      </w:r>
      <w:proofErr w:type="spellStart"/>
      <w:r w:rsidRPr="006569BF">
        <w:rPr>
          <w:lang w:val="fr-FR"/>
        </w:rPr>
        <w:t>Majra</w:t>
      </w:r>
      <w:proofErr w:type="spellEnd"/>
      <w:r w:rsidRPr="006569BF">
        <w:rPr>
          <w:lang w:val="fr-FR"/>
        </w:rPr>
        <w:t xml:space="preserve"> (144) (1150)</w:t>
      </w:r>
    </w:p>
    <w:p w14:paraId="68FE0A71" w14:textId="77777777" w:rsidR="00427B8C" w:rsidRPr="00427B8C" w:rsidRDefault="00427B8C" w:rsidP="006569BF">
      <w:pPr>
        <w:pStyle w:val="ListParagraph"/>
        <w:numPr>
          <w:ilvl w:val="0"/>
          <w:numId w:val="386"/>
        </w:numPr>
      </w:pPr>
      <w:r w:rsidRPr="00427B8C">
        <w:t>Nangal (137) (1151)</w:t>
      </w:r>
    </w:p>
    <w:p w14:paraId="74E36EC8" w14:textId="77777777" w:rsidR="00427B8C" w:rsidRPr="00427B8C" w:rsidRDefault="00427B8C" w:rsidP="006569BF">
      <w:pPr>
        <w:pStyle w:val="ListParagraph"/>
        <w:numPr>
          <w:ilvl w:val="0"/>
          <w:numId w:val="386"/>
        </w:numPr>
      </w:pPr>
      <w:proofErr w:type="spellStart"/>
      <w:r w:rsidRPr="00427B8C">
        <w:t>Bahalpur</w:t>
      </w:r>
      <w:proofErr w:type="spellEnd"/>
      <w:r w:rsidRPr="00427B8C">
        <w:t xml:space="preserve"> (86) (1152)</w:t>
      </w:r>
    </w:p>
    <w:p w14:paraId="541DF7C6" w14:textId="77777777" w:rsidR="00427B8C" w:rsidRPr="00427B8C" w:rsidRDefault="00427B8C" w:rsidP="006569BF">
      <w:pPr>
        <w:pStyle w:val="ListParagraph"/>
        <w:numPr>
          <w:ilvl w:val="0"/>
          <w:numId w:val="386"/>
        </w:numPr>
      </w:pPr>
      <w:r w:rsidRPr="00427B8C">
        <w:t>Bhatpara (M) WARD NO.-0008 (1153)</w:t>
      </w:r>
    </w:p>
    <w:p w14:paraId="1CB7505B" w14:textId="77777777" w:rsidR="00427B8C" w:rsidRPr="00427B8C" w:rsidRDefault="00427B8C" w:rsidP="006569BF">
      <w:pPr>
        <w:pStyle w:val="ListParagraph"/>
        <w:numPr>
          <w:ilvl w:val="0"/>
          <w:numId w:val="386"/>
        </w:numPr>
      </w:pPr>
      <w:proofErr w:type="spellStart"/>
      <w:r w:rsidRPr="00427B8C">
        <w:t>Panihati</w:t>
      </w:r>
      <w:proofErr w:type="spellEnd"/>
      <w:r w:rsidRPr="00427B8C">
        <w:t xml:space="preserve"> (M) WARD NO.-0027 (1154)</w:t>
      </w:r>
    </w:p>
    <w:p w14:paraId="3F927C57" w14:textId="77777777" w:rsidR="00427B8C" w:rsidRPr="00427B8C" w:rsidRDefault="00427B8C" w:rsidP="006569BF">
      <w:pPr>
        <w:pStyle w:val="ListParagraph"/>
        <w:numPr>
          <w:ilvl w:val="0"/>
          <w:numId w:val="386"/>
        </w:numPr>
      </w:pPr>
      <w:proofErr w:type="spellStart"/>
      <w:r w:rsidRPr="00427B8C">
        <w:t>Bidhan</w:t>
      </w:r>
      <w:r w:rsidRPr="00427B8C">
        <w:t>nagar</w:t>
      </w:r>
      <w:proofErr w:type="spellEnd"/>
      <w:r w:rsidRPr="00427B8C">
        <w:t xml:space="preserve"> (M) WARD NO.-0016 (1155)</w:t>
      </w:r>
    </w:p>
    <w:p w14:paraId="71B8E1CE" w14:textId="77777777" w:rsidR="00427B8C" w:rsidRPr="00427B8C" w:rsidRDefault="00427B8C" w:rsidP="006569BF">
      <w:pPr>
        <w:pStyle w:val="ListParagraph"/>
        <w:numPr>
          <w:ilvl w:val="0"/>
          <w:numId w:val="386"/>
        </w:numPr>
      </w:pPr>
      <w:r w:rsidRPr="00427B8C">
        <w:t>Bhatpara (M) WARD NO.-0032 (1156)</w:t>
      </w:r>
    </w:p>
    <w:p w14:paraId="5CBB919F" w14:textId="77777777" w:rsidR="00427B8C" w:rsidRPr="00427B8C" w:rsidRDefault="00427B8C" w:rsidP="006569BF">
      <w:pPr>
        <w:pStyle w:val="ListParagraph"/>
        <w:numPr>
          <w:ilvl w:val="0"/>
          <w:numId w:val="386"/>
        </w:numPr>
      </w:pPr>
      <w:r w:rsidRPr="00427B8C">
        <w:t xml:space="preserve">Rajarhat </w:t>
      </w:r>
      <w:proofErr w:type="spellStart"/>
      <w:r w:rsidRPr="00427B8C">
        <w:t>Gopalpur</w:t>
      </w:r>
      <w:proofErr w:type="spellEnd"/>
      <w:r w:rsidRPr="00427B8C">
        <w:t xml:space="preserve"> (M) WARD NO.-0005 (1157)</w:t>
      </w:r>
    </w:p>
    <w:p w14:paraId="22CE6F48" w14:textId="77777777" w:rsidR="00427B8C" w:rsidRPr="00427B8C" w:rsidRDefault="00427B8C" w:rsidP="006569BF">
      <w:pPr>
        <w:pStyle w:val="ListParagraph"/>
        <w:numPr>
          <w:ilvl w:val="0"/>
          <w:numId w:val="386"/>
        </w:numPr>
      </w:pPr>
      <w:r w:rsidRPr="00427B8C">
        <w:t>Barrackpore (M) WARD NO.-0012 (1158)</w:t>
      </w:r>
    </w:p>
    <w:p w14:paraId="648FF3EC" w14:textId="77777777" w:rsidR="00427B8C" w:rsidRPr="00427B8C" w:rsidRDefault="00427B8C" w:rsidP="006569BF">
      <w:pPr>
        <w:pStyle w:val="ListParagraph"/>
        <w:numPr>
          <w:ilvl w:val="0"/>
          <w:numId w:val="386"/>
        </w:numPr>
      </w:pPr>
      <w:proofErr w:type="spellStart"/>
      <w:r w:rsidRPr="00427B8C">
        <w:t>Baranagar</w:t>
      </w:r>
      <w:proofErr w:type="spellEnd"/>
      <w:r w:rsidRPr="00427B8C">
        <w:t xml:space="preserve"> (M) WARD NO.-0028 (1159)</w:t>
      </w:r>
    </w:p>
    <w:p w14:paraId="018D8B9D" w14:textId="77777777" w:rsidR="00427B8C" w:rsidRPr="00427B8C" w:rsidRDefault="00427B8C" w:rsidP="006569BF">
      <w:pPr>
        <w:pStyle w:val="ListParagraph"/>
        <w:numPr>
          <w:ilvl w:val="0"/>
          <w:numId w:val="386"/>
        </w:numPr>
      </w:pPr>
      <w:proofErr w:type="spellStart"/>
      <w:r w:rsidRPr="00427B8C">
        <w:t>Basirhat</w:t>
      </w:r>
      <w:proofErr w:type="spellEnd"/>
      <w:r w:rsidRPr="00427B8C">
        <w:t xml:space="preserve"> (M) WARD NO.-0008 (1160)</w:t>
      </w:r>
    </w:p>
    <w:p w14:paraId="2E31C893" w14:textId="77777777" w:rsidR="00427B8C" w:rsidRPr="00427B8C" w:rsidRDefault="00427B8C" w:rsidP="006569BF">
      <w:pPr>
        <w:pStyle w:val="ListParagraph"/>
        <w:numPr>
          <w:ilvl w:val="0"/>
          <w:numId w:val="386"/>
        </w:numPr>
      </w:pPr>
      <w:proofErr w:type="spellStart"/>
      <w:r w:rsidRPr="00427B8C">
        <w:t>Halisahar</w:t>
      </w:r>
      <w:proofErr w:type="spellEnd"/>
      <w:r w:rsidRPr="00427B8C">
        <w:t xml:space="preserve"> (M) WARD NO.-0013 (1161)</w:t>
      </w:r>
    </w:p>
    <w:p w14:paraId="46E86E45" w14:textId="77777777" w:rsidR="00427B8C" w:rsidRPr="00427B8C" w:rsidRDefault="00427B8C" w:rsidP="006569BF">
      <w:pPr>
        <w:pStyle w:val="ListParagraph"/>
        <w:numPr>
          <w:ilvl w:val="0"/>
          <w:numId w:val="386"/>
        </w:numPr>
      </w:pPr>
      <w:proofErr w:type="spellStart"/>
      <w:r w:rsidRPr="00427B8C">
        <w:t>Bidhannagar</w:t>
      </w:r>
      <w:proofErr w:type="spellEnd"/>
      <w:r w:rsidRPr="00427B8C">
        <w:t xml:space="preserve"> (M) WARD NO.-0025 (1162)</w:t>
      </w:r>
    </w:p>
    <w:p w14:paraId="5DDB1B41" w14:textId="77777777" w:rsidR="00427B8C" w:rsidRPr="00427B8C" w:rsidRDefault="00427B8C" w:rsidP="006569BF">
      <w:pPr>
        <w:pStyle w:val="ListParagraph"/>
        <w:numPr>
          <w:ilvl w:val="0"/>
          <w:numId w:val="386"/>
        </w:numPr>
      </w:pPr>
      <w:proofErr w:type="spellStart"/>
      <w:r w:rsidRPr="00427B8C">
        <w:t>Halisahar</w:t>
      </w:r>
      <w:proofErr w:type="spellEnd"/>
      <w:r w:rsidRPr="00427B8C">
        <w:t xml:space="preserve"> (M) WARD NO.-0004 (1163)</w:t>
      </w:r>
    </w:p>
    <w:p w14:paraId="39B16807" w14:textId="77777777" w:rsidR="00427B8C" w:rsidRPr="00427B8C" w:rsidRDefault="00427B8C" w:rsidP="006569BF">
      <w:pPr>
        <w:pStyle w:val="ListParagraph"/>
        <w:numPr>
          <w:ilvl w:val="0"/>
          <w:numId w:val="386"/>
        </w:numPr>
      </w:pPr>
      <w:proofErr w:type="spellStart"/>
      <w:r w:rsidRPr="00427B8C">
        <w:t>Khardah</w:t>
      </w:r>
      <w:proofErr w:type="spellEnd"/>
      <w:r w:rsidRPr="00427B8C">
        <w:t xml:space="preserve"> (M) WARD NO.-0018 (1164)</w:t>
      </w:r>
    </w:p>
    <w:p w14:paraId="65F09F18" w14:textId="77777777" w:rsidR="00427B8C" w:rsidRPr="00427B8C" w:rsidRDefault="00427B8C" w:rsidP="006569BF">
      <w:pPr>
        <w:pStyle w:val="ListParagraph"/>
        <w:numPr>
          <w:ilvl w:val="0"/>
          <w:numId w:val="386"/>
        </w:numPr>
      </w:pPr>
      <w:proofErr w:type="spellStart"/>
      <w:r w:rsidRPr="00427B8C">
        <w:t>Kadamba</w:t>
      </w:r>
      <w:r w:rsidRPr="00427B8C">
        <w:t>gachhi</w:t>
      </w:r>
      <w:proofErr w:type="spellEnd"/>
      <w:r w:rsidRPr="00427B8C">
        <w:t xml:space="preserve"> (1165)</w:t>
      </w:r>
    </w:p>
    <w:p w14:paraId="5B1451A8" w14:textId="77777777" w:rsidR="00427B8C" w:rsidRPr="00427B8C" w:rsidRDefault="00427B8C" w:rsidP="006569BF">
      <w:pPr>
        <w:pStyle w:val="ListParagraph"/>
        <w:numPr>
          <w:ilvl w:val="0"/>
          <w:numId w:val="386"/>
        </w:numPr>
      </w:pPr>
      <w:proofErr w:type="spellStart"/>
      <w:r w:rsidRPr="00427B8C">
        <w:t>Narikela</w:t>
      </w:r>
      <w:proofErr w:type="spellEnd"/>
      <w:r w:rsidRPr="00427B8C">
        <w:t xml:space="preserve"> (1166)</w:t>
      </w:r>
    </w:p>
    <w:p w14:paraId="358D7020" w14:textId="77777777" w:rsidR="00427B8C" w:rsidRPr="00427B8C" w:rsidRDefault="00427B8C" w:rsidP="006569BF">
      <w:pPr>
        <w:pStyle w:val="ListParagraph"/>
        <w:numPr>
          <w:ilvl w:val="0"/>
          <w:numId w:val="386"/>
        </w:numPr>
      </w:pPr>
      <w:proofErr w:type="spellStart"/>
      <w:r w:rsidRPr="00427B8C">
        <w:t>Kharo</w:t>
      </w:r>
      <w:proofErr w:type="spellEnd"/>
      <w:r w:rsidRPr="00427B8C">
        <w:t xml:space="preserve"> (1167)</w:t>
      </w:r>
    </w:p>
    <w:p w14:paraId="0E134A27" w14:textId="77777777" w:rsidR="00427B8C" w:rsidRPr="00427B8C" w:rsidRDefault="00427B8C" w:rsidP="006569BF">
      <w:pPr>
        <w:pStyle w:val="ListParagraph"/>
        <w:numPr>
          <w:ilvl w:val="0"/>
          <w:numId w:val="386"/>
        </w:numPr>
      </w:pPr>
      <w:r w:rsidRPr="00427B8C">
        <w:t>Anantapur (1168)</w:t>
      </w:r>
    </w:p>
    <w:p w14:paraId="15107B6F" w14:textId="77777777" w:rsidR="00427B8C" w:rsidRPr="00427B8C" w:rsidRDefault="00427B8C" w:rsidP="006569BF">
      <w:pPr>
        <w:pStyle w:val="ListParagraph"/>
        <w:numPr>
          <w:ilvl w:val="0"/>
          <w:numId w:val="386"/>
        </w:numPr>
      </w:pPr>
      <w:proofErr w:type="spellStart"/>
      <w:r w:rsidRPr="00427B8C">
        <w:t>Angnara</w:t>
      </w:r>
      <w:proofErr w:type="spellEnd"/>
      <w:r w:rsidRPr="00427B8C">
        <w:t xml:space="preserve"> (1169)</w:t>
      </w:r>
    </w:p>
    <w:p w14:paraId="345C0CD1" w14:textId="77777777" w:rsidR="00427B8C" w:rsidRPr="00427B8C" w:rsidRDefault="00427B8C" w:rsidP="006569BF">
      <w:pPr>
        <w:pStyle w:val="ListParagraph"/>
        <w:numPr>
          <w:ilvl w:val="0"/>
          <w:numId w:val="386"/>
        </w:numPr>
      </w:pPr>
      <w:proofErr w:type="spellStart"/>
      <w:r w:rsidRPr="00427B8C">
        <w:t>Muktarpur</w:t>
      </w:r>
      <w:proofErr w:type="spellEnd"/>
      <w:r w:rsidRPr="00427B8C">
        <w:t xml:space="preserve"> (1170)</w:t>
      </w:r>
    </w:p>
    <w:p w14:paraId="4A64904E" w14:textId="77777777" w:rsidR="00427B8C" w:rsidRPr="00427B8C" w:rsidRDefault="00427B8C" w:rsidP="006569BF">
      <w:pPr>
        <w:pStyle w:val="ListParagraph"/>
        <w:numPr>
          <w:ilvl w:val="0"/>
          <w:numId w:val="386"/>
        </w:numPr>
      </w:pPr>
      <w:proofErr w:type="spellStart"/>
      <w:r w:rsidRPr="00427B8C">
        <w:t>Chakjhaudanga</w:t>
      </w:r>
      <w:proofErr w:type="spellEnd"/>
      <w:r w:rsidRPr="00427B8C">
        <w:t xml:space="preserve"> (1171)</w:t>
      </w:r>
    </w:p>
    <w:p w14:paraId="0F00ED23" w14:textId="77777777" w:rsidR="00427B8C" w:rsidRPr="00427B8C" w:rsidRDefault="00427B8C" w:rsidP="006569BF">
      <w:pPr>
        <w:pStyle w:val="ListParagraph"/>
        <w:numPr>
          <w:ilvl w:val="0"/>
          <w:numId w:val="386"/>
        </w:numPr>
      </w:pPr>
      <w:proofErr w:type="spellStart"/>
      <w:r w:rsidRPr="00427B8C">
        <w:t>Karawal</w:t>
      </w:r>
      <w:proofErr w:type="spellEnd"/>
      <w:r w:rsidRPr="00427B8C">
        <w:t xml:space="preserve"> Nagar (CT) WARD NO.-0265 (1172)</w:t>
      </w:r>
    </w:p>
    <w:p w14:paraId="3196014D" w14:textId="77777777" w:rsidR="00427B8C" w:rsidRPr="00427B8C" w:rsidRDefault="00427B8C" w:rsidP="006569BF">
      <w:pPr>
        <w:pStyle w:val="ListParagraph"/>
        <w:numPr>
          <w:ilvl w:val="0"/>
          <w:numId w:val="386"/>
        </w:numPr>
      </w:pPr>
      <w:r w:rsidRPr="00427B8C">
        <w:t>DMC (U) (Part) WARD NO.-0254 (1173)</w:t>
      </w:r>
    </w:p>
    <w:p w14:paraId="62BCB98B" w14:textId="77777777" w:rsidR="00427B8C" w:rsidRPr="00427B8C" w:rsidRDefault="00427B8C" w:rsidP="006569BF">
      <w:pPr>
        <w:pStyle w:val="ListParagraph"/>
        <w:numPr>
          <w:ilvl w:val="0"/>
          <w:numId w:val="386"/>
        </w:numPr>
      </w:pPr>
      <w:r w:rsidRPr="00427B8C">
        <w:t>DMC (U) (Part) WARD NO.-0257 (1174)</w:t>
      </w:r>
    </w:p>
    <w:p w14:paraId="7D26E9C7" w14:textId="77777777" w:rsidR="00427B8C" w:rsidRPr="00427B8C" w:rsidRDefault="00427B8C" w:rsidP="006569BF">
      <w:pPr>
        <w:pStyle w:val="ListParagraph"/>
        <w:numPr>
          <w:ilvl w:val="0"/>
          <w:numId w:val="386"/>
        </w:numPr>
      </w:pPr>
      <w:r w:rsidRPr="00427B8C">
        <w:t>DMC (U) (Part) WARD NO.-0246 (1175)</w:t>
      </w:r>
    </w:p>
    <w:p w14:paraId="58E360CA" w14:textId="77777777" w:rsidR="00427B8C" w:rsidRPr="00427B8C" w:rsidRDefault="00427B8C" w:rsidP="006569BF">
      <w:pPr>
        <w:pStyle w:val="ListParagraph"/>
        <w:numPr>
          <w:ilvl w:val="0"/>
          <w:numId w:val="386"/>
        </w:numPr>
      </w:pPr>
      <w:r w:rsidRPr="00427B8C">
        <w:t>DMC (U) (Part) WARD NO.-0250 (1176)</w:t>
      </w:r>
    </w:p>
    <w:p w14:paraId="26051BFF" w14:textId="77777777" w:rsidR="00427B8C" w:rsidRPr="00427B8C" w:rsidRDefault="00427B8C" w:rsidP="006569BF">
      <w:pPr>
        <w:pStyle w:val="ListParagraph"/>
        <w:numPr>
          <w:ilvl w:val="0"/>
          <w:numId w:val="386"/>
        </w:numPr>
      </w:pPr>
      <w:r w:rsidRPr="00427B8C">
        <w:t>DMC (U) (Part) WARD NO.-0258 (1177)</w:t>
      </w:r>
    </w:p>
    <w:p w14:paraId="2D0FCDB8" w14:textId="77777777" w:rsidR="00427B8C" w:rsidRPr="00427B8C" w:rsidRDefault="00427B8C" w:rsidP="006569BF">
      <w:pPr>
        <w:pStyle w:val="ListParagraph"/>
        <w:numPr>
          <w:ilvl w:val="0"/>
          <w:numId w:val="386"/>
        </w:numPr>
      </w:pPr>
      <w:r w:rsidRPr="00427B8C">
        <w:t>DMC (U) (Part) WARD NO.-0233 (1178)</w:t>
      </w:r>
    </w:p>
    <w:p w14:paraId="5253DBA4" w14:textId="77777777" w:rsidR="00427B8C" w:rsidRPr="00427B8C" w:rsidRDefault="00427B8C" w:rsidP="006569BF">
      <w:pPr>
        <w:pStyle w:val="ListParagraph"/>
        <w:numPr>
          <w:ilvl w:val="0"/>
          <w:numId w:val="386"/>
        </w:numPr>
      </w:pPr>
      <w:proofErr w:type="spellStart"/>
      <w:r w:rsidRPr="00427B8C">
        <w:t>Baqiabad</w:t>
      </w:r>
      <w:proofErr w:type="spellEnd"/>
      <w:r w:rsidRPr="00427B8C">
        <w:t xml:space="preserve"> (CT) WARD NO.-0267 (1179)</w:t>
      </w:r>
    </w:p>
    <w:p w14:paraId="761E0D93" w14:textId="77777777" w:rsidR="00427B8C" w:rsidRPr="00427B8C" w:rsidRDefault="00427B8C" w:rsidP="006569BF">
      <w:pPr>
        <w:pStyle w:val="ListParagraph"/>
        <w:numPr>
          <w:ilvl w:val="0"/>
          <w:numId w:val="386"/>
        </w:numPr>
      </w:pPr>
      <w:r w:rsidRPr="00427B8C">
        <w:t xml:space="preserve">Saba </w:t>
      </w:r>
      <w:proofErr w:type="spellStart"/>
      <w:r w:rsidRPr="00427B8C">
        <w:t>Pur</w:t>
      </w:r>
      <w:proofErr w:type="spellEnd"/>
      <w:r w:rsidRPr="00427B8C">
        <w:t xml:space="preserve"> Shahdara (1180)</w:t>
      </w:r>
    </w:p>
    <w:p w14:paraId="79FBA8ED" w14:textId="77777777" w:rsidR="00427B8C" w:rsidRPr="00427B8C" w:rsidRDefault="00427B8C" w:rsidP="006569BF">
      <w:pPr>
        <w:pStyle w:val="ListParagraph"/>
        <w:numPr>
          <w:ilvl w:val="0"/>
          <w:numId w:val="386"/>
        </w:numPr>
      </w:pPr>
      <w:r w:rsidRPr="00427B8C">
        <w:t xml:space="preserve">Sadat </w:t>
      </w:r>
      <w:proofErr w:type="spellStart"/>
      <w:r w:rsidRPr="00427B8C">
        <w:t>Pur</w:t>
      </w:r>
      <w:proofErr w:type="spellEnd"/>
      <w:r w:rsidRPr="00427B8C">
        <w:t xml:space="preserve"> </w:t>
      </w:r>
      <w:proofErr w:type="spellStart"/>
      <w:r w:rsidRPr="00427B8C">
        <w:t>Musalmanan</w:t>
      </w:r>
      <w:proofErr w:type="spellEnd"/>
      <w:r w:rsidRPr="00427B8C">
        <w:t xml:space="preserve"> (1181)</w:t>
      </w:r>
    </w:p>
    <w:p w14:paraId="468C74EC" w14:textId="77777777" w:rsidR="00427B8C" w:rsidRPr="00427B8C" w:rsidRDefault="00427B8C" w:rsidP="006569BF">
      <w:pPr>
        <w:pStyle w:val="ListParagraph"/>
        <w:numPr>
          <w:ilvl w:val="0"/>
          <w:numId w:val="386"/>
        </w:numPr>
      </w:pPr>
      <w:r w:rsidRPr="00427B8C">
        <w:t>Patna (M Corp.) WARD NO.-0002 (1182)</w:t>
      </w:r>
    </w:p>
    <w:p w14:paraId="156E6012" w14:textId="77777777" w:rsidR="00427B8C" w:rsidRPr="00427B8C" w:rsidRDefault="00427B8C" w:rsidP="006569BF">
      <w:pPr>
        <w:pStyle w:val="ListParagraph"/>
        <w:numPr>
          <w:ilvl w:val="0"/>
          <w:numId w:val="386"/>
        </w:numPr>
      </w:pPr>
      <w:r w:rsidRPr="00427B8C">
        <w:t>Patna (M Corp.) WARD NO.-0054 (1183)</w:t>
      </w:r>
    </w:p>
    <w:p w14:paraId="46686051" w14:textId="77777777" w:rsidR="00427B8C" w:rsidRPr="00427B8C" w:rsidRDefault="00427B8C" w:rsidP="006569BF">
      <w:pPr>
        <w:pStyle w:val="ListParagraph"/>
        <w:numPr>
          <w:ilvl w:val="0"/>
          <w:numId w:val="386"/>
        </w:numPr>
      </w:pPr>
      <w:r w:rsidRPr="00427B8C">
        <w:t>Patna (M Corp.) WARD NO.-0053 (1184)</w:t>
      </w:r>
    </w:p>
    <w:p w14:paraId="2D43CBBC" w14:textId="77777777" w:rsidR="00427B8C" w:rsidRPr="00427B8C" w:rsidRDefault="00427B8C" w:rsidP="006569BF">
      <w:pPr>
        <w:pStyle w:val="ListParagraph"/>
        <w:numPr>
          <w:ilvl w:val="0"/>
          <w:numId w:val="386"/>
        </w:numPr>
      </w:pPr>
      <w:r w:rsidRPr="00427B8C">
        <w:t>Patna (M Corp.) WARD NO.-0042 (1185)</w:t>
      </w:r>
    </w:p>
    <w:p w14:paraId="1CEBA9A4" w14:textId="77777777" w:rsidR="00427B8C" w:rsidRPr="00427B8C" w:rsidRDefault="00427B8C" w:rsidP="006569BF">
      <w:pPr>
        <w:pStyle w:val="ListParagraph"/>
        <w:numPr>
          <w:ilvl w:val="0"/>
          <w:numId w:val="386"/>
        </w:numPr>
      </w:pPr>
      <w:proofErr w:type="spellStart"/>
      <w:r w:rsidRPr="00427B8C">
        <w:t>Pareo</w:t>
      </w:r>
      <w:proofErr w:type="spellEnd"/>
      <w:r w:rsidRPr="00427B8C">
        <w:t xml:space="preserve"> (CT) WARD NO.-0001 (1186)</w:t>
      </w:r>
    </w:p>
    <w:p w14:paraId="17D7B0DA" w14:textId="77777777" w:rsidR="00427B8C" w:rsidRPr="00427B8C" w:rsidRDefault="00427B8C" w:rsidP="006569BF">
      <w:pPr>
        <w:pStyle w:val="ListParagraph"/>
        <w:numPr>
          <w:ilvl w:val="0"/>
          <w:numId w:val="386"/>
        </w:numPr>
      </w:pPr>
      <w:proofErr w:type="spellStart"/>
      <w:r w:rsidRPr="00427B8C">
        <w:t>Bakhtiarpur</w:t>
      </w:r>
      <w:proofErr w:type="spellEnd"/>
      <w:r w:rsidRPr="00427B8C">
        <w:t xml:space="preserve"> (NP) WARD NO.-0006 (1187)</w:t>
      </w:r>
    </w:p>
    <w:p w14:paraId="48A85E7B" w14:textId="77777777" w:rsidR="00427B8C" w:rsidRPr="00427B8C" w:rsidRDefault="00427B8C" w:rsidP="006569BF">
      <w:pPr>
        <w:pStyle w:val="ListParagraph"/>
        <w:numPr>
          <w:ilvl w:val="0"/>
          <w:numId w:val="386"/>
        </w:numPr>
      </w:pPr>
      <w:proofErr w:type="spellStart"/>
      <w:r w:rsidRPr="00427B8C">
        <w:t>Barh</w:t>
      </w:r>
      <w:proofErr w:type="spellEnd"/>
      <w:r w:rsidRPr="00427B8C">
        <w:t xml:space="preserve"> (Nagar Parishad) WARD NO.-0025 (1188)</w:t>
      </w:r>
    </w:p>
    <w:p w14:paraId="7E3D72DD" w14:textId="77777777" w:rsidR="00427B8C" w:rsidRPr="00427B8C" w:rsidRDefault="00427B8C" w:rsidP="006569BF">
      <w:pPr>
        <w:pStyle w:val="ListParagraph"/>
        <w:numPr>
          <w:ilvl w:val="0"/>
          <w:numId w:val="386"/>
        </w:numPr>
      </w:pPr>
      <w:r w:rsidRPr="00427B8C">
        <w:t xml:space="preserve">Fatwah </w:t>
      </w:r>
      <w:r w:rsidRPr="00427B8C">
        <w:lastRenderedPageBreak/>
        <w:t>(NP) WARD NO.-0020 (1189)</w:t>
      </w:r>
    </w:p>
    <w:p w14:paraId="166C94DA" w14:textId="77777777" w:rsidR="00427B8C" w:rsidRPr="00427B8C" w:rsidRDefault="00427B8C" w:rsidP="006569BF">
      <w:pPr>
        <w:pStyle w:val="ListParagraph"/>
        <w:numPr>
          <w:ilvl w:val="0"/>
          <w:numId w:val="386"/>
        </w:numPr>
      </w:pPr>
      <w:proofErr w:type="spellStart"/>
      <w:r w:rsidRPr="00427B8C">
        <w:t>Khagaul</w:t>
      </w:r>
      <w:proofErr w:type="spellEnd"/>
      <w:r w:rsidRPr="00427B8C">
        <w:t xml:space="preserve"> (Nagar Parishad) WARD NO.-0001 (1190)</w:t>
      </w:r>
    </w:p>
    <w:p w14:paraId="5E973FBE" w14:textId="77777777" w:rsidR="00427B8C" w:rsidRPr="00427B8C" w:rsidRDefault="00427B8C" w:rsidP="006569BF">
      <w:pPr>
        <w:pStyle w:val="ListParagraph"/>
        <w:numPr>
          <w:ilvl w:val="0"/>
          <w:numId w:val="386"/>
        </w:numPr>
      </w:pPr>
      <w:proofErr w:type="spellStart"/>
      <w:r w:rsidRPr="00427B8C">
        <w:t>Bankipur</w:t>
      </w:r>
      <w:proofErr w:type="spellEnd"/>
      <w:r w:rsidRPr="00427B8C">
        <w:t xml:space="preserve"> </w:t>
      </w:r>
      <w:proofErr w:type="spellStart"/>
      <w:r w:rsidRPr="00427B8C">
        <w:t>Machhariawan</w:t>
      </w:r>
      <w:proofErr w:type="spellEnd"/>
      <w:r w:rsidRPr="00427B8C">
        <w:t xml:space="preserve"> (1191)</w:t>
      </w:r>
    </w:p>
    <w:p w14:paraId="6B753FFA" w14:textId="77777777" w:rsidR="00427B8C" w:rsidRPr="00427B8C" w:rsidRDefault="00427B8C" w:rsidP="006569BF">
      <w:pPr>
        <w:pStyle w:val="ListParagraph"/>
        <w:numPr>
          <w:ilvl w:val="0"/>
          <w:numId w:val="386"/>
        </w:numPr>
      </w:pPr>
      <w:proofErr w:type="spellStart"/>
      <w:r w:rsidRPr="00427B8C">
        <w:t>Sanda</w:t>
      </w:r>
      <w:proofErr w:type="spellEnd"/>
      <w:r w:rsidRPr="00427B8C">
        <w:t xml:space="preserve"> (1192)</w:t>
      </w:r>
    </w:p>
    <w:p w14:paraId="0C243F80" w14:textId="77777777" w:rsidR="00427B8C" w:rsidRPr="00427B8C" w:rsidRDefault="00427B8C" w:rsidP="006569BF">
      <w:pPr>
        <w:pStyle w:val="ListParagraph"/>
        <w:numPr>
          <w:ilvl w:val="0"/>
          <w:numId w:val="386"/>
        </w:numPr>
      </w:pPr>
      <w:proofErr w:type="spellStart"/>
      <w:r w:rsidRPr="00427B8C">
        <w:t>Mor</w:t>
      </w:r>
      <w:proofErr w:type="spellEnd"/>
      <w:r w:rsidRPr="00427B8C">
        <w:t xml:space="preserve"> (Part in </w:t>
      </w:r>
      <w:proofErr w:type="spellStart"/>
      <w:r w:rsidRPr="00427B8C">
        <w:t>Mokameh</w:t>
      </w:r>
      <w:proofErr w:type="spellEnd"/>
      <w:r w:rsidRPr="00427B8C">
        <w:t>) (1193)</w:t>
      </w:r>
    </w:p>
    <w:p w14:paraId="65A4D7B5" w14:textId="77777777" w:rsidR="00427B8C" w:rsidRPr="00427B8C" w:rsidRDefault="00427B8C" w:rsidP="006569BF">
      <w:pPr>
        <w:pStyle w:val="ListParagraph"/>
        <w:numPr>
          <w:ilvl w:val="0"/>
          <w:numId w:val="386"/>
        </w:numPr>
      </w:pPr>
      <w:proofErr w:type="spellStart"/>
      <w:r w:rsidRPr="00427B8C">
        <w:t>Khirodharpur</w:t>
      </w:r>
      <w:proofErr w:type="spellEnd"/>
      <w:r w:rsidRPr="00427B8C">
        <w:t xml:space="preserve"> (1194)</w:t>
      </w:r>
    </w:p>
    <w:p w14:paraId="7FF41C28" w14:textId="77777777" w:rsidR="00427B8C" w:rsidRPr="00427B8C" w:rsidRDefault="00427B8C" w:rsidP="006569BF">
      <w:pPr>
        <w:pStyle w:val="ListParagraph"/>
        <w:numPr>
          <w:ilvl w:val="0"/>
          <w:numId w:val="386"/>
        </w:numPr>
      </w:pPr>
      <w:proofErr w:type="spellStart"/>
      <w:r w:rsidRPr="00427B8C">
        <w:t>Dhanak</w:t>
      </w:r>
      <w:proofErr w:type="spellEnd"/>
      <w:r w:rsidRPr="00427B8C">
        <w:t xml:space="preserve"> </w:t>
      </w:r>
      <w:proofErr w:type="spellStart"/>
      <w:r w:rsidRPr="00427B8C">
        <w:t>Dobh</w:t>
      </w:r>
      <w:proofErr w:type="spellEnd"/>
      <w:r w:rsidRPr="00427B8C">
        <w:t xml:space="preserve"> (1195)</w:t>
      </w:r>
    </w:p>
    <w:p w14:paraId="52E92FD4" w14:textId="77777777" w:rsidR="00427B8C" w:rsidRPr="00427B8C" w:rsidRDefault="00427B8C" w:rsidP="006569BF">
      <w:pPr>
        <w:pStyle w:val="ListParagraph"/>
        <w:numPr>
          <w:ilvl w:val="0"/>
          <w:numId w:val="386"/>
        </w:numPr>
      </w:pPr>
      <w:proofErr w:type="spellStart"/>
      <w:r w:rsidRPr="00427B8C">
        <w:t>Lodipu</w:t>
      </w:r>
      <w:r w:rsidRPr="00427B8C">
        <w:t>r</w:t>
      </w:r>
      <w:proofErr w:type="spellEnd"/>
      <w:r w:rsidRPr="00427B8C">
        <w:t xml:space="preserve"> (1196)</w:t>
      </w:r>
    </w:p>
    <w:p w14:paraId="56DCB740" w14:textId="77777777" w:rsidR="00427B8C" w:rsidRPr="00427B8C" w:rsidRDefault="00427B8C" w:rsidP="006569BF">
      <w:pPr>
        <w:pStyle w:val="ListParagraph"/>
        <w:numPr>
          <w:ilvl w:val="0"/>
          <w:numId w:val="386"/>
        </w:numPr>
      </w:pPr>
      <w:proofErr w:type="spellStart"/>
      <w:r w:rsidRPr="00427B8C">
        <w:t>Sabar</w:t>
      </w:r>
      <w:proofErr w:type="spellEnd"/>
      <w:r w:rsidRPr="00427B8C">
        <w:t xml:space="preserve"> </w:t>
      </w:r>
      <w:proofErr w:type="spellStart"/>
      <w:r w:rsidRPr="00427B8C">
        <w:t>Chak</w:t>
      </w:r>
      <w:proofErr w:type="spellEnd"/>
      <w:r w:rsidRPr="00427B8C">
        <w:t xml:space="preserve"> (1197)</w:t>
      </w:r>
    </w:p>
    <w:p w14:paraId="6C6EE6EB" w14:textId="77777777" w:rsidR="00427B8C" w:rsidRPr="00427B8C" w:rsidRDefault="00427B8C" w:rsidP="006569BF">
      <w:pPr>
        <w:pStyle w:val="ListParagraph"/>
        <w:numPr>
          <w:ilvl w:val="0"/>
          <w:numId w:val="386"/>
        </w:numPr>
      </w:pPr>
      <w:proofErr w:type="spellStart"/>
      <w:r w:rsidRPr="00427B8C">
        <w:t>Nasratpur</w:t>
      </w:r>
      <w:proofErr w:type="spellEnd"/>
      <w:r w:rsidRPr="00427B8C">
        <w:t xml:space="preserve"> (1198)</w:t>
      </w:r>
    </w:p>
    <w:p w14:paraId="759DA8F3" w14:textId="77777777" w:rsidR="00427B8C" w:rsidRPr="006569BF" w:rsidRDefault="00427B8C" w:rsidP="006569BF">
      <w:pPr>
        <w:pStyle w:val="ListParagraph"/>
        <w:numPr>
          <w:ilvl w:val="0"/>
          <w:numId w:val="386"/>
        </w:numPr>
        <w:rPr>
          <w:lang w:val="fr-FR"/>
        </w:rPr>
      </w:pPr>
      <w:proofErr w:type="spellStart"/>
      <w:r w:rsidRPr="006569BF">
        <w:rPr>
          <w:lang w:val="fr-FR"/>
        </w:rPr>
        <w:t>Kudihra</w:t>
      </w:r>
      <w:proofErr w:type="spellEnd"/>
      <w:r w:rsidRPr="006569BF">
        <w:rPr>
          <w:lang w:val="fr-FR"/>
        </w:rPr>
        <w:t xml:space="preserve"> (1199)</w:t>
      </w:r>
    </w:p>
    <w:p w14:paraId="3C675B8D" w14:textId="77777777" w:rsidR="00427B8C" w:rsidRPr="006569BF" w:rsidRDefault="00427B8C" w:rsidP="006569BF">
      <w:pPr>
        <w:pStyle w:val="ListParagraph"/>
        <w:numPr>
          <w:ilvl w:val="0"/>
          <w:numId w:val="386"/>
        </w:numPr>
        <w:rPr>
          <w:lang w:val="fr-FR"/>
        </w:rPr>
      </w:pPr>
      <w:proofErr w:type="spellStart"/>
      <w:r w:rsidRPr="006569BF">
        <w:rPr>
          <w:lang w:val="fr-FR"/>
        </w:rPr>
        <w:t>Dharampur</w:t>
      </w:r>
      <w:proofErr w:type="spellEnd"/>
      <w:r w:rsidRPr="006569BF">
        <w:rPr>
          <w:lang w:val="fr-FR"/>
        </w:rPr>
        <w:t xml:space="preserve"> (1200)</w:t>
      </w:r>
    </w:p>
    <w:p w14:paraId="64301201" w14:textId="77777777" w:rsidR="00427B8C" w:rsidRPr="006569BF" w:rsidRDefault="00427B8C" w:rsidP="006569BF">
      <w:pPr>
        <w:pStyle w:val="ListParagraph"/>
        <w:numPr>
          <w:ilvl w:val="0"/>
          <w:numId w:val="386"/>
        </w:numPr>
        <w:rPr>
          <w:lang w:val="fr-FR"/>
        </w:rPr>
      </w:pPr>
      <w:proofErr w:type="spellStart"/>
      <w:r w:rsidRPr="006569BF">
        <w:rPr>
          <w:lang w:val="fr-FR"/>
        </w:rPr>
        <w:t>Udaipura</w:t>
      </w:r>
      <w:proofErr w:type="spellEnd"/>
      <w:r w:rsidRPr="006569BF">
        <w:rPr>
          <w:lang w:val="fr-FR"/>
        </w:rPr>
        <w:t xml:space="preserve"> (1201)</w:t>
      </w:r>
    </w:p>
    <w:p w14:paraId="232F8BC7" w14:textId="77777777" w:rsidR="00427B8C" w:rsidRPr="00427B8C" w:rsidRDefault="00427B8C" w:rsidP="006569BF">
      <w:pPr>
        <w:pStyle w:val="ListParagraph"/>
        <w:numPr>
          <w:ilvl w:val="0"/>
          <w:numId w:val="386"/>
        </w:numPr>
      </w:pPr>
      <w:r w:rsidRPr="00427B8C">
        <w:t>Pune (M Corp.) WARD NO.-0128 (1202)</w:t>
      </w:r>
    </w:p>
    <w:p w14:paraId="72121BD8" w14:textId="77777777" w:rsidR="00427B8C" w:rsidRPr="00427B8C" w:rsidRDefault="00427B8C" w:rsidP="006569BF">
      <w:pPr>
        <w:pStyle w:val="ListParagraph"/>
        <w:numPr>
          <w:ilvl w:val="0"/>
          <w:numId w:val="386"/>
        </w:numPr>
      </w:pPr>
      <w:proofErr w:type="spellStart"/>
      <w:r w:rsidRPr="00427B8C">
        <w:t>Kirkee</w:t>
      </w:r>
      <w:proofErr w:type="spellEnd"/>
      <w:r w:rsidRPr="00427B8C">
        <w:t xml:space="preserve"> (CB) WARD NO.-0004 (1203)</w:t>
      </w:r>
    </w:p>
    <w:p w14:paraId="3BC32368" w14:textId="77777777" w:rsidR="00427B8C" w:rsidRPr="00427B8C" w:rsidRDefault="00427B8C" w:rsidP="006569BF">
      <w:pPr>
        <w:pStyle w:val="ListParagraph"/>
        <w:numPr>
          <w:ilvl w:val="0"/>
          <w:numId w:val="386"/>
        </w:numPr>
      </w:pPr>
      <w:r w:rsidRPr="00427B8C">
        <w:t xml:space="preserve">Pune (M </w:t>
      </w:r>
      <w:r w:rsidRPr="00427B8C">
        <w:t>Corp.) WARD NO.-0127 (1204)</w:t>
      </w:r>
    </w:p>
    <w:p w14:paraId="48322306" w14:textId="77777777" w:rsidR="00427B8C" w:rsidRPr="00427B8C" w:rsidRDefault="00427B8C" w:rsidP="006569BF">
      <w:pPr>
        <w:pStyle w:val="ListParagraph"/>
        <w:numPr>
          <w:ilvl w:val="0"/>
          <w:numId w:val="386"/>
        </w:numPr>
      </w:pPr>
      <w:r w:rsidRPr="00427B8C">
        <w:t>Pimpri Chinchwad (M Corp.) WARD NO.-0013 (1205)</w:t>
      </w:r>
    </w:p>
    <w:p w14:paraId="467679A4" w14:textId="77777777" w:rsidR="00427B8C" w:rsidRPr="00427B8C" w:rsidRDefault="00427B8C" w:rsidP="006569BF">
      <w:pPr>
        <w:pStyle w:val="ListParagraph"/>
        <w:numPr>
          <w:ilvl w:val="0"/>
          <w:numId w:val="386"/>
        </w:numPr>
      </w:pPr>
      <w:r w:rsidRPr="00427B8C">
        <w:t>Pune (M Corp.) WARD NO.-0033 (1206)</w:t>
      </w:r>
    </w:p>
    <w:p w14:paraId="4A2567F6" w14:textId="77777777" w:rsidR="00427B8C" w:rsidRPr="00427B8C" w:rsidRDefault="00427B8C" w:rsidP="006569BF">
      <w:pPr>
        <w:pStyle w:val="ListParagraph"/>
        <w:numPr>
          <w:ilvl w:val="0"/>
          <w:numId w:val="386"/>
        </w:numPr>
      </w:pPr>
      <w:r w:rsidRPr="00427B8C">
        <w:t>Pune (M Corp.) WARD NO.-0041 (1207)</w:t>
      </w:r>
    </w:p>
    <w:p w14:paraId="18122AFA" w14:textId="77777777" w:rsidR="00427B8C" w:rsidRPr="00427B8C" w:rsidRDefault="00427B8C" w:rsidP="006569BF">
      <w:pPr>
        <w:pStyle w:val="ListParagraph"/>
        <w:numPr>
          <w:ilvl w:val="0"/>
          <w:numId w:val="386"/>
        </w:numPr>
      </w:pPr>
      <w:r w:rsidRPr="00427B8C">
        <w:t xml:space="preserve">Pune (M </w:t>
      </w:r>
      <w:r w:rsidRPr="00427B8C">
        <w:t>Corp.) WARD NO.-0135 (1208)</w:t>
      </w:r>
    </w:p>
    <w:p w14:paraId="0C076DCC" w14:textId="77777777" w:rsidR="00427B8C" w:rsidRPr="00427B8C" w:rsidRDefault="00427B8C" w:rsidP="006569BF">
      <w:pPr>
        <w:pStyle w:val="ListParagraph"/>
        <w:numPr>
          <w:ilvl w:val="0"/>
          <w:numId w:val="386"/>
        </w:numPr>
      </w:pPr>
      <w:r w:rsidRPr="00427B8C">
        <w:t>Pimpri Chinchwad (M Corp.) WARD NO.-0044 (1209)</w:t>
      </w:r>
    </w:p>
    <w:p w14:paraId="140BEEB3" w14:textId="77777777" w:rsidR="00427B8C" w:rsidRPr="00427B8C" w:rsidRDefault="00427B8C" w:rsidP="006569BF">
      <w:pPr>
        <w:pStyle w:val="ListParagraph"/>
        <w:numPr>
          <w:ilvl w:val="0"/>
          <w:numId w:val="386"/>
        </w:numPr>
      </w:pPr>
      <w:proofErr w:type="spellStart"/>
      <w:r w:rsidRPr="00427B8C">
        <w:t>Daund</w:t>
      </w:r>
      <w:proofErr w:type="spellEnd"/>
      <w:r w:rsidRPr="00427B8C">
        <w:t xml:space="preserve"> (M Cl) WARD NO.-0002 (1210)</w:t>
      </w:r>
    </w:p>
    <w:p w14:paraId="28D0F65C" w14:textId="77777777" w:rsidR="00427B8C" w:rsidRPr="00427B8C" w:rsidRDefault="00427B8C" w:rsidP="006569BF">
      <w:pPr>
        <w:pStyle w:val="ListParagraph"/>
        <w:numPr>
          <w:ilvl w:val="0"/>
          <w:numId w:val="386"/>
        </w:numPr>
      </w:pPr>
      <w:r w:rsidRPr="00427B8C">
        <w:t>Baramati (M Cl) WARD NO.-0013 (1211)</w:t>
      </w:r>
    </w:p>
    <w:p w14:paraId="7387FD23" w14:textId="77777777" w:rsidR="00427B8C" w:rsidRPr="00427B8C" w:rsidRDefault="00427B8C" w:rsidP="006569BF">
      <w:pPr>
        <w:pStyle w:val="ListParagraph"/>
        <w:numPr>
          <w:ilvl w:val="0"/>
          <w:numId w:val="386"/>
        </w:numPr>
      </w:pPr>
      <w:proofErr w:type="spellStart"/>
      <w:r w:rsidRPr="00427B8C">
        <w:t>Bhor</w:t>
      </w:r>
      <w:proofErr w:type="spellEnd"/>
      <w:r w:rsidRPr="00427B8C">
        <w:t xml:space="preserve"> (M Cl) WARD NO.-</w:t>
      </w:r>
      <w:r w:rsidRPr="00427B8C">
        <w:t>0003 (1212)</w:t>
      </w:r>
    </w:p>
    <w:p w14:paraId="43072020" w14:textId="77777777" w:rsidR="00427B8C" w:rsidRPr="006569BF" w:rsidRDefault="00427B8C" w:rsidP="006569BF">
      <w:pPr>
        <w:pStyle w:val="ListParagraph"/>
        <w:numPr>
          <w:ilvl w:val="0"/>
          <w:numId w:val="386"/>
        </w:numPr>
        <w:rPr>
          <w:lang w:val="fr-FR"/>
        </w:rPr>
      </w:pPr>
      <w:proofErr w:type="spellStart"/>
      <w:r w:rsidRPr="006569BF">
        <w:rPr>
          <w:lang w:val="fr-FR"/>
        </w:rPr>
        <w:t>Ranjangaon</w:t>
      </w:r>
      <w:proofErr w:type="spellEnd"/>
      <w:r w:rsidRPr="006569BF">
        <w:rPr>
          <w:lang w:val="fr-FR"/>
        </w:rPr>
        <w:t xml:space="preserve"> </w:t>
      </w:r>
      <w:proofErr w:type="spellStart"/>
      <w:r w:rsidRPr="006569BF">
        <w:rPr>
          <w:lang w:val="fr-FR"/>
        </w:rPr>
        <w:t>Ganpati</w:t>
      </w:r>
      <w:proofErr w:type="spellEnd"/>
      <w:r w:rsidRPr="006569BF">
        <w:rPr>
          <w:lang w:val="fr-FR"/>
        </w:rPr>
        <w:t xml:space="preserve"> (1213)</w:t>
      </w:r>
    </w:p>
    <w:p w14:paraId="03684192" w14:textId="77777777" w:rsidR="00427B8C" w:rsidRPr="006569BF" w:rsidRDefault="00427B8C" w:rsidP="006569BF">
      <w:pPr>
        <w:pStyle w:val="ListParagraph"/>
        <w:numPr>
          <w:ilvl w:val="0"/>
          <w:numId w:val="386"/>
        </w:numPr>
        <w:rPr>
          <w:lang w:val="fr-FR"/>
        </w:rPr>
      </w:pPr>
      <w:proofErr w:type="spellStart"/>
      <w:r w:rsidRPr="006569BF">
        <w:rPr>
          <w:lang w:val="fr-FR"/>
        </w:rPr>
        <w:t>Nimsakhar</w:t>
      </w:r>
      <w:proofErr w:type="spellEnd"/>
      <w:r w:rsidRPr="006569BF">
        <w:rPr>
          <w:lang w:val="fr-FR"/>
        </w:rPr>
        <w:t xml:space="preserve"> (1214)</w:t>
      </w:r>
    </w:p>
    <w:p w14:paraId="51A83EA0" w14:textId="77777777" w:rsidR="00427B8C" w:rsidRPr="006569BF" w:rsidRDefault="00427B8C" w:rsidP="006569BF">
      <w:pPr>
        <w:pStyle w:val="ListParagraph"/>
        <w:numPr>
          <w:ilvl w:val="0"/>
          <w:numId w:val="386"/>
        </w:numPr>
        <w:rPr>
          <w:lang w:val="fr-FR"/>
        </w:rPr>
      </w:pPr>
      <w:proofErr w:type="spellStart"/>
      <w:r w:rsidRPr="006569BF">
        <w:rPr>
          <w:lang w:val="fr-FR"/>
        </w:rPr>
        <w:t>Bhongvali</w:t>
      </w:r>
      <w:proofErr w:type="spellEnd"/>
      <w:r w:rsidRPr="006569BF">
        <w:rPr>
          <w:lang w:val="fr-FR"/>
        </w:rPr>
        <w:t xml:space="preserve"> (1215)</w:t>
      </w:r>
    </w:p>
    <w:p w14:paraId="3E776FFE" w14:textId="77777777" w:rsidR="00427B8C" w:rsidRPr="006569BF" w:rsidRDefault="00427B8C" w:rsidP="006569BF">
      <w:pPr>
        <w:pStyle w:val="ListParagraph"/>
        <w:numPr>
          <w:ilvl w:val="0"/>
          <w:numId w:val="386"/>
        </w:numPr>
        <w:rPr>
          <w:lang w:val="fr-FR"/>
        </w:rPr>
      </w:pPr>
      <w:proofErr w:type="spellStart"/>
      <w:r w:rsidRPr="006569BF">
        <w:rPr>
          <w:lang w:val="fr-FR"/>
        </w:rPr>
        <w:t>Pimpale</w:t>
      </w:r>
      <w:proofErr w:type="spellEnd"/>
      <w:r w:rsidRPr="006569BF">
        <w:rPr>
          <w:lang w:val="fr-FR"/>
        </w:rPr>
        <w:t xml:space="preserve"> (1216)</w:t>
      </w:r>
    </w:p>
    <w:p w14:paraId="07104462" w14:textId="77777777" w:rsidR="00427B8C" w:rsidRPr="00427B8C" w:rsidRDefault="00427B8C" w:rsidP="006569BF">
      <w:pPr>
        <w:pStyle w:val="ListParagraph"/>
        <w:numPr>
          <w:ilvl w:val="0"/>
          <w:numId w:val="386"/>
        </w:numPr>
      </w:pPr>
      <w:proofErr w:type="spellStart"/>
      <w:r w:rsidRPr="00427B8C">
        <w:t>Supe</w:t>
      </w:r>
      <w:proofErr w:type="spellEnd"/>
      <w:r w:rsidRPr="00427B8C">
        <w:t xml:space="preserve"> (1217)</w:t>
      </w:r>
    </w:p>
    <w:p w14:paraId="161C26AA" w14:textId="77777777" w:rsidR="00427B8C" w:rsidRPr="00427B8C" w:rsidRDefault="00427B8C" w:rsidP="006569BF">
      <w:pPr>
        <w:pStyle w:val="ListParagraph"/>
        <w:numPr>
          <w:ilvl w:val="0"/>
          <w:numId w:val="386"/>
        </w:numPr>
      </w:pPr>
      <w:proofErr w:type="spellStart"/>
      <w:r w:rsidRPr="00427B8C">
        <w:t>Phanshi</w:t>
      </w:r>
      <w:proofErr w:type="spellEnd"/>
      <w:r w:rsidRPr="00427B8C">
        <w:t xml:space="preserve"> (1218)</w:t>
      </w:r>
    </w:p>
    <w:p w14:paraId="51041109" w14:textId="77777777" w:rsidR="00427B8C" w:rsidRPr="00427B8C" w:rsidRDefault="00427B8C" w:rsidP="006569BF">
      <w:pPr>
        <w:pStyle w:val="ListParagraph"/>
        <w:numPr>
          <w:ilvl w:val="0"/>
          <w:numId w:val="386"/>
        </w:numPr>
      </w:pPr>
      <w:proofErr w:type="spellStart"/>
      <w:r w:rsidRPr="00427B8C">
        <w:t>Kolaghat</w:t>
      </w:r>
      <w:proofErr w:type="spellEnd"/>
      <w:r w:rsidRPr="00427B8C">
        <w:t xml:space="preserve"> (CT) WARD NO.-0001 (1219)</w:t>
      </w:r>
    </w:p>
    <w:p w14:paraId="240E78D6" w14:textId="77777777" w:rsidR="00427B8C" w:rsidRPr="00427B8C" w:rsidRDefault="00427B8C" w:rsidP="006569BF">
      <w:pPr>
        <w:pStyle w:val="ListParagraph"/>
        <w:numPr>
          <w:ilvl w:val="0"/>
          <w:numId w:val="386"/>
        </w:numPr>
      </w:pPr>
      <w:proofErr w:type="spellStart"/>
      <w:r w:rsidRPr="00427B8C">
        <w:t>Goasafat</w:t>
      </w:r>
      <w:proofErr w:type="spellEnd"/>
      <w:r w:rsidRPr="00427B8C">
        <w:t xml:space="preserve"> (CT) WARD NO.-0001 (1220)</w:t>
      </w:r>
    </w:p>
    <w:p w14:paraId="5A3E792A" w14:textId="77777777" w:rsidR="00427B8C" w:rsidRPr="00427B8C" w:rsidRDefault="00427B8C" w:rsidP="006569BF">
      <w:pPr>
        <w:pStyle w:val="ListParagraph"/>
        <w:numPr>
          <w:ilvl w:val="0"/>
          <w:numId w:val="386"/>
        </w:numPr>
      </w:pPr>
      <w:proofErr w:type="spellStart"/>
      <w:r w:rsidRPr="00427B8C">
        <w:t>Panskura</w:t>
      </w:r>
      <w:proofErr w:type="spellEnd"/>
      <w:r w:rsidRPr="00427B8C">
        <w:t xml:space="preserve"> (M) WARD NO.-0003 (1221)</w:t>
      </w:r>
    </w:p>
    <w:p w14:paraId="29BB2EC7" w14:textId="77777777" w:rsidR="00427B8C" w:rsidRPr="00427B8C" w:rsidRDefault="00427B8C" w:rsidP="006569BF">
      <w:pPr>
        <w:pStyle w:val="ListParagraph"/>
        <w:numPr>
          <w:ilvl w:val="0"/>
          <w:numId w:val="386"/>
        </w:numPr>
      </w:pPr>
      <w:proofErr w:type="spellStart"/>
      <w:r w:rsidRPr="00427B8C">
        <w:t>Dubda</w:t>
      </w:r>
      <w:proofErr w:type="spellEnd"/>
      <w:r w:rsidRPr="00427B8C">
        <w:t xml:space="preserve"> (1222)</w:t>
      </w:r>
    </w:p>
    <w:p w14:paraId="0CFE5F10" w14:textId="77777777" w:rsidR="00427B8C" w:rsidRPr="00427B8C" w:rsidRDefault="00427B8C" w:rsidP="006569BF">
      <w:pPr>
        <w:pStyle w:val="ListParagraph"/>
        <w:numPr>
          <w:ilvl w:val="0"/>
          <w:numId w:val="386"/>
        </w:numPr>
      </w:pPr>
      <w:proofErr w:type="spellStart"/>
      <w:r w:rsidRPr="00427B8C">
        <w:t>Kharui</w:t>
      </w:r>
      <w:proofErr w:type="spellEnd"/>
      <w:r w:rsidRPr="00427B8C">
        <w:t xml:space="preserve"> (1223)</w:t>
      </w:r>
    </w:p>
    <w:p w14:paraId="1591A954" w14:textId="77777777" w:rsidR="00427B8C" w:rsidRPr="00427B8C" w:rsidRDefault="00427B8C" w:rsidP="006569BF">
      <w:pPr>
        <w:pStyle w:val="ListParagraph"/>
        <w:numPr>
          <w:ilvl w:val="0"/>
          <w:numId w:val="386"/>
        </w:numPr>
      </w:pPr>
      <w:proofErr w:type="spellStart"/>
      <w:r w:rsidRPr="00427B8C">
        <w:t>Kotbar</w:t>
      </w:r>
      <w:proofErr w:type="spellEnd"/>
      <w:r w:rsidRPr="00427B8C">
        <w:t xml:space="preserve"> (1224)</w:t>
      </w:r>
    </w:p>
    <w:p w14:paraId="1019BE0E" w14:textId="77777777" w:rsidR="00427B8C" w:rsidRPr="00427B8C" w:rsidRDefault="00427B8C" w:rsidP="006569BF">
      <w:pPr>
        <w:pStyle w:val="ListParagraph"/>
        <w:numPr>
          <w:ilvl w:val="0"/>
          <w:numId w:val="386"/>
        </w:numPr>
      </w:pPr>
      <w:proofErr w:type="spellStart"/>
      <w:r w:rsidRPr="00427B8C">
        <w:t>Bishnubar</w:t>
      </w:r>
      <w:proofErr w:type="spellEnd"/>
      <w:r w:rsidRPr="00427B8C">
        <w:t xml:space="preserve"> (1225)</w:t>
      </w:r>
    </w:p>
    <w:p w14:paraId="469CDDF3" w14:textId="77777777" w:rsidR="00427B8C" w:rsidRPr="00427B8C" w:rsidRDefault="00427B8C" w:rsidP="006569BF">
      <w:pPr>
        <w:pStyle w:val="ListParagraph"/>
        <w:numPr>
          <w:ilvl w:val="0"/>
          <w:numId w:val="386"/>
        </w:numPr>
      </w:pPr>
      <w:proofErr w:type="spellStart"/>
      <w:r w:rsidRPr="00427B8C">
        <w:t>Kalaberia</w:t>
      </w:r>
      <w:proofErr w:type="spellEnd"/>
      <w:r w:rsidRPr="00427B8C">
        <w:t xml:space="preserve"> (1226)</w:t>
      </w:r>
    </w:p>
    <w:p w14:paraId="0AFB9C55" w14:textId="77777777" w:rsidR="00427B8C" w:rsidRPr="00427B8C" w:rsidRDefault="00427B8C" w:rsidP="006569BF">
      <w:pPr>
        <w:pStyle w:val="ListParagraph"/>
        <w:numPr>
          <w:ilvl w:val="0"/>
          <w:numId w:val="386"/>
        </w:numPr>
      </w:pPr>
      <w:r w:rsidRPr="00427B8C">
        <w:t xml:space="preserve">Dakshin </w:t>
      </w:r>
      <w:proofErr w:type="spellStart"/>
      <w:r w:rsidRPr="00427B8C">
        <w:t>Sagarbar</w:t>
      </w:r>
      <w:proofErr w:type="spellEnd"/>
      <w:r w:rsidRPr="00427B8C">
        <w:t xml:space="preserve"> (1227)</w:t>
      </w:r>
    </w:p>
    <w:p w14:paraId="71A90F50" w14:textId="77777777" w:rsidR="00427B8C" w:rsidRPr="00427B8C" w:rsidRDefault="00427B8C" w:rsidP="006569BF">
      <w:pPr>
        <w:pStyle w:val="ListParagraph"/>
        <w:numPr>
          <w:ilvl w:val="0"/>
          <w:numId w:val="386"/>
        </w:numPr>
      </w:pPr>
      <w:r w:rsidRPr="00427B8C">
        <w:t xml:space="preserve">Kanai </w:t>
      </w:r>
      <w:proofErr w:type="spellStart"/>
      <w:r w:rsidRPr="00427B8C">
        <w:t>Chak</w:t>
      </w:r>
      <w:proofErr w:type="spellEnd"/>
      <w:r w:rsidRPr="00427B8C">
        <w:t xml:space="preserve"> (1228)</w:t>
      </w:r>
    </w:p>
    <w:p w14:paraId="7DBD773B" w14:textId="77777777" w:rsidR="00427B8C" w:rsidRPr="00427B8C" w:rsidRDefault="00427B8C" w:rsidP="006569BF">
      <w:pPr>
        <w:pStyle w:val="ListParagraph"/>
        <w:numPr>
          <w:ilvl w:val="0"/>
          <w:numId w:val="386"/>
        </w:numPr>
      </w:pPr>
      <w:proofErr w:type="spellStart"/>
      <w:r w:rsidRPr="00427B8C">
        <w:t>Purba</w:t>
      </w:r>
      <w:proofErr w:type="spellEnd"/>
      <w:r w:rsidRPr="00427B8C">
        <w:t xml:space="preserve"> Bar </w:t>
      </w:r>
      <w:r w:rsidRPr="00427B8C">
        <w:t>(1229)</w:t>
      </w:r>
    </w:p>
    <w:p w14:paraId="68940658" w14:textId="77777777" w:rsidR="00427B8C" w:rsidRPr="00427B8C" w:rsidRDefault="00427B8C" w:rsidP="006569BF">
      <w:pPr>
        <w:pStyle w:val="ListParagraph"/>
        <w:numPr>
          <w:ilvl w:val="0"/>
          <w:numId w:val="386"/>
        </w:numPr>
      </w:pPr>
      <w:proofErr w:type="spellStart"/>
      <w:r w:rsidRPr="00427B8C">
        <w:t>Hogla</w:t>
      </w:r>
      <w:proofErr w:type="spellEnd"/>
      <w:r w:rsidRPr="00427B8C">
        <w:t xml:space="preserve"> (1230)</w:t>
      </w:r>
    </w:p>
    <w:p w14:paraId="11C45E2D" w14:textId="77777777" w:rsidR="00427B8C" w:rsidRPr="00427B8C" w:rsidRDefault="00427B8C" w:rsidP="006569BF">
      <w:pPr>
        <w:pStyle w:val="ListParagraph"/>
        <w:numPr>
          <w:ilvl w:val="0"/>
          <w:numId w:val="386"/>
        </w:numPr>
      </w:pPr>
      <w:proofErr w:type="spellStart"/>
      <w:r w:rsidRPr="00427B8C">
        <w:t>Kharika</w:t>
      </w:r>
      <w:proofErr w:type="spellEnd"/>
      <w:r w:rsidRPr="00427B8C">
        <w:t xml:space="preserve"> Patna (1231)</w:t>
      </w:r>
    </w:p>
    <w:p w14:paraId="355D8FA8" w14:textId="77777777" w:rsidR="00427B8C" w:rsidRPr="00427B8C" w:rsidRDefault="00427B8C" w:rsidP="006569BF">
      <w:pPr>
        <w:pStyle w:val="ListParagraph"/>
        <w:numPr>
          <w:ilvl w:val="0"/>
          <w:numId w:val="386"/>
        </w:numPr>
      </w:pPr>
      <w:r w:rsidRPr="00427B8C">
        <w:t xml:space="preserve">Thakur </w:t>
      </w:r>
      <w:proofErr w:type="spellStart"/>
      <w:r w:rsidRPr="00427B8C">
        <w:t>Chak</w:t>
      </w:r>
      <w:proofErr w:type="spellEnd"/>
      <w:r w:rsidRPr="00427B8C">
        <w:t xml:space="preserve"> (1232)</w:t>
      </w:r>
    </w:p>
    <w:p w14:paraId="615CF96B" w14:textId="77777777" w:rsidR="00427B8C" w:rsidRPr="00427B8C" w:rsidRDefault="00427B8C" w:rsidP="006569BF">
      <w:pPr>
        <w:pStyle w:val="ListParagraph"/>
        <w:numPr>
          <w:ilvl w:val="0"/>
          <w:numId w:val="386"/>
        </w:numPr>
      </w:pPr>
      <w:proofErr w:type="spellStart"/>
      <w:r w:rsidRPr="00427B8C">
        <w:t>Kenduata</w:t>
      </w:r>
      <w:proofErr w:type="spellEnd"/>
      <w:r w:rsidRPr="00427B8C">
        <w:t xml:space="preserve"> (1233)</w:t>
      </w:r>
    </w:p>
    <w:p w14:paraId="46D97276" w14:textId="77777777" w:rsidR="00427B8C" w:rsidRPr="00427B8C" w:rsidRDefault="00427B8C" w:rsidP="006569BF">
      <w:pPr>
        <w:pStyle w:val="ListParagraph"/>
        <w:numPr>
          <w:ilvl w:val="0"/>
          <w:numId w:val="386"/>
        </w:numPr>
      </w:pPr>
      <w:proofErr w:type="spellStart"/>
      <w:r w:rsidRPr="00427B8C">
        <w:t>Jamra</w:t>
      </w:r>
      <w:proofErr w:type="spellEnd"/>
      <w:r w:rsidRPr="00427B8C">
        <w:t xml:space="preserve"> </w:t>
      </w:r>
      <w:proofErr w:type="spellStart"/>
      <w:r w:rsidRPr="00427B8C">
        <w:t>Shyampur</w:t>
      </w:r>
      <w:proofErr w:type="spellEnd"/>
      <w:r w:rsidRPr="00427B8C">
        <w:t xml:space="preserve"> (1234)</w:t>
      </w:r>
    </w:p>
    <w:p w14:paraId="1F08E49F" w14:textId="77777777" w:rsidR="00427B8C" w:rsidRPr="00427B8C" w:rsidRDefault="00427B8C" w:rsidP="006569BF">
      <w:pPr>
        <w:pStyle w:val="ListParagraph"/>
        <w:numPr>
          <w:ilvl w:val="0"/>
          <w:numId w:val="386"/>
        </w:numPr>
      </w:pPr>
      <w:proofErr w:type="spellStart"/>
      <w:r w:rsidRPr="00427B8C">
        <w:t>Chaitanyapur</w:t>
      </w:r>
      <w:proofErr w:type="spellEnd"/>
      <w:r w:rsidRPr="00427B8C">
        <w:t xml:space="preserve"> (1235)</w:t>
      </w:r>
    </w:p>
    <w:p w14:paraId="333773BD" w14:textId="77777777" w:rsidR="00427B8C" w:rsidRPr="00427B8C" w:rsidRDefault="00427B8C" w:rsidP="006569BF">
      <w:pPr>
        <w:pStyle w:val="ListParagraph"/>
        <w:numPr>
          <w:ilvl w:val="0"/>
          <w:numId w:val="386"/>
        </w:numPr>
      </w:pPr>
      <w:proofErr w:type="spellStart"/>
      <w:r w:rsidRPr="00427B8C">
        <w:t>Serpur</w:t>
      </w:r>
      <w:proofErr w:type="spellEnd"/>
      <w:r w:rsidRPr="00427B8C">
        <w:t xml:space="preserve"> (1236)</w:t>
      </w:r>
    </w:p>
    <w:p w14:paraId="715FFA8A" w14:textId="77777777" w:rsidR="00427B8C" w:rsidRPr="00427B8C" w:rsidRDefault="00427B8C" w:rsidP="006569BF">
      <w:pPr>
        <w:pStyle w:val="ListParagraph"/>
        <w:numPr>
          <w:ilvl w:val="0"/>
          <w:numId w:val="386"/>
        </w:numPr>
      </w:pPr>
      <w:proofErr w:type="spellStart"/>
      <w:r w:rsidRPr="00427B8C">
        <w:t>Kismat</w:t>
      </w:r>
      <w:proofErr w:type="spellEnd"/>
      <w:r w:rsidRPr="00427B8C">
        <w:t xml:space="preserve"> </w:t>
      </w:r>
      <w:proofErr w:type="spellStart"/>
      <w:r w:rsidRPr="00427B8C">
        <w:t>Naukabar</w:t>
      </w:r>
      <w:proofErr w:type="spellEnd"/>
      <w:r w:rsidRPr="00427B8C">
        <w:t xml:space="preserve"> (1237)</w:t>
      </w:r>
    </w:p>
    <w:p w14:paraId="0A1B7B05" w14:textId="77777777" w:rsidR="00427B8C" w:rsidRPr="00427B8C" w:rsidRDefault="00427B8C" w:rsidP="006569BF">
      <w:pPr>
        <w:pStyle w:val="ListParagraph"/>
        <w:numPr>
          <w:ilvl w:val="0"/>
          <w:numId w:val="386"/>
        </w:numPr>
      </w:pPr>
      <w:r w:rsidRPr="00427B8C">
        <w:t>Haripur (1238)</w:t>
      </w:r>
    </w:p>
    <w:p w14:paraId="5B4B1E18" w14:textId="77777777" w:rsidR="00427B8C" w:rsidRPr="00427B8C" w:rsidRDefault="00427B8C" w:rsidP="006569BF">
      <w:pPr>
        <w:pStyle w:val="ListParagraph"/>
        <w:numPr>
          <w:ilvl w:val="0"/>
          <w:numId w:val="386"/>
        </w:numPr>
      </w:pPr>
      <w:r w:rsidRPr="00427B8C">
        <w:t>Raipur (M Corp.) WARD NO.-0001 (1239)</w:t>
      </w:r>
    </w:p>
    <w:p w14:paraId="6BCE7028" w14:textId="77777777" w:rsidR="00427B8C" w:rsidRPr="00427B8C" w:rsidRDefault="00427B8C" w:rsidP="006569BF">
      <w:pPr>
        <w:pStyle w:val="ListParagraph"/>
        <w:numPr>
          <w:ilvl w:val="0"/>
          <w:numId w:val="386"/>
        </w:numPr>
      </w:pPr>
      <w:r w:rsidRPr="00427B8C">
        <w:t>Raipur (M Corp.) WARD NO.-0006 (1240)</w:t>
      </w:r>
    </w:p>
    <w:p w14:paraId="69B1AEE2" w14:textId="77777777" w:rsidR="00427B8C" w:rsidRPr="00427B8C" w:rsidRDefault="00427B8C" w:rsidP="006569BF">
      <w:pPr>
        <w:pStyle w:val="ListParagraph"/>
        <w:numPr>
          <w:ilvl w:val="0"/>
          <w:numId w:val="386"/>
        </w:numPr>
      </w:pPr>
      <w:r w:rsidRPr="00427B8C">
        <w:t>Mana-Camp (NP) WARD NO.-0012 (1241)</w:t>
      </w:r>
    </w:p>
    <w:p w14:paraId="608EF3C9" w14:textId="77777777" w:rsidR="00427B8C" w:rsidRPr="00427B8C" w:rsidRDefault="00427B8C" w:rsidP="006569BF">
      <w:pPr>
        <w:pStyle w:val="ListParagraph"/>
        <w:numPr>
          <w:ilvl w:val="0"/>
          <w:numId w:val="386"/>
        </w:numPr>
      </w:pPr>
      <w:proofErr w:type="spellStart"/>
      <w:r w:rsidRPr="00427B8C">
        <w:t>Kasdol</w:t>
      </w:r>
      <w:proofErr w:type="spellEnd"/>
      <w:r w:rsidRPr="00427B8C">
        <w:t xml:space="preserve"> (NP) WARD NO.-0001 (1242)</w:t>
      </w:r>
    </w:p>
    <w:p w14:paraId="672B3E22" w14:textId="77777777" w:rsidR="00427B8C" w:rsidRPr="00427B8C" w:rsidRDefault="00427B8C" w:rsidP="006569BF">
      <w:pPr>
        <w:pStyle w:val="ListParagraph"/>
        <w:numPr>
          <w:ilvl w:val="0"/>
          <w:numId w:val="386"/>
        </w:numPr>
      </w:pPr>
      <w:proofErr w:type="spellStart"/>
      <w:r w:rsidRPr="00427B8C">
        <w:t>Kharor</w:t>
      </w:r>
      <w:r w:rsidRPr="00427B8C">
        <w:lastRenderedPageBreak/>
        <w:t>a</w:t>
      </w:r>
      <w:proofErr w:type="spellEnd"/>
      <w:r w:rsidRPr="00427B8C">
        <w:t xml:space="preserve"> (NP) WARD NO.-0001 (1243)</w:t>
      </w:r>
    </w:p>
    <w:p w14:paraId="00FB8F93" w14:textId="77777777" w:rsidR="00427B8C" w:rsidRPr="00427B8C" w:rsidRDefault="00427B8C" w:rsidP="006569BF">
      <w:pPr>
        <w:pStyle w:val="ListParagraph"/>
        <w:numPr>
          <w:ilvl w:val="0"/>
          <w:numId w:val="386"/>
        </w:numPr>
      </w:pPr>
      <w:proofErr w:type="spellStart"/>
      <w:r w:rsidRPr="00427B8C">
        <w:t>Fingeshwar</w:t>
      </w:r>
      <w:proofErr w:type="spellEnd"/>
      <w:r w:rsidRPr="00427B8C">
        <w:t xml:space="preserve"> (NP) WARD NO.-0003 (1244)</w:t>
      </w:r>
    </w:p>
    <w:p w14:paraId="4DBF991F" w14:textId="77777777" w:rsidR="00427B8C" w:rsidRPr="00427B8C" w:rsidRDefault="00427B8C" w:rsidP="006569BF">
      <w:pPr>
        <w:pStyle w:val="ListParagraph"/>
        <w:numPr>
          <w:ilvl w:val="0"/>
          <w:numId w:val="386"/>
        </w:numPr>
      </w:pPr>
      <w:proofErr w:type="spellStart"/>
      <w:r w:rsidRPr="00427B8C">
        <w:t>Chhura</w:t>
      </w:r>
      <w:proofErr w:type="spellEnd"/>
      <w:r w:rsidRPr="00427B8C">
        <w:t xml:space="preserve"> (NP) WARD NO.-0014 (1245)</w:t>
      </w:r>
    </w:p>
    <w:p w14:paraId="4A62263C" w14:textId="77777777" w:rsidR="00427B8C" w:rsidRPr="006569BF" w:rsidRDefault="00427B8C" w:rsidP="006569BF">
      <w:pPr>
        <w:pStyle w:val="ListParagraph"/>
        <w:numPr>
          <w:ilvl w:val="0"/>
          <w:numId w:val="386"/>
        </w:numPr>
        <w:rPr>
          <w:lang w:val="fr-FR"/>
        </w:rPr>
      </w:pPr>
      <w:proofErr w:type="spellStart"/>
      <w:r w:rsidRPr="006569BF">
        <w:rPr>
          <w:lang w:val="fr-FR"/>
        </w:rPr>
        <w:t>Amera</w:t>
      </w:r>
      <w:proofErr w:type="spellEnd"/>
      <w:r w:rsidRPr="006569BF">
        <w:rPr>
          <w:lang w:val="fr-FR"/>
        </w:rPr>
        <w:t xml:space="preserve"> (1246)</w:t>
      </w:r>
    </w:p>
    <w:p w14:paraId="3261A749" w14:textId="77777777" w:rsidR="00427B8C" w:rsidRPr="006569BF" w:rsidRDefault="00427B8C" w:rsidP="006569BF">
      <w:pPr>
        <w:pStyle w:val="ListParagraph"/>
        <w:numPr>
          <w:ilvl w:val="0"/>
          <w:numId w:val="386"/>
        </w:numPr>
        <w:rPr>
          <w:lang w:val="fr-FR"/>
        </w:rPr>
      </w:pPr>
      <w:proofErr w:type="spellStart"/>
      <w:r w:rsidRPr="006569BF">
        <w:rPr>
          <w:lang w:val="fr-FR"/>
        </w:rPr>
        <w:t>Lahod</w:t>
      </w:r>
      <w:proofErr w:type="spellEnd"/>
      <w:r w:rsidRPr="006569BF">
        <w:rPr>
          <w:lang w:val="fr-FR"/>
        </w:rPr>
        <w:t xml:space="preserve"> (1247)</w:t>
      </w:r>
    </w:p>
    <w:p w14:paraId="675B6D0A" w14:textId="77777777" w:rsidR="00427B8C" w:rsidRPr="006569BF" w:rsidRDefault="00427B8C" w:rsidP="006569BF">
      <w:pPr>
        <w:pStyle w:val="ListParagraph"/>
        <w:numPr>
          <w:ilvl w:val="0"/>
          <w:numId w:val="386"/>
        </w:numPr>
        <w:rPr>
          <w:lang w:val="fr-FR"/>
        </w:rPr>
      </w:pPr>
      <w:proofErr w:type="spellStart"/>
      <w:r w:rsidRPr="006569BF">
        <w:rPr>
          <w:lang w:val="fr-FR"/>
        </w:rPr>
        <w:t>Nahana</w:t>
      </w:r>
      <w:proofErr w:type="spellEnd"/>
      <w:r w:rsidRPr="006569BF">
        <w:rPr>
          <w:lang w:val="fr-FR"/>
        </w:rPr>
        <w:t xml:space="preserve"> </w:t>
      </w:r>
      <w:proofErr w:type="spellStart"/>
      <w:r w:rsidRPr="006569BF">
        <w:rPr>
          <w:lang w:val="fr-FR"/>
        </w:rPr>
        <w:t>Chandi</w:t>
      </w:r>
      <w:proofErr w:type="spellEnd"/>
      <w:r w:rsidRPr="006569BF">
        <w:rPr>
          <w:lang w:val="fr-FR"/>
        </w:rPr>
        <w:t xml:space="preserve"> (1248)</w:t>
      </w:r>
    </w:p>
    <w:p w14:paraId="39730A73" w14:textId="77777777" w:rsidR="00427B8C" w:rsidRPr="006569BF" w:rsidRDefault="00427B8C" w:rsidP="006569BF">
      <w:pPr>
        <w:pStyle w:val="ListParagraph"/>
        <w:numPr>
          <w:ilvl w:val="0"/>
          <w:numId w:val="386"/>
        </w:numPr>
        <w:rPr>
          <w:lang w:val="fr-FR"/>
        </w:rPr>
      </w:pPr>
      <w:proofErr w:type="spellStart"/>
      <w:r w:rsidRPr="006569BF">
        <w:rPr>
          <w:lang w:val="fr-FR"/>
        </w:rPr>
        <w:t>Kosmanda</w:t>
      </w:r>
      <w:proofErr w:type="spellEnd"/>
      <w:r w:rsidRPr="006569BF">
        <w:rPr>
          <w:lang w:val="fr-FR"/>
        </w:rPr>
        <w:t xml:space="preserve"> </w:t>
      </w:r>
      <w:r w:rsidRPr="006569BF">
        <w:rPr>
          <w:lang w:val="fr-FR"/>
        </w:rPr>
        <w:t>(1249)</w:t>
      </w:r>
    </w:p>
    <w:p w14:paraId="0D64B43F" w14:textId="77777777" w:rsidR="00427B8C" w:rsidRPr="006569BF" w:rsidRDefault="00427B8C" w:rsidP="006569BF">
      <w:pPr>
        <w:pStyle w:val="ListParagraph"/>
        <w:numPr>
          <w:ilvl w:val="0"/>
          <w:numId w:val="386"/>
        </w:numPr>
        <w:rPr>
          <w:lang w:val="fr-FR"/>
        </w:rPr>
      </w:pPr>
      <w:proofErr w:type="spellStart"/>
      <w:r w:rsidRPr="006569BF">
        <w:rPr>
          <w:lang w:val="fr-FR"/>
        </w:rPr>
        <w:t>Nagpura</w:t>
      </w:r>
      <w:proofErr w:type="spellEnd"/>
      <w:r w:rsidRPr="006569BF">
        <w:rPr>
          <w:lang w:val="fr-FR"/>
        </w:rPr>
        <w:t xml:space="preserve"> (1250)</w:t>
      </w:r>
    </w:p>
    <w:p w14:paraId="6B639FE3" w14:textId="77777777" w:rsidR="00427B8C" w:rsidRPr="006569BF" w:rsidRDefault="00427B8C" w:rsidP="006569BF">
      <w:pPr>
        <w:pStyle w:val="ListParagraph"/>
        <w:numPr>
          <w:ilvl w:val="0"/>
          <w:numId w:val="386"/>
        </w:numPr>
        <w:rPr>
          <w:lang w:val="fr-FR"/>
        </w:rPr>
      </w:pPr>
      <w:proofErr w:type="spellStart"/>
      <w:r w:rsidRPr="006569BF">
        <w:rPr>
          <w:lang w:val="fr-FR"/>
        </w:rPr>
        <w:t>Darra</w:t>
      </w:r>
      <w:proofErr w:type="spellEnd"/>
      <w:r w:rsidRPr="006569BF">
        <w:rPr>
          <w:lang w:val="fr-FR"/>
        </w:rPr>
        <w:t xml:space="preserve"> (1251)</w:t>
      </w:r>
    </w:p>
    <w:p w14:paraId="67F9C0D9" w14:textId="77777777" w:rsidR="00427B8C" w:rsidRPr="006569BF" w:rsidRDefault="00427B8C" w:rsidP="006569BF">
      <w:pPr>
        <w:pStyle w:val="ListParagraph"/>
        <w:numPr>
          <w:ilvl w:val="0"/>
          <w:numId w:val="386"/>
        </w:numPr>
        <w:rPr>
          <w:lang w:val="fr-FR"/>
        </w:rPr>
      </w:pPr>
      <w:r w:rsidRPr="006569BF">
        <w:rPr>
          <w:lang w:val="fr-FR"/>
        </w:rPr>
        <w:t>Champa (1252)</w:t>
      </w:r>
    </w:p>
    <w:p w14:paraId="7368288F" w14:textId="77777777" w:rsidR="00427B8C" w:rsidRPr="006569BF" w:rsidRDefault="00427B8C" w:rsidP="006569BF">
      <w:pPr>
        <w:pStyle w:val="ListParagraph"/>
        <w:numPr>
          <w:ilvl w:val="0"/>
          <w:numId w:val="386"/>
        </w:numPr>
        <w:rPr>
          <w:lang w:val="fr-FR"/>
        </w:rPr>
      </w:pPr>
      <w:proofErr w:type="spellStart"/>
      <w:r w:rsidRPr="006569BF">
        <w:rPr>
          <w:lang w:val="fr-FR"/>
        </w:rPr>
        <w:t>Baigandabari</w:t>
      </w:r>
      <w:proofErr w:type="spellEnd"/>
      <w:r w:rsidRPr="006569BF">
        <w:rPr>
          <w:lang w:val="fr-FR"/>
        </w:rPr>
        <w:t xml:space="preserve"> (1253)</w:t>
      </w:r>
    </w:p>
    <w:p w14:paraId="7DE8ED15"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Karhi</w:t>
      </w:r>
      <w:proofErr w:type="spellEnd"/>
      <w:r w:rsidRPr="006569BF">
        <w:rPr>
          <w:lang w:val="fr-FR"/>
        </w:rPr>
        <w:t>(</w:t>
      </w:r>
      <w:proofErr w:type="spellStart"/>
      <w:proofErr w:type="gramEnd"/>
      <w:r w:rsidRPr="006569BF">
        <w:rPr>
          <w:lang w:val="fr-FR"/>
        </w:rPr>
        <w:t>Chandi</w:t>
      </w:r>
      <w:proofErr w:type="spellEnd"/>
      <w:r w:rsidRPr="006569BF">
        <w:rPr>
          <w:lang w:val="fr-FR"/>
        </w:rPr>
        <w:t>) (1254)</w:t>
      </w:r>
    </w:p>
    <w:p w14:paraId="6BDC37A3" w14:textId="77777777" w:rsidR="00427B8C" w:rsidRPr="006569BF" w:rsidRDefault="00427B8C" w:rsidP="006569BF">
      <w:pPr>
        <w:pStyle w:val="ListParagraph"/>
        <w:numPr>
          <w:ilvl w:val="0"/>
          <w:numId w:val="386"/>
        </w:numPr>
        <w:rPr>
          <w:lang w:val="fr-FR"/>
        </w:rPr>
      </w:pPr>
      <w:proofErr w:type="spellStart"/>
      <w:r w:rsidRPr="006569BF">
        <w:rPr>
          <w:lang w:val="fr-FR"/>
        </w:rPr>
        <w:t>Amethi</w:t>
      </w:r>
      <w:proofErr w:type="spellEnd"/>
      <w:r w:rsidRPr="006569BF">
        <w:rPr>
          <w:lang w:val="fr-FR"/>
        </w:rPr>
        <w:t xml:space="preserve"> (1255)</w:t>
      </w:r>
    </w:p>
    <w:p w14:paraId="7A4F4F8A" w14:textId="77777777" w:rsidR="00427B8C" w:rsidRPr="00427B8C" w:rsidRDefault="00427B8C" w:rsidP="006569BF">
      <w:pPr>
        <w:pStyle w:val="ListParagraph"/>
        <w:numPr>
          <w:ilvl w:val="0"/>
          <w:numId w:val="386"/>
        </w:numPr>
      </w:pPr>
      <w:proofErr w:type="spellStart"/>
      <w:r w:rsidRPr="00427B8C">
        <w:t>Puran</w:t>
      </w:r>
      <w:proofErr w:type="spellEnd"/>
      <w:r w:rsidRPr="00427B8C">
        <w:t xml:space="preserve"> (1256)</w:t>
      </w:r>
    </w:p>
    <w:p w14:paraId="4FAB4D8E" w14:textId="77777777" w:rsidR="00427B8C" w:rsidRPr="00427B8C" w:rsidRDefault="00427B8C" w:rsidP="006569BF">
      <w:pPr>
        <w:pStyle w:val="ListParagraph"/>
        <w:numPr>
          <w:ilvl w:val="0"/>
          <w:numId w:val="386"/>
        </w:numPr>
      </w:pPr>
      <w:proofErr w:type="spellStart"/>
      <w:r w:rsidRPr="00427B8C">
        <w:t>Motrapara</w:t>
      </w:r>
      <w:proofErr w:type="spellEnd"/>
      <w:r w:rsidRPr="00427B8C">
        <w:t xml:space="preserve"> (1257)</w:t>
      </w:r>
    </w:p>
    <w:p w14:paraId="79CB1421" w14:textId="77777777" w:rsidR="00427B8C" w:rsidRPr="00427B8C" w:rsidRDefault="00427B8C" w:rsidP="006569BF">
      <w:pPr>
        <w:pStyle w:val="ListParagraph"/>
        <w:numPr>
          <w:ilvl w:val="0"/>
          <w:numId w:val="386"/>
        </w:numPr>
      </w:pPr>
      <w:proofErr w:type="spellStart"/>
      <w:r w:rsidRPr="00427B8C">
        <w:t>Kachhardih</w:t>
      </w:r>
      <w:proofErr w:type="spellEnd"/>
      <w:r w:rsidRPr="00427B8C">
        <w:t xml:space="preserve"> (1258)</w:t>
      </w:r>
    </w:p>
    <w:p w14:paraId="7ED02421" w14:textId="77777777" w:rsidR="00427B8C" w:rsidRPr="00427B8C" w:rsidRDefault="00427B8C" w:rsidP="006569BF">
      <w:pPr>
        <w:pStyle w:val="ListParagraph"/>
        <w:numPr>
          <w:ilvl w:val="0"/>
          <w:numId w:val="386"/>
        </w:numPr>
      </w:pPr>
      <w:r w:rsidRPr="00427B8C">
        <w:t>Rajkot (M Corp.) WARD NO.-0021 (1259)</w:t>
      </w:r>
    </w:p>
    <w:p w14:paraId="120706CB" w14:textId="77777777" w:rsidR="00427B8C" w:rsidRPr="00427B8C" w:rsidRDefault="00427B8C" w:rsidP="006569BF">
      <w:pPr>
        <w:pStyle w:val="ListParagraph"/>
        <w:numPr>
          <w:ilvl w:val="0"/>
          <w:numId w:val="386"/>
        </w:numPr>
      </w:pPr>
      <w:r w:rsidRPr="00427B8C">
        <w:t>Rajkot (M Corp.) WARD NO.-0023 (1260)</w:t>
      </w:r>
    </w:p>
    <w:p w14:paraId="329C5684" w14:textId="77777777" w:rsidR="00427B8C" w:rsidRPr="00427B8C" w:rsidRDefault="00427B8C" w:rsidP="006569BF">
      <w:pPr>
        <w:pStyle w:val="ListParagraph"/>
        <w:numPr>
          <w:ilvl w:val="0"/>
          <w:numId w:val="386"/>
        </w:numPr>
      </w:pPr>
      <w:r w:rsidRPr="00427B8C">
        <w:t>Rajkot (M Corp.) WARD NO.-0002 (1261)</w:t>
      </w:r>
    </w:p>
    <w:p w14:paraId="32AFC558" w14:textId="77777777" w:rsidR="00427B8C" w:rsidRPr="00427B8C" w:rsidRDefault="00427B8C" w:rsidP="006569BF">
      <w:pPr>
        <w:pStyle w:val="ListParagraph"/>
        <w:numPr>
          <w:ilvl w:val="0"/>
          <w:numId w:val="386"/>
        </w:numPr>
      </w:pPr>
      <w:r w:rsidRPr="00427B8C">
        <w:t>Rajkot (M Corp.) WARD NO.-0003 (1262)</w:t>
      </w:r>
    </w:p>
    <w:p w14:paraId="1C328E13" w14:textId="77777777" w:rsidR="00427B8C" w:rsidRPr="00427B8C" w:rsidRDefault="00427B8C" w:rsidP="006569BF">
      <w:pPr>
        <w:pStyle w:val="ListParagraph"/>
        <w:numPr>
          <w:ilvl w:val="0"/>
          <w:numId w:val="386"/>
        </w:numPr>
      </w:pPr>
      <w:r w:rsidRPr="00427B8C">
        <w:t xml:space="preserve">Rajkot (M </w:t>
      </w:r>
      <w:r w:rsidRPr="00427B8C">
        <w:t>Corp.) WARD NO.-0010 (1263)</w:t>
      </w:r>
    </w:p>
    <w:p w14:paraId="5A811EDB" w14:textId="77777777" w:rsidR="00427B8C" w:rsidRPr="00427B8C" w:rsidRDefault="00427B8C" w:rsidP="006569BF">
      <w:pPr>
        <w:pStyle w:val="ListParagraph"/>
        <w:numPr>
          <w:ilvl w:val="0"/>
          <w:numId w:val="386"/>
        </w:numPr>
      </w:pPr>
      <w:r w:rsidRPr="00427B8C">
        <w:t>Rajkot (M Corp.) WARD NO.-0015 (1264)</w:t>
      </w:r>
    </w:p>
    <w:p w14:paraId="26899AFE" w14:textId="77777777" w:rsidR="00427B8C" w:rsidRPr="00427B8C" w:rsidRDefault="00427B8C" w:rsidP="006569BF">
      <w:pPr>
        <w:pStyle w:val="ListParagraph"/>
        <w:numPr>
          <w:ilvl w:val="0"/>
          <w:numId w:val="386"/>
        </w:numPr>
      </w:pPr>
      <w:proofErr w:type="spellStart"/>
      <w:r w:rsidRPr="00427B8C">
        <w:t>Gondal</w:t>
      </w:r>
      <w:proofErr w:type="spellEnd"/>
      <w:r w:rsidRPr="00427B8C">
        <w:t xml:space="preserve"> (M) WARD NO.-0009 (1265)</w:t>
      </w:r>
    </w:p>
    <w:p w14:paraId="080BB72D" w14:textId="77777777" w:rsidR="00427B8C" w:rsidRPr="00427B8C" w:rsidRDefault="00427B8C" w:rsidP="006569BF">
      <w:pPr>
        <w:pStyle w:val="ListParagraph"/>
        <w:numPr>
          <w:ilvl w:val="0"/>
          <w:numId w:val="386"/>
        </w:numPr>
      </w:pPr>
      <w:proofErr w:type="spellStart"/>
      <w:r w:rsidRPr="00427B8C">
        <w:t>Morvi</w:t>
      </w:r>
      <w:proofErr w:type="spellEnd"/>
      <w:r w:rsidRPr="00427B8C">
        <w:t xml:space="preserve"> (M) WARD NO.-0004 (1266)</w:t>
      </w:r>
    </w:p>
    <w:p w14:paraId="447EF5F7" w14:textId="77777777" w:rsidR="00427B8C" w:rsidRPr="00427B8C" w:rsidRDefault="00427B8C" w:rsidP="006569BF">
      <w:pPr>
        <w:pStyle w:val="ListParagraph"/>
        <w:numPr>
          <w:ilvl w:val="0"/>
          <w:numId w:val="386"/>
        </w:numPr>
      </w:pPr>
      <w:proofErr w:type="spellStart"/>
      <w:r w:rsidRPr="00427B8C">
        <w:t>Jetpur</w:t>
      </w:r>
      <w:proofErr w:type="spellEnd"/>
      <w:r w:rsidRPr="00427B8C">
        <w:t xml:space="preserve"> </w:t>
      </w:r>
      <w:proofErr w:type="spellStart"/>
      <w:r w:rsidRPr="00427B8C">
        <w:t>Navagadh</w:t>
      </w:r>
      <w:proofErr w:type="spellEnd"/>
      <w:r w:rsidRPr="00427B8C">
        <w:t xml:space="preserve"> (M) WARD NO.-0012 </w:t>
      </w:r>
      <w:r w:rsidRPr="00427B8C">
        <w:t>(1267)</w:t>
      </w:r>
    </w:p>
    <w:p w14:paraId="55AEDC8C" w14:textId="77777777" w:rsidR="00427B8C" w:rsidRPr="00427B8C" w:rsidRDefault="00427B8C" w:rsidP="006569BF">
      <w:pPr>
        <w:pStyle w:val="ListParagraph"/>
        <w:numPr>
          <w:ilvl w:val="0"/>
          <w:numId w:val="386"/>
        </w:numPr>
      </w:pPr>
      <w:proofErr w:type="spellStart"/>
      <w:r w:rsidRPr="00427B8C">
        <w:t>Jasdan</w:t>
      </w:r>
      <w:proofErr w:type="spellEnd"/>
      <w:r w:rsidRPr="00427B8C">
        <w:t xml:space="preserve"> (M) WARD NO.-0007 (1268)</w:t>
      </w:r>
    </w:p>
    <w:p w14:paraId="304FBC34" w14:textId="77777777" w:rsidR="00427B8C" w:rsidRPr="00427B8C" w:rsidRDefault="00427B8C" w:rsidP="006569BF">
      <w:pPr>
        <w:pStyle w:val="ListParagraph"/>
        <w:numPr>
          <w:ilvl w:val="0"/>
          <w:numId w:val="386"/>
        </w:numPr>
      </w:pPr>
      <w:proofErr w:type="spellStart"/>
      <w:r w:rsidRPr="00427B8C">
        <w:t>Munjka</w:t>
      </w:r>
      <w:proofErr w:type="spellEnd"/>
      <w:r w:rsidRPr="00427B8C">
        <w:t xml:space="preserve"> (OG) WARD NO.-0027 (Rural MDDS CODE:513009) (1269)</w:t>
      </w:r>
    </w:p>
    <w:p w14:paraId="7DF3EC75" w14:textId="77777777" w:rsidR="00427B8C" w:rsidRPr="00427B8C" w:rsidRDefault="00427B8C" w:rsidP="006569BF">
      <w:pPr>
        <w:pStyle w:val="ListParagraph"/>
        <w:numPr>
          <w:ilvl w:val="0"/>
          <w:numId w:val="386"/>
        </w:numPr>
      </w:pPr>
      <w:proofErr w:type="spellStart"/>
      <w:r w:rsidRPr="00427B8C">
        <w:t>Mota</w:t>
      </w:r>
      <w:proofErr w:type="spellEnd"/>
      <w:r w:rsidRPr="00427B8C">
        <w:t xml:space="preserve"> </w:t>
      </w:r>
      <w:proofErr w:type="spellStart"/>
      <w:r w:rsidRPr="00427B8C">
        <w:t>Dahisara</w:t>
      </w:r>
      <w:proofErr w:type="spellEnd"/>
      <w:r w:rsidRPr="00427B8C">
        <w:t xml:space="preserve"> (1270)</w:t>
      </w:r>
    </w:p>
    <w:p w14:paraId="11C32EFB" w14:textId="77777777" w:rsidR="00427B8C" w:rsidRPr="00427B8C" w:rsidRDefault="00427B8C" w:rsidP="006569BF">
      <w:pPr>
        <w:pStyle w:val="ListParagraph"/>
        <w:numPr>
          <w:ilvl w:val="0"/>
          <w:numId w:val="386"/>
        </w:numPr>
      </w:pPr>
      <w:proofErr w:type="spellStart"/>
      <w:r w:rsidRPr="00427B8C">
        <w:t>Makansar</w:t>
      </w:r>
      <w:proofErr w:type="spellEnd"/>
      <w:r w:rsidRPr="00427B8C">
        <w:t xml:space="preserve"> (1271)</w:t>
      </w:r>
    </w:p>
    <w:p w14:paraId="07EE0B02" w14:textId="77777777" w:rsidR="00427B8C" w:rsidRPr="00427B8C" w:rsidRDefault="00427B8C" w:rsidP="006569BF">
      <w:pPr>
        <w:pStyle w:val="ListParagraph"/>
        <w:numPr>
          <w:ilvl w:val="0"/>
          <w:numId w:val="386"/>
        </w:numPr>
      </w:pPr>
      <w:proofErr w:type="spellStart"/>
      <w:r w:rsidRPr="00427B8C">
        <w:t>Zanzmer</w:t>
      </w:r>
      <w:proofErr w:type="spellEnd"/>
      <w:r w:rsidRPr="00427B8C">
        <w:t xml:space="preserve"> (1272)</w:t>
      </w:r>
    </w:p>
    <w:p w14:paraId="52290B91" w14:textId="77777777" w:rsidR="00427B8C" w:rsidRPr="00427B8C" w:rsidRDefault="00427B8C" w:rsidP="006569BF">
      <w:pPr>
        <w:pStyle w:val="ListParagraph"/>
        <w:numPr>
          <w:ilvl w:val="0"/>
          <w:numId w:val="386"/>
        </w:numPr>
      </w:pPr>
      <w:proofErr w:type="spellStart"/>
      <w:r w:rsidRPr="00427B8C">
        <w:t>Gadhka</w:t>
      </w:r>
      <w:proofErr w:type="spellEnd"/>
      <w:r w:rsidRPr="00427B8C">
        <w:t xml:space="preserve"> (1273)</w:t>
      </w:r>
    </w:p>
    <w:p w14:paraId="0BAD8A3A" w14:textId="77777777" w:rsidR="00427B8C" w:rsidRPr="00427B8C" w:rsidRDefault="00427B8C" w:rsidP="006569BF">
      <w:pPr>
        <w:pStyle w:val="ListParagraph"/>
        <w:numPr>
          <w:ilvl w:val="0"/>
          <w:numId w:val="386"/>
        </w:numPr>
      </w:pPr>
      <w:proofErr w:type="spellStart"/>
      <w:r w:rsidRPr="00427B8C">
        <w:t>Hadmatiya</w:t>
      </w:r>
      <w:proofErr w:type="spellEnd"/>
      <w:r w:rsidRPr="00427B8C">
        <w:t xml:space="preserve"> khanda (1274)</w:t>
      </w:r>
    </w:p>
    <w:p w14:paraId="1B9C90AA" w14:textId="77777777" w:rsidR="00427B8C" w:rsidRPr="006569BF" w:rsidRDefault="00427B8C" w:rsidP="006569BF">
      <w:pPr>
        <w:pStyle w:val="ListParagraph"/>
        <w:numPr>
          <w:ilvl w:val="0"/>
          <w:numId w:val="386"/>
        </w:numPr>
        <w:rPr>
          <w:lang w:val="fr-FR"/>
        </w:rPr>
      </w:pPr>
      <w:proofErr w:type="spellStart"/>
      <w:r w:rsidRPr="006569BF">
        <w:rPr>
          <w:lang w:val="fr-FR"/>
        </w:rPr>
        <w:t>Gangiyavadar</w:t>
      </w:r>
      <w:proofErr w:type="spellEnd"/>
      <w:r w:rsidRPr="006569BF">
        <w:rPr>
          <w:lang w:val="fr-FR"/>
        </w:rPr>
        <w:t xml:space="preserve"> (1275)</w:t>
      </w:r>
    </w:p>
    <w:p w14:paraId="60668912" w14:textId="77777777" w:rsidR="00427B8C" w:rsidRPr="006569BF" w:rsidRDefault="00427B8C" w:rsidP="006569BF">
      <w:pPr>
        <w:pStyle w:val="ListParagraph"/>
        <w:numPr>
          <w:ilvl w:val="0"/>
          <w:numId w:val="386"/>
        </w:numPr>
        <w:rPr>
          <w:lang w:val="fr-FR"/>
        </w:rPr>
      </w:pPr>
      <w:proofErr w:type="spellStart"/>
      <w:r w:rsidRPr="006569BF">
        <w:rPr>
          <w:lang w:val="fr-FR"/>
        </w:rPr>
        <w:t>Jambudiya</w:t>
      </w:r>
      <w:proofErr w:type="spellEnd"/>
      <w:r w:rsidRPr="006569BF">
        <w:rPr>
          <w:lang w:val="fr-FR"/>
        </w:rPr>
        <w:t xml:space="preserve"> </w:t>
      </w:r>
      <w:proofErr w:type="spellStart"/>
      <w:r w:rsidRPr="006569BF">
        <w:rPr>
          <w:lang w:val="fr-FR"/>
        </w:rPr>
        <w:t>Vidi</w:t>
      </w:r>
      <w:proofErr w:type="spellEnd"/>
      <w:r w:rsidRPr="006569BF">
        <w:rPr>
          <w:lang w:val="fr-FR"/>
        </w:rPr>
        <w:t xml:space="preserve"> (1276)</w:t>
      </w:r>
    </w:p>
    <w:p w14:paraId="58A56409" w14:textId="77777777" w:rsidR="00427B8C" w:rsidRPr="006569BF" w:rsidRDefault="00427B8C" w:rsidP="006569BF">
      <w:pPr>
        <w:pStyle w:val="ListParagraph"/>
        <w:numPr>
          <w:ilvl w:val="0"/>
          <w:numId w:val="386"/>
        </w:numPr>
        <w:rPr>
          <w:lang w:val="fr-FR"/>
        </w:rPr>
      </w:pPr>
      <w:proofErr w:type="spellStart"/>
      <w:r w:rsidRPr="006569BF">
        <w:rPr>
          <w:lang w:val="fr-FR"/>
        </w:rPr>
        <w:t>Nagalpar</w:t>
      </w:r>
      <w:proofErr w:type="spellEnd"/>
      <w:r w:rsidRPr="006569BF">
        <w:rPr>
          <w:lang w:val="fr-FR"/>
        </w:rPr>
        <w:t xml:space="preserve"> (1277)</w:t>
      </w:r>
    </w:p>
    <w:p w14:paraId="5BFB87B5" w14:textId="77777777" w:rsidR="00427B8C" w:rsidRPr="006569BF" w:rsidRDefault="00427B8C" w:rsidP="006569BF">
      <w:pPr>
        <w:pStyle w:val="ListParagraph"/>
        <w:numPr>
          <w:ilvl w:val="0"/>
          <w:numId w:val="386"/>
        </w:numPr>
        <w:rPr>
          <w:lang w:val="fr-FR"/>
        </w:rPr>
      </w:pPr>
      <w:proofErr w:type="spellStart"/>
      <w:r w:rsidRPr="006569BF">
        <w:rPr>
          <w:lang w:val="fr-FR"/>
        </w:rPr>
        <w:t>Rangpar</w:t>
      </w:r>
      <w:proofErr w:type="spellEnd"/>
      <w:r w:rsidRPr="006569BF">
        <w:rPr>
          <w:lang w:val="fr-FR"/>
        </w:rPr>
        <w:t xml:space="preserve"> (1278)</w:t>
      </w:r>
    </w:p>
    <w:p w14:paraId="5B920DCF" w14:textId="77777777" w:rsidR="00427B8C" w:rsidRPr="00427B8C" w:rsidRDefault="00427B8C" w:rsidP="006569BF">
      <w:pPr>
        <w:pStyle w:val="ListParagraph"/>
        <w:numPr>
          <w:ilvl w:val="0"/>
          <w:numId w:val="386"/>
        </w:numPr>
      </w:pPr>
      <w:r w:rsidRPr="00427B8C">
        <w:t>Ranchi (M Corp.) WARD NO.-0008 (1279)</w:t>
      </w:r>
    </w:p>
    <w:p w14:paraId="0D289CFD" w14:textId="77777777" w:rsidR="00427B8C" w:rsidRPr="00427B8C" w:rsidRDefault="00427B8C" w:rsidP="006569BF">
      <w:pPr>
        <w:pStyle w:val="ListParagraph"/>
        <w:numPr>
          <w:ilvl w:val="0"/>
          <w:numId w:val="386"/>
        </w:numPr>
      </w:pPr>
      <w:r w:rsidRPr="00427B8C">
        <w:t>Ranchi (M Corp.) WARD NO.-</w:t>
      </w:r>
      <w:r w:rsidRPr="00427B8C">
        <w:t>0025 (1280)</w:t>
      </w:r>
    </w:p>
    <w:p w14:paraId="6A1B40C4" w14:textId="77777777" w:rsidR="00427B8C" w:rsidRPr="00427B8C" w:rsidRDefault="00427B8C" w:rsidP="006569BF">
      <w:pPr>
        <w:pStyle w:val="ListParagraph"/>
        <w:numPr>
          <w:ilvl w:val="0"/>
          <w:numId w:val="386"/>
        </w:numPr>
      </w:pPr>
      <w:r w:rsidRPr="00427B8C">
        <w:t>Ranchi (M Corp.) WARD NO.-0048 (1281)</w:t>
      </w:r>
    </w:p>
    <w:p w14:paraId="32909B83" w14:textId="77777777" w:rsidR="00427B8C" w:rsidRPr="00427B8C" w:rsidRDefault="00427B8C" w:rsidP="006569BF">
      <w:pPr>
        <w:pStyle w:val="ListParagraph"/>
        <w:numPr>
          <w:ilvl w:val="0"/>
          <w:numId w:val="386"/>
        </w:numPr>
      </w:pPr>
      <w:r w:rsidRPr="00427B8C">
        <w:t>Ranchi (M Corp.) WARD NO.-0045 (1282)</w:t>
      </w:r>
    </w:p>
    <w:p w14:paraId="70AAB12D" w14:textId="77777777" w:rsidR="00427B8C" w:rsidRPr="00427B8C" w:rsidRDefault="00427B8C" w:rsidP="006569BF">
      <w:pPr>
        <w:pStyle w:val="ListParagraph"/>
        <w:numPr>
          <w:ilvl w:val="0"/>
          <w:numId w:val="386"/>
        </w:numPr>
      </w:pPr>
      <w:r w:rsidRPr="00427B8C">
        <w:t>Ranchi (M Corp.) WARD NO.-0043 (1283)</w:t>
      </w:r>
    </w:p>
    <w:p w14:paraId="5F5BFB37" w14:textId="77777777" w:rsidR="00427B8C" w:rsidRPr="00427B8C" w:rsidRDefault="00427B8C" w:rsidP="006569BF">
      <w:pPr>
        <w:pStyle w:val="ListParagraph"/>
        <w:numPr>
          <w:ilvl w:val="0"/>
          <w:numId w:val="386"/>
        </w:numPr>
      </w:pPr>
      <w:r w:rsidRPr="00427B8C">
        <w:t>Ranchi (M Corp.) WARD NO.-0014 (1284)</w:t>
      </w:r>
    </w:p>
    <w:p w14:paraId="66C14E29" w14:textId="77777777" w:rsidR="00427B8C" w:rsidRPr="00427B8C" w:rsidRDefault="00427B8C" w:rsidP="006569BF">
      <w:pPr>
        <w:pStyle w:val="ListParagraph"/>
        <w:numPr>
          <w:ilvl w:val="0"/>
          <w:numId w:val="386"/>
        </w:numPr>
      </w:pPr>
      <w:r w:rsidRPr="00427B8C">
        <w:t>Ranchi (M Corp.) WARD NO.-0021 (1285)</w:t>
      </w:r>
    </w:p>
    <w:p w14:paraId="20E06B4A" w14:textId="77777777" w:rsidR="00427B8C" w:rsidRPr="00427B8C" w:rsidRDefault="00427B8C" w:rsidP="006569BF">
      <w:pPr>
        <w:pStyle w:val="ListParagraph"/>
        <w:numPr>
          <w:ilvl w:val="0"/>
          <w:numId w:val="386"/>
        </w:numPr>
      </w:pPr>
      <w:r w:rsidRPr="00427B8C">
        <w:t>Ranchi (M Corp.) WARD NO.-0018 (1286)</w:t>
      </w:r>
    </w:p>
    <w:p w14:paraId="5C80BB0A" w14:textId="77777777" w:rsidR="00427B8C" w:rsidRPr="00427B8C" w:rsidRDefault="00427B8C" w:rsidP="006569BF">
      <w:pPr>
        <w:pStyle w:val="ListParagraph"/>
        <w:numPr>
          <w:ilvl w:val="0"/>
          <w:numId w:val="386"/>
        </w:numPr>
      </w:pPr>
      <w:proofErr w:type="spellStart"/>
      <w:r w:rsidRPr="00427B8C">
        <w:t>Bundu</w:t>
      </w:r>
      <w:proofErr w:type="spellEnd"/>
      <w:r w:rsidRPr="00427B8C">
        <w:t xml:space="preserve"> (NP) WARD NO.-0008 (1287)</w:t>
      </w:r>
    </w:p>
    <w:p w14:paraId="51946192" w14:textId="77777777" w:rsidR="00427B8C" w:rsidRPr="00427B8C" w:rsidRDefault="00427B8C" w:rsidP="006569BF">
      <w:pPr>
        <w:pStyle w:val="ListParagraph"/>
        <w:numPr>
          <w:ilvl w:val="0"/>
          <w:numId w:val="386"/>
        </w:numPr>
      </w:pPr>
      <w:proofErr w:type="spellStart"/>
      <w:r w:rsidRPr="00427B8C">
        <w:t>Itkithakurgoan</w:t>
      </w:r>
      <w:proofErr w:type="spellEnd"/>
      <w:r w:rsidRPr="00427B8C">
        <w:t xml:space="preserve"> (1288)</w:t>
      </w:r>
    </w:p>
    <w:p w14:paraId="4470104E" w14:textId="77777777" w:rsidR="00427B8C" w:rsidRPr="006569BF" w:rsidRDefault="00427B8C" w:rsidP="006569BF">
      <w:pPr>
        <w:pStyle w:val="ListParagraph"/>
        <w:numPr>
          <w:ilvl w:val="0"/>
          <w:numId w:val="386"/>
        </w:numPr>
        <w:rPr>
          <w:lang w:val="fr-FR"/>
        </w:rPr>
      </w:pPr>
      <w:proofErr w:type="spellStart"/>
      <w:r w:rsidRPr="006569BF">
        <w:rPr>
          <w:lang w:val="fr-FR"/>
        </w:rPr>
        <w:t>Karge</w:t>
      </w:r>
      <w:proofErr w:type="spellEnd"/>
      <w:r w:rsidRPr="006569BF">
        <w:rPr>
          <w:lang w:val="fr-FR"/>
        </w:rPr>
        <w:t xml:space="preserve"> (1289)</w:t>
      </w:r>
    </w:p>
    <w:p w14:paraId="1A2E5A41" w14:textId="77777777" w:rsidR="00427B8C" w:rsidRPr="006569BF" w:rsidRDefault="00427B8C" w:rsidP="006569BF">
      <w:pPr>
        <w:pStyle w:val="ListParagraph"/>
        <w:numPr>
          <w:ilvl w:val="0"/>
          <w:numId w:val="386"/>
        </w:numPr>
        <w:rPr>
          <w:lang w:val="fr-FR"/>
        </w:rPr>
      </w:pPr>
      <w:proofErr w:type="spellStart"/>
      <w:r w:rsidRPr="006569BF">
        <w:rPr>
          <w:lang w:val="fr-FR"/>
        </w:rPr>
        <w:t>Tumbaguttu</w:t>
      </w:r>
      <w:proofErr w:type="spellEnd"/>
      <w:r w:rsidRPr="006569BF">
        <w:rPr>
          <w:lang w:val="fr-FR"/>
        </w:rPr>
        <w:t xml:space="preserve"> </w:t>
      </w:r>
      <w:r w:rsidRPr="006569BF">
        <w:rPr>
          <w:lang w:val="fr-FR"/>
        </w:rPr>
        <w:lastRenderedPageBreak/>
        <w:t>(1290)</w:t>
      </w:r>
    </w:p>
    <w:p w14:paraId="7F4921E3" w14:textId="77777777" w:rsidR="00427B8C" w:rsidRPr="006569BF" w:rsidRDefault="00427B8C" w:rsidP="006569BF">
      <w:pPr>
        <w:pStyle w:val="ListParagraph"/>
        <w:numPr>
          <w:ilvl w:val="0"/>
          <w:numId w:val="386"/>
        </w:numPr>
        <w:rPr>
          <w:lang w:val="fr-FR"/>
        </w:rPr>
      </w:pPr>
      <w:proofErr w:type="spellStart"/>
      <w:r w:rsidRPr="006569BF">
        <w:rPr>
          <w:lang w:val="fr-FR"/>
        </w:rPr>
        <w:t>Tikratoli</w:t>
      </w:r>
      <w:proofErr w:type="spellEnd"/>
      <w:r w:rsidRPr="006569BF">
        <w:rPr>
          <w:lang w:val="fr-FR"/>
        </w:rPr>
        <w:t xml:space="preserve"> (1291)</w:t>
      </w:r>
    </w:p>
    <w:p w14:paraId="33A5FD19" w14:textId="77777777" w:rsidR="00427B8C" w:rsidRPr="006569BF" w:rsidRDefault="00427B8C" w:rsidP="006569BF">
      <w:pPr>
        <w:pStyle w:val="ListParagraph"/>
        <w:numPr>
          <w:ilvl w:val="0"/>
          <w:numId w:val="386"/>
        </w:numPr>
        <w:rPr>
          <w:lang w:val="fr-FR"/>
        </w:rPr>
      </w:pPr>
      <w:proofErr w:type="spellStart"/>
      <w:r w:rsidRPr="006569BF">
        <w:rPr>
          <w:lang w:val="fr-FR"/>
        </w:rPr>
        <w:t>Lalganj</w:t>
      </w:r>
      <w:proofErr w:type="spellEnd"/>
      <w:r w:rsidRPr="006569BF">
        <w:rPr>
          <w:lang w:val="fr-FR"/>
        </w:rPr>
        <w:t xml:space="preserve"> (1292)</w:t>
      </w:r>
    </w:p>
    <w:p w14:paraId="01EB76D6" w14:textId="77777777" w:rsidR="00427B8C" w:rsidRPr="006569BF" w:rsidRDefault="00427B8C" w:rsidP="006569BF">
      <w:pPr>
        <w:pStyle w:val="ListParagraph"/>
        <w:numPr>
          <w:ilvl w:val="0"/>
          <w:numId w:val="386"/>
        </w:numPr>
        <w:rPr>
          <w:lang w:val="fr-FR"/>
        </w:rPr>
      </w:pPr>
      <w:proofErr w:type="spellStart"/>
      <w:r w:rsidRPr="006569BF">
        <w:rPr>
          <w:lang w:val="fr-FR"/>
        </w:rPr>
        <w:t>Chaingara</w:t>
      </w:r>
      <w:proofErr w:type="spellEnd"/>
      <w:r w:rsidRPr="006569BF">
        <w:rPr>
          <w:lang w:val="fr-FR"/>
        </w:rPr>
        <w:t xml:space="preserve"> (1293)</w:t>
      </w:r>
    </w:p>
    <w:p w14:paraId="413A9F8C" w14:textId="77777777" w:rsidR="00427B8C" w:rsidRPr="00427B8C" w:rsidRDefault="00427B8C" w:rsidP="006569BF">
      <w:pPr>
        <w:pStyle w:val="ListParagraph"/>
        <w:numPr>
          <w:ilvl w:val="0"/>
          <w:numId w:val="386"/>
        </w:numPr>
      </w:pPr>
      <w:proofErr w:type="spellStart"/>
      <w:r w:rsidRPr="00427B8C">
        <w:t>Heslabera</w:t>
      </w:r>
      <w:proofErr w:type="spellEnd"/>
      <w:r w:rsidRPr="00427B8C">
        <w:t xml:space="preserve"> (1294)</w:t>
      </w:r>
    </w:p>
    <w:p w14:paraId="0107935C" w14:textId="77777777" w:rsidR="00427B8C" w:rsidRPr="00427B8C" w:rsidRDefault="00427B8C" w:rsidP="006569BF">
      <w:pPr>
        <w:pStyle w:val="ListParagraph"/>
        <w:numPr>
          <w:ilvl w:val="0"/>
          <w:numId w:val="386"/>
        </w:numPr>
      </w:pPr>
      <w:proofErr w:type="spellStart"/>
      <w:r w:rsidRPr="00427B8C">
        <w:t>Dewgaon</w:t>
      </w:r>
      <w:proofErr w:type="spellEnd"/>
      <w:r w:rsidRPr="00427B8C">
        <w:t xml:space="preserve"> (1295)</w:t>
      </w:r>
    </w:p>
    <w:p w14:paraId="1AACDE35" w14:textId="77777777" w:rsidR="00427B8C" w:rsidRPr="00427B8C" w:rsidRDefault="00427B8C" w:rsidP="006569BF">
      <w:pPr>
        <w:pStyle w:val="ListParagraph"/>
        <w:numPr>
          <w:ilvl w:val="0"/>
          <w:numId w:val="386"/>
        </w:numPr>
      </w:pPr>
      <w:proofErr w:type="spellStart"/>
      <w:r w:rsidRPr="00427B8C">
        <w:t>Kamta</w:t>
      </w:r>
      <w:proofErr w:type="spellEnd"/>
      <w:r w:rsidRPr="00427B8C">
        <w:t xml:space="preserve"> (1296)</w:t>
      </w:r>
    </w:p>
    <w:p w14:paraId="74D54A0E" w14:textId="77777777" w:rsidR="00427B8C" w:rsidRPr="00427B8C" w:rsidRDefault="00427B8C" w:rsidP="006569BF">
      <w:pPr>
        <w:pStyle w:val="ListParagraph"/>
        <w:numPr>
          <w:ilvl w:val="0"/>
          <w:numId w:val="386"/>
        </w:numPr>
      </w:pPr>
      <w:proofErr w:type="spellStart"/>
      <w:r w:rsidRPr="00427B8C">
        <w:t>Harra</w:t>
      </w:r>
      <w:proofErr w:type="spellEnd"/>
      <w:r w:rsidRPr="00427B8C">
        <w:t xml:space="preserve"> (1297)</w:t>
      </w:r>
    </w:p>
    <w:p w14:paraId="3586E646" w14:textId="77777777" w:rsidR="00427B8C" w:rsidRPr="00427B8C" w:rsidRDefault="00427B8C" w:rsidP="006569BF">
      <w:pPr>
        <w:pStyle w:val="ListParagraph"/>
        <w:numPr>
          <w:ilvl w:val="0"/>
          <w:numId w:val="386"/>
        </w:numPr>
      </w:pPr>
      <w:r w:rsidRPr="00427B8C">
        <w:t>GHMC (M Corp.) WARD NO.-0012 (1298)</w:t>
      </w:r>
    </w:p>
    <w:p w14:paraId="133CCBF2" w14:textId="77777777" w:rsidR="00427B8C" w:rsidRPr="00427B8C" w:rsidRDefault="00427B8C" w:rsidP="006569BF">
      <w:pPr>
        <w:pStyle w:val="ListParagraph"/>
        <w:numPr>
          <w:ilvl w:val="0"/>
          <w:numId w:val="386"/>
        </w:numPr>
      </w:pPr>
      <w:r w:rsidRPr="00427B8C">
        <w:t>GHMC (M Corp.) WARD NO.-0010 (1299)</w:t>
      </w:r>
    </w:p>
    <w:p w14:paraId="1E68C574" w14:textId="77777777" w:rsidR="00427B8C" w:rsidRPr="00427B8C" w:rsidRDefault="00427B8C" w:rsidP="006569BF">
      <w:pPr>
        <w:pStyle w:val="ListParagraph"/>
        <w:numPr>
          <w:ilvl w:val="0"/>
          <w:numId w:val="386"/>
        </w:numPr>
      </w:pPr>
      <w:r w:rsidRPr="00427B8C">
        <w:t>GHMC (M Corp.) WARD NO.-0132 (1300)</w:t>
      </w:r>
    </w:p>
    <w:p w14:paraId="346BB202" w14:textId="77777777" w:rsidR="00427B8C" w:rsidRPr="00427B8C" w:rsidRDefault="00427B8C" w:rsidP="006569BF">
      <w:pPr>
        <w:pStyle w:val="ListParagraph"/>
        <w:numPr>
          <w:ilvl w:val="0"/>
          <w:numId w:val="386"/>
        </w:numPr>
      </w:pPr>
      <w:r w:rsidRPr="00427B8C">
        <w:t>GHMC (M Corp.) (Part) WARD NO.-0003 (1301)</w:t>
      </w:r>
    </w:p>
    <w:p w14:paraId="2298B96A" w14:textId="77777777" w:rsidR="00427B8C" w:rsidRPr="00427B8C" w:rsidRDefault="00427B8C" w:rsidP="006569BF">
      <w:pPr>
        <w:pStyle w:val="ListParagraph"/>
        <w:numPr>
          <w:ilvl w:val="0"/>
          <w:numId w:val="386"/>
        </w:numPr>
      </w:pPr>
      <w:r w:rsidRPr="00427B8C">
        <w:t>GHMC (M Corp.) WARD NO.-0126 (1302)</w:t>
      </w:r>
    </w:p>
    <w:p w14:paraId="580DE44F" w14:textId="77777777" w:rsidR="00427B8C" w:rsidRPr="00427B8C" w:rsidRDefault="00427B8C" w:rsidP="006569BF">
      <w:pPr>
        <w:pStyle w:val="ListParagraph"/>
        <w:numPr>
          <w:ilvl w:val="0"/>
          <w:numId w:val="386"/>
        </w:numPr>
      </w:pPr>
      <w:r w:rsidRPr="00427B8C">
        <w:t xml:space="preserve">GHMC </w:t>
      </w:r>
      <w:r w:rsidRPr="00427B8C">
        <w:t>(M Corp.) WARD NO.-0057 (1303)</w:t>
      </w:r>
    </w:p>
    <w:p w14:paraId="27FC8B82" w14:textId="77777777" w:rsidR="00427B8C" w:rsidRPr="00427B8C" w:rsidRDefault="00427B8C" w:rsidP="006569BF">
      <w:pPr>
        <w:pStyle w:val="ListParagraph"/>
        <w:numPr>
          <w:ilvl w:val="0"/>
          <w:numId w:val="386"/>
        </w:numPr>
      </w:pPr>
      <w:r w:rsidRPr="00427B8C">
        <w:t>GHMC (M Corp.) WARD NO.-0139 (1304)</w:t>
      </w:r>
    </w:p>
    <w:p w14:paraId="1E80C7C8" w14:textId="77777777" w:rsidR="00427B8C" w:rsidRPr="00427B8C" w:rsidRDefault="00427B8C" w:rsidP="006569BF">
      <w:pPr>
        <w:pStyle w:val="ListParagraph"/>
        <w:numPr>
          <w:ilvl w:val="0"/>
          <w:numId w:val="386"/>
        </w:numPr>
      </w:pPr>
      <w:r w:rsidRPr="00427B8C">
        <w:t>GHMC (M Corp.) WARD NO.-0127 (1305)</w:t>
      </w:r>
    </w:p>
    <w:p w14:paraId="4D7CF70E" w14:textId="77777777" w:rsidR="00427B8C" w:rsidRPr="00427B8C" w:rsidRDefault="00427B8C" w:rsidP="006569BF">
      <w:pPr>
        <w:pStyle w:val="ListParagraph"/>
        <w:numPr>
          <w:ilvl w:val="0"/>
          <w:numId w:val="386"/>
        </w:numPr>
      </w:pPr>
      <w:r w:rsidRPr="00427B8C">
        <w:t>GHMC (M Corp.) WARD NO.-0001 (1306)</w:t>
      </w:r>
    </w:p>
    <w:p w14:paraId="4E1EC527" w14:textId="77777777" w:rsidR="00427B8C" w:rsidRPr="00427B8C" w:rsidRDefault="00427B8C" w:rsidP="006569BF">
      <w:pPr>
        <w:pStyle w:val="ListParagraph"/>
        <w:numPr>
          <w:ilvl w:val="0"/>
          <w:numId w:val="386"/>
        </w:numPr>
      </w:pPr>
      <w:proofErr w:type="spellStart"/>
      <w:r w:rsidRPr="00427B8C">
        <w:t>Medchal</w:t>
      </w:r>
      <w:proofErr w:type="spellEnd"/>
      <w:r w:rsidRPr="00427B8C">
        <w:t xml:space="preserve"> (CT) </w:t>
      </w:r>
      <w:r w:rsidRPr="00427B8C">
        <w:t>WARD NO.-0001 (1307)</w:t>
      </w:r>
    </w:p>
    <w:p w14:paraId="0D7E46AF" w14:textId="77777777" w:rsidR="00427B8C" w:rsidRPr="00427B8C" w:rsidRDefault="00427B8C" w:rsidP="006569BF">
      <w:pPr>
        <w:pStyle w:val="ListParagraph"/>
        <w:numPr>
          <w:ilvl w:val="0"/>
          <w:numId w:val="386"/>
        </w:numPr>
      </w:pPr>
      <w:proofErr w:type="spellStart"/>
      <w:r w:rsidRPr="00427B8C">
        <w:t>Nagaram</w:t>
      </w:r>
      <w:proofErr w:type="spellEnd"/>
      <w:r w:rsidRPr="00427B8C">
        <w:t xml:space="preserve"> (CT) WARD NO.-0001 (1308)</w:t>
      </w:r>
    </w:p>
    <w:p w14:paraId="406A4F10" w14:textId="77777777" w:rsidR="00427B8C" w:rsidRPr="00427B8C" w:rsidRDefault="00427B8C" w:rsidP="006569BF">
      <w:pPr>
        <w:pStyle w:val="ListParagraph"/>
        <w:numPr>
          <w:ilvl w:val="0"/>
          <w:numId w:val="386"/>
        </w:numPr>
      </w:pPr>
      <w:r w:rsidRPr="00427B8C">
        <w:t>GHMC (M Corp.) WARD NO.-0134 (1309)</w:t>
      </w:r>
    </w:p>
    <w:p w14:paraId="4967E816" w14:textId="77777777" w:rsidR="00427B8C" w:rsidRPr="00427B8C" w:rsidRDefault="00427B8C" w:rsidP="006569BF">
      <w:pPr>
        <w:pStyle w:val="ListParagraph"/>
        <w:numPr>
          <w:ilvl w:val="0"/>
          <w:numId w:val="386"/>
        </w:numPr>
      </w:pPr>
      <w:proofErr w:type="spellStart"/>
      <w:r w:rsidRPr="00427B8C">
        <w:t>Tandur</w:t>
      </w:r>
      <w:proofErr w:type="spellEnd"/>
      <w:r w:rsidRPr="00427B8C">
        <w:t xml:space="preserve"> (M) WARD NO.-0006 (1310)</w:t>
      </w:r>
    </w:p>
    <w:p w14:paraId="323F7493" w14:textId="77777777" w:rsidR="00427B8C" w:rsidRPr="00427B8C" w:rsidRDefault="00427B8C" w:rsidP="006569BF">
      <w:pPr>
        <w:pStyle w:val="ListParagraph"/>
        <w:numPr>
          <w:ilvl w:val="0"/>
          <w:numId w:val="386"/>
        </w:numPr>
      </w:pPr>
      <w:proofErr w:type="spellStart"/>
      <w:r w:rsidRPr="00427B8C">
        <w:t>Medibowli</w:t>
      </w:r>
      <w:proofErr w:type="spellEnd"/>
      <w:r w:rsidRPr="00427B8C">
        <w:t xml:space="preserve"> (OG) WARD NO.-0178 (Rural MDDS </w:t>
      </w:r>
      <w:r w:rsidRPr="00427B8C">
        <w:t>CODE:574217) (1311)</w:t>
      </w:r>
    </w:p>
    <w:p w14:paraId="47680A69" w14:textId="77777777" w:rsidR="00427B8C" w:rsidRPr="00427B8C" w:rsidRDefault="00427B8C" w:rsidP="006569BF">
      <w:pPr>
        <w:pStyle w:val="ListParagraph"/>
        <w:numPr>
          <w:ilvl w:val="0"/>
          <w:numId w:val="386"/>
        </w:numPr>
      </w:pPr>
      <w:proofErr w:type="spellStart"/>
      <w:r w:rsidRPr="00427B8C">
        <w:t>Mahalingapuram</w:t>
      </w:r>
      <w:proofErr w:type="spellEnd"/>
      <w:r w:rsidRPr="00427B8C">
        <w:t xml:space="preserve"> (1312)</w:t>
      </w:r>
    </w:p>
    <w:p w14:paraId="7D644445" w14:textId="77777777" w:rsidR="00427B8C" w:rsidRPr="00427B8C" w:rsidRDefault="00427B8C" w:rsidP="006569BF">
      <w:pPr>
        <w:pStyle w:val="ListParagraph"/>
        <w:numPr>
          <w:ilvl w:val="0"/>
          <w:numId w:val="386"/>
        </w:numPr>
      </w:pPr>
      <w:proofErr w:type="spellStart"/>
      <w:r w:rsidRPr="00427B8C">
        <w:t>Ekmamidi</w:t>
      </w:r>
      <w:proofErr w:type="spellEnd"/>
      <w:r w:rsidRPr="00427B8C">
        <w:t xml:space="preserve"> (1313)</w:t>
      </w:r>
    </w:p>
    <w:p w14:paraId="0A9BFB03" w14:textId="77777777" w:rsidR="00427B8C" w:rsidRPr="00427B8C" w:rsidRDefault="00427B8C" w:rsidP="006569BF">
      <w:pPr>
        <w:pStyle w:val="ListParagraph"/>
        <w:numPr>
          <w:ilvl w:val="0"/>
          <w:numId w:val="386"/>
        </w:numPr>
      </w:pPr>
      <w:proofErr w:type="spellStart"/>
      <w:r w:rsidRPr="00427B8C">
        <w:t>Raviryal</w:t>
      </w:r>
      <w:proofErr w:type="spellEnd"/>
      <w:r w:rsidRPr="00427B8C">
        <w:t xml:space="preserve"> (1314)</w:t>
      </w:r>
    </w:p>
    <w:p w14:paraId="1CF963F4" w14:textId="77777777" w:rsidR="00427B8C" w:rsidRPr="00427B8C" w:rsidRDefault="00427B8C" w:rsidP="006569BF">
      <w:pPr>
        <w:pStyle w:val="ListParagraph"/>
        <w:numPr>
          <w:ilvl w:val="0"/>
          <w:numId w:val="386"/>
        </w:numPr>
      </w:pPr>
      <w:proofErr w:type="spellStart"/>
      <w:r w:rsidRPr="00427B8C">
        <w:t>Rangampalle</w:t>
      </w:r>
      <w:proofErr w:type="spellEnd"/>
      <w:r w:rsidRPr="00427B8C">
        <w:t xml:space="preserve"> (1315)</w:t>
      </w:r>
    </w:p>
    <w:p w14:paraId="267C5485" w14:textId="77777777" w:rsidR="00427B8C" w:rsidRPr="00427B8C" w:rsidRDefault="00427B8C" w:rsidP="006569BF">
      <w:pPr>
        <w:pStyle w:val="ListParagraph"/>
        <w:numPr>
          <w:ilvl w:val="0"/>
          <w:numId w:val="386"/>
        </w:numPr>
      </w:pPr>
      <w:proofErr w:type="spellStart"/>
      <w:r w:rsidRPr="00427B8C">
        <w:t>Hajipur</w:t>
      </w:r>
      <w:proofErr w:type="spellEnd"/>
      <w:r w:rsidRPr="00427B8C">
        <w:t xml:space="preserve"> (1316)</w:t>
      </w:r>
    </w:p>
    <w:p w14:paraId="0AC333BB" w14:textId="77777777" w:rsidR="00427B8C" w:rsidRPr="00427B8C" w:rsidRDefault="00427B8C" w:rsidP="006569BF">
      <w:pPr>
        <w:pStyle w:val="ListParagraph"/>
        <w:numPr>
          <w:ilvl w:val="0"/>
          <w:numId w:val="386"/>
        </w:numPr>
      </w:pPr>
      <w:proofErr w:type="spellStart"/>
      <w:r w:rsidRPr="00427B8C">
        <w:t>Nagaram</w:t>
      </w:r>
      <w:proofErr w:type="spellEnd"/>
      <w:r w:rsidRPr="00427B8C">
        <w:t xml:space="preserve"> (1317)</w:t>
      </w:r>
    </w:p>
    <w:p w14:paraId="7DA4565C" w14:textId="77777777" w:rsidR="00427B8C" w:rsidRPr="00427B8C" w:rsidRDefault="00427B8C" w:rsidP="006569BF">
      <w:pPr>
        <w:pStyle w:val="ListParagraph"/>
        <w:numPr>
          <w:ilvl w:val="0"/>
          <w:numId w:val="386"/>
        </w:numPr>
      </w:pPr>
      <w:proofErr w:type="spellStart"/>
      <w:r w:rsidRPr="00427B8C">
        <w:t>Rewa</w:t>
      </w:r>
      <w:proofErr w:type="spellEnd"/>
      <w:r w:rsidRPr="00427B8C">
        <w:t xml:space="preserve"> (M Corp.) WARD NO.-0033 (1318)</w:t>
      </w:r>
    </w:p>
    <w:p w14:paraId="249207ED" w14:textId="77777777" w:rsidR="00427B8C" w:rsidRPr="00427B8C" w:rsidRDefault="00427B8C" w:rsidP="006569BF">
      <w:pPr>
        <w:pStyle w:val="ListParagraph"/>
        <w:numPr>
          <w:ilvl w:val="0"/>
          <w:numId w:val="386"/>
        </w:numPr>
      </w:pPr>
      <w:proofErr w:type="spellStart"/>
      <w:r w:rsidRPr="00427B8C">
        <w:t>Hanumana</w:t>
      </w:r>
      <w:proofErr w:type="spellEnd"/>
      <w:r w:rsidRPr="00427B8C">
        <w:t xml:space="preserve"> (NP) WARD NO.-</w:t>
      </w:r>
      <w:r w:rsidRPr="00427B8C">
        <w:t>0005 (1319)</w:t>
      </w:r>
    </w:p>
    <w:p w14:paraId="1146D65C" w14:textId="77777777" w:rsidR="00427B8C" w:rsidRPr="00427B8C" w:rsidRDefault="00427B8C" w:rsidP="006569BF">
      <w:pPr>
        <w:pStyle w:val="ListParagraph"/>
        <w:numPr>
          <w:ilvl w:val="0"/>
          <w:numId w:val="386"/>
        </w:numPr>
      </w:pPr>
      <w:proofErr w:type="spellStart"/>
      <w:r w:rsidRPr="00427B8C">
        <w:t>Mangawan</w:t>
      </w:r>
      <w:proofErr w:type="spellEnd"/>
      <w:r w:rsidRPr="00427B8C">
        <w:t xml:space="preserve"> (NP) WARD NO.-0005 (1320)</w:t>
      </w:r>
    </w:p>
    <w:p w14:paraId="659A30EE" w14:textId="77777777" w:rsidR="00427B8C" w:rsidRPr="006569BF" w:rsidRDefault="00427B8C" w:rsidP="006569BF">
      <w:pPr>
        <w:pStyle w:val="ListParagraph"/>
        <w:numPr>
          <w:ilvl w:val="0"/>
          <w:numId w:val="386"/>
        </w:numPr>
        <w:rPr>
          <w:lang w:val="fr-FR"/>
        </w:rPr>
      </w:pPr>
      <w:r w:rsidRPr="006569BF">
        <w:rPr>
          <w:lang w:val="fr-FR"/>
        </w:rPr>
        <w:t>Raipur (1321)</w:t>
      </w:r>
    </w:p>
    <w:p w14:paraId="67540C6D" w14:textId="77777777" w:rsidR="00427B8C" w:rsidRPr="006569BF" w:rsidRDefault="00427B8C" w:rsidP="006569BF">
      <w:pPr>
        <w:pStyle w:val="ListParagraph"/>
        <w:numPr>
          <w:ilvl w:val="0"/>
          <w:numId w:val="386"/>
        </w:numPr>
        <w:rPr>
          <w:lang w:val="fr-FR"/>
        </w:rPr>
      </w:pPr>
      <w:proofErr w:type="spellStart"/>
      <w:r w:rsidRPr="006569BF">
        <w:rPr>
          <w:lang w:val="fr-FR"/>
        </w:rPr>
        <w:t>Itaha</w:t>
      </w:r>
      <w:proofErr w:type="spellEnd"/>
      <w:r w:rsidRPr="006569BF">
        <w:rPr>
          <w:lang w:val="fr-FR"/>
        </w:rPr>
        <w:t xml:space="preserve"> (1322)</w:t>
      </w:r>
    </w:p>
    <w:p w14:paraId="1E6D9601" w14:textId="77777777" w:rsidR="00427B8C" w:rsidRPr="006569BF" w:rsidRDefault="00427B8C" w:rsidP="006569BF">
      <w:pPr>
        <w:pStyle w:val="ListParagraph"/>
        <w:numPr>
          <w:ilvl w:val="0"/>
          <w:numId w:val="386"/>
        </w:numPr>
        <w:rPr>
          <w:lang w:val="fr-FR"/>
        </w:rPr>
      </w:pPr>
      <w:proofErr w:type="spellStart"/>
      <w:r w:rsidRPr="006569BF">
        <w:rPr>
          <w:lang w:val="fr-FR"/>
        </w:rPr>
        <w:t>Gauri</w:t>
      </w:r>
      <w:proofErr w:type="spellEnd"/>
      <w:r w:rsidRPr="006569BF">
        <w:rPr>
          <w:lang w:val="fr-FR"/>
        </w:rPr>
        <w:t xml:space="preserve"> (1323)</w:t>
      </w:r>
    </w:p>
    <w:p w14:paraId="6D20671F" w14:textId="77777777" w:rsidR="00427B8C" w:rsidRPr="006569BF" w:rsidRDefault="00427B8C" w:rsidP="006569BF">
      <w:pPr>
        <w:pStyle w:val="ListParagraph"/>
        <w:numPr>
          <w:ilvl w:val="0"/>
          <w:numId w:val="386"/>
        </w:numPr>
        <w:rPr>
          <w:lang w:val="fr-FR"/>
        </w:rPr>
      </w:pPr>
      <w:proofErr w:type="spellStart"/>
      <w:r w:rsidRPr="006569BF">
        <w:rPr>
          <w:lang w:val="fr-FR"/>
        </w:rPr>
        <w:t>Pidariya</w:t>
      </w:r>
      <w:proofErr w:type="spellEnd"/>
      <w:r w:rsidRPr="006569BF">
        <w:rPr>
          <w:lang w:val="fr-FR"/>
        </w:rPr>
        <w:t xml:space="preserve"> (1324)</w:t>
      </w:r>
    </w:p>
    <w:p w14:paraId="0F210A66" w14:textId="77777777" w:rsidR="00427B8C" w:rsidRPr="006569BF" w:rsidRDefault="00427B8C" w:rsidP="006569BF">
      <w:pPr>
        <w:pStyle w:val="ListParagraph"/>
        <w:numPr>
          <w:ilvl w:val="0"/>
          <w:numId w:val="386"/>
        </w:numPr>
        <w:rPr>
          <w:lang w:val="fr-FR"/>
        </w:rPr>
      </w:pPr>
      <w:r w:rsidRPr="006569BF">
        <w:rPr>
          <w:lang w:val="fr-FR"/>
        </w:rPr>
        <w:t>Gaddi (1325)</w:t>
      </w:r>
    </w:p>
    <w:p w14:paraId="0198A188" w14:textId="77777777" w:rsidR="00427B8C" w:rsidRPr="006569BF" w:rsidRDefault="00427B8C" w:rsidP="006569BF">
      <w:pPr>
        <w:pStyle w:val="ListParagraph"/>
        <w:numPr>
          <w:ilvl w:val="0"/>
          <w:numId w:val="386"/>
        </w:numPr>
        <w:rPr>
          <w:lang w:val="fr-FR"/>
        </w:rPr>
      </w:pPr>
      <w:proofErr w:type="spellStart"/>
      <w:r w:rsidRPr="006569BF">
        <w:rPr>
          <w:lang w:val="fr-FR"/>
        </w:rPr>
        <w:t>Deogaon</w:t>
      </w:r>
      <w:proofErr w:type="spellEnd"/>
      <w:r w:rsidRPr="006569BF">
        <w:rPr>
          <w:lang w:val="fr-FR"/>
        </w:rPr>
        <w:t xml:space="preserve"> </w:t>
      </w:r>
      <w:proofErr w:type="spellStart"/>
      <w:r w:rsidRPr="006569BF">
        <w:rPr>
          <w:lang w:val="fr-FR"/>
        </w:rPr>
        <w:t>Khurd</w:t>
      </w:r>
      <w:proofErr w:type="spellEnd"/>
      <w:r w:rsidRPr="006569BF">
        <w:rPr>
          <w:lang w:val="fr-FR"/>
        </w:rPr>
        <w:t xml:space="preserve"> (1326)</w:t>
      </w:r>
    </w:p>
    <w:p w14:paraId="577993E7" w14:textId="77777777" w:rsidR="00427B8C" w:rsidRPr="006569BF" w:rsidRDefault="00427B8C" w:rsidP="006569BF">
      <w:pPr>
        <w:pStyle w:val="ListParagraph"/>
        <w:numPr>
          <w:ilvl w:val="0"/>
          <w:numId w:val="386"/>
        </w:numPr>
        <w:rPr>
          <w:lang w:val="fr-FR"/>
        </w:rPr>
      </w:pPr>
      <w:proofErr w:type="spellStart"/>
      <w:r w:rsidRPr="006569BF">
        <w:rPr>
          <w:lang w:val="fr-FR"/>
        </w:rPr>
        <w:t>Khujhwa</w:t>
      </w:r>
      <w:proofErr w:type="spellEnd"/>
      <w:r w:rsidRPr="006569BF">
        <w:rPr>
          <w:lang w:val="fr-FR"/>
        </w:rPr>
        <w:t xml:space="preserve"> </w:t>
      </w:r>
      <w:proofErr w:type="spellStart"/>
      <w:r w:rsidRPr="006569BF">
        <w:rPr>
          <w:lang w:val="fr-FR"/>
        </w:rPr>
        <w:t>Sukhdeosingh</w:t>
      </w:r>
      <w:proofErr w:type="spellEnd"/>
      <w:r w:rsidRPr="006569BF">
        <w:rPr>
          <w:lang w:val="fr-FR"/>
        </w:rPr>
        <w:t xml:space="preserve"> (1327)</w:t>
      </w:r>
    </w:p>
    <w:p w14:paraId="6E2BF948" w14:textId="77777777" w:rsidR="00427B8C" w:rsidRPr="006569BF" w:rsidRDefault="00427B8C" w:rsidP="006569BF">
      <w:pPr>
        <w:pStyle w:val="ListParagraph"/>
        <w:numPr>
          <w:ilvl w:val="0"/>
          <w:numId w:val="386"/>
        </w:numPr>
        <w:rPr>
          <w:lang w:val="fr-FR"/>
        </w:rPr>
      </w:pPr>
      <w:proofErr w:type="spellStart"/>
      <w:r w:rsidRPr="006569BF">
        <w:rPr>
          <w:lang w:val="fr-FR"/>
        </w:rPr>
        <w:t>Kapdaura</w:t>
      </w:r>
      <w:proofErr w:type="spellEnd"/>
      <w:r w:rsidRPr="006569BF">
        <w:rPr>
          <w:lang w:val="fr-FR"/>
        </w:rPr>
        <w:t xml:space="preserve"> (1328)</w:t>
      </w:r>
    </w:p>
    <w:p w14:paraId="280727D5" w14:textId="77777777" w:rsidR="00427B8C" w:rsidRPr="006569BF" w:rsidRDefault="00427B8C" w:rsidP="006569BF">
      <w:pPr>
        <w:pStyle w:val="ListParagraph"/>
        <w:numPr>
          <w:ilvl w:val="0"/>
          <w:numId w:val="386"/>
        </w:numPr>
        <w:rPr>
          <w:lang w:val="fr-FR"/>
        </w:rPr>
      </w:pPr>
      <w:proofErr w:type="spellStart"/>
      <w:r w:rsidRPr="006569BF">
        <w:rPr>
          <w:lang w:val="fr-FR"/>
        </w:rPr>
        <w:t>Bairiha</w:t>
      </w:r>
      <w:proofErr w:type="spellEnd"/>
      <w:r w:rsidRPr="006569BF">
        <w:rPr>
          <w:lang w:val="fr-FR"/>
        </w:rPr>
        <w:t xml:space="preserve"> (1329)</w:t>
      </w:r>
    </w:p>
    <w:p w14:paraId="358FE6C7" w14:textId="77777777" w:rsidR="00427B8C" w:rsidRPr="006569BF" w:rsidRDefault="00427B8C" w:rsidP="006569BF">
      <w:pPr>
        <w:pStyle w:val="ListParagraph"/>
        <w:numPr>
          <w:ilvl w:val="0"/>
          <w:numId w:val="386"/>
        </w:numPr>
        <w:rPr>
          <w:lang w:val="fr-FR"/>
        </w:rPr>
      </w:pPr>
      <w:proofErr w:type="spellStart"/>
      <w:r w:rsidRPr="006569BF">
        <w:rPr>
          <w:lang w:val="fr-FR"/>
        </w:rPr>
        <w:t>Padariya</w:t>
      </w:r>
      <w:proofErr w:type="spellEnd"/>
      <w:r w:rsidRPr="006569BF">
        <w:rPr>
          <w:lang w:val="fr-FR"/>
        </w:rPr>
        <w:t xml:space="preserve"> (1330)</w:t>
      </w:r>
    </w:p>
    <w:p w14:paraId="6C95364F" w14:textId="77777777" w:rsidR="00427B8C" w:rsidRPr="006569BF" w:rsidRDefault="00427B8C" w:rsidP="006569BF">
      <w:pPr>
        <w:pStyle w:val="ListParagraph"/>
        <w:numPr>
          <w:ilvl w:val="0"/>
          <w:numId w:val="386"/>
        </w:numPr>
        <w:rPr>
          <w:lang w:val="fr-FR"/>
        </w:rPr>
      </w:pPr>
      <w:proofErr w:type="spellStart"/>
      <w:r w:rsidRPr="006569BF">
        <w:rPr>
          <w:lang w:val="fr-FR"/>
        </w:rPr>
        <w:t>Teparo</w:t>
      </w:r>
      <w:proofErr w:type="spellEnd"/>
      <w:r w:rsidRPr="006569BF">
        <w:rPr>
          <w:lang w:val="fr-FR"/>
        </w:rPr>
        <w:t xml:space="preserve"> (1331)</w:t>
      </w:r>
    </w:p>
    <w:p w14:paraId="3351629F" w14:textId="77777777" w:rsidR="00427B8C" w:rsidRPr="006569BF" w:rsidRDefault="00427B8C" w:rsidP="006569BF">
      <w:pPr>
        <w:pStyle w:val="ListParagraph"/>
        <w:numPr>
          <w:ilvl w:val="0"/>
          <w:numId w:val="386"/>
        </w:numPr>
        <w:rPr>
          <w:lang w:val="fr-FR"/>
        </w:rPr>
      </w:pPr>
      <w:proofErr w:type="spellStart"/>
      <w:r w:rsidRPr="006569BF">
        <w:rPr>
          <w:lang w:val="fr-FR"/>
        </w:rPr>
        <w:t>Jagahat</w:t>
      </w:r>
      <w:proofErr w:type="spellEnd"/>
      <w:r w:rsidRPr="006569BF">
        <w:rPr>
          <w:lang w:val="fr-FR"/>
        </w:rPr>
        <w:t xml:space="preserve"> (1332)</w:t>
      </w:r>
    </w:p>
    <w:p w14:paraId="54413338" w14:textId="77777777" w:rsidR="00427B8C" w:rsidRPr="006569BF" w:rsidRDefault="00427B8C" w:rsidP="006569BF">
      <w:pPr>
        <w:pStyle w:val="ListParagraph"/>
        <w:numPr>
          <w:ilvl w:val="0"/>
          <w:numId w:val="386"/>
        </w:numPr>
        <w:rPr>
          <w:lang w:val="fr-FR"/>
        </w:rPr>
      </w:pPr>
      <w:proofErr w:type="spellStart"/>
      <w:r w:rsidRPr="006569BF">
        <w:rPr>
          <w:lang w:val="fr-FR"/>
        </w:rPr>
        <w:t>Patharaha</w:t>
      </w:r>
      <w:proofErr w:type="spellEnd"/>
      <w:r w:rsidRPr="006569BF">
        <w:rPr>
          <w:lang w:val="fr-FR"/>
        </w:rPr>
        <w:t xml:space="preserve"> (1333)</w:t>
      </w:r>
    </w:p>
    <w:p w14:paraId="6456D3CB"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Lalpurwa</w:t>
      </w:r>
      <w:proofErr w:type="spellEnd"/>
      <w:r w:rsidRPr="006569BF">
        <w:rPr>
          <w:lang w:val="fr-FR"/>
        </w:rPr>
        <w:t>(</w:t>
      </w:r>
      <w:proofErr w:type="gramEnd"/>
      <w:r w:rsidRPr="006569BF">
        <w:rPr>
          <w:lang w:val="fr-FR"/>
        </w:rPr>
        <w:t>918) (1334)</w:t>
      </w:r>
    </w:p>
    <w:p w14:paraId="7207F486" w14:textId="77777777" w:rsidR="00427B8C" w:rsidRPr="00427B8C" w:rsidRDefault="00427B8C" w:rsidP="006569BF">
      <w:pPr>
        <w:pStyle w:val="ListParagraph"/>
        <w:numPr>
          <w:ilvl w:val="0"/>
          <w:numId w:val="386"/>
        </w:numPr>
      </w:pPr>
      <w:proofErr w:type="spellStart"/>
      <w:r w:rsidRPr="00427B8C">
        <w:t>Rajakhedi</w:t>
      </w:r>
      <w:proofErr w:type="spellEnd"/>
      <w:r w:rsidRPr="00427B8C">
        <w:t xml:space="preserve"> (CT) WARD NO.-0001 (1335)</w:t>
      </w:r>
    </w:p>
    <w:p w14:paraId="363CBA75" w14:textId="77777777" w:rsidR="00427B8C" w:rsidRPr="00427B8C" w:rsidRDefault="00427B8C" w:rsidP="006569BF">
      <w:pPr>
        <w:pStyle w:val="ListParagraph"/>
        <w:numPr>
          <w:ilvl w:val="0"/>
          <w:numId w:val="386"/>
        </w:numPr>
      </w:pPr>
      <w:r w:rsidRPr="00427B8C">
        <w:t>Sagar (M Corp.) WARD NO.-0025 (1336)</w:t>
      </w:r>
    </w:p>
    <w:p w14:paraId="52C9E50F" w14:textId="77777777" w:rsidR="00427B8C" w:rsidRPr="00427B8C" w:rsidRDefault="00427B8C" w:rsidP="006569BF">
      <w:pPr>
        <w:pStyle w:val="ListParagraph"/>
        <w:numPr>
          <w:ilvl w:val="0"/>
          <w:numId w:val="386"/>
        </w:numPr>
      </w:pPr>
      <w:r w:rsidRPr="00427B8C">
        <w:t>Sagar (M Corp.) WARD NO.-0008 (1337)</w:t>
      </w:r>
    </w:p>
    <w:p w14:paraId="26654006" w14:textId="77777777" w:rsidR="00427B8C" w:rsidRPr="00427B8C" w:rsidRDefault="00427B8C" w:rsidP="006569BF">
      <w:pPr>
        <w:pStyle w:val="ListParagraph"/>
        <w:numPr>
          <w:ilvl w:val="0"/>
          <w:numId w:val="386"/>
        </w:numPr>
      </w:pPr>
      <w:r w:rsidRPr="00427B8C">
        <w:t xml:space="preserve">Bina- </w:t>
      </w:r>
      <w:proofErr w:type="spellStart"/>
      <w:r w:rsidRPr="00427B8C">
        <w:t>Etawa</w:t>
      </w:r>
      <w:proofErr w:type="spellEnd"/>
      <w:r w:rsidRPr="00427B8C">
        <w:t xml:space="preserve"> (M) WARD NO.-0025 (1338)</w:t>
      </w:r>
    </w:p>
    <w:p w14:paraId="1555FC46" w14:textId="77777777" w:rsidR="00427B8C" w:rsidRPr="00427B8C" w:rsidRDefault="00427B8C" w:rsidP="006569BF">
      <w:pPr>
        <w:pStyle w:val="ListParagraph"/>
        <w:numPr>
          <w:ilvl w:val="0"/>
          <w:numId w:val="386"/>
        </w:numPr>
      </w:pPr>
      <w:proofErr w:type="spellStart"/>
      <w:r w:rsidRPr="00427B8C">
        <w:t>Khurai</w:t>
      </w:r>
      <w:proofErr w:type="spellEnd"/>
      <w:r w:rsidRPr="00427B8C">
        <w:t xml:space="preserve"> (M) WARD NO.-0024 (1339)</w:t>
      </w:r>
    </w:p>
    <w:p w14:paraId="1EBBD7F5" w14:textId="77777777" w:rsidR="00427B8C" w:rsidRPr="00427B8C" w:rsidRDefault="00427B8C" w:rsidP="006569BF">
      <w:pPr>
        <w:pStyle w:val="ListParagraph"/>
        <w:numPr>
          <w:ilvl w:val="0"/>
          <w:numId w:val="386"/>
        </w:numPr>
      </w:pPr>
      <w:r w:rsidRPr="00427B8C">
        <w:t xml:space="preserve">Shahpur (NP) WARD NO.-0013 </w:t>
      </w:r>
      <w:r w:rsidRPr="00427B8C">
        <w:lastRenderedPageBreak/>
        <w:t>(1340)</w:t>
      </w:r>
    </w:p>
    <w:p w14:paraId="27589345" w14:textId="77777777" w:rsidR="00427B8C" w:rsidRPr="006569BF" w:rsidRDefault="00427B8C" w:rsidP="006569BF">
      <w:pPr>
        <w:pStyle w:val="ListParagraph"/>
        <w:numPr>
          <w:ilvl w:val="0"/>
          <w:numId w:val="386"/>
        </w:numPr>
        <w:rPr>
          <w:lang w:val="fr-FR"/>
        </w:rPr>
      </w:pPr>
      <w:proofErr w:type="spellStart"/>
      <w:r w:rsidRPr="006569BF">
        <w:rPr>
          <w:lang w:val="fr-FR"/>
        </w:rPr>
        <w:t>Sanodha</w:t>
      </w:r>
      <w:proofErr w:type="spellEnd"/>
      <w:r w:rsidRPr="006569BF">
        <w:rPr>
          <w:lang w:val="fr-FR"/>
        </w:rPr>
        <w:t xml:space="preserve"> (1341)</w:t>
      </w:r>
    </w:p>
    <w:p w14:paraId="0C167990" w14:textId="77777777" w:rsidR="00427B8C" w:rsidRPr="006569BF" w:rsidRDefault="00427B8C" w:rsidP="006569BF">
      <w:pPr>
        <w:pStyle w:val="ListParagraph"/>
        <w:numPr>
          <w:ilvl w:val="0"/>
          <w:numId w:val="386"/>
        </w:numPr>
        <w:rPr>
          <w:lang w:val="fr-FR"/>
        </w:rPr>
      </w:pPr>
      <w:proofErr w:type="spellStart"/>
      <w:r w:rsidRPr="006569BF">
        <w:rPr>
          <w:lang w:val="fr-FR"/>
        </w:rPr>
        <w:t>Parasiya</w:t>
      </w:r>
      <w:proofErr w:type="spellEnd"/>
      <w:r w:rsidRPr="006569BF">
        <w:rPr>
          <w:lang w:val="fr-FR"/>
        </w:rPr>
        <w:t xml:space="preserve"> (1342)</w:t>
      </w:r>
    </w:p>
    <w:p w14:paraId="55424554" w14:textId="77777777" w:rsidR="00427B8C" w:rsidRPr="006569BF" w:rsidRDefault="00427B8C" w:rsidP="006569BF">
      <w:pPr>
        <w:pStyle w:val="ListParagraph"/>
        <w:numPr>
          <w:ilvl w:val="0"/>
          <w:numId w:val="386"/>
        </w:numPr>
        <w:rPr>
          <w:lang w:val="fr-FR"/>
        </w:rPr>
      </w:pPr>
      <w:proofErr w:type="spellStart"/>
      <w:r w:rsidRPr="006569BF">
        <w:rPr>
          <w:lang w:val="fr-FR"/>
        </w:rPr>
        <w:t>Dhawri</w:t>
      </w:r>
      <w:proofErr w:type="spellEnd"/>
      <w:r w:rsidRPr="006569BF">
        <w:rPr>
          <w:lang w:val="fr-FR"/>
        </w:rPr>
        <w:t xml:space="preserve"> (1343)</w:t>
      </w:r>
    </w:p>
    <w:p w14:paraId="6A6A944F" w14:textId="77777777" w:rsidR="00427B8C" w:rsidRPr="006569BF" w:rsidRDefault="00427B8C" w:rsidP="006569BF">
      <w:pPr>
        <w:pStyle w:val="ListParagraph"/>
        <w:numPr>
          <w:ilvl w:val="0"/>
          <w:numId w:val="386"/>
        </w:numPr>
        <w:rPr>
          <w:lang w:val="fr-FR"/>
        </w:rPr>
      </w:pPr>
      <w:r w:rsidRPr="006569BF">
        <w:rPr>
          <w:lang w:val="fr-FR"/>
        </w:rPr>
        <w:t>Dari (1344)</w:t>
      </w:r>
    </w:p>
    <w:p w14:paraId="15C89104" w14:textId="77777777" w:rsidR="00427B8C" w:rsidRPr="006569BF" w:rsidRDefault="00427B8C" w:rsidP="006569BF">
      <w:pPr>
        <w:pStyle w:val="ListParagraph"/>
        <w:numPr>
          <w:ilvl w:val="0"/>
          <w:numId w:val="386"/>
        </w:numPr>
        <w:rPr>
          <w:lang w:val="fr-FR"/>
        </w:rPr>
      </w:pPr>
      <w:proofErr w:type="spellStart"/>
      <w:r w:rsidRPr="006569BF">
        <w:rPr>
          <w:lang w:val="fr-FR"/>
        </w:rPr>
        <w:t>Dugaha</w:t>
      </w:r>
      <w:proofErr w:type="spellEnd"/>
      <w:r w:rsidRPr="006569BF">
        <w:rPr>
          <w:lang w:val="fr-FR"/>
        </w:rPr>
        <w:t xml:space="preserve"> </w:t>
      </w:r>
      <w:proofErr w:type="spellStart"/>
      <w:r w:rsidRPr="006569BF">
        <w:rPr>
          <w:lang w:val="fr-FR"/>
        </w:rPr>
        <w:t>Khurd</w:t>
      </w:r>
      <w:proofErr w:type="spellEnd"/>
      <w:r w:rsidRPr="006569BF">
        <w:rPr>
          <w:lang w:val="fr-FR"/>
        </w:rPr>
        <w:t xml:space="preserve"> (1345)</w:t>
      </w:r>
    </w:p>
    <w:p w14:paraId="4A6FF2A9" w14:textId="77777777" w:rsidR="00427B8C" w:rsidRPr="006569BF" w:rsidRDefault="00427B8C" w:rsidP="006569BF">
      <w:pPr>
        <w:pStyle w:val="ListParagraph"/>
        <w:numPr>
          <w:ilvl w:val="0"/>
          <w:numId w:val="386"/>
        </w:numPr>
        <w:rPr>
          <w:lang w:val="fr-FR"/>
        </w:rPr>
      </w:pPr>
      <w:proofErr w:type="spellStart"/>
      <w:r w:rsidRPr="006569BF">
        <w:rPr>
          <w:lang w:val="fr-FR"/>
        </w:rPr>
        <w:t>Saraivan</w:t>
      </w:r>
      <w:proofErr w:type="spellEnd"/>
      <w:r w:rsidRPr="006569BF">
        <w:rPr>
          <w:lang w:val="fr-FR"/>
        </w:rPr>
        <w:t xml:space="preserve"> (1346)</w:t>
      </w:r>
    </w:p>
    <w:p w14:paraId="43BD1DAD" w14:textId="77777777" w:rsidR="00427B8C" w:rsidRPr="006569BF" w:rsidRDefault="00427B8C" w:rsidP="006569BF">
      <w:pPr>
        <w:pStyle w:val="ListParagraph"/>
        <w:numPr>
          <w:ilvl w:val="0"/>
          <w:numId w:val="386"/>
        </w:numPr>
        <w:rPr>
          <w:lang w:val="fr-FR"/>
        </w:rPr>
      </w:pPr>
      <w:proofErr w:type="spellStart"/>
      <w:r w:rsidRPr="006569BF">
        <w:rPr>
          <w:lang w:val="fr-FR"/>
        </w:rPr>
        <w:t>Thawari</w:t>
      </w:r>
      <w:proofErr w:type="spellEnd"/>
      <w:r w:rsidRPr="006569BF">
        <w:rPr>
          <w:lang w:val="fr-FR"/>
        </w:rPr>
        <w:t xml:space="preserve"> (1347)</w:t>
      </w:r>
    </w:p>
    <w:p w14:paraId="49285F59" w14:textId="77777777" w:rsidR="00427B8C" w:rsidRPr="006569BF" w:rsidRDefault="00427B8C" w:rsidP="006569BF">
      <w:pPr>
        <w:pStyle w:val="ListParagraph"/>
        <w:numPr>
          <w:ilvl w:val="0"/>
          <w:numId w:val="386"/>
        </w:numPr>
        <w:rPr>
          <w:lang w:val="fr-FR"/>
        </w:rPr>
      </w:pPr>
      <w:proofErr w:type="spellStart"/>
      <w:r w:rsidRPr="006569BF">
        <w:rPr>
          <w:lang w:val="fr-FR"/>
        </w:rPr>
        <w:t>Niwahi</w:t>
      </w:r>
      <w:proofErr w:type="spellEnd"/>
      <w:r w:rsidRPr="006569BF">
        <w:rPr>
          <w:lang w:val="fr-FR"/>
        </w:rPr>
        <w:t xml:space="preserve"> (1348)</w:t>
      </w:r>
    </w:p>
    <w:p w14:paraId="2CDEA995" w14:textId="77777777" w:rsidR="00427B8C" w:rsidRPr="006569BF" w:rsidRDefault="00427B8C" w:rsidP="006569BF">
      <w:pPr>
        <w:pStyle w:val="ListParagraph"/>
        <w:numPr>
          <w:ilvl w:val="0"/>
          <w:numId w:val="386"/>
        </w:numPr>
        <w:rPr>
          <w:lang w:val="fr-FR"/>
        </w:rPr>
      </w:pPr>
      <w:proofErr w:type="spellStart"/>
      <w:r w:rsidRPr="006569BF">
        <w:rPr>
          <w:lang w:val="fr-FR"/>
        </w:rPr>
        <w:t>Berkheri</w:t>
      </w:r>
      <w:proofErr w:type="spellEnd"/>
      <w:r w:rsidRPr="006569BF">
        <w:rPr>
          <w:lang w:val="fr-FR"/>
        </w:rPr>
        <w:t xml:space="preserve"> </w:t>
      </w:r>
      <w:proofErr w:type="spellStart"/>
      <w:r w:rsidRPr="006569BF">
        <w:rPr>
          <w:lang w:val="fr-FR"/>
        </w:rPr>
        <w:t>Bhoti</w:t>
      </w:r>
      <w:proofErr w:type="spellEnd"/>
      <w:r w:rsidRPr="006569BF">
        <w:rPr>
          <w:lang w:val="fr-FR"/>
        </w:rPr>
        <w:t xml:space="preserve"> (1349)</w:t>
      </w:r>
    </w:p>
    <w:p w14:paraId="751C8135" w14:textId="77777777" w:rsidR="00427B8C" w:rsidRPr="00427B8C" w:rsidRDefault="00427B8C" w:rsidP="006569BF">
      <w:pPr>
        <w:pStyle w:val="ListParagraph"/>
        <w:numPr>
          <w:ilvl w:val="0"/>
          <w:numId w:val="386"/>
        </w:numPr>
      </w:pPr>
      <w:proofErr w:type="spellStart"/>
      <w:r w:rsidRPr="00427B8C">
        <w:t>Neguwan</w:t>
      </w:r>
      <w:proofErr w:type="spellEnd"/>
      <w:r w:rsidRPr="00427B8C">
        <w:t xml:space="preserve"> (1350)</w:t>
      </w:r>
    </w:p>
    <w:p w14:paraId="6195C46A" w14:textId="77777777" w:rsidR="00427B8C" w:rsidRPr="00427B8C" w:rsidRDefault="00427B8C" w:rsidP="006569BF">
      <w:pPr>
        <w:pStyle w:val="ListParagraph"/>
        <w:numPr>
          <w:ilvl w:val="0"/>
          <w:numId w:val="386"/>
        </w:numPr>
      </w:pPr>
      <w:proofErr w:type="spellStart"/>
      <w:r w:rsidRPr="00427B8C">
        <w:t>Chilgarh</w:t>
      </w:r>
      <w:proofErr w:type="spellEnd"/>
      <w:r w:rsidRPr="00427B8C">
        <w:t xml:space="preserve"> (1351)</w:t>
      </w:r>
    </w:p>
    <w:p w14:paraId="499D0195" w14:textId="77777777" w:rsidR="00427B8C" w:rsidRPr="00427B8C" w:rsidRDefault="00427B8C" w:rsidP="006569BF">
      <w:pPr>
        <w:pStyle w:val="ListParagraph"/>
        <w:numPr>
          <w:ilvl w:val="0"/>
          <w:numId w:val="386"/>
        </w:numPr>
      </w:pPr>
      <w:r w:rsidRPr="00427B8C">
        <w:t>Salem (M Corp.) WARD NO.-0005 (1352)</w:t>
      </w:r>
    </w:p>
    <w:p w14:paraId="27527A43" w14:textId="77777777" w:rsidR="00427B8C" w:rsidRPr="00427B8C" w:rsidRDefault="00427B8C" w:rsidP="006569BF">
      <w:pPr>
        <w:pStyle w:val="ListParagraph"/>
        <w:numPr>
          <w:ilvl w:val="0"/>
          <w:numId w:val="386"/>
        </w:numPr>
      </w:pPr>
      <w:r w:rsidRPr="00427B8C">
        <w:t>Salem (M Corp.) WARD NO.-0034 (1353)</w:t>
      </w:r>
    </w:p>
    <w:p w14:paraId="22291A9B" w14:textId="77777777" w:rsidR="00427B8C" w:rsidRPr="00427B8C" w:rsidRDefault="00427B8C" w:rsidP="006569BF">
      <w:pPr>
        <w:pStyle w:val="ListParagraph"/>
        <w:numPr>
          <w:ilvl w:val="0"/>
          <w:numId w:val="386"/>
        </w:numPr>
      </w:pPr>
      <w:proofErr w:type="spellStart"/>
      <w:r w:rsidRPr="00427B8C">
        <w:t>Edaganasalai</w:t>
      </w:r>
      <w:proofErr w:type="spellEnd"/>
      <w:r w:rsidRPr="00427B8C">
        <w:t xml:space="preserve"> (TP) WARD NO.-0005 (1354)</w:t>
      </w:r>
    </w:p>
    <w:p w14:paraId="1DEE83FA" w14:textId="77777777" w:rsidR="00427B8C" w:rsidRPr="00427B8C" w:rsidRDefault="00427B8C" w:rsidP="006569BF">
      <w:pPr>
        <w:pStyle w:val="ListParagraph"/>
        <w:numPr>
          <w:ilvl w:val="0"/>
          <w:numId w:val="386"/>
        </w:numPr>
      </w:pPr>
      <w:proofErr w:type="spellStart"/>
      <w:r w:rsidRPr="00427B8C">
        <w:t>Kannankurichi</w:t>
      </w:r>
      <w:proofErr w:type="spellEnd"/>
      <w:r w:rsidRPr="00427B8C">
        <w:t xml:space="preserve"> </w:t>
      </w:r>
      <w:r w:rsidRPr="00427B8C">
        <w:t>(TP) WARD NO.-0001 (1355)</w:t>
      </w:r>
    </w:p>
    <w:p w14:paraId="6249D53A" w14:textId="77777777" w:rsidR="00427B8C" w:rsidRPr="00427B8C" w:rsidRDefault="00427B8C" w:rsidP="006569BF">
      <w:pPr>
        <w:pStyle w:val="ListParagraph"/>
        <w:numPr>
          <w:ilvl w:val="0"/>
          <w:numId w:val="386"/>
        </w:numPr>
      </w:pPr>
      <w:proofErr w:type="spellStart"/>
      <w:r w:rsidRPr="00427B8C">
        <w:t>Pethanaickenpalayam</w:t>
      </w:r>
      <w:proofErr w:type="spellEnd"/>
      <w:r w:rsidRPr="00427B8C">
        <w:t xml:space="preserve"> (TP) WARD NO.-0009 (1356)</w:t>
      </w:r>
    </w:p>
    <w:p w14:paraId="4585EFE1" w14:textId="77777777" w:rsidR="00427B8C" w:rsidRPr="00427B8C" w:rsidRDefault="00427B8C" w:rsidP="006569BF">
      <w:pPr>
        <w:pStyle w:val="ListParagraph"/>
        <w:numPr>
          <w:ilvl w:val="0"/>
          <w:numId w:val="386"/>
        </w:numPr>
      </w:pPr>
      <w:proofErr w:type="spellStart"/>
      <w:r w:rsidRPr="00427B8C">
        <w:t>Sentharapatti</w:t>
      </w:r>
      <w:proofErr w:type="spellEnd"/>
      <w:r w:rsidRPr="00427B8C">
        <w:t xml:space="preserve"> (TP) WARD NO.-0004 (1357)</w:t>
      </w:r>
    </w:p>
    <w:p w14:paraId="3E507476" w14:textId="77777777" w:rsidR="00427B8C" w:rsidRPr="00427B8C" w:rsidRDefault="00427B8C" w:rsidP="006569BF">
      <w:pPr>
        <w:pStyle w:val="ListParagraph"/>
        <w:numPr>
          <w:ilvl w:val="0"/>
          <w:numId w:val="386"/>
        </w:numPr>
      </w:pPr>
      <w:proofErr w:type="spellStart"/>
      <w:r w:rsidRPr="00427B8C">
        <w:t>Ayothiapattinam</w:t>
      </w:r>
      <w:proofErr w:type="spellEnd"/>
      <w:r w:rsidRPr="00427B8C">
        <w:t xml:space="preserve"> (TP) WARD NO.-0008 (1358)</w:t>
      </w:r>
    </w:p>
    <w:p w14:paraId="2F90B806" w14:textId="77777777" w:rsidR="00427B8C" w:rsidRPr="00427B8C" w:rsidRDefault="00427B8C" w:rsidP="006569BF">
      <w:pPr>
        <w:pStyle w:val="ListParagraph"/>
        <w:numPr>
          <w:ilvl w:val="0"/>
          <w:numId w:val="386"/>
        </w:numPr>
      </w:pPr>
      <w:proofErr w:type="spellStart"/>
      <w:r w:rsidRPr="00427B8C">
        <w:t>Poolampatti</w:t>
      </w:r>
      <w:proofErr w:type="spellEnd"/>
      <w:r w:rsidRPr="00427B8C">
        <w:t xml:space="preserve"> (TP) WAR</w:t>
      </w:r>
      <w:r w:rsidRPr="00427B8C">
        <w:t>D NO.-0014 (1359)</w:t>
      </w:r>
    </w:p>
    <w:p w14:paraId="5DF079E5" w14:textId="77777777" w:rsidR="00427B8C" w:rsidRPr="00427B8C" w:rsidRDefault="00427B8C" w:rsidP="006569BF">
      <w:pPr>
        <w:pStyle w:val="ListParagraph"/>
        <w:numPr>
          <w:ilvl w:val="0"/>
          <w:numId w:val="386"/>
        </w:numPr>
      </w:pPr>
      <w:proofErr w:type="spellStart"/>
      <w:r w:rsidRPr="00427B8C">
        <w:t>Panaimarathupatti</w:t>
      </w:r>
      <w:proofErr w:type="spellEnd"/>
      <w:r w:rsidRPr="00427B8C">
        <w:t xml:space="preserve"> (TP) WARD NO.-0015 (1360)</w:t>
      </w:r>
    </w:p>
    <w:p w14:paraId="6D813D7A" w14:textId="77777777" w:rsidR="00427B8C" w:rsidRPr="00427B8C" w:rsidRDefault="00427B8C" w:rsidP="006569BF">
      <w:pPr>
        <w:pStyle w:val="ListParagraph"/>
        <w:numPr>
          <w:ilvl w:val="0"/>
          <w:numId w:val="386"/>
        </w:numPr>
      </w:pPr>
      <w:proofErr w:type="spellStart"/>
      <w:r w:rsidRPr="00427B8C">
        <w:t>Vanavasi</w:t>
      </w:r>
      <w:proofErr w:type="spellEnd"/>
      <w:r w:rsidRPr="00427B8C">
        <w:t xml:space="preserve"> (TP) WARD NO.-0002 (1361)</w:t>
      </w:r>
    </w:p>
    <w:p w14:paraId="122051C2" w14:textId="77777777" w:rsidR="00427B8C" w:rsidRPr="00427B8C" w:rsidRDefault="00427B8C" w:rsidP="006569BF">
      <w:pPr>
        <w:pStyle w:val="ListParagraph"/>
        <w:numPr>
          <w:ilvl w:val="0"/>
          <w:numId w:val="386"/>
        </w:numPr>
      </w:pPr>
      <w:proofErr w:type="spellStart"/>
      <w:r w:rsidRPr="00427B8C">
        <w:t>Chittur</w:t>
      </w:r>
      <w:proofErr w:type="spellEnd"/>
      <w:r w:rsidRPr="00427B8C">
        <w:t xml:space="preserve"> (1362)</w:t>
      </w:r>
    </w:p>
    <w:p w14:paraId="7CED2A42"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Morur</w:t>
      </w:r>
      <w:proofErr w:type="spellEnd"/>
      <w:r w:rsidRPr="006569BF">
        <w:rPr>
          <w:lang w:val="fr-FR"/>
        </w:rPr>
        <w:t xml:space="preserve">  (</w:t>
      </w:r>
      <w:proofErr w:type="gramEnd"/>
      <w:r w:rsidRPr="006569BF">
        <w:rPr>
          <w:lang w:val="fr-FR"/>
        </w:rPr>
        <w:t>1363)</w:t>
      </w:r>
    </w:p>
    <w:p w14:paraId="317B1B51"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Omalur</w:t>
      </w:r>
      <w:proofErr w:type="spellEnd"/>
      <w:r w:rsidRPr="006569BF">
        <w:rPr>
          <w:lang w:val="fr-FR"/>
        </w:rPr>
        <w:t xml:space="preserve">  (</w:t>
      </w:r>
      <w:proofErr w:type="gramEnd"/>
      <w:r w:rsidRPr="006569BF">
        <w:rPr>
          <w:lang w:val="fr-FR"/>
        </w:rPr>
        <w:t>1364)</w:t>
      </w:r>
    </w:p>
    <w:p w14:paraId="5AD3B749" w14:textId="77777777" w:rsidR="00427B8C" w:rsidRPr="006569BF" w:rsidRDefault="00427B8C" w:rsidP="006569BF">
      <w:pPr>
        <w:pStyle w:val="ListParagraph"/>
        <w:numPr>
          <w:ilvl w:val="0"/>
          <w:numId w:val="386"/>
        </w:numPr>
        <w:rPr>
          <w:lang w:val="fr-FR"/>
        </w:rPr>
      </w:pPr>
      <w:proofErr w:type="spellStart"/>
      <w:r w:rsidRPr="006569BF">
        <w:rPr>
          <w:lang w:val="fr-FR"/>
        </w:rPr>
        <w:t>Vellalapatti</w:t>
      </w:r>
      <w:proofErr w:type="spellEnd"/>
      <w:r w:rsidRPr="006569BF">
        <w:rPr>
          <w:lang w:val="fr-FR"/>
        </w:rPr>
        <w:t xml:space="preserve"> (1365)</w:t>
      </w:r>
    </w:p>
    <w:p w14:paraId="072B4297" w14:textId="77777777" w:rsidR="00427B8C" w:rsidRPr="006569BF" w:rsidRDefault="00427B8C" w:rsidP="006569BF">
      <w:pPr>
        <w:pStyle w:val="ListParagraph"/>
        <w:numPr>
          <w:ilvl w:val="0"/>
          <w:numId w:val="386"/>
        </w:numPr>
        <w:rPr>
          <w:lang w:val="fr-FR"/>
        </w:rPr>
      </w:pPr>
      <w:proofErr w:type="spellStart"/>
      <w:r w:rsidRPr="006569BF">
        <w:rPr>
          <w:lang w:val="fr-FR"/>
        </w:rPr>
        <w:t>Arasanatham</w:t>
      </w:r>
      <w:proofErr w:type="spellEnd"/>
      <w:r w:rsidRPr="006569BF">
        <w:rPr>
          <w:lang w:val="fr-FR"/>
        </w:rPr>
        <w:t xml:space="preserve"> (1366)</w:t>
      </w:r>
    </w:p>
    <w:p w14:paraId="21A650E2"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Kadayampatti</w:t>
      </w:r>
      <w:proofErr w:type="spellEnd"/>
      <w:r w:rsidRPr="006569BF">
        <w:rPr>
          <w:lang w:val="fr-FR"/>
        </w:rPr>
        <w:t xml:space="preserve">  (</w:t>
      </w:r>
      <w:proofErr w:type="gramEnd"/>
      <w:r w:rsidRPr="006569BF">
        <w:rPr>
          <w:lang w:val="fr-FR"/>
        </w:rPr>
        <w:t>1367)</w:t>
      </w:r>
    </w:p>
    <w:p w14:paraId="0479A028" w14:textId="77777777" w:rsidR="00427B8C" w:rsidRPr="006569BF" w:rsidRDefault="00427B8C" w:rsidP="006569BF">
      <w:pPr>
        <w:pStyle w:val="ListParagraph"/>
        <w:numPr>
          <w:ilvl w:val="0"/>
          <w:numId w:val="386"/>
        </w:numPr>
        <w:rPr>
          <w:lang w:val="fr-FR"/>
        </w:rPr>
      </w:pPr>
      <w:proofErr w:type="spellStart"/>
      <w:r w:rsidRPr="006569BF">
        <w:rPr>
          <w:lang w:val="fr-FR"/>
        </w:rPr>
        <w:t>Karipatti</w:t>
      </w:r>
      <w:proofErr w:type="spellEnd"/>
      <w:r w:rsidRPr="006569BF">
        <w:rPr>
          <w:lang w:val="fr-FR"/>
        </w:rPr>
        <w:t xml:space="preserve"> (1368)</w:t>
      </w:r>
    </w:p>
    <w:p w14:paraId="4901DEE5" w14:textId="77777777" w:rsidR="00427B8C" w:rsidRPr="006569BF" w:rsidRDefault="00427B8C" w:rsidP="006569BF">
      <w:pPr>
        <w:pStyle w:val="ListParagraph"/>
        <w:numPr>
          <w:ilvl w:val="0"/>
          <w:numId w:val="386"/>
        </w:numPr>
        <w:rPr>
          <w:lang w:val="fr-FR"/>
        </w:rPr>
      </w:pPr>
      <w:r w:rsidRPr="006569BF">
        <w:rPr>
          <w:lang w:val="fr-FR"/>
        </w:rPr>
        <w:t xml:space="preserve">East </w:t>
      </w:r>
      <w:proofErr w:type="spellStart"/>
      <w:r w:rsidRPr="006569BF">
        <w:rPr>
          <w:lang w:val="fr-FR"/>
        </w:rPr>
        <w:t>Rajapalayam</w:t>
      </w:r>
      <w:proofErr w:type="spellEnd"/>
      <w:r w:rsidRPr="006569BF">
        <w:rPr>
          <w:lang w:val="fr-FR"/>
        </w:rPr>
        <w:t xml:space="preserve"> (1369)</w:t>
      </w:r>
    </w:p>
    <w:p w14:paraId="67D0D227" w14:textId="77777777" w:rsidR="00427B8C" w:rsidRPr="006569BF" w:rsidRDefault="00427B8C" w:rsidP="006569BF">
      <w:pPr>
        <w:pStyle w:val="ListParagraph"/>
        <w:numPr>
          <w:ilvl w:val="0"/>
          <w:numId w:val="386"/>
        </w:numPr>
        <w:rPr>
          <w:lang w:val="fr-FR"/>
        </w:rPr>
      </w:pPr>
      <w:proofErr w:type="spellStart"/>
      <w:r w:rsidRPr="006569BF">
        <w:rPr>
          <w:lang w:val="fr-FR"/>
        </w:rPr>
        <w:t>Irugalur</w:t>
      </w:r>
      <w:proofErr w:type="spellEnd"/>
      <w:r w:rsidRPr="006569BF">
        <w:rPr>
          <w:lang w:val="fr-FR"/>
        </w:rPr>
        <w:t xml:space="preserve"> </w:t>
      </w:r>
      <w:proofErr w:type="spellStart"/>
      <w:r w:rsidRPr="006569BF">
        <w:rPr>
          <w:lang w:val="fr-FR"/>
        </w:rPr>
        <w:t>Pudupalayam</w:t>
      </w:r>
      <w:proofErr w:type="spellEnd"/>
      <w:r w:rsidRPr="006569BF">
        <w:rPr>
          <w:lang w:val="fr-FR"/>
        </w:rPr>
        <w:t xml:space="preserve"> (1370)</w:t>
      </w:r>
    </w:p>
    <w:p w14:paraId="511B0FA3" w14:textId="77777777" w:rsidR="00427B8C" w:rsidRPr="00427B8C" w:rsidRDefault="00427B8C" w:rsidP="006569BF">
      <w:pPr>
        <w:pStyle w:val="ListParagraph"/>
        <w:numPr>
          <w:ilvl w:val="0"/>
          <w:numId w:val="386"/>
        </w:numPr>
      </w:pPr>
      <w:proofErr w:type="spellStart"/>
      <w:r w:rsidRPr="006569BF">
        <w:rPr>
          <w:lang w:val="fr-FR"/>
        </w:rPr>
        <w:t>Kaminaickanpatti</w:t>
      </w:r>
      <w:proofErr w:type="spellEnd"/>
      <w:r w:rsidRPr="006569BF">
        <w:rPr>
          <w:lang w:val="fr-FR"/>
        </w:rPr>
        <w:t xml:space="preserve">. </w:t>
      </w:r>
      <w:r w:rsidRPr="00427B8C">
        <w:t>(1371)</w:t>
      </w:r>
    </w:p>
    <w:p w14:paraId="1633C885" w14:textId="77777777" w:rsidR="00427B8C" w:rsidRPr="00427B8C" w:rsidRDefault="00427B8C" w:rsidP="006569BF">
      <w:pPr>
        <w:pStyle w:val="ListParagraph"/>
        <w:numPr>
          <w:ilvl w:val="0"/>
          <w:numId w:val="386"/>
        </w:numPr>
      </w:pPr>
      <w:proofErr w:type="spellStart"/>
      <w:r w:rsidRPr="00427B8C">
        <w:t>Dhuri</w:t>
      </w:r>
      <w:proofErr w:type="spellEnd"/>
      <w:r w:rsidRPr="00427B8C">
        <w:t xml:space="preserve"> (M Cl) WARD NO.-0004 (1372)</w:t>
      </w:r>
    </w:p>
    <w:p w14:paraId="5BA043CC" w14:textId="77777777" w:rsidR="00427B8C" w:rsidRPr="00427B8C" w:rsidRDefault="00427B8C" w:rsidP="006569BF">
      <w:pPr>
        <w:pStyle w:val="ListParagraph"/>
        <w:numPr>
          <w:ilvl w:val="0"/>
          <w:numId w:val="386"/>
        </w:numPr>
      </w:pPr>
      <w:proofErr w:type="spellStart"/>
      <w:r w:rsidRPr="00427B8C">
        <w:t>Dhuri</w:t>
      </w:r>
      <w:proofErr w:type="spellEnd"/>
      <w:r w:rsidRPr="00427B8C">
        <w:t xml:space="preserve"> (M Cl) WARD NO.-0006 (1373)</w:t>
      </w:r>
    </w:p>
    <w:p w14:paraId="2E55CCC4" w14:textId="77777777" w:rsidR="00427B8C" w:rsidRPr="00427B8C" w:rsidRDefault="00427B8C" w:rsidP="006569BF">
      <w:pPr>
        <w:pStyle w:val="ListParagraph"/>
        <w:numPr>
          <w:ilvl w:val="0"/>
          <w:numId w:val="386"/>
        </w:numPr>
      </w:pPr>
      <w:proofErr w:type="spellStart"/>
      <w:r w:rsidRPr="00427B8C">
        <w:t>Dhuri</w:t>
      </w:r>
      <w:proofErr w:type="spellEnd"/>
      <w:r w:rsidRPr="00427B8C">
        <w:t xml:space="preserve"> (M Cl) WARD NO.-0016 (1374)</w:t>
      </w:r>
    </w:p>
    <w:p w14:paraId="2C9D4502" w14:textId="77777777" w:rsidR="00427B8C" w:rsidRPr="00427B8C" w:rsidRDefault="00427B8C" w:rsidP="006569BF">
      <w:pPr>
        <w:pStyle w:val="ListParagraph"/>
        <w:numPr>
          <w:ilvl w:val="0"/>
          <w:numId w:val="386"/>
        </w:numPr>
      </w:pPr>
      <w:proofErr w:type="spellStart"/>
      <w:r w:rsidRPr="00427B8C">
        <w:t>Ahmedgarh</w:t>
      </w:r>
      <w:proofErr w:type="spellEnd"/>
      <w:r w:rsidRPr="00427B8C">
        <w:t xml:space="preserve"> (M Cl) WARD NO.-0006 (1375)</w:t>
      </w:r>
    </w:p>
    <w:p w14:paraId="286D3458" w14:textId="77777777" w:rsidR="00427B8C" w:rsidRPr="00427B8C" w:rsidRDefault="00427B8C" w:rsidP="006569BF">
      <w:pPr>
        <w:pStyle w:val="ListParagraph"/>
        <w:numPr>
          <w:ilvl w:val="0"/>
          <w:numId w:val="386"/>
        </w:numPr>
      </w:pPr>
      <w:proofErr w:type="spellStart"/>
      <w:r w:rsidRPr="00427B8C">
        <w:t>Bhawanigarh</w:t>
      </w:r>
      <w:proofErr w:type="spellEnd"/>
      <w:r w:rsidRPr="00427B8C">
        <w:t xml:space="preserve"> (M Cl) WARD NO.-0003 (1376)</w:t>
      </w:r>
    </w:p>
    <w:p w14:paraId="007DECEA" w14:textId="77777777" w:rsidR="00427B8C" w:rsidRPr="00427B8C" w:rsidRDefault="00427B8C" w:rsidP="006569BF">
      <w:pPr>
        <w:pStyle w:val="ListParagraph"/>
        <w:numPr>
          <w:ilvl w:val="0"/>
          <w:numId w:val="386"/>
        </w:numPr>
      </w:pPr>
      <w:proofErr w:type="spellStart"/>
      <w:r w:rsidRPr="00427B8C">
        <w:t>Longowal</w:t>
      </w:r>
      <w:proofErr w:type="spellEnd"/>
      <w:r w:rsidRPr="00427B8C">
        <w:t xml:space="preserve"> (M Cl) WARD NO.-</w:t>
      </w:r>
      <w:r w:rsidRPr="00427B8C">
        <w:t>0004 (1377)</w:t>
      </w:r>
    </w:p>
    <w:p w14:paraId="79F6716B" w14:textId="77777777" w:rsidR="00427B8C" w:rsidRPr="00427B8C" w:rsidRDefault="00427B8C" w:rsidP="006569BF">
      <w:pPr>
        <w:pStyle w:val="ListParagraph"/>
        <w:numPr>
          <w:ilvl w:val="0"/>
          <w:numId w:val="386"/>
        </w:numPr>
      </w:pPr>
      <w:proofErr w:type="spellStart"/>
      <w:r w:rsidRPr="00427B8C">
        <w:t>Gujran</w:t>
      </w:r>
      <w:proofErr w:type="spellEnd"/>
      <w:r w:rsidRPr="00427B8C">
        <w:t xml:space="preserve"> (110) (1378)</w:t>
      </w:r>
    </w:p>
    <w:p w14:paraId="7E6A20B6" w14:textId="77777777" w:rsidR="00427B8C" w:rsidRPr="00427B8C" w:rsidRDefault="00427B8C" w:rsidP="006569BF">
      <w:pPr>
        <w:pStyle w:val="ListParagraph"/>
        <w:numPr>
          <w:ilvl w:val="0"/>
          <w:numId w:val="386"/>
        </w:numPr>
      </w:pPr>
      <w:proofErr w:type="spellStart"/>
      <w:r w:rsidRPr="00427B8C">
        <w:t>Chaunda</w:t>
      </w:r>
      <w:proofErr w:type="spellEnd"/>
      <w:r w:rsidRPr="00427B8C">
        <w:t xml:space="preserve"> (164) (1379)</w:t>
      </w:r>
    </w:p>
    <w:p w14:paraId="4875E1D3" w14:textId="77777777" w:rsidR="00427B8C" w:rsidRPr="00427B8C" w:rsidRDefault="00427B8C" w:rsidP="006569BF">
      <w:pPr>
        <w:pStyle w:val="ListParagraph"/>
        <w:numPr>
          <w:ilvl w:val="0"/>
          <w:numId w:val="386"/>
        </w:numPr>
      </w:pPr>
      <w:r w:rsidRPr="00427B8C">
        <w:t>Shahpur Kalan (13) (1380)</w:t>
      </w:r>
    </w:p>
    <w:p w14:paraId="6D65314B" w14:textId="77777777" w:rsidR="00427B8C" w:rsidRPr="00427B8C" w:rsidRDefault="00427B8C" w:rsidP="006569BF">
      <w:pPr>
        <w:pStyle w:val="ListParagraph"/>
        <w:numPr>
          <w:ilvl w:val="0"/>
          <w:numId w:val="386"/>
        </w:numPr>
      </w:pPr>
      <w:proofErr w:type="spellStart"/>
      <w:r w:rsidRPr="00427B8C">
        <w:t>Ghabdan</w:t>
      </w:r>
      <w:proofErr w:type="spellEnd"/>
      <w:r w:rsidRPr="00427B8C">
        <w:t xml:space="preserve"> (30) (1381)</w:t>
      </w:r>
    </w:p>
    <w:p w14:paraId="5E20FBB0" w14:textId="77777777" w:rsidR="00427B8C" w:rsidRPr="00427B8C" w:rsidRDefault="00427B8C" w:rsidP="006569BF">
      <w:pPr>
        <w:pStyle w:val="ListParagraph"/>
        <w:numPr>
          <w:ilvl w:val="0"/>
          <w:numId w:val="386"/>
        </w:numPr>
      </w:pPr>
      <w:proofErr w:type="spellStart"/>
      <w:r w:rsidRPr="00427B8C">
        <w:t>Nadampur</w:t>
      </w:r>
      <w:proofErr w:type="spellEnd"/>
      <w:r w:rsidRPr="00427B8C">
        <w:t xml:space="preserve"> (35) (1382)</w:t>
      </w:r>
    </w:p>
    <w:p w14:paraId="32646914" w14:textId="77777777" w:rsidR="00427B8C" w:rsidRPr="00427B8C" w:rsidRDefault="00427B8C" w:rsidP="006569BF">
      <w:pPr>
        <w:pStyle w:val="ListParagraph"/>
        <w:numPr>
          <w:ilvl w:val="0"/>
          <w:numId w:val="386"/>
        </w:numPr>
      </w:pPr>
      <w:proofErr w:type="spellStart"/>
      <w:r w:rsidRPr="00427B8C">
        <w:t>Batriana</w:t>
      </w:r>
      <w:proofErr w:type="spellEnd"/>
      <w:r w:rsidRPr="00427B8C">
        <w:t xml:space="preserve"> (106) (1383)</w:t>
      </w:r>
    </w:p>
    <w:p w14:paraId="511FEB72" w14:textId="77777777" w:rsidR="00427B8C" w:rsidRPr="00427B8C" w:rsidRDefault="00427B8C" w:rsidP="006569BF">
      <w:pPr>
        <w:pStyle w:val="ListParagraph"/>
        <w:numPr>
          <w:ilvl w:val="0"/>
          <w:numId w:val="386"/>
        </w:numPr>
      </w:pPr>
      <w:proofErr w:type="spellStart"/>
      <w:r w:rsidRPr="00427B8C">
        <w:t>Balad</w:t>
      </w:r>
      <w:proofErr w:type="spellEnd"/>
      <w:r w:rsidRPr="00427B8C">
        <w:t xml:space="preserve"> Khurd (57) (1384)</w:t>
      </w:r>
    </w:p>
    <w:p w14:paraId="509863AF" w14:textId="77777777" w:rsidR="00427B8C" w:rsidRPr="00427B8C" w:rsidRDefault="00427B8C" w:rsidP="006569BF">
      <w:pPr>
        <w:pStyle w:val="ListParagraph"/>
        <w:numPr>
          <w:ilvl w:val="0"/>
          <w:numId w:val="386"/>
        </w:numPr>
      </w:pPr>
      <w:proofErr w:type="spellStart"/>
      <w:r w:rsidRPr="00427B8C">
        <w:t>Adampal</w:t>
      </w:r>
      <w:proofErr w:type="spellEnd"/>
      <w:r w:rsidRPr="00427B8C">
        <w:t xml:space="preserve"> (88) (1385)</w:t>
      </w:r>
    </w:p>
    <w:p w14:paraId="0135004D" w14:textId="77777777" w:rsidR="00427B8C" w:rsidRPr="006569BF" w:rsidRDefault="00427B8C" w:rsidP="006569BF">
      <w:pPr>
        <w:pStyle w:val="ListParagraph"/>
        <w:numPr>
          <w:ilvl w:val="0"/>
          <w:numId w:val="386"/>
        </w:numPr>
        <w:rPr>
          <w:lang w:val="fr-FR"/>
        </w:rPr>
      </w:pPr>
      <w:proofErr w:type="spellStart"/>
      <w:r w:rsidRPr="006569BF">
        <w:rPr>
          <w:lang w:val="fr-FR"/>
        </w:rPr>
        <w:t>Bishangarh</w:t>
      </w:r>
      <w:proofErr w:type="spellEnd"/>
      <w:r w:rsidRPr="006569BF">
        <w:rPr>
          <w:lang w:val="fr-FR"/>
        </w:rPr>
        <w:t xml:space="preserve"> (7) (1386)</w:t>
      </w:r>
    </w:p>
    <w:p w14:paraId="695947A3" w14:textId="77777777" w:rsidR="00427B8C" w:rsidRPr="006569BF" w:rsidRDefault="00427B8C" w:rsidP="006569BF">
      <w:pPr>
        <w:pStyle w:val="ListParagraph"/>
        <w:numPr>
          <w:ilvl w:val="0"/>
          <w:numId w:val="386"/>
        </w:numPr>
        <w:rPr>
          <w:lang w:val="fr-FR"/>
        </w:rPr>
      </w:pPr>
      <w:proofErr w:type="spellStart"/>
      <w:r w:rsidRPr="006569BF">
        <w:rPr>
          <w:lang w:val="fr-FR"/>
        </w:rPr>
        <w:t>Bapla</w:t>
      </w:r>
      <w:proofErr w:type="spellEnd"/>
      <w:r w:rsidRPr="006569BF">
        <w:rPr>
          <w:lang w:val="fr-FR"/>
        </w:rPr>
        <w:t xml:space="preserve"> (122) (1387)</w:t>
      </w:r>
    </w:p>
    <w:p w14:paraId="211E24DD" w14:textId="77777777" w:rsidR="00427B8C" w:rsidRPr="006569BF" w:rsidRDefault="00427B8C" w:rsidP="006569BF">
      <w:pPr>
        <w:pStyle w:val="ListParagraph"/>
        <w:numPr>
          <w:ilvl w:val="0"/>
          <w:numId w:val="386"/>
        </w:numPr>
        <w:rPr>
          <w:lang w:val="fr-FR"/>
        </w:rPr>
      </w:pPr>
      <w:proofErr w:type="spellStart"/>
      <w:r w:rsidRPr="006569BF">
        <w:rPr>
          <w:lang w:val="fr-FR"/>
        </w:rPr>
        <w:t>Chupka</w:t>
      </w:r>
      <w:proofErr w:type="spellEnd"/>
      <w:r w:rsidRPr="006569BF">
        <w:rPr>
          <w:lang w:val="fr-FR"/>
        </w:rPr>
        <w:t xml:space="preserve"> (104) (1388)</w:t>
      </w:r>
    </w:p>
    <w:p w14:paraId="1C78FFC3" w14:textId="77777777" w:rsidR="00427B8C" w:rsidRPr="006569BF" w:rsidRDefault="00427B8C" w:rsidP="006569BF">
      <w:pPr>
        <w:pStyle w:val="ListParagraph"/>
        <w:numPr>
          <w:ilvl w:val="0"/>
          <w:numId w:val="386"/>
        </w:numPr>
        <w:rPr>
          <w:lang w:val="fr-FR"/>
        </w:rPr>
      </w:pPr>
      <w:proofErr w:type="spellStart"/>
      <w:r w:rsidRPr="006569BF">
        <w:rPr>
          <w:lang w:val="fr-FR"/>
        </w:rPr>
        <w:t>Nurpura</w:t>
      </w:r>
      <w:proofErr w:type="spellEnd"/>
      <w:r w:rsidRPr="006569BF">
        <w:rPr>
          <w:lang w:val="fr-FR"/>
        </w:rPr>
        <w:t xml:space="preserve"> (26) (1389)</w:t>
      </w:r>
    </w:p>
    <w:p w14:paraId="68F8AEA2" w14:textId="77777777" w:rsidR="00427B8C" w:rsidRPr="006569BF" w:rsidRDefault="00427B8C" w:rsidP="006569BF">
      <w:pPr>
        <w:pStyle w:val="ListParagraph"/>
        <w:numPr>
          <w:ilvl w:val="0"/>
          <w:numId w:val="386"/>
        </w:numPr>
        <w:rPr>
          <w:lang w:val="fr-FR"/>
        </w:rPr>
      </w:pPr>
      <w:proofErr w:type="spellStart"/>
      <w:r w:rsidRPr="006569BF">
        <w:rPr>
          <w:lang w:val="fr-FR"/>
        </w:rPr>
        <w:t>Sangatpura</w:t>
      </w:r>
      <w:proofErr w:type="spellEnd"/>
      <w:r w:rsidRPr="006569BF">
        <w:rPr>
          <w:lang w:val="fr-FR"/>
        </w:rPr>
        <w:t xml:space="preserve"> (42) (1390)</w:t>
      </w:r>
    </w:p>
    <w:p w14:paraId="2750720B" w14:textId="77777777" w:rsidR="00427B8C" w:rsidRPr="00427B8C" w:rsidRDefault="00427B8C" w:rsidP="006569BF">
      <w:pPr>
        <w:pStyle w:val="ListParagraph"/>
        <w:numPr>
          <w:ilvl w:val="0"/>
          <w:numId w:val="386"/>
        </w:numPr>
      </w:pPr>
      <w:proofErr w:type="spellStart"/>
      <w:r w:rsidRPr="00427B8C">
        <w:t>Surjan</w:t>
      </w:r>
      <w:proofErr w:type="spellEnd"/>
      <w:r w:rsidRPr="00427B8C">
        <w:t xml:space="preserve"> </w:t>
      </w:r>
      <w:proofErr w:type="spellStart"/>
      <w:r w:rsidRPr="00427B8C">
        <w:t>Bhaini</w:t>
      </w:r>
      <w:proofErr w:type="spellEnd"/>
      <w:r w:rsidRPr="00427B8C">
        <w:t xml:space="preserve"> (103) (1391)</w:t>
      </w:r>
    </w:p>
    <w:p w14:paraId="5433C6C5" w14:textId="77777777" w:rsidR="00427B8C" w:rsidRPr="00427B8C" w:rsidRDefault="00427B8C" w:rsidP="006569BF">
      <w:pPr>
        <w:pStyle w:val="ListParagraph"/>
        <w:numPr>
          <w:ilvl w:val="0"/>
          <w:numId w:val="386"/>
        </w:numPr>
      </w:pPr>
      <w:proofErr w:type="spellStart"/>
      <w:r w:rsidRPr="00427B8C">
        <w:t>Kopali</w:t>
      </w:r>
      <w:proofErr w:type="spellEnd"/>
      <w:r w:rsidRPr="00427B8C">
        <w:t xml:space="preserve"> (CT) WARD NO.-0001 (1392)</w:t>
      </w:r>
    </w:p>
    <w:p w14:paraId="615D44F0" w14:textId="77777777" w:rsidR="00427B8C" w:rsidRPr="00427B8C" w:rsidRDefault="00427B8C" w:rsidP="006569BF">
      <w:pPr>
        <w:pStyle w:val="ListParagraph"/>
        <w:numPr>
          <w:ilvl w:val="0"/>
          <w:numId w:val="386"/>
        </w:numPr>
      </w:pPr>
      <w:proofErr w:type="spellStart"/>
      <w:r w:rsidRPr="00427B8C">
        <w:lastRenderedPageBreak/>
        <w:t>Adityapur</w:t>
      </w:r>
      <w:proofErr w:type="spellEnd"/>
      <w:r w:rsidRPr="00427B8C">
        <w:t xml:space="preserve"> (Nagar Parishad) WARD NO.-0020 (1393)</w:t>
      </w:r>
    </w:p>
    <w:p w14:paraId="522A8F11" w14:textId="77777777" w:rsidR="00427B8C" w:rsidRPr="00427B8C" w:rsidRDefault="00427B8C" w:rsidP="006569BF">
      <w:pPr>
        <w:pStyle w:val="ListParagraph"/>
        <w:numPr>
          <w:ilvl w:val="0"/>
          <w:numId w:val="386"/>
        </w:numPr>
      </w:pPr>
      <w:proofErr w:type="spellStart"/>
      <w:r w:rsidRPr="00427B8C">
        <w:t>Adityapur</w:t>
      </w:r>
      <w:proofErr w:type="spellEnd"/>
      <w:r w:rsidRPr="00427B8C">
        <w:t xml:space="preserve"> (Nagar Parishad) WARD NO.-0005 (1394)</w:t>
      </w:r>
    </w:p>
    <w:p w14:paraId="45BF5DE3" w14:textId="77777777" w:rsidR="00427B8C" w:rsidRPr="00427B8C" w:rsidRDefault="00427B8C" w:rsidP="006569BF">
      <w:pPr>
        <w:pStyle w:val="ListParagraph"/>
        <w:numPr>
          <w:ilvl w:val="0"/>
          <w:numId w:val="386"/>
        </w:numPr>
      </w:pPr>
      <w:proofErr w:type="spellStart"/>
      <w:r w:rsidRPr="00427B8C">
        <w:t>Adityapur</w:t>
      </w:r>
      <w:proofErr w:type="spellEnd"/>
      <w:r w:rsidRPr="00427B8C">
        <w:t xml:space="preserve"> (Nagar Parishad) WARD NO.-0008 (1395)</w:t>
      </w:r>
    </w:p>
    <w:p w14:paraId="598197B8" w14:textId="77777777" w:rsidR="00427B8C" w:rsidRPr="00427B8C" w:rsidRDefault="00427B8C" w:rsidP="006569BF">
      <w:pPr>
        <w:pStyle w:val="ListParagraph"/>
        <w:numPr>
          <w:ilvl w:val="0"/>
          <w:numId w:val="386"/>
        </w:numPr>
      </w:pPr>
      <w:proofErr w:type="spellStart"/>
      <w:r w:rsidRPr="00427B8C">
        <w:t>Seraikela</w:t>
      </w:r>
      <w:proofErr w:type="spellEnd"/>
      <w:r w:rsidRPr="00427B8C">
        <w:t xml:space="preserve"> (NP) WARD NO.-</w:t>
      </w:r>
      <w:r w:rsidRPr="00427B8C">
        <w:t>0004 (1396)</w:t>
      </w:r>
    </w:p>
    <w:p w14:paraId="5BA647E8" w14:textId="77777777" w:rsidR="00427B8C" w:rsidRPr="00427B8C" w:rsidRDefault="00427B8C" w:rsidP="006569BF">
      <w:pPr>
        <w:pStyle w:val="ListParagraph"/>
        <w:numPr>
          <w:ilvl w:val="0"/>
          <w:numId w:val="386"/>
        </w:numPr>
      </w:pPr>
      <w:proofErr w:type="spellStart"/>
      <w:r w:rsidRPr="00427B8C">
        <w:t>Berasisiram</w:t>
      </w:r>
      <w:proofErr w:type="spellEnd"/>
      <w:r w:rsidRPr="00427B8C">
        <w:t xml:space="preserve"> (1397)</w:t>
      </w:r>
    </w:p>
    <w:p w14:paraId="152175DC" w14:textId="77777777" w:rsidR="00427B8C" w:rsidRPr="006569BF" w:rsidRDefault="00427B8C" w:rsidP="006569BF">
      <w:pPr>
        <w:pStyle w:val="ListParagraph"/>
        <w:numPr>
          <w:ilvl w:val="0"/>
          <w:numId w:val="386"/>
        </w:numPr>
        <w:rPr>
          <w:lang w:val="fr-FR"/>
        </w:rPr>
      </w:pPr>
      <w:proofErr w:type="spellStart"/>
      <w:r w:rsidRPr="006569BF">
        <w:rPr>
          <w:lang w:val="fr-FR"/>
        </w:rPr>
        <w:t>Kukru</w:t>
      </w:r>
      <w:proofErr w:type="spellEnd"/>
      <w:r w:rsidRPr="006569BF">
        <w:rPr>
          <w:lang w:val="fr-FR"/>
        </w:rPr>
        <w:t xml:space="preserve"> (1398)</w:t>
      </w:r>
    </w:p>
    <w:p w14:paraId="3FB345F3" w14:textId="77777777" w:rsidR="00427B8C" w:rsidRPr="006569BF" w:rsidRDefault="00427B8C" w:rsidP="006569BF">
      <w:pPr>
        <w:pStyle w:val="ListParagraph"/>
        <w:numPr>
          <w:ilvl w:val="0"/>
          <w:numId w:val="386"/>
        </w:numPr>
        <w:rPr>
          <w:lang w:val="fr-FR"/>
        </w:rPr>
      </w:pPr>
      <w:proofErr w:type="spellStart"/>
      <w:r w:rsidRPr="006569BF">
        <w:rPr>
          <w:lang w:val="fr-FR"/>
        </w:rPr>
        <w:t>Dumra</w:t>
      </w:r>
      <w:proofErr w:type="spellEnd"/>
      <w:r w:rsidRPr="006569BF">
        <w:rPr>
          <w:lang w:val="fr-FR"/>
        </w:rPr>
        <w:t xml:space="preserve"> (1399)</w:t>
      </w:r>
    </w:p>
    <w:p w14:paraId="5B8F4AA0" w14:textId="77777777" w:rsidR="00427B8C" w:rsidRPr="006569BF" w:rsidRDefault="00427B8C" w:rsidP="006569BF">
      <w:pPr>
        <w:pStyle w:val="ListParagraph"/>
        <w:numPr>
          <w:ilvl w:val="0"/>
          <w:numId w:val="386"/>
        </w:numPr>
        <w:rPr>
          <w:lang w:val="fr-FR"/>
        </w:rPr>
      </w:pPr>
      <w:proofErr w:type="spellStart"/>
      <w:r w:rsidRPr="006569BF">
        <w:rPr>
          <w:lang w:val="fr-FR"/>
        </w:rPr>
        <w:t>Penderbera</w:t>
      </w:r>
      <w:proofErr w:type="spellEnd"/>
      <w:r w:rsidRPr="006569BF">
        <w:rPr>
          <w:lang w:val="fr-FR"/>
        </w:rPr>
        <w:t xml:space="preserve"> (1400)</w:t>
      </w:r>
    </w:p>
    <w:p w14:paraId="232EC3AE" w14:textId="77777777" w:rsidR="00427B8C" w:rsidRPr="006569BF" w:rsidRDefault="00427B8C" w:rsidP="006569BF">
      <w:pPr>
        <w:pStyle w:val="ListParagraph"/>
        <w:numPr>
          <w:ilvl w:val="0"/>
          <w:numId w:val="386"/>
        </w:numPr>
        <w:rPr>
          <w:lang w:val="fr-FR"/>
        </w:rPr>
      </w:pPr>
      <w:proofErr w:type="spellStart"/>
      <w:r w:rsidRPr="006569BF">
        <w:rPr>
          <w:lang w:val="fr-FR"/>
        </w:rPr>
        <w:t>Mahadebpur</w:t>
      </w:r>
      <w:proofErr w:type="spellEnd"/>
      <w:r w:rsidRPr="006569BF">
        <w:rPr>
          <w:lang w:val="fr-FR"/>
        </w:rPr>
        <w:t xml:space="preserve"> (1401)</w:t>
      </w:r>
    </w:p>
    <w:p w14:paraId="54159EBC" w14:textId="77777777" w:rsidR="00427B8C" w:rsidRPr="006569BF" w:rsidRDefault="00427B8C" w:rsidP="006569BF">
      <w:pPr>
        <w:pStyle w:val="ListParagraph"/>
        <w:numPr>
          <w:ilvl w:val="0"/>
          <w:numId w:val="386"/>
        </w:numPr>
        <w:rPr>
          <w:lang w:val="fr-FR"/>
        </w:rPr>
      </w:pPr>
      <w:proofErr w:type="spellStart"/>
      <w:r w:rsidRPr="006569BF">
        <w:rPr>
          <w:lang w:val="fr-FR"/>
        </w:rPr>
        <w:t>Chainpur</w:t>
      </w:r>
      <w:proofErr w:type="spellEnd"/>
      <w:r w:rsidRPr="006569BF">
        <w:rPr>
          <w:lang w:val="fr-FR"/>
        </w:rPr>
        <w:t xml:space="preserve"> (1402)</w:t>
      </w:r>
    </w:p>
    <w:p w14:paraId="5C7778CC" w14:textId="77777777" w:rsidR="00427B8C" w:rsidRPr="006569BF" w:rsidRDefault="00427B8C" w:rsidP="006569BF">
      <w:pPr>
        <w:pStyle w:val="ListParagraph"/>
        <w:numPr>
          <w:ilvl w:val="0"/>
          <w:numId w:val="386"/>
        </w:numPr>
        <w:rPr>
          <w:lang w:val="fr-FR"/>
        </w:rPr>
      </w:pPr>
      <w:proofErr w:type="spellStart"/>
      <w:r w:rsidRPr="006569BF">
        <w:rPr>
          <w:lang w:val="fr-FR"/>
        </w:rPr>
        <w:t>Gelua</w:t>
      </w:r>
      <w:proofErr w:type="spellEnd"/>
      <w:r w:rsidRPr="006569BF">
        <w:rPr>
          <w:lang w:val="fr-FR"/>
        </w:rPr>
        <w:t xml:space="preserve"> (1403)</w:t>
      </w:r>
    </w:p>
    <w:p w14:paraId="6E621687" w14:textId="77777777" w:rsidR="00427B8C" w:rsidRPr="006569BF" w:rsidRDefault="00427B8C" w:rsidP="006569BF">
      <w:pPr>
        <w:pStyle w:val="ListParagraph"/>
        <w:numPr>
          <w:ilvl w:val="0"/>
          <w:numId w:val="386"/>
        </w:numPr>
        <w:rPr>
          <w:lang w:val="fr-FR"/>
        </w:rPr>
      </w:pPr>
      <w:proofErr w:type="spellStart"/>
      <w:r w:rsidRPr="006569BF">
        <w:rPr>
          <w:lang w:val="fr-FR"/>
        </w:rPr>
        <w:t>Chhota</w:t>
      </w:r>
      <w:proofErr w:type="spellEnd"/>
      <w:r w:rsidRPr="006569BF">
        <w:rPr>
          <w:lang w:val="fr-FR"/>
        </w:rPr>
        <w:t xml:space="preserve"> </w:t>
      </w:r>
      <w:proofErr w:type="spellStart"/>
      <w:r w:rsidRPr="006569BF">
        <w:rPr>
          <w:lang w:val="fr-FR"/>
        </w:rPr>
        <w:t>Sargidih</w:t>
      </w:r>
      <w:proofErr w:type="spellEnd"/>
      <w:r w:rsidRPr="006569BF">
        <w:rPr>
          <w:lang w:val="fr-FR"/>
        </w:rPr>
        <w:t xml:space="preserve"> (1404)</w:t>
      </w:r>
    </w:p>
    <w:p w14:paraId="440732E0" w14:textId="77777777" w:rsidR="00427B8C" w:rsidRPr="006569BF" w:rsidRDefault="00427B8C" w:rsidP="006569BF">
      <w:pPr>
        <w:pStyle w:val="ListParagraph"/>
        <w:numPr>
          <w:ilvl w:val="0"/>
          <w:numId w:val="386"/>
        </w:numPr>
        <w:rPr>
          <w:lang w:val="fr-FR"/>
        </w:rPr>
      </w:pPr>
      <w:proofErr w:type="spellStart"/>
      <w:r w:rsidRPr="006569BF">
        <w:rPr>
          <w:lang w:val="fr-FR"/>
        </w:rPr>
        <w:t>Balidih</w:t>
      </w:r>
      <w:proofErr w:type="spellEnd"/>
      <w:r w:rsidRPr="006569BF">
        <w:rPr>
          <w:lang w:val="fr-FR"/>
        </w:rPr>
        <w:t xml:space="preserve"> (1405)</w:t>
      </w:r>
    </w:p>
    <w:p w14:paraId="6337A2B3" w14:textId="77777777" w:rsidR="00427B8C" w:rsidRPr="006569BF" w:rsidRDefault="00427B8C" w:rsidP="006569BF">
      <w:pPr>
        <w:pStyle w:val="ListParagraph"/>
        <w:numPr>
          <w:ilvl w:val="0"/>
          <w:numId w:val="386"/>
        </w:numPr>
        <w:rPr>
          <w:lang w:val="fr-FR"/>
        </w:rPr>
      </w:pPr>
      <w:proofErr w:type="spellStart"/>
      <w:r w:rsidRPr="006569BF">
        <w:rPr>
          <w:lang w:val="fr-FR"/>
        </w:rPr>
        <w:t>Padampur</w:t>
      </w:r>
      <w:proofErr w:type="spellEnd"/>
      <w:r w:rsidRPr="006569BF">
        <w:rPr>
          <w:lang w:val="fr-FR"/>
        </w:rPr>
        <w:t xml:space="preserve"> (1406)</w:t>
      </w:r>
    </w:p>
    <w:p w14:paraId="6869995F" w14:textId="77777777" w:rsidR="00427B8C" w:rsidRPr="006569BF" w:rsidRDefault="00427B8C" w:rsidP="006569BF">
      <w:pPr>
        <w:pStyle w:val="ListParagraph"/>
        <w:numPr>
          <w:ilvl w:val="0"/>
          <w:numId w:val="386"/>
        </w:numPr>
        <w:rPr>
          <w:lang w:val="fr-FR"/>
        </w:rPr>
      </w:pPr>
      <w:proofErr w:type="spellStart"/>
      <w:r w:rsidRPr="006569BF">
        <w:rPr>
          <w:lang w:val="fr-FR"/>
        </w:rPr>
        <w:t>Kursonpur</w:t>
      </w:r>
      <w:proofErr w:type="spellEnd"/>
      <w:r w:rsidRPr="006569BF">
        <w:rPr>
          <w:lang w:val="fr-FR"/>
        </w:rPr>
        <w:t xml:space="preserve"> (1407)</w:t>
      </w:r>
    </w:p>
    <w:p w14:paraId="362DC461" w14:textId="77777777" w:rsidR="00427B8C" w:rsidRPr="006569BF" w:rsidRDefault="00427B8C" w:rsidP="006569BF">
      <w:pPr>
        <w:pStyle w:val="ListParagraph"/>
        <w:numPr>
          <w:ilvl w:val="0"/>
          <w:numId w:val="386"/>
        </w:numPr>
        <w:rPr>
          <w:lang w:val="fr-FR"/>
        </w:rPr>
      </w:pPr>
      <w:proofErr w:type="spellStart"/>
      <w:r w:rsidRPr="006569BF">
        <w:rPr>
          <w:lang w:val="fr-FR"/>
        </w:rPr>
        <w:t>Ramchandarpur</w:t>
      </w:r>
      <w:proofErr w:type="spellEnd"/>
      <w:r w:rsidRPr="006569BF">
        <w:rPr>
          <w:lang w:val="fr-FR"/>
        </w:rPr>
        <w:t xml:space="preserve"> (1408)</w:t>
      </w:r>
    </w:p>
    <w:p w14:paraId="14D3822D" w14:textId="77777777" w:rsidR="00427B8C" w:rsidRPr="006569BF" w:rsidRDefault="00427B8C" w:rsidP="006569BF">
      <w:pPr>
        <w:pStyle w:val="ListParagraph"/>
        <w:numPr>
          <w:ilvl w:val="0"/>
          <w:numId w:val="386"/>
        </w:numPr>
        <w:rPr>
          <w:lang w:val="fr-FR"/>
        </w:rPr>
      </w:pPr>
      <w:proofErr w:type="spellStart"/>
      <w:r w:rsidRPr="006569BF">
        <w:rPr>
          <w:lang w:val="fr-FR"/>
        </w:rPr>
        <w:t>Mahuldiha</w:t>
      </w:r>
      <w:proofErr w:type="spellEnd"/>
      <w:r w:rsidRPr="006569BF">
        <w:rPr>
          <w:lang w:val="fr-FR"/>
        </w:rPr>
        <w:t xml:space="preserve"> (1409)</w:t>
      </w:r>
    </w:p>
    <w:p w14:paraId="1135B006" w14:textId="77777777" w:rsidR="00427B8C" w:rsidRPr="006569BF" w:rsidRDefault="00427B8C" w:rsidP="006569BF">
      <w:pPr>
        <w:pStyle w:val="ListParagraph"/>
        <w:numPr>
          <w:ilvl w:val="0"/>
          <w:numId w:val="386"/>
        </w:numPr>
        <w:rPr>
          <w:lang w:val="fr-FR"/>
        </w:rPr>
      </w:pPr>
      <w:proofErr w:type="spellStart"/>
      <w:r w:rsidRPr="006569BF">
        <w:rPr>
          <w:lang w:val="fr-FR"/>
        </w:rPr>
        <w:t>Matekumdih</w:t>
      </w:r>
      <w:proofErr w:type="spellEnd"/>
      <w:r w:rsidRPr="006569BF">
        <w:rPr>
          <w:lang w:val="fr-FR"/>
        </w:rPr>
        <w:t xml:space="preserve"> (1410)</w:t>
      </w:r>
    </w:p>
    <w:p w14:paraId="53AE8815" w14:textId="77777777" w:rsidR="00427B8C" w:rsidRPr="00427B8C" w:rsidRDefault="00427B8C" w:rsidP="006569BF">
      <w:pPr>
        <w:pStyle w:val="ListParagraph"/>
        <w:numPr>
          <w:ilvl w:val="0"/>
          <w:numId w:val="386"/>
        </w:numPr>
      </w:pPr>
      <w:proofErr w:type="spellStart"/>
      <w:r w:rsidRPr="00427B8C">
        <w:t>Birdadih</w:t>
      </w:r>
      <w:proofErr w:type="spellEnd"/>
      <w:r w:rsidRPr="00427B8C">
        <w:t xml:space="preserve"> (1411)</w:t>
      </w:r>
    </w:p>
    <w:p w14:paraId="69A7666B" w14:textId="77777777" w:rsidR="00427B8C" w:rsidRPr="00427B8C" w:rsidRDefault="00427B8C" w:rsidP="006569BF">
      <w:pPr>
        <w:pStyle w:val="ListParagraph"/>
        <w:numPr>
          <w:ilvl w:val="0"/>
          <w:numId w:val="386"/>
        </w:numPr>
      </w:pPr>
      <w:r w:rsidRPr="00427B8C">
        <w:t>DMC (U) (Part) WARD NO.-0207 (1412)</w:t>
      </w:r>
    </w:p>
    <w:p w14:paraId="5610FA13" w14:textId="77777777" w:rsidR="00427B8C" w:rsidRPr="00427B8C" w:rsidRDefault="00427B8C" w:rsidP="006569BF">
      <w:pPr>
        <w:pStyle w:val="ListParagraph"/>
        <w:numPr>
          <w:ilvl w:val="0"/>
          <w:numId w:val="386"/>
        </w:numPr>
      </w:pPr>
      <w:r w:rsidRPr="00427B8C">
        <w:t>Molar Band (CT) WARD NO.-0201 (1413)</w:t>
      </w:r>
    </w:p>
    <w:p w14:paraId="6456979F" w14:textId="77777777" w:rsidR="00427B8C" w:rsidRPr="00427B8C" w:rsidRDefault="00427B8C" w:rsidP="006569BF">
      <w:pPr>
        <w:pStyle w:val="ListParagraph"/>
        <w:numPr>
          <w:ilvl w:val="0"/>
          <w:numId w:val="386"/>
        </w:numPr>
      </w:pPr>
      <w:r w:rsidRPr="00427B8C">
        <w:t>DMC (U) (Part) WARD NO.-0196 (1414)</w:t>
      </w:r>
    </w:p>
    <w:p w14:paraId="69039E1A" w14:textId="77777777" w:rsidR="00427B8C" w:rsidRPr="00427B8C" w:rsidRDefault="00427B8C" w:rsidP="006569BF">
      <w:pPr>
        <w:pStyle w:val="ListParagraph"/>
        <w:numPr>
          <w:ilvl w:val="0"/>
          <w:numId w:val="386"/>
        </w:numPr>
      </w:pPr>
      <w:r w:rsidRPr="00427B8C">
        <w:t xml:space="preserve">Taj </w:t>
      </w:r>
      <w:proofErr w:type="spellStart"/>
      <w:r w:rsidRPr="00427B8C">
        <w:t>Pul</w:t>
      </w:r>
      <w:proofErr w:type="spellEnd"/>
      <w:r w:rsidRPr="00427B8C">
        <w:t xml:space="preserve"> (CT) WARD NO.-0204 (1415)</w:t>
      </w:r>
    </w:p>
    <w:p w14:paraId="4AD54880" w14:textId="77777777" w:rsidR="00427B8C" w:rsidRPr="00427B8C" w:rsidRDefault="00427B8C" w:rsidP="006569BF">
      <w:pPr>
        <w:pStyle w:val="ListParagraph"/>
        <w:numPr>
          <w:ilvl w:val="0"/>
          <w:numId w:val="386"/>
        </w:numPr>
      </w:pPr>
      <w:r w:rsidRPr="00427B8C">
        <w:t>DMC (U) (Part) WARD NO.-0199 (1416)</w:t>
      </w:r>
    </w:p>
    <w:p w14:paraId="734B3668" w14:textId="77777777" w:rsidR="00427B8C" w:rsidRPr="00427B8C" w:rsidRDefault="00427B8C" w:rsidP="006569BF">
      <w:pPr>
        <w:pStyle w:val="ListParagraph"/>
        <w:numPr>
          <w:ilvl w:val="0"/>
          <w:numId w:val="386"/>
        </w:numPr>
      </w:pPr>
      <w:r w:rsidRPr="00427B8C">
        <w:t>DMC (U) (Part) WARD NO.-0169 (1417)</w:t>
      </w:r>
    </w:p>
    <w:p w14:paraId="277320CE" w14:textId="77777777" w:rsidR="00427B8C" w:rsidRPr="00427B8C" w:rsidRDefault="00427B8C" w:rsidP="006569BF">
      <w:pPr>
        <w:pStyle w:val="ListParagraph"/>
        <w:numPr>
          <w:ilvl w:val="0"/>
          <w:numId w:val="386"/>
        </w:numPr>
      </w:pPr>
      <w:proofErr w:type="spellStart"/>
      <w:r w:rsidRPr="00427B8C">
        <w:t>Tigri</w:t>
      </w:r>
      <w:proofErr w:type="spellEnd"/>
      <w:r w:rsidRPr="00427B8C">
        <w:t xml:space="preserve"> (CT) WARD NO.-0178 (1418)</w:t>
      </w:r>
    </w:p>
    <w:p w14:paraId="06BE3D68" w14:textId="77777777" w:rsidR="00427B8C" w:rsidRPr="00427B8C" w:rsidRDefault="00427B8C" w:rsidP="006569BF">
      <w:pPr>
        <w:pStyle w:val="ListParagraph"/>
        <w:numPr>
          <w:ilvl w:val="0"/>
          <w:numId w:val="386"/>
        </w:numPr>
      </w:pPr>
      <w:r w:rsidRPr="00427B8C">
        <w:t xml:space="preserve">DMC (U) </w:t>
      </w:r>
      <w:r w:rsidRPr="00427B8C">
        <w:t>(Part) WARD NO.-0193 (1419)</w:t>
      </w:r>
    </w:p>
    <w:p w14:paraId="4B466598" w14:textId="77777777" w:rsidR="00427B8C" w:rsidRPr="00427B8C" w:rsidRDefault="00427B8C" w:rsidP="006569BF">
      <w:pPr>
        <w:pStyle w:val="ListParagraph"/>
        <w:numPr>
          <w:ilvl w:val="0"/>
          <w:numId w:val="386"/>
        </w:numPr>
      </w:pPr>
      <w:proofErr w:type="spellStart"/>
      <w:r w:rsidRPr="00427B8C">
        <w:t>Satberi</w:t>
      </w:r>
      <w:proofErr w:type="spellEnd"/>
      <w:r w:rsidRPr="00427B8C">
        <w:t xml:space="preserve"> (1420)</w:t>
      </w:r>
    </w:p>
    <w:p w14:paraId="66B45581" w14:textId="77777777" w:rsidR="00427B8C" w:rsidRPr="00427B8C" w:rsidRDefault="00427B8C" w:rsidP="006569BF">
      <w:pPr>
        <w:pStyle w:val="ListParagraph"/>
        <w:numPr>
          <w:ilvl w:val="0"/>
          <w:numId w:val="386"/>
        </w:numPr>
      </w:pPr>
      <w:proofErr w:type="spellStart"/>
      <w:r w:rsidRPr="00427B8C">
        <w:t>Shahur</w:t>
      </w:r>
      <w:proofErr w:type="spellEnd"/>
      <w:r w:rsidRPr="00427B8C">
        <w:t xml:space="preserve"> </w:t>
      </w:r>
      <w:proofErr w:type="spellStart"/>
      <w:r w:rsidRPr="00427B8C">
        <w:t>Pur</w:t>
      </w:r>
      <w:proofErr w:type="spellEnd"/>
      <w:r w:rsidRPr="00427B8C">
        <w:t xml:space="preserve"> (1421)</w:t>
      </w:r>
    </w:p>
    <w:p w14:paraId="2F41152C" w14:textId="77777777" w:rsidR="00427B8C" w:rsidRPr="00427B8C" w:rsidRDefault="00427B8C" w:rsidP="006569BF">
      <w:pPr>
        <w:pStyle w:val="ListParagraph"/>
        <w:numPr>
          <w:ilvl w:val="0"/>
          <w:numId w:val="386"/>
        </w:numPr>
      </w:pPr>
      <w:r w:rsidRPr="00427B8C">
        <w:t>Surat (M Corp.) WARD NO.-0046 (1422)</w:t>
      </w:r>
    </w:p>
    <w:p w14:paraId="6ED6149F" w14:textId="77777777" w:rsidR="00427B8C" w:rsidRPr="00427B8C" w:rsidRDefault="00427B8C" w:rsidP="006569BF">
      <w:pPr>
        <w:pStyle w:val="ListParagraph"/>
        <w:numPr>
          <w:ilvl w:val="0"/>
          <w:numId w:val="386"/>
        </w:numPr>
      </w:pPr>
      <w:r w:rsidRPr="00427B8C">
        <w:t>Surat (M Corp.) WARD NO.-0051 (1423)</w:t>
      </w:r>
    </w:p>
    <w:p w14:paraId="25E1F739" w14:textId="77777777" w:rsidR="00427B8C" w:rsidRPr="00427B8C" w:rsidRDefault="00427B8C" w:rsidP="006569BF">
      <w:pPr>
        <w:pStyle w:val="ListParagraph"/>
        <w:numPr>
          <w:ilvl w:val="0"/>
          <w:numId w:val="386"/>
        </w:numPr>
      </w:pPr>
      <w:r w:rsidRPr="00427B8C">
        <w:t xml:space="preserve">Surat (M Corp.) WARD NO.-0026 </w:t>
      </w:r>
      <w:r w:rsidRPr="00427B8C">
        <w:t>(1424)</w:t>
      </w:r>
    </w:p>
    <w:p w14:paraId="68D60911" w14:textId="77777777" w:rsidR="00427B8C" w:rsidRPr="00427B8C" w:rsidRDefault="00427B8C" w:rsidP="006569BF">
      <w:pPr>
        <w:pStyle w:val="ListParagraph"/>
        <w:numPr>
          <w:ilvl w:val="0"/>
          <w:numId w:val="386"/>
        </w:numPr>
      </w:pPr>
      <w:r w:rsidRPr="00427B8C">
        <w:t>Surat (M Corp.) WARD NO.-0081 (1425)</w:t>
      </w:r>
    </w:p>
    <w:p w14:paraId="7626B653" w14:textId="77777777" w:rsidR="00427B8C" w:rsidRPr="00427B8C" w:rsidRDefault="00427B8C" w:rsidP="006569BF">
      <w:pPr>
        <w:pStyle w:val="ListParagraph"/>
        <w:numPr>
          <w:ilvl w:val="0"/>
          <w:numId w:val="386"/>
        </w:numPr>
      </w:pPr>
      <w:r w:rsidRPr="00427B8C">
        <w:t>Surat (M Corp.) WARD NO.-0031 (1426)</w:t>
      </w:r>
    </w:p>
    <w:p w14:paraId="462D9699" w14:textId="77777777" w:rsidR="00427B8C" w:rsidRPr="00427B8C" w:rsidRDefault="00427B8C" w:rsidP="006569BF">
      <w:pPr>
        <w:pStyle w:val="ListParagraph"/>
        <w:numPr>
          <w:ilvl w:val="0"/>
          <w:numId w:val="386"/>
        </w:numPr>
      </w:pPr>
      <w:r w:rsidRPr="00427B8C">
        <w:t>Surat (M Corp.) WARD NO.-0036 (1427)</w:t>
      </w:r>
    </w:p>
    <w:p w14:paraId="5DF73C94" w14:textId="77777777" w:rsidR="00427B8C" w:rsidRPr="00427B8C" w:rsidRDefault="00427B8C" w:rsidP="006569BF">
      <w:pPr>
        <w:pStyle w:val="ListParagraph"/>
        <w:numPr>
          <w:ilvl w:val="0"/>
          <w:numId w:val="386"/>
        </w:numPr>
      </w:pPr>
      <w:r w:rsidRPr="00427B8C">
        <w:t>Surat (M Corp.) WARD NO.-0079 (1428)</w:t>
      </w:r>
    </w:p>
    <w:p w14:paraId="70DBE12A" w14:textId="77777777" w:rsidR="00427B8C" w:rsidRPr="00427B8C" w:rsidRDefault="00427B8C" w:rsidP="006569BF">
      <w:pPr>
        <w:pStyle w:val="ListParagraph"/>
        <w:numPr>
          <w:ilvl w:val="0"/>
          <w:numId w:val="386"/>
        </w:numPr>
      </w:pPr>
      <w:r w:rsidRPr="00427B8C">
        <w:t>Surat (M Corp.) WARD NO.-0054 (1429)</w:t>
      </w:r>
    </w:p>
    <w:p w14:paraId="3E59FB93" w14:textId="77777777" w:rsidR="00427B8C" w:rsidRPr="00427B8C" w:rsidRDefault="00427B8C" w:rsidP="006569BF">
      <w:pPr>
        <w:pStyle w:val="ListParagraph"/>
        <w:numPr>
          <w:ilvl w:val="0"/>
          <w:numId w:val="386"/>
        </w:numPr>
      </w:pPr>
      <w:r w:rsidRPr="00427B8C">
        <w:t>Surat (M Corp.) WARD NO.-0059 (1430)</w:t>
      </w:r>
    </w:p>
    <w:p w14:paraId="1D14FEDC" w14:textId="77777777" w:rsidR="00427B8C" w:rsidRPr="00427B8C" w:rsidRDefault="00427B8C" w:rsidP="006569BF">
      <w:pPr>
        <w:pStyle w:val="ListParagraph"/>
        <w:numPr>
          <w:ilvl w:val="0"/>
          <w:numId w:val="386"/>
        </w:numPr>
      </w:pPr>
      <w:r w:rsidRPr="00427B8C">
        <w:t>Surat (M Corp.) WARD NO.-0074 (1431)</w:t>
      </w:r>
    </w:p>
    <w:p w14:paraId="49820A33" w14:textId="77777777" w:rsidR="00427B8C" w:rsidRPr="00427B8C" w:rsidRDefault="00427B8C" w:rsidP="006569BF">
      <w:pPr>
        <w:pStyle w:val="ListParagraph"/>
        <w:numPr>
          <w:ilvl w:val="0"/>
          <w:numId w:val="386"/>
        </w:numPr>
      </w:pPr>
      <w:proofErr w:type="spellStart"/>
      <w:r w:rsidRPr="00427B8C">
        <w:t>Sachin</w:t>
      </w:r>
      <w:proofErr w:type="spellEnd"/>
      <w:r w:rsidRPr="00427B8C">
        <w:t xml:space="preserve"> (CT) WARD NO.-0001 (1432)</w:t>
      </w:r>
    </w:p>
    <w:p w14:paraId="1CCE1CEC" w14:textId="77777777" w:rsidR="00427B8C" w:rsidRPr="00427B8C" w:rsidRDefault="00427B8C" w:rsidP="006569BF">
      <w:pPr>
        <w:pStyle w:val="ListParagraph"/>
        <w:numPr>
          <w:ilvl w:val="0"/>
          <w:numId w:val="386"/>
        </w:numPr>
      </w:pPr>
      <w:r w:rsidRPr="00427B8C">
        <w:t>Surat (M Corp.) WARD NO.-0075 (1433)</w:t>
      </w:r>
    </w:p>
    <w:p w14:paraId="2A384DC5" w14:textId="77777777" w:rsidR="00427B8C" w:rsidRPr="00427B8C" w:rsidRDefault="00427B8C" w:rsidP="006569BF">
      <w:pPr>
        <w:pStyle w:val="ListParagraph"/>
        <w:numPr>
          <w:ilvl w:val="0"/>
          <w:numId w:val="386"/>
        </w:numPr>
      </w:pPr>
      <w:r w:rsidRPr="00427B8C">
        <w:t>Surat (M Corp.) WARD NO.-0068 (1434)</w:t>
      </w:r>
    </w:p>
    <w:p w14:paraId="4D0C55B5" w14:textId="77777777" w:rsidR="00427B8C" w:rsidRPr="00427B8C" w:rsidRDefault="00427B8C" w:rsidP="006569BF">
      <w:pPr>
        <w:pStyle w:val="ListParagraph"/>
        <w:numPr>
          <w:ilvl w:val="0"/>
          <w:numId w:val="386"/>
        </w:numPr>
      </w:pPr>
      <w:r w:rsidRPr="00427B8C">
        <w:t>Surat (M Corp.) WARD NO.-0078 (1435)</w:t>
      </w:r>
    </w:p>
    <w:p w14:paraId="6D40E41B" w14:textId="77777777" w:rsidR="00427B8C" w:rsidRPr="00427B8C" w:rsidRDefault="00427B8C" w:rsidP="006569BF">
      <w:pPr>
        <w:pStyle w:val="ListParagraph"/>
        <w:numPr>
          <w:ilvl w:val="0"/>
          <w:numId w:val="386"/>
        </w:numPr>
      </w:pPr>
      <w:r w:rsidRPr="00427B8C">
        <w:t>Surat (M Corp.) WARD NO.-0053 (1436)</w:t>
      </w:r>
    </w:p>
    <w:p w14:paraId="6D7BDA77" w14:textId="77777777" w:rsidR="00427B8C" w:rsidRPr="00427B8C" w:rsidRDefault="00427B8C" w:rsidP="006569BF">
      <w:pPr>
        <w:pStyle w:val="ListParagraph"/>
        <w:numPr>
          <w:ilvl w:val="0"/>
          <w:numId w:val="386"/>
        </w:numPr>
      </w:pPr>
      <w:proofErr w:type="spellStart"/>
      <w:r w:rsidRPr="00427B8C">
        <w:t>Tarsadi</w:t>
      </w:r>
      <w:proofErr w:type="spellEnd"/>
      <w:r w:rsidRPr="00427B8C">
        <w:t xml:space="preserve"> (M) WARD NO.-</w:t>
      </w:r>
      <w:r w:rsidRPr="00427B8C">
        <w:lastRenderedPageBreak/>
        <w:t>0001 (1437)</w:t>
      </w:r>
    </w:p>
    <w:p w14:paraId="4378EE68" w14:textId="77777777" w:rsidR="00427B8C" w:rsidRPr="00427B8C" w:rsidRDefault="00427B8C" w:rsidP="006569BF">
      <w:pPr>
        <w:pStyle w:val="ListParagraph"/>
        <w:numPr>
          <w:ilvl w:val="0"/>
          <w:numId w:val="386"/>
        </w:numPr>
      </w:pPr>
      <w:proofErr w:type="spellStart"/>
      <w:r w:rsidRPr="00427B8C">
        <w:t>Madhi</w:t>
      </w:r>
      <w:proofErr w:type="spellEnd"/>
      <w:r w:rsidRPr="00427B8C">
        <w:t xml:space="preserve"> (1438)</w:t>
      </w:r>
    </w:p>
    <w:p w14:paraId="115EEA45" w14:textId="77777777" w:rsidR="00427B8C" w:rsidRPr="00427B8C" w:rsidRDefault="00427B8C" w:rsidP="006569BF">
      <w:pPr>
        <w:pStyle w:val="ListParagraph"/>
        <w:numPr>
          <w:ilvl w:val="0"/>
          <w:numId w:val="386"/>
        </w:numPr>
      </w:pPr>
      <w:r w:rsidRPr="00427B8C">
        <w:t xml:space="preserve">Saniya </w:t>
      </w:r>
      <w:proofErr w:type="spellStart"/>
      <w:r w:rsidRPr="00427B8C">
        <w:t>Kanade</w:t>
      </w:r>
      <w:proofErr w:type="spellEnd"/>
      <w:r w:rsidRPr="00427B8C">
        <w:t xml:space="preserve"> (1439)</w:t>
      </w:r>
    </w:p>
    <w:p w14:paraId="014E0E6B" w14:textId="77777777" w:rsidR="00427B8C" w:rsidRPr="00427B8C" w:rsidRDefault="00427B8C" w:rsidP="006569BF">
      <w:pPr>
        <w:pStyle w:val="ListParagraph"/>
        <w:numPr>
          <w:ilvl w:val="0"/>
          <w:numId w:val="386"/>
        </w:numPr>
      </w:pPr>
      <w:proofErr w:type="spellStart"/>
      <w:r w:rsidRPr="00427B8C">
        <w:t>Jol</w:t>
      </w:r>
      <w:proofErr w:type="spellEnd"/>
      <w:r w:rsidRPr="00427B8C">
        <w:t xml:space="preserve"> (1440)</w:t>
      </w:r>
    </w:p>
    <w:p w14:paraId="2A8BDEF0" w14:textId="77777777" w:rsidR="00427B8C" w:rsidRPr="00427B8C" w:rsidRDefault="00427B8C" w:rsidP="006569BF">
      <w:pPr>
        <w:pStyle w:val="ListParagraph"/>
        <w:numPr>
          <w:ilvl w:val="0"/>
          <w:numId w:val="386"/>
        </w:numPr>
      </w:pPr>
      <w:proofErr w:type="spellStart"/>
      <w:r w:rsidRPr="00427B8C">
        <w:t>Charetha</w:t>
      </w:r>
      <w:proofErr w:type="spellEnd"/>
      <w:r w:rsidRPr="00427B8C">
        <w:t xml:space="preserve"> (1441)</w:t>
      </w:r>
    </w:p>
    <w:p w14:paraId="52F45C47" w14:textId="77777777" w:rsidR="00427B8C" w:rsidRPr="00427B8C" w:rsidRDefault="00427B8C" w:rsidP="006569BF">
      <w:pPr>
        <w:pStyle w:val="ListParagraph"/>
        <w:numPr>
          <w:ilvl w:val="0"/>
          <w:numId w:val="386"/>
        </w:numPr>
      </w:pPr>
      <w:proofErr w:type="spellStart"/>
      <w:r w:rsidRPr="00427B8C">
        <w:t>Ambikapur</w:t>
      </w:r>
      <w:proofErr w:type="spellEnd"/>
      <w:r w:rsidRPr="00427B8C">
        <w:t xml:space="preserve"> (M Corp.) WARD NO.-0011 (1442)</w:t>
      </w:r>
    </w:p>
    <w:p w14:paraId="0384F2E4" w14:textId="77777777" w:rsidR="00427B8C" w:rsidRPr="00427B8C" w:rsidRDefault="00427B8C" w:rsidP="006569BF">
      <w:pPr>
        <w:pStyle w:val="ListParagraph"/>
        <w:numPr>
          <w:ilvl w:val="0"/>
          <w:numId w:val="386"/>
        </w:numPr>
      </w:pPr>
      <w:proofErr w:type="spellStart"/>
      <w:r w:rsidRPr="00427B8C">
        <w:t>Ramanujganj</w:t>
      </w:r>
      <w:proofErr w:type="spellEnd"/>
      <w:r w:rsidRPr="00427B8C">
        <w:t xml:space="preserve"> (NP) WARD NO.-0009 (1443)</w:t>
      </w:r>
    </w:p>
    <w:p w14:paraId="1E66BD97" w14:textId="77777777" w:rsidR="00427B8C" w:rsidRPr="00427B8C" w:rsidRDefault="00427B8C" w:rsidP="006569BF">
      <w:pPr>
        <w:pStyle w:val="ListParagraph"/>
        <w:numPr>
          <w:ilvl w:val="0"/>
          <w:numId w:val="386"/>
        </w:numPr>
      </w:pPr>
      <w:proofErr w:type="spellStart"/>
      <w:r w:rsidRPr="00427B8C">
        <w:t>Narbadapu</w:t>
      </w:r>
      <w:r w:rsidRPr="00427B8C">
        <w:t>r</w:t>
      </w:r>
      <w:proofErr w:type="spellEnd"/>
      <w:r w:rsidRPr="00427B8C">
        <w:t xml:space="preserve"> (1444)</w:t>
      </w:r>
    </w:p>
    <w:p w14:paraId="66841C80" w14:textId="77777777" w:rsidR="00427B8C" w:rsidRPr="00427B8C" w:rsidRDefault="00427B8C" w:rsidP="006569BF">
      <w:pPr>
        <w:pStyle w:val="ListParagraph"/>
        <w:numPr>
          <w:ilvl w:val="0"/>
          <w:numId w:val="386"/>
        </w:numPr>
      </w:pPr>
      <w:proofErr w:type="spellStart"/>
      <w:r w:rsidRPr="00427B8C">
        <w:t>Khairwar</w:t>
      </w:r>
      <w:proofErr w:type="spellEnd"/>
      <w:r w:rsidRPr="00427B8C">
        <w:t xml:space="preserve"> (1445)</w:t>
      </w:r>
    </w:p>
    <w:p w14:paraId="754641C0" w14:textId="77777777" w:rsidR="00427B8C" w:rsidRPr="00427B8C" w:rsidRDefault="00427B8C" w:rsidP="006569BF">
      <w:pPr>
        <w:pStyle w:val="ListParagraph"/>
        <w:numPr>
          <w:ilvl w:val="0"/>
          <w:numId w:val="386"/>
        </w:numPr>
      </w:pPr>
      <w:proofErr w:type="spellStart"/>
      <w:r w:rsidRPr="00427B8C">
        <w:t>Dipadih</w:t>
      </w:r>
      <w:proofErr w:type="spellEnd"/>
      <w:r w:rsidRPr="00427B8C">
        <w:t xml:space="preserve"> Kalan (1446)</w:t>
      </w:r>
    </w:p>
    <w:p w14:paraId="23554821" w14:textId="77777777" w:rsidR="00427B8C" w:rsidRPr="00427B8C" w:rsidRDefault="00427B8C" w:rsidP="006569BF">
      <w:pPr>
        <w:pStyle w:val="ListParagraph"/>
        <w:numPr>
          <w:ilvl w:val="0"/>
          <w:numId w:val="386"/>
        </w:numPr>
      </w:pPr>
      <w:proofErr w:type="spellStart"/>
      <w:r w:rsidRPr="00427B8C">
        <w:t>Bakna</w:t>
      </w:r>
      <w:proofErr w:type="spellEnd"/>
      <w:r w:rsidRPr="00427B8C">
        <w:t xml:space="preserve"> Kalan (1447)</w:t>
      </w:r>
    </w:p>
    <w:p w14:paraId="19BCEAB0" w14:textId="77777777" w:rsidR="00427B8C" w:rsidRPr="006569BF" w:rsidRDefault="00427B8C" w:rsidP="006569BF">
      <w:pPr>
        <w:pStyle w:val="ListParagraph"/>
        <w:numPr>
          <w:ilvl w:val="0"/>
          <w:numId w:val="386"/>
        </w:numPr>
        <w:rPr>
          <w:lang w:val="fr-FR"/>
        </w:rPr>
      </w:pPr>
      <w:proofErr w:type="spellStart"/>
      <w:r w:rsidRPr="006569BF">
        <w:rPr>
          <w:lang w:val="fr-FR"/>
        </w:rPr>
        <w:t>Tejpur</w:t>
      </w:r>
      <w:proofErr w:type="spellEnd"/>
      <w:r w:rsidRPr="006569BF">
        <w:rPr>
          <w:lang w:val="fr-FR"/>
        </w:rPr>
        <w:t xml:space="preserve"> Alias </w:t>
      </w:r>
      <w:proofErr w:type="spellStart"/>
      <w:r w:rsidRPr="006569BF">
        <w:rPr>
          <w:lang w:val="fr-FR"/>
        </w:rPr>
        <w:t>Tendua</w:t>
      </w:r>
      <w:proofErr w:type="spellEnd"/>
      <w:r w:rsidRPr="006569BF">
        <w:rPr>
          <w:lang w:val="fr-FR"/>
        </w:rPr>
        <w:t xml:space="preserve"> (1448)</w:t>
      </w:r>
    </w:p>
    <w:p w14:paraId="7F842D76" w14:textId="77777777" w:rsidR="00427B8C" w:rsidRPr="006569BF" w:rsidRDefault="00427B8C" w:rsidP="006569BF">
      <w:pPr>
        <w:pStyle w:val="ListParagraph"/>
        <w:numPr>
          <w:ilvl w:val="0"/>
          <w:numId w:val="386"/>
        </w:numPr>
        <w:rPr>
          <w:lang w:val="fr-FR"/>
        </w:rPr>
      </w:pPr>
      <w:proofErr w:type="spellStart"/>
      <w:r w:rsidRPr="006569BF">
        <w:rPr>
          <w:lang w:val="fr-FR"/>
        </w:rPr>
        <w:t>Bhadi</w:t>
      </w:r>
      <w:proofErr w:type="spellEnd"/>
      <w:r w:rsidRPr="006569BF">
        <w:rPr>
          <w:lang w:val="fr-FR"/>
        </w:rPr>
        <w:t xml:space="preserve"> (1449)</w:t>
      </w:r>
    </w:p>
    <w:p w14:paraId="0CD10BAB" w14:textId="77777777" w:rsidR="00427B8C" w:rsidRPr="006569BF" w:rsidRDefault="00427B8C" w:rsidP="006569BF">
      <w:pPr>
        <w:pStyle w:val="ListParagraph"/>
        <w:numPr>
          <w:ilvl w:val="0"/>
          <w:numId w:val="386"/>
        </w:numPr>
        <w:rPr>
          <w:lang w:val="fr-FR"/>
        </w:rPr>
      </w:pPr>
      <w:proofErr w:type="spellStart"/>
      <w:r w:rsidRPr="006569BF">
        <w:rPr>
          <w:lang w:val="fr-FR"/>
        </w:rPr>
        <w:t>Syahi</w:t>
      </w:r>
      <w:proofErr w:type="spellEnd"/>
      <w:r w:rsidRPr="006569BF">
        <w:rPr>
          <w:lang w:val="fr-FR"/>
        </w:rPr>
        <w:t xml:space="preserve"> (1450)</w:t>
      </w:r>
    </w:p>
    <w:p w14:paraId="4AB96614" w14:textId="77777777" w:rsidR="00427B8C" w:rsidRPr="00427B8C" w:rsidRDefault="00427B8C" w:rsidP="006569BF">
      <w:pPr>
        <w:pStyle w:val="ListParagraph"/>
        <w:numPr>
          <w:ilvl w:val="0"/>
          <w:numId w:val="386"/>
        </w:numPr>
      </w:pPr>
      <w:proofErr w:type="spellStart"/>
      <w:r w:rsidRPr="00427B8C">
        <w:t>Sumerpur</w:t>
      </w:r>
      <w:proofErr w:type="spellEnd"/>
      <w:r w:rsidRPr="00427B8C">
        <w:t xml:space="preserve"> (1451)</w:t>
      </w:r>
    </w:p>
    <w:p w14:paraId="458DE7A1" w14:textId="77777777" w:rsidR="00427B8C" w:rsidRPr="00427B8C" w:rsidRDefault="00427B8C" w:rsidP="006569BF">
      <w:pPr>
        <w:pStyle w:val="ListParagraph"/>
        <w:numPr>
          <w:ilvl w:val="0"/>
          <w:numId w:val="386"/>
        </w:numPr>
      </w:pPr>
      <w:proofErr w:type="spellStart"/>
      <w:r w:rsidRPr="00427B8C">
        <w:t>Dakuwa</w:t>
      </w:r>
      <w:proofErr w:type="spellEnd"/>
      <w:r w:rsidRPr="00427B8C">
        <w:t xml:space="preserve"> (1452)</w:t>
      </w:r>
    </w:p>
    <w:p w14:paraId="6FFBE793" w14:textId="77777777" w:rsidR="00427B8C" w:rsidRPr="00427B8C" w:rsidRDefault="00427B8C" w:rsidP="006569BF">
      <w:pPr>
        <w:pStyle w:val="ListParagraph"/>
        <w:numPr>
          <w:ilvl w:val="0"/>
          <w:numId w:val="386"/>
        </w:numPr>
      </w:pPr>
      <w:proofErr w:type="spellStart"/>
      <w:r w:rsidRPr="00427B8C">
        <w:t>Daldhowa</w:t>
      </w:r>
      <w:proofErr w:type="spellEnd"/>
      <w:r w:rsidRPr="00427B8C">
        <w:t xml:space="preserve"> </w:t>
      </w:r>
      <w:r w:rsidRPr="00427B8C">
        <w:t>(1453)</w:t>
      </w:r>
    </w:p>
    <w:p w14:paraId="2DEFD54F" w14:textId="77777777" w:rsidR="00427B8C" w:rsidRPr="00427B8C" w:rsidRDefault="00427B8C" w:rsidP="006569BF">
      <w:pPr>
        <w:pStyle w:val="ListParagraph"/>
        <w:numPr>
          <w:ilvl w:val="0"/>
          <w:numId w:val="386"/>
        </w:numPr>
      </w:pPr>
      <w:proofErr w:type="spellStart"/>
      <w:r w:rsidRPr="00427B8C">
        <w:t>Shivpur</w:t>
      </w:r>
      <w:proofErr w:type="spellEnd"/>
      <w:r w:rsidRPr="00427B8C">
        <w:t xml:space="preserve"> (1454)</w:t>
      </w:r>
    </w:p>
    <w:p w14:paraId="64D7088C" w14:textId="77777777" w:rsidR="00427B8C" w:rsidRPr="00427B8C" w:rsidRDefault="00427B8C" w:rsidP="006569BF">
      <w:pPr>
        <w:pStyle w:val="ListParagraph"/>
        <w:numPr>
          <w:ilvl w:val="0"/>
          <w:numId w:val="386"/>
        </w:numPr>
      </w:pPr>
      <w:proofErr w:type="spellStart"/>
      <w:r w:rsidRPr="00427B8C">
        <w:t>Agasi</w:t>
      </w:r>
      <w:proofErr w:type="spellEnd"/>
      <w:r w:rsidRPr="00427B8C">
        <w:t xml:space="preserve"> (1455)</w:t>
      </w:r>
    </w:p>
    <w:p w14:paraId="286FBC53" w14:textId="77777777" w:rsidR="00427B8C" w:rsidRPr="00427B8C" w:rsidRDefault="00427B8C" w:rsidP="006569BF">
      <w:pPr>
        <w:pStyle w:val="ListParagraph"/>
        <w:numPr>
          <w:ilvl w:val="0"/>
          <w:numId w:val="386"/>
        </w:numPr>
      </w:pPr>
      <w:proofErr w:type="spellStart"/>
      <w:r w:rsidRPr="00427B8C">
        <w:t>Bhitthi</w:t>
      </w:r>
      <w:proofErr w:type="spellEnd"/>
      <w:r w:rsidRPr="00427B8C">
        <w:t xml:space="preserve"> Khurd (1456)</w:t>
      </w:r>
    </w:p>
    <w:p w14:paraId="61989158" w14:textId="77777777" w:rsidR="00427B8C" w:rsidRPr="00427B8C" w:rsidRDefault="00427B8C" w:rsidP="006569BF">
      <w:pPr>
        <w:pStyle w:val="ListParagraph"/>
        <w:numPr>
          <w:ilvl w:val="0"/>
          <w:numId w:val="386"/>
        </w:numPr>
      </w:pPr>
      <w:proofErr w:type="spellStart"/>
      <w:r w:rsidRPr="00427B8C">
        <w:t>Badhiya</w:t>
      </w:r>
      <w:proofErr w:type="spellEnd"/>
      <w:r w:rsidRPr="00427B8C">
        <w:t xml:space="preserve"> </w:t>
      </w:r>
      <w:proofErr w:type="spellStart"/>
      <w:r w:rsidRPr="00427B8C">
        <w:t>Chuwan</w:t>
      </w:r>
      <w:proofErr w:type="spellEnd"/>
      <w:r w:rsidRPr="00427B8C">
        <w:t xml:space="preserve"> (1457)</w:t>
      </w:r>
    </w:p>
    <w:p w14:paraId="350CCAF7" w14:textId="77777777" w:rsidR="00427B8C" w:rsidRPr="00427B8C" w:rsidRDefault="00427B8C" w:rsidP="006569BF">
      <w:pPr>
        <w:pStyle w:val="ListParagraph"/>
        <w:numPr>
          <w:ilvl w:val="0"/>
          <w:numId w:val="386"/>
        </w:numPr>
      </w:pPr>
      <w:proofErr w:type="spellStart"/>
      <w:r w:rsidRPr="00427B8C">
        <w:t>Chitma</w:t>
      </w:r>
      <w:proofErr w:type="spellEnd"/>
      <w:r w:rsidRPr="00427B8C">
        <w:t xml:space="preserve"> (1458)</w:t>
      </w:r>
    </w:p>
    <w:p w14:paraId="46D33215" w14:textId="77777777" w:rsidR="00427B8C" w:rsidRPr="00427B8C" w:rsidRDefault="00427B8C" w:rsidP="006569BF">
      <w:pPr>
        <w:pStyle w:val="ListParagraph"/>
        <w:numPr>
          <w:ilvl w:val="0"/>
          <w:numId w:val="386"/>
        </w:numPr>
      </w:pPr>
      <w:proofErr w:type="spellStart"/>
      <w:r w:rsidRPr="00427B8C">
        <w:t>Karimati</w:t>
      </w:r>
      <w:proofErr w:type="spellEnd"/>
      <w:r w:rsidRPr="00427B8C">
        <w:t xml:space="preserve"> (1459)</w:t>
      </w:r>
    </w:p>
    <w:p w14:paraId="2F352CFE" w14:textId="77777777" w:rsidR="00427B8C" w:rsidRPr="00427B8C" w:rsidRDefault="00427B8C" w:rsidP="006569BF">
      <w:pPr>
        <w:pStyle w:val="ListParagraph"/>
        <w:numPr>
          <w:ilvl w:val="0"/>
          <w:numId w:val="386"/>
        </w:numPr>
      </w:pPr>
      <w:proofErr w:type="spellStart"/>
      <w:r w:rsidRPr="00427B8C">
        <w:t>Pondiya</w:t>
      </w:r>
      <w:proofErr w:type="spellEnd"/>
      <w:r w:rsidRPr="00427B8C">
        <w:t xml:space="preserve"> (1460)</w:t>
      </w:r>
    </w:p>
    <w:p w14:paraId="260BCC30" w14:textId="77777777" w:rsidR="00427B8C" w:rsidRPr="00427B8C" w:rsidRDefault="00427B8C" w:rsidP="006569BF">
      <w:pPr>
        <w:pStyle w:val="ListParagraph"/>
        <w:numPr>
          <w:ilvl w:val="0"/>
          <w:numId w:val="386"/>
        </w:numPr>
      </w:pPr>
      <w:proofErr w:type="spellStart"/>
      <w:r w:rsidRPr="00427B8C">
        <w:t>Bradbadha</w:t>
      </w:r>
      <w:proofErr w:type="spellEnd"/>
      <w:r w:rsidRPr="00427B8C">
        <w:t xml:space="preserve"> (1461)</w:t>
      </w:r>
    </w:p>
    <w:p w14:paraId="2DA524F5" w14:textId="77777777" w:rsidR="00427B8C" w:rsidRPr="00427B8C" w:rsidRDefault="00427B8C" w:rsidP="006569BF">
      <w:pPr>
        <w:pStyle w:val="ListParagraph"/>
        <w:numPr>
          <w:ilvl w:val="0"/>
          <w:numId w:val="386"/>
        </w:numPr>
      </w:pPr>
      <w:r w:rsidRPr="00427B8C">
        <w:t xml:space="preserve">Vasai-Virar City (M </w:t>
      </w:r>
      <w:r w:rsidRPr="00427B8C">
        <w:t>Corp) WARD NO.-0006 (1462)</w:t>
      </w:r>
    </w:p>
    <w:p w14:paraId="3387847A" w14:textId="77777777" w:rsidR="00427B8C" w:rsidRPr="00427B8C" w:rsidRDefault="00427B8C" w:rsidP="006569BF">
      <w:pPr>
        <w:pStyle w:val="ListParagraph"/>
        <w:numPr>
          <w:ilvl w:val="0"/>
          <w:numId w:val="386"/>
        </w:numPr>
      </w:pPr>
      <w:r w:rsidRPr="00427B8C">
        <w:t>Navi Mumbai (M Corp.) WARD NO.-0055 (1463)</w:t>
      </w:r>
    </w:p>
    <w:p w14:paraId="70F1FC02" w14:textId="77777777" w:rsidR="00427B8C" w:rsidRPr="00427B8C" w:rsidRDefault="00427B8C" w:rsidP="006569BF">
      <w:pPr>
        <w:pStyle w:val="ListParagraph"/>
        <w:numPr>
          <w:ilvl w:val="0"/>
          <w:numId w:val="386"/>
        </w:numPr>
      </w:pPr>
      <w:r w:rsidRPr="00427B8C">
        <w:t>Thane (M Corp.) WARD NO.-0108 (1464)</w:t>
      </w:r>
    </w:p>
    <w:p w14:paraId="0E5DC1B4" w14:textId="77777777" w:rsidR="00427B8C" w:rsidRPr="00427B8C" w:rsidRDefault="00427B8C" w:rsidP="006569BF">
      <w:pPr>
        <w:pStyle w:val="ListParagraph"/>
        <w:numPr>
          <w:ilvl w:val="0"/>
          <w:numId w:val="386"/>
        </w:numPr>
      </w:pPr>
      <w:r w:rsidRPr="00427B8C">
        <w:t>Kalyan-</w:t>
      </w:r>
      <w:proofErr w:type="spellStart"/>
      <w:r w:rsidRPr="00427B8C">
        <w:t>Dombivli</w:t>
      </w:r>
      <w:proofErr w:type="spellEnd"/>
      <w:r w:rsidRPr="00427B8C">
        <w:t xml:space="preserve"> (M Corp.) WARD NO.-0027 (1465)</w:t>
      </w:r>
    </w:p>
    <w:p w14:paraId="3DDCDC4D" w14:textId="77777777" w:rsidR="00427B8C" w:rsidRPr="00427B8C" w:rsidRDefault="00427B8C" w:rsidP="006569BF">
      <w:pPr>
        <w:pStyle w:val="ListParagraph"/>
        <w:numPr>
          <w:ilvl w:val="0"/>
          <w:numId w:val="386"/>
        </w:numPr>
      </w:pPr>
      <w:r w:rsidRPr="00427B8C">
        <w:t>Mira-</w:t>
      </w:r>
      <w:proofErr w:type="spellStart"/>
      <w:r w:rsidRPr="00427B8C">
        <w:t>Bhayandar</w:t>
      </w:r>
      <w:proofErr w:type="spellEnd"/>
      <w:r w:rsidRPr="00427B8C">
        <w:t xml:space="preserve"> (M Corp.) WARD NO.-0050 (1466)</w:t>
      </w:r>
    </w:p>
    <w:p w14:paraId="5CFC3B81" w14:textId="77777777" w:rsidR="00427B8C" w:rsidRPr="00427B8C" w:rsidRDefault="00427B8C" w:rsidP="006569BF">
      <w:pPr>
        <w:pStyle w:val="ListParagraph"/>
        <w:numPr>
          <w:ilvl w:val="0"/>
          <w:numId w:val="386"/>
        </w:numPr>
      </w:pPr>
      <w:r w:rsidRPr="00427B8C">
        <w:t xml:space="preserve">Bhiwandi </w:t>
      </w:r>
      <w:proofErr w:type="spellStart"/>
      <w:r w:rsidRPr="00427B8C">
        <w:t>Nizampur</w:t>
      </w:r>
      <w:proofErr w:type="spellEnd"/>
      <w:r w:rsidRPr="00427B8C">
        <w:t xml:space="preserve"> (M Corp.) WARD NO.-0017 (1467)</w:t>
      </w:r>
    </w:p>
    <w:p w14:paraId="5383B348" w14:textId="77777777" w:rsidR="00427B8C" w:rsidRPr="00427B8C" w:rsidRDefault="00427B8C" w:rsidP="006569BF">
      <w:pPr>
        <w:pStyle w:val="ListParagraph"/>
        <w:numPr>
          <w:ilvl w:val="0"/>
          <w:numId w:val="386"/>
        </w:numPr>
      </w:pPr>
      <w:r w:rsidRPr="00427B8C">
        <w:t>Navi Mumbai (M Corp.) WARD NO.-0072 (1468)</w:t>
      </w:r>
    </w:p>
    <w:p w14:paraId="7E81AED0" w14:textId="77777777" w:rsidR="00427B8C" w:rsidRPr="00427B8C" w:rsidRDefault="00427B8C" w:rsidP="006569BF">
      <w:pPr>
        <w:pStyle w:val="ListParagraph"/>
        <w:numPr>
          <w:ilvl w:val="0"/>
          <w:numId w:val="386"/>
        </w:numPr>
      </w:pPr>
      <w:proofErr w:type="spellStart"/>
      <w:r w:rsidRPr="00427B8C">
        <w:t>Saravali</w:t>
      </w:r>
      <w:proofErr w:type="spellEnd"/>
      <w:r w:rsidRPr="00427B8C">
        <w:t xml:space="preserve"> (CT) WARD NO.-</w:t>
      </w:r>
      <w:r w:rsidRPr="00427B8C">
        <w:t>0001 (1469)</w:t>
      </w:r>
    </w:p>
    <w:p w14:paraId="501C63B6" w14:textId="77777777" w:rsidR="00427B8C" w:rsidRPr="00427B8C" w:rsidRDefault="00427B8C" w:rsidP="006569BF">
      <w:pPr>
        <w:pStyle w:val="ListParagraph"/>
        <w:numPr>
          <w:ilvl w:val="0"/>
          <w:numId w:val="386"/>
        </w:numPr>
      </w:pPr>
      <w:r w:rsidRPr="00427B8C">
        <w:t>Ulhasnagar (M Corp.) WARD NO.-0041 (1470)</w:t>
      </w:r>
    </w:p>
    <w:p w14:paraId="6C2A2A96" w14:textId="77777777" w:rsidR="00427B8C" w:rsidRPr="00427B8C" w:rsidRDefault="00427B8C" w:rsidP="006569BF">
      <w:pPr>
        <w:pStyle w:val="ListParagraph"/>
        <w:numPr>
          <w:ilvl w:val="0"/>
          <w:numId w:val="386"/>
        </w:numPr>
      </w:pPr>
      <w:r w:rsidRPr="00427B8C">
        <w:t>Ulhasnagar (M Corp.) WARD NO.-0047 (1471)</w:t>
      </w:r>
    </w:p>
    <w:p w14:paraId="28B0A4CB" w14:textId="77777777" w:rsidR="00427B8C" w:rsidRPr="00427B8C" w:rsidRDefault="00427B8C" w:rsidP="006569BF">
      <w:pPr>
        <w:pStyle w:val="ListParagraph"/>
        <w:numPr>
          <w:ilvl w:val="0"/>
          <w:numId w:val="386"/>
        </w:numPr>
      </w:pPr>
      <w:r w:rsidRPr="00427B8C">
        <w:t>Ulhasnagar (M Corp.) WARD NO.-0031 (1472)</w:t>
      </w:r>
    </w:p>
    <w:p w14:paraId="1BAED398" w14:textId="77777777" w:rsidR="00427B8C" w:rsidRPr="00427B8C" w:rsidRDefault="00427B8C" w:rsidP="006569BF">
      <w:pPr>
        <w:pStyle w:val="ListParagraph"/>
        <w:numPr>
          <w:ilvl w:val="0"/>
          <w:numId w:val="386"/>
        </w:numPr>
      </w:pPr>
      <w:proofErr w:type="spellStart"/>
      <w:proofErr w:type="gramStart"/>
      <w:r w:rsidRPr="00427B8C">
        <w:t>Ambarnath</w:t>
      </w:r>
      <w:proofErr w:type="spellEnd"/>
      <w:r w:rsidRPr="00427B8C">
        <w:t>(</w:t>
      </w:r>
      <w:proofErr w:type="gramEnd"/>
      <w:r w:rsidRPr="00427B8C">
        <w:t>M Cl) WARD NO.-0034 (1473)</w:t>
      </w:r>
    </w:p>
    <w:p w14:paraId="1CF82B83" w14:textId="77777777" w:rsidR="00427B8C" w:rsidRPr="00427B8C" w:rsidRDefault="00427B8C" w:rsidP="006569BF">
      <w:pPr>
        <w:pStyle w:val="ListParagraph"/>
        <w:numPr>
          <w:ilvl w:val="0"/>
          <w:numId w:val="386"/>
        </w:numPr>
      </w:pPr>
      <w:r w:rsidRPr="00427B8C">
        <w:t>Palghar (M Cl) WARD NO.-0007 (1474)</w:t>
      </w:r>
    </w:p>
    <w:p w14:paraId="77AA0A64" w14:textId="77777777" w:rsidR="00427B8C" w:rsidRPr="00427B8C" w:rsidRDefault="00427B8C" w:rsidP="006569BF">
      <w:pPr>
        <w:pStyle w:val="ListParagraph"/>
        <w:numPr>
          <w:ilvl w:val="0"/>
          <w:numId w:val="386"/>
        </w:numPr>
      </w:pPr>
      <w:proofErr w:type="spellStart"/>
      <w:r w:rsidRPr="00427B8C">
        <w:t>Modgaon</w:t>
      </w:r>
      <w:proofErr w:type="spellEnd"/>
      <w:r w:rsidRPr="00427B8C">
        <w:t xml:space="preserve"> (1475)</w:t>
      </w:r>
    </w:p>
    <w:p w14:paraId="515D9B4F" w14:textId="77777777" w:rsidR="00427B8C" w:rsidRPr="00427B8C" w:rsidRDefault="00427B8C" w:rsidP="006569BF">
      <w:pPr>
        <w:pStyle w:val="ListParagraph"/>
        <w:numPr>
          <w:ilvl w:val="0"/>
          <w:numId w:val="386"/>
        </w:numPr>
      </w:pPr>
      <w:proofErr w:type="spellStart"/>
      <w:r w:rsidRPr="00427B8C">
        <w:t>Kalwar</w:t>
      </w:r>
      <w:proofErr w:type="spellEnd"/>
      <w:r w:rsidRPr="00427B8C">
        <w:t xml:space="preserve"> (1476)</w:t>
      </w:r>
    </w:p>
    <w:p w14:paraId="0F1BFEA4" w14:textId="77777777" w:rsidR="00427B8C" w:rsidRPr="00427B8C" w:rsidRDefault="00427B8C" w:rsidP="006569BF">
      <w:pPr>
        <w:pStyle w:val="ListParagraph"/>
        <w:numPr>
          <w:ilvl w:val="0"/>
          <w:numId w:val="386"/>
        </w:numPr>
      </w:pPr>
      <w:proofErr w:type="spellStart"/>
      <w:r w:rsidRPr="00427B8C">
        <w:t>Katale</w:t>
      </w:r>
      <w:proofErr w:type="spellEnd"/>
      <w:r w:rsidRPr="00427B8C">
        <w:t xml:space="preserve"> (1477)</w:t>
      </w:r>
    </w:p>
    <w:p w14:paraId="4004A45B" w14:textId="77777777" w:rsidR="00427B8C" w:rsidRPr="00427B8C" w:rsidRDefault="00427B8C" w:rsidP="006569BF">
      <w:pPr>
        <w:pStyle w:val="ListParagraph"/>
        <w:numPr>
          <w:ilvl w:val="0"/>
          <w:numId w:val="386"/>
        </w:numPr>
      </w:pPr>
      <w:r w:rsidRPr="00427B8C">
        <w:t>Bandhan (1478)</w:t>
      </w:r>
    </w:p>
    <w:p w14:paraId="0D221B8A" w14:textId="77777777" w:rsidR="00427B8C" w:rsidRPr="00427B8C" w:rsidRDefault="00427B8C" w:rsidP="006569BF">
      <w:pPr>
        <w:pStyle w:val="ListParagraph"/>
        <w:numPr>
          <w:ilvl w:val="0"/>
          <w:numId w:val="386"/>
        </w:numPr>
      </w:pPr>
      <w:proofErr w:type="spellStart"/>
      <w:r w:rsidRPr="00427B8C">
        <w:t>Nanjikottai</w:t>
      </w:r>
      <w:proofErr w:type="spellEnd"/>
      <w:r w:rsidRPr="00427B8C">
        <w:t xml:space="preserve"> (CT) WARD NO.-0001 (1479)</w:t>
      </w:r>
    </w:p>
    <w:p w14:paraId="708746DC" w14:textId="77777777" w:rsidR="00427B8C" w:rsidRPr="00427B8C" w:rsidRDefault="00427B8C" w:rsidP="006569BF">
      <w:pPr>
        <w:pStyle w:val="ListParagraph"/>
        <w:numPr>
          <w:ilvl w:val="0"/>
          <w:numId w:val="386"/>
        </w:numPr>
      </w:pPr>
      <w:proofErr w:type="spellStart"/>
      <w:r w:rsidRPr="00427B8C">
        <w:t>Thanjavur</w:t>
      </w:r>
      <w:proofErr w:type="spellEnd"/>
      <w:r w:rsidRPr="00427B8C">
        <w:t xml:space="preserve"> (M) WARD NO.-0003 (1480)</w:t>
      </w:r>
    </w:p>
    <w:p w14:paraId="10B65BF0" w14:textId="77777777" w:rsidR="00427B8C" w:rsidRPr="00427B8C" w:rsidRDefault="00427B8C" w:rsidP="006569BF">
      <w:pPr>
        <w:pStyle w:val="ListParagraph"/>
        <w:numPr>
          <w:ilvl w:val="0"/>
          <w:numId w:val="386"/>
        </w:numPr>
      </w:pPr>
      <w:proofErr w:type="spellStart"/>
      <w:r w:rsidRPr="00427B8C">
        <w:t>Thanjavur</w:t>
      </w:r>
      <w:proofErr w:type="spellEnd"/>
      <w:r w:rsidRPr="00427B8C">
        <w:t xml:space="preserve"> (M) WARD NO.-0013 (1481)</w:t>
      </w:r>
    </w:p>
    <w:p w14:paraId="3EF1BCF6" w14:textId="77777777" w:rsidR="00427B8C" w:rsidRPr="00427B8C" w:rsidRDefault="00427B8C" w:rsidP="006569BF">
      <w:pPr>
        <w:pStyle w:val="ListParagraph"/>
        <w:numPr>
          <w:ilvl w:val="0"/>
          <w:numId w:val="386"/>
        </w:numPr>
      </w:pPr>
      <w:proofErr w:type="spellStart"/>
      <w:r w:rsidRPr="00427B8C">
        <w:t>Thirupuvanam</w:t>
      </w:r>
      <w:proofErr w:type="spellEnd"/>
      <w:r w:rsidRPr="00427B8C">
        <w:t xml:space="preserve"> (TP) WARD NO.-0005 (1482)</w:t>
      </w:r>
    </w:p>
    <w:p w14:paraId="5AEAFABD" w14:textId="77777777" w:rsidR="00427B8C" w:rsidRPr="00427B8C" w:rsidRDefault="00427B8C" w:rsidP="006569BF">
      <w:pPr>
        <w:pStyle w:val="ListParagraph"/>
        <w:numPr>
          <w:ilvl w:val="0"/>
          <w:numId w:val="386"/>
        </w:numPr>
      </w:pPr>
      <w:proofErr w:type="spellStart"/>
      <w:r w:rsidRPr="00427B8C">
        <w:t>Ayyampettai</w:t>
      </w:r>
      <w:proofErr w:type="spellEnd"/>
      <w:r w:rsidRPr="00427B8C">
        <w:t xml:space="preserve"> (TP) WARD NO.-0015 (1483)</w:t>
      </w:r>
    </w:p>
    <w:p w14:paraId="03A2088B" w14:textId="77777777" w:rsidR="00427B8C" w:rsidRPr="00427B8C" w:rsidRDefault="00427B8C" w:rsidP="006569BF">
      <w:pPr>
        <w:pStyle w:val="ListParagraph"/>
        <w:numPr>
          <w:ilvl w:val="0"/>
          <w:numId w:val="386"/>
        </w:numPr>
      </w:pPr>
      <w:proofErr w:type="spellStart"/>
      <w:r w:rsidRPr="00427B8C">
        <w:t>Thirunageswaram</w:t>
      </w:r>
      <w:proofErr w:type="spellEnd"/>
      <w:r w:rsidRPr="00427B8C">
        <w:t xml:space="preserve"> (TP) WARD NO.-0004 (1484)</w:t>
      </w:r>
    </w:p>
    <w:p w14:paraId="7A2E74D7" w14:textId="77777777" w:rsidR="00427B8C" w:rsidRPr="00427B8C" w:rsidRDefault="00427B8C" w:rsidP="006569BF">
      <w:pPr>
        <w:pStyle w:val="ListParagraph"/>
        <w:numPr>
          <w:ilvl w:val="0"/>
          <w:numId w:val="386"/>
        </w:numPr>
      </w:pPr>
      <w:proofErr w:type="spellStart"/>
      <w:r w:rsidRPr="00427B8C">
        <w:t>Veppathur</w:t>
      </w:r>
      <w:proofErr w:type="spellEnd"/>
      <w:r w:rsidRPr="00427B8C">
        <w:t xml:space="preserve"> (TP) WARD NO.-0005 </w:t>
      </w:r>
      <w:r w:rsidRPr="00427B8C">
        <w:lastRenderedPageBreak/>
        <w:t>(1485)</w:t>
      </w:r>
    </w:p>
    <w:p w14:paraId="63454CB9" w14:textId="77777777" w:rsidR="00427B8C" w:rsidRPr="00427B8C" w:rsidRDefault="00427B8C" w:rsidP="006569BF">
      <w:pPr>
        <w:pStyle w:val="ListParagraph"/>
        <w:numPr>
          <w:ilvl w:val="0"/>
          <w:numId w:val="386"/>
        </w:numPr>
      </w:pPr>
      <w:proofErr w:type="spellStart"/>
      <w:r w:rsidRPr="00427B8C">
        <w:t>Melattur</w:t>
      </w:r>
      <w:proofErr w:type="spellEnd"/>
      <w:r w:rsidRPr="00427B8C">
        <w:t xml:space="preserve"> (TP) WARD NO.-0006 (1486)</w:t>
      </w:r>
    </w:p>
    <w:p w14:paraId="749D2F58" w14:textId="77777777" w:rsidR="00427B8C" w:rsidRPr="00427B8C" w:rsidRDefault="00427B8C" w:rsidP="006569BF">
      <w:pPr>
        <w:pStyle w:val="ListParagraph"/>
        <w:numPr>
          <w:ilvl w:val="0"/>
          <w:numId w:val="386"/>
        </w:numPr>
      </w:pPr>
      <w:proofErr w:type="spellStart"/>
      <w:r w:rsidRPr="00427B8C">
        <w:t>Kalayanapuram</w:t>
      </w:r>
      <w:proofErr w:type="spellEnd"/>
      <w:r w:rsidRPr="00427B8C">
        <w:t xml:space="preserve"> I </w:t>
      </w:r>
      <w:proofErr w:type="spellStart"/>
      <w:r w:rsidRPr="00427B8C">
        <w:t>Sethi</w:t>
      </w:r>
      <w:proofErr w:type="spellEnd"/>
      <w:r w:rsidRPr="00427B8C">
        <w:t xml:space="preserve"> (1487)</w:t>
      </w:r>
    </w:p>
    <w:p w14:paraId="4D2E3083" w14:textId="77777777" w:rsidR="00427B8C" w:rsidRPr="00427B8C" w:rsidRDefault="00427B8C" w:rsidP="006569BF">
      <w:pPr>
        <w:pStyle w:val="ListParagraph"/>
        <w:numPr>
          <w:ilvl w:val="0"/>
          <w:numId w:val="386"/>
        </w:numPr>
      </w:pPr>
      <w:proofErr w:type="spellStart"/>
      <w:proofErr w:type="gramStart"/>
      <w:r w:rsidRPr="00427B8C">
        <w:t>Pulianthoppu</w:t>
      </w:r>
      <w:proofErr w:type="spellEnd"/>
      <w:r w:rsidRPr="00427B8C">
        <w:t xml:space="preserve">  (</w:t>
      </w:r>
      <w:proofErr w:type="gramEnd"/>
      <w:r w:rsidRPr="00427B8C">
        <w:t>1488)</w:t>
      </w:r>
    </w:p>
    <w:p w14:paraId="00080103" w14:textId="77777777" w:rsidR="00427B8C" w:rsidRPr="00427B8C" w:rsidRDefault="00427B8C" w:rsidP="006569BF">
      <w:pPr>
        <w:pStyle w:val="ListParagraph"/>
        <w:numPr>
          <w:ilvl w:val="0"/>
          <w:numId w:val="386"/>
        </w:numPr>
      </w:pPr>
      <w:proofErr w:type="spellStart"/>
      <w:r w:rsidRPr="00427B8C">
        <w:t>Karambayam</w:t>
      </w:r>
      <w:proofErr w:type="spellEnd"/>
      <w:r w:rsidRPr="00427B8C">
        <w:t xml:space="preserve"> (1489)</w:t>
      </w:r>
    </w:p>
    <w:p w14:paraId="4E1B8763" w14:textId="77777777" w:rsidR="00427B8C" w:rsidRPr="00427B8C" w:rsidRDefault="00427B8C" w:rsidP="006569BF">
      <w:pPr>
        <w:pStyle w:val="ListParagraph"/>
        <w:numPr>
          <w:ilvl w:val="0"/>
          <w:numId w:val="386"/>
        </w:numPr>
      </w:pPr>
      <w:proofErr w:type="spellStart"/>
      <w:r w:rsidRPr="00427B8C">
        <w:t>Periyakkottai</w:t>
      </w:r>
      <w:proofErr w:type="spellEnd"/>
      <w:r w:rsidRPr="00427B8C">
        <w:t xml:space="preserve"> (1490)</w:t>
      </w:r>
    </w:p>
    <w:p w14:paraId="1125BCC2" w14:textId="77777777" w:rsidR="00427B8C" w:rsidRPr="00427B8C" w:rsidRDefault="00427B8C" w:rsidP="006569BF">
      <w:pPr>
        <w:pStyle w:val="ListParagraph"/>
        <w:numPr>
          <w:ilvl w:val="0"/>
          <w:numId w:val="386"/>
        </w:numPr>
      </w:pPr>
      <w:proofErr w:type="spellStart"/>
      <w:r w:rsidRPr="00427B8C">
        <w:t>Palankandakudikadu</w:t>
      </w:r>
      <w:proofErr w:type="spellEnd"/>
      <w:r w:rsidRPr="00427B8C">
        <w:t xml:space="preserve"> (1491)</w:t>
      </w:r>
    </w:p>
    <w:p w14:paraId="6FC70CC8" w14:textId="77777777" w:rsidR="00427B8C" w:rsidRPr="00427B8C" w:rsidRDefault="00427B8C" w:rsidP="006569BF">
      <w:pPr>
        <w:pStyle w:val="ListParagraph"/>
        <w:numPr>
          <w:ilvl w:val="0"/>
          <w:numId w:val="386"/>
        </w:numPr>
      </w:pPr>
      <w:proofErr w:type="spellStart"/>
      <w:r w:rsidRPr="00427B8C">
        <w:t>Thirukodika</w:t>
      </w:r>
      <w:r w:rsidRPr="00427B8C">
        <w:t>val</w:t>
      </w:r>
      <w:proofErr w:type="spellEnd"/>
      <w:r w:rsidRPr="00427B8C">
        <w:t xml:space="preserve"> (1492)</w:t>
      </w:r>
    </w:p>
    <w:p w14:paraId="4242383C" w14:textId="77777777" w:rsidR="00427B8C" w:rsidRPr="00427B8C" w:rsidRDefault="00427B8C" w:rsidP="006569BF">
      <w:pPr>
        <w:pStyle w:val="ListParagraph"/>
        <w:numPr>
          <w:ilvl w:val="0"/>
          <w:numId w:val="386"/>
        </w:numPr>
      </w:pPr>
      <w:proofErr w:type="spellStart"/>
      <w:r w:rsidRPr="00427B8C">
        <w:t>Okkakudi</w:t>
      </w:r>
      <w:proofErr w:type="spellEnd"/>
      <w:r w:rsidRPr="00427B8C">
        <w:t xml:space="preserve"> (1493)</w:t>
      </w:r>
    </w:p>
    <w:p w14:paraId="01743F13" w14:textId="77777777" w:rsidR="00427B8C" w:rsidRPr="00427B8C" w:rsidRDefault="00427B8C" w:rsidP="006569BF">
      <w:pPr>
        <w:pStyle w:val="ListParagraph"/>
        <w:numPr>
          <w:ilvl w:val="0"/>
          <w:numId w:val="386"/>
        </w:numPr>
      </w:pPr>
      <w:proofErr w:type="spellStart"/>
      <w:r w:rsidRPr="00427B8C">
        <w:t>Pinnayur</w:t>
      </w:r>
      <w:proofErr w:type="spellEnd"/>
      <w:r w:rsidRPr="00427B8C">
        <w:t xml:space="preserve"> West (1494)</w:t>
      </w:r>
    </w:p>
    <w:p w14:paraId="63A4773E" w14:textId="77777777" w:rsidR="00427B8C" w:rsidRPr="00427B8C" w:rsidRDefault="00427B8C" w:rsidP="006569BF">
      <w:pPr>
        <w:pStyle w:val="ListParagraph"/>
        <w:numPr>
          <w:ilvl w:val="0"/>
          <w:numId w:val="386"/>
        </w:numPr>
      </w:pPr>
      <w:proofErr w:type="spellStart"/>
      <w:r w:rsidRPr="00427B8C">
        <w:t>Karaimeendarkottai</w:t>
      </w:r>
      <w:proofErr w:type="spellEnd"/>
      <w:r w:rsidRPr="00427B8C">
        <w:t xml:space="preserve"> (1495)</w:t>
      </w:r>
    </w:p>
    <w:p w14:paraId="377F8055" w14:textId="77777777" w:rsidR="00427B8C" w:rsidRPr="00427B8C" w:rsidRDefault="00427B8C" w:rsidP="006569BF">
      <w:pPr>
        <w:pStyle w:val="ListParagraph"/>
        <w:numPr>
          <w:ilvl w:val="0"/>
          <w:numId w:val="386"/>
        </w:numPr>
      </w:pPr>
      <w:proofErr w:type="spellStart"/>
      <w:r w:rsidRPr="00427B8C">
        <w:t>Soraikkayur</w:t>
      </w:r>
      <w:proofErr w:type="spellEnd"/>
      <w:r w:rsidRPr="00427B8C">
        <w:t xml:space="preserve"> (1496)</w:t>
      </w:r>
    </w:p>
    <w:p w14:paraId="316B1705" w14:textId="77777777" w:rsidR="00427B8C" w:rsidRPr="00427B8C" w:rsidRDefault="00427B8C" w:rsidP="006569BF">
      <w:pPr>
        <w:pStyle w:val="ListParagraph"/>
        <w:numPr>
          <w:ilvl w:val="0"/>
          <w:numId w:val="386"/>
        </w:numPr>
      </w:pPr>
      <w:proofErr w:type="spellStart"/>
      <w:r w:rsidRPr="00427B8C">
        <w:t>Ranganathapuram</w:t>
      </w:r>
      <w:proofErr w:type="spellEnd"/>
      <w:r w:rsidRPr="00427B8C">
        <w:t xml:space="preserve"> (1497)</w:t>
      </w:r>
    </w:p>
    <w:p w14:paraId="745EE1FF" w14:textId="77777777" w:rsidR="00427B8C" w:rsidRPr="00427B8C" w:rsidRDefault="00427B8C" w:rsidP="006569BF">
      <w:pPr>
        <w:pStyle w:val="ListParagraph"/>
        <w:numPr>
          <w:ilvl w:val="0"/>
          <w:numId w:val="386"/>
        </w:numPr>
      </w:pPr>
      <w:proofErr w:type="spellStart"/>
      <w:proofErr w:type="gramStart"/>
      <w:r w:rsidRPr="00427B8C">
        <w:t>Anandagopalapuram</w:t>
      </w:r>
      <w:proofErr w:type="spellEnd"/>
      <w:r w:rsidRPr="00427B8C">
        <w:t xml:space="preserve">  </w:t>
      </w:r>
      <w:proofErr w:type="spellStart"/>
      <w:r w:rsidRPr="00427B8C">
        <w:t>Vadapathi</w:t>
      </w:r>
      <w:proofErr w:type="spellEnd"/>
      <w:proofErr w:type="gramEnd"/>
      <w:r w:rsidRPr="00427B8C">
        <w:t xml:space="preserve"> (1498)</w:t>
      </w:r>
    </w:p>
    <w:p w14:paraId="7710E2E7" w14:textId="77777777" w:rsidR="00427B8C" w:rsidRPr="00427B8C" w:rsidRDefault="00427B8C" w:rsidP="006569BF">
      <w:pPr>
        <w:pStyle w:val="ListParagraph"/>
        <w:numPr>
          <w:ilvl w:val="0"/>
          <w:numId w:val="386"/>
        </w:numPr>
      </w:pPr>
      <w:proofErr w:type="spellStart"/>
      <w:r w:rsidRPr="00427B8C">
        <w:t>Ayappakkam</w:t>
      </w:r>
      <w:proofErr w:type="spellEnd"/>
      <w:r w:rsidRPr="00427B8C">
        <w:t xml:space="preserve"> </w:t>
      </w:r>
      <w:r w:rsidRPr="00427B8C">
        <w:t>(CT) WARD NO.-0001 (1499)</w:t>
      </w:r>
    </w:p>
    <w:p w14:paraId="5DDDAE14" w14:textId="77777777" w:rsidR="00427B8C" w:rsidRPr="00427B8C" w:rsidRDefault="00427B8C" w:rsidP="006569BF">
      <w:pPr>
        <w:pStyle w:val="ListParagraph"/>
        <w:numPr>
          <w:ilvl w:val="0"/>
          <w:numId w:val="386"/>
        </w:numPr>
      </w:pPr>
      <w:proofErr w:type="spellStart"/>
      <w:r w:rsidRPr="00427B8C">
        <w:t>Avadi</w:t>
      </w:r>
      <w:proofErr w:type="spellEnd"/>
      <w:r w:rsidRPr="00427B8C">
        <w:t xml:space="preserve"> (M) WARD NO.-0018 (1500)</w:t>
      </w:r>
    </w:p>
    <w:p w14:paraId="1C6C2057" w14:textId="77777777" w:rsidR="00427B8C" w:rsidRPr="00427B8C" w:rsidRDefault="00427B8C" w:rsidP="006569BF">
      <w:pPr>
        <w:pStyle w:val="ListParagraph"/>
        <w:numPr>
          <w:ilvl w:val="0"/>
          <w:numId w:val="386"/>
        </w:numPr>
      </w:pPr>
      <w:proofErr w:type="spellStart"/>
      <w:r w:rsidRPr="00427B8C">
        <w:t>Avadi</w:t>
      </w:r>
      <w:proofErr w:type="spellEnd"/>
      <w:r w:rsidRPr="00427B8C">
        <w:t xml:space="preserve"> (M) WARD NO.-0016 (1501)</w:t>
      </w:r>
    </w:p>
    <w:p w14:paraId="7B2172BB" w14:textId="77777777" w:rsidR="00427B8C" w:rsidRPr="00427B8C" w:rsidRDefault="00427B8C" w:rsidP="006569BF">
      <w:pPr>
        <w:pStyle w:val="ListParagraph"/>
        <w:numPr>
          <w:ilvl w:val="0"/>
          <w:numId w:val="386"/>
        </w:numPr>
      </w:pPr>
      <w:proofErr w:type="spellStart"/>
      <w:r w:rsidRPr="00427B8C">
        <w:t>Avadi</w:t>
      </w:r>
      <w:proofErr w:type="spellEnd"/>
      <w:r w:rsidRPr="00427B8C">
        <w:t xml:space="preserve"> (M) WARD NO.-0025 (1502)</w:t>
      </w:r>
    </w:p>
    <w:p w14:paraId="4D3B7AED" w14:textId="77777777" w:rsidR="00427B8C" w:rsidRPr="00427B8C" w:rsidRDefault="00427B8C" w:rsidP="006569BF">
      <w:pPr>
        <w:pStyle w:val="ListParagraph"/>
        <w:numPr>
          <w:ilvl w:val="0"/>
          <w:numId w:val="386"/>
        </w:numPr>
      </w:pPr>
      <w:proofErr w:type="spellStart"/>
      <w:r w:rsidRPr="00427B8C">
        <w:t>Maduravoyal</w:t>
      </w:r>
      <w:proofErr w:type="spellEnd"/>
      <w:r w:rsidRPr="00427B8C">
        <w:t xml:space="preserve"> (M) WARD NO.-0007 (1503)</w:t>
      </w:r>
    </w:p>
    <w:p w14:paraId="7DE7ADD6" w14:textId="77777777" w:rsidR="00427B8C" w:rsidRPr="00427B8C" w:rsidRDefault="00427B8C" w:rsidP="006569BF">
      <w:pPr>
        <w:pStyle w:val="ListParagraph"/>
        <w:numPr>
          <w:ilvl w:val="0"/>
          <w:numId w:val="386"/>
        </w:numPr>
      </w:pPr>
      <w:proofErr w:type="spellStart"/>
      <w:r w:rsidRPr="00427B8C">
        <w:t>Maduravoy</w:t>
      </w:r>
      <w:r w:rsidRPr="00427B8C">
        <w:t>al</w:t>
      </w:r>
      <w:proofErr w:type="spellEnd"/>
      <w:r w:rsidRPr="00427B8C">
        <w:t xml:space="preserve"> (M) WARD NO.-0003 (1504)</w:t>
      </w:r>
    </w:p>
    <w:p w14:paraId="3C04DF7B" w14:textId="77777777" w:rsidR="00427B8C" w:rsidRPr="00427B8C" w:rsidRDefault="00427B8C" w:rsidP="006569BF">
      <w:pPr>
        <w:pStyle w:val="ListParagraph"/>
        <w:numPr>
          <w:ilvl w:val="0"/>
          <w:numId w:val="386"/>
        </w:numPr>
      </w:pPr>
      <w:proofErr w:type="spellStart"/>
      <w:r w:rsidRPr="00427B8C">
        <w:t>Poonamallee</w:t>
      </w:r>
      <w:proofErr w:type="spellEnd"/>
      <w:r w:rsidRPr="00427B8C">
        <w:t xml:space="preserve"> (M) WARD NO.-0007 (1505)</w:t>
      </w:r>
    </w:p>
    <w:p w14:paraId="21FE4B86" w14:textId="77777777" w:rsidR="00427B8C" w:rsidRPr="00427B8C" w:rsidRDefault="00427B8C" w:rsidP="006569BF">
      <w:pPr>
        <w:pStyle w:val="ListParagraph"/>
        <w:numPr>
          <w:ilvl w:val="0"/>
          <w:numId w:val="386"/>
        </w:numPr>
      </w:pPr>
      <w:proofErr w:type="spellStart"/>
      <w:r w:rsidRPr="00427B8C">
        <w:t>Tiruverkadu</w:t>
      </w:r>
      <w:proofErr w:type="spellEnd"/>
      <w:r w:rsidRPr="00427B8C">
        <w:t xml:space="preserve"> (M) WARD NO.-0008 (1506)</w:t>
      </w:r>
    </w:p>
    <w:p w14:paraId="33A4255A" w14:textId="77777777" w:rsidR="00427B8C" w:rsidRPr="00427B8C" w:rsidRDefault="00427B8C" w:rsidP="006569BF">
      <w:pPr>
        <w:pStyle w:val="ListParagraph"/>
        <w:numPr>
          <w:ilvl w:val="0"/>
          <w:numId w:val="386"/>
        </w:numPr>
      </w:pPr>
      <w:r w:rsidRPr="00427B8C">
        <w:t>Manali (M) WARD NO.-0004 (1507)</w:t>
      </w:r>
    </w:p>
    <w:p w14:paraId="3B39C716" w14:textId="77777777" w:rsidR="00427B8C" w:rsidRPr="00427B8C" w:rsidRDefault="00427B8C" w:rsidP="006569BF">
      <w:pPr>
        <w:pStyle w:val="ListParagraph"/>
        <w:numPr>
          <w:ilvl w:val="0"/>
          <w:numId w:val="386"/>
        </w:numPr>
      </w:pPr>
      <w:proofErr w:type="spellStart"/>
      <w:r w:rsidRPr="00427B8C">
        <w:t>Thirumazhisai</w:t>
      </w:r>
      <w:proofErr w:type="spellEnd"/>
      <w:r w:rsidRPr="00427B8C">
        <w:t xml:space="preserve"> (TP) WARD NO.-0015 </w:t>
      </w:r>
      <w:r w:rsidRPr="00427B8C">
        <w:t>(1508)</w:t>
      </w:r>
    </w:p>
    <w:p w14:paraId="32976538" w14:textId="77777777" w:rsidR="00427B8C" w:rsidRPr="00427B8C" w:rsidRDefault="00427B8C" w:rsidP="006569BF">
      <w:pPr>
        <w:pStyle w:val="ListParagraph"/>
        <w:numPr>
          <w:ilvl w:val="0"/>
          <w:numId w:val="386"/>
        </w:numPr>
      </w:pPr>
      <w:proofErr w:type="spellStart"/>
      <w:r w:rsidRPr="00427B8C">
        <w:t>Arani</w:t>
      </w:r>
      <w:proofErr w:type="spellEnd"/>
      <w:r w:rsidRPr="00427B8C">
        <w:t xml:space="preserve"> (TP) WARD NO.-0007 (1509)</w:t>
      </w:r>
    </w:p>
    <w:p w14:paraId="7512E118" w14:textId="77777777" w:rsidR="00427B8C" w:rsidRPr="00427B8C" w:rsidRDefault="00427B8C" w:rsidP="006569BF">
      <w:pPr>
        <w:pStyle w:val="ListParagraph"/>
        <w:numPr>
          <w:ilvl w:val="0"/>
          <w:numId w:val="386"/>
        </w:numPr>
      </w:pPr>
      <w:proofErr w:type="spellStart"/>
      <w:r w:rsidRPr="00427B8C">
        <w:t>Thiruvallur</w:t>
      </w:r>
      <w:proofErr w:type="spellEnd"/>
      <w:r w:rsidRPr="00427B8C">
        <w:t xml:space="preserve"> (M) WARD NO.-0024 (1510)</w:t>
      </w:r>
    </w:p>
    <w:p w14:paraId="7052480F" w14:textId="77777777" w:rsidR="00427B8C" w:rsidRPr="00427B8C" w:rsidRDefault="00427B8C" w:rsidP="006569BF">
      <w:pPr>
        <w:pStyle w:val="ListParagraph"/>
        <w:numPr>
          <w:ilvl w:val="0"/>
          <w:numId w:val="386"/>
        </w:numPr>
      </w:pPr>
      <w:proofErr w:type="spellStart"/>
      <w:r w:rsidRPr="00427B8C">
        <w:t>Pallipattu</w:t>
      </w:r>
      <w:proofErr w:type="spellEnd"/>
      <w:r w:rsidRPr="00427B8C">
        <w:t xml:space="preserve"> (TP) WARD NO.-0007 (1511)</w:t>
      </w:r>
    </w:p>
    <w:p w14:paraId="1FA3487C" w14:textId="77777777" w:rsidR="00427B8C" w:rsidRPr="00427B8C" w:rsidRDefault="00427B8C" w:rsidP="006569BF">
      <w:pPr>
        <w:pStyle w:val="ListParagraph"/>
        <w:numPr>
          <w:ilvl w:val="0"/>
          <w:numId w:val="386"/>
        </w:numPr>
      </w:pPr>
      <w:proofErr w:type="spellStart"/>
      <w:proofErr w:type="gramStart"/>
      <w:r w:rsidRPr="00427B8C">
        <w:t>Rajanagaram</w:t>
      </w:r>
      <w:proofErr w:type="spellEnd"/>
      <w:r w:rsidRPr="00427B8C">
        <w:t xml:space="preserve">  (</w:t>
      </w:r>
      <w:proofErr w:type="gramEnd"/>
      <w:r w:rsidRPr="00427B8C">
        <w:t>1512)</w:t>
      </w:r>
    </w:p>
    <w:p w14:paraId="56207937" w14:textId="77777777" w:rsidR="00427B8C" w:rsidRPr="00427B8C" w:rsidRDefault="00427B8C" w:rsidP="006569BF">
      <w:pPr>
        <w:pStyle w:val="ListParagraph"/>
        <w:numPr>
          <w:ilvl w:val="0"/>
          <w:numId w:val="386"/>
        </w:numPr>
      </w:pPr>
      <w:proofErr w:type="spellStart"/>
      <w:r w:rsidRPr="00427B8C">
        <w:t>Elavur</w:t>
      </w:r>
      <w:proofErr w:type="spellEnd"/>
      <w:r w:rsidRPr="00427B8C">
        <w:t xml:space="preserve"> (1513)</w:t>
      </w:r>
    </w:p>
    <w:p w14:paraId="36D7075A" w14:textId="77777777" w:rsidR="00427B8C" w:rsidRPr="00427B8C" w:rsidRDefault="00427B8C" w:rsidP="006569BF">
      <w:pPr>
        <w:pStyle w:val="ListParagraph"/>
        <w:numPr>
          <w:ilvl w:val="0"/>
          <w:numId w:val="386"/>
        </w:numPr>
      </w:pPr>
      <w:proofErr w:type="spellStart"/>
      <w:proofErr w:type="gramStart"/>
      <w:r w:rsidRPr="00427B8C">
        <w:t>Alathur</w:t>
      </w:r>
      <w:proofErr w:type="spellEnd"/>
      <w:r w:rsidRPr="00427B8C">
        <w:t xml:space="preserve">  (</w:t>
      </w:r>
      <w:proofErr w:type="gramEnd"/>
      <w:r w:rsidRPr="00427B8C">
        <w:t>1514)</w:t>
      </w:r>
    </w:p>
    <w:p w14:paraId="7241CF66" w14:textId="77777777" w:rsidR="00427B8C" w:rsidRPr="00427B8C" w:rsidRDefault="00427B8C" w:rsidP="006569BF">
      <w:pPr>
        <w:pStyle w:val="ListParagraph"/>
        <w:numPr>
          <w:ilvl w:val="0"/>
          <w:numId w:val="386"/>
        </w:numPr>
      </w:pPr>
      <w:proofErr w:type="spellStart"/>
      <w:r w:rsidRPr="00427B8C">
        <w:t>Kilambakkam</w:t>
      </w:r>
      <w:proofErr w:type="spellEnd"/>
      <w:r w:rsidRPr="00427B8C">
        <w:t xml:space="preserve"> (1515)</w:t>
      </w:r>
    </w:p>
    <w:p w14:paraId="61BE75BD" w14:textId="77777777" w:rsidR="00427B8C" w:rsidRPr="00427B8C" w:rsidRDefault="00427B8C" w:rsidP="006569BF">
      <w:pPr>
        <w:pStyle w:val="ListParagraph"/>
        <w:numPr>
          <w:ilvl w:val="0"/>
          <w:numId w:val="386"/>
        </w:numPr>
      </w:pPr>
      <w:proofErr w:type="spellStart"/>
      <w:r w:rsidRPr="00427B8C">
        <w:t>Thiruni</w:t>
      </w:r>
      <w:r w:rsidRPr="00427B8C">
        <w:t>lai</w:t>
      </w:r>
      <w:proofErr w:type="spellEnd"/>
      <w:r w:rsidRPr="00427B8C">
        <w:t xml:space="preserve"> (1516)</w:t>
      </w:r>
    </w:p>
    <w:p w14:paraId="62B7ACE6" w14:textId="77777777" w:rsidR="00427B8C" w:rsidRPr="00427B8C" w:rsidRDefault="00427B8C" w:rsidP="006569BF">
      <w:pPr>
        <w:pStyle w:val="ListParagraph"/>
        <w:numPr>
          <w:ilvl w:val="0"/>
          <w:numId w:val="386"/>
        </w:numPr>
      </w:pPr>
      <w:proofErr w:type="spellStart"/>
      <w:r w:rsidRPr="00427B8C">
        <w:t>Keelacherry</w:t>
      </w:r>
      <w:proofErr w:type="spellEnd"/>
      <w:r w:rsidRPr="00427B8C">
        <w:t xml:space="preserve"> (1517)</w:t>
      </w:r>
    </w:p>
    <w:p w14:paraId="3B70DA35" w14:textId="77777777" w:rsidR="00427B8C" w:rsidRPr="00427B8C" w:rsidRDefault="00427B8C" w:rsidP="006569BF">
      <w:pPr>
        <w:pStyle w:val="ListParagraph"/>
        <w:numPr>
          <w:ilvl w:val="0"/>
          <w:numId w:val="386"/>
        </w:numPr>
      </w:pPr>
      <w:proofErr w:type="spellStart"/>
      <w:r w:rsidRPr="00427B8C">
        <w:t>Sennavaram</w:t>
      </w:r>
      <w:proofErr w:type="spellEnd"/>
      <w:r w:rsidRPr="00427B8C">
        <w:t xml:space="preserve"> (1518)</w:t>
      </w:r>
    </w:p>
    <w:p w14:paraId="736FF73F" w14:textId="77777777" w:rsidR="00427B8C" w:rsidRPr="00427B8C" w:rsidRDefault="00427B8C" w:rsidP="006569BF">
      <w:pPr>
        <w:pStyle w:val="ListParagraph"/>
        <w:numPr>
          <w:ilvl w:val="0"/>
          <w:numId w:val="386"/>
        </w:numPr>
      </w:pPr>
      <w:proofErr w:type="spellStart"/>
      <w:r w:rsidRPr="00427B8C">
        <w:t>Athiyannur</w:t>
      </w:r>
      <w:proofErr w:type="spellEnd"/>
      <w:r w:rsidRPr="00427B8C">
        <w:t xml:space="preserve"> (CT) WARD NO.-0001 (1519)</w:t>
      </w:r>
    </w:p>
    <w:p w14:paraId="296D1D7B" w14:textId="77777777" w:rsidR="00427B8C" w:rsidRPr="00427B8C" w:rsidRDefault="00427B8C" w:rsidP="006569BF">
      <w:pPr>
        <w:pStyle w:val="ListParagraph"/>
        <w:numPr>
          <w:ilvl w:val="0"/>
          <w:numId w:val="386"/>
        </w:numPr>
      </w:pPr>
      <w:proofErr w:type="spellStart"/>
      <w:r w:rsidRPr="00427B8C">
        <w:t>Parassala</w:t>
      </w:r>
      <w:proofErr w:type="spellEnd"/>
      <w:r w:rsidRPr="00427B8C">
        <w:t xml:space="preserve"> (CT) WARD NO.-0001 (1520)</w:t>
      </w:r>
    </w:p>
    <w:p w14:paraId="5A10B93F" w14:textId="77777777" w:rsidR="00427B8C" w:rsidRPr="00427B8C" w:rsidRDefault="00427B8C" w:rsidP="006569BF">
      <w:pPr>
        <w:pStyle w:val="ListParagraph"/>
        <w:numPr>
          <w:ilvl w:val="0"/>
          <w:numId w:val="386"/>
        </w:numPr>
      </w:pPr>
      <w:proofErr w:type="spellStart"/>
      <w:r w:rsidRPr="00427B8C">
        <w:t>Azhoor</w:t>
      </w:r>
      <w:proofErr w:type="spellEnd"/>
      <w:r w:rsidRPr="00427B8C">
        <w:t xml:space="preserve"> (CT) WARD NO.-0001 (1521)</w:t>
      </w:r>
    </w:p>
    <w:p w14:paraId="4E9F7D41" w14:textId="77777777" w:rsidR="00427B8C" w:rsidRPr="00427B8C" w:rsidRDefault="00427B8C" w:rsidP="006569BF">
      <w:pPr>
        <w:pStyle w:val="ListParagraph"/>
        <w:numPr>
          <w:ilvl w:val="0"/>
          <w:numId w:val="386"/>
        </w:numPr>
      </w:pPr>
      <w:proofErr w:type="spellStart"/>
      <w:r w:rsidRPr="00427B8C">
        <w:t>Veiloor</w:t>
      </w:r>
      <w:proofErr w:type="spellEnd"/>
      <w:r w:rsidRPr="00427B8C">
        <w:t xml:space="preserve"> (CT) WARD NO.-0001 </w:t>
      </w:r>
      <w:r w:rsidRPr="00427B8C">
        <w:t>(1522)</w:t>
      </w:r>
    </w:p>
    <w:p w14:paraId="5794F882" w14:textId="77777777" w:rsidR="00427B8C" w:rsidRPr="00427B8C" w:rsidRDefault="00427B8C" w:rsidP="006569BF">
      <w:pPr>
        <w:pStyle w:val="ListParagraph"/>
        <w:numPr>
          <w:ilvl w:val="0"/>
          <w:numId w:val="386"/>
        </w:numPr>
      </w:pPr>
      <w:r w:rsidRPr="00427B8C">
        <w:t>Thiruvananthapuram (M Corp.) WARD NO.-0012 (1523)</w:t>
      </w:r>
    </w:p>
    <w:p w14:paraId="090E8186" w14:textId="77777777" w:rsidR="00427B8C" w:rsidRPr="00427B8C" w:rsidRDefault="00427B8C" w:rsidP="006569BF">
      <w:pPr>
        <w:pStyle w:val="ListParagraph"/>
        <w:numPr>
          <w:ilvl w:val="0"/>
          <w:numId w:val="386"/>
        </w:numPr>
      </w:pPr>
      <w:r w:rsidRPr="00427B8C">
        <w:t>Thiruvananthapuram (M Corp.) WARD NO.-0044 (1524)</w:t>
      </w:r>
    </w:p>
    <w:p w14:paraId="0C8BB38C" w14:textId="77777777" w:rsidR="00427B8C" w:rsidRPr="00427B8C" w:rsidRDefault="00427B8C" w:rsidP="006569BF">
      <w:pPr>
        <w:pStyle w:val="ListParagraph"/>
        <w:numPr>
          <w:ilvl w:val="0"/>
          <w:numId w:val="386"/>
        </w:numPr>
      </w:pPr>
      <w:r w:rsidRPr="00427B8C">
        <w:t>Thiruvananthapuram (M Corp.) WARD NO.-0085 (1525)</w:t>
      </w:r>
    </w:p>
    <w:p w14:paraId="6673A85F" w14:textId="77777777" w:rsidR="00427B8C" w:rsidRPr="00427B8C" w:rsidRDefault="00427B8C" w:rsidP="006569BF">
      <w:pPr>
        <w:pStyle w:val="ListParagraph"/>
        <w:numPr>
          <w:ilvl w:val="0"/>
          <w:numId w:val="386"/>
        </w:numPr>
      </w:pPr>
      <w:proofErr w:type="spellStart"/>
      <w:r w:rsidRPr="00427B8C">
        <w:t>Neyyattinkara</w:t>
      </w:r>
      <w:proofErr w:type="spellEnd"/>
      <w:r w:rsidRPr="00427B8C">
        <w:t xml:space="preserve"> (M) WARD NO.-0025 (1526)</w:t>
      </w:r>
    </w:p>
    <w:p w14:paraId="7E0F2C49" w14:textId="77777777" w:rsidR="00427B8C" w:rsidRPr="00427B8C" w:rsidRDefault="00427B8C" w:rsidP="006569BF">
      <w:pPr>
        <w:pStyle w:val="ListParagraph"/>
        <w:numPr>
          <w:ilvl w:val="0"/>
          <w:numId w:val="386"/>
        </w:numPr>
      </w:pPr>
      <w:proofErr w:type="spellStart"/>
      <w:r w:rsidRPr="00427B8C">
        <w:t>Varkala</w:t>
      </w:r>
      <w:proofErr w:type="spellEnd"/>
      <w:r w:rsidRPr="00427B8C">
        <w:t xml:space="preserve"> (M) WARD NO.-0024 (1527)</w:t>
      </w:r>
    </w:p>
    <w:p w14:paraId="2722DC50" w14:textId="77777777" w:rsidR="00427B8C" w:rsidRPr="00427B8C" w:rsidRDefault="00427B8C" w:rsidP="006569BF">
      <w:pPr>
        <w:pStyle w:val="ListParagraph"/>
        <w:numPr>
          <w:ilvl w:val="0"/>
          <w:numId w:val="386"/>
        </w:numPr>
      </w:pPr>
      <w:proofErr w:type="spellStart"/>
      <w:r w:rsidRPr="00427B8C">
        <w:t>Neyyattinkara</w:t>
      </w:r>
      <w:proofErr w:type="spellEnd"/>
      <w:r w:rsidRPr="00427B8C">
        <w:t xml:space="preserve"> (M) WARD NO.-0011 (1528)</w:t>
      </w:r>
    </w:p>
    <w:p w14:paraId="7F6AC333" w14:textId="77777777" w:rsidR="00427B8C" w:rsidRPr="00427B8C" w:rsidRDefault="00427B8C" w:rsidP="006569BF">
      <w:pPr>
        <w:pStyle w:val="ListParagraph"/>
        <w:numPr>
          <w:ilvl w:val="0"/>
          <w:numId w:val="386"/>
        </w:numPr>
      </w:pPr>
      <w:proofErr w:type="spellStart"/>
      <w:r w:rsidRPr="00427B8C">
        <w:t>Nedumangad</w:t>
      </w:r>
      <w:proofErr w:type="spellEnd"/>
      <w:r w:rsidRPr="00427B8C">
        <w:t xml:space="preserve"> (M) WARD NO.-0013 (1529)</w:t>
      </w:r>
    </w:p>
    <w:p w14:paraId="3DCF6913" w14:textId="77777777" w:rsidR="00427B8C" w:rsidRPr="00427B8C" w:rsidRDefault="00427B8C" w:rsidP="006569BF">
      <w:pPr>
        <w:pStyle w:val="ListParagraph"/>
        <w:numPr>
          <w:ilvl w:val="0"/>
          <w:numId w:val="386"/>
        </w:numPr>
      </w:pPr>
      <w:proofErr w:type="spellStart"/>
      <w:r w:rsidRPr="00427B8C">
        <w:t>Thirupuram</w:t>
      </w:r>
      <w:proofErr w:type="spellEnd"/>
      <w:r w:rsidRPr="00427B8C">
        <w:t xml:space="preserve"> (1530)</w:t>
      </w:r>
    </w:p>
    <w:p w14:paraId="58FEC6F5" w14:textId="77777777" w:rsidR="00427B8C" w:rsidRPr="00427B8C" w:rsidRDefault="00427B8C" w:rsidP="006569BF">
      <w:pPr>
        <w:pStyle w:val="ListParagraph"/>
        <w:numPr>
          <w:ilvl w:val="0"/>
          <w:numId w:val="386"/>
        </w:numPr>
      </w:pPr>
      <w:proofErr w:type="spellStart"/>
      <w:r w:rsidRPr="00427B8C">
        <w:t>Karode</w:t>
      </w:r>
      <w:proofErr w:type="spellEnd"/>
      <w:r w:rsidRPr="00427B8C">
        <w:t xml:space="preserve"> (1531)</w:t>
      </w:r>
    </w:p>
    <w:p w14:paraId="412382AA" w14:textId="77777777" w:rsidR="00427B8C" w:rsidRPr="00427B8C" w:rsidRDefault="00427B8C" w:rsidP="006569BF">
      <w:pPr>
        <w:pStyle w:val="ListParagraph"/>
        <w:numPr>
          <w:ilvl w:val="0"/>
          <w:numId w:val="386"/>
        </w:numPr>
      </w:pPr>
      <w:proofErr w:type="spellStart"/>
      <w:proofErr w:type="gramStart"/>
      <w:r w:rsidRPr="00427B8C">
        <w:lastRenderedPageBreak/>
        <w:t>Karumkulam</w:t>
      </w:r>
      <w:proofErr w:type="spellEnd"/>
      <w:r w:rsidRPr="00427B8C">
        <w:t xml:space="preserve">  (</w:t>
      </w:r>
      <w:proofErr w:type="gramEnd"/>
      <w:r w:rsidRPr="00427B8C">
        <w:t>1532)</w:t>
      </w:r>
    </w:p>
    <w:p w14:paraId="0A588F8C" w14:textId="77777777" w:rsidR="00427B8C" w:rsidRPr="00427B8C" w:rsidRDefault="00427B8C" w:rsidP="006569BF">
      <w:pPr>
        <w:pStyle w:val="ListParagraph"/>
        <w:numPr>
          <w:ilvl w:val="0"/>
          <w:numId w:val="386"/>
        </w:numPr>
      </w:pPr>
      <w:proofErr w:type="spellStart"/>
      <w:r w:rsidRPr="00427B8C">
        <w:t>Ayiroor</w:t>
      </w:r>
      <w:proofErr w:type="spellEnd"/>
      <w:r w:rsidRPr="00427B8C">
        <w:t xml:space="preserve"> (1533)</w:t>
      </w:r>
    </w:p>
    <w:p w14:paraId="0287B4E5" w14:textId="77777777" w:rsidR="00427B8C" w:rsidRPr="00427B8C" w:rsidRDefault="00427B8C" w:rsidP="006569BF">
      <w:pPr>
        <w:pStyle w:val="ListParagraph"/>
        <w:numPr>
          <w:ilvl w:val="0"/>
          <w:numId w:val="386"/>
        </w:numPr>
      </w:pPr>
      <w:proofErr w:type="spellStart"/>
      <w:r w:rsidRPr="00427B8C">
        <w:t>Uzhamalackal</w:t>
      </w:r>
      <w:proofErr w:type="spellEnd"/>
      <w:r w:rsidRPr="00427B8C">
        <w:t xml:space="preserve"> (1534)</w:t>
      </w:r>
    </w:p>
    <w:p w14:paraId="2B337029" w14:textId="77777777" w:rsidR="00427B8C" w:rsidRPr="00427B8C" w:rsidRDefault="00427B8C" w:rsidP="006569BF">
      <w:pPr>
        <w:pStyle w:val="ListParagraph"/>
        <w:numPr>
          <w:ilvl w:val="0"/>
          <w:numId w:val="386"/>
        </w:numPr>
      </w:pPr>
      <w:proofErr w:type="spellStart"/>
      <w:r w:rsidRPr="00427B8C">
        <w:t>Ottasekharamangalam</w:t>
      </w:r>
      <w:proofErr w:type="spellEnd"/>
      <w:r w:rsidRPr="00427B8C">
        <w:t xml:space="preserve"> (1535)</w:t>
      </w:r>
    </w:p>
    <w:p w14:paraId="6F62ACDC" w14:textId="77777777" w:rsidR="00427B8C" w:rsidRPr="00427B8C" w:rsidRDefault="00427B8C" w:rsidP="006569BF">
      <w:pPr>
        <w:pStyle w:val="ListParagraph"/>
        <w:numPr>
          <w:ilvl w:val="0"/>
          <w:numId w:val="386"/>
        </w:numPr>
      </w:pPr>
      <w:proofErr w:type="spellStart"/>
      <w:r w:rsidRPr="00427B8C">
        <w:t>Menamkulam</w:t>
      </w:r>
      <w:proofErr w:type="spellEnd"/>
      <w:r w:rsidRPr="00427B8C">
        <w:t xml:space="preserve"> (1536)</w:t>
      </w:r>
    </w:p>
    <w:p w14:paraId="378E6E35" w14:textId="77777777" w:rsidR="00427B8C" w:rsidRPr="00427B8C" w:rsidRDefault="00427B8C" w:rsidP="006569BF">
      <w:pPr>
        <w:pStyle w:val="ListParagraph"/>
        <w:numPr>
          <w:ilvl w:val="0"/>
          <w:numId w:val="386"/>
        </w:numPr>
      </w:pPr>
      <w:proofErr w:type="spellStart"/>
      <w:r w:rsidRPr="00427B8C">
        <w:t>Kudavoor</w:t>
      </w:r>
      <w:proofErr w:type="spellEnd"/>
      <w:r w:rsidRPr="00427B8C">
        <w:t xml:space="preserve"> (1537)</w:t>
      </w:r>
    </w:p>
    <w:p w14:paraId="6E26AB83" w14:textId="77777777" w:rsidR="00427B8C" w:rsidRPr="00427B8C" w:rsidRDefault="00427B8C" w:rsidP="006569BF">
      <w:pPr>
        <w:pStyle w:val="ListParagraph"/>
        <w:numPr>
          <w:ilvl w:val="0"/>
          <w:numId w:val="386"/>
        </w:numPr>
      </w:pPr>
      <w:proofErr w:type="spellStart"/>
      <w:r w:rsidRPr="00427B8C">
        <w:t>Attingal-Avanavancherry</w:t>
      </w:r>
      <w:proofErr w:type="spellEnd"/>
      <w:r w:rsidRPr="00427B8C">
        <w:t xml:space="preserve"> (Part) (1538)</w:t>
      </w:r>
    </w:p>
    <w:p w14:paraId="5C8EACA3" w14:textId="77777777" w:rsidR="00427B8C" w:rsidRPr="00427B8C" w:rsidRDefault="00427B8C" w:rsidP="006569BF">
      <w:pPr>
        <w:pStyle w:val="ListParagraph"/>
        <w:numPr>
          <w:ilvl w:val="0"/>
          <w:numId w:val="386"/>
        </w:numPr>
      </w:pPr>
      <w:proofErr w:type="spellStart"/>
      <w:r w:rsidRPr="00427B8C">
        <w:t>Vadanappally</w:t>
      </w:r>
      <w:proofErr w:type="spellEnd"/>
      <w:r w:rsidRPr="00427B8C">
        <w:t xml:space="preserve"> (CT) WARD NO.-0001 (1539)</w:t>
      </w:r>
    </w:p>
    <w:p w14:paraId="6881C05B" w14:textId="77777777" w:rsidR="00427B8C" w:rsidRPr="00427B8C" w:rsidRDefault="00427B8C" w:rsidP="006569BF">
      <w:pPr>
        <w:pStyle w:val="ListParagraph"/>
        <w:numPr>
          <w:ilvl w:val="0"/>
          <w:numId w:val="386"/>
        </w:numPr>
      </w:pPr>
      <w:proofErr w:type="spellStart"/>
      <w:r w:rsidRPr="00427B8C">
        <w:t>Perinjanam</w:t>
      </w:r>
      <w:proofErr w:type="spellEnd"/>
      <w:r w:rsidRPr="00427B8C">
        <w:t xml:space="preserve"> (CT) WARD NO.-0001 (1540)</w:t>
      </w:r>
    </w:p>
    <w:p w14:paraId="54BD466A" w14:textId="77777777" w:rsidR="00427B8C" w:rsidRPr="00427B8C" w:rsidRDefault="00427B8C" w:rsidP="006569BF">
      <w:pPr>
        <w:pStyle w:val="ListParagraph"/>
        <w:numPr>
          <w:ilvl w:val="0"/>
          <w:numId w:val="386"/>
        </w:numPr>
      </w:pPr>
      <w:proofErr w:type="spellStart"/>
      <w:r w:rsidRPr="00427B8C">
        <w:t>Chevvoor</w:t>
      </w:r>
      <w:proofErr w:type="spellEnd"/>
      <w:r w:rsidRPr="00427B8C">
        <w:t xml:space="preserve"> (CT) WARD NO.-0001 (1541)</w:t>
      </w:r>
    </w:p>
    <w:p w14:paraId="7C4324CC" w14:textId="77777777" w:rsidR="00427B8C" w:rsidRPr="00427B8C" w:rsidRDefault="00427B8C" w:rsidP="006569BF">
      <w:pPr>
        <w:pStyle w:val="ListParagraph"/>
        <w:numPr>
          <w:ilvl w:val="0"/>
          <w:numId w:val="386"/>
        </w:numPr>
      </w:pPr>
      <w:proofErr w:type="spellStart"/>
      <w:r w:rsidRPr="00427B8C">
        <w:t>Iringaprom</w:t>
      </w:r>
      <w:proofErr w:type="spellEnd"/>
      <w:r w:rsidRPr="00427B8C">
        <w:t xml:space="preserve"> (CT) WARD NO.-0001 (1542)</w:t>
      </w:r>
    </w:p>
    <w:p w14:paraId="36E7B393" w14:textId="77777777" w:rsidR="00427B8C" w:rsidRPr="00427B8C" w:rsidRDefault="00427B8C" w:rsidP="006569BF">
      <w:pPr>
        <w:pStyle w:val="ListParagraph"/>
        <w:numPr>
          <w:ilvl w:val="0"/>
          <w:numId w:val="386"/>
        </w:numPr>
      </w:pPr>
      <w:proofErr w:type="spellStart"/>
      <w:r w:rsidRPr="00427B8C">
        <w:t>Paralam</w:t>
      </w:r>
      <w:proofErr w:type="spellEnd"/>
      <w:r w:rsidRPr="00427B8C">
        <w:t xml:space="preserve"> (CT) WARD </w:t>
      </w:r>
      <w:r w:rsidRPr="00427B8C">
        <w:t>NO.-0001 (1543)</w:t>
      </w:r>
    </w:p>
    <w:p w14:paraId="71E0E5D7" w14:textId="77777777" w:rsidR="00427B8C" w:rsidRPr="00427B8C" w:rsidRDefault="00427B8C" w:rsidP="006569BF">
      <w:pPr>
        <w:pStyle w:val="ListParagraph"/>
        <w:numPr>
          <w:ilvl w:val="0"/>
          <w:numId w:val="386"/>
        </w:numPr>
      </w:pPr>
      <w:proofErr w:type="spellStart"/>
      <w:r w:rsidRPr="00427B8C">
        <w:t>Kallettumkara</w:t>
      </w:r>
      <w:proofErr w:type="spellEnd"/>
      <w:r w:rsidRPr="00427B8C">
        <w:t xml:space="preserve"> (CT) WARD NO.-0001 (1544)</w:t>
      </w:r>
    </w:p>
    <w:p w14:paraId="5BDE6855" w14:textId="77777777" w:rsidR="00427B8C" w:rsidRPr="00427B8C" w:rsidRDefault="00427B8C" w:rsidP="006569BF">
      <w:pPr>
        <w:pStyle w:val="ListParagraph"/>
        <w:numPr>
          <w:ilvl w:val="0"/>
          <w:numId w:val="386"/>
        </w:numPr>
      </w:pPr>
      <w:r w:rsidRPr="00427B8C">
        <w:t>Thrissur (M Corp.) WARD NO.-0045 (1545)</w:t>
      </w:r>
    </w:p>
    <w:p w14:paraId="7E556F33" w14:textId="77777777" w:rsidR="00427B8C" w:rsidRPr="00427B8C" w:rsidRDefault="00427B8C" w:rsidP="006569BF">
      <w:pPr>
        <w:pStyle w:val="ListParagraph"/>
        <w:numPr>
          <w:ilvl w:val="0"/>
          <w:numId w:val="386"/>
        </w:numPr>
      </w:pPr>
      <w:r w:rsidRPr="00427B8C">
        <w:t>Thrissur (M Corp.) WARD NO.-0036 (1546)</w:t>
      </w:r>
    </w:p>
    <w:p w14:paraId="2E97EE11" w14:textId="77777777" w:rsidR="00427B8C" w:rsidRPr="00427B8C" w:rsidRDefault="00427B8C" w:rsidP="006569BF">
      <w:pPr>
        <w:pStyle w:val="ListParagraph"/>
        <w:numPr>
          <w:ilvl w:val="0"/>
          <w:numId w:val="386"/>
        </w:numPr>
      </w:pPr>
      <w:proofErr w:type="spellStart"/>
      <w:r w:rsidRPr="00427B8C">
        <w:t>Chalakudy</w:t>
      </w:r>
      <w:proofErr w:type="spellEnd"/>
      <w:r w:rsidRPr="00427B8C">
        <w:t xml:space="preserve"> (M) WARD NO.-0029 (1547)</w:t>
      </w:r>
    </w:p>
    <w:p w14:paraId="1594C371" w14:textId="77777777" w:rsidR="00427B8C" w:rsidRPr="00427B8C" w:rsidRDefault="00427B8C" w:rsidP="006569BF">
      <w:pPr>
        <w:pStyle w:val="ListParagraph"/>
        <w:numPr>
          <w:ilvl w:val="0"/>
          <w:numId w:val="386"/>
        </w:numPr>
      </w:pPr>
      <w:proofErr w:type="spellStart"/>
      <w:r w:rsidRPr="00427B8C">
        <w:t>Kodungallur</w:t>
      </w:r>
      <w:proofErr w:type="spellEnd"/>
      <w:r w:rsidRPr="00427B8C">
        <w:t xml:space="preserve"> (M) WARD NO.-0013 (1548)</w:t>
      </w:r>
    </w:p>
    <w:p w14:paraId="071A818C" w14:textId="77777777" w:rsidR="00427B8C" w:rsidRPr="00427B8C" w:rsidRDefault="00427B8C" w:rsidP="006569BF">
      <w:pPr>
        <w:pStyle w:val="ListParagraph"/>
        <w:numPr>
          <w:ilvl w:val="0"/>
          <w:numId w:val="386"/>
        </w:numPr>
      </w:pPr>
      <w:proofErr w:type="spellStart"/>
      <w:r w:rsidRPr="00427B8C">
        <w:t>Kodungallur</w:t>
      </w:r>
      <w:proofErr w:type="spellEnd"/>
      <w:r w:rsidRPr="00427B8C">
        <w:t xml:space="preserve"> (M) WARD NO.-0008 (1549)</w:t>
      </w:r>
    </w:p>
    <w:p w14:paraId="1EE893E1" w14:textId="77777777" w:rsidR="00427B8C" w:rsidRPr="00427B8C" w:rsidRDefault="00427B8C" w:rsidP="006569BF">
      <w:pPr>
        <w:pStyle w:val="ListParagraph"/>
        <w:numPr>
          <w:ilvl w:val="0"/>
          <w:numId w:val="386"/>
        </w:numPr>
      </w:pPr>
      <w:proofErr w:type="spellStart"/>
      <w:r w:rsidRPr="00427B8C">
        <w:t>Chavakkad</w:t>
      </w:r>
      <w:proofErr w:type="spellEnd"/>
      <w:r w:rsidRPr="00427B8C">
        <w:t xml:space="preserve"> (M) WARD NO.-0017 (1550)</w:t>
      </w:r>
    </w:p>
    <w:p w14:paraId="5B7DE52B" w14:textId="77777777" w:rsidR="00427B8C" w:rsidRPr="00427B8C" w:rsidRDefault="00427B8C" w:rsidP="006569BF">
      <w:pPr>
        <w:pStyle w:val="ListParagraph"/>
        <w:numPr>
          <w:ilvl w:val="0"/>
          <w:numId w:val="386"/>
        </w:numPr>
      </w:pPr>
      <w:proofErr w:type="spellStart"/>
      <w:r w:rsidRPr="00427B8C">
        <w:t>Kodungallur</w:t>
      </w:r>
      <w:proofErr w:type="spellEnd"/>
      <w:r w:rsidRPr="00427B8C">
        <w:t xml:space="preserve"> (M) WARD NO.-0014 (1551)</w:t>
      </w:r>
    </w:p>
    <w:p w14:paraId="07CD98F0" w14:textId="77777777" w:rsidR="00427B8C" w:rsidRPr="00427B8C" w:rsidRDefault="00427B8C" w:rsidP="006569BF">
      <w:pPr>
        <w:pStyle w:val="ListParagraph"/>
        <w:numPr>
          <w:ilvl w:val="0"/>
          <w:numId w:val="386"/>
        </w:numPr>
      </w:pPr>
      <w:r w:rsidRPr="00427B8C">
        <w:t>Alur (1552)</w:t>
      </w:r>
    </w:p>
    <w:p w14:paraId="7570DB64" w14:textId="77777777" w:rsidR="00427B8C" w:rsidRPr="00427B8C" w:rsidRDefault="00427B8C" w:rsidP="006569BF">
      <w:pPr>
        <w:pStyle w:val="ListParagraph"/>
        <w:numPr>
          <w:ilvl w:val="0"/>
          <w:numId w:val="386"/>
        </w:numPr>
      </w:pPr>
      <w:proofErr w:type="spellStart"/>
      <w:r w:rsidRPr="00427B8C">
        <w:t>Karalam</w:t>
      </w:r>
      <w:proofErr w:type="spellEnd"/>
      <w:r w:rsidRPr="00427B8C">
        <w:t xml:space="preserve"> </w:t>
      </w:r>
      <w:r w:rsidRPr="00427B8C">
        <w:t>(Part) (1553)</w:t>
      </w:r>
    </w:p>
    <w:p w14:paraId="059D91FA" w14:textId="77777777" w:rsidR="00427B8C" w:rsidRPr="00427B8C" w:rsidRDefault="00427B8C" w:rsidP="006569BF">
      <w:pPr>
        <w:pStyle w:val="ListParagraph"/>
        <w:numPr>
          <w:ilvl w:val="0"/>
          <w:numId w:val="386"/>
        </w:numPr>
      </w:pPr>
      <w:proofErr w:type="spellStart"/>
      <w:r w:rsidRPr="00427B8C">
        <w:t>Chengallur</w:t>
      </w:r>
      <w:proofErr w:type="spellEnd"/>
      <w:r w:rsidRPr="00427B8C">
        <w:t xml:space="preserve"> (1554)</w:t>
      </w:r>
    </w:p>
    <w:p w14:paraId="08F5E709" w14:textId="77777777" w:rsidR="00427B8C" w:rsidRPr="00427B8C" w:rsidRDefault="00427B8C" w:rsidP="006569BF">
      <w:pPr>
        <w:pStyle w:val="ListParagraph"/>
        <w:numPr>
          <w:ilvl w:val="0"/>
          <w:numId w:val="386"/>
        </w:numPr>
      </w:pPr>
      <w:proofErr w:type="spellStart"/>
      <w:r w:rsidRPr="00427B8C">
        <w:t>Killimangalam</w:t>
      </w:r>
      <w:proofErr w:type="spellEnd"/>
      <w:r w:rsidRPr="00427B8C">
        <w:t xml:space="preserve"> (1555)</w:t>
      </w:r>
    </w:p>
    <w:p w14:paraId="5CACF51F" w14:textId="77777777" w:rsidR="00427B8C" w:rsidRPr="00427B8C" w:rsidRDefault="00427B8C" w:rsidP="006569BF">
      <w:pPr>
        <w:pStyle w:val="ListParagraph"/>
        <w:numPr>
          <w:ilvl w:val="0"/>
          <w:numId w:val="386"/>
        </w:numPr>
      </w:pPr>
      <w:proofErr w:type="spellStart"/>
      <w:r w:rsidRPr="00427B8C">
        <w:t>Attoor</w:t>
      </w:r>
      <w:proofErr w:type="spellEnd"/>
      <w:r w:rsidRPr="00427B8C">
        <w:t xml:space="preserve"> (1556)</w:t>
      </w:r>
    </w:p>
    <w:p w14:paraId="72449095" w14:textId="77777777" w:rsidR="00427B8C" w:rsidRPr="00427B8C" w:rsidRDefault="00427B8C" w:rsidP="006569BF">
      <w:pPr>
        <w:pStyle w:val="ListParagraph"/>
        <w:numPr>
          <w:ilvl w:val="0"/>
          <w:numId w:val="386"/>
        </w:numPr>
      </w:pPr>
      <w:proofErr w:type="spellStart"/>
      <w:r w:rsidRPr="00427B8C">
        <w:t>Panjal</w:t>
      </w:r>
      <w:proofErr w:type="spellEnd"/>
      <w:r w:rsidRPr="00427B8C">
        <w:t xml:space="preserve"> (1557)</w:t>
      </w:r>
    </w:p>
    <w:p w14:paraId="4B6B9AAA" w14:textId="77777777" w:rsidR="00427B8C" w:rsidRPr="00427B8C" w:rsidRDefault="00427B8C" w:rsidP="006569BF">
      <w:pPr>
        <w:pStyle w:val="ListParagraph"/>
        <w:numPr>
          <w:ilvl w:val="0"/>
          <w:numId w:val="386"/>
        </w:numPr>
      </w:pPr>
      <w:proofErr w:type="spellStart"/>
      <w:r w:rsidRPr="00427B8C">
        <w:t>Thayyur</w:t>
      </w:r>
      <w:proofErr w:type="spellEnd"/>
      <w:r w:rsidRPr="00427B8C">
        <w:t xml:space="preserve"> (1558)</w:t>
      </w:r>
    </w:p>
    <w:p w14:paraId="7A195361" w14:textId="77777777" w:rsidR="00427B8C" w:rsidRPr="00427B8C" w:rsidRDefault="00427B8C" w:rsidP="006569BF">
      <w:pPr>
        <w:pStyle w:val="ListParagraph"/>
        <w:numPr>
          <w:ilvl w:val="0"/>
          <w:numId w:val="386"/>
        </w:numPr>
      </w:pPr>
      <w:proofErr w:type="spellStart"/>
      <w:r w:rsidRPr="00427B8C">
        <w:t>Chapakhowa</w:t>
      </w:r>
      <w:proofErr w:type="spellEnd"/>
      <w:r w:rsidRPr="00427B8C">
        <w:t xml:space="preserve"> Town (CT) WARD NO.-0001 (1559)</w:t>
      </w:r>
    </w:p>
    <w:p w14:paraId="38A0B875" w14:textId="77777777" w:rsidR="00427B8C" w:rsidRPr="00427B8C" w:rsidRDefault="00427B8C" w:rsidP="006569BF">
      <w:pPr>
        <w:pStyle w:val="ListParagraph"/>
        <w:numPr>
          <w:ilvl w:val="0"/>
          <w:numId w:val="386"/>
        </w:numPr>
      </w:pPr>
      <w:r w:rsidRPr="00427B8C">
        <w:t xml:space="preserve">Lido </w:t>
      </w:r>
      <w:proofErr w:type="spellStart"/>
      <w:r w:rsidRPr="00427B8C">
        <w:t>Tikok</w:t>
      </w:r>
      <w:proofErr w:type="spellEnd"/>
      <w:r w:rsidRPr="00427B8C">
        <w:t xml:space="preserve"> (CT) WARD NO.-</w:t>
      </w:r>
      <w:r w:rsidRPr="00427B8C">
        <w:t>0001 (1560)</w:t>
      </w:r>
    </w:p>
    <w:p w14:paraId="08D1430A" w14:textId="77777777" w:rsidR="00427B8C" w:rsidRPr="00427B8C" w:rsidRDefault="00427B8C" w:rsidP="006569BF">
      <w:pPr>
        <w:pStyle w:val="ListParagraph"/>
        <w:numPr>
          <w:ilvl w:val="0"/>
          <w:numId w:val="386"/>
        </w:numPr>
      </w:pPr>
      <w:proofErr w:type="spellStart"/>
      <w:r w:rsidRPr="00427B8C">
        <w:t>Digboi</w:t>
      </w:r>
      <w:proofErr w:type="spellEnd"/>
      <w:r w:rsidRPr="00427B8C">
        <w:t xml:space="preserve"> (TC) WARD NO.-0004 (1561)</w:t>
      </w:r>
    </w:p>
    <w:p w14:paraId="5F0584A3" w14:textId="77777777" w:rsidR="00427B8C" w:rsidRPr="00427B8C" w:rsidRDefault="00427B8C" w:rsidP="006569BF">
      <w:pPr>
        <w:pStyle w:val="ListParagraph"/>
        <w:numPr>
          <w:ilvl w:val="0"/>
          <w:numId w:val="386"/>
        </w:numPr>
      </w:pPr>
      <w:proofErr w:type="spellStart"/>
      <w:r w:rsidRPr="00427B8C">
        <w:t>Hengaluguri</w:t>
      </w:r>
      <w:proofErr w:type="spellEnd"/>
      <w:r w:rsidRPr="00427B8C">
        <w:t xml:space="preserve"> Gaon (</w:t>
      </w:r>
      <w:proofErr w:type="gramStart"/>
      <w:r w:rsidRPr="00427B8C">
        <w:t>OG)  WARD</w:t>
      </w:r>
      <w:proofErr w:type="gramEnd"/>
      <w:r w:rsidRPr="00427B8C">
        <w:t xml:space="preserve"> NO.-0017 (Rural MDDS CODE:290744) (1562)</w:t>
      </w:r>
    </w:p>
    <w:p w14:paraId="71BE4F48" w14:textId="77777777" w:rsidR="00427B8C" w:rsidRPr="00427B8C" w:rsidRDefault="00427B8C" w:rsidP="006569BF">
      <w:pPr>
        <w:pStyle w:val="ListParagraph"/>
        <w:numPr>
          <w:ilvl w:val="0"/>
          <w:numId w:val="386"/>
        </w:numPr>
      </w:pPr>
      <w:proofErr w:type="spellStart"/>
      <w:r w:rsidRPr="00427B8C">
        <w:t>Guijan</w:t>
      </w:r>
      <w:proofErr w:type="spellEnd"/>
      <w:r w:rsidRPr="00427B8C">
        <w:t xml:space="preserve"> Gaon (1563)</w:t>
      </w:r>
    </w:p>
    <w:p w14:paraId="2CF476D7" w14:textId="77777777" w:rsidR="00427B8C" w:rsidRPr="00427B8C" w:rsidRDefault="00427B8C" w:rsidP="006569BF">
      <w:pPr>
        <w:pStyle w:val="ListParagraph"/>
        <w:numPr>
          <w:ilvl w:val="0"/>
          <w:numId w:val="386"/>
        </w:numPr>
      </w:pPr>
      <w:r w:rsidRPr="00427B8C">
        <w:t xml:space="preserve">No.1 </w:t>
      </w:r>
      <w:proofErr w:type="spellStart"/>
      <w:r w:rsidRPr="00427B8C">
        <w:t>Assomiya</w:t>
      </w:r>
      <w:proofErr w:type="spellEnd"/>
      <w:r w:rsidRPr="00427B8C">
        <w:t xml:space="preserve"> Gaon (1564)</w:t>
      </w:r>
    </w:p>
    <w:p w14:paraId="397FEF59" w14:textId="77777777" w:rsidR="00427B8C" w:rsidRPr="00427B8C" w:rsidRDefault="00427B8C" w:rsidP="006569BF">
      <w:pPr>
        <w:pStyle w:val="ListParagraph"/>
        <w:numPr>
          <w:ilvl w:val="0"/>
          <w:numId w:val="386"/>
        </w:numPr>
      </w:pPr>
      <w:proofErr w:type="spellStart"/>
      <w:r w:rsidRPr="00427B8C">
        <w:t>Samukjan</w:t>
      </w:r>
      <w:proofErr w:type="spellEnd"/>
      <w:r w:rsidRPr="00427B8C">
        <w:t xml:space="preserve"> (1565)</w:t>
      </w:r>
    </w:p>
    <w:p w14:paraId="7C0DE99E" w14:textId="77777777" w:rsidR="00427B8C" w:rsidRPr="00427B8C" w:rsidRDefault="00427B8C" w:rsidP="006569BF">
      <w:pPr>
        <w:pStyle w:val="ListParagraph"/>
        <w:numPr>
          <w:ilvl w:val="0"/>
          <w:numId w:val="386"/>
        </w:numPr>
      </w:pPr>
      <w:proofErr w:type="spellStart"/>
      <w:r w:rsidRPr="00427B8C">
        <w:t>Chuta</w:t>
      </w:r>
      <w:proofErr w:type="spellEnd"/>
      <w:r w:rsidRPr="00427B8C">
        <w:t xml:space="preserve"> </w:t>
      </w:r>
      <w:proofErr w:type="spellStart"/>
      <w:r w:rsidRPr="00427B8C">
        <w:t>Hapjan</w:t>
      </w:r>
      <w:proofErr w:type="spellEnd"/>
      <w:r w:rsidRPr="00427B8C">
        <w:t xml:space="preserve"> T.E. 129 Fs. (1566)</w:t>
      </w:r>
    </w:p>
    <w:p w14:paraId="3CC84CC2" w14:textId="77777777" w:rsidR="00427B8C" w:rsidRPr="00427B8C" w:rsidRDefault="00427B8C" w:rsidP="006569BF">
      <w:pPr>
        <w:pStyle w:val="ListParagraph"/>
        <w:numPr>
          <w:ilvl w:val="0"/>
          <w:numId w:val="386"/>
        </w:numPr>
      </w:pPr>
      <w:r w:rsidRPr="00427B8C">
        <w:t>Kamba Gaon (1567)</w:t>
      </w:r>
    </w:p>
    <w:p w14:paraId="6B3579C7" w14:textId="77777777" w:rsidR="00427B8C" w:rsidRPr="00427B8C" w:rsidRDefault="00427B8C" w:rsidP="006569BF">
      <w:pPr>
        <w:pStyle w:val="ListParagraph"/>
        <w:numPr>
          <w:ilvl w:val="0"/>
          <w:numId w:val="386"/>
        </w:numPr>
      </w:pPr>
      <w:proofErr w:type="spellStart"/>
      <w:r w:rsidRPr="00427B8C">
        <w:t>Makum</w:t>
      </w:r>
      <w:proofErr w:type="spellEnd"/>
      <w:r w:rsidRPr="00427B8C">
        <w:t xml:space="preserve"> </w:t>
      </w:r>
      <w:proofErr w:type="spellStart"/>
      <w:proofErr w:type="gramStart"/>
      <w:r w:rsidRPr="00427B8C">
        <w:t>Jn.Bongali</w:t>
      </w:r>
      <w:proofErr w:type="spellEnd"/>
      <w:proofErr w:type="gramEnd"/>
      <w:r w:rsidRPr="00427B8C">
        <w:t xml:space="preserve"> Gaon (1568)</w:t>
      </w:r>
    </w:p>
    <w:p w14:paraId="7D8DB62F" w14:textId="77777777" w:rsidR="00427B8C" w:rsidRPr="00427B8C" w:rsidRDefault="00427B8C" w:rsidP="006569BF">
      <w:pPr>
        <w:pStyle w:val="ListParagraph"/>
        <w:numPr>
          <w:ilvl w:val="0"/>
          <w:numId w:val="386"/>
        </w:numPr>
      </w:pPr>
      <w:proofErr w:type="spellStart"/>
      <w:r w:rsidRPr="00427B8C">
        <w:t>Morankari</w:t>
      </w:r>
      <w:proofErr w:type="spellEnd"/>
      <w:r w:rsidRPr="00427B8C">
        <w:t xml:space="preserve"> Gaon (1569)</w:t>
      </w:r>
    </w:p>
    <w:p w14:paraId="409322AF" w14:textId="77777777" w:rsidR="00427B8C" w:rsidRPr="00427B8C" w:rsidRDefault="00427B8C" w:rsidP="006569BF">
      <w:pPr>
        <w:pStyle w:val="ListParagraph"/>
        <w:numPr>
          <w:ilvl w:val="0"/>
          <w:numId w:val="386"/>
        </w:numPr>
      </w:pPr>
      <w:proofErr w:type="spellStart"/>
      <w:r w:rsidRPr="00427B8C">
        <w:t>Chipe</w:t>
      </w:r>
      <w:proofErr w:type="spellEnd"/>
      <w:r w:rsidRPr="00427B8C">
        <w:t xml:space="preserve"> Gaon (1570)</w:t>
      </w:r>
    </w:p>
    <w:p w14:paraId="67A665EB" w14:textId="77777777" w:rsidR="00427B8C" w:rsidRPr="00427B8C" w:rsidRDefault="00427B8C" w:rsidP="006569BF">
      <w:pPr>
        <w:pStyle w:val="ListParagraph"/>
        <w:numPr>
          <w:ilvl w:val="0"/>
          <w:numId w:val="386"/>
        </w:numPr>
      </w:pPr>
      <w:proofErr w:type="spellStart"/>
      <w:r w:rsidRPr="00427B8C">
        <w:t>Dihingia</w:t>
      </w:r>
      <w:proofErr w:type="spellEnd"/>
      <w:r w:rsidRPr="00427B8C">
        <w:t xml:space="preserve"> Gaon (1571)</w:t>
      </w:r>
    </w:p>
    <w:p w14:paraId="75A0DA1C" w14:textId="77777777" w:rsidR="00427B8C" w:rsidRPr="00427B8C" w:rsidRDefault="00427B8C" w:rsidP="006569BF">
      <w:pPr>
        <w:pStyle w:val="ListParagraph"/>
        <w:numPr>
          <w:ilvl w:val="0"/>
          <w:numId w:val="386"/>
        </w:numPr>
      </w:pPr>
      <w:proofErr w:type="spellStart"/>
      <w:r w:rsidRPr="00427B8C">
        <w:t>Bisa</w:t>
      </w:r>
      <w:proofErr w:type="spellEnd"/>
      <w:r w:rsidRPr="00427B8C">
        <w:t xml:space="preserve"> Gaon No.2 (1572)</w:t>
      </w:r>
    </w:p>
    <w:p w14:paraId="36DC5A09" w14:textId="77777777" w:rsidR="00427B8C" w:rsidRPr="00427B8C" w:rsidRDefault="00427B8C" w:rsidP="006569BF">
      <w:pPr>
        <w:pStyle w:val="ListParagraph"/>
        <w:numPr>
          <w:ilvl w:val="0"/>
          <w:numId w:val="386"/>
        </w:numPr>
      </w:pPr>
      <w:proofErr w:type="spellStart"/>
      <w:r w:rsidRPr="00427B8C">
        <w:t>Singsi</w:t>
      </w:r>
      <w:proofErr w:type="spellEnd"/>
      <w:r w:rsidRPr="00427B8C">
        <w:t xml:space="preserve"> Gaon (1573)</w:t>
      </w:r>
    </w:p>
    <w:p w14:paraId="3E76DA78" w14:textId="77777777" w:rsidR="00427B8C" w:rsidRPr="00427B8C" w:rsidRDefault="00427B8C" w:rsidP="006569BF">
      <w:pPr>
        <w:pStyle w:val="ListParagraph"/>
        <w:numPr>
          <w:ilvl w:val="0"/>
          <w:numId w:val="386"/>
        </w:numPr>
      </w:pPr>
      <w:proofErr w:type="spellStart"/>
      <w:r w:rsidRPr="00427B8C">
        <w:t>Namdang</w:t>
      </w:r>
      <w:proofErr w:type="spellEnd"/>
      <w:r w:rsidRPr="00427B8C">
        <w:t xml:space="preserve"> </w:t>
      </w:r>
      <w:proofErr w:type="spellStart"/>
      <w:r w:rsidRPr="00427B8C">
        <w:t>Bahbari</w:t>
      </w:r>
      <w:proofErr w:type="spellEnd"/>
      <w:r w:rsidRPr="00427B8C">
        <w:t xml:space="preserve"> (1574)</w:t>
      </w:r>
    </w:p>
    <w:p w14:paraId="70A80735" w14:textId="77777777" w:rsidR="00427B8C" w:rsidRPr="00427B8C" w:rsidRDefault="00427B8C" w:rsidP="006569BF">
      <w:pPr>
        <w:pStyle w:val="ListParagraph"/>
        <w:numPr>
          <w:ilvl w:val="0"/>
          <w:numId w:val="386"/>
        </w:numPr>
      </w:pPr>
      <w:proofErr w:type="gramStart"/>
      <w:r w:rsidRPr="00427B8C">
        <w:t>Shanti  Nagar</w:t>
      </w:r>
      <w:proofErr w:type="gramEnd"/>
      <w:r w:rsidRPr="00427B8C">
        <w:t xml:space="preserve"> Nepali (1575)</w:t>
      </w:r>
    </w:p>
    <w:p w14:paraId="79295F62" w14:textId="77777777" w:rsidR="00427B8C" w:rsidRPr="00427B8C" w:rsidRDefault="00427B8C" w:rsidP="006569BF">
      <w:pPr>
        <w:pStyle w:val="ListParagraph"/>
        <w:numPr>
          <w:ilvl w:val="0"/>
          <w:numId w:val="386"/>
        </w:numPr>
      </w:pPr>
      <w:proofErr w:type="spellStart"/>
      <w:r w:rsidRPr="00427B8C">
        <w:t>Buraburi</w:t>
      </w:r>
      <w:proofErr w:type="spellEnd"/>
      <w:r w:rsidRPr="00427B8C">
        <w:t xml:space="preserve"> </w:t>
      </w:r>
      <w:proofErr w:type="spellStart"/>
      <w:r w:rsidRPr="00427B8C">
        <w:t>Deori</w:t>
      </w:r>
      <w:proofErr w:type="spellEnd"/>
      <w:r w:rsidRPr="00427B8C">
        <w:t xml:space="preserve"> No-2 (1576)</w:t>
      </w:r>
    </w:p>
    <w:p w14:paraId="433D186E" w14:textId="77777777" w:rsidR="00427B8C" w:rsidRPr="00427B8C" w:rsidRDefault="00427B8C" w:rsidP="006569BF">
      <w:pPr>
        <w:pStyle w:val="ListParagraph"/>
        <w:numPr>
          <w:ilvl w:val="0"/>
          <w:numId w:val="386"/>
        </w:numPr>
      </w:pPr>
      <w:proofErr w:type="spellStart"/>
      <w:r w:rsidRPr="00427B8C">
        <w:t>Hilikha</w:t>
      </w:r>
      <w:proofErr w:type="spellEnd"/>
      <w:r w:rsidRPr="00427B8C">
        <w:t xml:space="preserve"> T.E. 5 </w:t>
      </w:r>
      <w:proofErr w:type="spellStart"/>
      <w:r w:rsidRPr="00427B8C">
        <w:t>Wl</w:t>
      </w:r>
      <w:proofErr w:type="spellEnd"/>
      <w:r w:rsidRPr="00427B8C">
        <w:t xml:space="preserve"> (1577)</w:t>
      </w:r>
    </w:p>
    <w:p w14:paraId="19DF081C" w14:textId="77777777" w:rsidR="00427B8C" w:rsidRPr="00427B8C" w:rsidRDefault="00427B8C" w:rsidP="006569BF">
      <w:pPr>
        <w:pStyle w:val="ListParagraph"/>
        <w:numPr>
          <w:ilvl w:val="0"/>
          <w:numId w:val="386"/>
        </w:numPr>
      </w:pPr>
      <w:proofErr w:type="spellStart"/>
      <w:r w:rsidRPr="00427B8C">
        <w:t>Pavajan</w:t>
      </w:r>
      <w:proofErr w:type="spellEnd"/>
      <w:r w:rsidRPr="00427B8C">
        <w:t xml:space="preserve"> T.E. 206 </w:t>
      </w:r>
      <w:proofErr w:type="spellStart"/>
      <w:r w:rsidRPr="00427B8C">
        <w:t>Wl</w:t>
      </w:r>
      <w:proofErr w:type="spellEnd"/>
      <w:r w:rsidRPr="00427B8C">
        <w:t xml:space="preserve"> (1578)</w:t>
      </w:r>
    </w:p>
    <w:p w14:paraId="1C46CCFA" w14:textId="77777777" w:rsidR="00427B8C" w:rsidRPr="00427B8C" w:rsidRDefault="00427B8C" w:rsidP="006569BF">
      <w:pPr>
        <w:pStyle w:val="ListParagraph"/>
        <w:numPr>
          <w:ilvl w:val="0"/>
          <w:numId w:val="386"/>
        </w:numPr>
      </w:pPr>
      <w:proofErr w:type="spellStart"/>
      <w:r w:rsidRPr="00427B8C">
        <w:t>Kadayanallur</w:t>
      </w:r>
      <w:proofErr w:type="spellEnd"/>
      <w:r w:rsidRPr="00427B8C">
        <w:t xml:space="preserve"> (M) WARD NO.-0033 (1579)</w:t>
      </w:r>
    </w:p>
    <w:p w14:paraId="63324C23" w14:textId="77777777" w:rsidR="00427B8C" w:rsidRPr="00427B8C" w:rsidRDefault="00427B8C" w:rsidP="006569BF">
      <w:pPr>
        <w:pStyle w:val="ListParagraph"/>
        <w:numPr>
          <w:ilvl w:val="0"/>
          <w:numId w:val="386"/>
        </w:numPr>
      </w:pPr>
      <w:proofErr w:type="spellStart"/>
      <w:r w:rsidRPr="00427B8C">
        <w:lastRenderedPageBreak/>
        <w:t>Kadayanallur</w:t>
      </w:r>
      <w:proofErr w:type="spellEnd"/>
      <w:r w:rsidRPr="00427B8C">
        <w:t xml:space="preserve"> (M) WARD NO.-0017 (1580)</w:t>
      </w:r>
    </w:p>
    <w:p w14:paraId="1B9FD932" w14:textId="77777777" w:rsidR="00427B8C" w:rsidRPr="00427B8C" w:rsidRDefault="00427B8C" w:rsidP="006569BF">
      <w:pPr>
        <w:pStyle w:val="ListParagraph"/>
        <w:numPr>
          <w:ilvl w:val="0"/>
          <w:numId w:val="386"/>
        </w:numPr>
      </w:pPr>
      <w:proofErr w:type="spellStart"/>
      <w:r w:rsidRPr="00427B8C">
        <w:t>Kalladaikurichi</w:t>
      </w:r>
      <w:proofErr w:type="spellEnd"/>
      <w:r w:rsidRPr="00427B8C">
        <w:t xml:space="preserve"> (TP) WARD NO.-0008 (1581)</w:t>
      </w:r>
    </w:p>
    <w:p w14:paraId="5E5C1E04" w14:textId="77777777" w:rsidR="00427B8C" w:rsidRPr="00427B8C" w:rsidRDefault="00427B8C" w:rsidP="006569BF">
      <w:pPr>
        <w:pStyle w:val="ListParagraph"/>
        <w:numPr>
          <w:ilvl w:val="0"/>
          <w:numId w:val="386"/>
        </w:numPr>
      </w:pPr>
      <w:proofErr w:type="spellStart"/>
      <w:r w:rsidRPr="00427B8C">
        <w:t>Aygudi</w:t>
      </w:r>
      <w:proofErr w:type="spellEnd"/>
      <w:r w:rsidRPr="00427B8C">
        <w:t xml:space="preserve"> (TP) WARD NO.-0011 (1582)</w:t>
      </w:r>
    </w:p>
    <w:p w14:paraId="0EF86AE7" w14:textId="77777777" w:rsidR="00427B8C" w:rsidRPr="00427B8C" w:rsidRDefault="00427B8C" w:rsidP="006569BF">
      <w:pPr>
        <w:pStyle w:val="ListParagraph"/>
        <w:numPr>
          <w:ilvl w:val="0"/>
          <w:numId w:val="386"/>
        </w:numPr>
      </w:pPr>
      <w:proofErr w:type="spellStart"/>
      <w:r w:rsidRPr="00427B8C">
        <w:t>Sivagiri</w:t>
      </w:r>
      <w:proofErr w:type="spellEnd"/>
      <w:r w:rsidRPr="00427B8C">
        <w:t xml:space="preserve"> (TP) WARD NO.-0006 (1583)</w:t>
      </w:r>
    </w:p>
    <w:p w14:paraId="6B29E586" w14:textId="77777777" w:rsidR="00427B8C" w:rsidRPr="00427B8C" w:rsidRDefault="00427B8C" w:rsidP="006569BF">
      <w:pPr>
        <w:pStyle w:val="ListParagraph"/>
        <w:numPr>
          <w:ilvl w:val="0"/>
          <w:numId w:val="386"/>
        </w:numPr>
      </w:pPr>
      <w:proofErr w:type="spellStart"/>
      <w:r w:rsidRPr="00427B8C">
        <w:t>Kilapavoor</w:t>
      </w:r>
      <w:proofErr w:type="spellEnd"/>
      <w:r w:rsidRPr="00427B8C">
        <w:t xml:space="preserve"> (TP) WARD NO.-0014 </w:t>
      </w:r>
      <w:r w:rsidRPr="00427B8C">
        <w:t>(1584)</w:t>
      </w:r>
    </w:p>
    <w:p w14:paraId="41573C11" w14:textId="77777777" w:rsidR="00427B8C" w:rsidRPr="00427B8C" w:rsidRDefault="00427B8C" w:rsidP="006569BF">
      <w:pPr>
        <w:pStyle w:val="ListParagraph"/>
        <w:numPr>
          <w:ilvl w:val="0"/>
          <w:numId w:val="386"/>
        </w:numPr>
      </w:pPr>
      <w:proofErr w:type="spellStart"/>
      <w:r w:rsidRPr="00427B8C">
        <w:t>Sundarapandiapuram</w:t>
      </w:r>
      <w:proofErr w:type="spellEnd"/>
      <w:r w:rsidRPr="00427B8C">
        <w:t xml:space="preserve"> (TP) WARD NO.-0006 (1585)</w:t>
      </w:r>
    </w:p>
    <w:p w14:paraId="4AA831B7" w14:textId="77777777" w:rsidR="00427B8C" w:rsidRPr="00427B8C" w:rsidRDefault="00427B8C" w:rsidP="006569BF">
      <w:pPr>
        <w:pStyle w:val="ListParagraph"/>
        <w:numPr>
          <w:ilvl w:val="0"/>
          <w:numId w:val="386"/>
        </w:numPr>
      </w:pPr>
      <w:proofErr w:type="spellStart"/>
      <w:r w:rsidRPr="00427B8C">
        <w:t>Moolakaraipatti</w:t>
      </w:r>
      <w:proofErr w:type="spellEnd"/>
      <w:r w:rsidRPr="00427B8C">
        <w:t xml:space="preserve"> (TP) WARD NO.-0009 (1586)</w:t>
      </w:r>
    </w:p>
    <w:p w14:paraId="318815A5" w14:textId="77777777" w:rsidR="00427B8C" w:rsidRPr="00427B8C" w:rsidRDefault="00427B8C" w:rsidP="006569BF">
      <w:pPr>
        <w:pStyle w:val="ListParagraph"/>
        <w:numPr>
          <w:ilvl w:val="0"/>
          <w:numId w:val="386"/>
        </w:numPr>
      </w:pPr>
      <w:proofErr w:type="spellStart"/>
      <w:r w:rsidRPr="00427B8C">
        <w:t>Moolakaraipatti</w:t>
      </w:r>
      <w:proofErr w:type="spellEnd"/>
      <w:r w:rsidRPr="00427B8C">
        <w:t xml:space="preserve"> (TP) WARD NO.-0002 (1587)</w:t>
      </w:r>
    </w:p>
    <w:p w14:paraId="4CB31E74" w14:textId="77777777" w:rsidR="00427B8C" w:rsidRPr="00427B8C" w:rsidRDefault="00427B8C" w:rsidP="006569BF">
      <w:pPr>
        <w:pStyle w:val="ListParagraph"/>
        <w:numPr>
          <w:ilvl w:val="0"/>
          <w:numId w:val="386"/>
        </w:numPr>
      </w:pPr>
      <w:proofErr w:type="spellStart"/>
      <w:r w:rsidRPr="00427B8C">
        <w:t>Sundarapandiapuram</w:t>
      </w:r>
      <w:proofErr w:type="spellEnd"/>
      <w:r w:rsidRPr="00427B8C">
        <w:t xml:space="preserve"> (TP) WARD NO.-0001 </w:t>
      </w:r>
      <w:r w:rsidRPr="00427B8C">
        <w:t>(1588)</w:t>
      </w:r>
    </w:p>
    <w:p w14:paraId="0EA414DF" w14:textId="77777777" w:rsidR="00427B8C" w:rsidRPr="00427B8C" w:rsidRDefault="00427B8C" w:rsidP="006569BF">
      <w:pPr>
        <w:pStyle w:val="ListParagraph"/>
        <w:numPr>
          <w:ilvl w:val="0"/>
          <w:numId w:val="386"/>
        </w:numPr>
      </w:pPr>
      <w:proofErr w:type="spellStart"/>
      <w:proofErr w:type="gramStart"/>
      <w:r w:rsidRPr="00427B8C">
        <w:t>Karivalamvandanallur</w:t>
      </w:r>
      <w:proofErr w:type="spellEnd"/>
      <w:r w:rsidRPr="00427B8C">
        <w:t xml:space="preserve">  (</w:t>
      </w:r>
      <w:proofErr w:type="gramEnd"/>
      <w:r w:rsidRPr="00427B8C">
        <w:t>1589)</w:t>
      </w:r>
    </w:p>
    <w:p w14:paraId="47C1627D" w14:textId="77777777" w:rsidR="00427B8C" w:rsidRPr="006569BF" w:rsidRDefault="00427B8C" w:rsidP="006569BF">
      <w:pPr>
        <w:pStyle w:val="ListParagraph"/>
        <w:numPr>
          <w:ilvl w:val="0"/>
          <w:numId w:val="386"/>
        </w:numPr>
        <w:rPr>
          <w:lang w:val="fr-FR"/>
        </w:rPr>
      </w:pPr>
      <w:proofErr w:type="spellStart"/>
      <w:r w:rsidRPr="006569BF">
        <w:rPr>
          <w:lang w:val="fr-FR"/>
        </w:rPr>
        <w:t>Kambaneri</w:t>
      </w:r>
      <w:proofErr w:type="spellEnd"/>
      <w:r w:rsidRPr="006569BF">
        <w:rPr>
          <w:lang w:val="fr-FR"/>
        </w:rPr>
        <w:t xml:space="preserve"> </w:t>
      </w:r>
      <w:proofErr w:type="spellStart"/>
      <w:proofErr w:type="gramStart"/>
      <w:r w:rsidRPr="006569BF">
        <w:rPr>
          <w:lang w:val="fr-FR"/>
        </w:rPr>
        <w:t>Pudukudi</w:t>
      </w:r>
      <w:proofErr w:type="spellEnd"/>
      <w:r w:rsidRPr="006569BF">
        <w:rPr>
          <w:lang w:val="fr-FR"/>
        </w:rPr>
        <w:t xml:space="preserve">  (</w:t>
      </w:r>
      <w:proofErr w:type="gramEnd"/>
      <w:r w:rsidRPr="006569BF">
        <w:rPr>
          <w:lang w:val="fr-FR"/>
        </w:rPr>
        <w:t>1590)</w:t>
      </w:r>
    </w:p>
    <w:p w14:paraId="60EC2715" w14:textId="77777777" w:rsidR="00427B8C" w:rsidRPr="006569BF" w:rsidRDefault="00427B8C" w:rsidP="006569BF">
      <w:pPr>
        <w:pStyle w:val="ListParagraph"/>
        <w:numPr>
          <w:ilvl w:val="0"/>
          <w:numId w:val="386"/>
        </w:numPr>
        <w:rPr>
          <w:lang w:val="fr-FR"/>
        </w:rPr>
      </w:pPr>
      <w:proofErr w:type="spellStart"/>
      <w:r w:rsidRPr="006569BF">
        <w:rPr>
          <w:lang w:val="fr-FR"/>
        </w:rPr>
        <w:t>Periapillaivalasai</w:t>
      </w:r>
      <w:proofErr w:type="spellEnd"/>
      <w:r w:rsidRPr="006569BF">
        <w:rPr>
          <w:lang w:val="fr-FR"/>
        </w:rPr>
        <w:t xml:space="preserve"> (1591)</w:t>
      </w:r>
    </w:p>
    <w:p w14:paraId="5EA42A04" w14:textId="77777777" w:rsidR="00427B8C" w:rsidRPr="006569BF" w:rsidRDefault="00427B8C" w:rsidP="006569BF">
      <w:pPr>
        <w:pStyle w:val="ListParagraph"/>
        <w:numPr>
          <w:ilvl w:val="0"/>
          <w:numId w:val="386"/>
        </w:numPr>
        <w:rPr>
          <w:lang w:val="fr-FR"/>
        </w:rPr>
      </w:pPr>
      <w:proofErr w:type="spellStart"/>
      <w:r w:rsidRPr="006569BF">
        <w:rPr>
          <w:lang w:val="fr-FR"/>
        </w:rPr>
        <w:t>Poygai</w:t>
      </w:r>
      <w:proofErr w:type="spellEnd"/>
      <w:r w:rsidRPr="006569BF">
        <w:rPr>
          <w:lang w:val="fr-FR"/>
        </w:rPr>
        <w:t xml:space="preserve"> (1592)</w:t>
      </w:r>
    </w:p>
    <w:p w14:paraId="5AECD00A" w14:textId="77777777" w:rsidR="00427B8C" w:rsidRPr="006569BF" w:rsidRDefault="00427B8C" w:rsidP="006569BF">
      <w:pPr>
        <w:pStyle w:val="ListParagraph"/>
        <w:numPr>
          <w:ilvl w:val="0"/>
          <w:numId w:val="386"/>
        </w:numPr>
        <w:rPr>
          <w:lang w:val="fr-FR"/>
        </w:rPr>
      </w:pPr>
      <w:proofErr w:type="spellStart"/>
      <w:r w:rsidRPr="006569BF">
        <w:rPr>
          <w:lang w:val="fr-FR"/>
        </w:rPr>
        <w:t>Karisattan</w:t>
      </w:r>
      <w:proofErr w:type="spellEnd"/>
      <w:r w:rsidRPr="006569BF">
        <w:rPr>
          <w:lang w:val="fr-FR"/>
        </w:rPr>
        <w:t xml:space="preserve"> (1593)</w:t>
      </w:r>
    </w:p>
    <w:p w14:paraId="49F601C0" w14:textId="77777777" w:rsidR="00427B8C" w:rsidRPr="006569BF" w:rsidRDefault="00427B8C" w:rsidP="006569BF">
      <w:pPr>
        <w:pStyle w:val="ListParagraph"/>
        <w:numPr>
          <w:ilvl w:val="0"/>
          <w:numId w:val="386"/>
        </w:numPr>
        <w:rPr>
          <w:lang w:val="fr-FR"/>
        </w:rPr>
      </w:pPr>
      <w:proofErr w:type="spellStart"/>
      <w:proofErr w:type="gramStart"/>
      <w:r w:rsidRPr="006569BF">
        <w:rPr>
          <w:lang w:val="fr-FR"/>
        </w:rPr>
        <w:t>Udayathoor</w:t>
      </w:r>
      <w:proofErr w:type="spellEnd"/>
      <w:r w:rsidRPr="006569BF">
        <w:rPr>
          <w:lang w:val="fr-FR"/>
        </w:rPr>
        <w:t xml:space="preserve">  (</w:t>
      </w:r>
      <w:proofErr w:type="gramEnd"/>
      <w:r w:rsidRPr="006569BF">
        <w:rPr>
          <w:lang w:val="fr-FR"/>
        </w:rPr>
        <w:t>1594)</w:t>
      </w:r>
    </w:p>
    <w:p w14:paraId="7DADEEB9" w14:textId="77777777" w:rsidR="00427B8C" w:rsidRPr="006569BF" w:rsidRDefault="00427B8C" w:rsidP="006569BF">
      <w:pPr>
        <w:pStyle w:val="ListParagraph"/>
        <w:numPr>
          <w:ilvl w:val="0"/>
          <w:numId w:val="386"/>
        </w:numPr>
        <w:rPr>
          <w:lang w:val="fr-FR"/>
        </w:rPr>
      </w:pPr>
      <w:proofErr w:type="spellStart"/>
      <w:r w:rsidRPr="006569BF">
        <w:rPr>
          <w:lang w:val="fr-FR"/>
        </w:rPr>
        <w:t>Kannanallur</w:t>
      </w:r>
      <w:proofErr w:type="spellEnd"/>
      <w:r w:rsidRPr="006569BF">
        <w:rPr>
          <w:lang w:val="fr-FR"/>
        </w:rPr>
        <w:t xml:space="preserve"> (1595)</w:t>
      </w:r>
    </w:p>
    <w:p w14:paraId="14AC3675" w14:textId="77777777" w:rsidR="00427B8C" w:rsidRPr="006569BF" w:rsidRDefault="00427B8C" w:rsidP="006569BF">
      <w:pPr>
        <w:pStyle w:val="ListParagraph"/>
        <w:numPr>
          <w:ilvl w:val="0"/>
          <w:numId w:val="386"/>
        </w:numPr>
        <w:rPr>
          <w:lang w:val="fr-FR"/>
        </w:rPr>
      </w:pPr>
      <w:proofErr w:type="spellStart"/>
      <w:r w:rsidRPr="006569BF">
        <w:rPr>
          <w:lang w:val="fr-FR"/>
        </w:rPr>
        <w:t>Kadamboduvalvu</w:t>
      </w:r>
      <w:proofErr w:type="spellEnd"/>
      <w:r w:rsidRPr="006569BF">
        <w:rPr>
          <w:lang w:val="fr-FR"/>
        </w:rPr>
        <w:t xml:space="preserve"> </w:t>
      </w:r>
      <w:r w:rsidRPr="006569BF">
        <w:rPr>
          <w:lang w:val="fr-FR"/>
        </w:rPr>
        <w:t>(1596)</w:t>
      </w:r>
    </w:p>
    <w:p w14:paraId="2DB1D4BC" w14:textId="77777777" w:rsidR="00427B8C" w:rsidRPr="006569BF" w:rsidRDefault="00427B8C" w:rsidP="006569BF">
      <w:pPr>
        <w:pStyle w:val="ListParagraph"/>
        <w:numPr>
          <w:ilvl w:val="0"/>
          <w:numId w:val="386"/>
        </w:numPr>
        <w:rPr>
          <w:lang w:val="fr-FR"/>
        </w:rPr>
      </w:pPr>
      <w:proofErr w:type="spellStart"/>
      <w:r w:rsidRPr="006569BF">
        <w:rPr>
          <w:lang w:val="fr-FR"/>
        </w:rPr>
        <w:t>Madathoor</w:t>
      </w:r>
      <w:proofErr w:type="spellEnd"/>
      <w:r w:rsidRPr="006569BF">
        <w:rPr>
          <w:lang w:val="fr-FR"/>
        </w:rPr>
        <w:t xml:space="preserve"> (1597)</w:t>
      </w:r>
    </w:p>
    <w:p w14:paraId="1A3B0CE9" w14:textId="77777777" w:rsidR="00427B8C" w:rsidRPr="006569BF" w:rsidRDefault="00427B8C" w:rsidP="006569BF">
      <w:pPr>
        <w:pStyle w:val="ListParagraph"/>
        <w:numPr>
          <w:ilvl w:val="0"/>
          <w:numId w:val="386"/>
        </w:numPr>
        <w:rPr>
          <w:lang w:val="fr-FR"/>
        </w:rPr>
      </w:pPr>
      <w:proofErr w:type="spellStart"/>
      <w:r w:rsidRPr="006569BF">
        <w:rPr>
          <w:lang w:val="fr-FR"/>
        </w:rPr>
        <w:t>Kattampuli</w:t>
      </w:r>
      <w:proofErr w:type="spellEnd"/>
      <w:r w:rsidRPr="006569BF">
        <w:rPr>
          <w:lang w:val="fr-FR"/>
        </w:rPr>
        <w:t xml:space="preserve"> (1598)</w:t>
      </w:r>
    </w:p>
    <w:p w14:paraId="666B0D99" w14:textId="77777777" w:rsidR="00427B8C" w:rsidRPr="00427B8C" w:rsidRDefault="00427B8C" w:rsidP="006569BF">
      <w:pPr>
        <w:pStyle w:val="ListParagraph"/>
        <w:numPr>
          <w:ilvl w:val="0"/>
          <w:numId w:val="386"/>
        </w:numPr>
      </w:pPr>
      <w:proofErr w:type="spellStart"/>
      <w:r w:rsidRPr="00427B8C">
        <w:t>Bhuwana</w:t>
      </w:r>
      <w:proofErr w:type="spellEnd"/>
      <w:r w:rsidRPr="00427B8C">
        <w:t xml:space="preserve"> (CT) WARD NO.-0001 (1599)</w:t>
      </w:r>
    </w:p>
    <w:p w14:paraId="33F5A74F" w14:textId="77777777" w:rsidR="00427B8C" w:rsidRPr="00427B8C" w:rsidRDefault="00427B8C" w:rsidP="006569BF">
      <w:pPr>
        <w:pStyle w:val="ListParagraph"/>
        <w:numPr>
          <w:ilvl w:val="0"/>
          <w:numId w:val="386"/>
        </w:numPr>
      </w:pPr>
      <w:r w:rsidRPr="00427B8C">
        <w:t>Udaipur (M Cl) WARD NO.-0055 (1600)</w:t>
      </w:r>
    </w:p>
    <w:p w14:paraId="72205DC9" w14:textId="77777777" w:rsidR="00427B8C" w:rsidRPr="00427B8C" w:rsidRDefault="00427B8C" w:rsidP="006569BF">
      <w:pPr>
        <w:pStyle w:val="ListParagraph"/>
        <w:numPr>
          <w:ilvl w:val="0"/>
          <w:numId w:val="386"/>
        </w:numPr>
      </w:pPr>
      <w:proofErr w:type="spellStart"/>
      <w:r w:rsidRPr="00427B8C">
        <w:t>Bhinder</w:t>
      </w:r>
      <w:proofErr w:type="spellEnd"/>
      <w:r w:rsidRPr="00427B8C">
        <w:t xml:space="preserve"> (M) WARD NO.-0005 (1601)</w:t>
      </w:r>
    </w:p>
    <w:p w14:paraId="5EBACAEC" w14:textId="77777777" w:rsidR="00427B8C" w:rsidRPr="00427B8C" w:rsidRDefault="00427B8C" w:rsidP="006569BF">
      <w:pPr>
        <w:pStyle w:val="ListParagraph"/>
        <w:numPr>
          <w:ilvl w:val="0"/>
          <w:numId w:val="386"/>
        </w:numPr>
      </w:pPr>
      <w:proofErr w:type="spellStart"/>
      <w:r w:rsidRPr="00427B8C">
        <w:t>Salumbar</w:t>
      </w:r>
      <w:proofErr w:type="spellEnd"/>
      <w:r w:rsidRPr="00427B8C">
        <w:t xml:space="preserve"> (M) WARD </w:t>
      </w:r>
      <w:r w:rsidRPr="00427B8C">
        <w:t>NO.-0016 (1602)</w:t>
      </w:r>
    </w:p>
    <w:p w14:paraId="3F07B6F2" w14:textId="77777777" w:rsidR="00427B8C" w:rsidRPr="00427B8C" w:rsidRDefault="00427B8C" w:rsidP="006569BF">
      <w:pPr>
        <w:pStyle w:val="ListParagraph"/>
        <w:numPr>
          <w:ilvl w:val="0"/>
          <w:numId w:val="386"/>
        </w:numPr>
      </w:pPr>
      <w:proofErr w:type="spellStart"/>
      <w:r w:rsidRPr="00427B8C">
        <w:t>Bhabarana</w:t>
      </w:r>
      <w:proofErr w:type="spellEnd"/>
      <w:r w:rsidRPr="00427B8C">
        <w:t xml:space="preserve"> (1603)</w:t>
      </w:r>
    </w:p>
    <w:p w14:paraId="26023B61" w14:textId="77777777" w:rsidR="00427B8C" w:rsidRPr="00427B8C" w:rsidRDefault="00427B8C" w:rsidP="006569BF">
      <w:pPr>
        <w:pStyle w:val="ListParagraph"/>
        <w:numPr>
          <w:ilvl w:val="0"/>
          <w:numId w:val="386"/>
        </w:numPr>
      </w:pPr>
      <w:proofErr w:type="spellStart"/>
      <w:r w:rsidRPr="00427B8C">
        <w:t>Padrara</w:t>
      </w:r>
      <w:proofErr w:type="spellEnd"/>
      <w:r w:rsidRPr="00427B8C">
        <w:t xml:space="preserve"> (1604)</w:t>
      </w:r>
    </w:p>
    <w:p w14:paraId="3EACCD6F" w14:textId="77777777" w:rsidR="00427B8C" w:rsidRPr="00427B8C" w:rsidRDefault="00427B8C" w:rsidP="006569BF">
      <w:pPr>
        <w:pStyle w:val="ListParagraph"/>
        <w:numPr>
          <w:ilvl w:val="0"/>
          <w:numId w:val="386"/>
        </w:numPr>
      </w:pPr>
      <w:proofErr w:type="spellStart"/>
      <w:r w:rsidRPr="00427B8C">
        <w:t>Sajnot</w:t>
      </w:r>
      <w:proofErr w:type="spellEnd"/>
      <w:r w:rsidRPr="00427B8C">
        <w:t xml:space="preserve"> (1605)</w:t>
      </w:r>
    </w:p>
    <w:p w14:paraId="0651E2F6" w14:textId="77777777" w:rsidR="00427B8C" w:rsidRPr="00427B8C" w:rsidRDefault="00427B8C" w:rsidP="006569BF">
      <w:pPr>
        <w:pStyle w:val="ListParagraph"/>
        <w:numPr>
          <w:ilvl w:val="0"/>
          <w:numId w:val="386"/>
        </w:numPr>
      </w:pPr>
      <w:proofErr w:type="spellStart"/>
      <w:r w:rsidRPr="00427B8C">
        <w:t>Saradi</w:t>
      </w:r>
      <w:proofErr w:type="spellEnd"/>
      <w:r w:rsidRPr="00427B8C">
        <w:t xml:space="preserve"> (1606)</w:t>
      </w:r>
    </w:p>
    <w:p w14:paraId="0E7C9D5C" w14:textId="77777777" w:rsidR="00427B8C" w:rsidRPr="00427B8C" w:rsidRDefault="00427B8C" w:rsidP="006569BF">
      <w:pPr>
        <w:pStyle w:val="ListParagraph"/>
        <w:numPr>
          <w:ilvl w:val="0"/>
          <w:numId w:val="386"/>
        </w:numPr>
      </w:pPr>
      <w:proofErr w:type="spellStart"/>
      <w:r w:rsidRPr="00427B8C">
        <w:t>Khar</w:t>
      </w:r>
      <w:proofErr w:type="spellEnd"/>
      <w:r w:rsidRPr="00427B8C">
        <w:t xml:space="preserve"> (1607)</w:t>
      </w:r>
    </w:p>
    <w:p w14:paraId="5DAD896B" w14:textId="77777777" w:rsidR="00427B8C" w:rsidRPr="00427B8C" w:rsidRDefault="00427B8C" w:rsidP="006569BF">
      <w:pPr>
        <w:pStyle w:val="ListParagraph"/>
        <w:numPr>
          <w:ilvl w:val="0"/>
          <w:numId w:val="386"/>
        </w:numPr>
      </w:pPr>
      <w:proofErr w:type="spellStart"/>
      <w:r w:rsidRPr="00427B8C">
        <w:t>Gejvi</w:t>
      </w:r>
      <w:proofErr w:type="spellEnd"/>
      <w:r w:rsidRPr="00427B8C">
        <w:t xml:space="preserve"> (1608)</w:t>
      </w:r>
    </w:p>
    <w:p w14:paraId="657DB425" w14:textId="77777777" w:rsidR="00427B8C" w:rsidRPr="00427B8C" w:rsidRDefault="00427B8C" w:rsidP="006569BF">
      <w:pPr>
        <w:pStyle w:val="ListParagraph"/>
        <w:numPr>
          <w:ilvl w:val="0"/>
          <w:numId w:val="386"/>
        </w:numPr>
      </w:pPr>
      <w:proofErr w:type="spellStart"/>
      <w:r w:rsidRPr="00427B8C">
        <w:t>Peepar</w:t>
      </w:r>
      <w:proofErr w:type="spellEnd"/>
      <w:r w:rsidRPr="00427B8C">
        <w:t xml:space="preserve"> (1609)</w:t>
      </w:r>
    </w:p>
    <w:p w14:paraId="2274ED53" w14:textId="77777777" w:rsidR="00427B8C" w:rsidRPr="00427B8C" w:rsidRDefault="00427B8C" w:rsidP="006569BF">
      <w:pPr>
        <w:pStyle w:val="ListParagraph"/>
        <w:numPr>
          <w:ilvl w:val="0"/>
          <w:numId w:val="386"/>
        </w:numPr>
      </w:pPr>
      <w:proofErr w:type="spellStart"/>
      <w:r w:rsidRPr="00427B8C">
        <w:t>Saldari</w:t>
      </w:r>
      <w:proofErr w:type="spellEnd"/>
      <w:r w:rsidRPr="00427B8C">
        <w:t xml:space="preserve"> (1610)</w:t>
      </w:r>
    </w:p>
    <w:p w14:paraId="7AC1429E" w14:textId="77777777" w:rsidR="00427B8C" w:rsidRPr="00427B8C" w:rsidRDefault="00427B8C" w:rsidP="006569BF">
      <w:pPr>
        <w:pStyle w:val="ListParagraph"/>
        <w:numPr>
          <w:ilvl w:val="0"/>
          <w:numId w:val="386"/>
        </w:numPr>
      </w:pPr>
      <w:r w:rsidRPr="00427B8C">
        <w:t>Bada Bhilwara (1611)</w:t>
      </w:r>
    </w:p>
    <w:p w14:paraId="6325B3D0" w14:textId="77777777" w:rsidR="00427B8C" w:rsidRPr="00427B8C" w:rsidRDefault="00427B8C" w:rsidP="006569BF">
      <w:pPr>
        <w:pStyle w:val="ListParagraph"/>
        <w:numPr>
          <w:ilvl w:val="0"/>
          <w:numId w:val="386"/>
        </w:numPr>
      </w:pPr>
      <w:proofErr w:type="spellStart"/>
      <w:r w:rsidRPr="00427B8C">
        <w:t>Rathoron</w:t>
      </w:r>
      <w:proofErr w:type="spellEnd"/>
      <w:r w:rsidRPr="00427B8C">
        <w:t xml:space="preserve"> </w:t>
      </w:r>
      <w:r w:rsidRPr="00427B8C">
        <w:t xml:space="preserve">Ka </w:t>
      </w:r>
      <w:proofErr w:type="spellStart"/>
      <w:r w:rsidRPr="00427B8C">
        <w:t>Gurha</w:t>
      </w:r>
      <w:proofErr w:type="spellEnd"/>
      <w:r w:rsidRPr="00427B8C">
        <w:t xml:space="preserve"> (1612)</w:t>
      </w:r>
    </w:p>
    <w:p w14:paraId="38701BB0" w14:textId="77777777" w:rsidR="00427B8C" w:rsidRPr="00427B8C" w:rsidRDefault="00427B8C" w:rsidP="006569BF">
      <w:pPr>
        <w:pStyle w:val="ListParagraph"/>
        <w:numPr>
          <w:ilvl w:val="0"/>
          <w:numId w:val="386"/>
        </w:numPr>
      </w:pPr>
      <w:proofErr w:type="spellStart"/>
      <w:r w:rsidRPr="00427B8C">
        <w:t>Chauhanwas</w:t>
      </w:r>
      <w:proofErr w:type="spellEnd"/>
      <w:r w:rsidRPr="00427B8C">
        <w:t xml:space="preserve"> (1613)</w:t>
      </w:r>
    </w:p>
    <w:p w14:paraId="3FE302B5" w14:textId="77777777" w:rsidR="00427B8C" w:rsidRPr="00427B8C" w:rsidRDefault="00427B8C" w:rsidP="006569BF">
      <w:pPr>
        <w:pStyle w:val="ListParagraph"/>
        <w:numPr>
          <w:ilvl w:val="0"/>
          <w:numId w:val="386"/>
        </w:numPr>
      </w:pPr>
      <w:proofErr w:type="spellStart"/>
      <w:r w:rsidRPr="00427B8C">
        <w:t>Amiwara</w:t>
      </w:r>
      <w:proofErr w:type="spellEnd"/>
      <w:r w:rsidRPr="00427B8C">
        <w:t xml:space="preserve"> (1614)</w:t>
      </w:r>
    </w:p>
    <w:p w14:paraId="02EBB672" w14:textId="77777777" w:rsidR="00427B8C" w:rsidRPr="00427B8C" w:rsidRDefault="00427B8C" w:rsidP="006569BF">
      <w:pPr>
        <w:pStyle w:val="ListParagraph"/>
        <w:numPr>
          <w:ilvl w:val="0"/>
          <w:numId w:val="386"/>
        </w:numPr>
      </w:pPr>
      <w:proofErr w:type="spellStart"/>
      <w:r w:rsidRPr="00427B8C">
        <w:t>Khambiya</w:t>
      </w:r>
      <w:proofErr w:type="spellEnd"/>
      <w:r w:rsidRPr="00427B8C">
        <w:t xml:space="preserve"> (1615)</w:t>
      </w:r>
    </w:p>
    <w:p w14:paraId="27C2DAFA" w14:textId="77777777" w:rsidR="00427B8C" w:rsidRPr="00427B8C" w:rsidRDefault="00427B8C" w:rsidP="006569BF">
      <w:pPr>
        <w:pStyle w:val="ListParagraph"/>
        <w:numPr>
          <w:ilvl w:val="0"/>
          <w:numId w:val="386"/>
        </w:numPr>
      </w:pPr>
      <w:r w:rsidRPr="00427B8C">
        <w:t xml:space="preserve">Amba Ka </w:t>
      </w:r>
      <w:proofErr w:type="spellStart"/>
      <w:r w:rsidRPr="00427B8C">
        <w:t>Gurha</w:t>
      </w:r>
      <w:proofErr w:type="spellEnd"/>
      <w:r w:rsidRPr="00427B8C">
        <w:t xml:space="preserve"> (1616)</w:t>
      </w:r>
    </w:p>
    <w:p w14:paraId="79577F10" w14:textId="77777777" w:rsidR="00427B8C" w:rsidRPr="00427B8C" w:rsidRDefault="00427B8C" w:rsidP="006569BF">
      <w:pPr>
        <w:pStyle w:val="ListParagraph"/>
        <w:numPr>
          <w:ilvl w:val="0"/>
          <w:numId w:val="386"/>
        </w:numPr>
      </w:pPr>
      <w:proofErr w:type="spellStart"/>
      <w:r w:rsidRPr="00427B8C">
        <w:t>Heeroomala</w:t>
      </w:r>
      <w:proofErr w:type="spellEnd"/>
      <w:r w:rsidRPr="00427B8C">
        <w:t xml:space="preserve"> (1617)</w:t>
      </w:r>
    </w:p>
    <w:p w14:paraId="2CB27C47" w14:textId="77777777" w:rsidR="00427B8C" w:rsidRPr="00427B8C" w:rsidRDefault="00427B8C" w:rsidP="006569BF">
      <w:pPr>
        <w:pStyle w:val="ListParagraph"/>
        <w:numPr>
          <w:ilvl w:val="0"/>
          <w:numId w:val="386"/>
        </w:numPr>
      </w:pPr>
      <w:proofErr w:type="spellStart"/>
      <w:r w:rsidRPr="00427B8C">
        <w:t>Patawaton</w:t>
      </w:r>
      <w:proofErr w:type="spellEnd"/>
      <w:r w:rsidRPr="00427B8C">
        <w:t xml:space="preserve"> Ka </w:t>
      </w:r>
      <w:proofErr w:type="spellStart"/>
      <w:r w:rsidRPr="00427B8C">
        <w:t>Limbawas</w:t>
      </w:r>
      <w:proofErr w:type="spellEnd"/>
      <w:r w:rsidRPr="00427B8C">
        <w:t xml:space="preserve"> (1618)</w:t>
      </w:r>
    </w:p>
    <w:p w14:paraId="5656862F" w14:textId="77777777" w:rsidR="00427B8C" w:rsidRPr="00427B8C" w:rsidRDefault="00427B8C" w:rsidP="006569BF">
      <w:pPr>
        <w:pStyle w:val="ListParagraph"/>
        <w:numPr>
          <w:ilvl w:val="0"/>
          <w:numId w:val="386"/>
        </w:numPr>
      </w:pPr>
      <w:proofErr w:type="spellStart"/>
      <w:r w:rsidRPr="00427B8C">
        <w:t>Khargone</w:t>
      </w:r>
      <w:proofErr w:type="spellEnd"/>
      <w:r w:rsidRPr="00427B8C">
        <w:t xml:space="preserve"> (M) WARD NO.-0005 (1619)</w:t>
      </w:r>
    </w:p>
    <w:p w14:paraId="5066A379" w14:textId="77777777" w:rsidR="00427B8C" w:rsidRPr="00427B8C" w:rsidRDefault="00427B8C" w:rsidP="006569BF">
      <w:pPr>
        <w:pStyle w:val="ListParagraph"/>
        <w:numPr>
          <w:ilvl w:val="0"/>
          <w:numId w:val="386"/>
        </w:numPr>
      </w:pPr>
      <w:proofErr w:type="spellStart"/>
      <w:r w:rsidRPr="00427B8C">
        <w:t>Bhikan</w:t>
      </w:r>
      <w:r w:rsidRPr="00427B8C">
        <w:t>gaon</w:t>
      </w:r>
      <w:proofErr w:type="spellEnd"/>
      <w:r w:rsidRPr="00427B8C">
        <w:t xml:space="preserve"> (NP) WARD NO.-0005 (1620)</w:t>
      </w:r>
    </w:p>
    <w:p w14:paraId="0C9A301A" w14:textId="77777777" w:rsidR="00427B8C" w:rsidRPr="00427B8C" w:rsidRDefault="00427B8C" w:rsidP="006569BF">
      <w:pPr>
        <w:pStyle w:val="ListParagraph"/>
        <w:numPr>
          <w:ilvl w:val="0"/>
          <w:numId w:val="386"/>
        </w:numPr>
      </w:pPr>
      <w:r w:rsidRPr="00427B8C">
        <w:t>Maheshwar (NP) WARD NO.-0010 (1621)</w:t>
      </w:r>
    </w:p>
    <w:p w14:paraId="12341271" w14:textId="77777777" w:rsidR="00427B8C" w:rsidRPr="00427B8C" w:rsidRDefault="00427B8C" w:rsidP="006569BF">
      <w:pPr>
        <w:pStyle w:val="ListParagraph"/>
        <w:numPr>
          <w:ilvl w:val="0"/>
          <w:numId w:val="386"/>
        </w:numPr>
      </w:pPr>
      <w:proofErr w:type="spellStart"/>
      <w:r w:rsidRPr="00427B8C">
        <w:t>Kabdi</w:t>
      </w:r>
      <w:proofErr w:type="spellEnd"/>
      <w:r w:rsidRPr="00427B8C">
        <w:t xml:space="preserve"> (1622)</w:t>
      </w:r>
    </w:p>
    <w:p w14:paraId="72B426FB" w14:textId="77777777" w:rsidR="00427B8C" w:rsidRPr="00427B8C" w:rsidRDefault="00427B8C" w:rsidP="006569BF">
      <w:pPr>
        <w:pStyle w:val="ListParagraph"/>
        <w:numPr>
          <w:ilvl w:val="0"/>
          <w:numId w:val="386"/>
        </w:numPr>
      </w:pPr>
      <w:proofErr w:type="spellStart"/>
      <w:r w:rsidRPr="00427B8C">
        <w:t>Narvat</w:t>
      </w:r>
      <w:proofErr w:type="spellEnd"/>
      <w:r w:rsidRPr="00427B8C">
        <w:t xml:space="preserve"> (1623)</w:t>
      </w:r>
    </w:p>
    <w:p w14:paraId="0448524A" w14:textId="77777777" w:rsidR="00427B8C" w:rsidRPr="00427B8C" w:rsidRDefault="00427B8C" w:rsidP="006569BF">
      <w:pPr>
        <w:pStyle w:val="ListParagraph"/>
        <w:numPr>
          <w:ilvl w:val="0"/>
          <w:numId w:val="386"/>
        </w:numPr>
      </w:pPr>
      <w:proofErr w:type="spellStart"/>
      <w:r w:rsidRPr="00427B8C">
        <w:t>Hirapur</w:t>
      </w:r>
      <w:proofErr w:type="spellEnd"/>
      <w:r w:rsidRPr="00427B8C">
        <w:t xml:space="preserve"> (1624)</w:t>
      </w:r>
    </w:p>
    <w:p w14:paraId="658991F5" w14:textId="77777777" w:rsidR="00427B8C" w:rsidRPr="00427B8C" w:rsidRDefault="00427B8C" w:rsidP="006569BF">
      <w:pPr>
        <w:pStyle w:val="ListParagraph"/>
        <w:numPr>
          <w:ilvl w:val="0"/>
          <w:numId w:val="386"/>
        </w:numPr>
      </w:pPr>
      <w:proofErr w:type="spellStart"/>
      <w:r w:rsidRPr="00427B8C">
        <w:t>Kakadda</w:t>
      </w:r>
      <w:proofErr w:type="spellEnd"/>
      <w:r w:rsidRPr="00427B8C">
        <w:t xml:space="preserve"> (1625)</w:t>
      </w:r>
    </w:p>
    <w:p w14:paraId="69B1633B" w14:textId="77777777" w:rsidR="00427B8C" w:rsidRPr="00427B8C" w:rsidRDefault="00427B8C" w:rsidP="006569BF">
      <w:pPr>
        <w:pStyle w:val="ListParagraph"/>
        <w:numPr>
          <w:ilvl w:val="0"/>
          <w:numId w:val="386"/>
        </w:numPr>
      </w:pPr>
      <w:proofErr w:type="spellStart"/>
      <w:r w:rsidRPr="00427B8C">
        <w:t>Chandanpuri</w:t>
      </w:r>
      <w:proofErr w:type="spellEnd"/>
      <w:r w:rsidRPr="00427B8C">
        <w:t xml:space="preserve"> (1626)</w:t>
      </w:r>
    </w:p>
    <w:p w14:paraId="5538B89B" w14:textId="77777777" w:rsidR="00427B8C" w:rsidRPr="00427B8C" w:rsidRDefault="00427B8C" w:rsidP="006569BF">
      <w:pPr>
        <w:pStyle w:val="ListParagraph"/>
        <w:numPr>
          <w:ilvl w:val="0"/>
          <w:numId w:val="386"/>
        </w:numPr>
      </w:pPr>
      <w:proofErr w:type="spellStart"/>
      <w:r w:rsidRPr="00427B8C">
        <w:t>Sameda</w:t>
      </w:r>
      <w:proofErr w:type="spellEnd"/>
      <w:r w:rsidRPr="00427B8C">
        <w:t xml:space="preserve"> (1627)</w:t>
      </w:r>
    </w:p>
    <w:p w14:paraId="7C0EFAE8" w14:textId="77777777" w:rsidR="00427B8C" w:rsidRPr="00427B8C" w:rsidRDefault="00427B8C" w:rsidP="006569BF">
      <w:pPr>
        <w:pStyle w:val="ListParagraph"/>
        <w:numPr>
          <w:ilvl w:val="0"/>
          <w:numId w:val="386"/>
        </w:numPr>
      </w:pPr>
      <w:proofErr w:type="spellStart"/>
      <w:r w:rsidRPr="00427B8C">
        <w:t>Jawda</w:t>
      </w:r>
      <w:proofErr w:type="spellEnd"/>
      <w:r w:rsidRPr="00427B8C">
        <w:t xml:space="preserve"> (1628)</w:t>
      </w:r>
    </w:p>
    <w:p w14:paraId="65BC85FF" w14:textId="77777777" w:rsidR="00427B8C" w:rsidRPr="00427B8C" w:rsidRDefault="00427B8C" w:rsidP="006569BF">
      <w:pPr>
        <w:pStyle w:val="ListParagraph"/>
        <w:numPr>
          <w:ilvl w:val="0"/>
          <w:numId w:val="386"/>
        </w:numPr>
      </w:pPr>
      <w:proofErr w:type="spellStart"/>
      <w:r w:rsidRPr="00427B8C">
        <w:t>Khamlay</w:t>
      </w:r>
      <w:proofErr w:type="spellEnd"/>
      <w:r w:rsidRPr="00427B8C">
        <w:t xml:space="preserve"> (1629)</w:t>
      </w:r>
    </w:p>
    <w:p w14:paraId="0C6D8140" w14:textId="77777777" w:rsidR="00427B8C" w:rsidRPr="00427B8C" w:rsidRDefault="00427B8C" w:rsidP="006569BF">
      <w:pPr>
        <w:pStyle w:val="ListParagraph"/>
        <w:numPr>
          <w:ilvl w:val="0"/>
          <w:numId w:val="386"/>
        </w:numPr>
      </w:pPr>
      <w:proofErr w:type="spellStart"/>
      <w:r w:rsidRPr="00427B8C">
        <w:t>Methwan</w:t>
      </w:r>
      <w:proofErr w:type="spellEnd"/>
      <w:r w:rsidRPr="00427B8C">
        <w:t xml:space="preserve"> (1630)</w:t>
      </w:r>
    </w:p>
    <w:p w14:paraId="60042028" w14:textId="77777777" w:rsidR="00427B8C" w:rsidRPr="00427B8C" w:rsidRDefault="00427B8C" w:rsidP="006569BF">
      <w:pPr>
        <w:pStyle w:val="ListParagraph"/>
        <w:numPr>
          <w:ilvl w:val="0"/>
          <w:numId w:val="386"/>
        </w:numPr>
      </w:pPr>
      <w:proofErr w:type="spellStart"/>
      <w:r w:rsidRPr="00427B8C">
        <w:t>Mohad</w:t>
      </w:r>
      <w:proofErr w:type="spellEnd"/>
      <w:r w:rsidRPr="00427B8C">
        <w:t xml:space="preserve"> (1631)</w:t>
      </w:r>
    </w:p>
    <w:p w14:paraId="1952894F" w14:textId="77777777" w:rsidR="00427B8C" w:rsidRPr="00427B8C" w:rsidRDefault="00427B8C" w:rsidP="006569BF">
      <w:pPr>
        <w:pStyle w:val="ListParagraph"/>
        <w:numPr>
          <w:ilvl w:val="0"/>
          <w:numId w:val="386"/>
        </w:numPr>
      </w:pPr>
      <w:proofErr w:type="spellStart"/>
      <w:r w:rsidRPr="00427B8C">
        <w:t>Pachamba</w:t>
      </w:r>
      <w:proofErr w:type="spellEnd"/>
      <w:r w:rsidRPr="00427B8C">
        <w:t xml:space="preserve"> (1632)</w:t>
      </w:r>
    </w:p>
    <w:p w14:paraId="0E6A48F6" w14:textId="77777777" w:rsidR="00427B8C" w:rsidRPr="00427B8C" w:rsidRDefault="00427B8C" w:rsidP="006569BF">
      <w:pPr>
        <w:pStyle w:val="ListParagraph"/>
        <w:numPr>
          <w:ilvl w:val="0"/>
          <w:numId w:val="386"/>
        </w:numPr>
      </w:pPr>
      <w:proofErr w:type="spellStart"/>
      <w:r w:rsidRPr="00427B8C">
        <w:t>Siralya</w:t>
      </w:r>
      <w:proofErr w:type="spellEnd"/>
      <w:r w:rsidRPr="00427B8C">
        <w:t xml:space="preserve"> (1633)</w:t>
      </w:r>
    </w:p>
    <w:p w14:paraId="1E7DADC2" w14:textId="77777777" w:rsidR="00427B8C" w:rsidRPr="00427B8C" w:rsidRDefault="00427B8C" w:rsidP="006569BF">
      <w:pPr>
        <w:pStyle w:val="ListParagraph"/>
        <w:numPr>
          <w:ilvl w:val="0"/>
          <w:numId w:val="386"/>
        </w:numPr>
      </w:pPr>
      <w:proofErr w:type="spellStart"/>
      <w:r w:rsidRPr="00427B8C">
        <w:t>Banjari</w:t>
      </w:r>
      <w:proofErr w:type="spellEnd"/>
      <w:r w:rsidRPr="00427B8C">
        <w:t xml:space="preserve"> (1634)</w:t>
      </w:r>
    </w:p>
    <w:p w14:paraId="567F9B48" w14:textId="77777777" w:rsidR="00427B8C" w:rsidRPr="00427B8C" w:rsidRDefault="00427B8C" w:rsidP="006569BF">
      <w:pPr>
        <w:pStyle w:val="ListParagraph"/>
        <w:numPr>
          <w:ilvl w:val="0"/>
          <w:numId w:val="386"/>
        </w:numPr>
      </w:pPr>
      <w:proofErr w:type="spellStart"/>
      <w:r w:rsidRPr="00427B8C">
        <w:t>Hastsal</w:t>
      </w:r>
      <w:proofErr w:type="spellEnd"/>
      <w:r w:rsidRPr="00427B8C">
        <w:t xml:space="preserve"> (CT) WARD NO.-0121 (1635)</w:t>
      </w:r>
    </w:p>
    <w:p w14:paraId="7874EEA5" w14:textId="77777777" w:rsidR="00427B8C" w:rsidRPr="00427B8C" w:rsidRDefault="00427B8C" w:rsidP="006569BF">
      <w:pPr>
        <w:pStyle w:val="ListParagraph"/>
        <w:numPr>
          <w:ilvl w:val="0"/>
          <w:numId w:val="386"/>
        </w:numPr>
      </w:pPr>
      <w:r w:rsidRPr="00427B8C">
        <w:t>DMC (U) (Part) WARD NO.-</w:t>
      </w:r>
      <w:r w:rsidRPr="00427B8C">
        <w:lastRenderedPageBreak/>
        <w:t>0107 (1636)</w:t>
      </w:r>
    </w:p>
    <w:p w14:paraId="38F439CF" w14:textId="77777777" w:rsidR="00427B8C" w:rsidRPr="00427B8C" w:rsidRDefault="00427B8C" w:rsidP="006569BF">
      <w:pPr>
        <w:pStyle w:val="ListParagraph"/>
        <w:numPr>
          <w:ilvl w:val="0"/>
          <w:numId w:val="386"/>
        </w:numPr>
      </w:pPr>
      <w:r w:rsidRPr="00427B8C">
        <w:t>DMC (U) (Part) WARD NO.-0123 (1637)</w:t>
      </w:r>
    </w:p>
    <w:p w14:paraId="0C5A9C6F" w14:textId="77777777" w:rsidR="00427B8C" w:rsidRPr="00427B8C" w:rsidRDefault="00427B8C" w:rsidP="006569BF">
      <w:pPr>
        <w:pStyle w:val="ListParagraph"/>
        <w:numPr>
          <w:ilvl w:val="0"/>
          <w:numId w:val="386"/>
        </w:numPr>
      </w:pPr>
      <w:r w:rsidRPr="00427B8C">
        <w:t>DMC (U) (Part) WARD NO.-0104 (1638)</w:t>
      </w:r>
    </w:p>
    <w:p w14:paraId="0B3006D3" w14:textId="77777777" w:rsidR="00427B8C" w:rsidRPr="00427B8C" w:rsidRDefault="00427B8C" w:rsidP="006569BF">
      <w:pPr>
        <w:pStyle w:val="ListParagraph"/>
        <w:numPr>
          <w:ilvl w:val="0"/>
          <w:numId w:val="386"/>
        </w:numPr>
      </w:pPr>
      <w:r w:rsidRPr="00427B8C">
        <w:t>DMC (U) (Part) WARD NO.-0042 (1639)</w:t>
      </w:r>
    </w:p>
    <w:p w14:paraId="4C827E7B" w14:textId="77777777" w:rsidR="00427B8C" w:rsidRPr="00427B8C" w:rsidRDefault="00427B8C" w:rsidP="006569BF">
      <w:pPr>
        <w:pStyle w:val="ListParagraph"/>
        <w:numPr>
          <w:ilvl w:val="0"/>
          <w:numId w:val="386"/>
        </w:numPr>
      </w:pPr>
      <w:r w:rsidRPr="00427B8C">
        <w:t>DMC (U) (Part) WARD NO.-0101 (1640)</w:t>
      </w:r>
    </w:p>
    <w:p w14:paraId="453B0681" w14:textId="77777777" w:rsidR="00427B8C" w:rsidRPr="00427B8C" w:rsidRDefault="00427B8C" w:rsidP="006569BF">
      <w:pPr>
        <w:pStyle w:val="ListParagraph"/>
        <w:numPr>
          <w:ilvl w:val="0"/>
          <w:numId w:val="386"/>
        </w:numPr>
      </w:pPr>
      <w:proofErr w:type="spellStart"/>
      <w:r w:rsidRPr="00427B8C">
        <w:t>Shafi</w:t>
      </w:r>
      <w:proofErr w:type="spellEnd"/>
      <w:r w:rsidRPr="00427B8C">
        <w:t xml:space="preserve"> </w:t>
      </w:r>
      <w:proofErr w:type="spellStart"/>
      <w:r w:rsidRPr="00427B8C">
        <w:t>Pur</w:t>
      </w:r>
      <w:proofErr w:type="spellEnd"/>
      <w:r w:rsidRPr="00427B8C">
        <w:t xml:space="preserve"> </w:t>
      </w:r>
      <w:proofErr w:type="spellStart"/>
      <w:r w:rsidRPr="00427B8C">
        <w:t>Ranh</w:t>
      </w:r>
      <w:r w:rsidRPr="00427B8C">
        <w:t>ola</w:t>
      </w:r>
      <w:proofErr w:type="spellEnd"/>
      <w:r w:rsidRPr="00427B8C">
        <w:t xml:space="preserve"> (CT) WARD NO.-0121 (1641)</w:t>
      </w:r>
    </w:p>
    <w:p w14:paraId="04756A31" w14:textId="77777777" w:rsidR="00427B8C" w:rsidRPr="00427B8C" w:rsidRDefault="00427B8C" w:rsidP="006569BF">
      <w:pPr>
        <w:pStyle w:val="ListParagraph"/>
        <w:numPr>
          <w:ilvl w:val="0"/>
          <w:numId w:val="386"/>
        </w:numPr>
      </w:pPr>
      <w:proofErr w:type="spellStart"/>
      <w:r w:rsidRPr="00427B8C">
        <w:t>Nangloi</w:t>
      </w:r>
      <w:proofErr w:type="spellEnd"/>
      <w:r w:rsidRPr="00427B8C">
        <w:t xml:space="preserve"> </w:t>
      </w:r>
      <w:proofErr w:type="spellStart"/>
      <w:r w:rsidRPr="00427B8C">
        <w:t>Jat</w:t>
      </w:r>
      <w:proofErr w:type="spellEnd"/>
      <w:r w:rsidRPr="00427B8C">
        <w:t xml:space="preserve"> (CT) WARD NO.-0031 (1642)</w:t>
      </w:r>
    </w:p>
    <w:p w14:paraId="27779FC9" w14:textId="77777777" w:rsidR="00427B8C" w:rsidRPr="00427B8C" w:rsidRDefault="00427B8C" w:rsidP="006569BF">
      <w:pPr>
        <w:pStyle w:val="ListParagraph"/>
        <w:numPr>
          <w:ilvl w:val="0"/>
          <w:numId w:val="386"/>
        </w:numPr>
      </w:pPr>
      <w:r w:rsidRPr="00427B8C">
        <w:t>DMC (U) (Part) WARD NO.-0110 (1643)</w:t>
      </w:r>
    </w:p>
    <w:p w14:paraId="3339AE86" w14:textId="77777777" w:rsidR="00427B8C" w:rsidRPr="00427B8C" w:rsidRDefault="00427B8C" w:rsidP="006569BF">
      <w:pPr>
        <w:pStyle w:val="ListParagraph"/>
        <w:numPr>
          <w:ilvl w:val="0"/>
          <w:numId w:val="386"/>
        </w:numPr>
      </w:pPr>
      <w:r w:rsidRPr="00427B8C">
        <w:t>Neel Wal (1644)</w:t>
      </w:r>
    </w:p>
    <w:p w14:paraId="46E90F9D" w14:textId="77777777" w:rsidR="00427B8C" w:rsidRPr="00427B8C" w:rsidRDefault="00427B8C" w:rsidP="006569BF">
      <w:pPr>
        <w:pStyle w:val="ListParagraph"/>
        <w:numPr>
          <w:ilvl w:val="0"/>
          <w:numId w:val="386"/>
        </w:numPr>
      </w:pPr>
      <w:proofErr w:type="spellStart"/>
      <w:r w:rsidRPr="00427B8C">
        <w:t>Burugupudi</w:t>
      </w:r>
      <w:proofErr w:type="spellEnd"/>
      <w:r w:rsidRPr="00427B8C">
        <w:t xml:space="preserve"> (1645)</w:t>
      </w:r>
    </w:p>
    <w:p w14:paraId="7608D811" w14:textId="77777777" w:rsidR="00427B8C" w:rsidRPr="00427B8C" w:rsidRDefault="00427B8C" w:rsidP="006569BF">
      <w:pPr>
        <w:pStyle w:val="ListParagraph"/>
        <w:numPr>
          <w:ilvl w:val="0"/>
          <w:numId w:val="386"/>
        </w:numPr>
      </w:pPr>
      <w:proofErr w:type="spellStart"/>
      <w:proofErr w:type="gramStart"/>
      <w:r w:rsidRPr="00427B8C">
        <w:t>Karanpur</w:t>
      </w:r>
      <w:proofErr w:type="spellEnd"/>
      <w:r w:rsidRPr="00427B8C">
        <w:t>(</w:t>
      </w:r>
      <w:proofErr w:type="gramEnd"/>
      <w:r w:rsidRPr="00427B8C">
        <w:t>1646)</w:t>
      </w:r>
    </w:p>
    <w:p w14:paraId="4C5602CE" w14:textId="77777777" w:rsidR="00427B8C" w:rsidRPr="00427B8C" w:rsidRDefault="00427B8C" w:rsidP="006569BF">
      <w:pPr>
        <w:pStyle w:val="ListParagraph"/>
        <w:numPr>
          <w:ilvl w:val="0"/>
          <w:numId w:val="386"/>
        </w:numPr>
      </w:pPr>
      <w:proofErr w:type="spellStart"/>
      <w:r w:rsidRPr="00427B8C">
        <w:t>Narayanpur</w:t>
      </w:r>
      <w:proofErr w:type="spellEnd"/>
      <w:r w:rsidRPr="00427B8C">
        <w:t xml:space="preserve"> (1647)</w:t>
      </w:r>
    </w:p>
    <w:p w14:paraId="1AB671C7" w14:textId="77777777" w:rsidR="00427B8C" w:rsidRPr="00427B8C" w:rsidRDefault="00427B8C" w:rsidP="006569BF">
      <w:pPr>
        <w:pStyle w:val="ListParagraph"/>
        <w:numPr>
          <w:ilvl w:val="0"/>
          <w:numId w:val="386"/>
        </w:numPr>
      </w:pPr>
      <w:proofErr w:type="spellStart"/>
      <w:r w:rsidRPr="00427B8C">
        <w:t>Lalganj</w:t>
      </w:r>
      <w:proofErr w:type="spellEnd"/>
      <w:r w:rsidRPr="00427B8C">
        <w:t xml:space="preserve"> (1648)</w:t>
      </w:r>
    </w:p>
    <w:p w14:paraId="6437AA12" w14:textId="77777777" w:rsidR="00427B8C" w:rsidRPr="00427B8C" w:rsidRDefault="00427B8C" w:rsidP="006569BF">
      <w:pPr>
        <w:pStyle w:val="ListParagraph"/>
        <w:numPr>
          <w:ilvl w:val="0"/>
          <w:numId w:val="386"/>
        </w:numPr>
      </w:pPr>
      <w:proofErr w:type="spellStart"/>
      <w:r w:rsidRPr="00427B8C">
        <w:t>Gopalpur</w:t>
      </w:r>
      <w:proofErr w:type="spellEnd"/>
      <w:r w:rsidRPr="00427B8C">
        <w:t xml:space="preserve"> (1649)</w:t>
      </w:r>
    </w:p>
    <w:p w14:paraId="46845905" w14:textId="77777777" w:rsidR="00427B8C" w:rsidRPr="00427B8C" w:rsidRDefault="00427B8C" w:rsidP="006569BF">
      <w:pPr>
        <w:pStyle w:val="ListParagraph"/>
        <w:numPr>
          <w:ilvl w:val="0"/>
          <w:numId w:val="386"/>
        </w:numPr>
      </w:pPr>
      <w:proofErr w:type="spellStart"/>
      <w:r w:rsidRPr="00427B8C">
        <w:t>Paikpara</w:t>
      </w:r>
      <w:proofErr w:type="spellEnd"/>
      <w:r w:rsidRPr="00427B8C">
        <w:t xml:space="preserve"> (1650)</w:t>
      </w:r>
    </w:p>
    <w:p w14:paraId="5E57DE8B" w14:textId="77777777" w:rsidR="00427B8C" w:rsidRPr="00427B8C" w:rsidRDefault="00427B8C" w:rsidP="006569BF">
      <w:pPr>
        <w:pStyle w:val="ListParagraph"/>
        <w:numPr>
          <w:ilvl w:val="0"/>
          <w:numId w:val="386"/>
        </w:numPr>
      </w:pPr>
      <w:proofErr w:type="spellStart"/>
      <w:r w:rsidRPr="00427B8C">
        <w:t>Aonla</w:t>
      </w:r>
      <w:proofErr w:type="spellEnd"/>
      <w:r w:rsidRPr="00427B8C">
        <w:t xml:space="preserve"> (NPP) WARD NO.-0007 (1651)</w:t>
      </w:r>
    </w:p>
    <w:p w14:paraId="6C017081" w14:textId="77777777" w:rsidR="00427B8C" w:rsidRPr="00427B8C" w:rsidRDefault="00427B8C" w:rsidP="006569BF">
      <w:pPr>
        <w:pStyle w:val="ListParagraph"/>
        <w:numPr>
          <w:ilvl w:val="0"/>
          <w:numId w:val="386"/>
        </w:numPr>
      </w:pPr>
      <w:r w:rsidRPr="00427B8C">
        <w:t>Tirupati (M Corp.) WARD NO.-0019 (1651)</w:t>
      </w:r>
    </w:p>
    <w:p w14:paraId="0E46084A" w14:textId="77777777" w:rsidR="00427B8C" w:rsidRPr="00427B8C" w:rsidRDefault="00427B8C" w:rsidP="006569BF">
      <w:pPr>
        <w:pStyle w:val="ListParagraph"/>
        <w:numPr>
          <w:ilvl w:val="0"/>
          <w:numId w:val="386"/>
        </w:numPr>
      </w:pPr>
      <w:r w:rsidRPr="00427B8C">
        <w:t>Pakala (1652)</w:t>
      </w:r>
    </w:p>
    <w:p w14:paraId="2FB8C970" w14:textId="77777777" w:rsidR="00427B8C" w:rsidRPr="00427B8C" w:rsidRDefault="00427B8C" w:rsidP="006569BF">
      <w:pPr>
        <w:pStyle w:val="ListParagraph"/>
        <w:numPr>
          <w:ilvl w:val="0"/>
          <w:numId w:val="386"/>
        </w:numPr>
      </w:pPr>
      <w:proofErr w:type="spellStart"/>
      <w:r w:rsidRPr="00427B8C">
        <w:t>Dowleswaram</w:t>
      </w:r>
      <w:proofErr w:type="spellEnd"/>
      <w:r w:rsidRPr="00427B8C">
        <w:t xml:space="preserve"> (CT) WARD NO.-</w:t>
      </w:r>
      <w:r w:rsidRPr="00427B8C">
        <w:t>0001 (1653)</w:t>
      </w:r>
    </w:p>
    <w:p w14:paraId="5F149D43" w14:textId="77777777" w:rsidR="00427B8C" w:rsidRPr="00427B8C" w:rsidRDefault="00427B8C" w:rsidP="006569BF">
      <w:pPr>
        <w:pStyle w:val="ListParagraph"/>
        <w:numPr>
          <w:ilvl w:val="0"/>
          <w:numId w:val="386"/>
        </w:numPr>
      </w:pPr>
      <w:r w:rsidRPr="00427B8C">
        <w:t>Guntur (M Corp.) WARD NO.-0004 (1654)</w:t>
      </w:r>
    </w:p>
    <w:p w14:paraId="34E1E96F" w14:textId="77777777" w:rsidR="00427B8C" w:rsidRPr="00427B8C" w:rsidRDefault="00427B8C" w:rsidP="006569BF">
      <w:pPr>
        <w:pStyle w:val="ListParagraph"/>
        <w:numPr>
          <w:ilvl w:val="0"/>
          <w:numId w:val="386"/>
        </w:numPr>
      </w:pPr>
      <w:r w:rsidRPr="00427B8C">
        <w:t>Karimnagar (M Corp.) WARD NO.-0008 (1655)</w:t>
      </w:r>
    </w:p>
    <w:p w14:paraId="59C515D9" w14:textId="77777777" w:rsidR="00427B8C" w:rsidRPr="00427B8C" w:rsidRDefault="00427B8C" w:rsidP="006569BF">
      <w:pPr>
        <w:pStyle w:val="ListParagraph"/>
        <w:numPr>
          <w:ilvl w:val="0"/>
          <w:numId w:val="386"/>
        </w:numPr>
      </w:pPr>
      <w:proofErr w:type="spellStart"/>
      <w:r w:rsidRPr="00427B8C">
        <w:t>Peddapalle</w:t>
      </w:r>
      <w:proofErr w:type="spellEnd"/>
      <w:r w:rsidRPr="00427B8C">
        <w:t xml:space="preserve"> (CT) WARD NO.-0001 (1656)</w:t>
      </w:r>
    </w:p>
    <w:p w14:paraId="78E40D74" w14:textId="77777777" w:rsidR="00427B8C" w:rsidRPr="00427B8C" w:rsidRDefault="00427B8C" w:rsidP="006569BF">
      <w:pPr>
        <w:pStyle w:val="ListParagraph"/>
        <w:numPr>
          <w:ilvl w:val="0"/>
          <w:numId w:val="386"/>
        </w:numPr>
      </w:pPr>
      <w:proofErr w:type="spellStart"/>
      <w:r w:rsidRPr="00427B8C">
        <w:t>Huzurabad</w:t>
      </w:r>
      <w:proofErr w:type="spellEnd"/>
      <w:r w:rsidRPr="00427B8C">
        <w:t xml:space="preserve"> (1657)</w:t>
      </w:r>
    </w:p>
    <w:p w14:paraId="5FE5235C" w14:textId="77777777" w:rsidR="00427B8C" w:rsidRPr="00427B8C" w:rsidRDefault="00427B8C" w:rsidP="006569BF">
      <w:pPr>
        <w:pStyle w:val="ListParagraph"/>
        <w:numPr>
          <w:ilvl w:val="0"/>
          <w:numId w:val="386"/>
        </w:numPr>
      </w:pPr>
      <w:r w:rsidRPr="00427B8C">
        <w:t xml:space="preserve">GHMC (M Corp.) </w:t>
      </w:r>
      <w:r w:rsidRPr="00427B8C">
        <w:t>(Part) WARD NO.-0112 (1658)</w:t>
      </w:r>
    </w:p>
    <w:p w14:paraId="748A62F3" w14:textId="77777777" w:rsidR="00427B8C" w:rsidRPr="00427B8C" w:rsidRDefault="00427B8C" w:rsidP="006569BF">
      <w:pPr>
        <w:pStyle w:val="ListParagraph"/>
        <w:numPr>
          <w:ilvl w:val="0"/>
          <w:numId w:val="386"/>
        </w:numPr>
      </w:pPr>
      <w:r w:rsidRPr="00427B8C">
        <w:t>GHMC (M Corp.) (Part) WARD NO.-0124 (1659)</w:t>
      </w:r>
    </w:p>
    <w:p w14:paraId="7C02FF02" w14:textId="77777777" w:rsidR="00427B8C" w:rsidRPr="00427B8C" w:rsidRDefault="00427B8C" w:rsidP="006569BF">
      <w:pPr>
        <w:pStyle w:val="ListParagraph"/>
        <w:numPr>
          <w:ilvl w:val="0"/>
          <w:numId w:val="386"/>
        </w:numPr>
      </w:pPr>
      <w:proofErr w:type="spellStart"/>
      <w:r w:rsidRPr="00427B8C">
        <w:t>Pargi</w:t>
      </w:r>
      <w:proofErr w:type="spellEnd"/>
      <w:r w:rsidRPr="00427B8C">
        <w:t xml:space="preserve"> (1660)</w:t>
      </w:r>
    </w:p>
    <w:p w14:paraId="19FDDDF3" w14:textId="77777777" w:rsidR="00427B8C" w:rsidRPr="00427B8C" w:rsidRDefault="00427B8C" w:rsidP="006569BF">
      <w:pPr>
        <w:pStyle w:val="ListParagraph"/>
        <w:numPr>
          <w:ilvl w:val="0"/>
          <w:numId w:val="386"/>
        </w:numPr>
      </w:pPr>
      <w:proofErr w:type="spellStart"/>
      <w:r w:rsidRPr="00427B8C">
        <w:t>Ibrahimpatnam</w:t>
      </w:r>
      <w:proofErr w:type="spellEnd"/>
      <w:r w:rsidRPr="00427B8C">
        <w:t xml:space="preserve"> (Khalsa) (1661)</w:t>
      </w:r>
    </w:p>
    <w:p w14:paraId="3B386E3F" w14:textId="77777777" w:rsidR="00427B8C" w:rsidRPr="00427B8C" w:rsidRDefault="00427B8C" w:rsidP="006569BF">
      <w:pPr>
        <w:pStyle w:val="ListParagraph"/>
        <w:numPr>
          <w:ilvl w:val="0"/>
          <w:numId w:val="386"/>
        </w:numPr>
      </w:pPr>
      <w:proofErr w:type="spellStart"/>
      <w:r w:rsidRPr="00427B8C">
        <w:t>Obra</w:t>
      </w:r>
      <w:proofErr w:type="spellEnd"/>
      <w:r w:rsidRPr="00427B8C">
        <w:t xml:space="preserve"> (CT) WARD NO.-0001 (1662)</w:t>
      </w:r>
    </w:p>
    <w:p w14:paraId="7EEA3ED9" w14:textId="77777777" w:rsidR="00427B8C" w:rsidRPr="00427B8C" w:rsidRDefault="00427B8C" w:rsidP="006569BF">
      <w:pPr>
        <w:pStyle w:val="ListParagraph"/>
        <w:numPr>
          <w:ilvl w:val="0"/>
          <w:numId w:val="386"/>
        </w:numPr>
      </w:pPr>
      <w:proofErr w:type="spellStart"/>
      <w:r w:rsidRPr="00427B8C">
        <w:t>Bariarpur</w:t>
      </w:r>
      <w:proofErr w:type="spellEnd"/>
      <w:r w:rsidRPr="00427B8C">
        <w:t xml:space="preserve"> </w:t>
      </w:r>
      <w:proofErr w:type="spellStart"/>
      <w:r w:rsidRPr="00427B8C">
        <w:t>urf</w:t>
      </w:r>
      <w:proofErr w:type="spellEnd"/>
      <w:r w:rsidRPr="00427B8C">
        <w:t xml:space="preserve"> </w:t>
      </w:r>
      <w:proofErr w:type="spellStart"/>
      <w:r w:rsidRPr="00427B8C">
        <w:t>Bazidpur</w:t>
      </w:r>
      <w:proofErr w:type="spellEnd"/>
      <w:r w:rsidRPr="00427B8C">
        <w:t xml:space="preserve"> </w:t>
      </w:r>
      <w:r w:rsidRPr="00427B8C">
        <w:t>(1663)</w:t>
      </w:r>
    </w:p>
    <w:p w14:paraId="7B7A1479" w14:textId="77777777" w:rsidR="00427B8C" w:rsidRPr="00427B8C" w:rsidRDefault="00427B8C" w:rsidP="006569BF">
      <w:pPr>
        <w:pStyle w:val="ListParagraph"/>
        <w:numPr>
          <w:ilvl w:val="0"/>
          <w:numId w:val="386"/>
        </w:numPr>
      </w:pPr>
      <w:proofErr w:type="spellStart"/>
      <w:r w:rsidRPr="00427B8C">
        <w:t>Visrampuree</w:t>
      </w:r>
      <w:proofErr w:type="spellEnd"/>
      <w:r w:rsidRPr="00427B8C">
        <w:t xml:space="preserve"> (NP) WARD NO.-0001 (1664)</w:t>
      </w:r>
    </w:p>
    <w:p w14:paraId="157059B9" w14:textId="77777777" w:rsidR="00427B8C" w:rsidRPr="00427B8C" w:rsidRDefault="00427B8C" w:rsidP="006569BF">
      <w:pPr>
        <w:pStyle w:val="ListParagraph"/>
        <w:numPr>
          <w:ilvl w:val="0"/>
          <w:numId w:val="386"/>
        </w:numPr>
      </w:pPr>
      <w:proofErr w:type="spellStart"/>
      <w:r w:rsidRPr="00427B8C">
        <w:t>Pipra</w:t>
      </w:r>
      <w:proofErr w:type="spellEnd"/>
      <w:r w:rsidRPr="00427B8C">
        <w:t xml:space="preserve"> (1665)</w:t>
      </w:r>
    </w:p>
    <w:p w14:paraId="122EDA1D" w14:textId="77777777" w:rsidR="00427B8C" w:rsidRPr="00427B8C" w:rsidRDefault="00427B8C" w:rsidP="006569BF">
      <w:pPr>
        <w:pStyle w:val="ListParagraph"/>
        <w:numPr>
          <w:ilvl w:val="0"/>
          <w:numId w:val="386"/>
        </w:numPr>
      </w:pPr>
      <w:r w:rsidRPr="00427B8C">
        <w:t>Bilaspur (M Corp.) WARD NO.-0045 (1666)</w:t>
      </w:r>
    </w:p>
    <w:p w14:paraId="2A723E16" w14:textId="77777777" w:rsidR="00427B8C" w:rsidRPr="00427B8C" w:rsidRDefault="00427B8C" w:rsidP="006569BF">
      <w:pPr>
        <w:pStyle w:val="ListParagraph"/>
        <w:numPr>
          <w:ilvl w:val="0"/>
          <w:numId w:val="386"/>
        </w:numPr>
      </w:pPr>
      <w:proofErr w:type="spellStart"/>
      <w:r w:rsidRPr="00427B8C">
        <w:t>Seepat</w:t>
      </w:r>
      <w:proofErr w:type="spellEnd"/>
      <w:r w:rsidRPr="00427B8C">
        <w:t xml:space="preserve"> (1667)</w:t>
      </w:r>
    </w:p>
    <w:p w14:paraId="7BC4AAA1" w14:textId="77777777" w:rsidR="00427B8C" w:rsidRPr="00427B8C" w:rsidRDefault="00427B8C" w:rsidP="006569BF">
      <w:pPr>
        <w:pStyle w:val="ListParagraph"/>
        <w:numPr>
          <w:ilvl w:val="0"/>
          <w:numId w:val="386"/>
        </w:numPr>
      </w:pPr>
      <w:proofErr w:type="spellStart"/>
      <w:r w:rsidRPr="00427B8C">
        <w:t>Mahasamund</w:t>
      </w:r>
      <w:proofErr w:type="spellEnd"/>
      <w:r w:rsidRPr="00427B8C">
        <w:t xml:space="preserve"> (M) WARD NO.-0018 (1668)</w:t>
      </w:r>
    </w:p>
    <w:p w14:paraId="42D2DE1F" w14:textId="77777777" w:rsidR="00427B8C" w:rsidRPr="00427B8C" w:rsidRDefault="00427B8C" w:rsidP="006569BF">
      <w:pPr>
        <w:pStyle w:val="ListParagraph"/>
        <w:numPr>
          <w:ilvl w:val="0"/>
          <w:numId w:val="386"/>
        </w:numPr>
      </w:pPr>
      <w:r w:rsidRPr="00427B8C">
        <w:t xml:space="preserve">Raipur (M </w:t>
      </w:r>
      <w:r w:rsidRPr="00427B8C">
        <w:t>Corp.) WARD NO.-0002 (1669)</w:t>
      </w:r>
    </w:p>
    <w:p w14:paraId="2EA01A03" w14:textId="77777777" w:rsidR="00427B8C" w:rsidRPr="00427B8C" w:rsidRDefault="00427B8C" w:rsidP="006569BF">
      <w:pPr>
        <w:pStyle w:val="ListParagraph"/>
        <w:numPr>
          <w:ilvl w:val="0"/>
          <w:numId w:val="386"/>
        </w:numPr>
      </w:pPr>
      <w:r w:rsidRPr="00427B8C">
        <w:t>Raipur (M Corp.) WARD NO.-0046 (1670)</w:t>
      </w:r>
    </w:p>
    <w:p w14:paraId="4F12BB42" w14:textId="77777777" w:rsidR="00427B8C" w:rsidRPr="00427B8C" w:rsidRDefault="00427B8C" w:rsidP="006569BF">
      <w:pPr>
        <w:pStyle w:val="ListParagraph"/>
        <w:numPr>
          <w:ilvl w:val="0"/>
          <w:numId w:val="386"/>
        </w:numPr>
      </w:pPr>
      <w:proofErr w:type="spellStart"/>
      <w:r w:rsidRPr="00427B8C">
        <w:t>Mandhar</w:t>
      </w:r>
      <w:proofErr w:type="spellEnd"/>
      <w:r w:rsidRPr="00427B8C">
        <w:t xml:space="preserve"> (1671)</w:t>
      </w:r>
    </w:p>
    <w:p w14:paraId="1CA6A879" w14:textId="77777777" w:rsidR="00427B8C" w:rsidRPr="00427B8C" w:rsidRDefault="00427B8C" w:rsidP="006569BF">
      <w:pPr>
        <w:pStyle w:val="ListParagraph"/>
        <w:numPr>
          <w:ilvl w:val="0"/>
          <w:numId w:val="386"/>
        </w:numPr>
      </w:pPr>
      <w:proofErr w:type="spellStart"/>
      <w:r w:rsidRPr="00427B8C">
        <w:t>Silyari</w:t>
      </w:r>
      <w:proofErr w:type="spellEnd"/>
      <w:r w:rsidRPr="00427B8C">
        <w:t xml:space="preserve"> </w:t>
      </w:r>
      <w:proofErr w:type="spellStart"/>
      <w:r w:rsidRPr="00427B8C">
        <w:t>Kurud</w:t>
      </w:r>
      <w:proofErr w:type="spellEnd"/>
      <w:r w:rsidRPr="00427B8C">
        <w:t xml:space="preserve"> (1672)</w:t>
      </w:r>
    </w:p>
    <w:p w14:paraId="4099E719" w14:textId="77777777" w:rsidR="00427B8C" w:rsidRPr="00427B8C" w:rsidRDefault="00427B8C" w:rsidP="006569BF">
      <w:pPr>
        <w:pStyle w:val="ListParagraph"/>
        <w:numPr>
          <w:ilvl w:val="0"/>
          <w:numId w:val="386"/>
        </w:numPr>
      </w:pPr>
      <w:proofErr w:type="spellStart"/>
      <w:r w:rsidRPr="00427B8C">
        <w:t>Vijaynagar</w:t>
      </w:r>
      <w:proofErr w:type="spellEnd"/>
      <w:r w:rsidRPr="00427B8C">
        <w:t xml:space="preserve"> (1673)</w:t>
      </w:r>
    </w:p>
    <w:p w14:paraId="6B438C50" w14:textId="77777777" w:rsidR="00427B8C" w:rsidRPr="00427B8C" w:rsidRDefault="00427B8C" w:rsidP="006569BF">
      <w:pPr>
        <w:pStyle w:val="ListParagraph"/>
        <w:numPr>
          <w:ilvl w:val="0"/>
          <w:numId w:val="386"/>
        </w:numPr>
      </w:pPr>
      <w:r w:rsidRPr="00427B8C">
        <w:t>Allahabad (M Corp.) WARD NO.-0076 (1674)</w:t>
      </w:r>
    </w:p>
    <w:p w14:paraId="196AB7ED" w14:textId="77777777" w:rsidR="00427B8C" w:rsidRPr="00427B8C" w:rsidRDefault="00427B8C" w:rsidP="006569BF">
      <w:pPr>
        <w:pStyle w:val="ListParagraph"/>
        <w:numPr>
          <w:ilvl w:val="0"/>
          <w:numId w:val="386"/>
        </w:numPr>
      </w:pPr>
      <w:r w:rsidRPr="00427B8C">
        <w:t>Jhansi (CB) WARD NO.-0001 (1675)</w:t>
      </w:r>
    </w:p>
    <w:p w14:paraId="2E1EB114" w14:textId="77777777" w:rsidR="00427B8C" w:rsidRPr="00427B8C" w:rsidRDefault="00427B8C" w:rsidP="006569BF">
      <w:pPr>
        <w:pStyle w:val="ListParagraph"/>
        <w:numPr>
          <w:ilvl w:val="0"/>
          <w:numId w:val="386"/>
        </w:numPr>
      </w:pPr>
      <w:proofErr w:type="spellStart"/>
      <w:r w:rsidRPr="00427B8C">
        <w:t>Khargapur</w:t>
      </w:r>
      <w:proofErr w:type="spellEnd"/>
      <w:r w:rsidRPr="00427B8C">
        <w:t xml:space="preserve"> Jagir (1676)</w:t>
      </w:r>
    </w:p>
    <w:p w14:paraId="6A7C05A9" w14:textId="77777777" w:rsidR="00427B8C" w:rsidRPr="00427B8C" w:rsidRDefault="00427B8C" w:rsidP="006569BF">
      <w:pPr>
        <w:pStyle w:val="ListParagraph"/>
        <w:numPr>
          <w:ilvl w:val="0"/>
          <w:numId w:val="386"/>
        </w:numPr>
      </w:pPr>
      <w:proofErr w:type="spellStart"/>
      <w:r w:rsidRPr="00427B8C">
        <w:t>Patkata</w:t>
      </w:r>
      <w:proofErr w:type="spellEnd"/>
      <w:r w:rsidRPr="00427B8C">
        <w:t xml:space="preserve"> (1677)</w:t>
      </w:r>
    </w:p>
    <w:p w14:paraId="32F2037B" w14:textId="77777777" w:rsidR="00427B8C" w:rsidRPr="00427B8C" w:rsidRDefault="00427B8C" w:rsidP="006569BF">
      <w:pPr>
        <w:pStyle w:val="ListParagraph"/>
        <w:numPr>
          <w:ilvl w:val="0"/>
          <w:numId w:val="386"/>
        </w:numPr>
      </w:pPr>
      <w:proofErr w:type="spellStart"/>
      <w:r w:rsidRPr="00427B8C">
        <w:t>Ghuni</w:t>
      </w:r>
      <w:proofErr w:type="spellEnd"/>
      <w:r w:rsidRPr="00427B8C">
        <w:t xml:space="preserve"> (CT) WARD NO.-0001 (1678)</w:t>
      </w:r>
    </w:p>
    <w:p w14:paraId="097C4C6B" w14:textId="77777777" w:rsidR="00427B8C" w:rsidRPr="00427B8C" w:rsidRDefault="00427B8C" w:rsidP="006569BF">
      <w:pPr>
        <w:pStyle w:val="ListParagraph"/>
        <w:numPr>
          <w:ilvl w:val="0"/>
          <w:numId w:val="386"/>
        </w:numPr>
      </w:pPr>
      <w:proofErr w:type="spellStart"/>
      <w:r w:rsidRPr="00427B8C">
        <w:t>Silchar</w:t>
      </w:r>
      <w:proofErr w:type="spellEnd"/>
      <w:r w:rsidRPr="00427B8C">
        <w:t xml:space="preserve"> (MB) WARD NO.-0005 (1679)</w:t>
      </w:r>
    </w:p>
    <w:p w14:paraId="008C6A55" w14:textId="77777777" w:rsidR="00427B8C" w:rsidRPr="00427B8C" w:rsidRDefault="00427B8C" w:rsidP="006569BF">
      <w:pPr>
        <w:pStyle w:val="ListParagraph"/>
        <w:numPr>
          <w:ilvl w:val="0"/>
          <w:numId w:val="386"/>
        </w:numPr>
      </w:pPr>
      <w:proofErr w:type="spellStart"/>
      <w:r w:rsidRPr="00427B8C">
        <w:t>Silcoorie</w:t>
      </w:r>
      <w:proofErr w:type="spellEnd"/>
      <w:r w:rsidRPr="00427B8C">
        <w:t xml:space="preserve"> Grant (1680)</w:t>
      </w:r>
    </w:p>
    <w:p w14:paraId="25D800F8" w14:textId="77777777" w:rsidR="00427B8C" w:rsidRPr="00427B8C" w:rsidRDefault="00427B8C" w:rsidP="006569BF">
      <w:pPr>
        <w:pStyle w:val="ListParagraph"/>
        <w:numPr>
          <w:ilvl w:val="0"/>
          <w:numId w:val="386"/>
        </w:numPr>
      </w:pPr>
      <w:proofErr w:type="spellStart"/>
      <w:r w:rsidRPr="00427B8C">
        <w:t>Gobindapur</w:t>
      </w:r>
      <w:proofErr w:type="spellEnd"/>
      <w:r w:rsidRPr="00427B8C">
        <w:t xml:space="preserve"> (CT) WAR</w:t>
      </w:r>
      <w:r w:rsidRPr="00427B8C">
        <w:lastRenderedPageBreak/>
        <w:t>D NO.-0001 (1681)</w:t>
      </w:r>
    </w:p>
    <w:p w14:paraId="6AA9E583" w14:textId="77777777" w:rsidR="00427B8C" w:rsidRPr="00427B8C" w:rsidRDefault="00427B8C" w:rsidP="006569BF">
      <w:pPr>
        <w:pStyle w:val="ListParagraph"/>
        <w:numPr>
          <w:ilvl w:val="0"/>
          <w:numId w:val="386"/>
        </w:numPr>
      </w:pPr>
      <w:proofErr w:type="spellStart"/>
      <w:r w:rsidRPr="00427B8C">
        <w:t>Aolatoli</w:t>
      </w:r>
      <w:proofErr w:type="spellEnd"/>
      <w:r w:rsidRPr="00427B8C">
        <w:t xml:space="preserve"> (1682)</w:t>
      </w:r>
    </w:p>
    <w:p w14:paraId="12D6B982" w14:textId="77777777" w:rsidR="00427B8C" w:rsidRPr="00427B8C" w:rsidRDefault="00427B8C" w:rsidP="006569BF">
      <w:pPr>
        <w:pStyle w:val="ListParagraph"/>
        <w:numPr>
          <w:ilvl w:val="0"/>
          <w:numId w:val="386"/>
        </w:numPr>
      </w:pPr>
      <w:r w:rsidRPr="00427B8C">
        <w:t>Nagaon (MB) WARD NO.-0020 (1683)</w:t>
      </w:r>
    </w:p>
    <w:p w14:paraId="52976307" w14:textId="77777777" w:rsidR="00427B8C" w:rsidRPr="00427B8C" w:rsidRDefault="00427B8C" w:rsidP="006569BF">
      <w:pPr>
        <w:pStyle w:val="ListParagraph"/>
        <w:numPr>
          <w:ilvl w:val="0"/>
          <w:numId w:val="386"/>
        </w:numPr>
      </w:pPr>
      <w:r w:rsidRPr="00427B8C">
        <w:t>Mandal (1684)</w:t>
      </w:r>
    </w:p>
    <w:p w14:paraId="14BEE33B" w14:textId="77777777" w:rsidR="00427B8C" w:rsidRPr="00427B8C" w:rsidRDefault="00427B8C" w:rsidP="006569BF">
      <w:pPr>
        <w:pStyle w:val="ListParagraph"/>
        <w:numPr>
          <w:ilvl w:val="0"/>
          <w:numId w:val="386"/>
        </w:numPr>
      </w:pPr>
      <w:proofErr w:type="spellStart"/>
      <w:r w:rsidRPr="00427B8C">
        <w:t>Tikar</w:t>
      </w:r>
      <w:proofErr w:type="spellEnd"/>
      <w:r w:rsidRPr="00427B8C">
        <w:t xml:space="preserve"> (1685)</w:t>
      </w:r>
    </w:p>
    <w:p w14:paraId="7A20002F" w14:textId="77777777" w:rsidR="00427B8C" w:rsidRPr="00427B8C" w:rsidRDefault="00427B8C" w:rsidP="006569BF">
      <w:pPr>
        <w:pStyle w:val="ListParagraph"/>
        <w:numPr>
          <w:ilvl w:val="0"/>
          <w:numId w:val="386"/>
        </w:numPr>
      </w:pPr>
      <w:proofErr w:type="spellStart"/>
      <w:r w:rsidRPr="00427B8C">
        <w:t>Makronia</w:t>
      </w:r>
      <w:proofErr w:type="spellEnd"/>
      <w:r w:rsidRPr="00427B8C">
        <w:t xml:space="preserve"> </w:t>
      </w:r>
      <w:proofErr w:type="spellStart"/>
      <w:r w:rsidRPr="00427B8C">
        <w:t>Buzurg</w:t>
      </w:r>
      <w:proofErr w:type="spellEnd"/>
      <w:r w:rsidRPr="00427B8C">
        <w:t xml:space="preserve"> (CT) WARD NO.-0001 (1686)</w:t>
      </w:r>
    </w:p>
    <w:p w14:paraId="38B3FC4B" w14:textId="77777777" w:rsidR="00427B8C" w:rsidRPr="00427B8C" w:rsidRDefault="00427B8C" w:rsidP="006569BF">
      <w:pPr>
        <w:pStyle w:val="ListParagraph"/>
        <w:numPr>
          <w:ilvl w:val="0"/>
          <w:numId w:val="386"/>
        </w:numPr>
      </w:pPr>
      <w:r w:rsidRPr="00427B8C">
        <w:t>Sagar (M Corp.) WAR</w:t>
      </w:r>
      <w:r w:rsidRPr="00427B8C">
        <w:t>D NO.-0022 (1687)</w:t>
      </w:r>
    </w:p>
    <w:p w14:paraId="6BE28E67" w14:textId="77777777" w:rsidR="00427B8C" w:rsidRPr="00427B8C" w:rsidRDefault="00427B8C" w:rsidP="006569BF">
      <w:pPr>
        <w:pStyle w:val="ListParagraph"/>
        <w:numPr>
          <w:ilvl w:val="0"/>
          <w:numId w:val="386"/>
        </w:numPr>
      </w:pPr>
      <w:proofErr w:type="spellStart"/>
      <w:r w:rsidRPr="00427B8C">
        <w:t>Bandri</w:t>
      </w:r>
      <w:proofErr w:type="spellEnd"/>
      <w:r w:rsidRPr="00427B8C">
        <w:t xml:space="preserve"> </w:t>
      </w:r>
      <w:proofErr w:type="spellStart"/>
      <w:r w:rsidRPr="00427B8C">
        <w:t>Karoli</w:t>
      </w:r>
      <w:proofErr w:type="spellEnd"/>
      <w:r w:rsidRPr="00427B8C">
        <w:t xml:space="preserve"> (1688)</w:t>
      </w:r>
    </w:p>
    <w:p w14:paraId="6D7DF85B" w14:textId="77777777" w:rsidR="00427B8C" w:rsidRPr="00427B8C" w:rsidRDefault="00427B8C" w:rsidP="006569BF">
      <w:pPr>
        <w:pStyle w:val="ListParagraph"/>
        <w:numPr>
          <w:ilvl w:val="0"/>
          <w:numId w:val="386"/>
        </w:numPr>
      </w:pPr>
      <w:r w:rsidRPr="00427B8C">
        <w:t>Durgapur (CT) WARD NO.-0001 (1689)</w:t>
      </w:r>
    </w:p>
    <w:p w14:paraId="14ADAD7A" w14:textId="77777777" w:rsidR="00427B8C" w:rsidRPr="006569BF" w:rsidRDefault="00427B8C" w:rsidP="006569BF">
      <w:pPr>
        <w:pStyle w:val="ListParagraph"/>
        <w:numPr>
          <w:ilvl w:val="0"/>
          <w:numId w:val="386"/>
        </w:numPr>
        <w:rPr>
          <w:lang w:val="fr-FR"/>
        </w:rPr>
      </w:pPr>
      <w:proofErr w:type="spellStart"/>
      <w:r w:rsidRPr="006569BF">
        <w:rPr>
          <w:lang w:val="fr-FR"/>
        </w:rPr>
        <w:t>Chimur</w:t>
      </w:r>
      <w:proofErr w:type="spellEnd"/>
      <w:r w:rsidRPr="006569BF">
        <w:rPr>
          <w:lang w:val="fr-FR"/>
        </w:rPr>
        <w:t xml:space="preserve"> (1690)</w:t>
      </w:r>
    </w:p>
    <w:p w14:paraId="65E4E2E1" w14:textId="77777777" w:rsidR="00427B8C" w:rsidRPr="006569BF" w:rsidRDefault="00427B8C" w:rsidP="006569BF">
      <w:pPr>
        <w:pStyle w:val="ListParagraph"/>
        <w:numPr>
          <w:ilvl w:val="0"/>
          <w:numId w:val="386"/>
        </w:numPr>
        <w:rPr>
          <w:lang w:val="fr-FR"/>
        </w:rPr>
      </w:pPr>
      <w:proofErr w:type="spellStart"/>
      <w:r w:rsidRPr="006569BF">
        <w:rPr>
          <w:lang w:val="fr-FR"/>
        </w:rPr>
        <w:t>Sindewahi</w:t>
      </w:r>
      <w:proofErr w:type="spellEnd"/>
      <w:r w:rsidRPr="006569BF">
        <w:rPr>
          <w:lang w:val="fr-FR"/>
        </w:rPr>
        <w:t xml:space="preserve"> (1691)</w:t>
      </w:r>
    </w:p>
    <w:p w14:paraId="18E0CF78" w14:textId="77777777" w:rsidR="00427B8C" w:rsidRPr="00427B8C" w:rsidRDefault="00427B8C" w:rsidP="006569BF">
      <w:pPr>
        <w:pStyle w:val="ListParagraph"/>
        <w:numPr>
          <w:ilvl w:val="0"/>
          <w:numId w:val="386"/>
        </w:numPr>
      </w:pPr>
      <w:r w:rsidRPr="00427B8C">
        <w:t>Nagpur (M Corp.) WARD NO.-0004 (1692)</w:t>
      </w:r>
    </w:p>
    <w:p w14:paraId="0384007F" w14:textId="77777777" w:rsidR="00427B8C" w:rsidRPr="00427B8C" w:rsidRDefault="00427B8C" w:rsidP="006569BF">
      <w:pPr>
        <w:pStyle w:val="ListParagraph"/>
        <w:numPr>
          <w:ilvl w:val="0"/>
          <w:numId w:val="386"/>
        </w:numPr>
      </w:pPr>
      <w:proofErr w:type="spellStart"/>
      <w:r w:rsidRPr="00427B8C">
        <w:t>Pimpalgaon</w:t>
      </w:r>
      <w:proofErr w:type="spellEnd"/>
      <w:r w:rsidRPr="00427B8C">
        <w:t xml:space="preserve"> </w:t>
      </w:r>
      <w:proofErr w:type="spellStart"/>
      <w:r w:rsidRPr="00427B8C">
        <w:t>Baswant</w:t>
      </w:r>
      <w:proofErr w:type="spellEnd"/>
      <w:r w:rsidRPr="00427B8C">
        <w:t xml:space="preserve"> </w:t>
      </w:r>
      <w:r w:rsidRPr="00427B8C">
        <w:t>(1693)</w:t>
      </w:r>
    </w:p>
    <w:p w14:paraId="7A13A9B4" w14:textId="77777777" w:rsidR="00427B8C" w:rsidRPr="00427B8C" w:rsidRDefault="00427B8C" w:rsidP="006569BF">
      <w:pPr>
        <w:pStyle w:val="ListParagraph"/>
        <w:numPr>
          <w:ilvl w:val="0"/>
          <w:numId w:val="386"/>
        </w:numPr>
      </w:pPr>
      <w:r w:rsidRPr="00427B8C">
        <w:t>DMC (U) (Part) WARD NO.-0083 (1694)</w:t>
      </w:r>
    </w:p>
    <w:p w14:paraId="5F62469D" w14:textId="77777777" w:rsidR="00427B8C" w:rsidRPr="00427B8C" w:rsidRDefault="00427B8C" w:rsidP="006569BF">
      <w:pPr>
        <w:pStyle w:val="ListParagraph"/>
        <w:numPr>
          <w:ilvl w:val="0"/>
          <w:numId w:val="386"/>
        </w:numPr>
      </w:pPr>
      <w:r w:rsidRPr="00427B8C">
        <w:t>DMC (U) (Part) WARD NO.-0081 (1695)</w:t>
      </w:r>
    </w:p>
    <w:p w14:paraId="583BE859" w14:textId="77777777" w:rsidR="00427B8C" w:rsidRPr="00427B8C" w:rsidRDefault="00427B8C" w:rsidP="006569BF">
      <w:pPr>
        <w:pStyle w:val="ListParagraph"/>
        <w:numPr>
          <w:ilvl w:val="0"/>
          <w:numId w:val="386"/>
        </w:numPr>
      </w:pPr>
      <w:r w:rsidRPr="00427B8C">
        <w:t>DMC (U) (Part) WARD NO.-0223 (1696)</w:t>
      </w:r>
    </w:p>
    <w:p w14:paraId="0D4D8D14" w14:textId="77777777" w:rsidR="00427B8C" w:rsidRPr="00427B8C" w:rsidRDefault="00427B8C" w:rsidP="006569BF">
      <w:pPr>
        <w:pStyle w:val="ListParagraph"/>
        <w:numPr>
          <w:ilvl w:val="0"/>
          <w:numId w:val="386"/>
        </w:numPr>
      </w:pPr>
      <w:r w:rsidRPr="00427B8C">
        <w:t xml:space="preserve">Sadat </w:t>
      </w:r>
      <w:proofErr w:type="spellStart"/>
      <w:r w:rsidRPr="00427B8C">
        <w:t>Pur</w:t>
      </w:r>
      <w:proofErr w:type="spellEnd"/>
      <w:r w:rsidRPr="00427B8C">
        <w:t xml:space="preserve"> </w:t>
      </w:r>
      <w:proofErr w:type="spellStart"/>
      <w:r w:rsidRPr="00427B8C">
        <w:t>Gujran</w:t>
      </w:r>
      <w:proofErr w:type="spellEnd"/>
      <w:r w:rsidRPr="00427B8C">
        <w:t xml:space="preserve"> (CT) WARD NO.-0272 (1697)</w:t>
      </w:r>
    </w:p>
    <w:p w14:paraId="7329FD92" w14:textId="77777777" w:rsidR="00427B8C" w:rsidRPr="00427B8C" w:rsidRDefault="00427B8C" w:rsidP="006569BF">
      <w:pPr>
        <w:pStyle w:val="ListParagraph"/>
        <w:numPr>
          <w:ilvl w:val="0"/>
          <w:numId w:val="386"/>
        </w:numPr>
      </w:pPr>
      <w:r w:rsidRPr="00427B8C">
        <w:t xml:space="preserve">DMC </w:t>
      </w:r>
      <w:r w:rsidRPr="00427B8C">
        <w:t>(U) (Part) WARD NO.-0125 (1698)</w:t>
      </w:r>
    </w:p>
    <w:p w14:paraId="2CF1CAEB" w14:textId="77777777" w:rsidR="00427B8C" w:rsidRPr="00427B8C" w:rsidRDefault="00427B8C" w:rsidP="006569BF">
      <w:pPr>
        <w:pStyle w:val="ListParagraph"/>
        <w:numPr>
          <w:ilvl w:val="0"/>
          <w:numId w:val="386"/>
        </w:numPr>
      </w:pPr>
      <w:proofErr w:type="spellStart"/>
      <w:r w:rsidRPr="00427B8C">
        <w:t>Balangir</w:t>
      </w:r>
      <w:proofErr w:type="spellEnd"/>
      <w:r w:rsidRPr="00427B8C">
        <w:t xml:space="preserve"> (M) WARD NO.-0018 (1699)</w:t>
      </w:r>
    </w:p>
    <w:p w14:paraId="53025D08" w14:textId="77777777" w:rsidR="00427B8C" w:rsidRPr="00427B8C" w:rsidRDefault="00427B8C" w:rsidP="006569BF">
      <w:pPr>
        <w:pStyle w:val="ListParagraph"/>
        <w:numPr>
          <w:ilvl w:val="0"/>
          <w:numId w:val="386"/>
        </w:numPr>
      </w:pPr>
      <w:proofErr w:type="spellStart"/>
      <w:r w:rsidRPr="00427B8C">
        <w:t>Tomka</w:t>
      </w:r>
      <w:proofErr w:type="spellEnd"/>
      <w:r w:rsidRPr="00427B8C">
        <w:t xml:space="preserve"> Forest Block (1700)</w:t>
      </w:r>
    </w:p>
    <w:p w14:paraId="1CB7D692" w14:textId="77777777" w:rsidR="00427B8C" w:rsidRPr="00427B8C" w:rsidRDefault="00427B8C" w:rsidP="006569BF">
      <w:pPr>
        <w:pStyle w:val="ListParagraph"/>
        <w:numPr>
          <w:ilvl w:val="0"/>
          <w:numId w:val="386"/>
        </w:numPr>
      </w:pPr>
      <w:proofErr w:type="spellStart"/>
      <w:r w:rsidRPr="00427B8C">
        <w:t>Ambagadia</w:t>
      </w:r>
      <w:proofErr w:type="spellEnd"/>
      <w:r w:rsidRPr="00427B8C">
        <w:t xml:space="preserve"> (1701)</w:t>
      </w:r>
    </w:p>
    <w:p w14:paraId="53AF70A3" w14:textId="77777777" w:rsidR="00427B8C" w:rsidRPr="00427B8C" w:rsidRDefault="00427B8C" w:rsidP="006569BF">
      <w:pPr>
        <w:pStyle w:val="ListParagraph"/>
        <w:numPr>
          <w:ilvl w:val="0"/>
          <w:numId w:val="386"/>
        </w:numPr>
      </w:pPr>
      <w:r w:rsidRPr="00427B8C">
        <w:t>Bundala (138) (1702)</w:t>
      </w:r>
    </w:p>
    <w:p w14:paraId="0C80EFA4" w14:textId="77777777" w:rsidR="00427B8C" w:rsidRPr="00427B8C" w:rsidRDefault="00427B8C" w:rsidP="006569BF">
      <w:pPr>
        <w:pStyle w:val="ListParagraph"/>
        <w:numPr>
          <w:ilvl w:val="0"/>
          <w:numId w:val="386"/>
        </w:numPr>
      </w:pPr>
      <w:proofErr w:type="spellStart"/>
      <w:r w:rsidRPr="00427B8C">
        <w:t>Sirhind</w:t>
      </w:r>
      <w:proofErr w:type="spellEnd"/>
      <w:r w:rsidRPr="00427B8C">
        <w:t xml:space="preserve"> </w:t>
      </w:r>
      <w:proofErr w:type="spellStart"/>
      <w:r w:rsidRPr="00427B8C">
        <w:t>Fatehgarh</w:t>
      </w:r>
      <w:proofErr w:type="spellEnd"/>
      <w:r w:rsidRPr="00427B8C">
        <w:t xml:space="preserve"> Sahib (M Cl) WARD </w:t>
      </w:r>
      <w:r w:rsidRPr="00427B8C">
        <w:t>NO.-0010 (1703)</w:t>
      </w:r>
    </w:p>
    <w:p w14:paraId="49761290" w14:textId="77777777" w:rsidR="00427B8C" w:rsidRPr="00427B8C" w:rsidRDefault="00427B8C" w:rsidP="006569BF">
      <w:pPr>
        <w:pStyle w:val="ListParagraph"/>
        <w:numPr>
          <w:ilvl w:val="0"/>
          <w:numId w:val="386"/>
        </w:numPr>
      </w:pPr>
      <w:r w:rsidRPr="00427B8C">
        <w:t>Kota (M Corp.) WARD NO.-0008 (1704)</w:t>
      </w:r>
    </w:p>
    <w:p w14:paraId="51B2E9B1" w14:textId="77777777" w:rsidR="00427B8C" w:rsidRPr="00427B8C" w:rsidRDefault="00427B8C" w:rsidP="006569BF">
      <w:pPr>
        <w:pStyle w:val="ListParagraph"/>
        <w:numPr>
          <w:ilvl w:val="0"/>
          <w:numId w:val="386"/>
        </w:numPr>
      </w:pPr>
      <w:proofErr w:type="spellStart"/>
      <w:r w:rsidRPr="00427B8C">
        <w:t>Itawa</w:t>
      </w:r>
      <w:proofErr w:type="spellEnd"/>
      <w:r w:rsidRPr="00427B8C">
        <w:t xml:space="preserve"> (1705)</w:t>
      </w:r>
    </w:p>
    <w:p w14:paraId="57BBFACC" w14:textId="77777777" w:rsidR="00427B8C" w:rsidRPr="00427B8C" w:rsidRDefault="00427B8C" w:rsidP="006569BF">
      <w:pPr>
        <w:pStyle w:val="ListParagraph"/>
        <w:numPr>
          <w:ilvl w:val="0"/>
          <w:numId w:val="386"/>
        </w:numPr>
      </w:pPr>
      <w:proofErr w:type="spellStart"/>
      <w:r w:rsidRPr="00427B8C">
        <w:t>Basni</w:t>
      </w:r>
      <w:proofErr w:type="spellEnd"/>
      <w:r w:rsidRPr="00427B8C">
        <w:t xml:space="preserve"> </w:t>
      </w:r>
      <w:proofErr w:type="spellStart"/>
      <w:r w:rsidRPr="00427B8C">
        <w:t>Belima</w:t>
      </w:r>
      <w:proofErr w:type="spellEnd"/>
      <w:r w:rsidRPr="00427B8C">
        <w:t xml:space="preserve"> (CT) WARD NO.-0001 (1706)</w:t>
      </w:r>
    </w:p>
    <w:p w14:paraId="61915998" w14:textId="77777777" w:rsidR="00427B8C" w:rsidRPr="00427B8C" w:rsidRDefault="00427B8C" w:rsidP="006569BF">
      <w:pPr>
        <w:pStyle w:val="ListParagraph"/>
        <w:numPr>
          <w:ilvl w:val="0"/>
          <w:numId w:val="386"/>
        </w:numPr>
      </w:pPr>
      <w:proofErr w:type="spellStart"/>
      <w:r w:rsidRPr="00427B8C">
        <w:t>Jayal</w:t>
      </w:r>
      <w:proofErr w:type="spellEnd"/>
      <w:r w:rsidRPr="00427B8C">
        <w:t xml:space="preserve"> (1707)</w:t>
      </w:r>
    </w:p>
    <w:p w14:paraId="2027153B" w14:textId="77777777" w:rsidR="00427B8C" w:rsidRPr="00427B8C" w:rsidRDefault="00427B8C" w:rsidP="006569BF">
      <w:pPr>
        <w:pStyle w:val="ListParagraph"/>
        <w:numPr>
          <w:ilvl w:val="0"/>
          <w:numId w:val="386"/>
        </w:numPr>
      </w:pPr>
      <w:r w:rsidRPr="00427B8C">
        <w:t>Udaipur (M Cl) WARD NO.-0037 (1708)</w:t>
      </w:r>
    </w:p>
    <w:p w14:paraId="16663953" w14:textId="77777777" w:rsidR="00427B8C" w:rsidRPr="00427B8C" w:rsidRDefault="00427B8C" w:rsidP="006569BF">
      <w:pPr>
        <w:pStyle w:val="ListParagraph"/>
        <w:numPr>
          <w:ilvl w:val="0"/>
          <w:numId w:val="386"/>
        </w:numPr>
      </w:pPr>
      <w:r w:rsidRPr="00427B8C">
        <w:t xml:space="preserve">Salem (M </w:t>
      </w:r>
      <w:r w:rsidRPr="00427B8C">
        <w:t>Corp.) WARD NO.-0050 (1709)</w:t>
      </w:r>
    </w:p>
    <w:p w14:paraId="6AB1E42A" w14:textId="77777777" w:rsidR="00427B8C" w:rsidRPr="00427B8C" w:rsidRDefault="00427B8C" w:rsidP="006569BF">
      <w:pPr>
        <w:pStyle w:val="ListParagraph"/>
        <w:numPr>
          <w:ilvl w:val="0"/>
          <w:numId w:val="386"/>
        </w:numPr>
      </w:pPr>
      <w:r w:rsidRPr="00427B8C">
        <w:t>Tirunelveli (M Corp.) WARD NO.-0026 (1710)</w:t>
      </w:r>
    </w:p>
    <w:p w14:paraId="458B163E" w14:textId="77777777" w:rsidR="00427B8C" w:rsidRPr="00427B8C" w:rsidRDefault="00427B8C" w:rsidP="006569BF">
      <w:pPr>
        <w:pStyle w:val="ListParagraph"/>
        <w:numPr>
          <w:ilvl w:val="0"/>
          <w:numId w:val="386"/>
        </w:numPr>
      </w:pPr>
      <w:proofErr w:type="spellStart"/>
      <w:proofErr w:type="gramStart"/>
      <w:r w:rsidRPr="00427B8C">
        <w:t>Chockampatti</w:t>
      </w:r>
      <w:proofErr w:type="spellEnd"/>
      <w:r w:rsidRPr="00427B8C">
        <w:t xml:space="preserve">  (</w:t>
      </w:r>
      <w:proofErr w:type="gramEnd"/>
      <w:r w:rsidRPr="00427B8C">
        <w:t>1711)</w:t>
      </w:r>
    </w:p>
    <w:p w14:paraId="03E13373" w14:textId="77777777" w:rsidR="00427B8C" w:rsidRPr="00427B8C" w:rsidRDefault="00427B8C" w:rsidP="006569BF">
      <w:pPr>
        <w:pStyle w:val="ListParagraph"/>
        <w:numPr>
          <w:ilvl w:val="0"/>
          <w:numId w:val="386"/>
        </w:numPr>
      </w:pPr>
      <w:proofErr w:type="spellStart"/>
      <w:r w:rsidRPr="00427B8C">
        <w:t>Gurazala</w:t>
      </w:r>
      <w:proofErr w:type="spellEnd"/>
      <w:r w:rsidRPr="00427B8C">
        <w:t xml:space="preserve"> (1712)</w:t>
      </w:r>
    </w:p>
    <w:p w14:paraId="717F7DF8" w14:textId="77777777" w:rsidR="00427B8C" w:rsidRPr="00427B8C" w:rsidRDefault="00427B8C" w:rsidP="006569BF">
      <w:pPr>
        <w:pStyle w:val="ListParagraph"/>
        <w:numPr>
          <w:ilvl w:val="0"/>
          <w:numId w:val="386"/>
        </w:numPr>
      </w:pPr>
      <w:proofErr w:type="spellStart"/>
      <w:r w:rsidRPr="00427B8C">
        <w:t>Pedakakani</w:t>
      </w:r>
      <w:proofErr w:type="spellEnd"/>
      <w:r w:rsidRPr="00427B8C">
        <w:t xml:space="preserve"> (1713)</w:t>
      </w:r>
    </w:p>
    <w:p w14:paraId="43107FF7" w14:textId="77777777" w:rsidR="00427B8C" w:rsidRPr="00427B8C" w:rsidRDefault="00427B8C" w:rsidP="006569BF">
      <w:pPr>
        <w:pStyle w:val="ListParagraph"/>
        <w:numPr>
          <w:ilvl w:val="0"/>
          <w:numId w:val="386"/>
        </w:numPr>
      </w:pPr>
      <w:r w:rsidRPr="00427B8C">
        <w:t>Tinsukia (MB) WARD NO.-0015 (1714)</w:t>
      </w:r>
    </w:p>
    <w:p w14:paraId="6B09FDB8" w14:textId="77777777" w:rsidR="00427B8C" w:rsidRPr="00427B8C" w:rsidRDefault="00427B8C" w:rsidP="006569BF">
      <w:pPr>
        <w:pStyle w:val="ListParagraph"/>
        <w:numPr>
          <w:ilvl w:val="0"/>
          <w:numId w:val="386"/>
        </w:numPr>
      </w:pPr>
      <w:proofErr w:type="spellStart"/>
      <w:r w:rsidRPr="00427B8C">
        <w:t>Hathua</w:t>
      </w:r>
      <w:proofErr w:type="spellEnd"/>
      <w:r w:rsidRPr="00427B8C">
        <w:t xml:space="preserve"> (CT) WARD </w:t>
      </w:r>
      <w:r w:rsidRPr="00427B8C">
        <w:t>NO.-0001 (1715)</w:t>
      </w:r>
    </w:p>
    <w:p w14:paraId="7957779F" w14:textId="77777777" w:rsidR="00427B8C" w:rsidRPr="00427B8C" w:rsidRDefault="00427B8C" w:rsidP="006569BF">
      <w:pPr>
        <w:pStyle w:val="ListParagraph"/>
        <w:numPr>
          <w:ilvl w:val="0"/>
          <w:numId w:val="386"/>
        </w:numPr>
      </w:pPr>
      <w:r w:rsidRPr="00427B8C">
        <w:t xml:space="preserve">Katihar Rly. </w:t>
      </w:r>
      <w:proofErr w:type="gramStart"/>
      <w:r w:rsidRPr="00427B8C">
        <w:t>Colony  (</w:t>
      </w:r>
      <w:proofErr w:type="gramEnd"/>
      <w:r w:rsidRPr="00427B8C">
        <w:t>OG) ( Part ) WARD NO.-0046 (Rural MDDS CODE:225501) (1716)</w:t>
      </w:r>
    </w:p>
    <w:p w14:paraId="2B9511AA" w14:textId="77777777" w:rsidR="00427B8C" w:rsidRPr="00427B8C" w:rsidRDefault="00427B8C" w:rsidP="006569BF">
      <w:pPr>
        <w:pStyle w:val="ListParagraph"/>
        <w:numPr>
          <w:ilvl w:val="0"/>
          <w:numId w:val="386"/>
        </w:numPr>
      </w:pPr>
      <w:r w:rsidRPr="00427B8C">
        <w:t>Patna (M Corp.) WARD NO.-0022 (1717)</w:t>
      </w:r>
    </w:p>
    <w:p w14:paraId="10D366D3" w14:textId="77777777" w:rsidR="00427B8C" w:rsidRPr="00427B8C" w:rsidRDefault="00427B8C" w:rsidP="006569BF">
      <w:pPr>
        <w:pStyle w:val="ListParagraph"/>
        <w:numPr>
          <w:ilvl w:val="0"/>
          <w:numId w:val="386"/>
        </w:numPr>
      </w:pPr>
      <w:r w:rsidRPr="00427B8C">
        <w:t>Surat (M Corp.) WARD NO.-0077 (1718)</w:t>
      </w:r>
    </w:p>
    <w:p w14:paraId="191C6BBF" w14:textId="77777777" w:rsidR="00427B8C" w:rsidRPr="00427B8C" w:rsidRDefault="00427B8C" w:rsidP="006569BF">
      <w:pPr>
        <w:pStyle w:val="ListParagraph"/>
        <w:numPr>
          <w:ilvl w:val="0"/>
          <w:numId w:val="386"/>
        </w:numPr>
      </w:pPr>
      <w:r w:rsidRPr="00427B8C">
        <w:t>Purana Dumka (CT) WARD NO.-0001 (1719)</w:t>
      </w:r>
    </w:p>
    <w:p w14:paraId="725E2F9D" w14:textId="77777777" w:rsidR="00427B8C" w:rsidRPr="00427B8C" w:rsidRDefault="00427B8C" w:rsidP="006569BF">
      <w:pPr>
        <w:pStyle w:val="ListParagraph"/>
        <w:numPr>
          <w:ilvl w:val="0"/>
          <w:numId w:val="386"/>
        </w:numPr>
      </w:pPr>
      <w:proofErr w:type="spellStart"/>
      <w:r w:rsidRPr="00427B8C">
        <w:t>Barki</w:t>
      </w:r>
      <w:proofErr w:type="spellEnd"/>
      <w:r w:rsidRPr="00427B8C">
        <w:t xml:space="preserve"> Saraiya (CT) WARD NO.-0001 (1720)</w:t>
      </w:r>
    </w:p>
    <w:p w14:paraId="225580D7" w14:textId="77777777" w:rsidR="00427B8C" w:rsidRPr="00427B8C" w:rsidRDefault="00427B8C" w:rsidP="006569BF">
      <w:pPr>
        <w:pStyle w:val="ListParagraph"/>
        <w:numPr>
          <w:ilvl w:val="0"/>
          <w:numId w:val="386"/>
        </w:numPr>
      </w:pPr>
      <w:r w:rsidRPr="00427B8C">
        <w:t xml:space="preserve">Karma </w:t>
      </w:r>
      <w:proofErr w:type="spellStart"/>
      <w:r w:rsidRPr="00427B8C">
        <w:t>Tanr</w:t>
      </w:r>
      <w:proofErr w:type="spellEnd"/>
      <w:r w:rsidRPr="00427B8C">
        <w:t xml:space="preserve"> (CT) WARD NO.-0001 (1721)</w:t>
      </w:r>
    </w:p>
    <w:p w14:paraId="453C73AC" w14:textId="77777777" w:rsidR="00427B8C" w:rsidRPr="00427B8C" w:rsidRDefault="00427B8C" w:rsidP="006569BF">
      <w:pPr>
        <w:pStyle w:val="ListParagraph"/>
        <w:numPr>
          <w:ilvl w:val="0"/>
          <w:numId w:val="386"/>
        </w:numPr>
      </w:pPr>
      <w:r w:rsidRPr="00427B8C">
        <w:t>Ranchi (M Corp.) WARD NO.-0031 (1722)</w:t>
      </w:r>
    </w:p>
    <w:p w14:paraId="3B2E76D6" w14:textId="77777777" w:rsidR="00427B8C" w:rsidRPr="00427B8C" w:rsidRDefault="00427B8C" w:rsidP="006569BF">
      <w:pPr>
        <w:pStyle w:val="ListParagraph"/>
        <w:numPr>
          <w:ilvl w:val="0"/>
          <w:numId w:val="386"/>
        </w:numPr>
      </w:pPr>
      <w:proofErr w:type="spellStart"/>
      <w:r w:rsidRPr="00427B8C">
        <w:t>Adityapur</w:t>
      </w:r>
      <w:proofErr w:type="spellEnd"/>
      <w:r w:rsidRPr="00427B8C">
        <w:t xml:space="preserve"> (Nagar Parishad) </w:t>
      </w:r>
      <w:r w:rsidRPr="00427B8C">
        <w:lastRenderedPageBreak/>
        <w:t>WARD NO.-0003 (1723)</w:t>
      </w:r>
    </w:p>
    <w:p w14:paraId="0091B20F" w14:textId="77777777" w:rsidR="00427B8C" w:rsidRPr="00427B8C" w:rsidRDefault="00427B8C" w:rsidP="006569BF">
      <w:pPr>
        <w:pStyle w:val="ListParagraph"/>
        <w:numPr>
          <w:ilvl w:val="0"/>
          <w:numId w:val="386"/>
        </w:numPr>
      </w:pPr>
      <w:r w:rsidRPr="00427B8C">
        <w:t>BBMP (M Corp.) WARD NO.-0025 (1724)</w:t>
      </w:r>
    </w:p>
    <w:p w14:paraId="70689368" w14:textId="77777777" w:rsidR="00427B8C" w:rsidRPr="00427B8C" w:rsidRDefault="00427B8C" w:rsidP="006569BF">
      <w:pPr>
        <w:pStyle w:val="ListParagraph"/>
        <w:numPr>
          <w:ilvl w:val="0"/>
          <w:numId w:val="386"/>
        </w:numPr>
      </w:pPr>
      <w:r w:rsidRPr="00427B8C">
        <w:t>BBMP (M Corp.) WARD NO.-0040 (1725)</w:t>
      </w:r>
    </w:p>
    <w:p w14:paraId="76EBF231" w14:textId="77777777" w:rsidR="00427B8C" w:rsidRPr="00427B8C" w:rsidRDefault="00427B8C" w:rsidP="006569BF">
      <w:pPr>
        <w:pStyle w:val="ListParagraph"/>
        <w:numPr>
          <w:ilvl w:val="0"/>
          <w:numId w:val="386"/>
        </w:numPr>
      </w:pPr>
      <w:proofErr w:type="spellStart"/>
      <w:r w:rsidRPr="00427B8C">
        <w:t>Thirupalya</w:t>
      </w:r>
      <w:proofErr w:type="spellEnd"/>
      <w:r w:rsidRPr="00427B8C">
        <w:t xml:space="preserve"> (1726)</w:t>
      </w:r>
    </w:p>
    <w:p w14:paraId="54B73F74" w14:textId="77777777" w:rsidR="00427B8C" w:rsidRPr="00427B8C" w:rsidRDefault="00427B8C" w:rsidP="006569BF">
      <w:pPr>
        <w:pStyle w:val="ListParagraph"/>
        <w:numPr>
          <w:ilvl w:val="0"/>
          <w:numId w:val="386"/>
        </w:numPr>
      </w:pPr>
      <w:proofErr w:type="spellStart"/>
      <w:r w:rsidRPr="00427B8C">
        <w:t>Bidar</w:t>
      </w:r>
      <w:proofErr w:type="spellEnd"/>
      <w:r w:rsidRPr="00427B8C">
        <w:t xml:space="preserve"> (CMC) WARD NO.-0029 (1727)</w:t>
      </w:r>
    </w:p>
    <w:p w14:paraId="150A3683" w14:textId="77777777" w:rsidR="00427B8C" w:rsidRPr="00427B8C" w:rsidRDefault="00427B8C" w:rsidP="006569BF">
      <w:pPr>
        <w:pStyle w:val="ListParagraph"/>
        <w:numPr>
          <w:ilvl w:val="0"/>
          <w:numId w:val="386"/>
        </w:numPr>
      </w:pPr>
      <w:proofErr w:type="spellStart"/>
      <w:r w:rsidRPr="00427B8C">
        <w:t>Bidar</w:t>
      </w:r>
      <w:proofErr w:type="spellEnd"/>
      <w:r w:rsidRPr="00427B8C">
        <w:t xml:space="preserve"> (CMC) WARD </w:t>
      </w:r>
      <w:r w:rsidRPr="00427B8C">
        <w:t>NO.-0023 (1728)</w:t>
      </w:r>
    </w:p>
    <w:p w14:paraId="43D9EC3F" w14:textId="77777777" w:rsidR="00427B8C" w:rsidRPr="00427B8C" w:rsidRDefault="00427B8C" w:rsidP="006569BF">
      <w:pPr>
        <w:pStyle w:val="ListParagraph"/>
        <w:numPr>
          <w:ilvl w:val="0"/>
          <w:numId w:val="386"/>
        </w:numPr>
      </w:pPr>
      <w:proofErr w:type="spellStart"/>
      <w:r w:rsidRPr="00427B8C">
        <w:t>Hallikhed</w:t>
      </w:r>
      <w:proofErr w:type="spellEnd"/>
      <w:r w:rsidRPr="00427B8C">
        <w:t xml:space="preserve"> (B) (1729)</w:t>
      </w:r>
    </w:p>
    <w:p w14:paraId="1A49109E" w14:textId="77777777" w:rsidR="00427B8C" w:rsidRPr="00427B8C" w:rsidRDefault="00427B8C" w:rsidP="006569BF">
      <w:pPr>
        <w:pStyle w:val="ListParagraph"/>
        <w:numPr>
          <w:ilvl w:val="0"/>
          <w:numId w:val="386"/>
        </w:numPr>
      </w:pPr>
      <w:proofErr w:type="spellStart"/>
      <w:r w:rsidRPr="00427B8C">
        <w:t>Rajeshwar</w:t>
      </w:r>
      <w:proofErr w:type="spellEnd"/>
      <w:r w:rsidRPr="00427B8C">
        <w:t xml:space="preserve"> (1730)</w:t>
      </w:r>
    </w:p>
    <w:p w14:paraId="000F4E2D" w14:textId="77777777" w:rsidR="00427B8C" w:rsidRPr="00427B8C" w:rsidRDefault="00427B8C" w:rsidP="006569BF">
      <w:pPr>
        <w:pStyle w:val="ListParagraph"/>
        <w:numPr>
          <w:ilvl w:val="0"/>
          <w:numId w:val="386"/>
        </w:numPr>
      </w:pPr>
      <w:proofErr w:type="spellStart"/>
      <w:r w:rsidRPr="00427B8C">
        <w:t>Bidar</w:t>
      </w:r>
      <w:proofErr w:type="spellEnd"/>
      <w:r w:rsidRPr="00427B8C">
        <w:t xml:space="preserve"> (CMC) WARD NO.-0028 (1731)</w:t>
      </w:r>
    </w:p>
    <w:p w14:paraId="6636C07A" w14:textId="77777777" w:rsidR="00427B8C" w:rsidRPr="00427B8C" w:rsidRDefault="00427B8C" w:rsidP="006569BF">
      <w:pPr>
        <w:pStyle w:val="ListParagraph"/>
        <w:numPr>
          <w:ilvl w:val="0"/>
          <w:numId w:val="386"/>
        </w:numPr>
      </w:pPr>
      <w:r w:rsidRPr="00427B8C">
        <w:t>Gulbarga (M Corp.) WARD NO.-0023 (1732)</w:t>
      </w:r>
    </w:p>
    <w:p w14:paraId="5D8307FF" w14:textId="77777777" w:rsidR="00427B8C" w:rsidRPr="00427B8C" w:rsidRDefault="00427B8C" w:rsidP="006569BF">
      <w:pPr>
        <w:pStyle w:val="ListParagraph"/>
        <w:numPr>
          <w:ilvl w:val="0"/>
          <w:numId w:val="386"/>
        </w:numPr>
      </w:pPr>
      <w:proofErr w:type="spellStart"/>
      <w:r w:rsidRPr="00427B8C">
        <w:t>Mannur</w:t>
      </w:r>
      <w:proofErr w:type="spellEnd"/>
      <w:r w:rsidRPr="00427B8C">
        <w:t xml:space="preserve"> (1733)</w:t>
      </w:r>
    </w:p>
    <w:p w14:paraId="06D6BCE6" w14:textId="77777777" w:rsidR="00427B8C" w:rsidRPr="00427B8C" w:rsidRDefault="00427B8C" w:rsidP="006569BF">
      <w:pPr>
        <w:pStyle w:val="ListParagraph"/>
        <w:numPr>
          <w:ilvl w:val="0"/>
          <w:numId w:val="386"/>
        </w:numPr>
      </w:pPr>
      <w:proofErr w:type="spellStart"/>
      <w:r w:rsidRPr="00427B8C">
        <w:t>Satyamangala</w:t>
      </w:r>
      <w:proofErr w:type="spellEnd"/>
      <w:r w:rsidRPr="00427B8C">
        <w:t xml:space="preserve"> (CT) WARD NO.-</w:t>
      </w:r>
      <w:r w:rsidRPr="00427B8C">
        <w:t>0001 (1734)</w:t>
      </w:r>
    </w:p>
    <w:p w14:paraId="77196F4F" w14:textId="77777777" w:rsidR="00427B8C" w:rsidRPr="00427B8C" w:rsidRDefault="00427B8C" w:rsidP="006569BF">
      <w:pPr>
        <w:pStyle w:val="ListParagraph"/>
        <w:numPr>
          <w:ilvl w:val="0"/>
          <w:numId w:val="386"/>
        </w:numPr>
      </w:pPr>
      <w:proofErr w:type="spellStart"/>
      <w:r w:rsidRPr="00427B8C">
        <w:t>Chirakkal</w:t>
      </w:r>
      <w:proofErr w:type="spellEnd"/>
      <w:r w:rsidRPr="00427B8C">
        <w:t xml:space="preserve"> (CT) WARD NO.-0001 (1735)</w:t>
      </w:r>
    </w:p>
    <w:p w14:paraId="25D02CE7" w14:textId="77777777" w:rsidR="00427B8C" w:rsidRPr="00427B8C" w:rsidRDefault="00427B8C" w:rsidP="006569BF">
      <w:pPr>
        <w:pStyle w:val="ListParagraph"/>
        <w:numPr>
          <w:ilvl w:val="0"/>
          <w:numId w:val="386"/>
        </w:numPr>
      </w:pPr>
      <w:proofErr w:type="spellStart"/>
      <w:r w:rsidRPr="00427B8C">
        <w:t>Panachikkad</w:t>
      </w:r>
      <w:proofErr w:type="spellEnd"/>
      <w:r w:rsidRPr="00427B8C">
        <w:t xml:space="preserve"> (CT) WARD NO.-0001 (1736)</w:t>
      </w:r>
    </w:p>
    <w:p w14:paraId="3E574F7E" w14:textId="77777777" w:rsidR="00427B8C" w:rsidRPr="00427B8C" w:rsidRDefault="00427B8C" w:rsidP="006569BF">
      <w:pPr>
        <w:pStyle w:val="ListParagraph"/>
        <w:numPr>
          <w:ilvl w:val="0"/>
          <w:numId w:val="386"/>
        </w:numPr>
      </w:pPr>
      <w:proofErr w:type="spellStart"/>
      <w:r w:rsidRPr="00427B8C">
        <w:t>Erumeli</w:t>
      </w:r>
      <w:proofErr w:type="spellEnd"/>
      <w:r w:rsidRPr="00427B8C">
        <w:t xml:space="preserve"> </w:t>
      </w:r>
      <w:proofErr w:type="gramStart"/>
      <w:r w:rsidRPr="00427B8C">
        <w:t>South  (</w:t>
      </w:r>
      <w:proofErr w:type="gramEnd"/>
      <w:r w:rsidRPr="00427B8C">
        <w:t>1737)</w:t>
      </w:r>
    </w:p>
    <w:p w14:paraId="369169BE" w14:textId="77777777" w:rsidR="00427B8C" w:rsidRPr="00427B8C" w:rsidRDefault="00427B8C" w:rsidP="006569BF">
      <w:pPr>
        <w:pStyle w:val="ListParagraph"/>
        <w:numPr>
          <w:ilvl w:val="0"/>
          <w:numId w:val="386"/>
        </w:numPr>
      </w:pPr>
      <w:proofErr w:type="spellStart"/>
      <w:r w:rsidRPr="00427B8C">
        <w:t>Beypore</w:t>
      </w:r>
      <w:proofErr w:type="spellEnd"/>
      <w:r w:rsidRPr="00427B8C">
        <w:t xml:space="preserve"> (CT) WARD NO.-0001 (1738)</w:t>
      </w:r>
    </w:p>
    <w:p w14:paraId="0392771E" w14:textId="77777777" w:rsidR="00427B8C" w:rsidRPr="00427B8C" w:rsidRDefault="00427B8C" w:rsidP="006569BF">
      <w:pPr>
        <w:pStyle w:val="ListParagraph"/>
        <w:numPr>
          <w:ilvl w:val="0"/>
          <w:numId w:val="386"/>
        </w:numPr>
      </w:pPr>
      <w:proofErr w:type="spellStart"/>
      <w:r w:rsidRPr="00427B8C">
        <w:t>Cheruvannur</w:t>
      </w:r>
      <w:proofErr w:type="spellEnd"/>
      <w:r w:rsidRPr="00427B8C">
        <w:t xml:space="preserve"> (CT) WARD NO.-0001 (1739)</w:t>
      </w:r>
    </w:p>
    <w:p w14:paraId="24F06C41" w14:textId="77777777" w:rsidR="00427B8C" w:rsidRPr="00427B8C" w:rsidRDefault="00427B8C" w:rsidP="006569BF">
      <w:pPr>
        <w:pStyle w:val="ListParagraph"/>
        <w:numPr>
          <w:ilvl w:val="0"/>
          <w:numId w:val="386"/>
        </w:numPr>
      </w:pPr>
      <w:proofErr w:type="spellStart"/>
      <w:r w:rsidRPr="00427B8C">
        <w:t>Raroth</w:t>
      </w:r>
      <w:proofErr w:type="spellEnd"/>
      <w:r w:rsidRPr="00427B8C">
        <w:t xml:space="preserve"> </w:t>
      </w:r>
      <w:r w:rsidRPr="00427B8C">
        <w:t>(1740)</w:t>
      </w:r>
    </w:p>
    <w:p w14:paraId="3675AF7D" w14:textId="77777777" w:rsidR="00427B8C" w:rsidRPr="00427B8C" w:rsidRDefault="00427B8C" w:rsidP="006569BF">
      <w:pPr>
        <w:pStyle w:val="ListParagraph"/>
        <w:numPr>
          <w:ilvl w:val="0"/>
          <w:numId w:val="386"/>
        </w:numPr>
      </w:pPr>
      <w:proofErr w:type="spellStart"/>
      <w:r w:rsidRPr="00427B8C">
        <w:t>Pallichal</w:t>
      </w:r>
      <w:proofErr w:type="spellEnd"/>
      <w:r w:rsidRPr="00427B8C">
        <w:t xml:space="preserve"> (CT) WARD NO.-0001 (1741)</w:t>
      </w:r>
    </w:p>
    <w:p w14:paraId="5BDA18E3" w14:textId="77777777" w:rsidR="00427B8C" w:rsidRPr="00427B8C" w:rsidRDefault="00427B8C" w:rsidP="006569BF">
      <w:pPr>
        <w:pStyle w:val="ListParagraph"/>
        <w:numPr>
          <w:ilvl w:val="0"/>
          <w:numId w:val="386"/>
        </w:numPr>
      </w:pPr>
      <w:proofErr w:type="spellStart"/>
      <w:r w:rsidRPr="00427B8C">
        <w:t>Methala</w:t>
      </w:r>
      <w:proofErr w:type="spellEnd"/>
      <w:r w:rsidRPr="00427B8C">
        <w:t xml:space="preserve"> (CT) WARD NO.-0001 (1742)</w:t>
      </w:r>
    </w:p>
    <w:p w14:paraId="58F9AB6F" w14:textId="77777777" w:rsidR="00427B8C" w:rsidRPr="00427B8C" w:rsidRDefault="00427B8C" w:rsidP="006569BF">
      <w:pPr>
        <w:pStyle w:val="ListParagraph"/>
        <w:numPr>
          <w:ilvl w:val="0"/>
          <w:numId w:val="386"/>
        </w:numPr>
      </w:pPr>
      <w:proofErr w:type="spellStart"/>
      <w:r w:rsidRPr="00427B8C">
        <w:t>Valappad</w:t>
      </w:r>
      <w:proofErr w:type="spellEnd"/>
      <w:r w:rsidRPr="00427B8C">
        <w:t xml:space="preserve"> (1743)</w:t>
      </w:r>
    </w:p>
    <w:p w14:paraId="7D329B89" w14:textId="77777777" w:rsidR="00427B8C" w:rsidRPr="00427B8C" w:rsidRDefault="00427B8C" w:rsidP="006569BF">
      <w:pPr>
        <w:pStyle w:val="ListParagraph"/>
        <w:numPr>
          <w:ilvl w:val="0"/>
          <w:numId w:val="386"/>
        </w:numPr>
      </w:pPr>
      <w:r w:rsidRPr="00427B8C">
        <w:t>Gwalior (M Corp.) WARD NO.-0033 (1744)</w:t>
      </w:r>
    </w:p>
    <w:p w14:paraId="1985CB49" w14:textId="77777777" w:rsidR="00427B8C" w:rsidRPr="00427B8C" w:rsidRDefault="00427B8C" w:rsidP="006569BF">
      <w:pPr>
        <w:pStyle w:val="ListParagraph"/>
        <w:numPr>
          <w:ilvl w:val="0"/>
          <w:numId w:val="386"/>
        </w:numPr>
      </w:pPr>
      <w:r w:rsidRPr="00427B8C">
        <w:t>Indore (M Corp.) WARD NO.-0042 (1745)</w:t>
      </w:r>
    </w:p>
    <w:p w14:paraId="3CD47461" w14:textId="77777777" w:rsidR="00427B8C" w:rsidRPr="00427B8C" w:rsidRDefault="00427B8C" w:rsidP="006569BF">
      <w:pPr>
        <w:pStyle w:val="ListParagraph"/>
        <w:numPr>
          <w:ilvl w:val="0"/>
          <w:numId w:val="386"/>
        </w:numPr>
      </w:pPr>
      <w:proofErr w:type="spellStart"/>
      <w:r w:rsidRPr="00427B8C">
        <w:t>Majhga</w:t>
      </w:r>
      <w:r w:rsidRPr="00427B8C">
        <w:t>wan</w:t>
      </w:r>
      <w:proofErr w:type="spellEnd"/>
      <w:r w:rsidRPr="00427B8C">
        <w:t xml:space="preserve"> (1746)</w:t>
      </w:r>
    </w:p>
    <w:p w14:paraId="3D81844E" w14:textId="77777777" w:rsidR="00427B8C" w:rsidRPr="00427B8C" w:rsidRDefault="00427B8C" w:rsidP="006569BF">
      <w:pPr>
        <w:pStyle w:val="ListParagraph"/>
        <w:numPr>
          <w:ilvl w:val="0"/>
          <w:numId w:val="386"/>
        </w:numPr>
      </w:pPr>
      <w:proofErr w:type="spellStart"/>
      <w:r w:rsidRPr="00427B8C">
        <w:t>Gandhigram</w:t>
      </w:r>
      <w:proofErr w:type="spellEnd"/>
      <w:r w:rsidRPr="00427B8C">
        <w:t xml:space="preserve"> (1747)</w:t>
      </w:r>
    </w:p>
    <w:p w14:paraId="2CBD80B9" w14:textId="77777777" w:rsidR="00427B8C" w:rsidRPr="00427B8C" w:rsidRDefault="00427B8C" w:rsidP="006569BF">
      <w:pPr>
        <w:pStyle w:val="ListParagraph"/>
        <w:numPr>
          <w:ilvl w:val="0"/>
          <w:numId w:val="386"/>
        </w:numPr>
      </w:pPr>
      <w:proofErr w:type="spellStart"/>
      <w:r w:rsidRPr="00427B8C">
        <w:t>Dhulkot</w:t>
      </w:r>
      <w:proofErr w:type="spellEnd"/>
      <w:r w:rsidRPr="00427B8C">
        <w:t xml:space="preserve"> (1748)</w:t>
      </w:r>
    </w:p>
    <w:p w14:paraId="7D00119E" w14:textId="77777777" w:rsidR="00427B8C" w:rsidRPr="00427B8C" w:rsidRDefault="00427B8C" w:rsidP="006569BF">
      <w:pPr>
        <w:pStyle w:val="ListParagraph"/>
        <w:numPr>
          <w:ilvl w:val="0"/>
          <w:numId w:val="386"/>
        </w:numPr>
      </w:pPr>
      <w:proofErr w:type="spellStart"/>
      <w:r w:rsidRPr="00427B8C">
        <w:t>Ranjangaon</w:t>
      </w:r>
      <w:proofErr w:type="spellEnd"/>
      <w:r w:rsidRPr="00427B8C">
        <w:t xml:space="preserve"> (s) (CT) WARD NO.-0001 (1749)</w:t>
      </w:r>
    </w:p>
    <w:p w14:paraId="06B0E77E" w14:textId="77777777" w:rsidR="00427B8C" w:rsidRPr="00427B8C" w:rsidRDefault="00427B8C" w:rsidP="006569BF">
      <w:pPr>
        <w:pStyle w:val="ListParagraph"/>
        <w:numPr>
          <w:ilvl w:val="0"/>
          <w:numId w:val="386"/>
        </w:numPr>
      </w:pPr>
      <w:proofErr w:type="spellStart"/>
      <w:r w:rsidRPr="00427B8C">
        <w:t>Fursungi</w:t>
      </w:r>
      <w:proofErr w:type="spellEnd"/>
      <w:r w:rsidRPr="00427B8C">
        <w:t xml:space="preserve"> (1750)</w:t>
      </w:r>
    </w:p>
    <w:p w14:paraId="4BAD8173" w14:textId="77777777" w:rsidR="00427B8C" w:rsidRPr="00427B8C" w:rsidRDefault="00427B8C" w:rsidP="006569BF">
      <w:pPr>
        <w:pStyle w:val="ListParagraph"/>
        <w:numPr>
          <w:ilvl w:val="0"/>
          <w:numId w:val="386"/>
        </w:numPr>
      </w:pPr>
      <w:r w:rsidRPr="00427B8C">
        <w:t>DMC (U) (Part) WARD NO.-0219 (1751)</w:t>
      </w:r>
    </w:p>
    <w:p w14:paraId="5A4BE6DA" w14:textId="77777777" w:rsidR="00427B8C" w:rsidRPr="00427B8C" w:rsidRDefault="00427B8C" w:rsidP="006569BF">
      <w:pPr>
        <w:pStyle w:val="ListParagraph"/>
        <w:numPr>
          <w:ilvl w:val="0"/>
          <w:numId w:val="386"/>
        </w:numPr>
      </w:pPr>
      <w:proofErr w:type="spellStart"/>
      <w:r w:rsidRPr="00427B8C">
        <w:t>Gadai</w:t>
      </w:r>
      <w:proofErr w:type="spellEnd"/>
      <w:r w:rsidRPr="00427B8C">
        <w:t xml:space="preserve"> </w:t>
      </w:r>
      <w:proofErr w:type="spellStart"/>
      <w:r w:rsidRPr="00427B8C">
        <w:t>Pur</w:t>
      </w:r>
      <w:proofErr w:type="spellEnd"/>
      <w:r w:rsidRPr="00427B8C">
        <w:t xml:space="preserve"> (1752)</w:t>
      </w:r>
    </w:p>
    <w:p w14:paraId="2CE41D60" w14:textId="77777777" w:rsidR="00427B8C" w:rsidRPr="00427B8C" w:rsidRDefault="00427B8C" w:rsidP="006569BF">
      <w:pPr>
        <w:pStyle w:val="ListParagraph"/>
        <w:numPr>
          <w:ilvl w:val="0"/>
          <w:numId w:val="386"/>
        </w:numPr>
      </w:pPr>
      <w:proofErr w:type="spellStart"/>
      <w:r w:rsidRPr="00427B8C">
        <w:t>Deoli</w:t>
      </w:r>
      <w:proofErr w:type="spellEnd"/>
      <w:r w:rsidRPr="00427B8C">
        <w:t xml:space="preserve"> (CT) WARD NO.-</w:t>
      </w:r>
      <w:r w:rsidRPr="00427B8C">
        <w:t>0177 (1753)</w:t>
      </w:r>
    </w:p>
    <w:p w14:paraId="4647C018" w14:textId="77777777" w:rsidR="00427B8C" w:rsidRPr="00427B8C" w:rsidRDefault="00427B8C" w:rsidP="006569BF">
      <w:pPr>
        <w:pStyle w:val="ListParagraph"/>
        <w:numPr>
          <w:ilvl w:val="0"/>
          <w:numId w:val="386"/>
        </w:numPr>
      </w:pPr>
      <w:r w:rsidRPr="00427B8C">
        <w:t xml:space="preserve">Jaffar </w:t>
      </w:r>
      <w:proofErr w:type="spellStart"/>
      <w:r w:rsidRPr="00427B8C">
        <w:t>Pur</w:t>
      </w:r>
      <w:proofErr w:type="spellEnd"/>
      <w:r w:rsidRPr="00427B8C">
        <w:t xml:space="preserve"> alias </w:t>
      </w:r>
      <w:proofErr w:type="spellStart"/>
      <w:r w:rsidRPr="00427B8C">
        <w:t>Hiran</w:t>
      </w:r>
      <w:proofErr w:type="spellEnd"/>
      <w:r w:rsidRPr="00427B8C">
        <w:t xml:space="preserve"> </w:t>
      </w:r>
      <w:proofErr w:type="spellStart"/>
      <w:r w:rsidRPr="00427B8C">
        <w:t>Kudna</w:t>
      </w:r>
      <w:proofErr w:type="spellEnd"/>
      <w:r w:rsidRPr="00427B8C">
        <w:t xml:space="preserve"> (1754)</w:t>
      </w:r>
    </w:p>
    <w:p w14:paraId="49A138DA" w14:textId="77777777" w:rsidR="00427B8C" w:rsidRPr="00427B8C" w:rsidRDefault="00427B8C" w:rsidP="006569BF">
      <w:pPr>
        <w:pStyle w:val="ListParagraph"/>
        <w:numPr>
          <w:ilvl w:val="0"/>
          <w:numId w:val="386"/>
        </w:numPr>
      </w:pPr>
      <w:r w:rsidRPr="00427B8C">
        <w:t xml:space="preserve">Tala </w:t>
      </w:r>
      <w:proofErr w:type="spellStart"/>
      <w:r w:rsidRPr="00427B8C">
        <w:t>Basta</w:t>
      </w:r>
      <w:proofErr w:type="spellEnd"/>
      <w:r w:rsidRPr="00427B8C">
        <w:t xml:space="preserve"> (1755)</w:t>
      </w:r>
    </w:p>
    <w:p w14:paraId="490EDEC2" w14:textId="77777777" w:rsidR="00427B8C" w:rsidRPr="00427B8C" w:rsidRDefault="00427B8C" w:rsidP="006569BF">
      <w:pPr>
        <w:pStyle w:val="ListParagraph"/>
        <w:numPr>
          <w:ilvl w:val="0"/>
          <w:numId w:val="386"/>
        </w:numPr>
      </w:pPr>
      <w:proofErr w:type="spellStart"/>
      <w:r w:rsidRPr="00427B8C">
        <w:t>Ratapat</w:t>
      </w:r>
      <w:proofErr w:type="spellEnd"/>
      <w:r w:rsidRPr="00427B8C">
        <w:t xml:space="preserve"> (1756)</w:t>
      </w:r>
    </w:p>
    <w:p w14:paraId="5A8490F7" w14:textId="77777777" w:rsidR="00427B8C" w:rsidRPr="00427B8C" w:rsidRDefault="00427B8C" w:rsidP="006569BF">
      <w:pPr>
        <w:pStyle w:val="ListParagraph"/>
        <w:numPr>
          <w:ilvl w:val="0"/>
          <w:numId w:val="386"/>
        </w:numPr>
      </w:pPr>
      <w:proofErr w:type="spellStart"/>
      <w:r w:rsidRPr="00427B8C">
        <w:t>Pubakhanda</w:t>
      </w:r>
      <w:proofErr w:type="spellEnd"/>
      <w:r w:rsidRPr="00427B8C">
        <w:t xml:space="preserve"> (1757)</w:t>
      </w:r>
    </w:p>
    <w:p w14:paraId="2ABA416D" w14:textId="77777777" w:rsidR="00427B8C" w:rsidRPr="00427B8C" w:rsidRDefault="00427B8C" w:rsidP="006569BF">
      <w:pPr>
        <w:pStyle w:val="ListParagraph"/>
        <w:numPr>
          <w:ilvl w:val="0"/>
          <w:numId w:val="386"/>
        </w:numPr>
      </w:pPr>
      <w:r w:rsidRPr="00427B8C">
        <w:t>Ludhiana (M Corp.) WARD NO.-0007 (1758)</w:t>
      </w:r>
    </w:p>
    <w:p w14:paraId="466CC971" w14:textId="77777777" w:rsidR="00427B8C" w:rsidRPr="00427B8C" w:rsidRDefault="00427B8C" w:rsidP="006569BF">
      <w:pPr>
        <w:pStyle w:val="ListParagraph"/>
        <w:numPr>
          <w:ilvl w:val="0"/>
          <w:numId w:val="386"/>
        </w:numPr>
      </w:pPr>
      <w:r w:rsidRPr="00427B8C">
        <w:t xml:space="preserve">Ludhiana (M Corp.) WARD NO.-0073 </w:t>
      </w:r>
      <w:r w:rsidRPr="00427B8C">
        <w:t>(1759)</w:t>
      </w:r>
    </w:p>
    <w:p w14:paraId="5678BB88" w14:textId="77777777" w:rsidR="00427B8C" w:rsidRPr="00427B8C" w:rsidRDefault="00427B8C" w:rsidP="006569BF">
      <w:pPr>
        <w:pStyle w:val="ListParagraph"/>
        <w:numPr>
          <w:ilvl w:val="0"/>
          <w:numId w:val="386"/>
        </w:numPr>
      </w:pPr>
      <w:r w:rsidRPr="00427B8C">
        <w:t>Ludhiana (M Corp.) WARD NO.-0064 (1760)</w:t>
      </w:r>
    </w:p>
    <w:p w14:paraId="70BF352F" w14:textId="77777777" w:rsidR="00427B8C" w:rsidRPr="00427B8C" w:rsidRDefault="00427B8C" w:rsidP="006569BF">
      <w:pPr>
        <w:pStyle w:val="ListParagraph"/>
        <w:numPr>
          <w:ilvl w:val="0"/>
          <w:numId w:val="386"/>
        </w:numPr>
      </w:pPr>
      <w:proofErr w:type="spellStart"/>
      <w:r w:rsidRPr="00427B8C">
        <w:t>Chamar</w:t>
      </w:r>
      <w:proofErr w:type="spellEnd"/>
      <w:r w:rsidRPr="00427B8C">
        <w:t xml:space="preserve"> </w:t>
      </w:r>
      <w:proofErr w:type="spellStart"/>
      <w:r w:rsidRPr="00427B8C">
        <w:t>Tibbi</w:t>
      </w:r>
      <w:proofErr w:type="spellEnd"/>
      <w:r w:rsidRPr="00427B8C">
        <w:t xml:space="preserve">, </w:t>
      </w:r>
      <w:proofErr w:type="spellStart"/>
      <w:r w:rsidRPr="00427B8C">
        <w:t>Moranwali</w:t>
      </w:r>
      <w:proofErr w:type="spellEnd"/>
      <w:r w:rsidRPr="00427B8C">
        <w:t xml:space="preserve">, Model Town </w:t>
      </w:r>
      <w:proofErr w:type="gramStart"/>
      <w:r w:rsidRPr="00427B8C">
        <w:t>( R</w:t>
      </w:r>
      <w:proofErr w:type="gramEnd"/>
      <w:r w:rsidRPr="00427B8C">
        <w:t xml:space="preserve"> ) and </w:t>
      </w:r>
      <w:proofErr w:type="spellStart"/>
      <w:r w:rsidRPr="00427B8C">
        <w:t>Gugapeer</w:t>
      </w:r>
      <w:proofErr w:type="spellEnd"/>
      <w:r w:rsidRPr="00427B8C">
        <w:t xml:space="preserve">, </w:t>
      </w:r>
      <w:proofErr w:type="spellStart"/>
      <w:r w:rsidRPr="00427B8C">
        <w:t>Kothe</w:t>
      </w:r>
      <w:proofErr w:type="spellEnd"/>
      <w:r w:rsidRPr="00427B8C">
        <w:t xml:space="preserve"> - </w:t>
      </w:r>
      <w:proofErr w:type="spellStart"/>
      <w:r w:rsidRPr="00427B8C">
        <w:t>Harigarh</w:t>
      </w:r>
      <w:proofErr w:type="spellEnd"/>
      <w:r w:rsidRPr="00427B8C">
        <w:t xml:space="preserve"> and </w:t>
      </w:r>
      <w:proofErr w:type="spellStart"/>
      <w:r w:rsidRPr="00427B8C">
        <w:t>Kothe</w:t>
      </w:r>
      <w:proofErr w:type="spellEnd"/>
      <w:r w:rsidRPr="00427B8C">
        <w:t xml:space="preserve"> </w:t>
      </w:r>
      <w:proofErr w:type="spellStart"/>
      <w:r w:rsidRPr="00427B8C">
        <w:t>Singhpur</w:t>
      </w:r>
      <w:proofErr w:type="spellEnd"/>
      <w:r w:rsidRPr="00427B8C">
        <w:t xml:space="preserve"> (OG) WARD NO.-0020 (Rural MDDS CODE:039875) (1761)</w:t>
      </w:r>
    </w:p>
    <w:p w14:paraId="726831AD" w14:textId="77777777" w:rsidR="00427B8C" w:rsidRPr="00427B8C" w:rsidRDefault="00427B8C" w:rsidP="006569BF">
      <w:pPr>
        <w:pStyle w:val="ListParagraph"/>
        <w:numPr>
          <w:ilvl w:val="0"/>
          <w:numId w:val="386"/>
        </w:numPr>
      </w:pPr>
      <w:proofErr w:type="spellStart"/>
      <w:r w:rsidRPr="00427B8C">
        <w:t>Zirakpur</w:t>
      </w:r>
      <w:proofErr w:type="spellEnd"/>
      <w:r w:rsidRPr="00427B8C">
        <w:t xml:space="preserve"> (M Cl) WARD NO.-0003 (1762)</w:t>
      </w:r>
    </w:p>
    <w:p w14:paraId="22469F61" w14:textId="77777777" w:rsidR="00427B8C" w:rsidRPr="00427B8C" w:rsidRDefault="00427B8C" w:rsidP="006569BF">
      <w:pPr>
        <w:pStyle w:val="ListParagraph"/>
        <w:numPr>
          <w:ilvl w:val="0"/>
          <w:numId w:val="386"/>
        </w:numPr>
      </w:pPr>
      <w:r w:rsidRPr="00427B8C">
        <w:t>Jaipur (M Corp.) (Part) WARD NO.-0011 (1763)</w:t>
      </w:r>
    </w:p>
    <w:p w14:paraId="0A5D0483" w14:textId="77777777" w:rsidR="00427B8C" w:rsidRPr="00427B8C" w:rsidRDefault="00427B8C" w:rsidP="006569BF">
      <w:pPr>
        <w:pStyle w:val="ListParagraph"/>
        <w:numPr>
          <w:ilvl w:val="0"/>
          <w:numId w:val="386"/>
        </w:numPr>
      </w:pPr>
      <w:proofErr w:type="spellStart"/>
      <w:r w:rsidRPr="00427B8C">
        <w:t>Bhopalgarh</w:t>
      </w:r>
      <w:proofErr w:type="spellEnd"/>
      <w:r w:rsidRPr="00427B8C">
        <w:t xml:space="preserve"> (1764)</w:t>
      </w:r>
    </w:p>
    <w:p w14:paraId="2D82D8E0" w14:textId="77777777" w:rsidR="00427B8C" w:rsidRPr="00427B8C" w:rsidRDefault="00427B8C" w:rsidP="006569BF">
      <w:pPr>
        <w:pStyle w:val="ListParagraph"/>
        <w:numPr>
          <w:ilvl w:val="0"/>
          <w:numId w:val="386"/>
        </w:numPr>
      </w:pPr>
      <w:r w:rsidRPr="00427B8C">
        <w:t>Chennai (M Corp.) WARD NO.-0153 (1765)</w:t>
      </w:r>
    </w:p>
    <w:p w14:paraId="0FC6E790" w14:textId="77777777" w:rsidR="00427B8C" w:rsidRPr="00427B8C" w:rsidRDefault="00427B8C" w:rsidP="006569BF">
      <w:pPr>
        <w:pStyle w:val="ListParagraph"/>
        <w:numPr>
          <w:ilvl w:val="0"/>
          <w:numId w:val="386"/>
        </w:numPr>
      </w:pPr>
      <w:proofErr w:type="spellStart"/>
      <w:proofErr w:type="gramStart"/>
      <w:r w:rsidRPr="00427B8C">
        <w:t>Thiruvalanjuli</w:t>
      </w:r>
      <w:proofErr w:type="spellEnd"/>
      <w:r w:rsidRPr="00427B8C">
        <w:t xml:space="preserve">  (</w:t>
      </w:r>
      <w:proofErr w:type="gramEnd"/>
      <w:r w:rsidRPr="00427B8C">
        <w:t>1766)</w:t>
      </w:r>
    </w:p>
    <w:p w14:paraId="5CAE3F26" w14:textId="77777777" w:rsidR="00427B8C" w:rsidRPr="00427B8C" w:rsidRDefault="00427B8C" w:rsidP="006569BF">
      <w:pPr>
        <w:pStyle w:val="ListParagraph"/>
        <w:numPr>
          <w:ilvl w:val="0"/>
          <w:numId w:val="386"/>
        </w:numPr>
      </w:pPr>
      <w:proofErr w:type="spellStart"/>
      <w:r w:rsidRPr="00427B8C">
        <w:lastRenderedPageBreak/>
        <w:t>Pulicut</w:t>
      </w:r>
      <w:proofErr w:type="spellEnd"/>
      <w:proofErr w:type="gramStart"/>
      <w:r w:rsidRPr="00427B8C">
        <w:t xml:space="preserve">   (</w:t>
      </w:r>
      <w:proofErr w:type="gramEnd"/>
      <w:r w:rsidRPr="00427B8C">
        <w:t>1767)</w:t>
      </w:r>
    </w:p>
    <w:p w14:paraId="23B98BB8" w14:textId="77777777" w:rsidR="00427B8C" w:rsidRPr="00427B8C" w:rsidRDefault="00427B8C" w:rsidP="006569BF">
      <w:pPr>
        <w:pStyle w:val="ListParagraph"/>
        <w:numPr>
          <w:ilvl w:val="0"/>
          <w:numId w:val="386"/>
        </w:numPr>
      </w:pPr>
      <w:proofErr w:type="spellStart"/>
      <w:r w:rsidRPr="00427B8C">
        <w:t>Manauna</w:t>
      </w:r>
      <w:proofErr w:type="spellEnd"/>
      <w:r w:rsidRPr="00427B8C">
        <w:t xml:space="preserve"> (1768)</w:t>
      </w:r>
    </w:p>
    <w:p w14:paraId="2031CF70" w14:textId="77777777" w:rsidR="00427B8C" w:rsidRPr="00427B8C" w:rsidRDefault="00427B8C" w:rsidP="006569BF">
      <w:pPr>
        <w:pStyle w:val="ListParagraph"/>
        <w:numPr>
          <w:ilvl w:val="0"/>
          <w:numId w:val="386"/>
        </w:numPr>
      </w:pPr>
      <w:proofErr w:type="spellStart"/>
      <w:r w:rsidRPr="00427B8C">
        <w:t>Pakbara</w:t>
      </w:r>
      <w:proofErr w:type="spellEnd"/>
      <w:r w:rsidRPr="00427B8C">
        <w:t xml:space="preserve"> (CT) WARD NO.-0001 (1769)</w:t>
      </w:r>
    </w:p>
    <w:p w14:paraId="31EFBB01" w14:textId="77777777" w:rsidR="00427B8C" w:rsidRPr="00427B8C" w:rsidRDefault="00427B8C" w:rsidP="006569BF">
      <w:pPr>
        <w:pStyle w:val="ListParagraph"/>
        <w:numPr>
          <w:ilvl w:val="0"/>
          <w:numId w:val="386"/>
        </w:numPr>
      </w:pPr>
      <w:proofErr w:type="spellStart"/>
      <w:r w:rsidRPr="00427B8C">
        <w:t>Chittaranjan</w:t>
      </w:r>
      <w:proofErr w:type="spellEnd"/>
      <w:r w:rsidRPr="00427B8C">
        <w:t xml:space="preserve"> (CT) WARD NO.-0001 (1770)</w:t>
      </w:r>
    </w:p>
    <w:p w14:paraId="54E5DB7F" w14:textId="77777777" w:rsidR="00427B8C" w:rsidRPr="00427B8C" w:rsidRDefault="00427B8C" w:rsidP="006569BF">
      <w:pPr>
        <w:pStyle w:val="ListParagraph"/>
        <w:numPr>
          <w:ilvl w:val="0"/>
          <w:numId w:val="386"/>
        </w:numPr>
      </w:pPr>
      <w:proofErr w:type="spellStart"/>
      <w:r w:rsidRPr="00427B8C">
        <w:t>Jalpai</w:t>
      </w:r>
      <w:proofErr w:type="spellEnd"/>
      <w:r w:rsidRPr="00427B8C">
        <w:t xml:space="preserve"> (1771)</w:t>
      </w:r>
    </w:p>
    <w:p w14:paraId="7B7E2A57" w14:textId="77777777" w:rsidR="00741D27" w:rsidRPr="00A057B3" w:rsidRDefault="00741D27" w:rsidP="006569BF"/>
    <w:sectPr w:rsidR="00741D27" w:rsidRPr="00A057B3" w:rsidSect="00A057B3">
      <w:type w:val="continuous"/>
      <w:pgSz w:w="16838" w:h="11906" w:orient="landscape" w:code="9"/>
      <w:pgMar w:top="1152" w:right="1152" w:bottom="1152" w:left="1152" w:header="720" w:footer="360" w:gutter="0"/>
      <w:cols w:num="8"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89B973" w14:textId="77777777" w:rsidR="00636AFA" w:rsidRDefault="00636AFA" w:rsidP="006569BF">
      <w:r>
        <w:separator/>
      </w:r>
    </w:p>
  </w:endnote>
  <w:endnote w:type="continuationSeparator" w:id="0">
    <w:p w14:paraId="05C1803A" w14:textId="77777777" w:rsidR="00636AFA" w:rsidRDefault="00636AFA" w:rsidP="00656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Proxima Nova A">
    <w:altName w:val="Tahoma"/>
    <w:panose1 w:val="020B0604020202020204"/>
    <w:charset w:val="00"/>
    <w:family w:val="auto"/>
    <w:notTrueType/>
    <w:pitch w:val="variable"/>
    <w:sig w:usb0="20000287" w:usb1="00000001" w:usb2="00000000" w:usb3="00000000" w:csb0="0000019F" w:csb1="00000000"/>
  </w:font>
  <w:font w:name="Lato">
    <w:panose1 w:val="020B0604020202020204"/>
    <w:charset w:val="4D"/>
    <w:family w:val="swiss"/>
    <w:pitch w:val="variable"/>
    <w:sig w:usb0="A00000AF" w:usb1="5000604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notTrueType/>
    <w:pitch w:val="default"/>
  </w:font>
  <w:font w:name="Lato Light">
    <w:panose1 w:val="020B0604020202020204"/>
    <w:charset w:val="4D"/>
    <w:family w:val="swiss"/>
    <w:pitch w:val="variable"/>
    <w:sig w:usb0="A00000AF" w:usb1="5000604B" w:usb2="00000000" w:usb3="00000000" w:csb0="00000093"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75867521"/>
      <w:docPartObj>
        <w:docPartGallery w:val="Page Numbers (Bottom of Page)"/>
        <w:docPartUnique/>
      </w:docPartObj>
    </w:sdtPr>
    <w:sdtContent>
      <w:p w14:paraId="29183BA4" w14:textId="2EA77284" w:rsidR="006569BF" w:rsidRDefault="006569BF" w:rsidP="006569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EDE35B" w14:textId="77777777" w:rsidR="006569BF" w:rsidRDefault="006569BF" w:rsidP="006569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797761"/>
      <w:docPartObj>
        <w:docPartGallery w:val="Page Numbers (Bottom of Page)"/>
        <w:docPartUnique/>
      </w:docPartObj>
    </w:sdtPr>
    <w:sdtContent>
      <w:p w14:paraId="399B4A2E" w14:textId="3112D159" w:rsidR="006569BF" w:rsidRDefault="006569BF" w:rsidP="006569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4BF64AE" w14:textId="1A88D71E" w:rsidR="006569BF" w:rsidRPr="00946E47" w:rsidRDefault="006569BF" w:rsidP="006569BF">
    <w:pPr>
      <w:ind w:right="360"/>
      <w:rPr>
        <w:sz w:val="16"/>
        <w:szCs w:val="16"/>
      </w:rPr>
    </w:pPr>
    <w:r>
      <w:t>In-depth Questionnaire</w:t>
    </w:r>
    <w:r w:rsidRPr="00946E47">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E86DD" w14:textId="77777777" w:rsidR="00636AFA" w:rsidRDefault="00636AFA" w:rsidP="006569BF">
      <w:r>
        <w:separator/>
      </w:r>
    </w:p>
  </w:footnote>
  <w:footnote w:type="continuationSeparator" w:id="0">
    <w:p w14:paraId="0DB49762" w14:textId="77777777" w:rsidR="00636AFA" w:rsidRDefault="00636AFA" w:rsidP="00656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524B2" w14:textId="1003E929" w:rsidR="006569BF" w:rsidRPr="006569BF" w:rsidRDefault="006569BF" w:rsidP="006569BF">
    <w:r w:rsidRPr="006569BF">
      <w:rPr>
        <w:noProof/>
      </w:rPr>
      <w:drawing>
        <wp:anchor distT="0" distB="0" distL="114300" distR="114300" simplePos="0" relativeHeight="251662336" behindDoc="0" locked="0" layoutInCell="1" allowOverlap="1" wp14:anchorId="49FD3554" wp14:editId="68E9DB76">
          <wp:simplePos x="0" y="0"/>
          <wp:positionH relativeFrom="column">
            <wp:posOffset>5373066</wp:posOffset>
          </wp:positionH>
          <wp:positionV relativeFrom="paragraph">
            <wp:posOffset>-102870</wp:posOffset>
          </wp:positionV>
          <wp:extent cx="328295" cy="272415"/>
          <wp:effectExtent l="0" t="0" r="0" b="0"/>
          <wp:wrapSquare wrapText="bothSides"/>
          <wp:docPr id="3"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8295" cy="272415"/>
                  </a:xfrm>
                  <a:prstGeom prst="rect">
                    <a:avLst/>
                  </a:prstGeom>
                </pic:spPr>
              </pic:pic>
            </a:graphicData>
          </a:graphic>
        </wp:anchor>
      </w:drawing>
    </w:r>
    <w:r w:rsidRPr="006569BF">
      <w:rPr>
        <w:noProof/>
      </w:rPr>
      <w:drawing>
        <wp:anchor distT="0" distB="0" distL="114300" distR="114300" simplePos="0" relativeHeight="251663360" behindDoc="0" locked="0" layoutInCell="1" allowOverlap="1" wp14:anchorId="4E187405" wp14:editId="0114749C">
          <wp:simplePos x="0" y="0"/>
          <wp:positionH relativeFrom="column">
            <wp:posOffset>5717320</wp:posOffset>
          </wp:positionH>
          <wp:positionV relativeFrom="paragraph">
            <wp:posOffset>-34925</wp:posOffset>
          </wp:positionV>
          <wp:extent cx="455295" cy="139065"/>
          <wp:effectExtent l="0" t="0" r="1905" b="0"/>
          <wp:wrapSquare wrapText="bothSides"/>
          <wp:docPr id="5" name="Picture 5" descr="Image result for dalber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lberg logo&quot;"/>
                  <pic:cNvPicPr>
                    <a:picLocks noChangeAspect="1" noChangeArrowheads="1"/>
                  </pic:cNvPicPr>
                </pic:nvPicPr>
                <pic:blipFill rotWithShape="1">
                  <a:blip r:embed="rId2">
                    <a:extLst>
                      <a:ext uri="{28A0092B-C50C-407E-A947-70E740481C1C}">
                        <a14:useLocalDpi xmlns:a14="http://schemas.microsoft.com/office/drawing/2010/main" val="0"/>
                      </a:ext>
                    </a:extLst>
                  </a:blip>
                  <a:srcRect l="5266" t="39536" r="4824" b="32992"/>
                  <a:stretch/>
                </pic:blipFill>
                <pic:spPr bwMode="auto">
                  <a:xfrm>
                    <a:off x="0" y="0"/>
                    <a:ext cx="455295" cy="139065"/>
                  </a:xfrm>
                  <a:prstGeom prst="rect">
                    <a:avLst/>
                  </a:prstGeom>
                  <a:noFill/>
                  <a:ln>
                    <a:noFill/>
                  </a:ln>
                  <a:extLst>
                    <a:ext uri="{53640926-AAD7-44D8-BBD7-CCE9431645EC}">
                      <a14:shadowObscured xmlns:a14="http://schemas.microsoft.com/office/drawing/2010/main"/>
                    </a:ext>
                  </a:extLst>
                </pic:spPr>
              </pic:pic>
            </a:graphicData>
          </a:graphic>
        </wp:anchor>
      </w:drawing>
    </w:r>
    <w:r w:rsidRPr="006569BF">
      <w:t>State of Aadhaar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52FC8" w14:textId="37CB1580" w:rsidR="006569BF" w:rsidRDefault="006569BF" w:rsidP="006569BF">
    <w:pPr>
      <w:pStyle w:val="Header"/>
    </w:pPr>
    <w:r w:rsidRPr="00261606">
      <w:rPr>
        <w:noProof/>
      </w:rPr>
      <w:drawing>
        <wp:anchor distT="0" distB="0" distL="114300" distR="114300" simplePos="0" relativeHeight="251666432" behindDoc="0" locked="0" layoutInCell="1" allowOverlap="1" wp14:anchorId="4355B3FB" wp14:editId="41F3AD06">
          <wp:simplePos x="0" y="0"/>
          <wp:positionH relativeFrom="column">
            <wp:posOffset>8507730</wp:posOffset>
          </wp:positionH>
          <wp:positionV relativeFrom="paragraph">
            <wp:posOffset>104140</wp:posOffset>
          </wp:positionV>
          <wp:extent cx="455295" cy="139065"/>
          <wp:effectExtent l="0" t="0" r="1905" b="0"/>
          <wp:wrapSquare wrapText="bothSides"/>
          <wp:docPr id="2" name="Picture 2" descr="Image result for dalber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lberg logo&quot;"/>
                  <pic:cNvPicPr>
                    <a:picLocks noChangeAspect="1" noChangeArrowheads="1"/>
                  </pic:cNvPicPr>
                </pic:nvPicPr>
                <pic:blipFill rotWithShape="1">
                  <a:blip r:embed="rId1">
                    <a:extLst>
                      <a:ext uri="{28A0092B-C50C-407E-A947-70E740481C1C}">
                        <a14:useLocalDpi xmlns:a14="http://schemas.microsoft.com/office/drawing/2010/main" val="0"/>
                      </a:ext>
                    </a:extLst>
                  </a:blip>
                  <a:srcRect l="5266" t="39536" r="4824" b="32992"/>
                  <a:stretch/>
                </pic:blipFill>
                <pic:spPr bwMode="auto">
                  <a:xfrm>
                    <a:off x="0" y="0"/>
                    <a:ext cx="455295" cy="139065"/>
                  </a:xfrm>
                  <a:prstGeom prst="rect">
                    <a:avLst/>
                  </a:prstGeom>
                  <a:noFill/>
                  <a:ln>
                    <a:noFill/>
                  </a:ln>
                  <a:extLst>
                    <a:ext uri="{53640926-AAD7-44D8-BBD7-CCE9431645EC}">
                      <a14:shadowObscured xmlns:a14="http://schemas.microsoft.com/office/drawing/2010/main"/>
                    </a:ext>
                  </a:extLst>
                </pic:spPr>
              </pic:pic>
            </a:graphicData>
          </a:graphic>
        </wp:anchor>
      </w:drawing>
    </w:r>
    <w:r w:rsidRPr="00261606">
      <w:rPr>
        <w:noProof/>
      </w:rPr>
      <w:drawing>
        <wp:anchor distT="0" distB="0" distL="114300" distR="114300" simplePos="0" relativeHeight="251665408" behindDoc="0" locked="0" layoutInCell="1" allowOverlap="1" wp14:anchorId="71D6D84E" wp14:editId="1351F7C7">
          <wp:simplePos x="0" y="0"/>
          <wp:positionH relativeFrom="column">
            <wp:posOffset>8163643</wp:posOffset>
          </wp:positionH>
          <wp:positionV relativeFrom="paragraph">
            <wp:posOffset>36195</wp:posOffset>
          </wp:positionV>
          <wp:extent cx="328295" cy="272415"/>
          <wp:effectExtent l="0" t="0" r="0" b="0"/>
          <wp:wrapSquare wrapText="bothSides"/>
          <wp:docPr id="1"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28295" cy="272415"/>
                  </a:xfrm>
                  <a:prstGeom prst="rect">
                    <a:avLst/>
                  </a:prstGeom>
                </pic:spPr>
              </pic:pic>
            </a:graphicData>
          </a:graphic>
        </wp:anchor>
      </w:drawing>
    </w:r>
    <w:r w:rsidRPr="00261606">
      <w:t>State of Aadhaar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F3856" w14:textId="77777777" w:rsidR="006569BF" w:rsidRDefault="006569BF" w:rsidP="006569BF">
    <w:pPr>
      <w:pStyle w:val="Header"/>
    </w:pPr>
    <w:r w:rsidRPr="00261606">
      <w:rPr>
        <w:noProof/>
      </w:rPr>
      <w:drawing>
        <wp:anchor distT="0" distB="0" distL="114300" distR="114300" simplePos="0" relativeHeight="251669504" behindDoc="0" locked="0" layoutInCell="1" allowOverlap="1" wp14:anchorId="3BABE5F4" wp14:editId="4CA197F5">
          <wp:simplePos x="0" y="0"/>
          <wp:positionH relativeFrom="column">
            <wp:posOffset>8507730</wp:posOffset>
          </wp:positionH>
          <wp:positionV relativeFrom="paragraph">
            <wp:posOffset>104140</wp:posOffset>
          </wp:positionV>
          <wp:extent cx="455295" cy="139065"/>
          <wp:effectExtent l="0" t="0" r="1905" b="0"/>
          <wp:wrapSquare wrapText="bothSides"/>
          <wp:docPr id="7" name="Picture 7" descr="Image result for dalber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lberg logo&quot;"/>
                  <pic:cNvPicPr>
                    <a:picLocks noChangeAspect="1" noChangeArrowheads="1"/>
                  </pic:cNvPicPr>
                </pic:nvPicPr>
                <pic:blipFill rotWithShape="1">
                  <a:blip r:embed="rId1">
                    <a:extLst>
                      <a:ext uri="{28A0092B-C50C-407E-A947-70E740481C1C}">
                        <a14:useLocalDpi xmlns:a14="http://schemas.microsoft.com/office/drawing/2010/main" val="0"/>
                      </a:ext>
                    </a:extLst>
                  </a:blip>
                  <a:srcRect l="5266" t="39536" r="4824" b="32992"/>
                  <a:stretch/>
                </pic:blipFill>
                <pic:spPr bwMode="auto">
                  <a:xfrm>
                    <a:off x="0" y="0"/>
                    <a:ext cx="455295" cy="139065"/>
                  </a:xfrm>
                  <a:prstGeom prst="rect">
                    <a:avLst/>
                  </a:prstGeom>
                  <a:noFill/>
                  <a:ln>
                    <a:noFill/>
                  </a:ln>
                  <a:extLst>
                    <a:ext uri="{53640926-AAD7-44D8-BBD7-CCE9431645EC}">
                      <a14:shadowObscured xmlns:a14="http://schemas.microsoft.com/office/drawing/2010/main"/>
                    </a:ext>
                  </a:extLst>
                </pic:spPr>
              </pic:pic>
            </a:graphicData>
          </a:graphic>
        </wp:anchor>
      </w:drawing>
    </w:r>
    <w:r w:rsidRPr="00261606">
      <w:rPr>
        <w:noProof/>
      </w:rPr>
      <w:drawing>
        <wp:anchor distT="0" distB="0" distL="114300" distR="114300" simplePos="0" relativeHeight="251668480" behindDoc="0" locked="0" layoutInCell="1" allowOverlap="1" wp14:anchorId="6E4F756E" wp14:editId="7958FE95">
          <wp:simplePos x="0" y="0"/>
          <wp:positionH relativeFrom="column">
            <wp:posOffset>8163643</wp:posOffset>
          </wp:positionH>
          <wp:positionV relativeFrom="paragraph">
            <wp:posOffset>36195</wp:posOffset>
          </wp:positionV>
          <wp:extent cx="328295" cy="272415"/>
          <wp:effectExtent l="0" t="0" r="0" b="0"/>
          <wp:wrapSquare wrapText="bothSides"/>
          <wp:docPr id="8" name="Picture 14">
            <a:extLst xmlns:a="http://schemas.openxmlformats.org/drawingml/2006/main">
              <a:ext uri="{FF2B5EF4-FFF2-40B4-BE49-F238E27FC236}">
                <a16:creationId xmlns:a16="http://schemas.microsoft.com/office/drawing/2014/main" id="{AE348CB3-1D37-412A-985C-E2F790D6D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AE348CB3-1D37-412A-985C-E2F790D6D0D6}"/>
                      </a:ext>
                    </a:extLst>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328295" cy="272415"/>
                  </a:xfrm>
                  <a:prstGeom prst="rect">
                    <a:avLst/>
                  </a:prstGeom>
                </pic:spPr>
              </pic:pic>
            </a:graphicData>
          </a:graphic>
        </wp:anchor>
      </w:drawing>
    </w:r>
    <w:r w:rsidRPr="00261606">
      <w:t>State of Aadhaa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7FD"/>
    <w:multiLevelType w:val="hybridMultilevel"/>
    <w:tmpl w:val="6578013E"/>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0CB2844"/>
    <w:multiLevelType w:val="hybridMultilevel"/>
    <w:tmpl w:val="D7043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E877EE"/>
    <w:multiLevelType w:val="hybridMultilevel"/>
    <w:tmpl w:val="91388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2458A7"/>
    <w:multiLevelType w:val="hybridMultilevel"/>
    <w:tmpl w:val="A8EC0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745D01"/>
    <w:multiLevelType w:val="hybridMultilevel"/>
    <w:tmpl w:val="6ED67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AB76A0"/>
    <w:multiLevelType w:val="hybridMultilevel"/>
    <w:tmpl w:val="4D122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B63DCA"/>
    <w:multiLevelType w:val="hybridMultilevel"/>
    <w:tmpl w:val="3A065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31B41AA"/>
    <w:multiLevelType w:val="hybridMultilevel"/>
    <w:tmpl w:val="94C4A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CA1536"/>
    <w:multiLevelType w:val="hybridMultilevel"/>
    <w:tmpl w:val="DE0E7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49C0D95"/>
    <w:multiLevelType w:val="hybridMultilevel"/>
    <w:tmpl w:val="9B5E1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9255C"/>
    <w:multiLevelType w:val="hybridMultilevel"/>
    <w:tmpl w:val="0540A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4567AD"/>
    <w:multiLevelType w:val="hybridMultilevel"/>
    <w:tmpl w:val="29B43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7E61FB"/>
    <w:multiLevelType w:val="hybridMultilevel"/>
    <w:tmpl w:val="4336D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AD6A60"/>
    <w:multiLevelType w:val="hybridMultilevel"/>
    <w:tmpl w:val="56A8E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5DC67D5"/>
    <w:multiLevelType w:val="hybridMultilevel"/>
    <w:tmpl w:val="2ADCC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67E35E1"/>
    <w:multiLevelType w:val="hybridMultilevel"/>
    <w:tmpl w:val="87A8BB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B73A9F"/>
    <w:multiLevelType w:val="hybridMultilevel"/>
    <w:tmpl w:val="53C65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7B150F9"/>
    <w:multiLevelType w:val="hybridMultilevel"/>
    <w:tmpl w:val="6AC22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7B31600"/>
    <w:multiLevelType w:val="hybridMultilevel"/>
    <w:tmpl w:val="5C7C8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8194A9D"/>
    <w:multiLevelType w:val="hybridMultilevel"/>
    <w:tmpl w:val="564C3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8C05E80"/>
    <w:multiLevelType w:val="hybridMultilevel"/>
    <w:tmpl w:val="4042B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9577869"/>
    <w:multiLevelType w:val="hybridMultilevel"/>
    <w:tmpl w:val="30FCA6AC"/>
    <w:lvl w:ilvl="0" w:tplc="ABD820EE">
      <w:start w:val="1"/>
      <w:numFmt w:val="bullet"/>
      <w:lvlText w:val="•"/>
      <w:lvlJc w:val="left"/>
      <w:pPr>
        <w:tabs>
          <w:tab w:val="num" w:pos="720"/>
        </w:tabs>
        <w:ind w:left="720" w:hanging="360"/>
      </w:pPr>
      <w:rPr>
        <w:rFonts w:ascii="Arial" w:hAnsi="Arial" w:hint="default"/>
      </w:rPr>
    </w:lvl>
    <w:lvl w:ilvl="1" w:tplc="AF82BD18" w:tentative="1">
      <w:start w:val="1"/>
      <w:numFmt w:val="bullet"/>
      <w:lvlText w:val="•"/>
      <w:lvlJc w:val="left"/>
      <w:pPr>
        <w:tabs>
          <w:tab w:val="num" w:pos="1440"/>
        </w:tabs>
        <w:ind w:left="1440" w:hanging="360"/>
      </w:pPr>
      <w:rPr>
        <w:rFonts w:ascii="Arial" w:hAnsi="Arial" w:hint="default"/>
      </w:rPr>
    </w:lvl>
    <w:lvl w:ilvl="2" w:tplc="EC0E963A" w:tentative="1">
      <w:start w:val="1"/>
      <w:numFmt w:val="bullet"/>
      <w:lvlText w:val="•"/>
      <w:lvlJc w:val="left"/>
      <w:pPr>
        <w:tabs>
          <w:tab w:val="num" w:pos="2160"/>
        </w:tabs>
        <w:ind w:left="2160" w:hanging="360"/>
      </w:pPr>
      <w:rPr>
        <w:rFonts w:ascii="Arial" w:hAnsi="Arial" w:hint="default"/>
      </w:rPr>
    </w:lvl>
    <w:lvl w:ilvl="3" w:tplc="B204E0CC" w:tentative="1">
      <w:start w:val="1"/>
      <w:numFmt w:val="bullet"/>
      <w:lvlText w:val="•"/>
      <w:lvlJc w:val="left"/>
      <w:pPr>
        <w:tabs>
          <w:tab w:val="num" w:pos="2880"/>
        </w:tabs>
        <w:ind w:left="2880" w:hanging="360"/>
      </w:pPr>
      <w:rPr>
        <w:rFonts w:ascii="Arial" w:hAnsi="Arial" w:hint="default"/>
      </w:rPr>
    </w:lvl>
    <w:lvl w:ilvl="4" w:tplc="6D48F1EE" w:tentative="1">
      <w:start w:val="1"/>
      <w:numFmt w:val="bullet"/>
      <w:lvlText w:val="•"/>
      <w:lvlJc w:val="left"/>
      <w:pPr>
        <w:tabs>
          <w:tab w:val="num" w:pos="3600"/>
        </w:tabs>
        <w:ind w:left="3600" w:hanging="360"/>
      </w:pPr>
      <w:rPr>
        <w:rFonts w:ascii="Arial" w:hAnsi="Arial" w:hint="default"/>
      </w:rPr>
    </w:lvl>
    <w:lvl w:ilvl="5" w:tplc="D4A666E4" w:tentative="1">
      <w:start w:val="1"/>
      <w:numFmt w:val="bullet"/>
      <w:lvlText w:val="•"/>
      <w:lvlJc w:val="left"/>
      <w:pPr>
        <w:tabs>
          <w:tab w:val="num" w:pos="4320"/>
        </w:tabs>
        <w:ind w:left="4320" w:hanging="360"/>
      </w:pPr>
      <w:rPr>
        <w:rFonts w:ascii="Arial" w:hAnsi="Arial" w:hint="default"/>
      </w:rPr>
    </w:lvl>
    <w:lvl w:ilvl="6" w:tplc="A928FE08" w:tentative="1">
      <w:start w:val="1"/>
      <w:numFmt w:val="bullet"/>
      <w:lvlText w:val="•"/>
      <w:lvlJc w:val="left"/>
      <w:pPr>
        <w:tabs>
          <w:tab w:val="num" w:pos="5040"/>
        </w:tabs>
        <w:ind w:left="5040" w:hanging="360"/>
      </w:pPr>
      <w:rPr>
        <w:rFonts w:ascii="Arial" w:hAnsi="Arial" w:hint="default"/>
      </w:rPr>
    </w:lvl>
    <w:lvl w:ilvl="7" w:tplc="2C88A878" w:tentative="1">
      <w:start w:val="1"/>
      <w:numFmt w:val="bullet"/>
      <w:lvlText w:val="•"/>
      <w:lvlJc w:val="left"/>
      <w:pPr>
        <w:tabs>
          <w:tab w:val="num" w:pos="5760"/>
        </w:tabs>
        <w:ind w:left="5760" w:hanging="360"/>
      </w:pPr>
      <w:rPr>
        <w:rFonts w:ascii="Arial" w:hAnsi="Arial" w:hint="default"/>
      </w:rPr>
    </w:lvl>
    <w:lvl w:ilvl="8" w:tplc="A8E4CA0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09826691"/>
    <w:multiLevelType w:val="hybridMultilevel"/>
    <w:tmpl w:val="33D62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9D031CE"/>
    <w:multiLevelType w:val="hybridMultilevel"/>
    <w:tmpl w:val="D9CE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AF74FE5"/>
    <w:multiLevelType w:val="hybridMultilevel"/>
    <w:tmpl w:val="7248C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B3807F7"/>
    <w:multiLevelType w:val="hybridMultilevel"/>
    <w:tmpl w:val="6852A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B5B519B"/>
    <w:multiLevelType w:val="hybridMultilevel"/>
    <w:tmpl w:val="CB1A4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BD92909"/>
    <w:multiLevelType w:val="hybridMultilevel"/>
    <w:tmpl w:val="15301E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C831E79"/>
    <w:multiLevelType w:val="hybridMultilevel"/>
    <w:tmpl w:val="A0C4F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D120F2F"/>
    <w:multiLevelType w:val="hybridMultilevel"/>
    <w:tmpl w:val="7C7C1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D3E48A8"/>
    <w:multiLevelType w:val="hybridMultilevel"/>
    <w:tmpl w:val="26481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D436AB9"/>
    <w:multiLevelType w:val="hybridMultilevel"/>
    <w:tmpl w:val="F5684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D743D00"/>
    <w:multiLevelType w:val="hybridMultilevel"/>
    <w:tmpl w:val="C59C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DDA172A"/>
    <w:multiLevelType w:val="hybridMultilevel"/>
    <w:tmpl w:val="BFB41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E010088"/>
    <w:multiLevelType w:val="hybridMultilevel"/>
    <w:tmpl w:val="2C1445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EC71DA6"/>
    <w:multiLevelType w:val="hybridMultilevel"/>
    <w:tmpl w:val="3A44B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EE81FA3"/>
    <w:multiLevelType w:val="hybridMultilevel"/>
    <w:tmpl w:val="AC26A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F0724BA"/>
    <w:multiLevelType w:val="hybridMultilevel"/>
    <w:tmpl w:val="43BCF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F114362"/>
    <w:multiLevelType w:val="hybridMultilevel"/>
    <w:tmpl w:val="88743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F207483"/>
    <w:multiLevelType w:val="hybridMultilevel"/>
    <w:tmpl w:val="244CC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0F2D742B"/>
    <w:multiLevelType w:val="hybridMultilevel"/>
    <w:tmpl w:val="E76A6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01A720A"/>
    <w:multiLevelType w:val="hybridMultilevel"/>
    <w:tmpl w:val="76F05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0374E41"/>
    <w:multiLevelType w:val="hybridMultilevel"/>
    <w:tmpl w:val="A1C47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04900E0"/>
    <w:multiLevelType w:val="hybridMultilevel"/>
    <w:tmpl w:val="77488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0596257"/>
    <w:multiLevelType w:val="hybridMultilevel"/>
    <w:tmpl w:val="C3A65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1035AE4"/>
    <w:multiLevelType w:val="hybridMultilevel"/>
    <w:tmpl w:val="3F3A1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1CD1DB2"/>
    <w:multiLevelType w:val="hybridMultilevel"/>
    <w:tmpl w:val="DA325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28647A9"/>
    <w:multiLevelType w:val="hybridMultilevel"/>
    <w:tmpl w:val="C4E4E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29F19CA"/>
    <w:multiLevelType w:val="hybridMultilevel"/>
    <w:tmpl w:val="18C6E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31531ED"/>
    <w:multiLevelType w:val="hybridMultilevel"/>
    <w:tmpl w:val="38462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13B53274"/>
    <w:multiLevelType w:val="hybridMultilevel"/>
    <w:tmpl w:val="B0C86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14FF1C0E"/>
    <w:multiLevelType w:val="hybridMultilevel"/>
    <w:tmpl w:val="D9C05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51459E8"/>
    <w:multiLevelType w:val="hybridMultilevel"/>
    <w:tmpl w:val="EB281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560465A"/>
    <w:multiLevelType w:val="hybridMultilevel"/>
    <w:tmpl w:val="706A1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156D1B1E"/>
    <w:multiLevelType w:val="hybridMultilevel"/>
    <w:tmpl w:val="BD54C3F0"/>
    <w:lvl w:ilvl="0" w:tplc="D3AC2946">
      <w:start w:val="1"/>
      <w:numFmt w:val="bullet"/>
      <w:pStyle w:val="Bullet1"/>
      <w:lvlText w:val=""/>
      <w:lvlJc w:val="left"/>
      <w:pPr>
        <w:ind w:left="720" w:hanging="360"/>
      </w:pPr>
      <w:rPr>
        <w:rFonts w:ascii="Symbol" w:hAnsi="Symbol" w:hint="default"/>
        <w:color w:val="auto"/>
      </w:rPr>
    </w:lvl>
    <w:lvl w:ilvl="1" w:tplc="4B52E812">
      <w:start w:val="1"/>
      <w:numFmt w:val="bullet"/>
      <w:pStyle w:val="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6782864"/>
    <w:multiLevelType w:val="hybridMultilevel"/>
    <w:tmpl w:val="A0928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6B95F16"/>
    <w:multiLevelType w:val="hybridMultilevel"/>
    <w:tmpl w:val="4448C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6CF4430"/>
    <w:multiLevelType w:val="hybridMultilevel"/>
    <w:tmpl w:val="6B0AB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6D22233"/>
    <w:multiLevelType w:val="hybridMultilevel"/>
    <w:tmpl w:val="7CF42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172F137B"/>
    <w:multiLevelType w:val="hybridMultilevel"/>
    <w:tmpl w:val="F678F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7567FC2"/>
    <w:multiLevelType w:val="hybridMultilevel"/>
    <w:tmpl w:val="029A4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78044FA"/>
    <w:multiLevelType w:val="hybridMultilevel"/>
    <w:tmpl w:val="EC422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79A1214"/>
    <w:multiLevelType w:val="hybridMultilevel"/>
    <w:tmpl w:val="99FA8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17E72A03"/>
    <w:multiLevelType w:val="hybridMultilevel"/>
    <w:tmpl w:val="E2961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84E1EE4"/>
    <w:multiLevelType w:val="hybridMultilevel"/>
    <w:tmpl w:val="6E005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1946370F"/>
    <w:multiLevelType w:val="hybridMultilevel"/>
    <w:tmpl w:val="02B41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199766FF"/>
    <w:multiLevelType w:val="hybridMultilevel"/>
    <w:tmpl w:val="0BB8E6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9A179AD"/>
    <w:multiLevelType w:val="hybridMultilevel"/>
    <w:tmpl w:val="83EED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19BA362C"/>
    <w:multiLevelType w:val="hybridMultilevel"/>
    <w:tmpl w:val="D6A07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19DF38EC"/>
    <w:multiLevelType w:val="hybridMultilevel"/>
    <w:tmpl w:val="E11A5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1B6069F0"/>
    <w:multiLevelType w:val="hybridMultilevel"/>
    <w:tmpl w:val="EDDCC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1B623F3D"/>
    <w:multiLevelType w:val="hybridMultilevel"/>
    <w:tmpl w:val="81365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1BF06EC6"/>
    <w:multiLevelType w:val="hybridMultilevel"/>
    <w:tmpl w:val="BD60B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1C40762E"/>
    <w:multiLevelType w:val="hybridMultilevel"/>
    <w:tmpl w:val="1130B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C826835"/>
    <w:multiLevelType w:val="hybridMultilevel"/>
    <w:tmpl w:val="EEBC6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C9E0713"/>
    <w:multiLevelType w:val="hybridMultilevel"/>
    <w:tmpl w:val="14348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1CA645A7"/>
    <w:multiLevelType w:val="hybridMultilevel"/>
    <w:tmpl w:val="C798B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CE25013"/>
    <w:multiLevelType w:val="hybridMultilevel"/>
    <w:tmpl w:val="45E83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CFA5D35"/>
    <w:multiLevelType w:val="hybridMultilevel"/>
    <w:tmpl w:val="E778A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D2B27A1"/>
    <w:multiLevelType w:val="hybridMultilevel"/>
    <w:tmpl w:val="0B867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D67288A"/>
    <w:multiLevelType w:val="hybridMultilevel"/>
    <w:tmpl w:val="F318A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1E2D6567"/>
    <w:multiLevelType w:val="hybridMultilevel"/>
    <w:tmpl w:val="D0EEE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1E3D315D"/>
    <w:multiLevelType w:val="hybridMultilevel"/>
    <w:tmpl w:val="F61C2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1E5F4939"/>
    <w:multiLevelType w:val="hybridMultilevel"/>
    <w:tmpl w:val="88689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1F023B23"/>
    <w:multiLevelType w:val="hybridMultilevel"/>
    <w:tmpl w:val="E2A09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F3433AA"/>
    <w:multiLevelType w:val="hybridMultilevel"/>
    <w:tmpl w:val="6C9AC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1F4B4337"/>
    <w:multiLevelType w:val="hybridMultilevel"/>
    <w:tmpl w:val="9196C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1FF107B2"/>
    <w:multiLevelType w:val="hybridMultilevel"/>
    <w:tmpl w:val="B7FE18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203552C9"/>
    <w:multiLevelType w:val="hybridMultilevel"/>
    <w:tmpl w:val="7A6E5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20977334"/>
    <w:multiLevelType w:val="hybridMultilevel"/>
    <w:tmpl w:val="ABCE6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209E7940"/>
    <w:multiLevelType w:val="hybridMultilevel"/>
    <w:tmpl w:val="B3B4A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21AE48FE"/>
    <w:multiLevelType w:val="hybridMultilevel"/>
    <w:tmpl w:val="DF543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21B00E54"/>
    <w:multiLevelType w:val="hybridMultilevel"/>
    <w:tmpl w:val="AFDAB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21EC0F51"/>
    <w:multiLevelType w:val="hybridMultilevel"/>
    <w:tmpl w:val="9B547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220848CC"/>
    <w:multiLevelType w:val="hybridMultilevel"/>
    <w:tmpl w:val="FAE00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2247484A"/>
    <w:multiLevelType w:val="hybridMultilevel"/>
    <w:tmpl w:val="0658B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2E72F1F"/>
    <w:multiLevelType w:val="hybridMultilevel"/>
    <w:tmpl w:val="01C08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22EF5A21"/>
    <w:multiLevelType w:val="hybridMultilevel"/>
    <w:tmpl w:val="B5F05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234D0953"/>
    <w:multiLevelType w:val="hybridMultilevel"/>
    <w:tmpl w:val="BC968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24114E9B"/>
    <w:multiLevelType w:val="hybridMultilevel"/>
    <w:tmpl w:val="C2C8F6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244D67BE"/>
    <w:multiLevelType w:val="hybridMultilevel"/>
    <w:tmpl w:val="5A96A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25131040"/>
    <w:multiLevelType w:val="hybridMultilevel"/>
    <w:tmpl w:val="32987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257B2264"/>
    <w:multiLevelType w:val="hybridMultilevel"/>
    <w:tmpl w:val="12464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25C127C4"/>
    <w:multiLevelType w:val="hybridMultilevel"/>
    <w:tmpl w:val="8F4E2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260F3DB0"/>
    <w:multiLevelType w:val="hybridMultilevel"/>
    <w:tmpl w:val="948E9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264C73ED"/>
    <w:multiLevelType w:val="hybridMultilevel"/>
    <w:tmpl w:val="53E29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269A2D42"/>
    <w:multiLevelType w:val="hybridMultilevel"/>
    <w:tmpl w:val="E82C8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26CA4095"/>
    <w:multiLevelType w:val="hybridMultilevel"/>
    <w:tmpl w:val="A14EB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26FF4E1D"/>
    <w:multiLevelType w:val="hybridMultilevel"/>
    <w:tmpl w:val="D7C2C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27372E4D"/>
    <w:multiLevelType w:val="hybridMultilevel"/>
    <w:tmpl w:val="EDC06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27411AF4"/>
    <w:multiLevelType w:val="hybridMultilevel"/>
    <w:tmpl w:val="6EE02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274F45AC"/>
    <w:multiLevelType w:val="hybridMultilevel"/>
    <w:tmpl w:val="35960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27AB7232"/>
    <w:multiLevelType w:val="hybridMultilevel"/>
    <w:tmpl w:val="73F6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28FF08C7"/>
    <w:multiLevelType w:val="hybridMultilevel"/>
    <w:tmpl w:val="E9864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290C611D"/>
    <w:multiLevelType w:val="hybridMultilevel"/>
    <w:tmpl w:val="D47AC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29613890"/>
    <w:multiLevelType w:val="hybridMultilevel"/>
    <w:tmpl w:val="5218F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9670BD8"/>
    <w:multiLevelType w:val="hybridMultilevel"/>
    <w:tmpl w:val="09487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9FD76C7"/>
    <w:multiLevelType w:val="hybridMultilevel"/>
    <w:tmpl w:val="271A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2BA21D15"/>
    <w:multiLevelType w:val="hybridMultilevel"/>
    <w:tmpl w:val="DF0C6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2C3247CB"/>
    <w:multiLevelType w:val="hybridMultilevel"/>
    <w:tmpl w:val="DAA8F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2C8F130F"/>
    <w:multiLevelType w:val="hybridMultilevel"/>
    <w:tmpl w:val="B6321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2D1424DE"/>
    <w:multiLevelType w:val="hybridMultilevel"/>
    <w:tmpl w:val="1DCA3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2D635B7C"/>
    <w:multiLevelType w:val="hybridMultilevel"/>
    <w:tmpl w:val="DBB2C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2D7405E8"/>
    <w:multiLevelType w:val="hybridMultilevel"/>
    <w:tmpl w:val="89F64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DA55A19"/>
    <w:multiLevelType w:val="hybridMultilevel"/>
    <w:tmpl w:val="661E2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2E7D2416"/>
    <w:multiLevelType w:val="hybridMultilevel"/>
    <w:tmpl w:val="11346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2E9F5691"/>
    <w:multiLevelType w:val="hybridMultilevel"/>
    <w:tmpl w:val="A2DEB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2EA359AB"/>
    <w:multiLevelType w:val="hybridMultilevel"/>
    <w:tmpl w:val="80AE2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2F935D86"/>
    <w:multiLevelType w:val="hybridMultilevel"/>
    <w:tmpl w:val="3490E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301710DA"/>
    <w:multiLevelType w:val="hybridMultilevel"/>
    <w:tmpl w:val="5FDE5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0880E07"/>
    <w:multiLevelType w:val="hybridMultilevel"/>
    <w:tmpl w:val="B1E4F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30A90C66"/>
    <w:multiLevelType w:val="hybridMultilevel"/>
    <w:tmpl w:val="BF5A9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0B9604E"/>
    <w:multiLevelType w:val="hybridMultilevel"/>
    <w:tmpl w:val="CE88C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31D31F65"/>
    <w:multiLevelType w:val="hybridMultilevel"/>
    <w:tmpl w:val="5A84F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31E42AFA"/>
    <w:multiLevelType w:val="hybridMultilevel"/>
    <w:tmpl w:val="F000D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324A796E"/>
    <w:multiLevelType w:val="hybridMultilevel"/>
    <w:tmpl w:val="9AF2E312"/>
    <w:lvl w:ilvl="0" w:tplc="04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6" w15:restartNumberingAfterBreak="0">
    <w:nsid w:val="32592DCD"/>
    <w:multiLevelType w:val="hybridMultilevel"/>
    <w:tmpl w:val="7A745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326A4923"/>
    <w:multiLevelType w:val="hybridMultilevel"/>
    <w:tmpl w:val="F22E9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326C12E0"/>
    <w:multiLevelType w:val="hybridMultilevel"/>
    <w:tmpl w:val="A3A68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332E2ED1"/>
    <w:multiLevelType w:val="hybridMultilevel"/>
    <w:tmpl w:val="80642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337B28F1"/>
    <w:multiLevelType w:val="hybridMultilevel"/>
    <w:tmpl w:val="B9242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33854304"/>
    <w:multiLevelType w:val="hybridMultilevel"/>
    <w:tmpl w:val="71DA3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3391039A"/>
    <w:multiLevelType w:val="hybridMultilevel"/>
    <w:tmpl w:val="ABC8B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33F21A06"/>
    <w:multiLevelType w:val="hybridMultilevel"/>
    <w:tmpl w:val="F9C237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33F864EC"/>
    <w:multiLevelType w:val="hybridMultilevel"/>
    <w:tmpl w:val="0B0E8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34597C80"/>
    <w:multiLevelType w:val="hybridMultilevel"/>
    <w:tmpl w:val="25360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34F30B00"/>
    <w:multiLevelType w:val="hybridMultilevel"/>
    <w:tmpl w:val="68FA9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350C41E7"/>
    <w:multiLevelType w:val="hybridMultilevel"/>
    <w:tmpl w:val="07CC9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3573356F"/>
    <w:multiLevelType w:val="hybridMultilevel"/>
    <w:tmpl w:val="4C3C0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364E19B3"/>
    <w:multiLevelType w:val="hybridMultilevel"/>
    <w:tmpl w:val="4BE4E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36A510FA"/>
    <w:multiLevelType w:val="hybridMultilevel"/>
    <w:tmpl w:val="15A0F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36AE6928"/>
    <w:multiLevelType w:val="hybridMultilevel"/>
    <w:tmpl w:val="F4CE0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36F46EB7"/>
    <w:multiLevelType w:val="hybridMultilevel"/>
    <w:tmpl w:val="4134D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37114543"/>
    <w:multiLevelType w:val="hybridMultilevel"/>
    <w:tmpl w:val="B2F4C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37446232"/>
    <w:multiLevelType w:val="hybridMultilevel"/>
    <w:tmpl w:val="BE30C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37B25512"/>
    <w:multiLevelType w:val="hybridMultilevel"/>
    <w:tmpl w:val="D73CC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37C00FA8"/>
    <w:multiLevelType w:val="hybridMultilevel"/>
    <w:tmpl w:val="CAAA54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37D06E8A"/>
    <w:multiLevelType w:val="hybridMultilevel"/>
    <w:tmpl w:val="C2B89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37F155CB"/>
    <w:multiLevelType w:val="hybridMultilevel"/>
    <w:tmpl w:val="1CC6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381B1003"/>
    <w:multiLevelType w:val="hybridMultilevel"/>
    <w:tmpl w:val="D158D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38AD0AA7"/>
    <w:multiLevelType w:val="hybridMultilevel"/>
    <w:tmpl w:val="95DEE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38BD61CB"/>
    <w:multiLevelType w:val="hybridMultilevel"/>
    <w:tmpl w:val="E0B05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38D50C3E"/>
    <w:multiLevelType w:val="hybridMultilevel"/>
    <w:tmpl w:val="C8644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392C0025"/>
    <w:multiLevelType w:val="hybridMultilevel"/>
    <w:tmpl w:val="5CAE0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396A5C01"/>
    <w:multiLevelType w:val="hybridMultilevel"/>
    <w:tmpl w:val="26FE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39D43CC7"/>
    <w:multiLevelType w:val="hybridMultilevel"/>
    <w:tmpl w:val="DE088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39F400D8"/>
    <w:multiLevelType w:val="hybridMultilevel"/>
    <w:tmpl w:val="2586D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39F64EC9"/>
    <w:multiLevelType w:val="hybridMultilevel"/>
    <w:tmpl w:val="93824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3A824838"/>
    <w:multiLevelType w:val="hybridMultilevel"/>
    <w:tmpl w:val="B2DC4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B1269E6"/>
    <w:multiLevelType w:val="hybridMultilevel"/>
    <w:tmpl w:val="D01094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3B1E3098"/>
    <w:multiLevelType w:val="hybridMultilevel"/>
    <w:tmpl w:val="D1E86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3BC70F9B"/>
    <w:multiLevelType w:val="hybridMultilevel"/>
    <w:tmpl w:val="C0423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3C263189"/>
    <w:multiLevelType w:val="hybridMultilevel"/>
    <w:tmpl w:val="2670E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3CA82B9B"/>
    <w:multiLevelType w:val="hybridMultilevel"/>
    <w:tmpl w:val="0BBC7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D0365D2"/>
    <w:multiLevelType w:val="hybridMultilevel"/>
    <w:tmpl w:val="DB027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3D7321E2"/>
    <w:multiLevelType w:val="hybridMultilevel"/>
    <w:tmpl w:val="208E40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3DDD1A20"/>
    <w:multiLevelType w:val="hybridMultilevel"/>
    <w:tmpl w:val="C8DE7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3E0B6DDA"/>
    <w:multiLevelType w:val="hybridMultilevel"/>
    <w:tmpl w:val="25627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3E3956CE"/>
    <w:multiLevelType w:val="hybridMultilevel"/>
    <w:tmpl w:val="D04EC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3E656658"/>
    <w:multiLevelType w:val="hybridMultilevel"/>
    <w:tmpl w:val="3092D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3E865EF0"/>
    <w:multiLevelType w:val="hybridMultilevel"/>
    <w:tmpl w:val="C6286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3F6D66CC"/>
    <w:multiLevelType w:val="hybridMultilevel"/>
    <w:tmpl w:val="CEF29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F7E0791"/>
    <w:multiLevelType w:val="hybridMultilevel"/>
    <w:tmpl w:val="EB3AC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3FEC72C1"/>
    <w:multiLevelType w:val="hybridMultilevel"/>
    <w:tmpl w:val="5B0A1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404B3998"/>
    <w:multiLevelType w:val="hybridMultilevel"/>
    <w:tmpl w:val="662AD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05A7500"/>
    <w:multiLevelType w:val="hybridMultilevel"/>
    <w:tmpl w:val="AEFEE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40775FF9"/>
    <w:multiLevelType w:val="hybridMultilevel"/>
    <w:tmpl w:val="49523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417F6127"/>
    <w:multiLevelType w:val="hybridMultilevel"/>
    <w:tmpl w:val="B4ACB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429D32CF"/>
    <w:multiLevelType w:val="hybridMultilevel"/>
    <w:tmpl w:val="CBF87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42CE1F27"/>
    <w:multiLevelType w:val="hybridMultilevel"/>
    <w:tmpl w:val="8584B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43763C2D"/>
    <w:multiLevelType w:val="hybridMultilevel"/>
    <w:tmpl w:val="B32E6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44855402"/>
    <w:multiLevelType w:val="hybridMultilevel"/>
    <w:tmpl w:val="4CE41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44C73EDD"/>
    <w:multiLevelType w:val="hybridMultilevel"/>
    <w:tmpl w:val="C92C2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4537160D"/>
    <w:multiLevelType w:val="hybridMultilevel"/>
    <w:tmpl w:val="33C8C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456E5F8C"/>
    <w:multiLevelType w:val="hybridMultilevel"/>
    <w:tmpl w:val="A6E40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45C85E66"/>
    <w:multiLevelType w:val="hybridMultilevel"/>
    <w:tmpl w:val="DB606E68"/>
    <w:lvl w:ilvl="0" w:tplc="FB20ABB0">
      <w:start w:val="1"/>
      <w:numFmt w:val="upperRoman"/>
      <w:pStyle w:val="TOC1"/>
      <w:lvlText w:val="SECTION %1:"/>
      <w:lvlJc w:val="left"/>
      <w:pPr>
        <w:ind w:left="4471" w:hanging="360"/>
      </w:pPr>
      <w:rPr>
        <w:rFonts w:ascii="Proxima Nova A" w:hAnsi="Proxima Nova A"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45D6621A"/>
    <w:multiLevelType w:val="hybridMultilevel"/>
    <w:tmpl w:val="B85E7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45F172AC"/>
    <w:multiLevelType w:val="hybridMultilevel"/>
    <w:tmpl w:val="1D640F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463803E5"/>
    <w:multiLevelType w:val="hybridMultilevel"/>
    <w:tmpl w:val="4DB46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47165EDD"/>
    <w:multiLevelType w:val="hybridMultilevel"/>
    <w:tmpl w:val="3D728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47D61B65"/>
    <w:multiLevelType w:val="hybridMultilevel"/>
    <w:tmpl w:val="4CA85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480E0FE9"/>
    <w:multiLevelType w:val="hybridMultilevel"/>
    <w:tmpl w:val="3858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48B515F6"/>
    <w:multiLevelType w:val="hybridMultilevel"/>
    <w:tmpl w:val="87DC9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494C2C4E"/>
    <w:multiLevelType w:val="hybridMultilevel"/>
    <w:tmpl w:val="D52A6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499A4A26"/>
    <w:multiLevelType w:val="hybridMultilevel"/>
    <w:tmpl w:val="C6D8F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49A9204B"/>
    <w:multiLevelType w:val="hybridMultilevel"/>
    <w:tmpl w:val="053AF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49CF4114"/>
    <w:multiLevelType w:val="hybridMultilevel"/>
    <w:tmpl w:val="961087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7" w15:restartNumberingAfterBreak="0">
    <w:nsid w:val="49E52ACB"/>
    <w:multiLevelType w:val="hybridMultilevel"/>
    <w:tmpl w:val="D1A66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4A04425D"/>
    <w:multiLevelType w:val="hybridMultilevel"/>
    <w:tmpl w:val="403CB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4A143193"/>
    <w:multiLevelType w:val="hybridMultilevel"/>
    <w:tmpl w:val="36689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4A485EC9"/>
    <w:multiLevelType w:val="hybridMultilevel"/>
    <w:tmpl w:val="00900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1" w15:restartNumberingAfterBreak="0">
    <w:nsid w:val="4A4B59B7"/>
    <w:multiLevelType w:val="hybridMultilevel"/>
    <w:tmpl w:val="0576C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4A875885"/>
    <w:multiLevelType w:val="hybridMultilevel"/>
    <w:tmpl w:val="520270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4AA031A0"/>
    <w:multiLevelType w:val="hybridMultilevel"/>
    <w:tmpl w:val="E3FA8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4ABB3492"/>
    <w:multiLevelType w:val="hybridMultilevel"/>
    <w:tmpl w:val="01D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4ADA4B06"/>
    <w:multiLevelType w:val="hybridMultilevel"/>
    <w:tmpl w:val="BFCC8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4AFD11E0"/>
    <w:multiLevelType w:val="hybridMultilevel"/>
    <w:tmpl w:val="02E439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4B221AFC"/>
    <w:multiLevelType w:val="hybridMultilevel"/>
    <w:tmpl w:val="FD903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8" w15:restartNumberingAfterBreak="0">
    <w:nsid w:val="4B3040C0"/>
    <w:multiLevelType w:val="hybridMultilevel"/>
    <w:tmpl w:val="8D964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4B33172D"/>
    <w:multiLevelType w:val="hybridMultilevel"/>
    <w:tmpl w:val="A62C5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4C604BA3"/>
    <w:multiLevelType w:val="hybridMultilevel"/>
    <w:tmpl w:val="0620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4C7D1EE9"/>
    <w:multiLevelType w:val="hybridMultilevel"/>
    <w:tmpl w:val="F314D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4CB7533F"/>
    <w:multiLevelType w:val="hybridMultilevel"/>
    <w:tmpl w:val="CE3C5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4CE11E2C"/>
    <w:multiLevelType w:val="hybridMultilevel"/>
    <w:tmpl w:val="67909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4D090B11"/>
    <w:multiLevelType w:val="hybridMultilevel"/>
    <w:tmpl w:val="5950D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4D9B6AC8"/>
    <w:multiLevelType w:val="hybridMultilevel"/>
    <w:tmpl w:val="8E1E9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4E8C19BD"/>
    <w:multiLevelType w:val="hybridMultilevel"/>
    <w:tmpl w:val="350ED6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7" w15:restartNumberingAfterBreak="0">
    <w:nsid w:val="4EB12BC9"/>
    <w:multiLevelType w:val="hybridMultilevel"/>
    <w:tmpl w:val="09BE3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8" w15:restartNumberingAfterBreak="0">
    <w:nsid w:val="4F176B59"/>
    <w:multiLevelType w:val="hybridMultilevel"/>
    <w:tmpl w:val="FBE2C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9" w15:restartNumberingAfterBreak="0">
    <w:nsid w:val="4F45580C"/>
    <w:multiLevelType w:val="hybridMultilevel"/>
    <w:tmpl w:val="06928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0" w15:restartNumberingAfterBreak="0">
    <w:nsid w:val="4FC455C8"/>
    <w:multiLevelType w:val="hybridMultilevel"/>
    <w:tmpl w:val="2A7E7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4FF36998"/>
    <w:multiLevelType w:val="hybridMultilevel"/>
    <w:tmpl w:val="77349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5011637A"/>
    <w:multiLevelType w:val="hybridMultilevel"/>
    <w:tmpl w:val="14FC4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50B85B76"/>
    <w:multiLevelType w:val="hybridMultilevel"/>
    <w:tmpl w:val="2E1AE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50D67535"/>
    <w:multiLevelType w:val="hybridMultilevel"/>
    <w:tmpl w:val="68E0D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50E10B7A"/>
    <w:multiLevelType w:val="hybridMultilevel"/>
    <w:tmpl w:val="F6FA7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518C3184"/>
    <w:multiLevelType w:val="hybridMultilevel"/>
    <w:tmpl w:val="9FC60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51C35A24"/>
    <w:multiLevelType w:val="hybridMultilevel"/>
    <w:tmpl w:val="B7023A6A"/>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38" w15:restartNumberingAfterBreak="0">
    <w:nsid w:val="521713AE"/>
    <w:multiLevelType w:val="hybridMultilevel"/>
    <w:tmpl w:val="476E9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9" w15:restartNumberingAfterBreak="0">
    <w:nsid w:val="522E6B3C"/>
    <w:multiLevelType w:val="hybridMultilevel"/>
    <w:tmpl w:val="5EB47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52AE264D"/>
    <w:multiLevelType w:val="hybridMultilevel"/>
    <w:tmpl w:val="14E88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535701BA"/>
    <w:multiLevelType w:val="hybridMultilevel"/>
    <w:tmpl w:val="F61E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535D6BBD"/>
    <w:multiLevelType w:val="hybridMultilevel"/>
    <w:tmpl w:val="F3FE1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53967154"/>
    <w:multiLevelType w:val="hybridMultilevel"/>
    <w:tmpl w:val="D41A8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54940100"/>
    <w:multiLevelType w:val="hybridMultilevel"/>
    <w:tmpl w:val="3AB6D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54CF5C4C"/>
    <w:multiLevelType w:val="hybridMultilevel"/>
    <w:tmpl w:val="1AD23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54D009EC"/>
    <w:multiLevelType w:val="hybridMultilevel"/>
    <w:tmpl w:val="BA921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54FB695C"/>
    <w:multiLevelType w:val="hybridMultilevel"/>
    <w:tmpl w:val="9BB61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55BB3233"/>
    <w:multiLevelType w:val="hybridMultilevel"/>
    <w:tmpl w:val="F31E4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5600048D"/>
    <w:multiLevelType w:val="hybridMultilevel"/>
    <w:tmpl w:val="D1FA0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5653693E"/>
    <w:multiLevelType w:val="hybridMultilevel"/>
    <w:tmpl w:val="6A443C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575B050B"/>
    <w:multiLevelType w:val="hybridMultilevel"/>
    <w:tmpl w:val="32B83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576463AF"/>
    <w:multiLevelType w:val="hybridMultilevel"/>
    <w:tmpl w:val="1DACC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57732AA1"/>
    <w:multiLevelType w:val="hybridMultilevel"/>
    <w:tmpl w:val="33D85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579E0B98"/>
    <w:multiLevelType w:val="hybridMultilevel"/>
    <w:tmpl w:val="E954F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580B79B8"/>
    <w:multiLevelType w:val="hybridMultilevel"/>
    <w:tmpl w:val="CC300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58335AFE"/>
    <w:multiLevelType w:val="hybridMultilevel"/>
    <w:tmpl w:val="121C3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588D6F83"/>
    <w:multiLevelType w:val="hybridMultilevel"/>
    <w:tmpl w:val="A3DE0A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58AE5F6C"/>
    <w:multiLevelType w:val="hybridMultilevel"/>
    <w:tmpl w:val="1BD2C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58B9790F"/>
    <w:multiLevelType w:val="hybridMultilevel"/>
    <w:tmpl w:val="F9BEA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58BB516F"/>
    <w:multiLevelType w:val="hybridMultilevel"/>
    <w:tmpl w:val="902A2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59206BBB"/>
    <w:multiLevelType w:val="hybridMultilevel"/>
    <w:tmpl w:val="5F4C5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59543D82"/>
    <w:multiLevelType w:val="hybridMultilevel"/>
    <w:tmpl w:val="B9E41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3" w15:restartNumberingAfterBreak="0">
    <w:nsid w:val="5ADC79E7"/>
    <w:multiLevelType w:val="hybridMultilevel"/>
    <w:tmpl w:val="C1A8E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5B3E24F8"/>
    <w:multiLevelType w:val="hybridMultilevel"/>
    <w:tmpl w:val="062E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5" w15:restartNumberingAfterBreak="0">
    <w:nsid w:val="5B435051"/>
    <w:multiLevelType w:val="hybridMultilevel"/>
    <w:tmpl w:val="E956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5B55217D"/>
    <w:multiLevelType w:val="hybridMultilevel"/>
    <w:tmpl w:val="CBF64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5BB570AD"/>
    <w:multiLevelType w:val="hybridMultilevel"/>
    <w:tmpl w:val="C8480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5C087969"/>
    <w:multiLevelType w:val="hybridMultilevel"/>
    <w:tmpl w:val="21922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5CD2203F"/>
    <w:multiLevelType w:val="hybridMultilevel"/>
    <w:tmpl w:val="7124E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5CD93044"/>
    <w:multiLevelType w:val="hybridMultilevel"/>
    <w:tmpl w:val="C8FE6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5E17554B"/>
    <w:multiLevelType w:val="hybridMultilevel"/>
    <w:tmpl w:val="F0327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5E425C1E"/>
    <w:multiLevelType w:val="hybridMultilevel"/>
    <w:tmpl w:val="870C3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5E506524"/>
    <w:multiLevelType w:val="hybridMultilevel"/>
    <w:tmpl w:val="D0A49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5E791113"/>
    <w:multiLevelType w:val="hybridMultilevel"/>
    <w:tmpl w:val="89202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5EC169AD"/>
    <w:multiLevelType w:val="hybridMultilevel"/>
    <w:tmpl w:val="BE86A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5F43667F"/>
    <w:multiLevelType w:val="hybridMultilevel"/>
    <w:tmpl w:val="B6988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5F8111C4"/>
    <w:multiLevelType w:val="hybridMultilevel"/>
    <w:tmpl w:val="736C7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5F896617"/>
    <w:multiLevelType w:val="multilevel"/>
    <w:tmpl w:val="58948E74"/>
    <w:lvl w:ilvl="0">
      <w:start w:val="1"/>
      <w:numFmt w:val="upperRoman"/>
      <w:pStyle w:val="Heading1"/>
      <w:suff w:val="nothing"/>
      <w:lvlText w:val="Section %1"/>
      <w:lvlJc w:val="left"/>
      <w:pPr>
        <w:ind w:left="0" w:firstLine="0"/>
      </w:pPr>
      <w:rPr>
        <w:rFonts w:hint="default"/>
      </w:rPr>
    </w:lvl>
    <w:lvl w:ilvl="1">
      <w:start w:val="1"/>
      <w:numFmt w:val="decimal"/>
      <w:lvlText w:val="%2"/>
      <w:lvlJc w:val="left"/>
      <w:pPr>
        <w:ind w:left="576" w:hanging="576"/>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9" w15:restartNumberingAfterBreak="0">
    <w:nsid w:val="5FD068B4"/>
    <w:multiLevelType w:val="hybridMultilevel"/>
    <w:tmpl w:val="265E4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60530E96"/>
    <w:multiLevelType w:val="hybridMultilevel"/>
    <w:tmpl w:val="82206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608B0DED"/>
    <w:multiLevelType w:val="hybridMultilevel"/>
    <w:tmpl w:val="DBD2C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60E87492"/>
    <w:multiLevelType w:val="hybridMultilevel"/>
    <w:tmpl w:val="A95E3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61083729"/>
    <w:multiLevelType w:val="hybridMultilevel"/>
    <w:tmpl w:val="A29E2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615420E5"/>
    <w:multiLevelType w:val="hybridMultilevel"/>
    <w:tmpl w:val="5BAA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617F1C7B"/>
    <w:multiLevelType w:val="hybridMultilevel"/>
    <w:tmpl w:val="9D58C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62436C84"/>
    <w:multiLevelType w:val="hybridMultilevel"/>
    <w:tmpl w:val="968E6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62495914"/>
    <w:multiLevelType w:val="hybridMultilevel"/>
    <w:tmpl w:val="522E1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624F2FDB"/>
    <w:multiLevelType w:val="hybridMultilevel"/>
    <w:tmpl w:val="67F8F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9" w15:restartNumberingAfterBreak="0">
    <w:nsid w:val="62634A5A"/>
    <w:multiLevelType w:val="hybridMultilevel"/>
    <w:tmpl w:val="2B16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0" w15:restartNumberingAfterBreak="0">
    <w:nsid w:val="62A353FE"/>
    <w:multiLevelType w:val="hybridMultilevel"/>
    <w:tmpl w:val="E31EA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62B34019"/>
    <w:multiLevelType w:val="hybridMultilevel"/>
    <w:tmpl w:val="939C6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62F7661C"/>
    <w:multiLevelType w:val="hybridMultilevel"/>
    <w:tmpl w:val="117C3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630042B0"/>
    <w:multiLevelType w:val="hybridMultilevel"/>
    <w:tmpl w:val="4524E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63365155"/>
    <w:multiLevelType w:val="hybridMultilevel"/>
    <w:tmpl w:val="E4868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638A608B"/>
    <w:multiLevelType w:val="hybridMultilevel"/>
    <w:tmpl w:val="FFF88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63A3413B"/>
    <w:multiLevelType w:val="hybridMultilevel"/>
    <w:tmpl w:val="7A20B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7" w15:restartNumberingAfterBreak="0">
    <w:nsid w:val="648474CF"/>
    <w:multiLevelType w:val="hybridMultilevel"/>
    <w:tmpl w:val="02864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64F020F4"/>
    <w:multiLevelType w:val="hybridMultilevel"/>
    <w:tmpl w:val="CA92E4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15:restartNumberingAfterBreak="0">
    <w:nsid w:val="668E3197"/>
    <w:multiLevelType w:val="hybridMultilevel"/>
    <w:tmpl w:val="33E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0" w15:restartNumberingAfterBreak="0">
    <w:nsid w:val="66CE2FDB"/>
    <w:multiLevelType w:val="hybridMultilevel"/>
    <w:tmpl w:val="2E8C4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1" w15:restartNumberingAfterBreak="0">
    <w:nsid w:val="677F4F80"/>
    <w:multiLevelType w:val="hybridMultilevel"/>
    <w:tmpl w:val="5022B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67864FD8"/>
    <w:multiLevelType w:val="hybridMultilevel"/>
    <w:tmpl w:val="A4585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67CB32BC"/>
    <w:multiLevelType w:val="hybridMultilevel"/>
    <w:tmpl w:val="0F8026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6869401F"/>
    <w:multiLevelType w:val="hybridMultilevel"/>
    <w:tmpl w:val="3E6E62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68A67978"/>
    <w:multiLevelType w:val="hybridMultilevel"/>
    <w:tmpl w:val="7FF44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690002D7"/>
    <w:multiLevelType w:val="hybridMultilevel"/>
    <w:tmpl w:val="1E76F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69081867"/>
    <w:multiLevelType w:val="hybridMultilevel"/>
    <w:tmpl w:val="BD224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692D2E72"/>
    <w:multiLevelType w:val="hybridMultilevel"/>
    <w:tmpl w:val="2DA8E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69581D46"/>
    <w:multiLevelType w:val="hybridMultilevel"/>
    <w:tmpl w:val="63FA0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69635189"/>
    <w:multiLevelType w:val="hybridMultilevel"/>
    <w:tmpl w:val="81FAD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6A1323AD"/>
    <w:multiLevelType w:val="hybridMultilevel"/>
    <w:tmpl w:val="95123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2" w15:restartNumberingAfterBreak="0">
    <w:nsid w:val="6A1D1A34"/>
    <w:multiLevelType w:val="hybridMultilevel"/>
    <w:tmpl w:val="CAB62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6A2E2ABD"/>
    <w:multiLevelType w:val="hybridMultilevel"/>
    <w:tmpl w:val="973EA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4" w15:restartNumberingAfterBreak="0">
    <w:nsid w:val="6A3C5E10"/>
    <w:multiLevelType w:val="hybridMultilevel"/>
    <w:tmpl w:val="B434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5" w15:restartNumberingAfterBreak="0">
    <w:nsid w:val="6A7850BC"/>
    <w:multiLevelType w:val="hybridMultilevel"/>
    <w:tmpl w:val="1884D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6A9648BC"/>
    <w:multiLevelType w:val="hybridMultilevel"/>
    <w:tmpl w:val="55B808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7" w15:restartNumberingAfterBreak="0">
    <w:nsid w:val="6AF1797C"/>
    <w:multiLevelType w:val="hybridMultilevel"/>
    <w:tmpl w:val="B93E1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6AF87AA7"/>
    <w:multiLevelType w:val="hybridMultilevel"/>
    <w:tmpl w:val="705051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9" w15:restartNumberingAfterBreak="0">
    <w:nsid w:val="6B2110EC"/>
    <w:multiLevelType w:val="hybridMultilevel"/>
    <w:tmpl w:val="A4E0D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0" w15:restartNumberingAfterBreak="0">
    <w:nsid w:val="6B795F57"/>
    <w:multiLevelType w:val="hybridMultilevel"/>
    <w:tmpl w:val="988CB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6B8E74CF"/>
    <w:multiLevelType w:val="hybridMultilevel"/>
    <w:tmpl w:val="17487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6BC413AF"/>
    <w:multiLevelType w:val="hybridMultilevel"/>
    <w:tmpl w:val="BDC0E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6C4D1E9C"/>
    <w:multiLevelType w:val="hybridMultilevel"/>
    <w:tmpl w:val="EF540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6C567847"/>
    <w:multiLevelType w:val="hybridMultilevel"/>
    <w:tmpl w:val="FF563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5" w15:restartNumberingAfterBreak="0">
    <w:nsid w:val="6C75090A"/>
    <w:multiLevelType w:val="hybridMultilevel"/>
    <w:tmpl w:val="C97C3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6CB23B8E"/>
    <w:multiLevelType w:val="hybridMultilevel"/>
    <w:tmpl w:val="DCF8C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6D967504"/>
    <w:multiLevelType w:val="hybridMultilevel"/>
    <w:tmpl w:val="C5C47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6D9B3422"/>
    <w:multiLevelType w:val="hybridMultilevel"/>
    <w:tmpl w:val="8378F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6DB050DF"/>
    <w:multiLevelType w:val="hybridMultilevel"/>
    <w:tmpl w:val="803CF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6DFD404D"/>
    <w:multiLevelType w:val="hybridMultilevel"/>
    <w:tmpl w:val="034A6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6E06193C"/>
    <w:multiLevelType w:val="hybridMultilevel"/>
    <w:tmpl w:val="A518F3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6E9F2172"/>
    <w:multiLevelType w:val="hybridMultilevel"/>
    <w:tmpl w:val="A5482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3" w15:restartNumberingAfterBreak="0">
    <w:nsid w:val="6EE80AF9"/>
    <w:multiLevelType w:val="hybridMultilevel"/>
    <w:tmpl w:val="265CD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4" w15:restartNumberingAfterBreak="0">
    <w:nsid w:val="6F851127"/>
    <w:multiLevelType w:val="hybridMultilevel"/>
    <w:tmpl w:val="511E8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6FDC0FB0"/>
    <w:multiLevelType w:val="hybridMultilevel"/>
    <w:tmpl w:val="11EE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15:restartNumberingAfterBreak="0">
    <w:nsid w:val="700A7CA6"/>
    <w:multiLevelType w:val="hybridMultilevel"/>
    <w:tmpl w:val="5FB89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700F36B0"/>
    <w:multiLevelType w:val="hybridMultilevel"/>
    <w:tmpl w:val="72745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8" w15:restartNumberingAfterBreak="0">
    <w:nsid w:val="701C3152"/>
    <w:multiLevelType w:val="hybridMultilevel"/>
    <w:tmpl w:val="A252C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712E4825"/>
    <w:multiLevelType w:val="hybridMultilevel"/>
    <w:tmpl w:val="CE8A3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0" w15:restartNumberingAfterBreak="0">
    <w:nsid w:val="71761E7F"/>
    <w:multiLevelType w:val="hybridMultilevel"/>
    <w:tmpl w:val="6A26C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717A1A10"/>
    <w:multiLevelType w:val="hybridMultilevel"/>
    <w:tmpl w:val="1AF81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71BD262F"/>
    <w:multiLevelType w:val="hybridMultilevel"/>
    <w:tmpl w:val="08588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71E24351"/>
    <w:multiLevelType w:val="hybridMultilevel"/>
    <w:tmpl w:val="5E22D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4" w15:restartNumberingAfterBreak="0">
    <w:nsid w:val="72AB68CC"/>
    <w:multiLevelType w:val="hybridMultilevel"/>
    <w:tmpl w:val="35824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5" w15:restartNumberingAfterBreak="0">
    <w:nsid w:val="73DB682C"/>
    <w:multiLevelType w:val="hybridMultilevel"/>
    <w:tmpl w:val="6ADA8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6" w15:restartNumberingAfterBreak="0">
    <w:nsid w:val="73DF13F6"/>
    <w:multiLevelType w:val="hybridMultilevel"/>
    <w:tmpl w:val="DE68E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7" w15:restartNumberingAfterBreak="0">
    <w:nsid w:val="73E86B12"/>
    <w:multiLevelType w:val="hybridMultilevel"/>
    <w:tmpl w:val="AADA1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73F70FB6"/>
    <w:multiLevelType w:val="hybridMultilevel"/>
    <w:tmpl w:val="F432D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9" w15:restartNumberingAfterBreak="0">
    <w:nsid w:val="745F25B9"/>
    <w:multiLevelType w:val="hybridMultilevel"/>
    <w:tmpl w:val="E3920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74681D8F"/>
    <w:multiLevelType w:val="hybridMultilevel"/>
    <w:tmpl w:val="57EC7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1" w15:restartNumberingAfterBreak="0">
    <w:nsid w:val="74E01686"/>
    <w:multiLevelType w:val="hybridMultilevel"/>
    <w:tmpl w:val="7BB67A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753B3BAA"/>
    <w:multiLevelType w:val="hybridMultilevel"/>
    <w:tmpl w:val="2DAA3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75796603"/>
    <w:multiLevelType w:val="hybridMultilevel"/>
    <w:tmpl w:val="95149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4" w15:restartNumberingAfterBreak="0">
    <w:nsid w:val="763234C6"/>
    <w:multiLevelType w:val="hybridMultilevel"/>
    <w:tmpl w:val="8578C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5" w15:restartNumberingAfterBreak="0">
    <w:nsid w:val="766667A6"/>
    <w:multiLevelType w:val="hybridMultilevel"/>
    <w:tmpl w:val="5212F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6" w15:restartNumberingAfterBreak="0">
    <w:nsid w:val="767A0812"/>
    <w:multiLevelType w:val="hybridMultilevel"/>
    <w:tmpl w:val="A704E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7" w15:restartNumberingAfterBreak="0">
    <w:nsid w:val="76A31E53"/>
    <w:multiLevelType w:val="hybridMultilevel"/>
    <w:tmpl w:val="1ADCD6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76A84AEF"/>
    <w:multiLevelType w:val="hybridMultilevel"/>
    <w:tmpl w:val="D7C42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76EE47B8"/>
    <w:multiLevelType w:val="hybridMultilevel"/>
    <w:tmpl w:val="3F146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77177036"/>
    <w:multiLevelType w:val="hybridMultilevel"/>
    <w:tmpl w:val="1062F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776247C7"/>
    <w:multiLevelType w:val="hybridMultilevel"/>
    <w:tmpl w:val="A88EB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77954F49"/>
    <w:multiLevelType w:val="hybridMultilevel"/>
    <w:tmpl w:val="BD8AD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77C16B39"/>
    <w:multiLevelType w:val="hybridMultilevel"/>
    <w:tmpl w:val="8398E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4" w15:restartNumberingAfterBreak="0">
    <w:nsid w:val="78005BD4"/>
    <w:multiLevelType w:val="hybridMultilevel"/>
    <w:tmpl w:val="47667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5" w15:restartNumberingAfterBreak="0">
    <w:nsid w:val="781348D6"/>
    <w:multiLevelType w:val="hybridMultilevel"/>
    <w:tmpl w:val="D8026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78162A78"/>
    <w:multiLevelType w:val="hybridMultilevel"/>
    <w:tmpl w:val="FEB4C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783145C0"/>
    <w:multiLevelType w:val="hybridMultilevel"/>
    <w:tmpl w:val="41A85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8" w15:restartNumberingAfterBreak="0">
    <w:nsid w:val="78DF44B7"/>
    <w:multiLevelType w:val="hybridMultilevel"/>
    <w:tmpl w:val="A89A8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9" w15:restartNumberingAfterBreak="0">
    <w:nsid w:val="79062EE6"/>
    <w:multiLevelType w:val="hybridMultilevel"/>
    <w:tmpl w:val="BF34B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79D41E2B"/>
    <w:multiLevelType w:val="hybridMultilevel"/>
    <w:tmpl w:val="1D188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79FB677A"/>
    <w:multiLevelType w:val="hybridMultilevel"/>
    <w:tmpl w:val="21DA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7B3A335E"/>
    <w:multiLevelType w:val="hybridMultilevel"/>
    <w:tmpl w:val="AC8E6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7B827E7C"/>
    <w:multiLevelType w:val="hybridMultilevel"/>
    <w:tmpl w:val="3C9E0D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7BAD7D01"/>
    <w:multiLevelType w:val="hybridMultilevel"/>
    <w:tmpl w:val="A99AF3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7C301698"/>
    <w:multiLevelType w:val="hybridMultilevel"/>
    <w:tmpl w:val="016E3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6" w15:restartNumberingAfterBreak="0">
    <w:nsid w:val="7C3667B6"/>
    <w:multiLevelType w:val="hybridMultilevel"/>
    <w:tmpl w:val="FDA65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7CC3123C"/>
    <w:multiLevelType w:val="hybridMultilevel"/>
    <w:tmpl w:val="9AA66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8" w15:restartNumberingAfterBreak="0">
    <w:nsid w:val="7D3D4F80"/>
    <w:multiLevelType w:val="hybridMultilevel"/>
    <w:tmpl w:val="6EEA6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7DB31BBC"/>
    <w:multiLevelType w:val="hybridMultilevel"/>
    <w:tmpl w:val="5C243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0" w15:restartNumberingAfterBreak="0">
    <w:nsid w:val="7E210E5F"/>
    <w:multiLevelType w:val="hybridMultilevel"/>
    <w:tmpl w:val="EDBAC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1" w15:restartNumberingAfterBreak="0">
    <w:nsid w:val="7E403F58"/>
    <w:multiLevelType w:val="hybridMultilevel"/>
    <w:tmpl w:val="AB2C4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7E5300A9"/>
    <w:multiLevelType w:val="hybridMultilevel"/>
    <w:tmpl w:val="E59E78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3" w15:restartNumberingAfterBreak="0">
    <w:nsid w:val="7E764C7A"/>
    <w:multiLevelType w:val="hybridMultilevel"/>
    <w:tmpl w:val="62EEA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7EEB4E49"/>
    <w:multiLevelType w:val="hybridMultilevel"/>
    <w:tmpl w:val="3B849F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5" w15:restartNumberingAfterBreak="0">
    <w:nsid w:val="7F582B6A"/>
    <w:multiLevelType w:val="hybridMultilevel"/>
    <w:tmpl w:val="6E9A9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8"/>
  </w:num>
  <w:num w:numId="2">
    <w:abstractNumId w:val="54"/>
  </w:num>
  <w:num w:numId="3">
    <w:abstractNumId w:val="195"/>
  </w:num>
  <w:num w:numId="4">
    <w:abstractNumId w:val="225"/>
  </w:num>
  <w:num w:numId="5">
    <w:abstractNumId w:val="179"/>
  </w:num>
  <w:num w:numId="6">
    <w:abstractNumId w:val="336"/>
  </w:num>
  <w:num w:numId="7">
    <w:abstractNumId w:val="81"/>
  </w:num>
  <w:num w:numId="8">
    <w:abstractNumId w:val="381"/>
  </w:num>
  <w:num w:numId="9">
    <w:abstractNumId w:val="140"/>
  </w:num>
  <w:num w:numId="10">
    <w:abstractNumId w:val="343"/>
  </w:num>
  <w:num w:numId="11">
    <w:abstractNumId w:val="372"/>
  </w:num>
  <w:num w:numId="12">
    <w:abstractNumId w:val="60"/>
  </w:num>
  <w:num w:numId="13">
    <w:abstractNumId w:val="30"/>
  </w:num>
  <w:num w:numId="14">
    <w:abstractNumId w:val="118"/>
  </w:num>
  <w:num w:numId="15">
    <w:abstractNumId w:val="337"/>
  </w:num>
  <w:num w:numId="16">
    <w:abstractNumId w:val="138"/>
  </w:num>
  <w:num w:numId="17">
    <w:abstractNumId w:val="177"/>
  </w:num>
  <w:num w:numId="18">
    <w:abstractNumId w:val="96"/>
  </w:num>
  <w:num w:numId="19">
    <w:abstractNumId w:val="349"/>
  </w:num>
  <w:num w:numId="20">
    <w:abstractNumId w:val="63"/>
  </w:num>
  <w:num w:numId="21">
    <w:abstractNumId w:val="164"/>
  </w:num>
  <w:num w:numId="22">
    <w:abstractNumId w:val="222"/>
  </w:num>
  <w:num w:numId="23">
    <w:abstractNumId w:val="147"/>
  </w:num>
  <w:num w:numId="24">
    <w:abstractNumId w:val="123"/>
  </w:num>
  <w:num w:numId="25">
    <w:abstractNumId w:val="294"/>
  </w:num>
  <w:num w:numId="26">
    <w:abstractNumId w:val="114"/>
  </w:num>
  <w:num w:numId="27">
    <w:abstractNumId w:val="196"/>
  </w:num>
  <w:num w:numId="28">
    <w:abstractNumId w:val="42"/>
  </w:num>
  <w:num w:numId="29">
    <w:abstractNumId w:val="85"/>
  </w:num>
  <w:num w:numId="30">
    <w:abstractNumId w:val="251"/>
  </w:num>
  <w:num w:numId="31">
    <w:abstractNumId w:val="133"/>
  </w:num>
  <w:num w:numId="32">
    <w:abstractNumId w:val="38"/>
  </w:num>
  <w:num w:numId="33">
    <w:abstractNumId w:val="355"/>
  </w:num>
  <w:num w:numId="34">
    <w:abstractNumId w:val="22"/>
  </w:num>
  <w:num w:numId="35">
    <w:abstractNumId w:val="160"/>
  </w:num>
  <w:num w:numId="36">
    <w:abstractNumId w:val="368"/>
  </w:num>
  <w:num w:numId="37">
    <w:abstractNumId w:val="213"/>
  </w:num>
  <w:num w:numId="38">
    <w:abstractNumId w:val="323"/>
  </w:num>
  <w:num w:numId="39">
    <w:abstractNumId w:val="104"/>
  </w:num>
  <w:num w:numId="40">
    <w:abstractNumId w:val="124"/>
  </w:num>
  <w:num w:numId="41">
    <w:abstractNumId w:val="167"/>
  </w:num>
  <w:num w:numId="42">
    <w:abstractNumId w:val="230"/>
  </w:num>
  <w:num w:numId="43">
    <w:abstractNumId w:val="73"/>
  </w:num>
  <w:num w:numId="44">
    <w:abstractNumId w:val="122"/>
  </w:num>
  <w:num w:numId="45">
    <w:abstractNumId w:val="4"/>
  </w:num>
  <w:num w:numId="46">
    <w:abstractNumId w:val="266"/>
  </w:num>
  <w:num w:numId="47">
    <w:abstractNumId w:val="378"/>
  </w:num>
  <w:num w:numId="48">
    <w:abstractNumId w:val="215"/>
  </w:num>
  <w:num w:numId="49">
    <w:abstractNumId w:val="41"/>
  </w:num>
  <w:num w:numId="50">
    <w:abstractNumId w:val="271"/>
  </w:num>
  <w:num w:numId="51">
    <w:abstractNumId w:val="3"/>
  </w:num>
  <w:num w:numId="52">
    <w:abstractNumId w:val="169"/>
  </w:num>
  <w:num w:numId="53">
    <w:abstractNumId w:val="200"/>
  </w:num>
  <w:num w:numId="54">
    <w:abstractNumId w:val="353"/>
  </w:num>
  <w:num w:numId="55">
    <w:abstractNumId w:val="207"/>
  </w:num>
  <w:num w:numId="56">
    <w:abstractNumId w:val="340"/>
  </w:num>
  <w:num w:numId="57">
    <w:abstractNumId w:val="236"/>
  </w:num>
  <w:num w:numId="58">
    <w:abstractNumId w:val="290"/>
  </w:num>
  <w:num w:numId="59">
    <w:abstractNumId w:val="162"/>
  </w:num>
  <w:num w:numId="60">
    <w:abstractNumId w:val="182"/>
  </w:num>
  <w:num w:numId="61">
    <w:abstractNumId w:val="307"/>
  </w:num>
  <w:num w:numId="62">
    <w:abstractNumId w:val="198"/>
  </w:num>
  <w:num w:numId="63">
    <w:abstractNumId w:val="311"/>
  </w:num>
  <w:num w:numId="64">
    <w:abstractNumId w:val="238"/>
  </w:num>
  <w:num w:numId="65">
    <w:abstractNumId w:val="184"/>
  </w:num>
  <w:num w:numId="66">
    <w:abstractNumId w:val="34"/>
  </w:num>
  <w:num w:numId="67">
    <w:abstractNumId w:val="31"/>
  </w:num>
  <w:num w:numId="68">
    <w:abstractNumId w:val="28"/>
  </w:num>
  <w:num w:numId="69">
    <w:abstractNumId w:val="347"/>
  </w:num>
  <w:num w:numId="70">
    <w:abstractNumId w:val="339"/>
  </w:num>
  <w:num w:numId="71">
    <w:abstractNumId w:val="78"/>
  </w:num>
  <w:num w:numId="72">
    <w:abstractNumId w:val="280"/>
  </w:num>
  <w:num w:numId="73">
    <w:abstractNumId w:val="348"/>
  </w:num>
  <w:num w:numId="74">
    <w:abstractNumId w:val="27"/>
  </w:num>
  <w:num w:numId="75">
    <w:abstractNumId w:val="316"/>
  </w:num>
  <w:num w:numId="76">
    <w:abstractNumId w:val="36"/>
  </w:num>
  <w:num w:numId="77">
    <w:abstractNumId w:val="305"/>
  </w:num>
  <w:num w:numId="78">
    <w:abstractNumId w:val="192"/>
  </w:num>
  <w:num w:numId="79">
    <w:abstractNumId w:val="40"/>
  </w:num>
  <w:num w:numId="80">
    <w:abstractNumId w:val="324"/>
  </w:num>
  <w:num w:numId="81">
    <w:abstractNumId w:val="10"/>
  </w:num>
  <w:num w:numId="82">
    <w:abstractNumId w:val="229"/>
  </w:num>
  <w:num w:numId="83">
    <w:abstractNumId w:val="134"/>
  </w:num>
  <w:num w:numId="84">
    <w:abstractNumId w:val="295"/>
  </w:num>
  <w:num w:numId="85">
    <w:abstractNumId w:val="113"/>
  </w:num>
  <w:num w:numId="86">
    <w:abstractNumId w:val="127"/>
  </w:num>
  <w:num w:numId="87">
    <w:abstractNumId w:val="312"/>
  </w:num>
  <w:num w:numId="88">
    <w:abstractNumId w:val="47"/>
  </w:num>
  <w:num w:numId="89">
    <w:abstractNumId w:val="332"/>
  </w:num>
  <w:num w:numId="90">
    <w:abstractNumId w:val="363"/>
  </w:num>
  <w:num w:numId="91">
    <w:abstractNumId w:val="185"/>
  </w:num>
  <w:num w:numId="92">
    <w:abstractNumId w:val="321"/>
  </w:num>
  <w:num w:numId="93">
    <w:abstractNumId w:val="120"/>
  </w:num>
  <w:num w:numId="94">
    <w:abstractNumId w:val="90"/>
  </w:num>
  <w:num w:numId="95">
    <w:abstractNumId w:val="221"/>
  </w:num>
  <w:num w:numId="96">
    <w:abstractNumId w:val="146"/>
  </w:num>
  <w:num w:numId="97">
    <w:abstractNumId w:val="166"/>
  </w:num>
  <w:num w:numId="98">
    <w:abstractNumId w:val="244"/>
  </w:num>
  <w:num w:numId="99">
    <w:abstractNumId w:val="119"/>
  </w:num>
  <w:num w:numId="100">
    <w:abstractNumId w:val="152"/>
  </w:num>
  <w:num w:numId="101">
    <w:abstractNumId w:val="175"/>
  </w:num>
  <w:num w:numId="102">
    <w:abstractNumId w:val="277"/>
  </w:num>
  <w:num w:numId="103">
    <w:abstractNumId w:val="246"/>
  </w:num>
  <w:num w:numId="104">
    <w:abstractNumId w:val="72"/>
  </w:num>
  <w:num w:numId="105">
    <w:abstractNumId w:val="283"/>
  </w:num>
  <w:num w:numId="106">
    <w:abstractNumId w:val="274"/>
  </w:num>
  <w:num w:numId="107">
    <w:abstractNumId w:val="59"/>
  </w:num>
  <w:num w:numId="108">
    <w:abstractNumId w:val="208"/>
  </w:num>
  <w:num w:numId="109">
    <w:abstractNumId w:val="382"/>
  </w:num>
  <w:num w:numId="110">
    <w:abstractNumId w:val="56"/>
  </w:num>
  <w:num w:numId="111">
    <w:abstractNumId w:val="318"/>
  </w:num>
  <w:num w:numId="112">
    <w:abstractNumId w:val="367"/>
  </w:num>
  <w:num w:numId="113">
    <w:abstractNumId w:val="172"/>
  </w:num>
  <w:num w:numId="114">
    <w:abstractNumId w:val="272"/>
  </w:num>
  <w:num w:numId="115">
    <w:abstractNumId w:val="308"/>
  </w:num>
  <w:num w:numId="116">
    <w:abstractNumId w:val="354"/>
  </w:num>
  <w:num w:numId="117">
    <w:abstractNumId w:val="284"/>
  </w:num>
  <w:num w:numId="118">
    <w:abstractNumId w:val="95"/>
  </w:num>
  <w:num w:numId="119">
    <w:abstractNumId w:val="205"/>
  </w:num>
  <w:num w:numId="120">
    <w:abstractNumId w:val="188"/>
  </w:num>
  <w:num w:numId="121">
    <w:abstractNumId w:val="262"/>
  </w:num>
  <w:num w:numId="122">
    <w:abstractNumId w:val="235"/>
  </w:num>
  <w:num w:numId="123">
    <w:abstractNumId w:val="252"/>
  </w:num>
  <w:num w:numId="124">
    <w:abstractNumId w:val="342"/>
  </w:num>
  <w:num w:numId="125">
    <w:abstractNumId w:val="88"/>
  </w:num>
  <w:num w:numId="126">
    <w:abstractNumId w:val="181"/>
  </w:num>
  <w:num w:numId="127">
    <w:abstractNumId w:val="362"/>
  </w:num>
  <w:num w:numId="128">
    <w:abstractNumId w:val="23"/>
  </w:num>
  <w:num w:numId="129">
    <w:abstractNumId w:val="46"/>
  </w:num>
  <w:num w:numId="130">
    <w:abstractNumId w:val="14"/>
  </w:num>
  <w:num w:numId="131">
    <w:abstractNumId w:val="66"/>
  </w:num>
  <w:num w:numId="132">
    <w:abstractNumId w:val="247"/>
  </w:num>
  <w:num w:numId="133">
    <w:abstractNumId w:val="6"/>
  </w:num>
  <w:num w:numId="134">
    <w:abstractNumId w:val="254"/>
  </w:num>
  <w:num w:numId="135">
    <w:abstractNumId w:val="298"/>
  </w:num>
  <w:num w:numId="136">
    <w:abstractNumId w:val="5"/>
  </w:num>
  <w:num w:numId="137">
    <w:abstractNumId w:val="180"/>
  </w:num>
  <w:num w:numId="138">
    <w:abstractNumId w:val="150"/>
  </w:num>
  <w:num w:numId="139">
    <w:abstractNumId w:val="45"/>
  </w:num>
  <w:num w:numId="140">
    <w:abstractNumId w:val="259"/>
  </w:num>
  <w:num w:numId="141">
    <w:abstractNumId w:val="9"/>
  </w:num>
  <w:num w:numId="142">
    <w:abstractNumId w:val="84"/>
  </w:num>
  <w:num w:numId="143">
    <w:abstractNumId w:val="260"/>
  </w:num>
  <w:num w:numId="144">
    <w:abstractNumId w:val="197"/>
  </w:num>
  <w:num w:numId="145">
    <w:abstractNumId w:val="145"/>
  </w:num>
  <w:num w:numId="146">
    <w:abstractNumId w:val="232"/>
  </w:num>
  <w:num w:numId="147">
    <w:abstractNumId w:val="128"/>
  </w:num>
  <w:num w:numId="148">
    <w:abstractNumId w:val="50"/>
  </w:num>
  <w:num w:numId="149">
    <w:abstractNumId w:val="70"/>
  </w:num>
  <w:num w:numId="150">
    <w:abstractNumId w:val="345"/>
  </w:num>
  <w:num w:numId="151">
    <w:abstractNumId w:val="223"/>
  </w:num>
  <w:num w:numId="152">
    <w:abstractNumId w:val="338"/>
  </w:num>
  <w:num w:numId="153">
    <w:abstractNumId w:val="380"/>
  </w:num>
  <w:num w:numId="154">
    <w:abstractNumId w:val="209"/>
  </w:num>
  <w:num w:numId="155">
    <w:abstractNumId w:val="103"/>
  </w:num>
  <w:num w:numId="156">
    <w:abstractNumId w:val="16"/>
  </w:num>
  <w:num w:numId="157">
    <w:abstractNumId w:val="276"/>
  </w:num>
  <w:num w:numId="158">
    <w:abstractNumId w:val="317"/>
  </w:num>
  <w:num w:numId="159">
    <w:abstractNumId w:val="110"/>
  </w:num>
  <w:num w:numId="160">
    <w:abstractNumId w:val="383"/>
  </w:num>
  <w:num w:numId="161">
    <w:abstractNumId w:val="239"/>
  </w:num>
  <w:num w:numId="162">
    <w:abstractNumId w:val="155"/>
  </w:num>
  <w:num w:numId="163">
    <w:abstractNumId w:val="75"/>
  </w:num>
  <w:num w:numId="164">
    <w:abstractNumId w:val="187"/>
  </w:num>
  <w:num w:numId="165">
    <w:abstractNumId w:val="71"/>
  </w:num>
  <w:num w:numId="166">
    <w:abstractNumId w:val="285"/>
  </w:num>
  <w:num w:numId="167">
    <w:abstractNumId w:val="53"/>
  </w:num>
  <w:num w:numId="168">
    <w:abstractNumId w:val="370"/>
  </w:num>
  <w:num w:numId="169">
    <w:abstractNumId w:val="352"/>
  </w:num>
  <w:num w:numId="170">
    <w:abstractNumId w:val="255"/>
  </w:num>
  <w:num w:numId="171">
    <w:abstractNumId w:val="136"/>
  </w:num>
  <w:num w:numId="172">
    <w:abstractNumId w:val="296"/>
  </w:num>
  <w:num w:numId="173">
    <w:abstractNumId w:val="241"/>
  </w:num>
  <w:num w:numId="174">
    <w:abstractNumId w:val="358"/>
  </w:num>
  <w:num w:numId="175">
    <w:abstractNumId w:val="109"/>
  </w:num>
  <w:num w:numId="176">
    <w:abstractNumId w:val="250"/>
  </w:num>
  <w:num w:numId="177">
    <w:abstractNumId w:val="210"/>
  </w:num>
  <w:num w:numId="178">
    <w:abstractNumId w:val="137"/>
  </w:num>
  <w:num w:numId="179">
    <w:abstractNumId w:val="211"/>
  </w:num>
  <w:num w:numId="180">
    <w:abstractNumId w:val="132"/>
  </w:num>
  <w:num w:numId="181">
    <w:abstractNumId w:val="20"/>
  </w:num>
  <w:num w:numId="182">
    <w:abstractNumId w:val="361"/>
  </w:num>
  <w:num w:numId="183">
    <w:abstractNumId w:val="26"/>
  </w:num>
  <w:num w:numId="184">
    <w:abstractNumId w:val="55"/>
  </w:num>
  <w:num w:numId="185">
    <w:abstractNumId w:val="314"/>
  </w:num>
  <w:num w:numId="186">
    <w:abstractNumId w:val="375"/>
  </w:num>
  <w:num w:numId="187">
    <w:abstractNumId w:val="106"/>
  </w:num>
  <w:num w:numId="188">
    <w:abstractNumId w:val="226"/>
  </w:num>
  <w:num w:numId="189">
    <w:abstractNumId w:val="327"/>
  </w:num>
  <w:num w:numId="190">
    <w:abstractNumId w:val="212"/>
  </w:num>
  <w:num w:numId="191">
    <w:abstractNumId w:val="369"/>
  </w:num>
  <w:num w:numId="192">
    <w:abstractNumId w:val="306"/>
  </w:num>
  <w:num w:numId="193">
    <w:abstractNumId w:val="15"/>
  </w:num>
  <w:num w:numId="194">
    <w:abstractNumId w:val="163"/>
  </w:num>
  <w:num w:numId="195">
    <w:abstractNumId w:val="125"/>
  </w:num>
  <w:num w:numId="196">
    <w:abstractNumId w:val="105"/>
  </w:num>
  <w:num w:numId="197">
    <w:abstractNumId w:val="158"/>
  </w:num>
  <w:num w:numId="198">
    <w:abstractNumId w:val="384"/>
  </w:num>
  <w:num w:numId="199">
    <w:abstractNumId w:val="65"/>
  </w:num>
  <w:num w:numId="200">
    <w:abstractNumId w:val="92"/>
  </w:num>
  <w:num w:numId="201">
    <w:abstractNumId w:val="32"/>
  </w:num>
  <w:num w:numId="202">
    <w:abstractNumId w:val="17"/>
  </w:num>
  <w:num w:numId="203">
    <w:abstractNumId w:val="335"/>
  </w:num>
  <w:num w:numId="204">
    <w:abstractNumId w:val="183"/>
  </w:num>
  <w:num w:numId="205">
    <w:abstractNumId w:val="206"/>
  </w:num>
  <w:num w:numId="206">
    <w:abstractNumId w:val="257"/>
  </w:num>
  <w:num w:numId="207">
    <w:abstractNumId w:val="143"/>
  </w:num>
  <w:num w:numId="208">
    <w:abstractNumId w:val="279"/>
  </w:num>
  <w:num w:numId="209">
    <w:abstractNumId w:val="191"/>
  </w:num>
  <w:num w:numId="210">
    <w:abstractNumId w:val="227"/>
  </w:num>
  <w:num w:numId="211">
    <w:abstractNumId w:val="0"/>
  </w:num>
  <w:num w:numId="212">
    <w:abstractNumId w:val="313"/>
  </w:num>
  <w:num w:numId="213">
    <w:abstractNumId w:val="194"/>
  </w:num>
  <w:num w:numId="214">
    <w:abstractNumId w:val="142"/>
  </w:num>
  <w:num w:numId="215">
    <w:abstractNumId w:val="357"/>
  </w:num>
  <w:num w:numId="216">
    <w:abstractNumId w:val="151"/>
  </w:num>
  <w:num w:numId="217">
    <w:abstractNumId w:val="148"/>
  </w:num>
  <w:num w:numId="218">
    <w:abstractNumId w:val="157"/>
  </w:num>
  <w:num w:numId="219">
    <w:abstractNumId w:val="62"/>
  </w:num>
  <w:num w:numId="220">
    <w:abstractNumId w:val="89"/>
  </w:num>
  <w:num w:numId="221">
    <w:abstractNumId w:val="214"/>
  </w:num>
  <w:num w:numId="222">
    <w:abstractNumId w:val="379"/>
  </w:num>
  <w:num w:numId="223">
    <w:abstractNumId w:val="189"/>
  </w:num>
  <w:num w:numId="224">
    <w:abstractNumId w:val="240"/>
  </w:num>
  <w:num w:numId="225">
    <w:abstractNumId w:val="204"/>
  </w:num>
  <w:num w:numId="226">
    <w:abstractNumId w:val="310"/>
  </w:num>
  <w:num w:numId="227">
    <w:abstractNumId w:val="199"/>
  </w:num>
  <w:num w:numId="228">
    <w:abstractNumId w:val="364"/>
  </w:num>
  <w:num w:numId="229">
    <w:abstractNumId w:val="83"/>
  </w:num>
  <w:num w:numId="230">
    <w:abstractNumId w:val="231"/>
  </w:num>
  <w:num w:numId="231">
    <w:abstractNumId w:val="69"/>
  </w:num>
  <w:num w:numId="232">
    <w:abstractNumId w:val="2"/>
  </w:num>
  <w:num w:numId="233">
    <w:abstractNumId w:val="139"/>
  </w:num>
  <w:num w:numId="234">
    <w:abstractNumId w:val="289"/>
  </w:num>
  <w:num w:numId="235">
    <w:abstractNumId w:val="130"/>
  </w:num>
  <w:num w:numId="236">
    <w:abstractNumId w:val="346"/>
  </w:num>
  <w:num w:numId="237">
    <w:abstractNumId w:val="202"/>
  </w:num>
  <w:num w:numId="238">
    <w:abstractNumId w:val="131"/>
  </w:num>
  <w:num w:numId="239">
    <w:abstractNumId w:val="58"/>
  </w:num>
  <w:num w:numId="240">
    <w:abstractNumId w:val="273"/>
  </w:num>
  <w:num w:numId="241">
    <w:abstractNumId w:val="270"/>
  </w:num>
  <w:num w:numId="242">
    <w:abstractNumId w:val="178"/>
  </w:num>
  <w:num w:numId="243">
    <w:abstractNumId w:val="67"/>
  </w:num>
  <w:num w:numId="244">
    <w:abstractNumId w:val="315"/>
  </w:num>
  <w:num w:numId="245">
    <w:abstractNumId w:val="374"/>
  </w:num>
  <w:num w:numId="246">
    <w:abstractNumId w:val="331"/>
  </w:num>
  <w:num w:numId="247">
    <w:abstractNumId w:val="365"/>
  </w:num>
  <w:num w:numId="248">
    <w:abstractNumId w:val="218"/>
  </w:num>
  <w:num w:numId="249">
    <w:abstractNumId w:val="7"/>
  </w:num>
  <w:num w:numId="250">
    <w:abstractNumId w:val="154"/>
  </w:num>
  <w:num w:numId="251">
    <w:abstractNumId w:val="12"/>
  </w:num>
  <w:num w:numId="252">
    <w:abstractNumId w:val="44"/>
  </w:num>
  <w:num w:numId="253">
    <w:abstractNumId w:val="253"/>
  </w:num>
  <w:num w:numId="254">
    <w:abstractNumId w:val="25"/>
  </w:num>
  <w:num w:numId="255">
    <w:abstractNumId w:val="302"/>
  </w:num>
  <w:num w:numId="256">
    <w:abstractNumId w:val="173"/>
  </w:num>
  <w:num w:numId="257">
    <w:abstractNumId w:val="108"/>
  </w:num>
  <w:num w:numId="258">
    <w:abstractNumId w:val="376"/>
  </w:num>
  <w:num w:numId="259">
    <w:abstractNumId w:val="29"/>
  </w:num>
  <w:num w:numId="260">
    <w:abstractNumId w:val="286"/>
  </w:num>
  <w:num w:numId="261">
    <w:abstractNumId w:val="304"/>
  </w:num>
  <w:num w:numId="262">
    <w:abstractNumId w:val="100"/>
  </w:num>
  <w:num w:numId="263">
    <w:abstractNumId w:val="174"/>
  </w:num>
  <w:num w:numId="264">
    <w:abstractNumId w:val="334"/>
  </w:num>
  <w:num w:numId="265">
    <w:abstractNumId w:val="141"/>
  </w:num>
  <w:num w:numId="266">
    <w:abstractNumId w:val="52"/>
  </w:num>
  <w:num w:numId="267">
    <w:abstractNumId w:val="228"/>
  </w:num>
  <w:num w:numId="268">
    <w:abstractNumId w:val="161"/>
  </w:num>
  <w:num w:numId="269">
    <w:abstractNumId w:val="320"/>
  </w:num>
  <w:num w:numId="270">
    <w:abstractNumId w:val="68"/>
  </w:num>
  <w:num w:numId="271">
    <w:abstractNumId w:val="220"/>
  </w:num>
  <w:num w:numId="272">
    <w:abstractNumId w:val="156"/>
  </w:num>
  <w:num w:numId="273">
    <w:abstractNumId w:val="43"/>
  </w:num>
  <w:num w:numId="274">
    <w:abstractNumId w:val="57"/>
  </w:num>
  <w:num w:numId="275">
    <w:abstractNumId w:val="328"/>
  </w:num>
  <w:num w:numId="276">
    <w:abstractNumId w:val="292"/>
  </w:num>
  <w:num w:numId="277">
    <w:abstractNumId w:val="186"/>
  </w:num>
  <w:num w:numId="278">
    <w:abstractNumId w:val="82"/>
  </w:num>
  <w:num w:numId="279">
    <w:abstractNumId w:val="233"/>
  </w:num>
  <w:num w:numId="280">
    <w:abstractNumId w:val="11"/>
  </w:num>
  <w:num w:numId="281">
    <w:abstractNumId w:val="87"/>
  </w:num>
  <w:num w:numId="282">
    <w:abstractNumId w:val="126"/>
  </w:num>
  <w:num w:numId="283">
    <w:abstractNumId w:val="111"/>
  </w:num>
  <w:num w:numId="284">
    <w:abstractNumId w:val="19"/>
  </w:num>
  <w:num w:numId="285">
    <w:abstractNumId w:val="330"/>
  </w:num>
  <w:num w:numId="286">
    <w:abstractNumId w:val="79"/>
  </w:num>
  <w:num w:numId="287">
    <w:abstractNumId w:val="377"/>
  </w:num>
  <w:num w:numId="288">
    <w:abstractNumId w:val="243"/>
  </w:num>
  <w:num w:numId="289">
    <w:abstractNumId w:val="217"/>
  </w:num>
  <w:num w:numId="290">
    <w:abstractNumId w:val="13"/>
  </w:num>
  <w:num w:numId="291">
    <w:abstractNumId w:val="18"/>
  </w:num>
  <w:num w:numId="292">
    <w:abstractNumId w:val="116"/>
  </w:num>
  <w:num w:numId="293">
    <w:abstractNumId w:val="258"/>
  </w:num>
  <w:num w:numId="294">
    <w:abstractNumId w:val="74"/>
  </w:num>
  <w:num w:numId="295">
    <w:abstractNumId w:val="351"/>
  </w:num>
  <w:num w:numId="296">
    <w:abstractNumId w:val="303"/>
  </w:num>
  <w:num w:numId="297">
    <w:abstractNumId w:val="1"/>
  </w:num>
  <w:num w:numId="298">
    <w:abstractNumId w:val="76"/>
  </w:num>
  <w:num w:numId="299">
    <w:abstractNumId w:val="326"/>
  </w:num>
  <w:num w:numId="300">
    <w:abstractNumId w:val="265"/>
  </w:num>
  <w:num w:numId="301">
    <w:abstractNumId w:val="35"/>
  </w:num>
  <w:num w:numId="302">
    <w:abstractNumId w:val="288"/>
  </w:num>
  <w:num w:numId="303">
    <w:abstractNumId w:val="356"/>
  </w:num>
  <w:num w:numId="304">
    <w:abstractNumId w:val="248"/>
  </w:num>
  <w:num w:numId="305">
    <w:abstractNumId w:val="203"/>
  </w:num>
  <w:num w:numId="306">
    <w:abstractNumId w:val="51"/>
  </w:num>
  <w:num w:numId="307">
    <w:abstractNumId w:val="176"/>
  </w:num>
  <w:num w:numId="308">
    <w:abstractNumId w:val="64"/>
  </w:num>
  <w:num w:numId="309">
    <w:abstractNumId w:val="344"/>
  </w:num>
  <w:num w:numId="310">
    <w:abstractNumId w:val="234"/>
  </w:num>
  <w:num w:numId="311">
    <w:abstractNumId w:val="263"/>
  </w:num>
  <w:num w:numId="312">
    <w:abstractNumId w:val="371"/>
  </w:num>
  <w:num w:numId="313">
    <w:abstractNumId w:val="37"/>
  </w:num>
  <w:num w:numId="314">
    <w:abstractNumId w:val="129"/>
  </w:num>
  <w:num w:numId="315">
    <w:abstractNumId w:val="319"/>
  </w:num>
  <w:num w:numId="316">
    <w:abstractNumId w:val="301"/>
  </w:num>
  <w:num w:numId="317">
    <w:abstractNumId w:val="8"/>
  </w:num>
  <w:num w:numId="318">
    <w:abstractNumId w:val="366"/>
  </w:num>
  <w:num w:numId="319">
    <w:abstractNumId w:val="165"/>
  </w:num>
  <w:num w:numId="320">
    <w:abstractNumId w:val="275"/>
  </w:num>
  <w:num w:numId="321">
    <w:abstractNumId w:val="153"/>
  </w:num>
  <w:num w:numId="322">
    <w:abstractNumId w:val="219"/>
  </w:num>
  <w:num w:numId="323">
    <w:abstractNumId w:val="91"/>
  </w:num>
  <w:num w:numId="324">
    <w:abstractNumId w:val="350"/>
  </w:num>
  <w:num w:numId="325">
    <w:abstractNumId w:val="216"/>
  </w:num>
  <w:num w:numId="326">
    <w:abstractNumId w:val="333"/>
  </w:num>
  <w:num w:numId="327">
    <w:abstractNumId w:val="245"/>
  </w:num>
  <w:num w:numId="328">
    <w:abstractNumId w:val="39"/>
  </w:num>
  <w:num w:numId="329">
    <w:abstractNumId w:val="282"/>
  </w:num>
  <w:num w:numId="330">
    <w:abstractNumId w:val="300"/>
  </w:num>
  <w:num w:numId="331">
    <w:abstractNumId w:val="261"/>
  </w:num>
  <w:num w:numId="332">
    <w:abstractNumId w:val="268"/>
  </w:num>
  <w:num w:numId="333">
    <w:abstractNumId w:val="48"/>
  </w:num>
  <w:num w:numId="334">
    <w:abstractNumId w:val="329"/>
  </w:num>
  <w:num w:numId="335">
    <w:abstractNumId w:val="24"/>
  </w:num>
  <w:num w:numId="336">
    <w:abstractNumId w:val="309"/>
  </w:num>
  <w:num w:numId="337">
    <w:abstractNumId w:val="287"/>
  </w:num>
  <w:num w:numId="338">
    <w:abstractNumId w:val="170"/>
  </w:num>
  <w:num w:numId="339">
    <w:abstractNumId w:val="264"/>
  </w:num>
  <w:num w:numId="340">
    <w:abstractNumId w:val="33"/>
  </w:num>
  <w:num w:numId="341">
    <w:abstractNumId w:val="117"/>
  </w:num>
  <w:num w:numId="342">
    <w:abstractNumId w:val="190"/>
  </w:num>
  <w:num w:numId="343">
    <w:abstractNumId w:val="256"/>
  </w:num>
  <w:num w:numId="344">
    <w:abstractNumId w:val="281"/>
  </w:num>
  <w:num w:numId="345">
    <w:abstractNumId w:val="98"/>
  </w:num>
  <w:num w:numId="346">
    <w:abstractNumId w:val="144"/>
  </w:num>
  <w:num w:numId="347">
    <w:abstractNumId w:val="61"/>
  </w:num>
  <w:num w:numId="348">
    <w:abstractNumId w:val="77"/>
  </w:num>
  <w:num w:numId="349">
    <w:abstractNumId w:val="80"/>
  </w:num>
  <w:num w:numId="350">
    <w:abstractNumId w:val="112"/>
  </w:num>
  <w:num w:numId="351">
    <w:abstractNumId w:val="102"/>
  </w:num>
  <w:num w:numId="352">
    <w:abstractNumId w:val="293"/>
  </w:num>
  <w:num w:numId="353">
    <w:abstractNumId w:val="107"/>
  </w:num>
  <w:num w:numId="354">
    <w:abstractNumId w:val="159"/>
  </w:num>
  <w:num w:numId="355">
    <w:abstractNumId w:val="267"/>
  </w:num>
  <w:num w:numId="356">
    <w:abstractNumId w:val="97"/>
  </w:num>
  <w:num w:numId="357">
    <w:abstractNumId w:val="86"/>
  </w:num>
  <w:num w:numId="358">
    <w:abstractNumId w:val="224"/>
  </w:num>
  <w:num w:numId="359">
    <w:abstractNumId w:val="359"/>
  </w:num>
  <w:num w:numId="360">
    <w:abstractNumId w:val="291"/>
  </w:num>
  <w:num w:numId="361">
    <w:abstractNumId w:val="360"/>
  </w:num>
  <w:num w:numId="362">
    <w:abstractNumId w:val="149"/>
  </w:num>
  <w:num w:numId="363">
    <w:abstractNumId w:val="269"/>
  </w:num>
  <w:num w:numId="364">
    <w:abstractNumId w:val="297"/>
  </w:num>
  <w:num w:numId="365">
    <w:abstractNumId w:val="242"/>
  </w:num>
  <w:num w:numId="366">
    <w:abstractNumId w:val="121"/>
  </w:num>
  <w:num w:numId="367">
    <w:abstractNumId w:val="385"/>
  </w:num>
  <w:num w:numId="368">
    <w:abstractNumId w:val="115"/>
  </w:num>
  <w:num w:numId="369">
    <w:abstractNumId w:val="101"/>
  </w:num>
  <w:num w:numId="370">
    <w:abstractNumId w:val="341"/>
  </w:num>
  <w:num w:numId="371">
    <w:abstractNumId w:val="168"/>
  </w:num>
  <w:num w:numId="372">
    <w:abstractNumId w:val="373"/>
  </w:num>
  <w:num w:numId="373">
    <w:abstractNumId w:val="94"/>
  </w:num>
  <w:num w:numId="374">
    <w:abstractNumId w:val="99"/>
  </w:num>
  <w:num w:numId="375">
    <w:abstractNumId w:val="325"/>
  </w:num>
  <w:num w:numId="376">
    <w:abstractNumId w:val="171"/>
  </w:num>
  <w:num w:numId="377">
    <w:abstractNumId w:val="322"/>
  </w:num>
  <w:num w:numId="378">
    <w:abstractNumId w:val="201"/>
  </w:num>
  <w:num w:numId="379">
    <w:abstractNumId w:val="93"/>
  </w:num>
  <w:num w:numId="380">
    <w:abstractNumId w:val="49"/>
  </w:num>
  <w:num w:numId="381">
    <w:abstractNumId w:val="299"/>
  </w:num>
  <w:num w:numId="382">
    <w:abstractNumId w:val="193"/>
  </w:num>
  <w:num w:numId="383">
    <w:abstractNumId w:val="237"/>
  </w:num>
  <w:num w:numId="384">
    <w:abstractNumId w:val="135"/>
  </w:num>
  <w:num w:numId="385">
    <w:abstractNumId w:val="21"/>
  </w:num>
  <w:num w:numId="386">
    <w:abstractNumId w:val="249"/>
  </w:num>
  <w:numIdMacAtCleanup w:val="3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displayBackgroundShape/>
  <w:proofState w:spelling="clean" w:grammar="clean"/>
  <w:defaultTabStop w:val="10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zNTE0szA1tjQxNLJU0lEKTi0uzszPAykwMqgFANQtqHgtAAAA"/>
  </w:docVars>
  <w:rsids>
    <w:rsidRoot w:val="00B0629D"/>
    <w:rsid w:val="00001271"/>
    <w:rsid w:val="00001CB6"/>
    <w:rsid w:val="0000367A"/>
    <w:rsid w:val="00004007"/>
    <w:rsid w:val="00012000"/>
    <w:rsid w:val="00013AA5"/>
    <w:rsid w:val="00014D17"/>
    <w:rsid w:val="000202ED"/>
    <w:rsid w:val="000206FC"/>
    <w:rsid w:val="00021195"/>
    <w:rsid w:val="0002274C"/>
    <w:rsid w:val="00026EED"/>
    <w:rsid w:val="00027B94"/>
    <w:rsid w:val="00031339"/>
    <w:rsid w:val="0003306A"/>
    <w:rsid w:val="00036709"/>
    <w:rsid w:val="00036CC5"/>
    <w:rsid w:val="0003771E"/>
    <w:rsid w:val="0004032F"/>
    <w:rsid w:val="00040936"/>
    <w:rsid w:val="00041629"/>
    <w:rsid w:val="0004487F"/>
    <w:rsid w:val="00045C63"/>
    <w:rsid w:val="000514CE"/>
    <w:rsid w:val="000549DC"/>
    <w:rsid w:val="000568DE"/>
    <w:rsid w:val="00063B01"/>
    <w:rsid w:val="00064924"/>
    <w:rsid w:val="000732A2"/>
    <w:rsid w:val="00073A5F"/>
    <w:rsid w:val="00073E25"/>
    <w:rsid w:val="0007522F"/>
    <w:rsid w:val="00082FE4"/>
    <w:rsid w:val="00094048"/>
    <w:rsid w:val="000973A5"/>
    <w:rsid w:val="000A2924"/>
    <w:rsid w:val="000A4283"/>
    <w:rsid w:val="000A4BA9"/>
    <w:rsid w:val="000A623F"/>
    <w:rsid w:val="000A62DA"/>
    <w:rsid w:val="000A79CD"/>
    <w:rsid w:val="000B25A0"/>
    <w:rsid w:val="000B4B4E"/>
    <w:rsid w:val="000B6611"/>
    <w:rsid w:val="000C04B9"/>
    <w:rsid w:val="000C4000"/>
    <w:rsid w:val="000C5820"/>
    <w:rsid w:val="000E135F"/>
    <w:rsid w:val="000E17FA"/>
    <w:rsid w:val="000F4E57"/>
    <w:rsid w:val="000F6DFE"/>
    <w:rsid w:val="000F76AA"/>
    <w:rsid w:val="001016D0"/>
    <w:rsid w:val="00111930"/>
    <w:rsid w:val="00115052"/>
    <w:rsid w:val="00120A5A"/>
    <w:rsid w:val="00131D98"/>
    <w:rsid w:val="00132D5C"/>
    <w:rsid w:val="001333DC"/>
    <w:rsid w:val="00134FB1"/>
    <w:rsid w:val="00135391"/>
    <w:rsid w:val="00137C13"/>
    <w:rsid w:val="00141431"/>
    <w:rsid w:val="001435EC"/>
    <w:rsid w:val="00145FAD"/>
    <w:rsid w:val="0015058F"/>
    <w:rsid w:val="0015388A"/>
    <w:rsid w:val="00166F3B"/>
    <w:rsid w:val="00174AEB"/>
    <w:rsid w:val="00176E15"/>
    <w:rsid w:val="00183167"/>
    <w:rsid w:val="00184D5A"/>
    <w:rsid w:val="001926C7"/>
    <w:rsid w:val="001A03F6"/>
    <w:rsid w:val="001A1041"/>
    <w:rsid w:val="001A1545"/>
    <w:rsid w:val="001A2964"/>
    <w:rsid w:val="001B0CBD"/>
    <w:rsid w:val="001B326F"/>
    <w:rsid w:val="001B4572"/>
    <w:rsid w:val="001B5391"/>
    <w:rsid w:val="001B634D"/>
    <w:rsid w:val="001B7346"/>
    <w:rsid w:val="001B7B15"/>
    <w:rsid w:val="001C2CB2"/>
    <w:rsid w:val="001C64D6"/>
    <w:rsid w:val="001D1905"/>
    <w:rsid w:val="001D1B30"/>
    <w:rsid w:val="001D600B"/>
    <w:rsid w:val="001D6281"/>
    <w:rsid w:val="001D774E"/>
    <w:rsid w:val="001E0A78"/>
    <w:rsid w:val="001E0EA6"/>
    <w:rsid w:val="001E289A"/>
    <w:rsid w:val="001E5D10"/>
    <w:rsid w:val="001E76AD"/>
    <w:rsid w:val="001E76BB"/>
    <w:rsid w:val="001F0221"/>
    <w:rsid w:val="001F1E27"/>
    <w:rsid w:val="00201262"/>
    <w:rsid w:val="0020295B"/>
    <w:rsid w:val="00203701"/>
    <w:rsid w:val="00204010"/>
    <w:rsid w:val="002066D0"/>
    <w:rsid w:val="00207083"/>
    <w:rsid w:val="00212BA3"/>
    <w:rsid w:val="00216935"/>
    <w:rsid w:val="0022010C"/>
    <w:rsid w:val="002211F9"/>
    <w:rsid w:val="002255CB"/>
    <w:rsid w:val="002357E5"/>
    <w:rsid w:val="00235CE1"/>
    <w:rsid w:val="00235F14"/>
    <w:rsid w:val="00240856"/>
    <w:rsid w:val="002422FA"/>
    <w:rsid w:val="00242FD4"/>
    <w:rsid w:val="002445E6"/>
    <w:rsid w:val="00245CB1"/>
    <w:rsid w:val="00250DFA"/>
    <w:rsid w:val="002512A6"/>
    <w:rsid w:val="00254ABD"/>
    <w:rsid w:val="00256A5A"/>
    <w:rsid w:val="00257FB9"/>
    <w:rsid w:val="002613A4"/>
    <w:rsid w:val="0026598D"/>
    <w:rsid w:val="00266299"/>
    <w:rsid w:val="00266B3C"/>
    <w:rsid w:val="002776E0"/>
    <w:rsid w:val="002828F1"/>
    <w:rsid w:val="002860E2"/>
    <w:rsid w:val="002918B4"/>
    <w:rsid w:val="0029258C"/>
    <w:rsid w:val="002B54B3"/>
    <w:rsid w:val="002B5E1E"/>
    <w:rsid w:val="002B7497"/>
    <w:rsid w:val="002B7C62"/>
    <w:rsid w:val="002C110D"/>
    <w:rsid w:val="002C6069"/>
    <w:rsid w:val="002C6544"/>
    <w:rsid w:val="002D2593"/>
    <w:rsid w:val="002D2AA5"/>
    <w:rsid w:val="002D6651"/>
    <w:rsid w:val="002D6F52"/>
    <w:rsid w:val="002D7C82"/>
    <w:rsid w:val="002E4805"/>
    <w:rsid w:val="002E5857"/>
    <w:rsid w:val="002F02B9"/>
    <w:rsid w:val="002F0ED3"/>
    <w:rsid w:val="0030274C"/>
    <w:rsid w:val="00310CD1"/>
    <w:rsid w:val="00311D02"/>
    <w:rsid w:val="00313AC8"/>
    <w:rsid w:val="00313FBB"/>
    <w:rsid w:val="00315E01"/>
    <w:rsid w:val="003174CA"/>
    <w:rsid w:val="00317B58"/>
    <w:rsid w:val="003310BA"/>
    <w:rsid w:val="003325F3"/>
    <w:rsid w:val="00332ECB"/>
    <w:rsid w:val="00340820"/>
    <w:rsid w:val="00342444"/>
    <w:rsid w:val="003450BB"/>
    <w:rsid w:val="003507C7"/>
    <w:rsid w:val="00351918"/>
    <w:rsid w:val="00355508"/>
    <w:rsid w:val="00356190"/>
    <w:rsid w:val="003577EC"/>
    <w:rsid w:val="003658E8"/>
    <w:rsid w:val="00365DB8"/>
    <w:rsid w:val="00366153"/>
    <w:rsid w:val="00366B36"/>
    <w:rsid w:val="00370638"/>
    <w:rsid w:val="00372D08"/>
    <w:rsid w:val="00373E3E"/>
    <w:rsid w:val="003746CC"/>
    <w:rsid w:val="003758FD"/>
    <w:rsid w:val="003776CD"/>
    <w:rsid w:val="003803F0"/>
    <w:rsid w:val="00380A73"/>
    <w:rsid w:val="00396C0C"/>
    <w:rsid w:val="003A04D9"/>
    <w:rsid w:val="003A1C4A"/>
    <w:rsid w:val="003A4316"/>
    <w:rsid w:val="003A6A87"/>
    <w:rsid w:val="003B35AE"/>
    <w:rsid w:val="003B3A22"/>
    <w:rsid w:val="003B6534"/>
    <w:rsid w:val="003C2338"/>
    <w:rsid w:val="003C5BA6"/>
    <w:rsid w:val="003D03DE"/>
    <w:rsid w:val="003D0E5A"/>
    <w:rsid w:val="003D2C1B"/>
    <w:rsid w:val="003D3422"/>
    <w:rsid w:val="003D3535"/>
    <w:rsid w:val="003D4F1C"/>
    <w:rsid w:val="003D54E9"/>
    <w:rsid w:val="003D5AC0"/>
    <w:rsid w:val="003D78A8"/>
    <w:rsid w:val="003E3A3F"/>
    <w:rsid w:val="003E6449"/>
    <w:rsid w:val="003E659D"/>
    <w:rsid w:val="003E7EC0"/>
    <w:rsid w:val="003F31DA"/>
    <w:rsid w:val="003F5952"/>
    <w:rsid w:val="003F74E9"/>
    <w:rsid w:val="00400D58"/>
    <w:rsid w:val="00402A40"/>
    <w:rsid w:val="0040785F"/>
    <w:rsid w:val="00411617"/>
    <w:rsid w:val="004130EA"/>
    <w:rsid w:val="00414873"/>
    <w:rsid w:val="00415C47"/>
    <w:rsid w:val="00415F68"/>
    <w:rsid w:val="0041626D"/>
    <w:rsid w:val="00417955"/>
    <w:rsid w:val="00422317"/>
    <w:rsid w:val="00427B8C"/>
    <w:rsid w:val="00433725"/>
    <w:rsid w:val="004343F1"/>
    <w:rsid w:val="004365AE"/>
    <w:rsid w:val="004455BE"/>
    <w:rsid w:val="00450B0E"/>
    <w:rsid w:val="0045372D"/>
    <w:rsid w:val="0045461A"/>
    <w:rsid w:val="00454E10"/>
    <w:rsid w:val="00455F7F"/>
    <w:rsid w:val="00461E7F"/>
    <w:rsid w:val="00462D89"/>
    <w:rsid w:val="004656BB"/>
    <w:rsid w:val="00471B8E"/>
    <w:rsid w:val="0047398E"/>
    <w:rsid w:val="00473AC4"/>
    <w:rsid w:val="00477E07"/>
    <w:rsid w:val="0048015E"/>
    <w:rsid w:val="0048265E"/>
    <w:rsid w:val="00482DFF"/>
    <w:rsid w:val="00484B7E"/>
    <w:rsid w:val="00485A69"/>
    <w:rsid w:val="004869B2"/>
    <w:rsid w:val="004903E5"/>
    <w:rsid w:val="00491426"/>
    <w:rsid w:val="00492070"/>
    <w:rsid w:val="004949F8"/>
    <w:rsid w:val="00497CC2"/>
    <w:rsid w:val="004A0023"/>
    <w:rsid w:val="004A2EE3"/>
    <w:rsid w:val="004A366C"/>
    <w:rsid w:val="004A4421"/>
    <w:rsid w:val="004B112E"/>
    <w:rsid w:val="004B441B"/>
    <w:rsid w:val="004B4C42"/>
    <w:rsid w:val="004C0A7B"/>
    <w:rsid w:val="004C42FC"/>
    <w:rsid w:val="004C6F94"/>
    <w:rsid w:val="004D5469"/>
    <w:rsid w:val="004E391C"/>
    <w:rsid w:val="004E7797"/>
    <w:rsid w:val="004E787A"/>
    <w:rsid w:val="004F6F23"/>
    <w:rsid w:val="004F7173"/>
    <w:rsid w:val="00503683"/>
    <w:rsid w:val="00510CB4"/>
    <w:rsid w:val="00511139"/>
    <w:rsid w:val="00512411"/>
    <w:rsid w:val="0051751F"/>
    <w:rsid w:val="0052333A"/>
    <w:rsid w:val="005267CE"/>
    <w:rsid w:val="00531432"/>
    <w:rsid w:val="00531621"/>
    <w:rsid w:val="0053267E"/>
    <w:rsid w:val="005329B2"/>
    <w:rsid w:val="00534038"/>
    <w:rsid w:val="00534668"/>
    <w:rsid w:val="00536C1B"/>
    <w:rsid w:val="0053744B"/>
    <w:rsid w:val="00541A60"/>
    <w:rsid w:val="005442AC"/>
    <w:rsid w:val="00544395"/>
    <w:rsid w:val="005608F5"/>
    <w:rsid w:val="00561192"/>
    <w:rsid w:val="0056618D"/>
    <w:rsid w:val="005717C1"/>
    <w:rsid w:val="005721E9"/>
    <w:rsid w:val="00572C44"/>
    <w:rsid w:val="0058146D"/>
    <w:rsid w:val="00583722"/>
    <w:rsid w:val="0058654D"/>
    <w:rsid w:val="0058722C"/>
    <w:rsid w:val="00592310"/>
    <w:rsid w:val="00594175"/>
    <w:rsid w:val="00594A5B"/>
    <w:rsid w:val="005A378C"/>
    <w:rsid w:val="005B280F"/>
    <w:rsid w:val="005B2F7D"/>
    <w:rsid w:val="005B35A2"/>
    <w:rsid w:val="005B45C6"/>
    <w:rsid w:val="005C084B"/>
    <w:rsid w:val="005C2517"/>
    <w:rsid w:val="005C2A0A"/>
    <w:rsid w:val="005D47C7"/>
    <w:rsid w:val="005F1440"/>
    <w:rsid w:val="005F3ACD"/>
    <w:rsid w:val="00603884"/>
    <w:rsid w:val="00605CFE"/>
    <w:rsid w:val="0060623E"/>
    <w:rsid w:val="00614DB6"/>
    <w:rsid w:val="00617470"/>
    <w:rsid w:val="00620DEF"/>
    <w:rsid w:val="00621693"/>
    <w:rsid w:val="00625B84"/>
    <w:rsid w:val="00632042"/>
    <w:rsid w:val="00634E98"/>
    <w:rsid w:val="00636AFA"/>
    <w:rsid w:val="0064129B"/>
    <w:rsid w:val="00650C31"/>
    <w:rsid w:val="006569BF"/>
    <w:rsid w:val="00660490"/>
    <w:rsid w:val="00663054"/>
    <w:rsid w:val="00665D3F"/>
    <w:rsid w:val="006667AB"/>
    <w:rsid w:val="00667425"/>
    <w:rsid w:val="00672824"/>
    <w:rsid w:val="006733FE"/>
    <w:rsid w:val="00675E84"/>
    <w:rsid w:val="006774F1"/>
    <w:rsid w:val="00682B3F"/>
    <w:rsid w:val="00685D2F"/>
    <w:rsid w:val="00696C5F"/>
    <w:rsid w:val="00696F9A"/>
    <w:rsid w:val="006A6B10"/>
    <w:rsid w:val="006B1FA7"/>
    <w:rsid w:val="006B372F"/>
    <w:rsid w:val="006B51F3"/>
    <w:rsid w:val="006B5941"/>
    <w:rsid w:val="006B5EFD"/>
    <w:rsid w:val="006C08C6"/>
    <w:rsid w:val="006C4354"/>
    <w:rsid w:val="006D101D"/>
    <w:rsid w:val="006D105A"/>
    <w:rsid w:val="006D3E23"/>
    <w:rsid w:val="006D58E2"/>
    <w:rsid w:val="006D5C7C"/>
    <w:rsid w:val="006D6ABE"/>
    <w:rsid w:val="006E1423"/>
    <w:rsid w:val="006E2803"/>
    <w:rsid w:val="006E3971"/>
    <w:rsid w:val="006E3EE2"/>
    <w:rsid w:val="006E7BFC"/>
    <w:rsid w:val="006F099D"/>
    <w:rsid w:val="006F4475"/>
    <w:rsid w:val="006F496F"/>
    <w:rsid w:val="006F58CE"/>
    <w:rsid w:val="007018F0"/>
    <w:rsid w:val="0070525F"/>
    <w:rsid w:val="007063FA"/>
    <w:rsid w:val="0070682A"/>
    <w:rsid w:val="00707472"/>
    <w:rsid w:val="00711208"/>
    <w:rsid w:val="00711AC4"/>
    <w:rsid w:val="00712A3D"/>
    <w:rsid w:val="00723984"/>
    <w:rsid w:val="00727247"/>
    <w:rsid w:val="00733F75"/>
    <w:rsid w:val="0074051C"/>
    <w:rsid w:val="00740648"/>
    <w:rsid w:val="00741D27"/>
    <w:rsid w:val="00742369"/>
    <w:rsid w:val="0074740C"/>
    <w:rsid w:val="00751375"/>
    <w:rsid w:val="00767FE3"/>
    <w:rsid w:val="0077406B"/>
    <w:rsid w:val="00774DC4"/>
    <w:rsid w:val="007800F0"/>
    <w:rsid w:val="00784F2D"/>
    <w:rsid w:val="0078737B"/>
    <w:rsid w:val="007873F3"/>
    <w:rsid w:val="007877A6"/>
    <w:rsid w:val="007913CF"/>
    <w:rsid w:val="007930C0"/>
    <w:rsid w:val="00793E24"/>
    <w:rsid w:val="00796013"/>
    <w:rsid w:val="0079787B"/>
    <w:rsid w:val="007A1244"/>
    <w:rsid w:val="007A434A"/>
    <w:rsid w:val="007A7667"/>
    <w:rsid w:val="007A7AF7"/>
    <w:rsid w:val="007A7C9D"/>
    <w:rsid w:val="007B131F"/>
    <w:rsid w:val="007B6482"/>
    <w:rsid w:val="007C2CE0"/>
    <w:rsid w:val="007C39F8"/>
    <w:rsid w:val="007C4D00"/>
    <w:rsid w:val="007D06B0"/>
    <w:rsid w:val="007D257A"/>
    <w:rsid w:val="007D6E67"/>
    <w:rsid w:val="007E1D3A"/>
    <w:rsid w:val="007E3484"/>
    <w:rsid w:val="007F1FD6"/>
    <w:rsid w:val="007F2C83"/>
    <w:rsid w:val="007F2F1B"/>
    <w:rsid w:val="007F373F"/>
    <w:rsid w:val="007F71DF"/>
    <w:rsid w:val="00802257"/>
    <w:rsid w:val="0080321C"/>
    <w:rsid w:val="00803D94"/>
    <w:rsid w:val="008074F0"/>
    <w:rsid w:val="00826722"/>
    <w:rsid w:val="00831778"/>
    <w:rsid w:val="00835280"/>
    <w:rsid w:val="008356D1"/>
    <w:rsid w:val="00836AD7"/>
    <w:rsid w:val="00841303"/>
    <w:rsid w:val="00842AF3"/>
    <w:rsid w:val="00844881"/>
    <w:rsid w:val="00846ECA"/>
    <w:rsid w:val="008506BC"/>
    <w:rsid w:val="008534F8"/>
    <w:rsid w:val="00855EC7"/>
    <w:rsid w:val="008566FD"/>
    <w:rsid w:val="00856715"/>
    <w:rsid w:val="008601A4"/>
    <w:rsid w:val="00860AA5"/>
    <w:rsid w:val="00864F65"/>
    <w:rsid w:val="0086715F"/>
    <w:rsid w:val="0086784A"/>
    <w:rsid w:val="008707B5"/>
    <w:rsid w:val="008719D0"/>
    <w:rsid w:val="00873216"/>
    <w:rsid w:val="00880CEE"/>
    <w:rsid w:val="00882A72"/>
    <w:rsid w:val="00885B76"/>
    <w:rsid w:val="0089144F"/>
    <w:rsid w:val="008921C5"/>
    <w:rsid w:val="0089446F"/>
    <w:rsid w:val="008A50C1"/>
    <w:rsid w:val="008B0B25"/>
    <w:rsid w:val="008B1DDE"/>
    <w:rsid w:val="008B6072"/>
    <w:rsid w:val="008C1083"/>
    <w:rsid w:val="008C4EC3"/>
    <w:rsid w:val="008C6725"/>
    <w:rsid w:val="008D0474"/>
    <w:rsid w:val="008D0573"/>
    <w:rsid w:val="008E1891"/>
    <w:rsid w:val="008E5BC6"/>
    <w:rsid w:val="008E6850"/>
    <w:rsid w:val="008E6EC9"/>
    <w:rsid w:val="008F61BE"/>
    <w:rsid w:val="008F67E8"/>
    <w:rsid w:val="0090166F"/>
    <w:rsid w:val="009218BB"/>
    <w:rsid w:val="00922F27"/>
    <w:rsid w:val="00930B9A"/>
    <w:rsid w:val="00931860"/>
    <w:rsid w:val="009335D5"/>
    <w:rsid w:val="00941402"/>
    <w:rsid w:val="00941C94"/>
    <w:rsid w:val="009446BA"/>
    <w:rsid w:val="00946E47"/>
    <w:rsid w:val="009506EC"/>
    <w:rsid w:val="00951DBC"/>
    <w:rsid w:val="00955C2A"/>
    <w:rsid w:val="00957061"/>
    <w:rsid w:val="00957D84"/>
    <w:rsid w:val="009629F2"/>
    <w:rsid w:val="009729A0"/>
    <w:rsid w:val="009778FA"/>
    <w:rsid w:val="00980AC4"/>
    <w:rsid w:val="00980E5F"/>
    <w:rsid w:val="00983977"/>
    <w:rsid w:val="009857F5"/>
    <w:rsid w:val="00985921"/>
    <w:rsid w:val="00987A39"/>
    <w:rsid w:val="00987B7F"/>
    <w:rsid w:val="00990660"/>
    <w:rsid w:val="00990D35"/>
    <w:rsid w:val="009926A0"/>
    <w:rsid w:val="00994203"/>
    <w:rsid w:val="0099499D"/>
    <w:rsid w:val="009A03B0"/>
    <w:rsid w:val="009A37EA"/>
    <w:rsid w:val="009A4E5B"/>
    <w:rsid w:val="009B32B9"/>
    <w:rsid w:val="009C2F55"/>
    <w:rsid w:val="009C4642"/>
    <w:rsid w:val="009C4B46"/>
    <w:rsid w:val="009C6156"/>
    <w:rsid w:val="009D0717"/>
    <w:rsid w:val="009D0EC3"/>
    <w:rsid w:val="009D679B"/>
    <w:rsid w:val="009E0FA6"/>
    <w:rsid w:val="009E3D45"/>
    <w:rsid w:val="009F0B3A"/>
    <w:rsid w:val="009F1344"/>
    <w:rsid w:val="009F1A95"/>
    <w:rsid w:val="009F6E45"/>
    <w:rsid w:val="00A00EC5"/>
    <w:rsid w:val="00A054F6"/>
    <w:rsid w:val="00A057B3"/>
    <w:rsid w:val="00A07C64"/>
    <w:rsid w:val="00A11DEE"/>
    <w:rsid w:val="00A16891"/>
    <w:rsid w:val="00A20662"/>
    <w:rsid w:val="00A206CA"/>
    <w:rsid w:val="00A35090"/>
    <w:rsid w:val="00A355BD"/>
    <w:rsid w:val="00A36877"/>
    <w:rsid w:val="00A4063F"/>
    <w:rsid w:val="00A4152B"/>
    <w:rsid w:val="00A44ABA"/>
    <w:rsid w:val="00A470CB"/>
    <w:rsid w:val="00A47A41"/>
    <w:rsid w:val="00A51149"/>
    <w:rsid w:val="00A55C6C"/>
    <w:rsid w:val="00A575D6"/>
    <w:rsid w:val="00A60423"/>
    <w:rsid w:val="00A66518"/>
    <w:rsid w:val="00A7184D"/>
    <w:rsid w:val="00A7338C"/>
    <w:rsid w:val="00A75B1E"/>
    <w:rsid w:val="00A75D79"/>
    <w:rsid w:val="00A87B46"/>
    <w:rsid w:val="00A909FB"/>
    <w:rsid w:val="00A90DF3"/>
    <w:rsid w:val="00A9385A"/>
    <w:rsid w:val="00A947BA"/>
    <w:rsid w:val="00A964D8"/>
    <w:rsid w:val="00AA06A9"/>
    <w:rsid w:val="00AA1463"/>
    <w:rsid w:val="00AA1F5A"/>
    <w:rsid w:val="00AA2365"/>
    <w:rsid w:val="00AB549E"/>
    <w:rsid w:val="00AC02C7"/>
    <w:rsid w:val="00AC5259"/>
    <w:rsid w:val="00AD0093"/>
    <w:rsid w:val="00AD39BD"/>
    <w:rsid w:val="00AD39BE"/>
    <w:rsid w:val="00AD4055"/>
    <w:rsid w:val="00AF064C"/>
    <w:rsid w:val="00AF5979"/>
    <w:rsid w:val="00AF5A14"/>
    <w:rsid w:val="00AF5D09"/>
    <w:rsid w:val="00B01777"/>
    <w:rsid w:val="00B027AF"/>
    <w:rsid w:val="00B0629D"/>
    <w:rsid w:val="00B12978"/>
    <w:rsid w:val="00B12B67"/>
    <w:rsid w:val="00B13CDC"/>
    <w:rsid w:val="00B141F7"/>
    <w:rsid w:val="00B15429"/>
    <w:rsid w:val="00B17532"/>
    <w:rsid w:val="00B2501E"/>
    <w:rsid w:val="00B25234"/>
    <w:rsid w:val="00B30AC2"/>
    <w:rsid w:val="00B30C13"/>
    <w:rsid w:val="00B40352"/>
    <w:rsid w:val="00B40B47"/>
    <w:rsid w:val="00B440BC"/>
    <w:rsid w:val="00B51F00"/>
    <w:rsid w:val="00B5450F"/>
    <w:rsid w:val="00B649C8"/>
    <w:rsid w:val="00B668D5"/>
    <w:rsid w:val="00B67689"/>
    <w:rsid w:val="00B7414E"/>
    <w:rsid w:val="00B75873"/>
    <w:rsid w:val="00B84563"/>
    <w:rsid w:val="00B84C3C"/>
    <w:rsid w:val="00B86E88"/>
    <w:rsid w:val="00B871E0"/>
    <w:rsid w:val="00B941A1"/>
    <w:rsid w:val="00BA6EEA"/>
    <w:rsid w:val="00BB269F"/>
    <w:rsid w:val="00BB5638"/>
    <w:rsid w:val="00BC7A06"/>
    <w:rsid w:val="00BD1D41"/>
    <w:rsid w:val="00BD5055"/>
    <w:rsid w:val="00BD57AA"/>
    <w:rsid w:val="00BE032C"/>
    <w:rsid w:val="00BF1E20"/>
    <w:rsid w:val="00BF2624"/>
    <w:rsid w:val="00BF4797"/>
    <w:rsid w:val="00BF6A23"/>
    <w:rsid w:val="00C03E72"/>
    <w:rsid w:val="00C047AC"/>
    <w:rsid w:val="00C05B8F"/>
    <w:rsid w:val="00C11CDD"/>
    <w:rsid w:val="00C12A29"/>
    <w:rsid w:val="00C16DF6"/>
    <w:rsid w:val="00C177CC"/>
    <w:rsid w:val="00C20611"/>
    <w:rsid w:val="00C2783F"/>
    <w:rsid w:val="00C332F7"/>
    <w:rsid w:val="00C35053"/>
    <w:rsid w:val="00C354B2"/>
    <w:rsid w:val="00C41160"/>
    <w:rsid w:val="00C42C2F"/>
    <w:rsid w:val="00C45912"/>
    <w:rsid w:val="00C5085F"/>
    <w:rsid w:val="00C53854"/>
    <w:rsid w:val="00C54553"/>
    <w:rsid w:val="00C545FA"/>
    <w:rsid w:val="00C54BF6"/>
    <w:rsid w:val="00C561EE"/>
    <w:rsid w:val="00C61870"/>
    <w:rsid w:val="00C63D7A"/>
    <w:rsid w:val="00C65600"/>
    <w:rsid w:val="00C73983"/>
    <w:rsid w:val="00C73CD2"/>
    <w:rsid w:val="00C7644A"/>
    <w:rsid w:val="00C77F08"/>
    <w:rsid w:val="00C80542"/>
    <w:rsid w:val="00C848A8"/>
    <w:rsid w:val="00C850A5"/>
    <w:rsid w:val="00C9677A"/>
    <w:rsid w:val="00C97737"/>
    <w:rsid w:val="00CA5D20"/>
    <w:rsid w:val="00CB1A34"/>
    <w:rsid w:val="00CB2790"/>
    <w:rsid w:val="00CB2C0B"/>
    <w:rsid w:val="00CD1364"/>
    <w:rsid w:val="00CD145E"/>
    <w:rsid w:val="00CD6BA6"/>
    <w:rsid w:val="00CD7352"/>
    <w:rsid w:val="00CE2333"/>
    <w:rsid w:val="00CE5867"/>
    <w:rsid w:val="00CE6C37"/>
    <w:rsid w:val="00CE6C43"/>
    <w:rsid w:val="00CF18B9"/>
    <w:rsid w:val="00CF1CFA"/>
    <w:rsid w:val="00CF40DB"/>
    <w:rsid w:val="00CF7F0A"/>
    <w:rsid w:val="00D004FC"/>
    <w:rsid w:val="00D03981"/>
    <w:rsid w:val="00D11554"/>
    <w:rsid w:val="00D11AC0"/>
    <w:rsid w:val="00D1265B"/>
    <w:rsid w:val="00D17007"/>
    <w:rsid w:val="00D17D01"/>
    <w:rsid w:val="00D17E8B"/>
    <w:rsid w:val="00D22DC4"/>
    <w:rsid w:val="00D275C5"/>
    <w:rsid w:val="00D31C48"/>
    <w:rsid w:val="00D4351D"/>
    <w:rsid w:val="00D44212"/>
    <w:rsid w:val="00D450AF"/>
    <w:rsid w:val="00D46B81"/>
    <w:rsid w:val="00D46DC4"/>
    <w:rsid w:val="00D528E4"/>
    <w:rsid w:val="00D53B19"/>
    <w:rsid w:val="00D544BB"/>
    <w:rsid w:val="00D5647A"/>
    <w:rsid w:val="00D7223C"/>
    <w:rsid w:val="00D7479E"/>
    <w:rsid w:val="00D74CE1"/>
    <w:rsid w:val="00D77166"/>
    <w:rsid w:val="00D777D4"/>
    <w:rsid w:val="00D806F6"/>
    <w:rsid w:val="00D80AAF"/>
    <w:rsid w:val="00D82CB6"/>
    <w:rsid w:val="00D834A6"/>
    <w:rsid w:val="00D93CBC"/>
    <w:rsid w:val="00D96A99"/>
    <w:rsid w:val="00D9782A"/>
    <w:rsid w:val="00DA0AFE"/>
    <w:rsid w:val="00DA4CD9"/>
    <w:rsid w:val="00DB35CD"/>
    <w:rsid w:val="00DB6B4A"/>
    <w:rsid w:val="00DB750B"/>
    <w:rsid w:val="00DD0E26"/>
    <w:rsid w:val="00DD4BA8"/>
    <w:rsid w:val="00DD5B47"/>
    <w:rsid w:val="00DE60B7"/>
    <w:rsid w:val="00DE67C6"/>
    <w:rsid w:val="00DF6EB1"/>
    <w:rsid w:val="00E005EC"/>
    <w:rsid w:val="00E00794"/>
    <w:rsid w:val="00E01455"/>
    <w:rsid w:val="00E04103"/>
    <w:rsid w:val="00E0740B"/>
    <w:rsid w:val="00E12F1E"/>
    <w:rsid w:val="00E14197"/>
    <w:rsid w:val="00E17469"/>
    <w:rsid w:val="00E301A1"/>
    <w:rsid w:val="00E30581"/>
    <w:rsid w:val="00E40B4B"/>
    <w:rsid w:val="00E4181D"/>
    <w:rsid w:val="00E4480F"/>
    <w:rsid w:val="00E44BA1"/>
    <w:rsid w:val="00E50C20"/>
    <w:rsid w:val="00E55294"/>
    <w:rsid w:val="00E60478"/>
    <w:rsid w:val="00E62FDC"/>
    <w:rsid w:val="00E63724"/>
    <w:rsid w:val="00E71272"/>
    <w:rsid w:val="00E76E03"/>
    <w:rsid w:val="00E8055C"/>
    <w:rsid w:val="00E80E6E"/>
    <w:rsid w:val="00E80F6F"/>
    <w:rsid w:val="00E82DC4"/>
    <w:rsid w:val="00E861D0"/>
    <w:rsid w:val="00E90389"/>
    <w:rsid w:val="00E946BB"/>
    <w:rsid w:val="00E94775"/>
    <w:rsid w:val="00E95355"/>
    <w:rsid w:val="00E96A62"/>
    <w:rsid w:val="00E9794A"/>
    <w:rsid w:val="00EA288F"/>
    <w:rsid w:val="00EA5211"/>
    <w:rsid w:val="00EA6384"/>
    <w:rsid w:val="00EB042F"/>
    <w:rsid w:val="00EB1F26"/>
    <w:rsid w:val="00EB391C"/>
    <w:rsid w:val="00EB4180"/>
    <w:rsid w:val="00EB41C9"/>
    <w:rsid w:val="00EB5C95"/>
    <w:rsid w:val="00EB70D3"/>
    <w:rsid w:val="00EC1D24"/>
    <w:rsid w:val="00EC296A"/>
    <w:rsid w:val="00EC3340"/>
    <w:rsid w:val="00ED2AAD"/>
    <w:rsid w:val="00EE14E4"/>
    <w:rsid w:val="00EE405D"/>
    <w:rsid w:val="00EE41F9"/>
    <w:rsid w:val="00EE6947"/>
    <w:rsid w:val="00EF53DD"/>
    <w:rsid w:val="00EF55D5"/>
    <w:rsid w:val="00F04990"/>
    <w:rsid w:val="00F06454"/>
    <w:rsid w:val="00F14B31"/>
    <w:rsid w:val="00F16F54"/>
    <w:rsid w:val="00F17843"/>
    <w:rsid w:val="00F312ED"/>
    <w:rsid w:val="00F33AB8"/>
    <w:rsid w:val="00F344B0"/>
    <w:rsid w:val="00F41218"/>
    <w:rsid w:val="00F44146"/>
    <w:rsid w:val="00F44A9C"/>
    <w:rsid w:val="00F4656F"/>
    <w:rsid w:val="00F544D1"/>
    <w:rsid w:val="00F55EEB"/>
    <w:rsid w:val="00F57824"/>
    <w:rsid w:val="00F6313E"/>
    <w:rsid w:val="00F66B2A"/>
    <w:rsid w:val="00F754BA"/>
    <w:rsid w:val="00F76DE2"/>
    <w:rsid w:val="00F77C2F"/>
    <w:rsid w:val="00F82989"/>
    <w:rsid w:val="00F83B33"/>
    <w:rsid w:val="00F84843"/>
    <w:rsid w:val="00F86059"/>
    <w:rsid w:val="00F863F9"/>
    <w:rsid w:val="00F87212"/>
    <w:rsid w:val="00F93F13"/>
    <w:rsid w:val="00FA69E5"/>
    <w:rsid w:val="00FB51D5"/>
    <w:rsid w:val="00FC073A"/>
    <w:rsid w:val="00FC1431"/>
    <w:rsid w:val="00FC2D52"/>
    <w:rsid w:val="00FC3937"/>
    <w:rsid w:val="00FC44A8"/>
    <w:rsid w:val="00FC4C60"/>
    <w:rsid w:val="00FC591B"/>
    <w:rsid w:val="00FC651B"/>
    <w:rsid w:val="00FD58A0"/>
    <w:rsid w:val="00FE75AC"/>
    <w:rsid w:val="00FF2BD0"/>
    <w:rsid w:val="00FF4107"/>
    <w:rsid w:val="00FF5980"/>
    <w:rsid w:val="00FF6A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FA37DC"/>
  <w15:docId w15:val="{5B31B6BB-C6B5-0444-A452-7F44DA120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HAnsi" w:hAnsi="Lato" w:cstheme="minorBidi"/>
        <w:sz w:val="22"/>
        <w:szCs w:val="22"/>
        <w:lang w:val="en-US" w:eastAsia="en-US" w:bidi="ar-SA"/>
      </w:rPr>
    </w:rPrDefault>
    <w:pPrDefault>
      <w:pPr>
        <w:spacing w:after="200" w:line="259"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9" w:unhideWhenUsed="1" w:qFormat="1"/>
    <w:lsdException w:name="heading 6" w:semiHidden="1" w:uiPriority="9" w:unhideWhenUsed="1"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69BF"/>
    <w:rPr>
      <w:rFonts w:ascii="Proxima Nova A" w:hAnsi="Proxima Nova A"/>
      <w:sz w:val="19"/>
      <w:szCs w:val="19"/>
    </w:rPr>
  </w:style>
  <w:style w:type="paragraph" w:styleId="Heading1">
    <w:name w:val="heading 1"/>
    <w:basedOn w:val="Normal"/>
    <w:next w:val="Normal"/>
    <w:link w:val="Heading1Char"/>
    <w:uiPriority w:val="2"/>
    <w:qFormat/>
    <w:rsid w:val="006569BF"/>
    <w:pPr>
      <w:keepNext/>
      <w:keepLines/>
      <w:widowControl w:val="0"/>
      <w:spacing w:before="120" w:after="240"/>
      <w:ind w:left="578" w:hanging="578"/>
      <w:outlineLvl w:val="0"/>
    </w:pPr>
    <w:rPr>
      <w:rFonts w:eastAsiaTheme="majorEastAsia" w:cs="Times New Roman (Headings CS)"/>
      <w:b/>
      <w:color w:val="000000" w:themeColor="text1"/>
      <w:sz w:val="36"/>
      <w:szCs w:val="40"/>
      <w:lang w:val="en-GB"/>
    </w:rPr>
  </w:style>
  <w:style w:type="paragraph" w:styleId="Heading2">
    <w:name w:val="heading 2"/>
    <w:basedOn w:val="Normal"/>
    <w:next w:val="Normal"/>
    <w:link w:val="Heading2Char"/>
    <w:uiPriority w:val="2"/>
    <w:qFormat/>
    <w:rsid w:val="008B0B25"/>
    <w:pPr>
      <w:keepNext/>
      <w:keepLines/>
      <w:spacing w:before="240" w:after="240"/>
      <w:outlineLvl w:val="1"/>
    </w:pPr>
    <w:rPr>
      <w:rFonts w:eastAsiaTheme="majorEastAsia" w:cs="Times New Roman (Headings CS)"/>
      <w:b/>
      <w:caps/>
      <w:color w:val="68B7E9"/>
      <w:sz w:val="24"/>
      <w:szCs w:val="36"/>
      <w:lang w:val="en-GB"/>
    </w:rPr>
  </w:style>
  <w:style w:type="paragraph" w:styleId="Heading3">
    <w:name w:val="heading 3"/>
    <w:basedOn w:val="Normal"/>
    <w:next w:val="Normal"/>
    <w:link w:val="Heading3Char"/>
    <w:uiPriority w:val="2"/>
    <w:qFormat/>
    <w:rsid w:val="00D528E4"/>
    <w:pPr>
      <w:keepNext/>
      <w:keepLines/>
      <w:spacing w:before="240" w:after="120"/>
      <w:outlineLvl w:val="2"/>
    </w:pPr>
    <w:rPr>
      <w:rFonts w:asciiTheme="majorHAnsi" w:eastAsiaTheme="majorEastAsia" w:hAnsiTheme="majorHAnsi" w:cstheme="majorBidi"/>
      <w:color w:val="881944" w:themeColor="accent1"/>
      <w:sz w:val="26"/>
      <w:szCs w:val="26"/>
    </w:rPr>
  </w:style>
  <w:style w:type="paragraph" w:styleId="Heading4">
    <w:name w:val="heading 4"/>
    <w:basedOn w:val="Normal"/>
    <w:next w:val="Normal"/>
    <w:link w:val="Heading4Char"/>
    <w:autoRedefine/>
    <w:uiPriority w:val="2"/>
    <w:qFormat/>
    <w:rsid w:val="0060623E"/>
    <w:pPr>
      <w:keepNext/>
      <w:keepLines/>
      <w:spacing w:before="240" w:after="120"/>
      <w:outlineLvl w:val="3"/>
    </w:pPr>
    <w:rPr>
      <w:rFonts w:asciiTheme="majorHAnsi" w:eastAsiaTheme="majorEastAsia" w:hAnsiTheme="majorHAnsi" w:cstheme="majorBidi"/>
      <w:b/>
      <w:iCs/>
      <w:szCs w:val="26"/>
    </w:rPr>
  </w:style>
  <w:style w:type="paragraph" w:styleId="Heading5">
    <w:name w:val="heading 5"/>
    <w:basedOn w:val="Normal"/>
    <w:next w:val="Normal"/>
    <w:link w:val="Heading5Char"/>
    <w:uiPriority w:val="2"/>
    <w:qFormat/>
    <w:rsid w:val="00D528E4"/>
    <w:pPr>
      <w:keepNext/>
      <w:keepLines/>
      <w:spacing w:before="240" w:after="120"/>
      <w:outlineLvl w:val="4"/>
    </w:pPr>
    <w:rPr>
      <w:rFonts w:eastAsiaTheme="majorEastAsia" w:cstheme="majorBidi"/>
      <w:caps/>
      <w:color w:val="888281" w:themeColor="accent3"/>
      <w:spacing w:val="52"/>
      <w:szCs w:val="24"/>
    </w:rPr>
  </w:style>
  <w:style w:type="paragraph" w:styleId="Heading6">
    <w:name w:val="heading 6"/>
    <w:basedOn w:val="Normal"/>
    <w:next w:val="Normal"/>
    <w:link w:val="Heading6Char"/>
    <w:uiPriority w:val="2"/>
    <w:qFormat/>
    <w:rsid w:val="00D528E4"/>
    <w:pPr>
      <w:keepNext/>
      <w:keepLines/>
      <w:spacing w:before="240" w:after="120"/>
      <w:outlineLvl w:val="5"/>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6569BF"/>
    <w:rPr>
      <w:rFonts w:ascii="Proxima Nova A" w:eastAsiaTheme="majorEastAsia" w:hAnsi="Proxima Nova A" w:cs="Times New Roman (Headings CS)"/>
      <w:b/>
      <w:color w:val="000000" w:themeColor="text1"/>
      <w:sz w:val="36"/>
      <w:szCs w:val="40"/>
      <w:lang w:val="en-GB"/>
    </w:rPr>
  </w:style>
  <w:style w:type="character" w:customStyle="1" w:styleId="Heading2Char">
    <w:name w:val="Heading 2 Char"/>
    <w:basedOn w:val="DefaultParagraphFont"/>
    <w:link w:val="Heading2"/>
    <w:uiPriority w:val="2"/>
    <w:rsid w:val="008B0B25"/>
    <w:rPr>
      <w:rFonts w:ascii="Proxima Nova A" w:eastAsiaTheme="majorEastAsia" w:hAnsi="Proxima Nova A" w:cs="Times New Roman (Headings CS)"/>
      <w:b/>
      <w:caps/>
      <w:color w:val="68B7E9"/>
      <w:sz w:val="24"/>
      <w:szCs w:val="36"/>
      <w:lang w:val="en-GB"/>
    </w:rPr>
  </w:style>
  <w:style w:type="character" w:customStyle="1" w:styleId="Heading3Char">
    <w:name w:val="Heading 3 Char"/>
    <w:basedOn w:val="DefaultParagraphFont"/>
    <w:link w:val="Heading3"/>
    <w:uiPriority w:val="2"/>
    <w:rsid w:val="00D528E4"/>
    <w:rPr>
      <w:rFonts w:asciiTheme="majorHAnsi" w:eastAsiaTheme="majorEastAsia" w:hAnsiTheme="majorHAnsi" w:cstheme="majorBidi"/>
      <w:color w:val="881944" w:themeColor="accent1"/>
      <w:sz w:val="26"/>
      <w:szCs w:val="26"/>
    </w:rPr>
  </w:style>
  <w:style w:type="character" w:customStyle="1" w:styleId="Heading4Char">
    <w:name w:val="Heading 4 Char"/>
    <w:basedOn w:val="DefaultParagraphFont"/>
    <w:link w:val="Heading4"/>
    <w:uiPriority w:val="2"/>
    <w:rsid w:val="0060623E"/>
    <w:rPr>
      <w:rFonts w:asciiTheme="majorHAnsi" w:eastAsiaTheme="majorEastAsia" w:hAnsiTheme="majorHAnsi" w:cstheme="majorBidi"/>
      <w:b/>
      <w:iCs/>
      <w:szCs w:val="26"/>
    </w:rPr>
  </w:style>
  <w:style w:type="character" w:customStyle="1" w:styleId="Heading5Char">
    <w:name w:val="Heading 5 Char"/>
    <w:basedOn w:val="DefaultParagraphFont"/>
    <w:link w:val="Heading5"/>
    <w:uiPriority w:val="2"/>
    <w:rsid w:val="00D528E4"/>
    <w:rPr>
      <w:rFonts w:eastAsiaTheme="majorEastAsia" w:cstheme="majorBidi"/>
      <w:caps/>
      <w:color w:val="888281" w:themeColor="accent3"/>
      <w:spacing w:val="52"/>
      <w:szCs w:val="24"/>
    </w:rPr>
  </w:style>
  <w:style w:type="character" w:customStyle="1" w:styleId="Heading6Char">
    <w:name w:val="Heading 6 Char"/>
    <w:basedOn w:val="DefaultParagraphFont"/>
    <w:link w:val="Heading6"/>
    <w:uiPriority w:val="2"/>
    <w:rsid w:val="00D528E4"/>
    <w:rPr>
      <w:rFonts w:eastAsiaTheme="majorEastAsia" w:cstheme="majorBidi"/>
      <w:b/>
      <w:szCs w:val="24"/>
    </w:rPr>
  </w:style>
  <w:style w:type="table" w:styleId="TableGrid">
    <w:name w:val="Table Grid"/>
    <w:basedOn w:val="TableNormal"/>
    <w:rsid w:val="00B871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3D54E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C6F94"/>
  </w:style>
  <w:style w:type="paragraph" w:styleId="Footer">
    <w:name w:val="footer"/>
    <w:basedOn w:val="Normal"/>
    <w:link w:val="FooterChar"/>
    <w:uiPriority w:val="99"/>
    <w:semiHidden/>
    <w:rsid w:val="003D54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C6F94"/>
  </w:style>
  <w:style w:type="paragraph" w:styleId="TOCHeading">
    <w:name w:val="TOC Heading"/>
    <w:basedOn w:val="Normal"/>
    <w:next w:val="Normal"/>
    <w:uiPriority w:val="39"/>
    <w:qFormat/>
    <w:rsid w:val="00930B9A"/>
    <w:pPr>
      <w:pageBreakBefore/>
      <w:spacing w:before="240" w:after="360"/>
    </w:pPr>
    <w:rPr>
      <w:b/>
      <w:color w:val="651232" w:themeColor="accent1" w:themeShade="BF"/>
      <w:sz w:val="52"/>
      <w:szCs w:val="32"/>
    </w:rPr>
  </w:style>
  <w:style w:type="paragraph" w:styleId="TOC1">
    <w:name w:val="toc 1"/>
    <w:basedOn w:val="Normal"/>
    <w:next w:val="Normal"/>
    <w:autoRedefine/>
    <w:uiPriority w:val="39"/>
    <w:rsid w:val="00DE67C6"/>
    <w:pPr>
      <w:numPr>
        <w:numId w:val="3"/>
      </w:numPr>
      <w:tabs>
        <w:tab w:val="right" w:leader="dot" w:pos="9926"/>
      </w:tabs>
      <w:spacing w:before="240" w:after="100" w:line="240" w:lineRule="auto"/>
      <w:ind w:left="1560" w:hanging="1560"/>
    </w:pPr>
    <w:rPr>
      <w:rFonts w:ascii="Calibri" w:hAnsi="Calibri" w:cs="Calibri"/>
      <w:b/>
      <w:noProof/>
    </w:rPr>
  </w:style>
  <w:style w:type="paragraph" w:styleId="TOC2">
    <w:name w:val="toc 2"/>
    <w:basedOn w:val="Normal"/>
    <w:next w:val="Normal"/>
    <w:autoRedefine/>
    <w:uiPriority w:val="39"/>
    <w:rsid w:val="00D80AAF"/>
    <w:pPr>
      <w:tabs>
        <w:tab w:val="right" w:leader="dot" w:pos="13608"/>
      </w:tabs>
      <w:spacing w:after="100" w:line="240" w:lineRule="auto"/>
      <w:ind w:left="2552" w:hanging="1843"/>
    </w:pPr>
    <w:rPr>
      <w:noProof/>
    </w:rPr>
  </w:style>
  <w:style w:type="paragraph" w:styleId="TOC3">
    <w:name w:val="toc 3"/>
    <w:basedOn w:val="Normal"/>
    <w:next w:val="Normal"/>
    <w:autoRedefine/>
    <w:uiPriority w:val="39"/>
    <w:rsid w:val="00F44146"/>
    <w:pPr>
      <w:tabs>
        <w:tab w:val="right" w:leader="dot" w:pos="9926"/>
      </w:tabs>
      <w:spacing w:after="100"/>
      <w:ind w:left="810"/>
    </w:pPr>
  </w:style>
  <w:style w:type="character" w:styleId="Hyperlink">
    <w:name w:val="Hyperlink"/>
    <w:basedOn w:val="DefaultParagraphFont"/>
    <w:uiPriority w:val="99"/>
    <w:rsid w:val="003D54E9"/>
    <w:rPr>
      <w:color w:val="A0DBDD" w:themeColor="hyperlink"/>
      <w:u w:val="single"/>
    </w:rPr>
  </w:style>
  <w:style w:type="paragraph" w:styleId="Title">
    <w:name w:val="Title"/>
    <w:basedOn w:val="Normal"/>
    <w:next w:val="Normal"/>
    <w:link w:val="TitleChar"/>
    <w:uiPriority w:val="3"/>
    <w:qFormat/>
    <w:rsid w:val="00844881"/>
    <w:pPr>
      <w:spacing w:after="0" w:line="240" w:lineRule="auto"/>
    </w:pPr>
    <w:rPr>
      <w:b/>
      <w:color w:val="FFFFFF" w:themeColor="background1"/>
      <w:sz w:val="80"/>
      <w:szCs w:val="80"/>
    </w:rPr>
  </w:style>
  <w:style w:type="character" w:customStyle="1" w:styleId="TitleChar">
    <w:name w:val="Title Char"/>
    <w:basedOn w:val="DefaultParagraphFont"/>
    <w:link w:val="Title"/>
    <w:uiPriority w:val="3"/>
    <w:rsid w:val="004C6F94"/>
    <w:rPr>
      <w:b/>
      <w:color w:val="FFFFFF" w:themeColor="background1"/>
      <w:sz w:val="80"/>
      <w:szCs w:val="80"/>
    </w:rPr>
  </w:style>
  <w:style w:type="paragraph" w:customStyle="1" w:styleId="Title2">
    <w:name w:val="Title 2"/>
    <w:basedOn w:val="Normal"/>
    <w:next w:val="Normal"/>
    <w:uiPriority w:val="3"/>
    <w:qFormat/>
    <w:rsid w:val="00946E47"/>
    <w:pPr>
      <w:spacing w:before="240" w:line="240" w:lineRule="auto"/>
    </w:pPr>
    <w:rPr>
      <w:b/>
      <w:color w:val="FFFFFF" w:themeColor="background1"/>
      <w:sz w:val="52"/>
      <w:szCs w:val="30"/>
    </w:rPr>
  </w:style>
  <w:style w:type="paragraph" w:styleId="NoSpacing">
    <w:name w:val="No Spacing"/>
    <w:uiPriority w:val="9"/>
    <w:semiHidden/>
    <w:qFormat/>
    <w:rsid w:val="00844881"/>
    <w:pPr>
      <w:spacing w:after="0" w:line="240" w:lineRule="auto"/>
    </w:pPr>
  </w:style>
  <w:style w:type="paragraph" w:customStyle="1" w:styleId="Bullet2">
    <w:name w:val="Bullet 2"/>
    <w:basedOn w:val="Normal"/>
    <w:uiPriority w:val="1"/>
    <w:rsid w:val="00D528E4"/>
    <w:pPr>
      <w:numPr>
        <w:ilvl w:val="1"/>
        <w:numId w:val="2"/>
      </w:numPr>
      <w:spacing w:before="60" w:after="60"/>
      <w:ind w:left="1152" w:hanging="288"/>
    </w:pPr>
  </w:style>
  <w:style w:type="paragraph" w:customStyle="1" w:styleId="Bullet1">
    <w:name w:val="Bullet 1"/>
    <w:basedOn w:val="Normal"/>
    <w:uiPriority w:val="1"/>
    <w:qFormat/>
    <w:rsid w:val="00D528E4"/>
    <w:pPr>
      <w:numPr>
        <w:numId w:val="2"/>
      </w:numPr>
      <w:spacing w:before="60" w:after="60"/>
      <w:ind w:left="576" w:hanging="288"/>
    </w:pPr>
  </w:style>
  <w:style w:type="table" w:customStyle="1" w:styleId="DalbergStyle">
    <w:name w:val="Dalberg Style"/>
    <w:basedOn w:val="TableNormal"/>
    <w:uiPriority w:val="99"/>
    <w:rsid w:val="00AC02C7"/>
    <w:pPr>
      <w:spacing w:before="40" w:after="40" w:line="240" w:lineRule="auto"/>
      <w:jc w:val="center"/>
    </w:pPr>
    <w:tblPr>
      <w:tblBorders>
        <w:top w:val="single" w:sz="4" w:space="0" w:color="881944" w:themeColor="accent1"/>
        <w:left w:val="single" w:sz="4" w:space="0" w:color="881944" w:themeColor="accent1"/>
        <w:bottom w:val="single" w:sz="4" w:space="0" w:color="881944" w:themeColor="accent1"/>
        <w:right w:val="single" w:sz="4" w:space="0" w:color="881944" w:themeColor="accent1"/>
        <w:insideH w:val="single" w:sz="4" w:space="0" w:color="881944" w:themeColor="accent1"/>
        <w:insideV w:val="single" w:sz="4" w:space="0" w:color="881944" w:themeColor="accent1"/>
      </w:tblBorders>
      <w:tblCellMar>
        <w:left w:w="29" w:type="dxa"/>
        <w:right w:w="29" w:type="dxa"/>
      </w:tblCellMar>
    </w:tblPr>
    <w:tcPr>
      <w:shd w:val="clear" w:color="auto" w:fill="auto"/>
      <w:vAlign w:val="center"/>
    </w:tcPr>
    <w:tblStylePr w:type="firstRow">
      <w:pPr>
        <w:jc w:val="center"/>
      </w:pPr>
      <w:rPr>
        <w:b/>
        <w:color w:val="FFFFFF" w:themeColor="background1"/>
      </w:rPr>
      <w:tblPr/>
      <w:tcPr>
        <w:tcBorders>
          <w:insideV w:val="single" w:sz="4" w:space="0" w:color="FFFFFF" w:themeColor="background1"/>
        </w:tcBorders>
        <w:shd w:val="clear" w:color="auto" w:fill="881944" w:themeFill="accent1"/>
      </w:tcPr>
    </w:tblStylePr>
  </w:style>
  <w:style w:type="paragraph" w:styleId="ListParagraph">
    <w:name w:val="List Paragraph"/>
    <w:basedOn w:val="Normal"/>
    <w:uiPriority w:val="34"/>
    <w:qFormat/>
    <w:rsid w:val="004C6F94"/>
    <w:pPr>
      <w:ind w:left="720"/>
      <w:contextualSpacing/>
    </w:pPr>
  </w:style>
  <w:style w:type="paragraph" w:customStyle="1" w:styleId="SectionNumber">
    <w:name w:val="Section Number"/>
    <w:basedOn w:val="Normal"/>
    <w:next w:val="Normal"/>
    <w:qFormat/>
    <w:rsid w:val="008C1083"/>
    <w:pPr>
      <w:jc w:val="center"/>
    </w:pPr>
    <w:rPr>
      <w:caps/>
      <w:color w:val="FFFFFF" w:themeColor="background1"/>
      <w:spacing w:val="80"/>
      <w:sz w:val="36"/>
      <w:szCs w:val="36"/>
    </w:rPr>
  </w:style>
  <w:style w:type="paragraph" w:customStyle="1" w:styleId="SectionText">
    <w:name w:val="Section Text"/>
    <w:basedOn w:val="Normal"/>
    <w:next w:val="Normal"/>
    <w:qFormat/>
    <w:rsid w:val="00873216"/>
    <w:pPr>
      <w:spacing w:after="0" w:line="240" w:lineRule="auto"/>
      <w:jc w:val="center"/>
    </w:pPr>
    <w:rPr>
      <w:rFonts w:asciiTheme="majorHAnsi" w:hAnsiTheme="majorHAnsi"/>
      <w:color w:val="FFFFFF" w:themeColor="background1"/>
      <w:sz w:val="100"/>
      <w:szCs w:val="100"/>
    </w:rPr>
  </w:style>
  <w:style w:type="paragraph" w:styleId="BalloonText">
    <w:name w:val="Balloon Text"/>
    <w:basedOn w:val="Normal"/>
    <w:link w:val="BalloonTextChar"/>
    <w:rsid w:val="006F496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F496F"/>
    <w:rPr>
      <w:rFonts w:ascii="Lucida Grande" w:hAnsi="Lucida Grande" w:cs="Lucida Grande"/>
      <w:sz w:val="18"/>
      <w:szCs w:val="18"/>
    </w:rPr>
  </w:style>
  <w:style w:type="character" w:styleId="FollowedHyperlink">
    <w:name w:val="FollowedHyperlink"/>
    <w:basedOn w:val="DefaultParagraphFont"/>
    <w:uiPriority w:val="99"/>
    <w:semiHidden/>
    <w:unhideWhenUsed/>
    <w:rsid w:val="007E1D3A"/>
    <w:rPr>
      <w:color w:val="73C25F" w:themeColor="followedHyperlink"/>
      <w:u w:val="single"/>
    </w:rPr>
  </w:style>
  <w:style w:type="paragraph" w:styleId="FootnoteText">
    <w:name w:val="footnote text"/>
    <w:basedOn w:val="Normal"/>
    <w:link w:val="FootnoteTextChar"/>
    <w:uiPriority w:val="99"/>
    <w:semiHidden/>
    <w:unhideWhenUsed/>
    <w:rsid w:val="001A29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A2964"/>
    <w:rPr>
      <w:sz w:val="20"/>
      <w:szCs w:val="20"/>
    </w:rPr>
  </w:style>
  <w:style w:type="character" w:styleId="FootnoteReference">
    <w:name w:val="footnote reference"/>
    <w:basedOn w:val="DefaultParagraphFont"/>
    <w:uiPriority w:val="99"/>
    <w:unhideWhenUsed/>
    <w:rsid w:val="001A2964"/>
    <w:rPr>
      <w:vertAlign w:val="superscript"/>
    </w:rPr>
  </w:style>
  <w:style w:type="character" w:styleId="Emphasis">
    <w:name w:val="Emphasis"/>
    <w:basedOn w:val="DefaultParagraphFont"/>
    <w:uiPriority w:val="20"/>
    <w:qFormat/>
    <w:rsid w:val="00EB70D3"/>
    <w:rPr>
      <w:i/>
      <w:iCs/>
    </w:rPr>
  </w:style>
  <w:style w:type="character" w:styleId="IntenseEmphasis">
    <w:name w:val="Intense Emphasis"/>
    <w:basedOn w:val="DefaultParagraphFont"/>
    <w:uiPriority w:val="21"/>
    <w:qFormat/>
    <w:rsid w:val="00E80F6F"/>
    <w:rPr>
      <w:i/>
      <w:iCs/>
      <w:color w:val="881944" w:themeColor="accent1"/>
      <w:sz w:val="20"/>
    </w:rPr>
  </w:style>
  <w:style w:type="character" w:styleId="CommentReference">
    <w:name w:val="annotation reference"/>
    <w:basedOn w:val="DefaultParagraphFont"/>
    <w:uiPriority w:val="99"/>
    <w:semiHidden/>
    <w:unhideWhenUsed/>
    <w:rsid w:val="00257FB9"/>
    <w:rPr>
      <w:sz w:val="16"/>
      <w:szCs w:val="16"/>
    </w:rPr>
  </w:style>
  <w:style w:type="paragraph" w:styleId="CommentText">
    <w:name w:val="annotation text"/>
    <w:basedOn w:val="Normal"/>
    <w:link w:val="CommentTextChar"/>
    <w:uiPriority w:val="99"/>
    <w:unhideWhenUsed/>
    <w:rsid w:val="00257FB9"/>
    <w:pPr>
      <w:spacing w:line="240" w:lineRule="auto"/>
    </w:pPr>
    <w:rPr>
      <w:sz w:val="20"/>
      <w:szCs w:val="20"/>
    </w:rPr>
  </w:style>
  <w:style w:type="character" w:customStyle="1" w:styleId="CommentTextChar">
    <w:name w:val="Comment Text Char"/>
    <w:basedOn w:val="DefaultParagraphFont"/>
    <w:link w:val="CommentText"/>
    <w:uiPriority w:val="99"/>
    <w:rsid w:val="00257FB9"/>
    <w:rPr>
      <w:sz w:val="20"/>
      <w:szCs w:val="20"/>
    </w:rPr>
  </w:style>
  <w:style w:type="paragraph" w:styleId="CommentSubject">
    <w:name w:val="annotation subject"/>
    <w:basedOn w:val="CommentText"/>
    <w:next w:val="CommentText"/>
    <w:link w:val="CommentSubjectChar"/>
    <w:uiPriority w:val="99"/>
    <w:semiHidden/>
    <w:unhideWhenUsed/>
    <w:rsid w:val="00257FB9"/>
    <w:rPr>
      <w:b/>
      <w:bCs/>
    </w:rPr>
  </w:style>
  <w:style w:type="character" w:customStyle="1" w:styleId="CommentSubjectChar">
    <w:name w:val="Comment Subject Char"/>
    <w:basedOn w:val="CommentTextChar"/>
    <w:link w:val="CommentSubject"/>
    <w:uiPriority w:val="99"/>
    <w:semiHidden/>
    <w:rsid w:val="00257FB9"/>
    <w:rPr>
      <w:b/>
      <w:bCs/>
      <w:sz w:val="20"/>
      <w:szCs w:val="20"/>
    </w:rPr>
  </w:style>
  <w:style w:type="paragraph" w:styleId="Revision">
    <w:name w:val="Revision"/>
    <w:hidden/>
    <w:uiPriority w:val="99"/>
    <w:semiHidden/>
    <w:rsid w:val="00473AC4"/>
    <w:pPr>
      <w:spacing w:after="0" w:line="240" w:lineRule="auto"/>
    </w:pPr>
  </w:style>
  <w:style w:type="table" w:styleId="ListTable3-Accent2">
    <w:name w:val="List Table 3 Accent 2"/>
    <w:basedOn w:val="TableNormal"/>
    <w:uiPriority w:val="48"/>
    <w:rsid w:val="002B7C62"/>
    <w:pPr>
      <w:spacing w:after="0" w:line="240" w:lineRule="auto"/>
    </w:pPr>
    <w:tblPr>
      <w:tblStyleRowBandSize w:val="1"/>
      <w:tblStyleColBandSize w:val="1"/>
      <w:tblBorders>
        <w:top w:val="single" w:sz="4" w:space="0" w:color="018AAA" w:themeColor="accent2"/>
        <w:left w:val="single" w:sz="4" w:space="0" w:color="018AAA" w:themeColor="accent2"/>
        <w:bottom w:val="single" w:sz="4" w:space="0" w:color="018AAA" w:themeColor="accent2"/>
        <w:right w:val="single" w:sz="4" w:space="0" w:color="018AAA" w:themeColor="accent2"/>
      </w:tblBorders>
    </w:tblPr>
    <w:tblStylePr w:type="firstRow">
      <w:rPr>
        <w:b/>
        <w:bCs/>
        <w:color w:val="FFFFFF" w:themeColor="background1"/>
      </w:rPr>
      <w:tblPr/>
      <w:tcPr>
        <w:shd w:val="clear" w:color="auto" w:fill="018AAA" w:themeFill="accent2"/>
      </w:tcPr>
    </w:tblStylePr>
    <w:tblStylePr w:type="lastRow">
      <w:rPr>
        <w:b/>
        <w:bCs/>
      </w:rPr>
      <w:tblPr/>
      <w:tcPr>
        <w:tcBorders>
          <w:top w:val="double" w:sz="4" w:space="0" w:color="018AA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8AAA" w:themeColor="accent2"/>
          <w:right w:val="single" w:sz="4" w:space="0" w:color="018AAA" w:themeColor="accent2"/>
        </w:tcBorders>
      </w:tcPr>
    </w:tblStylePr>
    <w:tblStylePr w:type="band1Horz">
      <w:tblPr/>
      <w:tcPr>
        <w:tcBorders>
          <w:top w:val="single" w:sz="4" w:space="0" w:color="018AAA" w:themeColor="accent2"/>
          <w:bottom w:val="single" w:sz="4" w:space="0" w:color="018AA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8AAA" w:themeColor="accent2"/>
          <w:left w:val="nil"/>
        </w:tcBorders>
      </w:tcPr>
    </w:tblStylePr>
    <w:tblStylePr w:type="swCell">
      <w:tblPr/>
      <w:tcPr>
        <w:tcBorders>
          <w:top w:val="double" w:sz="4" w:space="0" w:color="018AAA" w:themeColor="accent2"/>
          <w:right w:val="nil"/>
        </w:tcBorders>
      </w:tcPr>
    </w:tblStylePr>
  </w:style>
  <w:style w:type="table" w:styleId="GridTable4-Accent2">
    <w:name w:val="Grid Table 4 Accent 2"/>
    <w:basedOn w:val="TableNormal"/>
    <w:uiPriority w:val="49"/>
    <w:rsid w:val="002B7C62"/>
    <w:pPr>
      <w:spacing w:after="0" w:line="240" w:lineRule="auto"/>
    </w:pPr>
    <w:tblPr>
      <w:tblStyleRowBandSize w:val="1"/>
      <w:tblStyleColBandSize w:val="1"/>
      <w:tblBorders>
        <w:top w:val="single" w:sz="4" w:space="0" w:color="34D7FD" w:themeColor="accent2" w:themeTint="99"/>
        <w:left w:val="single" w:sz="4" w:space="0" w:color="34D7FD" w:themeColor="accent2" w:themeTint="99"/>
        <w:bottom w:val="single" w:sz="4" w:space="0" w:color="34D7FD" w:themeColor="accent2" w:themeTint="99"/>
        <w:right w:val="single" w:sz="4" w:space="0" w:color="34D7FD" w:themeColor="accent2" w:themeTint="99"/>
        <w:insideH w:val="single" w:sz="4" w:space="0" w:color="34D7FD" w:themeColor="accent2" w:themeTint="99"/>
        <w:insideV w:val="single" w:sz="4" w:space="0" w:color="34D7FD" w:themeColor="accent2" w:themeTint="99"/>
      </w:tblBorders>
    </w:tblPr>
    <w:tblStylePr w:type="firstRow">
      <w:rPr>
        <w:b/>
        <w:bCs/>
        <w:color w:val="FFFFFF" w:themeColor="background1"/>
      </w:rPr>
      <w:tblPr/>
      <w:tcPr>
        <w:tcBorders>
          <w:top w:val="single" w:sz="4" w:space="0" w:color="018AAA" w:themeColor="accent2"/>
          <w:left w:val="single" w:sz="4" w:space="0" w:color="018AAA" w:themeColor="accent2"/>
          <w:bottom w:val="single" w:sz="4" w:space="0" w:color="018AAA" w:themeColor="accent2"/>
          <w:right w:val="single" w:sz="4" w:space="0" w:color="018AAA" w:themeColor="accent2"/>
          <w:insideH w:val="nil"/>
          <w:insideV w:val="nil"/>
        </w:tcBorders>
        <w:shd w:val="clear" w:color="auto" w:fill="018AAA" w:themeFill="accent2"/>
      </w:tcPr>
    </w:tblStylePr>
    <w:tblStylePr w:type="lastRow">
      <w:rPr>
        <w:b/>
        <w:bCs/>
      </w:rPr>
      <w:tblPr/>
      <w:tcPr>
        <w:tcBorders>
          <w:top w:val="double" w:sz="4" w:space="0" w:color="018AAA" w:themeColor="accent2"/>
        </w:tcBorders>
      </w:tcPr>
    </w:tblStylePr>
    <w:tblStylePr w:type="firstCol">
      <w:rPr>
        <w:b/>
        <w:bCs/>
      </w:rPr>
    </w:tblStylePr>
    <w:tblStylePr w:type="lastCol">
      <w:rPr>
        <w:b/>
        <w:bCs/>
      </w:rPr>
    </w:tblStylePr>
    <w:tblStylePr w:type="band1Vert">
      <w:tblPr/>
      <w:tcPr>
        <w:shd w:val="clear" w:color="auto" w:fill="BBF1FE" w:themeFill="accent2" w:themeFillTint="33"/>
      </w:tcPr>
    </w:tblStylePr>
    <w:tblStylePr w:type="band1Horz">
      <w:tblPr/>
      <w:tcPr>
        <w:shd w:val="clear" w:color="auto" w:fill="BBF1FE" w:themeFill="accent2" w:themeFillTint="33"/>
      </w:tcPr>
    </w:tblStylePr>
  </w:style>
  <w:style w:type="table" w:styleId="GridTable3-Accent2">
    <w:name w:val="Grid Table 3 Accent 2"/>
    <w:basedOn w:val="TableNormal"/>
    <w:uiPriority w:val="48"/>
    <w:rsid w:val="002B7C62"/>
    <w:pPr>
      <w:spacing w:after="0" w:line="240" w:lineRule="auto"/>
    </w:pPr>
    <w:tblPr>
      <w:tblStyleRowBandSize w:val="1"/>
      <w:tblStyleColBandSize w:val="1"/>
      <w:tblBorders>
        <w:top w:val="single" w:sz="4" w:space="0" w:color="34D7FD" w:themeColor="accent2" w:themeTint="99"/>
        <w:left w:val="single" w:sz="4" w:space="0" w:color="34D7FD" w:themeColor="accent2" w:themeTint="99"/>
        <w:bottom w:val="single" w:sz="4" w:space="0" w:color="34D7FD" w:themeColor="accent2" w:themeTint="99"/>
        <w:right w:val="single" w:sz="4" w:space="0" w:color="34D7FD" w:themeColor="accent2" w:themeTint="99"/>
        <w:insideH w:val="single" w:sz="4" w:space="0" w:color="34D7FD" w:themeColor="accent2" w:themeTint="99"/>
        <w:insideV w:val="single" w:sz="4" w:space="0" w:color="34D7F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F1FE" w:themeFill="accent2" w:themeFillTint="33"/>
      </w:tcPr>
    </w:tblStylePr>
    <w:tblStylePr w:type="band1Horz">
      <w:tblPr/>
      <w:tcPr>
        <w:shd w:val="clear" w:color="auto" w:fill="BBF1FE" w:themeFill="accent2" w:themeFillTint="33"/>
      </w:tcPr>
    </w:tblStylePr>
    <w:tblStylePr w:type="neCell">
      <w:tblPr/>
      <w:tcPr>
        <w:tcBorders>
          <w:bottom w:val="single" w:sz="4" w:space="0" w:color="34D7FD" w:themeColor="accent2" w:themeTint="99"/>
        </w:tcBorders>
      </w:tcPr>
    </w:tblStylePr>
    <w:tblStylePr w:type="nwCell">
      <w:tblPr/>
      <w:tcPr>
        <w:tcBorders>
          <w:bottom w:val="single" w:sz="4" w:space="0" w:color="34D7FD" w:themeColor="accent2" w:themeTint="99"/>
        </w:tcBorders>
      </w:tcPr>
    </w:tblStylePr>
    <w:tblStylePr w:type="seCell">
      <w:tblPr/>
      <w:tcPr>
        <w:tcBorders>
          <w:top w:val="single" w:sz="4" w:space="0" w:color="34D7FD" w:themeColor="accent2" w:themeTint="99"/>
        </w:tcBorders>
      </w:tcPr>
    </w:tblStylePr>
    <w:tblStylePr w:type="swCell">
      <w:tblPr/>
      <w:tcPr>
        <w:tcBorders>
          <w:top w:val="single" w:sz="4" w:space="0" w:color="34D7FD" w:themeColor="accent2" w:themeTint="99"/>
        </w:tcBorders>
      </w:tcPr>
    </w:tblStylePr>
  </w:style>
  <w:style w:type="table" w:styleId="GridTable1LightAccent2">
    <w:name w:val="Grid Table 1 Light Accent 2"/>
    <w:basedOn w:val="TableNormal"/>
    <w:uiPriority w:val="46"/>
    <w:rsid w:val="002B7C62"/>
    <w:pPr>
      <w:spacing w:after="0" w:line="240" w:lineRule="auto"/>
    </w:pPr>
    <w:tblPr>
      <w:tblStyleRowBandSize w:val="1"/>
      <w:tblStyleColBandSize w:val="1"/>
      <w:tblBorders>
        <w:top w:val="single" w:sz="4" w:space="0" w:color="78E4FE" w:themeColor="accent2" w:themeTint="66"/>
        <w:left w:val="single" w:sz="4" w:space="0" w:color="78E4FE" w:themeColor="accent2" w:themeTint="66"/>
        <w:bottom w:val="single" w:sz="4" w:space="0" w:color="78E4FE" w:themeColor="accent2" w:themeTint="66"/>
        <w:right w:val="single" w:sz="4" w:space="0" w:color="78E4FE" w:themeColor="accent2" w:themeTint="66"/>
        <w:insideH w:val="single" w:sz="4" w:space="0" w:color="78E4FE" w:themeColor="accent2" w:themeTint="66"/>
        <w:insideV w:val="single" w:sz="4" w:space="0" w:color="78E4FE" w:themeColor="accent2" w:themeTint="66"/>
      </w:tblBorders>
    </w:tblPr>
    <w:tblStylePr w:type="firstRow">
      <w:rPr>
        <w:b/>
        <w:bCs/>
      </w:rPr>
      <w:tblPr/>
      <w:tcPr>
        <w:tcBorders>
          <w:bottom w:val="single" w:sz="12" w:space="0" w:color="34D7FD" w:themeColor="accent2" w:themeTint="99"/>
        </w:tcBorders>
      </w:tcPr>
    </w:tblStylePr>
    <w:tblStylePr w:type="lastRow">
      <w:rPr>
        <w:b/>
        <w:bCs/>
      </w:rPr>
      <w:tblPr/>
      <w:tcPr>
        <w:tcBorders>
          <w:top w:val="double" w:sz="2" w:space="0" w:color="34D7FD" w:themeColor="accent2" w:themeTint="99"/>
        </w:tcBorders>
      </w:tcPr>
    </w:tblStylePr>
    <w:tblStylePr w:type="firstCol">
      <w:rPr>
        <w:b/>
        <w:bCs/>
      </w:rPr>
    </w:tblStylePr>
    <w:tblStylePr w:type="lastCol">
      <w:rPr>
        <w:b/>
        <w:bCs/>
      </w:rPr>
    </w:tblStylePr>
  </w:style>
  <w:style w:type="table" w:styleId="PlainTable3">
    <w:name w:val="Plain Table 3"/>
    <w:basedOn w:val="TableNormal"/>
    <w:uiPriority w:val="99"/>
    <w:rsid w:val="002B7C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99"/>
    <w:rsid w:val="002B7C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06A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455BE"/>
    <w:rPr>
      <w:color w:val="605E5C"/>
      <w:shd w:val="clear" w:color="auto" w:fill="E1DFDD"/>
    </w:rPr>
  </w:style>
  <w:style w:type="paragraph" w:styleId="PlainText">
    <w:name w:val="Plain Text"/>
    <w:basedOn w:val="Normal"/>
    <w:link w:val="PlainTextChar"/>
    <w:uiPriority w:val="99"/>
    <w:unhideWhenUsed/>
    <w:rsid w:val="00073E25"/>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73E25"/>
    <w:rPr>
      <w:rFonts w:ascii="Calibri" w:hAnsi="Calibri"/>
      <w:szCs w:val="21"/>
    </w:rPr>
  </w:style>
  <w:style w:type="paragraph" w:styleId="Caption">
    <w:name w:val="caption"/>
    <w:basedOn w:val="Normal"/>
    <w:next w:val="Normal"/>
    <w:uiPriority w:val="35"/>
    <w:unhideWhenUsed/>
    <w:qFormat/>
    <w:rsid w:val="00987A39"/>
    <w:pPr>
      <w:keepNext/>
      <w:spacing w:after="160" w:line="240" w:lineRule="auto"/>
    </w:pPr>
    <w:rPr>
      <w:i/>
      <w:iCs/>
      <w:color w:val="4857A5" w:themeColor="text2"/>
      <w:sz w:val="18"/>
      <w:szCs w:val="18"/>
    </w:rPr>
  </w:style>
  <w:style w:type="character" w:styleId="PageNumber">
    <w:name w:val="page number"/>
    <w:basedOn w:val="DefaultParagraphFont"/>
    <w:uiPriority w:val="99"/>
    <w:semiHidden/>
    <w:unhideWhenUsed/>
    <w:rsid w:val="006569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25858">
      <w:bodyDiv w:val="1"/>
      <w:marLeft w:val="0"/>
      <w:marRight w:val="0"/>
      <w:marTop w:val="0"/>
      <w:marBottom w:val="0"/>
      <w:divBdr>
        <w:top w:val="none" w:sz="0" w:space="0" w:color="auto"/>
        <w:left w:val="none" w:sz="0" w:space="0" w:color="auto"/>
        <w:bottom w:val="none" w:sz="0" w:space="0" w:color="auto"/>
        <w:right w:val="none" w:sz="0" w:space="0" w:color="auto"/>
      </w:divBdr>
    </w:div>
    <w:div w:id="118577380">
      <w:bodyDiv w:val="1"/>
      <w:marLeft w:val="0"/>
      <w:marRight w:val="0"/>
      <w:marTop w:val="0"/>
      <w:marBottom w:val="0"/>
      <w:divBdr>
        <w:top w:val="none" w:sz="0" w:space="0" w:color="auto"/>
        <w:left w:val="none" w:sz="0" w:space="0" w:color="auto"/>
        <w:bottom w:val="none" w:sz="0" w:space="0" w:color="auto"/>
        <w:right w:val="none" w:sz="0" w:space="0" w:color="auto"/>
      </w:divBdr>
    </w:div>
    <w:div w:id="156920767">
      <w:bodyDiv w:val="1"/>
      <w:marLeft w:val="0"/>
      <w:marRight w:val="0"/>
      <w:marTop w:val="0"/>
      <w:marBottom w:val="0"/>
      <w:divBdr>
        <w:top w:val="none" w:sz="0" w:space="0" w:color="auto"/>
        <w:left w:val="none" w:sz="0" w:space="0" w:color="auto"/>
        <w:bottom w:val="none" w:sz="0" w:space="0" w:color="auto"/>
        <w:right w:val="none" w:sz="0" w:space="0" w:color="auto"/>
      </w:divBdr>
      <w:divsChild>
        <w:div w:id="675037952">
          <w:marLeft w:val="274"/>
          <w:marRight w:val="0"/>
          <w:marTop w:val="0"/>
          <w:marBottom w:val="0"/>
          <w:divBdr>
            <w:top w:val="none" w:sz="0" w:space="0" w:color="auto"/>
            <w:left w:val="none" w:sz="0" w:space="0" w:color="auto"/>
            <w:bottom w:val="none" w:sz="0" w:space="0" w:color="auto"/>
            <w:right w:val="none" w:sz="0" w:space="0" w:color="auto"/>
          </w:divBdr>
        </w:div>
        <w:div w:id="2065516455">
          <w:marLeft w:val="274"/>
          <w:marRight w:val="0"/>
          <w:marTop w:val="0"/>
          <w:marBottom w:val="0"/>
          <w:divBdr>
            <w:top w:val="none" w:sz="0" w:space="0" w:color="auto"/>
            <w:left w:val="none" w:sz="0" w:space="0" w:color="auto"/>
            <w:bottom w:val="none" w:sz="0" w:space="0" w:color="auto"/>
            <w:right w:val="none" w:sz="0" w:space="0" w:color="auto"/>
          </w:divBdr>
        </w:div>
        <w:div w:id="1738430873">
          <w:marLeft w:val="274"/>
          <w:marRight w:val="0"/>
          <w:marTop w:val="0"/>
          <w:marBottom w:val="0"/>
          <w:divBdr>
            <w:top w:val="none" w:sz="0" w:space="0" w:color="auto"/>
            <w:left w:val="none" w:sz="0" w:space="0" w:color="auto"/>
            <w:bottom w:val="none" w:sz="0" w:space="0" w:color="auto"/>
            <w:right w:val="none" w:sz="0" w:space="0" w:color="auto"/>
          </w:divBdr>
        </w:div>
        <w:div w:id="767701311">
          <w:marLeft w:val="274"/>
          <w:marRight w:val="0"/>
          <w:marTop w:val="0"/>
          <w:marBottom w:val="0"/>
          <w:divBdr>
            <w:top w:val="none" w:sz="0" w:space="0" w:color="auto"/>
            <w:left w:val="none" w:sz="0" w:space="0" w:color="auto"/>
            <w:bottom w:val="none" w:sz="0" w:space="0" w:color="auto"/>
            <w:right w:val="none" w:sz="0" w:space="0" w:color="auto"/>
          </w:divBdr>
        </w:div>
        <w:div w:id="1485660410">
          <w:marLeft w:val="274"/>
          <w:marRight w:val="0"/>
          <w:marTop w:val="0"/>
          <w:marBottom w:val="0"/>
          <w:divBdr>
            <w:top w:val="none" w:sz="0" w:space="0" w:color="auto"/>
            <w:left w:val="none" w:sz="0" w:space="0" w:color="auto"/>
            <w:bottom w:val="none" w:sz="0" w:space="0" w:color="auto"/>
            <w:right w:val="none" w:sz="0" w:space="0" w:color="auto"/>
          </w:divBdr>
        </w:div>
      </w:divsChild>
    </w:div>
    <w:div w:id="185948599">
      <w:bodyDiv w:val="1"/>
      <w:marLeft w:val="0"/>
      <w:marRight w:val="0"/>
      <w:marTop w:val="0"/>
      <w:marBottom w:val="0"/>
      <w:divBdr>
        <w:top w:val="none" w:sz="0" w:space="0" w:color="auto"/>
        <w:left w:val="none" w:sz="0" w:space="0" w:color="auto"/>
        <w:bottom w:val="none" w:sz="0" w:space="0" w:color="auto"/>
        <w:right w:val="none" w:sz="0" w:space="0" w:color="auto"/>
      </w:divBdr>
    </w:div>
    <w:div w:id="217710684">
      <w:bodyDiv w:val="1"/>
      <w:marLeft w:val="0"/>
      <w:marRight w:val="0"/>
      <w:marTop w:val="0"/>
      <w:marBottom w:val="0"/>
      <w:divBdr>
        <w:top w:val="none" w:sz="0" w:space="0" w:color="auto"/>
        <w:left w:val="none" w:sz="0" w:space="0" w:color="auto"/>
        <w:bottom w:val="none" w:sz="0" w:space="0" w:color="auto"/>
        <w:right w:val="none" w:sz="0" w:space="0" w:color="auto"/>
      </w:divBdr>
    </w:div>
    <w:div w:id="231742922">
      <w:bodyDiv w:val="1"/>
      <w:marLeft w:val="0"/>
      <w:marRight w:val="0"/>
      <w:marTop w:val="0"/>
      <w:marBottom w:val="0"/>
      <w:divBdr>
        <w:top w:val="none" w:sz="0" w:space="0" w:color="auto"/>
        <w:left w:val="none" w:sz="0" w:space="0" w:color="auto"/>
        <w:bottom w:val="none" w:sz="0" w:space="0" w:color="auto"/>
        <w:right w:val="none" w:sz="0" w:space="0" w:color="auto"/>
      </w:divBdr>
    </w:div>
    <w:div w:id="238491478">
      <w:bodyDiv w:val="1"/>
      <w:marLeft w:val="0"/>
      <w:marRight w:val="0"/>
      <w:marTop w:val="0"/>
      <w:marBottom w:val="0"/>
      <w:divBdr>
        <w:top w:val="none" w:sz="0" w:space="0" w:color="auto"/>
        <w:left w:val="none" w:sz="0" w:space="0" w:color="auto"/>
        <w:bottom w:val="none" w:sz="0" w:space="0" w:color="auto"/>
        <w:right w:val="none" w:sz="0" w:space="0" w:color="auto"/>
      </w:divBdr>
    </w:div>
    <w:div w:id="294456058">
      <w:bodyDiv w:val="1"/>
      <w:marLeft w:val="0"/>
      <w:marRight w:val="0"/>
      <w:marTop w:val="0"/>
      <w:marBottom w:val="0"/>
      <w:divBdr>
        <w:top w:val="none" w:sz="0" w:space="0" w:color="auto"/>
        <w:left w:val="none" w:sz="0" w:space="0" w:color="auto"/>
        <w:bottom w:val="none" w:sz="0" w:space="0" w:color="auto"/>
        <w:right w:val="none" w:sz="0" w:space="0" w:color="auto"/>
      </w:divBdr>
    </w:div>
    <w:div w:id="296306241">
      <w:bodyDiv w:val="1"/>
      <w:marLeft w:val="0"/>
      <w:marRight w:val="0"/>
      <w:marTop w:val="0"/>
      <w:marBottom w:val="0"/>
      <w:divBdr>
        <w:top w:val="none" w:sz="0" w:space="0" w:color="auto"/>
        <w:left w:val="none" w:sz="0" w:space="0" w:color="auto"/>
        <w:bottom w:val="none" w:sz="0" w:space="0" w:color="auto"/>
        <w:right w:val="none" w:sz="0" w:space="0" w:color="auto"/>
      </w:divBdr>
      <w:divsChild>
        <w:div w:id="1111053086">
          <w:marLeft w:val="274"/>
          <w:marRight w:val="0"/>
          <w:marTop w:val="0"/>
          <w:marBottom w:val="0"/>
          <w:divBdr>
            <w:top w:val="none" w:sz="0" w:space="0" w:color="auto"/>
            <w:left w:val="none" w:sz="0" w:space="0" w:color="auto"/>
            <w:bottom w:val="none" w:sz="0" w:space="0" w:color="auto"/>
            <w:right w:val="none" w:sz="0" w:space="0" w:color="auto"/>
          </w:divBdr>
        </w:div>
        <w:div w:id="1015569811">
          <w:marLeft w:val="274"/>
          <w:marRight w:val="0"/>
          <w:marTop w:val="0"/>
          <w:marBottom w:val="0"/>
          <w:divBdr>
            <w:top w:val="none" w:sz="0" w:space="0" w:color="auto"/>
            <w:left w:val="none" w:sz="0" w:space="0" w:color="auto"/>
            <w:bottom w:val="none" w:sz="0" w:space="0" w:color="auto"/>
            <w:right w:val="none" w:sz="0" w:space="0" w:color="auto"/>
          </w:divBdr>
        </w:div>
        <w:div w:id="68189891">
          <w:marLeft w:val="274"/>
          <w:marRight w:val="0"/>
          <w:marTop w:val="0"/>
          <w:marBottom w:val="0"/>
          <w:divBdr>
            <w:top w:val="none" w:sz="0" w:space="0" w:color="auto"/>
            <w:left w:val="none" w:sz="0" w:space="0" w:color="auto"/>
            <w:bottom w:val="none" w:sz="0" w:space="0" w:color="auto"/>
            <w:right w:val="none" w:sz="0" w:space="0" w:color="auto"/>
          </w:divBdr>
        </w:div>
        <w:div w:id="143204975">
          <w:marLeft w:val="274"/>
          <w:marRight w:val="0"/>
          <w:marTop w:val="0"/>
          <w:marBottom w:val="0"/>
          <w:divBdr>
            <w:top w:val="none" w:sz="0" w:space="0" w:color="auto"/>
            <w:left w:val="none" w:sz="0" w:space="0" w:color="auto"/>
            <w:bottom w:val="none" w:sz="0" w:space="0" w:color="auto"/>
            <w:right w:val="none" w:sz="0" w:space="0" w:color="auto"/>
          </w:divBdr>
        </w:div>
        <w:div w:id="1079910629">
          <w:marLeft w:val="274"/>
          <w:marRight w:val="0"/>
          <w:marTop w:val="0"/>
          <w:marBottom w:val="0"/>
          <w:divBdr>
            <w:top w:val="none" w:sz="0" w:space="0" w:color="auto"/>
            <w:left w:val="none" w:sz="0" w:space="0" w:color="auto"/>
            <w:bottom w:val="none" w:sz="0" w:space="0" w:color="auto"/>
            <w:right w:val="none" w:sz="0" w:space="0" w:color="auto"/>
          </w:divBdr>
        </w:div>
        <w:div w:id="436758062">
          <w:marLeft w:val="274"/>
          <w:marRight w:val="0"/>
          <w:marTop w:val="0"/>
          <w:marBottom w:val="0"/>
          <w:divBdr>
            <w:top w:val="none" w:sz="0" w:space="0" w:color="auto"/>
            <w:left w:val="none" w:sz="0" w:space="0" w:color="auto"/>
            <w:bottom w:val="none" w:sz="0" w:space="0" w:color="auto"/>
            <w:right w:val="none" w:sz="0" w:space="0" w:color="auto"/>
          </w:divBdr>
        </w:div>
        <w:div w:id="1600721805">
          <w:marLeft w:val="274"/>
          <w:marRight w:val="0"/>
          <w:marTop w:val="0"/>
          <w:marBottom w:val="0"/>
          <w:divBdr>
            <w:top w:val="none" w:sz="0" w:space="0" w:color="auto"/>
            <w:left w:val="none" w:sz="0" w:space="0" w:color="auto"/>
            <w:bottom w:val="none" w:sz="0" w:space="0" w:color="auto"/>
            <w:right w:val="none" w:sz="0" w:space="0" w:color="auto"/>
          </w:divBdr>
        </w:div>
      </w:divsChild>
    </w:div>
    <w:div w:id="309217044">
      <w:bodyDiv w:val="1"/>
      <w:marLeft w:val="0"/>
      <w:marRight w:val="0"/>
      <w:marTop w:val="0"/>
      <w:marBottom w:val="0"/>
      <w:divBdr>
        <w:top w:val="none" w:sz="0" w:space="0" w:color="auto"/>
        <w:left w:val="none" w:sz="0" w:space="0" w:color="auto"/>
        <w:bottom w:val="none" w:sz="0" w:space="0" w:color="auto"/>
        <w:right w:val="none" w:sz="0" w:space="0" w:color="auto"/>
      </w:divBdr>
      <w:divsChild>
        <w:div w:id="1088117845">
          <w:marLeft w:val="274"/>
          <w:marRight w:val="0"/>
          <w:marTop w:val="0"/>
          <w:marBottom w:val="0"/>
          <w:divBdr>
            <w:top w:val="none" w:sz="0" w:space="0" w:color="auto"/>
            <w:left w:val="none" w:sz="0" w:space="0" w:color="auto"/>
            <w:bottom w:val="none" w:sz="0" w:space="0" w:color="auto"/>
            <w:right w:val="none" w:sz="0" w:space="0" w:color="auto"/>
          </w:divBdr>
        </w:div>
        <w:div w:id="1558590381">
          <w:marLeft w:val="274"/>
          <w:marRight w:val="0"/>
          <w:marTop w:val="0"/>
          <w:marBottom w:val="0"/>
          <w:divBdr>
            <w:top w:val="none" w:sz="0" w:space="0" w:color="auto"/>
            <w:left w:val="none" w:sz="0" w:space="0" w:color="auto"/>
            <w:bottom w:val="none" w:sz="0" w:space="0" w:color="auto"/>
            <w:right w:val="none" w:sz="0" w:space="0" w:color="auto"/>
          </w:divBdr>
        </w:div>
        <w:div w:id="1323050350">
          <w:marLeft w:val="274"/>
          <w:marRight w:val="0"/>
          <w:marTop w:val="0"/>
          <w:marBottom w:val="0"/>
          <w:divBdr>
            <w:top w:val="none" w:sz="0" w:space="0" w:color="auto"/>
            <w:left w:val="none" w:sz="0" w:space="0" w:color="auto"/>
            <w:bottom w:val="none" w:sz="0" w:space="0" w:color="auto"/>
            <w:right w:val="none" w:sz="0" w:space="0" w:color="auto"/>
          </w:divBdr>
        </w:div>
        <w:div w:id="1167093979">
          <w:marLeft w:val="274"/>
          <w:marRight w:val="0"/>
          <w:marTop w:val="0"/>
          <w:marBottom w:val="0"/>
          <w:divBdr>
            <w:top w:val="none" w:sz="0" w:space="0" w:color="auto"/>
            <w:left w:val="none" w:sz="0" w:space="0" w:color="auto"/>
            <w:bottom w:val="none" w:sz="0" w:space="0" w:color="auto"/>
            <w:right w:val="none" w:sz="0" w:space="0" w:color="auto"/>
          </w:divBdr>
        </w:div>
        <w:div w:id="964430122">
          <w:marLeft w:val="274"/>
          <w:marRight w:val="0"/>
          <w:marTop w:val="0"/>
          <w:marBottom w:val="0"/>
          <w:divBdr>
            <w:top w:val="none" w:sz="0" w:space="0" w:color="auto"/>
            <w:left w:val="none" w:sz="0" w:space="0" w:color="auto"/>
            <w:bottom w:val="none" w:sz="0" w:space="0" w:color="auto"/>
            <w:right w:val="none" w:sz="0" w:space="0" w:color="auto"/>
          </w:divBdr>
        </w:div>
      </w:divsChild>
    </w:div>
    <w:div w:id="316689090">
      <w:bodyDiv w:val="1"/>
      <w:marLeft w:val="0"/>
      <w:marRight w:val="0"/>
      <w:marTop w:val="0"/>
      <w:marBottom w:val="0"/>
      <w:divBdr>
        <w:top w:val="none" w:sz="0" w:space="0" w:color="auto"/>
        <w:left w:val="none" w:sz="0" w:space="0" w:color="auto"/>
        <w:bottom w:val="none" w:sz="0" w:space="0" w:color="auto"/>
        <w:right w:val="none" w:sz="0" w:space="0" w:color="auto"/>
      </w:divBdr>
    </w:div>
    <w:div w:id="381641282">
      <w:bodyDiv w:val="1"/>
      <w:marLeft w:val="0"/>
      <w:marRight w:val="0"/>
      <w:marTop w:val="0"/>
      <w:marBottom w:val="0"/>
      <w:divBdr>
        <w:top w:val="none" w:sz="0" w:space="0" w:color="auto"/>
        <w:left w:val="none" w:sz="0" w:space="0" w:color="auto"/>
        <w:bottom w:val="none" w:sz="0" w:space="0" w:color="auto"/>
        <w:right w:val="none" w:sz="0" w:space="0" w:color="auto"/>
      </w:divBdr>
      <w:divsChild>
        <w:div w:id="1411341996">
          <w:marLeft w:val="274"/>
          <w:marRight w:val="0"/>
          <w:marTop w:val="0"/>
          <w:marBottom w:val="0"/>
          <w:divBdr>
            <w:top w:val="none" w:sz="0" w:space="0" w:color="auto"/>
            <w:left w:val="none" w:sz="0" w:space="0" w:color="auto"/>
            <w:bottom w:val="none" w:sz="0" w:space="0" w:color="auto"/>
            <w:right w:val="none" w:sz="0" w:space="0" w:color="auto"/>
          </w:divBdr>
        </w:div>
        <w:div w:id="1366101717">
          <w:marLeft w:val="274"/>
          <w:marRight w:val="0"/>
          <w:marTop w:val="0"/>
          <w:marBottom w:val="0"/>
          <w:divBdr>
            <w:top w:val="none" w:sz="0" w:space="0" w:color="auto"/>
            <w:left w:val="none" w:sz="0" w:space="0" w:color="auto"/>
            <w:bottom w:val="none" w:sz="0" w:space="0" w:color="auto"/>
            <w:right w:val="none" w:sz="0" w:space="0" w:color="auto"/>
          </w:divBdr>
        </w:div>
        <w:div w:id="906376035">
          <w:marLeft w:val="274"/>
          <w:marRight w:val="0"/>
          <w:marTop w:val="0"/>
          <w:marBottom w:val="0"/>
          <w:divBdr>
            <w:top w:val="none" w:sz="0" w:space="0" w:color="auto"/>
            <w:left w:val="none" w:sz="0" w:space="0" w:color="auto"/>
            <w:bottom w:val="none" w:sz="0" w:space="0" w:color="auto"/>
            <w:right w:val="none" w:sz="0" w:space="0" w:color="auto"/>
          </w:divBdr>
        </w:div>
        <w:div w:id="1162507229">
          <w:marLeft w:val="274"/>
          <w:marRight w:val="0"/>
          <w:marTop w:val="0"/>
          <w:marBottom w:val="0"/>
          <w:divBdr>
            <w:top w:val="none" w:sz="0" w:space="0" w:color="auto"/>
            <w:left w:val="none" w:sz="0" w:space="0" w:color="auto"/>
            <w:bottom w:val="none" w:sz="0" w:space="0" w:color="auto"/>
            <w:right w:val="none" w:sz="0" w:space="0" w:color="auto"/>
          </w:divBdr>
        </w:div>
        <w:div w:id="1666547007">
          <w:marLeft w:val="274"/>
          <w:marRight w:val="0"/>
          <w:marTop w:val="0"/>
          <w:marBottom w:val="0"/>
          <w:divBdr>
            <w:top w:val="none" w:sz="0" w:space="0" w:color="auto"/>
            <w:left w:val="none" w:sz="0" w:space="0" w:color="auto"/>
            <w:bottom w:val="none" w:sz="0" w:space="0" w:color="auto"/>
            <w:right w:val="none" w:sz="0" w:space="0" w:color="auto"/>
          </w:divBdr>
        </w:div>
      </w:divsChild>
    </w:div>
    <w:div w:id="383799115">
      <w:bodyDiv w:val="1"/>
      <w:marLeft w:val="0"/>
      <w:marRight w:val="0"/>
      <w:marTop w:val="0"/>
      <w:marBottom w:val="0"/>
      <w:divBdr>
        <w:top w:val="none" w:sz="0" w:space="0" w:color="auto"/>
        <w:left w:val="none" w:sz="0" w:space="0" w:color="auto"/>
        <w:bottom w:val="none" w:sz="0" w:space="0" w:color="auto"/>
        <w:right w:val="none" w:sz="0" w:space="0" w:color="auto"/>
      </w:divBdr>
    </w:div>
    <w:div w:id="398334262">
      <w:bodyDiv w:val="1"/>
      <w:marLeft w:val="0"/>
      <w:marRight w:val="0"/>
      <w:marTop w:val="0"/>
      <w:marBottom w:val="0"/>
      <w:divBdr>
        <w:top w:val="none" w:sz="0" w:space="0" w:color="auto"/>
        <w:left w:val="none" w:sz="0" w:space="0" w:color="auto"/>
        <w:bottom w:val="none" w:sz="0" w:space="0" w:color="auto"/>
        <w:right w:val="none" w:sz="0" w:space="0" w:color="auto"/>
      </w:divBdr>
    </w:div>
    <w:div w:id="432018166">
      <w:bodyDiv w:val="1"/>
      <w:marLeft w:val="0"/>
      <w:marRight w:val="0"/>
      <w:marTop w:val="0"/>
      <w:marBottom w:val="0"/>
      <w:divBdr>
        <w:top w:val="none" w:sz="0" w:space="0" w:color="auto"/>
        <w:left w:val="none" w:sz="0" w:space="0" w:color="auto"/>
        <w:bottom w:val="none" w:sz="0" w:space="0" w:color="auto"/>
        <w:right w:val="none" w:sz="0" w:space="0" w:color="auto"/>
      </w:divBdr>
      <w:divsChild>
        <w:div w:id="1442727676">
          <w:marLeft w:val="274"/>
          <w:marRight w:val="0"/>
          <w:marTop w:val="0"/>
          <w:marBottom w:val="0"/>
          <w:divBdr>
            <w:top w:val="none" w:sz="0" w:space="0" w:color="auto"/>
            <w:left w:val="none" w:sz="0" w:space="0" w:color="auto"/>
            <w:bottom w:val="none" w:sz="0" w:space="0" w:color="auto"/>
            <w:right w:val="none" w:sz="0" w:space="0" w:color="auto"/>
          </w:divBdr>
        </w:div>
        <w:div w:id="952251431">
          <w:marLeft w:val="274"/>
          <w:marRight w:val="0"/>
          <w:marTop w:val="0"/>
          <w:marBottom w:val="0"/>
          <w:divBdr>
            <w:top w:val="none" w:sz="0" w:space="0" w:color="auto"/>
            <w:left w:val="none" w:sz="0" w:space="0" w:color="auto"/>
            <w:bottom w:val="none" w:sz="0" w:space="0" w:color="auto"/>
            <w:right w:val="none" w:sz="0" w:space="0" w:color="auto"/>
          </w:divBdr>
        </w:div>
        <w:div w:id="1179197546">
          <w:marLeft w:val="274"/>
          <w:marRight w:val="0"/>
          <w:marTop w:val="0"/>
          <w:marBottom w:val="0"/>
          <w:divBdr>
            <w:top w:val="none" w:sz="0" w:space="0" w:color="auto"/>
            <w:left w:val="none" w:sz="0" w:space="0" w:color="auto"/>
            <w:bottom w:val="none" w:sz="0" w:space="0" w:color="auto"/>
            <w:right w:val="none" w:sz="0" w:space="0" w:color="auto"/>
          </w:divBdr>
        </w:div>
        <w:div w:id="758218479">
          <w:marLeft w:val="274"/>
          <w:marRight w:val="0"/>
          <w:marTop w:val="0"/>
          <w:marBottom w:val="0"/>
          <w:divBdr>
            <w:top w:val="none" w:sz="0" w:space="0" w:color="auto"/>
            <w:left w:val="none" w:sz="0" w:space="0" w:color="auto"/>
            <w:bottom w:val="none" w:sz="0" w:space="0" w:color="auto"/>
            <w:right w:val="none" w:sz="0" w:space="0" w:color="auto"/>
          </w:divBdr>
        </w:div>
        <w:div w:id="987637603">
          <w:marLeft w:val="274"/>
          <w:marRight w:val="0"/>
          <w:marTop w:val="0"/>
          <w:marBottom w:val="0"/>
          <w:divBdr>
            <w:top w:val="none" w:sz="0" w:space="0" w:color="auto"/>
            <w:left w:val="none" w:sz="0" w:space="0" w:color="auto"/>
            <w:bottom w:val="none" w:sz="0" w:space="0" w:color="auto"/>
            <w:right w:val="none" w:sz="0" w:space="0" w:color="auto"/>
          </w:divBdr>
        </w:div>
      </w:divsChild>
    </w:div>
    <w:div w:id="548340463">
      <w:bodyDiv w:val="1"/>
      <w:marLeft w:val="0"/>
      <w:marRight w:val="0"/>
      <w:marTop w:val="0"/>
      <w:marBottom w:val="0"/>
      <w:divBdr>
        <w:top w:val="none" w:sz="0" w:space="0" w:color="auto"/>
        <w:left w:val="none" w:sz="0" w:space="0" w:color="auto"/>
        <w:bottom w:val="none" w:sz="0" w:space="0" w:color="auto"/>
        <w:right w:val="none" w:sz="0" w:space="0" w:color="auto"/>
      </w:divBdr>
    </w:div>
    <w:div w:id="714038633">
      <w:bodyDiv w:val="1"/>
      <w:marLeft w:val="0"/>
      <w:marRight w:val="0"/>
      <w:marTop w:val="0"/>
      <w:marBottom w:val="0"/>
      <w:divBdr>
        <w:top w:val="none" w:sz="0" w:space="0" w:color="auto"/>
        <w:left w:val="none" w:sz="0" w:space="0" w:color="auto"/>
        <w:bottom w:val="none" w:sz="0" w:space="0" w:color="auto"/>
        <w:right w:val="none" w:sz="0" w:space="0" w:color="auto"/>
      </w:divBdr>
      <w:divsChild>
        <w:div w:id="1136340119">
          <w:marLeft w:val="274"/>
          <w:marRight w:val="0"/>
          <w:marTop w:val="0"/>
          <w:marBottom w:val="0"/>
          <w:divBdr>
            <w:top w:val="none" w:sz="0" w:space="0" w:color="auto"/>
            <w:left w:val="none" w:sz="0" w:space="0" w:color="auto"/>
            <w:bottom w:val="none" w:sz="0" w:space="0" w:color="auto"/>
            <w:right w:val="none" w:sz="0" w:space="0" w:color="auto"/>
          </w:divBdr>
        </w:div>
        <w:div w:id="1610696998">
          <w:marLeft w:val="274"/>
          <w:marRight w:val="0"/>
          <w:marTop w:val="0"/>
          <w:marBottom w:val="0"/>
          <w:divBdr>
            <w:top w:val="none" w:sz="0" w:space="0" w:color="auto"/>
            <w:left w:val="none" w:sz="0" w:space="0" w:color="auto"/>
            <w:bottom w:val="none" w:sz="0" w:space="0" w:color="auto"/>
            <w:right w:val="none" w:sz="0" w:space="0" w:color="auto"/>
          </w:divBdr>
        </w:div>
        <w:div w:id="599603739">
          <w:marLeft w:val="274"/>
          <w:marRight w:val="0"/>
          <w:marTop w:val="0"/>
          <w:marBottom w:val="0"/>
          <w:divBdr>
            <w:top w:val="none" w:sz="0" w:space="0" w:color="auto"/>
            <w:left w:val="none" w:sz="0" w:space="0" w:color="auto"/>
            <w:bottom w:val="none" w:sz="0" w:space="0" w:color="auto"/>
            <w:right w:val="none" w:sz="0" w:space="0" w:color="auto"/>
          </w:divBdr>
        </w:div>
      </w:divsChild>
    </w:div>
    <w:div w:id="738290930">
      <w:bodyDiv w:val="1"/>
      <w:marLeft w:val="0"/>
      <w:marRight w:val="0"/>
      <w:marTop w:val="0"/>
      <w:marBottom w:val="0"/>
      <w:divBdr>
        <w:top w:val="none" w:sz="0" w:space="0" w:color="auto"/>
        <w:left w:val="none" w:sz="0" w:space="0" w:color="auto"/>
        <w:bottom w:val="none" w:sz="0" w:space="0" w:color="auto"/>
        <w:right w:val="none" w:sz="0" w:space="0" w:color="auto"/>
      </w:divBdr>
    </w:div>
    <w:div w:id="777603092">
      <w:bodyDiv w:val="1"/>
      <w:marLeft w:val="0"/>
      <w:marRight w:val="0"/>
      <w:marTop w:val="0"/>
      <w:marBottom w:val="0"/>
      <w:divBdr>
        <w:top w:val="none" w:sz="0" w:space="0" w:color="auto"/>
        <w:left w:val="none" w:sz="0" w:space="0" w:color="auto"/>
        <w:bottom w:val="none" w:sz="0" w:space="0" w:color="auto"/>
        <w:right w:val="none" w:sz="0" w:space="0" w:color="auto"/>
      </w:divBdr>
    </w:div>
    <w:div w:id="787118829">
      <w:bodyDiv w:val="1"/>
      <w:marLeft w:val="0"/>
      <w:marRight w:val="0"/>
      <w:marTop w:val="0"/>
      <w:marBottom w:val="0"/>
      <w:divBdr>
        <w:top w:val="none" w:sz="0" w:space="0" w:color="auto"/>
        <w:left w:val="none" w:sz="0" w:space="0" w:color="auto"/>
        <w:bottom w:val="none" w:sz="0" w:space="0" w:color="auto"/>
        <w:right w:val="none" w:sz="0" w:space="0" w:color="auto"/>
      </w:divBdr>
    </w:div>
    <w:div w:id="850729206">
      <w:bodyDiv w:val="1"/>
      <w:marLeft w:val="0"/>
      <w:marRight w:val="0"/>
      <w:marTop w:val="0"/>
      <w:marBottom w:val="0"/>
      <w:divBdr>
        <w:top w:val="none" w:sz="0" w:space="0" w:color="auto"/>
        <w:left w:val="none" w:sz="0" w:space="0" w:color="auto"/>
        <w:bottom w:val="none" w:sz="0" w:space="0" w:color="auto"/>
        <w:right w:val="none" w:sz="0" w:space="0" w:color="auto"/>
      </w:divBdr>
    </w:div>
    <w:div w:id="885020126">
      <w:bodyDiv w:val="1"/>
      <w:marLeft w:val="0"/>
      <w:marRight w:val="0"/>
      <w:marTop w:val="0"/>
      <w:marBottom w:val="0"/>
      <w:divBdr>
        <w:top w:val="none" w:sz="0" w:space="0" w:color="auto"/>
        <w:left w:val="none" w:sz="0" w:space="0" w:color="auto"/>
        <w:bottom w:val="none" w:sz="0" w:space="0" w:color="auto"/>
        <w:right w:val="none" w:sz="0" w:space="0" w:color="auto"/>
      </w:divBdr>
    </w:div>
    <w:div w:id="933054067">
      <w:bodyDiv w:val="1"/>
      <w:marLeft w:val="0"/>
      <w:marRight w:val="0"/>
      <w:marTop w:val="0"/>
      <w:marBottom w:val="0"/>
      <w:divBdr>
        <w:top w:val="none" w:sz="0" w:space="0" w:color="auto"/>
        <w:left w:val="none" w:sz="0" w:space="0" w:color="auto"/>
        <w:bottom w:val="none" w:sz="0" w:space="0" w:color="auto"/>
        <w:right w:val="none" w:sz="0" w:space="0" w:color="auto"/>
      </w:divBdr>
    </w:div>
    <w:div w:id="937951422">
      <w:bodyDiv w:val="1"/>
      <w:marLeft w:val="0"/>
      <w:marRight w:val="0"/>
      <w:marTop w:val="0"/>
      <w:marBottom w:val="0"/>
      <w:divBdr>
        <w:top w:val="none" w:sz="0" w:space="0" w:color="auto"/>
        <w:left w:val="none" w:sz="0" w:space="0" w:color="auto"/>
        <w:bottom w:val="none" w:sz="0" w:space="0" w:color="auto"/>
        <w:right w:val="none" w:sz="0" w:space="0" w:color="auto"/>
      </w:divBdr>
    </w:div>
    <w:div w:id="1042823919">
      <w:bodyDiv w:val="1"/>
      <w:marLeft w:val="0"/>
      <w:marRight w:val="0"/>
      <w:marTop w:val="0"/>
      <w:marBottom w:val="0"/>
      <w:divBdr>
        <w:top w:val="none" w:sz="0" w:space="0" w:color="auto"/>
        <w:left w:val="none" w:sz="0" w:space="0" w:color="auto"/>
        <w:bottom w:val="none" w:sz="0" w:space="0" w:color="auto"/>
        <w:right w:val="none" w:sz="0" w:space="0" w:color="auto"/>
      </w:divBdr>
      <w:divsChild>
        <w:div w:id="145628874">
          <w:marLeft w:val="274"/>
          <w:marRight w:val="0"/>
          <w:marTop w:val="0"/>
          <w:marBottom w:val="0"/>
          <w:divBdr>
            <w:top w:val="none" w:sz="0" w:space="0" w:color="auto"/>
            <w:left w:val="none" w:sz="0" w:space="0" w:color="auto"/>
            <w:bottom w:val="none" w:sz="0" w:space="0" w:color="auto"/>
            <w:right w:val="none" w:sz="0" w:space="0" w:color="auto"/>
          </w:divBdr>
        </w:div>
        <w:div w:id="226578670">
          <w:marLeft w:val="274"/>
          <w:marRight w:val="0"/>
          <w:marTop w:val="0"/>
          <w:marBottom w:val="0"/>
          <w:divBdr>
            <w:top w:val="none" w:sz="0" w:space="0" w:color="auto"/>
            <w:left w:val="none" w:sz="0" w:space="0" w:color="auto"/>
            <w:bottom w:val="none" w:sz="0" w:space="0" w:color="auto"/>
            <w:right w:val="none" w:sz="0" w:space="0" w:color="auto"/>
          </w:divBdr>
        </w:div>
        <w:div w:id="569772572">
          <w:marLeft w:val="274"/>
          <w:marRight w:val="0"/>
          <w:marTop w:val="0"/>
          <w:marBottom w:val="0"/>
          <w:divBdr>
            <w:top w:val="none" w:sz="0" w:space="0" w:color="auto"/>
            <w:left w:val="none" w:sz="0" w:space="0" w:color="auto"/>
            <w:bottom w:val="none" w:sz="0" w:space="0" w:color="auto"/>
            <w:right w:val="none" w:sz="0" w:space="0" w:color="auto"/>
          </w:divBdr>
        </w:div>
        <w:div w:id="634332281">
          <w:marLeft w:val="274"/>
          <w:marRight w:val="0"/>
          <w:marTop w:val="0"/>
          <w:marBottom w:val="0"/>
          <w:divBdr>
            <w:top w:val="none" w:sz="0" w:space="0" w:color="auto"/>
            <w:left w:val="none" w:sz="0" w:space="0" w:color="auto"/>
            <w:bottom w:val="none" w:sz="0" w:space="0" w:color="auto"/>
            <w:right w:val="none" w:sz="0" w:space="0" w:color="auto"/>
          </w:divBdr>
        </w:div>
      </w:divsChild>
    </w:div>
    <w:div w:id="1064646202">
      <w:bodyDiv w:val="1"/>
      <w:marLeft w:val="0"/>
      <w:marRight w:val="0"/>
      <w:marTop w:val="0"/>
      <w:marBottom w:val="0"/>
      <w:divBdr>
        <w:top w:val="none" w:sz="0" w:space="0" w:color="auto"/>
        <w:left w:val="none" w:sz="0" w:space="0" w:color="auto"/>
        <w:bottom w:val="none" w:sz="0" w:space="0" w:color="auto"/>
        <w:right w:val="none" w:sz="0" w:space="0" w:color="auto"/>
      </w:divBdr>
    </w:div>
    <w:div w:id="1151749098">
      <w:bodyDiv w:val="1"/>
      <w:marLeft w:val="0"/>
      <w:marRight w:val="0"/>
      <w:marTop w:val="0"/>
      <w:marBottom w:val="0"/>
      <w:divBdr>
        <w:top w:val="none" w:sz="0" w:space="0" w:color="auto"/>
        <w:left w:val="none" w:sz="0" w:space="0" w:color="auto"/>
        <w:bottom w:val="none" w:sz="0" w:space="0" w:color="auto"/>
        <w:right w:val="none" w:sz="0" w:space="0" w:color="auto"/>
      </w:divBdr>
    </w:div>
    <w:div w:id="1160660852">
      <w:bodyDiv w:val="1"/>
      <w:marLeft w:val="0"/>
      <w:marRight w:val="0"/>
      <w:marTop w:val="0"/>
      <w:marBottom w:val="0"/>
      <w:divBdr>
        <w:top w:val="none" w:sz="0" w:space="0" w:color="auto"/>
        <w:left w:val="none" w:sz="0" w:space="0" w:color="auto"/>
        <w:bottom w:val="none" w:sz="0" w:space="0" w:color="auto"/>
        <w:right w:val="none" w:sz="0" w:space="0" w:color="auto"/>
      </w:divBdr>
    </w:div>
    <w:div w:id="1170679037">
      <w:bodyDiv w:val="1"/>
      <w:marLeft w:val="0"/>
      <w:marRight w:val="0"/>
      <w:marTop w:val="0"/>
      <w:marBottom w:val="0"/>
      <w:divBdr>
        <w:top w:val="none" w:sz="0" w:space="0" w:color="auto"/>
        <w:left w:val="none" w:sz="0" w:space="0" w:color="auto"/>
        <w:bottom w:val="none" w:sz="0" w:space="0" w:color="auto"/>
        <w:right w:val="none" w:sz="0" w:space="0" w:color="auto"/>
      </w:divBdr>
    </w:div>
    <w:div w:id="1200119185">
      <w:bodyDiv w:val="1"/>
      <w:marLeft w:val="0"/>
      <w:marRight w:val="0"/>
      <w:marTop w:val="0"/>
      <w:marBottom w:val="0"/>
      <w:divBdr>
        <w:top w:val="none" w:sz="0" w:space="0" w:color="auto"/>
        <w:left w:val="none" w:sz="0" w:space="0" w:color="auto"/>
        <w:bottom w:val="none" w:sz="0" w:space="0" w:color="auto"/>
        <w:right w:val="none" w:sz="0" w:space="0" w:color="auto"/>
      </w:divBdr>
    </w:div>
    <w:div w:id="1270817031">
      <w:bodyDiv w:val="1"/>
      <w:marLeft w:val="0"/>
      <w:marRight w:val="0"/>
      <w:marTop w:val="0"/>
      <w:marBottom w:val="0"/>
      <w:divBdr>
        <w:top w:val="none" w:sz="0" w:space="0" w:color="auto"/>
        <w:left w:val="none" w:sz="0" w:space="0" w:color="auto"/>
        <w:bottom w:val="none" w:sz="0" w:space="0" w:color="auto"/>
        <w:right w:val="none" w:sz="0" w:space="0" w:color="auto"/>
      </w:divBdr>
    </w:div>
    <w:div w:id="1307666802">
      <w:bodyDiv w:val="1"/>
      <w:marLeft w:val="0"/>
      <w:marRight w:val="0"/>
      <w:marTop w:val="0"/>
      <w:marBottom w:val="0"/>
      <w:divBdr>
        <w:top w:val="none" w:sz="0" w:space="0" w:color="auto"/>
        <w:left w:val="none" w:sz="0" w:space="0" w:color="auto"/>
        <w:bottom w:val="none" w:sz="0" w:space="0" w:color="auto"/>
        <w:right w:val="none" w:sz="0" w:space="0" w:color="auto"/>
      </w:divBdr>
    </w:div>
    <w:div w:id="1325746559">
      <w:bodyDiv w:val="1"/>
      <w:marLeft w:val="0"/>
      <w:marRight w:val="0"/>
      <w:marTop w:val="0"/>
      <w:marBottom w:val="0"/>
      <w:divBdr>
        <w:top w:val="none" w:sz="0" w:space="0" w:color="auto"/>
        <w:left w:val="none" w:sz="0" w:space="0" w:color="auto"/>
        <w:bottom w:val="none" w:sz="0" w:space="0" w:color="auto"/>
        <w:right w:val="none" w:sz="0" w:space="0" w:color="auto"/>
      </w:divBdr>
    </w:div>
    <w:div w:id="1367636732">
      <w:bodyDiv w:val="1"/>
      <w:marLeft w:val="0"/>
      <w:marRight w:val="0"/>
      <w:marTop w:val="0"/>
      <w:marBottom w:val="0"/>
      <w:divBdr>
        <w:top w:val="none" w:sz="0" w:space="0" w:color="auto"/>
        <w:left w:val="none" w:sz="0" w:space="0" w:color="auto"/>
        <w:bottom w:val="none" w:sz="0" w:space="0" w:color="auto"/>
        <w:right w:val="none" w:sz="0" w:space="0" w:color="auto"/>
      </w:divBdr>
    </w:div>
    <w:div w:id="1492910112">
      <w:bodyDiv w:val="1"/>
      <w:marLeft w:val="0"/>
      <w:marRight w:val="0"/>
      <w:marTop w:val="0"/>
      <w:marBottom w:val="0"/>
      <w:divBdr>
        <w:top w:val="none" w:sz="0" w:space="0" w:color="auto"/>
        <w:left w:val="none" w:sz="0" w:space="0" w:color="auto"/>
        <w:bottom w:val="none" w:sz="0" w:space="0" w:color="auto"/>
        <w:right w:val="none" w:sz="0" w:space="0" w:color="auto"/>
      </w:divBdr>
    </w:div>
    <w:div w:id="1515267468">
      <w:bodyDiv w:val="1"/>
      <w:marLeft w:val="0"/>
      <w:marRight w:val="0"/>
      <w:marTop w:val="0"/>
      <w:marBottom w:val="0"/>
      <w:divBdr>
        <w:top w:val="none" w:sz="0" w:space="0" w:color="auto"/>
        <w:left w:val="none" w:sz="0" w:space="0" w:color="auto"/>
        <w:bottom w:val="none" w:sz="0" w:space="0" w:color="auto"/>
        <w:right w:val="none" w:sz="0" w:space="0" w:color="auto"/>
      </w:divBdr>
      <w:divsChild>
        <w:div w:id="952442839">
          <w:marLeft w:val="274"/>
          <w:marRight w:val="0"/>
          <w:marTop w:val="0"/>
          <w:marBottom w:val="0"/>
          <w:divBdr>
            <w:top w:val="none" w:sz="0" w:space="0" w:color="auto"/>
            <w:left w:val="none" w:sz="0" w:space="0" w:color="auto"/>
            <w:bottom w:val="none" w:sz="0" w:space="0" w:color="auto"/>
            <w:right w:val="none" w:sz="0" w:space="0" w:color="auto"/>
          </w:divBdr>
        </w:div>
        <w:div w:id="1536695528">
          <w:marLeft w:val="274"/>
          <w:marRight w:val="0"/>
          <w:marTop w:val="0"/>
          <w:marBottom w:val="0"/>
          <w:divBdr>
            <w:top w:val="none" w:sz="0" w:space="0" w:color="auto"/>
            <w:left w:val="none" w:sz="0" w:space="0" w:color="auto"/>
            <w:bottom w:val="none" w:sz="0" w:space="0" w:color="auto"/>
            <w:right w:val="none" w:sz="0" w:space="0" w:color="auto"/>
          </w:divBdr>
        </w:div>
        <w:div w:id="206650904">
          <w:marLeft w:val="274"/>
          <w:marRight w:val="0"/>
          <w:marTop w:val="0"/>
          <w:marBottom w:val="0"/>
          <w:divBdr>
            <w:top w:val="none" w:sz="0" w:space="0" w:color="auto"/>
            <w:left w:val="none" w:sz="0" w:space="0" w:color="auto"/>
            <w:bottom w:val="none" w:sz="0" w:space="0" w:color="auto"/>
            <w:right w:val="none" w:sz="0" w:space="0" w:color="auto"/>
          </w:divBdr>
        </w:div>
        <w:div w:id="378365296">
          <w:marLeft w:val="274"/>
          <w:marRight w:val="0"/>
          <w:marTop w:val="0"/>
          <w:marBottom w:val="0"/>
          <w:divBdr>
            <w:top w:val="none" w:sz="0" w:space="0" w:color="auto"/>
            <w:left w:val="none" w:sz="0" w:space="0" w:color="auto"/>
            <w:bottom w:val="none" w:sz="0" w:space="0" w:color="auto"/>
            <w:right w:val="none" w:sz="0" w:space="0" w:color="auto"/>
          </w:divBdr>
        </w:div>
        <w:div w:id="494883186">
          <w:marLeft w:val="274"/>
          <w:marRight w:val="0"/>
          <w:marTop w:val="0"/>
          <w:marBottom w:val="0"/>
          <w:divBdr>
            <w:top w:val="none" w:sz="0" w:space="0" w:color="auto"/>
            <w:left w:val="none" w:sz="0" w:space="0" w:color="auto"/>
            <w:bottom w:val="none" w:sz="0" w:space="0" w:color="auto"/>
            <w:right w:val="none" w:sz="0" w:space="0" w:color="auto"/>
          </w:divBdr>
        </w:div>
        <w:div w:id="881213603">
          <w:marLeft w:val="274"/>
          <w:marRight w:val="0"/>
          <w:marTop w:val="0"/>
          <w:marBottom w:val="0"/>
          <w:divBdr>
            <w:top w:val="none" w:sz="0" w:space="0" w:color="auto"/>
            <w:left w:val="none" w:sz="0" w:space="0" w:color="auto"/>
            <w:bottom w:val="none" w:sz="0" w:space="0" w:color="auto"/>
            <w:right w:val="none" w:sz="0" w:space="0" w:color="auto"/>
          </w:divBdr>
        </w:div>
      </w:divsChild>
    </w:div>
    <w:div w:id="1521815369">
      <w:bodyDiv w:val="1"/>
      <w:marLeft w:val="0"/>
      <w:marRight w:val="0"/>
      <w:marTop w:val="0"/>
      <w:marBottom w:val="0"/>
      <w:divBdr>
        <w:top w:val="none" w:sz="0" w:space="0" w:color="auto"/>
        <w:left w:val="none" w:sz="0" w:space="0" w:color="auto"/>
        <w:bottom w:val="none" w:sz="0" w:space="0" w:color="auto"/>
        <w:right w:val="none" w:sz="0" w:space="0" w:color="auto"/>
      </w:divBdr>
    </w:div>
    <w:div w:id="1526596990">
      <w:bodyDiv w:val="1"/>
      <w:marLeft w:val="0"/>
      <w:marRight w:val="0"/>
      <w:marTop w:val="0"/>
      <w:marBottom w:val="0"/>
      <w:divBdr>
        <w:top w:val="none" w:sz="0" w:space="0" w:color="auto"/>
        <w:left w:val="none" w:sz="0" w:space="0" w:color="auto"/>
        <w:bottom w:val="none" w:sz="0" w:space="0" w:color="auto"/>
        <w:right w:val="none" w:sz="0" w:space="0" w:color="auto"/>
      </w:divBdr>
      <w:divsChild>
        <w:div w:id="1047489603">
          <w:marLeft w:val="274"/>
          <w:marRight w:val="0"/>
          <w:marTop w:val="0"/>
          <w:marBottom w:val="0"/>
          <w:divBdr>
            <w:top w:val="none" w:sz="0" w:space="0" w:color="auto"/>
            <w:left w:val="none" w:sz="0" w:space="0" w:color="auto"/>
            <w:bottom w:val="none" w:sz="0" w:space="0" w:color="auto"/>
            <w:right w:val="none" w:sz="0" w:space="0" w:color="auto"/>
          </w:divBdr>
        </w:div>
        <w:div w:id="1398669455">
          <w:marLeft w:val="274"/>
          <w:marRight w:val="0"/>
          <w:marTop w:val="0"/>
          <w:marBottom w:val="0"/>
          <w:divBdr>
            <w:top w:val="none" w:sz="0" w:space="0" w:color="auto"/>
            <w:left w:val="none" w:sz="0" w:space="0" w:color="auto"/>
            <w:bottom w:val="none" w:sz="0" w:space="0" w:color="auto"/>
            <w:right w:val="none" w:sz="0" w:space="0" w:color="auto"/>
          </w:divBdr>
        </w:div>
        <w:div w:id="1613323915">
          <w:marLeft w:val="274"/>
          <w:marRight w:val="0"/>
          <w:marTop w:val="0"/>
          <w:marBottom w:val="0"/>
          <w:divBdr>
            <w:top w:val="none" w:sz="0" w:space="0" w:color="auto"/>
            <w:left w:val="none" w:sz="0" w:space="0" w:color="auto"/>
            <w:bottom w:val="none" w:sz="0" w:space="0" w:color="auto"/>
            <w:right w:val="none" w:sz="0" w:space="0" w:color="auto"/>
          </w:divBdr>
        </w:div>
        <w:div w:id="1351949653">
          <w:marLeft w:val="274"/>
          <w:marRight w:val="0"/>
          <w:marTop w:val="0"/>
          <w:marBottom w:val="0"/>
          <w:divBdr>
            <w:top w:val="none" w:sz="0" w:space="0" w:color="auto"/>
            <w:left w:val="none" w:sz="0" w:space="0" w:color="auto"/>
            <w:bottom w:val="none" w:sz="0" w:space="0" w:color="auto"/>
            <w:right w:val="none" w:sz="0" w:space="0" w:color="auto"/>
          </w:divBdr>
        </w:div>
      </w:divsChild>
    </w:div>
    <w:div w:id="1665009853">
      <w:bodyDiv w:val="1"/>
      <w:marLeft w:val="0"/>
      <w:marRight w:val="0"/>
      <w:marTop w:val="0"/>
      <w:marBottom w:val="0"/>
      <w:divBdr>
        <w:top w:val="none" w:sz="0" w:space="0" w:color="auto"/>
        <w:left w:val="none" w:sz="0" w:space="0" w:color="auto"/>
        <w:bottom w:val="none" w:sz="0" w:space="0" w:color="auto"/>
        <w:right w:val="none" w:sz="0" w:space="0" w:color="auto"/>
      </w:divBdr>
    </w:div>
    <w:div w:id="1667122777">
      <w:bodyDiv w:val="1"/>
      <w:marLeft w:val="0"/>
      <w:marRight w:val="0"/>
      <w:marTop w:val="0"/>
      <w:marBottom w:val="0"/>
      <w:divBdr>
        <w:top w:val="none" w:sz="0" w:space="0" w:color="auto"/>
        <w:left w:val="none" w:sz="0" w:space="0" w:color="auto"/>
        <w:bottom w:val="none" w:sz="0" w:space="0" w:color="auto"/>
        <w:right w:val="none" w:sz="0" w:space="0" w:color="auto"/>
      </w:divBdr>
    </w:div>
    <w:div w:id="1702046141">
      <w:bodyDiv w:val="1"/>
      <w:marLeft w:val="0"/>
      <w:marRight w:val="0"/>
      <w:marTop w:val="0"/>
      <w:marBottom w:val="0"/>
      <w:divBdr>
        <w:top w:val="none" w:sz="0" w:space="0" w:color="auto"/>
        <w:left w:val="none" w:sz="0" w:space="0" w:color="auto"/>
        <w:bottom w:val="none" w:sz="0" w:space="0" w:color="auto"/>
        <w:right w:val="none" w:sz="0" w:space="0" w:color="auto"/>
      </w:divBdr>
      <w:divsChild>
        <w:div w:id="1727096932">
          <w:marLeft w:val="274"/>
          <w:marRight w:val="0"/>
          <w:marTop w:val="0"/>
          <w:marBottom w:val="0"/>
          <w:divBdr>
            <w:top w:val="none" w:sz="0" w:space="0" w:color="auto"/>
            <w:left w:val="none" w:sz="0" w:space="0" w:color="auto"/>
            <w:bottom w:val="none" w:sz="0" w:space="0" w:color="auto"/>
            <w:right w:val="none" w:sz="0" w:space="0" w:color="auto"/>
          </w:divBdr>
        </w:div>
        <w:div w:id="572588325">
          <w:marLeft w:val="274"/>
          <w:marRight w:val="0"/>
          <w:marTop w:val="0"/>
          <w:marBottom w:val="0"/>
          <w:divBdr>
            <w:top w:val="none" w:sz="0" w:space="0" w:color="auto"/>
            <w:left w:val="none" w:sz="0" w:space="0" w:color="auto"/>
            <w:bottom w:val="none" w:sz="0" w:space="0" w:color="auto"/>
            <w:right w:val="none" w:sz="0" w:space="0" w:color="auto"/>
          </w:divBdr>
        </w:div>
        <w:div w:id="1821925726">
          <w:marLeft w:val="274"/>
          <w:marRight w:val="0"/>
          <w:marTop w:val="0"/>
          <w:marBottom w:val="0"/>
          <w:divBdr>
            <w:top w:val="none" w:sz="0" w:space="0" w:color="auto"/>
            <w:left w:val="none" w:sz="0" w:space="0" w:color="auto"/>
            <w:bottom w:val="none" w:sz="0" w:space="0" w:color="auto"/>
            <w:right w:val="none" w:sz="0" w:space="0" w:color="auto"/>
          </w:divBdr>
        </w:div>
        <w:div w:id="340669676">
          <w:marLeft w:val="274"/>
          <w:marRight w:val="0"/>
          <w:marTop w:val="0"/>
          <w:marBottom w:val="0"/>
          <w:divBdr>
            <w:top w:val="none" w:sz="0" w:space="0" w:color="auto"/>
            <w:left w:val="none" w:sz="0" w:space="0" w:color="auto"/>
            <w:bottom w:val="none" w:sz="0" w:space="0" w:color="auto"/>
            <w:right w:val="none" w:sz="0" w:space="0" w:color="auto"/>
          </w:divBdr>
        </w:div>
      </w:divsChild>
    </w:div>
    <w:div w:id="1709642179">
      <w:bodyDiv w:val="1"/>
      <w:marLeft w:val="0"/>
      <w:marRight w:val="0"/>
      <w:marTop w:val="0"/>
      <w:marBottom w:val="0"/>
      <w:divBdr>
        <w:top w:val="none" w:sz="0" w:space="0" w:color="auto"/>
        <w:left w:val="none" w:sz="0" w:space="0" w:color="auto"/>
        <w:bottom w:val="none" w:sz="0" w:space="0" w:color="auto"/>
        <w:right w:val="none" w:sz="0" w:space="0" w:color="auto"/>
      </w:divBdr>
    </w:div>
    <w:div w:id="1771123367">
      <w:bodyDiv w:val="1"/>
      <w:marLeft w:val="0"/>
      <w:marRight w:val="0"/>
      <w:marTop w:val="0"/>
      <w:marBottom w:val="0"/>
      <w:divBdr>
        <w:top w:val="none" w:sz="0" w:space="0" w:color="auto"/>
        <w:left w:val="none" w:sz="0" w:space="0" w:color="auto"/>
        <w:bottom w:val="none" w:sz="0" w:space="0" w:color="auto"/>
        <w:right w:val="none" w:sz="0" w:space="0" w:color="auto"/>
      </w:divBdr>
      <w:divsChild>
        <w:div w:id="620111401">
          <w:marLeft w:val="274"/>
          <w:marRight w:val="0"/>
          <w:marTop w:val="0"/>
          <w:marBottom w:val="0"/>
          <w:divBdr>
            <w:top w:val="none" w:sz="0" w:space="0" w:color="auto"/>
            <w:left w:val="none" w:sz="0" w:space="0" w:color="auto"/>
            <w:bottom w:val="none" w:sz="0" w:space="0" w:color="auto"/>
            <w:right w:val="none" w:sz="0" w:space="0" w:color="auto"/>
          </w:divBdr>
        </w:div>
        <w:div w:id="1853494133">
          <w:marLeft w:val="274"/>
          <w:marRight w:val="0"/>
          <w:marTop w:val="0"/>
          <w:marBottom w:val="0"/>
          <w:divBdr>
            <w:top w:val="none" w:sz="0" w:space="0" w:color="auto"/>
            <w:left w:val="none" w:sz="0" w:space="0" w:color="auto"/>
            <w:bottom w:val="none" w:sz="0" w:space="0" w:color="auto"/>
            <w:right w:val="none" w:sz="0" w:space="0" w:color="auto"/>
          </w:divBdr>
        </w:div>
        <w:div w:id="552040486">
          <w:marLeft w:val="274"/>
          <w:marRight w:val="0"/>
          <w:marTop w:val="0"/>
          <w:marBottom w:val="0"/>
          <w:divBdr>
            <w:top w:val="none" w:sz="0" w:space="0" w:color="auto"/>
            <w:left w:val="none" w:sz="0" w:space="0" w:color="auto"/>
            <w:bottom w:val="none" w:sz="0" w:space="0" w:color="auto"/>
            <w:right w:val="none" w:sz="0" w:space="0" w:color="auto"/>
          </w:divBdr>
        </w:div>
        <w:div w:id="1798723549">
          <w:marLeft w:val="274"/>
          <w:marRight w:val="0"/>
          <w:marTop w:val="0"/>
          <w:marBottom w:val="0"/>
          <w:divBdr>
            <w:top w:val="none" w:sz="0" w:space="0" w:color="auto"/>
            <w:left w:val="none" w:sz="0" w:space="0" w:color="auto"/>
            <w:bottom w:val="none" w:sz="0" w:space="0" w:color="auto"/>
            <w:right w:val="none" w:sz="0" w:space="0" w:color="auto"/>
          </w:divBdr>
        </w:div>
        <w:div w:id="1723863594">
          <w:marLeft w:val="274"/>
          <w:marRight w:val="0"/>
          <w:marTop w:val="0"/>
          <w:marBottom w:val="0"/>
          <w:divBdr>
            <w:top w:val="none" w:sz="0" w:space="0" w:color="auto"/>
            <w:left w:val="none" w:sz="0" w:space="0" w:color="auto"/>
            <w:bottom w:val="none" w:sz="0" w:space="0" w:color="auto"/>
            <w:right w:val="none" w:sz="0" w:space="0" w:color="auto"/>
          </w:divBdr>
        </w:div>
        <w:div w:id="781848679">
          <w:marLeft w:val="274"/>
          <w:marRight w:val="0"/>
          <w:marTop w:val="0"/>
          <w:marBottom w:val="0"/>
          <w:divBdr>
            <w:top w:val="none" w:sz="0" w:space="0" w:color="auto"/>
            <w:left w:val="none" w:sz="0" w:space="0" w:color="auto"/>
            <w:bottom w:val="none" w:sz="0" w:space="0" w:color="auto"/>
            <w:right w:val="none" w:sz="0" w:space="0" w:color="auto"/>
          </w:divBdr>
        </w:div>
        <w:div w:id="1789740650">
          <w:marLeft w:val="274"/>
          <w:marRight w:val="0"/>
          <w:marTop w:val="0"/>
          <w:marBottom w:val="0"/>
          <w:divBdr>
            <w:top w:val="none" w:sz="0" w:space="0" w:color="auto"/>
            <w:left w:val="none" w:sz="0" w:space="0" w:color="auto"/>
            <w:bottom w:val="none" w:sz="0" w:space="0" w:color="auto"/>
            <w:right w:val="none" w:sz="0" w:space="0" w:color="auto"/>
          </w:divBdr>
        </w:div>
      </w:divsChild>
    </w:div>
    <w:div w:id="1775052403">
      <w:bodyDiv w:val="1"/>
      <w:marLeft w:val="0"/>
      <w:marRight w:val="0"/>
      <w:marTop w:val="0"/>
      <w:marBottom w:val="0"/>
      <w:divBdr>
        <w:top w:val="none" w:sz="0" w:space="0" w:color="auto"/>
        <w:left w:val="none" w:sz="0" w:space="0" w:color="auto"/>
        <w:bottom w:val="none" w:sz="0" w:space="0" w:color="auto"/>
        <w:right w:val="none" w:sz="0" w:space="0" w:color="auto"/>
      </w:divBdr>
    </w:div>
    <w:div w:id="1783959412">
      <w:bodyDiv w:val="1"/>
      <w:marLeft w:val="0"/>
      <w:marRight w:val="0"/>
      <w:marTop w:val="0"/>
      <w:marBottom w:val="0"/>
      <w:divBdr>
        <w:top w:val="none" w:sz="0" w:space="0" w:color="auto"/>
        <w:left w:val="none" w:sz="0" w:space="0" w:color="auto"/>
        <w:bottom w:val="none" w:sz="0" w:space="0" w:color="auto"/>
        <w:right w:val="none" w:sz="0" w:space="0" w:color="auto"/>
      </w:divBdr>
    </w:div>
    <w:div w:id="1842698816">
      <w:bodyDiv w:val="1"/>
      <w:marLeft w:val="0"/>
      <w:marRight w:val="0"/>
      <w:marTop w:val="0"/>
      <w:marBottom w:val="0"/>
      <w:divBdr>
        <w:top w:val="none" w:sz="0" w:space="0" w:color="auto"/>
        <w:left w:val="none" w:sz="0" w:space="0" w:color="auto"/>
        <w:bottom w:val="none" w:sz="0" w:space="0" w:color="auto"/>
        <w:right w:val="none" w:sz="0" w:space="0" w:color="auto"/>
      </w:divBdr>
    </w:div>
    <w:div w:id="1953434021">
      <w:bodyDiv w:val="1"/>
      <w:marLeft w:val="0"/>
      <w:marRight w:val="0"/>
      <w:marTop w:val="0"/>
      <w:marBottom w:val="0"/>
      <w:divBdr>
        <w:top w:val="none" w:sz="0" w:space="0" w:color="auto"/>
        <w:left w:val="none" w:sz="0" w:space="0" w:color="auto"/>
        <w:bottom w:val="none" w:sz="0" w:space="0" w:color="auto"/>
        <w:right w:val="none" w:sz="0" w:space="0" w:color="auto"/>
      </w:divBdr>
    </w:div>
    <w:div w:id="1960144466">
      <w:bodyDiv w:val="1"/>
      <w:marLeft w:val="0"/>
      <w:marRight w:val="0"/>
      <w:marTop w:val="0"/>
      <w:marBottom w:val="0"/>
      <w:divBdr>
        <w:top w:val="none" w:sz="0" w:space="0" w:color="auto"/>
        <w:left w:val="none" w:sz="0" w:space="0" w:color="auto"/>
        <w:bottom w:val="none" w:sz="0" w:space="0" w:color="auto"/>
        <w:right w:val="none" w:sz="0" w:space="0" w:color="auto"/>
      </w:divBdr>
    </w:div>
    <w:div w:id="1991402597">
      <w:bodyDiv w:val="1"/>
      <w:marLeft w:val="0"/>
      <w:marRight w:val="0"/>
      <w:marTop w:val="0"/>
      <w:marBottom w:val="0"/>
      <w:divBdr>
        <w:top w:val="none" w:sz="0" w:space="0" w:color="auto"/>
        <w:left w:val="none" w:sz="0" w:space="0" w:color="auto"/>
        <w:bottom w:val="none" w:sz="0" w:space="0" w:color="auto"/>
        <w:right w:val="none" w:sz="0" w:space="0" w:color="auto"/>
      </w:divBdr>
    </w:div>
    <w:div w:id="1994527926">
      <w:bodyDiv w:val="1"/>
      <w:marLeft w:val="0"/>
      <w:marRight w:val="0"/>
      <w:marTop w:val="0"/>
      <w:marBottom w:val="0"/>
      <w:divBdr>
        <w:top w:val="none" w:sz="0" w:space="0" w:color="auto"/>
        <w:left w:val="none" w:sz="0" w:space="0" w:color="auto"/>
        <w:bottom w:val="none" w:sz="0" w:space="0" w:color="auto"/>
        <w:right w:val="none" w:sz="0" w:space="0" w:color="auto"/>
      </w:divBdr>
      <w:divsChild>
        <w:div w:id="554662090">
          <w:marLeft w:val="274"/>
          <w:marRight w:val="0"/>
          <w:marTop w:val="0"/>
          <w:marBottom w:val="0"/>
          <w:divBdr>
            <w:top w:val="none" w:sz="0" w:space="0" w:color="auto"/>
            <w:left w:val="none" w:sz="0" w:space="0" w:color="auto"/>
            <w:bottom w:val="none" w:sz="0" w:space="0" w:color="auto"/>
            <w:right w:val="none" w:sz="0" w:space="0" w:color="auto"/>
          </w:divBdr>
        </w:div>
        <w:div w:id="1861774049">
          <w:marLeft w:val="274"/>
          <w:marRight w:val="0"/>
          <w:marTop w:val="0"/>
          <w:marBottom w:val="0"/>
          <w:divBdr>
            <w:top w:val="none" w:sz="0" w:space="0" w:color="auto"/>
            <w:left w:val="none" w:sz="0" w:space="0" w:color="auto"/>
            <w:bottom w:val="none" w:sz="0" w:space="0" w:color="auto"/>
            <w:right w:val="none" w:sz="0" w:space="0" w:color="auto"/>
          </w:divBdr>
        </w:div>
        <w:div w:id="641010419">
          <w:marLeft w:val="274"/>
          <w:marRight w:val="0"/>
          <w:marTop w:val="0"/>
          <w:marBottom w:val="0"/>
          <w:divBdr>
            <w:top w:val="none" w:sz="0" w:space="0" w:color="auto"/>
            <w:left w:val="none" w:sz="0" w:space="0" w:color="auto"/>
            <w:bottom w:val="none" w:sz="0" w:space="0" w:color="auto"/>
            <w:right w:val="none" w:sz="0" w:space="0" w:color="auto"/>
          </w:divBdr>
        </w:div>
        <w:div w:id="1201817512">
          <w:marLeft w:val="274"/>
          <w:marRight w:val="0"/>
          <w:marTop w:val="0"/>
          <w:marBottom w:val="0"/>
          <w:divBdr>
            <w:top w:val="none" w:sz="0" w:space="0" w:color="auto"/>
            <w:left w:val="none" w:sz="0" w:space="0" w:color="auto"/>
            <w:bottom w:val="none" w:sz="0" w:space="0" w:color="auto"/>
            <w:right w:val="none" w:sz="0" w:space="0" w:color="auto"/>
          </w:divBdr>
        </w:div>
        <w:div w:id="1115565663">
          <w:marLeft w:val="274"/>
          <w:marRight w:val="0"/>
          <w:marTop w:val="0"/>
          <w:marBottom w:val="0"/>
          <w:divBdr>
            <w:top w:val="none" w:sz="0" w:space="0" w:color="auto"/>
            <w:left w:val="none" w:sz="0" w:space="0" w:color="auto"/>
            <w:bottom w:val="none" w:sz="0" w:space="0" w:color="auto"/>
            <w:right w:val="none" w:sz="0" w:space="0" w:color="auto"/>
          </w:divBdr>
        </w:div>
      </w:divsChild>
    </w:div>
    <w:div w:id="2017149139">
      <w:bodyDiv w:val="1"/>
      <w:marLeft w:val="0"/>
      <w:marRight w:val="0"/>
      <w:marTop w:val="0"/>
      <w:marBottom w:val="0"/>
      <w:divBdr>
        <w:top w:val="none" w:sz="0" w:space="0" w:color="auto"/>
        <w:left w:val="none" w:sz="0" w:space="0" w:color="auto"/>
        <w:bottom w:val="none" w:sz="0" w:space="0" w:color="auto"/>
        <w:right w:val="none" w:sz="0" w:space="0" w:color="auto"/>
      </w:divBdr>
    </w:div>
    <w:div w:id="2052261441">
      <w:bodyDiv w:val="1"/>
      <w:marLeft w:val="0"/>
      <w:marRight w:val="0"/>
      <w:marTop w:val="0"/>
      <w:marBottom w:val="0"/>
      <w:divBdr>
        <w:top w:val="none" w:sz="0" w:space="0" w:color="auto"/>
        <w:left w:val="none" w:sz="0" w:space="0" w:color="auto"/>
        <w:bottom w:val="none" w:sz="0" w:space="0" w:color="auto"/>
        <w:right w:val="none" w:sz="0" w:space="0" w:color="auto"/>
      </w:divBdr>
    </w:div>
    <w:div w:id="2064518038">
      <w:bodyDiv w:val="1"/>
      <w:marLeft w:val="0"/>
      <w:marRight w:val="0"/>
      <w:marTop w:val="0"/>
      <w:marBottom w:val="0"/>
      <w:divBdr>
        <w:top w:val="none" w:sz="0" w:space="0" w:color="auto"/>
        <w:left w:val="none" w:sz="0" w:space="0" w:color="auto"/>
        <w:bottom w:val="none" w:sz="0" w:space="0" w:color="auto"/>
        <w:right w:val="none" w:sz="0" w:space="0" w:color="auto"/>
      </w:divBdr>
    </w:div>
    <w:div w:id="2075158646">
      <w:bodyDiv w:val="1"/>
      <w:marLeft w:val="0"/>
      <w:marRight w:val="0"/>
      <w:marTop w:val="0"/>
      <w:marBottom w:val="0"/>
      <w:divBdr>
        <w:top w:val="none" w:sz="0" w:space="0" w:color="auto"/>
        <w:left w:val="none" w:sz="0" w:space="0" w:color="auto"/>
        <w:bottom w:val="none" w:sz="0" w:space="0" w:color="auto"/>
        <w:right w:val="none" w:sz="0" w:space="0" w:color="auto"/>
      </w:divBdr>
    </w:div>
    <w:div w:id="2079672254">
      <w:bodyDiv w:val="1"/>
      <w:marLeft w:val="0"/>
      <w:marRight w:val="0"/>
      <w:marTop w:val="0"/>
      <w:marBottom w:val="0"/>
      <w:divBdr>
        <w:top w:val="none" w:sz="0" w:space="0" w:color="auto"/>
        <w:left w:val="none" w:sz="0" w:space="0" w:color="auto"/>
        <w:bottom w:val="none" w:sz="0" w:space="0" w:color="auto"/>
        <w:right w:val="none" w:sz="0" w:space="0" w:color="auto"/>
      </w:divBdr>
    </w:div>
    <w:div w:id="211100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mailto:info@stateofaadhaar.in"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Dalberg">
      <a:dk1>
        <a:sysClr val="windowText" lastClr="000000"/>
      </a:dk1>
      <a:lt1>
        <a:sysClr val="window" lastClr="FFFFFF"/>
      </a:lt1>
      <a:dk2>
        <a:srgbClr val="4857A5"/>
      </a:dk2>
      <a:lt2>
        <a:srgbClr val="AB845E"/>
      </a:lt2>
      <a:accent1>
        <a:srgbClr val="881944"/>
      </a:accent1>
      <a:accent2>
        <a:srgbClr val="018AAA"/>
      </a:accent2>
      <a:accent3>
        <a:srgbClr val="888281"/>
      </a:accent3>
      <a:accent4>
        <a:srgbClr val="F3B11D"/>
      </a:accent4>
      <a:accent5>
        <a:srgbClr val="F04951"/>
      </a:accent5>
      <a:accent6>
        <a:srgbClr val="0F7740"/>
      </a:accent6>
      <a:hlink>
        <a:srgbClr val="A0DBDD"/>
      </a:hlink>
      <a:folHlink>
        <a:srgbClr val="73C25F"/>
      </a:folHlink>
    </a:clrScheme>
    <a:fontScheme name="Custom 19">
      <a:majorFont>
        <a:latin typeface="Lato Light"/>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693EA4EA5CF7498D667B1540FF8AEE" ma:contentTypeVersion="13" ma:contentTypeDescription="Create a new document." ma:contentTypeScope="" ma:versionID="07384476b66e30edcc782db6ed197adf">
  <xsd:schema xmlns:xsd="http://www.w3.org/2001/XMLSchema" xmlns:xs="http://www.w3.org/2001/XMLSchema" xmlns:p="http://schemas.microsoft.com/office/2006/metadata/properties" xmlns:ns3="cd3733dd-2055-4026-866f-8b9131ea2747" xmlns:ns4="6de9eb3e-b010-4a3f-96a9-27743fcc2098" targetNamespace="http://schemas.microsoft.com/office/2006/metadata/properties" ma:root="true" ma:fieldsID="fb5af061bbec791439176ca73c1bf4db" ns3:_="" ns4:_="">
    <xsd:import namespace="cd3733dd-2055-4026-866f-8b9131ea2747"/>
    <xsd:import namespace="6de9eb3e-b010-4a3f-96a9-27743fcc209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3733dd-2055-4026-866f-8b9131ea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de9eb3e-b010-4a3f-96a9-27743fcc209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0B51C74-B6D6-4C55-9ED2-E3490CB20B7E}">
  <ds:schemaRefs>
    <ds:schemaRef ds:uri="http://schemas.microsoft.com/sharepoint/v3/contenttype/forms"/>
  </ds:schemaRefs>
</ds:datastoreItem>
</file>

<file path=customXml/itemProps2.xml><?xml version="1.0" encoding="utf-8"?>
<ds:datastoreItem xmlns:ds="http://schemas.openxmlformats.org/officeDocument/2006/customXml" ds:itemID="{82965D05-D725-4E00-962A-F6B6C09E555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D913685-BB16-444C-B3DE-989810522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3733dd-2055-4026-866f-8b9131ea2747"/>
    <ds:schemaRef ds:uri="6de9eb3e-b010-4a3f-96a9-27743fcc2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9A2034B-F289-E240-968A-2F32A9A5E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73</Pages>
  <Words>29106</Words>
  <Characters>165905</Characters>
  <Application>Microsoft Office Word</Application>
  <DocSecurity>0</DocSecurity>
  <Lines>1382</Lines>
  <Paragraphs>3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tra Sonderegger</cp:lastModifiedBy>
  <cp:revision>6</cp:revision>
  <cp:lastPrinted>2018-02-13T20:51:00Z</cp:lastPrinted>
  <dcterms:created xsi:type="dcterms:W3CDTF">2019-11-24T10:24:00Z</dcterms:created>
  <dcterms:modified xsi:type="dcterms:W3CDTF">2019-11-24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93EA4EA5CF7498D667B1540FF8AEE</vt:lpwstr>
  </property>
</Properties>
</file>